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A45A8" w:rsidRPr="00A935BE" w:rsidRDefault="004A45A8" w:rsidP="004A45A8">
      <w:pPr>
        <w:jc w:val="center"/>
      </w:pPr>
      <w:bookmarkStart w:id="0" w:name="_GoBack"/>
      <w:bookmarkEnd w:id="0"/>
      <w:r w:rsidRPr="00A935BE">
        <w:rPr>
          <w:noProof/>
        </w:rPr>
        <w:drawing>
          <wp:inline distT="0" distB="0" distL="0" distR="0">
            <wp:extent cx="3638550" cy="2190750"/>
            <wp:effectExtent l="19050" t="19050" r="19050" b="190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38550" cy="2190750"/>
                    </a:xfrm>
                    <a:prstGeom prst="rect">
                      <a:avLst/>
                    </a:prstGeom>
                    <a:ln>
                      <a:solidFill>
                        <a:schemeClr val="accent1">
                          <a:alpha val="23000"/>
                        </a:schemeClr>
                      </a:solidFill>
                    </a:ln>
                    <a:effectLst>
                      <a:softEdge rad="112500"/>
                    </a:effectLst>
                  </pic:spPr>
                </pic:pic>
              </a:graphicData>
            </a:graphic>
          </wp:inline>
        </w:drawing>
      </w:r>
    </w:p>
    <w:p w:rsidR="004A45A8" w:rsidRPr="00A935BE" w:rsidRDefault="004A45A8" w:rsidP="004A45A8">
      <w:pPr>
        <w:jc w:val="center"/>
        <w:rPr>
          <w:b/>
        </w:rPr>
      </w:pPr>
      <w:r w:rsidRPr="00A935BE">
        <w:rPr>
          <w:b/>
        </w:rPr>
        <w:t>Migration and Women in the African Context</w:t>
      </w:r>
    </w:p>
    <w:p w:rsidR="004A45A8" w:rsidRPr="00A935BE" w:rsidRDefault="004A45A8" w:rsidP="004A45A8"/>
    <w:p w:rsidR="004A45A8" w:rsidRPr="00A935BE" w:rsidRDefault="004A45A8" w:rsidP="004A45A8">
      <w:pPr>
        <w:jc w:val="center"/>
        <w:rPr>
          <w:b/>
        </w:rPr>
      </w:pPr>
      <w:r w:rsidRPr="00A935BE">
        <w:rPr>
          <w:b/>
        </w:rPr>
        <w:t>June 06 – 0 8, 2017</w:t>
      </w:r>
    </w:p>
    <w:p w:rsidR="004A45A8" w:rsidRPr="00A935BE" w:rsidRDefault="004A45A8" w:rsidP="004A45A8">
      <w:pPr>
        <w:pStyle w:val="NoSpacing"/>
        <w:jc w:val="center"/>
        <w:rPr>
          <w:rFonts w:ascii="Times New Roman" w:hAnsi="Times New Roman" w:cs="Times New Roman"/>
        </w:rPr>
      </w:pPr>
      <w:r>
        <w:rPr>
          <w:rFonts w:ascii="Times New Roman" w:eastAsia="Times New Roman" w:hAnsi="Times New Roman" w:cs="Times New Roman"/>
          <w:b/>
          <w:bCs/>
          <w:color w:val="FF0000"/>
          <w:shd w:val="clear" w:color="auto" w:fill="FFFFFF"/>
        </w:rPr>
        <w:t>Dimesse Retreat Centre</w:t>
      </w:r>
      <w:r w:rsidRPr="00A935BE">
        <w:rPr>
          <w:rFonts w:ascii="Times New Roman" w:eastAsia="Times New Roman" w:hAnsi="Times New Roman" w:cs="Times New Roman"/>
          <w:b/>
          <w:bCs/>
          <w:color w:val="FF0000"/>
          <w:shd w:val="clear" w:color="auto" w:fill="FFFFFF"/>
        </w:rPr>
        <w:t xml:space="preserve"> Karen-Nairobi</w:t>
      </w:r>
    </w:p>
    <w:p w:rsidR="004A45A8" w:rsidRPr="00A935BE" w:rsidRDefault="004A45A8" w:rsidP="004A45A8">
      <w:pPr>
        <w:jc w:val="center"/>
        <w:rPr>
          <w:b/>
        </w:rPr>
      </w:pPr>
    </w:p>
    <w:p w:rsidR="004A45A8" w:rsidRPr="00A935BE" w:rsidRDefault="004A45A8" w:rsidP="004A45A8">
      <w:pPr>
        <w:spacing w:after="1"/>
        <w:rPr>
          <w:b/>
        </w:rPr>
      </w:pPr>
    </w:p>
    <w:tbl>
      <w:tblPr>
        <w:tblW w:w="11261" w:type="dxa"/>
        <w:tblInd w:w="1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01"/>
        <w:gridCol w:w="7160"/>
      </w:tblGrid>
      <w:tr w:rsidR="004A45A8" w:rsidRPr="00A935BE" w:rsidTr="0011153B">
        <w:trPr>
          <w:trHeight w:hRule="exact" w:val="480"/>
        </w:trPr>
        <w:tc>
          <w:tcPr>
            <w:tcW w:w="11261" w:type="dxa"/>
            <w:gridSpan w:val="2"/>
          </w:tcPr>
          <w:p w:rsidR="004A45A8" w:rsidRPr="00A935BE" w:rsidRDefault="004A45A8" w:rsidP="0011153B">
            <w:pPr>
              <w:pStyle w:val="TableParagraph"/>
              <w:spacing w:before="44"/>
              <w:ind w:left="2482"/>
              <w:rPr>
                <w:b/>
              </w:rPr>
            </w:pPr>
            <w:r w:rsidRPr="00A935BE">
              <w:rPr>
                <w:b/>
              </w:rPr>
              <w:t>“A to Z” LOGISTICS INFORMATION FOR PARTICIPANTS</w:t>
            </w:r>
          </w:p>
        </w:tc>
      </w:tr>
      <w:tr w:rsidR="004A45A8" w:rsidRPr="00A935BE" w:rsidTr="0011153B">
        <w:trPr>
          <w:trHeight w:hRule="exact" w:val="3802"/>
        </w:trPr>
        <w:tc>
          <w:tcPr>
            <w:tcW w:w="4101" w:type="dxa"/>
          </w:tcPr>
          <w:p w:rsidR="004A45A8" w:rsidRPr="00A935BE" w:rsidRDefault="00A57FAD" w:rsidP="0011153B">
            <w:pPr>
              <w:pStyle w:val="TableParagraph"/>
              <w:ind w:left="1155"/>
            </w:pPr>
            <w:r>
              <w:rPr>
                <w:noProof/>
              </w:rPr>
              <mc:AlternateContent>
                <mc:Choice Requires="wpg">
                  <w:drawing>
                    <wp:inline distT="0" distB="0" distL="0" distR="0">
                      <wp:extent cx="1066165" cy="988060"/>
                      <wp:effectExtent l="0" t="0" r="635" b="2540"/>
                      <wp:docPr id="474" name="Group 4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66165" cy="988060"/>
                                <a:chOff x="0" y="0"/>
                                <a:chExt cx="1679" cy="1556"/>
                              </a:xfrm>
                            </wpg:grpSpPr>
                            <pic:pic xmlns:pic="http://schemas.openxmlformats.org/drawingml/2006/picture">
                              <pic:nvPicPr>
                                <pic:cNvPr id="475" name="Picture 46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79" cy="155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76" name="Picture 46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734" y="425"/>
                                  <a:ext cx="194" cy="1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77" name="Picture 46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191" y="321"/>
                                  <a:ext cx="1323" cy="121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id="Group 465" o:spid="_x0000_s1026" style="width:83.95pt;height:77.8pt;mso-position-horizontal-relative:char;mso-position-vertical-relative:line" coordsize="1679,1556"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68" o:spid="_x0000_s1027" type="#_x0000_t75" style="position:absolute;width:1679;height:1556;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">
                        <v:imagedata r:id="rId12" o:title=""/>
                      </v:shape>
                      <v:shape id="Picture 467" o:spid="_x0000_s1028" type="#_x0000_t75" style="position:absolute;left:734;top:425;width:194;height:12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">
                        <v:imagedata r:id="rId13" o:title=""/>
                      </v:shape>
                      <v:shape id="Picture 466" o:spid="_x0000_s1029" type="#_x0000_t75" style="position:absolute;left:191;top:321;width:1323;height:1213;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">
                        <v:imagedata r:id="rId14" o:title=""/>
                      </v:shape>
                      <w10:anchorlock/>
                    </v:group>
                  </w:pict>
                </mc:Fallback>
              </mc:AlternateContent>
            </w:r>
          </w:p>
          <w:p w:rsidR="004A45A8" w:rsidRPr="00A935BE" w:rsidRDefault="004A45A8" w:rsidP="0011153B">
            <w:pPr>
              <w:pStyle w:val="TableParagraph"/>
              <w:rPr>
                <w:b/>
              </w:rPr>
            </w:pPr>
          </w:p>
          <w:p w:rsidR="004A45A8" w:rsidRPr="00A935BE" w:rsidRDefault="004A45A8" w:rsidP="0011153B">
            <w:pPr>
              <w:pStyle w:val="TableParagraph"/>
              <w:rPr>
                <w:b/>
              </w:rPr>
            </w:pPr>
          </w:p>
          <w:p w:rsidR="004A45A8" w:rsidRPr="00A935BE" w:rsidRDefault="004A45A8" w:rsidP="0011153B">
            <w:pPr>
              <w:pStyle w:val="TableParagraph"/>
              <w:rPr>
                <w:b/>
              </w:rPr>
            </w:pPr>
          </w:p>
          <w:p w:rsidR="004A45A8" w:rsidRPr="00A935BE" w:rsidRDefault="004A45A8" w:rsidP="0011153B">
            <w:pPr>
              <w:pStyle w:val="TableParagraph"/>
              <w:rPr>
                <w:b/>
              </w:rPr>
            </w:pPr>
          </w:p>
          <w:p w:rsidR="004A45A8" w:rsidRPr="00A935BE" w:rsidRDefault="004A45A8" w:rsidP="0011153B">
            <w:pPr>
              <w:pStyle w:val="TableParagraph"/>
              <w:spacing w:before="11"/>
              <w:rPr>
                <w:b/>
              </w:rPr>
            </w:pPr>
          </w:p>
        </w:tc>
        <w:tc>
          <w:tcPr>
            <w:tcW w:w="7160" w:type="dxa"/>
          </w:tcPr>
          <w:p w:rsidR="004A45A8" w:rsidRPr="00A935BE" w:rsidRDefault="004A45A8" w:rsidP="0011153B">
            <w:pPr>
              <w:pStyle w:val="TableParagraph"/>
              <w:spacing w:before="1"/>
              <w:ind w:left="103"/>
              <w:rPr>
                <w:b/>
              </w:rPr>
            </w:pPr>
            <w:r w:rsidRPr="00A935BE">
              <w:rPr>
                <w:b/>
              </w:rPr>
              <w:t>VENUE</w:t>
            </w:r>
          </w:p>
          <w:p w:rsidR="004A45A8" w:rsidRPr="00A935BE" w:rsidRDefault="004A45A8" w:rsidP="0011153B">
            <w:pPr>
              <w:pStyle w:val="TableParagraph"/>
              <w:spacing w:before="5"/>
              <w:rPr>
                <w:b/>
              </w:rPr>
            </w:pPr>
          </w:p>
          <w:p w:rsidR="004A45A8" w:rsidRPr="00A935BE" w:rsidRDefault="004A45A8" w:rsidP="0011153B">
            <w:pPr>
              <w:pStyle w:val="NoSpacing"/>
              <w:rPr>
                <w:rFonts w:ascii="Times New Roman" w:eastAsia="Times New Roman" w:hAnsi="Times New Roman" w:cs="Times New Roman"/>
                <w:b/>
                <w:bCs/>
                <w:color w:val="FF0000"/>
                <w:shd w:val="clear" w:color="auto" w:fill="FFFFFF"/>
              </w:rPr>
            </w:pPr>
            <w:r w:rsidRPr="00A935BE">
              <w:rPr>
                <w:rFonts w:ascii="Times New Roman" w:hAnsi="Times New Roman" w:cs="Times New Roman"/>
              </w:rPr>
              <w:t xml:space="preserve">The conference will take place at </w:t>
            </w:r>
            <w:r w:rsidRPr="00A935BE">
              <w:rPr>
                <w:rFonts w:ascii="Times New Roman" w:eastAsia="Times New Roman" w:hAnsi="Times New Roman" w:cs="Times New Roman"/>
                <w:b/>
                <w:bCs/>
                <w:color w:val="FF0000"/>
                <w:shd w:val="clear" w:color="auto" w:fill="FFFFFF"/>
              </w:rPr>
              <w:t xml:space="preserve">Dimesse </w:t>
            </w:r>
            <w:r>
              <w:rPr>
                <w:rFonts w:ascii="Times New Roman" w:eastAsia="Times New Roman" w:hAnsi="Times New Roman" w:cs="Times New Roman"/>
                <w:b/>
                <w:bCs/>
                <w:color w:val="FF0000"/>
                <w:shd w:val="clear" w:color="auto" w:fill="FFFFFF"/>
              </w:rPr>
              <w:t>Retreat Centre</w:t>
            </w:r>
            <w:r w:rsidRPr="00A935BE">
              <w:rPr>
                <w:rFonts w:ascii="Times New Roman" w:eastAsia="Times New Roman" w:hAnsi="Times New Roman" w:cs="Times New Roman"/>
                <w:b/>
                <w:bCs/>
                <w:color w:val="FF0000"/>
                <w:shd w:val="clear" w:color="auto" w:fill="FFFFFF"/>
              </w:rPr>
              <w:t>, Karen- off Lang’ata Road – Nairobi</w:t>
            </w:r>
          </w:p>
          <w:p w:rsidR="004A45A8" w:rsidRPr="00A935BE" w:rsidRDefault="004A45A8" w:rsidP="0011153B">
            <w:pPr>
              <w:pStyle w:val="NoSpacing"/>
              <w:rPr>
                <w:rFonts w:ascii="Times New Roman" w:hAnsi="Times New Roman" w:cs="Times New Roman"/>
              </w:rPr>
            </w:pPr>
          </w:p>
          <w:p w:rsidR="004A45A8" w:rsidRPr="00A935BE" w:rsidRDefault="004A45A8" w:rsidP="0011153B">
            <w:pPr>
              <w:pStyle w:val="TableParagraph"/>
              <w:rPr>
                <w:b/>
              </w:rPr>
            </w:pPr>
          </w:p>
          <w:p w:rsidR="004A45A8" w:rsidRPr="00A935BE" w:rsidRDefault="004A45A8" w:rsidP="0011153B">
            <w:pPr>
              <w:pStyle w:val="TableParagraph"/>
              <w:spacing w:line="252" w:lineRule="exact"/>
              <w:ind w:left="103"/>
            </w:pPr>
            <w:r w:rsidRPr="00A935BE">
              <w:rPr>
                <w:u w:val="single"/>
              </w:rPr>
              <w:t>Contacts :</w:t>
            </w:r>
            <w:r w:rsidRPr="00A935BE">
              <w:rPr>
                <w:b/>
                <w:noProof/>
              </w:rPr>
              <w:t xml:space="preserve"> </w:t>
            </w:r>
          </w:p>
          <w:p w:rsidR="004A45A8" w:rsidRPr="00A935BE" w:rsidRDefault="004A45A8" w:rsidP="0011153B">
            <w:pPr>
              <w:pStyle w:val="TableParagraph"/>
              <w:ind w:left="103" w:right="3060"/>
            </w:pPr>
            <w:r w:rsidRPr="00A935BE">
              <w:t xml:space="preserve">Emeka Obiezu, </w:t>
            </w:r>
            <w:hyperlink r:id="rId15" w:history="1">
              <w:r w:rsidRPr="00A935BE">
                <w:rPr>
                  <w:rStyle w:val="Hyperlink"/>
                </w:rPr>
                <w:t>emyxris@gmail.com</w:t>
              </w:r>
            </w:hyperlink>
            <w:r w:rsidRPr="00A935BE">
              <w:t xml:space="preserve"> </w:t>
            </w:r>
          </w:p>
          <w:p w:rsidR="004A45A8" w:rsidRDefault="004A45A8" w:rsidP="0011153B">
            <w:pPr>
              <w:pStyle w:val="TableParagraph"/>
              <w:ind w:left="103" w:right="3060"/>
            </w:pPr>
            <w:r w:rsidRPr="00A935BE">
              <w:t xml:space="preserve">Joan Burke, </w:t>
            </w:r>
            <w:hyperlink r:id="rId16" w:history="1">
              <w:r w:rsidRPr="00A935BE">
                <w:rPr>
                  <w:rStyle w:val="Hyperlink"/>
                </w:rPr>
                <w:t>burkejfsnd@aol.com</w:t>
              </w:r>
            </w:hyperlink>
          </w:p>
          <w:p w:rsidR="004A45A8" w:rsidRPr="00A935BE" w:rsidRDefault="004A45A8" w:rsidP="0011153B">
            <w:pPr>
              <w:pStyle w:val="TableParagraph"/>
              <w:ind w:left="103" w:right="3060"/>
            </w:pPr>
            <w:r>
              <w:t xml:space="preserve">Robert Dueweke, </w:t>
            </w:r>
            <w:hyperlink r:id="rId17" w:history="1">
              <w:r w:rsidRPr="00F92DB4">
                <w:rPr>
                  <w:rStyle w:val="Hyperlink"/>
                  <w:rFonts w:ascii="Arial" w:hAnsi="Arial" w:cs="Arial"/>
                  <w:sz w:val="18"/>
                  <w:szCs w:val="18"/>
                </w:rPr>
                <w:t>rdueweke@gmail.com</w:t>
              </w:r>
            </w:hyperlink>
            <w:r>
              <w:rPr>
                <w:rFonts w:ascii="Arial" w:hAnsi="Arial" w:cs="Arial"/>
                <w:color w:val="777777"/>
                <w:sz w:val="18"/>
                <w:szCs w:val="18"/>
              </w:rPr>
              <w:t xml:space="preserve"> </w:t>
            </w:r>
          </w:p>
          <w:p w:rsidR="004A45A8" w:rsidRPr="00A935BE" w:rsidRDefault="004A45A8" w:rsidP="0011153B">
            <w:pPr>
              <w:pStyle w:val="TableParagraph"/>
              <w:ind w:left="103" w:right="3060"/>
            </w:pPr>
            <w:r w:rsidRPr="00A935BE">
              <w:t xml:space="preserve">Sr. Helen (Dimesse sisters) </w:t>
            </w:r>
            <w:r w:rsidR="00A57FAD">
              <w:fldChar w:fldCharType="begin"/>
            </w:r>
            <w:r w:rsidR="00A57FAD">
              <w:instrText xml:space="preserve"> HYPERLINK "mailto:dimesse.retreatcentre@gmail.com" \t "_blank" </w:instrText>
            </w:r>
            <w:r w:rsidR="00A57FAD">
              <w:fldChar w:fldCharType="separate"/>
            </w:r>
            <w:r w:rsidRPr="00A935BE">
              <w:rPr>
                <w:b/>
                <w:bCs/>
                <w:color w:val="0000FF"/>
                <w:u w:val="single"/>
              </w:rPr>
              <w:t>dimesse.retreatcentre@gmail.com</w:t>
            </w:r>
            <w:r w:rsidR="00A57FAD">
              <w:rPr>
                <w:b/>
                <w:bCs/>
                <w:color w:val="0000FF"/>
                <w:u w:val="single"/>
              </w:rPr>
              <w:fldChar w:fldCharType="end"/>
            </w:r>
          </w:p>
          <w:p w:rsidR="004A45A8" w:rsidRPr="00A935BE" w:rsidRDefault="004A45A8" w:rsidP="0011153B">
            <w:pPr>
              <w:pStyle w:val="TableParagraph"/>
              <w:ind w:left="103" w:right="3060"/>
            </w:pPr>
          </w:p>
        </w:tc>
      </w:tr>
      <w:tr w:rsidR="004A45A8" w:rsidRPr="00A935BE" w:rsidTr="0011153B">
        <w:trPr>
          <w:trHeight w:hRule="exact" w:val="4006"/>
        </w:trPr>
        <w:tc>
          <w:tcPr>
            <w:tcW w:w="4101" w:type="dxa"/>
          </w:tcPr>
          <w:p w:rsidR="004A45A8" w:rsidRPr="00A935BE" w:rsidRDefault="004A45A8" w:rsidP="0011153B">
            <w:pPr>
              <w:pStyle w:val="TableParagraph"/>
              <w:ind w:left="927"/>
            </w:pPr>
            <w:r w:rsidRPr="00A935BE">
              <w:rPr>
                <w:noProof/>
              </w:rPr>
              <w:drawing>
                <wp:inline distT="0" distB="0" distL="0" distR="0">
                  <wp:extent cx="1359198" cy="1770888"/>
                  <wp:effectExtent l="0" t="0" r="0" b="0"/>
                  <wp:docPr id="3"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5.jpeg"/>
                          <pic:cNvPicPr/>
                        </pic:nvPicPr>
                        <pic:blipFill>
                          <a:blip r:embed="rId18" cstate="print"/>
                          <a:stretch>
                            <a:fillRect/>
                          </a:stretch>
                        </pic:blipFill>
                        <pic:spPr>
                          <a:xfrm>
                            <a:off x="0" y="0"/>
                            <a:ext cx="1359198" cy="1770888"/>
                          </a:xfrm>
                          <a:prstGeom prst="rect">
                            <a:avLst/>
                          </a:prstGeom>
                        </pic:spPr>
                      </pic:pic>
                    </a:graphicData>
                  </a:graphic>
                </wp:inline>
              </w:drawing>
            </w:r>
          </w:p>
        </w:tc>
        <w:tc>
          <w:tcPr>
            <w:tcW w:w="7160" w:type="dxa"/>
          </w:tcPr>
          <w:p w:rsidR="004A45A8" w:rsidRPr="00A935BE" w:rsidRDefault="004A45A8" w:rsidP="0011153B">
            <w:pPr>
              <w:pStyle w:val="TableParagraph"/>
              <w:spacing w:line="252" w:lineRule="exact"/>
              <w:ind w:left="103"/>
              <w:rPr>
                <w:b/>
              </w:rPr>
            </w:pPr>
            <w:r w:rsidRPr="00A935BE">
              <w:rPr>
                <w:b/>
              </w:rPr>
              <w:t>ACCOMMODATION</w:t>
            </w:r>
          </w:p>
          <w:p w:rsidR="004A45A8" w:rsidRPr="00A935BE" w:rsidRDefault="004A45A8" w:rsidP="0011153B">
            <w:pPr>
              <w:pStyle w:val="TableParagraph"/>
              <w:spacing w:before="7"/>
              <w:rPr>
                <w:b/>
              </w:rPr>
            </w:pPr>
          </w:p>
          <w:p w:rsidR="004A45A8" w:rsidRPr="00A935BE" w:rsidRDefault="004A45A8" w:rsidP="0011153B">
            <w:pPr>
              <w:spacing w:line="276" w:lineRule="auto"/>
              <w:rPr>
                <w:b/>
                <w:color w:val="0070C0"/>
                <w:u w:val="single"/>
              </w:rPr>
            </w:pPr>
            <w:r w:rsidRPr="00A935BE">
              <w:t>All participants will make arrangement for their own accommodation and board. However, accommodation is available at the Dimesse Cent</w:t>
            </w:r>
            <w:r>
              <w:t>re</w:t>
            </w:r>
            <w:r w:rsidRPr="00A935BE">
              <w:t xml:space="preserve">, the venue of the conference @ 3000 KSH per night (full bed and board). Contact the management at </w:t>
            </w:r>
            <w:r w:rsidR="00A57FAD">
              <w:fldChar w:fldCharType="begin"/>
            </w:r>
            <w:r w:rsidR="00A57FAD">
              <w:instrText xml:space="preserve"> HYPERLINK "mailto:dimesse.retreatcentre@gmail.com" \t "_blank" </w:instrText>
            </w:r>
            <w:r w:rsidR="00A57FAD">
              <w:fldChar w:fldCharType="separate"/>
            </w:r>
            <w:r w:rsidRPr="00A935BE">
              <w:rPr>
                <w:b/>
                <w:bCs/>
                <w:color w:val="0000FF"/>
                <w:u w:val="single"/>
              </w:rPr>
              <w:t>dimesse.retreatcentre@gmail.com</w:t>
            </w:r>
            <w:r w:rsidR="00A57FAD">
              <w:rPr>
                <w:b/>
                <w:bCs/>
                <w:color w:val="0000FF"/>
                <w:u w:val="single"/>
              </w:rPr>
              <w:fldChar w:fldCharType="end"/>
            </w:r>
            <w:r w:rsidRPr="00A935BE">
              <w:rPr>
                <w:b/>
                <w:bCs/>
                <w:color w:val="500050"/>
              </w:rPr>
              <w:t xml:space="preserve">. </w:t>
            </w:r>
            <w:r w:rsidRPr="00A935BE">
              <w:rPr>
                <w:b/>
                <w:color w:val="0070C0"/>
                <w:u w:val="single"/>
              </w:rPr>
              <w:t>0724-939-871 or  0719-216-114</w:t>
            </w:r>
          </w:p>
          <w:p w:rsidR="004A45A8" w:rsidRPr="00A935BE" w:rsidRDefault="004A45A8" w:rsidP="0011153B">
            <w:pPr>
              <w:pStyle w:val="TableParagraph"/>
              <w:spacing w:line="252" w:lineRule="exact"/>
              <w:ind w:left="103"/>
            </w:pPr>
          </w:p>
        </w:tc>
      </w:tr>
      <w:tr w:rsidR="004A45A8" w:rsidRPr="00A935BE" w:rsidTr="0011153B">
        <w:trPr>
          <w:trHeight w:hRule="exact" w:val="1794"/>
        </w:trPr>
        <w:tc>
          <w:tcPr>
            <w:tcW w:w="4101" w:type="dxa"/>
          </w:tcPr>
          <w:p w:rsidR="004A45A8" w:rsidRPr="00A935BE" w:rsidRDefault="004A45A8" w:rsidP="0011153B">
            <w:pPr>
              <w:pStyle w:val="TableParagraph"/>
              <w:spacing w:before="10"/>
              <w:rPr>
                <w:b/>
              </w:rPr>
            </w:pPr>
          </w:p>
          <w:p w:rsidR="004A45A8" w:rsidRPr="00A935BE" w:rsidRDefault="00A57FAD" w:rsidP="0011153B">
            <w:pPr>
              <w:pStyle w:val="TableParagraph"/>
              <w:ind w:left="171"/>
            </w:pPr>
            <w:r>
              <w:rPr>
                <w:noProof/>
              </w:rPr>
              <mc:AlternateContent>
                <mc:Choice Requires="wpg">
                  <w:drawing>
                    <wp:inline distT="0" distB="0" distL="0" distR="0">
                      <wp:extent cx="1078230" cy="798195"/>
                      <wp:effectExtent l="0" t="0" r="1270" b="1905"/>
                      <wp:docPr id="412" name="Group 4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78230" cy="798195"/>
                                <a:chOff x="0" y="0"/>
                                <a:chExt cx="1698" cy="1257"/>
                              </a:xfrm>
                            </wpg:grpSpPr>
                            <wps:wsp>
                              <wps:cNvPr id="413" name="Freeform 464"/>
                              <wps:cNvSpPr>
                                <a:spLocks/>
                              </wps:cNvSpPr>
                              <wps:spPr bwMode="auto">
                                <a:xfrm>
                                  <a:off x="0" y="0"/>
                                  <a:ext cx="1698" cy="1257"/>
                                </a:xfrm>
                                <a:custGeom>
                                  <a:avLst/>
                                  <a:gdLst>
                                    <a:gd name="T0" fmla="*/ 1549 w 1698"/>
                                    <a:gd name="T1" fmla="*/ 0 h 1257"/>
                                    <a:gd name="T2" fmla="*/ 145 w 1698"/>
                                    <a:gd name="T3" fmla="*/ 0 h 1257"/>
                                    <a:gd name="T4" fmla="*/ 129 w 1698"/>
                                    <a:gd name="T5" fmla="*/ 3 h 1257"/>
                                    <a:gd name="T6" fmla="*/ 71 w 1698"/>
                                    <a:gd name="T7" fmla="*/ 28 h 1257"/>
                                    <a:gd name="T8" fmla="*/ 27 w 1698"/>
                                    <a:gd name="T9" fmla="*/ 71 h 1257"/>
                                    <a:gd name="T10" fmla="*/ 3 w 1698"/>
                                    <a:gd name="T11" fmla="*/ 131 h 1257"/>
                                    <a:gd name="T12" fmla="*/ 0 w 1698"/>
                                    <a:gd name="T13" fmla="*/ 145 h 1257"/>
                                    <a:gd name="T14" fmla="*/ 0 w 1698"/>
                                    <a:gd name="T15" fmla="*/ 1111 h 1257"/>
                                    <a:gd name="T16" fmla="*/ 27 w 1698"/>
                                    <a:gd name="T17" fmla="*/ 1185 h 1257"/>
                                    <a:gd name="T18" fmla="*/ 71 w 1698"/>
                                    <a:gd name="T19" fmla="*/ 1229 h 1257"/>
                                    <a:gd name="T20" fmla="*/ 129 w 1698"/>
                                    <a:gd name="T21" fmla="*/ 1253 h 1257"/>
                                    <a:gd name="T22" fmla="*/ 145 w 1698"/>
                                    <a:gd name="T23" fmla="*/ 1256 h 1257"/>
                                    <a:gd name="T24" fmla="*/ 1697 w 1698"/>
                                    <a:gd name="T25" fmla="*/ 1256 h 1257"/>
                                    <a:gd name="T26" fmla="*/ 1697 w 1698"/>
                                    <a:gd name="T27" fmla="*/ 145 h 1257"/>
                                    <a:gd name="T28" fmla="*/ 1694 w 1698"/>
                                    <a:gd name="T29" fmla="*/ 131 h 1257"/>
                                    <a:gd name="T30" fmla="*/ 1670 w 1698"/>
                                    <a:gd name="T31" fmla="*/ 71 h 1257"/>
                                    <a:gd name="T32" fmla="*/ 1626 w 1698"/>
                                    <a:gd name="T33" fmla="*/ 28 h 1257"/>
                                    <a:gd name="T34" fmla="*/ 1566 w 1698"/>
                                    <a:gd name="T35" fmla="*/ 3 h 1257"/>
                                    <a:gd name="T36" fmla="*/ 1549 w 1698"/>
                                    <a:gd name="T37" fmla="*/ 0 h 1257"/>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Lst>
                                  <a:ahLst/>
                                  <a:cxnLst>
                                    <a:cxn ang="T38">
                                      <a:pos x="T0" y="T1"/>
                                    </a:cxn>
                                    <a:cxn ang="T39">
                                      <a:pos x="T2" y="T3"/>
                                    </a:cxn>
                                    <a:cxn ang="T40">
                                      <a:pos x="T4" y="T5"/>
                                    </a:cxn>
                                    <a:cxn ang="T41">
                                      <a:pos x="T6" y="T7"/>
                                    </a:cxn>
                                    <a:cxn ang="T42">
                                      <a:pos x="T8" y="T9"/>
                                    </a:cxn>
                                    <a:cxn ang="T43">
                                      <a:pos x="T10" y="T11"/>
                                    </a:cxn>
                                    <a:cxn ang="T44">
                                      <a:pos x="T12" y="T13"/>
                                    </a:cxn>
                                    <a:cxn ang="T45">
                                      <a:pos x="T14" y="T15"/>
                                    </a:cxn>
                                    <a:cxn ang="T46">
                                      <a:pos x="T16" y="T17"/>
                                    </a:cxn>
                                    <a:cxn ang="T47">
                                      <a:pos x="T18" y="T19"/>
                                    </a:cxn>
                                    <a:cxn ang="T48">
                                      <a:pos x="T20" y="T21"/>
                                    </a:cxn>
                                    <a:cxn ang="T49">
                                      <a:pos x="T22" y="T23"/>
                                    </a:cxn>
                                    <a:cxn ang="T50">
                                      <a:pos x="T24" y="T25"/>
                                    </a:cxn>
                                    <a:cxn ang="T51">
                                      <a:pos x="T26" y="T27"/>
                                    </a:cxn>
                                    <a:cxn ang="T52">
                                      <a:pos x="T28" y="T29"/>
                                    </a:cxn>
                                    <a:cxn ang="T53">
                                      <a:pos x="T30" y="T31"/>
                                    </a:cxn>
                                    <a:cxn ang="T54">
                                      <a:pos x="T32" y="T33"/>
                                    </a:cxn>
                                    <a:cxn ang="T55">
                                      <a:pos x="T34" y="T35"/>
                                    </a:cxn>
                                    <a:cxn ang="T56">
                                      <a:pos x="T36" y="T37"/>
                                    </a:cxn>
                                  </a:cxnLst>
                                  <a:rect l="0" t="0" r="r" b="b"/>
                                  <a:pathLst>
                                    <a:path w="1698" h="1257">
                                      <a:moveTo>
                                        <a:pt x="1549" y="0"/>
                                      </a:moveTo>
                                      <a:lnTo>
                                        <a:pt x="145" y="0"/>
                                      </a:lnTo>
                                      <a:lnTo>
                                        <a:pt x="129" y="3"/>
                                      </a:lnTo>
                                      <a:lnTo>
                                        <a:pt x="71" y="28"/>
                                      </a:lnTo>
                                      <a:lnTo>
                                        <a:pt x="27" y="71"/>
                                      </a:lnTo>
                                      <a:lnTo>
                                        <a:pt x="3" y="131"/>
                                      </a:lnTo>
                                      <a:lnTo>
                                        <a:pt x="0" y="145"/>
                                      </a:lnTo>
                                      <a:lnTo>
                                        <a:pt x="0" y="1111"/>
                                      </a:lnTo>
                                      <a:lnTo>
                                        <a:pt x="27" y="1185"/>
                                      </a:lnTo>
                                      <a:lnTo>
                                        <a:pt x="71" y="1229"/>
                                      </a:lnTo>
                                      <a:lnTo>
                                        <a:pt x="129" y="1253"/>
                                      </a:lnTo>
                                      <a:lnTo>
                                        <a:pt x="145" y="1256"/>
                                      </a:lnTo>
                                      <a:lnTo>
                                        <a:pt x="1697" y="1256"/>
                                      </a:lnTo>
                                      <a:lnTo>
                                        <a:pt x="1697" y="145"/>
                                      </a:lnTo>
                                      <a:lnTo>
                                        <a:pt x="1694" y="131"/>
                                      </a:lnTo>
                                      <a:lnTo>
                                        <a:pt x="1670" y="71"/>
                                      </a:lnTo>
                                      <a:lnTo>
                                        <a:pt x="1626" y="28"/>
                                      </a:lnTo>
                                      <a:lnTo>
                                        <a:pt x="1566" y="3"/>
                                      </a:lnTo>
                                      <a:lnTo>
                                        <a:pt x="1549" y="0"/>
                                      </a:lnTo>
                                      <a:close/>
                                    </a:path>
                                  </a:pathLst>
                                </a:custGeom>
                                <a:solidFill>
                                  <a:srgbClr val="299DB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4" name="Freeform 463"/>
                              <wps:cNvSpPr>
                                <a:spLocks/>
                              </wps:cNvSpPr>
                              <wps:spPr bwMode="auto">
                                <a:xfrm>
                                  <a:off x="71" y="52"/>
                                  <a:ext cx="1585" cy="1171"/>
                                </a:xfrm>
                                <a:custGeom>
                                  <a:avLst/>
                                  <a:gdLst>
                                    <a:gd name="T0" fmla="*/ 1517 w 1585"/>
                                    <a:gd name="T1" fmla="*/ 52 h 1171"/>
                                    <a:gd name="T2" fmla="*/ 0 w 1585"/>
                                    <a:gd name="T3" fmla="*/ 1180 h 1171"/>
                                    <a:gd name="T4" fmla="*/ 41 w 1585"/>
                                    <a:gd name="T5" fmla="*/ 1215 h 1171"/>
                                    <a:gd name="T6" fmla="*/ 1547 w 1585"/>
                                    <a:gd name="T7" fmla="*/ 1223 h 1171"/>
                                    <a:gd name="T8" fmla="*/ 1585 w 1585"/>
                                    <a:gd name="T9" fmla="*/ 1215 h 1171"/>
                                    <a:gd name="T10" fmla="*/ 1585 w 1585"/>
                                    <a:gd name="T11" fmla="*/ 104 h 1171"/>
                                    <a:gd name="T12" fmla="*/ 1517 w 1585"/>
                                    <a:gd name="T13" fmla="*/ 52 h 1171"/>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1585" h="1171">
                                      <a:moveTo>
                                        <a:pt x="1517" y="0"/>
                                      </a:moveTo>
                                      <a:lnTo>
                                        <a:pt x="0" y="1128"/>
                                      </a:lnTo>
                                      <a:lnTo>
                                        <a:pt x="41" y="1163"/>
                                      </a:lnTo>
                                      <a:lnTo>
                                        <a:pt x="1547" y="1171"/>
                                      </a:lnTo>
                                      <a:lnTo>
                                        <a:pt x="1585" y="1163"/>
                                      </a:lnTo>
                                      <a:lnTo>
                                        <a:pt x="1585" y="52"/>
                                      </a:lnTo>
                                      <a:lnTo>
                                        <a:pt x="1517" y="0"/>
                                      </a:lnTo>
                                      <a:close/>
                                    </a:path>
                                  </a:pathLst>
                                </a:custGeom>
                                <a:solidFill>
                                  <a:srgbClr val="6FB8C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15" name="Picture 46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1166" y="408"/>
                                  <a:ext cx="287" cy="287"/>
                                </a:xfrm>
                                <a:prstGeom prst="rect">
                                  <a:avLst/>
                                </a:prstGeom>
                                <a:noFill/>
                                <a:extLst>
                                  <a:ext uri="{909E8E84-426E-40dd-AFC4-6F175D3DCCD1}">
                                    <a14:hiddenFill xmlns:a14="http://schemas.microsoft.com/office/drawing/2010/main">
                                      <a:solidFill>
                                        <a:srgbClr val="FFFFFF"/>
                                      </a:solidFill>
                                    </a14:hiddenFill>
                                  </a:ext>
                                </a:extLst>
                              </pic:spPr>
                            </pic:pic>
                            <wps:wsp>
                              <wps:cNvPr id="416" name="AutoShape 461"/>
                              <wps:cNvSpPr>
                                <a:spLocks/>
                              </wps:cNvSpPr>
                              <wps:spPr bwMode="auto">
                                <a:xfrm>
                                  <a:off x="1027" y="950"/>
                                  <a:ext cx="504" cy="271"/>
                                </a:xfrm>
                                <a:custGeom>
                                  <a:avLst/>
                                  <a:gdLst>
                                    <a:gd name="T0" fmla="*/ 350 w 504"/>
                                    <a:gd name="T1" fmla="*/ 950 h 271"/>
                                    <a:gd name="T2" fmla="*/ 317 w 504"/>
                                    <a:gd name="T3" fmla="*/ 950 h 271"/>
                                    <a:gd name="T4" fmla="*/ 260 w 504"/>
                                    <a:gd name="T5" fmla="*/ 955 h 271"/>
                                    <a:gd name="T6" fmla="*/ 232 w 504"/>
                                    <a:gd name="T7" fmla="*/ 961 h 271"/>
                                    <a:gd name="T8" fmla="*/ 183 w 504"/>
                                    <a:gd name="T9" fmla="*/ 977 h 271"/>
                                    <a:gd name="T10" fmla="*/ 164 w 504"/>
                                    <a:gd name="T11" fmla="*/ 988 h 271"/>
                                    <a:gd name="T12" fmla="*/ 145 w 504"/>
                                    <a:gd name="T13" fmla="*/ 999 h 271"/>
                                    <a:gd name="T14" fmla="*/ 109 w 504"/>
                                    <a:gd name="T15" fmla="*/ 1024 h 271"/>
                                    <a:gd name="T16" fmla="*/ 79 w 504"/>
                                    <a:gd name="T17" fmla="*/ 1051 h 271"/>
                                    <a:gd name="T18" fmla="*/ 57 w 504"/>
                                    <a:gd name="T19" fmla="*/ 1081 h 271"/>
                                    <a:gd name="T20" fmla="*/ 38 w 504"/>
                                    <a:gd name="T21" fmla="*/ 1111 h 271"/>
                                    <a:gd name="T22" fmla="*/ 24 w 504"/>
                                    <a:gd name="T23" fmla="*/ 1138 h 271"/>
                                    <a:gd name="T24" fmla="*/ 13 w 504"/>
                                    <a:gd name="T25" fmla="*/ 1166 h 271"/>
                                    <a:gd name="T26" fmla="*/ 2 w 504"/>
                                    <a:gd name="T27" fmla="*/ 1204 h 271"/>
                                    <a:gd name="T28" fmla="*/ 0 w 504"/>
                                    <a:gd name="T29" fmla="*/ 1221 h 271"/>
                                    <a:gd name="T30" fmla="*/ 164 w 504"/>
                                    <a:gd name="T31" fmla="*/ 1221 h 271"/>
                                    <a:gd name="T32" fmla="*/ 166 w 504"/>
                                    <a:gd name="T33" fmla="*/ 1193 h 271"/>
                                    <a:gd name="T34" fmla="*/ 175 w 504"/>
                                    <a:gd name="T35" fmla="*/ 1169 h 271"/>
                                    <a:gd name="T36" fmla="*/ 183 w 504"/>
                                    <a:gd name="T37" fmla="*/ 1147 h 271"/>
                                    <a:gd name="T38" fmla="*/ 191 w 504"/>
                                    <a:gd name="T39" fmla="*/ 1125 h 271"/>
                                    <a:gd name="T40" fmla="*/ 199 w 504"/>
                                    <a:gd name="T41" fmla="*/ 1106 h 271"/>
                                    <a:gd name="T42" fmla="*/ 210 w 504"/>
                                    <a:gd name="T43" fmla="*/ 1089 h 271"/>
                                    <a:gd name="T44" fmla="*/ 235 w 504"/>
                                    <a:gd name="T45" fmla="*/ 1059 h 271"/>
                                    <a:gd name="T46" fmla="*/ 262 w 504"/>
                                    <a:gd name="T47" fmla="*/ 1035 h 271"/>
                                    <a:gd name="T48" fmla="*/ 290 w 504"/>
                                    <a:gd name="T49" fmla="*/ 1013 h 271"/>
                                    <a:gd name="T50" fmla="*/ 320 w 504"/>
                                    <a:gd name="T51" fmla="*/ 999 h 271"/>
                                    <a:gd name="T52" fmla="*/ 350 w 504"/>
                                    <a:gd name="T53" fmla="*/ 988 h 271"/>
                                    <a:gd name="T54" fmla="*/ 380 w 504"/>
                                    <a:gd name="T55" fmla="*/ 980 h 271"/>
                                    <a:gd name="T56" fmla="*/ 407 w 504"/>
                                    <a:gd name="T57" fmla="*/ 974 h 271"/>
                                    <a:gd name="T58" fmla="*/ 435 w 504"/>
                                    <a:gd name="T59" fmla="*/ 972 h 271"/>
                                    <a:gd name="T60" fmla="*/ 457 w 504"/>
                                    <a:gd name="T61" fmla="*/ 969 h 271"/>
                                    <a:gd name="T62" fmla="*/ 489 w 504"/>
                                    <a:gd name="T63" fmla="*/ 969 h 271"/>
                                    <a:gd name="T64" fmla="*/ 462 w 504"/>
                                    <a:gd name="T65" fmla="*/ 963 h 271"/>
                                    <a:gd name="T66" fmla="*/ 424 w 504"/>
                                    <a:gd name="T67" fmla="*/ 955 h 271"/>
                                    <a:gd name="T68" fmla="*/ 386 w 504"/>
                                    <a:gd name="T69" fmla="*/ 953 h 271"/>
                                    <a:gd name="T70" fmla="*/ 350 w 504"/>
                                    <a:gd name="T71" fmla="*/ 950 h 271"/>
                                    <a:gd name="T72" fmla="*/ 489 w 504"/>
                                    <a:gd name="T73" fmla="*/ 969 h 271"/>
                                    <a:gd name="T74" fmla="*/ 457 w 504"/>
                                    <a:gd name="T75" fmla="*/ 969 h 271"/>
                                    <a:gd name="T76" fmla="*/ 492 w 504"/>
                                    <a:gd name="T77" fmla="*/ 972 h 271"/>
                                    <a:gd name="T78" fmla="*/ 503 w 504"/>
                                    <a:gd name="T79" fmla="*/ 972 h 271"/>
                                    <a:gd name="T80" fmla="*/ 489 w 504"/>
                                    <a:gd name="T81" fmla="*/ 969 h 271"/>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Lst>
                                  <a:ahLst/>
                                  <a:cxnLst>
                                    <a:cxn ang="T82">
                                      <a:pos x="T0" y="T1"/>
                                    </a:cxn>
                                    <a:cxn ang="T83">
                                      <a:pos x="T2" y="T3"/>
                                    </a:cxn>
                                    <a:cxn ang="T84">
                                      <a:pos x="T4" y="T5"/>
                                    </a:cxn>
                                    <a:cxn ang="T85">
                                      <a:pos x="T6" y="T7"/>
                                    </a:cxn>
                                    <a:cxn ang="T86">
                                      <a:pos x="T8" y="T9"/>
                                    </a:cxn>
                                    <a:cxn ang="T87">
                                      <a:pos x="T10" y="T11"/>
                                    </a:cxn>
                                    <a:cxn ang="T88">
                                      <a:pos x="T12" y="T13"/>
                                    </a:cxn>
                                    <a:cxn ang="T89">
                                      <a:pos x="T14" y="T15"/>
                                    </a:cxn>
                                    <a:cxn ang="T90">
                                      <a:pos x="T16" y="T17"/>
                                    </a:cxn>
                                    <a:cxn ang="T91">
                                      <a:pos x="T18" y="T19"/>
                                    </a:cxn>
                                    <a:cxn ang="T92">
                                      <a:pos x="T20" y="T21"/>
                                    </a:cxn>
                                    <a:cxn ang="T93">
                                      <a:pos x="T22" y="T23"/>
                                    </a:cxn>
                                    <a:cxn ang="T94">
                                      <a:pos x="T24" y="T25"/>
                                    </a:cxn>
                                    <a:cxn ang="T95">
                                      <a:pos x="T26" y="T27"/>
                                    </a:cxn>
                                    <a:cxn ang="T96">
                                      <a:pos x="T28" y="T29"/>
                                    </a:cxn>
                                    <a:cxn ang="T97">
                                      <a:pos x="T30" y="T31"/>
                                    </a:cxn>
                                    <a:cxn ang="T98">
                                      <a:pos x="T32" y="T33"/>
                                    </a:cxn>
                                    <a:cxn ang="T99">
                                      <a:pos x="T34" y="T35"/>
                                    </a:cxn>
                                    <a:cxn ang="T100">
                                      <a:pos x="T36" y="T37"/>
                                    </a:cxn>
                                    <a:cxn ang="T101">
                                      <a:pos x="T38" y="T39"/>
                                    </a:cxn>
                                    <a:cxn ang="T102">
                                      <a:pos x="T40" y="T41"/>
                                    </a:cxn>
                                    <a:cxn ang="T103">
                                      <a:pos x="T42" y="T43"/>
                                    </a:cxn>
                                    <a:cxn ang="T104">
                                      <a:pos x="T44" y="T45"/>
                                    </a:cxn>
                                    <a:cxn ang="T105">
                                      <a:pos x="T46" y="T47"/>
                                    </a:cxn>
                                    <a:cxn ang="T106">
                                      <a:pos x="T48" y="T49"/>
                                    </a:cxn>
                                    <a:cxn ang="T107">
                                      <a:pos x="T50" y="T51"/>
                                    </a:cxn>
                                    <a:cxn ang="T108">
                                      <a:pos x="T52" y="T53"/>
                                    </a:cxn>
                                    <a:cxn ang="T109">
                                      <a:pos x="T54" y="T55"/>
                                    </a:cxn>
                                    <a:cxn ang="T110">
                                      <a:pos x="T56" y="T57"/>
                                    </a:cxn>
                                    <a:cxn ang="T111">
                                      <a:pos x="T58" y="T59"/>
                                    </a:cxn>
                                    <a:cxn ang="T112">
                                      <a:pos x="T60" y="T61"/>
                                    </a:cxn>
                                    <a:cxn ang="T113">
                                      <a:pos x="T62" y="T63"/>
                                    </a:cxn>
                                    <a:cxn ang="T114">
                                      <a:pos x="T64" y="T65"/>
                                    </a:cxn>
                                    <a:cxn ang="T115">
                                      <a:pos x="T66" y="T67"/>
                                    </a:cxn>
                                    <a:cxn ang="T116">
                                      <a:pos x="T68" y="T69"/>
                                    </a:cxn>
                                    <a:cxn ang="T117">
                                      <a:pos x="T70" y="T71"/>
                                    </a:cxn>
                                    <a:cxn ang="T118">
                                      <a:pos x="T72" y="T73"/>
                                    </a:cxn>
                                    <a:cxn ang="T119">
                                      <a:pos x="T74" y="T75"/>
                                    </a:cxn>
                                    <a:cxn ang="T120">
                                      <a:pos x="T76" y="T77"/>
                                    </a:cxn>
                                    <a:cxn ang="T121">
                                      <a:pos x="T78" y="T79"/>
                                    </a:cxn>
                                    <a:cxn ang="T122">
                                      <a:pos x="T80" y="T81"/>
                                    </a:cxn>
                                  </a:cxnLst>
                                  <a:rect l="0" t="0" r="r" b="b"/>
                                  <a:pathLst>
                                    <a:path w="504" h="271">
                                      <a:moveTo>
                                        <a:pt x="350" y="0"/>
                                      </a:moveTo>
                                      <a:lnTo>
                                        <a:pt x="317" y="0"/>
                                      </a:lnTo>
                                      <a:lnTo>
                                        <a:pt x="260" y="5"/>
                                      </a:lnTo>
                                      <a:lnTo>
                                        <a:pt x="232" y="11"/>
                                      </a:lnTo>
                                      <a:lnTo>
                                        <a:pt x="183" y="27"/>
                                      </a:lnTo>
                                      <a:lnTo>
                                        <a:pt x="164" y="38"/>
                                      </a:lnTo>
                                      <a:lnTo>
                                        <a:pt x="145" y="49"/>
                                      </a:lnTo>
                                      <a:lnTo>
                                        <a:pt x="109" y="74"/>
                                      </a:lnTo>
                                      <a:lnTo>
                                        <a:pt x="79" y="101"/>
                                      </a:lnTo>
                                      <a:lnTo>
                                        <a:pt x="57" y="131"/>
                                      </a:lnTo>
                                      <a:lnTo>
                                        <a:pt x="38" y="161"/>
                                      </a:lnTo>
                                      <a:lnTo>
                                        <a:pt x="24" y="188"/>
                                      </a:lnTo>
                                      <a:lnTo>
                                        <a:pt x="13" y="216"/>
                                      </a:lnTo>
                                      <a:lnTo>
                                        <a:pt x="2" y="254"/>
                                      </a:lnTo>
                                      <a:lnTo>
                                        <a:pt x="0" y="271"/>
                                      </a:lnTo>
                                      <a:lnTo>
                                        <a:pt x="164" y="271"/>
                                      </a:lnTo>
                                      <a:lnTo>
                                        <a:pt x="166" y="243"/>
                                      </a:lnTo>
                                      <a:lnTo>
                                        <a:pt x="175" y="219"/>
                                      </a:lnTo>
                                      <a:lnTo>
                                        <a:pt x="183" y="197"/>
                                      </a:lnTo>
                                      <a:lnTo>
                                        <a:pt x="191" y="175"/>
                                      </a:lnTo>
                                      <a:lnTo>
                                        <a:pt x="199" y="156"/>
                                      </a:lnTo>
                                      <a:lnTo>
                                        <a:pt x="210" y="139"/>
                                      </a:lnTo>
                                      <a:lnTo>
                                        <a:pt x="235" y="109"/>
                                      </a:lnTo>
                                      <a:lnTo>
                                        <a:pt x="262" y="85"/>
                                      </a:lnTo>
                                      <a:lnTo>
                                        <a:pt x="290" y="63"/>
                                      </a:lnTo>
                                      <a:lnTo>
                                        <a:pt x="320" y="49"/>
                                      </a:lnTo>
                                      <a:lnTo>
                                        <a:pt x="350" y="38"/>
                                      </a:lnTo>
                                      <a:lnTo>
                                        <a:pt x="380" y="30"/>
                                      </a:lnTo>
                                      <a:lnTo>
                                        <a:pt x="407" y="24"/>
                                      </a:lnTo>
                                      <a:lnTo>
                                        <a:pt x="435" y="22"/>
                                      </a:lnTo>
                                      <a:lnTo>
                                        <a:pt x="457" y="19"/>
                                      </a:lnTo>
                                      <a:lnTo>
                                        <a:pt x="489" y="19"/>
                                      </a:lnTo>
                                      <a:lnTo>
                                        <a:pt x="462" y="13"/>
                                      </a:lnTo>
                                      <a:lnTo>
                                        <a:pt x="424" y="5"/>
                                      </a:lnTo>
                                      <a:lnTo>
                                        <a:pt x="386" y="3"/>
                                      </a:lnTo>
                                      <a:lnTo>
                                        <a:pt x="350" y="0"/>
                                      </a:lnTo>
                                      <a:close/>
                                      <a:moveTo>
                                        <a:pt x="489" y="19"/>
                                      </a:moveTo>
                                      <a:lnTo>
                                        <a:pt x="457" y="19"/>
                                      </a:lnTo>
                                      <a:lnTo>
                                        <a:pt x="492" y="22"/>
                                      </a:lnTo>
                                      <a:lnTo>
                                        <a:pt x="503" y="22"/>
                                      </a:lnTo>
                                      <a:lnTo>
                                        <a:pt x="489" y="1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7" name="Freeform 460"/>
                              <wps:cNvSpPr>
                                <a:spLocks/>
                              </wps:cNvSpPr>
                              <wps:spPr bwMode="auto">
                                <a:xfrm>
                                  <a:off x="1322" y="575"/>
                                  <a:ext cx="217" cy="397"/>
                                </a:xfrm>
                                <a:custGeom>
                                  <a:avLst/>
                                  <a:gdLst>
                                    <a:gd name="T0" fmla="*/ 0 w 217"/>
                                    <a:gd name="T1" fmla="*/ 575 h 397"/>
                                    <a:gd name="T2" fmla="*/ 41 w 217"/>
                                    <a:gd name="T3" fmla="*/ 638 h 397"/>
                                    <a:gd name="T4" fmla="*/ 66 w 217"/>
                                    <a:gd name="T5" fmla="*/ 703 h 397"/>
                                    <a:gd name="T6" fmla="*/ 71 w 217"/>
                                    <a:gd name="T7" fmla="*/ 736 h 397"/>
                                    <a:gd name="T8" fmla="*/ 77 w 217"/>
                                    <a:gd name="T9" fmla="*/ 766 h 397"/>
                                    <a:gd name="T10" fmla="*/ 77 w 217"/>
                                    <a:gd name="T11" fmla="*/ 827 h 397"/>
                                    <a:gd name="T12" fmla="*/ 74 w 217"/>
                                    <a:gd name="T13" fmla="*/ 876 h 397"/>
                                    <a:gd name="T14" fmla="*/ 66 w 217"/>
                                    <a:gd name="T15" fmla="*/ 917 h 397"/>
                                    <a:gd name="T16" fmla="*/ 58 w 217"/>
                                    <a:gd name="T17" fmla="*/ 953 h 397"/>
                                    <a:gd name="T18" fmla="*/ 208 w 217"/>
                                    <a:gd name="T19" fmla="*/ 972 h 397"/>
                                    <a:gd name="T20" fmla="*/ 216 w 217"/>
                                    <a:gd name="T21" fmla="*/ 942 h 397"/>
                                    <a:gd name="T22" fmla="*/ 216 w 217"/>
                                    <a:gd name="T23" fmla="*/ 881 h 397"/>
                                    <a:gd name="T24" fmla="*/ 192 w 217"/>
                                    <a:gd name="T25" fmla="*/ 799 h 397"/>
                                    <a:gd name="T26" fmla="*/ 131 w 217"/>
                                    <a:gd name="T27" fmla="*/ 701 h 397"/>
                                    <a:gd name="T28" fmla="*/ 63 w 217"/>
                                    <a:gd name="T29" fmla="*/ 629 h 397"/>
                                    <a:gd name="T30" fmla="*/ 36 w 217"/>
                                    <a:gd name="T31" fmla="*/ 602 h 397"/>
                                    <a:gd name="T32" fmla="*/ 0 w 217"/>
                                    <a:gd name="T33" fmla="*/ 575 h 397"/>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Lst>
                                  <a:ahLst/>
                                  <a:cxnLst>
                                    <a:cxn ang="T34">
                                      <a:pos x="T0" y="T1"/>
                                    </a:cxn>
                                    <a:cxn ang="T35">
                                      <a:pos x="T2" y="T3"/>
                                    </a:cxn>
                                    <a:cxn ang="T36">
                                      <a:pos x="T4" y="T5"/>
                                    </a:cxn>
                                    <a:cxn ang="T37">
                                      <a:pos x="T6" y="T7"/>
                                    </a:cxn>
                                    <a:cxn ang="T38">
                                      <a:pos x="T8" y="T9"/>
                                    </a:cxn>
                                    <a:cxn ang="T39">
                                      <a:pos x="T10" y="T11"/>
                                    </a:cxn>
                                    <a:cxn ang="T40">
                                      <a:pos x="T12" y="T13"/>
                                    </a:cxn>
                                    <a:cxn ang="T41">
                                      <a:pos x="T14" y="T15"/>
                                    </a:cxn>
                                    <a:cxn ang="T42">
                                      <a:pos x="T16" y="T17"/>
                                    </a:cxn>
                                    <a:cxn ang="T43">
                                      <a:pos x="T18" y="T19"/>
                                    </a:cxn>
                                    <a:cxn ang="T44">
                                      <a:pos x="T20" y="T21"/>
                                    </a:cxn>
                                    <a:cxn ang="T45">
                                      <a:pos x="T22" y="T23"/>
                                    </a:cxn>
                                    <a:cxn ang="T46">
                                      <a:pos x="T24" y="T25"/>
                                    </a:cxn>
                                    <a:cxn ang="T47">
                                      <a:pos x="T26" y="T27"/>
                                    </a:cxn>
                                    <a:cxn ang="T48">
                                      <a:pos x="T28" y="T29"/>
                                    </a:cxn>
                                    <a:cxn ang="T49">
                                      <a:pos x="T30" y="T31"/>
                                    </a:cxn>
                                    <a:cxn ang="T50">
                                      <a:pos x="T32" y="T33"/>
                                    </a:cxn>
                                  </a:cxnLst>
                                  <a:rect l="0" t="0" r="r" b="b"/>
                                  <a:pathLst>
                                    <a:path w="217" h="397">
                                      <a:moveTo>
                                        <a:pt x="0" y="0"/>
                                      </a:moveTo>
                                      <a:lnTo>
                                        <a:pt x="41" y="63"/>
                                      </a:lnTo>
                                      <a:lnTo>
                                        <a:pt x="66" y="128"/>
                                      </a:lnTo>
                                      <a:lnTo>
                                        <a:pt x="71" y="161"/>
                                      </a:lnTo>
                                      <a:lnTo>
                                        <a:pt x="77" y="191"/>
                                      </a:lnTo>
                                      <a:lnTo>
                                        <a:pt x="77" y="252"/>
                                      </a:lnTo>
                                      <a:lnTo>
                                        <a:pt x="74" y="301"/>
                                      </a:lnTo>
                                      <a:lnTo>
                                        <a:pt x="66" y="342"/>
                                      </a:lnTo>
                                      <a:lnTo>
                                        <a:pt x="58" y="378"/>
                                      </a:lnTo>
                                      <a:lnTo>
                                        <a:pt x="208" y="397"/>
                                      </a:lnTo>
                                      <a:lnTo>
                                        <a:pt x="216" y="367"/>
                                      </a:lnTo>
                                      <a:lnTo>
                                        <a:pt x="216" y="306"/>
                                      </a:lnTo>
                                      <a:lnTo>
                                        <a:pt x="192" y="224"/>
                                      </a:lnTo>
                                      <a:lnTo>
                                        <a:pt x="131" y="126"/>
                                      </a:lnTo>
                                      <a:lnTo>
                                        <a:pt x="63" y="54"/>
                                      </a:lnTo>
                                      <a:lnTo>
                                        <a:pt x="36" y="27"/>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8" name="Freeform 459"/>
                              <wps:cNvSpPr>
                                <a:spLocks/>
                              </wps:cNvSpPr>
                              <wps:spPr bwMode="auto">
                                <a:xfrm>
                                  <a:off x="1210" y="627"/>
                                  <a:ext cx="181" cy="249"/>
                                </a:xfrm>
                                <a:custGeom>
                                  <a:avLst/>
                                  <a:gdLst>
                                    <a:gd name="T0" fmla="*/ 170 w 181"/>
                                    <a:gd name="T1" fmla="*/ 627 h 249"/>
                                    <a:gd name="T2" fmla="*/ 153 w 181"/>
                                    <a:gd name="T3" fmla="*/ 632 h 249"/>
                                    <a:gd name="T4" fmla="*/ 159 w 181"/>
                                    <a:gd name="T5" fmla="*/ 646 h 249"/>
                                    <a:gd name="T6" fmla="*/ 161 w 181"/>
                                    <a:gd name="T7" fmla="*/ 665 h 249"/>
                                    <a:gd name="T8" fmla="*/ 164 w 181"/>
                                    <a:gd name="T9" fmla="*/ 687 h 249"/>
                                    <a:gd name="T10" fmla="*/ 164 w 181"/>
                                    <a:gd name="T11" fmla="*/ 712 h 249"/>
                                    <a:gd name="T12" fmla="*/ 161 w 181"/>
                                    <a:gd name="T13" fmla="*/ 739 h 249"/>
                                    <a:gd name="T14" fmla="*/ 156 w 181"/>
                                    <a:gd name="T15" fmla="*/ 766 h 249"/>
                                    <a:gd name="T16" fmla="*/ 148 w 181"/>
                                    <a:gd name="T17" fmla="*/ 777 h 249"/>
                                    <a:gd name="T18" fmla="*/ 142 w 181"/>
                                    <a:gd name="T19" fmla="*/ 791 h 249"/>
                                    <a:gd name="T20" fmla="*/ 88 w 181"/>
                                    <a:gd name="T21" fmla="*/ 837 h 249"/>
                                    <a:gd name="T22" fmla="*/ 25 w 181"/>
                                    <a:gd name="T23" fmla="*/ 857 h 249"/>
                                    <a:gd name="T24" fmla="*/ 0 w 181"/>
                                    <a:gd name="T25" fmla="*/ 860 h 249"/>
                                    <a:gd name="T26" fmla="*/ 0 w 181"/>
                                    <a:gd name="T27" fmla="*/ 876 h 249"/>
                                    <a:gd name="T28" fmla="*/ 27 w 181"/>
                                    <a:gd name="T29" fmla="*/ 870 h 249"/>
                                    <a:gd name="T30" fmla="*/ 52 w 181"/>
                                    <a:gd name="T31" fmla="*/ 868 h 249"/>
                                    <a:gd name="T32" fmla="*/ 74 w 181"/>
                                    <a:gd name="T33" fmla="*/ 860 h 249"/>
                                    <a:gd name="T34" fmla="*/ 129 w 181"/>
                                    <a:gd name="T35" fmla="*/ 830 h 249"/>
                                    <a:gd name="T36" fmla="*/ 161 w 181"/>
                                    <a:gd name="T37" fmla="*/ 785 h 249"/>
                                    <a:gd name="T38" fmla="*/ 170 w 181"/>
                                    <a:gd name="T39" fmla="*/ 772 h 249"/>
                                    <a:gd name="T40" fmla="*/ 178 w 181"/>
                                    <a:gd name="T41" fmla="*/ 742 h 249"/>
                                    <a:gd name="T42" fmla="*/ 181 w 181"/>
                                    <a:gd name="T43" fmla="*/ 714 h 249"/>
                                    <a:gd name="T44" fmla="*/ 181 w 181"/>
                                    <a:gd name="T45" fmla="*/ 687 h 249"/>
                                    <a:gd name="T46" fmla="*/ 178 w 181"/>
                                    <a:gd name="T47" fmla="*/ 662 h 249"/>
                                    <a:gd name="T48" fmla="*/ 175 w 181"/>
                                    <a:gd name="T49" fmla="*/ 646 h 249"/>
                                    <a:gd name="T50" fmla="*/ 170 w 181"/>
                                    <a:gd name="T51" fmla="*/ 627 h 249"/>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Lst>
                                  <a:ahLst/>
                                  <a:cxnLst>
                                    <a:cxn ang="T52">
                                      <a:pos x="T0" y="T1"/>
                                    </a:cxn>
                                    <a:cxn ang="T53">
                                      <a:pos x="T2" y="T3"/>
                                    </a:cxn>
                                    <a:cxn ang="T54">
                                      <a:pos x="T4" y="T5"/>
                                    </a:cxn>
                                    <a:cxn ang="T55">
                                      <a:pos x="T6" y="T7"/>
                                    </a:cxn>
                                    <a:cxn ang="T56">
                                      <a:pos x="T8" y="T9"/>
                                    </a:cxn>
                                    <a:cxn ang="T57">
                                      <a:pos x="T10" y="T11"/>
                                    </a:cxn>
                                    <a:cxn ang="T58">
                                      <a:pos x="T12" y="T13"/>
                                    </a:cxn>
                                    <a:cxn ang="T59">
                                      <a:pos x="T14" y="T15"/>
                                    </a:cxn>
                                    <a:cxn ang="T60">
                                      <a:pos x="T16" y="T17"/>
                                    </a:cxn>
                                    <a:cxn ang="T61">
                                      <a:pos x="T18" y="T19"/>
                                    </a:cxn>
                                    <a:cxn ang="T62">
                                      <a:pos x="T20" y="T21"/>
                                    </a:cxn>
                                    <a:cxn ang="T63">
                                      <a:pos x="T22" y="T23"/>
                                    </a:cxn>
                                    <a:cxn ang="T64">
                                      <a:pos x="T24" y="T25"/>
                                    </a:cxn>
                                    <a:cxn ang="T65">
                                      <a:pos x="T26" y="T27"/>
                                    </a:cxn>
                                    <a:cxn ang="T66">
                                      <a:pos x="T28" y="T29"/>
                                    </a:cxn>
                                    <a:cxn ang="T67">
                                      <a:pos x="T30" y="T31"/>
                                    </a:cxn>
                                    <a:cxn ang="T68">
                                      <a:pos x="T32" y="T33"/>
                                    </a:cxn>
                                    <a:cxn ang="T69">
                                      <a:pos x="T34" y="T35"/>
                                    </a:cxn>
                                    <a:cxn ang="T70">
                                      <a:pos x="T36" y="T37"/>
                                    </a:cxn>
                                    <a:cxn ang="T71">
                                      <a:pos x="T38" y="T39"/>
                                    </a:cxn>
                                    <a:cxn ang="T72">
                                      <a:pos x="T40" y="T41"/>
                                    </a:cxn>
                                    <a:cxn ang="T73">
                                      <a:pos x="T42" y="T43"/>
                                    </a:cxn>
                                    <a:cxn ang="T74">
                                      <a:pos x="T44" y="T45"/>
                                    </a:cxn>
                                    <a:cxn ang="T75">
                                      <a:pos x="T46" y="T47"/>
                                    </a:cxn>
                                    <a:cxn ang="T76">
                                      <a:pos x="T48" y="T49"/>
                                    </a:cxn>
                                    <a:cxn ang="T77">
                                      <a:pos x="T50" y="T51"/>
                                    </a:cxn>
                                  </a:cxnLst>
                                  <a:rect l="0" t="0" r="r" b="b"/>
                                  <a:pathLst>
                                    <a:path w="181" h="249">
                                      <a:moveTo>
                                        <a:pt x="170" y="0"/>
                                      </a:moveTo>
                                      <a:lnTo>
                                        <a:pt x="153" y="5"/>
                                      </a:lnTo>
                                      <a:lnTo>
                                        <a:pt x="159" y="19"/>
                                      </a:lnTo>
                                      <a:lnTo>
                                        <a:pt x="161" y="38"/>
                                      </a:lnTo>
                                      <a:lnTo>
                                        <a:pt x="164" y="60"/>
                                      </a:lnTo>
                                      <a:lnTo>
                                        <a:pt x="164" y="85"/>
                                      </a:lnTo>
                                      <a:lnTo>
                                        <a:pt x="161" y="112"/>
                                      </a:lnTo>
                                      <a:lnTo>
                                        <a:pt x="156" y="139"/>
                                      </a:lnTo>
                                      <a:lnTo>
                                        <a:pt x="148" y="150"/>
                                      </a:lnTo>
                                      <a:lnTo>
                                        <a:pt x="142" y="164"/>
                                      </a:lnTo>
                                      <a:lnTo>
                                        <a:pt x="88" y="210"/>
                                      </a:lnTo>
                                      <a:lnTo>
                                        <a:pt x="25" y="230"/>
                                      </a:lnTo>
                                      <a:lnTo>
                                        <a:pt x="0" y="233"/>
                                      </a:lnTo>
                                      <a:lnTo>
                                        <a:pt x="0" y="249"/>
                                      </a:lnTo>
                                      <a:lnTo>
                                        <a:pt x="27" y="243"/>
                                      </a:lnTo>
                                      <a:lnTo>
                                        <a:pt x="52" y="241"/>
                                      </a:lnTo>
                                      <a:lnTo>
                                        <a:pt x="74" y="233"/>
                                      </a:lnTo>
                                      <a:lnTo>
                                        <a:pt x="129" y="203"/>
                                      </a:lnTo>
                                      <a:lnTo>
                                        <a:pt x="161" y="158"/>
                                      </a:lnTo>
                                      <a:lnTo>
                                        <a:pt x="170" y="145"/>
                                      </a:lnTo>
                                      <a:lnTo>
                                        <a:pt x="178" y="115"/>
                                      </a:lnTo>
                                      <a:lnTo>
                                        <a:pt x="181" y="87"/>
                                      </a:lnTo>
                                      <a:lnTo>
                                        <a:pt x="181" y="60"/>
                                      </a:lnTo>
                                      <a:lnTo>
                                        <a:pt x="178" y="35"/>
                                      </a:lnTo>
                                      <a:lnTo>
                                        <a:pt x="175" y="19"/>
                                      </a:lnTo>
                                      <a:lnTo>
                                        <a:pt x="17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9" name="Freeform 458"/>
                              <wps:cNvSpPr>
                                <a:spLocks/>
                              </wps:cNvSpPr>
                              <wps:spPr bwMode="auto">
                                <a:xfrm>
                                  <a:off x="1164" y="832"/>
                                  <a:ext cx="63" cy="63"/>
                                </a:xfrm>
                                <a:custGeom>
                                  <a:avLst/>
                                  <a:gdLst>
                                    <a:gd name="T0" fmla="*/ 32 w 63"/>
                                    <a:gd name="T1" fmla="*/ 832 h 63"/>
                                    <a:gd name="T2" fmla="*/ 19 w 63"/>
                                    <a:gd name="T3" fmla="*/ 835 h 63"/>
                                    <a:gd name="T4" fmla="*/ 8 w 63"/>
                                    <a:gd name="T5" fmla="*/ 840 h 63"/>
                                    <a:gd name="T6" fmla="*/ 2 w 63"/>
                                    <a:gd name="T7" fmla="*/ 851 h 63"/>
                                    <a:gd name="T8" fmla="*/ 0 w 63"/>
                                    <a:gd name="T9" fmla="*/ 865 h 63"/>
                                    <a:gd name="T10" fmla="*/ 2 w 63"/>
                                    <a:gd name="T11" fmla="*/ 876 h 63"/>
                                    <a:gd name="T12" fmla="*/ 8 w 63"/>
                                    <a:gd name="T13" fmla="*/ 887 h 63"/>
                                    <a:gd name="T14" fmla="*/ 19 w 63"/>
                                    <a:gd name="T15" fmla="*/ 892 h 63"/>
                                    <a:gd name="T16" fmla="*/ 32 w 63"/>
                                    <a:gd name="T17" fmla="*/ 895 h 63"/>
                                    <a:gd name="T18" fmla="*/ 43 w 63"/>
                                    <a:gd name="T19" fmla="*/ 892 h 63"/>
                                    <a:gd name="T20" fmla="*/ 54 w 63"/>
                                    <a:gd name="T21" fmla="*/ 887 h 63"/>
                                    <a:gd name="T22" fmla="*/ 60 w 63"/>
                                    <a:gd name="T23" fmla="*/ 876 h 63"/>
                                    <a:gd name="T24" fmla="*/ 62 w 63"/>
                                    <a:gd name="T25" fmla="*/ 865 h 63"/>
                                    <a:gd name="T26" fmla="*/ 60 w 63"/>
                                    <a:gd name="T27" fmla="*/ 851 h 63"/>
                                    <a:gd name="T28" fmla="*/ 54 w 63"/>
                                    <a:gd name="T29" fmla="*/ 840 h 63"/>
                                    <a:gd name="T30" fmla="*/ 43 w 63"/>
                                    <a:gd name="T31" fmla="*/ 835 h 63"/>
                                    <a:gd name="T32" fmla="*/ 32 w 63"/>
                                    <a:gd name="T33" fmla="*/ 832 h 63"/>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Lst>
                                  <a:ahLst/>
                                  <a:cxnLst>
                                    <a:cxn ang="T34">
                                      <a:pos x="T0" y="T1"/>
                                    </a:cxn>
                                    <a:cxn ang="T35">
                                      <a:pos x="T2" y="T3"/>
                                    </a:cxn>
                                    <a:cxn ang="T36">
                                      <a:pos x="T4" y="T5"/>
                                    </a:cxn>
                                    <a:cxn ang="T37">
                                      <a:pos x="T6" y="T7"/>
                                    </a:cxn>
                                    <a:cxn ang="T38">
                                      <a:pos x="T8" y="T9"/>
                                    </a:cxn>
                                    <a:cxn ang="T39">
                                      <a:pos x="T10" y="T11"/>
                                    </a:cxn>
                                    <a:cxn ang="T40">
                                      <a:pos x="T12" y="T13"/>
                                    </a:cxn>
                                    <a:cxn ang="T41">
                                      <a:pos x="T14" y="T15"/>
                                    </a:cxn>
                                    <a:cxn ang="T42">
                                      <a:pos x="T16" y="T17"/>
                                    </a:cxn>
                                    <a:cxn ang="T43">
                                      <a:pos x="T18" y="T19"/>
                                    </a:cxn>
                                    <a:cxn ang="T44">
                                      <a:pos x="T20" y="T21"/>
                                    </a:cxn>
                                    <a:cxn ang="T45">
                                      <a:pos x="T22" y="T23"/>
                                    </a:cxn>
                                    <a:cxn ang="T46">
                                      <a:pos x="T24" y="T25"/>
                                    </a:cxn>
                                    <a:cxn ang="T47">
                                      <a:pos x="T26" y="T27"/>
                                    </a:cxn>
                                    <a:cxn ang="T48">
                                      <a:pos x="T28" y="T29"/>
                                    </a:cxn>
                                    <a:cxn ang="T49">
                                      <a:pos x="T30" y="T31"/>
                                    </a:cxn>
                                    <a:cxn ang="T50">
                                      <a:pos x="T32" y="T33"/>
                                    </a:cxn>
                                  </a:cxnLst>
                                  <a:rect l="0" t="0" r="r" b="b"/>
                                  <a:pathLst>
                                    <a:path w="63" h="63">
                                      <a:moveTo>
                                        <a:pt x="32" y="0"/>
                                      </a:moveTo>
                                      <a:lnTo>
                                        <a:pt x="19" y="3"/>
                                      </a:lnTo>
                                      <a:lnTo>
                                        <a:pt x="8" y="8"/>
                                      </a:lnTo>
                                      <a:lnTo>
                                        <a:pt x="2" y="19"/>
                                      </a:lnTo>
                                      <a:lnTo>
                                        <a:pt x="0" y="33"/>
                                      </a:lnTo>
                                      <a:lnTo>
                                        <a:pt x="2" y="44"/>
                                      </a:lnTo>
                                      <a:lnTo>
                                        <a:pt x="8" y="55"/>
                                      </a:lnTo>
                                      <a:lnTo>
                                        <a:pt x="19" y="60"/>
                                      </a:lnTo>
                                      <a:lnTo>
                                        <a:pt x="32" y="63"/>
                                      </a:lnTo>
                                      <a:lnTo>
                                        <a:pt x="43" y="60"/>
                                      </a:lnTo>
                                      <a:lnTo>
                                        <a:pt x="54" y="55"/>
                                      </a:lnTo>
                                      <a:lnTo>
                                        <a:pt x="60" y="44"/>
                                      </a:lnTo>
                                      <a:lnTo>
                                        <a:pt x="62" y="33"/>
                                      </a:lnTo>
                                      <a:lnTo>
                                        <a:pt x="60" y="19"/>
                                      </a:lnTo>
                                      <a:lnTo>
                                        <a:pt x="54" y="8"/>
                                      </a:lnTo>
                                      <a:lnTo>
                                        <a:pt x="43" y="3"/>
                                      </a:lnTo>
                                      <a:lnTo>
                                        <a:pt x="3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0" name="Freeform 457"/>
                              <wps:cNvSpPr>
                                <a:spLocks/>
                              </wps:cNvSpPr>
                              <wps:spPr bwMode="auto">
                                <a:xfrm>
                                  <a:off x="1177" y="846"/>
                                  <a:ext cx="36" cy="36"/>
                                </a:xfrm>
                                <a:custGeom>
                                  <a:avLst/>
                                  <a:gdLst>
                                    <a:gd name="T0" fmla="*/ 19 w 36"/>
                                    <a:gd name="T1" fmla="*/ 846 h 36"/>
                                    <a:gd name="T2" fmla="*/ 11 w 36"/>
                                    <a:gd name="T3" fmla="*/ 848 h 36"/>
                                    <a:gd name="T4" fmla="*/ 6 w 36"/>
                                    <a:gd name="T5" fmla="*/ 851 h 36"/>
                                    <a:gd name="T6" fmla="*/ 3 w 36"/>
                                    <a:gd name="T7" fmla="*/ 857 h 36"/>
                                    <a:gd name="T8" fmla="*/ 0 w 36"/>
                                    <a:gd name="T9" fmla="*/ 865 h 36"/>
                                    <a:gd name="T10" fmla="*/ 3 w 36"/>
                                    <a:gd name="T11" fmla="*/ 870 h 36"/>
                                    <a:gd name="T12" fmla="*/ 6 w 36"/>
                                    <a:gd name="T13" fmla="*/ 876 h 36"/>
                                    <a:gd name="T14" fmla="*/ 11 w 36"/>
                                    <a:gd name="T15" fmla="*/ 879 h 36"/>
                                    <a:gd name="T16" fmla="*/ 19 w 36"/>
                                    <a:gd name="T17" fmla="*/ 881 h 36"/>
                                    <a:gd name="T18" fmla="*/ 25 w 36"/>
                                    <a:gd name="T19" fmla="*/ 879 h 36"/>
                                    <a:gd name="T20" fmla="*/ 30 w 36"/>
                                    <a:gd name="T21" fmla="*/ 876 h 36"/>
                                    <a:gd name="T22" fmla="*/ 33 w 36"/>
                                    <a:gd name="T23" fmla="*/ 870 h 36"/>
                                    <a:gd name="T24" fmla="*/ 36 w 36"/>
                                    <a:gd name="T25" fmla="*/ 865 h 36"/>
                                    <a:gd name="T26" fmla="*/ 33 w 36"/>
                                    <a:gd name="T27" fmla="*/ 857 h 36"/>
                                    <a:gd name="T28" fmla="*/ 30 w 36"/>
                                    <a:gd name="T29" fmla="*/ 851 h 36"/>
                                    <a:gd name="T30" fmla="*/ 25 w 36"/>
                                    <a:gd name="T31" fmla="*/ 848 h 36"/>
                                    <a:gd name="T32" fmla="*/ 19 w 36"/>
                                    <a:gd name="T33" fmla="*/ 846 h 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Lst>
                                  <a:ahLst/>
                                  <a:cxnLst>
                                    <a:cxn ang="T34">
                                      <a:pos x="T0" y="T1"/>
                                    </a:cxn>
                                    <a:cxn ang="T35">
                                      <a:pos x="T2" y="T3"/>
                                    </a:cxn>
                                    <a:cxn ang="T36">
                                      <a:pos x="T4" y="T5"/>
                                    </a:cxn>
                                    <a:cxn ang="T37">
                                      <a:pos x="T6" y="T7"/>
                                    </a:cxn>
                                    <a:cxn ang="T38">
                                      <a:pos x="T8" y="T9"/>
                                    </a:cxn>
                                    <a:cxn ang="T39">
                                      <a:pos x="T10" y="T11"/>
                                    </a:cxn>
                                    <a:cxn ang="T40">
                                      <a:pos x="T12" y="T13"/>
                                    </a:cxn>
                                    <a:cxn ang="T41">
                                      <a:pos x="T14" y="T15"/>
                                    </a:cxn>
                                    <a:cxn ang="T42">
                                      <a:pos x="T16" y="T17"/>
                                    </a:cxn>
                                    <a:cxn ang="T43">
                                      <a:pos x="T18" y="T19"/>
                                    </a:cxn>
                                    <a:cxn ang="T44">
                                      <a:pos x="T20" y="T21"/>
                                    </a:cxn>
                                    <a:cxn ang="T45">
                                      <a:pos x="T22" y="T23"/>
                                    </a:cxn>
                                    <a:cxn ang="T46">
                                      <a:pos x="T24" y="T25"/>
                                    </a:cxn>
                                    <a:cxn ang="T47">
                                      <a:pos x="T26" y="T27"/>
                                    </a:cxn>
                                    <a:cxn ang="T48">
                                      <a:pos x="T28" y="T29"/>
                                    </a:cxn>
                                    <a:cxn ang="T49">
                                      <a:pos x="T30" y="T31"/>
                                    </a:cxn>
                                    <a:cxn ang="T50">
                                      <a:pos x="T32" y="T33"/>
                                    </a:cxn>
                                  </a:cxnLst>
                                  <a:rect l="0" t="0" r="r" b="b"/>
                                  <a:pathLst>
                                    <a:path w="36" h="36">
                                      <a:moveTo>
                                        <a:pt x="19" y="0"/>
                                      </a:moveTo>
                                      <a:lnTo>
                                        <a:pt x="11" y="2"/>
                                      </a:lnTo>
                                      <a:lnTo>
                                        <a:pt x="6" y="5"/>
                                      </a:lnTo>
                                      <a:lnTo>
                                        <a:pt x="3" y="11"/>
                                      </a:lnTo>
                                      <a:lnTo>
                                        <a:pt x="0" y="19"/>
                                      </a:lnTo>
                                      <a:lnTo>
                                        <a:pt x="3" y="24"/>
                                      </a:lnTo>
                                      <a:lnTo>
                                        <a:pt x="6" y="30"/>
                                      </a:lnTo>
                                      <a:lnTo>
                                        <a:pt x="11" y="33"/>
                                      </a:lnTo>
                                      <a:lnTo>
                                        <a:pt x="19" y="35"/>
                                      </a:lnTo>
                                      <a:lnTo>
                                        <a:pt x="25" y="33"/>
                                      </a:lnTo>
                                      <a:lnTo>
                                        <a:pt x="30" y="30"/>
                                      </a:lnTo>
                                      <a:lnTo>
                                        <a:pt x="33" y="24"/>
                                      </a:lnTo>
                                      <a:lnTo>
                                        <a:pt x="36" y="19"/>
                                      </a:lnTo>
                                      <a:lnTo>
                                        <a:pt x="33" y="11"/>
                                      </a:lnTo>
                                      <a:lnTo>
                                        <a:pt x="30" y="5"/>
                                      </a:lnTo>
                                      <a:lnTo>
                                        <a:pt x="25" y="2"/>
                                      </a:lnTo>
                                      <a:lnTo>
                                        <a:pt x="1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1" name="AutoShape 456"/>
                              <wps:cNvSpPr>
                                <a:spLocks/>
                              </wps:cNvSpPr>
                              <wps:spPr bwMode="auto">
                                <a:xfrm>
                                  <a:off x="1358" y="969"/>
                                  <a:ext cx="239" cy="72"/>
                                </a:xfrm>
                                <a:custGeom>
                                  <a:avLst/>
                                  <a:gdLst>
                                    <a:gd name="T0" fmla="*/ 120 w 239"/>
                                    <a:gd name="T1" fmla="*/ 969 h 72"/>
                                    <a:gd name="T2" fmla="*/ 76 w 239"/>
                                    <a:gd name="T3" fmla="*/ 972 h 72"/>
                                    <a:gd name="T4" fmla="*/ 38 w 239"/>
                                    <a:gd name="T5" fmla="*/ 977 h 72"/>
                                    <a:gd name="T6" fmla="*/ 22 w 239"/>
                                    <a:gd name="T7" fmla="*/ 983 h 72"/>
                                    <a:gd name="T8" fmla="*/ 11 w 239"/>
                                    <a:gd name="T9" fmla="*/ 988 h 72"/>
                                    <a:gd name="T10" fmla="*/ 3 w 239"/>
                                    <a:gd name="T11" fmla="*/ 996 h 72"/>
                                    <a:gd name="T12" fmla="*/ 0 w 239"/>
                                    <a:gd name="T13" fmla="*/ 1005 h 72"/>
                                    <a:gd name="T14" fmla="*/ 3 w 239"/>
                                    <a:gd name="T15" fmla="*/ 1013 h 72"/>
                                    <a:gd name="T16" fmla="*/ 11 w 239"/>
                                    <a:gd name="T17" fmla="*/ 1018 h 72"/>
                                    <a:gd name="T18" fmla="*/ 22 w 239"/>
                                    <a:gd name="T19" fmla="*/ 1026 h 72"/>
                                    <a:gd name="T20" fmla="*/ 38 w 239"/>
                                    <a:gd name="T21" fmla="*/ 1029 h 72"/>
                                    <a:gd name="T22" fmla="*/ 76 w 239"/>
                                    <a:gd name="T23" fmla="*/ 1037 h 72"/>
                                    <a:gd name="T24" fmla="*/ 120 w 239"/>
                                    <a:gd name="T25" fmla="*/ 1040 h 72"/>
                                    <a:gd name="T26" fmla="*/ 164 w 239"/>
                                    <a:gd name="T27" fmla="*/ 1037 h 72"/>
                                    <a:gd name="T28" fmla="*/ 216 w 239"/>
                                    <a:gd name="T29" fmla="*/ 1026 h 72"/>
                                    <a:gd name="T30" fmla="*/ 120 w 239"/>
                                    <a:gd name="T31" fmla="*/ 1026 h 72"/>
                                    <a:gd name="T32" fmla="*/ 74 w 239"/>
                                    <a:gd name="T33" fmla="*/ 1024 h 72"/>
                                    <a:gd name="T34" fmla="*/ 38 w 239"/>
                                    <a:gd name="T35" fmla="*/ 1018 h 72"/>
                                    <a:gd name="T36" fmla="*/ 19 w 239"/>
                                    <a:gd name="T37" fmla="*/ 1010 h 72"/>
                                    <a:gd name="T38" fmla="*/ 13 w 239"/>
                                    <a:gd name="T39" fmla="*/ 1007 h 72"/>
                                    <a:gd name="T40" fmla="*/ 11 w 239"/>
                                    <a:gd name="T41" fmla="*/ 1005 h 72"/>
                                    <a:gd name="T42" fmla="*/ 13 w 239"/>
                                    <a:gd name="T43" fmla="*/ 1002 h 72"/>
                                    <a:gd name="T44" fmla="*/ 19 w 239"/>
                                    <a:gd name="T45" fmla="*/ 996 h 72"/>
                                    <a:gd name="T46" fmla="*/ 38 w 239"/>
                                    <a:gd name="T47" fmla="*/ 988 h 72"/>
                                    <a:gd name="T48" fmla="*/ 74 w 239"/>
                                    <a:gd name="T49" fmla="*/ 983 h 72"/>
                                    <a:gd name="T50" fmla="*/ 120 w 239"/>
                                    <a:gd name="T51" fmla="*/ 980 h 72"/>
                                    <a:gd name="T52" fmla="*/ 209 w 239"/>
                                    <a:gd name="T53" fmla="*/ 980 h 72"/>
                                    <a:gd name="T54" fmla="*/ 202 w 239"/>
                                    <a:gd name="T55" fmla="*/ 977 h 72"/>
                                    <a:gd name="T56" fmla="*/ 164 w 239"/>
                                    <a:gd name="T57" fmla="*/ 972 h 72"/>
                                    <a:gd name="T58" fmla="*/ 120 w 239"/>
                                    <a:gd name="T59" fmla="*/ 969 h 72"/>
                                    <a:gd name="T60" fmla="*/ 209 w 239"/>
                                    <a:gd name="T61" fmla="*/ 980 h 72"/>
                                    <a:gd name="T62" fmla="*/ 120 w 239"/>
                                    <a:gd name="T63" fmla="*/ 980 h 72"/>
                                    <a:gd name="T64" fmla="*/ 167 w 239"/>
                                    <a:gd name="T65" fmla="*/ 983 h 72"/>
                                    <a:gd name="T66" fmla="*/ 200 w 239"/>
                                    <a:gd name="T67" fmla="*/ 988 h 72"/>
                                    <a:gd name="T68" fmla="*/ 221 w 239"/>
                                    <a:gd name="T69" fmla="*/ 996 h 72"/>
                                    <a:gd name="T70" fmla="*/ 227 w 239"/>
                                    <a:gd name="T71" fmla="*/ 1002 h 72"/>
                                    <a:gd name="T72" fmla="*/ 227 w 239"/>
                                    <a:gd name="T73" fmla="*/ 1007 h 72"/>
                                    <a:gd name="T74" fmla="*/ 221 w 239"/>
                                    <a:gd name="T75" fmla="*/ 1010 h 72"/>
                                    <a:gd name="T76" fmla="*/ 200 w 239"/>
                                    <a:gd name="T77" fmla="*/ 1018 h 72"/>
                                    <a:gd name="T78" fmla="*/ 167 w 239"/>
                                    <a:gd name="T79" fmla="*/ 1024 h 72"/>
                                    <a:gd name="T80" fmla="*/ 120 w 239"/>
                                    <a:gd name="T81" fmla="*/ 1026 h 72"/>
                                    <a:gd name="T82" fmla="*/ 216 w 239"/>
                                    <a:gd name="T83" fmla="*/ 1026 h 72"/>
                                    <a:gd name="T84" fmla="*/ 230 w 239"/>
                                    <a:gd name="T85" fmla="*/ 1018 h 72"/>
                                    <a:gd name="T86" fmla="*/ 235 w 239"/>
                                    <a:gd name="T87" fmla="*/ 1013 h 72"/>
                                    <a:gd name="T88" fmla="*/ 238 w 239"/>
                                    <a:gd name="T89" fmla="*/ 1005 h 72"/>
                                    <a:gd name="T90" fmla="*/ 235 w 239"/>
                                    <a:gd name="T91" fmla="*/ 996 h 72"/>
                                    <a:gd name="T92" fmla="*/ 230 w 239"/>
                                    <a:gd name="T93" fmla="*/ 988 h 72"/>
                                    <a:gd name="T94" fmla="*/ 216 w 239"/>
                                    <a:gd name="T95" fmla="*/ 983 h 72"/>
                                    <a:gd name="T96" fmla="*/ 209 w 239"/>
                                    <a:gd name="T97" fmla="*/ 980 h 72"/>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Lst>
                                  <a:ahLst/>
                                  <a:cxnLst>
                                    <a:cxn ang="T98">
                                      <a:pos x="T0" y="T1"/>
                                    </a:cxn>
                                    <a:cxn ang="T99">
                                      <a:pos x="T2" y="T3"/>
                                    </a:cxn>
                                    <a:cxn ang="T100">
                                      <a:pos x="T4" y="T5"/>
                                    </a:cxn>
                                    <a:cxn ang="T101">
                                      <a:pos x="T6" y="T7"/>
                                    </a:cxn>
                                    <a:cxn ang="T102">
                                      <a:pos x="T8" y="T9"/>
                                    </a:cxn>
                                    <a:cxn ang="T103">
                                      <a:pos x="T10" y="T11"/>
                                    </a:cxn>
                                    <a:cxn ang="T104">
                                      <a:pos x="T12" y="T13"/>
                                    </a:cxn>
                                    <a:cxn ang="T105">
                                      <a:pos x="T14" y="T15"/>
                                    </a:cxn>
                                    <a:cxn ang="T106">
                                      <a:pos x="T16" y="T17"/>
                                    </a:cxn>
                                    <a:cxn ang="T107">
                                      <a:pos x="T18" y="T19"/>
                                    </a:cxn>
                                    <a:cxn ang="T108">
                                      <a:pos x="T20" y="T21"/>
                                    </a:cxn>
                                    <a:cxn ang="T109">
                                      <a:pos x="T22" y="T23"/>
                                    </a:cxn>
                                    <a:cxn ang="T110">
                                      <a:pos x="T24" y="T25"/>
                                    </a:cxn>
                                    <a:cxn ang="T111">
                                      <a:pos x="T26" y="T27"/>
                                    </a:cxn>
                                    <a:cxn ang="T112">
                                      <a:pos x="T28" y="T29"/>
                                    </a:cxn>
                                    <a:cxn ang="T113">
                                      <a:pos x="T30" y="T31"/>
                                    </a:cxn>
                                    <a:cxn ang="T114">
                                      <a:pos x="T32" y="T33"/>
                                    </a:cxn>
                                    <a:cxn ang="T115">
                                      <a:pos x="T34" y="T35"/>
                                    </a:cxn>
                                    <a:cxn ang="T116">
                                      <a:pos x="T36" y="T37"/>
                                    </a:cxn>
                                    <a:cxn ang="T117">
                                      <a:pos x="T38" y="T39"/>
                                    </a:cxn>
                                    <a:cxn ang="T118">
                                      <a:pos x="T40" y="T41"/>
                                    </a:cxn>
                                    <a:cxn ang="T119">
                                      <a:pos x="T42" y="T43"/>
                                    </a:cxn>
                                    <a:cxn ang="T120">
                                      <a:pos x="T44" y="T45"/>
                                    </a:cxn>
                                    <a:cxn ang="T121">
                                      <a:pos x="T46" y="T47"/>
                                    </a:cxn>
                                    <a:cxn ang="T122">
                                      <a:pos x="T48" y="T49"/>
                                    </a:cxn>
                                    <a:cxn ang="T123">
                                      <a:pos x="T50" y="T51"/>
                                    </a:cxn>
                                    <a:cxn ang="T124">
                                      <a:pos x="T52" y="T53"/>
                                    </a:cxn>
                                    <a:cxn ang="T125">
                                      <a:pos x="T54" y="T55"/>
                                    </a:cxn>
                                    <a:cxn ang="T126">
                                      <a:pos x="T56" y="T57"/>
                                    </a:cxn>
                                    <a:cxn ang="T127">
                                      <a:pos x="T58" y="T59"/>
                                    </a:cxn>
                                    <a:cxn ang="T128">
                                      <a:pos x="T60" y="T61"/>
                                    </a:cxn>
                                    <a:cxn ang="T129">
                                      <a:pos x="T62" y="T63"/>
                                    </a:cxn>
                                    <a:cxn ang="T130">
                                      <a:pos x="T64" y="T65"/>
                                    </a:cxn>
                                    <a:cxn ang="T131">
                                      <a:pos x="T66" y="T67"/>
                                    </a:cxn>
                                    <a:cxn ang="T132">
                                      <a:pos x="T68" y="T69"/>
                                    </a:cxn>
                                    <a:cxn ang="T133">
                                      <a:pos x="T70" y="T71"/>
                                    </a:cxn>
                                    <a:cxn ang="T134">
                                      <a:pos x="T72" y="T73"/>
                                    </a:cxn>
                                    <a:cxn ang="T135">
                                      <a:pos x="T74" y="T75"/>
                                    </a:cxn>
                                    <a:cxn ang="T136">
                                      <a:pos x="T76" y="T77"/>
                                    </a:cxn>
                                    <a:cxn ang="T137">
                                      <a:pos x="T78" y="T79"/>
                                    </a:cxn>
                                    <a:cxn ang="T138">
                                      <a:pos x="T80" y="T81"/>
                                    </a:cxn>
                                    <a:cxn ang="T139">
                                      <a:pos x="T82" y="T83"/>
                                    </a:cxn>
                                    <a:cxn ang="T140">
                                      <a:pos x="T84" y="T85"/>
                                    </a:cxn>
                                    <a:cxn ang="T141">
                                      <a:pos x="T86" y="T87"/>
                                    </a:cxn>
                                    <a:cxn ang="T142">
                                      <a:pos x="T88" y="T89"/>
                                    </a:cxn>
                                    <a:cxn ang="T143">
                                      <a:pos x="T90" y="T91"/>
                                    </a:cxn>
                                    <a:cxn ang="T144">
                                      <a:pos x="T92" y="T93"/>
                                    </a:cxn>
                                    <a:cxn ang="T145">
                                      <a:pos x="T94" y="T95"/>
                                    </a:cxn>
                                    <a:cxn ang="T146">
                                      <a:pos x="T96" y="T97"/>
                                    </a:cxn>
                                  </a:cxnLst>
                                  <a:rect l="0" t="0" r="r" b="b"/>
                                  <a:pathLst>
                                    <a:path w="239" h="72">
                                      <a:moveTo>
                                        <a:pt x="120" y="0"/>
                                      </a:moveTo>
                                      <a:lnTo>
                                        <a:pt x="76" y="3"/>
                                      </a:lnTo>
                                      <a:lnTo>
                                        <a:pt x="38" y="8"/>
                                      </a:lnTo>
                                      <a:lnTo>
                                        <a:pt x="22" y="14"/>
                                      </a:lnTo>
                                      <a:lnTo>
                                        <a:pt x="11" y="19"/>
                                      </a:lnTo>
                                      <a:lnTo>
                                        <a:pt x="3" y="27"/>
                                      </a:lnTo>
                                      <a:lnTo>
                                        <a:pt x="0" y="36"/>
                                      </a:lnTo>
                                      <a:lnTo>
                                        <a:pt x="3" y="44"/>
                                      </a:lnTo>
                                      <a:lnTo>
                                        <a:pt x="11" y="49"/>
                                      </a:lnTo>
                                      <a:lnTo>
                                        <a:pt x="22" y="57"/>
                                      </a:lnTo>
                                      <a:lnTo>
                                        <a:pt x="38" y="60"/>
                                      </a:lnTo>
                                      <a:lnTo>
                                        <a:pt x="76" y="68"/>
                                      </a:lnTo>
                                      <a:lnTo>
                                        <a:pt x="120" y="71"/>
                                      </a:lnTo>
                                      <a:lnTo>
                                        <a:pt x="164" y="68"/>
                                      </a:lnTo>
                                      <a:lnTo>
                                        <a:pt x="216" y="57"/>
                                      </a:lnTo>
                                      <a:lnTo>
                                        <a:pt x="120" y="57"/>
                                      </a:lnTo>
                                      <a:lnTo>
                                        <a:pt x="74" y="55"/>
                                      </a:lnTo>
                                      <a:lnTo>
                                        <a:pt x="38" y="49"/>
                                      </a:lnTo>
                                      <a:lnTo>
                                        <a:pt x="19" y="41"/>
                                      </a:lnTo>
                                      <a:lnTo>
                                        <a:pt x="13" y="38"/>
                                      </a:lnTo>
                                      <a:lnTo>
                                        <a:pt x="11" y="36"/>
                                      </a:lnTo>
                                      <a:lnTo>
                                        <a:pt x="13" y="33"/>
                                      </a:lnTo>
                                      <a:lnTo>
                                        <a:pt x="19" y="27"/>
                                      </a:lnTo>
                                      <a:lnTo>
                                        <a:pt x="38" y="19"/>
                                      </a:lnTo>
                                      <a:lnTo>
                                        <a:pt x="74" y="14"/>
                                      </a:lnTo>
                                      <a:lnTo>
                                        <a:pt x="120" y="11"/>
                                      </a:lnTo>
                                      <a:lnTo>
                                        <a:pt x="209" y="11"/>
                                      </a:lnTo>
                                      <a:lnTo>
                                        <a:pt x="202" y="8"/>
                                      </a:lnTo>
                                      <a:lnTo>
                                        <a:pt x="164" y="3"/>
                                      </a:lnTo>
                                      <a:lnTo>
                                        <a:pt x="120" y="0"/>
                                      </a:lnTo>
                                      <a:close/>
                                      <a:moveTo>
                                        <a:pt x="209" y="11"/>
                                      </a:moveTo>
                                      <a:lnTo>
                                        <a:pt x="120" y="11"/>
                                      </a:lnTo>
                                      <a:lnTo>
                                        <a:pt x="167" y="14"/>
                                      </a:lnTo>
                                      <a:lnTo>
                                        <a:pt x="200" y="19"/>
                                      </a:lnTo>
                                      <a:lnTo>
                                        <a:pt x="221" y="27"/>
                                      </a:lnTo>
                                      <a:lnTo>
                                        <a:pt x="227" y="33"/>
                                      </a:lnTo>
                                      <a:lnTo>
                                        <a:pt x="227" y="38"/>
                                      </a:lnTo>
                                      <a:lnTo>
                                        <a:pt x="221" y="41"/>
                                      </a:lnTo>
                                      <a:lnTo>
                                        <a:pt x="200" y="49"/>
                                      </a:lnTo>
                                      <a:lnTo>
                                        <a:pt x="167" y="55"/>
                                      </a:lnTo>
                                      <a:lnTo>
                                        <a:pt x="120" y="57"/>
                                      </a:lnTo>
                                      <a:lnTo>
                                        <a:pt x="216" y="57"/>
                                      </a:lnTo>
                                      <a:lnTo>
                                        <a:pt x="230" y="49"/>
                                      </a:lnTo>
                                      <a:lnTo>
                                        <a:pt x="235" y="44"/>
                                      </a:lnTo>
                                      <a:lnTo>
                                        <a:pt x="238" y="36"/>
                                      </a:lnTo>
                                      <a:lnTo>
                                        <a:pt x="235" y="27"/>
                                      </a:lnTo>
                                      <a:lnTo>
                                        <a:pt x="230" y="19"/>
                                      </a:lnTo>
                                      <a:lnTo>
                                        <a:pt x="216" y="14"/>
                                      </a:lnTo>
                                      <a:lnTo>
                                        <a:pt x="209" y="1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2" name="Line 455"/>
                              <wps:cNvCnPr/>
                              <wps:spPr bwMode="auto">
                                <a:xfrm>
                                  <a:off x="1479" y="1035"/>
                                  <a:ext cx="0" cy="117"/>
                                </a:xfrm>
                                <a:prstGeom prst="line">
                                  <a:avLst/>
                                </a:prstGeom>
                                <a:noFill/>
                                <a:ln w="8718">
                                  <a:solidFill>
                                    <a:srgbClr val="FFFFFF"/>
                                  </a:solidFill>
                                  <a:round/>
                                  <a:headEnd/>
                                  <a:tailEnd/>
                                </a:ln>
                                <a:extLst>
                                  <a:ext uri="{909E8E84-426E-40dd-AFC4-6F175D3DCCD1}">
                                    <a14:hiddenFill xmlns:a14="http://schemas.microsoft.com/office/drawing/2010/main">
                                      <a:noFill/>
                                    </a14:hiddenFill>
                                  </a:ext>
                                </a:extLst>
                              </wps:spPr>
                              <wps:bodyPr/>
                            </wps:wsp>
                            <wps:wsp>
                              <wps:cNvPr id="423" name="Freeform 454"/>
                              <wps:cNvSpPr>
                                <a:spLocks/>
                              </wps:cNvSpPr>
                              <wps:spPr bwMode="auto">
                                <a:xfrm>
                                  <a:off x="1558" y="173"/>
                                  <a:ext cx="99" cy="121"/>
                                </a:xfrm>
                                <a:custGeom>
                                  <a:avLst/>
                                  <a:gdLst>
                                    <a:gd name="T0" fmla="*/ 0 w 99"/>
                                    <a:gd name="T1" fmla="*/ 173 h 121"/>
                                    <a:gd name="T2" fmla="*/ 0 w 99"/>
                                    <a:gd name="T3" fmla="*/ 236 h 121"/>
                                    <a:gd name="T4" fmla="*/ 98 w 99"/>
                                    <a:gd name="T5" fmla="*/ 293 h 121"/>
                                    <a:gd name="T6" fmla="*/ 98 w 99"/>
                                    <a:gd name="T7" fmla="*/ 230 h 121"/>
                                    <a:gd name="T8" fmla="*/ 0 w 99"/>
                                    <a:gd name="T9" fmla="*/ 173 h 121"/>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99" h="121">
                                      <a:moveTo>
                                        <a:pt x="0" y="0"/>
                                      </a:moveTo>
                                      <a:lnTo>
                                        <a:pt x="0" y="63"/>
                                      </a:lnTo>
                                      <a:lnTo>
                                        <a:pt x="98" y="120"/>
                                      </a:lnTo>
                                      <a:lnTo>
                                        <a:pt x="98" y="57"/>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4" name="Freeform 453"/>
                              <wps:cNvSpPr>
                                <a:spLocks/>
                              </wps:cNvSpPr>
                              <wps:spPr bwMode="auto">
                                <a:xfrm>
                                  <a:off x="1558" y="296"/>
                                  <a:ext cx="99" cy="121"/>
                                </a:xfrm>
                                <a:custGeom>
                                  <a:avLst/>
                                  <a:gdLst>
                                    <a:gd name="T0" fmla="*/ 0 w 99"/>
                                    <a:gd name="T1" fmla="*/ 296 h 121"/>
                                    <a:gd name="T2" fmla="*/ 0 w 99"/>
                                    <a:gd name="T3" fmla="*/ 359 h 121"/>
                                    <a:gd name="T4" fmla="*/ 98 w 99"/>
                                    <a:gd name="T5" fmla="*/ 416 h 121"/>
                                    <a:gd name="T6" fmla="*/ 98 w 99"/>
                                    <a:gd name="T7" fmla="*/ 353 h 121"/>
                                    <a:gd name="T8" fmla="*/ 0 w 99"/>
                                    <a:gd name="T9" fmla="*/ 296 h 121"/>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99" h="121">
                                      <a:moveTo>
                                        <a:pt x="0" y="0"/>
                                      </a:moveTo>
                                      <a:lnTo>
                                        <a:pt x="0" y="63"/>
                                      </a:lnTo>
                                      <a:lnTo>
                                        <a:pt x="98" y="120"/>
                                      </a:lnTo>
                                      <a:lnTo>
                                        <a:pt x="98" y="57"/>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5" name="Freeform 452"/>
                              <wps:cNvSpPr>
                                <a:spLocks/>
                              </wps:cNvSpPr>
                              <wps:spPr bwMode="auto">
                                <a:xfrm>
                                  <a:off x="1558" y="419"/>
                                  <a:ext cx="99" cy="121"/>
                                </a:xfrm>
                                <a:custGeom>
                                  <a:avLst/>
                                  <a:gdLst>
                                    <a:gd name="T0" fmla="*/ 0 w 99"/>
                                    <a:gd name="T1" fmla="*/ 419 h 121"/>
                                    <a:gd name="T2" fmla="*/ 0 w 99"/>
                                    <a:gd name="T3" fmla="*/ 482 h 121"/>
                                    <a:gd name="T4" fmla="*/ 98 w 99"/>
                                    <a:gd name="T5" fmla="*/ 539 h 121"/>
                                    <a:gd name="T6" fmla="*/ 98 w 99"/>
                                    <a:gd name="T7" fmla="*/ 476 h 121"/>
                                    <a:gd name="T8" fmla="*/ 0 w 99"/>
                                    <a:gd name="T9" fmla="*/ 419 h 121"/>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99" h="121">
                                      <a:moveTo>
                                        <a:pt x="0" y="0"/>
                                      </a:moveTo>
                                      <a:lnTo>
                                        <a:pt x="0" y="63"/>
                                      </a:lnTo>
                                      <a:lnTo>
                                        <a:pt x="98" y="120"/>
                                      </a:lnTo>
                                      <a:lnTo>
                                        <a:pt x="98" y="57"/>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6" name="Freeform 451"/>
                              <wps:cNvSpPr>
                                <a:spLocks/>
                              </wps:cNvSpPr>
                              <wps:spPr bwMode="auto">
                                <a:xfrm>
                                  <a:off x="1558" y="542"/>
                                  <a:ext cx="99" cy="121"/>
                                </a:xfrm>
                                <a:custGeom>
                                  <a:avLst/>
                                  <a:gdLst>
                                    <a:gd name="T0" fmla="*/ 0 w 99"/>
                                    <a:gd name="T1" fmla="*/ 542 h 121"/>
                                    <a:gd name="T2" fmla="*/ 0 w 99"/>
                                    <a:gd name="T3" fmla="*/ 605 h 121"/>
                                    <a:gd name="T4" fmla="*/ 98 w 99"/>
                                    <a:gd name="T5" fmla="*/ 662 h 121"/>
                                    <a:gd name="T6" fmla="*/ 98 w 99"/>
                                    <a:gd name="T7" fmla="*/ 599 h 121"/>
                                    <a:gd name="T8" fmla="*/ 0 w 99"/>
                                    <a:gd name="T9" fmla="*/ 542 h 121"/>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99" h="121">
                                      <a:moveTo>
                                        <a:pt x="0" y="0"/>
                                      </a:moveTo>
                                      <a:lnTo>
                                        <a:pt x="0" y="63"/>
                                      </a:lnTo>
                                      <a:lnTo>
                                        <a:pt x="98" y="120"/>
                                      </a:lnTo>
                                      <a:lnTo>
                                        <a:pt x="98" y="57"/>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7" name="AutoShape 450"/>
                              <wps:cNvSpPr>
                                <a:spLocks/>
                              </wps:cNvSpPr>
                              <wps:spPr bwMode="auto">
                                <a:xfrm>
                                  <a:off x="758" y="892"/>
                                  <a:ext cx="455" cy="326"/>
                                </a:xfrm>
                                <a:custGeom>
                                  <a:avLst/>
                                  <a:gdLst>
                                    <a:gd name="T0" fmla="*/ 399 w 455"/>
                                    <a:gd name="T1" fmla="*/ 906 h 326"/>
                                    <a:gd name="T2" fmla="*/ 378 w 455"/>
                                    <a:gd name="T3" fmla="*/ 906 h 326"/>
                                    <a:gd name="T4" fmla="*/ 425 w 455"/>
                                    <a:gd name="T5" fmla="*/ 947 h 326"/>
                                    <a:gd name="T6" fmla="*/ 0 w 455"/>
                                    <a:gd name="T7" fmla="*/ 947 h 326"/>
                                    <a:gd name="T8" fmla="*/ 0 w 455"/>
                                    <a:gd name="T9" fmla="*/ 1045 h 326"/>
                                    <a:gd name="T10" fmla="*/ 197 w 455"/>
                                    <a:gd name="T11" fmla="*/ 1045 h 326"/>
                                    <a:gd name="T12" fmla="*/ 197 w 455"/>
                                    <a:gd name="T13" fmla="*/ 1218 h 326"/>
                                    <a:gd name="T14" fmla="*/ 208 w 455"/>
                                    <a:gd name="T15" fmla="*/ 1218 h 326"/>
                                    <a:gd name="T16" fmla="*/ 208 w 455"/>
                                    <a:gd name="T17" fmla="*/ 1035 h 326"/>
                                    <a:gd name="T18" fmla="*/ 11 w 455"/>
                                    <a:gd name="T19" fmla="*/ 1035 h 326"/>
                                    <a:gd name="T20" fmla="*/ 11 w 455"/>
                                    <a:gd name="T21" fmla="*/ 958 h 326"/>
                                    <a:gd name="T22" fmla="*/ 455 w 455"/>
                                    <a:gd name="T23" fmla="*/ 958 h 326"/>
                                    <a:gd name="T24" fmla="*/ 399 w 455"/>
                                    <a:gd name="T25" fmla="*/ 906 h 326"/>
                                    <a:gd name="T26" fmla="*/ 384 w 455"/>
                                    <a:gd name="T27" fmla="*/ 892 h 326"/>
                                    <a:gd name="T28" fmla="*/ 257 w 455"/>
                                    <a:gd name="T29" fmla="*/ 892 h 326"/>
                                    <a:gd name="T30" fmla="*/ 257 w 455"/>
                                    <a:gd name="T31" fmla="*/ 947 h 326"/>
                                    <a:gd name="T32" fmla="*/ 269 w 455"/>
                                    <a:gd name="T33" fmla="*/ 947 h 326"/>
                                    <a:gd name="T34" fmla="*/ 269 w 455"/>
                                    <a:gd name="T35" fmla="*/ 906 h 326"/>
                                    <a:gd name="T36" fmla="*/ 399 w 455"/>
                                    <a:gd name="T37" fmla="*/ 906 h 326"/>
                                    <a:gd name="T38" fmla="*/ 384 w 455"/>
                                    <a:gd name="T39" fmla="*/ 892 h 32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Lst>
                                  <a:ahLst/>
                                  <a:cxnLst>
                                    <a:cxn ang="T40">
                                      <a:pos x="T0" y="T1"/>
                                    </a:cxn>
                                    <a:cxn ang="T41">
                                      <a:pos x="T2" y="T3"/>
                                    </a:cxn>
                                    <a:cxn ang="T42">
                                      <a:pos x="T4" y="T5"/>
                                    </a:cxn>
                                    <a:cxn ang="T43">
                                      <a:pos x="T6" y="T7"/>
                                    </a:cxn>
                                    <a:cxn ang="T44">
                                      <a:pos x="T8" y="T9"/>
                                    </a:cxn>
                                    <a:cxn ang="T45">
                                      <a:pos x="T10" y="T11"/>
                                    </a:cxn>
                                    <a:cxn ang="T46">
                                      <a:pos x="T12" y="T13"/>
                                    </a:cxn>
                                    <a:cxn ang="T47">
                                      <a:pos x="T14" y="T15"/>
                                    </a:cxn>
                                    <a:cxn ang="T48">
                                      <a:pos x="T16" y="T17"/>
                                    </a:cxn>
                                    <a:cxn ang="T49">
                                      <a:pos x="T18" y="T19"/>
                                    </a:cxn>
                                    <a:cxn ang="T50">
                                      <a:pos x="T20" y="T21"/>
                                    </a:cxn>
                                    <a:cxn ang="T51">
                                      <a:pos x="T22" y="T23"/>
                                    </a:cxn>
                                    <a:cxn ang="T52">
                                      <a:pos x="T24" y="T25"/>
                                    </a:cxn>
                                    <a:cxn ang="T53">
                                      <a:pos x="T26" y="T27"/>
                                    </a:cxn>
                                    <a:cxn ang="T54">
                                      <a:pos x="T28" y="T29"/>
                                    </a:cxn>
                                    <a:cxn ang="T55">
                                      <a:pos x="T30" y="T31"/>
                                    </a:cxn>
                                    <a:cxn ang="T56">
                                      <a:pos x="T32" y="T33"/>
                                    </a:cxn>
                                    <a:cxn ang="T57">
                                      <a:pos x="T34" y="T35"/>
                                    </a:cxn>
                                    <a:cxn ang="T58">
                                      <a:pos x="T36" y="T37"/>
                                    </a:cxn>
                                    <a:cxn ang="T59">
                                      <a:pos x="T38" y="T39"/>
                                    </a:cxn>
                                  </a:cxnLst>
                                  <a:rect l="0" t="0" r="r" b="b"/>
                                  <a:pathLst>
                                    <a:path w="455" h="326">
                                      <a:moveTo>
                                        <a:pt x="399" y="14"/>
                                      </a:moveTo>
                                      <a:lnTo>
                                        <a:pt x="378" y="14"/>
                                      </a:lnTo>
                                      <a:lnTo>
                                        <a:pt x="425" y="55"/>
                                      </a:lnTo>
                                      <a:lnTo>
                                        <a:pt x="0" y="55"/>
                                      </a:lnTo>
                                      <a:lnTo>
                                        <a:pt x="0" y="153"/>
                                      </a:lnTo>
                                      <a:lnTo>
                                        <a:pt x="197" y="153"/>
                                      </a:lnTo>
                                      <a:lnTo>
                                        <a:pt x="197" y="326"/>
                                      </a:lnTo>
                                      <a:lnTo>
                                        <a:pt x="208" y="326"/>
                                      </a:lnTo>
                                      <a:lnTo>
                                        <a:pt x="208" y="143"/>
                                      </a:lnTo>
                                      <a:lnTo>
                                        <a:pt x="11" y="143"/>
                                      </a:lnTo>
                                      <a:lnTo>
                                        <a:pt x="11" y="66"/>
                                      </a:lnTo>
                                      <a:lnTo>
                                        <a:pt x="455" y="66"/>
                                      </a:lnTo>
                                      <a:lnTo>
                                        <a:pt x="399" y="14"/>
                                      </a:lnTo>
                                      <a:close/>
                                      <a:moveTo>
                                        <a:pt x="384" y="0"/>
                                      </a:moveTo>
                                      <a:lnTo>
                                        <a:pt x="257" y="0"/>
                                      </a:lnTo>
                                      <a:lnTo>
                                        <a:pt x="257" y="55"/>
                                      </a:lnTo>
                                      <a:lnTo>
                                        <a:pt x="269" y="55"/>
                                      </a:lnTo>
                                      <a:lnTo>
                                        <a:pt x="269" y="14"/>
                                      </a:lnTo>
                                      <a:lnTo>
                                        <a:pt x="399" y="14"/>
                                      </a:lnTo>
                                      <a:lnTo>
                                        <a:pt x="38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8" name="AutoShape 449"/>
                              <wps:cNvSpPr>
                                <a:spLocks/>
                              </wps:cNvSpPr>
                              <wps:spPr bwMode="auto">
                                <a:xfrm>
                                  <a:off x="816" y="646"/>
                                  <a:ext cx="230" cy="307"/>
                                </a:xfrm>
                                <a:custGeom>
                                  <a:avLst/>
                                  <a:gdLst>
                                    <a:gd name="T0" fmla="*/ 219 w 230"/>
                                    <a:gd name="T1" fmla="*/ 646 h 307"/>
                                    <a:gd name="T2" fmla="*/ 175 w 230"/>
                                    <a:gd name="T3" fmla="*/ 657 h 307"/>
                                    <a:gd name="T4" fmla="*/ 139 w 230"/>
                                    <a:gd name="T5" fmla="*/ 676 h 307"/>
                                    <a:gd name="T6" fmla="*/ 109 w 230"/>
                                    <a:gd name="T7" fmla="*/ 706 h 307"/>
                                    <a:gd name="T8" fmla="*/ 90 w 230"/>
                                    <a:gd name="T9" fmla="*/ 742 h 307"/>
                                    <a:gd name="T10" fmla="*/ 76 w 230"/>
                                    <a:gd name="T11" fmla="*/ 785 h 307"/>
                                    <a:gd name="T12" fmla="*/ 71 w 230"/>
                                    <a:gd name="T13" fmla="*/ 837 h 307"/>
                                    <a:gd name="T14" fmla="*/ 57 w 230"/>
                                    <a:gd name="T15" fmla="*/ 870 h 307"/>
                                    <a:gd name="T16" fmla="*/ 33 w 230"/>
                                    <a:gd name="T17" fmla="*/ 884 h 307"/>
                                    <a:gd name="T18" fmla="*/ 13 w 230"/>
                                    <a:gd name="T19" fmla="*/ 909 h 307"/>
                                    <a:gd name="T20" fmla="*/ 2 w 230"/>
                                    <a:gd name="T21" fmla="*/ 936 h 307"/>
                                    <a:gd name="T22" fmla="*/ 11 w 230"/>
                                    <a:gd name="T23" fmla="*/ 953 h 307"/>
                                    <a:gd name="T24" fmla="*/ 16 w 230"/>
                                    <a:gd name="T25" fmla="*/ 925 h 307"/>
                                    <a:gd name="T26" fmla="*/ 33 w 230"/>
                                    <a:gd name="T27" fmla="*/ 900 h 307"/>
                                    <a:gd name="T28" fmla="*/ 55 w 230"/>
                                    <a:gd name="T29" fmla="*/ 884 h 307"/>
                                    <a:gd name="T30" fmla="*/ 82 w 230"/>
                                    <a:gd name="T31" fmla="*/ 876 h 307"/>
                                    <a:gd name="T32" fmla="*/ 115 w 230"/>
                                    <a:gd name="T33" fmla="*/ 873 h 307"/>
                                    <a:gd name="T34" fmla="*/ 85 w 230"/>
                                    <a:gd name="T35" fmla="*/ 865 h 307"/>
                                    <a:gd name="T36" fmla="*/ 85 w 230"/>
                                    <a:gd name="T37" fmla="*/ 813 h 307"/>
                                    <a:gd name="T38" fmla="*/ 93 w 230"/>
                                    <a:gd name="T39" fmla="*/ 769 h 307"/>
                                    <a:gd name="T40" fmla="*/ 109 w 230"/>
                                    <a:gd name="T41" fmla="*/ 731 h 307"/>
                                    <a:gd name="T42" fmla="*/ 131 w 230"/>
                                    <a:gd name="T43" fmla="*/ 698 h 307"/>
                                    <a:gd name="T44" fmla="*/ 164 w 230"/>
                                    <a:gd name="T45" fmla="*/ 673 h 307"/>
                                    <a:gd name="T46" fmla="*/ 194 w 230"/>
                                    <a:gd name="T47" fmla="*/ 662 h 307"/>
                                    <a:gd name="T48" fmla="*/ 230 w 230"/>
                                    <a:gd name="T49" fmla="*/ 657 h 307"/>
                                    <a:gd name="T50" fmla="*/ 119 w 230"/>
                                    <a:gd name="T51" fmla="*/ 876 h 307"/>
                                    <a:gd name="T52" fmla="*/ 96 w 230"/>
                                    <a:gd name="T53" fmla="*/ 879 h 307"/>
                                    <a:gd name="T54" fmla="*/ 120 w 230"/>
                                    <a:gd name="T55" fmla="*/ 890 h 307"/>
                                    <a:gd name="T56" fmla="*/ 139 w 230"/>
                                    <a:gd name="T57" fmla="*/ 911 h 307"/>
                                    <a:gd name="T58" fmla="*/ 150 w 230"/>
                                    <a:gd name="T59" fmla="*/ 953 h 307"/>
                                    <a:gd name="T60" fmla="*/ 161 w 230"/>
                                    <a:gd name="T61" fmla="*/ 936 h 307"/>
                                    <a:gd name="T62" fmla="*/ 148 w 230"/>
                                    <a:gd name="T63" fmla="*/ 906 h 307"/>
                                    <a:gd name="T64" fmla="*/ 128 w 230"/>
                                    <a:gd name="T65" fmla="*/ 881 h 307"/>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Lst>
                                  <a:ahLst/>
                                  <a:cxnLst>
                                    <a:cxn ang="T66">
                                      <a:pos x="T0" y="T1"/>
                                    </a:cxn>
                                    <a:cxn ang="T67">
                                      <a:pos x="T2" y="T3"/>
                                    </a:cxn>
                                    <a:cxn ang="T68">
                                      <a:pos x="T4" y="T5"/>
                                    </a:cxn>
                                    <a:cxn ang="T69">
                                      <a:pos x="T6" y="T7"/>
                                    </a:cxn>
                                    <a:cxn ang="T70">
                                      <a:pos x="T8" y="T9"/>
                                    </a:cxn>
                                    <a:cxn ang="T71">
                                      <a:pos x="T10" y="T11"/>
                                    </a:cxn>
                                    <a:cxn ang="T72">
                                      <a:pos x="T12" y="T13"/>
                                    </a:cxn>
                                    <a:cxn ang="T73">
                                      <a:pos x="T14" y="T15"/>
                                    </a:cxn>
                                    <a:cxn ang="T74">
                                      <a:pos x="T16" y="T17"/>
                                    </a:cxn>
                                    <a:cxn ang="T75">
                                      <a:pos x="T18" y="T19"/>
                                    </a:cxn>
                                    <a:cxn ang="T76">
                                      <a:pos x="T20" y="T21"/>
                                    </a:cxn>
                                    <a:cxn ang="T77">
                                      <a:pos x="T22" y="T23"/>
                                    </a:cxn>
                                    <a:cxn ang="T78">
                                      <a:pos x="T24" y="T25"/>
                                    </a:cxn>
                                    <a:cxn ang="T79">
                                      <a:pos x="T26" y="T27"/>
                                    </a:cxn>
                                    <a:cxn ang="T80">
                                      <a:pos x="T28" y="T29"/>
                                    </a:cxn>
                                    <a:cxn ang="T81">
                                      <a:pos x="T30" y="T31"/>
                                    </a:cxn>
                                    <a:cxn ang="T82">
                                      <a:pos x="T32" y="T33"/>
                                    </a:cxn>
                                    <a:cxn ang="T83">
                                      <a:pos x="T34" y="T35"/>
                                    </a:cxn>
                                    <a:cxn ang="T84">
                                      <a:pos x="T36" y="T37"/>
                                    </a:cxn>
                                    <a:cxn ang="T85">
                                      <a:pos x="T38" y="T39"/>
                                    </a:cxn>
                                    <a:cxn ang="T86">
                                      <a:pos x="T40" y="T41"/>
                                    </a:cxn>
                                    <a:cxn ang="T87">
                                      <a:pos x="T42" y="T43"/>
                                    </a:cxn>
                                    <a:cxn ang="T88">
                                      <a:pos x="T44" y="T45"/>
                                    </a:cxn>
                                    <a:cxn ang="T89">
                                      <a:pos x="T46" y="T47"/>
                                    </a:cxn>
                                    <a:cxn ang="T90">
                                      <a:pos x="T48" y="T49"/>
                                    </a:cxn>
                                    <a:cxn ang="T91">
                                      <a:pos x="T50" y="T51"/>
                                    </a:cxn>
                                    <a:cxn ang="T92">
                                      <a:pos x="T52" y="T53"/>
                                    </a:cxn>
                                    <a:cxn ang="T93">
                                      <a:pos x="T54" y="T55"/>
                                    </a:cxn>
                                    <a:cxn ang="T94">
                                      <a:pos x="T56" y="T57"/>
                                    </a:cxn>
                                    <a:cxn ang="T95">
                                      <a:pos x="T58" y="T59"/>
                                    </a:cxn>
                                    <a:cxn ang="T96">
                                      <a:pos x="T60" y="T61"/>
                                    </a:cxn>
                                    <a:cxn ang="T97">
                                      <a:pos x="T62" y="T63"/>
                                    </a:cxn>
                                    <a:cxn ang="T98">
                                      <a:pos x="T64" y="T65"/>
                                    </a:cxn>
                                  </a:cxnLst>
                                  <a:rect l="0" t="0" r="r" b="b"/>
                                  <a:pathLst>
                                    <a:path w="230" h="307">
                                      <a:moveTo>
                                        <a:pt x="230" y="0"/>
                                      </a:moveTo>
                                      <a:lnTo>
                                        <a:pt x="219" y="0"/>
                                      </a:lnTo>
                                      <a:lnTo>
                                        <a:pt x="191" y="6"/>
                                      </a:lnTo>
                                      <a:lnTo>
                                        <a:pt x="175" y="11"/>
                                      </a:lnTo>
                                      <a:lnTo>
                                        <a:pt x="159" y="19"/>
                                      </a:lnTo>
                                      <a:lnTo>
                                        <a:pt x="139" y="30"/>
                                      </a:lnTo>
                                      <a:lnTo>
                                        <a:pt x="123" y="44"/>
                                      </a:lnTo>
                                      <a:lnTo>
                                        <a:pt x="109" y="60"/>
                                      </a:lnTo>
                                      <a:lnTo>
                                        <a:pt x="98" y="76"/>
                                      </a:lnTo>
                                      <a:lnTo>
                                        <a:pt x="90" y="96"/>
                                      </a:lnTo>
                                      <a:lnTo>
                                        <a:pt x="82" y="118"/>
                                      </a:lnTo>
                                      <a:lnTo>
                                        <a:pt x="76" y="139"/>
                                      </a:lnTo>
                                      <a:lnTo>
                                        <a:pt x="74" y="164"/>
                                      </a:lnTo>
                                      <a:lnTo>
                                        <a:pt x="71" y="191"/>
                                      </a:lnTo>
                                      <a:lnTo>
                                        <a:pt x="74" y="222"/>
                                      </a:lnTo>
                                      <a:lnTo>
                                        <a:pt x="57" y="224"/>
                                      </a:lnTo>
                                      <a:lnTo>
                                        <a:pt x="44" y="230"/>
                                      </a:lnTo>
                                      <a:lnTo>
                                        <a:pt x="33" y="238"/>
                                      </a:lnTo>
                                      <a:lnTo>
                                        <a:pt x="22" y="249"/>
                                      </a:lnTo>
                                      <a:lnTo>
                                        <a:pt x="13" y="263"/>
                                      </a:lnTo>
                                      <a:lnTo>
                                        <a:pt x="5" y="276"/>
                                      </a:lnTo>
                                      <a:lnTo>
                                        <a:pt x="2" y="290"/>
                                      </a:lnTo>
                                      <a:lnTo>
                                        <a:pt x="0" y="307"/>
                                      </a:lnTo>
                                      <a:lnTo>
                                        <a:pt x="11" y="307"/>
                                      </a:lnTo>
                                      <a:lnTo>
                                        <a:pt x="13" y="293"/>
                                      </a:lnTo>
                                      <a:lnTo>
                                        <a:pt x="16" y="279"/>
                                      </a:lnTo>
                                      <a:lnTo>
                                        <a:pt x="24" y="265"/>
                                      </a:lnTo>
                                      <a:lnTo>
                                        <a:pt x="33" y="254"/>
                                      </a:lnTo>
                                      <a:lnTo>
                                        <a:pt x="44" y="244"/>
                                      </a:lnTo>
                                      <a:lnTo>
                                        <a:pt x="55" y="238"/>
                                      </a:lnTo>
                                      <a:lnTo>
                                        <a:pt x="68" y="233"/>
                                      </a:lnTo>
                                      <a:lnTo>
                                        <a:pt x="82" y="230"/>
                                      </a:lnTo>
                                      <a:lnTo>
                                        <a:pt x="119" y="230"/>
                                      </a:lnTo>
                                      <a:lnTo>
                                        <a:pt x="115" y="227"/>
                                      </a:lnTo>
                                      <a:lnTo>
                                        <a:pt x="98" y="222"/>
                                      </a:lnTo>
                                      <a:lnTo>
                                        <a:pt x="85" y="219"/>
                                      </a:lnTo>
                                      <a:lnTo>
                                        <a:pt x="82" y="191"/>
                                      </a:lnTo>
                                      <a:lnTo>
                                        <a:pt x="85" y="167"/>
                                      </a:lnTo>
                                      <a:lnTo>
                                        <a:pt x="87" y="145"/>
                                      </a:lnTo>
                                      <a:lnTo>
                                        <a:pt x="93" y="123"/>
                                      </a:lnTo>
                                      <a:lnTo>
                                        <a:pt x="98" y="101"/>
                                      </a:lnTo>
                                      <a:lnTo>
                                        <a:pt x="109" y="85"/>
                                      </a:lnTo>
                                      <a:lnTo>
                                        <a:pt x="117" y="68"/>
                                      </a:lnTo>
                                      <a:lnTo>
                                        <a:pt x="131" y="52"/>
                                      </a:lnTo>
                                      <a:lnTo>
                                        <a:pt x="148" y="38"/>
                                      </a:lnTo>
                                      <a:lnTo>
                                        <a:pt x="164" y="27"/>
                                      </a:lnTo>
                                      <a:lnTo>
                                        <a:pt x="180" y="22"/>
                                      </a:lnTo>
                                      <a:lnTo>
                                        <a:pt x="194" y="16"/>
                                      </a:lnTo>
                                      <a:lnTo>
                                        <a:pt x="219" y="11"/>
                                      </a:lnTo>
                                      <a:lnTo>
                                        <a:pt x="230" y="11"/>
                                      </a:lnTo>
                                      <a:lnTo>
                                        <a:pt x="230" y="0"/>
                                      </a:lnTo>
                                      <a:close/>
                                      <a:moveTo>
                                        <a:pt x="119" y="230"/>
                                      </a:moveTo>
                                      <a:lnTo>
                                        <a:pt x="82" y="230"/>
                                      </a:lnTo>
                                      <a:lnTo>
                                        <a:pt x="96" y="233"/>
                                      </a:lnTo>
                                      <a:lnTo>
                                        <a:pt x="109" y="238"/>
                                      </a:lnTo>
                                      <a:lnTo>
                                        <a:pt x="120" y="244"/>
                                      </a:lnTo>
                                      <a:lnTo>
                                        <a:pt x="131" y="254"/>
                                      </a:lnTo>
                                      <a:lnTo>
                                        <a:pt x="139" y="265"/>
                                      </a:lnTo>
                                      <a:lnTo>
                                        <a:pt x="150" y="293"/>
                                      </a:lnTo>
                                      <a:lnTo>
                                        <a:pt x="150" y="307"/>
                                      </a:lnTo>
                                      <a:lnTo>
                                        <a:pt x="161" y="307"/>
                                      </a:lnTo>
                                      <a:lnTo>
                                        <a:pt x="161" y="290"/>
                                      </a:lnTo>
                                      <a:lnTo>
                                        <a:pt x="156" y="274"/>
                                      </a:lnTo>
                                      <a:lnTo>
                                        <a:pt x="148" y="260"/>
                                      </a:lnTo>
                                      <a:lnTo>
                                        <a:pt x="139" y="246"/>
                                      </a:lnTo>
                                      <a:lnTo>
                                        <a:pt x="128" y="235"/>
                                      </a:lnTo>
                                      <a:lnTo>
                                        <a:pt x="119" y="23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9" name="AutoShape 448"/>
                              <wps:cNvSpPr>
                                <a:spLocks/>
                              </wps:cNvSpPr>
                              <wps:spPr bwMode="auto">
                                <a:xfrm>
                                  <a:off x="1407" y="1144"/>
                                  <a:ext cx="149" cy="85"/>
                                </a:xfrm>
                                <a:custGeom>
                                  <a:avLst/>
                                  <a:gdLst>
                                    <a:gd name="T0" fmla="*/ 74 w 149"/>
                                    <a:gd name="T1" fmla="*/ 1144 h 85"/>
                                    <a:gd name="T2" fmla="*/ 60 w 149"/>
                                    <a:gd name="T3" fmla="*/ 1147 h 85"/>
                                    <a:gd name="T4" fmla="*/ 46 w 149"/>
                                    <a:gd name="T5" fmla="*/ 1152 h 85"/>
                                    <a:gd name="T6" fmla="*/ 33 w 149"/>
                                    <a:gd name="T7" fmla="*/ 1158 h 85"/>
                                    <a:gd name="T8" fmla="*/ 22 w 149"/>
                                    <a:gd name="T9" fmla="*/ 1169 h 85"/>
                                    <a:gd name="T10" fmla="*/ 6 w 149"/>
                                    <a:gd name="T11" fmla="*/ 1196 h 85"/>
                                    <a:gd name="T12" fmla="*/ 3 w 149"/>
                                    <a:gd name="T13" fmla="*/ 1213 h 85"/>
                                    <a:gd name="T14" fmla="*/ 0 w 149"/>
                                    <a:gd name="T15" fmla="*/ 1229 h 85"/>
                                    <a:gd name="T16" fmla="*/ 11 w 149"/>
                                    <a:gd name="T17" fmla="*/ 1229 h 85"/>
                                    <a:gd name="T18" fmla="*/ 14 w 149"/>
                                    <a:gd name="T19" fmla="*/ 1215 h 85"/>
                                    <a:gd name="T20" fmla="*/ 16 w 149"/>
                                    <a:gd name="T21" fmla="*/ 1201 h 85"/>
                                    <a:gd name="T22" fmla="*/ 22 w 149"/>
                                    <a:gd name="T23" fmla="*/ 1188 h 85"/>
                                    <a:gd name="T24" fmla="*/ 30 w 149"/>
                                    <a:gd name="T25" fmla="*/ 1177 h 85"/>
                                    <a:gd name="T26" fmla="*/ 38 w 149"/>
                                    <a:gd name="T27" fmla="*/ 1169 h 85"/>
                                    <a:gd name="T28" fmla="*/ 49 w 149"/>
                                    <a:gd name="T29" fmla="*/ 1161 h 85"/>
                                    <a:gd name="T30" fmla="*/ 60 w 149"/>
                                    <a:gd name="T31" fmla="*/ 1158 h 85"/>
                                    <a:gd name="T32" fmla="*/ 74 w 149"/>
                                    <a:gd name="T33" fmla="*/ 1155 h 85"/>
                                    <a:gd name="T34" fmla="*/ 108 w 149"/>
                                    <a:gd name="T35" fmla="*/ 1155 h 85"/>
                                    <a:gd name="T36" fmla="*/ 101 w 149"/>
                                    <a:gd name="T37" fmla="*/ 1152 h 85"/>
                                    <a:gd name="T38" fmla="*/ 88 w 149"/>
                                    <a:gd name="T39" fmla="*/ 1147 h 85"/>
                                    <a:gd name="T40" fmla="*/ 74 w 149"/>
                                    <a:gd name="T41" fmla="*/ 1144 h 85"/>
                                    <a:gd name="T42" fmla="*/ 108 w 149"/>
                                    <a:gd name="T43" fmla="*/ 1155 h 85"/>
                                    <a:gd name="T44" fmla="*/ 74 w 149"/>
                                    <a:gd name="T45" fmla="*/ 1155 h 85"/>
                                    <a:gd name="T46" fmla="*/ 88 w 149"/>
                                    <a:gd name="T47" fmla="*/ 1158 h 85"/>
                                    <a:gd name="T48" fmla="*/ 98 w 149"/>
                                    <a:gd name="T49" fmla="*/ 1161 h 85"/>
                                    <a:gd name="T50" fmla="*/ 109 w 149"/>
                                    <a:gd name="T51" fmla="*/ 1169 h 85"/>
                                    <a:gd name="T52" fmla="*/ 118 w 149"/>
                                    <a:gd name="T53" fmla="*/ 1177 h 85"/>
                                    <a:gd name="T54" fmla="*/ 126 w 149"/>
                                    <a:gd name="T55" fmla="*/ 1188 h 85"/>
                                    <a:gd name="T56" fmla="*/ 131 w 149"/>
                                    <a:gd name="T57" fmla="*/ 1201 h 85"/>
                                    <a:gd name="T58" fmla="*/ 134 w 149"/>
                                    <a:gd name="T59" fmla="*/ 1215 h 85"/>
                                    <a:gd name="T60" fmla="*/ 137 w 149"/>
                                    <a:gd name="T61" fmla="*/ 1229 h 85"/>
                                    <a:gd name="T62" fmla="*/ 148 w 149"/>
                                    <a:gd name="T63" fmla="*/ 1229 h 85"/>
                                    <a:gd name="T64" fmla="*/ 145 w 149"/>
                                    <a:gd name="T65" fmla="*/ 1213 h 85"/>
                                    <a:gd name="T66" fmla="*/ 142 w 149"/>
                                    <a:gd name="T67" fmla="*/ 1196 h 85"/>
                                    <a:gd name="T68" fmla="*/ 134 w 149"/>
                                    <a:gd name="T69" fmla="*/ 1182 h 85"/>
                                    <a:gd name="T70" fmla="*/ 126 w 149"/>
                                    <a:gd name="T71" fmla="*/ 1169 h 85"/>
                                    <a:gd name="T72" fmla="*/ 115 w 149"/>
                                    <a:gd name="T73" fmla="*/ 1158 h 85"/>
                                    <a:gd name="T74" fmla="*/ 108 w 149"/>
                                    <a:gd name="T75" fmla="*/ 1155 h 85"/>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Lst>
                                  <a:ahLst/>
                                  <a:cxnLst>
                                    <a:cxn ang="T76">
                                      <a:pos x="T0" y="T1"/>
                                    </a:cxn>
                                    <a:cxn ang="T77">
                                      <a:pos x="T2" y="T3"/>
                                    </a:cxn>
                                    <a:cxn ang="T78">
                                      <a:pos x="T4" y="T5"/>
                                    </a:cxn>
                                    <a:cxn ang="T79">
                                      <a:pos x="T6" y="T7"/>
                                    </a:cxn>
                                    <a:cxn ang="T80">
                                      <a:pos x="T8" y="T9"/>
                                    </a:cxn>
                                    <a:cxn ang="T81">
                                      <a:pos x="T10" y="T11"/>
                                    </a:cxn>
                                    <a:cxn ang="T82">
                                      <a:pos x="T12" y="T13"/>
                                    </a:cxn>
                                    <a:cxn ang="T83">
                                      <a:pos x="T14" y="T15"/>
                                    </a:cxn>
                                    <a:cxn ang="T84">
                                      <a:pos x="T16" y="T17"/>
                                    </a:cxn>
                                    <a:cxn ang="T85">
                                      <a:pos x="T18" y="T19"/>
                                    </a:cxn>
                                    <a:cxn ang="T86">
                                      <a:pos x="T20" y="T21"/>
                                    </a:cxn>
                                    <a:cxn ang="T87">
                                      <a:pos x="T22" y="T23"/>
                                    </a:cxn>
                                    <a:cxn ang="T88">
                                      <a:pos x="T24" y="T25"/>
                                    </a:cxn>
                                    <a:cxn ang="T89">
                                      <a:pos x="T26" y="T27"/>
                                    </a:cxn>
                                    <a:cxn ang="T90">
                                      <a:pos x="T28" y="T29"/>
                                    </a:cxn>
                                    <a:cxn ang="T91">
                                      <a:pos x="T30" y="T31"/>
                                    </a:cxn>
                                    <a:cxn ang="T92">
                                      <a:pos x="T32" y="T33"/>
                                    </a:cxn>
                                    <a:cxn ang="T93">
                                      <a:pos x="T34" y="T35"/>
                                    </a:cxn>
                                    <a:cxn ang="T94">
                                      <a:pos x="T36" y="T37"/>
                                    </a:cxn>
                                    <a:cxn ang="T95">
                                      <a:pos x="T38" y="T39"/>
                                    </a:cxn>
                                    <a:cxn ang="T96">
                                      <a:pos x="T40" y="T41"/>
                                    </a:cxn>
                                    <a:cxn ang="T97">
                                      <a:pos x="T42" y="T43"/>
                                    </a:cxn>
                                    <a:cxn ang="T98">
                                      <a:pos x="T44" y="T45"/>
                                    </a:cxn>
                                    <a:cxn ang="T99">
                                      <a:pos x="T46" y="T47"/>
                                    </a:cxn>
                                    <a:cxn ang="T100">
                                      <a:pos x="T48" y="T49"/>
                                    </a:cxn>
                                    <a:cxn ang="T101">
                                      <a:pos x="T50" y="T51"/>
                                    </a:cxn>
                                    <a:cxn ang="T102">
                                      <a:pos x="T52" y="T53"/>
                                    </a:cxn>
                                    <a:cxn ang="T103">
                                      <a:pos x="T54" y="T55"/>
                                    </a:cxn>
                                    <a:cxn ang="T104">
                                      <a:pos x="T56" y="T57"/>
                                    </a:cxn>
                                    <a:cxn ang="T105">
                                      <a:pos x="T58" y="T59"/>
                                    </a:cxn>
                                    <a:cxn ang="T106">
                                      <a:pos x="T60" y="T61"/>
                                    </a:cxn>
                                    <a:cxn ang="T107">
                                      <a:pos x="T62" y="T63"/>
                                    </a:cxn>
                                    <a:cxn ang="T108">
                                      <a:pos x="T64" y="T65"/>
                                    </a:cxn>
                                    <a:cxn ang="T109">
                                      <a:pos x="T66" y="T67"/>
                                    </a:cxn>
                                    <a:cxn ang="T110">
                                      <a:pos x="T68" y="T69"/>
                                    </a:cxn>
                                    <a:cxn ang="T111">
                                      <a:pos x="T70" y="T71"/>
                                    </a:cxn>
                                    <a:cxn ang="T112">
                                      <a:pos x="T72" y="T73"/>
                                    </a:cxn>
                                    <a:cxn ang="T113">
                                      <a:pos x="T74" y="T75"/>
                                    </a:cxn>
                                  </a:cxnLst>
                                  <a:rect l="0" t="0" r="r" b="b"/>
                                  <a:pathLst>
                                    <a:path w="149" h="85">
                                      <a:moveTo>
                                        <a:pt x="74" y="0"/>
                                      </a:moveTo>
                                      <a:lnTo>
                                        <a:pt x="60" y="3"/>
                                      </a:lnTo>
                                      <a:lnTo>
                                        <a:pt x="46" y="8"/>
                                      </a:lnTo>
                                      <a:lnTo>
                                        <a:pt x="33" y="14"/>
                                      </a:lnTo>
                                      <a:lnTo>
                                        <a:pt x="22" y="25"/>
                                      </a:lnTo>
                                      <a:lnTo>
                                        <a:pt x="6" y="52"/>
                                      </a:lnTo>
                                      <a:lnTo>
                                        <a:pt x="3" y="69"/>
                                      </a:lnTo>
                                      <a:lnTo>
                                        <a:pt x="0" y="85"/>
                                      </a:lnTo>
                                      <a:lnTo>
                                        <a:pt x="11" y="85"/>
                                      </a:lnTo>
                                      <a:lnTo>
                                        <a:pt x="14" y="71"/>
                                      </a:lnTo>
                                      <a:lnTo>
                                        <a:pt x="16" y="57"/>
                                      </a:lnTo>
                                      <a:lnTo>
                                        <a:pt x="22" y="44"/>
                                      </a:lnTo>
                                      <a:lnTo>
                                        <a:pt x="30" y="33"/>
                                      </a:lnTo>
                                      <a:lnTo>
                                        <a:pt x="38" y="25"/>
                                      </a:lnTo>
                                      <a:lnTo>
                                        <a:pt x="49" y="17"/>
                                      </a:lnTo>
                                      <a:lnTo>
                                        <a:pt x="60" y="14"/>
                                      </a:lnTo>
                                      <a:lnTo>
                                        <a:pt x="74" y="11"/>
                                      </a:lnTo>
                                      <a:lnTo>
                                        <a:pt x="108" y="11"/>
                                      </a:lnTo>
                                      <a:lnTo>
                                        <a:pt x="101" y="8"/>
                                      </a:lnTo>
                                      <a:lnTo>
                                        <a:pt x="88" y="3"/>
                                      </a:lnTo>
                                      <a:lnTo>
                                        <a:pt x="74" y="0"/>
                                      </a:lnTo>
                                      <a:close/>
                                      <a:moveTo>
                                        <a:pt x="108" y="11"/>
                                      </a:moveTo>
                                      <a:lnTo>
                                        <a:pt x="74" y="11"/>
                                      </a:lnTo>
                                      <a:lnTo>
                                        <a:pt x="88" y="14"/>
                                      </a:lnTo>
                                      <a:lnTo>
                                        <a:pt x="98" y="17"/>
                                      </a:lnTo>
                                      <a:lnTo>
                                        <a:pt x="109" y="25"/>
                                      </a:lnTo>
                                      <a:lnTo>
                                        <a:pt x="118" y="33"/>
                                      </a:lnTo>
                                      <a:lnTo>
                                        <a:pt x="126" y="44"/>
                                      </a:lnTo>
                                      <a:lnTo>
                                        <a:pt x="131" y="57"/>
                                      </a:lnTo>
                                      <a:lnTo>
                                        <a:pt x="134" y="71"/>
                                      </a:lnTo>
                                      <a:lnTo>
                                        <a:pt x="137" y="85"/>
                                      </a:lnTo>
                                      <a:lnTo>
                                        <a:pt x="148" y="85"/>
                                      </a:lnTo>
                                      <a:lnTo>
                                        <a:pt x="145" y="69"/>
                                      </a:lnTo>
                                      <a:lnTo>
                                        <a:pt x="142" y="52"/>
                                      </a:lnTo>
                                      <a:lnTo>
                                        <a:pt x="134" y="38"/>
                                      </a:lnTo>
                                      <a:lnTo>
                                        <a:pt x="126" y="25"/>
                                      </a:lnTo>
                                      <a:lnTo>
                                        <a:pt x="115" y="14"/>
                                      </a:lnTo>
                                      <a:lnTo>
                                        <a:pt x="108" y="1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0" name="Freeform 447"/>
                              <wps:cNvSpPr>
                                <a:spLocks/>
                              </wps:cNvSpPr>
                              <wps:spPr bwMode="auto">
                                <a:xfrm>
                                  <a:off x="892" y="192"/>
                                  <a:ext cx="31" cy="31"/>
                                </a:xfrm>
                                <a:custGeom>
                                  <a:avLst/>
                                  <a:gdLst>
                                    <a:gd name="T0" fmla="*/ 22 w 31"/>
                                    <a:gd name="T1" fmla="*/ 192 h 31"/>
                                    <a:gd name="T2" fmla="*/ 11 w 31"/>
                                    <a:gd name="T3" fmla="*/ 192 h 31"/>
                                    <a:gd name="T4" fmla="*/ 6 w 31"/>
                                    <a:gd name="T5" fmla="*/ 197 h 31"/>
                                    <a:gd name="T6" fmla="*/ 0 w 31"/>
                                    <a:gd name="T7" fmla="*/ 200 h 31"/>
                                    <a:gd name="T8" fmla="*/ 0 w 31"/>
                                    <a:gd name="T9" fmla="*/ 214 h 31"/>
                                    <a:gd name="T10" fmla="*/ 6 w 31"/>
                                    <a:gd name="T11" fmla="*/ 219 h 31"/>
                                    <a:gd name="T12" fmla="*/ 11 w 31"/>
                                    <a:gd name="T13" fmla="*/ 222 h 31"/>
                                    <a:gd name="T14" fmla="*/ 22 w 31"/>
                                    <a:gd name="T15" fmla="*/ 222 h 31"/>
                                    <a:gd name="T16" fmla="*/ 28 w 31"/>
                                    <a:gd name="T17" fmla="*/ 219 h 31"/>
                                    <a:gd name="T18" fmla="*/ 31 w 31"/>
                                    <a:gd name="T19" fmla="*/ 214 h 31"/>
                                    <a:gd name="T20" fmla="*/ 31 w 31"/>
                                    <a:gd name="T21" fmla="*/ 200 h 31"/>
                                    <a:gd name="T22" fmla="*/ 28 w 31"/>
                                    <a:gd name="T23" fmla="*/ 197 h 31"/>
                                    <a:gd name="T24" fmla="*/ 22 w 31"/>
                                    <a:gd name="T25" fmla="*/ 192 h 31"/>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0" t="0" r="r" b="b"/>
                                  <a:pathLst>
                                    <a:path w="31" h="31">
                                      <a:moveTo>
                                        <a:pt x="22" y="0"/>
                                      </a:moveTo>
                                      <a:lnTo>
                                        <a:pt x="11" y="0"/>
                                      </a:lnTo>
                                      <a:lnTo>
                                        <a:pt x="6" y="5"/>
                                      </a:lnTo>
                                      <a:lnTo>
                                        <a:pt x="0" y="8"/>
                                      </a:lnTo>
                                      <a:lnTo>
                                        <a:pt x="0" y="22"/>
                                      </a:lnTo>
                                      <a:lnTo>
                                        <a:pt x="6" y="27"/>
                                      </a:lnTo>
                                      <a:lnTo>
                                        <a:pt x="11" y="30"/>
                                      </a:lnTo>
                                      <a:lnTo>
                                        <a:pt x="22" y="30"/>
                                      </a:lnTo>
                                      <a:lnTo>
                                        <a:pt x="28" y="27"/>
                                      </a:lnTo>
                                      <a:lnTo>
                                        <a:pt x="31" y="22"/>
                                      </a:lnTo>
                                      <a:lnTo>
                                        <a:pt x="31" y="8"/>
                                      </a:lnTo>
                                      <a:lnTo>
                                        <a:pt x="28" y="5"/>
                                      </a:lnTo>
                                      <a:lnTo>
                                        <a:pt x="22"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1" name="Freeform 446"/>
                              <wps:cNvSpPr>
                                <a:spLocks/>
                              </wps:cNvSpPr>
                              <wps:spPr bwMode="auto">
                                <a:xfrm>
                                  <a:off x="969" y="192"/>
                                  <a:ext cx="30" cy="31"/>
                                </a:xfrm>
                                <a:custGeom>
                                  <a:avLst/>
                                  <a:gdLst>
                                    <a:gd name="T0" fmla="*/ 22 w 30"/>
                                    <a:gd name="T1" fmla="*/ 192 h 31"/>
                                    <a:gd name="T2" fmla="*/ 8 w 30"/>
                                    <a:gd name="T3" fmla="*/ 192 h 31"/>
                                    <a:gd name="T4" fmla="*/ 6 w 30"/>
                                    <a:gd name="T5" fmla="*/ 197 h 31"/>
                                    <a:gd name="T6" fmla="*/ 0 w 30"/>
                                    <a:gd name="T7" fmla="*/ 200 h 31"/>
                                    <a:gd name="T8" fmla="*/ 0 w 30"/>
                                    <a:gd name="T9" fmla="*/ 214 h 31"/>
                                    <a:gd name="T10" fmla="*/ 6 w 30"/>
                                    <a:gd name="T11" fmla="*/ 219 h 31"/>
                                    <a:gd name="T12" fmla="*/ 8 w 30"/>
                                    <a:gd name="T13" fmla="*/ 222 h 31"/>
                                    <a:gd name="T14" fmla="*/ 22 w 30"/>
                                    <a:gd name="T15" fmla="*/ 222 h 31"/>
                                    <a:gd name="T16" fmla="*/ 27 w 30"/>
                                    <a:gd name="T17" fmla="*/ 219 h 31"/>
                                    <a:gd name="T18" fmla="*/ 30 w 30"/>
                                    <a:gd name="T19" fmla="*/ 214 h 31"/>
                                    <a:gd name="T20" fmla="*/ 30 w 30"/>
                                    <a:gd name="T21" fmla="*/ 200 h 31"/>
                                    <a:gd name="T22" fmla="*/ 27 w 30"/>
                                    <a:gd name="T23" fmla="*/ 197 h 31"/>
                                    <a:gd name="T24" fmla="*/ 22 w 30"/>
                                    <a:gd name="T25" fmla="*/ 192 h 31"/>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0" t="0" r="r" b="b"/>
                                  <a:pathLst>
                                    <a:path w="30" h="31">
                                      <a:moveTo>
                                        <a:pt x="22" y="0"/>
                                      </a:moveTo>
                                      <a:lnTo>
                                        <a:pt x="8" y="0"/>
                                      </a:lnTo>
                                      <a:lnTo>
                                        <a:pt x="6" y="5"/>
                                      </a:lnTo>
                                      <a:lnTo>
                                        <a:pt x="0" y="8"/>
                                      </a:lnTo>
                                      <a:lnTo>
                                        <a:pt x="0" y="22"/>
                                      </a:lnTo>
                                      <a:lnTo>
                                        <a:pt x="6" y="27"/>
                                      </a:lnTo>
                                      <a:lnTo>
                                        <a:pt x="8" y="30"/>
                                      </a:lnTo>
                                      <a:lnTo>
                                        <a:pt x="22" y="30"/>
                                      </a:lnTo>
                                      <a:lnTo>
                                        <a:pt x="27" y="27"/>
                                      </a:lnTo>
                                      <a:lnTo>
                                        <a:pt x="30" y="22"/>
                                      </a:lnTo>
                                      <a:lnTo>
                                        <a:pt x="30" y="8"/>
                                      </a:lnTo>
                                      <a:lnTo>
                                        <a:pt x="27" y="5"/>
                                      </a:lnTo>
                                      <a:lnTo>
                                        <a:pt x="22"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2" name="Freeform 445"/>
                              <wps:cNvSpPr>
                                <a:spLocks/>
                              </wps:cNvSpPr>
                              <wps:spPr bwMode="auto">
                                <a:xfrm>
                                  <a:off x="731" y="192"/>
                                  <a:ext cx="33" cy="31"/>
                                </a:xfrm>
                                <a:custGeom>
                                  <a:avLst/>
                                  <a:gdLst>
                                    <a:gd name="T0" fmla="*/ 22 w 33"/>
                                    <a:gd name="T1" fmla="*/ 192 h 31"/>
                                    <a:gd name="T2" fmla="*/ 11 w 33"/>
                                    <a:gd name="T3" fmla="*/ 192 h 31"/>
                                    <a:gd name="T4" fmla="*/ 5 w 33"/>
                                    <a:gd name="T5" fmla="*/ 197 h 31"/>
                                    <a:gd name="T6" fmla="*/ 3 w 33"/>
                                    <a:gd name="T7" fmla="*/ 200 h 31"/>
                                    <a:gd name="T8" fmla="*/ 0 w 33"/>
                                    <a:gd name="T9" fmla="*/ 208 h 31"/>
                                    <a:gd name="T10" fmla="*/ 3 w 33"/>
                                    <a:gd name="T11" fmla="*/ 214 h 31"/>
                                    <a:gd name="T12" fmla="*/ 5 w 33"/>
                                    <a:gd name="T13" fmla="*/ 219 h 31"/>
                                    <a:gd name="T14" fmla="*/ 11 w 33"/>
                                    <a:gd name="T15" fmla="*/ 222 h 31"/>
                                    <a:gd name="T16" fmla="*/ 22 w 33"/>
                                    <a:gd name="T17" fmla="*/ 222 h 31"/>
                                    <a:gd name="T18" fmla="*/ 27 w 33"/>
                                    <a:gd name="T19" fmla="*/ 219 h 31"/>
                                    <a:gd name="T20" fmla="*/ 30 w 33"/>
                                    <a:gd name="T21" fmla="*/ 214 h 31"/>
                                    <a:gd name="T22" fmla="*/ 33 w 33"/>
                                    <a:gd name="T23" fmla="*/ 208 h 31"/>
                                    <a:gd name="T24" fmla="*/ 30 w 33"/>
                                    <a:gd name="T25" fmla="*/ 200 h 31"/>
                                    <a:gd name="T26" fmla="*/ 27 w 33"/>
                                    <a:gd name="T27" fmla="*/ 197 h 31"/>
                                    <a:gd name="T28" fmla="*/ 22 w 33"/>
                                    <a:gd name="T29" fmla="*/ 192 h 31"/>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Lst>
                                  <a:ahLst/>
                                  <a:cxnLst>
                                    <a:cxn ang="T30">
                                      <a:pos x="T0" y="T1"/>
                                    </a:cxn>
                                    <a:cxn ang="T31">
                                      <a:pos x="T2" y="T3"/>
                                    </a:cxn>
                                    <a:cxn ang="T32">
                                      <a:pos x="T4" y="T5"/>
                                    </a:cxn>
                                    <a:cxn ang="T33">
                                      <a:pos x="T6" y="T7"/>
                                    </a:cxn>
                                    <a:cxn ang="T34">
                                      <a:pos x="T8" y="T9"/>
                                    </a:cxn>
                                    <a:cxn ang="T35">
                                      <a:pos x="T10" y="T11"/>
                                    </a:cxn>
                                    <a:cxn ang="T36">
                                      <a:pos x="T12" y="T13"/>
                                    </a:cxn>
                                    <a:cxn ang="T37">
                                      <a:pos x="T14" y="T15"/>
                                    </a:cxn>
                                    <a:cxn ang="T38">
                                      <a:pos x="T16" y="T17"/>
                                    </a:cxn>
                                    <a:cxn ang="T39">
                                      <a:pos x="T18" y="T19"/>
                                    </a:cxn>
                                    <a:cxn ang="T40">
                                      <a:pos x="T20" y="T21"/>
                                    </a:cxn>
                                    <a:cxn ang="T41">
                                      <a:pos x="T22" y="T23"/>
                                    </a:cxn>
                                    <a:cxn ang="T42">
                                      <a:pos x="T24" y="T25"/>
                                    </a:cxn>
                                    <a:cxn ang="T43">
                                      <a:pos x="T26" y="T27"/>
                                    </a:cxn>
                                    <a:cxn ang="T44">
                                      <a:pos x="T28" y="T29"/>
                                    </a:cxn>
                                  </a:cxnLst>
                                  <a:rect l="0" t="0" r="r" b="b"/>
                                  <a:pathLst>
                                    <a:path w="33" h="31">
                                      <a:moveTo>
                                        <a:pt x="22" y="0"/>
                                      </a:moveTo>
                                      <a:lnTo>
                                        <a:pt x="11" y="0"/>
                                      </a:lnTo>
                                      <a:lnTo>
                                        <a:pt x="5" y="5"/>
                                      </a:lnTo>
                                      <a:lnTo>
                                        <a:pt x="3" y="8"/>
                                      </a:lnTo>
                                      <a:lnTo>
                                        <a:pt x="0" y="16"/>
                                      </a:lnTo>
                                      <a:lnTo>
                                        <a:pt x="3" y="22"/>
                                      </a:lnTo>
                                      <a:lnTo>
                                        <a:pt x="5" y="27"/>
                                      </a:lnTo>
                                      <a:lnTo>
                                        <a:pt x="11" y="30"/>
                                      </a:lnTo>
                                      <a:lnTo>
                                        <a:pt x="22" y="30"/>
                                      </a:lnTo>
                                      <a:lnTo>
                                        <a:pt x="27" y="27"/>
                                      </a:lnTo>
                                      <a:lnTo>
                                        <a:pt x="30" y="22"/>
                                      </a:lnTo>
                                      <a:lnTo>
                                        <a:pt x="33" y="16"/>
                                      </a:lnTo>
                                      <a:lnTo>
                                        <a:pt x="30" y="8"/>
                                      </a:lnTo>
                                      <a:lnTo>
                                        <a:pt x="27" y="5"/>
                                      </a:lnTo>
                                      <a:lnTo>
                                        <a:pt x="22"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3" name="Freeform 444"/>
                              <wps:cNvSpPr>
                                <a:spLocks/>
                              </wps:cNvSpPr>
                              <wps:spPr bwMode="auto">
                                <a:xfrm>
                                  <a:off x="808" y="192"/>
                                  <a:ext cx="33" cy="31"/>
                                </a:xfrm>
                                <a:custGeom>
                                  <a:avLst/>
                                  <a:gdLst>
                                    <a:gd name="T0" fmla="*/ 21 w 33"/>
                                    <a:gd name="T1" fmla="*/ 192 h 31"/>
                                    <a:gd name="T2" fmla="*/ 10 w 33"/>
                                    <a:gd name="T3" fmla="*/ 192 h 31"/>
                                    <a:gd name="T4" fmla="*/ 5 w 33"/>
                                    <a:gd name="T5" fmla="*/ 197 h 31"/>
                                    <a:gd name="T6" fmla="*/ 2 w 33"/>
                                    <a:gd name="T7" fmla="*/ 200 h 31"/>
                                    <a:gd name="T8" fmla="*/ 0 w 33"/>
                                    <a:gd name="T9" fmla="*/ 208 h 31"/>
                                    <a:gd name="T10" fmla="*/ 2 w 33"/>
                                    <a:gd name="T11" fmla="*/ 214 h 31"/>
                                    <a:gd name="T12" fmla="*/ 5 w 33"/>
                                    <a:gd name="T13" fmla="*/ 219 h 31"/>
                                    <a:gd name="T14" fmla="*/ 10 w 33"/>
                                    <a:gd name="T15" fmla="*/ 222 h 31"/>
                                    <a:gd name="T16" fmla="*/ 21 w 33"/>
                                    <a:gd name="T17" fmla="*/ 222 h 31"/>
                                    <a:gd name="T18" fmla="*/ 27 w 33"/>
                                    <a:gd name="T19" fmla="*/ 219 h 31"/>
                                    <a:gd name="T20" fmla="*/ 30 w 33"/>
                                    <a:gd name="T21" fmla="*/ 214 h 31"/>
                                    <a:gd name="T22" fmla="*/ 32 w 33"/>
                                    <a:gd name="T23" fmla="*/ 208 h 31"/>
                                    <a:gd name="T24" fmla="*/ 30 w 33"/>
                                    <a:gd name="T25" fmla="*/ 200 h 31"/>
                                    <a:gd name="T26" fmla="*/ 27 w 33"/>
                                    <a:gd name="T27" fmla="*/ 197 h 31"/>
                                    <a:gd name="T28" fmla="*/ 21 w 33"/>
                                    <a:gd name="T29" fmla="*/ 192 h 31"/>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Lst>
                                  <a:ahLst/>
                                  <a:cxnLst>
                                    <a:cxn ang="T30">
                                      <a:pos x="T0" y="T1"/>
                                    </a:cxn>
                                    <a:cxn ang="T31">
                                      <a:pos x="T2" y="T3"/>
                                    </a:cxn>
                                    <a:cxn ang="T32">
                                      <a:pos x="T4" y="T5"/>
                                    </a:cxn>
                                    <a:cxn ang="T33">
                                      <a:pos x="T6" y="T7"/>
                                    </a:cxn>
                                    <a:cxn ang="T34">
                                      <a:pos x="T8" y="T9"/>
                                    </a:cxn>
                                    <a:cxn ang="T35">
                                      <a:pos x="T10" y="T11"/>
                                    </a:cxn>
                                    <a:cxn ang="T36">
                                      <a:pos x="T12" y="T13"/>
                                    </a:cxn>
                                    <a:cxn ang="T37">
                                      <a:pos x="T14" y="T15"/>
                                    </a:cxn>
                                    <a:cxn ang="T38">
                                      <a:pos x="T16" y="T17"/>
                                    </a:cxn>
                                    <a:cxn ang="T39">
                                      <a:pos x="T18" y="T19"/>
                                    </a:cxn>
                                    <a:cxn ang="T40">
                                      <a:pos x="T20" y="T21"/>
                                    </a:cxn>
                                    <a:cxn ang="T41">
                                      <a:pos x="T22" y="T23"/>
                                    </a:cxn>
                                    <a:cxn ang="T42">
                                      <a:pos x="T24" y="T25"/>
                                    </a:cxn>
                                    <a:cxn ang="T43">
                                      <a:pos x="T26" y="T27"/>
                                    </a:cxn>
                                    <a:cxn ang="T44">
                                      <a:pos x="T28" y="T29"/>
                                    </a:cxn>
                                  </a:cxnLst>
                                  <a:rect l="0" t="0" r="r" b="b"/>
                                  <a:pathLst>
                                    <a:path w="33" h="31">
                                      <a:moveTo>
                                        <a:pt x="21" y="0"/>
                                      </a:moveTo>
                                      <a:lnTo>
                                        <a:pt x="10" y="0"/>
                                      </a:lnTo>
                                      <a:lnTo>
                                        <a:pt x="5" y="5"/>
                                      </a:lnTo>
                                      <a:lnTo>
                                        <a:pt x="2" y="8"/>
                                      </a:lnTo>
                                      <a:lnTo>
                                        <a:pt x="0" y="16"/>
                                      </a:lnTo>
                                      <a:lnTo>
                                        <a:pt x="2" y="22"/>
                                      </a:lnTo>
                                      <a:lnTo>
                                        <a:pt x="5" y="27"/>
                                      </a:lnTo>
                                      <a:lnTo>
                                        <a:pt x="10" y="30"/>
                                      </a:lnTo>
                                      <a:lnTo>
                                        <a:pt x="21" y="30"/>
                                      </a:lnTo>
                                      <a:lnTo>
                                        <a:pt x="27" y="27"/>
                                      </a:lnTo>
                                      <a:lnTo>
                                        <a:pt x="30" y="22"/>
                                      </a:lnTo>
                                      <a:lnTo>
                                        <a:pt x="32" y="16"/>
                                      </a:lnTo>
                                      <a:lnTo>
                                        <a:pt x="30" y="8"/>
                                      </a:lnTo>
                                      <a:lnTo>
                                        <a:pt x="27" y="5"/>
                                      </a:lnTo>
                                      <a:lnTo>
                                        <a:pt x="21"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4" name="Freeform 443"/>
                              <wps:cNvSpPr>
                                <a:spLocks/>
                              </wps:cNvSpPr>
                              <wps:spPr bwMode="auto">
                                <a:xfrm>
                                  <a:off x="1046" y="192"/>
                                  <a:ext cx="31" cy="31"/>
                                </a:xfrm>
                                <a:custGeom>
                                  <a:avLst/>
                                  <a:gdLst>
                                    <a:gd name="T0" fmla="*/ 22 w 31"/>
                                    <a:gd name="T1" fmla="*/ 192 h 31"/>
                                    <a:gd name="T2" fmla="*/ 8 w 31"/>
                                    <a:gd name="T3" fmla="*/ 192 h 31"/>
                                    <a:gd name="T4" fmla="*/ 5 w 31"/>
                                    <a:gd name="T5" fmla="*/ 197 h 31"/>
                                    <a:gd name="T6" fmla="*/ 0 w 31"/>
                                    <a:gd name="T7" fmla="*/ 200 h 31"/>
                                    <a:gd name="T8" fmla="*/ 0 w 31"/>
                                    <a:gd name="T9" fmla="*/ 214 h 31"/>
                                    <a:gd name="T10" fmla="*/ 5 w 31"/>
                                    <a:gd name="T11" fmla="*/ 219 h 31"/>
                                    <a:gd name="T12" fmla="*/ 8 w 31"/>
                                    <a:gd name="T13" fmla="*/ 222 h 31"/>
                                    <a:gd name="T14" fmla="*/ 22 w 31"/>
                                    <a:gd name="T15" fmla="*/ 222 h 31"/>
                                    <a:gd name="T16" fmla="*/ 27 w 31"/>
                                    <a:gd name="T17" fmla="*/ 219 h 31"/>
                                    <a:gd name="T18" fmla="*/ 30 w 31"/>
                                    <a:gd name="T19" fmla="*/ 214 h 31"/>
                                    <a:gd name="T20" fmla="*/ 30 w 31"/>
                                    <a:gd name="T21" fmla="*/ 200 h 31"/>
                                    <a:gd name="T22" fmla="*/ 27 w 31"/>
                                    <a:gd name="T23" fmla="*/ 197 h 31"/>
                                    <a:gd name="T24" fmla="*/ 22 w 31"/>
                                    <a:gd name="T25" fmla="*/ 192 h 31"/>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0" t="0" r="r" b="b"/>
                                  <a:pathLst>
                                    <a:path w="31" h="31">
                                      <a:moveTo>
                                        <a:pt x="22" y="0"/>
                                      </a:moveTo>
                                      <a:lnTo>
                                        <a:pt x="8" y="0"/>
                                      </a:lnTo>
                                      <a:lnTo>
                                        <a:pt x="5" y="5"/>
                                      </a:lnTo>
                                      <a:lnTo>
                                        <a:pt x="0" y="8"/>
                                      </a:lnTo>
                                      <a:lnTo>
                                        <a:pt x="0" y="22"/>
                                      </a:lnTo>
                                      <a:lnTo>
                                        <a:pt x="5" y="27"/>
                                      </a:lnTo>
                                      <a:lnTo>
                                        <a:pt x="8" y="30"/>
                                      </a:lnTo>
                                      <a:lnTo>
                                        <a:pt x="22" y="30"/>
                                      </a:lnTo>
                                      <a:lnTo>
                                        <a:pt x="27" y="27"/>
                                      </a:lnTo>
                                      <a:lnTo>
                                        <a:pt x="30" y="22"/>
                                      </a:lnTo>
                                      <a:lnTo>
                                        <a:pt x="30" y="8"/>
                                      </a:lnTo>
                                      <a:lnTo>
                                        <a:pt x="27" y="5"/>
                                      </a:lnTo>
                                      <a:lnTo>
                                        <a:pt x="22"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5" name="Freeform 442"/>
                              <wps:cNvSpPr>
                                <a:spLocks/>
                              </wps:cNvSpPr>
                              <wps:spPr bwMode="auto">
                                <a:xfrm>
                                  <a:off x="1122" y="192"/>
                                  <a:ext cx="31" cy="31"/>
                                </a:xfrm>
                                <a:custGeom>
                                  <a:avLst/>
                                  <a:gdLst>
                                    <a:gd name="T0" fmla="*/ 22 w 31"/>
                                    <a:gd name="T1" fmla="*/ 192 h 31"/>
                                    <a:gd name="T2" fmla="*/ 9 w 31"/>
                                    <a:gd name="T3" fmla="*/ 192 h 31"/>
                                    <a:gd name="T4" fmla="*/ 6 w 31"/>
                                    <a:gd name="T5" fmla="*/ 197 h 31"/>
                                    <a:gd name="T6" fmla="*/ 0 w 31"/>
                                    <a:gd name="T7" fmla="*/ 200 h 31"/>
                                    <a:gd name="T8" fmla="*/ 0 w 31"/>
                                    <a:gd name="T9" fmla="*/ 214 h 31"/>
                                    <a:gd name="T10" fmla="*/ 6 w 31"/>
                                    <a:gd name="T11" fmla="*/ 219 h 31"/>
                                    <a:gd name="T12" fmla="*/ 9 w 31"/>
                                    <a:gd name="T13" fmla="*/ 222 h 31"/>
                                    <a:gd name="T14" fmla="*/ 22 w 31"/>
                                    <a:gd name="T15" fmla="*/ 222 h 31"/>
                                    <a:gd name="T16" fmla="*/ 28 w 31"/>
                                    <a:gd name="T17" fmla="*/ 219 h 31"/>
                                    <a:gd name="T18" fmla="*/ 31 w 31"/>
                                    <a:gd name="T19" fmla="*/ 214 h 31"/>
                                    <a:gd name="T20" fmla="*/ 31 w 31"/>
                                    <a:gd name="T21" fmla="*/ 200 h 31"/>
                                    <a:gd name="T22" fmla="*/ 28 w 31"/>
                                    <a:gd name="T23" fmla="*/ 197 h 31"/>
                                    <a:gd name="T24" fmla="*/ 22 w 31"/>
                                    <a:gd name="T25" fmla="*/ 192 h 31"/>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0" t="0" r="r" b="b"/>
                                  <a:pathLst>
                                    <a:path w="31" h="31">
                                      <a:moveTo>
                                        <a:pt x="22" y="0"/>
                                      </a:moveTo>
                                      <a:lnTo>
                                        <a:pt x="9" y="0"/>
                                      </a:lnTo>
                                      <a:lnTo>
                                        <a:pt x="6" y="5"/>
                                      </a:lnTo>
                                      <a:lnTo>
                                        <a:pt x="0" y="8"/>
                                      </a:lnTo>
                                      <a:lnTo>
                                        <a:pt x="0" y="22"/>
                                      </a:lnTo>
                                      <a:lnTo>
                                        <a:pt x="6" y="27"/>
                                      </a:lnTo>
                                      <a:lnTo>
                                        <a:pt x="9" y="30"/>
                                      </a:lnTo>
                                      <a:lnTo>
                                        <a:pt x="22" y="30"/>
                                      </a:lnTo>
                                      <a:lnTo>
                                        <a:pt x="28" y="27"/>
                                      </a:lnTo>
                                      <a:lnTo>
                                        <a:pt x="31" y="22"/>
                                      </a:lnTo>
                                      <a:lnTo>
                                        <a:pt x="31" y="8"/>
                                      </a:lnTo>
                                      <a:lnTo>
                                        <a:pt x="28" y="5"/>
                                      </a:lnTo>
                                      <a:lnTo>
                                        <a:pt x="22"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6" name="Freeform 441"/>
                              <wps:cNvSpPr>
                                <a:spLocks/>
                              </wps:cNvSpPr>
                              <wps:spPr bwMode="auto">
                                <a:xfrm>
                                  <a:off x="1204" y="192"/>
                                  <a:ext cx="33" cy="31"/>
                                </a:xfrm>
                                <a:custGeom>
                                  <a:avLst/>
                                  <a:gdLst>
                                    <a:gd name="T0" fmla="*/ 22 w 33"/>
                                    <a:gd name="T1" fmla="*/ 192 h 31"/>
                                    <a:gd name="T2" fmla="*/ 11 w 33"/>
                                    <a:gd name="T3" fmla="*/ 192 h 31"/>
                                    <a:gd name="T4" fmla="*/ 6 w 33"/>
                                    <a:gd name="T5" fmla="*/ 197 h 31"/>
                                    <a:gd name="T6" fmla="*/ 3 w 33"/>
                                    <a:gd name="T7" fmla="*/ 200 h 31"/>
                                    <a:gd name="T8" fmla="*/ 0 w 33"/>
                                    <a:gd name="T9" fmla="*/ 208 h 31"/>
                                    <a:gd name="T10" fmla="*/ 3 w 33"/>
                                    <a:gd name="T11" fmla="*/ 214 h 31"/>
                                    <a:gd name="T12" fmla="*/ 6 w 33"/>
                                    <a:gd name="T13" fmla="*/ 219 h 31"/>
                                    <a:gd name="T14" fmla="*/ 11 w 33"/>
                                    <a:gd name="T15" fmla="*/ 222 h 31"/>
                                    <a:gd name="T16" fmla="*/ 22 w 33"/>
                                    <a:gd name="T17" fmla="*/ 222 h 31"/>
                                    <a:gd name="T18" fmla="*/ 28 w 33"/>
                                    <a:gd name="T19" fmla="*/ 219 h 31"/>
                                    <a:gd name="T20" fmla="*/ 31 w 33"/>
                                    <a:gd name="T21" fmla="*/ 214 h 31"/>
                                    <a:gd name="T22" fmla="*/ 33 w 33"/>
                                    <a:gd name="T23" fmla="*/ 208 h 31"/>
                                    <a:gd name="T24" fmla="*/ 31 w 33"/>
                                    <a:gd name="T25" fmla="*/ 200 h 31"/>
                                    <a:gd name="T26" fmla="*/ 28 w 33"/>
                                    <a:gd name="T27" fmla="*/ 197 h 31"/>
                                    <a:gd name="T28" fmla="*/ 22 w 33"/>
                                    <a:gd name="T29" fmla="*/ 192 h 31"/>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Lst>
                                  <a:ahLst/>
                                  <a:cxnLst>
                                    <a:cxn ang="T30">
                                      <a:pos x="T0" y="T1"/>
                                    </a:cxn>
                                    <a:cxn ang="T31">
                                      <a:pos x="T2" y="T3"/>
                                    </a:cxn>
                                    <a:cxn ang="T32">
                                      <a:pos x="T4" y="T5"/>
                                    </a:cxn>
                                    <a:cxn ang="T33">
                                      <a:pos x="T6" y="T7"/>
                                    </a:cxn>
                                    <a:cxn ang="T34">
                                      <a:pos x="T8" y="T9"/>
                                    </a:cxn>
                                    <a:cxn ang="T35">
                                      <a:pos x="T10" y="T11"/>
                                    </a:cxn>
                                    <a:cxn ang="T36">
                                      <a:pos x="T12" y="T13"/>
                                    </a:cxn>
                                    <a:cxn ang="T37">
                                      <a:pos x="T14" y="T15"/>
                                    </a:cxn>
                                    <a:cxn ang="T38">
                                      <a:pos x="T16" y="T17"/>
                                    </a:cxn>
                                    <a:cxn ang="T39">
                                      <a:pos x="T18" y="T19"/>
                                    </a:cxn>
                                    <a:cxn ang="T40">
                                      <a:pos x="T20" y="T21"/>
                                    </a:cxn>
                                    <a:cxn ang="T41">
                                      <a:pos x="T22" y="T23"/>
                                    </a:cxn>
                                    <a:cxn ang="T42">
                                      <a:pos x="T24" y="T25"/>
                                    </a:cxn>
                                    <a:cxn ang="T43">
                                      <a:pos x="T26" y="T27"/>
                                    </a:cxn>
                                    <a:cxn ang="T44">
                                      <a:pos x="T28" y="T29"/>
                                    </a:cxn>
                                  </a:cxnLst>
                                  <a:rect l="0" t="0" r="r" b="b"/>
                                  <a:pathLst>
                                    <a:path w="33" h="31">
                                      <a:moveTo>
                                        <a:pt x="22" y="0"/>
                                      </a:moveTo>
                                      <a:lnTo>
                                        <a:pt x="11" y="0"/>
                                      </a:lnTo>
                                      <a:lnTo>
                                        <a:pt x="6" y="5"/>
                                      </a:lnTo>
                                      <a:lnTo>
                                        <a:pt x="3" y="8"/>
                                      </a:lnTo>
                                      <a:lnTo>
                                        <a:pt x="0" y="16"/>
                                      </a:lnTo>
                                      <a:lnTo>
                                        <a:pt x="3" y="22"/>
                                      </a:lnTo>
                                      <a:lnTo>
                                        <a:pt x="6" y="27"/>
                                      </a:lnTo>
                                      <a:lnTo>
                                        <a:pt x="11" y="30"/>
                                      </a:lnTo>
                                      <a:lnTo>
                                        <a:pt x="22" y="30"/>
                                      </a:lnTo>
                                      <a:lnTo>
                                        <a:pt x="28" y="27"/>
                                      </a:lnTo>
                                      <a:lnTo>
                                        <a:pt x="31" y="22"/>
                                      </a:lnTo>
                                      <a:lnTo>
                                        <a:pt x="33" y="16"/>
                                      </a:lnTo>
                                      <a:lnTo>
                                        <a:pt x="31" y="8"/>
                                      </a:lnTo>
                                      <a:lnTo>
                                        <a:pt x="28" y="5"/>
                                      </a:lnTo>
                                      <a:lnTo>
                                        <a:pt x="22"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7" name="Freeform 440"/>
                              <wps:cNvSpPr>
                                <a:spLocks/>
                              </wps:cNvSpPr>
                              <wps:spPr bwMode="auto">
                                <a:xfrm>
                                  <a:off x="1289" y="192"/>
                                  <a:ext cx="33" cy="31"/>
                                </a:xfrm>
                                <a:custGeom>
                                  <a:avLst/>
                                  <a:gdLst>
                                    <a:gd name="T0" fmla="*/ 22 w 33"/>
                                    <a:gd name="T1" fmla="*/ 192 h 31"/>
                                    <a:gd name="T2" fmla="*/ 11 w 33"/>
                                    <a:gd name="T3" fmla="*/ 192 h 31"/>
                                    <a:gd name="T4" fmla="*/ 6 w 33"/>
                                    <a:gd name="T5" fmla="*/ 197 h 31"/>
                                    <a:gd name="T6" fmla="*/ 3 w 33"/>
                                    <a:gd name="T7" fmla="*/ 200 h 31"/>
                                    <a:gd name="T8" fmla="*/ 0 w 33"/>
                                    <a:gd name="T9" fmla="*/ 208 h 31"/>
                                    <a:gd name="T10" fmla="*/ 3 w 33"/>
                                    <a:gd name="T11" fmla="*/ 214 h 31"/>
                                    <a:gd name="T12" fmla="*/ 6 w 33"/>
                                    <a:gd name="T13" fmla="*/ 219 h 31"/>
                                    <a:gd name="T14" fmla="*/ 11 w 33"/>
                                    <a:gd name="T15" fmla="*/ 222 h 31"/>
                                    <a:gd name="T16" fmla="*/ 22 w 33"/>
                                    <a:gd name="T17" fmla="*/ 222 h 31"/>
                                    <a:gd name="T18" fmla="*/ 28 w 33"/>
                                    <a:gd name="T19" fmla="*/ 219 h 31"/>
                                    <a:gd name="T20" fmla="*/ 30 w 33"/>
                                    <a:gd name="T21" fmla="*/ 214 h 31"/>
                                    <a:gd name="T22" fmla="*/ 33 w 33"/>
                                    <a:gd name="T23" fmla="*/ 208 h 31"/>
                                    <a:gd name="T24" fmla="*/ 30 w 33"/>
                                    <a:gd name="T25" fmla="*/ 200 h 31"/>
                                    <a:gd name="T26" fmla="*/ 28 w 33"/>
                                    <a:gd name="T27" fmla="*/ 197 h 31"/>
                                    <a:gd name="T28" fmla="*/ 22 w 33"/>
                                    <a:gd name="T29" fmla="*/ 192 h 31"/>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Lst>
                                  <a:ahLst/>
                                  <a:cxnLst>
                                    <a:cxn ang="T30">
                                      <a:pos x="T0" y="T1"/>
                                    </a:cxn>
                                    <a:cxn ang="T31">
                                      <a:pos x="T2" y="T3"/>
                                    </a:cxn>
                                    <a:cxn ang="T32">
                                      <a:pos x="T4" y="T5"/>
                                    </a:cxn>
                                    <a:cxn ang="T33">
                                      <a:pos x="T6" y="T7"/>
                                    </a:cxn>
                                    <a:cxn ang="T34">
                                      <a:pos x="T8" y="T9"/>
                                    </a:cxn>
                                    <a:cxn ang="T35">
                                      <a:pos x="T10" y="T11"/>
                                    </a:cxn>
                                    <a:cxn ang="T36">
                                      <a:pos x="T12" y="T13"/>
                                    </a:cxn>
                                    <a:cxn ang="T37">
                                      <a:pos x="T14" y="T15"/>
                                    </a:cxn>
                                    <a:cxn ang="T38">
                                      <a:pos x="T16" y="T17"/>
                                    </a:cxn>
                                    <a:cxn ang="T39">
                                      <a:pos x="T18" y="T19"/>
                                    </a:cxn>
                                    <a:cxn ang="T40">
                                      <a:pos x="T20" y="T21"/>
                                    </a:cxn>
                                    <a:cxn ang="T41">
                                      <a:pos x="T22" y="T23"/>
                                    </a:cxn>
                                    <a:cxn ang="T42">
                                      <a:pos x="T24" y="T25"/>
                                    </a:cxn>
                                    <a:cxn ang="T43">
                                      <a:pos x="T26" y="T27"/>
                                    </a:cxn>
                                    <a:cxn ang="T44">
                                      <a:pos x="T28" y="T29"/>
                                    </a:cxn>
                                  </a:cxnLst>
                                  <a:rect l="0" t="0" r="r" b="b"/>
                                  <a:pathLst>
                                    <a:path w="33" h="31">
                                      <a:moveTo>
                                        <a:pt x="22" y="0"/>
                                      </a:moveTo>
                                      <a:lnTo>
                                        <a:pt x="11" y="0"/>
                                      </a:lnTo>
                                      <a:lnTo>
                                        <a:pt x="6" y="5"/>
                                      </a:lnTo>
                                      <a:lnTo>
                                        <a:pt x="3" y="8"/>
                                      </a:lnTo>
                                      <a:lnTo>
                                        <a:pt x="0" y="16"/>
                                      </a:lnTo>
                                      <a:lnTo>
                                        <a:pt x="3" y="22"/>
                                      </a:lnTo>
                                      <a:lnTo>
                                        <a:pt x="6" y="27"/>
                                      </a:lnTo>
                                      <a:lnTo>
                                        <a:pt x="11" y="30"/>
                                      </a:lnTo>
                                      <a:lnTo>
                                        <a:pt x="22" y="30"/>
                                      </a:lnTo>
                                      <a:lnTo>
                                        <a:pt x="28" y="27"/>
                                      </a:lnTo>
                                      <a:lnTo>
                                        <a:pt x="30" y="22"/>
                                      </a:lnTo>
                                      <a:lnTo>
                                        <a:pt x="33" y="16"/>
                                      </a:lnTo>
                                      <a:lnTo>
                                        <a:pt x="30" y="8"/>
                                      </a:lnTo>
                                      <a:lnTo>
                                        <a:pt x="28" y="5"/>
                                      </a:lnTo>
                                      <a:lnTo>
                                        <a:pt x="22"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8" name="Freeform 439"/>
                              <wps:cNvSpPr>
                                <a:spLocks/>
                              </wps:cNvSpPr>
                              <wps:spPr bwMode="auto">
                                <a:xfrm>
                                  <a:off x="1289" y="318"/>
                                  <a:ext cx="33" cy="33"/>
                                </a:xfrm>
                                <a:custGeom>
                                  <a:avLst/>
                                  <a:gdLst>
                                    <a:gd name="T0" fmla="*/ 17 w 33"/>
                                    <a:gd name="T1" fmla="*/ 318 h 33"/>
                                    <a:gd name="T2" fmla="*/ 11 w 33"/>
                                    <a:gd name="T3" fmla="*/ 320 h 33"/>
                                    <a:gd name="T4" fmla="*/ 6 w 33"/>
                                    <a:gd name="T5" fmla="*/ 323 h 33"/>
                                    <a:gd name="T6" fmla="*/ 3 w 33"/>
                                    <a:gd name="T7" fmla="*/ 329 h 33"/>
                                    <a:gd name="T8" fmla="*/ 0 w 33"/>
                                    <a:gd name="T9" fmla="*/ 334 h 33"/>
                                    <a:gd name="T10" fmla="*/ 3 w 33"/>
                                    <a:gd name="T11" fmla="*/ 339 h 33"/>
                                    <a:gd name="T12" fmla="*/ 6 w 33"/>
                                    <a:gd name="T13" fmla="*/ 345 h 33"/>
                                    <a:gd name="T14" fmla="*/ 17 w 33"/>
                                    <a:gd name="T15" fmla="*/ 351 h 33"/>
                                    <a:gd name="T16" fmla="*/ 22 w 33"/>
                                    <a:gd name="T17" fmla="*/ 348 h 33"/>
                                    <a:gd name="T18" fmla="*/ 28 w 33"/>
                                    <a:gd name="T19" fmla="*/ 345 h 33"/>
                                    <a:gd name="T20" fmla="*/ 30 w 33"/>
                                    <a:gd name="T21" fmla="*/ 339 h 33"/>
                                    <a:gd name="T22" fmla="*/ 33 w 33"/>
                                    <a:gd name="T23" fmla="*/ 334 h 33"/>
                                    <a:gd name="T24" fmla="*/ 30 w 33"/>
                                    <a:gd name="T25" fmla="*/ 329 h 33"/>
                                    <a:gd name="T26" fmla="*/ 28 w 33"/>
                                    <a:gd name="T27" fmla="*/ 323 h 33"/>
                                    <a:gd name="T28" fmla="*/ 22 w 33"/>
                                    <a:gd name="T29" fmla="*/ 320 h 33"/>
                                    <a:gd name="T30" fmla="*/ 17 w 33"/>
                                    <a:gd name="T31" fmla="*/ 318 h 33"/>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33" h="33">
                                      <a:moveTo>
                                        <a:pt x="17" y="0"/>
                                      </a:moveTo>
                                      <a:lnTo>
                                        <a:pt x="11" y="2"/>
                                      </a:lnTo>
                                      <a:lnTo>
                                        <a:pt x="6" y="5"/>
                                      </a:lnTo>
                                      <a:lnTo>
                                        <a:pt x="3" y="11"/>
                                      </a:lnTo>
                                      <a:lnTo>
                                        <a:pt x="0" y="16"/>
                                      </a:lnTo>
                                      <a:lnTo>
                                        <a:pt x="3" y="21"/>
                                      </a:lnTo>
                                      <a:lnTo>
                                        <a:pt x="6" y="27"/>
                                      </a:lnTo>
                                      <a:lnTo>
                                        <a:pt x="17" y="33"/>
                                      </a:lnTo>
                                      <a:lnTo>
                                        <a:pt x="22" y="30"/>
                                      </a:lnTo>
                                      <a:lnTo>
                                        <a:pt x="28" y="27"/>
                                      </a:lnTo>
                                      <a:lnTo>
                                        <a:pt x="30" y="21"/>
                                      </a:lnTo>
                                      <a:lnTo>
                                        <a:pt x="33" y="16"/>
                                      </a:lnTo>
                                      <a:lnTo>
                                        <a:pt x="30" y="11"/>
                                      </a:lnTo>
                                      <a:lnTo>
                                        <a:pt x="28" y="5"/>
                                      </a:lnTo>
                                      <a:lnTo>
                                        <a:pt x="22" y="2"/>
                                      </a:lnTo>
                                      <a:lnTo>
                                        <a:pt x="1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9" name="Freeform 438"/>
                              <wps:cNvSpPr>
                                <a:spLocks/>
                              </wps:cNvSpPr>
                              <wps:spPr bwMode="auto">
                                <a:xfrm>
                                  <a:off x="1289" y="402"/>
                                  <a:ext cx="33" cy="31"/>
                                </a:xfrm>
                                <a:custGeom>
                                  <a:avLst/>
                                  <a:gdLst>
                                    <a:gd name="T0" fmla="*/ 22 w 33"/>
                                    <a:gd name="T1" fmla="*/ 402 h 31"/>
                                    <a:gd name="T2" fmla="*/ 11 w 33"/>
                                    <a:gd name="T3" fmla="*/ 402 h 31"/>
                                    <a:gd name="T4" fmla="*/ 6 w 33"/>
                                    <a:gd name="T5" fmla="*/ 405 h 31"/>
                                    <a:gd name="T6" fmla="*/ 3 w 33"/>
                                    <a:gd name="T7" fmla="*/ 411 h 31"/>
                                    <a:gd name="T8" fmla="*/ 0 w 33"/>
                                    <a:gd name="T9" fmla="*/ 416 h 31"/>
                                    <a:gd name="T10" fmla="*/ 3 w 33"/>
                                    <a:gd name="T11" fmla="*/ 424 h 31"/>
                                    <a:gd name="T12" fmla="*/ 6 w 33"/>
                                    <a:gd name="T13" fmla="*/ 427 h 31"/>
                                    <a:gd name="T14" fmla="*/ 11 w 33"/>
                                    <a:gd name="T15" fmla="*/ 432 h 31"/>
                                    <a:gd name="T16" fmla="*/ 22 w 33"/>
                                    <a:gd name="T17" fmla="*/ 432 h 31"/>
                                    <a:gd name="T18" fmla="*/ 28 w 33"/>
                                    <a:gd name="T19" fmla="*/ 427 h 31"/>
                                    <a:gd name="T20" fmla="*/ 30 w 33"/>
                                    <a:gd name="T21" fmla="*/ 424 h 31"/>
                                    <a:gd name="T22" fmla="*/ 33 w 33"/>
                                    <a:gd name="T23" fmla="*/ 416 h 31"/>
                                    <a:gd name="T24" fmla="*/ 30 w 33"/>
                                    <a:gd name="T25" fmla="*/ 411 h 31"/>
                                    <a:gd name="T26" fmla="*/ 28 w 33"/>
                                    <a:gd name="T27" fmla="*/ 405 h 31"/>
                                    <a:gd name="T28" fmla="*/ 22 w 33"/>
                                    <a:gd name="T29" fmla="*/ 402 h 31"/>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Lst>
                                  <a:ahLst/>
                                  <a:cxnLst>
                                    <a:cxn ang="T30">
                                      <a:pos x="T0" y="T1"/>
                                    </a:cxn>
                                    <a:cxn ang="T31">
                                      <a:pos x="T2" y="T3"/>
                                    </a:cxn>
                                    <a:cxn ang="T32">
                                      <a:pos x="T4" y="T5"/>
                                    </a:cxn>
                                    <a:cxn ang="T33">
                                      <a:pos x="T6" y="T7"/>
                                    </a:cxn>
                                    <a:cxn ang="T34">
                                      <a:pos x="T8" y="T9"/>
                                    </a:cxn>
                                    <a:cxn ang="T35">
                                      <a:pos x="T10" y="T11"/>
                                    </a:cxn>
                                    <a:cxn ang="T36">
                                      <a:pos x="T12" y="T13"/>
                                    </a:cxn>
                                    <a:cxn ang="T37">
                                      <a:pos x="T14" y="T15"/>
                                    </a:cxn>
                                    <a:cxn ang="T38">
                                      <a:pos x="T16" y="T17"/>
                                    </a:cxn>
                                    <a:cxn ang="T39">
                                      <a:pos x="T18" y="T19"/>
                                    </a:cxn>
                                    <a:cxn ang="T40">
                                      <a:pos x="T20" y="T21"/>
                                    </a:cxn>
                                    <a:cxn ang="T41">
                                      <a:pos x="T22" y="T23"/>
                                    </a:cxn>
                                    <a:cxn ang="T42">
                                      <a:pos x="T24" y="T25"/>
                                    </a:cxn>
                                    <a:cxn ang="T43">
                                      <a:pos x="T26" y="T27"/>
                                    </a:cxn>
                                    <a:cxn ang="T44">
                                      <a:pos x="T28" y="T29"/>
                                    </a:cxn>
                                  </a:cxnLst>
                                  <a:rect l="0" t="0" r="r" b="b"/>
                                  <a:pathLst>
                                    <a:path w="33" h="31">
                                      <a:moveTo>
                                        <a:pt x="22" y="0"/>
                                      </a:moveTo>
                                      <a:lnTo>
                                        <a:pt x="11" y="0"/>
                                      </a:lnTo>
                                      <a:lnTo>
                                        <a:pt x="6" y="3"/>
                                      </a:lnTo>
                                      <a:lnTo>
                                        <a:pt x="3" y="9"/>
                                      </a:lnTo>
                                      <a:lnTo>
                                        <a:pt x="0" y="14"/>
                                      </a:lnTo>
                                      <a:lnTo>
                                        <a:pt x="3" y="22"/>
                                      </a:lnTo>
                                      <a:lnTo>
                                        <a:pt x="6" y="25"/>
                                      </a:lnTo>
                                      <a:lnTo>
                                        <a:pt x="11" y="30"/>
                                      </a:lnTo>
                                      <a:lnTo>
                                        <a:pt x="22" y="30"/>
                                      </a:lnTo>
                                      <a:lnTo>
                                        <a:pt x="28" y="25"/>
                                      </a:lnTo>
                                      <a:lnTo>
                                        <a:pt x="30" y="22"/>
                                      </a:lnTo>
                                      <a:lnTo>
                                        <a:pt x="33" y="14"/>
                                      </a:lnTo>
                                      <a:lnTo>
                                        <a:pt x="30" y="9"/>
                                      </a:lnTo>
                                      <a:lnTo>
                                        <a:pt x="28" y="3"/>
                                      </a:lnTo>
                                      <a:lnTo>
                                        <a:pt x="22"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0" name="Rectangle 437"/>
                              <wps:cNvSpPr>
                                <a:spLocks noChangeArrowheads="1"/>
                              </wps:cNvSpPr>
                              <wps:spPr bwMode="auto">
                                <a:xfrm>
                                  <a:off x="996" y="545"/>
                                  <a:ext cx="107" cy="2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1" name="Freeform 436"/>
                              <wps:cNvSpPr>
                                <a:spLocks/>
                              </wps:cNvSpPr>
                              <wps:spPr bwMode="auto">
                                <a:xfrm>
                                  <a:off x="1029" y="583"/>
                                  <a:ext cx="53" cy="214"/>
                                </a:xfrm>
                                <a:custGeom>
                                  <a:avLst/>
                                  <a:gdLst>
                                    <a:gd name="T0" fmla="*/ 25 w 53"/>
                                    <a:gd name="T1" fmla="*/ 583 h 214"/>
                                    <a:gd name="T2" fmla="*/ 20 w 53"/>
                                    <a:gd name="T3" fmla="*/ 586 h 214"/>
                                    <a:gd name="T4" fmla="*/ 14 w 53"/>
                                    <a:gd name="T5" fmla="*/ 591 h 214"/>
                                    <a:gd name="T6" fmla="*/ 11 w 53"/>
                                    <a:gd name="T7" fmla="*/ 602 h 214"/>
                                    <a:gd name="T8" fmla="*/ 6 w 53"/>
                                    <a:gd name="T9" fmla="*/ 616 h 214"/>
                                    <a:gd name="T10" fmla="*/ 0 w 53"/>
                                    <a:gd name="T11" fmla="*/ 649 h 214"/>
                                    <a:gd name="T12" fmla="*/ 0 w 53"/>
                                    <a:gd name="T13" fmla="*/ 734 h 214"/>
                                    <a:gd name="T14" fmla="*/ 6 w 53"/>
                                    <a:gd name="T15" fmla="*/ 766 h 214"/>
                                    <a:gd name="T16" fmla="*/ 11 w 53"/>
                                    <a:gd name="T17" fmla="*/ 780 h 214"/>
                                    <a:gd name="T18" fmla="*/ 14 w 53"/>
                                    <a:gd name="T19" fmla="*/ 788 h 214"/>
                                    <a:gd name="T20" fmla="*/ 20 w 53"/>
                                    <a:gd name="T21" fmla="*/ 797 h 214"/>
                                    <a:gd name="T22" fmla="*/ 30 w 53"/>
                                    <a:gd name="T23" fmla="*/ 797 h 214"/>
                                    <a:gd name="T24" fmla="*/ 49 w 53"/>
                                    <a:gd name="T25" fmla="*/ 734 h 214"/>
                                    <a:gd name="T26" fmla="*/ 52 w 53"/>
                                    <a:gd name="T27" fmla="*/ 690 h 214"/>
                                    <a:gd name="T28" fmla="*/ 49 w 53"/>
                                    <a:gd name="T29" fmla="*/ 649 h 214"/>
                                    <a:gd name="T30" fmla="*/ 44 w 53"/>
                                    <a:gd name="T31" fmla="*/ 616 h 214"/>
                                    <a:gd name="T32" fmla="*/ 41 w 53"/>
                                    <a:gd name="T33" fmla="*/ 602 h 214"/>
                                    <a:gd name="T34" fmla="*/ 36 w 53"/>
                                    <a:gd name="T35" fmla="*/ 591 h 214"/>
                                    <a:gd name="T36" fmla="*/ 30 w 53"/>
                                    <a:gd name="T37" fmla="*/ 586 h 214"/>
                                    <a:gd name="T38" fmla="*/ 25 w 53"/>
                                    <a:gd name="T39" fmla="*/ 583 h 214"/>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Lst>
                                  <a:ahLst/>
                                  <a:cxnLst>
                                    <a:cxn ang="T40">
                                      <a:pos x="T0" y="T1"/>
                                    </a:cxn>
                                    <a:cxn ang="T41">
                                      <a:pos x="T2" y="T3"/>
                                    </a:cxn>
                                    <a:cxn ang="T42">
                                      <a:pos x="T4" y="T5"/>
                                    </a:cxn>
                                    <a:cxn ang="T43">
                                      <a:pos x="T6" y="T7"/>
                                    </a:cxn>
                                    <a:cxn ang="T44">
                                      <a:pos x="T8" y="T9"/>
                                    </a:cxn>
                                    <a:cxn ang="T45">
                                      <a:pos x="T10" y="T11"/>
                                    </a:cxn>
                                    <a:cxn ang="T46">
                                      <a:pos x="T12" y="T13"/>
                                    </a:cxn>
                                    <a:cxn ang="T47">
                                      <a:pos x="T14" y="T15"/>
                                    </a:cxn>
                                    <a:cxn ang="T48">
                                      <a:pos x="T16" y="T17"/>
                                    </a:cxn>
                                    <a:cxn ang="T49">
                                      <a:pos x="T18" y="T19"/>
                                    </a:cxn>
                                    <a:cxn ang="T50">
                                      <a:pos x="T20" y="T21"/>
                                    </a:cxn>
                                    <a:cxn ang="T51">
                                      <a:pos x="T22" y="T23"/>
                                    </a:cxn>
                                    <a:cxn ang="T52">
                                      <a:pos x="T24" y="T25"/>
                                    </a:cxn>
                                    <a:cxn ang="T53">
                                      <a:pos x="T26" y="T27"/>
                                    </a:cxn>
                                    <a:cxn ang="T54">
                                      <a:pos x="T28" y="T29"/>
                                    </a:cxn>
                                    <a:cxn ang="T55">
                                      <a:pos x="T30" y="T31"/>
                                    </a:cxn>
                                    <a:cxn ang="T56">
                                      <a:pos x="T32" y="T33"/>
                                    </a:cxn>
                                    <a:cxn ang="T57">
                                      <a:pos x="T34" y="T35"/>
                                    </a:cxn>
                                    <a:cxn ang="T58">
                                      <a:pos x="T36" y="T37"/>
                                    </a:cxn>
                                    <a:cxn ang="T59">
                                      <a:pos x="T38" y="T39"/>
                                    </a:cxn>
                                  </a:cxnLst>
                                  <a:rect l="0" t="0" r="r" b="b"/>
                                  <a:pathLst>
                                    <a:path w="53" h="214">
                                      <a:moveTo>
                                        <a:pt x="25" y="0"/>
                                      </a:moveTo>
                                      <a:lnTo>
                                        <a:pt x="20" y="3"/>
                                      </a:lnTo>
                                      <a:lnTo>
                                        <a:pt x="14" y="8"/>
                                      </a:lnTo>
                                      <a:lnTo>
                                        <a:pt x="11" y="19"/>
                                      </a:lnTo>
                                      <a:lnTo>
                                        <a:pt x="6" y="33"/>
                                      </a:lnTo>
                                      <a:lnTo>
                                        <a:pt x="0" y="66"/>
                                      </a:lnTo>
                                      <a:lnTo>
                                        <a:pt x="0" y="151"/>
                                      </a:lnTo>
                                      <a:lnTo>
                                        <a:pt x="6" y="183"/>
                                      </a:lnTo>
                                      <a:lnTo>
                                        <a:pt x="11" y="197"/>
                                      </a:lnTo>
                                      <a:lnTo>
                                        <a:pt x="14" y="205"/>
                                      </a:lnTo>
                                      <a:lnTo>
                                        <a:pt x="20" y="214"/>
                                      </a:lnTo>
                                      <a:lnTo>
                                        <a:pt x="30" y="214"/>
                                      </a:lnTo>
                                      <a:lnTo>
                                        <a:pt x="49" y="151"/>
                                      </a:lnTo>
                                      <a:lnTo>
                                        <a:pt x="52" y="107"/>
                                      </a:lnTo>
                                      <a:lnTo>
                                        <a:pt x="49" y="66"/>
                                      </a:lnTo>
                                      <a:lnTo>
                                        <a:pt x="44" y="33"/>
                                      </a:lnTo>
                                      <a:lnTo>
                                        <a:pt x="41" y="19"/>
                                      </a:lnTo>
                                      <a:lnTo>
                                        <a:pt x="36" y="8"/>
                                      </a:lnTo>
                                      <a:lnTo>
                                        <a:pt x="30" y="3"/>
                                      </a:lnTo>
                                      <a:lnTo>
                                        <a:pt x="25" y="0"/>
                                      </a:lnTo>
                                      <a:close/>
                                    </a:path>
                                  </a:pathLst>
                                </a:custGeom>
                                <a:solidFill>
                                  <a:srgbClr val="299DB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42" name="Picture 43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304" y="118"/>
                                  <a:ext cx="107" cy="107"/>
                                </a:xfrm>
                                <a:prstGeom prst="rect">
                                  <a:avLst/>
                                </a:prstGeom>
                                <a:noFill/>
                                <a:extLst>
                                  <a:ext uri="{909E8E84-426E-40dd-AFC4-6F175D3DCCD1}">
                                    <a14:hiddenFill xmlns:a14="http://schemas.microsoft.com/office/drawing/2010/main">
                                      <a:solidFill>
                                        <a:srgbClr val="FFFFFF"/>
                                      </a:solidFill>
                                    </a14:hiddenFill>
                                  </a:ext>
                                </a:extLst>
                              </pic:spPr>
                            </pic:pic>
                            <wps:wsp>
                              <wps:cNvPr id="443" name="AutoShape 434"/>
                              <wps:cNvSpPr>
                                <a:spLocks/>
                              </wps:cNvSpPr>
                              <wps:spPr bwMode="auto">
                                <a:xfrm>
                                  <a:off x="137" y="567"/>
                                  <a:ext cx="485" cy="274"/>
                                </a:xfrm>
                                <a:custGeom>
                                  <a:avLst/>
                                  <a:gdLst>
                                    <a:gd name="T0" fmla="*/ 305 w 485"/>
                                    <a:gd name="T1" fmla="*/ 589 h 274"/>
                                    <a:gd name="T2" fmla="*/ 47 w 485"/>
                                    <a:gd name="T3" fmla="*/ 589 h 274"/>
                                    <a:gd name="T4" fmla="*/ 71 w 485"/>
                                    <a:gd name="T5" fmla="*/ 591 h 274"/>
                                    <a:gd name="T6" fmla="*/ 96 w 485"/>
                                    <a:gd name="T7" fmla="*/ 594 h 274"/>
                                    <a:gd name="T8" fmla="*/ 126 w 485"/>
                                    <a:gd name="T9" fmla="*/ 597 h 274"/>
                                    <a:gd name="T10" fmla="*/ 153 w 485"/>
                                    <a:gd name="T11" fmla="*/ 605 h 274"/>
                                    <a:gd name="T12" fmla="*/ 214 w 485"/>
                                    <a:gd name="T13" fmla="*/ 632 h 274"/>
                                    <a:gd name="T14" fmla="*/ 244 w 485"/>
                                    <a:gd name="T15" fmla="*/ 652 h 274"/>
                                    <a:gd name="T16" fmla="*/ 268 w 485"/>
                                    <a:gd name="T17" fmla="*/ 676 h 274"/>
                                    <a:gd name="T18" fmla="*/ 293 w 485"/>
                                    <a:gd name="T19" fmla="*/ 709 h 274"/>
                                    <a:gd name="T20" fmla="*/ 304 w 485"/>
                                    <a:gd name="T21" fmla="*/ 725 h 274"/>
                                    <a:gd name="T22" fmla="*/ 315 w 485"/>
                                    <a:gd name="T23" fmla="*/ 745 h 274"/>
                                    <a:gd name="T24" fmla="*/ 323 w 485"/>
                                    <a:gd name="T25" fmla="*/ 766 h 274"/>
                                    <a:gd name="T26" fmla="*/ 331 w 485"/>
                                    <a:gd name="T27" fmla="*/ 788 h 274"/>
                                    <a:gd name="T28" fmla="*/ 337 w 485"/>
                                    <a:gd name="T29" fmla="*/ 813 h 274"/>
                                    <a:gd name="T30" fmla="*/ 342 w 485"/>
                                    <a:gd name="T31" fmla="*/ 840 h 274"/>
                                    <a:gd name="T32" fmla="*/ 378 w 485"/>
                                    <a:gd name="T33" fmla="*/ 840 h 274"/>
                                    <a:gd name="T34" fmla="*/ 432 w 485"/>
                                    <a:gd name="T35" fmla="*/ 807 h 274"/>
                                    <a:gd name="T36" fmla="*/ 468 w 485"/>
                                    <a:gd name="T37" fmla="*/ 785 h 274"/>
                                    <a:gd name="T38" fmla="*/ 479 w 485"/>
                                    <a:gd name="T39" fmla="*/ 775 h 274"/>
                                    <a:gd name="T40" fmla="*/ 484 w 485"/>
                                    <a:gd name="T41" fmla="*/ 769 h 274"/>
                                    <a:gd name="T42" fmla="*/ 484 w 485"/>
                                    <a:gd name="T43" fmla="*/ 766 h 274"/>
                                    <a:gd name="T44" fmla="*/ 476 w 485"/>
                                    <a:gd name="T45" fmla="*/ 745 h 274"/>
                                    <a:gd name="T46" fmla="*/ 468 w 485"/>
                                    <a:gd name="T47" fmla="*/ 725 h 274"/>
                                    <a:gd name="T48" fmla="*/ 457 w 485"/>
                                    <a:gd name="T49" fmla="*/ 703 h 274"/>
                                    <a:gd name="T50" fmla="*/ 443 w 485"/>
                                    <a:gd name="T51" fmla="*/ 682 h 274"/>
                                    <a:gd name="T52" fmla="*/ 424 w 485"/>
                                    <a:gd name="T53" fmla="*/ 662 h 274"/>
                                    <a:gd name="T54" fmla="*/ 405 w 485"/>
                                    <a:gd name="T55" fmla="*/ 643 h 274"/>
                                    <a:gd name="T56" fmla="*/ 380 w 485"/>
                                    <a:gd name="T57" fmla="*/ 624 h 274"/>
                                    <a:gd name="T58" fmla="*/ 353 w 485"/>
                                    <a:gd name="T59" fmla="*/ 608 h 274"/>
                                    <a:gd name="T60" fmla="*/ 323 w 485"/>
                                    <a:gd name="T61" fmla="*/ 594 h 274"/>
                                    <a:gd name="T62" fmla="*/ 305 w 485"/>
                                    <a:gd name="T63" fmla="*/ 589 h 274"/>
                                    <a:gd name="T64" fmla="*/ 162 w 485"/>
                                    <a:gd name="T65" fmla="*/ 567 h 274"/>
                                    <a:gd name="T66" fmla="*/ 112 w 485"/>
                                    <a:gd name="T67" fmla="*/ 569 h 274"/>
                                    <a:gd name="T68" fmla="*/ 57 w 485"/>
                                    <a:gd name="T69" fmla="*/ 577 h 274"/>
                                    <a:gd name="T70" fmla="*/ 0 w 485"/>
                                    <a:gd name="T71" fmla="*/ 591 h 274"/>
                                    <a:gd name="T72" fmla="*/ 14 w 485"/>
                                    <a:gd name="T73" fmla="*/ 591 h 274"/>
                                    <a:gd name="T74" fmla="*/ 47 w 485"/>
                                    <a:gd name="T75" fmla="*/ 589 h 274"/>
                                    <a:gd name="T76" fmla="*/ 305 w 485"/>
                                    <a:gd name="T77" fmla="*/ 589 h 274"/>
                                    <a:gd name="T78" fmla="*/ 287 w 485"/>
                                    <a:gd name="T79" fmla="*/ 583 h 274"/>
                                    <a:gd name="T80" fmla="*/ 249 w 485"/>
                                    <a:gd name="T81" fmla="*/ 575 h 274"/>
                                    <a:gd name="T82" fmla="*/ 208 w 485"/>
                                    <a:gd name="T83" fmla="*/ 569 h 274"/>
                                    <a:gd name="T84" fmla="*/ 162 w 485"/>
                                    <a:gd name="T85" fmla="*/ 567 h 274"/>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Lst>
                                  <a:ahLst/>
                                  <a:cxnLst>
                                    <a:cxn ang="T86">
                                      <a:pos x="T0" y="T1"/>
                                    </a:cxn>
                                    <a:cxn ang="T87">
                                      <a:pos x="T2" y="T3"/>
                                    </a:cxn>
                                    <a:cxn ang="T88">
                                      <a:pos x="T4" y="T5"/>
                                    </a:cxn>
                                    <a:cxn ang="T89">
                                      <a:pos x="T6" y="T7"/>
                                    </a:cxn>
                                    <a:cxn ang="T90">
                                      <a:pos x="T8" y="T9"/>
                                    </a:cxn>
                                    <a:cxn ang="T91">
                                      <a:pos x="T10" y="T11"/>
                                    </a:cxn>
                                    <a:cxn ang="T92">
                                      <a:pos x="T12" y="T13"/>
                                    </a:cxn>
                                    <a:cxn ang="T93">
                                      <a:pos x="T14" y="T15"/>
                                    </a:cxn>
                                    <a:cxn ang="T94">
                                      <a:pos x="T16" y="T17"/>
                                    </a:cxn>
                                    <a:cxn ang="T95">
                                      <a:pos x="T18" y="T19"/>
                                    </a:cxn>
                                    <a:cxn ang="T96">
                                      <a:pos x="T20" y="T21"/>
                                    </a:cxn>
                                    <a:cxn ang="T97">
                                      <a:pos x="T22" y="T23"/>
                                    </a:cxn>
                                    <a:cxn ang="T98">
                                      <a:pos x="T24" y="T25"/>
                                    </a:cxn>
                                    <a:cxn ang="T99">
                                      <a:pos x="T26" y="T27"/>
                                    </a:cxn>
                                    <a:cxn ang="T100">
                                      <a:pos x="T28" y="T29"/>
                                    </a:cxn>
                                    <a:cxn ang="T101">
                                      <a:pos x="T30" y="T31"/>
                                    </a:cxn>
                                    <a:cxn ang="T102">
                                      <a:pos x="T32" y="T33"/>
                                    </a:cxn>
                                    <a:cxn ang="T103">
                                      <a:pos x="T34" y="T35"/>
                                    </a:cxn>
                                    <a:cxn ang="T104">
                                      <a:pos x="T36" y="T37"/>
                                    </a:cxn>
                                    <a:cxn ang="T105">
                                      <a:pos x="T38" y="T39"/>
                                    </a:cxn>
                                    <a:cxn ang="T106">
                                      <a:pos x="T40" y="T41"/>
                                    </a:cxn>
                                    <a:cxn ang="T107">
                                      <a:pos x="T42" y="T43"/>
                                    </a:cxn>
                                    <a:cxn ang="T108">
                                      <a:pos x="T44" y="T45"/>
                                    </a:cxn>
                                    <a:cxn ang="T109">
                                      <a:pos x="T46" y="T47"/>
                                    </a:cxn>
                                    <a:cxn ang="T110">
                                      <a:pos x="T48" y="T49"/>
                                    </a:cxn>
                                    <a:cxn ang="T111">
                                      <a:pos x="T50" y="T51"/>
                                    </a:cxn>
                                    <a:cxn ang="T112">
                                      <a:pos x="T52" y="T53"/>
                                    </a:cxn>
                                    <a:cxn ang="T113">
                                      <a:pos x="T54" y="T55"/>
                                    </a:cxn>
                                    <a:cxn ang="T114">
                                      <a:pos x="T56" y="T57"/>
                                    </a:cxn>
                                    <a:cxn ang="T115">
                                      <a:pos x="T58" y="T59"/>
                                    </a:cxn>
                                    <a:cxn ang="T116">
                                      <a:pos x="T60" y="T61"/>
                                    </a:cxn>
                                    <a:cxn ang="T117">
                                      <a:pos x="T62" y="T63"/>
                                    </a:cxn>
                                    <a:cxn ang="T118">
                                      <a:pos x="T64" y="T65"/>
                                    </a:cxn>
                                    <a:cxn ang="T119">
                                      <a:pos x="T66" y="T67"/>
                                    </a:cxn>
                                    <a:cxn ang="T120">
                                      <a:pos x="T68" y="T69"/>
                                    </a:cxn>
                                    <a:cxn ang="T121">
                                      <a:pos x="T70" y="T71"/>
                                    </a:cxn>
                                    <a:cxn ang="T122">
                                      <a:pos x="T72" y="T73"/>
                                    </a:cxn>
                                    <a:cxn ang="T123">
                                      <a:pos x="T74" y="T75"/>
                                    </a:cxn>
                                    <a:cxn ang="T124">
                                      <a:pos x="T76" y="T77"/>
                                    </a:cxn>
                                    <a:cxn ang="T125">
                                      <a:pos x="T78" y="T79"/>
                                    </a:cxn>
                                    <a:cxn ang="T126">
                                      <a:pos x="T80" y="T81"/>
                                    </a:cxn>
                                    <a:cxn ang="T127">
                                      <a:pos x="T82" y="T83"/>
                                    </a:cxn>
                                    <a:cxn ang="T128">
                                      <a:pos x="T84" y="T85"/>
                                    </a:cxn>
                                  </a:cxnLst>
                                  <a:rect l="0" t="0" r="r" b="b"/>
                                  <a:pathLst>
                                    <a:path w="485" h="274">
                                      <a:moveTo>
                                        <a:pt x="305" y="22"/>
                                      </a:moveTo>
                                      <a:lnTo>
                                        <a:pt x="47" y="22"/>
                                      </a:lnTo>
                                      <a:lnTo>
                                        <a:pt x="71" y="24"/>
                                      </a:lnTo>
                                      <a:lnTo>
                                        <a:pt x="96" y="27"/>
                                      </a:lnTo>
                                      <a:lnTo>
                                        <a:pt x="126" y="30"/>
                                      </a:lnTo>
                                      <a:lnTo>
                                        <a:pt x="153" y="38"/>
                                      </a:lnTo>
                                      <a:lnTo>
                                        <a:pt x="214" y="65"/>
                                      </a:lnTo>
                                      <a:lnTo>
                                        <a:pt x="244" y="85"/>
                                      </a:lnTo>
                                      <a:lnTo>
                                        <a:pt x="268" y="109"/>
                                      </a:lnTo>
                                      <a:lnTo>
                                        <a:pt x="293" y="142"/>
                                      </a:lnTo>
                                      <a:lnTo>
                                        <a:pt x="304" y="158"/>
                                      </a:lnTo>
                                      <a:lnTo>
                                        <a:pt x="315" y="178"/>
                                      </a:lnTo>
                                      <a:lnTo>
                                        <a:pt x="323" y="199"/>
                                      </a:lnTo>
                                      <a:lnTo>
                                        <a:pt x="331" y="221"/>
                                      </a:lnTo>
                                      <a:lnTo>
                                        <a:pt x="337" y="246"/>
                                      </a:lnTo>
                                      <a:lnTo>
                                        <a:pt x="342" y="273"/>
                                      </a:lnTo>
                                      <a:lnTo>
                                        <a:pt x="378" y="273"/>
                                      </a:lnTo>
                                      <a:lnTo>
                                        <a:pt x="432" y="240"/>
                                      </a:lnTo>
                                      <a:lnTo>
                                        <a:pt x="468" y="218"/>
                                      </a:lnTo>
                                      <a:lnTo>
                                        <a:pt x="479" y="208"/>
                                      </a:lnTo>
                                      <a:lnTo>
                                        <a:pt x="484" y="202"/>
                                      </a:lnTo>
                                      <a:lnTo>
                                        <a:pt x="484" y="199"/>
                                      </a:lnTo>
                                      <a:lnTo>
                                        <a:pt x="476" y="178"/>
                                      </a:lnTo>
                                      <a:lnTo>
                                        <a:pt x="468" y="158"/>
                                      </a:lnTo>
                                      <a:lnTo>
                                        <a:pt x="457" y="136"/>
                                      </a:lnTo>
                                      <a:lnTo>
                                        <a:pt x="443" y="115"/>
                                      </a:lnTo>
                                      <a:lnTo>
                                        <a:pt x="424" y="95"/>
                                      </a:lnTo>
                                      <a:lnTo>
                                        <a:pt x="405" y="76"/>
                                      </a:lnTo>
                                      <a:lnTo>
                                        <a:pt x="380" y="57"/>
                                      </a:lnTo>
                                      <a:lnTo>
                                        <a:pt x="353" y="41"/>
                                      </a:lnTo>
                                      <a:lnTo>
                                        <a:pt x="323" y="27"/>
                                      </a:lnTo>
                                      <a:lnTo>
                                        <a:pt x="305" y="22"/>
                                      </a:lnTo>
                                      <a:close/>
                                      <a:moveTo>
                                        <a:pt x="162" y="0"/>
                                      </a:moveTo>
                                      <a:lnTo>
                                        <a:pt x="112" y="2"/>
                                      </a:lnTo>
                                      <a:lnTo>
                                        <a:pt x="57" y="10"/>
                                      </a:lnTo>
                                      <a:lnTo>
                                        <a:pt x="0" y="24"/>
                                      </a:lnTo>
                                      <a:lnTo>
                                        <a:pt x="14" y="24"/>
                                      </a:lnTo>
                                      <a:lnTo>
                                        <a:pt x="47" y="22"/>
                                      </a:lnTo>
                                      <a:lnTo>
                                        <a:pt x="305" y="22"/>
                                      </a:lnTo>
                                      <a:lnTo>
                                        <a:pt x="287" y="16"/>
                                      </a:lnTo>
                                      <a:lnTo>
                                        <a:pt x="249" y="8"/>
                                      </a:lnTo>
                                      <a:lnTo>
                                        <a:pt x="208" y="2"/>
                                      </a:lnTo>
                                      <a:lnTo>
                                        <a:pt x="16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4" name="Freeform 433"/>
                              <wps:cNvSpPr>
                                <a:spLocks/>
                              </wps:cNvSpPr>
                              <wps:spPr bwMode="auto">
                                <a:xfrm>
                                  <a:off x="129" y="194"/>
                                  <a:ext cx="217" cy="397"/>
                                </a:xfrm>
                                <a:custGeom>
                                  <a:avLst/>
                                  <a:gdLst>
                                    <a:gd name="T0" fmla="*/ 216 w 217"/>
                                    <a:gd name="T1" fmla="*/ 194 h 397"/>
                                    <a:gd name="T2" fmla="*/ 153 w 217"/>
                                    <a:gd name="T3" fmla="*/ 246 h 397"/>
                                    <a:gd name="T4" fmla="*/ 120 w 217"/>
                                    <a:gd name="T5" fmla="*/ 282 h 397"/>
                                    <a:gd name="T6" fmla="*/ 84 w 217"/>
                                    <a:gd name="T7" fmla="*/ 320 h 397"/>
                                    <a:gd name="T8" fmla="*/ 55 w 217"/>
                                    <a:gd name="T9" fmla="*/ 367 h 397"/>
                                    <a:gd name="T10" fmla="*/ 38 w 217"/>
                                    <a:gd name="T11" fmla="*/ 391 h 397"/>
                                    <a:gd name="T12" fmla="*/ 27 w 217"/>
                                    <a:gd name="T13" fmla="*/ 416 h 397"/>
                                    <a:gd name="T14" fmla="*/ 16 w 217"/>
                                    <a:gd name="T15" fmla="*/ 444 h 397"/>
                                    <a:gd name="T16" fmla="*/ 8 w 217"/>
                                    <a:gd name="T17" fmla="*/ 474 h 397"/>
                                    <a:gd name="T18" fmla="*/ 2 w 217"/>
                                    <a:gd name="T19" fmla="*/ 501 h 397"/>
                                    <a:gd name="T20" fmla="*/ 0 w 217"/>
                                    <a:gd name="T21" fmla="*/ 531 h 397"/>
                                    <a:gd name="T22" fmla="*/ 2 w 217"/>
                                    <a:gd name="T23" fmla="*/ 561 h 397"/>
                                    <a:gd name="T24" fmla="*/ 8 w 217"/>
                                    <a:gd name="T25" fmla="*/ 591 h 397"/>
                                    <a:gd name="T26" fmla="*/ 161 w 217"/>
                                    <a:gd name="T27" fmla="*/ 572 h 397"/>
                                    <a:gd name="T28" fmla="*/ 150 w 217"/>
                                    <a:gd name="T29" fmla="*/ 537 h 397"/>
                                    <a:gd name="T30" fmla="*/ 145 w 217"/>
                                    <a:gd name="T31" fmla="*/ 495 h 397"/>
                                    <a:gd name="T32" fmla="*/ 139 w 217"/>
                                    <a:gd name="T33" fmla="*/ 446 h 397"/>
                                    <a:gd name="T34" fmla="*/ 139 w 217"/>
                                    <a:gd name="T35" fmla="*/ 416 h 397"/>
                                    <a:gd name="T36" fmla="*/ 145 w 217"/>
                                    <a:gd name="T37" fmla="*/ 356 h 397"/>
                                    <a:gd name="T38" fmla="*/ 164 w 217"/>
                                    <a:gd name="T39" fmla="*/ 290 h 397"/>
                                    <a:gd name="T40" fmla="*/ 194 w 217"/>
                                    <a:gd name="T41" fmla="*/ 227 h 397"/>
                                    <a:gd name="T42" fmla="*/ 216 w 217"/>
                                    <a:gd name="T43" fmla="*/ 194 h 397"/>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Lst>
                                  <a:ahLst/>
                                  <a:cxnLst>
                                    <a:cxn ang="T44">
                                      <a:pos x="T0" y="T1"/>
                                    </a:cxn>
                                    <a:cxn ang="T45">
                                      <a:pos x="T2" y="T3"/>
                                    </a:cxn>
                                    <a:cxn ang="T46">
                                      <a:pos x="T4" y="T5"/>
                                    </a:cxn>
                                    <a:cxn ang="T47">
                                      <a:pos x="T6" y="T7"/>
                                    </a:cxn>
                                    <a:cxn ang="T48">
                                      <a:pos x="T8" y="T9"/>
                                    </a:cxn>
                                    <a:cxn ang="T49">
                                      <a:pos x="T10" y="T11"/>
                                    </a:cxn>
                                    <a:cxn ang="T50">
                                      <a:pos x="T12" y="T13"/>
                                    </a:cxn>
                                    <a:cxn ang="T51">
                                      <a:pos x="T14" y="T15"/>
                                    </a:cxn>
                                    <a:cxn ang="T52">
                                      <a:pos x="T16" y="T17"/>
                                    </a:cxn>
                                    <a:cxn ang="T53">
                                      <a:pos x="T18" y="T19"/>
                                    </a:cxn>
                                    <a:cxn ang="T54">
                                      <a:pos x="T20" y="T21"/>
                                    </a:cxn>
                                    <a:cxn ang="T55">
                                      <a:pos x="T22" y="T23"/>
                                    </a:cxn>
                                    <a:cxn ang="T56">
                                      <a:pos x="T24" y="T25"/>
                                    </a:cxn>
                                    <a:cxn ang="T57">
                                      <a:pos x="T26" y="T27"/>
                                    </a:cxn>
                                    <a:cxn ang="T58">
                                      <a:pos x="T28" y="T29"/>
                                    </a:cxn>
                                    <a:cxn ang="T59">
                                      <a:pos x="T30" y="T31"/>
                                    </a:cxn>
                                    <a:cxn ang="T60">
                                      <a:pos x="T32" y="T33"/>
                                    </a:cxn>
                                    <a:cxn ang="T61">
                                      <a:pos x="T34" y="T35"/>
                                    </a:cxn>
                                    <a:cxn ang="T62">
                                      <a:pos x="T36" y="T37"/>
                                    </a:cxn>
                                    <a:cxn ang="T63">
                                      <a:pos x="T38" y="T39"/>
                                    </a:cxn>
                                    <a:cxn ang="T64">
                                      <a:pos x="T40" y="T41"/>
                                    </a:cxn>
                                    <a:cxn ang="T65">
                                      <a:pos x="T42" y="T43"/>
                                    </a:cxn>
                                  </a:cxnLst>
                                  <a:rect l="0" t="0" r="r" b="b"/>
                                  <a:pathLst>
                                    <a:path w="217" h="397">
                                      <a:moveTo>
                                        <a:pt x="216" y="0"/>
                                      </a:moveTo>
                                      <a:lnTo>
                                        <a:pt x="153" y="52"/>
                                      </a:lnTo>
                                      <a:lnTo>
                                        <a:pt x="120" y="88"/>
                                      </a:lnTo>
                                      <a:lnTo>
                                        <a:pt x="84" y="126"/>
                                      </a:lnTo>
                                      <a:lnTo>
                                        <a:pt x="55" y="173"/>
                                      </a:lnTo>
                                      <a:lnTo>
                                        <a:pt x="38" y="197"/>
                                      </a:lnTo>
                                      <a:lnTo>
                                        <a:pt x="27" y="222"/>
                                      </a:lnTo>
                                      <a:lnTo>
                                        <a:pt x="16" y="250"/>
                                      </a:lnTo>
                                      <a:lnTo>
                                        <a:pt x="8" y="280"/>
                                      </a:lnTo>
                                      <a:lnTo>
                                        <a:pt x="2" y="307"/>
                                      </a:lnTo>
                                      <a:lnTo>
                                        <a:pt x="0" y="337"/>
                                      </a:lnTo>
                                      <a:lnTo>
                                        <a:pt x="2" y="367"/>
                                      </a:lnTo>
                                      <a:lnTo>
                                        <a:pt x="8" y="397"/>
                                      </a:lnTo>
                                      <a:lnTo>
                                        <a:pt x="161" y="378"/>
                                      </a:lnTo>
                                      <a:lnTo>
                                        <a:pt x="150" y="343"/>
                                      </a:lnTo>
                                      <a:lnTo>
                                        <a:pt x="145" y="301"/>
                                      </a:lnTo>
                                      <a:lnTo>
                                        <a:pt x="139" y="252"/>
                                      </a:lnTo>
                                      <a:lnTo>
                                        <a:pt x="139" y="222"/>
                                      </a:lnTo>
                                      <a:lnTo>
                                        <a:pt x="145" y="162"/>
                                      </a:lnTo>
                                      <a:lnTo>
                                        <a:pt x="164" y="96"/>
                                      </a:lnTo>
                                      <a:lnTo>
                                        <a:pt x="194" y="33"/>
                                      </a:lnTo>
                                      <a:lnTo>
                                        <a:pt x="21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5" name="Freeform 432"/>
                              <wps:cNvSpPr>
                                <a:spLocks/>
                              </wps:cNvSpPr>
                              <wps:spPr bwMode="auto">
                                <a:xfrm>
                                  <a:off x="279" y="246"/>
                                  <a:ext cx="181" cy="247"/>
                                </a:xfrm>
                                <a:custGeom>
                                  <a:avLst/>
                                  <a:gdLst>
                                    <a:gd name="T0" fmla="*/ 11 w 181"/>
                                    <a:gd name="T1" fmla="*/ 246 h 247"/>
                                    <a:gd name="T2" fmla="*/ 6 w 181"/>
                                    <a:gd name="T3" fmla="*/ 263 h 247"/>
                                    <a:gd name="T4" fmla="*/ 3 w 181"/>
                                    <a:gd name="T5" fmla="*/ 282 h 247"/>
                                    <a:gd name="T6" fmla="*/ 0 w 181"/>
                                    <a:gd name="T7" fmla="*/ 306 h 247"/>
                                    <a:gd name="T8" fmla="*/ 0 w 181"/>
                                    <a:gd name="T9" fmla="*/ 334 h 247"/>
                                    <a:gd name="T10" fmla="*/ 17 w 181"/>
                                    <a:gd name="T11" fmla="*/ 405 h 247"/>
                                    <a:gd name="T12" fmla="*/ 66 w 181"/>
                                    <a:gd name="T13" fmla="*/ 460 h 247"/>
                                    <a:gd name="T14" fmla="*/ 129 w 181"/>
                                    <a:gd name="T15" fmla="*/ 484 h 247"/>
                                    <a:gd name="T16" fmla="*/ 151 w 181"/>
                                    <a:gd name="T17" fmla="*/ 490 h 247"/>
                                    <a:gd name="T18" fmla="*/ 178 w 181"/>
                                    <a:gd name="T19" fmla="*/ 493 h 247"/>
                                    <a:gd name="T20" fmla="*/ 181 w 181"/>
                                    <a:gd name="T21" fmla="*/ 479 h 247"/>
                                    <a:gd name="T22" fmla="*/ 156 w 181"/>
                                    <a:gd name="T23" fmla="*/ 476 h 247"/>
                                    <a:gd name="T24" fmla="*/ 132 w 181"/>
                                    <a:gd name="T25" fmla="*/ 471 h 247"/>
                                    <a:gd name="T26" fmla="*/ 60 w 181"/>
                                    <a:gd name="T27" fmla="*/ 438 h 247"/>
                                    <a:gd name="T28" fmla="*/ 25 w 181"/>
                                    <a:gd name="T29" fmla="*/ 383 h 247"/>
                                    <a:gd name="T30" fmla="*/ 14 w 181"/>
                                    <a:gd name="T31" fmla="*/ 331 h 247"/>
                                    <a:gd name="T32" fmla="*/ 14 w 181"/>
                                    <a:gd name="T33" fmla="*/ 306 h 247"/>
                                    <a:gd name="T34" fmla="*/ 17 w 181"/>
                                    <a:gd name="T35" fmla="*/ 285 h 247"/>
                                    <a:gd name="T36" fmla="*/ 20 w 181"/>
                                    <a:gd name="T37" fmla="*/ 266 h 247"/>
                                    <a:gd name="T38" fmla="*/ 25 w 181"/>
                                    <a:gd name="T39" fmla="*/ 249 h 247"/>
                                    <a:gd name="T40" fmla="*/ 11 w 181"/>
                                    <a:gd name="T41" fmla="*/ 246 h 247"/>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181" h="247">
                                      <a:moveTo>
                                        <a:pt x="11" y="0"/>
                                      </a:moveTo>
                                      <a:lnTo>
                                        <a:pt x="6" y="17"/>
                                      </a:lnTo>
                                      <a:lnTo>
                                        <a:pt x="3" y="36"/>
                                      </a:lnTo>
                                      <a:lnTo>
                                        <a:pt x="0" y="60"/>
                                      </a:lnTo>
                                      <a:lnTo>
                                        <a:pt x="0" y="88"/>
                                      </a:lnTo>
                                      <a:lnTo>
                                        <a:pt x="17" y="159"/>
                                      </a:lnTo>
                                      <a:lnTo>
                                        <a:pt x="66" y="214"/>
                                      </a:lnTo>
                                      <a:lnTo>
                                        <a:pt x="129" y="238"/>
                                      </a:lnTo>
                                      <a:lnTo>
                                        <a:pt x="151" y="244"/>
                                      </a:lnTo>
                                      <a:lnTo>
                                        <a:pt x="178" y="247"/>
                                      </a:lnTo>
                                      <a:lnTo>
                                        <a:pt x="181" y="233"/>
                                      </a:lnTo>
                                      <a:lnTo>
                                        <a:pt x="156" y="230"/>
                                      </a:lnTo>
                                      <a:lnTo>
                                        <a:pt x="132" y="225"/>
                                      </a:lnTo>
                                      <a:lnTo>
                                        <a:pt x="60" y="192"/>
                                      </a:lnTo>
                                      <a:lnTo>
                                        <a:pt x="25" y="137"/>
                                      </a:lnTo>
                                      <a:lnTo>
                                        <a:pt x="14" y="85"/>
                                      </a:lnTo>
                                      <a:lnTo>
                                        <a:pt x="14" y="60"/>
                                      </a:lnTo>
                                      <a:lnTo>
                                        <a:pt x="17" y="39"/>
                                      </a:lnTo>
                                      <a:lnTo>
                                        <a:pt x="20" y="20"/>
                                      </a:lnTo>
                                      <a:lnTo>
                                        <a:pt x="25" y="3"/>
                                      </a:lnTo>
                                      <a:lnTo>
                                        <a:pt x="1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6" name="Freeform 431"/>
                              <wps:cNvSpPr>
                                <a:spLocks/>
                              </wps:cNvSpPr>
                              <wps:spPr bwMode="auto">
                                <a:xfrm>
                                  <a:off x="441" y="449"/>
                                  <a:ext cx="66" cy="66"/>
                                </a:xfrm>
                                <a:custGeom>
                                  <a:avLst/>
                                  <a:gdLst>
                                    <a:gd name="T0" fmla="*/ 33 w 66"/>
                                    <a:gd name="T1" fmla="*/ 449 h 66"/>
                                    <a:gd name="T2" fmla="*/ 19 w 66"/>
                                    <a:gd name="T3" fmla="*/ 452 h 66"/>
                                    <a:gd name="T4" fmla="*/ 11 w 66"/>
                                    <a:gd name="T5" fmla="*/ 460 h 66"/>
                                    <a:gd name="T6" fmla="*/ 2 w 66"/>
                                    <a:gd name="T7" fmla="*/ 471 h 66"/>
                                    <a:gd name="T8" fmla="*/ 0 w 66"/>
                                    <a:gd name="T9" fmla="*/ 482 h 66"/>
                                    <a:gd name="T10" fmla="*/ 2 w 66"/>
                                    <a:gd name="T11" fmla="*/ 495 h 66"/>
                                    <a:gd name="T12" fmla="*/ 11 w 66"/>
                                    <a:gd name="T13" fmla="*/ 506 h 66"/>
                                    <a:gd name="T14" fmla="*/ 19 w 66"/>
                                    <a:gd name="T15" fmla="*/ 512 h 66"/>
                                    <a:gd name="T16" fmla="*/ 33 w 66"/>
                                    <a:gd name="T17" fmla="*/ 514 h 66"/>
                                    <a:gd name="T18" fmla="*/ 46 w 66"/>
                                    <a:gd name="T19" fmla="*/ 512 h 66"/>
                                    <a:gd name="T20" fmla="*/ 55 w 66"/>
                                    <a:gd name="T21" fmla="*/ 506 h 66"/>
                                    <a:gd name="T22" fmla="*/ 63 w 66"/>
                                    <a:gd name="T23" fmla="*/ 495 h 66"/>
                                    <a:gd name="T24" fmla="*/ 65 w 66"/>
                                    <a:gd name="T25" fmla="*/ 482 h 66"/>
                                    <a:gd name="T26" fmla="*/ 63 w 66"/>
                                    <a:gd name="T27" fmla="*/ 471 h 66"/>
                                    <a:gd name="T28" fmla="*/ 55 w 66"/>
                                    <a:gd name="T29" fmla="*/ 460 h 66"/>
                                    <a:gd name="T30" fmla="*/ 46 w 66"/>
                                    <a:gd name="T31" fmla="*/ 452 h 66"/>
                                    <a:gd name="T32" fmla="*/ 33 w 66"/>
                                    <a:gd name="T33" fmla="*/ 449 h 6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Lst>
                                  <a:ahLst/>
                                  <a:cxnLst>
                                    <a:cxn ang="T34">
                                      <a:pos x="T0" y="T1"/>
                                    </a:cxn>
                                    <a:cxn ang="T35">
                                      <a:pos x="T2" y="T3"/>
                                    </a:cxn>
                                    <a:cxn ang="T36">
                                      <a:pos x="T4" y="T5"/>
                                    </a:cxn>
                                    <a:cxn ang="T37">
                                      <a:pos x="T6" y="T7"/>
                                    </a:cxn>
                                    <a:cxn ang="T38">
                                      <a:pos x="T8" y="T9"/>
                                    </a:cxn>
                                    <a:cxn ang="T39">
                                      <a:pos x="T10" y="T11"/>
                                    </a:cxn>
                                    <a:cxn ang="T40">
                                      <a:pos x="T12" y="T13"/>
                                    </a:cxn>
                                    <a:cxn ang="T41">
                                      <a:pos x="T14" y="T15"/>
                                    </a:cxn>
                                    <a:cxn ang="T42">
                                      <a:pos x="T16" y="T17"/>
                                    </a:cxn>
                                    <a:cxn ang="T43">
                                      <a:pos x="T18" y="T19"/>
                                    </a:cxn>
                                    <a:cxn ang="T44">
                                      <a:pos x="T20" y="T21"/>
                                    </a:cxn>
                                    <a:cxn ang="T45">
                                      <a:pos x="T22" y="T23"/>
                                    </a:cxn>
                                    <a:cxn ang="T46">
                                      <a:pos x="T24" y="T25"/>
                                    </a:cxn>
                                    <a:cxn ang="T47">
                                      <a:pos x="T26" y="T27"/>
                                    </a:cxn>
                                    <a:cxn ang="T48">
                                      <a:pos x="T28" y="T29"/>
                                    </a:cxn>
                                    <a:cxn ang="T49">
                                      <a:pos x="T30" y="T31"/>
                                    </a:cxn>
                                    <a:cxn ang="T50">
                                      <a:pos x="T32" y="T33"/>
                                    </a:cxn>
                                  </a:cxnLst>
                                  <a:rect l="0" t="0" r="r" b="b"/>
                                  <a:pathLst>
                                    <a:path w="66" h="66">
                                      <a:moveTo>
                                        <a:pt x="33" y="0"/>
                                      </a:moveTo>
                                      <a:lnTo>
                                        <a:pt x="19" y="3"/>
                                      </a:lnTo>
                                      <a:lnTo>
                                        <a:pt x="11" y="11"/>
                                      </a:lnTo>
                                      <a:lnTo>
                                        <a:pt x="2" y="22"/>
                                      </a:lnTo>
                                      <a:lnTo>
                                        <a:pt x="0" y="33"/>
                                      </a:lnTo>
                                      <a:lnTo>
                                        <a:pt x="2" y="46"/>
                                      </a:lnTo>
                                      <a:lnTo>
                                        <a:pt x="11" y="57"/>
                                      </a:lnTo>
                                      <a:lnTo>
                                        <a:pt x="19" y="63"/>
                                      </a:lnTo>
                                      <a:lnTo>
                                        <a:pt x="33" y="65"/>
                                      </a:lnTo>
                                      <a:lnTo>
                                        <a:pt x="46" y="63"/>
                                      </a:lnTo>
                                      <a:lnTo>
                                        <a:pt x="55" y="57"/>
                                      </a:lnTo>
                                      <a:lnTo>
                                        <a:pt x="63" y="46"/>
                                      </a:lnTo>
                                      <a:lnTo>
                                        <a:pt x="65" y="33"/>
                                      </a:lnTo>
                                      <a:lnTo>
                                        <a:pt x="63" y="22"/>
                                      </a:lnTo>
                                      <a:lnTo>
                                        <a:pt x="55" y="11"/>
                                      </a:lnTo>
                                      <a:lnTo>
                                        <a:pt x="46" y="3"/>
                                      </a:lnTo>
                                      <a:lnTo>
                                        <a:pt x="3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7" name="Freeform 430"/>
                              <wps:cNvSpPr>
                                <a:spLocks/>
                              </wps:cNvSpPr>
                              <wps:spPr bwMode="auto">
                                <a:xfrm>
                                  <a:off x="457" y="465"/>
                                  <a:ext cx="33" cy="36"/>
                                </a:xfrm>
                                <a:custGeom>
                                  <a:avLst/>
                                  <a:gdLst>
                                    <a:gd name="T0" fmla="*/ 22 w 33"/>
                                    <a:gd name="T1" fmla="*/ 465 h 36"/>
                                    <a:gd name="T2" fmla="*/ 8 w 33"/>
                                    <a:gd name="T3" fmla="*/ 465 h 36"/>
                                    <a:gd name="T4" fmla="*/ 3 w 33"/>
                                    <a:gd name="T5" fmla="*/ 471 h 36"/>
                                    <a:gd name="T6" fmla="*/ 0 w 33"/>
                                    <a:gd name="T7" fmla="*/ 476 h 36"/>
                                    <a:gd name="T8" fmla="*/ 0 w 33"/>
                                    <a:gd name="T9" fmla="*/ 490 h 36"/>
                                    <a:gd name="T10" fmla="*/ 3 w 33"/>
                                    <a:gd name="T11" fmla="*/ 495 h 36"/>
                                    <a:gd name="T12" fmla="*/ 8 w 33"/>
                                    <a:gd name="T13" fmla="*/ 498 h 36"/>
                                    <a:gd name="T14" fmla="*/ 17 w 33"/>
                                    <a:gd name="T15" fmla="*/ 501 h 36"/>
                                    <a:gd name="T16" fmla="*/ 22 w 33"/>
                                    <a:gd name="T17" fmla="*/ 498 h 36"/>
                                    <a:gd name="T18" fmla="*/ 28 w 33"/>
                                    <a:gd name="T19" fmla="*/ 495 h 36"/>
                                    <a:gd name="T20" fmla="*/ 33 w 33"/>
                                    <a:gd name="T21" fmla="*/ 490 h 36"/>
                                    <a:gd name="T22" fmla="*/ 33 w 33"/>
                                    <a:gd name="T23" fmla="*/ 476 h 36"/>
                                    <a:gd name="T24" fmla="*/ 22 w 33"/>
                                    <a:gd name="T25" fmla="*/ 465 h 36"/>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0" t="0" r="r" b="b"/>
                                  <a:pathLst>
                                    <a:path w="33" h="36">
                                      <a:moveTo>
                                        <a:pt x="22" y="0"/>
                                      </a:moveTo>
                                      <a:lnTo>
                                        <a:pt x="8" y="0"/>
                                      </a:lnTo>
                                      <a:lnTo>
                                        <a:pt x="3" y="6"/>
                                      </a:lnTo>
                                      <a:lnTo>
                                        <a:pt x="0" y="11"/>
                                      </a:lnTo>
                                      <a:lnTo>
                                        <a:pt x="0" y="25"/>
                                      </a:lnTo>
                                      <a:lnTo>
                                        <a:pt x="3" y="30"/>
                                      </a:lnTo>
                                      <a:lnTo>
                                        <a:pt x="8" y="33"/>
                                      </a:lnTo>
                                      <a:lnTo>
                                        <a:pt x="17" y="36"/>
                                      </a:lnTo>
                                      <a:lnTo>
                                        <a:pt x="22" y="33"/>
                                      </a:lnTo>
                                      <a:lnTo>
                                        <a:pt x="28" y="30"/>
                                      </a:lnTo>
                                      <a:lnTo>
                                        <a:pt x="33" y="25"/>
                                      </a:lnTo>
                                      <a:lnTo>
                                        <a:pt x="33" y="11"/>
                                      </a:lnTo>
                                      <a:lnTo>
                                        <a:pt x="22"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8" name="AutoShape 429"/>
                              <wps:cNvSpPr>
                                <a:spLocks/>
                              </wps:cNvSpPr>
                              <wps:spPr bwMode="auto">
                                <a:xfrm>
                                  <a:off x="71" y="589"/>
                                  <a:ext cx="238" cy="69"/>
                                </a:xfrm>
                                <a:custGeom>
                                  <a:avLst/>
                                  <a:gdLst>
                                    <a:gd name="T0" fmla="*/ 121 w 238"/>
                                    <a:gd name="T1" fmla="*/ 589 h 69"/>
                                    <a:gd name="T2" fmla="*/ 77 w 238"/>
                                    <a:gd name="T3" fmla="*/ 591 h 69"/>
                                    <a:gd name="T4" fmla="*/ 39 w 238"/>
                                    <a:gd name="T5" fmla="*/ 597 h 69"/>
                                    <a:gd name="T6" fmla="*/ 22 w 238"/>
                                    <a:gd name="T7" fmla="*/ 602 h 69"/>
                                    <a:gd name="T8" fmla="*/ 11 w 238"/>
                                    <a:gd name="T9" fmla="*/ 608 h 69"/>
                                    <a:gd name="T10" fmla="*/ 3 w 238"/>
                                    <a:gd name="T11" fmla="*/ 616 h 69"/>
                                    <a:gd name="T12" fmla="*/ 0 w 238"/>
                                    <a:gd name="T13" fmla="*/ 624 h 69"/>
                                    <a:gd name="T14" fmla="*/ 3 w 238"/>
                                    <a:gd name="T15" fmla="*/ 632 h 69"/>
                                    <a:gd name="T16" fmla="*/ 11 w 238"/>
                                    <a:gd name="T17" fmla="*/ 638 h 69"/>
                                    <a:gd name="T18" fmla="*/ 22 w 238"/>
                                    <a:gd name="T19" fmla="*/ 643 h 69"/>
                                    <a:gd name="T20" fmla="*/ 39 w 238"/>
                                    <a:gd name="T21" fmla="*/ 649 h 69"/>
                                    <a:gd name="T22" fmla="*/ 77 w 238"/>
                                    <a:gd name="T23" fmla="*/ 657 h 69"/>
                                    <a:gd name="T24" fmla="*/ 165 w 238"/>
                                    <a:gd name="T25" fmla="*/ 657 h 69"/>
                                    <a:gd name="T26" fmla="*/ 203 w 238"/>
                                    <a:gd name="T27" fmla="*/ 649 h 69"/>
                                    <a:gd name="T28" fmla="*/ 210 w 238"/>
                                    <a:gd name="T29" fmla="*/ 646 h 69"/>
                                    <a:gd name="T30" fmla="*/ 121 w 238"/>
                                    <a:gd name="T31" fmla="*/ 646 h 69"/>
                                    <a:gd name="T32" fmla="*/ 74 w 238"/>
                                    <a:gd name="T33" fmla="*/ 643 h 69"/>
                                    <a:gd name="T34" fmla="*/ 39 w 238"/>
                                    <a:gd name="T35" fmla="*/ 638 h 69"/>
                                    <a:gd name="T36" fmla="*/ 19 w 238"/>
                                    <a:gd name="T37" fmla="*/ 629 h 69"/>
                                    <a:gd name="T38" fmla="*/ 14 w 238"/>
                                    <a:gd name="T39" fmla="*/ 627 h 69"/>
                                    <a:gd name="T40" fmla="*/ 11 w 238"/>
                                    <a:gd name="T41" fmla="*/ 624 h 69"/>
                                    <a:gd name="T42" fmla="*/ 14 w 238"/>
                                    <a:gd name="T43" fmla="*/ 619 h 69"/>
                                    <a:gd name="T44" fmla="*/ 19 w 238"/>
                                    <a:gd name="T45" fmla="*/ 616 h 69"/>
                                    <a:gd name="T46" fmla="*/ 39 w 238"/>
                                    <a:gd name="T47" fmla="*/ 608 h 69"/>
                                    <a:gd name="T48" fmla="*/ 74 w 238"/>
                                    <a:gd name="T49" fmla="*/ 602 h 69"/>
                                    <a:gd name="T50" fmla="*/ 121 w 238"/>
                                    <a:gd name="T51" fmla="*/ 599 h 69"/>
                                    <a:gd name="T52" fmla="*/ 209 w 238"/>
                                    <a:gd name="T53" fmla="*/ 599 h 69"/>
                                    <a:gd name="T54" fmla="*/ 203 w 238"/>
                                    <a:gd name="T55" fmla="*/ 597 h 69"/>
                                    <a:gd name="T56" fmla="*/ 165 w 238"/>
                                    <a:gd name="T57" fmla="*/ 591 h 69"/>
                                    <a:gd name="T58" fmla="*/ 121 w 238"/>
                                    <a:gd name="T59" fmla="*/ 589 h 69"/>
                                    <a:gd name="T60" fmla="*/ 209 w 238"/>
                                    <a:gd name="T61" fmla="*/ 599 h 69"/>
                                    <a:gd name="T62" fmla="*/ 121 w 238"/>
                                    <a:gd name="T63" fmla="*/ 599 h 69"/>
                                    <a:gd name="T64" fmla="*/ 167 w 238"/>
                                    <a:gd name="T65" fmla="*/ 602 h 69"/>
                                    <a:gd name="T66" fmla="*/ 200 w 238"/>
                                    <a:gd name="T67" fmla="*/ 608 h 69"/>
                                    <a:gd name="T68" fmla="*/ 222 w 238"/>
                                    <a:gd name="T69" fmla="*/ 616 h 69"/>
                                    <a:gd name="T70" fmla="*/ 228 w 238"/>
                                    <a:gd name="T71" fmla="*/ 619 h 69"/>
                                    <a:gd name="T72" fmla="*/ 228 w 238"/>
                                    <a:gd name="T73" fmla="*/ 627 h 69"/>
                                    <a:gd name="T74" fmla="*/ 222 w 238"/>
                                    <a:gd name="T75" fmla="*/ 629 h 69"/>
                                    <a:gd name="T76" fmla="*/ 200 w 238"/>
                                    <a:gd name="T77" fmla="*/ 638 h 69"/>
                                    <a:gd name="T78" fmla="*/ 167 w 238"/>
                                    <a:gd name="T79" fmla="*/ 643 h 69"/>
                                    <a:gd name="T80" fmla="*/ 121 w 238"/>
                                    <a:gd name="T81" fmla="*/ 646 h 69"/>
                                    <a:gd name="T82" fmla="*/ 210 w 238"/>
                                    <a:gd name="T83" fmla="*/ 646 h 69"/>
                                    <a:gd name="T84" fmla="*/ 217 w 238"/>
                                    <a:gd name="T85" fmla="*/ 643 h 69"/>
                                    <a:gd name="T86" fmla="*/ 230 w 238"/>
                                    <a:gd name="T87" fmla="*/ 638 h 69"/>
                                    <a:gd name="T88" fmla="*/ 236 w 238"/>
                                    <a:gd name="T89" fmla="*/ 632 h 69"/>
                                    <a:gd name="T90" fmla="*/ 238 w 238"/>
                                    <a:gd name="T91" fmla="*/ 624 h 69"/>
                                    <a:gd name="T92" fmla="*/ 236 w 238"/>
                                    <a:gd name="T93" fmla="*/ 616 h 69"/>
                                    <a:gd name="T94" fmla="*/ 230 w 238"/>
                                    <a:gd name="T95" fmla="*/ 608 h 69"/>
                                    <a:gd name="T96" fmla="*/ 209 w 238"/>
                                    <a:gd name="T97" fmla="*/ 599 h 69"/>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Lst>
                                  <a:ahLst/>
                                  <a:cxnLst>
                                    <a:cxn ang="T98">
                                      <a:pos x="T0" y="T1"/>
                                    </a:cxn>
                                    <a:cxn ang="T99">
                                      <a:pos x="T2" y="T3"/>
                                    </a:cxn>
                                    <a:cxn ang="T100">
                                      <a:pos x="T4" y="T5"/>
                                    </a:cxn>
                                    <a:cxn ang="T101">
                                      <a:pos x="T6" y="T7"/>
                                    </a:cxn>
                                    <a:cxn ang="T102">
                                      <a:pos x="T8" y="T9"/>
                                    </a:cxn>
                                    <a:cxn ang="T103">
                                      <a:pos x="T10" y="T11"/>
                                    </a:cxn>
                                    <a:cxn ang="T104">
                                      <a:pos x="T12" y="T13"/>
                                    </a:cxn>
                                    <a:cxn ang="T105">
                                      <a:pos x="T14" y="T15"/>
                                    </a:cxn>
                                    <a:cxn ang="T106">
                                      <a:pos x="T16" y="T17"/>
                                    </a:cxn>
                                    <a:cxn ang="T107">
                                      <a:pos x="T18" y="T19"/>
                                    </a:cxn>
                                    <a:cxn ang="T108">
                                      <a:pos x="T20" y="T21"/>
                                    </a:cxn>
                                    <a:cxn ang="T109">
                                      <a:pos x="T22" y="T23"/>
                                    </a:cxn>
                                    <a:cxn ang="T110">
                                      <a:pos x="T24" y="T25"/>
                                    </a:cxn>
                                    <a:cxn ang="T111">
                                      <a:pos x="T26" y="T27"/>
                                    </a:cxn>
                                    <a:cxn ang="T112">
                                      <a:pos x="T28" y="T29"/>
                                    </a:cxn>
                                    <a:cxn ang="T113">
                                      <a:pos x="T30" y="T31"/>
                                    </a:cxn>
                                    <a:cxn ang="T114">
                                      <a:pos x="T32" y="T33"/>
                                    </a:cxn>
                                    <a:cxn ang="T115">
                                      <a:pos x="T34" y="T35"/>
                                    </a:cxn>
                                    <a:cxn ang="T116">
                                      <a:pos x="T36" y="T37"/>
                                    </a:cxn>
                                    <a:cxn ang="T117">
                                      <a:pos x="T38" y="T39"/>
                                    </a:cxn>
                                    <a:cxn ang="T118">
                                      <a:pos x="T40" y="T41"/>
                                    </a:cxn>
                                    <a:cxn ang="T119">
                                      <a:pos x="T42" y="T43"/>
                                    </a:cxn>
                                    <a:cxn ang="T120">
                                      <a:pos x="T44" y="T45"/>
                                    </a:cxn>
                                    <a:cxn ang="T121">
                                      <a:pos x="T46" y="T47"/>
                                    </a:cxn>
                                    <a:cxn ang="T122">
                                      <a:pos x="T48" y="T49"/>
                                    </a:cxn>
                                    <a:cxn ang="T123">
                                      <a:pos x="T50" y="T51"/>
                                    </a:cxn>
                                    <a:cxn ang="T124">
                                      <a:pos x="T52" y="T53"/>
                                    </a:cxn>
                                    <a:cxn ang="T125">
                                      <a:pos x="T54" y="T55"/>
                                    </a:cxn>
                                    <a:cxn ang="T126">
                                      <a:pos x="T56" y="T57"/>
                                    </a:cxn>
                                    <a:cxn ang="T127">
                                      <a:pos x="T58" y="T59"/>
                                    </a:cxn>
                                    <a:cxn ang="T128">
                                      <a:pos x="T60" y="T61"/>
                                    </a:cxn>
                                    <a:cxn ang="T129">
                                      <a:pos x="T62" y="T63"/>
                                    </a:cxn>
                                    <a:cxn ang="T130">
                                      <a:pos x="T64" y="T65"/>
                                    </a:cxn>
                                    <a:cxn ang="T131">
                                      <a:pos x="T66" y="T67"/>
                                    </a:cxn>
                                    <a:cxn ang="T132">
                                      <a:pos x="T68" y="T69"/>
                                    </a:cxn>
                                    <a:cxn ang="T133">
                                      <a:pos x="T70" y="T71"/>
                                    </a:cxn>
                                    <a:cxn ang="T134">
                                      <a:pos x="T72" y="T73"/>
                                    </a:cxn>
                                    <a:cxn ang="T135">
                                      <a:pos x="T74" y="T75"/>
                                    </a:cxn>
                                    <a:cxn ang="T136">
                                      <a:pos x="T76" y="T77"/>
                                    </a:cxn>
                                    <a:cxn ang="T137">
                                      <a:pos x="T78" y="T79"/>
                                    </a:cxn>
                                    <a:cxn ang="T138">
                                      <a:pos x="T80" y="T81"/>
                                    </a:cxn>
                                    <a:cxn ang="T139">
                                      <a:pos x="T82" y="T83"/>
                                    </a:cxn>
                                    <a:cxn ang="T140">
                                      <a:pos x="T84" y="T85"/>
                                    </a:cxn>
                                    <a:cxn ang="T141">
                                      <a:pos x="T86" y="T87"/>
                                    </a:cxn>
                                    <a:cxn ang="T142">
                                      <a:pos x="T88" y="T89"/>
                                    </a:cxn>
                                    <a:cxn ang="T143">
                                      <a:pos x="T90" y="T91"/>
                                    </a:cxn>
                                    <a:cxn ang="T144">
                                      <a:pos x="T92" y="T93"/>
                                    </a:cxn>
                                    <a:cxn ang="T145">
                                      <a:pos x="T94" y="T95"/>
                                    </a:cxn>
                                    <a:cxn ang="T146">
                                      <a:pos x="T96" y="T97"/>
                                    </a:cxn>
                                  </a:cxnLst>
                                  <a:rect l="0" t="0" r="r" b="b"/>
                                  <a:pathLst>
                                    <a:path w="238" h="69">
                                      <a:moveTo>
                                        <a:pt x="121" y="0"/>
                                      </a:moveTo>
                                      <a:lnTo>
                                        <a:pt x="77" y="2"/>
                                      </a:lnTo>
                                      <a:lnTo>
                                        <a:pt x="39" y="8"/>
                                      </a:lnTo>
                                      <a:lnTo>
                                        <a:pt x="22" y="13"/>
                                      </a:lnTo>
                                      <a:lnTo>
                                        <a:pt x="11" y="19"/>
                                      </a:lnTo>
                                      <a:lnTo>
                                        <a:pt x="3" y="27"/>
                                      </a:lnTo>
                                      <a:lnTo>
                                        <a:pt x="0" y="35"/>
                                      </a:lnTo>
                                      <a:lnTo>
                                        <a:pt x="3" y="43"/>
                                      </a:lnTo>
                                      <a:lnTo>
                                        <a:pt x="11" y="49"/>
                                      </a:lnTo>
                                      <a:lnTo>
                                        <a:pt x="22" y="54"/>
                                      </a:lnTo>
                                      <a:lnTo>
                                        <a:pt x="39" y="60"/>
                                      </a:lnTo>
                                      <a:lnTo>
                                        <a:pt x="77" y="68"/>
                                      </a:lnTo>
                                      <a:lnTo>
                                        <a:pt x="165" y="68"/>
                                      </a:lnTo>
                                      <a:lnTo>
                                        <a:pt x="203" y="60"/>
                                      </a:lnTo>
                                      <a:lnTo>
                                        <a:pt x="210" y="57"/>
                                      </a:lnTo>
                                      <a:lnTo>
                                        <a:pt x="121" y="57"/>
                                      </a:lnTo>
                                      <a:lnTo>
                                        <a:pt x="74" y="54"/>
                                      </a:lnTo>
                                      <a:lnTo>
                                        <a:pt x="39" y="49"/>
                                      </a:lnTo>
                                      <a:lnTo>
                                        <a:pt x="19" y="40"/>
                                      </a:lnTo>
                                      <a:lnTo>
                                        <a:pt x="14" y="38"/>
                                      </a:lnTo>
                                      <a:lnTo>
                                        <a:pt x="11" y="35"/>
                                      </a:lnTo>
                                      <a:lnTo>
                                        <a:pt x="14" y="30"/>
                                      </a:lnTo>
                                      <a:lnTo>
                                        <a:pt x="19" y="27"/>
                                      </a:lnTo>
                                      <a:lnTo>
                                        <a:pt x="39" y="19"/>
                                      </a:lnTo>
                                      <a:lnTo>
                                        <a:pt x="74" y="13"/>
                                      </a:lnTo>
                                      <a:lnTo>
                                        <a:pt x="121" y="10"/>
                                      </a:lnTo>
                                      <a:lnTo>
                                        <a:pt x="209" y="10"/>
                                      </a:lnTo>
                                      <a:lnTo>
                                        <a:pt x="203" y="8"/>
                                      </a:lnTo>
                                      <a:lnTo>
                                        <a:pt x="165" y="2"/>
                                      </a:lnTo>
                                      <a:lnTo>
                                        <a:pt x="121" y="0"/>
                                      </a:lnTo>
                                      <a:close/>
                                      <a:moveTo>
                                        <a:pt x="209" y="10"/>
                                      </a:moveTo>
                                      <a:lnTo>
                                        <a:pt x="121" y="10"/>
                                      </a:lnTo>
                                      <a:lnTo>
                                        <a:pt x="167" y="13"/>
                                      </a:lnTo>
                                      <a:lnTo>
                                        <a:pt x="200" y="19"/>
                                      </a:lnTo>
                                      <a:lnTo>
                                        <a:pt x="222" y="27"/>
                                      </a:lnTo>
                                      <a:lnTo>
                                        <a:pt x="228" y="30"/>
                                      </a:lnTo>
                                      <a:lnTo>
                                        <a:pt x="228" y="38"/>
                                      </a:lnTo>
                                      <a:lnTo>
                                        <a:pt x="222" y="40"/>
                                      </a:lnTo>
                                      <a:lnTo>
                                        <a:pt x="200" y="49"/>
                                      </a:lnTo>
                                      <a:lnTo>
                                        <a:pt x="167" y="54"/>
                                      </a:lnTo>
                                      <a:lnTo>
                                        <a:pt x="121" y="57"/>
                                      </a:lnTo>
                                      <a:lnTo>
                                        <a:pt x="210" y="57"/>
                                      </a:lnTo>
                                      <a:lnTo>
                                        <a:pt x="217" y="54"/>
                                      </a:lnTo>
                                      <a:lnTo>
                                        <a:pt x="230" y="49"/>
                                      </a:lnTo>
                                      <a:lnTo>
                                        <a:pt x="236" y="43"/>
                                      </a:lnTo>
                                      <a:lnTo>
                                        <a:pt x="238" y="35"/>
                                      </a:lnTo>
                                      <a:lnTo>
                                        <a:pt x="236" y="27"/>
                                      </a:lnTo>
                                      <a:lnTo>
                                        <a:pt x="230" y="19"/>
                                      </a:lnTo>
                                      <a:lnTo>
                                        <a:pt x="209" y="1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9" name="Line 428"/>
                              <wps:cNvCnPr/>
                              <wps:spPr bwMode="auto">
                                <a:xfrm>
                                  <a:off x="189" y="646"/>
                                  <a:ext cx="0" cy="118"/>
                                </a:xfrm>
                                <a:prstGeom prst="line">
                                  <a:avLst/>
                                </a:prstGeom>
                                <a:noFill/>
                                <a:ln w="6837">
                                  <a:solidFill>
                                    <a:srgbClr val="FFFFFF"/>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450" name="Picture 42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624" y="266"/>
                                  <a:ext cx="227" cy="306"/>
                                </a:xfrm>
                                <a:prstGeom prst="rect">
                                  <a:avLst/>
                                </a:prstGeom>
                                <a:noFill/>
                                <a:extLst>
                                  <a:ext uri="{909E8E84-426E-40dd-AFC4-6F175D3DCCD1}">
                                    <a14:hiddenFill xmlns:a14="http://schemas.microsoft.com/office/drawing/2010/main">
                                      <a:solidFill>
                                        <a:srgbClr val="FFFFFF"/>
                                      </a:solidFill>
                                    </a14:hiddenFill>
                                  </a:ext>
                                </a:extLst>
                              </pic:spPr>
                            </pic:pic>
                            <wps:wsp>
                              <wps:cNvPr id="451" name="AutoShape 426"/>
                              <wps:cNvSpPr>
                                <a:spLocks/>
                              </wps:cNvSpPr>
                              <wps:spPr bwMode="auto">
                                <a:xfrm>
                                  <a:off x="115" y="758"/>
                                  <a:ext cx="146" cy="85"/>
                                </a:xfrm>
                                <a:custGeom>
                                  <a:avLst/>
                                  <a:gdLst>
                                    <a:gd name="T0" fmla="*/ 88 w 146"/>
                                    <a:gd name="T1" fmla="*/ 758 h 85"/>
                                    <a:gd name="T2" fmla="*/ 58 w 146"/>
                                    <a:gd name="T3" fmla="*/ 758 h 85"/>
                                    <a:gd name="T4" fmla="*/ 44 w 146"/>
                                    <a:gd name="T5" fmla="*/ 764 h 85"/>
                                    <a:gd name="T6" fmla="*/ 30 w 146"/>
                                    <a:gd name="T7" fmla="*/ 772 h 85"/>
                                    <a:gd name="T8" fmla="*/ 19 w 146"/>
                                    <a:gd name="T9" fmla="*/ 783 h 85"/>
                                    <a:gd name="T10" fmla="*/ 11 w 146"/>
                                    <a:gd name="T11" fmla="*/ 794 h 85"/>
                                    <a:gd name="T12" fmla="*/ 6 w 146"/>
                                    <a:gd name="T13" fmla="*/ 810 h 85"/>
                                    <a:gd name="T14" fmla="*/ 0 w 146"/>
                                    <a:gd name="T15" fmla="*/ 824 h 85"/>
                                    <a:gd name="T16" fmla="*/ 0 w 146"/>
                                    <a:gd name="T17" fmla="*/ 843 h 85"/>
                                    <a:gd name="T18" fmla="*/ 11 w 146"/>
                                    <a:gd name="T19" fmla="*/ 843 h 85"/>
                                    <a:gd name="T20" fmla="*/ 11 w 146"/>
                                    <a:gd name="T21" fmla="*/ 827 h 85"/>
                                    <a:gd name="T22" fmla="*/ 16 w 146"/>
                                    <a:gd name="T23" fmla="*/ 813 h 85"/>
                                    <a:gd name="T24" fmla="*/ 22 w 146"/>
                                    <a:gd name="T25" fmla="*/ 802 h 85"/>
                                    <a:gd name="T26" fmla="*/ 27 w 146"/>
                                    <a:gd name="T27" fmla="*/ 791 h 85"/>
                                    <a:gd name="T28" fmla="*/ 38 w 146"/>
                                    <a:gd name="T29" fmla="*/ 780 h 85"/>
                                    <a:gd name="T30" fmla="*/ 49 w 146"/>
                                    <a:gd name="T31" fmla="*/ 775 h 85"/>
                                    <a:gd name="T32" fmla="*/ 60 w 146"/>
                                    <a:gd name="T33" fmla="*/ 769 h 85"/>
                                    <a:gd name="T34" fmla="*/ 110 w 146"/>
                                    <a:gd name="T35" fmla="*/ 769 h 85"/>
                                    <a:gd name="T36" fmla="*/ 101 w 146"/>
                                    <a:gd name="T37" fmla="*/ 764 h 85"/>
                                    <a:gd name="T38" fmla="*/ 88 w 146"/>
                                    <a:gd name="T39" fmla="*/ 758 h 85"/>
                                    <a:gd name="T40" fmla="*/ 110 w 146"/>
                                    <a:gd name="T41" fmla="*/ 769 h 85"/>
                                    <a:gd name="T42" fmla="*/ 85 w 146"/>
                                    <a:gd name="T43" fmla="*/ 769 h 85"/>
                                    <a:gd name="T44" fmla="*/ 96 w 146"/>
                                    <a:gd name="T45" fmla="*/ 775 h 85"/>
                                    <a:gd name="T46" fmla="*/ 107 w 146"/>
                                    <a:gd name="T47" fmla="*/ 780 h 85"/>
                                    <a:gd name="T48" fmla="*/ 118 w 146"/>
                                    <a:gd name="T49" fmla="*/ 791 h 85"/>
                                    <a:gd name="T50" fmla="*/ 123 w 146"/>
                                    <a:gd name="T51" fmla="*/ 802 h 85"/>
                                    <a:gd name="T52" fmla="*/ 129 w 146"/>
                                    <a:gd name="T53" fmla="*/ 813 h 85"/>
                                    <a:gd name="T54" fmla="*/ 134 w 146"/>
                                    <a:gd name="T55" fmla="*/ 827 h 85"/>
                                    <a:gd name="T56" fmla="*/ 134 w 146"/>
                                    <a:gd name="T57" fmla="*/ 843 h 85"/>
                                    <a:gd name="T58" fmla="*/ 145 w 146"/>
                                    <a:gd name="T59" fmla="*/ 843 h 85"/>
                                    <a:gd name="T60" fmla="*/ 145 w 146"/>
                                    <a:gd name="T61" fmla="*/ 824 h 85"/>
                                    <a:gd name="T62" fmla="*/ 140 w 146"/>
                                    <a:gd name="T63" fmla="*/ 810 h 85"/>
                                    <a:gd name="T64" fmla="*/ 134 w 146"/>
                                    <a:gd name="T65" fmla="*/ 794 h 85"/>
                                    <a:gd name="T66" fmla="*/ 126 w 146"/>
                                    <a:gd name="T67" fmla="*/ 783 h 85"/>
                                    <a:gd name="T68" fmla="*/ 115 w 146"/>
                                    <a:gd name="T69" fmla="*/ 772 h 85"/>
                                    <a:gd name="T70" fmla="*/ 110 w 146"/>
                                    <a:gd name="T71" fmla="*/ 769 h 85"/>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Lst>
                                  <a:ahLst/>
                                  <a:cxnLst>
                                    <a:cxn ang="T72">
                                      <a:pos x="T0" y="T1"/>
                                    </a:cxn>
                                    <a:cxn ang="T73">
                                      <a:pos x="T2" y="T3"/>
                                    </a:cxn>
                                    <a:cxn ang="T74">
                                      <a:pos x="T4" y="T5"/>
                                    </a:cxn>
                                    <a:cxn ang="T75">
                                      <a:pos x="T6" y="T7"/>
                                    </a:cxn>
                                    <a:cxn ang="T76">
                                      <a:pos x="T8" y="T9"/>
                                    </a:cxn>
                                    <a:cxn ang="T77">
                                      <a:pos x="T10" y="T11"/>
                                    </a:cxn>
                                    <a:cxn ang="T78">
                                      <a:pos x="T12" y="T13"/>
                                    </a:cxn>
                                    <a:cxn ang="T79">
                                      <a:pos x="T14" y="T15"/>
                                    </a:cxn>
                                    <a:cxn ang="T80">
                                      <a:pos x="T16" y="T17"/>
                                    </a:cxn>
                                    <a:cxn ang="T81">
                                      <a:pos x="T18" y="T19"/>
                                    </a:cxn>
                                    <a:cxn ang="T82">
                                      <a:pos x="T20" y="T21"/>
                                    </a:cxn>
                                    <a:cxn ang="T83">
                                      <a:pos x="T22" y="T23"/>
                                    </a:cxn>
                                    <a:cxn ang="T84">
                                      <a:pos x="T24" y="T25"/>
                                    </a:cxn>
                                    <a:cxn ang="T85">
                                      <a:pos x="T26" y="T27"/>
                                    </a:cxn>
                                    <a:cxn ang="T86">
                                      <a:pos x="T28" y="T29"/>
                                    </a:cxn>
                                    <a:cxn ang="T87">
                                      <a:pos x="T30" y="T31"/>
                                    </a:cxn>
                                    <a:cxn ang="T88">
                                      <a:pos x="T32" y="T33"/>
                                    </a:cxn>
                                    <a:cxn ang="T89">
                                      <a:pos x="T34" y="T35"/>
                                    </a:cxn>
                                    <a:cxn ang="T90">
                                      <a:pos x="T36" y="T37"/>
                                    </a:cxn>
                                    <a:cxn ang="T91">
                                      <a:pos x="T38" y="T39"/>
                                    </a:cxn>
                                    <a:cxn ang="T92">
                                      <a:pos x="T40" y="T41"/>
                                    </a:cxn>
                                    <a:cxn ang="T93">
                                      <a:pos x="T42" y="T43"/>
                                    </a:cxn>
                                    <a:cxn ang="T94">
                                      <a:pos x="T44" y="T45"/>
                                    </a:cxn>
                                    <a:cxn ang="T95">
                                      <a:pos x="T46" y="T47"/>
                                    </a:cxn>
                                    <a:cxn ang="T96">
                                      <a:pos x="T48" y="T49"/>
                                    </a:cxn>
                                    <a:cxn ang="T97">
                                      <a:pos x="T50" y="T51"/>
                                    </a:cxn>
                                    <a:cxn ang="T98">
                                      <a:pos x="T52" y="T53"/>
                                    </a:cxn>
                                    <a:cxn ang="T99">
                                      <a:pos x="T54" y="T55"/>
                                    </a:cxn>
                                    <a:cxn ang="T100">
                                      <a:pos x="T56" y="T57"/>
                                    </a:cxn>
                                    <a:cxn ang="T101">
                                      <a:pos x="T58" y="T59"/>
                                    </a:cxn>
                                    <a:cxn ang="T102">
                                      <a:pos x="T60" y="T61"/>
                                    </a:cxn>
                                    <a:cxn ang="T103">
                                      <a:pos x="T62" y="T63"/>
                                    </a:cxn>
                                    <a:cxn ang="T104">
                                      <a:pos x="T64" y="T65"/>
                                    </a:cxn>
                                    <a:cxn ang="T105">
                                      <a:pos x="T66" y="T67"/>
                                    </a:cxn>
                                    <a:cxn ang="T106">
                                      <a:pos x="T68" y="T69"/>
                                    </a:cxn>
                                    <a:cxn ang="T107">
                                      <a:pos x="T70" y="T71"/>
                                    </a:cxn>
                                  </a:cxnLst>
                                  <a:rect l="0" t="0" r="r" b="b"/>
                                  <a:pathLst>
                                    <a:path w="146" h="85">
                                      <a:moveTo>
                                        <a:pt x="88" y="0"/>
                                      </a:moveTo>
                                      <a:lnTo>
                                        <a:pt x="58" y="0"/>
                                      </a:lnTo>
                                      <a:lnTo>
                                        <a:pt x="44" y="6"/>
                                      </a:lnTo>
                                      <a:lnTo>
                                        <a:pt x="30" y="14"/>
                                      </a:lnTo>
                                      <a:lnTo>
                                        <a:pt x="19" y="25"/>
                                      </a:lnTo>
                                      <a:lnTo>
                                        <a:pt x="11" y="36"/>
                                      </a:lnTo>
                                      <a:lnTo>
                                        <a:pt x="6" y="52"/>
                                      </a:lnTo>
                                      <a:lnTo>
                                        <a:pt x="0" y="66"/>
                                      </a:lnTo>
                                      <a:lnTo>
                                        <a:pt x="0" y="85"/>
                                      </a:lnTo>
                                      <a:lnTo>
                                        <a:pt x="11" y="85"/>
                                      </a:lnTo>
                                      <a:lnTo>
                                        <a:pt x="11" y="69"/>
                                      </a:lnTo>
                                      <a:lnTo>
                                        <a:pt x="16" y="55"/>
                                      </a:lnTo>
                                      <a:lnTo>
                                        <a:pt x="22" y="44"/>
                                      </a:lnTo>
                                      <a:lnTo>
                                        <a:pt x="27" y="33"/>
                                      </a:lnTo>
                                      <a:lnTo>
                                        <a:pt x="38" y="22"/>
                                      </a:lnTo>
                                      <a:lnTo>
                                        <a:pt x="49" y="17"/>
                                      </a:lnTo>
                                      <a:lnTo>
                                        <a:pt x="60" y="11"/>
                                      </a:lnTo>
                                      <a:lnTo>
                                        <a:pt x="110" y="11"/>
                                      </a:lnTo>
                                      <a:lnTo>
                                        <a:pt x="101" y="6"/>
                                      </a:lnTo>
                                      <a:lnTo>
                                        <a:pt x="88" y="0"/>
                                      </a:lnTo>
                                      <a:close/>
                                      <a:moveTo>
                                        <a:pt x="110" y="11"/>
                                      </a:moveTo>
                                      <a:lnTo>
                                        <a:pt x="85" y="11"/>
                                      </a:lnTo>
                                      <a:lnTo>
                                        <a:pt x="96" y="17"/>
                                      </a:lnTo>
                                      <a:lnTo>
                                        <a:pt x="107" y="22"/>
                                      </a:lnTo>
                                      <a:lnTo>
                                        <a:pt x="118" y="33"/>
                                      </a:lnTo>
                                      <a:lnTo>
                                        <a:pt x="123" y="44"/>
                                      </a:lnTo>
                                      <a:lnTo>
                                        <a:pt x="129" y="55"/>
                                      </a:lnTo>
                                      <a:lnTo>
                                        <a:pt x="134" y="69"/>
                                      </a:lnTo>
                                      <a:lnTo>
                                        <a:pt x="134" y="85"/>
                                      </a:lnTo>
                                      <a:lnTo>
                                        <a:pt x="145" y="85"/>
                                      </a:lnTo>
                                      <a:lnTo>
                                        <a:pt x="145" y="66"/>
                                      </a:lnTo>
                                      <a:lnTo>
                                        <a:pt x="140" y="52"/>
                                      </a:lnTo>
                                      <a:lnTo>
                                        <a:pt x="134" y="36"/>
                                      </a:lnTo>
                                      <a:lnTo>
                                        <a:pt x="126" y="25"/>
                                      </a:lnTo>
                                      <a:lnTo>
                                        <a:pt x="115" y="14"/>
                                      </a:lnTo>
                                      <a:lnTo>
                                        <a:pt x="110" y="1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2" name="Line 425"/>
                              <wps:cNvCnPr/>
                              <wps:spPr bwMode="auto">
                                <a:xfrm>
                                  <a:off x="44" y="846"/>
                                  <a:ext cx="476" cy="0"/>
                                </a:xfrm>
                                <a:prstGeom prst="line">
                                  <a:avLst/>
                                </a:prstGeom>
                                <a:noFill/>
                                <a:ln w="8695">
                                  <a:solidFill>
                                    <a:srgbClr val="FFFFFF"/>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453" name="Picture 42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567" y="164"/>
                                  <a:ext cx="104" cy="28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54" name="Picture 42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433" y="936"/>
                                  <a:ext cx="233" cy="232"/>
                                </a:xfrm>
                                <a:prstGeom prst="rect">
                                  <a:avLst/>
                                </a:prstGeom>
                                <a:noFill/>
                                <a:extLst>
                                  <a:ext uri="{909E8E84-426E-40dd-AFC4-6F175D3DCCD1}">
                                    <a14:hiddenFill xmlns:a14="http://schemas.microsoft.com/office/drawing/2010/main">
                                      <a:solidFill>
                                        <a:srgbClr val="FFFFFF"/>
                                      </a:solidFill>
                                    </a14:hiddenFill>
                                  </a:ext>
                                </a:extLst>
                              </pic:spPr>
                            </pic:pic>
                            <wps:wsp>
                              <wps:cNvPr id="455" name="Line 422"/>
                              <wps:cNvCnPr/>
                              <wps:spPr bwMode="auto">
                                <a:xfrm>
                                  <a:off x="1579" y="52"/>
                                  <a:ext cx="0" cy="1130"/>
                                </a:xfrm>
                                <a:prstGeom prst="line">
                                  <a:avLst/>
                                </a:prstGeom>
                                <a:noFill/>
                                <a:ln w="8703">
                                  <a:solidFill>
                                    <a:srgbClr val="FFFFFF"/>
                                  </a:solidFill>
                                  <a:round/>
                                  <a:headEnd/>
                                  <a:tailEnd/>
                                </a:ln>
                                <a:extLst>
                                  <a:ext uri="{909E8E84-426E-40dd-AFC4-6F175D3DCCD1}">
                                    <a14:hiddenFill xmlns:a14="http://schemas.microsoft.com/office/drawing/2010/main">
                                      <a:noFill/>
                                    </a14:hiddenFill>
                                  </a:ext>
                                </a:extLst>
                              </wps:spPr>
                              <wps:bodyPr/>
                            </wps:wsp>
                            <wps:wsp>
                              <wps:cNvPr id="456" name="AutoShape 421"/>
                              <wps:cNvSpPr>
                                <a:spLocks/>
                              </wps:cNvSpPr>
                              <wps:spPr bwMode="auto">
                                <a:xfrm>
                                  <a:off x="457" y="512"/>
                                  <a:ext cx="441" cy="63"/>
                                </a:xfrm>
                                <a:custGeom>
                                  <a:avLst/>
                                  <a:gdLst>
                                    <a:gd name="T0" fmla="*/ 197 w 441"/>
                                    <a:gd name="T1" fmla="*/ 512 h 63"/>
                                    <a:gd name="T2" fmla="*/ 71 w 441"/>
                                    <a:gd name="T3" fmla="*/ 512 h 63"/>
                                    <a:gd name="T4" fmla="*/ 0 w 441"/>
                                    <a:gd name="T5" fmla="*/ 575 h 63"/>
                                    <a:gd name="T6" fmla="*/ 430 w 441"/>
                                    <a:gd name="T7" fmla="*/ 575 h 63"/>
                                    <a:gd name="T8" fmla="*/ 441 w 441"/>
                                    <a:gd name="T9" fmla="*/ 564 h 63"/>
                                    <a:gd name="T10" fmla="*/ 30 w 441"/>
                                    <a:gd name="T11" fmla="*/ 564 h 63"/>
                                    <a:gd name="T12" fmla="*/ 74 w 441"/>
                                    <a:gd name="T13" fmla="*/ 523 h 63"/>
                                    <a:gd name="T14" fmla="*/ 197 w 441"/>
                                    <a:gd name="T15" fmla="*/ 523 h 63"/>
                                    <a:gd name="T16" fmla="*/ 197 w 441"/>
                                    <a:gd name="T17" fmla="*/ 512 h 63"/>
                                    <a:gd name="T18" fmla="*/ 197 w 441"/>
                                    <a:gd name="T19" fmla="*/ 523 h 63"/>
                                    <a:gd name="T20" fmla="*/ 186 w 441"/>
                                    <a:gd name="T21" fmla="*/ 523 h 63"/>
                                    <a:gd name="T22" fmla="*/ 186 w 441"/>
                                    <a:gd name="T23" fmla="*/ 564 h 63"/>
                                    <a:gd name="T24" fmla="*/ 197 w 441"/>
                                    <a:gd name="T25" fmla="*/ 564 h 63"/>
                                    <a:gd name="T26" fmla="*/ 197 w 441"/>
                                    <a:gd name="T27" fmla="*/ 523 h 63"/>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0" t="0" r="r" b="b"/>
                                  <a:pathLst>
                                    <a:path w="441" h="63">
                                      <a:moveTo>
                                        <a:pt x="197" y="0"/>
                                      </a:moveTo>
                                      <a:lnTo>
                                        <a:pt x="71" y="0"/>
                                      </a:lnTo>
                                      <a:lnTo>
                                        <a:pt x="0" y="63"/>
                                      </a:lnTo>
                                      <a:lnTo>
                                        <a:pt x="430" y="63"/>
                                      </a:lnTo>
                                      <a:lnTo>
                                        <a:pt x="441" y="52"/>
                                      </a:lnTo>
                                      <a:lnTo>
                                        <a:pt x="30" y="52"/>
                                      </a:lnTo>
                                      <a:lnTo>
                                        <a:pt x="74" y="11"/>
                                      </a:lnTo>
                                      <a:lnTo>
                                        <a:pt x="197" y="11"/>
                                      </a:lnTo>
                                      <a:lnTo>
                                        <a:pt x="197" y="0"/>
                                      </a:lnTo>
                                      <a:close/>
                                      <a:moveTo>
                                        <a:pt x="197" y="11"/>
                                      </a:moveTo>
                                      <a:lnTo>
                                        <a:pt x="186" y="11"/>
                                      </a:lnTo>
                                      <a:lnTo>
                                        <a:pt x="186" y="52"/>
                                      </a:lnTo>
                                      <a:lnTo>
                                        <a:pt x="197" y="52"/>
                                      </a:lnTo>
                                      <a:lnTo>
                                        <a:pt x="197" y="1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7" name="AutoShape 420"/>
                              <wps:cNvSpPr>
                                <a:spLocks/>
                              </wps:cNvSpPr>
                              <wps:spPr bwMode="auto">
                                <a:xfrm>
                                  <a:off x="27" y="28"/>
                                  <a:ext cx="1643" cy="1202"/>
                                </a:xfrm>
                                <a:custGeom>
                                  <a:avLst/>
                                  <a:gdLst>
                                    <a:gd name="T0" fmla="*/ 1506 w 1643"/>
                                    <a:gd name="T1" fmla="*/ 28 h 1202"/>
                                    <a:gd name="T2" fmla="*/ 135 w 1643"/>
                                    <a:gd name="T3" fmla="*/ 28 h 1202"/>
                                    <a:gd name="T4" fmla="*/ 107 w 1643"/>
                                    <a:gd name="T5" fmla="*/ 30 h 1202"/>
                                    <a:gd name="T6" fmla="*/ 83 w 1643"/>
                                    <a:gd name="T7" fmla="*/ 38 h 1202"/>
                                    <a:gd name="T8" fmla="*/ 61 w 1643"/>
                                    <a:gd name="T9" fmla="*/ 49 h 1202"/>
                                    <a:gd name="T10" fmla="*/ 39 w 1643"/>
                                    <a:gd name="T11" fmla="*/ 68 h 1202"/>
                                    <a:gd name="T12" fmla="*/ 22 w 1643"/>
                                    <a:gd name="T13" fmla="*/ 88 h 1202"/>
                                    <a:gd name="T14" fmla="*/ 11 w 1643"/>
                                    <a:gd name="T15" fmla="*/ 110 h 1202"/>
                                    <a:gd name="T16" fmla="*/ 3 w 1643"/>
                                    <a:gd name="T17" fmla="*/ 137 h 1202"/>
                                    <a:gd name="T18" fmla="*/ 0 w 1643"/>
                                    <a:gd name="T19" fmla="*/ 164 h 1202"/>
                                    <a:gd name="T20" fmla="*/ 0 w 1643"/>
                                    <a:gd name="T21" fmla="*/ 1095 h 1202"/>
                                    <a:gd name="T22" fmla="*/ 3 w 1643"/>
                                    <a:gd name="T23" fmla="*/ 1122 h 1202"/>
                                    <a:gd name="T24" fmla="*/ 11 w 1643"/>
                                    <a:gd name="T25" fmla="*/ 1147 h 1202"/>
                                    <a:gd name="T26" fmla="*/ 22 w 1643"/>
                                    <a:gd name="T27" fmla="*/ 1169 h 1202"/>
                                    <a:gd name="T28" fmla="*/ 39 w 1643"/>
                                    <a:gd name="T29" fmla="*/ 1191 h 1202"/>
                                    <a:gd name="T30" fmla="*/ 61 w 1643"/>
                                    <a:gd name="T31" fmla="*/ 1207 h 1202"/>
                                    <a:gd name="T32" fmla="*/ 83 w 1643"/>
                                    <a:gd name="T33" fmla="*/ 1218 h 1202"/>
                                    <a:gd name="T34" fmla="*/ 107 w 1643"/>
                                    <a:gd name="T35" fmla="*/ 1226 h 1202"/>
                                    <a:gd name="T36" fmla="*/ 135 w 1643"/>
                                    <a:gd name="T37" fmla="*/ 1229 h 1202"/>
                                    <a:gd name="T38" fmla="*/ 1643 w 1643"/>
                                    <a:gd name="T39" fmla="*/ 1229 h 1202"/>
                                    <a:gd name="T40" fmla="*/ 1643 w 1643"/>
                                    <a:gd name="T41" fmla="*/ 1210 h 1202"/>
                                    <a:gd name="T42" fmla="*/ 135 w 1643"/>
                                    <a:gd name="T43" fmla="*/ 1210 h 1202"/>
                                    <a:gd name="T44" fmla="*/ 113 w 1643"/>
                                    <a:gd name="T45" fmla="*/ 1207 h 1202"/>
                                    <a:gd name="T46" fmla="*/ 91 w 1643"/>
                                    <a:gd name="T47" fmla="*/ 1199 h 1202"/>
                                    <a:gd name="T48" fmla="*/ 72 w 1643"/>
                                    <a:gd name="T49" fmla="*/ 1188 h 1202"/>
                                    <a:gd name="T50" fmla="*/ 55 w 1643"/>
                                    <a:gd name="T51" fmla="*/ 1174 h 1202"/>
                                    <a:gd name="T52" fmla="*/ 42 w 1643"/>
                                    <a:gd name="T53" fmla="*/ 1158 h 1202"/>
                                    <a:gd name="T54" fmla="*/ 31 w 1643"/>
                                    <a:gd name="T55" fmla="*/ 1138 h 1202"/>
                                    <a:gd name="T56" fmla="*/ 22 w 1643"/>
                                    <a:gd name="T57" fmla="*/ 1117 h 1202"/>
                                    <a:gd name="T58" fmla="*/ 20 w 1643"/>
                                    <a:gd name="T59" fmla="*/ 1095 h 1202"/>
                                    <a:gd name="T60" fmla="*/ 20 w 1643"/>
                                    <a:gd name="T61" fmla="*/ 164 h 1202"/>
                                    <a:gd name="T62" fmla="*/ 22 w 1643"/>
                                    <a:gd name="T63" fmla="*/ 140 h 1202"/>
                                    <a:gd name="T64" fmla="*/ 31 w 1643"/>
                                    <a:gd name="T65" fmla="*/ 118 h 1202"/>
                                    <a:gd name="T66" fmla="*/ 42 w 1643"/>
                                    <a:gd name="T67" fmla="*/ 98 h 1202"/>
                                    <a:gd name="T68" fmla="*/ 55 w 1643"/>
                                    <a:gd name="T69" fmla="*/ 82 h 1202"/>
                                    <a:gd name="T70" fmla="*/ 72 w 1643"/>
                                    <a:gd name="T71" fmla="*/ 68 h 1202"/>
                                    <a:gd name="T72" fmla="*/ 91 w 1643"/>
                                    <a:gd name="T73" fmla="*/ 58 h 1202"/>
                                    <a:gd name="T74" fmla="*/ 113 w 1643"/>
                                    <a:gd name="T75" fmla="*/ 49 h 1202"/>
                                    <a:gd name="T76" fmla="*/ 1583 w 1643"/>
                                    <a:gd name="T77" fmla="*/ 49 h 1202"/>
                                    <a:gd name="T78" fmla="*/ 1561 w 1643"/>
                                    <a:gd name="T79" fmla="*/ 38 h 1202"/>
                                    <a:gd name="T80" fmla="*/ 1533 w 1643"/>
                                    <a:gd name="T81" fmla="*/ 30 h 1202"/>
                                    <a:gd name="T82" fmla="*/ 1506 w 1643"/>
                                    <a:gd name="T83" fmla="*/ 28 h 1202"/>
                                    <a:gd name="T84" fmla="*/ 1583 w 1643"/>
                                    <a:gd name="T85" fmla="*/ 49 h 1202"/>
                                    <a:gd name="T86" fmla="*/ 1531 w 1643"/>
                                    <a:gd name="T87" fmla="*/ 49 h 1202"/>
                                    <a:gd name="T88" fmla="*/ 1552 w 1643"/>
                                    <a:gd name="T89" fmla="*/ 58 h 1202"/>
                                    <a:gd name="T90" fmla="*/ 1572 w 1643"/>
                                    <a:gd name="T91" fmla="*/ 68 h 1202"/>
                                    <a:gd name="T92" fmla="*/ 1588 w 1643"/>
                                    <a:gd name="T93" fmla="*/ 82 h 1202"/>
                                    <a:gd name="T94" fmla="*/ 1602 w 1643"/>
                                    <a:gd name="T95" fmla="*/ 98 h 1202"/>
                                    <a:gd name="T96" fmla="*/ 1613 w 1643"/>
                                    <a:gd name="T97" fmla="*/ 118 h 1202"/>
                                    <a:gd name="T98" fmla="*/ 1618 w 1643"/>
                                    <a:gd name="T99" fmla="*/ 140 h 1202"/>
                                    <a:gd name="T100" fmla="*/ 1621 w 1643"/>
                                    <a:gd name="T101" fmla="*/ 164 h 1202"/>
                                    <a:gd name="T102" fmla="*/ 1621 w 1643"/>
                                    <a:gd name="T103" fmla="*/ 1210 h 1202"/>
                                    <a:gd name="T104" fmla="*/ 1643 w 1643"/>
                                    <a:gd name="T105" fmla="*/ 1210 h 1202"/>
                                    <a:gd name="T106" fmla="*/ 1643 w 1643"/>
                                    <a:gd name="T107" fmla="*/ 164 h 1202"/>
                                    <a:gd name="T108" fmla="*/ 1640 w 1643"/>
                                    <a:gd name="T109" fmla="*/ 137 h 1202"/>
                                    <a:gd name="T110" fmla="*/ 1632 w 1643"/>
                                    <a:gd name="T111" fmla="*/ 110 h 1202"/>
                                    <a:gd name="T112" fmla="*/ 1618 w 1643"/>
                                    <a:gd name="T113" fmla="*/ 88 h 1202"/>
                                    <a:gd name="T114" fmla="*/ 1602 w 1643"/>
                                    <a:gd name="T115" fmla="*/ 68 h 1202"/>
                                    <a:gd name="T116" fmla="*/ 1583 w 1643"/>
                                    <a:gd name="T117" fmla="*/ 49 h 1202"/>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Lst>
                                  <a:ahLst/>
                                  <a:cxnLst>
                                    <a:cxn ang="T118">
                                      <a:pos x="T0" y="T1"/>
                                    </a:cxn>
                                    <a:cxn ang="T119">
                                      <a:pos x="T2" y="T3"/>
                                    </a:cxn>
                                    <a:cxn ang="T120">
                                      <a:pos x="T4" y="T5"/>
                                    </a:cxn>
                                    <a:cxn ang="T121">
                                      <a:pos x="T6" y="T7"/>
                                    </a:cxn>
                                    <a:cxn ang="T122">
                                      <a:pos x="T8" y="T9"/>
                                    </a:cxn>
                                    <a:cxn ang="T123">
                                      <a:pos x="T10" y="T11"/>
                                    </a:cxn>
                                    <a:cxn ang="T124">
                                      <a:pos x="T12" y="T13"/>
                                    </a:cxn>
                                    <a:cxn ang="T125">
                                      <a:pos x="T14" y="T15"/>
                                    </a:cxn>
                                    <a:cxn ang="T126">
                                      <a:pos x="T16" y="T17"/>
                                    </a:cxn>
                                    <a:cxn ang="T127">
                                      <a:pos x="T18" y="T19"/>
                                    </a:cxn>
                                    <a:cxn ang="T128">
                                      <a:pos x="T20" y="T21"/>
                                    </a:cxn>
                                    <a:cxn ang="T129">
                                      <a:pos x="T22" y="T23"/>
                                    </a:cxn>
                                    <a:cxn ang="T130">
                                      <a:pos x="T24" y="T25"/>
                                    </a:cxn>
                                    <a:cxn ang="T131">
                                      <a:pos x="T26" y="T27"/>
                                    </a:cxn>
                                    <a:cxn ang="T132">
                                      <a:pos x="T28" y="T29"/>
                                    </a:cxn>
                                    <a:cxn ang="T133">
                                      <a:pos x="T30" y="T31"/>
                                    </a:cxn>
                                    <a:cxn ang="T134">
                                      <a:pos x="T32" y="T33"/>
                                    </a:cxn>
                                    <a:cxn ang="T135">
                                      <a:pos x="T34" y="T35"/>
                                    </a:cxn>
                                    <a:cxn ang="T136">
                                      <a:pos x="T36" y="T37"/>
                                    </a:cxn>
                                    <a:cxn ang="T137">
                                      <a:pos x="T38" y="T39"/>
                                    </a:cxn>
                                    <a:cxn ang="T138">
                                      <a:pos x="T40" y="T41"/>
                                    </a:cxn>
                                    <a:cxn ang="T139">
                                      <a:pos x="T42" y="T43"/>
                                    </a:cxn>
                                    <a:cxn ang="T140">
                                      <a:pos x="T44" y="T45"/>
                                    </a:cxn>
                                    <a:cxn ang="T141">
                                      <a:pos x="T46" y="T47"/>
                                    </a:cxn>
                                    <a:cxn ang="T142">
                                      <a:pos x="T48" y="T49"/>
                                    </a:cxn>
                                    <a:cxn ang="T143">
                                      <a:pos x="T50" y="T51"/>
                                    </a:cxn>
                                    <a:cxn ang="T144">
                                      <a:pos x="T52" y="T53"/>
                                    </a:cxn>
                                    <a:cxn ang="T145">
                                      <a:pos x="T54" y="T55"/>
                                    </a:cxn>
                                    <a:cxn ang="T146">
                                      <a:pos x="T56" y="T57"/>
                                    </a:cxn>
                                    <a:cxn ang="T147">
                                      <a:pos x="T58" y="T59"/>
                                    </a:cxn>
                                    <a:cxn ang="T148">
                                      <a:pos x="T60" y="T61"/>
                                    </a:cxn>
                                    <a:cxn ang="T149">
                                      <a:pos x="T62" y="T63"/>
                                    </a:cxn>
                                    <a:cxn ang="T150">
                                      <a:pos x="T64" y="T65"/>
                                    </a:cxn>
                                    <a:cxn ang="T151">
                                      <a:pos x="T66" y="T67"/>
                                    </a:cxn>
                                    <a:cxn ang="T152">
                                      <a:pos x="T68" y="T69"/>
                                    </a:cxn>
                                    <a:cxn ang="T153">
                                      <a:pos x="T70" y="T71"/>
                                    </a:cxn>
                                    <a:cxn ang="T154">
                                      <a:pos x="T72" y="T73"/>
                                    </a:cxn>
                                    <a:cxn ang="T155">
                                      <a:pos x="T74" y="T75"/>
                                    </a:cxn>
                                    <a:cxn ang="T156">
                                      <a:pos x="T76" y="T77"/>
                                    </a:cxn>
                                    <a:cxn ang="T157">
                                      <a:pos x="T78" y="T79"/>
                                    </a:cxn>
                                    <a:cxn ang="T158">
                                      <a:pos x="T80" y="T81"/>
                                    </a:cxn>
                                    <a:cxn ang="T159">
                                      <a:pos x="T82" y="T83"/>
                                    </a:cxn>
                                    <a:cxn ang="T160">
                                      <a:pos x="T84" y="T85"/>
                                    </a:cxn>
                                    <a:cxn ang="T161">
                                      <a:pos x="T86" y="T87"/>
                                    </a:cxn>
                                    <a:cxn ang="T162">
                                      <a:pos x="T88" y="T89"/>
                                    </a:cxn>
                                    <a:cxn ang="T163">
                                      <a:pos x="T90" y="T91"/>
                                    </a:cxn>
                                    <a:cxn ang="T164">
                                      <a:pos x="T92" y="T93"/>
                                    </a:cxn>
                                    <a:cxn ang="T165">
                                      <a:pos x="T94" y="T95"/>
                                    </a:cxn>
                                    <a:cxn ang="T166">
                                      <a:pos x="T96" y="T97"/>
                                    </a:cxn>
                                    <a:cxn ang="T167">
                                      <a:pos x="T98" y="T99"/>
                                    </a:cxn>
                                    <a:cxn ang="T168">
                                      <a:pos x="T100" y="T101"/>
                                    </a:cxn>
                                    <a:cxn ang="T169">
                                      <a:pos x="T102" y="T103"/>
                                    </a:cxn>
                                    <a:cxn ang="T170">
                                      <a:pos x="T104" y="T105"/>
                                    </a:cxn>
                                    <a:cxn ang="T171">
                                      <a:pos x="T106" y="T107"/>
                                    </a:cxn>
                                    <a:cxn ang="T172">
                                      <a:pos x="T108" y="T109"/>
                                    </a:cxn>
                                    <a:cxn ang="T173">
                                      <a:pos x="T110" y="T111"/>
                                    </a:cxn>
                                    <a:cxn ang="T174">
                                      <a:pos x="T112" y="T113"/>
                                    </a:cxn>
                                    <a:cxn ang="T175">
                                      <a:pos x="T114" y="T115"/>
                                    </a:cxn>
                                    <a:cxn ang="T176">
                                      <a:pos x="T116" y="T117"/>
                                    </a:cxn>
                                  </a:cxnLst>
                                  <a:rect l="0" t="0" r="r" b="b"/>
                                  <a:pathLst>
                                    <a:path w="1643" h="1202">
                                      <a:moveTo>
                                        <a:pt x="1506" y="0"/>
                                      </a:moveTo>
                                      <a:lnTo>
                                        <a:pt x="135" y="0"/>
                                      </a:lnTo>
                                      <a:lnTo>
                                        <a:pt x="107" y="2"/>
                                      </a:lnTo>
                                      <a:lnTo>
                                        <a:pt x="83" y="10"/>
                                      </a:lnTo>
                                      <a:lnTo>
                                        <a:pt x="61" y="21"/>
                                      </a:lnTo>
                                      <a:lnTo>
                                        <a:pt x="39" y="40"/>
                                      </a:lnTo>
                                      <a:lnTo>
                                        <a:pt x="22" y="60"/>
                                      </a:lnTo>
                                      <a:lnTo>
                                        <a:pt x="11" y="82"/>
                                      </a:lnTo>
                                      <a:lnTo>
                                        <a:pt x="3" y="109"/>
                                      </a:lnTo>
                                      <a:lnTo>
                                        <a:pt x="0" y="136"/>
                                      </a:lnTo>
                                      <a:lnTo>
                                        <a:pt x="0" y="1067"/>
                                      </a:lnTo>
                                      <a:lnTo>
                                        <a:pt x="3" y="1094"/>
                                      </a:lnTo>
                                      <a:lnTo>
                                        <a:pt x="11" y="1119"/>
                                      </a:lnTo>
                                      <a:lnTo>
                                        <a:pt x="22" y="1141"/>
                                      </a:lnTo>
                                      <a:lnTo>
                                        <a:pt x="39" y="1163"/>
                                      </a:lnTo>
                                      <a:lnTo>
                                        <a:pt x="61" y="1179"/>
                                      </a:lnTo>
                                      <a:lnTo>
                                        <a:pt x="83" y="1190"/>
                                      </a:lnTo>
                                      <a:lnTo>
                                        <a:pt x="107" y="1198"/>
                                      </a:lnTo>
                                      <a:lnTo>
                                        <a:pt x="135" y="1201"/>
                                      </a:lnTo>
                                      <a:lnTo>
                                        <a:pt x="1643" y="1201"/>
                                      </a:lnTo>
                                      <a:lnTo>
                                        <a:pt x="1643" y="1182"/>
                                      </a:lnTo>
                                      <a:lnTo>
                                        <a:pt x="135" y="1182"/>
                                      </a:lnTo>
                                      <a:lnTo>
                                        <a:pt x="113" y="1179"/>
                                      </a:lnTo>
                                      <a:lnTo>
                                        <a:pt x="91" y="1171"/>
                                      </a:lnTo>
                                      <a:lnTo>
                                        <a:pt x="72" y="1160"/>
                                      </a:lnTo>
                                      <a:lnTo>
                                        <a:pt x="55" y="1146"/>
                                      </a:lnTo>
                                      <a:lnTo>
                                        <a:pt x="42" y="1130"/>
                                      </a:lnTo>
                                      <a:lnTo>
                                        <a:pt x="31" y="1110"/>
                                      </a:lnTo>
                                      <a:lnTo>
                                        <a:pt x="22" y="1089"/>
                                      </a:lnTo>
                                      <a:lnTo>
                                        <a:pt x="20" y="1067"/>
                                      </a:lnTo>
                                      <a:lnTo>
                                        <a:pt x="20" y="136"/>
                                      </a:lnTo>
                                      <a:lnTo>
                                        <a:pt x="22" y="112"/>
                                      </a:lnTo>
                                      <a:lnTo>
                                        <a:pt x="31" y="90"/>
                                      </a:lnTo>
                                      <a:lnTo>
                                        <a:pt x="42" y="70"/>
                                      </a:lnTo>
                                      <a:lnTo>
                                        <a:pt x="55" y="54"/>
                                      </a:lnTo>
                                      <a:lnTo>
                                        <a:pt x="72" y="40"/>
                                      </a:lnTo>
                                      <a:lnTo>
                                        <a:pt x="91" y="30"/>
                                      </a:lnTo>
                                      <a:lnTo>
                                        <a:pt x="113" y="21"/>
                                      </a:lnTo>
                                      <a:lnTo>
                                        <a:pt x="1583" y="21"/>
                                      </a:lnTo>
                                      <a:lnTo>
                                        <a:pt x="1561" y="10"/>
                                      </a:lnTo>
                                      <a:lnTo>
                                        <a:pt x="1533" y="2"/>
                                      </a:lnTo>
                                      <a:lnTo>
                                        <a:pt x="1506" y="0"/>
                                      </a:lnTo>
                                      <a:close/>
                                      <a:moveTo>
                                        <a:pt x="1583" y="21"/>
                                      </a:moveTo>
                                      <a:lnTo>
                                        <a:pt x="1531" y="21"/>
                                      </a:lnTo>
                                      <a:lnTo>
                                        <a:pt x="1552" y="30"/>
                                      </a:lnTo>
                                      <a:lnTo>
                                        <a:pt x="1572" y="40"/>
                                      </a:lnTo>
                                      <a:lnTo>
                                        <a:pt x="1588" y="54"/>
                                      </a:lnTo>
                                      <a:lnTo>
                                        <a:pt x="1602" y="70"/>
                                      </a:lnTo>
                                      <a:lnTo>
                                        <a:pt x="1613" y="90"/>
                                      </a:lnTo>
                                      <a:lnTo>
                                        <a:pt x="1618" y="112"/>
                                      </a:lnTo>
                                      <a:lnTo>
                                        <a:pt x="1621" y="136"/>
                                      </a:lnTo>
                                      <a:lnTo>
                                        <a:pt x="1621" y="1182"/>
                                      </a:lnTo>
                                      <a:lnTo>
                                        <a:pt x="1643" y="1182"/>
                                      </a:lnTo>
                                      <a:lnTo>
                                        <a:pt x="1643" y="136"/>
                                      </a:lnTo>
                                      <a:lnTo>
                                        <a:pt x="1640" y="109"/>
                                      </a:lnTo>
                                      <a:lnTo>
                                        <a:pt x="1632" y="82"/>
                                      </a:lnTo>
                                      <a:lnTo>
                                        <a:pt x="1618" y="60"/>
                                      </a:lnTo>
                                      <a:lnTo>
                                        <a:pt x="1602" y="40"/>
                                      </a:lnTo>
                                      <a:lnTo>
                                        <a:pt x="1583" y="2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id="Group 419" o:spid="_x0000_s1026" style="width:84.9pt;height:62.85pt;mso-position-horizontal-relative:char;mso-position-vertical-relative:line" coordsize="1698,1257"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">
                      <v:shape id="Freeform 464" o:spid="_x0000_s1027" style="position:absolute;width:1698;height:1257;visibility:visible;mso-wrap-style:square;v-text-anchor:top" coordsize="1698,1257"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" path="m1549,0l145,,129,3,71,28,27,71,3,131,,145,,1111,27,1185,71,1229,129,1253,145,1256,1697,1256,1697,145,1694,131,1670,71,1626,28,1566,3,1549,0xe" fillcolor="#299db8" stroked="f">
                        <v:path arrowok="t" o:connecttype="custom" o:connectlocs="1549,0;145,0;129,3;71,28;27,71;3,131;0,145;0,1111;27,1185;71,1229;129,1253;145,1256;1697,1256;1697,145;1694,131;1670,71;1626,28;1566,3;1549,0" o:connectangles="0,0,0,0,0,0,0,0,0,0,0,0,0,0,0,0,0,0,0"/>
                      </v:shape>
                      <v:shape id="Freeform 463" o:spid="_x0000_s1028" style="position:absolute;left:71;top:52;width:1585;height:1171;visibility:visible;mso-wrap-style:square;v-text-anchor:top" coordsize="1585,117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N0aSUxQAA&#10;ANwAAAAPAAAAZHJzL2Rvd25yZXYueG1sRI/RasJAFETfC/7DcgVfSt1oY7Cpq0ggKPSpqR9wyV6T&#10;0OzdkF1j8vduQejjMDNnmN1hNK0YqHeNZQWrZQSCuLS64UrB5Sd/24JwHllja5kUTOTgsJ+97DDV&#10;9s7fNBS+EgHCLkUFtfddKqUrazLolrYjDt7V9gZ9kH0ldY/3ADetXEdRIg02HBZq7CirqfwtbkZB&#10;Xmyy02ZK3m++/Egu0dd1/bodlFrMx+MnCE+j/w8/22etIF7F8HcmHAG5f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M3RpJTFAAAA3AAAAA8AAAAAAAAAAAAAAAAAlwIAAGRycy9k&#10;b3ducmV2LnhtbFBLBQYAAAAABAAEAPUAAACJAwAAAAA=&#10;" path="m1517,0l0,1128,41,1163,1547,1171,1585,1163,1585,52,1517,0xe" fillcolor="#6fb8c8" stroked="f">
                        <v:path arrowok="t" o:connecttype="custom" o:connectlocs="1517,52;0,1180;41,1215;1547,1223;1585,1215;1585,104;1517,52" o:connectangles="0,0,0,0,0,0,0"/>
                      </v:shape>
                      <v:shape id="Picture 462" o:spid="_x0000_s1029" type="#_x0000_t75" style="position:absolute;left:1166;top:408;width:287;height:287;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">
                        <v:imagedata r:id="rId24" o:title=""/>
                      </v:shape>
                      <v:shape id="AutoShape 461" o:spid="_x0000_s1030" style="position:absolute;left:1027;top:950;width:504;height:271;visibility:visible;mso-wrap-style:square;v-text-anchor:top" coordsize="504,27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YGJ4XwwAA&#10;ANwAAAAPAAAAZHJzL2Rvd25yZXYueG1sRI/NasJAFIX3gu8wXKE7ncSIluhEilCQutKIdXnJ3Cah&#10;mTtpZmri2zuFgsvD+fk4m+1gGnGjztWWFcSzCARxYXXNpYJz/j59BeE8ssbGMim4k4NtNh5tMNW2&#10;5yPdTr4UYYRdigoq79tUSldUZNDNbEscvC/bGfRBdqXUHfZh3DRyHkVLabDmQKiwpV1Fxffp1wSI&#10;M9fL4iP/TFZJvs/RYHtY/Sj1Mhne1iA8Df4Z/m/vtYJFvIS/M+EIyOwB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YGJ4XwwAAANwAAAAPAAAAAAAAAAAAAAAAAJcCAABkcnMvZG93&#10;bnJldi54bWxQSwUGAAAAAAQABAD1AAAAhwMAAAAA&#10;" path="m350,0l317,,260,5,232,11,183,27,164,38,145,49,109,74,79,101,57,131,38,161,24,188,13,216,2,254,,271,164,271,166,243,175,219,183,197,191,175,199,156,210,139,235,109,262,85,290,63,320,49,350,38,380,30,407,24,435,22,457,19,489,19,462,13,424,5,386,3,350,0xm489,19l457,19,492,22,503,22,489,19xe" fillcolor="black" stroked="f">
                        <v:path arrowok="t" o:connecttype="custom" o:connectlocs="350,950;317,950;260,955;232,961;183,977;164,988;145,999;109,1024;79,1051;57,1081;38,1111;24,1138;13,1166;2,1204;0,1221;164,1221;166,1193;175,1169;183,1147;191,1125;199,1106;210,1089;235,1059;262,1035;290,1013;320,999;350,988;380,980;407,974;435,972;457,969;489,969;462,963;424,955;386,953;350,950;489,969;457,969;492,972;503,972;489,969" o:connectangles="0,0,0,0,0,0,0,0,0,0,0,0,0,0,0,0,0,0,0,0,0,0,0,0,0,0,0,0,0,0,0,0,0,0,0,0,0,0,0,0,0"/>
                      </v:shape>
                      <v:shape id="Freeform 460" o:spid="_x0000_s1031" style="position:absolute;left:1322;top:575;width:217;height:397;visibility:visible;mso-wrap-style:square;v-text-anchor:top" coordsize="217,397"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0+5qUxQAA&#10;ANwAAAAPAAAAZHJzL2Rvd25yZXYueG1sRI9Ba8JAFITvhf6H5RW81Y0aVFJXaQsB6U3jweMj+0xC&#10;s2+32dVEf71bEDwOM/MNs9oMphUX6nxjWcFknIAgLq1uuFJwKPL3JQgfkDW2lknBlTxs1q8vK8y0&#10;7XlHl32oRISwz1BBHYLLpPRlTQb92Dri6J1sZzBE2VVSd9hHuGnlNEnm0mDDcaFGR981lb/7s1Fg&#10;b/ns6zZ1hTv3s2P+V6aH40+q1Oht+PwAEWgIz/CjvdUK0skC/s/EIyDXd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LT7mpTFAAAA3AAAAA8AAAAAAAAAAAAAAAAAlwIAAGRycy9k&#10;b3ducmV2LnhtbFBLBQYAAAAABAAEAPUAAACJAwAAAAA=&#10;" path="m0,0l41,63,66,128,71,161,77,191,77,252,74,301,66,342,58,378,208,397,216,367,216,306,192,224,131,126,63,54,36,27,,0xe" fillcolor="black" stroked="f">
                        <v:path arrowok="t" o:connecttype="custom" o:connectlocs="0,575;41,638;66,703;71,736;77,766;77,827;74,876;66,917;58,953;208,972;216,942;216,881;192,799;131,701;63,629;36,602;0,575" o:connectangles="0,0,0,0,0,0,0,0,0,0,0,0,0,0,0,0,0"/>
                      </v:shape>
                      <v:shape id="Freeform 459" o:spid="_x0000_s1032" style="position:absolute;left:1210;top:627;width:181;height:249;visibility:visible;mso-wrap-style:square;v-text-anchor:top" coordsize="181,24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" path="m170,0l153,5,159,19,161,38,164,60,164,85,161,112,156,139,148,150,142,164,88,210,25,230,,233,,249,27,243,52,241,74,233,129,203,161,158,170,145,178,115,181,87,181,60,178,35,175,19,170,0xe" fillcolor="black" stroked="f">
                        <v:path arrowok="t" o:connecttype="custom" o:connectlocs="170,627;153,632;159,646;161,665;164,687;164,712;161,739;156,766;148,777;142,791;88,837;25,857;0,860;0,876;27,870;52,868;74,860;129,830;161,785;170,772;178,742;181,714;181,687;178,662;175,646;170,627" o:connectangles="0,0,0,0,0,0,0,0,0,0,0,0,0,0,0,0,0,0,0,0,0,0,0,0,0,0"/>
                      </v:shape>
                      <v:shape id="Freeform 458" o:spid="_x0000_s1033" style="position:absolute;left:1164;top:832;width:63;height:63;visibility:visible;mso-wrap-style:square;v-text-anchor:top" coordsize="63,6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ijrPnxQAA&#10;ANwAAAAPAAAAZHJzL2Rvd25yZXYueG1sRI9Ba8JAFITvBf/D8gRvuomUUFNXSVJbCz1VPfT4yL4m&#10;qdm3Ibua9N93BaHHYWa+Ydbb0bTiSr1rLCuIFxEI4tLqhisFp+Pr/AmE88gaW8uk4JccbDeThzWm&#10;2g78SdeDr0SAsEtRQe19l0rpypoMuoXtiIP3bXuDPsi+krrHIcBNK5dRlEiDDYeFGjsqairPh4tR&#10;wDI7/eR58ZGXX28+ednvojjeKTWbjtkzCE+j/w/f2+9awWO8gtuZcATk5g8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GKOs+fFAAAA3AAAAA8AAAAAAAAAAAAAAAAAlwIAAGRycy9k&#10;b3ducmV2LnhtbFBLBQYAAAAABAAEAPUAAACJAwAAAAA=&#10;" path="m32,0l19,3,8,8,2,19,,33,2,44,8,55,19,60,32,63,43,60,54,55,60,44,62,33,60,19,54,8,43,3,32,0xe" fillcolor="black" stroked="f">
                        <v:path arrowok="t" o:connecttype="custom" o:connectlocs="32,832;19,835;8,840;2,851;0,865;2,876;8,887;19,892;32,895;43,892;54,887;60,876;62,865;60,851;54,840;43,835;32,832" o:connectangles="0,0,0,0,0,0,0,0,0,0,0,0,0,0,0,0,0"/>
                      </v:shape>
                      <v:shape id="Freeform 457" o:spid="_x0000_s1034" style="position:absolute;left:1177;top:846;width:36;height:36;visibility:visible;mso-wrap-style:square;v-text-anchor:top" coordsize="36,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WCYu8wAAA&#10;ANwAAAAPAAAAZHJzL2Rvd25yZXYueG1sRE/LisIwFN0L/kO4gjtNfSBDNRUVZGYjqNX9neb2gc1N&#10;aTK28/dmIbg8nPdm25taPKl1lWUFs2kEgjizuuJCwS09Tr5AOI+ssbZMCv7JwTYZDjYYa9vxhZ5X&#10;X4gQwi5GBaX3TSyly0oy6Ka2IQ5cbluDPsC2kLrFLoSbWs6jaCUNVhwaSmzoUFL2uP4ZBVm3SO+/&#10;p8rvjyl9n2+rey4vtVLjUb9bg/DU+4/47f7RCpbzMD+cCUdAJi8A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DWCYu8wAAAANwAAAAPAAAAAAAAAAAAAAAAAJcCAABkcnMvZG93bnJl&#10;di54bWxQSwUGAAAAAAQABAD1AAAAhAMAAAAA&#10;" path="m19,0l11,2,6,5,3,11,,19,3,24,6,30,11,33,19,35,25,33,30,30,33,24,36,19,33,11,30,5,25,2,19,0xe" stroked="f">
                        <v:path arrowok="t" o:connecttype="custom" o:connectlocs="19,846;11,848;6,851;3,857;0,865;3,870;6,876;11,879;19,881;25,879;30,876;33,870;36,865;33,857;30,851;25,848;19,846" o:connectangles="0,0,0,0,0,0,0,0,0,0,0,0,0,0,0,0,0"/>
                      </v:shape>
                      <v:shape id="AutoShape 456" o:spid="_x0000_s1035" style="position:absolute;left:1358;top:969;width:239;height:72;visibility:visible;mso-wrap-style:square;v-text-anchor:top" coordsize="239,7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0EaYYxQAA&#10;ANwAAAAPAAAAZHJzL2Rvd25yZXYueG1sRI9Ba8JAFITvQv/D8gredJOQlhJdRQRFKBVNe+jxmX3N&#10;pmbfhuxW03/fFQoeh5n5hpkvB9uKC/W+cawgnSYgiCunG64VfLxvJi8gfEDW2DomBb/kYbl4GM2x&#10;0O7KR7qUoRYRwr5ABSaErpDSV4Ys+qnriKP35XqLIcq+lrrHa4TbVmZJ8iwtNhwXDHa0NlSdyx+r&#10;wH5vs6d9/fnKB33s9skpN/Ztp9T4cVjNQAQawj38395pBXmWwu1MPAJy8Qc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HQRphjFAAAA3AAAAA8AAAAAAAAAAAAAAAAAlwIAAGRycy9k&#10;b3ducmV2LnhtbFBLBQYAAAAABAAEAPUAAACJAwAAAAA=&#10;" path="m120,0l76,3,38,8,22,14,11,19,3,27,,36,3,44,11,49,22,57,38,60,76,68,120,71,164,68,216,57,120,57,74,55,38,49,19,41,13,38,11,36,13,33,19,27,38,19,74,14,120,11,209,11,202,8,164,3,120,0xm209,11l120,11,167,14,200,19,221,27,227,33,227,38,221,41,200,49,167,55,120,57,216,57,230,49,235,44,238,36,235,27,230,19,216,14,209,11xe" stroked="f">
                        <v:path arrowok="t" o:connecttype="custom" o:connectlocs="120,969;76,972;38,977;22,983;11,988;3,996;0,1005;3,1013;11,1018;22,1026;38,1029;76,1037;120,1040;164,1037;216,1026;120,1026;74,1024;38,1018;19,1010;13,1007;11,1005;13,1002;19,996;38,988;74,983;120,980;209,980;202,977;164,972;120,969;209,980;120,980;167,983;200,988;221,996;227,1002;227,1007;221,1010;200,1018;167,1024;120,1026;216,1026;230,1018;235,1013;238,1005;235,996;230,988;216,983;209,980" o:connectangles="0,0,0,0,0,0,0,0,0,0,0,0,0,0,0,0,0,0,0,0,0,0,0,0,0,0,0,0,0,0,0,0,0,0,0,0,0,0,0,0,0,0,0,0,0,0,0,0,0"/>
                      </v:shape>
                      <v:line id="Line 455" o:spid="_x0000_s1036" style="position:absolute;visibility:visible;mso-wrap-style:square" from="1479,1035" to="1479,1152"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SGbtoMQAAADcAAAADwAAAGRycy9kb3ducmV2LnhtbESPQWsCMRSE7wX/Q3iCt5p1sVJWo4ig&#10;CEKlWy/eHpvnZnHzsiRR139vCoUeh5n5hlmsetuKO/nQOFYwGWcgiCunG64VnH62758gQkTW2Dom&#10;BU8KsFoO3hZYaPfgb7qXsRYJwqFABSbGrpAyVIYshrHriJN3cd5iTNLXUnt8JLhtZZ5lM2mx4bRg&#10;sKONoepa3qyC82W6M89ZV2aH4/p2LE/+42vnlRoN+/UcRKQ+/of/2nutYJrn8HsmHQG5fAE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BIZu2gxAAAANwAAAAPAAAAAAAAAAAA&#10;AAAAAKECAABkcnMvZG93bnJldi54bWxQSwUGAAAAAAQABAD5AAAAkgMAAAAA&#10;" strokecolor="white" strokeweight="8718emu"/>
                      <v:shape id="Freeform 454" o:spid="_x0000_s1037" style="position:absolute;left:1558;top:173;width:99;height:121;visibility:visible;mso-wrap-style:square;v-text-anchor:top" coordsize="99,12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swopexgAA&#10;ANwAAAAPAAAAZHJzL2Rvd25yZXYueG1sRI/RasJAFETfBf9huYW+SN2YirSpq2igkCKmaPsBl+xt&#10;Epq9G7Nbk/69Kwg+DjNzhlmuB9OIM3WutqxgNo1AEBdW11wq+P56f3oB4TyyxsYyKfgnB+vVeLTE&#10;RNueD3Q++lIECLsEFVTet4mUrqjIoJvaljh4P7Yz6IPsSqk77APcNDKOooU0WHNYqLCltKLi9/hn&#10;FLzW6fbzI9dbPdnnp8mhNXG2i5V6fBg2byA8Df4evrUzrWAeP8P1TDgCcnUB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DswopexgAAANwAAAAPAAAAAAAAAAAAAAAAAJcCAABkcnMv&#10;ZG93bnJldi54bWxQSwUGAAAAAAQABAD1AAAAigMAAAAA&#10;" path="m0,0l0,63,98,120,98,57,,0xe" fillcolor="black" stroked="f">
                        <v:path arrowok="t" o:connecttype="custom" o:connectlocs="0,173;0,236;98,293;98,230;0,173" o:connectangles="0,0,0,0,0"/>
                      </v:shape>
                      <v:shape id="Freeform 453" o:spid="_x0000_s1038" style="position:absolute;left:1558;top:296;width:99;height:121;visibility:visible;mso-wrap-style:square;v-text-anchor:top" coordsize="99,12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" path="m0,0l0,63,98,120,98,57,,0xe" fillcolor="black" stroked="f">
                        <v:path arrowok="t" o:connecttype="custom" o:connectlocs="0,296;0,359;98,416;98,353;0,296" o:connectangles="0,0,0,0,0"/>
                      </v:shape>
                      <v:shape id="Freeform 452" o:spid="_x0000_s1039" style="position:absolute;left:1558;top:419;width:99;height:121;visibility:visible;mso-wrap-style:square;v-text-anchor:top" coordsize="99,12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MZ7exxgAA&#10;ANwAAAAPAAAAZHJzL2Rvd25yZXYueG1sRI/RasJAFETfBf9huYW+SN0YqrSpq2igkCKmaPsBl+xt&#10;Epq9G7Nbk/69Kwg+DjNzhlmuB9OIM3WutqxgNo1AEBdW11wq+P56f3oB4TyyxsYyKfgnB+vVeLTE&#10;RNueD3Q++lIECLsEFVTet4mUrqjIoJvaljh4P7Yz6IPsSqk77APcNDKOooU0WHNYqLCltKLi9/hn&#10;FLzW6fbzI9dbPdnnp8mhNXG2i5V6fBg2byA8Df4evrUzreA5nsP1TDgCcnUB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AMZ7exxgAAANwAAAAPAAAAAAAAAAAAAAAAAJcCAABkcnMv&#10;ZG93bnJldi54bWxQSwUGAAAAAAQABAD1AAAAigMAAAAA&#10;" path="m0,0l0,63,98,120,98,57,,0xe" fillcolor="black" stroked="f">
                        <v:path arrowok="t" o:connecttype="custom" o:connectlocs="0,419;0,482;98,539;98,476;0,419" o:connectangles="0,0,0,0,0"/>
                      </v:shape>
                      <v:shape id="Freeform 451" o:spid="_x0000_s1040" style="position:absolute;left:1558;top:542;width:99;height:121;visibility:visible;mso-wrap-style:square;v-text-anchor:top" coordsize="99,12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8tSnGxAAA&#10;ANwAAAAPAAAAZHJzL2Rvd25yZXYueG1sRI/RisIwFETfBf8hXMEXWVPLIm41igqCIiq6+wGX5toW&#10;m5vaRO3+vREEH4eZOcNMZo0pxZ1qV1hWMOhHIIhTqwvOFPz9rr5GIJxH1lhaJgX/5GA2bbcmmGj7&#10;4CPdTz4TAcIuQQW591UipUtzMuj6tiIO3tnWBn2QdSZ1jY8AN6WMo2goDRYcFnKsaJlTejndjIKf&#10;Yrk4bPZ6oXu7/bV3rEy83sZKdTvNfAzCU+M/4Xd7rRV8x0N4nQlHQE6f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LUpxsQAAADcAAAADwAAAAAAAAAAAAAAAACXAgAAZHJzL2Rv&#10;d25yZXYueG1sUEsFBgAAAAAEAAQA9QAAAIgDAAAAAA==&#10;" path="m0,0l0,63,98,120,98,57,,0xe" fillcolor="black" stroked="f">
                        <v:path arrowok="t" o:connecttype="custom" o:connectlocs="0,542;0,605;98,662;98,599;0,542" o:connectangles="0,0,0,0,0"/>
                      </v:shape>
                      <v:shape id="AutoShape 450" o:spid="_x0000_s1041" style="position:absolute;left:758;top:892;width:455;height:326;visibility:visible;mso-wrap-style:square;v-text-anchor:top" coordsize="455,32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TyimtxAAA&#10;ANwAAAAPAAAAZHJzL2Rvd25yZXYueG1sRI9Ba8JAFITvBf/D8oTe6qZSqqbZiAilnkoTFa+P7Gs2&#10;NPs2ZNeY/PtuoeBxmPlmmGw72lYM1PvGsYLnRQKCuHK64VrB6fj+tAbhA7LG1jEpmMjDNp89ZJhq&#10;d+OChjLUIpawT1GBCaFLpfSVIYt+4Tri6H273mKIsq+l7vEWy20rl0nyKi02HBcMdrQ3VP2UV6vg&#10;pXDnzTB9TJeEL0X4/DLd4Toq9Tgfd28gAo3hHv6nDzpyyxX8nYlHQOa/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U8oprcQAAADcAAAADwAAAAAAAAAAAAAAAACXAgAAZHJzL2Rv&#10;d25yZXYueG1sUEsFBgAAAAAEAAQA9QAAAIgDAAAAAA==&#10;" path="m399,14l378,14,425,55,,55,,153,197,153,197,326,208,326,208,143,11,143,11,66,455,66,399,14xm384,0l257,,257,55,269,55,269,14,399,14,384,0xe" stroked="f">
                        <v:path arrowok="t" o:connecttype="custom" o:connectlocs="399,906;378,906;425,947;0,947;0,1045;197,1045;197,1218;208,1218;208,1035;11,1035;11,958;455,958;399,906;384,892;257,892;257,947;269,947;269,906;399,906;384,892" o:connectangles="0,0,0,0,0,0,0,0,0,0,0,0,0,0,0,0,0,0,0,0"/>
                      </v:shape>
                      <v:shape id="AutoShape 449" o:spid="_x0000_s1042" style="position:absolute;left:816;top:646;width:230;height:307;visibility:visible;mso-wrap-style:square;v-text-anchor:top" coordsize="230,307"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" path="m230,0l219,,191,6,175,11,159,19,139,30,123,44,109,60,98,76,90,96,82,118,76,139,74,164,71,191,74,222,57,224,44,230,33,238,22,249,13,263,5,276,2,290,,307,11,307,13,293,16,279,24,265,33,254,44,244,55,238,68,233,82,230,119,230,115,227,98,222,85,219,82,191,85,167,87,145,93,123,98,101,109,85,117,68,131,52,148,38,164,27,180,22,194,16,219,11,230,11,230,0xm119,230l82,230,96,233,109,238,120,244,131,254,139,265,150,293,150,307,161,307,161,290,156,274,148,260,139,246,128,235,119,230xe" stroked="f">
                        <v:path arrowok="t" o:connecttype="custom" o:connectlocs="219,646;175,657;139,676;109,706;90,742;76,785;71,837;57,870;33,884;13,909;2,936;11,953;16,925;33,900;55,884;82,876;115,873;85,865;85,813;93,769;109,731;131,698;164,673;194,662;230,657;119,876;96,879;120,890;139,911;150,953;161,936;148,906;128,881" o:connectangles="0,0,0,0,0,0,0,0,0,0,0,0,0,0,0,0,0,0,0,0,0,0,0,0,0,0,0,0,0,0,0,0,0"/>
                      </v:shape>
                      <v:shape id="AutoShape 448" o:spid="_x0000_s1043" style="position:absolute;left:1407;top:1144;width:149;height:85;visibility:visible;mso-wrap-style:square;v-text-anchor:top" coordsize="149,85"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sl4zLxQAA&#10;ANwAAAAPAAAAZHJzL2Rvd25yZXYueG1sRI9Li8JAEITvC/6HoQUvsk58rZp1FBWEBT342nuTaZNg&#10;pidkRo3+emdB2GNRVV9R03ltCnGjyuWWFXQ7EQjixOqcUwWn4/pzDMJ5ZI2FZVLwIAfzWeNjirG2&#10;d97T7eBTESDsYlSQeV/GUrokI4OuY0vi4J1tZdAHWaVSV3gPcFPIXhR9SYM5h4UMS1pllFwOV6Mg&#10;evrTZLlbjpPf/mY7usi2Hp7bSrWa9eIbhKfa/4ff7R+tYNCbwN+ZcATk7AU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CyXjMvFAAAA3AAAAA8AAAAAAAAAAAAAAAAAlwIAAGRycy9k&#10;b3ducmV2LnhtbFBLBQYAAAAABAAEAPUAAACJAwAAAAA=&#10;" path="m74,0l60,3,46,8,33,14,22,25,6,52,3,69,,85,11,85,14,71,16,57,22,44,30,33,38,25,49,17,60,14,74,11,108,11,101,8,88,3,74,0xm108,11l74,11,88,14,98,17,109,25,118,33,126,44,131,57,134,71,137,85,148,85,145,69,142,52,134,38,126,25,115,14,108,11xe" stroked="f">
                        <v:path arrowok="t" o:connecttype="custom" o:connectlocs="74,1144;60,1147;46,1152;33,1158;22,1169;6,1196;3,1213;0,1229;11,1229;14,1215;16,1201;22,1188;30,1177;38,1169;49,1161;60,1158;74,1155;108,1155;101,1152;88,1147;74,1144;108,1155;74,1155;88,1158;98,1161;109,1169;118,1177;126,1188;131,1201;134,1215;137,1229;148,1229;145,1213;142,1196;134,1182;126,1169;115,1158;108,1155" o:connectangles="0,0,0,0,0,0,0,0,0,0,0,0,0,0,0,0,0,0,0,0,0,0,0,0,0,0,0,0,0,0,0,0,0,0,0,0,0,0"/>
                      </v:shape>
                      <v:shape id="Freeform 447" o:spid="_x0000_s1044" style="position:absolute;left:892;top:192;width:31;height:31;visibility:visible;mso-wrap-style:square;v-text-anchor:top" coordsize="31,3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" path="m22,0l11,,6,5,,8,,22,6,27,11,30,22,30,28,27,31,22,31,8,28,5,22,0xe" stroked="f">
                        <v:path arrowok="t" o:connecttype="custom" o:connectlocs="22,192;11,192;6,197;0,200;0,214;6,219;11,222;22,222;28,219;31,214;31,200;28,197;22,192" o:connectangles="0,0,0,0,0,0,0,0,0,0,0,0,0"/>
                      </v:shape>
                      <v:shape id="Freeform 446" o:spid="_x0000_s1045" style="position:absolute;left:969;top:192;width:30;height:31;visibility:visible;mso-wrap-style:square;v-text-anchor:top" coordsize="30,3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" path="m22,0l8,,6,5,,8,,22,6,27,8,30,22,30,27,27,30,22,30,8,27,5,22,0xe" stroked="f">
                        <v:path arrowok="t" o:connecttype="custom" o:connectlocs="22,192;8,192;6,197;0,200;0,214;6,219;8,222;22,222;27,219;30,214;30,200;27,197;22,192" o:connectangles="0,0,0,0,0,0,0,0,0,0,0,0,0"/>
                      </v:shape>
                      <v:shape id="Freeform 445" o:spid="_x0000_s1046" style="position:absolute;left:731;top:192;width:33;height:31;visibility:visible;mso-wrap-style:square;v-text-anchor:top" coordsize="33,3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iZmv2wgAA&#10;ANwAAAAPAAAAZHJzL2Rvd25yZXYueG1sRI/disIwFITvF3yHcATv1tQfFqlGKaKgXrnqAxybY1ts&#10;TmoStfv2G0HwcpiZb5jZojW1eJDzlWUFg34Cgji3uuJCwem4/p6A8AFZY22ZFPyRh8W88zXDVNsn&#10;/9LjEAoRIexTVFCG0KRS+rwkg75vG+LoXawzGKJ0hdQOnxFuajlMkh9psOK4UGJDy5Ly6+FuFMib&#10;2682J+m35+t2R5OQJXeXKdXrttkURKA2fMLv9kYrGI+G8DoTj4Cc/wM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KJma/bCAAAA3AAAAA8AAAAAAAAAAAAAAAAAlwIAAGRycy9kb3du&#10;cmV2LnhtbFBLBQYAAAAABAAEAPUAAACGAwAAAAA=&#10;" path="m22,0l11,,5,5,3,8,,16,3,22,5,27,11,30,22,30,27,27,30,22,33,16,30,8,27,5,22,0xe" stroked="f">
                        <v:path arrowok="t" o:connecttype="custom" o:connectlocs="22,192;11,192;5,197;3,200;0,208;3,214;5,219;11,222;22,222;27,219;30,214;33,208;30,200;27,197;22,192" o:connectangles="0,0,0,0,0,0,0,0,0,0,0,0,0,0,0"/>
                      </v:shape>
                      <v:shape id="Freeform 444" o:spid="_x0000_s1047" style="position:absolute;left:808;top:192;width:33;height:31;visibility:visible;mso-wrap-style:square;v-text-anchor:top" coordsize="33,3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" path="m21,0l10,,5,5,2,8,,16,2,22,5,27,10,30,21,30,27,27,30,22,32,16,30,8,27,5,21,0xe" stroked="f">
                        <v:path arrowok="t" o:connecttype="custom" o:connectlocs="21,192;10,192;5,197;2,200;0,208;2,214;5,219;10,222;21,222;27,219;30,214;32,208;30,200;27,197;21,192" o:connectangles="0,0,0,0,0,0,0,0,0,0,0,0,0,0,0"/>
                      </v:shape>
                      <v:shape id="Freeform 443" o:spid="_x0000_s1048" style="position:absolute;left:1046;top:192;width:31;height:31;visibility:visible;mso-wrap-style:square;v-text-anchor:top" coordsize="31,3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0npeywwAA&#10;ANwAAAAPAAAAZHJzL2Rvd25yZXYueG1sRI9bi8IwFITfF/wP4Qi+LJp6QaQaRRe8sG9afT80x7aY&#10;nJQmq9399UZY8HGYmW+Yxaq1Rtyp8ZVjBcNBAoI4d7riQsE52/ZnIHxA1mgck4Jf8rBadj4WmGr3&#10;4CPdT6EQEcI+RQVlCHUqpc9LsugHriaO3tU1FkOUTSF1g48It0aOkmQqLVYcF0qs6auk/Hb6sQqy&#10;y6fJdutAxd4Mv7MzbQ5/+qhUr9uu5yACteEd/m8ftILJeAKvM/EIyOUT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0npeywwAAANwAAAAPAAAAAAAAAAAAAAAAAJcCAABkcnMvZG93&#10;bnJldi54bWxQSwUGAAAAAAQABAD1AAAAhwMAAAAA&#10;" path="m22,0l8,,5,5,,8,,22,5,27,8,30,22,30,27,27,30,22,30,8,27,5,22,0xe" stroked="f">
                        <v:path arrowok="t" o:connecttype="custom" o:connectlocs="22,192;8,192;5,197;0,200;0,214;5,219;8,222;22,222;27,219;30,214;30,200;27,197;22,192" o:connectangles="0,0,0,0,0,0,0,0,0,0,0,0,0"/>
                      </v:shape>
                      <v:shape id="Freeform 442" o:spid="_x0000_s1049" style="position:absolute;left:1122;top:192;width:31;height:31;visibility:visible;mso-wrap-style:square;v-text-anchor:top" coordsize="31,3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b0jIpxAAA&#10;ANwAAAAPAAAAZHJzL2Rvd25yZXYueG1sRI9Ba8JAFITvhf6H5RV6Ed2obZHoKiq0ircYvT+yzyS4&#10;+zZkV0399W5B6HGYmW+Y2aKzRlyp9bVjBcNBAoK4cLrmUsEh/+5PQPiArNE4JgW/5GExf32ZYard&#10;jTO67kMpIoR9igqqEJpUSl9UZNEPXEMcvZNrLYYo21LqFm8Rbo0cJcmXtFhzXKiwoXVFxXl/sQry&#10;Y8/kP8tA5cYMd/mBVtu7zpR6f+uWUxCBuvAffra3WsHH+BP+zsQjIOcP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m9IyKcQAAADcAAAADwAAAAAAAAAAAAAAAACXAgAAZHJzL2Rv&#10;d25yZXYueG1sUEsFBgAAAAAEAAQA9QAAAIgDAAAAAA==&#10;" path="m22,0l9,,6,5,,8,,22,6,27,9,30,22,30,28,27,31,22,31,8,28,5,22,0xe" stroked="f">
                        <v:path arrowok="t" o:connecttype="custom" o:connectlocs="22,192;9,192;6,197;0,200;0,214;6,219;9,222;22,222;28,219;31,214;31,200;28,197;22,192" o:connectangles="0,0,0,0,0,0,0,0,0,0,0,0,0"/>
                      </v:shape>
                      <v:shape id="Freeform 441" o:spid="_x0000_s1050" style="position:absolute;left:1204;top:192;width:33;height:31;visibility:visible;mso-wrap-style:square;v-text-anchor:top" coordsize="33,3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dXW31wgAA&#10;ANwAAAAPAAAAZHJzL2Rvd25yZXYueG1sRI/RisIwFETfBf8hXME3TdVFpBqliILuk6t+wLW5tsXm&#10;piZR699vFoR9HGbmDLNYtaYWT3K+sqxgNExAEOdWV1woOJ+2gxkIH5A11pZJwZs8rJbdzgJTbV/8&#10;Q89jKESEsE9RQRlCk0rp85IM+qFtiKN3tc5giNIVUjt8Rbip5ThJptJgxXGhxIbWJeW348MokHd3&#10;2OzO0u8vt/03zUKWPFymVL/XZnMQgdrwH/60d1rB12QKf2fiEZDLX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N1dbfXCAAAA3AAAAA8AAAAAAAAAAAAAAAAAlwIAAGRycy9kb3du&#10;cmV2LnhtbFBLBQYAAAAABAAEAPUAAACGAwAAAAA=&#10;" path="m22,0l11,,6,5,3,8,,16,3,22,6,27,11,30,22,30,28,27,31,22,33,16,31,8,28,5,22,0xe" stroked="f">
                        <v:path arrowok="t" o:connecttype="custom" o:connectlocs="22,192;11,192;6,197;3,200;0,208;3,214;6,219;11,222;22,222;28,219;31,214;33,208;31,200;28,197;22,192" o:connectangles="0,0,0,0,0,0,0,0,0,0,0,0,0,0,0"/>
                      </v:shape>
                      <v:shape id="Freeform 440" o:spid="_x0000_s1051" style="position:absolute;left:1289;top:192;width:33;height:31;visibility:visible;mso-wrap-style:square;v-text-anchor:top" coordsize="33,3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yEchuwwAA&#10;ANwAAAAPAAAAZHJzL2Rvd25yZXYueG1sRI/disIwFITvF3yHcIS909RVVKpRiqygXq0/D3Bsjm2x&#10;OalJ1O7bG2FhL4eZ+YaZL1tTiwc5X1lWMOgnIIhzqysuFJyO694UhA/IGmvLpOCXPCwXnY85pto+&#10;eU+PQyhEhLBPUUEZQpNK6fOSDPq+bYijd7HOYIjSFVI7fEa4qeVXkoylwYrjQokNrUrKr4e7USBv&#10;7ud7c5J+e75udzQNWXJ3mVKf3TabgQjUhv/wX3ujFYyGE3ifiUdALl4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yEchuwwAAANwAAAAPAAAAAAAAAAAAAAAAAJcCAABkcnMvZG93&#10;bnJldi54bWxQSwUGAAAAAAQABAD1AAAAhwMAAAAA&#10;" path="m22,0l11,,6,5,3,8,,16,3,22,6,27,11,30,22,30,28,27,30,22,33,16,30,8,28,5,22,0xe" stroked="f">
                        <v:path arrowok="t" o:connecttype="custom" o:connectlocs="22,192;11,192;6,197;3,200;0,208;3,214;6,219;11,222;22,222;28,219;30,214;33,208;30,200;28,197;22,192" o:connectangles="0,0,0,0,0,0,0,0,0,0,0,0,0,0,0"/>
                      </v:shape>
                      <v:shape id="Freeform 439" o:spid="_x0000_s1052" style="position:absolute;left:1289;top:318;width:33;height:33;visibility:visible;mso-wrap-style:square;v-text-anchor:top" coordsize="33,3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nN/QWxAAA&#10;ANwAAAAPAAAAZHJzL2Rvd25yZXYueG1sRE+7asMwFN0L+QdxA90aOW0pwYlsQsCQDm1xHkO2i3Vj&#10;m1hXrqQ4br++GgoZD+e9ykfTiYGcby0rmM8SEMSV1S3XCg774mkBwgdkjZ1lUvBDHvJs8rDCVNsb&#10;lzTsQi1iCPsUFTQh9KmUvmrIoJ/ZnjhyZ+sMhghdLbXDWww3nXxOkjdpsOXY0GBPm4aqy+5qFFyT&#10;z2PpTh+F/uret7Ic5t/6t1DqcTqulyACjeEu/ndvtYLXl7g2nolHQGZ/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5zf0FsQAAADcAAAADwAAAAAAAAAAAAAAAACXAgAAZHJzL2Rv&#10;d25yZXYueG1sUEsFBgAAAAAEAAQA9QAAAIgDAAAAAA==&#10;" path="m17,0l11,2,6,5,3,11,,16,3,21,6,27,17,33,22,30,28,27,30,21,33,16,30,11,28,5,22,2,17,0xe" stroked="f">
                        <v:path arrowok="t" o:connecttype="custom" o:connectlocs="17,318;11,320;6,323;3,329;0,334;3,339;6,345;17,351;22,348;28,345;30,339;33,334;30,329;28,323;22,320;17,318" o:connectangles="0,0,0,0,0,0,0,0,0,0,0,0,0,0,0,0"/>
                      </v:shape>
                      <v:shape id="Freeform 438" o:spid="_x0000_s1053" style="position:absolute;left:1289;top:402;width:33;height:31;visibility:visible;mso-wrap-style:square;v-text-anchor:top" coordsize="33,3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" path="m22,0l11,,6,3,3,9,,14,3,22,6,25,11,30,22,30,28,25,30,22,33,14,30,9,28,3,22,0xe" stroked="f">
                        <v:path arrowok="t" o:connecttype="custom" o:connectlocs="22,402;11,402;6,405;3,411;0,416;3,424;6,427;11,432;22,432;28,427;30,424;33,416;30,411;28,405;22,402" o:connectangles="0,0,0,0,0,0,0,0,0,0,0,0,0,0,0"/>
                      </v:shape>
                      <v:rect id="Rectangle 437" o:spid="_x0000_s1054" style="position:absolute;left:996;top:545;width:107;height:28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IDLp0wgAA&#10;ANwAAAAPAAAAZHJzL2Rvd25yZXYueG1sRE/Pa8IwFL4L+x/CG+ymybZaZmcsY1AYqAd14PXRPNuy&#10;5qVr0lr/e3MY7Pjx/V7nk23FSL1vHGt4XigQxKUzDVcavk/F/A2ED8gGW8ek4UYe8s3DbI2ZcVc+&#10;0HgMlYgh7DPUUIfQZVL6siaLfuE64shdXG8xRNhX0vR4jeG2lS9KpdJiw7Ghxo4+ayp/joPVgGli&#10;fveX191pO6S4qiZVLM9K66fH6eMdRKAp/Iv/3F9GQ5LE+fFMPAJycwc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IgMunTCAAAA3AAAAA8AAAAAAAAAAAAAAAAAlwIAAGRycy9kb3du&#10;cmV2LnhtbFBLBQYAAAAABAAEAPUAAACGAwAAAAA=&#10;" stroked="f"/>
                      <v:shape id="Freeform 436" o:spid="_x0000_s1055" style="position:absolute;left:1029;top:583;width:53;height:214;visibility:visible;mso-wrap-style:square;v-text-anchor:top" coordsize="53,21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MAS+vxwAA&#10;ANwAAAAPAAAAZHJzL2Rvd25yZXYueG1sRI/NbsIwEITvSH0Hayv1RhwQpTTFQQhRxIED0JbzEm9+&#10;1HgdYgNpn75GQupxNDPfaKazztTiQq2rLCsYRDEI4szqigsFnx/v/QkI55E11pZJwQ85mKUPvSkm&#10;2l55R5e9L0SAsEtQQel9k0jpspIMusg2xMHLbWvQB9kWUrd4DXBTy2Ecj6XBisNCiQ0tSsq+92ej&#10;YH0yLzJ/rYb4tTwct/PlZPX7vFHq6bGbv4Hw1Pn/8L291gpGowHczoQjINM/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zAEvr8cAAADcAAAADwAAAAAAAAAAAAAAAACXAgAAZHJz&#10;L2Rvd25yZXYueG1sUEsFBgAAAAAEAAQA9QAAAIsDAAAAAA==&#10;" path="m25,0l20,3,14,8,11,19,6,33,,66,,151,6,183,11,197,14,205,20,214,30,214,49,151,52,107,49,66,44,33,41,19,36,8,30,3,25,0xe" fillcolor="#299db8" stroked="f">
                        <v:path arrowok="t" o:connecttype="custom" o:connectlocs="25,583;20,586;14,591;11,602;6,616;0,649;0,734;6,766;11,780;14,788;20,797;30,797;49,734;52,690;49,649;44,616;41,602;36,591;30,586;25,583" o:connectangles="0,0,0,0,0,0,0,0,0,0,0,0,0,0,0,0,0,0,0,0"/>
                      </v:shape>
                      <v:shape id="Picture 435" o:spid="_x0000_s1056" type="#_x0000_t75" style="position:absolute;left:304;top:118;width:107;height:107;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">
                        <v:imagedata r:id="rId25" o:title=""/>
                      </v:shape>
                      <v:shape id="AutoShape 434" o:spid="_x0000_s1057" style="position:absolute;left:137;top:567;width:485;height:274;visibility:visible;mso-wrap-style:square;v-text-anchor:top" coordsize="485,27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vWe3qwgAA&#10;ANwAAAAPAAAAZHJzL2Rvd25yZXYueG1sRI/disIwFITvBd8hnAXvbLoqol2j+IMogog/D3BozrbF&#10;5qQ0UevbG0HwcpiZb5jJrDGluFPtCssKfqMYBHFqdcGZgst53R2BcB5ZY2mZFDzJwWzabk0w0fbB&#10;R7qffCYChF2CCnLvq0RKl+Zk0EW2Ig7ev60N+iDrTOoaHwFuStmL46E0WHBYyLGiZU7p9XQzCq6r&#10;8XN/2bneYWx1RrRpaDE8KtX5aeZ/IDw1/hv+tLdawWDQh/eZcATk9AU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C9Z7erCAAAA3AAAAA8AAAAAAAAAAAAAAAAAlwIAAGRycy9kb3du&#10;cmV2LnhtbFBLBQYAAAAABAAEAPUAAACGAwAAAAA=&#10;" path="m305,22l47,22,71,24,96,27,126,30,153,38,214,65,244,85,268,109,293,142,304,158,315,178,323,199,331,221,337,246,342,273,378,273,432,240,468,218,479,208,484,202,484,199,476,178,468,158,457,136,443,115,424,95,405,76,380,57,353,41,323,27,305,22xm162,0l112,2,57,10,,24,14,24,47,22,305,22,287,16,249,8,208,2,162,0xe" fillcolor="black" stroked="f">
                        <v:path arrowok="t" o:connecttype="custom" o:connectlocs="305,589;47,589;71,591;96,594;126,597;153,605;214,632;244,652;268,676;293,709;304,725;315,745;323,766;331,788;337,813;342,840;378,840;432,807;468,785;479,775;484,769;484,766;476,745;468,725;457,703;443,682;424,662;405,643;380,624;353,608;323,594;305,589;162,567;112,569;57,577;0,591;14,591;47,589;305,589;287,583;249,575;208,569;162,567" o:connectangles="0,0,0,0,0,0,0,0,0,0,0,0,0,0,0,0,0,0,0,0,0,0,0,0,0,0,0,0,0,0,0,0,0,0,0,0,0,0,0,0,0,0,0"/>
                      </v:shape>
                      <v:shape id="Freeform 433" o:spid="_x0000_s1058" style="position:absolute;left:129;top:194;width:217;height:397;visibility:visible;mso-wrap-style:square;v-text-anchor:top" coordsize="217,397"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Xmiv+xQAA&#10;ANwAAAAPAAAAZHJzL2Rvd25yZXYueG1sRI/BasMwEETvhf6D2EJujdxElOBGNmnBEHprkkOOi7W1&#10;TayVaimxm6+vAoEeh5l5w6zLyfbiQkPoHGt4mWcgiGtnOm40HPbV8wpEiMgGe8ek4ZcClMXjwxpz&#10;40b+ossuNiJBOOSooY3R51KGuiWLYe48cfK+3WAxJjk00gw4Jrjt5SLLXqXFjtNCi54+WqpPu7PV&#10;4K7V8v268Ht/HpfH6qdWh+On0nr2NG3eQESa4n/43t4aDUopuJ1JR0AWf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FeaK/7FAAAA3AAAAA8AAAAAAAAAAAAAAAAAlwIAAGRycy9k&#10;b3ducmV2LnhtbFBLBQYAAAAABAAEAPUAAACJAwAAAAA=&#10;" path="m216,0l153,52,120,88,84,126,55,173,38,197,27,222,16,250,8,280,2,307,,337,2,367,8,397,161,378,150,343,145,301,139,252,139,222,145,162,164,96,194,33,216,0xe" fillcolor="black" stroked="f">
                        <v:path arrowok="t" o:connecttype="custom" o:connectlocs="216,194;153,246;120,282;84,320;55,367;38,391;27,416;16,444;8,474;2,501;0,531;2,561;8,591;161,572;150,537;145,495;139,446;139,416;145,356;164,290;194,227;216,194" o:connectangles="0,0,0,0,0,0,0,0,0,0,0,0,0,0,0,0,0,0,0,0,0,0"/>
                      </v:shape>
                      <v:shape id="Freeform 432" o:spid="_x0000_s1059" style="position:absolute;left:279;top:246;width:181;height:247;visibility:visible;mso-wrap-style:square;v-text-anchor:top" coordsize="181,247"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tWMTAxQAA&#10;ANwAAAAPAAAAZHJzL2Rvd25yZXYueG1sRI9Pi8IwFMTvwn6H8Bb2pqlSpXaNsgjCehH8g+Dt0bxt&#10;uzYvpYm1/fZGEDwOM/MbZrHqTCVaalxpWcF4FIEgzqwuOVdwOm6GCQjnkTVWlklBTw5Wy4/BAlNt&#10;77yn9uBzESDsUlRQeF+nUrqsIINuZGvi4P3ZxqAPssmlbvAe4KaSkyiaSYMlh4UCa1oXlF0PN6Ng&#10;vp75Pj5d/ttt0udnGd/G5XWn1Ndn9/MNwlPn3+FX+1criOMpPM+EIyCXD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O1YxMDFAAAA3AAAAA8AAAAAAAAAAAAAAAAAlwIAAGRycy9k&#10;b3ducmV2LnhtbFBLBQYAAAAABAAEAPUAAACJAwAAAAA=&#10;" path="m11,0l6,17,3,36,,60,,88,17,159,66,214,129,238,151,244,178,247,181,233,156,230,132,225,60,192,25,137,14,85,14,60,17,39,20,20,25,3,11,0xe" fillcolor="black" stroked="f">
                        <v:path arrowok="t" o:connecttype="custom" o:connectlocs="11,246;6,263;3,282;0,306;0,334;17,405;66,460;129,484;151,490;178,493;181,479;156,476;132,471;60,438;25,383;14,331;14,306;17,285;20,266;25,249;11,246" o:connectangles="0,0,0,0,0,0,0,0,0,0,0,0,0,0,0,0,0,0,0,0,0"/>
                      </v:shape>
                      <v:shape id="Freeform 431" o:spid="_x0000_s1060" style="position:absolute;left:441;top:449;width:66;height:66;visibility:visible;mso-wrap-style:square;v-text-anchor:top" coordsize="66,6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" path="m33,0l19,3,11,11,2,22,,33,2,46,11,57,19,63,33,65,46,63,55,57,63,46,65,33,63,22,55,11,46,3,33,0xe" fillcolor="black" stroked="f">
                        <v:path arrowok="t" o:connecttype="custom" o:connectlocs="33,449;19,452;11,460;2,471;0,482;2,495;11,506;19,512;33,514;46,512;55,506;63,495;65,482;63,471;55,460;46,452;33,449" o:connectangles="0,0,0,0,0,0,0,0,0,0,0,0,0,0,0,0,0"/>
                      </v:shape>
                      <v:shape id="Freeform 430" o:spid="_x0000_s1061" style="position:absolute;left:457;top:465;width:33;height:36;visibility:visible;mso-wrap-style:square;v-text-anchor:top" coordsize="33,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V8eN/xQAA&#10;ANwAAAAPAAAAZHJzL2Rvd25yZXYueG1sRI9BawIxFITvBf9DeAVvmq1dWtkaRYWiopda214fm9ds&#10;cPOybKKu/94UhB6HmfmGmcw6V4sztcF6VvA0zEAQl15bNgoOn++DMYgQkTXWnknBlQLMpr2HCRba&#10;X/iDzvtoRIJwKFBBFWNTSBnKihyGoW+Ik/frW4cxydZI3eIlwV0tR1n2Ih1aTgsVNrSsqDzuT06B&#10;2SzGNuT2+7g70HX587zamq+VUv3Hbv4GIlIX/8P39loryPNX+DuTjoCc3g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JXx43/FAAAA3AAAAA8AAAAAAAAAAAAAAAAAlwIAAGRycy9k&#10;b3ducmV2LnhtbFBLBQYAAAAABAAEAPUAAACJAwAAAAA=&#10;" path="m22,0l8,,3,6,,11,,25,3,30,8,33,17,36,22,33,28,30,33,25,33,11,22,0xe" stroked="f">
                        <v:path arrowok="t" o:connecttype="custom" o:connectlocs="22,465;8,465;3,471;0,476;0,490;3,495;8,498;17,501;22,498;28,495;33,490;33,476;22,465" o:connectangles="0,0,0,0,0,0,0,0,0,0,0,0,0"/>
                      </v:shape>
                      <v:shape id="AutoShape 429" o:spid="_x0000_s1062" style="position:absolute;left:71;top:589;width:238;height:69;visibility:visible;mso-wrap-style:square;v-text-anchor:top" coordsize="238,6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" path="m121,0l77,2,39,8,22,13,11,19,3,27,,35,3,43,11,49,22,54,39,60,77,68,165,68,203,60,210,57,121,57,74,54,39,49,19,40,14,38,11,35,14,30,19,27,39,19,74,13,121,10,209,10,203,8,165,2,121,0xm209,10l121,10,167,13,200,19,222,27,228,30,228,38,222,40,200,49,167,54,121,57,210,57,217,54,230,49,236,43,238,35,236,27,230,19,209,10xe" stroked="f">
                        <v:path arrowok="t" o:connecttype="custom" o:connectlocs="121,589;77,591;39,597;22,602;11,608;3,616;0,624;3,632;11,638;22,643;39,649;77,657;165,657;203,649;210,646;121,646;74,643;39,638;19,629;14,627;11,624;14,619;19,616;39,608;74,602;121,599;209,599;203,597;165,591;121,589;209,599;121,599;167,602;200,608;222,616;228,619;228,627;222,629;200,638;167,643;121,646;210,646;217,643;230,638;236,632;238,624;236,616;230,608;209,599" o:connectangles="0,0,0,0,0,0,0,0,0,0,0,0,0,0,0,0,0,0,0,0,0,0,0,0,0,0,0,0,0,0,0,0,0,0,0,0,0,0,0,0,0,0,0,0,0,0,0,0,0"/>
                      </v:shape>
                      <v:line id="Line 428" o:spid="_x0000_s1063" style="position:absolute;visibility:visible;mso-wrap-style:square" from="189,646" to="189,764"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" strokecolor="white" strokeweight="6837emu"/>
                      <v:shape id="Picture 427" o:spid="_x0000_s1064" type="#_x0000_t75" style="position:absolute;left:624;top:266;width:227;height:306;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">
                        <v:imagedata r:id="rId26" o:title=""/>
                      </v:shape>
                      <v:shape id="AutoShape 426" o:spid="_x0000_s1065" style="position:absolute;left:115;top:758;width:146;height:85;visibility:visible;mso-wrap-style:square;v-text-anchor:top" coordsize="146,85"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XcUTAxwAA&#10;ANwAAAAPAAAAZHJzL2Rvd25yZXYueG1sRI9Pa8JAFMTvhX6H5RV6EbNRbAkxq4hSWgri34PH1+wz&#10;Sc2+DdnVpN++WxB6HGbmN0w2700tbtS6yrKCURSDIM6trrhQcDy8DRMQziNrrC2Tgh9yMJ89PmSY&#10;atvxjm57X4gAYZeigtL7JpXS5SUZdJFtiIN3tq1BH2RbSN1iF+CmluM4fpUGKw4LJTa0LCm/7K9G&#10;wWCQbLv31flrvfn+tNctnciOJ0o9P/WLKQhPvf8P39sfWsHkZQR/Z8IRkLNf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l3FEwMcAAADcAAAADwAAAAAAAAAAAAAAAACXAgAAZHJz&#10;L2Rvd25yZXYueG1sUEsFBgAAAAAEAAQA9QAAAIsDAAAAAA==&#10;" path="m88,0l58,,44,6,30,14,19,25,11,36,6,52,,66,,85,11,85,11,69,16,55,22,44,27,33,38,22,49,17,60,11,110,11,101,6,88,0xm110,11l85,11,96,17,107,22,118,33,123,44,129,55,134,69,134,85,145,85,145,66,140,52,134,36,126,25,115,14,110,11xe" stroked="f">
                        <v:path arrowok="t" o:connecttype="custom" o:connectlocs="88,758;58,758;44,764;30,772;19,783;11,794;6,810;0,824;0,843;11,843;11,827;16,813;22,802;27,791;38,780;49,775;60,769;110,769;101,764;88,758;110,769;85,769;96,775;107,780;118,791;123,802;129,813;134,827;134,843;145,843;145,824;140,810;134,794;126,783;115,772;110,769" o:connectangles="0,0,0,0,0,0,0,0,0,0,0,0,0,0,0,0,0,0,0,0,0,0,0,0,0,0,0,0,0,0,0,0,0,0,0,0"/>
                      </v:shape>
                      <v:line id="Line 425" o:spid="_x0000_s1066" style="position:absolute;visibility:visible;mso-wrap-style:square" from="44,846" to="520,846"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UrN7mcMAAADcAAAADwAAAGRycy9kb3ducmV2LnhtbESPQYvCMBSE74L/ITzBi2iqrKtUo4gi&#10;7GnBrgePj+bZFJuX0sS2/nuzsLDHYWa+Ybb73laipcaXjhXMZwkI4tzpkgsF15/zdA3CB2SNlWNS&#10;8CIP+91wsMVUu44v1GahEBHCPkUFJoQ6ldLnhiz6mauJo3d3jcUQZVNI3WAX4baSiyT5lBZLjgsG&#10;azoayh/Z0ypY5bdvXveouxedJldZtd3J3JUaj/rDBkSgPvyH/9pfWsHHcgG/Z+IRkLs3AA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FKze5nDAAAA3AAAAA8AAAAAAAAAAAAA&#10;AAAAoQIAAGRycy9kb3ducmV2LnhtbFBLBQYAAAAABAAEAPkAAACRAwAAAAA=&#10;" strokecolor="white" strokeweight="8695emu"/>
                      <v:shape id="Picture 424" o:spid="_x0000_s1067" type="#_x0000_t75" style="position:absolute;left:567;top:164;width:104;height:282;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">
                        <v:imagedata r:id="rId27" o:title=""/>
                      </v:shape>
                      <v:shape id="Picture 423" o:spid="_x0000_s1068" type="#_x0000_t75" style="position:absolute;left:433;top:936;width:233;height:232;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">
                        <v:imagedata r:id="rId28" o:title=""/>
                      </v:shape>
                      <v:line id="Line 422" o:spid="_x0000_s1069" style="position:absolute;visibility:visible;mso-wrap-style:square" from="1579,52" to="1579,1182"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" strokecolor="white" strokeweight=".24175mm"/>
                      <v:shape id="AutoShape 421" o:spid="_x0000_s1070" style="position:absolute;left:457;top:512;width:441;height:63;visibility:visible;mso-wrap-style:square;v-text-anchor:top" coordsize="441,6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XwFJuxQAA&#10;ANwAAAAPAAAAZHJzL2Rvd25yZXYueG1sRI9BawIxFITvQv9DeAUvollFRVajlIKi0Apu1fNj87q7&#10;dPOybKJGf31TEHocZuYbZrEKphZXal1lWcFwkIAgzq2uuFBw/Fr3ZyCcR9ZYWyYFd3KwWr50Fphq&#10;e+MDXTNfiAhhl6KC0vsmldLlJRl0A9sQR+/btgZ9lG0hdYu3CDe1HCXJVBqsOC6U2NB7SflPdjEK&#10;zrtx8fj86EmJG95XIQun+/agVPc1vM1BeAr+P/xsb7WC8WQKf2fiEZDLX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JfAUm7FAAAA3AAAAA8AAAAAAAAAAAAAAAAAlwIAAGRycy9k&#10;b3ducmV2LnhtbFBLBQYAAAAABAAEAPUAAACJAwAAAAA=&#10;" path="m197,0l71,,,63,430,63,441,52,30,52,74,11,197,11,197,0xm197,11l186,11,186,52,197,52,197,11xe" stroked="f">
                        <v:path arrowok="t" o:connecttype="custom" o:connectlocs="197,512;71,512;0,575;430,575;441,564;30,564;74,523;197,523;197,512;197,523;186,523;186,564;197,564;197,523" o:connectangles="0,0,0,0,0,0,0,0,0,0,0,0,0,0"/>
                      </v:shape>
                      <v:shape id="AutoShape 420" o:spid="_x0000_s1071" style="position:absolute;left:27;top:28;width:1643;height:1202;visibility:visible;mso-wrap-style:square;v-text-anchor:top" coordsize="1643,120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XpDOpxQAA&#10;ANwAAAAPAAAAZHJzL2Rvd25yZXYueG1sRI9Ba8JAFITvQv/D8gredFOxVaKrlIogBQ9qDh6f2ecm&#10;Nvs2ZFcT++u7QsHjMDPfMPNlZytxo8aXjhW8DRMQxLnTJRsF2WE9mILwAVlj5ZgU3MnDcvHSm2Oq&#10;Xcs7uu2DERHCPkUFRQh1KqXPC7Loh64mjt7ZNRZDlI2RusE2wm0lR0nyIS2WHBcKrOmroPxnf7UK&#10;yrA1p+s5u/+2/rI7rr61yYxWqv/afc5ABOrCM/zf3mgF4/cJPM7EIyAXf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JekM6nFAAAA3AAAAA8AAAAAAAAAAAAAAAAAlwIAAGRycy9k&#10;b3ducmV2LnhtbFBLBQYAAAAABAAEAPUAAACJAwAAAAA=&#10;" path="m1506,0l135,,107,2,83,10,61,21,39,40,22,60,11,82,3,109,,136,,1067,3,1094,11,1119,22,1141,39,1163,61,1179,83,1190,107,1198,135,1201,1643,1201,1643,1182,135,1182,113,1179,91,1171,72,1160,55,1146,42,1130,31,1110,22,1089,20,1067,20,136,22,112,31,90,42,70,55,54,72,40,91,30,113,21,1583,21,1561,10,1533,2,1506,0xm1583,21l1531,21,1552,30,1572,40,1588,54,1602,70,1613,90,1618,112,1621,136,1621,1182,1643,1182,1643,136,1640,109,1632,82,1618,60,1602,40,1583,21xe" fillcolor="black" stroked="f">
                        <v:path arrowok="t" o:connecttype="custom" o:connectlocs="1506,28;135,28;107,30;83,38;61,49;39,68;22,88;11,110;3,137;0,164;0,1095;3,1122;11,1147;22,1169;39,1191;61,1207;83,1218;107,1226;135,1229;1643,1229;1643,1210;135,1210;113,1207;91,1199;72,1188;55,1174;42,1158;31,1138;22,1117;20,1095;20,164;22,140;31,118;42,98;55,82;72,68;91,58;113,49;1583,49;1561,38;1533,30;1506,28;1583,49;1531,49;1552,58;1572,68;1588,82;1602,98;1613,118;1618,140;1621,164;1621,1210;1643,1210;1643,164;1640,137;1632,110;1618,88;1602,68;1583,49" o:connectangles="0,0,0,0,0,0,0,0,0,0,0,0,0,0,0,0,0,0,0,0,0,0,0,0,0,0,0,0,0,0,0,0,0,0,0,0,0,0,0,0,0,0,0,0,0,0,0,0,0,0,0,0,0,0,0,0,0,0,0"/>
                      </v:shape>
                      <w10:anchorlock/>
                    </v:group>
                  </w:pict>
                </mc:Fallback>
              </mc:AlternateContent>
            </w:r>
          </w:p>
        </w:tc>
        <w:tc>
          <w:tcPr>
            <w:tcW w:w="7160" w:type="dxa"/>
          </w:tcPr>
          <w:p w:rsidR="004A45A8" w:rsidRPr="00A935BE" w:rsidRDefault="004A45A8" w:rsidP="0011153B">
            <w:pPr>
              <w:pStyle w:val="TableParagraph"/>
              <w:spacing w:before="118"/>
              <w:ind w:left="103"/>
              <w:rPr>
                <w:b/>
              </w:rPr>
            </w:pPr>
            <w:r w:rsidRPr="00A935BE">
              <w:rPr>
                <w:b/>
              </w:rPr>
              <w:t>ACCESS TO INTERNET</w:t>
            </w:r>
          </w:p>
          <w:p w:rsidR="004A45A8" w:rsidRPr="00A935BE" w:rsidRDefault="004A45A8" w:rsidP="0011153B">
            <w:pPr>
              <w:pStyle w:val="TableParagraph"/>
              <w:spacing w:before="116"/>
              <w:ind w:left="103"/>
              <w:rPr>
                <w:color w:val="FF0000"/>
              </w:rPr>
            </w:pPr>
            <w:r w:rsidRPr="00A935BE">
              <w:t>There is free internet access at the conference venue (You will receive the password at registration)</w:t>
            </w:r>
          </w:p>
        </w:tc>
      </w:tr>
      <w:tr w:rsidR="004A45A8" w:rsidRPr="00A935BE" w:rsidTr="0011153B">
        <w:trPr>
          <w:trHeight w:hRule="exact" w:val="3221"/>
        </w:trPr>
        <w:tc>
          <w:tcPr>
            <w:tcW w:w="4101" w:type="dxa"/>
          </w:tcPr>
          <w:p w:rsidR="004A45A8" w:rsidRPr="00A935BE" w:rsidRDefault="004A45A8" w:rsidP="0011153B">
            <w:pPr>
              <w:pStyle w:val="TableParagraph"/>
              <w:spacing w:before="6"/>
              <w:rPr>
                <w:b/>
              </w:rPr>
            </w:pPr>
          </w:p>
          <w:p w:rsidR="004A45A8" w:rsidRPr="00A935BE" w:rsidRDefault="00A57FAD" w:rsidP="0011153B">
            <w:pPr>
              <w:pStyle w:val="TableParagraph"/>
              <w:ind w:left="20"/>
            </w:pPr>
            <w:r>
              <w:rPr>
                <w:noProof/>
              </w:rPr>
              <mc:AlternateContent>
                <mc:Choice Requires="wpg">
                  <w:drawing>
                    <wp:inline distT="0" distB="0" distL="0" distR="0">
                      <wp:extent cx="1289685" cy="818515"/>
                      <wp:effectExtent l="0" t="0" r="5715" b="0"/>
                      <wp:docPr id="331" name="Group 3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89685" cy="818515"/>
                                <a:chOff x="0" y="0"/>
                                <a:chExt cx="2031" cy="1289"/>
                              </a:xfrm>
                            </wpg:grpSpPr>
                            <wps:wsp>
                              <wps:cNvPr id="332" name="AutoShape 418"/>
                              <wps:cNvSpPr>
                                <a:spLocks/>
                              </wps:cNvSpPr>
                              <wps:spPr bwMode="auto">
                                <a:xfrm>
                                  <a:off x="0" y="0"/>
                                  <a:ext cx="2031" cy="1289"/>
                                </a:xfrm>
                                <a:custGeom>
                                  <a:avLst/>
                                  <a:gdLst>
                                    <a:gd name="T0" fmla="*/ 1482 w 2031"/>
                                    <a:gd name="T1" fmla="*/ 1272 h 1289"/>
                                    <a:gd name="T2" fmla="*/ 764 w 2031"/>
                                    <a:gd name="T3" fmla="*/ 1264 h 1289"/>
                                    <a:gd name="T4" fmla="*/ 687 w 2031"/>
                                    <a:gd name="T5" fmla="*/ 1256 h 1289"/>
                                    <a:gd name="T6" fmla="*/ 1704 w 2031"/>
                                    <a:gd name="T7" fmla="*/ 1231 h 1289"/>
                                    <a:gd name="T8" fmla="*/ 1704 w 2031"/>
                                    <a:gd name="T9" fmla="*/ 1231 h 1289"/>
                                    <a:gd name="T10" fmla="*/ 1725 w 2031"/>
                                    <a:gd name="T11" fmla="*/ 1231 h 1289"/>
                                    <a:gd name="T12" fmla="*/ 96 w 2031"/>
                                    <a:gd name="T13" fmla="*/ 486 h 1289"/>
                                    <a:gd name="T14" fmla="*/ 64 w 2031"/>
                                    <a:gd name="T15" fmla="*/ 527 h 1289"/>
                                    <a:gd name="T16" fmla="*/ 23 w 2031"/>
                                    <a:gd name="T17" fmla="*/ 600 h 1289"/>
                                    <a:gd name="T18" fmla="*/ 4 w 2031"/>
                                    <a:gd name="T19" fmla="*/ 664 h 1289"/>
                                    <a:gd name="T20" fmla="*/ 1 w 2031"/>
                                    <a:gd name="T21" fmla="*/ 745 h 1289"/>
                                    <a:gd name="T22" fmla="*/ 18 w 2031"/>
                                    <a:gd name="T23" fmla="*/ 826 h 1289"/>
                                    <a:gd name="T24" fmla="*/ 58 w 2031"/>
                                    <a:gd name="T25" fmla="*/ 915 h 1289"/>
                                    <a:gd name="T26" fmla="*/ 125 w 2031"/>
                                    <a:gd name="T27" fmla="*/ 1005 h 1289"/>
                                    <a:gd name="T28" fmla="*/ 201 w 2031"/>
                                    <a:gd name="T29" fmla="*/ 1069 h 1289"/>
                                    <a:gd name="T30" fmla="*/ 362 w 2031"/>
                                    <a:gd name="T31" fmla="*/ 1158 h 1289"/>
                                    <a:gd name="T32" fmla="*/ 1829 w 2031"/>
                                    <a:gd name="T33" fmla="*/ 1191 h 1289"/>
                                    <a:gd name="T34" fmla="*/ 1917 w 2031"/>
                                    <a:gd name="T35" fmla="*/ 1134 h 1289"/>
                                    <a:gd name="T36" fmla="*/ 1969 w 2031"/>
                                    <a:gd name="T37" fmla="*/ 1086 h 1289"/>
                                    <a:gd name="T38" fmla="*/ 2002 w 2031"/>
                                    <a:gd name="T39" fmla="*/ 1029 h 1289"/>
                                    <a:gd name="T40" fmla="*/ 2021 w 2031"/>
                                    <a:gd name="T41" fmla="*/ 972 h 1289"/>
                                    <a:gd name="T42" fmla="*/ 2030 w 2031"/>
                                    <a:gd name="T43" fmla="*/ 907 h 1289"/>
                                    <a:gd name="T44" fmla="*/ 2027 w 2031"/>
                                    <a:gd name="T45" fmla="*/ 762 h 1289"/>
                                    <a:gd name="T46" fmla="*/ 2017 w 2031"/>
                                    <a:gd name="T47" fmla="*/ 705 h 1289"/>
                                    <a:gd name="T48" fmla="*/ 2002 w 2031"/>
                                    <a:gd name="T49" fmla="*/ 648 h 1289"/>
                                    <a:gd name="T50" fmla="*/ 1980 w 2031"/>
                                    <a:gd name="T51" fmla="*/ 583 h 1289"/>
                                    <a:gd name="T52" fmla="*/ 1946 w 2031"/>
                                    <a:gd name="T53" fmla="*/ 527 h 1289"/>
                                    <a:gd name="T54" fmla="*/ 1911 w 2031"/>
                                    <a:gd name="T55" fmla="*/ 470 h 1289"/>
                                    <a:gd name="T56" fmla="*/ 140 w 2031"/>
                                    <a:gd name="T57" fmla="*/ 437 h 1289"/>
                                    <a:gd name="T58" fmla="*/ 1892 w 2031"/>
                                    <a:gd name="T59" fmla="*/ 454 h 1289"/>
                                    <a:gd name="T60" fmla="*/ 174 w 2031"/>
                                    <a:gd name="T61" fmla="*/ 405 h 1289"/>
                                    <a:gd name="T62" fmla="*/ 1841 w 2031"/>
                                    <a:gd name="T63" fmla="*/ 405 h 1289"/>
                                    <a:gd name="T64" fmla="*/ 1809 w 2031"/>
                                    <a:gd name="T65" fmla="*/ 389 h 1289"/>
                                    <a:gd name="T66" fmla="*/ 210 w 2031"/>
                                    <a:gd name="T67" fmla="*/ 381 h 1289"/>
                                    <a:gd name="T68" fmla="*/ 248 w 2031"/>
                                    <a:gd name="T69" fmla="*/ 348 h 1289"/>
                                    <a:gd name="T70" fmla="*/ 217 w 2031"/>
                                    <a:gd name="T71" fmla="*/ 381 h 1289"/>
                                    <a:gd name="T72" fmla="*/ 1649 w 2031"/>
                                    <a:gd name="T73" fmla="*/ 340 h 1289"/>
                                    <a:gd name="T74" fmla="*/ 1621 w 2031"/>
                                    <a:gd name="T75" fmla="*/ 308 h 1289"/>
                                    <a:gd name="T76" fmla="*/ 1644 w 2031"/>
                                    <a:gd name="T77" fmla="*/ 340 h 1289"/>
                                    <a:gd name="T78" fmla="*/ 289 w 2031"/>
                                    <a:gd name="T79" fmla="*/ 308 h 1289"/>
                                    <a:gd name="T80" fmla="*/ 317 w 2031"/>
                                    <a:gd name="T81" fmla="*/ 275 h 1289"/>
                                    <a:gd name="T82" fmla="*/ 1568 w 2031"/>
                                    <a:gd name="T83" fmla="*/ 275 h 1289"/>
                                    <a:gd name="T84" fmla="*/ 397 w 2031"/>
                                    <a:gd name="T85" fmla="*/ 186 h 1289"/>
                                    <a:gd name="T86" fmla="*/ 347 w 2031"/>
                                    <a:gd name="T87" fmla="*/ 243 h 1289"/>
                                    <a:gd name="T88" fmla="*/ 1479 w 2031"/>
                                    <a:gd name="T89" fmla="*/ 243 h 1289"/>
                                    <a:gd name="T90" fmla="*/ 1344 w 2031"/>
                                    <a:gd name="T91" fmla="*/ 211 h 1289"/>
                                    <a:gd name="T92" fmla="*/ 1155 w 2031"/>
                                    <a:gd name="T93" fmla="*/ 146 h 1289"/>
                                    <a:gd name="T94" fmla="*/ 404 w 2031"/>
                                    <a:gd name="T95" fmla="*/ 186 h 1289"/>
                                    <a:gd name="T96" fmla="*/ 1191 w 2031"/>
                                    <a:gd name="T97" fmla="*/ 162 h 1289"/>
                                    <a:gd name="T98" fmla="*/ 460 w 2031"/>
                                    <a:gd name="T99" fmla="*/ 122 h 1289"/>
                                    <a:gd name="T100" fmla="*/ 1123 w 2031"/>
                                    <a:gd name="T101" fmla="*/ 130 h 1289"/>
                                    <a:gd name="T102" fmla="*/ 466 w 2031"/>
                                    <a:gd name="T103" fmla="*/ 122 h 1289"/>
                                    <a:gd name="T104" fmla="*/ 1076 w 2031"/>
                                    <a:gd name="T105" fmla="*/ 89 h 1289"/>
                                    <a:gd name="T106" fmla="*/ 1062 w 2031"/>
                                    <a:gd name="T107" fmla="*/ 81 h 1289"/>
                                    <a:gd name="T108" fmla="*/ 1040 w 2031"/>
                                    <a:gd name="T109" fmla="*/ 65 h 1289"/>
                                    <a:gd name="T110" fmla="*/ 1015 w 2031"/>
                                    <a:gd name="T111" fmla="*/ 49 h 1289"/>
                                    <a:gd name="T112" fmla="*/ 980 w 2031"/>
                                    <a:gd name="T113" fmla="*/ 32 h 1289"/>
                                    <a:gd name="T114" fmla="*/ 580 w 2031"/>
                                    <a:gd name="T115" fmla="*/ 24 h 1289"/>
                                    <a:gd name="T116" fmla="*/ 593 w 2031"/>
                                    <a:gd name="T117" fmla="*/ 24 h 1289"/>
                                    <a:gd name="T118" fmla="*/ 912 w 2031"/>
                                    <a:gd name="T119" fmla="*/ 16 h 1289"/>
                                    <a:gd name="T120" fmla="*/ 862 w 2031"/>
                                    <a:gd name="T121" fmla="*/ 0 h 1289"/>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 name="T180" fmla="*/ 0 60000 65536"/>
                                    <a:gd name="T181" fmla="*/ 0 60000 65536"/>
                                    <a:gd name="T182" fmla="*/ 0 60000 65536"/>
                                  </a:gdLst>
                                  <a:ahLst/>
                                  <a:cxnLst>
                                    <a:cxn ang="T122">
                                      <a:pos x="T0" y="T1"/>
                                    </a:cxn>
                                    <a:cxn ang="T123">
                                      <a:pos x="T2" y="T3"/>
                                    </a:cxn>
                                    <a:cxn ang="T124">
                                      <a:pos x="T4" y="T5"/>
                                    </a:cxn>
                                    <a:cxn ang="T125">
                                      <a:pos x="T6" y="T7"/>
                                    </a:cxn>
                                    <a:cxn ang="T126">
                                      <a:pos x="T8" y="T9"/>
                                    </a:cxn>
                                    <a:cxn ang="T127">
                                      <a:pos x="T10" y="T11"/>
                                    </a:cxn>
                                    <a:cxn ang="T128">
                                      <a:pos x="T12" y="T13"/>
                                    </a:cxn>
                                    <a:cxn ang="T129">
                                      <a:pos x="T14" y="T15"/>
                                    </a:cxn>
                                    <a:cxn ang="T130">
                                      <a:pos x="T16" y="T17"/>
                                    </a:cxn>
                                    <a:cxn ang="T131">
                                      <a:pos x="T18" y="T19"/>
                                    </a:cxn>
                                    <a:cxn ang="T132">
                                      <a:pos x="T20" y="T21"/>
                                    </a:cxn>
                                    <a:cxn ang="T133">
                                      <a:pos x="T22" y="T23"/>
                                    </a:cxn>
                                    <a:cxn ang="T134">
                                      <a:pos x="T24" y="T25"/>
                                    </a:cxn>
                                    <a:cxn ang="T135">
                                      <a:pos x="T26" y="T27"/>
                                    </a:cxn>
                                    <a:cxn ang="T136">
                                      <a:pos x="T28" y="T29"/>
                                    </a:cxn>
                                    <a:cxn ang="T137">
                                      <a:pos x="T30" y="T31"/>
                                    </a:cxn>
                                    <a:cxn ang="T138">
                                      <a:pos x="T32" y="T33"/>
                                    </a:cxn>
                                    <a:cxn ang="T139">
                                      <a:pos x="T34" y="T35"/>
                                    </a:cxn>
                                    <a:cxn ang="T140">
                                      <a:pos x="T36" y="T37"/>
                                    </a:cxn>
                                    <a:cxn ang="T141">
                                      <a:pos x="T38" y="T39"/>
                                    </a:cxn>
                                    <a:cxn ang="T142">
                                      <a:pos x="T40" y="T41"/>
                                    </a:cxn>
                                    <a:cxn ang="T143">
                                      <a:pos x="T42" y="T43"/>
                                    </a:cxn>
                                    <a:cxn ang="T144">
                                      <a:pos x="T44" y="T45"/>
                                    </a:cxn>
                                    <a:cxn ang="T145">
                                      <a:pos x="T46" y="T47"/>
                                    </a:cxn>
                                    <a:cxn ang="T146">
                                      <a:pos x="T48" y="T49"/>
                                    </a:cxn>
                                    <a:cxn ang="T147">
                                      <a:pos x="T50" y="T51"/>
                                    </a:cxn>
                                    <a:cxn ang="T148">
                                      <a:pos x="T52" y="T53"/>
                                    </a:cxn>
                                    <a:cxn ang="T149">
                                      <a:pos x="T54" y="T55"/>
                                    </a:cxn>
                                    <a:cxn ang="T150">
                                      <a:pos x="T56" y="T57"/>
                                    </a:cxn>
                                    <a:cxn ang="T151">
                                      <a:pos x="T58" y="T59"/>
                                    </a:cxn>
                                    <a:cxn ang="T152">
                                      <a:pos x="T60" y="T61"/>
                                    </a:cxn>
                                    <a:cxn ang="T153">
                                      <a:pos x="T62" y="T63"/>
                                    </a:cxn>
                                    <a:cxn ang="T154">
                                      <a:pos x="T64" y="T65"/>
                                    </a:cxn>
                                    <a:cxn ang="T155">
                                      <a:pos x="T66" y="T67"/>
                                    </a:cxn>
                                    <a:cxn ang="T156">
                                      <a:pos x="T68" y="T69"/>
                                    </a:cxn>
                                    <a:cxn ang="T157">
                                      <a:pos x="T70" y="T71"/>
                                    </a:cxn>
                                    <a:cxn ang="T158">
                                      <a:pos x="T72" y="T73"/>
                                    </a:cxn>
                                    <a:cxn ang="T159">
                                      <a:pos x="T74" y="T75"/>
                                    </a:cxn>
                                    <a:cxn ang="T160">
                                      <a:pos x="T76" y="T77"/>
                                    </a:cxn>
                                    <a:cxn ang="T161">
                                      <a:pos x="T78" y="T79"/>
                                    </a:cxn>
                                    <a:cxn ang="T162">
                                      <a:pos x="T80" y="T81"/>
                                    </a:cxn>
                                    <a:cxn ang="T163">
                                      <a:pos x="T82" y="T83"/>
                                    </a:cxn>
                                    <a:cxn ang="T164">
                                      <a:pos x="T84" y="T85"/>
                                    </a:cxn>
                                    <a:cxn ang="T165">
                                      <a:pos x="T86" y="T87"/>
                                    </a:cxn>
                                    <a:cxn ang="T166">
                                      <a:pos x="T88" y="T89"/>
                                    </a:cxn>
                                    <a:cxn ang="T167">
                                      <a:pos x="T90" y="T91"/>
                                    </a:cxn>
                                    <a:cxn ang="T168">
                                      <a:pos x="T92" y="T93"/>
                                    </a:cxn>
                                    <a:cxn ang="T169">
                                      <a:pos x="T94" y="T95"/>
                                    </a:cxn>
                                    <a:cxn ang="T170">
                                      <a:pos x="T96" y="T97"/>
                                    </a:cxn>
                                    <a:cxn ang="T171">
                                      <a:pos x="T98" y="T99"/>
                                    </a:cxn>
                                    <a:cxn ang="T172">
                                      <a:pos x="T100" y="T101"/>
                                    </a:cxn>
                                    <a:cxn ang="T173">
                                      <a:pos x="T102" y="T103"/>
                                    </a:cxn>
                                    <a:cxn ang="T174">
                                      <a:pos x="T104" y="T105"/>
                                    </a:cxn>
                                    <a:cxn ang="T175">
                                      <a:pos x="T106" y="T107"/>
                                    </a:cxn>
                                    <a:cxn ang="T176">
                                      <a:pos x="T108" y="T109"/>
                                    </a:cxn>
                                    <a:cxn ang="T177">
                                      <a:pos x="T110" y="T111"/>
                                    </a:cxn>
                                    <a:cxn ang="T178">
                                      <a:pos x="T112" y="T113"/>
                                    </a:cxn>
                                    <a:cxn ang="T179">
                                      <a:pos x="T114" y="T115"/>
                                    </a:cxn>
                                    <a:cxn ang="T180">
                                      <a:pos x="T116" y="T117"/>
                                    </a:cxn>
                                    <a:cxn ang="T181">
                                      <a:pos x="T118" y="T119"/>
                                    </a:cxn>
                                    <a:cxn ang="T182">
                                      <a:pos x="T120" y="T121"/>
                                    </a:cxn>
                                  </a:cxnLst>
                                  <a:rect l="0" t="0" r="r" b="b"/>
                                  <a:pathLst>
                                    <a:path w="2031" h="1289">
                                      <a:moveTo>
                                        <a:pt x="1390" y="1280"/>
                                      </a:moveTo>
                                      <a:lnTo>
                                        <a:pt x="898" y="1280"/>
                                      </a:lnTo>
                                      <a:lnTo>
                                        <a:pt x="926" y="1288"/>
                                      </a:lnTo>
                                      <a:lnTo>
                                        <a:pt x="1358" y="1288"/>
                                      </a:lnTo>
                                      <a:lnTo>
                                        <a:pt x="1390" y="1280"/>
                                      </a:lnTo>
                                      <a:close/>
                                      <a:moveTo>
                                        <a:pt x="1482" y="1272"/>
                                      </a:moveTo>
                                      <a:lnTo>
                                        <a:pt x="842" y="1272"/>
                                      </a:lnTo>
                                      <a:lnTo>
                                        <a:pt x="871" y="1280"/>
                                      </a:lnTo>
                                      <a:lnTo>
                                        <a:pt x="1453" y="1280"/>
                                      </a:lnTo>
                                      <a:lnTo>
                                        <a:pt x="1482" y="1272"/>
                                      </a:lnTo>
                                      <a:close/>
                                      <a:moveTo>
                                        <a:pt x="1565" y="1264"/>
                                      </a:moveTo>
                                      <a:lnTo>
                                        <a:pt x="764" y="1264"/>
                                      </a:lnTo>
                                      <a:lnTo>
                                        <a:pt x="790" y="1272"/>
                                      </a:lnTo>
                                      <a:lnTo>
                                        <a:pt x="1511" y="1272"/>
                                      </a:lnTo>
                                      <a:lnTo>
                                        <a:pt x="1565" y="1264"/>
                                      </a:lnTo>
                                      <a:close/>
                                      <a:moveTo>
                                        <a:pt x="1638" y="1248"/>
                                      </a:moveTo>
                                      <a:lnTo>
                                        <a:pt x="664" y="1248"/>
                                      </a:lnTo>
                                      <a:lnTo>
                                        <a:pt x="687" y="1256"/>
                                      </a:lnTo>
                                      <a:lnTo>
                                        <a:pt x="713" y="1256"/>
                                      </a:lnTo>
                                      <a:lnTo>
                                        <a:pt x="738" y="1264"/>
                                      </a:lnTo>
                                      <a:lnTo>
                                        <a:pt x="1591" y="1264"/>
                                      </a:lnTo>
                                      <a:lnTo>
                                        <a:pt x="1614" y="1256"/>
                                      </a:lnTo>
                                      <a:lnTo>
                                        <a:pt x="1638" y="1248"/>
                                      </a:lnTo>
                                      <a:close/>
                                      <a:moveTo>
                                        <a:pt x="1704" y="1231"/>
                                      </a:moveTo>
                                      <a:lnTo>
                                        <a:pt x="592" y="1231"/>
                                      </a:lnTo>
                                      <a:lnTo>
                                        <a:pt x="614" y="1240"/>
                                      </a:lnTo>
                                      <a:lnTo>
                                        <a:pt x="638" y="1248"/>
                                      </a:lnTo>
                                      <a:lnTo>
                                        <a:pt x="1661" y="1248"/>
                                      </a:lnTo>
                                      <a:lnTo>
                                        <a:pt x="1684" y="1240"/>
                                      </a:lnTo>
                                      <a:lnTo>
                                        <a:pt x="1704" y="1231"/>
                                      </a:lnTo>
                                      <a:close/>
                                      <a:moveTo>
                                        <a:pt x="1780" y="1207"/>
                                      </a:moveTo>
                                      <a:lnTo>
                                        <a:pt x="502" y="1207"/>
                                      </a:lnTo>
                                      <a:lnTo>
                                        <a:pt x="525" y="1215"/>
                                      </a:lnTo>
                                      <a:lnTo>
                                        <a:pt x="546" y="1223"/>
                                      </a:lnTo>
                                      <a:lnTo>
                                        <a:pt x="569" y="1231"/>
                                      </a:lnTo>
                                      <a:lnTo>
                                        <a:pt x="1725" y="1231"/>
                                      </a:lnTo>
                                      <a:lnTo>
                                        <a:pt x="1763" y="1215"/>
                                      </a:lnTo>
                                      <a:lnTo>
                                        <a:pt x="1780" y="1207"/>
                                      </a:lnTo>
                                      <a:close/>
                                      <a:moveTo>
                                        <a:pt x="1904" y="462"/>
                                      </a:moveTo>
                                      <a:lnTo>
                                        <a:pt x="112" y="462"/>
                                      </a:lnTo>
                                      <a:lnTo>
                                        <a:pt x="107" y="470"/>
                                      </a:lnTo>
                                      <a:lnTo>
                                        <a:pt x="96" y="486"/>
                                      </a:lnTo>
                                      <a:lnTo>
                                        <a:pt x="90" y="486"/>
                                      </a:lnTo>
                                      <a:lnTo>
                                        <a:pt x="85" y="494"/>
                                      </a:lnTo>
                                      <a:lnTo>
                                        <a:pt x="79" y="502"/>
                                      </a:lnTo>
                                      <a:lnTo>
                                        <a:pt x="74" y="510"/>
                                      </a:lnTo>
                                      <a:lnTo>
                                        <a:pt x="69" y="518"/>
                                      </a:lnTo>
                                      <a:lnTo>
                                        <a:pt x="64" y="527"/>
                                      </a:lnTo>
                                      <a:lnTo>
                                        <a:pt x="58" y="535"/>
                                      </a:lnTo>
                                      <a:lnTo>
                                        <a:pt x="54" y="543"/>
                                      </a:lnTo>
                                      <a:lnTo>
                                        <a:pt x="40" y="567"/>
                                      </a:lnTo>
                                      <a:lnTo>
                                        <a:pt x="36" y="575"/>
                                      </a:lnTo>
                                      <a:lnTo>
                                        <a:pt x="31" y="583"/>
                                      </a:lnTo>
                                      <a:lnTo>
                                        <a:pt x="23" y="600"/>
                                      </a:lnTo>
                                      <a:lnTo>
                                        <a:pt x="20" y="608"/>
                                      </a:lnTo>
                                      <a:lnTo>
                                        <a:pt x="16" y="616"/>
                                      </a:lnTo>
                                      <a:lnTo>
                                        <a:pt x="13" y="624"/>
                                      </a:lnTo>
                                      <a:lnTo>
                                        <a:pt x="11" y="632"/>
                                      </a:lnTo>
                                      <a:lnTo>
                                        <a:pt x="7" y="656"/>
                                      </a:lnTo>
                                      <a:lnTo>
                                        <a:pt x="4" y="664"/>
                                      </a:lnTo>
                                      <a:lnTo>
                                        <a:pt x="2" y="689"/>
                                      </a:lnTo>
                                      <a:lnTo>
                                        <a:pt x="1" y="697"/>
                                      </a:lnTo>
                                      <a:lnTo>
                                        <a:pt x="0" y="713"/>
                                      </a:lnTo>
                                      <a:lnTo>
                                        <a:pt x="0" y="721"/>
                                      </a:lnTo>
                                      <a:lnTo>
                                        <a:pt x="1" y="729"/>
                                      </a:lnTo>
                                      <a:lnTo>
                                        <a:pt x="1" y="745"/>
                                      </a:lnTo>
                                      <a:lnTo>
                                        <a:pt x="2" y="753"/>
                                      </a:lnTo>
                                      <a:lnTo>
                                        <a:pt x="4" y="770"/>
                                      </a:lnTo>
                                      <a:lnTo>
                                        <a:pt x="8" y="794"/>
                                      </a:lnTo>
                                      <a:lnTo>
                                        <a:pt x="11" y="802"/>
                                      </a:lnTo>
                                      <a:lnTo>
                                        <a:pt x="13" y="818"/>
                                      </a:lnTo>
                                      <a:lnTo>
                                        <a:pt x="18" y="826"/>
                                      </a:lnTo>
                                      <a:lnTo>
                                        <a:pt x="22" y="843"/>
                                      </a:lnTo>
                                      <a:lnTo>
                                        <a:pt x="27" y="851"/>
                                      </a:lnTo>
                                      <a:lnTo>
                                        <a:pt x="39" y="883"/>
                                      </a:lnTo>
                                      <a:lnTo>
                                        <a:pt x="44" y="891"/>
                                      </a:lnTo>
                                      <a:lnTo>
                                        <a:pt x="52" y="907"/>
                                      </a:lnTo>
                                      <a:lnTo>
                                        <a:pt x="58" y="915"/>
                                      </a:lnTo>
                                      <a:lnTo>
                                        <a:pt x="67" y="932"/>
                                      </a:lnTo>
                                      <a:lnTo>
                                        <a:pt x="84" y="956"/>
                                      </a:lnTo>
                                      <a:lnTo>
                                        <a:pt x="93" y="964"/>
                                      </a:lnTo>
                                      <a:lnTo>
                                        <a:pt x="104" y="980"/>
                                      </a:lnTo>
                                      <a:lnTo>
                                        <a:pt x="114" y="988"/>
                                      </a:lnTo>
                                      <a:lnTo>
                                        <a:pt x="125" y="1005"/>
                                      </a:lnTo>
                                      <a:lnTo>
                                        <a:pt x="136" y="1013"/>
                                      </a:lnTo>
                                      <a:lnTo>
                                        <a:pt x="148" y="1029"/>
                                      </a:lnTo>
                                      <a:lnTo>
                                        <a:pt x="160" y="1037"/>
                                      </a:lnTo>
                                      <a:lnTo>
                                        <a:pt x="174" y="1045"/>
                                      </a:lnTo>
                                      <a:lnTo>
                                        <a:pt x="186" y="1061"/>
                                      </a:lnTo>
                                      <a:lnTo>
                                        <a:pt x="201" y="1069"/>
                                      </a:lnTo>
                                      <a:lnTo>
                                        <a:pt x="214" y="1077"/>
                                      </a:lnTo>
                                      <a:lnTo>
                                        <a:pt x="243" y="1094"/>
                                      </a:lnTo>
                                      <a:lnTo>
                                        <a:pt x="260" y="1110"/>
                                      </a:lnTo>
                                      <a:lnTo>
                                        <a:pt x="274" y="1118"/>
                                      </a:lnTo>
                                      <a:lnTo>
                                        <a:pt x="344" y="1150"/>
                                      </a:lnTo>
                                      <a:lnTo>
                                        <a:pt x="362" y="1158"/>
                                      </a:lnTo>
                                      <a:lnTo>
                                        <a:pt x="420" y="1183"/>
                                      </a:lnTo>
                                      <a:lnTo>
                                        <a:pt x="461" y="1199"/>
                                      </a:lnTo>
                                      <a:lnTo>
                                        <a:pt x="482" y="1207"/>
                                      </a:lnTo>
                                      <a:lnTo>
                                        <a:pt x="1797" y="1207"/>
                                      </a:lnTo>
                                      <a:lnTo>
                                        <a:pt x="1813" y="1199"/>
                                      </a:lnTo>
                                      <a:lnTo>
                                        <a:pt x="1829" y="1191"/>
                                      </a:lnTo>
                                      <a:lnTo>
                                        <a:pt x="1843" y="1183"/>
                                      </a:lnTo>
                                      <a:lnTo>
                                        <a:pt x="1857" y="1175"/>
                                      </a:lnTo>
                                      <a:lnTo>
                                        <a:pt x="1884" y="1158"/>
                                      </a:lnTo>
                                      <a:lnTo>
                                        <a:pt x="1894" y="1150"/>
                                      </a:lnTo>
                                      <a:lnTo>
                                        <a:pt x="1906" y="1142"/>
                                      </a:lnTo>
                                      <a:lnTo>
                                        <a:pt x="1917" y="1134"/>
                                      </a:lnTo>
                                      <a:lnTo>
                                        <a:pt x="1927" y="1126"/>
                                      </a:lnTo>
                                      <a:lnTo>
                                        <a:pt x="1936" y="1118"/>
                                      </a:lnTo>
                                      <a:lnTo>
                                        <a:pt x="1946" y="1110"/>
                                      </a:lnTo>
                                      <a:lnTo>
                                        <a:pt x="1953" y="1102"/>
                                      </a:lnTo>
                                      <a:lnTo>
                                        <a:pt x="1962" y="1094"/>
                                      </a:lnTo>
                                      <a:lnTo>
                                        <a:pt x="1969" y="1086"/>
                                      </a:lnTo>
                                      <a:lnTo>
                                        <a:pt x="1975" y="1077"/>
                                      </a:lnTo>
                                      <a:lnTo>
                                        <a:pt x="1980" y="1069"/>
                                      </a:lnTo>
                                      <a:lnTo>
                                        <a:pt x="1987" y="1061"/>
                                      </a:lnTo>
                                      <a:lnTo>
                                        <a:pt x="1992" y="1045"/>
                                      </a:lnTo>
                                      <a:lnTo>
                                        <a:pt x="1998" y="1037"/>
                                      </a:lnTo>
                                      <a:lnTo>
                                        <a:pt x="2002" y="1029"/>
                                      </a:lnTo>
                                      <a:lnTo>
                                        <a:pt x="2007" y="1021"/>
                                      </a:lnTo>
                                      <a:lnTo>
                                        <a:pt x="2009" y="1013"/>
                                      </a:lnTo>
                                      <a:lnTo>
                                        <a:pt x="2012" y="1005"/>
                                      </a:lnTo>
                                      <a:lnTo>
                                        <a:pt x="2015" y="988"/>
                                      </a:lnTo>
                                      <a:lnTo>
                                        <a:pt x="2018" y="980"/>
                                      </a:lnTo>
                                      <a:lnTo>
                                        <a:pt x="2021" y="972"/>
                                      </a:lnTo>
                                      <a:lnTo>
                                        <a:pt x="2023" y="964"/>
                                      </a:lnTo>
                                      <a:lnTo>
                                        <a:pt x="2024" y="956"/>
                                      </a:lnTo>
                                      <a:lnTo>
                                        <a:pt x="2027" y="940"/>
                                      </a:lnTo>
                                      <a:lnTo>
                                        <a:pt x="2027" y="932"/>
                                      </a:lnTo>
                                      <a:lnTo>
                                        <a:pt x="2029" y="915"/>
                                      </a:lnTo>
                                      <a:lnTo>
                                        <a:pt x="2030" y="907"/>
                                      </a:lnTo>
                                      <a:lnTo>
                                        <a:pt x="2030" y="875"/>
                                      </a:lnTo>
                                      <a:lnTo>
                                        <a:pt x="2031" y="867"/>
                                      </a:lnTo>
                                      <a:lnTo>
                                        <a:pt x="2030" y="859"/>
                                      </a:lnTo>
                                      <a:lnTo>
                                        <a:pt x="2030" y="794"/>
                                      </a:lnTo>
                                      <a:lnTo>
                                        <a:pt x="2029" y="778"/>
                                      </a:lnTo>
                                      <a:lnTo>
                                        <a:pt x="2027" y="762"/>
                                      </a:lnTo>
                                      <a:lnTo>
                                        <a:pt x="2026" y="753"/>
                                      </a:lnTo>
                                      <a:lnTo>
                                        <a:pt x="2024" y="745"/>
                                      </a:lnTo>
                                      <a:lnTo>
                                        <a:pt x="2023" y="737"/>
                                      </a:lnTo>
                                      <a:lnTo>
                                        <a:pt x="2021" y="721"/>
                                      </a:lnTo>
                                      <a:lnTo>
                                        <a:pt x="2020" y="713"/>
                                      </a:lnTo>
                                      <a:lnTo>
                                        <a:pt x="2017" y="705"/>
                                      </a:lnTo>
                                      <a:lnTo>
                                        <a:pt x="2015" y="697"/>
                                      </a:lnTo>
                                      <a:lnTo>
                                        <a:pt x="2012" y="689"/>
                                      </a:lnTo>
                                      <a:lnTo>
                                        <a:pt x="2010" y="672"/>
                                      </a:lnTo>
                                      <a:lnTo>
                                        <a:pt x="2008" y="664"/>
                                      </a:lnTo>
                                      <a:lnTo>
                                        <a:pt x="2005" y="656"/>
                                      </a:lnTo>
                                      <a:lnTo>
                                        <a:pt x="2002" y="648"/>
                                      </a:lnTo>
                                      <a:lnTo>
                                        <a:pt x="1999" y="632"/>
                                      </a:lnTo>
                                      <a:lnTo>
                                        <a:pt x="1995" y="624"/>
                                      </a:lnTo>
                                      <a:lnTo>
                                        <a:pt x="1992" y="616"/>
                                      </a:lnTo>
                                      <a:lnTo>
                                        <a:pt x="1987" y="608"/>
                                      </a:lnTo>
                                      <a:lnTo>
                                        <a:pt x="1983" y="600"/>
                                      </a:lnTo>
                                      <a:lnTo>
                                        <a:pt x="1980" y="583"/>
                                      </a:lnTo>
                                      <a:lnTo>
                                        <a:pt x="1975" y="575"/>
                                      </a:lnTo>
                                      <a:lnTo>
                                        <a:pt x="1971" y="567"/>
                                      </a:lnTo>
                                      <a:lnTo>
                                        <a:pt x="1966" y="559"/>
                                      </a:lnTo>
                                      <a:lnTo>
                                        <a:pt x="1956" y="543"/>
                                      </a:lnTo>
                                      <a:lnTo>
                                        <a:pt x="1951" y="535"/>
                                      </a:lnTo>
                                      <a:lnTo>
                                        <a:pt x="1946" y="527"/>
                                      </a:lnTo>
                                      <a:lnTo>
                                        <a:pt x="1941" y="510"/>
                                      </a:lnTo>
                                      <a:lnTo>
                                        <a:pt x="1935" y="502"/>
                                      </a:lnTo>
                                      <a:lnTo>
                                        <a:pt x="1928" y="494"/>
                                      </a:lnTo>
                                      <a:lnTo>
                                        <a:pt x="1923" y="486"/>
                                      </a:lnTo>
                                      <a:lnTo>
                                        <a:pt x="1918" y="478"/>
                                      </a:lnTo>
                                      <a:lnTo>
                                        <a:pt x="1911" y="470"/>
                                      </a:lnTo>
                                      <a:lnTo>
                                        <a:pt x="1904" y="462"/>
                                      </a:lnTo>
                                      <a:close/>
                                      <a:moveTo>
                                        <a:pt x="1863" y="421"/>
                                      </a:moveTo>
                                      <a:lnTo>
                                        <a:pt x="155" y="421"/>
                                      </a:lnTo>
                                      <a:lnTo>
                                        <a:pt x="151" y="429"/>
                                      </a:lnTo>
                                      <a:lnTo>
                                        <a:pt x="145" y="429"/>
                                      </a:lnTo>
                                      <a:lnTo>
                                        <a:pt x="140" y="437"/>
                                      </a:lnTo>
                                      <a:lnTo>
                                        <a:pt x="134" y="446"/>
                                      </a:lnTo>
                                      <a:lnTo>
                                        <a:pt x="128" y="446"/>
                                      </a:lnTo>
                                      <a:lnTo>
                                        <a:pt x="123" y="454"/>
                                      </a:lnTo>
                                      <a:lnTo>
                                        <a:pt x="118" y="462"/>
                                      </a:lnTo>
                                      <a:lnTo>
                                        <a:pt x="1898" y="462"/>
                                      </a:lnTo>
                                      <a:lnTo>
                                        <a:pt x="1892" y="454"/>
                                      </a:lnTo>
                                      <a:lnTo>
                                        <a:pt x="1885" y="446"/>
                                      </a:lnTo>
                                      <a:lnTo>
                                        <a:pt x="1877" y="437"/>
                                      </a:lnTo>
                                      <a:lnTo>
                                        <a:pt x="1871" y="429"/>
                                      </a:lnTo>
                                      <a:lnTo>
                                        <a:pt x="1863" y="421"/>
                                      </a:lnTo>
                                      <a:close/>
                                      <a:moveTo>
                                        <a:pt x="1841" y="405"/>
                                      </a:moveTo>
                                      <a:lnTo>
                                        <a:pt x="174" y="405"/>
                                      </a:lnTo>
                                      <a:lnTo>
                                        <a:pt x="169" y="413"/>
                                      </a:lnTo>
                                      <a:lnTo>
                                        <a:pt x="165" y="413"/>
                                      </a:lnTo>
                                      <a:lnTo>
                                        <a:pt x="160" y="421"/>
                                      </a:lnTo>
                                      <a:lnTo>
                                        <a:pt x="1856" y="421"/>
                                      </a:lnTo>
                                      <a:lnTo>
                                        <a:pt x="1848" y="413"/>
                                      </a:lnTo>
                                      <a:lnTo>
                                        <a:pt x="1841" y="405"/>
                                      </a:lnTo>
                                      <a:close/>
                                      <a:moveTo>
                                        <a:pt x="1825" y="397"/>
                                      </a:moveTo>
                                      <a:lnTo>
                                        <a:pt x="186" y="397"/>
                                      </a:lnTo>
                                      <a:lnTo>
                                        <a:pt x="183" y="405"/>
                                      </a:lnTo>
                                      <a:lnTo>
                                        <a:pt x="1833" y="405"/>
                                      </a:lnTo>
                                      <a:lnTo>
                                        <a:pt x="1825" y="397"/>
                                      </a:lnTo>
                                      <a:close/>
                                      <a:moveTo>
                                        <a:pt x="1809" y="389"/>
                                      </a:moveTo>
                                      <a:lnTo>
                                        <a:pt x="200" y="389"/>
                                      </a:lnTo>
                                      <a:lnTo>
                                        <a:pt x="194" y="397"/>
                                      </a:lnTo>
                                      <a:lnTo>
                                        <a:pt x="1816" y="397"/>
                                      </a:lnTo>
                                      <a:lnTo>
                                        <a:pt x="1809" y="389"/>
                                      </a:lnTo>
                                      <a:close/>
                                      <a:moveTo>
                                        <a:pt x="1792" y="381"/>
                                      </a:moveTo>
                                      <a:lnTo>
                                        <a:pt x="210" y="381"/>
                                      </a:lnTo>
                                      <a:lnTo>
                                        <a:pt x="207" y="389"/>
                                      </a:lnTo>
                                      <a:lnTo>
                                        <a:pt x="1801" y="389"/>
                                      </a:lnTo>
                                      <a:lnTo>
                                        <a:pt x="1792" y="381"/>
                                      </a:lnTo>
                                      <a:close/>
                                      <a:moveTo>
                                        <a:pt x="1649" y="340"/>
                                      </a:moveTo>
                                      <a:lnTo>
                                        <a:pt x="253" y="340"/>
                                      </a:lnTo>
                                      <a:lnTo>
                                        <a:pt x="248" y="348"/>
                                      </a:lnTo>
                                      <a:lnTo>
                                        <a:pt x="243" y="348"/>
                                      </a:lnTo>
                                      <a:lnTo>
                                        <a:pt x="239" y="356"/>
                                      </a:lnTo>
                                      <a:lnTo>
                                        <a:pt x="236" y="356"/>
                                      </a:lnTo>
                                      <a:lnTo>
                                        <a:pt x="232" y="365"/>
                                      </a:lnTo>
                                      <a:lnTo>
                                        <a:pt x="224" y="373"/>
                                      </a:lnTo>
                                      <a:lnTo>
                                        <a:pt x="217" y="381"/>
                                      </a:lnTo>
                                      <a:lnTo>
                                        <a:pt x="1666" y="381"/>
                                      </a:lnTo>
                                      <a:lnTo>
                                        <a:pt x="1663" y="373"/>
                                      </a:lnTo>
                                      <a:lnTo>
                                        <a:pt x="1661" y="365"/>
                                      </a:lnTo>
                                      <a:lnTo>
                                        <a:pt x="1657" y="356"/>
                                      </a:lnTo>
                                      <a:lnTo>
                                        <a:pt x="1653" y="348"/>
                                      </a:lnTo>
                                      <a:lnTo>
                                        <a:pt x="1649" y="340"/>
                                      </a:lnTo>
                                      <a:close/>
                                      <a:moveTo>
                                        <a:pt x="1767" y="373"/>
                                      </a:moveTo>
                                      <a:lnTo>
                                        <a:pt x="1694" y="373"/>
                                      </a:lnTo>
                                      <a:lnTo>
                                        <a:pt x="1684" y="381"/>
                                      </a:lnTo>
                                      <a:lnTo>
                                        <a:pt x="1776" y="381"/>
                                      </a:lnTo>
                                      <a:lnTo>
                                        <a:pt x="1767" y="373"/>
                                      </a:lnTo>
                                      <a:close/>
                                      <a:moveTo>
                                        <a:pt x="1621" y="308"/>
                                      </a:moveTo>
                                      <a:lnTo>
                                        <a:pt x="283" y="308"/>
                                      </a:lnTo>
                                      <a:lnTo>
                                        <a:pt x="277" y="316"/>
                                      </a:lnTo>
                                      <a:lnTo>
                                        <a:pt x="272" y="324"/>
                                      </a:lnTo>
                                      <a:lnTo>
                                        <a:pt x="268" y="324"/>
                                      </a:lnTo>
                                      <a:lnTo>
                                        <a:pt x="257" y="340"/>
                                      </a:lnTo>
                                      <a:lnTo>
                                        <a:pt x="1644" y="340"/>
                                      </a:lnTo>
                                      <a:lnTo>
                                        <a:pt x="1635" y="324"/>
                                      </a:lnTo>
                                      <a:lnTo>
                                        <a:pt x="1621" y="308"/>
                                      </a:lnTo>
                                      <a:close/>
                                      <a:moveTo>
                                        <a:pt x="1600" y="292"/>
                                      </a:moveTo>
                                      <a:lnTo>
                                        <a:pt x="299" y="292"/>
                                      </a:lnTo>
                                      <a:lnTo>
                                        <a:pt x="294" y="300"/>
                                      </a:lnTo>
                                      <a:lnTo>
                                        <a:pt x="289" y="308"/>
                                      </a:lnTo>
                                      <a:lnTo>
                                        <a:pt x="1614" y="308"/>
                                      </a:lnTo>
                                      <a:lnTo>
                                        <a:pt x="1609" y="300"/>
                                      </a:lnTo>
                                      <a:lnTo>
                                        <a:pt x="1600" y="292"/>
                                      </a:lnTo>
                                      <a:close/>
                                      <a:moveTo>
                                        <a:pt x="1531" y="259"/>
                                      </a:moveTo>
                                      <a:lnTo>
                                        <a:pt x="328" y="259"/>
                                      </a:lnTo>
                                      <a:lnTo>
                                        <a:pt x="317" y="275"/>
                                      </a:lnTo>
                                      <a:lnTo>
                                        <a:pt x="312" y="284"/>
                                      </a:lnTo>
                                      <a:lnTo>
                                        <a:pt x="305" y="292"/>
                                      </a:lnTo>
                                      <a:lnTo>
                                        <a:pt x="1593" y="292"/>
                                      </a:lnTo>
                                      <a:lnTo>
                                        <a:pt x="1585" y="284"/>
                                      </a:lnTo>
                                      <a:lnTo>
                                        <a:pt x="1578" y="284"/>
                                      </a:lnTo>
                                      <a:lnTo>
                                        <a:pt x="1568" y="275"/>
                                      </a:lnTo>
                                      <a:lnTo>
                                        <a:pt x="1559" y="275"/>
                                      </a:lnTo>
                                      <a:lnTo>
                                        <a:pt x="1550" y="267"/>
                                      </a:lnTo>
                                      <a:lnTo>
                                        <a:pt x="1541" y="267"/>
                                      </a:lnTo>
                                      <a:lnTo>
                                        <a:pt x="1531" y="259"/>
                                      </a:lnTo>
                                      <a:close/>
                                      <a:moveTo>
                                        <a:pt x="1265" y="186"/>
                                      </a:moveTo>
                                      <a:lnTo>
                                        <a:pt x="397" y="186"/>
                                      </a:lnTo>
                                      <a:lnTo>
                                        <a:pt x="390" y="194"/>
                                      </a:lnTo>
                                      <a:lnTo>
                                        <a:pt x="373" y="219"/>
                                      </a:lnTo>
                                      <a:lnTo>
                                        <a:pt x="366" y="227"/>
                                      </a:lnTo>
                                      <a:lnTo>
                                        <a:pt x="360" y="227"/>
                                      </a:lnTo>
                                      <a:lnTo>
                                        <a:pt x="354" y="235"/>
                                      </a:lnTo>
                                      <a:lnTo>
                                        <a:pt x="347" y="243"/>
                                      </a:lnTo>
                                      <a:lnTo>
                                        <a:pt x="335" y="259"/>
                                      </a:lnTo>
                                      <a:lnTo>
                                        <a:pt x="1521" y="259"/>
                                      </a:lnTo>
                                      <a:lnTo>
                                        <a:pt x="1511" y="251"/>
                                      </a:lnTo>
                                      <a:lnTo>
                                        <a:pt x="1501" y="251"/>
                                      </a:lnTo>
                                      <a:lnTo>
                                        <a:pt x="1491" y="243"/>
                                      </a:lnTo>
                                      <a:lnTo>
                                        <a:pt x="1479" y="243"/>
                                      </a:lnTo>
                                      <a:lnTo>
                                        <a:pt x="1468" y="235"/>
                                      </a:lnTo>
                                      <a:lnTo>
                                        <a:pt x="1447" y="235"/>
                                      </a:lnTo>
                                      <a:lnTo>
                                        <a:pt x="1436" y="227"/>
                                      </a:lnTo>
                                      <a:lnTo>
                                        <a:pt x="1379" y="219"/>
                                      </a:lnTo>
                                      <a:lnTo>
                                        <a:pt x="1367" y="211"/>
                                      </a:lnTo>
                                      <a:lnTo>
                                        <a:pt x="1344" y="211"/>
                                      </a:lnTo>
                                      <a:lnTo>
                                        <a:pt x="1332" y="203"/>
                                      </a:lnTo>
                                      <a:lnTo>
                                        <a:pt x="1321" y="203"/>
                                      </a:lnTo>
                                      <a:lnTo>
                                        <a:pt x="1286" y="194"/>
                                      </a:lnTo>
                                      <a:lnTo>
                                        <a:pt x="1275" y="194"/>
                                      </a:lnTo>
                                      <a:lnTo>
                                        <a:pt x="1265" y="186"/>
                                      </a:lnTo>
                                      <a:close/>
                                      <a:moveTo>
                                        <a:pt x="1155" y="146"/>
                                      </a:moveTo>
                                      <a:lnTo>
                                        <a:pt x="436" y="146"/>
                                      </a:lnTo>
                                      <a:lnTo>
                                        <a:pt x="429" y="154"/>
                                      </a:lnTo>
                                      <a:lnTo>
                                        <a:pt x="422" y="162"/>
                                      </a:lnTo>
                                      <a:lnTo>
                                        <a:pt x="416" y="170"/>
                                      </a:lnTo>
                                      <a:lnTo>
                                        <a:pt x="410" y="178"/>
                                      </a:lnTo>
                                      <a:lnTo>
                                        <a:pt x="404" y="186"/>
                                      </a:lnTo>
                                      <a:lnTo>
                                        <a:pt x="1254" y="186"/>
                                      </a:lnTo>
                                      <a:lnTo>
                                        <a:pt x="1243" y="178"/>
                                      </a:lnTo>
                                      <a:lnTo>
                                        <a:pt x="1222" y="178"/>
                                      </a:lnTo>
                                      <a:lnTo>
                                        <a:pt x="1211" y="170"/>
                                      </a:lnTo>
                                      <a:lnTo>
                                        <a:pt x="1201" y="170"/>
                                      </a:lnTo>
                                      <a:lnTo>
                                        <a:pt x="1191" y="162"/>
                                      </a:lnTo>
                                      <a:lnTo>
                                        <a:pt x="1182" y="162"/>
                                      </a:lnTo>
                                      <a:lnTo>
                                        <a:pt x="1173" y="154"/>
                                      </a:lnTo>
                                      <a:lnTo>
                                        <a:pt x="1164" y="154"/>
                                      </a:lnTo>
                                      <a:lnTo>
                                        <a:pt x="1155" y="146"/>
                                      </a:lnTo>
                                      <a:close/>
                                      <a:moveTo>
                                        <a:pt x="1115" y="122"/>
                                      </a:moveTo>
                                      <a:lnTo>
                                        <a:pt x="460" y="122"/>
                                      </a:lnTo>
                                      <a:lnTo>
                                        <a:pt x="453" y="130"/>
                                      </a:lnTo>
                                      <a:lnTo>
                                        <a:pt x="441" y="146"/>
                                      </a:lnTo>
                                      <a:lnTo>
                                        <a:pt x="1147" y="146"/>
                                      </a:lnTo>
                                      <a:lnTo>
                                        <a:pt x="1138" y="138"/>
                                      </a:lnTo>
                                      <a:lnTo>
                                        <a:pt x="1130" y="138"/>
                                      </a:lnTo>
                                      <a:lnTo>
                                        <a:pt x="1123" y="130"/>
                                      </a:lnTo>
                                      <a:lnTo>
                                        <a:pt x="1115" y="122"/>
                                      </a:lnTo>
                                      <a:close/>
                                      <a:moveTo>
                                        <a:pt x="1069" y="81"/>
                                      </a:moveTo>
                                      <a:lnTo>
                                        <a:pt x="500" y="81"/>
                                      </a:lnTo>
                                      <a:lnTo>
                                        <a:pt x="495" y="89"/>
                                      </a:lnTo>
                                      <a:lnTo>
                                        <a:pt x="483" y="97"/>
                                      </a:lnTo>
                                      <a:lnTo>
                                        <a:pt x="466" y="122"/>
                                      </a:lnTo>
                                      <a:lnTo>
                                        <a:pt x="1108" y="122"/>
                                      </a:lnTo>
                                      <a:lnTo>
                                        <a:pt x="1101" y="113"/>
                                      </a:lnTo>
                                      <a:lnTo>
                                        <a:pt x="1096" y="105"/>
                                      </a:lnTo>
                                      <a:lnTo>
                                        <a:pt x="1091" y="97"/>
                                      </a:lnTo>
                                      <a:lnTo>
                                        <a:pt x="1084" y="97"/>
                                      </a:lnTo>
                                      <a:lnTo>
                                        <a:pt x="1076" y="89"/>
                                      </a:lnTo>
                                      <a:lnTo>
                                        <a:pt x="1069" y="81"/>
                                      </a:lnTo>
                                      <a:close/>
                                      <a:moveTo>
                                        <a:pt x="1047" y="65"/>
                                      </a:moveTo>
                                      <a:lnTo>
                                        <a:pt x="523" y="65"/>
                                      </a:lnTo>
                                      <a:lnTo>
                                        <a:pt x="511" y="73"/>
                                      </a:lnTo>
                                      <a:lnTo>
                                        <a:pt x="506" y="81"/>
                                      </a:lnTo>
                                      <a:lnTo>
                                        <a:pt x="1062" y="81"/>
                                      </a:lnTo>
                                      <a:lnTo>
                                        <a:pt x="1055" y="73"/>
                                      </a:lnTo>
                                      <a:lnTo>
                                        <a:pt x="1047" y="65"/>
                                      </a:lnTo>
                                      <a:close/>
                                      <a:moveTo>
                                        <a:pt x="1032" y="57"/>
                                      </a:moveTo>
                                      <a:lnTo>
                                        <a:pt x="532" y="57"/>
                                      </a:lnTo>
                                      <a:lnTo>
                                        <a:pt x="528" y="65"/>
                                      </a:lnTo>
                                      <a:lnTo>
                                        <a:pt x="1040" y="65"/>
                                      </a:lnTo>
                                      <a:lnTo>
                                        <a:pt x="1032" y="57"/>
                                      </a:lnTo>
                                      <a:close/>
                                      <a:moveTo>
                                        <a:pt x="1015" y="49"/>
                                      </a:moveTo>
                                      <a:lnTo>
                                        <a:pt x="543" y="49"/>
                                      </a:lnTo>
                                      <a:lnTo>
                                        <a:pt x="537" y="57"/>
                                      </a:lnTo>
                                      <a:lnTo>
                                        <a:pt x="1024" y="57"/>
                                      </a:lnTo>
                                      <a:lnTo>
                                        <a:pt x="1015" y="49"/>
                                      </a:lnTo>
                                      <a:close/>
                                      <a:moveTo>
                                        <a:pt x="997" y="41"/>
                                      </a:moveTo>
                                      <a:lnTo>
                                        <a:pt x="552" y="41"/>
                                      </a:lnTo>
                                      <a:lnTo>
                                        <a:pt x="548" y="49"/>
                                      </a:lnTo>
                                      <a:lnTo>
                                        <a:pt x="1007" y="49"/>
                                      </a:lnTo>
                                      <a:lnTo>
                                        <a:pt x="997" y="41"/>
                                      </a:lnTo>
                                      <a:close/>
                                      <a:moveTo>
                                        <a:pt x="980" y="32"/>
                                      </a:moveTo>
                                      <a:lnTo>
                                        <a:pt x="568" y="32"/>
                                      </a:lnTo>
                                      <a:lnTo>
                                        <a:pt x="561" y="41"/>
                                      </a:lnTo>
                                      <a:lnTo>
                                        <a:pt x="988" y="41"/>
                                      </a:lnTo>
                                      <a:lnTo>
                                        <a:pt x="980" y="32"/>
                                      </a:lnTo>
                                      <a:close/>
                                      <a:moveTo>
                                        <a:pt x="960" y="24"/>
                                      </a:moveTo>
                                      <a:lnTo>
                                        <a:pt x="580" y="24"/>
                                      </a:lnTo>
                                      <a:lnTo>
                                        <a:pt x="573" y="32"/>
                                      </a:lnTo>
                                      <a:lnTo>
                                        <a:pt x="971" y="32"/>
                                      </a:lnTo>
                                      <a:lnTo>
                                        <a:pt x="960" y="24"/>
                                      </a:lnTo>
                                      <a:close/>
                                      <a:moveTo>
                                        <a:pt x="942" y="16"/>
                                      </a:moveTo>
                                      <a:lnTo>
                                        <a:pt x="600" y="16"/>
                                      </a:lnTo>
                                      <a:lnTo>
                                        <a:pt x="593" y="24"/>
                                      </a:lnTo>
                                      <a:lnTo>
                                        <a:pt x="952" y="24"/>
                                      </a:lnTo>
                                      <a:lnTo>
                                        <a:pt x="942" y="16"/>
                                      </a:lnTo>
                                      <a:close/>
                                      <a:moveTo>
                                        <a:pt x="902" y="8"/>
                                      </a:moveTo>
                                      <a:lnTo>
                                        <a:pt x="630" y="8"/>
                                      </a:lnTo>
                                      <a:lnTo>
                                        <a:pt x="614" y="16"/>
                                      </a:lnTo>
                                      <a:lnTo>
                                        <a:pt x="912" y="16"/>
                                      </a:lnTo>
                                      <a:lnTo>
                                        <a:pt x="902" y="8"/>
                                      </a:lnTo>
                                      <a:close/>
                                      <a:moveTo>
                                        <a:pt x="862" y="0"/>
                                      </a:moveTo>
                                      <a:lnTo>
                                        <a:pt x="673" y="0"/>
                                      </a:lnTo>
                                      <a:lnTo>
                                        <a:pt x="665" y="8"/>
                                      </a:lnTo>
                                      <a:lnTo>
                                        <a:pt x="871" y="8"/>
                                      </a:lnTo>
                                      <a:lnTo>
                                        <a:pt x="862" y="0"/>
                                      </a:lnTo>
                                      <a:close/>
                                    </a:path>
                                  </a:pathLst>
                                </a:custGeom>
                                <a:solidFill>
                                  <a:srgbClr val="C4DB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33" name="Picture 41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1403" y="773"/>
                                  <a:ext cx="373" cy="20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34" name="Picture 41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217" y="412"/>
                                  <a:ext cx="1484" cy="73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35" name="Picture 41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937" y="121"/>
                                  <a:ext cx="786" cy="67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36" name="Picture 41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350" y="86"/>
                                  <a:ext cx="694" cy="46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37" name="Picture 41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1212" y="382"/>
                                  <a:ext cx="339" cy="147"/>
                                </a:xfrm>
                                <a:prstGeom prst="rect">
                                  <a:avLst/>
                                </a:prstGeom>
                                <a:noFill/>
                                <a:extLst>
                                  <a:ext uri="{909E8E84-426E-40dd-AFC4-6F175D3DCCD1}">
                                    <a14:hiddenFill xmlns:a14="http://schemas.microsoft.com/office/drawing/2010/main">
                                      <a:solidFill>
                                        <a:srgbClr val="FFFFFF"/>
                                      </a:solidFill>
                                    </a14:hiddenFill>
                                  </a:ext>
                                </a:extLst>
                              </pic:spPr>
                            </pic:pic>
                            <wps:wsp>
                              <wps:cNvPr id="338" name="AutoShape 412"/>
                              <wps:cNvSpPr>
                                <a:spLocks/>
                              </wps:cNvSpPr>
                              <wps:spPr bwMode="auto">
                                <a:xfrm>
                                  <a:off x="834" y="145"/>
                                  <a:ext cx="218" cy="371"/>
                                </a:xfrm>
                                <a:custGeom>
                                  <a:avLst/>
                                  <a:gdLst>
                                    <a:gd name="T0" fmla="*/ 131 w 218"/>
                                    <a:gd name="T1" fmla="*/ 499 h 371"/>
                                    <a:gd name="T2" fmla="*/ 200 w 218"/>
                                    <a:gd name="T3" fmla="*/ 505 h 371"/>
                                    <a:gd name="T4" fmla="*/ 204 w 218"/>
                                    <a:gd name="T5" fmla="*/ 491 h 371"/>
                                    <a:gd name="T6" fmla="*/ 207 w 218"/>
                                    <a:gd name="T7" fmla="*/ 473 h 371"/>
                                    <a:gd name="T8" fmla="*/ 72 w 218"/>
                                    <a:gd name="T9" fmla="*/ 474 h 371"/>
                                    <a:gd name="T10" fmla="*/ 31 w 218"/>
                                    <a:gd name="T11" fmla="*/ 443 h 371"/>
                                    <a:gd name="T12" fmla="*/ 2 w 218"/>
                                    <a:gd name="T13" fmla="*/ 456 h 371"/>
                                    <a:gd name="T14" fmla="*/ 12 w 218"/>
                                    <a:gd name="T15" fmla="*/ 463 h 371"/>
                                    <a:gd name="T16" fmla="*/ 26 w 218"/>
                                    <a:gd name="T17" fmla="*/ 468 h 371"/>
                                    <a:gd name="T18" fmla="*/ 43 w 218"/>
                                    <a:gd name="T19" fmla="*/ 473 h 371"/>
                                    <a:gd name="T20" fmla="*/ 109 w 218"/>
                                    <a:gd name="T21" fmla="*/ 473 h 371"/>
                                    <a:gd name="T22" fmla="*/ 208 w 218"/>
                                    <a:gd name="T23" fmla="*/ 472 h 371"/>
                                    <a:gd name="T24" fmla="*/ 210 w 218"/>
                                    <a:gd name="T25" fmla="*/ 453 h 371"/>
                                    <a:gd name="T26" fmla="*/ 37 w 218"/>
                                    <a:gd name="T27" fmla="*/ 444 h 371"/>
                                    <a:gd name="T28" fmla="*/ 90 w 218"/>
                                    <a:gd name="T29" fmla="*/ 158 h 371"/>
                                    <a:gd name="T30" fmla="*/ 83 w 218"/>
                                    <a:gd name="T31" fmla="*/ 171 h 371"/>
                                    <a:gd name="T32" fmla="*/ 78 w 218"/>
                                    <a:gd name="T33" fmla="*/ 186 h 371"/>
                                    <a:gd name="T34" fmla="*/ 74 w 218"/>
                                    <a:gd name="T35" fmla="*/ 200 h 371"/>
                                    <a:gd name="T36" fmla="*/ 72 w 218"/>
                                    <a:gd name="T37" fmla="*/ 215 h 371"/>
                                    <a:gd name="T38" fmla="*/ 72 w 218"/>
                                    <a:gd name="T39" fmla="*/ 259 h 371"/>
                                    <a:gd name="T40" fmla="*/ 74 w 218"/>
                                    <a:gd name="T41" fmla="*/ 273 h 371"/>
                                    <a:gd name="T42" fmla="*/ 80 w 218"/>
                                    <a:gd name="T43" fmla="*/ 290 h 371"/>
                                    <a:gd name="T44" fmla="*/ 86 w 218"/>
                                    <a:gd name="T45" fmla="*/ 305 h 371"/>
                                    <a:gd name="T46" fmla="*/ 94 w 218"/>
                                    <a:gd name="T47" fmla="*/ 320 h 371"/>
                                    <a:gd name="T48" fmla="*/ 103 w 218"/>
                                    <a:gd name="T49" fmla="*/ 335 h 371"/>
                                    <a:gd name="T50" fmla="*/ 111 w 218"/>
                                    <a:gd name="T51" fmla="*/ 348 h 371"/>
                                    <a:gd name="T52" fmla="*/ 126 w 218"/>
                                    <a:gd name="T53" fmla="*/ 428 h 371"/>
                                    <a:gd name="T54" fmla="*/ 121 w 218"/>
                                    <a:gd name="T55" fmla="*/ 431 h 371"/>
                                    <a:gd name="T56" fmla="*/ 106 w 218"/>
                                    <a:gd name="T57" fmla="*/ 438 h 371"/>
                                    <a:gd name="T58" fmla="*/ 92 w 218"/>
                                    <a:gd name="T59" fmla="*/ 441 h 371"/>
                                    <a:gd name="T60" fmla="*/ 64 w 218"/>
                                    <a:gd name="T61" fmla="*/ 444 h 371"/>
                                    <a:gd name="T62" fmla="*/ 212 w 218"/>
                                    <a:gd name="T63" fmla="*/ 433 h 371"/>
                                    <a:gd name="T64" fmla="*/ 214 w 218"/>
                                    <a:gd name="T65" fmla="*/ 400 h 371"/>
                                    <a:gd name="T66" fmla="*/ 216 w 218"/>
                                    <a:gd name="T67" fmla="*/ 343 h 371"/>
                                    <a:gd name="T68" fmla="*/ 137 w 218"/>
                                    <a:gd name="T69" fmla="*/ 334 h 371"/>
                                    <a:gd name="T70" fmla="*/ 126 w 218"/>
                                    <a:gd name="T71" fmla="*/ 312 h 371"/>
                                    <a:gd name="T72" fmla="*/ 122 w 218"/>
                                    <a:gd name="T73" fmla="*/ 285 h 371"/>
                                    <a:gd name="T74" fmla="*/ 109 w 218"/>
                                    <a:gd name="T75" fmla="*/ 265 h 371"/>
                                    <a:gd name="T76" fmla="*/ 98 w 218"/>
                                    <a:gd name="T77" fmla="*/ 244 h 371"/>
                                    <a:gd name="T78" fmla="*/ 94 w 218"/>
                                    <a:gd name="T79" fmla="*/ 223 h 371"/>
                                    <a:gd name="T80" fmla="*/ 95 w 218"/>
                                    <a:gd name="T81" fmla="*/ 199 h 371"/>
                                    <a:gd name="T82" fmla="*/ 100 w 218"/>
                                    <a:gd name="T83" fmla="*/ 179 h 371"/>
                                    <a:gd name="T84" fmla="*/ 105 w 218"/>
                                    <a:gd name="T85" fmla="*/ 161 h 371"/>
                                    <a:gd name="T86" fmla="*/ 110 w 218"/>
                                    <a:gd name="T87" fmla="*/ 151 h 371"/>
                                    <a:gd name="T88" fmla="*/ 99 w 218"/>
                                    <a:gd name="T89" fmla="*/ 145 h 371"/>
                                    <a:gd name="T90" fmla="*/ 179 w 218"/>
                                    <a:gd name="T91" fmla="*/ 338 h 371"/>
                                    <a:gd name="T92" fmla="*/ 156 w 218"/>
                                    <a:gd name="T93" fmla="*/ 343 h 371"/>
                                    <a:gd name="T94" fmla="*/ 217 w 218"/>
                                    <a:gd name="T95" fmla="*/ 331 h 371"/>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Lst>
                                  <a:ahLst/>
                                  <a:cxnLst>
                                    <a:cxn ang="T96">
                                      <a:pos x="T0" y="T1"/>
                                    </a:cxn>
                                    <a:cxn ang="T97">
                                      <a:pos x="T2" y="T3"/>
                                    </a:cxn>
                                    <a:cxn ang="T98">
                                      <a:pos x="T4" y="T5"/>
                                    </a:cxn>
                                    <a:cxn ang="T99">
                                      <a:pos x="T6" y="T7"/>
                                    </a:cxn>
                                    <a:cxn ang="T100">
                                      <a:pos x="T8" y="T9"/>
                                    </a:cxn>
                                    <a:cxn ang="T101">
                                      <a:pos x="T10" y="T11"/>
                                    </a:cxn>
                                    <a:cxn ang="T102">
                                      <a:pos x="T12" y="T13"/>
                                    </a:cxn>
                                    <a:cxn ang="T103">
                                      <a:pos x="T14" y="T15"/>
                                    </a:cxn>
                                    <a:cxn ang="T104">
                                      <a:pos x="T16" y="T17"/>
                                    </a:cxn>
                                    <a:cxn ang="T105">
                                      <a:pos x="T18" y="T19"/>
                                    </a:cxn>
                                    <a:cxn ang="T106">
                                      <a:pos x="T20" y="T21"/>
                                    </a:cxn>
                                    <a:cxn ang="T107">
                                      <a:pos x="T22" y="T23"/>
                                    </a:cxn>
                                    <a:cxn ang="T108">
                                      <a:pos x="T24" y="T25"/>
                                    </a:cxn>
                                    <a:cxn ang="T109">
                                      <a:pos x="T26" y="T27"/>
                                    </a:cxn>
                                    <a:cxn ang="T110">
                                      <a:pos x="T28" y="T29"/>
                                    </a:cxn>
                                    <a:cxn ang="T111">
                                      <a:pos x="T30" y="T31"/>
                                    </a:cxn>
                                    <a:cxn ang="T112">
                                      <a:pos x="T32" y="T33"/>
                                    </a:cxn>
                                    <a:cxn ang="T113">
                                      <a:pos x="T34" y="T35"/>
                                    </a:cxn>
                                    <a:cxn ang="T114">
                                      <a:pos x="T36" y="T37"/>
                                    </a:cxn>
                                    <a:cxn ang="T115">
                                      <a:pos x="T38" y="T39"/>
                                    </a:cxn>
                                    <a:cxn ang="T116">
                                      <a:pos x="T40" y="T41"/>
                                    </a:cxn>
                                    <a:cxn ang="T117">
                                      <a:pos x="T42" y="T43"/>
                                    </a:cxn>
                                    <a:cxn ang="T118">
                                      <a:pos x="T44" y="T45"/>
                                    </a:cxn>
                                    <a:cxn ang="T119">
                                      <a:pos x="T46" y="T47"/>
                                    </a:cxn>
                                    <a:cxn ang="T120">
                                      <a:pos x="T48" y="T49"/>
                                    </a:cxn>
                                    <a:cxn ang="T121">
                                      <a:pos x="T50" y="T51"/>
                                    </a:cxn>
                                    <a:cxn ang="T122">
                                      <a:pos x="T52" y="T53"/>
                                    </a:cxn>
                                    <a:cxn ang="T123">
                                      <a:pos x="T54" y="T55"/>
                                    </a:cxn>
                                    <a:cxn ang="T124">
                                      <a:pos x="T56" y="T57"/>
                                    </a:cxn>
                                    <a:cxn ang="T125">
                                      <a:pos x="T58" y="T59"/>
                                    </a:cxn>
                                    <a:cxn ang="T126">
                                      <a:pos x="T60" y="T61"/>
                                    </a:cxn>
                                    <a:cxn ang="T127">
                                      <a:pos x="T62" y="T63"/>
                                    </a:cxn>
                                    <a:cxn ang="T128">
                                      <a:pos x="T64" y="T65"/>
                                    </a:cxn>
                                    <a:cxn ang="T129">
                                      <a:pos x="T66" y="T67"/>
                                    </a:cxn>
                                    <a:cxn ang="T130">
                                      <a:pos x="T68" y="T69"/>
                                    </a:cxn>
                                    <a:cxn ang="T131">
                                      <a:pos x="T70" y="T71"/>
                                    </a:cxn>
                                    <a:cxn ang="T132">
                                      <a:pos x="T72" y="T73"/>
                                    </a:cxn>
                                    <a:cxn ang="T133">
                                      <a:pos x="T74" y="T75"/>
                                    </a:cxn>
                                    <a:cxn ang="T134">
                                      <a:pos x="T76" y="T77"/>
                                    </a:cxn>
                                    <a:cxn ang="T135">
                                      <a:pos x="T78" y="T79"/>
                                    </a:cxn>
                                    <a:cxn ang="T136">
                                      <a:pos x="T80" y="T81"/>
                                    </a:cxn>
                                    <a:cxn ang="T137">
                                      <a:pos x="T82" y="T83"/>
                                    </a:cxn>
                                    <a:cxn ang="T138">
                                      <a:pos x="T84" y="T85"/>
                                    </a:cxn>
                                    <a:cxn ang="T139">
                                      <a:pos x="T86" y="T87"/>
                                    </a:cxn>
                                    <a:cxn ang="T140">
                                      <a:pos x="T88" y="T89"/>
                                    </a:cxn>
                                    <a:cxn ang="T141">
                                      <a:pos x="T90" y="T91"/>
                                    </a:cxn>
                                    <a:cxn ang="T142">
                                      <a:pos x="T92" y="T93"/>
                                    </a:cxn>
                                    <a:cxn ang="T143">
                                      <a:pos x="T94" y="T95"/>
                                    </a:cxn>
                                  </a:cxnLst>
                                  <a:rect l="0" t="0" r="r" b="b"/>
                                  <a:pathLst>
                                    <a:path w="218" h="371">
                                      <a:moveTo>
                                        <a:pt x="208" y="327"/>
                                      </a:moveTo>
                                      <a:lnTo>
                                        <a:pt x="127" y="327"/>
                                      </a:lnTo>
                                      <a:lnTo>
                                        <a:pt x="131" y="354"/>
                                      </a:lnTo>
                                      <a:lnTo>
                                        <a:pt x="197" y="370"/>
                                      </a:lnTo>
                                      <a:lnTo>
                                        <a:pt x="199" y="363"/>
                                      </a:lnTo>
                                      <a:lnTo>
                                        <a:pt x="200" y="360"/>
                                      </a:lnTo>
                                      <a:lnTo>
                                        <a:pt x="202" y="356"/>
                                      </a:lnTo>
                                      <a:lnTo>
                                        <a:pt x="202" y="351"/>
                                      </a:lnTo>
                                      <a:lnTo>
                                        <a:pt x="204" y="346"/>
                                      </a:lnTo>
                                      <a:lnTo>
                                        <a:pt x="204" y="339"/>
                                      </a:lnTo>
                                      <a:lnTo>
                                        <a:pt x="206" y="333"/>
                                      </a:lnTo>
                                      <a:lnTo>
                                        <a:pt x="207" y="328"/>
                                      </a:lnTo>
                                      <a:lnTo>
                                        <a:pt x="208" y="327"/>
                                      </a:lnTo>
                                      <a:close/>
                                      <a:moveTo>
                                        <a:pt x="87" y="329"/>
                                      </a:moveTo>
                                      <a:lnTo>
                                        <a:pt x="72" y="329"/>
                                      </a:lnTo>
                                      <a:lnTo>
                                        <a:pt x="80" y="329"/>
                                      </a:lnTo>
                                      <a:lnTo>
                                        <a:pt x="87" y="329"/>
                                      </a:lnTo>
                                      <a:close/>
                                      <a:moveTo>
                                        <a:pt x="31" y="298"/>
                                      </a:moveTo>
                                      <a:lnTo>
                                        <a:pt x="8" y="298"/>
                                      </a:lnTo>
                                      <a:lnTo>
                                        <a:pt x="0" y="309"/>
                                      </a:lnTo>
                                      <a:lnTo>
                                        <a:pt x="2" y="311"/>
                                      </a:lnTo>
                                      <a:lnTo>
                                        <a:pt x="5" y="313"/>
                                      </a:lnTo>
                                      <a:lnTo>
                                        <a:pt x="10" y="316"/>
                                      </a:lnTo>
                                      <a:lnTo>
                                        <a:pt x="12" y="318"/>
                                      </a:lnTo>
                                      <a:lnTo>
                                        <a:pt x="17" y="319"/>
                                      </a:lnTo>
                                      <a:lnTo>
                                        <a:pt x="20" y="321"/>
                                      </a:lnTo>
                                      <a:lnTo>
                                        <a:pt x="26" y="323"/>
                                      </a:lnTo>
                                      <a:lnTo>
                                        <a:pt x="31" y="325"/>
                                      </a:lnTo>
                                      <a:lnTo>
                                        <a:pt x="37" y="326"/>
                                      </a:lnTo>
                                      <a:lnTo>
                                        <a:pt x="43" y="328"/>
                                      </a:lnTo>
                                      <a:lnTo>
                                        <a:pt x="52" y="329"/>
                                      </a:lnTo>
                                      <a:lnTo>
                                        <a:pt x="104" y="329"/>
                                      </a:lnTo>
                                      <a:lnTo>
                                        <a:pt x="109" y="328"/>
                                      </a:lnTo>
                                      <a:lnTo>
                                        <a:pt x="121" y="328"/>
                                      </a:lnTo>
                                      <a:lnTo>
                                        <a:pt x="125" y="327"/>
                                      </a:lnTo>
                                      <a:lnTo>
                                        <a:pt x="208" y="327"/>
                                      </a:lnTo>
                                      <a:lnTo>
                                        <a:pt x="208" y="322"/>
                                      </a:lnTo>
                                      <a:lnTo>
                                        <a:pt x="209" y="315"/>
                                      </a:lnTo>
                                      <a:lnTo>
                                        <a:pt x="210" y="308"/>
                                      </a:lnTo>
                                      <a:lnTo>
                                        <a:pt x="210" y="301"/>
                                      </a:lnTo>
                                      <a:lnTo>
                                        <a:pt x="211" y="299"/>
                                      </a:lnTo>
                                      <a:lnTo>
                                        <a:pt x="37" y="299"/>
                                      </a:lnTo>
                                      <a:lnTo>
                                        <a:pt x="31" y="298"/>
                                      </a:lnTo>
                                      <a:close/>
                                      <a:moveTo>
                                        <a:pt x="99" y="0"/>
                                      </a:moveTo>
                                      <a:lnTo>
                                        <a:pt x="90" y="13"/>
                                      </a:lnTo>
                                      <a:lnTo>
                                        <a:pt x="87" y="18"/>
                                      </a:lnTo>
                                      <a:lnTo>
                                        <a:pt x="85" y="22"/>
                                      </a:lnTo>
                                      <a:lnTo>
                                        <a:pt x="83" y="26"/>
                                      </a:lnTo>
                                      <a:lnTo>
                                        <a:pt x="81" y="31"/>
                                      </a:lnTo>
                                      <a:lnTo>
                                        <a:pt x="78" y="35"/>
                                      </a:lnTo>
                                      <a:lnTo>
                                        <a:pt x="78" y="41"/>
                                      </a:lnTo>
                                      <a:lnTo>
                                        <a:pt x="76" y="46"/>
                                      </a:lnTo>
                                      <a:lnTo>
                                        <a:pt x="75" y="51"/>
                                      </a:lnTo>
                                      <a:lnTo>
                                        <a:pt x="74" y="55"/>
                                      </a:lnTo>
                                      <a:lnTo>
                                        <a:pt x="73" y="59"/>
                                      </a:lnTo>
                                      <a:lnTo>
                                        <a:pt x="72" y="65"/>
                                      </a:lnTo>
                                      <a:lnTo>
                                        <a:pt x="72" y="70"/>
                                      </a:lnTo>
                                      <a:lnTo>
                                        <a:pt x="71" y="74"/>
                                      </a:lnTo>
                                      <a:lnTo>
                                        <a:pt x="71" y="110"/>
                                      </a:lnTo>
                                      <a:lnTo>
                                        <a:pt x="72" y="114"/>
                                      </a:lnTo>
                                      <a:lnTo>
                                        <a:pt x="72" y="117"/>
                                      </a:lnTo>
                                      <a:lnTo>
                                        <a:pt x="73" y="122"/>
                                      </a:lnTo>
                                      <a:lnTo>
                                        <a:pt x="74" y="128"/>
                                      </a:lnTo>
                                      <a:lnTo>
                                        <a:pt x="76" y="135"/>
                                      </a:lnTo>
                                      <a:lnTo>
                                        <a:pt x="78" y="140"/>
                                      </a:lnTo>
                                      <a:lnTo>
                                        <a:pt x="80" y="145"/>
                                      </a:lnTo>
                                      <a:lnTo>
                                        <a:pt x="81" y="150"/>
                                      </a:lnTo>
                                      <a:lnTo>
                                        <a:pt x="83" y="154"/>
                                      </a:lnTo>
                                      <a:lnTo>
                                        <a:pt x="86" y="160"/>
                                      </a:lnTo>
                                      <a:lnTo>
                                        <a:pt x="89" y="165"/>
                                      </a:lnTo>
                                      <a:lnTo>
                                        <a:pt x="91" y="170"/>
                                      </a:lnTo>
                                      <a:lnTo>
                                        <a:pt x="94" y="175"/>
                                      </a:lnTo>
                                      <a:lnTo>
                                        <a:pt x="97" y="181"/>
                                      </a:lnTo>
                                      <a:lnTo>
                                        <a:pt x="100" y="186"/>
                                      </a:lnTo>
                                      <a:lnTo>
                                        <a:pt x="103" y="190"/>
                                      </a:lnTo>
                                      <a:lnTo>
                                        <a:pt x="106" y="194"/>
                                      </a:lnTo>
                                      <a:lnTo>
                                        <a:pt x="108" y="198"/>
                                      </a:lnTo>
                                      <a:lnTo>
                                        <a:pt x="111" y="203"/>
                                      </a:lnTo>
                                      <a:lnTo>
                                        <a:pt x="115" y="208"/>
                                      </a:lnTo>
                                      <a:lnTo>
                                        <a:pt x="116" y="210"/>
                                      </a:lnTo>
                                      <a:lnTo>
                                        <a:pt x="126" y="283"/>
                                      </a:lnTo>
                                      <a:lnTo>
                                        <a:pt x="125" y="283"/>
                                      </a:lnTo>
                                      <a:lnTo>
                                        <a:pt x="123" y="284"/>
                                      </a:lnTo>
                                      <a:lnTo>
                                        <a:pt x="121" y="286"/>
                                      </a:lnTo>
                                      <a:lnTo>
                                        <a:pt x="118" y="288"/>
                                      </a:lnTo>
                                      <a:lnTo>
                                        <a:pt x="112" y="290"/>
                                      </a:lnTo>
                                      <a:lnTo>
                                        <a:pt x="106" y="293"/>
                                      </a:lnTo>
                                      <a:lnTo>
                                        <a:pt x="101" y="293"/>
                                      </a:lnTo>
                                      <a:lnTo>
                                        <a:pt x="97" y="295"/>
                                      </a:lnTo>
                                      <a:lnTo>
                                        <a:pt x="92" y="296"/>
                                      </a:lnTo>
                                      <a:lnTo>
                                        <a:pt x="88" y="298"/>
                                      </a:lnTo>
                                      <a:lnTo>
                                        <a:pt x="69" y="298"/>
                                      </a:lnTo>
                                      <a:lnTo>
                                        <a:pt x="64" y="299"/>
                                      </a:lnTo>
                                      <a:lnTo>
                                        <a:pt x="211" y="299"/>
                                      </a:lnTo>
                                      <a:lnTo>
                                        <a:pt x="212" y="296"/>
                                      </a:lnTo>
                                      <a:lnTo>
                                        <a:pt x="212" y="288"/>
                                      </a:lnTo>
                                      <a:lnTo>
                                        <a:pt x="213" y="281"/>
                                      </a:lnTo>
                                      <a:lnTo>
                                        <a:pt x="213" y="261"/>
                                      </a:lnTo>
                                      <a:lnTo>
                                        <a:pt x="214" y="255"/>
                                      </a:lnTo>
                                      <a:lnTo>
                                        <a:pt x="215" y="249"/>
                                      </a:lnTo>
                                      <a:lnTo>
                                        <a:pt x="216" y="244"/>
                                      </a:lnTo>
                                      <a:lnTo>
                                        <a:pt x="216" y="198"/>
                                      </a:lnTo>
                                      <a:lnTo>
                                        <a:pt x="146" y="198"/>
                                      </a:lnTo>
                                      <a:lnTo>
                                        <a:pt x="141" y="193"/>
                                      </a:lnTo>
                                      <a:lnTo>
                                        <a:pt x="137" y="189"/>
                                      </a:lnTo>
                                      <a:lnTo>
                                        <a:pt x="132" y="181"/>
                                      </a:lnTo>
                                      <a:lnTo>
                                        <a:pt x="129" y="174"/>
                                      </a:lnTo>
                                      <a:lnTo>
                                        <a:pt x="126" y="167"/>
                                      </a:lnTo>
                                      <a:lnTo>
                                        <a:pt x="126" y="153"/>
                                      </a:lnTo>
                                      <a:lnTo>
                                        <a:pt x="128" y="148"/>
                                      </a:lnTo>
                                      <a:lnTo>
                                        <a:pt x="122" y="140"/>
                                      </a:lnTo>
                                      <a:lnTo>
                                        <a:pt x="118" y="133"/>
                                      </a:lnTo>
                                      <a:lnTo>
                                        <a:pt x="113" y="127"/>
                                      </a:lnTo>
                                      <a:lnTo>
                                        <a:pt x="109" y="120"/>
                                      </a:lnTo>
                                      <a:lnTo>
                                        <a:pt x="104" y="113"/>
                                      </a:lnTo>
                                      <a:lnTo>
                                        <a:pt x="101" y="105"/>
                                      </a:lnTo>
                                      <a:lnTo>
                                        <a:pt x="98" y="99"/>
                                      </a:lnTo>
                                      <a:lnTo>
                                        <a:pt x="97" y="93"/>
                                      </a:lnTo>
                                      <a:lnTo>
                                        <a:pt x="95" y="85"/>
                                      </a:lnTo>
                                      <a:lnTo>
                                        <a:pt x="94" y="78"/>
                                      </a:lnTo>
                                      <a:lnTo>
                                        <a:pt x="94" y="70"/>
                                      </a:lnTo>
                                      <a:lnTo>
                                        <a:pt x="95" y="62"/>
                                      </a:lnTo>
                                      <a:lnTo>
                                        <a:pt x="95" y="54"/>
                                      </a:lnTo>
                                      <a:lnTo>
                                        <a:pt x="96" y="48"/>
                                      </a:lnTo>
                                      <a:lnTo>
                                        <a:pt x="98" y="41"/>
                                      </a:lnTo>
                                      <a:lnTo>
                                        <a:pt x="100" y="34"/>
                                      </a:lnTo>
                                      <a:lnTo>
                                        <a:pt x="102" y="27"/>
                                      </a:lnTo>
                                      <a:lnTo>
                                        <a:pt x="104" y="22"/>
                                      </a:lnTo>
                                      <a:lnTo>
                                        <a:pt x="105" y="16"/>
                                      </a:lnTo>
                                      <a:lnTo>
                                        <a:pt x="107" y="13"/>
                                      </a:lnTo>
                                      <a:lnTo>
                                        <a:pt x="109" y="8"/>
                                      </a:lnTo>
                                      <a:lnTo>
                                        <a:pt x="110" y="6"/>
                                      </a:lnTo>
                                      <a:lnTo>
                                        <a:pt x="111" y="4"/>
                                      </a:lnTo>
                                      <a:lnTo>
                                        <a:pt x="112" y="4"/>
                                      </a:lnTo>
                                      <a:lnTo>
                                        <a:pt x="99" y="0"/>
                                      </a:lnTo>
                                      <a:close/>
                                      <a:moveTo>
                                        <a:pt x="196" y="179"/>
                                      </a:moveTo>
                                      <a:lnTo>
                                        <a:pt x="185" y="190"/>
                                      </a:lnTo>
                                      <a:lnTo>
                                        <a:pt x="179" y="193"/>
                                      </a:lnTo>
                                      <a:lnTo>
                                        <a:pt x="171" y="195"/>
                                      </a:lnTo>
                                      <a:lnTo>
                                        <a:pt x="163" y="197"/>
                                      </a:lnTo>
                                      <a:lnTo>
                                        <a:pt x="156" y="198"/>
                                      </a:lnTo>
                                      <a:lnTo>
                                        <a:pt x="216" y="198"/>
                                      </a:lnTo>
                                      <a:lnTo>
                                        <a:pt x="216" y="187"/>
                                      </a:lnTo>
                                      <a:lnTo>
                                        <a:pt x="217" y="186"/>
                                      </a:lnTo>
                                      <a:lnTo>
                                        <a:pt x="196" y="179"/>
                                      </a:lnTo>
                                      <a:close/>
                                    </a:path>
                                  </a:pathLst>
                                </a:custGeom>
                                <a:solidFill>
                                  <a:srgbClr val="B3E6B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39" name="Picture 41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1324" y="659"/>
                                  <a:ext cx="227" cy="10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40" name="Picture 41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271" y="493"/>
                                  <a:ext cx="1471" cy="449"/>
                                </a:xfrm>
                                <a:prstGeom prst="rect">
                                  <a:avLst/>
                                </a:prstGeom>
                                <a:noFill/>
                                <a:extLst>
                                  <a:ext uri="{909E8E84-426E-40dd-AFC4-6F175D3DCCD1}">
                                    <a14:hiddenFill xmlns:a14="http://schemas.microsoft.com/office/drawing/2010/main">
                                      <a:solidFill>
                                        <a:srgbClr val="FFFFFF"/>
                                      </a:solidFill>
                                    </a14:hiddenFill>
                                  </a:ext>
                                </a:extLst>
                              </pic:spPr>
                            </pic:pic>
                            <wps:wsp>
                              <wps:cNvPr id="341" name="Freeform 409"/>
                              <wps:cNvSpPr>
                                <a:spLocks/>
                              </wps:cNvSpPr>
                              <wps:spPr bwMode="auto">
                                <a:xfrm>
                                  <a:off x="782" y="306"/>
                                  <a:ext cx="68" cy="72"/>
                                </a:xfrm>
                                <a:custGeom>
                                  <a:avLst/>
                                  <a:gdLst>
                                    <a:gd name="T0" fmla="*/ 0 w 68"/>
                                    <a:gd name="T1" fmla="*/ 306 h 72"/>
                                    <a:gd name="T2" fmla="*/ 18 w 68"/>
                                    <a:gd name="T3" fmla="*/ 377 h 72"/>
                                    <a:gd name="T4" fmla="*/ 67 w 68"/>
                                    <a:gd name="T5" fmla="*/ 312 h 72"/>
                                    <a:gd name="T6" fmla="*/ 0 w 68"/>
                                    <a:gd name="T7" fmla="*/ 306 h 72"/>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8" h="72">
                                      <a:moveTo>
                                        <a:pt x="0" y="0"/>
                                      </a:moveTo>
                                      <a:lnTo>
                                        <a:pt x="18" y="71"/>
                                      </a:lnTo>
                                      <a:lnTo>
                                        <a:pt x="67" y="6"/>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2" name="Freeform 408"/>
                              <wps:cNvSpPr>
                                <a:spLocks/>
                              </wps:cNvSpPr>
                              <wps:spPr bwMode="auto">
                                <a:xfrm>
                                  <a:off x="992" y="235"/>
                                  <a:ext cx="41" cy="85"/>
                                </a:xfrm>
                                <a:custGeom>
                                  <a:avLst/>
                                  <a:gdLst>
                                    <a:gd name="T0" fmla="*/ 27 w 41"/>
                                    <a:gd name="T1" fmla="*/ 235 h 85"/>
                                    <a:gd name="T2" fmla="*/ 0 w 41"/>
                                    <a:gd name="T3" fmla="*/ 263 h 85"/>
                                    <a:gd name="T4" fmla="*/ 6 w 41"/>
                                    <a:gd name="T5" fmla="*/ 271 h 85"/>
                                    <a:gd name="T6" fmla="*/ 1 w 41"/>
                                    <a:gd name="T7" fmla="*/ 318 h 85"/>
                                    <a:gd name="T8" fmla="*/ 12 w 41"/>
                                    <a:gd name="T9" fmla="*/ 319 h 85"/>
                                    <a:gd name="T10" fmla="*/ 41 w 41"/>
                                    <a:gd name="T11" fmla="*/ 269 h 85"/>
                                    <a:gd name="T12" fmla="*/ 27 w 41"/>
                                    <a:gd name="T13" fmla="*/ 235 h 85"/>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41" h="85">
                                      <a:moveTo>
                                        <a:pt x="27" y="0"/>
                                      </a:moveTo>
                                      <a:lnTo>
                                        <a:pt x="0" y="28"/>
                                      </a:lnTo>
                                      <a:lnTo>
                                        <a:pt x="6" y="36"/>
                                      </a:lnTo>
                                      <a:lnTo>
                                        <a:pt x="1" y="83"/>
                                      </a:lnTo>
                                      <a:lnTo>
                                        <a:pt x="12" y="84"/>
                                      </a:lnTo>
                                      <a:lnTo>
                                        <a:pt x="41" y="34"/>
                                      </a:lnTo>
                                      <a:lnTo>
                                        <a:pt x="27" y="0"/>
                                      </a:lnTo>
                                      <a:close/>
                                    </a:path>
                                  </a:pathLst>
                                </a:custGeom>
                                <a:solidFill>
                                  <a:srgbClr val="FFDEB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3" name="Freeform 407"/>
                              <wps:cNvSpPr>
                                <a:spLocks/>
                              </wps:cNvSpPr>
                              <wps:spPr bwMode="auto">
                                <a:xfrm>
                                  <a:off x="986" y="234"/>
                                  <a:ext cx="30" cy="81"/>
                                </a:xfrm>
                                <a:custGeom>
                                  <a:avLst/>
                                  <a:gdLst>
                                    <a:gd name="T0" fmla="*/ 27 w 30"/>
                                    <a:gd name="T1" fmla="*/ 234 h 81"/>
                                    <a:gd name="T2" fmla="*/ 24 w 30"/>
                                    <a:gd name="T3" fmla="*/ 237 h 81"/>
                                    <a:gd name="T4" fmla="*/ 20 w 30"/>
                                    <a:gd name="T5" fmla="*/ 242 h 81"/>
                                    <a:gd name="T6" fmla="*/ 16 w 30"/>
                                    <a:gd name="T7" fmla="*/ 246 h 81"/>
                                    <a:gd name="T8" fmla="*/ 13 w 30"/>
                                    <a:gd name="T9" fmla="*/ 252 h 81"/>
                                    <a:gd name="T10" fmla="*/ 9 w 30"/>
                                    <a:gd name="T11" fmla="*/ 256 h 81"/>
                                    <a:gd name="T12" fmla="*/ 6 w 30"/>
                                    <a:gd name="T13" fmla="*/ 261 h 81"/>
                                    <a:gd name="T14" fmla="*/ 3 w 30"/>
                                    <a:gd name="T15" fmla="*/ 266 h 81"/>
                                    <a:gd name="T16" fmla="*/ 0 w 30"/>
                                    <a:gd name="T17" fmla="*/ 271 h 81"/>
                                    <a:gd name="T18" fmla="*/ 8 w 30"/>
                                    <a:gd name="T19" fmla="*/ 281 h 81"/>
                                    <a:gd name="T20" fmla="*/ 5 w 30"/>
                                    <a:gd name="T21" fmla="*/ 314 h 81"/>
                                    <a:gd name="T22" fmla="*/ 8 w 30"/>
                                    <a:gd name="T23" fmla="*/ 314 h 81"/>
                                    <a:gd name="T24" fmla="*/ 8 w 30"/>
                                    <a:gd name="T25" fmla="*/ 312 h 81"/>
                                    <a:gd name="T26" fmla="*/ 9 w 30"/>
                                    <a:gd name="T27" fmla="*/ 309 h 81"/>
                                    <a:gd name="T28" fmla="*/ 9 w 30"/>
                                    <a:gd name="T29" fmla="*/ 303 h 81"/>
                                    <a:gd name="T30" fmla="*/ 11 w 30"/>
                                    <a:gd name="T31" fmla="*/ 297 h 81"/>
                                    <a:gd name="T32" fmla="*/ 12 w 30"/>
                                    <a:gd name="T33" fmla="*/ 290 h 81"/>
                                    <a:gd name="T34" fmla="*/ 12 w 30"/>
                                    <a:gd name="T35" fmla="*/ 285 h 81"/>
                                    <a:gd name="T36" fmla="*/ 13 w 30"/>
                                    <a:gd name="T37" fmla="*/ 281 h 81"/>
                                    <a:gd name="T38" fmla="*/ 14 w 30"/>
                                    <a:gd name="T39" fmla="*/ 278 h 81"/>
                                    <a:gd name="T40" fmla="*/ 7 w 30"/>
                                    <a:gd name="T41" fmla="*/ 270 h 81"/>
                                    <a:gd name="T42" fmla="*/ 9 w 30"/>
                                    <a:gd name="T43" fmla="*/ 267 h 81"/>
                                    <a:gd name="T44" fmla="*/ 12 w 30"/>
                                    <a:gd name="T45" fmla="*/ 262 h 81"/>
                                    <a:gd name="T46" fmla="*/ 15 w 30"/>
                                    <a:gd name="T47" fmla="*/ 257 h 81"/>
                                    <a:gd name="T48" fmla="*/ 19 w 30"/>
                                    <a:gd name="T49" fmla="*/ 253 h 81"/>
                                    <a:gd name="T50" fmla="*/ 22 w 30"/>
                                    <a:gd name="T51" fmla="*/ 248 h 81"/>
                                    <a:gd name="T52" fmla="*/ 26 w 30"/>
                                    <a:gd name="T53" fmla="*/ 243 h 81"/>
                                    <a:gd name="T54" fmla="*/ 27 w 30"/>
                                    <a:gd name="T55" fmla="*/ 238 h 81"/>
                                    <a:gd name="T56" fmla="*/ 30 w 30"/>
                                    <a:gd name="T57" fmla="*/ 235 h 81"/>
                                    <a:gd name="T58" fmla="*/ 27 w 30"/>
                                    <a:gd name="T59" fmla="*/ 234 h 81"/>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Lst>
                                  <a:ahLst/>
                                  <a:cxnLst>
                                    <a:cxn ang="T60">
                                      <a:pos x="T0" y="T1"/>
                                    </a:cxn>
                                    <a:cxn ang="T61">
                                      <a:pos x="T2" y="T3"/>
                                    </a:cxn>
                                    <a:cxn ang="T62">
                                      <a:pos x="T4" y="T5"/>
                                    </a:cxn>
                                    <a:cxn ang="T63">
                                      <a:pos x="T6" y="T7"/>
                                    </a:cxn>
                                    <a:cxn ang="T64">
                                      <a:pos x="T8" y="T9"/>
                                    </a:cxn>
                                    <a:cxn ang="T65">
                                      <a:pos x="T10" y="T11"/>
                                    </a:cxn>
                                    <a:cxn ang="T66">
                                      <a:pos x="T12" y="T13"/>
                                    </a:cxn>
                                    <a:cxn ang="T67">
                                      <a:pos x="T14" y="T15"/>
                                    </a:cxn>
                                    <a:cxn ang="T68">
                                      <a:pos x="T16" y="T17"/>
                                    </a:cxn>
                                    <a:cxn ang="T69">
                                      <a:pos x="T18" y="T19"/>
                                    </a:cxn>
                                    <a:cxn ang="T70">
                                      <a:pos x="T20" y="T21"/>
                                    </a:cxn>
                                    <a:cxn ang="T71">
                                      <a:pos x="T22" y="T23"/>
                                    </a:cxn>
                                    <a:cxn ang="T72">
                                      <a:pos x="T24" y="T25"/>
                                    </a:cxn>
                                    <a:cxn ang="T73">
                                      <a:pos x="T26" y="T27"/>
                                    </a:cxn>
                                    <a:cxn ang="T74">
                                      <a:pos x="T28" y="T29"/>
                                    </a:cxn>
                                    <a:cxn ang="T75">
                                      <a:pos x="T30" y="T31"/>
                                    </a:cxn>
                                    <a:cxn ang="T76">
                                      <a:pos x="T32" y="T33"/>
                                    </a:cxn>
                                    <a:cxn ang="T77">
                                      <a:pos x="T34" y="T35"/>
                                    </a:cxn>
                                    <a:cxn ang="T78">
                                      <a:pos x="T36" y="T37"/>
                                    </a:cxn>
                                    <a:cxn ang="T79">
                                      <a:pos x="T38" y="T39"/>
                                    </a:cxn>
                                    <a:cxn ang="T80">
                                      <a:pos x="T40" y="T41"/>
                                    </a:cxn>
                                    <a:cxn ang="T81">
                                      <a:pos x="T42" y="T43"/>
                                    </a:cxn>
                                    <a:cxn ang="T82">
                                      <a:pos x="T44" y="T45"/>
                                    </a:cxn>
                                    <a:cxn ang="T83">
                                      <a:pos x="T46" y="T47"/>
                                    </a:cxn>
                                    <a:cxn ang="T84">
                                      <a:pos x="T48" y="T49"/>
                                    </a:cxn>
                                    <a:cxn ang="T85">
                                      <a:pos x="T50" y="T51"/>
                                    </a:cxn>
                                    <a:cxn ang="T86">
                                      <a:pos x="T52" y="T53"/>
                                    </a:cxn>
                                    <a:cxn ang="T87">
                                      <a:pos x="T54" y="T55"/>
                                    </a:cxn>
                                    <a:cxn ang="T88">
                                      <a:pos x="T56" y="T57"/>
                                    </a:cxn>
                                    <a:cxn ang="T89">
                                      <a:pos x="T58" y="T59"/>
                                    </a:cxn>
                                  </a:cxnLst>
                                  <a:rect l="0" t="0" r="r" b="b"/>
                                  <a:pathLst>
                                    <a:path w="30" h="81">
                                      <a:moveTo>
                                        <a:pt x="27" y="0"/>
                                      </a:moveTo>
                                      <a:lnTo>
                                        <a:pt x="24" y="3"/>
                                      </a:lnTo>
                                      <a:lnTo>
                                        <a:pt x="20" y="8"/>
                                      </a:lnTo>
                                      <a:lnTo>
                                        <a:pt x="16" y="12"/>
                                      </a:lnTo>
                                      <a:lnTo>
                                        <a:pt x="13" y="18"/>
                                      </a:lnTo>
                                      <a:lnTo>
                                        <a:pt x="9" y="22"/>
                                      </a:lnTo>
                                      <a:lnTo>
                                        <a:pt x="6" y="27"/>
                                      </a:lnTo>
                                      <a:lnTo>
                                        <a:pt x="3" y="32"/>
                                      </a:lnTo>
                                      <a:lnTo>
                                        <a:pt x="0" y="37"/>
                                      </a:lnTo>
                                      <a:lnTo>
                                        <a:pt x="8" y="47"/>
                                      </a:lnTo>
                                      <a:lnTo>
                                        <a:pt x="5" y="80"/>
                                      </a:lnTo>
                                      <a:lnTo>
                                        <a:pt x="8" y="80"/>
                                      </a:lnTo>
                                      <a:lnTo>
                                        <a:pt x="8" y="78"/>
                                      </a:lnTo>
                                      <a:lnTo>
                                        <a:pt x="9" y="75"/>
                                      </a:lnTo>
                                      <a:lnTo>
                                        <a:pt x="9" y="69"/>
                                      </a:lnTo>
                                      <a:lnTo>
                                        <a:pt x="11" y="63"/>
                                      </a:lnTo>
                                      <a:lnTo>
                                        <a:pt x="12" y="56"/>
                                      </a:lnTo>
                                      <a:lnTo>
                                        <a:pt x="12" y="51"/>
                                      </a:lnTo>
                                      <a:lnTo>
                                        <a:pt x="13" y="47"/>
                                      </a:lnTo>
                                      <a:lnTo>
                                        <a:pt x="14" y="44"/>
                                      </a:lnTo>
                                      <a:lnTo>
                                        <a:pt x="7" y="36"/>
                                      </a:lnTo>
                                      <a:lnTo>
                                        <a:pt x="9" y="33"/>
                                      </a:lnTo>
                                      <a:lnTo>
                                        <a:pt x="12" y="28"/>
                                      </a:lnTo>
                                      <a:lnTo>
                                        <a:pt x="15" y="23"/>
                                      </a:lnTo>
                                      <a:lnTo>
                                        <a:pt x="19" y="19"/>
                                      </a:lnTo>
                                      <a:lnTo>
                                        <a:pt x="22" y="14"/>
                                      </a:lnTo>
                                      <a:lnTo>
                                        <a:pt x="26" y="9"/>
                                      </a:lnTo>
                                      <a:lnTo>
                                        <a:pt x="27" y="4"/>
                                      </a:lnTo>
                                      <a:lnTo>
                                        <a:pt x="30" y="1"/>
                                      </a:lnTo>
                                      <a:lnTo>
                                        <a:pt x="27"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44" name="Picture 40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337" y="429"/>
                                  <a:ext cx="418" cy="313"/>
                                </a:xfrm>
                                <a:prstGeom prst="rect">
                                  <a:avLst/>
                                </a:prstGeom>
                                <a:noFill/>
                                <a:extLst>
                                  <a:ext uri="{909E8E84-426E-40dd-AFC4-6F175D3DCCD1}">
                                    <a14:hiddenFill xmlns:a14="http://schemas.microsoft.com/office/drawing/2010/main">
                                      <a:solidFill>
                                        <a:srgbClr val="FFFFFF"/>
                                      </a:solidFill>
                                    </a14:hiddenFill>
                                  </a:ext>
                                </a:extLst>
                              </pic:spPr>
                            </pic:pic>
                            <wps:wsp>
                              <wps:cNvPr id="345" name="Freeform 405"/>
                              <wps:cNvSpPr>
                                <a:spLocks/>
                              </wps:cNvSpPr>
                              <wps:spPr bwMode="auto">
                                <a:xfrm>
                                  <a:off x="1045" y="464"/>
                                  <a:ext cx="26" cy="37"/>
                                </a:xfrm>
                                <a:custGeom>
                                  <a:avLst/>
                                  <a:gdLst>
                                    <a:gd name="T0" fmla="*/ 22 w 26"/>
                                    <a:gd name="T1" fmla="*/ 464 h 37"/>
                                    <a:gd name="T2" fmla="*/ 0 w 26"/>
                                    <a:gd name="T3" fmla="*/ 472 h 37"/>
                                    <a:gd name="T4" fmla="*/ 10 w 26"/>
                                    <a:gd name="T5" fmla="*/ 483 h 37"/>
                                    <a:gd name="T6" fmla="*/ 8 w 26"/>
                                    <a:gd name="T7" fmla="*/ 483 h 37"/>
                                    <a:gd name="T8" fmla="*/ 8 w 26"/>
                                    <a:gd name="T9" fmla="*/ 486 h 37"/>
                                    <a:gd name="T10" fmla="*/ 7 w 26"/>
                                    <a:gd name="T11" fmla="*/ 490 h 37"/>
                                    <a:gd name="T12" fmla="*/ 8 w 26"/>
                                    <a:gd name="T13" fmla="*/ 496 h 37"/>
                                    <a:gd name="T14" fmla="*/ 9 w 26"/>
                                    <a:gd name="T15" fmla="*/ 499 h 37"/>
                                    <a:gd name="T16" fmla="*/ 14 w 26"/>
                                    <a:gd name="T17" fmla="*/ 501 h 37"/>
                                    <a:gd name="T18" fmla="*/ 20 w 26"/>
                                    <a:gd name="T19" fmla="*/ 498 h 37"/>
                                    <a:gd name="T20" fmla="*/ 24 w 26"/>
                                    <a:gd name="T21" fmla="*/ 493 h 37"/>
                                    <a:gd name="T22" fmla="*/ 24 w 26"/>
                                    <a:gd name="T23" fmla="*/ 489 h 37"/>
                                    <a:gd name="T24" fmla="*/ 25 w 26"/>
                                    <a:gd name="T25" fmla="*/ 485 h 37"/>
                                    <a:gd name="T26" fmla="*/ 24 w 26"/>
                                    <a:gd name="T27" fmla="*/ 480 h 37"/>
                                    <a:gd name="T28" fmla="*/ 24 w 26"/>
                                    <a:gd name="T29" fmla="*/ 475 h 37"/>
                                    <a:gd name="T30" fmla="*/ 23 w 26"/>
                                    <a:gd name="T31" fmla="*/ 471 h 37"/>
                                    <a:gd name="T32" fmla="*/ 23 w 26"/>
                                    <a:gd name="T33" fmla="*/ 467 h 37"/>
                                    <a:gd name="T34" fmla="*/ 22 w 26"/>
                                    <a:gd name="T35" fmla="*/ 464 h 37"/>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Lst>
                                  <a:ahLst/>
                                  <a:cxnLst>
                                    <a:cxn ang="T36">
                                      <a:pos x="T0" y="T1"/>
                                    </a:cxn>
                                    <a:cxn ang="T37">
                                      <a:pos x="T2" y="T3"/>
                                    </a:cxn>
                                    <a:cxn ang="T38">
                                      <a:pos x="T4" y="T5"/>
                                    </a:cxn>
                                    <a:cxn ang="T39">
                                      <a:pos x="T6" y="T7"/>
                                    </a:cxn>
                                    <a:cxn ang="T40">
                                      <a:pos x="T8" y="T9"/>
                                    </a:cxn>
                                    <a:cxn ang="T41">
                                      <a:pos x="T10" y="T11"/>
                                    </a:cxn>
                                    <a:cxn ang="T42">
                                      <a:pos x="T12" y="T13"/>
                                    </a:cxn>
                                    <a:cxn ang="T43">
                                      <a:pos x="T14" y="T15"/>
                                    </a:cxn>
                                    <a:cxn ang="T44">
                                      <a:pos x="T16" y="T17"/>
                                    </a:cxn>
                                    <a:cxn ang="T45">
                                      <a:pos x="T18" y="T19"/>
                                    </a:cxn>
                                    <a:cxn ang="T46">
                                      <a:pos x="T20" y="T21"/>
                                    </a:cxn>
                                    <a:cxn ang="T47">
                                      <a:pos x="T22" y="T23"/>
                                    </a:cxn>
                                    <a:cxn ang="T48">
                                      <a:pos x="T24" y="T25"/>
                                    </a:cxn>
                                    <a:cxn ang="T49">
                                      <a:pos x="T26" y="T27"/>
                                    </a:cxn>
                                    <a:cxn ang="T50">
                                      <a:pos x="T28" y="T29"/>
                                    </a:cxn>
                                    <a:cxn ang="T51">
                                      <a:pos x="T30" y="T31"/>
                                    </a:cxn>
                                    <a:cxn ang="T52">
                                      <a:pos x="T32" y="T33"/>
                                    </a:cxn>
                                    <a:cxn ang="T53">
                                      <a:pos x="T34" y="T35"/>
                                    </a:cxn>
                                  </a:cxnLst>
                                  <a:rect l="0" t="0" r="r" b="b"/>
                                  <a:pathLst>
                                    <a:path w="26" h="37">
                                      <a:moveTo>
                                        <a:pt x="22" y="0"/>
                                      </a:moveTo>
                                      <a:lnTo>
                                        <a:pt x="0" y="8"/>
                                      </a:lnTo>
                                      <a:lnTo>
                                        <a:pt x="10" y="19"/>
                                      </a:lnTo>
                                      <a:lnTo>
                                        <a:pt x="8" y="19"/>
                                      </a:lnTo>
                                      <a:lnTo>
                                        <a:pt x="8" y="22"/>
                                      </a:lnTo>
                                      <a:lnTo>
                                        <a:pt x="7" y="26"/>
                                      </a:lnTo>
                                      <a:lnTo>
                                        <a:pt x="8" y="32"/>
                                      </a:lnTo>
                                      <a:lnTo>
                                        <a:pt x="9" y="35"/>
                                      </a:lnTo>
                                      <a:lnTo>
                                        <a:pt x="14" y="37"/>
                                      </a:lnTo>
                                      <a:lnTo>
                                        <a:pt x="20" y="34"/>
                                      </a:lnTo>
                                      <a:lnTo>
                                        <a:pt x="24" y="29"/>
                                      </a:lnTo>
                                      <a:lnTo>
                                        <a:pt x="24" y="25"/>
                                      </a:lnTo>
                                      <a:lnTo>
                                        <a:pt x="25" y="21"/>
                                      </a:lnTo>
                                      <a:lnTo>
                                        <a:pt x="24" y="16"/>
                                      </a:lnTo>
                                      <a:lnTo>
                                        <a:pt x="24" y="11"/>
                                      </a:lnTo>
                                      <a:lnTo>
                                        <a:pt x="23" y="7"/>
                                      </a:lnTo>
                                      <a:lnTo>
                                        <a:pt x="23" y="3"/>
                                      </a:lnTo>
                                      <a:lnTo>
                                        <a:pt x="22" y="0"/>
                                      </a:lnTo>
                                      <a:close/>
                                    </a:path>
                                  </a:pathLst>
                                </a:custGeom>
                                <a:solidFill>
                                  <a:srgbClr val="FFDEB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6" name="AutoShape 404"/>
                              <wps:cNvSpPr>
                                <a:spLocks/>
                              </wps:cNvSpPr>
                              <wps:spPr bwMode="auto">
                                <a:xfrm>
                                  <a:off x="587" y="199"/>
                                  <a:ext cx="474" cy="334"/>
                                </a:xfrm>
                                <a:custGeom>
                                  <a:avLst/>
                                  <a:gdLst>
                                    <a:gd name="T0" fmla="*/ 0 w 474"/>
                                    <a:gd name="T1" fmla="*/ 203 h 334"/>
                                    <a:gd name="T2" fmla="*/ 1 w 474"/>
                                    <a:gd name="T3" fmla="*/ 208 h 334"/>
                                    <a:gd name="T4" fmla="*/ 5 w 474"/>
                                    <a:gd name="T5" fmla="*/ 219 h 334"/>
                                    <a:gd name="T6" fmla="*/ 10 w 474"/>
                                    <a:gd name="T7" fmla="*/ 228 h 334"/>
                                    <a:gd name="T8" fmla="*/ 13 w 474"/>
                                    <a:gd name="T9" fmla="*/ 236 h 334"/>
                                    <a:gd name="T10" fmla="*/ 17 w 474"/>
                                    <a:gd name="T11" fmla="*/ 244 h 334"/>
                                    <a:gd name="T12" fmla="*/ 22 w 474"/>
                                    <a:gd name="T13" fmla="*/ 253 h 334"/>
                                    <a:gd name="T14" fmla="*/ 25 w 474"/>
                                    <a:gd name="T15" fmla="*/ 261 h 334"/>
                                    <a:gd name="T16" fmla="*/ 31 w 474"/>
                                    <a:gd name="T17" fmla="*/ 271 h 334"/>
                                    <a:gd name="T18" fmla="*/ 36 w 474"/>
                                    <a:gd name="T19" fmla="*/ 281 h 334"/>
                                    <a:gd name="T20" fmla="*/ 42 w 474"/>
                                    <a:gd name="T21" fmla="*/ 289 h 334"/>
                                    <a:gd name="T22" fmla="*/ 49 w 474"/>
                                    <a:gd name="T23" fmla="*/ 299 h 334"/>
                                    <a:gd name="T24" fmla="*/ 55 w 474"/>
                                    <a:gd name="T25" fmla="*/ 308 h 334"/>
                                    <a:gd name="T26" fmla="*/ 66 w 474"/>
                                    <a:gd name="T27" fmla="*/ 320 h 334"/>
                                    <a:gd name="T28" fmla="*/ 79 w 474"/>
                                    <a:gd name="T29" fmla="*/ 331 h 334"/>
                                    <a:gd name="T30" fmla="*/ 87 w 474"/>
                                    <a:gd name="T31" fmla="*/ 337 h 334"/>
                                    <a:gd name="T32" fmla="*/ 96 w 474"/>
                                    <a:gd name="T33" fmla="*/ 342 h 334"/>
                                    <a:gd name="T34" fmla="*/ 105 w 474"/>
                                    <a:gd name="T35" fmla="*/ 346 h 334"/>
                                    <a:gd name="T36" fmla="*/ 114 w 474"/>
                                    <a:gd name="T37" fmla="*/ 351 h 334"/>
                                    <a:gd name="T38" fmla="*/ 123 w 474"/>
                                    <a:gd name="T39" fmla="*/ 354 h 334"/>
                                    <a:gd name="T40" fmla="*/ 132 w 474"/>
                                    <a:gd name="T41" fmla="*/ 357 h 334"/>
                                    <a:gd name="T42" fmla="*/ 139 w 474"/>
                                    <a:gd name="T43" fmla="*/ 360 h 334"/>
                                    <a:gd name="T44" fmla="*/ 150 w 474"/>
                                    <a:gd name="T45" fmla="*/ 363 h 334"/>
                                    <a:gd name="T46" fmla="*/ 162 w 474"/>
                                    <a:gd name="T47" fmla="*/ 366 h 334"/>
                                    <a:gd name="T48" fmla="*/ 168 w 474"/>
                                    <a:gd name="T49" fmla="*/ 367 h 334"/>
                                    <a:gd name="T50" fmla="*/ 178 w 474"/>
                                    <a:gd name="T51" fmla="*/ 503 h 334"/>
                                    <a:gd name="T52" fmla="*/ 270 w 474"/>
                                    <a:gd name="T53" fmla="*/ 465 h 334"/>
                                    <a:gd name="T54" fmla="*/ 215 w 474"/>
                                    <a:gd name="T55" fmla="*/ 433 h 334"/>
                                    <a:gd name="T56" fmla="*/ 287 w 474"/>
                                    <a:gd name="T57" fmla="*/ 380 h 334"/>
                                    <a:gd name="T58" fmla="*/ 191 w 474"/>
                                    <a:gd name="T59" fmla="*/ 304 h 334"/>
                                    <a:gd name="T60" fmla="*/ 22 w 474"/>
                                    <a:gd name="T61" fmla="*/ 199 h 334"/>
                                    <a:gd name="T62" fmla="*/ 290 w 474"/>
                                    <a:gd name="T63" fmla="*/ 364 h 334"/>
                                    <a:gd name="T64" fmla="*/ 459 w 474"/>
                                    <a:gd name="T65" fmla="*/ 458 h 334"/>
                                    <a:gd name="T66" fmla="*/ 473 w 474"/>
                                    <a:gd name="T67" fmla="*/ 453 h 334"/>
                                    <a:gd name="T68" fmla="*/ 470 w 474"/>
                                    <a:gd name="T69" fmla="*/ 445 h 334"/>
                                    <a:gd name="T70" fmla="*/ 467 w 474"/>
                                    <a:gd name="T71" fmla="*/ 435 h 334"/>
                                    <a:gd name="T72" fmla="*/ 463 w 474"/>
                                    <a:gd name="T73" fmla="*/ 427 h 334"/>
                                    <a:gd name="T74" fmla="*/ 459 w 474"/>
                                    <a:gd name="T75" fmla="*/ 419 h 334"/>
                                    <a:gd name="T76" fmla="*/ 454 w 474"/>
                                    <a:gd name="T77" fmla="*/ 410 h 334"/>
                                    <a:gd name="T78" fmla="*/ 449 w 474"/>
                                    <a:gd name="T79" fmla="*/ 400 h 334"/>
                                    <a:gd name="T80" fmla="*/ 440 w 474"/>
                                    <a:gd name="T81" fmla="*/ 390 h 334"/>
                                    <a:gd name="T82" fmla="*/ 431 w 474"/>
                                    <a:gd name="T83" fmla="*/ 380 h 334"/>
                                    <a:gd name="T84" fmla="*/ 423 w 474"/>
                                    <a:gd name="T85" fmla="*/ 369 h 334"/>
                                    <a:gd name="T86" fmla="*/ 416 w 474"/>
                                    <a:gd name="T87" fmla="*/ 364 h 334"/>
                                    <a:gd name="T88" fmla="*/ 215 w 474"/>
                                    <a:gd name="T89" fmla="*/ 433 h 334"/>
                                    <a:gd name="T90" fmla="*/ 274 w 474"/>
                                    <a:gd name="T91" fmla="*/ 438 h 334"/>
                                    <a:gd name="T92" fmla="*/ 281 w 474"/>
                                    <a:gd name="T93" fmla="*/ 312 h 334"/>
                                    <a:gd name="T94" fmla="*/ 253 w 474"/>
                                    <a:gd name="T95" fmla="*/ 314 h 334"/>
                                    <a:gd name="T96" fmla="*/ 287 w 474"/>
                                    <a:gd name="T97" fmla="*/ 380 h 334"/>
                                    <a:gd name="T98" fmla="*/ 416 w 474"/>
                                    <a:gd name="T99" fmla="*/ 364 h 334"/>
                                    <a:gd name="T100" fmla="*/ 405 w 474"/>
                                    <a:gd name="T101" fmla="*/ 356 h 334"/>
                                    <a:gd name="T102" fmla="*/ 392 w 474"/>
                                    <a:gd name="T103" fmla="*/ 348 h 334"/>
                                    <a:gd name="T104" fmla="*/ 376 w 474"/>
                                    <a:gd name="T105" fmla="*/ 340 h 334"/>
                                    <a:gd name="T106" fmla="*/ 365 w 474"/>
                                    <a:gd name="T107" fmla="*/ 335 h 334"/>
                                    <a:gd name="T108" fmla="*/ 353 w 474"/>
                                    <a:gd name="T109" fmla="*/ 332 h 334"/>
                                    <a:gd name="T110" fmla="*/ 339 w 474"/>
                                    <a:gd name="T111" fmla="*/ 328 h 334"/>
                                    <a:gd name="T112" fmla="*/ 323 w 474"/>
                                    <a:gd name="T113" fmla="*/ 323 h 334"/>
                                    <a:gd name="T114" fmla="*/ 308 w 474"/>
                                    <a:gd name="T115" fmla="*/ 319 h 334"/>
                                    <a:gd name="T116" fmla="*/ 294 w 474"/>
                                    <a:gd name="T117" fmla="*/ 315 h 334"/>
                                    <a:gd name="T118" fmla="*/ 281 w 474"/>
                                    <a:gd name="T119" fmla="*/ 312 h 334"/>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474" h="334">
                                      <a:moveTo>
                                        <a:pt x="22" y="0"/>
                                      </a:moveTo>
                                      <a:lnTo>
                                        <a:pt x="0" y="4"/>
                                      </a:lnTo>
                                      <a:lnTo>
                                        <a:pt x="1" y="6"/>
                                      </a:lnTo>
                                      <a:lnTo>
                                        <a:pt x="1" y="9"/>
                                      </a:lnTo>
                                      <a:lnTo>
                                        <a:pt x="4" y="14"/>
                                      </a:lnTo>
                                      <a:lnTo>
                                        <a:pt x="5" y="20"/>
                                      </a:lnTo>
                                      <a:lnTo>
                                        <a:pt x="8" y="26"/>
                                      </a:lnTo>
                                      <a:lnTo>
                                        <a:pt x="10" y="29"/>
                                      </a:lnTo>
                                      <a:lnTo>
                                        <a:pt x="11" y="33"/>
                                      </a:lnTo>
                                      <a:lnTo>
                                        <a:pt x="13" y="37"/>
                                      </a:lnTo>
                                      <a:lnTo>
                                        <a:pt x="16" y="42"/>
                                      </a:lnTo>
                                      <a:lnTo>
                                        <a:pt x="17" y="45"/>
                                      </a:lnTo>
                                      <a:lnTo>
                                        <a:pt x="19" y="50"/>
                                      </a:lnTo>
                                      <a:lnTo>
                                        <a:pt x="22" y="54"/>
                                      </a:lnTo>
                                      <a:lnTo>
                                        <a:pt x="23" y="58"/>
                                      </a:lnTo>
                                      <a:lnTo>
                                        <a:pt x="25" y="62"/>
                                      </a:lnTo>
                                      <a:lnTo>
                                        <a:pt x="28" y="68"/>
                                      </a:lnTo>
                                      <a:lnTo>
                                        <a:pt x="31" y="72"/>
                                      </a:lnTo>
                                      <a:lnTo>
                                        <a:pt x="34" y="78"/>
                                      </a:lnTo>
                                      <a:lnTo>
                                        <a:pt x="36" y="82"/>
                                      </a:lnTo>
                                      <a:lnTo>
                                        <a:pt x="39" y="86"/>
                                      </a:lnTo>
                                      <a:lnTo>
                                        <a:pt x="42" y="90"/>
                                      </a:lnTo>
                                      <a:lnTo>
                                        <a:pt x="46" y="95"/>
                                      </a:lnTo>
                                      <a:lnTo>
                                        <a:pt x="49" y="100"/>
                                      </a:lnTo>
                                      <a:lnTo>
                                        <a:pt x="52" y="105"/>
                                      </a:lnTo>
                                      <a:lnTo>
                                        <a:pt x="55" y="109"/>
                                      </a:lnTo>
                                      <a:lnTo>
                                        <a:pt x="59" y="114"/>
                                      </a:lnTo>
                                      <a:lnTo>
                                        <a:pt x="66" y="121"/>
                                      </a:lnTo>
                                      <a:lnTo>
                                        <a:pt x="74" y="129"/>
                                      </a:lnTo>
                                      <a:lnTo>
                                        <a:pt x="79" y="132"/>
                                      </a:lnTo>
                                      <a:lnTo>
                                        <a:pt x="82" y="135"/>
                                      </a:lnTo>
                                      <a:lnTo>
                                        <a:pt x="87" y="138"/>
                                      </a:lnTo>
                                      <a:lnTo>
                                        <a:pt x="91" y="140"/>
                                      </a:lnTo>
                                      <a:lnTo>
                                        <a:pt x="96" y="143"/>
                                      </a:lnTo>
                                      <a:lnTo>
                                        <a:pt x="100" y="145"/>
                                      </a:lnTo>
                                      <a:lnTo>
                                        <a:pt x="105" y="147"/>
                                      </a:lnTo>
                                      <a:lnTo>
                                        <a:pt x="109" y="150"/>
                                      </a:lnTo>
                                      <a:lnTo>
                                        <a:pt x="114" y="152"/>
                                      </a:lnTo>
                                      <a:lnTo>
                                        <a:pt x="118" y="154"/>
                                      </a:lnTo>
                                      <a:lnTo>
                                        <a:pt x="123" y="155"/>
                                      </a:lnTo>
                                      <a:lnTo>
                                        <a:pt x="128" y="158"/>
                                      </a:lnTo>
                                      <a:lnTo>
                                        <a:pt x="132" y="158"/>
                                      </a:lnTo>
                                      <a:lnTo>
                                        <a:pt x="136" y="160"/>
                                      </a:lnTo>
                                      <a:lnTo>
                                        <a:pt x="139" y="161"/>
                                      </a:lnTo>
                                      <a:lnTo>
                                        <a:pt x="143" y="163"/>
                                      </a:lnTo>
                                      <a:lnTo>
                                        <a:pt x="150" y="164"/>
                                      </a:lnTo>
                                      <a:lnTo>
                                        <a:pt x="158" y="167"/>
                                      </a:lnTo>
                                      <a:lnTo>
                                        <a:pt x="162" y="167"/>
                                      </a:lnTo>
                                      <a:lnTo>
                                        <a:pt x="166" y="168"/>
                                      </a:lnTo>
                                      <a:lnTo>
                                        <a:pt x="168" y="168"/>
                                      </a:lnTo>
                                      <a:lnTo>
                                        <a:pt x="169" y="169"/>
                                      </a:lnTo>
                                      <a:lnTo>
                                        <a:pt x="178" y="304"/>
                                      </a:lnTo>
                                      <a:lnTo>
                                        <a:pt x="260" y="334"/>
                                      </a:lnTo>
                                      <a:lnTo>
                                        <a:pt x="270" y="266"/>
                                      </a:lnTo>
                                      <a:lnTo>
                                        <a:pt x="249" y="259"/>
                                      </a:lnTo>
                                      <a:lnTo>
                                        <a:pt x="215" y="234"/>
                                      </a:lnTo>
                                      <a:lnTo>
                                        <a:pt x="275" y="234"/>
                                      </a:lnTo>
                                      <a:lnTo>
                                        <a:pt x="287" y="181"/>
                                      </a:lnTo>
                                      <a:lnTo>
                                        <a:pt x="215" y="181"/>
                                      </a:lnTo>
                                      <a:lnTo>
                                        <a:pt x="191" y="105"/>
                                      </a:lnTo>
                                      <a:lnTo>
                                        <a:pt x="100" y="93"/>
                                      </a:lnTo>
                                      <a:lnTo>
                                        <a:pt x="22" y="0"/>
                                      </a:lnTo>
                                      <a:close/>
                                      <a:moveTo>
                                        <a:pt x="416" y="165"/>
                                      </a:moveTo>
                                      <a:lnTo>
                                        <a:pt x="290" y="165"/>
                                      </a:lnTo>
                                      <a:lnTo>
                                        <a:pt x="370" y="185"/>
                                      </a:lnTo>
                                      <a:lnTo>
                                        <a:pt x="459" y="259"/>
                                      </a:lnTo>
                                      <a:lnTo>
                                        <a:pt x="474" y="256"/>
                                      </a:lnTo>
                                      <a:lnTo>
                                        <a:pt x="473" y="254"/>
                                      </a:lnTo>
                                      <a:lnTo>
                                        <a:pt x="472" y="251"/>
                                      </a:lnTo>
                                      <a:lnTo>
                                        <a:pt x="470" y="246"/>
                                      </a:lnTo>
                                      <a:lnTo>
                                        <a:pt x="469" y="241"/>
                                      </a:lnTo>
                                      <a:lnTo>
                                        <a:pt x="467" y="236"/>
                                      </a:lnTo>
                                      <a:lnTo>
                                        <a:pt x="466" y="233"/>
                                      </a:lnTo>
                                      <a:lnTo>
                                        <a:pt x="463" y="228"/>
                                      </a:lnTo>
                                      <a:lnTo>
                                        <a:pt x="462" y="224"/>
                                      </a:lnTo>
                                      <a:lnTo>
                                        <a:pt x="459" y="220"/>
                                      </a:lnTo>
                                      <a:lnTo>
                                        <a:pt x="457" y="216"/>
                                      </a:lnTo>
                                      <a:lnTo>
                                        <a:pt x="454" y="211"/>
                                      </a:lnTo>
                                      <a:lnTo>
                                        <a:pt x="451" y="207"/>
                                      </a:lnTo>
                                      <a:lnTo>
                                        <a:pt x="449" y="201"/>
                                      </a:lnTo>
                                      <a:lnTo>
                                        <a:pt x="445" y="195"/>
                                      </a:lnTo>
                                      <a:lnTo>
                                        <a:pt x="440" y="191"/>
                                      </a:lnTo>
                                      <a:lnTo>
                                        <a:pt x="437" y="186"/>
                                      </a:lnTo>
                                      <a:lnTo>
                                        <a:pt x="431" y="181"/>
                                      </a:lnTo>
                                      <a:lnTo>
                                        <a:pt x="427" y="175"/>
                                      </a:lnTo>
                                      <a:lnTo>
                                        <a:pt x="423" y="170"/>
                                      </a:lnTo>
                                      <a:lnTo>
                                        <a:pt x="417" y="167"/>
                                      </a:lnTo>
                                      <a:lnTo>
                                        <a:pt x="416" y="165"/>
                                      </a:lnTo>
                                      <a:close/>
                                      <a:moveTo>
                                        <a:pt x="275" y="234"/>
                                      </a:moveTo>
                                      <a:lnTo>
                                        <a:pt x="215" y="234"/>
                                      </a:lnTo>
                                      <a:lnTo>
                                        <a:pt x="253" y="239"/>
                                      </a:lnTo>
                                      <a:lnTo>
                                        <a:pt x="274" y="239"/>
                                      </a:lnTo>
                                      <a:lnTo>
                                        <a:pt x="275" y="234"/>
                                      </a:lnTo>
                                      <a:close/>
                                      <a:moveTo>
                                        <a:pt x="281" y="113"/>
                                      </a:moveTo>
                                      <a:lnTo>
                                        <a:pt x="258" y="113"/>
                                      </a:lnTo>
                                      <a:lnTo>
                                        <a:pt x="253" y="115"/>
                                      </a:lnTo>
                                      <a:lnTo>
                                        <a:pt x="215" y="181"/>
                                      </a:lnTo>
                                      <a:lnTo>
                                        <a:pt x="287" y="181"/>
                                      </a:lnTo>
                                      <a:lnTo>
                                        <a:pt x="290" y="165"/>
                                      </a:lnTo>
                                      <a:lnTo>
                                        <a:pt x="416" y="165"/>
                                      </a:lnTo>
                                      <a:lnTo>
                                        <a:pt x="411" y="161"/>
                                      </a:lnTo>
                                      <a:lnTo>
                                        <a:pt x="405" y="157"/>
                                      </a:lnTo>
                                      <a:lnTo>
                                        <a:pt x="398" y="152"/>
                                      </a:lnTo>
                                      <a:lnTo>
                                        <a:pt x="392" y="149"/>
                                      </a:lnTo>
                                      <a:lnTo>
                                        <a:pt x="384" y="144"/>
                                      </a:lnTo>
                                      <a:lnTo>
                                        <a:pt x="376" y="141"/>
                                      </a:lnTo>
                                      <a:lnTo>
                                        <a:pt x="368" y="138"/>
                                      </a:lnTo>
                                      <a:lnTo>
                                        <a:pt x="365" y="136"/>
                                      </a:lnTo>
                                      <a:lnTo>
                                        <a:pt x="361" y="136"/>
                                      </a:lnTo>
                                      <a:lnTo>
                                        <a:pt x="353" y="133"/>
                                      </a:lnTo>
                                      <a:lnTo>
                                        <a:pt x="345" y="131"/>
                                      </a:lnTo>
                                      <a:lnTo>
                                        <a:pt x="339" y="129"/>
                                      </a:lnTo>
                                      <a:lnTo>
                                        <a:pt x="331" y="127"/>
                                      </a:lnTo>
                                      <a:lnTo>
                                        <a:pt x="323" y="124"/>
                                      </a:lnTo>
                                      <a:lnTo>
                                        <a:pt x="316" y="122"/>
                                      </a:lnTo>
                                      <a:lnTo>
                                        <a:pt x="308" y="120"/>
                                      </a:lnTo>
                                      <a:lnTo>
                                        <a:pt x="302" y="118"/>
                                      </a:lnTo>
                                      <a:lnTo>
                                        <a:pt x="294" y="116"/>
                                      </a:lnTo>
                                      <a:lnTo>
                                        <a:pt x="287" y="114"/>
                                      </a:lnTo>
                                      <a:lnTo>
                                        <a:pt x="281" y="113"/>
                                      </a:lnTo>
                                      <a:close/>
                                    </a:path>
                                  </a:pathLst>
                                </a:custGeom>
                                <a:solidFill>
                                  <a:srgbClr val="FF66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47" name="Picture 40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797" y="219"/>
                                  <a:ext cx="356" cy="47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48" name="Picture 40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675" y="991"/>
                                  <a:ext cx="394" cy="13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49" name="Picture 40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543" y="1060"/>
                                  <a:ext cx="523" cy="106"/>
                                </a:xfrm>
                                <a:prstGeom prst="rect">
                                  <a:avLst/>
                                </a:prstGeom>
                                <a:noFill/>
                                <a:extLst>
                                  <a:ext uri="{909E8E84-426E-40dd-AFC4-6F175D3DCCD1}">
                                    <a14:hiddenFill xmlns:a14="http://schemas.microsoft.com/office/drawing/2010/main">
                                      <a:solidFill>
                                        <a:srgbClr val="FFFFFF"/>
                                      </a:solidFill>
                                    </a14:hiddenFill>
                                  </a:ext>
                                </a:extLst>
                              </pic:spPr>
                            </pic:pic>
                            <wps:wsp>
                              <wps:cNvPr id="350" name="Freeform 400"/>
                              <wps:cNvSpPr>
                                <a:spLocks/>
                              </wps:cNvSpPr>
                              <wps:spPr bwMode="auto">
                                <a:xfrm>
                                  <a:off x="749" y="364"/>
                                  <a:ext cx="25" cy="146"/>
                                </a:xfrm>
                                <a:custGeom>
                                  <a:avLst/>
                                  <a:gdLst>
                                    <a:gd name="T0" fmla="*/ 0 w 25"/>
                                    <a:gd name="T1" fmla="*/ 364 h 146"/>
                                    <a:gd name="T2" fmla="*/ 17 w 25"/>
                                    <a:gd name="T3" fmla="*/ 510 h 146"/>
                                    <a:gd name="T4" fmla="*/ 19 w 25"/>
                                    <a:gd name="T5" fmla="*/ 509 h 146"/>
                                    <a:gd name="T6" fmla="*/ 24 w 25"/>
                                    <a:gd name="T7" fmla="*/ 508 h 146"/>
                                    <a:gd name="T8" fmla="*/ 22 w 25"/>
                                    <a:gd name="T9" fmla="*/ 505 h 146"/>
                                    <a:gd name="T10" fmla="*/ 21 w 25"/>
                                    <a:gd name="T11" fmla="*/ 499 h 146"/>
                                    <a:gd name="T12" fmla="*/ 21 w 25"/>
                                    <a:gd name="T13" fmla="*/ 491 h 146"/>
                                    <a:gd name="T14" fmla="*/ 20 w 25"/>
                                    <a:gd name="T15" fmla="*/ 487 h 146"/>
                                    <a:gd name="T16" fmla="*/ 19 w 25"/>
                                    <a:gd name="T17" fmla="*/ 482 h 146"/>
                                    <a:gd name="T18" fmla="*/ 18 w 25"/>
                                    <a:gd name="T19" fmla="*/ 478 h 146"/>
                                    <a:gd name="T20" fmla="*/ 18 w 25"/>
                                    <a:gd name="T21" fmla="*/ 469 h 146"/>
                                    <a:gd name="T22" fmla="*/ 16 w 25"/>
                                    <a:gd name="T23" fmla="*/ 459 h 146"/>
                                    <a:gd name="T24" fmla="*/ 16 w 25"/>
                                    <a:gd name="T25" fmla="*/ 455 h 146"/>
                                    <a:gd name="T26" fmla="*/ 15 w 25"/>
                                    <a:gd name="T27" fmla="*/ 449 h 146"/>
                                    <a:gd name="T28" fmla="*/ 15 w 25"/>
                                    <a:gd name="T29" fmla="*/ 432 h 146"/>
                                    <a:gd name="T30" fmla="*/ 14 w 25"/>
                                    <a:gd name="T31" fmla="*/ 426 h 146"/>
                                    <a:gd name="T32" fmla="*/ 13 w 25"/>
                                    <a:gd name="T33" fmla="*/ 422 h 146"/>
                                    <a:gd name="T34" fmla="*/ 13 w 25"/>
                                    <a:gd name="T35" fmla="*/ 417 h 146"/>
                                    <a:gd name="T36" fmla="*/ 12 w 25"/>
                                    <a:gd name="T37" fmla="*/ 413 h 146"/>
                                    <a:gd name="T38" fmla="*/ 12 w 25"/>
                                    <a:gd name="T39" fmla="*/ 400 h 146"/>
                                    <a:gd name="T40" fmla="*/ 11 w 25"/>
                                    <a:gd name="T41" fmla="*/ 394 h 146"/>
                                    <a:gd name="T42" fmla="*/ 10 w 25"/>
                                    <a:gd name="T43" fmla="*/ 391 h 146"/>
                                    <a:gd name="T44" fmla="*/ 9 w 25"/>
                                    <a:gd name="T45" fmla="*/ 386 h 146"/>
                                    <a:gd name="T46" fmla="*/ 9 w 25"/>
                                    <a:gd name="T47" fmla="*/ 382 h 146"/>
                                    <a:gd name="T48" fmla="*/ 8 w 25"/>
                                    <a:gd name="T49" fmla="*/ 374 h 146"/>
                                    <a:gd name="T50" fmla="*/ 6 w 25"/>
                                    <a:gd name="T51" fmla="*/ 366 h 146"/>
                                    <a:gd name="T52" fmla="*/ 0 w 25"/>
                                    <a:gd name="T53" fmla="*/ 364 h 14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Lst>
                                  <a:ahLst/>
                                  <a:cxnLst>
                                    <a:cxn ang="T54">
                                      <a:pos x="T0" y="T1"/>
                                    </a:cxn>
                                    <a:cxn ang="T55">
                                      <a:pos x="T2" y="T3"/>
                                    </a:cxn>
                                    <a:cxn ang="T56">
                                      <a:pos x="T4" y="T5"/>
                                    </a:cxn>
                                    <a:cxn ang="T57">
                                      <a:pos x="T6" y="T7"/>
                                    </a:cxn>
                                    <a:cxn ang="T58">
                                      <a:pos x="T8" y="T9"/>
                                    </a:cxn>
                                    <a:cxn ang="T59">
                                      <a:pos x="T10" y="T11"/>
                                    </a:cxn>
                                    <a:cxn ang="T60">
                                      <a:pos x="T12" y="T13"/>
                                    </a:cxn>
                                    <a:cxn ang="T61">
                                      <a:pos x="T14" y="T15"/>
                                    </a:cxn>
                                    <a:cxn ang="T62">
                                      <a:pos x="T16" y="T17"/>
                                    </a:cxn>
                                    <a:cxn ang="T63">
                                      <a:pos x="T18" y="T19"/>
                                    </a:cxn>
                                    <a:cxn ang="T64">
                                      <a:pos x="T20" y="T21"/>
                                    </a:cxn>
                                    <a:cxn ang="T65">
                                      <a:pos x="T22" y="T23"/>
                                    </a:cxn>
                                    <a:cxn ang="T66">
                                      <a:pos x="T24" y="T25"/>
                                    </a:cxn>
                                    <a:cxn ang="T67">
                                      <a:pos x="T26" y="T27"/>
                                    </a:cxn>
                                    <a:cxn ang="T68">
                                      <a:pos x="T28" y="T29"/>
                                    </a:cxn>
                                    <a:cxn ang="T69">
                                      <a:pos x="T30" y="T31"/>
                                    </a:cxn>
                                    <a:cxn ang="T70">
                                      <a:pos x="T32" y="T33"/>
                                    </a:cxn>
                                    <a:cxn ang="T71">
                                      <a:pos x="T34" y="T35"/>
                                    </a:cxn>
                                    <a:cxn ang="T72">
                                      <a:pos x="T36" y="T37"/>
                                    </a:cxn>
                                    <a:cxn ang="T73">
                                      <a:pos x="T38" y="T39"/>
                                    </a:cxn>
                                    <a:cxn ang="T74">
                                      <a:pos x="T40" y="T41"/>
                                    </a:cxn>
                                    <a:cxn ang="T75">
                                      <a:pos x="T42" y="T43"/>
                                    </a:cxn>
                                    <a:cxn ang="T76">
                                      <a:pos x="T44" y="T45"/>
                                    </a:cxn>
                                    <a:cxn ang="T77">
                                      <a:pos x="T46" y="T47"/>
                                    </a:cxn>
                                    <a:cxn ang="T78">
                                      <a:pos x="T48" y="T49"/>
                                    </a:cxn>
                                    <a:cxn ang="T79">
                                      <a:pos x="T50" y="T51"/>
                                    </a:cxn>
                                    <a:cxn ang="T80">
                                      <a:pos x="T52" y="T53"/>
                                    </a:cxn>
                                  </a:cxnLst>
                                  <a:rect l="0" t="0" r="r" b="b"/>
                                  <a:pathLst>
                                    <a:path w="25" h="146">
                                      <a:moveTo>
                                        <a:pt x="0" y="0"/>
                                      </a:moveTo>
                                      <a:lnTo>
                                        <a:pt x="17" y="146"/>
                                      </a:lnTo>
                                      <a:lnTo>
                                        <a:pt x="19" y="145"/>
                                      </a:lnTo>
                                      <a:lnTo>
                                        <a:pt x="24" y="144"/>
                                      </a:lnTo>
                                      <a:lnTo>
                                        <a:pt x="22" y="141"/>
                                      </a:lnTo>
                                      <a:lnTo>
                                        <a:pt x="21" y="135"/>
                                      </a:lnTo>
                                      <a:lnTo>
                                        <a:pt x="21" y="127"/>
                                      </a:lnTo>
                                      <a:lnTo>
                                        <a:pt x="20" y="123"/>
                                      </a:lnTo>
                                      <a:lnTo>
                                        <a:pt x="19" y="118"/>
                                      </a:lnTo>
                                      <a:lnTo>
                                        <a:pt x="18" y="114"/>
                                      </a:lnTo>
                                      <a:lnTo>
                                        <a:pt x="18" y="105"/>
                                      </a:lnTo>
                                      <a:lnTo>
                                        <a:pt x="16" y="95"/>
                                      </a:lnTo>
                                      <a:lnTo>
                                        <a:pt x="16" y="91"/>
                                      </a:lnTo>
                                      <a:lnTo>
                                        <a:pt x="15" y="85"/>
                                      </a:lnTo>
                                      <a:lnTo>
                                        <a:pt x="15" y="68"/>
                                      </a:lnTo>
                                      <a:lnTo>
                                        <a:pt x="14" y="62"/>
                                      </a:lnTo>
                                      <a:lnTo>
                                        <a:pt x="13" y="58"/>
                                      </a:lnTo>
                                      <a:lnTo>
                                        <a:pt x="13" y="53"/>
                                      </a:lnTo>
                                      <a:lnTo>
                                        <a:pt x="12" y="49"/>
                                      </a:lnTo>
                                      <a:lnTo>
                                        <a:pt x="12" y="36"/>
                                      </a:lnTo>
                                      <a:lnTo>
                                        <a:pt x="11" y="30"/>
                                      </a:lnTo>
                                      <a:lnTo>
                                        <a:pt x="10" y="27"/>
                                      </a:lnTo>
                                      <a:lnTo>
                                        <a:pt x="9" y="22"/>
                                      </a:lnTo>
                                      <a:lnTo>
                                        <a:pt x="9" y="18"/>
                                      </a:lnTo>
                                      <a:lnTo>
                                        <a:pt x="8" y="10"/>
                                      </a:lnTo>
                                      <a:lnTo>
                                        <a:pt x="6" y="2"/>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1" name="AutoShape 399"/>
                              <wps:cNvSpPr>
                                <a:spLocks/>
                              </wps:cNvSpPr>
                              <wps:spPr bwMode="auto">
                                <a:xfrm>
                                  <a:off x="563" y="155"/>
                                  <a:ext cx="45" cy="45"/>
                                </a:xfrm>
                                <a:custGeom>
                                  <a:avLst/>
                                  <a:gdLst>
                                    <a:gd name="T0" fmla="*/ 2 w 45"/>
                                    <a:gd name="T1" fmla="*/ 155 h 45"/>
                                    <a:gd name="T2" fmla="*/ 1 w 45"/>
                                    <a:gd name="T3" fmla="*/ 157 h 45"/>
                                    <a:gd name="T4" fmla="*/ 0 w 45"/>
                                    <a:gd name="T5" fmla="*/ 161 h 45"/>
                                    <a:gd name="T6" fmla="*/ 0 w 45"/>
                                    <a:gd name="T7" fmla="*/ 167 h 45"/>
                                    <a:gd name="T8" fmla="*/ 2 w 45"/>
                                    <a:gd name="T9" fmla="*/ 171 h 45"/>
                                    <a:gd name="T10" fmla="*/ 3 w 45"/>
                                    <a:gd name="T11" fmla="*/ 175 h 45"/>
                                    <a:gd name="T12" fmla="*/ 6 w 45"/>
                                    <a:gd name="T13" fmla="*/ 178 h 45"/>
                                    <a:gd name="T14" fmla="*/ 10 w 45"/>
                                    <a:gd name="T15" fmla="*/ 183 h 45"/>
                                    <a:gd name="T16" fmla="*/ 15 w 45"/>
                                    <a:gd name="T17" fmla="*/ 188 h 45"/>
                                    <a:gd name="T18" fmla="*/ 18 w 45"/>
                                    <a:gd name="T19" fmla="*/ 192 h 45"/>
                                    <a:gd name="T20" fmla="*/ 22 w 45"/>
                                    <a:gd name="T21" fmla="*/ 196 h 45"/>
                                    <a:gd name="T22" fmla="*/ 24 w 45"/>
                                    <a:gd name="T23" fmla="*/ 198 h 45"/>
                                    <a:gd name="T24" fmla="*/ 25 w 45"/>
                                    <a:gd name="T25" fmla="*/ 199 h 45"/>
                                    <a:gd name="T26" fmla="*/ 43 w 45"/>
                                    <a:gd name="T27" fmla="*/ 199 h 45"/>
                                    <a:gd name="T28" fmla="*/ 45 w 45"/>
                                    <a:gd name="T29" fmla="*/ 189 h 45"/>
                                    <a:gd name="T30" fmla="*/ 43 w 45"/>
                                    <a:gd name="T31" fmla="*/ 180 h 45"/>
                                    <a:gd name="T32" fmla="*/ 34 w 45"/>
                                    <a:gd name="T33" fmla="*/ 180 h 45"/>
                                    <a:gd name="T34" fmla="*/ 2 w 45"/>
                                    <a:gd name="T35" fmla="*/ 155 h 45"/>
                                    <a:gd name="T36" fmla="*/ 40 w 45"/>
                                    <a:gd name="T37" fmla="*/ 165 h 45"/>
                                    <a:gd name="T38" fmla="*/ 34 w 45"/>
                                    <a:gd name="T39" fmla="*/ 180 h 45"/>
                                    <a:gd name="T40" fmla="*/ 43 w 45"/>
                                    <a:gd name="T41" fmla="*/ 180 h 45"/>
                                    <a:gd name="T42" fmla="*/ 40 w 45"/>
                                    <a:gd name="T43" fmla="*/ 165 h 45"/>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Lst>
                                  <a:ahLst/>
                                  <a:cxnLst>
                                    <a:cxn ang="T44">
                                      <a:pos x="T0" y="T1"/>
                                    </a:cxn>
                                    <a:cxn ang="T45">
                                      <a:pos x="T2" y="T3"/>
                                    </a:cxn>
                                    <a:cxn ang="T46">
                                      <a:pos x="T4" y="T5"/>
                                    </a:cxn>
                                    <a:cxn ang="T47">
                                      <a:pos x="T6" y="T7"/>
                                    </a:cxn>
                                    <a:cxn ang="T48">
                                      <a:pos x="T8" y="T9"/>
                                    </a:cxn>
                                    <a:cxn ang="T49">
                                      <a:pos x="T10" y="T11"/>
                                    </a:cxn>
                                    <a:cxn ang="T50">
                                      <a:pos x="T12" y="T13"/>
                                    </a:cxn>
                                    <a:cxn ang="T51">
                                      <a:pos x="T14" y="T15"/>
                                    </a:cxn>
                                    <a:cxn ang="T52">
                                      <a:pos x="T16" y="T17"/>
                                    </a:cxn>
                                    <a:cxn ang="T53">
                                      <a:pos x="T18" y="T19"/>
                                    </a:cxn>
                                    <a:cxn ang="T54">
                                      <a:pos x="T20" y="T21"/>
                                    </a:cxn>
                                    <a:cxn ang="T55">
                                      <a:pos x="T22" y="T23"/>
                                    </a:cxn>
                                    <a:cxn ang="T56">
                                      <a:pos x="T24" y="T25"/>
                                    </a:cxn>
                                    <a:cxn ang="T57">
                                      <a:pos x="T26" y="T27"/>
                                    </a:cxn>
                                    <a:cxn ang="T58">
                                      <a:pos x="T28" y="T29"/>
                                    </a:cxn>
                                    <a:cxn ang="T59">
                                      <a:pos x="T30" y="T31"/>
                                    </a:cxn>
                                    <a:cxn ang="T60">
                                      <a:pos x="T32" y="T33"/>
                                    </a:cxn>
                                    <a:cxn ang="T61">
                                      <a:pos x="T34" y="T35"/>
                                    </a:cxn>
                                    <a:cxn ang="T62">
                                      <a:pos x="T36" y="T37"/>
                                    </a:cxn>
                                    <a:cxn ang="T63">
                                      <a:pos x="T38" y="T39"/>
                                    </a:cxn>
                                    <a:cxn ang="T64">
                                      <a:pos x="T40" y="T41"/>
                                    </a:cxn>
                                    <a:cxn ang="T65">
                                      <a:pos x="T42" y="T43"/>
                                    </a:cxn>
                                  </a:cxnLst>
                                  <a:rect l="0" t="0" r="r" b="b"/>
                                  <a:pathLst>
                                    <a:path w="45" h="45">
                                      <a:moveTo>
                                        <a:pt x="2" y="0"/>
                                      </a:moveTo>
                                      <a:lnTo>
                                        <a:pt x="1" y="2"/>
                                      </a:lnTo>
                                      <a:lnTo>
                                        <a:pt x="0" y="6"/>
                                      </a:lnTo>
                                      <a:lnTo>
                                        <a:pt x="0" y="12"/>
                                      </a:lnTo>
                                      <a:lnTo>
                                        <a:pt x="2" y="16"/>
                                      </a:lnTo>
                                      <a:lnTo>
                                        <a:pt x="3" y="20"/>
                                      </a:lnTo>
                                      <a:lnTo>
                                        <a:pt x="6" y="23"/>
                                      </a:lnTo>
                                      <a:lnTo>
                                        <a:pt x="10" y="28"/>
                                      </a:lnTo>
                                      <a:lnTo>
                                        <a:pt x="15" y="33"/>
                                      </a:lnTo>
                                      <a:lnTo>
                                        <a:pt x="18" y="37"/>
                                      </a:lnTo>
                                      <a:lnTo>
                                        <a:pt x="22" y="41"/>
                                      </a:lnTo>
                                      <a:lnTo>
                                        <a:pt x="24" y="43"/>
                                      </a:lnTo>
                                      <a:lnTo>
                                        <a:pt x="25" y="44"/>
                                      </a:lnTo>
                                      <a:lnTo>
                                        <a:pt x="43" y="44"/>
                                      </a:lnTo>
                                      <a:lnTo>
                                        <a:pt x="45" y="34"/>
                                      </a:lnTo>
                                      <a:lnTo>
                                        <a:pt x="43" y="25"/>
                                      </a:lnTo>
                                      <a:lnTo>
                                        <a:pt x="34" y="25"/>
                                      </a:lnTo>
                                      <a:lnTo>
                                        <a:pt x="2" y="0"/>
                                      </a:lnTo>
                                      <a:close/>
                                      <a:moveTo>
                                        <a:pt x="40" y="10"/>
                                      </a:moveTo>
                                      <a:lnTo>
                                        <a:pt x="34" y="25"/>
                                      </a:lnTo>
                                      <a:lnTo>
                                        <a:pt x="43" y="25"/>
                                      </a:lnTo>
                                      <a:lnTo>
                                        <a:pt x="40" y="10"/>
                                      </a:lnTo>
                                      <a:close/>
                                    </a:path>
                                  </a:pathLst>
                                </a:custGeom>
                                <a:solidFill>
                                  <a:srgbClr val="FFDEB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2" name="AutoShape 398"/>
                              <wps:cNvSpPr>
                                <a:spLocks/>
                              </wps:cNvSpPr>
                              <wps:spPr bwMode="auto">
                                <a:xfrm>
                                  <a:off x="560" y="153"/>
                                  <a:ext cx="49" cy="51"/>
                                </a:xfrm>
                                <a:custGeom>
                                  <a:avLst/>
                                  <a:gdLst>
                                    <a:gd name="T0" fmla="*/ 0 w 49"/>
                                    <a:gd name="T1" fmla="*/ 159 h 51"/>
                                    <a:gd name="T2" fmla="*/ 1 w 49"/>
                                    <a:gd name="T3" fmla="*/ 170 h 51"/>
                                    <a:gd name="T4" fmla="*/ 6 w 49"/>
                                    <a:gd name="T5" fmla="*/ 177 h 51"/>
                                    <a:gd name="T6" fmla="*/ 13 w 49"/>
                                    <a:gd name="T7" fmla="*/ 189 h 51"/>
                                    <a:gd name="T8" fmla="*/ 29 w 49"/>
                                    <a:gd name="T9" fmla="*/ 203 h 51"/>
                                    <a:gd name="T10" fmla="*/ 28 w 49"/>
                                    <a:gd name="T11" fmla="*/ 198 h 51"/>
                                    <a:gd name="T12" fmla="*/ 24 w 49"/>
                                    <a:gd name="T13" fmla="*/ 193 h 51"/>
                                    <a:gd name="T14" fmla="*/ 15 w 49"/>
                                    <a:gd name="T15" fmla="*/ 184 h 51"/>
                                    <a:gd name="T16" fmla="*/ 8 w 49"/>
                                    <a:gd name="T17" fmla="*/ 174 h 51"/>
                                    <a:gd name="T18" fmla="*/ 5 w 49"/>
                                    <a:gd name="T19" fmla="*/ 163 h 51"/>
                                    <a:gd name="T20" fmla="*/ 10 w 49"/>
                                    <a:gd name="T21" fmla="*/ 159 h 51"/>
                                    <a:gd name="T22" fmla="*/ 3 w 49"/>
                                    <a:gd name="T23" fmla="*/ 153 h 51"/>
                                    <a:gd name="T24" fmla="*/ 43 w 49"/>
                                    <a:gd name="T25" fmla="*/ 171 h 51"/>
                                    <a:gd name="T26" fmla="*/ 44 w 49"/>
                                    <a:gd name="T27" fmla="*/ 185 h 51"/>
                                    <a:gd name="T28" fmla="*/ 39 w 49"/>
                                    <a:gd name="T29" fmla="*/ 198 h 51"/>
                                    <a:gd name="T30" fmla="*/ 44 w 49"/>
                                    <a:gd name="T31" fmla="*/ 199 h 51"/>
                                    <a:gd name="T32" fmla="*/ 49 w 49"/>
                                    <a:gd name="T33" fmla="*/ 185 h 51"/>
                                    <a:gd name="T34" fmla="*/ 47 w 49"/>
                                    <a:gd name="T35" fmla="*/ 171 h 51"/>
                                    <a:gd name="T36" fmla="*/ 6 w 49"/>
                                    <a:gd name="T37" fmla="*/ 159 h 51"/>
                                    <a:gd name="T38" fmla="*/ 14 w 49"/>
                                    <a:gd name="T39" fmla="*/ 166 h 51"/>
                                    <a:gd name="T40" fmla="*/ 22 w 49"/>
                                    <a:gd name="T41" fmla="*/ 171 h 51"/>
                                    <a:gd name="T42" fmla="*/ 29 w 49"/>
                                    <a:gd name="T43" fmla="*/ 178 h 51"/>
                                    <a:gd name="T44" fmla="*/ 38 w 49"/>
                                    <a:gd name="T45" fmla="*/ 186 h 51"/>
                                    <a:gd name="T46" fmla="*/ 37 w 49"/>
                                    <a:gd name="T47" fmla="*/ 180 h 51"/>
                                    <a:gd name="T48" fmla="*/ 28 w 49"/>
                                    <a:gd name="T49" fmla="*/ 172 h 51"/>
                                    <a:gd name="T50" fmla="*/ 20 w 49"/>
                                    <a:gd name="T51" fmla="*/ 167 h 51"/>
                                    <a:gd name="T52" fmla="*/ 11 w 49"/>
                                    <a:gd name="T53" fmla="*/ 160 h 51"/>
                                    <a:gd name="T54" fmla="*/ 43 w 49"/>
                                    <a:gd name="T55" fmla="*/ 161 h 51"/>
                                    <a:gd name="T56" fmla="*/ 40 w 49"/>
                                    <a:gd name="T57" fmla="*/ 170 h 51"/>
                                    <a:gd name="T58" fmla="*/ 37 w 49"/>
                                    <a:gd name="T59" fmla="*/ 176 h 51"/>
                                    <a:gd name="T60" fmla="*/ 40 w 49"/>
                                    <a:gd name="T61" fmla="*/ 180 h 51"/>
                                    <a:gd name="T62" fmla="*/ 47 w 49"/>
                                    <a:gd name="T63" fmla="*/ 171 h 51"/>
                                    <a:gd name="T64" fmla="*/ 45 w 49"/>
                                    <a:gd name="T65" fmla="*/ 165 h 51"/>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Lst>
                                  <a:ahLst/>
                                  <a:cxnLst>
                                    <a:cxn ang="T66">
                                      <a:pos x="T0" y="T1"/>
                                    </a:cxn>
                                    <a:cxn ang="T67">
                                      <a:pos x="T2" y="T3"/>
                                    </a:cxn>
                                    <a:cxn ang="T68">
                                      <a:pos x="T4" y="T5"/>
                                    </a:cxn>
                                    <a:cxn ang="T69">
                                      <a:pos x="T6" y="T7"/>
                                    </a:cxn>
                                    <a:cxn ang="T70">
                                      <a:pos x="T8" y="T9"/>
                                    </a:cxn>
                                    <a:cxn ang="T71">
                                      <a:pos x="T10" y="T11"/>
                                    </a:cxn>
                                    <a:cxn ang="T72">
                                      <a:pos x="T12" y="T13"/>
                                    </a:cxn>
                                    <a:cxn ang="T73">
                                      <a:pos x="T14" y="T15"/>
                                    </a:cxn>
                                    <a:cxn ang="T74">
                                      <a:pos x="T16" y="T17"/>
                                    </a:cxn>
                                    <a:cxn ang="T75">
                                      <a:pos x="T18" y="T19"/>
                                    </a:cxn>
                                    <a:cxn ang="T76">
                                      <a:pos x="T20" y="T21"/>
                                    </a:cxn>
                                    <a:cxn ang="T77">
                                      <a:pos x="T22" y="T23"/>
                                    </a:cxn>
                                    <a:cxn ang="T78">
                                      <a:pos x="T24" y="T25"/>
                                    </a:cxn>
                                    <a:cxn ang="T79">
                                      <a:pos x="T26" y="T27"/>
                                    </a:cxn>
                                    <a:cxn ang="T80">
                                      <a:pos x="T28" y="T29"/>
                                    </a:cxn>
                                    <a:cxn ang="T81">
                                      <a:pos x="T30" y="T31"/>
                                    </a:cxn>
                                    <a:cxn ang="T82">
                                      <a:pos x="T32" y="T33"/>
                                    </a:cxn>
                                    <a:cxn ang="T83">
                                      <a:pos x="T34" y="T35"/>
                                    </a:cxn>
                                    <a:cxn ang="T84">
                                      <a:pos x="T36" y="T37"/>
                                    </a:cxn>
                                    <a:cxn ang="T85">
                                      <a:pos x="T38" y="T39"/>
                                    </a:cxn>
                                    <a:cxn ang="T86">
                                      <a:pos x="T40" y="T41"/>
                                    </a:cxn>
                                    <a:cxn ang="T87">
                                      <a:pos x="T42" y="T43"/>
                                    </a:cxn>
                                    <a:cxn ang="T88">
                                      <a:pos x="T44" y="T45"/>
                                    </a:cxn>
                                    <a:cxn ang="T89">
                                      <a:pos x="T46" y="T47"/>
                                    </a:cxn>
                                    <a:cxn ang="T90">
                                      <a:pos x="T48" y="T49"/>
                                    </a:cxn>
                                    <a:cxn ang="T91">
                                      <a:pos x="T50" y="T51"/>
                                    </a:cxn>
                                    <a:cxn ang="T92">
                                      <a:pos x="T52" y="T53"/>
                                    </a:cxn>
                                    <a:cxn ang="T93">
                                      <a:pos x="T54" y="T55"/>
                                    </a:cxn>
                                    <a:cxn ang="T94">
                                      <a:pos x="T56" y="T57"/>
                                    </a:cxn>
                                    <a:cxn ang="T95">
                                      <a:pos x="T58" y="T59"/>
                                    </a:cxn>
                                    <a:cxn ang="T96">
                                      <a:pos x="T60" y="T61"/>
                                    </a:cxn>
                                    <a:cxn ang="T97">
                                      <a:pos x="T62" y="T63"/>
                                    </a:cxn>
                                    <a:cxn ang="T98">
                                      <a:pos x="T64" y="T65"/>
                                    </a:cxn>
                                  </a:cxnLst>
                                  <a:rect l="0" t="0" r="r" b="b"/>
                                  <a:pathLst>
                                    <a:path w="49" h="51">
                                      <a:moveTo>
                                        <a:pt x="3" y="0"/>
                                      </a:moveTo>
                                      <a:lnTo>
                                        <a:pt x="0" y="6"/>
                                      </a:lnTo>
                                      <a:lnTo>
                                        <a:pt x="1" y="14"/>
                                      </a:lnTo>
                                      <a:lnTo>
                                        <a:pt x="1" y="17"/>
                                      </a:lnTo>
                                      <a:lnTo>
                                        <a:pt x="3" y="21"/>
                                      </a:lnTo>
                                      <a:lnTo>
                                        <a:pt x="6" y="24"/>
                                      </a:lnTo>
                                      <a:lnTo>
                                        <a:pt x="9" y="29"/>
                                      </a:lnTo>
                                      <a:lnTo>
                                        <a:pt x="13" y="36"/>
                                      </a:lnTo>
                                      <a:lnTo>
                                        <a:pt x="25" y="47"/>
                                      </a:lnTo>
                                      <a:lnTo>
                                        <a:pt x="29" y="50"/>
                                      </a:lnTo>
                                      <a:lnTo>
                                        <a:pt x="29" y="47"/>
                                      </a:lnTo>
                                      <a:lnTo>
                                        <a:pt x="28" y="45"/>
                                      </a:lnTo>
                                      <a:lnTo>
                                        <a:pt x="28" y="43"/>
                                      </a:lnTo>
                                      <a:lnTo>
                                        <a:pt x="24" y="40"/>
                                      </a:lnTo>
                                      <a:lnTo>
                                        <a:pt x="19" y="36"/>
                                      </a:lnTo>
                                      <a:lnTo>
                                        <a:pt x="15" y="31"/>
                                      </a:lnTo>
                                      <a:lnTo>
                                        <a:pt x="11" y="27"/>
                                      </a:lnTo>
                                      <a:lnTo>
                                        <a:pt x="8" y="21"/>
                                      </a:lnTo>
                                      <a:lnTo>
                                        <a:pt x="6" y="17"/>
                                      </a:lnTo>
                                      <a:lnTo>
                                        <a:pt x="5" y="10"/>
                                      </a:lnTo>
                                      <a:lnTo>
                                        <a:pt x="6" y="6"/>
                                      </a:lnTo>
                                      <a:lnTo>
                                        <a:pt x="10" y="6"/>
                                      </a:lnTo>
                                      <a:lnTo>
                                        <a:pt x="6" y="3"/>
                                      </a:lnTo>
                                      <a:lnTo>
                                        <a:pt x="3" y="0"/>
                                      </a:lnTo>
                                      <a:close/>
                                      <a:moveTo>
                                        <a:pt x="47" y="18"/>
                                      </a:moveTo>
                                      <a:lnTo>
                                        <a:pt x="43" y="18"/>
                                      </a:lnTo>
                                      <a:lnTo>
                                        <a:pt x="45" y="25"/>
                                      </a:lnTo>
                                      <a:lnTo>
                                        <a:pt x="44" y="32"/>
                                      </a:lnTo>
                                      <a:lnTo>
                                        <a:pt x="42" y="38"/>
                                      </a:lnTo>
                                      <a:lnTo>
                                        <a:pt x="39" y="45"/>
                                      </a:lnTo>
                                      <a:lnTo>
                                        <a:pt x="41" y="45"/>
                                      </a:lnTo>
                                      <a:lnTo>
                                        <a:pt x="44" y="46"/>
                                      </a:lnTo>
                                      <a:lnTo>
                                        <a:pt x="48" y="37"/>
                                      </a:lnTo>
                                      <a:lnTo>
                                        <a:pt x="49" y="32"/>
                                      </a:lnTo>
                                      <a:lnTo>
                                        <a:pt x="49" y="21"/>
                                      </a:lnTo>
                                      <a:lnTo>
                                        <a:pt x="47" y="18"/>
                                      </a:lnTo>
                                      <a:close/>
                                      <a:moveTo>
                                        <a:pt x="10" y="6"/>
                                      </a:moveTo>
                                      <a:lnTo>
                                        <a:pt x="6" y="6"/>
                                      </a:lnTo>
                                      <a:lnTo>
                                        <a:pt x="9" y="9"/>
                                      </a:lnTo>
                                      <a:lnTo>
                                        <a:pt x="14" y="13"/>
                                      </a:lnTo>
                                      <a:lnTo>
                                        <a:pt x="18" y="16"/>
                                      </a:lnTo>
                                      <a:lnTo>
                                        <a:pt x="22" y="18"/>
                                      </a:lnTo>
                                      <a:lnTo>
                                        <a:pt x="25" y="22"/>
                                      </a:lnTo>
                                      <a:lnTo>
                                        <a:pt x="29" y="25"/>
                                      </a:lnTo>
                                      <a:lnTo>
                                        <a:pt x="34" y="29"/>
                                      </a:lnTo>
                                      <a:lnTo>
                                        <a:pt x="38" y="33"/>
                                      </a:lnTo>
                                      <a:lnTo>
                                        <a:pt x="40" y="27"/>
                                      </a:lnTo>
                                      <a:lnTo>
                                        <a:pt x="37" y="27"/>
                                      </a:lnTo>
                                      <a:lnTo>
                                        <a:pt x="32" y="22"/>
                                      </a:lnTo>
                                      <a:lnTo>
                                        <a:pt x="28" y="19"/>
                                      </a:lnTo>
                                      <a:lnTo>
                                        <a:pt x="24" y="17"/>
                                      </a:lnTo>
                                      <a:lnTo>
                                        <a:pt x="20" y="14"/>
                                      </a:lnTo>
                                      <a:lnTo>
                                        <a:pt x="15" y="10"/>
                                      </a:lnTo>
                                      <a:lnTo>
                                        <a:pt x="11" y="7"/>
                                      </a:lnTo>
                                      <a:lnTo>
                                        <a:pt x="10" y="6"/>
                                      </a:lnTo>
                                      <a:close/>
                                      <a:moveTo>
                                        <a:pt x="43" y="8"/>
                                      </a:moveTo>
                                      <a:lnTo>
                                        <a:pt x="41" y="10"/>
                                      </a:lnTo>
                                      <a:lnTo>
                                        <a:pt x="40" y="17"/>
                                      </a:lnTo>
                                      <a:lnTo>
                                        <a:pt x="38" y="19"/>
                                      </a:lnTo>
                                      <a:lnTo>
                                        <a:pt x="37" y="23"/>
                                      </a:lnTo>
                                      <a:lnTo>
                                        <a:pt x="37" y="27"/>
                                      </a:lnTo>
                                      <a:lnTo>
                                        <a:pt x="40" y="27"/>
                                      </a:lnTo>
                                      <a:lnTo>
                                        <a:pt x="43" y="18"/>
                                      </a:lnTo>
                                      <a:lnTo>
                                        <a:pt x="47" y="18"/>
                                      </a:lnTo>
                                      <a:lnTo>
                                        <a:pt x="47" y="17"/>
                                      </a:lnTo>
                                      <a:lnTo>
                                        <a:pt x="45" y="12"/>
                                      </a:lnTo>
                                      <a:lnTo>
                                        <a:pt x="43" y="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3" name="Freeform 397"/>
                              <wps:cNvSpPr>
                                <a:spLocks/>
                              </wps:cNvSpPr>
                              <wps:spPr bwMode="auto">
                                <a:xfrm>
                                  <a:off x="687" y="289"/>
                                  <a:ext cx="117" cy="20"/>
                                </a:xfrm>
                                <a:custGeom>
                                  <a:avLst/>
                                  <a:gdLst>
                                    <a:gd name="T0" fmla="*/ 0 w 117"/>
                                    <a:gd name="T1" fmla="*/ 289 h 20"/>
                                    <a:gd name="T2" fmla="*/ 2 w 117"/>
                                    <a:gd name="T3" fmla="*/ 295 h 20"/>
                                    <a:gd name="T4" fmla="*/ 117 w 117"/>
                                    <a:gd name="T5" fmla="*/ 309 h 20"/>
                                    <a:gd name="T6" fmla="*/ 117 w 117"/>
                                    <a:gd name="T7" fmla="*/ 302 h 20"/>
                                    <a:gd name="T8" fmla="*/ 0 w 117"/>
                                    <a:gd name="T9" fmla="*/ 289 h 20"/>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17" h="20">
                                      <a:moveTo>
                                        <a:pt x="0" y="0"/>
                                      </a:moveTo>
                                      <a:lnTo>
                                        <a:pt x="2" y="6"/>
                                      </a:lnTo>
                                      <a:lnTo>
                                        <a:pt x="117" y="20"/>
                                      </a:lnTo>
                                      <a:lnTo>
                                        <a:pt x="117" y="13"/>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54" name="Picture 39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857" y="366"/>
                                  <a:ext cx="189" cy="10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55" name="Picture 39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234" y="507"/>
                                  <a:ext cx="1447" cy="624"/>
                                </a:xfrm>
                                <a:prstGeom prst="rect">
                                  <a:avLst/>
                                </a:prstGeom>
                                <a:noFill/>
                                <a:extLst>
                                  <a:ext uri="{909E8E84-426E-40dd-AFC4-6F175D3DCCD1}">
                                    <a14:hiddenFill xmlns:a14="http://schemas.microsoft.com/office/drawing/2010/main">
                                      <a:solidFill>
                                        <a:srgbClr val="FFFFFF"/>
                                      </a:solidFill>
                                    </a14:hiddenFill>
                                  </a:ext>
                                </a:extLst>
                              </pic:spPr>
                            </pic:pic>
                            <wps:wsp>
                              <wps:cNvPr id="356" name="AutoShape 394"/>
                              <wps:cNvSpPr>
                                <a:spLocks/>
                              </wps:cNvSpPr>
                              <wps:spPr bwMode="auto">
                                <a:xfrm>
                                  <a:off x="1007" y="225"/>
                                  <a:ext cx="167" cy="70"/>
                                </a:xfrm>
                                <a:custGeom>
                                  <a:avLst/>
                                  <a:gdLst>
                                    <a:gd name="T0" fmla="*/ 95 w 167"/>
                                    <a:gd name="T1" fmla="*/ 294 h 70"/>
                                    <a:gd name="T2" fmla="*/ 86 w 167"/>
                                    <a:gd name="T3" fmla="*/ 294 h 70"/>
                                    <a:gd name="T4" fmla="*/ 91 w 167"/>
                                    <a:gd name="T5" fmla="*/ 295 h 70"/>
                                    <a:gd name="T6" fmla="*/ 95 w 167"/>
                                    <a:gd name="T7" fmla="*/ 294 h 70"/>
                                    <a:gd name="T8" fmla="*/ 18 w 167"/>
                                    <a:gd name="T9" fmla="*/ 233 h 70"/>
                                    <a:gd name="T10" fmla="*/ 14 w 167"/>
                                    <a:gd name="T11" fmla="*/ 233 h 70"/>
                                    <a:gd name="T12" fmla="*/ 9 w 167"/>
                                    <a:gd name="T13" fmla="*/ 234 h 70"/>
                                    <a:gd name="T14" fmla="*/ 5 w 167"/>
                                    <a:gd name="T15" fmla="*/ 234 h 70"/>
                                    <a:gd name="T16" fmla="*/ 3 w 167"/>
                                    <a:gd name="T17" fmla="*/ 236 h 70"/>
                                    <a:gd name="T18" fmla="*/ 0 w 167"/>
                                    <a:gd name="T19" fmla="*/ 238 h 70"/>
                                    <a:gd name="T20" fmla="*/ 0 w 167"/>
                                    <a:gd name="T21" fmla="*/ 241 h 70"/>
                                    <a:gd name="T22" fmla="*/ 1 w 167"/>
                                    <a:gd name="T23" fmla="*/ 245 h 70"/>
                                    <a:gd name="T24" fmla="*/ 3 w 167"/>
                                    <a:gd name="T25" fmla="*/ 247 h 70"/>
                                    <a:gd name="T26" fmla="*/ 15 w 167"/>
                                    <a:gd name="T27" fmla="*/ 281 h 70"/>
                                    <a:gd name="T28" fmla="*/ 16 w 167"/>
                                    <a:gd name="T29" fmla="*/ 281 h 70"/>
                                    <a:gd name="T30" fmla="*/ 19 w 167"/>
                                    <a:gd name="T31" fmla="*/ 284 h 70"/>
                                    <a:gd name="T32" fmla="*/ 20 w 167"/>
                                    <a:gd name="T33" fmla="*/ 285 h 70"/>
                                    <a:gd name="T34" fmla="*/ 27 w 167"/>
                                    <a:gd name="T35" fmla="*/ 287 h 70"/>
                                    <a:gd name="T36" fmla="*/ 31 w 167"/>
                                    <a:gd name="T37" fmla="*/ 289 h 70"/>
                                    <a:gd name="T38" fmla="*/ 35 w 167"/>
                                    <a:gd name="T39" fmla="*/ 290 h 70"/>
                                    <a:gd name="T40" fmla="*/ 41 w 167"/>
                                    <a:gd name="T41" fmla="*/ 291 h 70"/>
                                    <a:gd name="T42" fmla="*/ 55 w 167"/>
                                    <a:gd name="T43" fmla="*/ 293 h 70"/>
                                    <a:gd name="T44" fmla="*/ 158 w 167"/>
                                    <a:gd name="T45" fmla="*/ 293 h 70"/>
                                    <a:gd name="T46" fmla="*/ 161 w 167"/>
                                    <a:gd name="T47" fmla="*/ 294 h 70"/>
                                    <a:gd name="T48" fmla="*/ 164 w 167"/>
                                    <a:gd name="T49" fmla="*/ 294 h 70"/>
                                    <a:gd name="T50" fmla="*/ 166 w 167"/>
                                    <a:gd name="T51" fmla="*/ 295 h 70"/>
                                    <a:gd name="T52" fmla="*/ 166 w 167"/>
                                    <a:gd name="T53" fmla="*/ 250 h 70"/>
                                    <a:gd name="T54" fmla="*/ 55 w 167"/>
                                    <a:gd name="T55" fmla="*/ 250 h 70"/>
                                    <a:gd name="T56" fmla="*/ 49 w 167"/>
                                    <a:gd name="T57" fmla="*/ 250 h 70"/>
                                    <a:gd name="T58" fmla="*/ 43 w 167"/>
                                    <a:gd name="T59" fmla="*/ 246 h 70"/>
                                    <a:gd name="T60" fmla="*/ 37 w 167"/>
                                    <a:gd name="T61" fmla="*/ 243 h 70"/>
                                    <a:gd name="T62" fmla="*/ 31 w 167"/>
                                    <a:gd name="T63" fmla="*/ 239 h 70"/>
                                    <a:gd name="T64" fmla="*/ 28 w 167"/>
                                    <a:gd name="T65" fmla="*/ 237 h 70"/>
                                    <a:gd name="T66" fmla="*/ 23 w 167"/>
                                    <a:gd name="T67" fmla="*/ 235 h 70"/>
                                    <a:gd name="T68" fmla="*/ 18 w 167"/>
                                    <a:gd name="T69" fmla="*/ 233 h 70"/>
                                    <a:gd name="T70" fmla="*/ 105 w 167"/>
                                    <a:gd name="T71" fmla="*/ 293 h 70"/>
                                    <a:gd name="T72" fmla="*/ 66 w 167"/>
                                    <a:gd name="T73" fmla="*/ 293 h 70"/>
                                    <a:gd name="T74" fmla="*/ 71 w 167"/>
                                    <a:gd name="T75" fmla="*/ 294 h 70"/>
                                    <a:gd name="T76" fmla="*/ 100 w 167"/>
                                    <a:gd name="T77" fmla="*/ 294 h 70"/>
                                    <a:gd name="T78" fmla="*/ 105 w 167"/>
                                    <a:gd name="T79" fmla="*/ 293 h 70"/>
                                    <a:gd name="T80" fmla="*/ 166 w 167"/>
                                    <a:gd name="T81" fmla="*/ 225 h 70"/>
                                    <a:gd name="T82" fmla="*/ 156 w 167"/>
                                    <a:gd name="T83" fmla="*/ 225 h 70"/>
                                    <a:gd name="T84" fmla="*/ 149 w 167"/>
                                    <a:gd name="T85" fmla="*/ 227 h 70"/>
                                    <a:gd name="T86" fmla="*/ 145 w 167"/>
                                    <a:gd name="T87" fmla="*/ 227 h 70"/>
                                    <a:gd name="T88" fmla="*/ 141 w 167"/>
                                    <a:gd name="T89" fmla="*/ 227 h 70"/>
                                    <a:gd name="T90" fmla="*/ 137 w 167"/>
                                    <a:gd name="T91" fmla="*/ 227 h 70"/>
                                    <a:gd name="T92" fmla="*/ 132 w 167"/>
                                    <a:gd name="T93" fmla="*/ 228 h 70"/>
                                    <a:gd name="T94" fmla="*/ 126 w 167"/>
                                    <a:gd name="T95" fmla="*/ 228 h 70"/>
                                    <a:gd name="T96" fmla="*/ 121 w 167"/>
                                    <a:gd name="T97" fmla="*/ 230 h 70"/>
                                    <a:gd name="T98" fmla="*/ 116 w 167"/>
                                    <a:gd name="T99" fmla="*/ 230 h 70"/>
                                    <a:gd name="T100" fmla="*/ 111 w 167"/>
                                    <a:gd name="T101" fmla="*/ 232 h 70"/>
                                    <a:gd name="T102" fmla="*/ 104 w 167"/>
                                    <a:gd name="T103" fmla="*/ 232 h 70"/>
                                    <a:gd name="T104" fmla="*/ 98 w 167"/>
                                    <a:gd name="T105" fmla="*/ 233 h 70"/>
                                    <a:gd name="T106" fmla="*/ 93 w 167"/>
                                    <a:gd name="T107" fmla="*/ 235 h 70"/>
                                    <a:gd name="T108" fmla="*/ 88 w 167"/>
                                    <a:gd name="T109" fmla="*/ 237 h 70"/>
                                    <a:gd name="T110" fmla="*/ 84 w 167"/>
                                    <a:gd name="T111" fmla="*/ 238 h 70"/>
                                    <a:gd name="T112" fmla="*/ 80 w 167"/>
                                    <a:gd name="T113" fmla="*/ 241 h 70"/>
                                    <a:gd name="T114" fmla="*/ 76 w 167"/>
                                    <a:gd name="T115" fmla="*/ 243 h 70"/>
                                    <a:gd name="T116" fmla="*/ 73 w 167"/>
                                    <a:gd name="T117" fmla="*/ 245 h 70"/>
                                    <a:gd name="T118" fmla="*/ 66 w 167"/>
                                    <a:gd name="T119" fmla="*/ 247 h 70"/>
                                    <a:gd name="T120" fmla="*/ 60 w 167"/>
                                    <a:gd name="T121" fmla="*/ 250 h 70"/>
                                    <a:gd name="T122" fmla="*/ 166 w 167"/>
                                    <a:gd name="T123" fmla="*/ 250 h 70"/>
                                    <a:gd name="T124" fmla="*/ 166 w 167"/>
                                    <a:gd name="T125" fmla="*/ 225 h 70"/>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 name="T180" fmla="*/ 0 60000 65536"/>
                                    <a:gd name="T181" fmla="*/ 0 60000 65536"/>
                                    <a:gd name="T182" fmla="*/ 0 60000 65536"/>
                                    <a:gd name="T183" fmla="*/ 0 60000 65536"/>
                                    <a:gd name="T184" fmla="*/ 0 60000 65536"/>
                                    <a:gd name="T185" fmla="*/ 0 60000 65536"/>
                                    <a:gd name="T186" fmla="*/ 0 60000 65536"/>
                                    <a:gd name="T187" fmla="*/ 0 60000 65536"/>
                                    <a:gd name="T188" fmla="*/ 0 60000 65536"/>
                                  </a:gdLst>
                                  <a:ahLst/>
                                  <a:cxnLst>
                                    <a:cxn ang="T126">
                                      <a:pos x="T0" y="T1"/>
                                    </a:cxn>
                                    <a:cxn ang="T127">
                                      <a:pos x="T2" y="T3"/>
                                    </a:cxn>
                                    <a:cxn ang="T128">
                                      <a:pos x="T4" y="T5"/>
                                    </a:cxn>
                                    <a:cxn ang="T129">
                                      <a:pos x="T6" y="T7"/>
                                    </a:cxn>
                                    <a:cxn ang="T130">
                                      <a:pos x="T8" y="T9"/>
                                    </a:cxn>
                                    <a:cxn ang="T131">
                                      <a:pos x="T10" y="T11"/>
                                    </a:cxn>
                                    <a:cxn ang="T132">
                                      <a:pos x="T12" y="T13"/>
                                    </a:cxn>
                                    <a:cxn ang="T133">
                                      <a:pos x="T14" y="T15"/>
                                    </a:cxn>
                                    <a:cxn ang="T134">
                                      <a:pos x="T16" y="T17"/>
                                    </a:cxn>
                                    <a:cxn ang="T135">
                                      <a:pos x="T18" y="T19"/>
                                    </a:cxn>
                                    <a:cxn ang="T136">
                                      <a:pos x="T20" y="T21"/>
                                    </a:cxn>
                                    <a:cxn ang="T137">
                                      <a:pos x="T22" y="T23"/>
                                    </a:cxn>
                                    <a:cxn ang="T138">
                                      <a:pos x="T24" y="T25"/>
                                    </a:cxn>
                                    <a:cxn ang="T139">
                                      <a:pos x="T26" y="T27"/>
                                    </a:cxn>
                                    <a:cxn ang="T140">
                                      <a:pos x="T28" y="T29"/>
                                    </a:cxn>
                                    <a:cxn ang="T141">
                                      <a:pos x="T30" y="T31"/>
                                    </a:cxn>
                                    <a:cxn ang="T142">
                                      <a:pos x="T32" y="T33"/>
                                    </a:cxn>
                                    <a:cxn ang="T143">
                                      <a:pos x="T34" y="T35"/>
                                    </a:cxn>
                                    <a:cxn ang="T144">
                                      <a:pos x="T36" y="T37"/>
                                    </a:cxn>
                                    <a:cxn ang="T145">
                                      <a:pos x="T38" y="T39"/>
                                    </a:cxn>
                                    <a:cxn ang="T146">
                                      <a:pos x="T40" y="T41"/>
                                    </a:cxn>
                                    <a:cxn ang="T147">
                                      <a:pos x="T42" y="T43"/>
                                    </a:cxn>
                                    <a:cxn ang="T148">
                                      <a:pos x="T44" y="T45"/>
                                    </a:cxn>
                                    <a:cxn ang="T149">
                                      <a:pos x="T46" y="T47"/>
                                    </a:cxn>
                                    <a:cxn ang="T150">
                                      <a:pos x="T48" y="T49"/>
                                    </a:cxn>
                                    <a:cxn ang="T151">
                                      <a:pos x="T50" y="T51"/>
                                    </a:cxn>
                                    <a:cxn ang="T152">
                                      <a:pos x="T52" y="T53"/>
                                    </a:cxn>
                                    <a:cxn ang="T153">
                                      <a:pos x="T54" y="T55"/>
                                    </a:cxn>
                                    <a:cxn ang="T154">
                                      <a:pos x="T56" y="T57"/>
                                    </a:cxn>
                                    <a:cxn ang="T155">
                                      <a:pos x="T58" y="T59"/>
                                    </a:cxn>
                                    <a:cxn ang="T156">
                                      <a:pos x="T60" y="T61"/>
                                    </a:cxn>
                                    <a:cxn ang="T157">
                                      <a:pos x="T62" y="T63"/>
                                    </a:cxn>
                                    <a:cxn ang="T158">
                                      <a:pos x="T64" y="T65"/>
                                    </a:cxn>
                                    <a:cxn ang="T159">
                                      <a:pos x="T66" y="T67"/>
                                    </a:cxn>
                                    <a:cxn ang="T160">
                                      <a:pos x="T68" y="T69"/>
                                    </a:cxn>
                                    <a:cxn ang="T161">
                                      <a:pos x="T70" y="T71"/>
                                    </a:cxn>
                                    <a:cxn ang="T162">
                                      <a:pos x="T72" y="T73"/>
                                    </a:cxn>
                                    <a:cxn ang="T163">
                                      <a:pos x="T74" y="T75"/>
                                    </a:cxn>
                                    <a:cxn ang="T164">
                                      <a:pos x="T76" y="T77"/>
                                    </a:cxn>
                                    <a:cxn ang="T165">
                                      <a:pos x="T78" y="T79"/>
                                    </a:cxn>
                                    <a:cxn ang="T166">
                                      <a:pos x="T80" y="T81"/>
                                    </a:cxn>
                                    <a:cxn ang="T167">
                                      <a:pos x="T82" y="T83"/>
                                    </a:cxn>
                                    <a:cxn ang="T168">
                                      <a:pos x="T84" y="T85"/>
                                    </a:cxn>
                                    <a:cxn ang="T169">
                                      <a:pos x="T86" y="T87"/>
                                    </a:cxn>
                                    <a:cxn ang="T170">
                                      <a:pos x="T88" y="T89"/>
                                    </a:cxn>
                                    <a:cxn ang="T171">
                                      <a:pos x="T90" y="T91"/>
                                    </a:cxn>
                                    <a:cxn ang="T172">
                                      <a:pos x="T92" y="T93"/>
                                    </a:cxn>
                                    <a:cxn ang="T173">
                                      <a:pos x="T94" y="T95"/>
                                    </a:cxn>
                                    <a:cxn ang="T174">
                                      <a:pos x="T96" y="T97"/>
                                    </a:cxn>
                                    <a:cxn ang="T175">
                                      <a:pos x="T98" y="T99"/>
                                    </a:cxn>
                                    <a:cxn ang="T176">
                                      <a:pos x="T100" y="T101"/>
                                    </a:cxn>
                                    <a:cxn ang="T177">
                                      <a:pos x="T102" y="T103"/>
                                    </a:cxn>
                                    <a:cxn ang="T178">
                                      <a:pos x="T104" y="T105"/>
                                    </a:cxn>
                                    <a:cxn ang="T179">
                                      <a:pos x="T106" y="T107"/>
                                    </a:cxn>
                                    <a:cxn ang="T180">
                                      <a:pos x="T108" y="T109"/>
                                    </a:cxn>
                                    <a:cxn ang="T181">
                                      <a:pos x="T110" y="T111"/>
                                    </a:cxn>
                                    <a:cxn ang="T182">
                                      <a:pos x="T112" y="T113"/>
                                    </a:cxn>
                                    <a:cxn ang="T183">
                                      <a:pos x="T114" y="T115"/>
                                    </a:cxn>
                                    <a:cxn ang="T184">
                                      <a:pos x="T116" y="T117"/>
                                    </a:cxn>
                                    <a:cxn ang="T185">
                                      <a:pos x="T118" y="T119"/>
                                    </a:cxn>
                                    <a:cxn ang="T186">
                                      <a:pos x="T120" y="T121"/>
                                    </a:cxn>
                                    <a:cxn ang="T187">
                                      <a:pos x="T122" y="T123"/>
                                    </a:cxn>
                                    <a:cxn ang="T188">
                                      <a:pos x="T124" y="T125"/>
                                    </a:cxn>
                                  </a:cxnLst>
                                  <a:rect l="0" t="0" r="r" b="b"/>
                                  <a:pathLst>
                                    <a:path w="167" h="70">
                                      <a:moveTo>
                                        <a:pt x="95" y="69"/>
                                      </a:moveTo>
                                      <a:lnTo>
                                        <a:pt x="86" y="69"/>
                                      </a:lnTo>
                                      <a:lnTo>
                                        <a:pt x="91" y="70"/>
                                      </a:lnTo>
                                      <a:lnTo>
                                        <a:pt x="95" y="69"/>
                                      </a:lnTo>
                                      <a:close/>
                                      <a:moveTo>
                                        <a:pt x="18" y="8"/>
                                      </a:moveTo>
                                      <a:lnTo>
                                        <a:pt x="14" y="8"/>
                                      </a:lnTo>
                                      <a:lnTo>
                                        <a:pt x="9" y="9"/>
                                      </a:lnTo>
                                      <a:lnTo>
                                        <a:pt x="5" y="9"/>
                                      </a:lnTo>
                                      <a:lnTo>
                                        <a:pt x="3" y="11"/>
                                      </a:lnTo>
                                      <a:lnTo>
                                        <a:pt x="0" y="13"/>
                                      </a:lnTo>
                                      <a:lnTo>
                                        <a:pt x="0" y="16"/>
                                      </a:lnTo>
                                      <a:lnTo>
                                        <a:pt x="1" y="20"/>
                                      </a:lnTo>
                                      <a:lnTo>
                                        <a:pt x="3" y="22"/>
                                      </a:lnTo>
                                      <a:lnTo>
                                        <a:pt x="15" y="56"/>
                                      </a:lnTo>
                                      <a:lnTo>
                                        <a:pt x="16" y="56"/>
                                      </a:lnTo>
                                      <a:lnTo>
                                        <a:pt x="19" y="59"/>
                                      </a:lnTo>
                                      <a:lnTo>
                                        <a:pt x="20" y="60"/>
                                      </a:lnTo>
                                      <a:lnTo>
                                        <a:pt x="27" y="62"/>
                                      </a:lnTo>
                                      <a:lnTo>
                                        <a:pt x="31" y="64"/>
                                      </a:lnTo>
                                      <a:lnTo>
                                        <a:pt x="35" y="65"/>
                                      </a:lnTo>
                                      <a:lnTo>
                                        <a:pt x="41" y="66"/>
                                      </a:lnTo>
                                      <a:lnTo>
                                        <a:pt x="55" y="68"/>
                                      </a:lnTo>
                                      <a:lnTo>
                                        <a:pt x="158" y="68"/>
                                      </a:lnTo>
                                      <a:lnTo>
                                        <a:pt x="161" y="69"/>
                                      </a:lnTo>
                                      <a:lnTo>
                                        <a:pt x="164" y="69"/>
                                      </a:lnTo>
                                      <a:lnTo>
                                        <a:pt x="166" y="70"/>
                                      </a:lnTo>
                                      <a:lnTo>
                                        <a:pt x="166" y="25"/>
                                      </a:lnTo>
                                      <a:lnTo>
                                        <a:pt x="55" y="25"/>
                                      </a:lnTo>
                                      <a:lnTo>
                                        <a:pt x="49" y="25"/>
                                      </a:lnTo>
                                      <a:lnTo>
                                        <a:pt x="43" y="21"/>
                                      </a:lnTo>
                                      <a:lnTo>
                                        <a:pt x="37" y="18"/>
                                      </a:lnTo>
                                      <a:lnTo>
                                        <a:pt x="31" y="14"/>
                                      </a:lnTo>
                                      <a:lnTo>
                                        <a:pt x="28" y="12"/>
                                      </a:lnTo>
                                      <a:lnTo>
                                        <a:pt x="23" y="10"/>
                                      </a:lnTo>
                                      <a:lnTo>
                                        <a:pt x="18" y="8"/>
                                      </a:lnTo>
                                      <a:close/>
                                      <a:moveTo>
                                        <a:pt x="105" y="68"/>
                                      </a:moveTo>
                                      <a:lnTo>
                                        <a:pt x="66" y="68"/>
                                      </a:lnTo>
                                      <a:lnTo>
                                        <a:pt x="71" y="69"/>
                                      </a:lnTo>
                                      <a:lnTo>
                                        <a:pt x="100" y="69"/>
                                      </a:lnTo>
                                      <a:lnTo>
                                        <a:pt x="105" y="68"/>
                                      </a:lnTo>
                                      <a:close/>
                                      <a:moveTo>
                                        <a:pt x="166" y="0"/>
                                      </a:moveTo>
                                      <a:lnTo>
                                        <a:pt x="156" y="0"/>
                                      </a:lnTo>
                                      <a:lnTo>
                                        <a:pt x="149" y="2"/>
                                      </a:lnTo>
                                      <a:lnTo>
                                        <a:pt x="145" y="2"/>
                                      </a:lnTo>
                                      <a:lnTo>
                                        <a:pt x="141" y="2"/>
                                      </a:lnTo>
                                      <a:lnTo>
                                        <a:pt x="137" y="2"/>
                                      </a:lnTo>
                                      <a:lnTo>
                                        <a:pt x="132" y="3"/>
                                      </a:lnTo>
                                      <a:lnTo>
                                        <a:pt x="126" y="3"/>
                                      </a:lnTo>
                                      <a:lnTo>
                                        <a:pt x="121" y="5"/>
                                      </a:lnTo>
                                      <a:lnTo>
                                        <a:pt x="116" y="5"/>
                                      </a:lnTo>
                                      <a:lnTo>
                                        <a:pt x="111" y="7"/>
                                      </a:lnTo>
                                      <a:lnTo>
                                        <a:pt x="104" y="7"/>
                                      </a:lnTo>
                                      <a:lnTo>
                                        <a:pt x="98" y="8"/>
                                      </a:lnTo>
                                      <a:lnTo>
                                        <a:pt x="93" y="10"/>
                                      </a:lnTo>
                                      <a:lnTo>
                                        <a:pt x="88" y="12"/>
                                      </a:lnTo>
                                      <a:lnTo>
                                        <a:pt x="84" y="13"/>
                                      </a:lnTo>
                                      <a:lnTo>
                                        <a:pt x="80" y="16"/>
                                      </a:lnTo>
                                      <a:lnTo>
                                        <a:pt x="76" y="18"/>
                                      </a:lnTo>
                                      <a:lnTo>
                                        <a:pt x="73" y="20"/>
                                      </a:lnTo>
                                      <a:lnTo>
                                        <a:pt x="66" y="22"/>
                                      </a:lnTo>
                                      <a:lnTo>
                                        <a:pt x="60" y="25"/>
                                      </a:lnTo>
                                      <a:lnTo>
                                        <a:pt x="166" y="25"/>
                                      </a:lnTo>
                                      <a:lnTo>
                                        <a:pt x="16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57" name="Picture 39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356" y="422"/>
                                  <a:ext cx="353" cy="143"/>
                                </a:xfrm>
                                <a:prstGeom prst="rect">
                                  <a:avLst/>
                                </a:prstGeom>
                                <a:noFill/>
                                <a:extLst>
                                  <a:ext uri="{909E8E84-426E-40dd-AFC4-6F175D3DCCD1}">
                                    <a14:hiddenFill xmlns:a14="http://schemas.microsoft.com/office/drawing/2010/main">
                                      <a:solidFill>
                                        <a:srgbClr val="FFFFFF"/>
                                      </a:solidFill>
                                    </a14:hiddenFill>
                                  </a:ext>
                                </a:extLst>
                              </pic:spPr>
                            </pic:pic>
                            <wps:wsp>
                              <wps:cNvPr id="358" name="AutoShape 392"/>
                              <wps:cNvSpPr>
                                <a:spLocks/>
                              </wps:cNvSpPr>
                              <wps:spPr bwMode="auto">
                                <a:xfrm>
                                  <a:off x="1112" y="541"/>
                                  <a:ext cx="606" cy="245"/>
                                </a:xfrm>
                                <a:custGeom>
                                  <a:avLst/>
                                  <a:gdLst>
                                    <a:gd name="T0" fmla="*/ 577 w 606"/>
                                    <a:gd name="T1" fmla="*/ 551 h 245"/>
                                    <a:gd name="T2" fmla="*/ 592 w 606"/>
                                    <a:gd name="T3" fmla="*/ 562 h 245"/>
                                    <a:gd name="T4" fmla="*/ 590 w 606"/>
                                    <a:gd name="T5" fmla="*/ 595 h 245"/>
                                    <a:gd name="T6" fmla="*/ 578 w 606"/>
                                    <a:gd name="T7" fmla="*/ 632 h 245"/>
                                    <a:gd name="T8" fmla="*/ 566 w 606"/>
                                    <a:gd name="T9" fmla="*/ 663 h 245"/>
                                    <a:gd name="T10" fmla="*/ 553 w 606"/>
                                    <a:gd name="T11" fmla="*/ 694 h 245"/>
                                    <a:gd name="T12" fmla="*/ 539 w 606"/>
                                    <a:gd name="T13" fmla="*/ 725 h 245"/>
                                    <a:gd name="T14" fmla="*/ 525 w 606"/>
                                    <a:gd name="T15" fmla="*/ 754 h 245"/>
                                    <a:gd name="T16" fmla="*/ 510 w 606"/>
                                    <a:gd name="T17" fmla="*/ 785 h 245"/>
                                    <a:gd name="T18" fmla="*/ 528 w 606"/>
                                    <a:gd name="T19" fmla="*/ 762 h 245"/>
                                    <a:gd name="T20" fmla="*/ 544 w 606"/>
                                    <a:gd name="T21" fmla="*/ 732 h 245"/>
                                    <a:gd name="T22" fmla="*/ 559 w 606"/>
                                    <a:gd name="T23" fmla="*/ 700 h 245"/>
                                    <a:gd name="T24" fmla="*/ 575 w 606"/>
                                    <a:gd name="T25" fmla="*/ 669 h 245"/>
                                    <a:gd name="T26" fmla="*/ 587 w 606"/>
                                    <a:gd name="T27" fmla="*/ 636 h 245"/>
                                    <a:gd name="T28" fmla="*/ 599 w 606"/>
                                    <a:gd name="T29" fmla="*/ 603 h 245"/>
                                    <a:gd name="T30" fmla="*/ 605 w 606"/>
                                    <a:gd name="T31" fmla="*/ 570 h 245"/>
                                    <a:gd name="T32" fmla="*/ 592 w 606"/>
                                    <a:gd name="T33" fmla="*/ 549 h 245"/>
                                    <a:gd name="T34" fmla="*/ 0 w 606"/>
                                    <a:gd name="T35" fmla="*/ 676 h 245"/>
                                    <a:gd name="T36" fmla="*/ 21 w 606"/>
                                    <a:gd name="T37" fmla="*/ 683 h 245"/>
                                    <a:gd name="T38" fmla="*/ 55 w 606"/>
                                    <a:gd name="T39" fmla="*/ 690 h 245"/>
                                    <a:gd name="T40" fmla="*/ 80 w 606"/>
                                    <a:gd name="T41" fmla="*/ 696 h 245"/>
                                    <a:gd name="T42" fmla="*/ 108 w 606"/>
                                    <a:gd name="T43" fmla="*/ 702 h 245"/>
                                    <a:gd name="T44" fmla="*/ 143 w 606"/>
                                    <a:gd name="T45" fmla="*/ 709 h 245"/>
                                    <a:gd name="T46" fmla="*/ 171 w 606"/>
                                    <a:gd name="T47" fmla="*/ 715 h 245"/>
                                    <a:gd name="T48" fmla="*/ 200 w 606"/>
                                    <a:gd name="T49" fmla="*/ 722 h 245"/>
                                    <a:gd name="T50" fmla="*/ 231 w 606"/>
                                    <a:gd name="T51" fmla="*/ 731 h 245"/>
                                    <a:gd name="T52" fmla="*/ 290 w 606"/>
                                    <a:gd name="T53" fmla="*/ 746 h 245"/>
                                    <a:gd name="T54" fmla="*/ 316 w 606"/>
                                    <a:gd name="T55" fmla="*/ 742 h 245"/>
                                    <a:gd name="T56" fmla="*/ 285 w 606"/>
                                    <a:gd name="T57" fmla="*/ 737 h 245"/>
                                    <a:gd name="T58" fmla="*/ 262 w 606"/>
                                    <a:gd name="T59" fmla="*/ 731 h 245"/>
                                    <a:gd name="T60" fmla="*/ 223 w 606"/>
                                    <a:gd name="T61" fmla="*/ 721 h 245"/>
                                    <a:gd name="T62" fmla="*/ 190 w 606"/>
                                    <a:gd name="T63" fmla="*/ 713 h 245"/>
                                    <a:gd name="T64" fmla="*/ 156 w 606"/>
                                    <a:gd name="T65" fmla="*/ 706 h 245"/>
                                    <a:gd name="T66" fmla="*/ 110 w 606"/>
                                    <a:gd name="T67" fmla="*/ 695 h 245"/>
                                    <a:gd name="T68" fmla="*/ 78 w 606"/>
                                    <a:gd name="T69" fmla="*/ 687 h 245"/>
                                    <a:gd name="T70" fmla="*/ 50 w 606"/>
                                    <a:gd name="T71" fmla="*/ 681 h 245"/>
                                    <a:gd name="T72" fmla="*/ 28 w 606"/>
                                    <a:gd name="T73" fmla="*/ 676 h 245"/>
                                    <a:gd name="T74" fmla="*/ 526 w 606"/>
                                    <a:gd name="T75" fmla="*/ 541 h 245"/>
                                    <a:gd name="T76" fmla="*/ 492 w 606"/>
                                    <a:gd name="T77" fmla="*/ 549 h 245"/>
                                    <a:gd name="T78" fmla="*/ 469 w 606"/>
                                    <a:gd name="T79" fmla="*/ 559 h 245"/>
                                    <a:gd name="T80" fmla="*/ 439 w 606"/>
                                    <a:gd name="T81" fmla="*/ 574 h 245"/>
                                    <a:gd name="T82" fmla="*/ 416 w 606"/>
                                    <a:gd name="T83" fmla="*/ 589 h 245"/>
                                    <a:gd name="T84" fmla="*/ 396 w 606"/>
                                    <a:gd name="T85" fmla="*/ 608 h 245"/>
                                    <a:gd name="T86" fmla="*/ 376 w 606"/>
                                    <a:gd name="T87" fmla="*/ 632 h 245"/>
                                    <a:gd name="T88" fmla="*/ 359 w 606"/>
                                    <a:gd name="T89" fmla="*/ 657 h 245"/>
                                    <a:gd name="T90" fmla="*/ 344 w 606"/>
                                    <a:gd name="T91" fmla="*/ 681 h 245"/>
                                    <a:gd name="T92" fmla="*/ 327 w 606"/>
                                    <a:gd name="T93" fmla="*/ 707 h 245"/>
                                    <a:gd name="T94" fmla="*/ 310 w 606"/>
                                    <a:gd name="T95" fmla="*/ 736 h 245"/>
                                    <a:gd name="T96" fmla="*/ 327 w 606"/>
                                    <a:gd name="T97" fmla="*/ 725 h 245"/>
                                    <a:gd name="T98" fmla="*/ 340 w 606"/>
                                    <a:gd name="T99" fmla="*/ 705 h 245"/>
                                    <a:gd name="T100" fmla="*/ 355 w 606"/>
                                    <a:gd name="T101" fmla="*/ 683 h 245"/>
                                    <a:gd name="T102" fmla="*/ 369 w 606"/>
                                    <a:gd name="T103" fmla="*/ 661 h 245"/>
                                    <a:gd name="T104" fmla="*/ 382 w 606"/>
                                    <a:gd name="T105" fmla="*/ 643 h 245"/>
                                    <a:gd name="T106" fmla="*/ 406 w 606"/>
                                    <a:gd name="T107" fmla="*/ 614 h 245"/>
                                    <a:gd name="T108" fmla="*/ 434 w 606"/>
                                    <a:gd name="T109" fmla="*/ 589 h 245"/>
                                    <a:gd name="T110" fmla="*/ 458 w 606"/>
                                    <a:gd name="T111" fmla="*/ 572 h 245"/>
                                    <a:gd name="T112" fmla="*/ 483 w 606"/>
                                    <a:gd name="T113" fmla="*/ 561 h 245"/>
                                    <a:gd name="T114" fmla="*/ 508 w 606"/>
                                    <a:gd name="T115" fmla="*/ 554 h 245"/>
                                    <a:gd name="T116" fmla="*/ 533 w 606"/>
                                    <a:gd name="T117" fmla="*/ 549 h 245"/>
                                    <a:gd name="T118" fmla="*/ 575 w 606"/>
                                    <a:gd name="T119" fmla="*/ 542 h 245"/>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606" h="245">
                                      <a:moveTo>
                                        <a:pt x="592" y="8"/>
                                      </a:moveTo>
                                      <a:lnTo>
                                        <a:pt x="563" y="8"/>
                                      </a:lnTo>
                                      <a:lnTo>
                                        <a:pt x="569" y="9"/>
                                      </a:lnTo>
                                      <a:lnTo>
                                        <a:pt x="572" y="9"/>
                                      </a:lnTo>
                                      <a:lnTo>
                                        <a:pt x="577" y="10"/>
                                      </a:lnTo>
                                      <a:lnTo>
                                        <a:pt x="581" y="13"/>
                                      </a:lnTo>
                                      <a:lnTo>
                                        <a:pt x="584" y="15"/>
                                      </a:lnTo>
                                      <a:lnTo>
                                        <a:pt x="587" y="16"/>
                                      </a:lnTo>
                                      <a:lnTo>
                                        <a:pt x="590" y="19"/>
                                      </a:lnTo>
                                      <a:lnTo>
                                        <a:pt x="592" y="21"/>
                                      </a:lnTo>
                                      <a:lnTo>
                                        <a:pt x="594" y="26"/>
                                      </a:lnTo>
                                      <a:lnTo>
                                        <a:pt x="594" y="35"/>
                                      </a:lnTo>
                                      <a:lnTo>
                                        <a:pt x="593" y="41"/>
                                      </a:lnTo>
                                      <a:lnTo>
                                        <a:pt x="592" y="48"/>
                                      </a:lnTo>
                                      <a:lnTo>
                                        <a:pt x="590" y="54"/>
                                      </a:lnTo>
                                      <a:lnTo>
                                        <a:pt x="588" y="60"/>
                                      </a:lnTo>
                                      <a:lnTo>
                                        <a:pt x="586" y="66"/>
                                      </a:lnTo>
                                      <a:lnTo>
                                        <a:pt x="584" y="73"/>
                                      </a:lnTo>
                                      <a:lnTo>
                                        <a:pt x="582" y="79"/>
                                      </a:lnTo>
                                      <a:lnTo>
                                        <a:pt x="578" y="91"/>
                                      </a:lnTo>
                                      <a:lnTo>
                                        <a:pt x="575" y="97"/>
                                      </a:lnTo>
                                      <a:lnTo>
                                        <a:pt x="572" y="103"/>
                                      </a:lnTo>
                                      <a:lnTo>
                                        <a:pt x="570" y="110"/>
                                      </a:lnTo>
                                      <a:lnTo>
                                        <a:pt x="568" y="115"/>
                                      </a:lnTo>
                                      <a:lnTo>
                                        <a:pt x="566" y="122"/>
                                      </a:lnTo>
                                      <a:lnTo>
                                        <a:pt x="563" y="128"/>
                                      </a:lnTo>
                                      <a:lnTo>
                                        <a:pt x="560" y="135"/>
                                      </a:lnTo>
                                      <a:lnTo>
                                        <a:pt x="557" y="140"/>
                                      </a:lnTo>
                                      <a:lnTo>
                                        <a:pt x="555" y="147"/>
                                      </a:lnTo>
                                      <a:lnTo>
                                        <a:pt x="553" y="153"/>
                                      </a:lnTo>
                                      <a:lnTo>
                                        <a:pt x="550" y="159"/>
                                      </a:lnTo>
                                      <a:lnTo>
                                        <a:pt x="547" y="165"/>
                                      </a:lnTo>
                                      <a:lnTo>
                                        <a:pt x="545" y="171"/>
                                      </a:lnTo>
                                      <a:lnTo>
                                        <a:pt x="542" y="177"/>
                                      </a:lnTo>
                                      <a:lnTo>
                                        <a:pt x="539" y="184"/>
                                      </a:lnTo>
                                      <a:lnTo>
                                        <a:pt x="536" y="190"/>
                                      </a:lnTo>
                                      <a:lnTo>
                                        <a:pt x="534" y="196"/>
                                      </a:lnTo>
                                      <a:lnTo>
                                        <a:pt x="530" y="201"/>
                                      </a:lnTo>
                                      <a:lnTo>
                                        <a:pt x="527" y="207"/>
                                      </a:lnTo>
                                      <a:lnTo>
                                        <a:pt x="525" y="213"/>
                                      </a:lnTo>
                                      <a:lnTo>
                                        <a:pt x="522" y="221"/>
                                      </a:lnTo>
                                      <a:lnTo>
                                        <a:pt x="518" y="226"/>
                                      </a:lnTo>
                                      <a:lnTo>
                                        <a:pt x="516" y="232"/>
                                      </a:lnTo>
                                      <a:lnTo>
                                        <a:pt x="512" y="239"/>
                                      </a:lnTo>
                                      <a:lnTo>
                                        <a:pt x="510" y="244"/>
                                      </a:lnTo>
                                      <a:lnTo>
                                        <a:pt x="515" y="244"/>
                                      </a:lnTo>
                                      <a:lnTo>
                                        <a:pt x="520" y="242"/>
                                      </a:lnTo>
                                      <a:lnTo>
                                        <a:pt x="523" y="235"/>
                                      </a:lnTo>
                                      <a:lnTo>
                                        <a:pt x="526" y="228"/>
                                      </a:lnTo>
                                      <a:lnTo>
                                        <a:pt x="528" y="221"/>
                                      </a:lnTo>
                                      <a:lnTo>
                                        <a:pt x="531" y="216"/>
                                      </a:lnTo>
                                      <a:lnTo>
                                        <a:pt x="534" y="210"/>
                                      </a:lnTo>
                                      <a:lnTo>
                                        <a:pt x="537" y="204"/>
                                      </a:lnTo>
                                      <a:lnTo>
                                        <a:pt x="540" y="196"/>
                                      </a:lnTo>
                                      <a:lnTo>
                                        <a:pt x="544" y="191"/>
                                      </a:lnTo>
                                      <a:lnTo>
                                        <a:pt x="547" y="184"/>
                                      </a:lnTo>
                                      <a:lnTo>
                                        <a:pt x="550" y="178"/>
                                      </a:lnTo>
                                      <a:lnTo>
                                        <a:pt x="553" y="171"/>
                                      </a:lnTo>
                                      <a:lnTo>
                                        <a:pt x="556" y="166"/>
                                      </a:lnTo>
                                      <a:lnTo>
                                        <a:pt x="559" y="159"/>
                                      </a:lnTo>
                                      <a:lnTo>
                                        <a:pt x="563" y="153"/>
                                      </a:lnTo>
                                      <a:lnTo>
                                        <a:pt x="566" y="146"/>
                                      </a:lnTo>
                                      <a:lnTo>
                                        <a:pt x="569" y="140"/>
                                      </a:lnTo>
                                      <a:lnTo>
                                        <a:pt x="572" y="135"/>
                                      </a:lnTo>
                                      <a:lnTo>
                                        <a:pt x="575" y="128"/>
                                      </a:lnTo>
                                      <a:lnTo>
                                        <a:pt x="578" y="121"/>
                                      </a:lnTo>
                                      <a:lnTo>
                                        <a:pt x="581" y="115"/>
                                      </a:lnTo>
                                      <a:lnTo>
                                        <a:pt x="583" y="109"/>
                                      </a:lnTo>
                                      <a:lnTo>
                                        <a:pt x="585" y="102"/>
                                      </a:lnTo>
                                      <a:lnTo>
                                        <a:pt x="587" y="95"/>
                                      </a:lnTo>
                                      <a:lnTo>
                                        <a:pt x="590" y="89"/>
                                      </a:lnTo>
                                      <a:lnTo>
                                        <a:pt x="592" y="81"/>
                                      </a:lnTo>
                                      <a:lnTo>
                                        <a:pt x="595" y="75"/>
                                      </a:lnTo>
                                      <a:lnTo>
                                        <a:pt x="597" y="68"/>
                                      </a:lnTo>
                                      <a:lnTo>
                                        <a:pt x="599" y="62"/>
                                      </a:lnTo>
                                      <a:lnTo>
                                        <a:pt x="601" y="55"/>
                                      </a:lnTo>
                                      <a:lnTo>
                                        <a:pt x="602" y="49"/>
                                      </a:lnTo>
                                      <a:lnTo>
                                        <a:pt x="604" y="42"/>
                                      </a:lnTo>
                                      <a:lnTo>
                                        <a:pt x="606" y="36"/>
                                      </a:lnTo>
                                      <a:lnTo>
                                        <a:pt x="605" y="29"/>
                                      </a:lnTo>
                                      <a:lnTo>
                                        <a:pt x="604" y="24"/>
                                      </a:lnTo>
                                      <a:lnTo>
                                        <a:pt x="602" y="19"/>
                                      </a:lnTo>
                                      <a:lnTo>
                                        <a:pt x="600" y="14"/>
                                      </a:lnTo>
                                      <a:lnTo>
                                        <a:pt x="595" y="10"/>
                                      </a:lnTo>
                                      <a:lnTo>
                                        <a:pt x="592" y="8"/>
                                      </a:lnTo>
                                      <a:close/>
                                      <a:moveTo>
                                        <a:pt x="6" y="130"/>
                                      </a:moveTo>
                                      <a:lnTo>
                                        <a:pt x="4" y="130"/>
                                      </a:lnTo>
                                      <a:lnTo>
                                        <a:pt x="4" y="132"/>
                                      </a:lnTo>
                                      <a:lnTo>
                                        <a:pt x="2" y="132"/>
                                      </a:lnTo>
                                      <a:lnTo>
                                        <a:pt x="0" y="135"/>
                                      </a:lnTo>
                                      <a:lnTo>
                                        <a:pt x="1" y="139"/>
                                      </a:lnTo>
                                      <a:lnTo>
                                        <a:pt x="5" y="139"/>
                                      </a:lnTo>
                                      <a:lnTo>
                                        <a:pt x="10" y="140"/>
                                      </a:lnTo>
                                      <a:lnTo>
                                        <a:pt x="14" y="140"/>
                                      </a:lnTo>
                                      <a:lnTo>
                                        <a:pt x="21" y="142"/>
                                      </a:lnTo>
                                      <a:lnTo>
                                        <a:pt x="27" y="144"/>
                                      </a:lnTo>
                                      <a:lnTo>
                                        <a:pt x="33" y="145"/>
                                      </a:lnTo>
                                      <a:lnTo>
                                        <a:pt x="40" y="146"/>
                                      </a:lnTo>
                                      <a:lnTo>
                                        <a:pt x="48" y="149"/>
                                      </a:lnTo>
                                      <a:lnTo>
                                        <a:pt x="55" y="149"/>
                                      </a:lnTo>
                                      <a:lnTo>
                                        <a:pt x="63" y="150"/>
                                      </a:lnTo>
                                      <a:lnTo>
                                        <a:pt x="68" y="151"/>
                                      </a:lnTo>
                                      <a:lnTo>
                                        <a:pt x="71" y="152"/>
                                      </a:lnTo>
                                      <a:lnTo>
                                        <a:pt x="76" y="153"/>
                                      </a:lnTo>
                                      <a:lnTo>
                                        <a:pt x="80" y="155"/>
                                      </a:lnTo>
                                      <a:lnTo>
                                        <a:pt x="85" y="155"/>
                                      </a:lnTo>
                                      <a:lnTo>
                                        <a:pt x="89" y="156"/>
                                      </a:lnTo>
                                      <a:lnTo>
                                        <a:pt x="98" y="157"/>
                                      </a:lnTo>
                                      <a:lnTo>
                                        <a:pt x="102" y="159"/>
                                      </a:lnTo>
                                      <a:lnTo>
                                        <a:pt x="108" y="161"/>
                                      </a:lnTo>
                                      <a:lnTo>
                                        <a:pt x="113" y="161"/>
                                      </a:lnTo>
                                      <a:lnTo>
                                        <a:pt x="119" y="164"/>
                                      </a:lnTo>
                                      <a:lnTo>
                                        <a:pt x="123" y="164"/>
                                      </a:lnTo>
                                      <a:lnTo>
                                        <a:pt x="128" y="166"/>
                                      </a:lnTo>
                                      <a:lnTo>
                                        <a:pt x="143" y="168"/>
                                      </a:lnTo>
                                      <a:lnTo>
                                        <a:pt x="149" y="170"/>
                                      </a:lnTo>
                                      <a:lnTo>
                                        <a:pt x="155" y="170"/>
                                      </a:lnTo>
                                      <a:lnTo>
                                        <a:pt x="159" y="172"/>
                                      </a:lnTo>
                                      <a:lnTo>
                                        <a:pt x="165" y="172"/>
                                      </a:lnTo>
                                      <a:lnTo>
                                        <a:pt x="171" y="174"/>
                                      </a:lnTo>
                                      <a:lnTo>
                                        <a:pt x="177" y="175"/>
                                      </a:lnTo>
                                      <a:lnTo>
                                        <a:pt x="183" y="177"/>
                                      </a:lnTo>
                                      <a:lnTo>
                                        <a:pt x="188" y="178"/>
                                      </a:lnTo>
                                      <a:lnTo>
                                        <a:pt x="194" y="180"/>
                                      </a:lnTo>
                                      <a:lnTo>
                                        <a:pt x="200" y="181"/>
                                      </a:lnTo>
                                      <a:lnTo>
                                        <a:pt x="207" y="184"/>
                                      </a:lnTo>
                                      <a:lnTo>
                                        <a:pt x="213" y="184"/>
                                      </a:lnTo>
                                      <a:lnTo>
                                        <a:pt x="218" y="186"/>
                                      </a:lnTo>
                                      <a:lnTo>
                                        <a:pt x="224" y="187"/>
                                      </a:lnTo>
                                      <a:lnTo>
                                        <a:pt x="231" y="190"/>
                                      </a:lnTo>
                                      <a:lnTo>
                                        <a:pt x="238" y="191"/>
                                      </a:lnTo>
                                      <a:lnTo>
                                        <a:pt x="270" y="200"/>
                                      </a:lnTo>
                                      <a:lnTo>
                                        <a:pt x="276" y="201"/>
                                      </a:lnTo>
                                      <a:lnTo>
                                        <a:pt x="284" y="204"/>
                                      </a:lnTo>
                                      <a:lnTo>
                                        <a:pt x="290" y="205"/>
                                      </a:lnTo>
                                      <a:lnTo>
                                        <a:pt x="297" y="207"/>
                                      </a:lnTo>
                                      <a:lnTo>
                                        <a:pt x="304" y="210"/>
                                      </a:lnTo>
                                      <a:lnTo>
                                        <a:pt x="312" y="212"/>
                                      </a:lnTo>
                                      <a:lnTo>
                                        <a:pt x="314" y="205"/>
                                      </a:lnTo>
                                      <a:lnTo>
                                        <a:pt x="316" y="201"/>
                                      </a:lnTo>
                                      <a:lnTo>
                                        <a:pt x="307" y="201"/>
                                      </a:lnTo>
                                      <a:lnTo>
                                        <a:pt x="303" y="200"/>
                                      </a:lnTo>
                                      <a:lnTo>
                                        <a:pt x="298" y="198"/>
                                      </a:lnTo>
                                      <a:lnTo>
                                        <a:pt x="292" y="196"/>
                                      </a:lnTo>
                                      <a:lnTo>
                                        <a:pt x="285" y="196"/>
                                      </a:lnTo>
                                      <a:lnTo>
                                        <a:pt x="281" y="193"/>
                                      </a:lnTo>
                                      <a:lnTo>
                                        <a:pt x="276" y="192"/>
                                      </a:lnTo>
                                      <a:lnTo>
                                        <a:pt x="272" y="192"/>
                                      </a:lnTo>
                                      <a:lnTo>
                                        <a:pt x="267" y="191"/>
                                      </a:lnTo>
                                      <a:lnTo>
                                        <a:pt x="262" y="190"/>
                                      </a:lnTo>
                                      <a:lnTo>
                                        <a:pt x="252" y="187"/>
                                      </a:lnTo>
                                      <a:lnTo>
                                        <a:pt x="246" y="187"/>
                                      </a:lnTo>
                                      <a:lnTo>
                                        <a:pt x="241" y="184"/>
                                      </a:lnTo>
                                      <a:lnTo>
                                        <a:pt x="229" y="181"/>
                                      </a:lnTo>
                                      <a:lnTo>
                                        <a:pt x="223" y="180"/>
                                      </a:lnTo>
                                      <a:lnTo>
                                        <a:pt x="216" y="178"/>
                                      </a:lnTo>
                                      <a:lnTo>
                                        <a:pt x="210" y="177"/>
                                      </a:lnTo>
                                      <a:lnTo>
                                        <a:pt x="203" y="175"/>
                                      </a:lnTo>
                                      <a:lnTo>
                                        <a:pt x="197" y="174"/>
                                      </a:lnTo>
                                      <a:lnTo>
                                        <a:pt x="190" y="172"/>
                                      </a:lnTo>
                                      <a:lnTo>
                                        <a:pt x="184" y="170"/>
                                      </a:lnTo>
                                      <a:lnTo>
                                        <a:pt x="177" y="170"/>
                                      </a:lnTo>
                                      <a:lnTo>
                                        <a:pt x="171" y="168"/>
                                      </a:lnTo>
                                      <a:lnTo>
                                        <a:pt x="163" y="166"/>
                                      </a:lnTo>
                                      <a:lnTo>
                                        <a:pt x="156" y="165"/>
                                      </a:lnTo>
                                      <a:lnTo>
                                        <a:pt x="151" y="164"/>
                                      </a:lnTo>
                                      <a:lnTo>
                                        <a:pt x="130" y="159"/>
                                      </a:lnTo>
                                      <a:lnTo>
                                        <a:pt x="123" y="157"/>
                                      </a:lnTo>
                                      <a:lnTo>
                                        <a:pt x="117" y="156"/>
                                      </a:lnTo>
                                      <a:lnTo>
                                        <a:pt x="110" y="154"/>
                                      </a:lnTo>
                                      <a:lnTo>
                                        <a:pt x="103" y="152"/>
                                      </a:lnTo>
                                      <a:lnTo>
                                        <a:pt x="97" y="151"/>
                                      </a:lnTo>
                                      <a:lnTo>
                                        <a:pt x="91" y="149"/>
                                      </a:lnTo>
                                      <a:lnTo>
                                        <a:pt x="85" y="147"/>
                                      </a:lnTo>
                                      <a:lnTo>
                                        <a:pt x="78" y="146"/>
                                      </a:lnTo>
                                      <a:lnTo>
                                        <a:pt x="72" y="145"/>
                                      </a:lnTo>
                                      <a:lnTo>
                                        <a:pt x="68" y="144"/>
                                      </a:lnTo>
                                      <a:lnTo>
                                        <a:pt x="61" y="142"/>
                                      </a:lnTo>
                                      <a:lnTo>
                                        <a:pt x="56" y="141"/>
                                      </a:lnTo>
                                      <a:lnTo>
                                        <a:pt x="50" y="140"/>
                                      </a:lnTo>
                                      <a:lnTo>
                                        <a:pt x="46" y="140"/>
                                      </a:lnTo>
                                      <a:lnTo>
                                        <a:pt x="41" y="137"/>
                                      </a:lnTo>
                                      <a:lnTo>
                                        <a:pt x="36" y="137"/>
                                      </a:lnTo>
                                      <a:lnTo>
                                        <a:pt x="32" y="136"/>
                                      </a:lnTo>
                                      <a:lnTo>
                                        <a:pt x="28" y="135"/>
                                      </a:lnTo>
                                      <a:lnTo>
                                        <a:pt x="21" y="132"/>
                                      </a:lnTo>
                                      <a:lnTo>
                                        <a:pt x="10" y="131"/>
                                      </a:lnTo>
                                      <a:lnTo>
                                        <a:pt x="6" y="130"/>
                                      </a:lnTo>
                                      <a:close/>
                                      <a:moveTo>
                                        <a:pt x="561" y="0"/>
                                      </a:moveTo>
                                      <a:lnTo>
                                        <a:pt x="526" y="0"/>
                                      </a:lnTo>
                                      <a:lnTo>
                                        <a:pt x="512" y="1"/>
                                      </a:lnTo>
                                      <a:lnTo>
                                        <a:pt x="505" y="4"/>
                                      </a:lnTo>
                                      <a:lnTo>
                                        <a:pt x="500" y="4"/>
                                      </a:lnTo>
                                      <a:lnTo>
                                        <a:pt x="497" y="6"/>
                                      </a:lnTo>
                                      <a:lnTo>
                                        <a:pt x="492" y="8"/>
                                      </a:lnTo>
                                      <a:lnTo>
                                        <a:pt x="488" y="10"/>
                                      </a:lnTo>
                                      <a:lnTo>
                                        <a:pt x="483" y="11"/>
                                      </a:lnTo>
                                      <a:lnTo>
                                        <a:pt x="479" y="13"/>
                                      </a:lnTo>
                                      <a:lnTo>
                                        <a:pt x="474" y="16"/>
                                      </a:lnTo>
                                      <a:lnTo>
                                        <a:pt x="469" y="18"/>
                                      </a:lnTo>
                                      <a:lnTo>
                                        <a:pt x="460" y="21"/>
                                      </a:lnTo>
                                      <a:lnTo>
                                        <a:pt x="454" y="25"/>
                                      </a:lnTo>
                                      <a:lnTo>
                                        <a:pt x="450" y="28"/>
                                      </a:lnTo>
                                      <a:lnTo>
                                        <a:pt x="445" y="29"/>
                                      </a:lnTo>
                                      <a:lnTo>
                                        <a:pt x="439" y="33"/>
                                      </a:lnTo>
                                      <a:lnTo>
                                        <a:pt x="435" y="35"/>
                                      </a:lnTo>
                                      <a:lnTo>
                                        <a:pt x="431" y="39"/>
                                      </a:lnTo>
                                      <a:lnTo>
                                        <a:pt x="425" y="42"/>
                                      </a:lnTo>
                                      <a:lnTo>
                                        <a:pt x="420" y="45"/>
                                      </a:lnTo>
                                      <a:lnTo>
                                        <a:pt x="416" y="48"/>
                                      </a:lnTo>
                                      <a:lnTo>
                                        <a:pt x="411" y="51"/>
                                      </a:lnTo>
                                      <a:lnTo>
                                        <a:pt x="408" y="55"/>
                                      </a:lnTo>
                                      <a:lnTo>
                                        <a:pt x="403" y="59"/>
                                      </a:lnTo>
                                      <a:lnTo>
                                        <a:pt x="399" y="62"/>
                                      </a:lnTo>
                                      <a:lnTo>
                                        <a:pt x="396" y="67"/>
                                      </a:lnTo>
                                      <a:lnTo>
                                        <a:pt x="392" y="69"/>
                                      </a:lnTo>
                                      <a:lnTo>
                                        <a:pt x="388" y="74"/>
                                      </a:lnTo>
                                      <a:lnTo>
                                        <a:pt x="384" y="79"/>
                                      </a:lnTo>
                                      <a:lnTo>
                                        <a:pt x="381" y="85"/>
                                      </a:lnTo>
                                      <a:lnTo>
                                        <a:pt x="376" y="91"/>
                                      </a:lnTo>
                                      <a:lnTo>
                                        <a:pt x="370" y="99"/>
                                      </a:lnTo>
                                      <a:lnTo>
                                        <a:pt x="367" y="103"/>
                                      </a:lnTo>
                                      <a:lnTo>
                                        <a:pt x="364" y="106"/>
                                      </a:lnTo>
                                      <a:lnTo>
                                        <a:pt x="361" y="111"/>
                                      </a:lnTo>
                                      <a:lnTo>
                                        <a:pt x="359" y="116"/>
                                      </a:lnTo>
                                      <a:lnTo>
                                        <a:pt x="355" y="120"/>
                                      </a:lnTo>
                                      <a:lnTo>
                                        <a:pt x="353" y="125"/>
                                      </a:lnTo>
                                      <a:lnTo>
                                        <a:pt x="350" y="129"/>
                                      </a:lnTo>
                                      <a:lnTo>
                                        <a:pt x="347" y="135"/>
                                      </a:lnTo>
                                      <a:lnTo>
                                        <a:pt x="344" y="140"/>
                                      </a:lnTo>
                                      <a:lnTo>
                                        <a:pt x="341" y="145"/>
                                      </a:lnTo>
                                      <a:lnTo>
                                        <a:pt x="337" y="149"/>
                                      </a:lnTo>
                                      <a:lnTo>
                                        <a:pt x="334" y="155"/>
                                      </a:lnTo>
                                      <a:lnTo>
                                        <a:pt x="330" y="161"/>
                                      </a:lnTo>
                                      <a:lnTo>
                                        <a:pt x="327" y="166"/>
                                      </a:lnTo>
                                      <a:lnTo>
                                        <a:pt x="324" y="171"/>
                                      </a:lnTo>
                                      <a:lnTo>
                                        <a:pt x="321" y="177"/>
                                      </a:lnTo>
                                      <a:lnTo>
                                        <a:pt x="317" y="183"/>
                                      </a:lnTo>
                                      <a:lnTo>
                                        <a:pt x="314" y="188"/>
                                      </a:lnTo>
                                      <a:lnTo>
                                        <a:pt x="310" y="195"/>
                                      </a:lnTo>
                                      <a:lnTo>
                                        <a:pt x="307" y="201"/>
                                      </a:lnTo>
                                      <a:lnTo>
                                        <a:pt x="316" y="201"/>
                                      </a:lnTo>
                                      <a:lnTo>
                                        <a:pt x="318" y="198"/>
                                      </a:lnTo>
                                      <a:lnTo>
                                        <a:pt x="323" y="192"/>
                                      </a:lnTo>
                                      <a:lnTo>
                                        <a:pt x="327" y="184"/>
                                      </a:lnTo>
                                      <a:lnTo>
                                        <a:pt x="330" y="180"/>
                                      </a:lnTo>
                                      <a:lnTo>
                                        <a:pt x="332" y="175"/>
                                      </a:lnTo>
                                      <a:lnTo>
                                        <a:pt x="335" y="171"/>
                                      </a:lnTo>
                                      <a:lnTo>
                                        <a:pt x="338" y="167"/>
                                      </a:lnTo>
                                      <a:lnTo>
                                        <a:pt x="340" y="164"/>
                                      </a:lnTo>
                                      <a:lnTo>
                                        <a:pt x="343" y="159"/>
                                      </a:lnTo>
                                      <a:lnTo>
                                        <a:pt x="346" y="155"/>
                                      </a:lnTo>
                                      <a:lnTo>
                                        <a:pt x="350" y="151"/>
                                      </a:lnTo>
                                      <a:lnTo>
                                        <a:pt x="352" y="146"/>
                                      </a:lnTo>
                                      <a:lnTo>
                                        <a:pt x="355" y="142"/>
                                      </a:lnTo>
                                      <a:lnTo>
                                        <a:pt x="358" y="137"/>
                                      </a:lnTo>
                                      <a:lnTo>
                                        <a:pt x="360" y="134"/>
                                      </a:lnTo>
                                      <a:lnTo>
                                        <a:pt x="363" y="129"/>
                                      </a:lnTo>
                                      <a:lnTo>
                                        <a:pt x="366" y="125"/>
                                      </a:lnTo>
                                      <a:lnTo>
                                        <a:pt x="369" y="120"/>
                                      </a:lnTo>
                                      <a:lnTo>
                                        <a:pt x="373" y="117"/>
                                      </a:lnTo>
                                      <a:lnTo>
                                        <a:pt x="375" y="112"/>
                                      </a:lnTo>
                                      <a:lnTo>
                                        <a:pt x="378" y="109"/>
                                      </a:lnTo>
                                      <a:lnTo>
                                        <a:pt x="380" y="105"/>
                                      </a:lnTo>
                                      <a:lnTo>
                                        <a:pt x="382" y="102"/>
                                      </a:lnTo>
                                      <a:lnTo>
                                        <a:pt x="387" y="94"/>
                                      </a:lnTo>
                                      <a:lnTo>
                                        <a:pt x="393" y="89"/>
                                      </a:lnTo>
                                      <a:lnTo>
                                        <a:pt x="397" y="82"/>
                                      </a:lnTo>
                                      <a:lnTo>
                                        <a:pt x="402" y="77"/>
                                      </a:lnTo>
                                      <a:lnTo>
                                        <a:pt x="406" y="73"/>
                                      </a:lnTo>
                                      <a:lnTo>
                                        <a:pt x="411" y="68"/>
                                      </a:lnTo>
                                      <a:lnTo>
                                        <a:pt x="414" y="64"/>
                                      </a:lnTo>
                                      <a:lnTo>
                                        <a:pt x="424" y="55"/>
                                      </a:lnTo>
                                      <a:lnTo>
                                        <a:pt x="429" y="51"/>
                                      </a:lnTo>
                                      <a:lnTo>
                                        <a:pt x="434" y="48"/>
                                      </a:lnTo>
                                      <a:lnTo>
                                        <a:pt x="439" y="44"/>
                                      </a:lnTo>
                                      <a:lnTo>
                                        <a:pt x="443" y="40"/>
                                      </a:lnTo>
                                      <a:lnTo>
                                        <a:pt x="448" y="38"/>
                                      </a:lnTo>
                                      <a:lnTo>
                                        <a:pt x="453" y="34"/>
                                      </a:lnTo>
                                      <a:lnTo>
                                        <a:pt x="458" y="31"/>
                                      </a:lnTo>
                                      <a:lnTo>
                                        <a:pt x="463" y="29"/>
                                      </a:lnTo>
                                      <a:lnTo>
                                        <a:pt x="468" y="28"/>
                                      </a:lnTo>
                                      <a:lnTo>
                                        <a:pt x="473" y="25"/>
                                      </a:lnTo>
                                      <a:lnTo>
                                        <a:pt x="478" y="21"/>
                                      </a:lnTo>
                                      <a:lnTo>
                                        <a:pt x="483" y="20"/>
                                      </a:lnTo>
                                      <a:lnTo>
                                        <a:pt x="488" y="19"/>
                                      </a:lnTo>
                                      <a:lnTo>
                                        <a:pt x="493" y="16"/>
                                      </a:lnTo>
                                      <a:lnTo>
                                        <a:pt x="498" y="16"/>
                                      </a:lnTo>
                                      <a:lnTo>
                                        <a:pt x="502" y="14"/>
                                      </a:lnTo>
                                      <a:lnTo>
                                        <a:pt x="508" y="13"/>
                                      </a:lnTo>
                                      <a:lnTo>
                                        <a:pt x="513" y="11"/>
                                      </a:lnTo>
                                      <a:lnTo>
                                        <a:pt x="519" y="10"/>
                                      </a:lnTo>
                                      <a:lnTo>
                                        <a:pt x="524" y="9"/>
                                      </a:lnTo>
                                      <a:lnTo>
                                        <a:pt x="528" y="9"/>
                                      </a:lnTo>
                                      <a:lnTo>
                                        <a:pt x="533" y="8"/>
                                      </a:lnTo>
                                      <a:lnTo>
                                        <a:pt x="592" y="8"/>
                                      </a:lnTo>
                                      <a:lnTo>
                                        <a:pt x="591" y="8"/>
                                      </a:lnTo>
                                      <a:lnTo>
                                        <a:pt x="586" y="5"/>
                                      </a:lnTo>
                                      <a:lnTo>
                                        <a:pt x="581" y="4"/>
                                      </a:lnTo>
                                      <a:lnTo>
                                        <a:pt x="575" y="1"/>
                                      </a:lnTo>
                                      <a:lnTo>
                                        <a:pt x="568" y="1"/>
                                      </a:lnTo>
                                      <a:lnTo>
                                        <a:pt x="56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59" name="Picture 39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1364" y="780"/>
                                  <a:ext cx="396" cy="174"/>
                                </a:xfrm>
                                <a:prstGeom prst="rect">
                                  <a:avLst/>
                                </a:prstGeom>
                                <a:noFill/>
                                <a:extLst>
                                  <a:ext uri="{909E8E84-426E-40dd-AFC4-6F175D3DCCD1}">
                                    <a14:hiddenFill xmlns:a14="http://schemas.microsoft.com/office/drawing/2010/main">
                                      <a:solidFill>
                                        <a:srgbClr val="FFFFFF"/>
                                      </a:solidFill>
                                    </a14:hiddenFill>
                                  </a:ext>
                                </a:extLst>
                              </pic:spPr>
                            </pic:pic>
                            <wps:wsp>
                              <wps:cNvPr id="360" name="Freeform 390"/>
                              <wps:cNvSpPr>
                                <a:spLocks/>
                              </wps:cNvSpPr>
                              <wps:spPr bwMode="auto">
                                <a:xfrm>
                                  <a:off x="232" y="701"/>
                                  <a:ext cx="171" cy="177"/>
                                </a:xfrm>
                                <a:custGeom>
                                  <a:avLst/>
                                  <a:gdLst>
                                    <a:gd name="T0" fmla="*/ 61 w 171"/>
                                    <a:gd name="T1" fmla="*/ 701 h 177"/>
                                    <a:gd name="T2" fmla="*/ 51 w 171"/>
                                    <a:gd name="T3" fmla="*/ 705 h 177"/>
                                    <a:gd name="T4" fmla="*/ 38 w 171"/>
                                    <a:gd name="T5" fmla="*/ 712 h 177"/>
                                    <a:gd name="T6" fmla="*/ 26 w 171"/>
                                    <a:gd name="T7" fmla="*/ 723 h 177"/>
                                    <a:gd name="T8" fmla="*/ 14 w 171"/>
                                    <a:gd name="T9" fmla="*/ 736 h 177"/>
                                    <a:gd name="T10" fmla="*/ 9 w 171"/>
                                    <a:gd name="T11" fmla="*/ 745 h 177"/>
                                    <a:gd name="T12" fmla="*/ 6 w 171"/>
                                    <a:gd name="T13" fmla="*/ 753 h 177"/>
                                    <a:gd name="T14" fmla="*/ 2 w 171"/>
                                    <a:gd name="T15" fmla="*/ 762 h 177"/>
                                    <a:gd name="T16" fmla="*/ 1 w 171"/>
                                    <a:gd name="T17" fmla="*/ 774 h 177"/>
                                    <a:gd name="T18" fmla="*/ 0 w 171"/>
                                    <a:gd name="T19" fmla="*/ 784 h 177"/>
                                    <a:gd name="T20" fmla="*/ 10 w 171"/>
                                    <a:gd name="T21" fmla="*/ 817 h 177"/>
                                    <a:gd name="T22" fmla="*/ 34 w 171"/>
                                    <a:gd name="T23" fmla="*/ 842 h 177"/>
                                    <a:gd name="T24" fmla="*/ 44 w 171"/>
                                    <a:gd name="T25" fmla="*/ 849 h 177"/>
                                    <a:gd name="T26" fmla="*/ 55 w 171"/>
                                    <a:gd name="T27" fmla="*/ 855 h 177"/>
                                    <a:gd name="T28" fmla="*/ 66 w 171"/>
                                    <a:gd name="T29" fmla="*/ 861 h 177"/>
                                    <a:gd name="T30" fmla="*/ 77 w 171"/>
                                    <a:gd name="T31" fmla="*/ 863 h 177"/>
                                    <a:gd name="T32" fmla="*/ 88 w 171"/>
                                    <a:gd name="T33" fmla="*/ 868 h 177"/>
                                    <a:gd name="T34" fmla="*/ 97 w 171"/>
                                    <a:gd name="T35" fmla="*/ 871 h 177"/>
                                    <a:gd name="T36" fmla="*/ 108 w 171"/>
                                    <a:gd name="T37" fmla="*/ 874 h 177"/>
                                    <a:gd name="T38" fmla="*/ 116 w 171"/>
                                    <a:gd name="T39" fmla="*/ 875 h 177"/>
                                    <a:gd name="T40" fmla="*/ 129 w 171"/>
                                    <a:gd name="T41" fmla="*/ 878 h 177"/>
                                    <a:gd name="T42" fmla="*/ 140 w 171"/>
                                    <a:gd name="T43" fmla="*/ 875 h 177"/>
                                    <a:gd name="T44" fmla="*/ 151 w 171"/>
                                    <a:gd name="T45" fmla="*/ 865 h 177"/>
                                    <a:gd name="T46" fmla="*/ 158 w 171"/>
                                    <a:gd name="T47" fmla="*/ 852 h 177"/>
                                    <a:gd name="T48" fmla="*/ 163 w 171"/>
                                    <a:gd name="T49" fmla="*/ 842 h 177"/>
                                    <a:gd name="T50" fmla="*/ 167 w 171"/>
                                    <a:gd name="T51" fmla="*/ 834 h 177"/>
                                    <a:gd name="T52" fmla="*/ 169 w 171"/>
                                    <a:gd name="T53" fmla="*/ 825 h 177"/>
                                    <a:gd name="T54" fmla="*/ 170 w 171"/>
                                    <a:gd name="T55" fmla="*/ 815 h 177"/>
                                    <a:gd name="T56" fmla="*/ 170 w 171"/>
                                    <a:gd name="T57" fmla="*/ 806 h 177"/>
                                    <a:gd name="T58" fmla="*/ 168 w 171"/>
                                    <a:gd name="T59" fmla="*/ 783 h 177"/>
                                    <a:gd name="T60" fmla="*/ 165 w 171"/>
                                    <a:gd name="T61" fmla="*/ 772 h 177"/>
                                    <a:gd name="T62" fmla="*/ 161 w 171"/>
                                    <a:gd name="T63" fmla="*/ 760 h 177"/>
                                    <a:gd name="T64" fmla="*/ 154 w 171"/>
                                    <a:gd name="T65" fmla="*/ 749 h 177"/>
                                    <a:gd name="T66" fmla="*/ 150 w 171"/>
                                    <a:gd name="T67" fmla="*/ 741 h 177"/>
                                    <a:gd name="T68" fmla="*/ 143 w 171"/>
                                    <a:gd name="T69" fmla="*/ 733 h 177"/>
                                    <a:gd name="T70" fmla="*/ 104 w 171"/>
                                    <a:gd name="T71" fmla="*/ 708 h 177"/>
                                    <a:gd name="T72" fmla="*/ 91 w 171"/>
                                    <a:gd name="T73" fmla="*/ 704 h 177"/>
                                    <a:gd name="T74" fmla="*/ 79 w 171"/>
                                    <a:gd name="T75" fmla="*/ 703 h 177"/>
                                    <a:gd name="T76" fmla="*/ 70 w 171"/>
                                    <a:gd name="T77" fmla="*/ 701 h 177"/>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Lst>
                                  <a:ahLst/>
                                  <a:cxnLst>
                                    <a:cxn ang="T78">
                                      <a:pos x="T0" y="T1"/>
                                    </a:cxn>
                                    <a:cxn ang="T79">
                                      <a:pos x="T2" y="T3"/>
                                    </a:cxn>
                                    <a:cxn ang="T80">
                                      <a:pos x="T4" y="T5"/>
                                    </a:cxn>
                                    <a:cxn ang="T81">
                                      <a:pos x="T6" y="T7"/>
                                    </a:cxn>
                                    <a:cxn ang="T82">
                                      <a:pos x="T8" y="T9"/>
                                    </a:cxn>
                                    <a:cxn ang="T83">
                                      <a:pos x="T10" y="T11"/>
                                    </a:cxn>
                                    <a:cxn ang="T84">
                                      <a:pos x="T12" y="T13"/>
                                    </a:cxn>
                                    <a:cxn ang="T85">
                                      <a:pos x="T14" y="T15"/>
                                    </a:cxn>
                                    <a:cxn ang="T86">
                                      <a:pos x="T16" y="T17"/>
                                    </a:cxn>
                                    <a:cxn ang="T87">
                                      <a:pos x="T18" y="T19"/>
                                    </a:cxn>
                                    <a:cxn ang="T88">
                                      <a:pos x="T20" y="T21"/>
                                    </a:cxn>
                                    <a:cxn ang="T89">
                                      <a:pos x="T22" y="T23"/>
                                    </a:cxn>
                                    <a:cxn ang="T90">
                                      <a:pos x="T24" y="T25"/>
                                    </a:cxn>
                                    <a:cxn ang="T91">
                                      <a:pos x="T26" y="T27"/>
                                    </a:cxn>
                                    <a:cxn ang="T92">
                                      <a:pos x="T28" y="T29"/>
                                    </a:cxn>
                                    <a:cxn ang="T93">
                                      <a:pos x="T30" y="T31"/>
                                    </a:cxn>
                                    <a:cxn ang="T94">
                                      <a:pos x="T32" y="T33"/>
                                    </a:cxn>
                                    <a:cxn ang="T95">
                                      <a:pos x="T34" y="T35"/>
                                    </a:cxn>
                                    <a:cxn ang="T96">
                                      <a:pos x="T36" y="T37"/>
                                    </a:cxn>
                                    <a:cxn ang="T97">
                                      <a:pos x="T38" y="T39"/>
                                    </a:cxn>
                                    <a:cxn ang="T98">
                                      <a:pos x="T40" y="T41"/>
                                    </a:cxn>
                                    <a:cxn ang="T99">
                                      <a:pos x="T42" y="T43"/>
                                    </a:cxn>
                                    <a:cxn ang="T100">
                                      <a:pos x="T44" y="T45"/>
                                    </a:cxn>
                                    <a:cxn ang="T101">
                                      <a:pos x="T46" y="T47"/>
                                    </a:cxn>
                                    <a:cxn ang="T102">
                                      <a:pos x="T48" y="T49"/>
                                    </a:cxn>
                                    <a:cxn ang="T103">
                                      <a:pos x="T50" y="T51"/>
                                    </a:cxn>
                                    <a:cxn ang="T104">
                                      <a:pos x="T52" y="T53"/>
                                    </a:cxn>
                                    <a:cxn ang="T105">
                                      <a:pos x="T54" y="T55"/>
                                    </a:cxn>
                                    <a:cxn ang="T106">
                                      <a:pos x="T56" y="T57"/>
                                    </a:cxn>
                                    <a:cxn ang="T107">
                                      <a:pos x="T58" y="T59"/>
                                    </a:cxn>
                                    <a:cxn ang="T108">
                                      <a:pos x="T60" y="T61"/>
                                    </a:cxn>
                                    <a:cxn ang="T109">
                                      <a:pos x="T62" y="T63"/>
                                    </a:cxn>
                                    <a:cxn ang="T110">
                                      <a:pos x="T64" y="T65"/>
                                    </a:cxn>
                                    <a:cxn ang="T111">
                                      <a:pos x="T66" y="T67"/>
                                    </a:cxn>
                                    <a:cxn ang="T112">
                                      <a:pos x="T68" y="T69"/>
                                    </a:cxn>
                                    <a:cxn ang="T113">
                                      <a:pos x="T70" y="T71"/>
                                    </a:cxn>
                                    <a:cxn ang="T114">
                                      <a:pos x="T72" y="T73"/>
                                    </a:cxn>
                                    <a:cxn ang="T115">
                                      <a:pos x="T74" y="T75"/>
                                    </a:cxn>
                                    <a:cxn ang="T116">
                                      <a:pos x="T76" y="T77"/>
                                    </a:cxn>
                                  </a:cxnLst>
                                  <a:rect l="0" t="0" r="r" b="b"/>
                                  <a:pathLst>
                                    <a:path w="171" h="177">
                                      <a:moveTo>
                                        <a:pt x="70" y="0"/>
                                      </a:moveTo>
                                      <a:lnTo>
                                        <a:pt x="61" y="0"/>
                                      </a:lnTo>
                                      <a:lnTo>
                                        <a:pt x="56" y="1"/>
                                      </a:lnTo>
                                      <a:lnTo>
                                        <a:pt x="51" y="4"/>
                                      </a:lnTo>
                                      <a:lnTo>
                                        <a:pt x="44" y="6"/>
                                      </a:lnTo>
                                      <a:lnTo>
                                        <a:pt x="38" y="11"/>
                                      </a:lnTo>
                                      <a:lnTo>
                                        <a:pt x="32" y="16"/>
                                      </a:lnTo>
                                      <a:lnTo>
                                        <a:pt x="26" y="22"/>
                                      </a:lnTo>
                                      <a:lnTo>
                                        <a:pt x="19" y="28"/>
                                      </a:lnTo>
                                      <a:lnTo>
                                        <a:pt x="14" y="35"/>
                                      </a:lnTo>
                                      <a:lnTo>
                                        <a:pt x="11" y="39"/>
                                      </a:lnTo>
                                      <a:lnTo>
                                        <a:pt x="9" y="44"/>
                                      </a:lnTo>
                                      <a:lnTo>
                                        <a:pt x="7" y="48"/>
                                      </a:lnTo>
                                      <a:lnTo>
                                        <a:pt x="6" y="52"/>
                                      </a:lnTo>
                                      <a:lnTo>
                                        <a:pt x="4" y="57"/>
                                      </a:lnTo>
                                      <a:lnTo>
                                        <a:pt x="2" y="61"/>
                                      </a:lnTo>
                                      <a:lnTo>
                                        <a:pt x="1" y="67"/>
                                      </a:lnTo>
                                      <a:lnTo>
                                        <a:pt x="1" y="73"/>
                                      </a:lnTo>
                                      <a:lnTo>
                                        <a:pt x="0" y="78"/>
                                      </a:lnTo>
                                      <a:lnTo>
                                        <a:pt x="0" y="83"/>
                                      </a:lnTo>
                                      <a:lnTo>
                                        <a:pt x="7" y="110"/>
                                      </a:lnTo>
                                      <a:lnTo>
                                        <a:pt x="10" y="116"/>
                                      </a:lnTo>
                                      <a:lnTo>
                                        <a:pt x="30" y="137"/>
                                      </a:lnTo>
                                      <a:lnTo>
                                        <a:pt x="34" y="141"/>
                                      </a:lnTo>
                                      <a:lnTo>
                                        <a:pt x="39" y="144"/>
                                      </a:lnTo>
                                      <a:lnTo>
                                        <a:pt x="44" y="148"/>
                                      </a:lnTo>
                                      <a:lnTo>
                                        <a:pt x="49" y="151"/>
                                      </a:lnTo>
                                      <a:lnTo>
                                        <a:pt x="55" y="154"/>
                                      </a:lnTo>
                                      <a:lnTo>
                                        <a:pt x="60" y="157"/>
                                      </a:lnTo>
                                      <a:lnTo>
                                        <a:pt x="66" y="160"/>
                                      </a:lnTo>
                                      <a:lnTo>
                                        <a:pt x="71" y="161"/>
                                      </a:lnTo>
                                      <a:lnTo>
                                        <a:pt x="77" y="162"/>
                                      </a:lnTo>
                                      <a:lnTo>
                                        <a:pt x="82" y="165"/>
                                      </a:lnTo>
                                      <a:lnTo>
                                        <a:pt x="88" y="167"/>
                                      </a:lnTo>
                                      <a:lnTo>
                                        <a:pt x="93" y="168"/>
                                      </a:lnTo>
                                      <a:lnTo>
                                        <a:pt x="97" y="170"/>
                                      </a:lnTo>
                                      <a:lnTo>
                                        <a:pt x="103" y="171"/>
                                      </a:lnTo>
                                      <a:lnTo>
                                        <a:pt x="108" y="173"/>
                                      </a:lnTo>
                                      <a:lnTo>
                                        <a:pt x="112" y="174"/>
                                      </a:lnTo>
                                      <a:lnTo>
                                        <a:pt x="116" y="174"/>
                                      </a:lnTo>
                                      <a:lnTo>
                                        <a:pt x="123" y="176"/>
                                      </a:lnTo>
                                      <a:lnTo>
                                        <a:pt x="129" y="177"/>
                                      </a:lnTo>
                                      <a:lnTo>
                                        <a:pt x="134" y="177"/>
                                      </a:lnTo>
                                      <a:lnTo>
                                        <a:pt x="140" y="174"/>
                                      </a:lnTo>
                                      <a:lnTo>
                                        <a:pt x="148" y="168"/>
                                      </a:lnTo>
                                      <a:lnTo>
                                        <a:pt x="151" y="164"/>
                                      </a:lnTo>
                                      <a:lnTo>
                                        <a:pt x="154" y="158"/>
                                      </a:lnTo>
                                      <a:lnTo>
                                        <a:pt x="158" y="151"/>
                                      </a:lnTo>
                                      <a:lnTo>
                                        <a:pt x="163" y="145"/>
                                      </a:lnTo>
                                      <a:lnTo>
                                        <a:pt x="163" y="141"/>
                                      </a:lnTo>
                                      <a:lnTo>
                                        <a:pt x="165" y="136"/>
                                      </a:lnTo>
                                      <a:lnTo>
                                        <a:pt x="167" y="133"/>
                                      </a:lnTo>
                                      <a:lnTo>
                                        <a:pt x="168" y="129"/>
                                      </a:lnTo>
                                      <a:lnTo>
                                        <a:pt x="169" y="124"/>
                                      </a:lnTo>
                                      <a:lnTo>
                                        <a:pt x="170" y="119"/>
                                      </a:lnTo>
                                      <a:lnTo>
                                        <a:pt x="170" y="114"/>
                                      </a:lnTo>
                                      <a:lnTo>
                                        <a:pt x="171" y="110"/>
                                      </a:lnTo>
                                      <a:lnTo>
                                        <a:pt x="170" y="105"/>
                                      </a:lnTo>
                                      <a:lnTo>
                                        <a:pt x="170" y="88"/>
                                      </a:lnTo>
                                      <a:lnTo>
                                        <a:pt x="168" y="82"/>
                                      </a:lnTo>
                                      <a:lnTo>
                                        <a:pt x="167" y="76"/>
                                      </a:lnTo>
                                      <a:lnTo>
                                        <a:pt x="165" y="71"/>
                                      </a:lnTo>
                                      <a:lnTo>
                                        <a:pt x="163" y="66"/>
                                      </a:lnTo>
                                      <a:lnTo>
                                        <a:pt x="161" y="59"/>
                                      </a:lnTo>
                                      <a:lnTo>
                                        <a:pt x="158" y="54"/>
                                      </a:lnTo>
                                      <a:lnTo>
                                        <a:pt x="154" y="48"/>
                                      </a:lnTo>
                                      <a:lnTo>
                                        <a:pt x="152" y="44"/>
                                      </a:lnTo>
                                      <a:lnTo>
                                        <a:pt x="150" y="40"/>
                                      </a:lnTo>
                                      <a:lnTo>
                                        <a:pt x="147" y="35"/>
                                      </a:lnTo>
                                      <a:lnTo>
                                        <a:pt x="143" y="32"/>
                                      </a:lnTo>
                                      <a:lnTo>
                                        <a:pt x="112" y="11"/>
                                      </a:lnTo>
                                      <a:lnTo>
                                        <a:pt x="104" y="7"/>
                                      </a:lnTo>
                                      <a:lnTo>
                                        <a:pt x="97" y="6"/>
                                      </a:lnTo>
                                      <a:lnTo>
                                        <a:pt x="91" y="3"/>
                                      </a:lnTo>
                                      <a:lnTo>
                                        <a:pt x="85" y="3"/>
                                      </a:lnTo>
                                      <a:lnTo>
                                        <a:pt x="79" y="2"/>
                                      </a:lnTo>
                                      <a:lnTo>
                                        <a:pt x="74" y="1"/>
                                      </a:lnTo>
                                      <a:lnTo>
                                        <a:pt x="7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1" name="Freeform 389"/>
                              <wps:cNvSpPr>
                                <a:spLocks/>
                              </wps:cNvSpPr>
                              <wps:spPr bwMode="auto">
                                <a:xfrm>
                                  <a:off x="1008" y="312"/>
                                  <a:ext cx="49" cy="121"/>
                                </a:xfrm>
                                <a:custGeom>
                                  <a:avLst/>
                                  <a:gdLst>
                                    <a:gd name="T0" fmla="*/ 4 w 49"/>
                                    <a:gd name="T1" fmla="*/ 312 h 121"/>
                                    <a:gd name="T2" fmla="*/ 2 w 49"/>
                                    <a:gd name="T3" fmla="*/ 312 h 121"/>
                                    <a:gd name="T4" fmla="*/ 0 w 49"/>
                                    <a:gd name="T5" fmla="*/ 313 h 121"/>
                                    <a:gd name="T6" fmla="*/ 2 w 49"/>
                                    <a:gd name="T7" fmla="*/ 317 h 121"/>
                                    <a:gd name="T8" fmla="*/ 4 w 49"/>
                                    <a:gd name="T9" fmla="*/ 317 h 121"/>
                                    <a:gd name="T10" fmla="*/ 8 w 49"/>
                                    <a:gd name="T11" fmla="*/ 318 h 121"/>
                                    <a:gd name="T12" fmla="*/ 15 w 49"/>
                                    <a:gd name="T13" fmla="*/ 320 h 121"/>
                                    <a:gd name="T14" fmla="*/ 22 w 49"/>
                                    <a:gd name="T15" fmla="*/ 322 h 121"/>
                                    <a:gd name="T16" fmla="*/ 28 w 49"/>
                                    <a:gd name="T17" fmla="*/ 325 h 121"/>
                                    <a:gd name="T18" fmla="*/ 39 w 49"/>
                                    <a:gd name="T19" fmla="*/ 330 h 121"/>
                                    <a:gd name="T20" fmla="*/ 43 w 49"/>
                                    <a:gd name="T21" fmla="*/ 333 h 121"/>
                                    <a:gd name="T22" fmla="*/ 43 w 49"/>
                                    <a:gd name="T23" fmla="*/ 357 h 121"/>
                                    <a:gd name="T24" fmla="*/ 42 w 49"/>
                                    <a:gd name="T25" fmla="*/ 363 h 121"/>
                                    <a:gd name="T26" fmla="*/ 42 w 49"/>
                                    <a:gd name="T27" fmla="*/ 381 h 121"/>
                                    <a:gd name="T28" fmla="*/ 41 w 49"/>
                                    <a:gd name="T29" fmla="*/ 386 h 121"/>
                                    <a:gd name="T30" fmla="*/ 40 w 49"/>
                                    <a:gd name="T31" fmla="*/ 392 h 121"/>
                                    <a:gd name="T32" fmla="*/ 39 w 49"/>
                                    <a:gd name="T33" fmla="*/ 397 h 121"/>
                                    <a:gd name="T34" fmla="*/ 39 w 49"/>
                                    <a:gd name="T35" fmla="*/ 409 h 121"/>
                                    <a:gd name="T36" fmla="*/ 38 w 49"/>
                                    <a:gd name="T37" fmla="*/ 414 h 121"/>
                                    <a:gd name="T38" fmla="*/ 37 w 49"/>
                                    <a:gd name="T39" fmla="*/ 417 h 121"/>
                                    <a:gd name="T40" fmla="*/ 37 w 49"/>
                                    <a:gd name="T41" fmla="*/ 423 h 121"/>
                                    <a:gd name="T42" fmla="*/ 41 w 49"/>
                                    <a:gd name="T43" fmla="*/ 432 h 121"/>
                                    <a:gd name="T44" fmla="*/ 41 w 49"/>
                                    <a:gd name="T45" fmla="*/ 427 h 121"/>
                                    <a:gd name="T46" fmla="*/ 42 w 49"/>
                                    <a:gd name="T47" fmla="*/ 423 h 121"/>
                                    <a:gd name="T48" fmla="*/ 42 w 49"/>
                                    <a:gd name="T49" fmla="*/ 419 h 121"/>
                                    <a:gd name="T50" fmla="*/ 43 w 49"/>
                                    <a:gd name="T51" fmla="*/ 415 h 121"/>
                                    <a:gd name="T52" fmla="*/ 43 w 49"/>
                                    <a:gd name="T53" fmla="*/ 410 h 121"/>
                                    <a:gd name="T54" fmla="*/ 44 w 49"/>
                                    <a:gd name="T55" fmla="*/ 406 h 121"/>
                                    <a:gd name="T56" fmla="*/ 45 w 49"/>
                                    <a:gd name="T57" fmla="*/ 401 h 121"/>
                                    <a:gd name="T58" fmla="*/ 45 w 49"/>
                                    <a:gd name="T59" fmla="*/ 386 h 121"/>
                                    <a:gd name="T60" fmla="*/ 46 w 49"/>
                                    <a:gd name="T61" fmla="*/ 382 h 121"/>
                                    <a:gd name="T62" fmla="*/ 47 w 49"/>
                                    <a:gd name="T63" fmla="*/ 374 h 121"/>
                                    <a:gd name="T64" fmla="*/ 48 w 49"/>
                                    <a:gd name="T65" fmla="*/ 368 h 121"/>
                                    <a:gd name="T66" fmla="*/ 48 w 49"/>
                                    <a:gd name="T67" fmla="*/ 334 h 121"/>
                                    <a:gd name="T68" fmla="*/ 28 w 49"/>
                                    <a:gd name="T69" fmla="*/ 319 h 121"/>
                                    <a:gd name="T70" fmla="*/ 24 w 49"/>
                                    <a:gd name="T71" fmla="*/ 318 h 121"/>
                                    <a:gd name="T72" fmla="*/ 19 w 49"/>
                                    <a:gd name="T73" fmla="*/ 316 h 121"/>
                                    <a:gd name="T74" fmla="*/ 15 w 49"/>
                                    <a:gd name="T75" fmla="*/ 314 h 121"/>
                                    <a:gd name="T76" fmla="*/ 11 w 49"/>
                                    <a:gd name="T77" fmla="*/ 313 h 121"/>
                                    <a:gd name="T78" fmla="*/ 8 w 49"/>
                                    <a:gd name="T79" fmla="*/ 313 h 121"/>
                                    <a:gd name="T80" fmla="*/ 4 w 49"/>
                                    <a:gd name="T81" fmla="*/ 312 h 121"/>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Lst>
                                  <a:ahLst/>
                                  <a:cxnLst>
                                    <a:cxn ang="T82">
                                      <a:pos x="T0" y="T1"/>
                                    </a:cxn>
                                    <a:cxn ang="T83">
                                      <a:pos x="T2" y="T3"/>
                                    </a:cxn>
                                    <a:cxn ang="T84">
                                      <a:pos x="T4" y="T5"/>
                                    </a:cxn>
                                    <a:cxn ang="T85">
                                      <a:pos x="T6" y="T7"/>
                                    </a:cxn>
                                    <a:cxn ang="T86">
                                      <a:pos x="T8" y="T9"/>
                                    </a:cxn>
                                    <a:cxn ang="T87">
                                      <a:pos x="T10" y="T11"/>
                                    </a:cxn>
                                    <a:cxn ang="T88">
                                      <a:pos x="T12" y="T13"/>
                                    </a:cxn>
                                    <a:cxn ang="T89">
                                      <a:pos x="T14" y="T15"/>
                                    </a:cxn>
                                    <a:cxn ang="T90">
                                      <a:pos x="T16" y="T17"/>
                                    </a:cxn>
                                    <a:cxn ang="T91">
                                      <a:pos x="T18" y="T19"/>
                                    </a:cxn>
                                    <a:cxn ang="T92">
                                      <a:pos x="T20" y="T21"/>
                                    </a:cxn>
                                    <a:cxn ang="T93">
                                      <a:pos x="T22" y="T23"/>
                                    </a:cxn>
                                    <a:cxn ang="T94">
                                      <a:pos x="T24" y="T25"/>
                                    </a:cxn>
                                    <a:cxn ang="T95">
                                      <a:pos x="T26" y="T27"/>
                                    </a:cxn>
                                    <a:cxn ang="T96">
                                      <a:pos x="T28" y="T29"/>
                                    </a:cxn>
                                    <a:cxn ang="T97">
                                      <a:pos x="T30" y="T31"/>
                                    </a:cxn>
                                    <a:cxn ang="T98">
                                      <a:pos x="T32" y="T33"/>
                                    </a:cxn>
                                    <a:cxn ang="T99">
                                      <a:pos x="T34" y="T35"/>
                                    </a:cxn>
                                    <a:cxn ang="T100">
                                      <a:pos x="T36" y="T37"/>
                                    </a:cxn>
                                    <a:cxn ang="T101">
                                      <a:pos x="T38" y="T39"/>
                                    </a:cxn>
                                    <a:cxn ang="T102">
                                      <a:pos x="T40" y="T41"/>
                                    </a:cxn>
                                    <a:cxn ang="T103">
                                      <a:pos x="T42" y="T43"/>
                                    </a:cxn>
                                    <a:cxn ang="T104">
                                      <a:pos x="T44" y="T45"/>
                                    </a:cxn>
                                    <a:cxn ang="T105">
                                      <a:pos x="T46" y="T47"/>
                                    </a:cxn>
                                    <a:cxn ang="T106">
                                      <a:pos x="T48" y="T49"/>
                                    </a:cxn>
                                    <a:cxn ang="T107">
                                      <a:pos x="T50" y="T51"/>
                                    </a:cxn>
                                    <a:cxn ang="T108">
                                      <a:pos x="T52" y="T53"/>
                                    </a:cxn>
                                    <a:cxn ang="T109">
                                      <a:pos x="T54" y="T55"/>
                                    </a:cxn>
                                    <a:cxn ang="T110">
                                      <a:pos x="T56" y="T57"/>
                                    </a:cxn>
                                    <a:cxn ang="T111">
                                      <a:pos x="T58" y="T59"/>
                                    </a:cxn>
                                    <a:cxn ang="T112">
                                      <a:pos x="T60" y="T61"/>
                                    </a:cxn>
                                    <a:cxn ang="T113">
                                      <a:pos x="T62" y="T63"/>
                                    </a:cxn>
                                    <a:cxn ang="T114">
                                      <a:pos x="T64" y="T65"/>
                                    </a:cxn>
                                    <a:cxn ang="T115">
                                      <a:pos x="T66" y="T67"/>
                                    </a:cxn>
                                    <a:cxn ang="T116">
                                      <a:pos x="T68" y="T69"/>
                                    </a:cxn>
                                    <a:cxn ang="T117">
                                      <a:pos x="T70" y="T71"/>
                                    </a:cxn>
                                    <a:cxn ang="T118">
                                      <a:pos x="T72" y="T73"/>
                                    </a:cxn>
                                    <a:cxn ang="T119">
                                      <a:pos x="T74" y="T75"/>
                                    </a:cxn>
                                    <a:cxn ang="T120">
                                      <a:pos x="T76" y="T77"/>
                                    </a:cxn>
                                    <a:cxn ang="T121">
                                      <a:pos x="T78" y="T79"/>
                                    </a:cxn>
                                    <a:cxn ang="T122">
                                      <a:pos x="T80" y="T81"/>
                                    </a:cxn>
                                  </a:cxnLst>
                                  <a:rect l="0" t="0" r="r" b="b"/>
                                  <a:pathLst>
                                    <a:path w="49" h="121">
                                      <a:moveTo>
                                        <a:pt x="4" y="0"/>
                                      </a:moveTo>
                                      <a:lnTo>
                                        <a:pt x="2" y="0"/>
                                      </a:lnTo>
                                      <a:lnTo>
                                        <a:pt x="0" y="1"/>
                                      </a:lnTo>
                                      <a:lnTo>
                                        <a:pt x="2" y="5"/>
                                      </a:lnTo>
                                      <a:lnTo>
                                        <a:pt x="4" y="5"/>
                                      </a:lnTo>
                                      <a:lnTo>
                                        <a:pt x="8" y="6"/>
                                      </a:lnTo>
                                      <a:lnTo>
                                        <a:pt x="15" y="8"/>
                                      </a:lnTo>
                                      <a:lnTo>
                                        <a:pt x="22" y="10"/>
                                      </a:lnTo>
                                      <a:lnTo>
                                        <a:pt x="28" y="13"/>
                                      </a:lnTo>
                                      <a:lnTo>
                                        <a:pt x="39" y="18"/>
                                      </a:lnTo>
                                      <a:lnTo>
                                        <a:pt x="43" y="21"/>
                                      </a:lnTo>
                                      <a:lnTo>
                                        <a:pt x="43" y="45"/>
                                      </a:lnTo>
                                      <a:lnTo>
                                        <a:pt x="42" y="51"/>
                                      </a:lnTo>
                                      <a:lnTo>
                                        <a:pt x="42" y="69"/>
                                      </a:lnTo>
                                      <a:lnTo>
                                        <a:pt x="41" y="74"/>
                                      </a:lnTo>
                                      <a:lnTo>
                                        <a:pt x="40" y="80"/>
                                      </a:lnTo>
                                      <a:lnTo>
                                        <a:pt x="39" y="85"/>
                                      </a:lnTo>
                                      <a:lnTo>
                                        <a:pt x="39" y="97"/>
                                      </a:lnTo>
                                      <a:lnTo>
                                        <a:pt x="38" y="102"/>
                                      </a:lnTo>
                                      <a:lnTo>
                                        <a:pt x="37" y="105"/>
                                      </a:lnTo>
                                      <a:lnTo>
                                        <a:pt x="37" y="111"/>
                                      </a:lnTo>
                                      <a:lnTo>
                                        <a:pt x="41" y="120"/>
                                      </a:lnTo>
                                      <a:lnTo>
                                        <a:pt x="41" y="115"/>
                                      </a:lnTo>
                                      <a:lnTo>
                                        <a:pt x="42" y="111"/>
                                      </a:lnTo>
                                      <a:lnTo>
                                        <a:pt x="42" y="107"/>
                                      </a:lnTo>
                                      <a:lnTo>
                                        <a:pt x="43" y="103"/>
                                      </a:lnTo>
                                      <a:lnTo>
                                        <a:pt x="43" y="98"/>
                                      </a:lnTo>
                                      <a:lnTo>
                                        <a:pt x="44" y="94"/>
                                      </a:lnTo>
                                      <a:lnTo>
                                        <a:pt x="45" y="89"/>
                                      </a:lnTo>
                                      <a:lnTo>
                                        <a:pt x="45" y="74"/>
                                      </a:lnTo>
                                      <a:lnTo>
                                        <a:pt x="46" y="70"/>
                                      </a:lnTo>
                                      <a:lnTo>
                                        <a:pt x="47" y="62"/>
                                      </a:lnTo>
                                      <a:lnTo>
                                        <a:pt x="48" y="56"/>
                                      </a:lnTo>
                                      <a:lnTo>
                                        <a:pt x="48" y="22"/>
                                      </a:lnTo>
                                      <a:lnTo>
                                        <a:pt x="28" y="7"/>
                                      </a:lnTo>
                                      <a:lnTo>
                                        <a:pt x="24" y="6"/>
                                      </a:lnTo>
                                      <a:lnTo>
                                        <a:pt x="19" y="4"/>
                                      </a:lnTo>
                                      <a:lnTo>
                                        <a:pt x="15" y="2"/>
                                      </a:lnTo>
                                      <a:lnTo>
                                        <a:pt x="11" y="1"/>
                                      </a:lnTo>
                                      <a:lnTo>
                                        <a:pt x="8" y="1"/>
                                      </a:lnTo>
                                      <a:lnTo>
                                        <a:pt x="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2" name="Freeform 388"/>
                              <wps:cNvSpPr>
                                <a:spLocks/>
                              </wps:cNvSpPr>
                              <wps:spPr bwMode="auto">
                                <a:xfrm>
                                  <a:off x="845" y="465"/>
                                  <a:ext cx="12" cy="66"/>
                                </a:xfrm>
                                <a:custGeom>
                                  <a:avLst/>
                                  <a:gdLst>
                                    <a:gd name="T0" fmla="*/ 12 w 12"/>
                                    <a:gd name="T1" fmla="*/ 465 h 66"/>
                                    <a:gd name="T2" fmla="*/ 8 w 12"/>
                                    <a:gd name="T3" fmla="*/ 465 h 66"/>
                                    <a:gd name="T4" fmla="*/ 7 w 12"/>
                                    <a:gd name="T5" fmla="*/ 473 h 66"/>
                                    <a:gd name="T6" fmla="*/ 6 w 12"/>
                                    <a:gd name="T7" fmla="*/ 479 h 66"/>
                                    <a:gd name="T8" fmla="*/ 6 w 12"/>
                                    <a:gd name="T9" fmla="*/ 487 h 66"/>
                                    <a:gd name="T10" fmla="*/ 5 w 12"/>
                                    <a:gd name="T11" fmla="*/ 495 h 66"/>
                                    <a:gd name="T12" fmla="*/ 3 w 12"/>
                                    <a:gd name="T13" fmla="*/ 502 h 66"/>
                                    <a:gd name="T14" fmla="*/ 3 w 12"/>
                                    <a:gd name="T15" fmla="*/ 510 h 66"/>
                                    <a:gd name="T16" fmla="*/ 1 w 12"/>
                                    <a:gd name="T17" fmla="*/ 517 h 66"/>
                                    <a:gd name="T18" fmla="*/ 0 w 12"/>
                                    <a:gd name="T19" fmla="*/ 525 h 66"/>
                                    <a:gd name="T20" fmla="*/ 1 w 12"/>
                                    <a:gd name="T21" fmla="*/ 526 h 66"/>
                                    <a:gd name="T22" fmla="*/ 3 w 12"/>
                                    <a:gd name="T23" fmla="*/ 528 h 66"/>
                                    <a:gd name="T24" fmla="*/ 3 w 12"/>
                                    <a:gd name="T25" fmla="*/ 530 h 66"/>
                                    <a:gd name="T26" fmla="*/ 5 w 12"/>
                                    <a:gd name="T27" fmla="*/ 530 h 66"/>
                                    <a:gd name="T28" fmla="*/ 5 w 12"/>
                                    <a:gd name="T29" fmla="*/ 525 h 66"/>
                                    <a:gd name="T30" fmla="*/ 6 w 12"/>
                                    <a:gd name="T31" fmla="*/ 520 h 66"/>
                                    <a:gd name="T32" fmla="*/ 6 w 12"/>
                                    <a:gd name="T33" fmla="*/ 511 h 66"/>
                                    <a:gd name="T34" fmla="*/ 7 w 12"/>
                                    <a:gd name="T35" fmla="*/ 507 h 66"/>
                                    <a:gd name="T36" fmla="*/ 8 w 12"/>
                                    <a:gd name="T37" fmla="*/ 502 h 66"/>
                                    <a:gd name="T38" fmla="*/ 9 w 12"/>
                                    <a:gd name="T39" fmla="*/ 498 h 66"/>
                                    <a:gd name="T40" fmla="*/ 9 w 12"/>
                                    <a:gd name="T41" fmla="*/ 482 h 66"/>
                                    <a:gd name="T42" fmla="*/ 10 w 12"/>
                                    <a:gd name="T43" fmla="*/ 478 h 66"/>
                                    <a:gd name="T44" fmla="*/ 10 w 12"/>
                                    <a:gd name="T45" fmla="*/ 474 h 66"/>
                                    <a:gd name="T46" fmla="*/ 11 w 12"/>
                                    <a:gd name="T47" fmla="*/ 470 h 66"/>
                                    <a:gd name="T48" fmla="*/ 12 w 12"/>
                                    <a:gd name="T49" fmla="*/ 467 h 66"/>
                                    <a:gd name="T50" fmla="*/ 12 w 12"/>
                                    <a:gd name="T51" fmla="*/ 465 h 6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Lst>
                                  <a:ahLst/>
                                  <a:cxnLst>
                                    <a:cxn ang="T52">
                                      <a:pos x="T0" y="T1"/>
                                    </a:cxn>
                                    <a:cxn ang="T53">
                                      <a:pos x="T2" y="T3"/>
                                    </a:cxn>
                                    <a:cxn ang="T54">
                                      <a:pos x="T4" y="T5"/>
                                    </a:cxn>
                                    <a:cxn ang="T55">
                                      <a:pos x="T6" y="T7"/>
                                    </a:cxn>
                                    <a:cxn ang="T56">
                                      <a:pos x="T8" y="T9"/>
                                    </a:cxn>
                                    <a:cxn ang="T57">
                                      <a:pos x="T10" y="T11"/>
                                    </a:cxn>
                                    <a:cxn ang="T58">
                                      <a:pos x="T12" y="T13"/>
                                    </a:cxn>
                                    <a:cxn ang="T59">
                                      <a:pos x="T14" y="T15"/>
                                    </a:cxn>
                                    <a:cxn ang="T60">
                                      <a:pos x="T16" y="T17"/>
                                    </a:cxn>
                                    <a:cxn ang="T61">
                                      <a:pos x="T18" y="T19"/>
                                    </a:cxn>
                                    <a:cxn ang="T62">
                                      <a:pos x="T20" y="T21"/>
                                    </a:cxn>
                                    <a:cxn ang="T63">
                                      <a:pos x="T22" y="T23"/>
                                    </a:cxn>
                                    <a:cxn ang="T64">
                                      <a:pos x="T24" y="T25"/>
                                    </a:cxn>
                                    <a:cxn ang="T65">
                                      <a:pos x="T26" y="T27"/>
                                    </a:cxn>
                                    <a:cxn ang="T66">
                                      <a:pos x="T28" y="T29"/>
                                    </a:cxn>
                                    <a:cxn ang="T67">
                                      <a:pos x="T30" y="T31"/>
                                    </a:cxn>
                                    <a:cxn ang="T68">
                                      <a:pos x="T32" y="T33"/>
                                    </a:cxn>
                                    <a:cxn ang="T69">
                                      <a:pos x="T34" y="T35"/>
                                    </a:cxn>
                                    <a:cxn ang="T70">
                                      <a:pos x="T36" y="T37"/>
                                    </a:cxn>
                                    <a:cxn ang="T71">
                                      <a:pos x="T38" y="T39"/>
                                    </a:cxn>
                                    <a:cxn ang="T72">
                                      <a:pos x="T40" y="T41"/>
                                    </a:cxn>
                                    <a:cxn ang="T73">
                                      <a:pos x="T42" y="T43"/>
                                    </a:cxn>
                                    <a:cxn ang="T74">
                                      <a:pos x="T44" y="T45"/>
                                    </a:cxn>
                                    <a:cxn ang="T75">
                                      <a:pos x="T46" y="T47"/>
                                    </a:cxn>
                                    <a:cxn ang="T76">
                                      <a:pos x="T48" y="T49"/>
                                    </a:cxn>
                                    <a:cxn ang="T77">
                                      <a:pos x="T50" y="T51"/>
                                    </a:cxn>
                                  </a:cxnLst>
                                  <a:rect l="0" t="0" r="r" b="b"/>
                                  <a:pathLst>
                                    <a:path w="12" h="66">
                                      <a:moveTo>
                                        <a:pt x="12" y="0"/>
                                      </a:moveTo>
                                      <a:lnTo>
                                        <a:pt x="8" y="0"/>
                                      </a:lnTo>
                                      <a:lnTo>
                                        <a:pt x="7" y="8"/>
                                      </a:lnTo>
                                      <a:lnTo>
                                        <a:pt x="6" y="14"/>
                                      </a:lnTo>
                                      <a:lnTo>
                                        <a:pt x="6" y="22"/>
                                      </a:lnTo>
                                      <a:lnTo>
                                        <a:pt x="5" y="30"/>
                                      </a:lnTo>
                                      <a:lnTo>
                                        <a:pt x="3" y="37"/>
                                      </a:lnTo>
                                      <a:lnTo>
                                        <a:pt x="3" y="45"/>
                                      </a:lnTo>
                                      <a:lnTo>
                                        <a:pt x="1" y="52"/>
                                      </a:lnTo>
                                      <a:lnTo>
                                        <a:pt x="0" y="60"/>
                                      </a:lnTo>
                                      <a:lnTo>
                                        <a:pt x="1" y="61"/>
                                      </a:lnTo>
                                      <a:lnTo>
                                        <a:pt x="3" y="63"/>
                                      </a:lnTo>
                                      <a:lnTo>
                                        <a:pt x="3" y="65"/>
                                      </a:lnTo>
                                      <a:lnTo>
                                        <a:pt x="5" y="65"/>
                                      </a:lnTo>
                                      <a:lnTo>
                                        <a:pt x="5" y="60"/>
                                      </a:lnTo>
                                      <a:lnTo>
                                        <a:pt x="6" y="55"/>
                                      </a:lnTo>
                                      <a:lnTo>
                                        <a:pt x="6" y="46"/>
                                      </a:lnTo>
                                      <a:lnTo>
                                        <a:pt x="7" y="42"/>
                                      </a:lnTo>
                                      <a:lnTo>
                                        <a:pt x="8" y="37"/>
                                      </a:lnTo>
                                      <a:lnTo>
                                        <a:pt x="9" y="33"/>
                                      </a:lnTo>
                                      <a:lnTo>
                                        <a:pt x="9" y="17"/>
                                      </a:lnTo>
                                      <a:lnTo>
                                        <a:pt x="10" y="13"/>
                                      </a:lnTo>
                                      <a:lnTo>
                                        <a:pt x="10" y="9"/>
                                      </a:lnTo>
                                      <a:lnTo>
                                        <a:pt x="11" y="5"/>
                                      </a:lnTo>
                                      <a:lnTo>
                                        <a:pt x="12" y="2"/>
                                      </a:lnTo>
                                      <a:lnTo>
                                        <a:pt x="1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3" name="Freeform 387"/>
                              <wps:cNvSpPr>
                                <a:spLocks/>
                              </wps:cNvSpPr>
                              <wps:spPr bwMode="auto">
                                <a:xfrm>
                                  <a:off x="903" y="137"/>
                                  <a:ext cx="35" cy="192"/>
                                </a:xfrm>
                                <a:custGeom>
                                  <a:avLst/>
                                  <a:gdLst>
                                    <a:gd name="T0" fmla="*/ 26 w 35"/>
                                    <a:gd name="T1" fmla="*/ 143 h 192"/>
                                    <a:gd name="T2" fmla="*/ 18 w 35"/>
                                    <a:gd name="T3" fmla="*/ 156 h 192"/>
                                    <a:gd name="T4" fmla="*/ 12 w 35"/>
                                    <a:gd name="T5" fmla="*/ 168 h 192"/>
                                    <a:gd name="T6" fmla="*/ 9 w 35"/>
                                    <a:gd name="T7" fmla="*/ 175 h 192"/>
                                    <a:gd name="T8" fmla="*/ 6 w 35"/>
                                    <a:gd name="T9" fmla="*/ 184 h 192"/>
                                    <a:gd name="T10" fmla="*/ 4 w 35"/>
                                    <a:gd name="T11" fmla="*/ 193 h 192"/>
                                    <a:gd name="T12" fmla="*/ 3 w 35"/>
                                    <a:gd name="T13" fmla="*/ 201 h 192"/>
                                    <a:gd name="T14" fmla="*/ 1 w 35"/>
                                    <a:gd name="T15" fmla="*/ 210 h 192"/>
                                    <a:gd name="T16" fmla="*/ 0 w 35"/>
                                    <a:gd name="T17" fmla="*/ 219 h 192"/>
                                    <a:gd name="T18" fmla="*/ 1 w 35"/>
                                    <a:gd name="T19" fmla="*/ 253 h 192"/>
                                    <a:gd name="T20" fmla="*/ 2 w 35"/>
                                    <a:gd name="T21" fmla="*/ 262 h 192"/>
                                    <a:gd name="T22" fmla="*/ 4 w 35"/>
                                    <a:gd name="T23" fmla="*/ 273 h 192"/>
                                    <a:gd name="T24" fmla="*/ 7 w 35"/>
                                    <a:gd name="T25" fmla="*/ 284 h 192"/>
                                    <a:gd name="T26" fmla="*/ 10 w 35"/>
                                    <a:gd name="T27" fmla="*/ 291 h 192"/>
                                    <a:gd name="T28" fmla="*/ 14 w 35"/>
                                    <a:gd name="T29" fmla="*/ 300 h 192"/>
                                    <a:gd name="T30" fmla="*/ 17 w 35"/>
                                    <a:gd name="T31" fmla="*/ 308 h 192"/>
                                    <a:gd name="T32" fmla="*/ 20 w 35"/>
                                    <a:gd name="T33" fmla="*/ 316 h 192"/>
                                    <a:gd name="T34" fmla="*/ 25 w 35"/>
                                    <a:gd name="T35" fmla="*/ 328 h 192"/>
                                    <a:gd name="T36" fmla="*/ 29 w 35"/>
                                    <a:gd name="T37" fmla="*/ 324 h 192"/>
                                    <a:gd name="T38" fmla="*/ 24 w 35"/>
                                    <a:gd name="T39" fmla="*/ 313 h 192"/>
                                    <a:gd name="T40" fmla="*/ 21 w 35"/>
                                    <a:gd name="T41" fmla="*/ 304 h 192"/>
                                    <a:gd name="T42" fmla="*/ 18 w 35"/>
                                    <a:gd name="T43" fmla="*/ 294 h 192"/>
                                    <a:gd name="T44" fmla="*/ 14 w 35"/>
                                    <a:gd name="T45" fmla="*/ 285 h 192"/>
                                    <a:gd name="T46" fmla="*/ 9 w 35"/>
                                    <a:gd name="T47" fmla="*/ 270 h 192"/>
                                    <a:gd name="T48" fmla="*/ 7 w 35"/>
                                    <a:gd name="T49" fmla="*/ 255 h 192"/>
                                    <a:gd name="T50" fmla="*/ 6 w 35"/>
                                    <a:gd name="T51" fmla="*/ 240 h 192"/>
                                    <a:gd name="T52" fmla="*/ 5 w 35"/>
                                    <a:gd name="T53" fmla="*/ 219 h 192"/>
                                    <a:gd name="T54" fmla="*/ 7 w 35"/>
                                    <a:gd name="T55" fmla="*/ 211 h 192"/>
                                    <a:gd name="T56" fmla="*/ 8 w 35"/>
                                    <a:gd name="T57" fmla="*/ 203 h 192"/>
                                    <a:gd name="T58" fmla="*/ 9 w 35"/>
                                    <a:gd name="T59" fmla="*/ 195 h 192"/>
                                    <a:gd name="T60" fmla="*/ 12 w 35"/>
                                    <a:gd name="T61" fmla="*/ 186 h 192"/>
                                    <a:gd name="T62" fmla="*/ 14 w 35"/>
                                    <a:gd name="T63" fmla="*/ 177 h 192"/>
                                    <a:gd name="T64" fmla="*/ 18 w 35"/>
                                    <a:gd name="T65" fmla="*/ 170 h 192"/>
                                    <a:gd name="T66" fmla="*/ 22 w 35"/>
                                    <a:gd name="T67" fmla="*/ 161 h 192"/>
                                    <a:gd name="T68" fmla="*/ 26 w 35"/>
                                    <a:gd name="T69" fmla="*/ 152 h 192"/>
                                    <a:gd name="T70" fmla="*/ 31 w 35"/>
                                    <a:gd name="T71" fmla="*/ 145 h 192"/>
                                    <a:gd name="T72" fmla="*/ 33 w 35"/>
                                    <a:gd name="T73" fmla="*/ 137 h 192"/>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Lst>
                                  <a:ahLst/>
                                  <a:cxnLst>
                                    <a:cxn ang="T74">
                                      <a:pos x="T0" y="T1"/>
                                    </a:cxn>
                                    <a:cxn ang="T75">
                                      <a:pos x="T2" y="T3"/>
                                    </a:cxn>
                                    <a:cxn ang="T76">
                                      <a:pos x="T4" y="T5"/>
                                    </a:cxn>
                                    <a:cxn ang="T77">
                                      <a:pos x="T6" y="T7"/>
                                    </a:cxn>
                                    <a:cxn ang="T78">
                                      <a:pos x="T8" y="T9"/>
                                    </a:cxn>
                                    <a:cxn ang="T79">
                                      <a:pos x="T10" y="T11"/>
                                    </a:cxn>
                                    <a:cxn ang="T80">
                                      <a:pos x="T12" y="T13"/>
                                    </a:cxn>
                                    <a:cxn ang="T81">
                                      <a:pos x="T14" y="T15"/>
                                    </a:cxn>
                                    <a:cxn ang="T82">
                                      <a:pos x="T16" y="T17"/>
                                    </a:cxn>
                                    <a:cxn ang="T83">
                                      <a:pos x="T18" y="T19"/>
                                    </a:cxn>
                                    <a:cxn ang="T84">
                                      <a:pos x="T20" y="T21"/>
                                    </a:cxn>
                                    <a:cxn ang="T85">
                                      <a:pos x="T22" y="T23"/>
                                    </a:cxn>
                                    <a:cxn ang="T86">
                                      <a:pos x="T24" y="T25"/>
                                    </a:cxn>
                                    <a:cxn ang="T87">
                                      <a:pos x="T26" y="T27"/>
                                    </a:cxn>
                                    <a:cxn ang="T88">
                                      <a:pos x="T28" y="T29"/>
                                    </a:cxn>
                                    <a:cxn ang="T89">
                                      <a:pos x="T30" y="T31"/>
                                    </a:cxn>
                                    <a:cxn ang="T90">
                                      <a:pos x="T32" y="T33"/>
                                    </a:cxn>
                                    <a:cxn ang="T91">
                                      <a:pos x="T34" y="T35"/>
                                    </a:cxn>
                                    <a:cxn ang="T92">
                                      <a:pos x="T36" y="T37"/>
                                    </a:cxn>
                                    <a:cxn ang="T93">
                                      <a:pos x="T38" y="T39"/>
                                    </a:cxn>
                                    <a:cxn ang="T94">
                                      <a:pos x="T40" y="T41"/>
                                    </a:cxn>
                                    <a:cxn ang="T95">
                                      <a:pos x="T42" y="T43"/>
                                    </a:cxn>
                                    <a:cxn ang="T96">
                                      <a:pos x="T44" y="T45"/>
                                    </a:cxn>
                                    <a:cxn ang="T97">
                                      <a:pos x="T46" y="T47"/>
                                    </a:cxn>
                                    <a:cxn ang="T98">
                                      <a:pos x="T48" y="T49"/>
                                    </a:cxn>
                                    <a:cxn ang="T99">
                                      <a:pos x="T50" y="T51"/>
                                    </a:cxn>
                                    <a:cxn ang="T100">
                                      <a:pos x="T52" y="T53"/>
                                    </a:cxn>
                                    <a:cxn ang="T101">
                                      <a:pos x="T54" y="T55"/>
                                    </a:cxn>
                                    <a:cxn ang="T102">
                                      <a:pos x="T56" y="T57"/>
                                    </a:cxn>
                                    <a:cxn ang="T103">
                                      <a:pos x="T58" y="T59"/>
                                    </a:cxn>
                                    <a:cxn ang="T104">
                                      <a:pos x="T60" y="T61"/>
                                    </a:cxn>
                                    <a:cxn ang="T105">
                                      <a:pos x="T62" y="T63"/>
                                    </a:cxn>
                                    <a:cxn ang="T106">
                                      <a:pos x="T64" y="T65"/>
                                    </a:cxn>
                                    <a:cxn ang="T107">
                                      <a:pos x="T66" y="T67"/>
                                    </a:cxn>
                                    <a:cxn ang="T108">
                                      <a:pos x="T68" y="T69"/>
                                    </a:cxn>
                                    <a:cxn ang="T109">
                                      <a:pos x="T70" y="T71"/>
                                    </a:cxn>
                                    <a:cxn ang="T110">
                                      <a:pos x="T72" y="T73"/>
                                    </a:cxn>
                                  </a:cxnLst>
                                  <a:rect l="0" t="0" r="r" b="b"/>
                                  <a:pathLst>
                                    <a:path w="35" h="192">
                                      <a:moveTo>
                                        <a:pt x="33" y="0"/>
                                      </a:moveTo>
                                      <a:lnTo>
                                        <a:pt x="26" y="6"/>
                                      </a:lnTo>
                                      <a:lnTo>
                                        <a:pt x="23" y="12"/>
                                      </a:lnTo>
                                      <a:lnTo>
                                        <a:pt x="18" y="19"/>
                                      </a:lnTo>
                                      <a:lnTo>
                                        <a:pt x="14" y="27"/>
                                      </a:lnTo>
                                      <a:lnTo>
                                        <a:pt x="12" y="31"/>
                                      </a:lnTo>
                                      <a:lnTo>
                                        <a:pt x="10" y="34"/>
                                      </a:lnTo>
                                      <a:lnTo>
                                        <a:pt x="9" y="38"/>
                                      </a:lnTo>
                                      <a:lnTo>
                                        <a:pt x="8" y="43"/>
                                      </a:lnTo>
                                      <a:lnTo>
                                        <a:pt x="6" y="47"/>
                                      </a:lnTo>
                                      <a:lnTo>
                                        <a:pt x="5" y="52"/>
                                      </a:lnTo>
                                      <a:lnTo>
                                        <a:pt x="4" y="56"/>
                                      </a:lnTo>
                                      <a:lnTo>
                                        <a:pt x="4" y="61"/>
                                      </a:lnTo>
                                      <a:lnTo>
                                        <a:pt x="3" y="64"/>
                                      </a:lnTo>
                                      <a:lnTo>
                                        <a:pt x="2" y="69"/>
                                      </a:lnTo>
                                      <a:lnTo>
                                        <a:pt x="1" y="73"/>
                                      </a:lnTo>
                                      <a:lnTo>
                                        <a:pt x="1" y="78"/>
                                      </a:lnTo>
                                      <a:lnTo>
                                        <a:pt x="0" y="82"/>
                                      </a:lnTo>
                                      <a:lnTo>
                                        <a:pt x="0" y="111"/>
                                      </a:lnTo>
                                      <a:lnTo>
                                        <a:pt x="1" y="116"/>
                                      </a:lnTo>
                                      <a:lnTo>
                                        <a:pt x="1" y="120"/>
                                      </a:lnTo>
                                      <a:lnTo>
                                        <a:pt x="2" y="125"/>
                                      </a:lnTo>
                                      <a:lnTo>
                                        <a:pt x="3" y="131"/>
                                      </a:lnTo>
                                      <a:lnTo>
                                        <a:pt x="4" y="136"/>
                                      </a:lnTo>
                                      <a:lnTo>
                                        <a:pt x="5" y="140"/>
                                      </a:lnTo>
                                      <a:lnTo>
                                        <a:pt x="7" y="147"/>
                                      </a:lnTo>
                                      <a:lnTo>
                                        <a:pt x="9" y="150"/>
                                      </a:lnTo>
                                      <a:lnTo>
                                        <a:pt x="10" y="154"/>
                                      </a:lnTo>
                                      <a:lnTo>
                                        <a:pt x="12" y="159"/>
                                      </a:lnTo>
                                      <a:lnTo>
                                        <a:pt x="14" y="163"/>
                                      </a:lnTo>
                                      <a:lnTo>
                                        <a:pt x="15" y="167"/>
                                      </a:lnTo>
                                      <a:lnTo>
                                        <a:pt x="17" y="171"/>
                                      </a:lnTo>
                                      <a:lnTo>
                                        <a:pt x="18" y="175"/>
                                      </a:lnTo>
                                      <a:lnTo>
                                        <a:pt x="20" y="179"/>
                                      </a:lnTo>
                                      <a:lnTo>
                                        <a:pt x="23" y="185"/>
                                      </a:lnTo>
                                      <a:lnTo>
                                        <a:pt x="25" y="191"/>
                                      </a:lnTo>
                                      <a:lnTo>
                                        <a:pt x="32" y="192"/>
                                      </a:lnTo>
                                      <a:lnTo>
                                        <a:pt x="29" y="187"/>
                                      </a:lnTo>
                                      <a:lnTo>
                                        <a:pt x="26" y="180"/>
                                      </a:lnTo>
                                      <a:lnTo>
                                        <a:pt x="24" y="176"/>
                                      </a:lnTo>
                                      <a:lnTo>
                                        <a:pt x="23" y="172"/>
                                      </a:lnTo>
                                      <a:lnTo>
                                        <a:pt x="21" y="167"/>
                                      </a:lnTo>
                                      <a:lnTo>
                                        <a:pt x="20" y="162"/>
                                      </a:lnTo>
                                      <a:lnTo>
                                        <a:pt x="18" y="157"/>
                                      </a:lnTo>
                                      <a:lnTo>
                                        <a:pt x="15" y="152"/>
                                      </a:lnTo>
                                      <a:lnTo>
                                        <a:pt x="14" y="148"/>
                                      </a:lnTo>
                                      <a:lnTo>
                                        <a:pt x="12" y="144"/>
                                      </a:lnTo>
                                      <a:lnTo>
                                        <a:pt x="9" y="133"/>
                                      </a:lnTo>
                                      <a:lnTo>
                                        <a:pt x="8" y="125"/>
                                      </a:lnTo>
                                      <a:lnTo>
                                        <a:pt x="7" y="118"/>
                                      </a:lnTo>
                                      <a:lnTo>
                                        <a:pt x="6" y="111"/>
                                      </a:lnTo>
                                      <a:lnTo>
                                        <a:pt x="6" y="103"/>
                                      </a:lnTo>
                                      <a:lnTo>
                                        <a:pt x="5" y="98"/>
                                      </a:lnTo>
                                      <a:lnTo>
                                        <a:pt x="5" y="82"/>
                                      </a:lnTo>
                                      <a:lnTo>
                                        <a:pt x="6" y="78"/>
                                      </a:lnTo>
                                      <a:lnTo>
                                        <a:pt x="7" y="74"/>
                                      </a:lnTo>
                                      <a:lnTo>
                                        <a:pt x="8" y="70"/>
                                      </a:lnTo>
                                      <a:lnTo>
                                        <a:pt x="8" y="66"/>
                                      </a:lnTo>
                                      <a:lnTo>
                                        <a:pt x="9" y="62"/>
                                      </a:lnTo>
                                      <a:lnTo>
                                        <a:pt x="9" y="58"/>
                                      </a:lnTo>
                                      <a:lnTo>
                                        <a:pt x="11" y="54"/>
                                      </a:lnTo>
                                      <a:lnTo>
                                        <a:pt x="12" y="49"/>
                                      </a:lnTo>
                                      <a:lnTo>
                                        <a:pt x="13" y="45"/>
                                      </a:lnTo>
                                      <a:lnTo>
                                        <a:pt x="14" y="40"/>
                                      </a:lnTo>
                                      <a:lnTo>
                                        <a:pt x="17" y="37"/>
                                      </a:lnTo>
                                      <a:lnTo>
                                        <a:pt x="18" y="33"/>
                                      </a:lnTo>
                                      <a:lnTo>
                                        <a:pt x="20" y="29"/>
                                      </a:lnTo>
                                      <a:lnTo>
                                        <a:pt x="22" y="24"/>
                                      </a:lnTo>
                                      <a:lnTo>
                                        <a:pt x="24" y="20"/>
                                      </a:lnTo>
                                      <a:lnTo>
                                        <a:pt x="26" y="15"/>
                                      </a:lnTo>
                                      <a:lnTo>
                                        <a:pt x="28" y="12"/>
                                      </a:lnTo>
                                      <a:lnTo>
                                        <a:pt x="31" y="8"/>
                                      </a:lnTo>
                                      <a:lnTo>
                                        <a:pt x="35" y="4"/>
                                      </a:lnTo>
                                      <a:lnTo>
                                        <a:pt x="3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4" name="Freeform 386"/>
                              <wps:cNvSpPr>
                                <a:spLocks/>
                              </wps:cNvSpPr>
                              <wps:spPr bwMode="auto">
                                <a:xfrm>
                                  <a:off x="931" y="142"/>
                                  <a:ext cx="63" cy="172"/>
                                </a:xfrm>
                                <a:custGeom>
                                  <a:avLst/>
                                  <a:gdLst>
                                    <a:gd name="T0" fmla="*/ 18 w 63"/>
                                    <a:gd name="T1" fmla="*/ 142 h 172"/>
                                    <a:gd name="T2" fmla="*/ 15 w 63"/>
                                    <a:gd name="T3" fmla="*/ 145 h 172"/>
                                    <a:gd name="T4" fmla="*/ 13 w 63"/>
                                    <a:gd name="T5" fmla="*/ 149 h 172"/>
                                    <a:gd name="T6" fmla="*/ 12 w 63"/>
                                    <a:gd name="T7" fmla="*/ 153 h 172"/>
                                    <a:gd name="T8" fmla="*/ 10 w 63"/>
                                    <a:gd name="T9" fmla="*/ 158 h 172"/>
                                    <a:gd name="T10" fmla="*/ 8 w 63"/>
                                    <a:gd name="T11" fmla="*/ 162 h 172"/>
                                    <a:gd name="T12" fmla="*/ 7 w 63"/>
                                    <a:gd name="T13" fmla="*/ 167 h 172"/>
                                    <a:gd name="T14" fmla="*/ 6 w 63"/>
                                    <a:gd name="T15" fmla="*/ 170 h 172"/>
                                    <a:gd name="T16" fmla="*/ 5 w 63"/>
                                    <a:gd name="T17" fmla="*/ 175 h 172"/>
                                    <a:gd name="T18" fmla="*/ 3 w 63"/>
                                    <a:gd name="T19" fmla="*/ 180 h 172"/>
                                    <a:gd name="T20" fmla="*/ 3 w 63"/>
                                    <a:gd name="T21" fmla="*/ 184 h 172"/>
                                    <a:gd name="T22" fmla="*/ 1 w 63"/>
                                    <a:gd name="T23" fmla="*/ 189 h 172"/>
                                    <a:gd name="T24" fmla="*/ 1 w 63"/>
                                    <a:gd name="T25" fmla="*/ 195 h 172"/>
                                    <a:gd name="T26" fmla="*/ 0 w 63"/>
                                    <a:gd name="T27" fmla="*/ 199 h 172"/>
                                    <a:gd name="T28" fmla="*/ 0 w 63"/>
                                    <a:gd name="T29" fmla="*/ 209 h 172"/>
                                    <a:gd name="T30" fmla="*/ 1 w 63"/>
                                    <a:gd name="T31" fmla="*/ 214 h 172"/>
                                    <a:gd name="T32" fmla="*/ 1 w 63"/>
                                    <a:gd name="T33" fmla="*/ 227 h 172"/>
                                    <a:gd name="T34" fmla="*/ 2 w 63"/>
                                    <a:gd name="T35" fmla="*/ 232 h 172"/>
                                    <a:gd name="T36" fmla="*/ 3 w 63"/>
                                    <a:gd name="T37" fmla="*/ 236 h 172"/>
                                    <a:gd name="T38" fmla="*/ 4 w 63"/>
                                    <a:gd name="T39" fmla="*/ 242 h 172"/>
                                    <a:gd name="T40" fmla="*/ 5 w 63"/>
                                    <a:gd name="T41" fmla="*/ 246 h 172"/>
                                    <a:gd name="T42" fmla="*/ 7 w 63"/>
                                    <a:gd name="T43" fmla="*/ 250 h 172"/>
                                    <a:gd name="T44" fmla="*/ 8 w 63"/>
                                    <a:gd name="T45" fmla="*/ 255 h 172"/>
                                    <a:gd name="T46" fmla="*/ 10 w 63"/>
                                    <a:gd name="T47" fmla="*/ 259 h 172"/>
                                    <a:gd name="T48" fmla="*/ 12 w 63"/>
                                    <a:gd name="T49" fmla="*/ 264 h 172"/>
                                    <a:gd name="T50" fmla="*/ 15 w 63"/>
                                    <a:gd name="T51" fmla="*/ 268 h 172"/>
                                    <a:gd name="T52" fmla="*/ 29 w 63"/>
                                    <a:gd name="T53" fmla="*/ 288 h 172"/>
                                    <a:gd name="T54" fmla="*/ 32 w 63"/>
                                    <a:gd name="T55" fmla="*/ 292 h 172"/>
                                    <a:gd name="T56" fmla="*/ 37 w 63"/>
                                    <a:gd name="T57" fmla="*/ 296 h 172"/>
                                    <a:gd name="T58" fmla="*/ 41 w 63"/>
                                    <a:gd name="T59" fmla="*/ 300 h 172"/>
                                    <a:gd name="T60" fmla="*/ 46 w 63"/>
                                    <a:gd name="T61" fmla="*/ 304 h 172"/>
                                    <a:gd name="T62" fmla="*/ 51 w 63"/>
                                    <a:gd name="T63" fmla="*/ 308 h 172"/>
                                    <a:gd name="T64" fmla="*/ 55 w 63"/>
                                    <a:gd name="T65" fmla="*/ 310 h 172"/>
                                    <a:gd name="T66" fmla="*/ 63 w 63"/>
                                    <a:gd name="T67" fmla="*/ 313 h 172"/>
                                    <a:gd name="T68" fmla="*/ 63 w 63"/>
                                    <a:gd name="T69" fmla="*/ 309 h 172"/>
                                    <a:gd name="T70" fmla="*/ 58 w 63"/>
                                    <a:gd name="T71" fmla="*/ 306 h 172"/>
                                    <a:gd name="T72" fmla="*/ 54 w 63"/>
                                    <a:gd name="T73" fmla="*/ 303 h 172"/>
                                    <a:gd name="T74" fmla="*/ 47 w 63"/>
                                    <a:gd name="T75" fmla="*/ 297 h 172"/>
                                    <a:gd name="T76" fmla="*/ 33 w 63"/>
                                    <a:gd name="T77" fmla="*/ 284 h 172"/>
                                    <a:gd name="T78" fmla="*/ 29 w 63"/>
                                    <a:gd name="T79" fmla="*/ 278 h 172"/>
                                    <a:gd name="T80" fmla="*/ 26 w 63"/>
                                    <a:gd name="T81" fmla="*/ 275 h 172"/>
                                    <a:gd name="T82" fmla="*/ 24 w 63"/>
                                    <a:gd name="T83" fmla="*/ 270 h 172"/>
                                    <a:gd name="T84" fmla="*/ 21 w 63"/>
                                    <a:gd name="T85" fmla="*/ 266 h 172"/>
                                    <a:gd name="T86" fmla="*/ 19 w 63"/>
                                    <a:gd name="T87" fmla="*/ 261 h 172"/>
                                    <a:gd name="T88" fmla="*/ 17 w 63"/>
                                    <a:gd name="T89" fmla="*/ 255 h 172"/>
                                    <a:gd name="T90" fmla="*/ 15 w 63"/>
                                    <a:gd name="T91" fmla="*/ 250 h 172"/>
                                    <a:gd name="T92" fmla="*/ 13 w 63"/>
                                    <a:gd name="T93" fmla="*/ 247 h 172"/>
                                    <a:gd name="T94" fmla="*/ 11 w 63"/>
                                    <a:gd name="T95" fmla="*/ 241 h 172"/>
                                    <a:gd name="T96" fmla="*/ 9 w 63"/>
                                    <a:gd name="T97" fmla="*/ 235 h 172"/>
                                    <a:gd name="T98" fmla="*/ 8 w 63"/>
                                    <a:gd name="T99" fmla="*/ 230 h 172"/>
                                    <a:gd name="T100" fmla="*/ 7 w 63"/>
                                    <a:gd name="T101" fmla="*/ 224 h 172"/>
                                    <a:gd name="T102" fmla="*/ 7 w 63"/>
                                    <a:gd name="T103" fmla="*/ 191 h 172"/>
                                    <a:gd name="T104" fmla="*/ 8 w 63"/>
                                    <a:gd name="T105" fmla="*/ 184 h 172"/>
                                    <a:gd name="T106" fmla="*/ 9 w 63"/>
                                    <a:gd name="T107" fmla="*/ 177 h 172"/>
                                    <a:gd name="T108" fmla="*/ 11 w 63"/>
                                    <a:gd name="T109" fmla="*/ 170 h 172"/>
                                    <a:gd name="T110" fmla="*/ 13 w 63"/>
                                    <a:gd name="T111" fmla="*/ 163 h 172"/>
                                    <a:gd name="T112" fmla="*/ 15 w 63"/>
                                    <a:gd name="T113" fmla="*/ 156 h 172"/>
                                    <a:gd name="T114" fmla="*/ 18 w 63"/>
                                    <a:gd name="T115" fmla="*/ 149 h 172"/>
                                    <a:gd name="T116" fmla="*/ 21 w 63"/>
                                    <a:gd name="T117" fmla="*/ 142 h 172"/>
                                    <a:gd name="T118" fmla="*/ 18 w 63"/>
                                    <a:gd name="T119" fmla="*/ 142 h 17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63" h="172">
                                      <a:moveTo>
                                        <a:pt x="18" y="0"/>
                                      </a:moveTo>
                                      <a:lnTo>
                                        <a:pt x="15" y="3"/>
                                      </a:lnTo>
                                      <a:lnTo>
                                        <a:pt x="13" y="7"/>
                                      </a:lnTo>
                                      <a:lnTo>
                                        <a:pt x="12" y="11"/>
                                      </a:lnTo>
                                      <a:lnTo>
                                        <a:pt x="10" y="16"/>
                                      </a:lnTo>
                                      <a:lnTo>
                                        <a:pt x="8" y="20"/>
                                      </a:lnTo>
                                      <a:lnTo>
                                        <a:pt x="7" y="25"/>
                                      </a:lnTo>
                                      <a:lnTo>
                                        <a:pt x="6" y="28"/>
                                      </a:lnTo>
                                      <a:lnTo>
                                        <a:pt x="5" y="33"/>
                                      </a:lnTo>
                                      <a:lnTo>
                                        <a:pt x="3" y="38"/>
                                      </a:lnTo>
                                      <a:lnTo>
                                        <a:pt x="3" y="42"/>
                                      </a:lnTo>
                                      <a:lnTo>
                                        <a:pt x="1" y="47"/>
                                      </a:lnTo>
                                      <a:lnTo>
                                        <a:pt x="1" y="53"/>
                                      </a:lnTo>
                                      <a:lnTo>
                                        <a:pt x="0" y="57"/>
                                      </a:lnTo>
                                      <a:lnTo>
                                        <a:pt x="0" y="67"/>
                                      </a:lnTo>
                                      <a:lnTo>
                                        <a:pt x="1" y="72"/>
                                      </a:lnTo>
                                      <a:lnTo>
                                        <a:pt x="1" y="85"/>
                                      </a:lnTo>
                                      <a:lnTo>
                                        <a:pt x="2" y="90"/>
                                      </a:lnTo>
                                      <a:lnTo>
                                        <a:pt x="3" y="94"/>
                                      </a:lnTo>
                                      <a:lnTo>
                                        <a:pt x="4" y="100"/>
                                      </a:lnTo>
                                      <a:lnTo>
                                        <a:pt x="5" y="104"/>
                                      </a:lnTo>
                                      <a:lnTo>
                                        <a:pt x="7" y="108"/>
                                      </a:lnTo>
                                      <a:lnTo>
                                        <a:pt x="8" y="113"/>
                                      </a:lnTo>
                                      <a:lnTo>
                                        <a:pt x="10" y="117"/>
                                      </a:lnTo>
                                      <a:lnTo>
                                        <a:pt x="12" y="122"/>
                                      </a:lnTo>
                                      <a:lnTo>
                                        <a:pt x="15" y="126"/>
                                      </a:lnTo>
                                      <a:lnTo>
                                        <a:pt x="29" y="146"/>
                                      </a:lnTo>
                                      <a:lnTo>
                                        <a:pt x="32" y="150"/>
                                      </a:lnTo>
                                      <a:lnTo>
                                        <a:pt x="37" y="154"/>
                                      </a:lnTo>
                                      <a:lnTo>
                                        <a:pt x="41" y="158"/>
                                      </a:lnTo>
                                      <a:lnTo>
                                        <a:pt x="46" y="162"/>
                                      </a:lnTo>
                                      <a:lnTo>
                                        <a:pt x="51" y="166"/>
                                      </a:lnTo>
                                      <a:lnTo>
                                        <a:pt x="55" y="168"/>
                                      </a:lnTo>
                                      <a:lnTo>
                                        <a:pt x="63" y="171"/>
                                      </a:lnTo>
                                      <a:lnTo>
                                        <a:pt x="63" y="167"/>
                                      </a:lnTo>
                                      <a:lnTo>
                                        <a:pt x="58" y="164"/>
                                      </a:lnTo>
                                      <a:lnTo>
                                        <a:pt x="54" y="161"/>
                                      </a:lnTo>
                                      <a:lnTo>
                                        <a:pt x="47" y="155"/>
                                      </a:lnTo>
                                      <a:lnTo>
                                        <a:pt x="33" y="142"/>
                                      </a:lnTo>
                                      <a:lnTo>
                                        <a:pt x="29" y="136"/>
                                      </a:lnTo>
                                      <a:lnTo>
                                        <a:pt x="26" y="133"/>
                                      </a:lnTo>
                                      <a:lnTo>
                                        <a:pt x="24" y="128"/>
                                      </a:lnTo>
                                      <a:lnTo>
                                        <a:pt x="21" y="124"/>
                                      </a:lnTo>
                                      <a:lnTo>
                                        <a:pt x="19" y="119"/>
                                      </a:lnTo>
                                      <a:lnTo>
                                        <a:pt x="17" y="113"/>
                                      </a:lnTo>
                                      <a:lnTo>
                                        <a:pt x="15" y="108"/>
                                      </a:lnTo>
                                      <a:lnTo>
                                        <a:pt x="13" y="105"/>
                                      </a:lnTo>
                                      <a:lnTo>
                                        <a:pt x="11" y="99"/>
                                      </a:lnTo>
                                      <a:lnTo>
                                        <a:pt x="9" y="93"/>
                                      </a:lnTo>
                                      <a:lnTo>
                                        <a:pt x="8" y="88"/>
                                      </a:lnTo>
                                      <a:lnTo>
                                        <a:pt x="7" y="82"/>
                                      </a:lnTo>
                                      <a:lnTo>
                                        <a:pt x="7" y="49"/>
                                      </a:lnTo>
                                      <a:lnTo>
                                        <a:pt x="8" y="42"/>
                                      </a:lnTo>
                                      <a:lnTo>
                                        <a:pt x="9" y="35"/>
                                      </a:lnTo>
                                      <a:lnTo>
                                        <a:pt x="11" y="28"/>
                                      </a:lnTo>
                                      <a:lnTo>
                                        <a:pt x="13" y="21"/>
                                      </a:lnTo>
                                      <a:lnTo>
                                        <a:pt x="15" y="14"/>
                                      </a:lnTo>
                                      <a:lnTo>
                                        <a:pt x="18" y="7"/>
                                      </a:lnTo>
                                      <a:lnTo>
                                        <a:pt x="21" y="0"/>
                                      </a:lnTo>
                                      <a:lnTo>
                                        <a:pt x="1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5" name="AutoShape 385"/>
                              <wps:cNvSpPr>
                                <a:spLocks/>
                              </wps:cNvSpPr>
                              <wps:spPr bwMode="auto">
                                <a:xfrm>
                                  <a:off x="325" y="613"/>
                                  <a:ext cx="310" cy="134"/>
                                </a:xfrm>
                                <a:custGeom>
                                  <a:avLst/>
                                  <a:gdLst>
                                    <a:gd name="T0" fmla="*/ 194 w 310"/>
                                    <a:gd name="T1" fmla="*/ 746 h 134"/>
                                    <a:gd name="T2" fmla="*/ 245 w 310"/>
                                    <a:gd name="T3" fmla="*/ 745 h 134"/>
                                    <a:gd name="T4" fmla="*/ 155 w 310"/>
                                    <a:gd name="T5" fmla="*/ 742 h 134"/>
                                    <a:gd name="T6" fmla="*/ 174 w 310"/>
                                    <a:gd name="T7" fmla="*/ 745 h 134"/>
                                    <a:gd name="T8" fmla="*/ 269 w 310"/>
                                    <a:gd name="T9" fmla="*/ 742 h 134"/>
                                    <a:gd name="T10" fmla="*/ 196 w 310"/>
                                    <a:gd name="T11" fmla="*/ 739 h 134"/>
                                    <a:gd name="T12" fmla="*/ 32 w 310"/>
                                    <a:gd name="T13" fmla="*/ 615 h 134"/>
                                    <a:gd name="T14" fmla="*/ 48 w 310"/>
                                    <a:gd name="T15" fmla="*/ 630 h 134"/>
                                    <a:gd name="T16" fmla="*/ 70 w 310"/>
                                    <a:gd name="T17" fmla="*/ 640 h 134"/>
                                    <a:gd name="T18" fmla="*/ 99 w 310"/>
                                    <a:gd name="T19" fmla="*/ 649 h 134"/>
                                    <a:gd name="T20" fmla="*/ 130 w 310"/>
                                    <a:gd name="T21" fmla="*/ 656 h 134"/>
                                    <a:gd name="T22" fmla="*/ 165 w 310"/>
                                    <a:gd name="T23" fmla="*/ 659 h 134"/>
                                    <a:gd name="T24" fmla="*/ 278 w 310"/>
                                    <a:gd name="T25" fmla="*/ 661 h 134"/>
                                    <a:gd name="T26" fmla="*/ 289 w 310"/>
                                    <a:gd name="T27" fmla="*/ 673 h 134"/>
                                    <a:gd name="T28" fmla="*/ 297 w 310"/>
                                    <a:gd name="T29" fmla="*/ 696 h 134"/>
                                    <a:gd name="T30" fmla="*/ 301 w 310"/>
                                    <a:gd name="T31" fmla="*/ 715 h 134"/>
                                    <a:gd name="T32" fmla="*/ 293 w 310"/>
                                    <a:gd name="T33" fmla="*/ 730 h 134"/>
                                    <a:gd name="T34" fmla="*/ 269 w 310"/>
                                    <a:gd name="T35" fmla="*/ 736 h 134"/>
                                    <a:gd name="T36" fmla="*/ 231 w 310"/>
                                    <a:gd name="T37" fmla="*/ 740 h 134"/>
                                    <a:gd name="T38" fmla="*/ 287 w 310"/>
                                    <a:gd name="T39" fmla="*/ 739 h 134"/>
                                    <a:gd name="T40" fmla="*/ 305 w 310"/>
                                    <a:gd name="T41" fmla="*/ 736 h 134"/>
                                    <a:gd name="T42" fmla="*/ 307 w 310"/>
                                    <a:gd name="T43" fmla="*/ 712 h 134"/>
                                    <a:gd name="T44" fmla="*/ 302 w 310"/>
                                    <a:gd name="T45" fmla="*/ 690 h 134"/>
                                    <a:gd name="T46" fmla="*/ 296 w 310"/>
                                    <a:gd name="T47" fmla="*/ 667 h 134"/>
                                    <a:gd name="T48" fmla="*/ 279 w 310"/>
                                    <a:gd name="T49" fmla="*/ 655 h 134"/>
                                    <a:gd name="T50" fmla="*/ 198 w 310"/>
                                    <a:gd name="T51" fmla="*/ 653 h 134"/>
                                    <a:gd name="T52" fmla="*/ 163 w 310"/>
                                    <a:gd name="T53" fmla="*/ 651 h 134"/>
                                    <a:gd name="T54" fmla="*/ 128 w 310"/>
                                    <a:gd name="T55" fmla="*/ 646 h 134"/>
                                    <a:gd name="T56" fmla="*/ 105 w 310"/>
                                    <a:gd name="T57" fmla="*/ 641 h 134"/>
                                    <a:gd name="T58" fmla="*/ 83 w 310"/>
                                    <a:gd name="T59" fmla="*/ 635 h 134"/>
                                    <a:gd name="T60" fmla="*/ 56 w 310"/>
                                    <a:gd name="T61" fmla="*/ 623 h 134"/>
                                    <a:gd name="T62" fmla="*/ 6 w 310"/>
                                    <a:gd name="T63" fmla="*/ 678 h 134"/>
                                    <a:gd name="T64" fmla="*/ 0 w 310"/>
                                    <a:gd name="T65" fmla="*/ 683 h 134"/>
                                    <a:gd name="T66" fmla="*/ 19 w 310"/>
                                    <a:gd name="T67" fmla="*/ 693 h 134"/>
                                    <a:gd name="T68" fmla="*/ 38 w 310"/>
                                    <a:gd name="T69" fmla="*/ 703 h 134"/>
                                    <a:gd name="T70" fmla="*/ 58 w 310"/>
                                    <a:gd name="T71" fmla="*/ 712 h 134"/>
                                    <a:gd name="T72" fmla="*/ 78 w 310"/>
                                    <a:gd name="T73" fmla="*/ 721 h 134"/>
                                    <a:gd name="T74" fmla="*/ 98 w 310"/>
                                    <a:gd name="T75" fmla="*/ 727 h 134"/>
                                    <a:gd name="T76" fmla="*/ 119 w 310"/>
                                    <a:gd name="T77" fmla="*/ 733 h 134"/>
                                    <a:gd name="T78" fmla="*/ 140 w 310"/>
                                    <a:gd name="T79" fmla="*/ 739 h 134"/>
                                    <a:gd name="T80" fmla="*/ 173 w 310"/>
                                    <a:gd name="T81" fmla="*/ 736 h 134"/>
                                    <a:gd name="T82" fmla="*/ 149 w 310"/>
                                    <a:gd name="T83" fmla="*/ 733 h 134"/>
                                    <a:gd name="T84" fmla="*/ 127 w 310"/>
                                    <a:gd name="T85" fmla="*/ 727 h 134"/>
                                    <a:gd name="T86" fmla="*/ 105 w 310"/>
                                    <a:gd name="T87" fmla="*/ 721 h 134"/>
                                    <a:gd name="T88" fmla="*/ 83 w 310"/>
                                    <a:gd name="T89" fmla="*/ 713 h 134"/>
                                    <a:gd name="T90" fmla="*/ 63 w 310"/>
                                    <a:gd name="T91" fmla="*/ 704 h 134"/>
                                    <a:gd name="T92" fmla="*/ 43 w 310"/>
                                    <a:gd name="T93" fmla="*/ 695 h 134"/>
                                    <a:gd name="T94" fmla="*/ 6 w 310"/>
                                    <a:gd name="T95" fmla="*/ 678 h 134"/>
                                    <a:gd name="T96" fmla="*/ 195 w 310"/>
                                    <a:gd name="T97" fmla="*/ 663 h 134"/>
                                    <a:gd name="T98" fmla="*/ 250 w 310"/>
                                    <a:gd name="T99" fmla="*/ 661 h 134"/>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Lst>
                                  <a:ahLst/>
                                  <a:cxnLst>
                                    <a:cxn ang="T100">
                                      <a:pos x="T0" y="T1"/>
                                    </a:cxn>
                                    <a:cxn ang="T101">
                                      <a:pos x="T2" y="T3"/>
                                    </a:cxn>
                                    <a:cxn ang="T102">
                                      <a:pos x="T4" y="T5"/>
                                    </a:cxn>
                                    <a:cxn ang="T103">
                                      <a:pos x="T6" y="T7"/>
                                    </a:cxn>
                                    <a:cxn ang="T104">
                                      <a:pos x="T8" y="T9"/>
                                    </a:cxn>
                                    <a:cxn ang="T105">
                                      <a:pos x="T10" y="T11"/>
                                    </a:cxn>
                                    <a:cxn ang="T106">
                                      <a:pos x="T12" y="T13"/>
                                    </a:cxn>
                                    <a:cxn ang="T107">
                                      <a:pos x="T14" y="T15"/>
                                    </a:cxn>
                                    <a:cxn ang="T108">
                                      <a:pos x="T16" y="T17"/>
                                    </a:cxn>
                                    <a:cxn ang="T109">
                                      <a:pos x="T18" y="T19"/>
                                    </a:cxn>
                                    <a:cxn ang="T110">
                                      <a:pos x="T20" y="T21"/>
                                    </a:cxn>
                                    <a:cxn ang="T111">
                                      <a:pos x="T22" y="T23"/>
                                    </a:cxn>
                                    <a:cxn ang="T112">
                                      <a:pos x="T24" y="T25"/>
                                    </a:cxn>
                                    <a:cxn ang="T113">
                                      <a:pos x="T26" y="T27"/>
                                    </a:cxn>
                                    <a:cxn ang="T114">
                                      <a:pos x="T28" y="T29"/>
                                    </a:cxn>
                                    <a:cxn ang="T115">
                                      <a:pos x="T30" y="T31"/>
                                    </a:cxn>
                                    <a:cxn ang="T116">
                                      <a:pos x="T32" y="T33"/>
                                    </a:cxn>
                                    <a:cxn ang="T117">
                                      <a:pos x="T34" y="T35"/>
                                    </a:cxn>
                                    <a:cxn ang="T118">
                                      <a:pos x="T36" y="T37"/>
                                    </a:cxn>
                                    <a:cxn ang="T119">
                                      <a:pos x="T38" y="T39"/>
                                    </a:cxn>
                                    <a:cxn ang="T120">
                                      <a:pos x="T40" y="T41"/>
                                    </a:cxn>
                                    <a:cxn ang="T121">
                                      <a:pos x="T42" y="T43"/>
                                    </a:cxn>
                                    <a:cxn ang="T122">
                                      <a:pos x="T44" y="T45"/>
                                    </a:cxn>
                                    <a:cxn ang="T123">
                                      <a:pos x="T46" y="T47"/>
                                    </a:cxn>
                                    <a:cxn ang="T124">
                                      <a:pos x="T48" y="T49"/>
                                    </a:cxn>
                                    <a:cxn ang="T125">
                                      <a:pos x="T50" y="T51"/>
                                    </a:cxn>
                                    <a:cxn ang="T126">
                                      <a:pos x="T52" y="T53"/>
                                    </a:cxn>
                                    <a:cxn ang="T127">
                                      <a:pos x="T54" y="T55"/>
                                    </a:cxn>
                                    <a:cxn ang="T128">
                                      <a:pos x="T56" y="T57"/>
                                    </a:cxn>
                                    <a:cxn ang="T129">
                                      <a:pos x="T58" y="T59"/>
                                    </a:cxn>
                                    <a:cxn ang="T130">
                                      <a:pos x="T60" y="T61"/>
                                    </a:cxn>
                                    <a:cxn ang="T131">
                                      <a:pos x="T62" y="T63"/>
                                    </a:cxn>
                                    <a:cxn ang="T132">
                                      <a:pos x="T64" y="T65"/>
                                    </a:cxn>
                                    <a:cxn ang="T133">
                                      <a:pos x="T66" y="T67"/>
                                    </a:cxn>
                                    <a:cxn ang="T134">
                                      <a:pos x="T68" y="T69"/>
                                    </a:cxn>
                                    <a:cxn ang="T135">
                                      <a:pos x="T70" y="T71"/>
                                    </a:cxn>
                                    <a:cxn ang="T136">
                                      <a:pos x="T72" y="T73"/>
                                    </a:cxn>
                                    <a:cxn ang="T137">
                                      <a:pos x="T74" y="T75"/>
                                    </a:cxn>
                                    <a:cxn ang="T138">
                                      <a:pos x="T76" y="T77"/>
                                    </a:cxn>
                                    <a:cxn ang="T139">
                                      <a:pos x="T78" y="T79"/>
                                    </a:cxn>
                                    <a:cxn ang="T140">
                                      <a:pos x="T80" y="T81"/>
                                    </a:cxn>
                                    <a:cxn ang="T141">
                                      <a:pos x="T82" y="T83"/>
                                    </a:cxn>
                                    <a:cxn ang="T142">
                                      <a:pos x="T84" y="T85"/>
                                    </a:cxn>
                                    <a:cxn ang="T143">
                                      <a:pos x="T86" y="T87"/>
                                    </a:cxn>
                                    <a:cxn ang="T144">
                                      <a:pos x="T88" y="T89"/>
                                    </a:cxn>
                                    <a:cxn ang="T145">
                                      <a:pos x="T90" y="T91"/>
                                    </a:cxn>
                                    <a:cxn ang="T146">
                                      <a:pos x="T92" y="T93"/>
                                    </a:cxn>
                                    <a:cxn ang="T147">
                                      <a:pos x="T94" y="T95"/>
                                    </a:cxn>
                                    <a:cxn ang="T148">
                                      <a:pos x="T96" y="T97"/>
                                    </a:cxn>
                                    <a:cxn ang="T149">
                                      <a:pos x="T98" y="T99"/>
                                    </a:cxn>
                                  </a:cxnLst>
                                  <a:rect l="0" t="0" r="r" b="b"/>
                                  <a:pathLst>
                                    <a:path w="310" h="134">
                                      <a:moveTo>
                                        <a:pt x="245" y="132"/>
                                      </a:moveTo>
                                      <a:lnTo>
                                        <a:pt x="183" y="132"/>
                                      </a:lnTo>
                                      <a:lnTo>
                                        <a:pt x="189" y="133"/>
                                      </a:lnTo>
                                      <a:lnTo>
                                        <a:pt x="194" y="133"/>
                                      </a:lnTo>
                                      <a:lnTo>
                                        <a:pt x="199" y="134"/>
                                      </a:lnTo>
                                      <a:lnTo>
                                        <a:pt x="236" y="134"/>
                                      </a:lnTo>
                                      <a:lnTo>
                                        <a:pt x="241" y="133"/>
                                      </a:lnTo>
                                      <a:lnTo>
                                        <a:pt x="245" y="132"/>
                                      </a:lnTo>
                                      <a:close/>
                                      <a:moveTo>
                                        <a:pt x="196" y="126"/>
                                      </a:moveTo>
                                      <a:lnTo>
                                        <a:pt x="145" y="126"/>
                                      </a:lnTo>
                                      <a:lnTo>
                                        <a:pt x="150" y="128"/>
                                      </a:lnTo>
                                      <a:lnTo>
                                        <a:pt x="155" y="129"/>
                                      </a:lnTo>
                                      <a:lnTo>
                                        <a:pt x="161" y="130"/>
                                      </a:lnTo>
                                      <a:lnTo>
                                        <a:pt x="166" y="130"/>
                                      </a:lnTo>
                                      <a:lnTo>
                                        <a:pt x="170" y="131"/>
                                      </a:lnTo>
                                      <a:lnTo>
                                        <a:pt x="174" y="132"/>
                                      </a:lnTo>
                                      <a:lnTo>
                                        <a:pt x="255" y="132"/>
                                      </a:lnTo>
                                      <a:lnTo>
                                        <a:pt x="260" y="131"/>
                                      </a:lnTo>
                                      <a:lnTo>
                                        <a:pt x="263" y="130"/>
                                      </a:lnTo>
                                      <a:lnTo>
                                        <a:pt x="269" y="129"/>
                                      </a:lnTo>
                                      <a:lnTo>
                                        <a:pt x="274" y="129"/>
                                      </a:lnTo>
                                      <a:lnTo>
                                        <a:pt x="278" y="128"/>
                                      </a:lnTo>
                                      <a:lnTo>
                                        <a:pt x="203" y="128"/>
                                      </a:lnTo>
                                      <a:lnTo>
                                        <a:pt x="196" y="126"/>
                                      </a:lnTo>
                                      <a:close/>
                                      <a:moveTo>
                                        <a:pt x="37" y="0"/>
                                      </a:moveTo>
                                      <a:lnTo>
                                        <a:pt x="36" y="1"/>
                                      </a:lnTo>
                                      <a:lnTo>
                                        <a:pt x="34" y="2"/>
                                      </a:lnTo>
                                      <a:lnTo>
                                        <a:pt x="32" y="2"/>
                                      </a:lnTo>
                                      <a:lnTo>
                                        <a:pt x="31" y="4"/>
                                      </a:lnTo>
                                      <a:lnTo>
                                        <a:pt x="33" y="7"/>
                                      </a:lnTo>
                                      <a:lnTo>
                                        <a:pt x="42" y="14"/>
                                      </a:lnTo>
                                      <a:lnTo>
                                        <a:pt x="48" y="17"/>
                                      </a:lnTo>
                                      <a:lnTo>
                                        <a:pt x="54" y="19"/>
                                      </a:lnTo>
                                      <a:lnTo>
                                        <a:pt x="59" y="22"/>
                                      </a:lnTo>
                                      <a:lnTo>
                                        <a:pt x="65" y="24"/>
                                      </a:lnTo>
                                      <a:lnTo>
                                        <a:pt x="70" y="27"/>
                                      </a:lnTo>
                                      <a:lnTo>
                                        <a:pt x="77" y="28"/>
                                      </a:lnTo>
                                      <a:lnTo>
                                        <a:pt x="85" y="31"/>
                                      </a:lnTo>
                                      <a:lnTo>
                                        <a:pt x="91" y="33"/>
                                      </a:lnTo>
                                      <a:lnTo>
                                        <a:pt x="99" y="36"/>
                                      </a:lnTo>
                                      <a:lnTo>
                                        <a:pt x="107" y="38"/>
                                      </a:lnTo>
                                      <a:lnTo>
                                        <a:pt x="115" y="39"/>
                                      </a:lnTo>
                                      <a:lnTo>
                                        <a:pt x="122" y="41"/>
                                      </a:lnTo>
                                      <a:lnTo>
                                        <a:pt x="130" y="43"/>
                                      </a:lnTo>
                                      <a:lnTo>
                                        <a:pt x="145" y="45"/>
                                      </a:lnTo>
                                      <a:lnTo>
                                        <a:pt x="157" y="45"/>
                                      </a:lnTo>
                                      <a:lnTo>
                                        <a:pt x="161" y="46"/>
                                      </a:lnTo>
                                      <a:lnTo>
                                        <a:pt x="165" y="46"/>
                                      </a:lnTo>
                                      <a:lnTo>
                                        <a:pt x="169" y="47"/>
                                      </a:lnTo>
                                      <a:lnTo>
                                        <a:pt x="174" y="47"/>
                                      </a:lnTo>
                                      <a:lnTo>
                                        <a:pt x="177" y="48"/>
                                      </a:lnTo>
                                      <a:lnTo>
                                        <a:pt x="278" y="48"/>
                                      </a:lnTo>
                                      <a:lnTo>
                                        <a:pt x="281" y="49"/>
                                      </a:lnTo>
                                      <a:lnTo>
                                        <a:pt x="284" y="52"/>
                                      </a:lnTo>
                                      <a:lnTo>
                                        <a:pt x="287" y="56"/>
                                      </a:lnTo>
                                      <a:lnTo>
                                        <a:pt x="289" y="60"/>
                                      </a:lnTo>
                                      <a:lnTo>
                                        <a:pt x="291" y="65"/>
                                      </a:lnTo>
                                      <a:lnTo>
                                        <a:pt x="293" y="72"/>
                                      </a:lnTo>
                                      <a:lnTo>
                                        <a:pt x="295" y="78"/>
                                      </a:lnTo>
                                      <a:lnTo>
                                        <a:pt x="297" y="83"/>
                                      </a:lnTo>
                                      <a:lnTo>
                                        <a:pt x="298" y="87"/>
                                      </a:lnTo>
                                      <a:lnTo>
                                        <a:pt x="298" y="91"/>
                                      </a:lnTo>
                                      <a:lnTo>
                                        <a:pt x="299" y="96"/>
                                      </a:lnTo>
                                      <a:lnTo>
                                        <a:pt x="301" y="102"/>
                                      </a:lnTo>
                                      <a:lnTo>
                                        <a:pt x="301" y="111"/>
                                      </a:lnTo>
                                      <a:lnTo>
                                        <a:pt x="300" y="114"/>
                                      </a:lnTo>
                                      <a:lnTo>
                                        <a:pt x="300" y="117"/>
                                      </a:lnTo>
                                      <a:lnTo>
                                        <a:pt x="293" y="117"/>
                                      </a:lnTo>
                                      <a:lnTo>
                                        <a:pt x="287" y="119"/>
                                      </a:lnTo>
                                      <a:lnTo>
                                        <a:pt x="281" y="120"/>
                                      </a:lnTo>
                                      <a:lnTo>
                                        <a:pt x="275" y="122"/>
                                      </a:lnTo>
                                      <a:lnTo>
                                        <a:pt x="269" y="123"/>
                                      </a:lnTo>
                                      <a:lnTo>
                                        <a:pt x="263" y="124"/>
                                      </a:lnTo>
                                      <a:lnTo>
                                        <a:pt x="258" y="126"/>
                                      </a:lnTo>
                                      <a:lnTo>
                                        <a:pt x="252" y="127"/>
                                      </a:lnTo>
                                      <a:lnTo>
                                        <a:pt x="231" y="127"/>
                                      </a:lnTo>
                                      <a:lnTo>
                                        <a:pt x="227" y="128"/>
                                      </a:lnTo>
                                      <a:lnTo>
                                        <a:pt x="278" y="128"/>
                                      </a:lnTo>
                                      <a:lnTo>
                                        <a:pt x="283" y="127"/>
                                      </a:lnTo>
                                      <a:lnTo>
                                        <a:pt x="287" y="126"/>
                                      </a:lnTo>
                                      <a:lnTo>
                                        <a:pt x="292" y="126"/>
                                      </a:lnTo>
                                      <a:lnTo>
                                        <a:pt x="296" y="124"/>
                                      </a:lnTo>
                                      <a:lnTo>
                                        <a:pt x="301" y="123"/>
                                      </a:lnTo>
                                      <a:lnTo>
                                        <a:pt x="305" y="123"/>
                                      </a:lnTo>
                                      <a:lnTo>
                                        <a:pt x="310" y="122"/>
                                      </a:lnTo>
                                      <a:lnTo>
                                        <a:pt x="310" y="115"/>
                                      </a:lnTo>
                                      <a:lnTo>
                                        <a:pt x="308" y="104"/>
                                      </a:lnTo>
                                      <a:lnTo>
                                        <a:pt x="307" y="99"/>
                                      </a:lnTo>
                                      <a:lnTo>
                                        <a:pt x="305" y="92"/>
                                      </a:lnTo>
                                      <a:lnTo>
                                        <a:pt x="304" y="87"/>
                                      </a:lnTo>
                                      <a:lnTo>
                                        <a:pt x="303" y="82"/>
                                      </a:lnTo>
                                      <a:lnTo>
                                        <a:pt x="302" y="77"/>
                                      </a:lnTo>
                                      <a:lnTo>
                                        <a:pt x="301" y="71"/>
                                      </a:lnTo>
                                      <a:lnTo>
                                        <a:pt x="299" y="65"/>
                                      </a:lnTo>
                                      <a:lnTo>
                                        <a:pt x="298" y="59"/>
                                      </a:lnTo>
                                      <a:lnTo>
                                        <a:pt x="296" y="54"/>
                                      </a:lnTo>
                                      <a:lnTo>
                                        <a:pt x="292" y="50"/>
                                      </a:lnTo>
                                      <a:lnTo>
                                        <a:pt x="289" y="46"/>
                                      </a:lnTo>
                                      <a:lnTo>
                                        <a:pt x="284" y="43"/>
                                      </a:lnTo>
                                      <a:lnTo>
                                        <a:pt x="279" y="42"/>
                                      </a:lnTo>
                                      <a:lnTo>
                                        <a:pt x="229" y="42"/>
                                      </a:lnTo>
                                      <a:lnTo>
                                        <a:pt x="222" y="41"/>
                                      </a:lnTo>
                                      <a:lnTo>
                                        <a:pt x="204" y="41"/>
                                      </a:lnTo>
                                      <a:lnTo>
                                        <a:pt x="198" y="40"/>
                                      </a:lnTo>
                                      <a:lnTo>
                                        <a:pt x="180" y="40"/>
                                      </a:lnTo>
                                      <a:lnTo>
                                        <a:pt x="174" y="39"/>
                                      </a:lnTo>
                                      <a:lnTo>
                                        <a:pt x="169" y="39"/>
                                      </a:lnTo>
                                      <a:lnTo>
                                        <a:pt x="163" y="38"/>
                                      </a:lnTo>
                                      <a:lnTo>
                                        <a:pt x="151" y="36"/>
                                      </a:lnTo>
                                      <a:lnTo>
                                        <a:pt x="145" y="36"/>
                                      </a:lnTo>
                                      <a:lnTo>
                                        <a:pt x="140" y="35"/>
                                      </a:lnTo>
                                      <a:lnTo>
                                        <a:pt x="128" y="33"/>
                                      </a:lnTo>
                                      <a:lnTo>
                                        <a:pt x="122" y="32"/>
                                      </a:lnTo>
                                      <a:lnTo>
                                        <a:pt x="116" y="31"/>
                                      </a:lnTo>
                                      <a:lnTo>
                                        <a:pt x="111" y="31"/>
                                      </a:lnTo>
                                      <a:lnTo>
                                        <a:pt x="105" y="28"/>
                                      </a:lnTo>
                                      <a:lnTo>
                                        <a:pt x="100" y="28"/>
                                      </a:lnTo>
                                      <a:lnTo>
                                        <a:pt x="94" y="25"/>
                                      </a:lnTo>
                                      <a:lnTo>
                                        <a:pt x="89" y="25"/>
                                      </a:lnTo>
                                      <a:lnTo>
                                        <a:pt x="83" y="22"/>
                                      </a:lnTo>
                                      <a:lnTo>
                                        <a:pt x="75" y="19"/>
                                      </a:lnTo>
                                      <a:lnTo>
                                        <a:pt x="68" y="16"/>
                                      </a:lnTo>
                                      <a:lnTo>
                                        <a:pt x="61" y="14"/>
                                      </a:lnTo>
                                      <a:lnTo>
                                        <a:pt x="56" y="10"/>
                                      </a:lnTo>
                                      <a:lnTo>
                                        <a:pt x="49" y="7"/>
                                      </a:lnTo>
                                      <a:lnTo>
                                        <a:pt x="43" y="4"/>
                                      </a:lnTo>
                                      <a:lnTo>
                                        <a:pt x="37" y="0"/>
                                      </a:lnTo>
                                      <a:close/>
                                      <a:moveTo>
                                        <a:pt x="6" y="65"/>
                                      </a:moveTo>
                                      <a:lnTo>
                                        <a:pt x="4" y="66"/>
                                      </a:lnTo>
                                      <a:lnTo>
                                        <a:pt x="3" y="68"/>
                                      </a:lnTo>
                                      <a:lnTo>
                                        <a:pt x="1" y="68"/>
                                      </a:lnTo>
                                      <a:lnTo>
                                        <a:pt x="0" y="70"/>
                                      </a:lnTo>
                                      <a:lnTo>
                                        <a:pt x="4" y="72"/>
                                      </a:lnTo>
                                      <a:lnTo>
                                        <a:pt x="9" y="75"/>
                                      </a:lnTo>
                                      <a:lnTo>
                                        <a:pt x="13" y="77"/>
                                      </a:lnTo>
                                      <a:lnTo>
                                        <a:pt x="19" y="80"/>
                                      </a:lnTo>
                                      <a:lnTo>
                                        <a:pt x="23" y="82"/>
                                      </a:lnTo>
                                      <a:lnTo>
                                        <a:pt x="28" y="85"/>
                                      </a:lnTo>
                                      <a:lnTo>
                                        <a:pt x="33" y="87"/>
                                      </a:lnTo>
                                      <a:lnTo>
                                        <a:pt x="38" y="90"/>
                                      </a:lnTo>
                                      <a:lnTo>
                                        <a:pt x="42" y="92"/>
                                      </a:lnTo>
                                      <a:lnTo>
                                        <a:pt x="48" y="94"/>
                                      </a:lnTo>
                                      <a:lnTo>
                                        <a:pt x="53" y="97"/>
                                      </a:lnTo>
                                      <a:lnTo>
                                        <a:pt x="58" y="99"/>
                                      </a:lnTo>
                                      <a:lnTo>
                                        <a:pt x="61" y="101"/>
                                      </a:lnTo>
                                      <a:lnTo>
                                        <a:pt x="67" y="103"/>
                                      </a:lnTo>
                                      <a:lnTo>
                                        <a:pt x="72" y="106"/>
                                      </a:lnTo>
                                      <a:lnTo>
                                        <a:pt x="78" y="108"/>
                                      </a:lnTo>
                                      <a:lnTo>
                                        <a:pt x="83" y="109"/>
                                      </a:lnTo>
                                      <a:lnTo>
                                        <a:pt x="87" y="110"/>
                                      </a:lnTo>
                                      <a:lnTo>
                                        <a:pt x="92" y="111"/>
                                      </a:lnTo>
                                      <a:lnTo>
                                        <a:pt x="98" y="114"/>
                                      </a:lnTo>
                                      <a:lnTo>
                                        <a:pt x="103" y="115"/>
                                      </a:lnTo>
                                      <a:lnTo>
                                        <a:pt x="108" y="117"/>
                                      </a:lnTo>
                                      <a:lnTo>
                                        <a:pt x="114" y="118"/>
                                      </a:lnTo>
                                      <a:lnTo>
                                        <a:pt x="119" y="120"/>
                                      </a:lnTo>
                                      <a:lnTo>
                                        <a:pt x="123" y="121"/>
                                      </a:lnTo>
                                      <a:lnTo>
                                        <a:pt x="129" y="123"/>
                                      </a:lnTo>
                                      <a:lnTo>
                                        <a:pt x="134" y="124"/>
                                      </a:lnTo>
                                      <a:lnTo>
                                        <a:pt x="140" y="126"/>
                                      </a:lnTo>
                                      <a:lnTo>
                                        <a:pt x="190" y="126"/>
                                      </a:lnTo>
                                      <a:lnTo>
                                        <a:pt x="184" y="125"/>
                                      </a:lnTo>
                                      <a:lnTo>
                                        <a:pt x="178" y="125"/>
                                      </a:lnTo>
                                      <a:lnTo>
                                        <a:pt x="173" y="123"/>
                                      </a:lnTo>
                                      <a:lnTo>
                                        <a:pt x="167" y="123"/>
                                      </a:lnTo>
                                      <a:lnTo>
                                        <a:pt x="161" y="122"/>
                                      </a:lnTo>
                                      <a:lnTo>
                                        <a:pt x="156" y="121"/>
                                      </a:lnTo>
                                      <a:lnTo>
                                        <a:pt x="149" y="120"/>
                                      </a:lnTo>
                                      <a:lnTo>
                                        <a:pt x="145" y="118"/>
                                      </a:lnTo>
                                      <a:lnTo>
                                        <a:pt x="138" y="117"/>
                                      </a:lnTo>
                                      <a:lnTo>
                                        <a:pt x="133" y="115"/>
                                      </a:lnTo>
                                      <a:lnTo>
                                        <a:pt x="127" y="114"/>
                                      </a:lnTo>
                                      <a:lnTo>
                                        <a:pt x="121" y="113"/>
                                      </a:lnTo>
                                      <a:lnTo>
                                        <a:pt x="116" y="111"/>
                                      </a:lnTo>
                                      <a:lnTo>
                                        <a:pt x="111" y="110"/>
                                      </a:lnTo>
                                      <a:lnTo>
                                        <a:pt x="105" y="108"/>
                                      </a:lnTo>
                                      <a:lnTo>
                                        <a:pt x="99" y="106"/>
                                      </a:lnTo>
                                      <a:lnTo>
                                        <a:pt x="93" y="103"/>
                                      </a:lnTo>
                                      <a:lnTo>
                                        <a:pt x="88" y="102"/>
                                      </a:lnTo>
                                      <a:lnTo>
                                        <a:pt x="83" y="100"/>
                                      </a:lnTo>
                                      <a:lnTo>
                                        <a:pt x="78" y="97"/>
                                      </a:lnTo>
                                      <a:lnTo>
                                        <a:pt x="72" y="95"/>
                                      </a:lnTo>
                                      <a:lnTo>
                                        <a:pt x="68" y="94"/>
                                      </a:lnTo>
                                      <a:lnTo>
                                        <a:pt x="63" y="91"/>
                                      </a:lnTo>
                                      <a:lnTo>
                                        <a:pt x="59" y="90"/>
                                      </a:lnTo>
                                      <a:lnTo>
                                        <a:pt x="55" y="88"/>
                                      </a:lnTo>
                                      <a:lnTo>
                                        <a:pt x="51" y="86"/>
                                      </a:lnTo>
                                      <a:lnTo>
                                        <a:pt x="43" y="82"/>
                                      </a:lnTo>
                                      <a:lnTo>
                                        <a:pt x="36" y="80"/>
                                      </a:lnTo>
                                      <a:lnTo>
                                        <a:pt x="21" y="71"/>
                                      </a:lnTo>
                                      <a:lnTo>
                                        <a:pt x="13" y="68"/>
                                      </a:lnTo>
                                      <a:lnTo>
                                        <a:pt x="6" y="65"/>
                                      </a:lnTo>
                                      <a:close/>
                                      <a:moveTo>
                                        <a:pt x="250" y="48"/>
                                      </a:moveTo>
                                      <a:lnTo>
                                        <a:pt x="186" y="48"/>
                                      </a:lnTo>
                                      <a:lnTo>
                                        <a:pt x="191" y="49"/>
                                      </a:lnTo>
                                      <a:lnTo>
                                        <a:pt x="195" y="50"/>
                                      </a:lnTo>
                                      <a:lnTo>
                                        <a:pt x="235" y="50"/>
                                      </a:lnTo>
                                      <a:lnTo>
                                        <a:pt x="240" y="49"/>
                                      </a:lnTo>
                                      <a:lnTo>
                                        <a:pt x="245" y="49"/>
                                      </a:lnTo>
                                      <a:lnTo>
                                        <a:pt x="250" y="4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6" name="Freeform 384"/>
                              <wps:cNvSpPr>
                                <a:spLocks/>
                              </wps:cNvSpPr>
                              <wps:spPr bwMode="auto">
                                <a:xfrm>
                                  <a:off x="366" y="635"/>
                                  <a:ext cx="35" cy="64"/>
                                </a:xfrm>
                                <a:custGeom>
                                  <a:avLst/>
                                  <a:gdLst>
                                    <a:gd name="T0" fmla="*/ 32 w 35"/>
                                    <a:gd name="T1" fmla="*/ 635 h 64"/>
                                    <a:gd name="T2" fmla="*/ 27 w 35"/>
                                    <a:gd name="T3" fmla="*/ 638 h 64"/>
                                    <a:gd name="T4" fmla="*/ 24 w 35"/>
                                    <a:gd name="T5" fmla="*/ 646 h 64"/>
                                    <a:gd name="T6" fmla="*/ 20 w 35"/>
                                    <a:gd name="T7" fmla="*/ 650 h 64"/>
                                    <a:gd name="T8" fmla="*/ 18 w 35"/>
                                    <a:gd name="T9" fmla="*/ 655 h 64"/>
                                    <a:gd name="T10" fmla="*/ 17 w 35"/>
                                    <a:gd name="T11" fmla="*/ 660 h 64"/>
                                    <a:gd name="T12" fmla="*/ 13 w 35"/>
                                    <a:gd name="T13" fmla="*/ 669 h 64"/>
                                    <a:gd name="T14" fmla="*/ 10 w 35"/>
                                    <a:gd name="T15" fmla="*/ 674 h 64"/>
                                    <a:gd name="T16" fmla="*/ 8 w 35"/>
                                    <a:gd name="T17" fmla="*/ 678 h 64"/>
                                    <a:gd name="T18" fmla="*/ 6 w 35"/>
                                    <a:gd name="T19" fmla="*/ 683 h 64"/>
                                    <a:gd name="T20" fmla="*/ 4 w 35"/>
                                    <a:gd name="T21" fmla="*/ 687 h 64"/>
                                    <a:gd name="T22" fmla="*/ 2 w 35"/>
                                    <a:gd name="T23" fmla="*/ 691 h 64"/>
                                    <a:gd name="T24" fmla="*/ 1 w 35"/>
                                    <a:gd name="T25" fmla="*/ 694 h 64"/>
                                    <a:gd name="T26" fmla="*/ 0 w 35"/>
                                    <a:gd name="T27" fmla="*/ 698 h 64"/>
                                    <a:gd name="T28" fmla="*/ 7 w 35"/>
                                    <a:gd name="T29" fmla="*/ 698 h 64"/>
                                    <a:gd name="T30" fmla="*/ 7 w 35"/>
                                    <a:gd name="T31" fmla="*/ 695 h 64"/>
                                    <a:gd name="T32" fmla="*/ 9 w 35"/>
                                    <a:gd name="T33" fmla="*/ 693 h 64"/>
                                    <a:gd name="T34" fmla="*/ 10 w 35"/>
                                    <a:gd name="T35" fmla="*/ 690 h 64"/>
                                    <a:gd name="T36" fmla="*/ 12 w 35"/>
                                    <a:gd name="T37" fmla="*/ 686 h 64"/>
                                    <a:gd name="T38" fmla="*/ 13 w 35"/>
                                    <a:gd name="T39" fmla="*/ 681 h 64"/>
                                    <a:gd name="T40" fmla="*/ 16 w 35"/>
                                    <a:gd name="T41" fmla="*/ 677 h 64"/>
                                    <a:gd name="T42" fmla="*/ 17 w 35"/>
                                    <a:gd name="T43" fmla="*/ 672 h 64"/>
                                    <a:gd name="T44" fmla="*/ 19 w 35"/>
                                    <a:gd name="T45" fmla="*/ 669 h 64"/>
                                    <a:gd name="T46" fmla="*/ 21 w 35"/>
                                    <a:gd name="T47" fmla="*/ 664 h 64"/>
                                    <a:gd name="T48" fmla="*/ 24 w 35"/>
                                    <a:gd name="T49" fmla="*/ 659 h 64"/>
                                    <a:gd name="T50" fmla="*/ 26 w 35"/>
                                    <a:gd name="T51" fmla="*/ 655 h 64"/>
                                    <a:gd name="T52" fmla="*/ 31 w 35"/>
                                    <a:gd name="T53" fmla="*/ 644 h 64"/>
                                    <a:gd name="T54" fmla="*/ 35 w 35"/>
                                    <a:gd name="T55" fmla="*/ 640 h 64"/>
                                    <a:gd name="T56" fmla="*/ 32 w 35"/>
                                    <a:gd name="T57" fmla="*/ 635 h 64"/>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Lst>
                                  <a:ahLst/>
                                  <a:cxnLst>
                                    <a:cxn ang="T58">
                                      <a:pos x="T0" y="T1"/>
                                    </a:cxn>
                                    <a:cxn ang="T59">
                                      <a:pos x="T2" y="T3"/>
                                    </a:cxn>
                                    <a:cxn ang="T60">
                                      <a:pos x="T4" y="T5"/>
                                    </a:cxn>
                                    <a:cxn ang="T61">
                                      <a:pos x="T6" y="T7"/>
                                    </a:cxn>
                                    <a:cxn ang="T62">
                                      <a:pos x="T8" y="T9"/>
                                    </a:cxn>
                                    <a:cxn ang="T63">
                                      <a:pos x="T10" y="T11"/>
                                    </a:cxn>
                                    <a:cxn ang="T64">
                                      <a:pos x="T12" y="T13"/>
                                    </a:cxn>
                                    <a:cxn ang="T65">
                                      <a:pos x="T14" y="T15"/>
                                    </a:cxn>
                                    <a:cxn ang="T66">
                                      <a:pos x="T16" y="T17"/>
                                    </a:cxn>
                                    <a:cxn ang="T67">
                                      <a:pos x="T18" y="T19"/>
                                    </a:cxn>
                                    <a:cxn ang="T68">
                                      <a:pos x="T20" y="T21"/>
                                    </a:cxn>
                                    <a:cxn ang="T69">
                                      <a:pos x="T22" y="T23"/>
                                    </a:cxn>
                                    <a:cxn ang="T70">
                                      <a:pos x="T24" y="T25"/>
                                    </a:cxn>
                                    <a:cxn ang="T71">
                                      <a:pos x="T26" y="T27"/>
                                    </a:cxn>
                                    <a:cxn ang="T72">
                                      <a:pos x="T28" y="T29"/>
                                    </a:cxn>
                                    <a:cxn ang="T73">
                                      <a:pos x="T30" y="T31"/>
                                    </a:cxn>
                                    <a:cxn ang="T74">
                                      <a:pos x="T32" y="T33"/>
                                    </a:cxn>
                                    <a:cxn ang="T75">
                                      <a:pos x="T34" y="T35"/>
                                    </a:cxn>
                                    <a:cxn ang="T76">
                                      <a:pos x="T36" y="T37"/>
                                    </a:cxn>
                                    <a:cxn ang="T77">
                                      <a:pos x="T38" y="T39"/>
                                    </a:cxn>
                                    <a:cxn ang="T78">
                                      <a:pos x="T40" y="T41"/>
                                    </a:cxn>
                                    <a:cxn ang="T79">
                                      <a:pos x="T42" y="T43"/>
                                    </a:cxn>
                                    <a:cxn ang="T80">
                                      <a:pos x="T44" y="T45"/>
                                    </a:cxn>
                                    <a:cxn ang="T81">
                                      <a:pos x="T46" y="T47"/>
                                    </a:cxn>
                                    <a:cxn ang="T82">
                                      <a:pos x="T48" y="T49"/>
                                    </a:cxn>
                                    <a:cxn ang="T83">
                                      <a:pos x="T50" y="T51"/>
                                    </a:cxn>
                                    <a:cxn ang="T84">
                                      <a:pos x="T52" y="T53"/>
                                    </a:cxn>
                                    <a:cxn ang="T85">
                                      <a:pos x="T54" y="T55"/>
                                    </a:cxn>
                                    <a:cxn ang="T86">
                                      <a:pos x="T56" y="T57"/>
                                    </a:cxn>
                                  </a:cxnLst>
                                  <a:rect l="0" t="0" r="r" b="b"/>
                                  <a:pathLst>
                                    <a:path w="35" h="64">
                                      <a:moveTo>
                                        <a:pt x="32" y="0"/>
                                      </a:moveTo>
                                      <a:lnTo>
                                        <a:pt x="27" y="3"/>
                                      </a:lnTo>
                                      <a:lnTo>
                                        <a:pt x="24" y="11"/>
                                      </a:lnTo>
                                      <a:lnTo>
                                        <a:pt x="20" y="15"/>
                                      </a:lnTo>
                                      <a:lnTo>
                                        <a:pt x="18" y="20"/>
                                      </a:lnTo>
                                      <a:lnTo>
                                        <a:pt x="17" y="25"/>
                                      </a:lnTo>
                                      <a:lnTo>
                                        <a:pt x="13" y="34"/>
                                      </a:lnTo>
                                      <a:lnTo>
                                        <a:pt x="10" y="39"/>
                                      </a:lnTo>
                                      <a:lnTo>
                                        <a:pt x="8" y="43"/>
                                      </a:lnTo>
                                      <a:lnTo>
                                        <a:pt x="6" y="48"/>
                                      </a:lnTo>
                                      <a:lnTo>
                                        <a:pt x="4" y="52"/>
                                      </a:lnTo>
                                      <a:lnTo>
                                        <a:pt x="2" y="56"/>
                                      </a:lnTo>
                                      <a:lnTo>
                                        <a:pt x="1" y="59"/>
                                      </a:lnTo>
                                      <a:lnTo>
                                        <a:pt x="0" y="63"/>
                                      </a:lnTo>
                                      <a:lnTo>
                                        <a:pt x="7" y="63"/>
                                      </a:lnTo>
                                      <a:lnTo>
                                        <a:pt x="7" y="60"/>
                                      </a:lnTo>
                                      <a:lnTo>
                                        <a:pt x="9" y="58"/>
                                      </a:lnTo>
                                      <a:lnTo>
                                        <a:pt x="10" y="55"/>
                                      </a:lnTo>
                                      <a:lnTo>
                                        <a:pt x="12" y="51"/>
                                      </a:lnTo>
                                      <a:lnTo>
                                        <a:pt x="13" y="46"/>
                                      </a:lnTo>
                                      <a:lnTo>
                                        <a:pt x="16" y="42"/>
                                      </a:lnTo>
                                      <a:lnTo>
                                        <a:pt x="17" y="37"/>
                                      </a:lnTo>
                                      <a:lnTo>
                                        <a:pt x="19" y="34"/>
                                      </a:lnTo>
                                      <a:lnTo>
                                        <a:pt x="21" y="29"/>
                                      </a:lnTo>
                                      <a:lnTo>
                                        <a:pt x="24" y="24"/>
                                      </a:lnTo>
                                      <a:lnTo>
                                        <a:pt x="26" y="20"/>
                                      </a:lnTo>
                                      <a:lnTo>
                                        <a:pt x="31" y="9"/>
                                      </a:lnTo>
                                      <a:lnTo>
                                        <a:pt x="35" y="5"/>
                                      </a:lnTo>
                                      <a:lnTo>
                                        <a:pt x="3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7" name="AutoShape 383"/>
                              <wps:cNvSpPr>
                                <a:spLocks/>
                              </wps:cNvSpPr>
                              <wps:spPr bwMode="auto">
                                <a:xfrm>
                                  <a:off x="484" y="655"/>
                                  <a:ext cx="16" cy="87"/>
                                </a:xfrm>
                                <a:custGeom>
                                  <a:avLst/>
                                  <a:gdLst>
                                    <a:gd name="T0" fmla="*/ 12 w 16"/>
                                    <a:gd name="T1" fmla="*/ 655 h 87"/>
                                    <a:gd name="T2" fmla="*/ 11 w 16"/>
                                    <a:gd name="T3" fmla="*/ 660 h 87"/>
                                    <a:gd name="T4" fmla="*/ 11 w 16"/>
                                    <a:gd name="T5" fmla="*/ 665 h 87"/>
                                    <a:gd name="T6" fmla="*/ 10 w 16"/>
                                    <a:gd name="T7" fmla="*/ 669 h 87"/>
                                    <a:gd name="T8" fmla="*/ 10 w 16"/>
                                    <a:gd name="T9" fmla="*/ 675 h 87"/>
                                    <a:gd name="T10" fmla="*/ 9 w 16"/>
                                    <a:gd name="T11" fmla="*/ 681 h 87"/>
                                    <a:gd name="T12" fmla="*/ 8 w 16"/>
                                    <a:gd name="T13" fmla="*/ 687 h 87"/>
                                    <a:gd name="T14" fmla="*/ 7 w 16"/>
                                    <a:gd name="T15" fmla="*/ 693 h 87"/>
                                    <a:gd name="T16" fmla="*/ 7 w 16"/>
                                    <a:gd name="T17" fmla="*/ 699 h 87"/>
                                    <a:gd name="T18" fmla="*/ 5 w 16"/>
                                    <a:gd name="T19" fmla="*/ 704 h 87"/>
                                    <a:gd name="T20" fmla="*/ 4 w 16"/>
                                    <a:gd name="T21" fmla="*/ 710 h 87"/>
                                    <a:gd name="T22" fmla="*/ 3 w 16"/>
                                    <a:gd name="T23" fmla="*/ 716 h 87"/>
                                    <a:gd name="T24" fmla="*/ 3 w 16"/>
                                    <a:gd name="T25" fmla="*/ 722 h 87"/>
                                    <a:gd name="T26" fmla="*/ 1 w 16"/>
                                    <a:gd name="T27" fmla="*/ 727 h 87"/>
                                    <a:gd name="T28" fmla="*/ 1 w 16"/>
                                    <a:gd name="T29" fmla="*/ 732 h 87"/>
                                    <a:gd name="T30" fmla="*/ 0 w 16"/>
                                    <a:gd name="T31" fmla="*/ 736 h 87"/>
                                    <a:gd name="T32" fmla="*/ 0 w 16"/>
                                    <a:gd name="T33" fmla="*/ 742 h 87"/>
                                    <a:gd name="T34" fmla="*/ 3 w 16"/>
                                    <a:gd name="T35" fmla="*/ 741 h 87"/>
                                    <a:gd name="T36" fmla="*/ 7 w 16"/>
                                    <a:gd name="T37" fmla="*/ 741 h 87"/>
                                    <a:gd name="T38" fmla="*/ 7 w 16"/>
                                    <a:gd name="T39" fmla="*/ 733 h 87"/>
                                    <a:gd name="T40" fmla="*/ 8 w 16"/>
                                    <a:gd name="T41" fmla="*/ 728 h 87"/>
                                    <a:gd name="T42" fmla="*/ 10 w 16"/>
                                    <a:gd name="T43" fmla="*/ 723 h 87"/>
                                    <a:gd name="T44" fmla="*/ 10 w 16"/>
                                    <a:gd name="T45" fmla="*/ 717 h 87"/>
                                    <a:gd name="T46" fmla="*/ 11 w 16"/>
                                    <a:gd name="T47" fmla="*/ 710 h 87"/>
                                    <a:gd name="T48" fmla="*/ 12 w 16"/>
                                    <a:gd name="T49" fmla="*/ 703 h 87"/>
                                    <a:gd name="T50" fmla="*/ 14 w 16"/>
                                    <a:gd name="T51" fmla="*/ 690 h 87"/>
                                    <a:gd name="T52" fmla="*/ 15 w 16"/>
                                    <a:gd name="T53" fmla="*/ 682 h 87"/>
                                    <a:gd name="T54" fmla="*/ 15 w 16"/>
                                    <a:gd name="T55" fmla="*/ 675 h 87"/>
                                    <a:gd name="T56" fmla="*/ 15 w 16"/>
                                    <a:gd name="T57" fmla="*/ 658 h 87"/>
                                    <a:gd name="T58" fmla="*/ 12 w 16"/>
                                    <a:gd name="T59" fmla="*/ 655 h 87"/>
                                    <a:gd name="T60" fmla="*/ 7 w 16"/>
                                    <a:gd name="T61" fmla="*/ 741 h 87"/>
                                    <a:gd name="T62" fmla="*/ 3 w 16"/>
                                    <a:gd name="T63" fmla="*/ 741 h 87"/>
                                    <a:gd name="T64" fmla="*/ 7 w 16"/>
                                    <a:gd name="T65" fmla="*/ 742 h 87"/>
                                    <a:gd name="T66" fmla="*/ 7 w 16"/>
                                    <a:gd name="T67" fmla="*/ 741 h 87"/>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Lst>
                                  <a:ahLst/>
                                  <a:cxnLst>
                                    <a:cxn ang="T68">
                                      <a:pos x="T0" y="T1"/>
                                    </a:cxn>
                                    <a:cxn ang="T69">
                                      <a:pos x="T2" y="T3"/>
                                    </a:cxn>
                                    <a:cxn ang="T70">
                                      <a:pos x="T4" y="T5"/>
                                    </a:cxn>
                                    <a:cxn ang="T71">
                                      <a:pos x="T6" y="T7"/>
                                    </a:cxn>
                                    <a:cxn ang="T72">
                                      <a:pos x="T8" y="T9"/>
                                    </a:cxn>
                                    <a:cxn ang="T73">
                                      <a:pos x="T10" y="T11"/>
                                    </a:cxn>
                                    <a:cxn ang="T74">
                                      <a:pos x="T12" y="T13"/>
                                    </a:cxn>
                                    <a:cxn ang="T75">
                                      <a:pos x="T14" y="T15"/>
                                    </a:cxn>
                                    <a:cxn ang="T76">
                                      <a:pos x="T16" y="T17"/>
                                    </a:cxn>
                                    <a:cxn ang="T77">
                                      <a:pos x="T18" y="T19"/>
                                    </a:cxn>
                                    <a:cxn ang="T78">
                                      <a:pos x="T20" y="T21"/>
                                    </a:cxn>
                                    <a:cxn ang="T79">
                                      <a:pos x="T22" y="T23"/>
                                    </a:cxn>
                                    <a:cxn ang="T80">
                                      <a:pos x="T24" y="T25"/>
                                    </a:cxn>
                                    <a:cxn ang="T81">
                                      <a:pos x="T26" y="T27"/>
                                    </a:cxn>
                                    <a:cxn ang="T82">
                                      <a:pos x="T28" y="T29"/>
                                    </a:cxn>
                                    <a:cxn ang="T83">
                                      <a:pos x="T30" y="T31"/>
                                    </a:cxn>
                                    <a:cxn ang="T84">
                                      <a:pos x="T32" y="T33"/>
                                    </a:cxn>
                                    <a:cxn ang="T85">
                                      <a:pos x="T34" y="T35"/>
                                    </a:cxn>
                                    <a:cxn ang="T86">
                                      <a:pos x="T36" y="T37"/>
                                    </a:cxn>
                                    <a:cxn ang="T87">
                                      <a:pos x="T38" y="T39"/>
                                    </a:cxn>
                                    <a:cxn ang="T88">
                                      <a:pos x="T40" y="T41"/>
                                    </a:cxn>
                                    <a:cxn ang="T89">
                                      <a:pos x="T42" y="T43"/>
                                    </a:cxn>
                                    <a:cxn ang="T90">
                                      <a:pos x="T44" y="T45"/>
                                    </a:cxn>
                                    <a:cxn ang="T91">
                                      <a:pos x="T46" y="T47"/>
                                    </a:cxn>
                                    <a:cxn ang="T92">
                                      <a:pos x="T48" y="T49"/>
                                    </a:cxn>
                                    <a:cxn ang="T93">
                                      <a:pos x="T50" y="T51"/>
                                    </a:cxn>
                                    <a:cxn ang="T94">
                                      <a:pos x="T52" y="T53"/>
                                    </a:cxn>
                                    <a:cxn ang="T95">
                                      <a:pos x="T54" y="T55"/>
                                    </a:cxn>
                                    <a:cxn ang="T96">
                                      <a:pos x="T56" y="T57"/>
                                    </a:cxn>
                                    <a:cxn ang="T97">
                                      <a:pos x="T58" y="T59"/>
                                    </a:cxn>
                                    <a:cxn ang="T98">
                                      <a:pos x="T60" y="T61"/>
                                    </a:cxn>
                                    <a:cxn ang="T99">
                                      <a:pos x="T62" y="T63"/>
                                    </a:cxn>
                                    <a:cxn ang="T100">
                                      <a:pos x="T64" y="T65"/>
                                    </a:cxn>
                                    <a:cxn ang="T101">
                                      <a:pos x="T66" y="T67"/>
                                    </a:cxn>
                                  </a:cxnLst>
                                  <a:rect l="0" t="0" r="r" b="b"/>
                                  <a:pathLst>
                                    <a:path w="16" h="87">
                                      <a:moveTo>
                                        <a:pt x="12" y="0"/>
                                      </a:moveTo>
                                      <a:lnTo>
                                        <a:pt x="11" y="5"/>
                                      </a:lnTo>
                                      <a:lnTo>
                                        <a:pt x="11" y="10"/>
                                      </a:lnTo>
                                      <a:lnTo>
                                        <a:pt x="10" y="14"/>
                                      </a:lnTo>
                                      <a:lnTo>
                                        <a:pt x="10" y="20"/>
                                      </a:lnTo>
                                      <a:lnTo>
                                        <a:pt x="9" y="26"/>
                                      </a:lnTo>
                                      <a:lnTo>
                                        <a:pt x="8" y="32"/>
                                      </a:lnTo>
                                      <a:lnTo>
                                        <a:pt x="7" y="38"/>
                                      </a:lnTo>
                                      <a:lnTo>
                                        <a:pt x="7" y="44"/>
                                      </a:lnTo>
                                      <a:lnTo>
                                        <a:pt x="5" y="49"/>
                                      </a:lnTo>
                                      <a:lnTo>
                                        <a:pt x="4" y="55"/>
                                      </a:lnTo>
                                      <a:lnTo>
                                        <a:pt x="3" y="61"/>
                                      </a:lnTo>
                                      <a:lnTo>
                                        <a:pt x="3" y="67"/>
                                      </a:lnTo>
                                      <a:lnTo>
                                        <a:pt x="1" y="72"/>
                                      </a:lnTo>
                                      <a:lnTo>
                                        <a:pt x="1" y="77"/>
                                      </a:lnTo>
                                      <a:lnTo>
                                        <a:pt x="0" y="81"/>
                                      </a:lnTo>
                                      <a:lnTo>
                                        <a:pt x="0" y="87"/>
                                      </a:lnTo>
                                      <a:lnTo>
                                        <a:pt x="3" y="86"/>
                                      </a:lnTo>
                                      <a:lnTo>
                                        <a:pt x="7" y="86"/>
                                      </a:lnTo>
                                      <a:lnTo>
                                        <a:pt x="7" y="78"/>
                                      </a:lnTo>
                                      <a:lnTo>
                                        <a:pt x="8" y="73"/>
                                      </a:lnTo>
                                      <a:lnTo>
                                        <a:pt x="10" y="68"/>
                                      </a:lnTo>
                                      <a:lnTo>
                                        <a:pt x="10" y="62"/>
                                      </a:lnTo>
                                      <a:lnTo>
                                        <a:pt x="11" y="55"/>
                                      </a:lnTo>
                                      <a:lnTo>
                                        <a:pt x="12" y="48"/>
                                      </a:lnTo>
                                      <a:lnTo>
                                        <a:pt x="14" y="35"/>
                                      </a:lnTo>
                                      <a:lnTo>
                                        <a:pt x="15" y="27"/>
                                      </a:lnTo>
                                      <a:lnTo>
                                        <a:pt x="15" y="20"/>
                                      </a:lnTo>
                                      <a:lnTo>
                                        <a:pt x="15" y="3"/>
                                      </a:lnTo>
                                      <a:lnTo>
                                        <a:pt x="12" y="0"/>
                                      </a:lnTo>
                                      <a:close/>
                                      <a:moveTo>
                                        <a:pt x="7" y="86"/>
                                      </a:moveTo>
                                      <a:lnTo>
                                        <a:pt x="3" y="86"/>
                                      </a:lnTo>
                                      <a:lnTo>
                                        <a:pt x="7" y="87"/>
                                      </a:lnTo>
                                      <a:lnTo>
                                        <a:pt x="7" y="8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8" name="Freeform 382"/>
                              <wps:cNvSpPr>
                                <a:spLocks/>
                              </wps:cNvSpPr>
                              <wps:spPr bwMode="auto">
                                <a:xfrm>
                                  <a:off x="568" y="656"/>
                                  <a:ext cx="16" cy="86"/>
                                </a:xfrm>
                                <a:custGeom>
                                  <a:avLst/>
                                  <a:gdLst>
                                    <a:gd name="T0" fmla="*/ 4 w 16"/>
                                    <a:gd name="T1" fmla="*/ 656 h 86"/>
                                    <a:gd name="T2" fmla="*/ 0 w 16"/>
                                    <a:gd name="T3" fmla="*/ 658 h 86"/>
                                    <a:gd name="T4" fmla="*/ 0 w 16"/>
                                    <a:gd name="T5" fmla="*/ 661 h 86"/>
                                    <a:gd name="T6" fmla="*/ 1 w 16"/>
                                    <a:gd name="T7" fmla="*/ 665 h 86"/>
                                    <a:gd name="T8" fmla="*/ 1 w 16"/>
                                    <a:gd name="T9" fmla="*/ 669 h 86"/>
                                    <a:gd name="T10" fmla="*/ 3 w 16"/>
                                    <a:gd name="T11" fmla="*/ 674 h 86"/>
                                    <a:gd name="T12" fmla="*/ 3 w 16"/>
                                    <a:gd name="T13" fmla="*/ 678 h 86"/>
                                    <a:gd name="T14" fmla="*/ 4 w 16"/>
                                    <a:gd name="T15" fmla="*/ 684 h 86"/>
                                    <a:gd name="T16" fmla="*/ 4 w 16"/>
                                    <a:gd name="T17" fmla="*/ 691 h 86"/>
                                    <a:gd name="T18" fmla="*/ 6 w 16"/>
                                    <a:gd name="T19" fmla="*/ 698 h 86"/>
                                    <a:gd name="T20" fmla="*/ 6 w 16"/>
                                    <a:gd name="T21" fmla="*/ 703 h 86"/>
                                    <a:gd name="T22" fmla="*/ 7 w 16"/>
                                    <a:gd name="T23" fmla="*/ 709 h 86"/>
                                    <a:gd name="T24" fmla="*/ 7 w 16"/>
                                    <a:gd name="T25" fmla="*/ 715 h 86"/>
                                    <a:gd name="T26" fmla="*/ 8 w 16"/>
                                    <a:gd name="T27" fmla="*/ 722 h 86"/>
                                    <a:gd name="T28" fmla="*/ 10 w 16"/>
                                    <a:gd name="T29" fmla="*/ 731 h 86"/>
                                    <a:gd name="T30" fmla="*/ 10 w 16"/>
                                    <a:gd name="T31" fmla="*/ 736 h 86"/>
                                    <a:gd name="T32" fmla="*/ 11 w 16"/>
                                    <a:gd name="T33" fmla="*/ 742 h 86"/>
                                    <a:gd name="T34" fmla="*/ 16 w 16"/>
                                    <a:gd name="T35" fmla="*/ 738 h 86"/>
                                    <a:gd name="T36" fmla="*/ 15 w 16"/>
                                    <a:gd name="T37" fmla="*/ 733 h 86"/>
                                    <a:gd name="T38" fmla="*/ 14 w 16"/>
                                    <a:gd name="T39" fmla="*/ 729 h 86"/>
                                    <a:gd name="T40" fmla="*/ 13 w 16"/>
                                    <a:gd name="T41" fmla="*/ 724 h 86"/>
                                    <a:gd name="T42" fmla="*/ 13 w 16"/>
                                    <a:gd name="T43" fmla="*/ 719 h 86"/>
                                    <a:gd name="T44" fmla="*/ 12 w 16"/>
                                    <a:gd name="T45" fmla="*/ 713 h 86"/>
                                    <a:gd name="T46" fmla="*/ 12 w 16"/>
                                    <a:gd name="T47" fmla="*/ 707 h 86"/>
                                    <a:gd name="T48" fmla="*/ 11 w 16"/>
                                    <a:gd name="T49" fmla="*/ 701 h 86"/>
                                    <a:gd name="T50" fmla="*/ 11 w 16"/>
                                    <a:gd name="T51" fmla="*/ 695 h 86"/>
                                    <a:gd name="T52" fmla="*/ 10 w 16"/>
                                    <a:gd name="T53" fmla="*/ 690 h 86"/>
                                    <a:gd name="T54" fmla="*/ 10 w 16"/>
                                    <a:gd name="T55" fmla="*/ 684 h 86"/>
                                    <a:gd name="T56" fmla="*/ 9 w 16"/>
                                    <a:gd name="T57" fmla="*/ 678 h 86"/>
                                    <a:gd name="T58" fmla="*/ 9 w 16"/>
                                    <a:gd name="T59" fmla="*/ 672 h 86"/>
                                    <a:gd name="T60" fmla="*/ 7 w 16"/>
                                    <a:gd name="T61" fmla="*/ 667 h 86"/>
                                    <a:gd name="T62" fmla="*/ 7 w 16"/>
                                    <a:gd name="T63" fmla="*/ 663 h 86"/>
                                    <a:gd name="T64" fmla="*/ 5 w 16"/>
                                    <a:gd name="T65" fmla="*/ 658 h 86"/>
                                    <a:gd name="T66" fmla="*/ 4 w 16"/>
                                    <a:gd name="T67" fmla="*/ 656 h 8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Lst>
                                  <a:ahLst/>
                                  <a:cxnLst>
                                    <a:cxn ang="T68">
                                      <a:pos x="T0" y="T1"/>
                                    </a:cxn>
                                    <a:cxn ang="T69">
                                      <a:pos x="T2" y="T3"/>
                                    </a:cxn>
                                    <a:cxn ang="T70">
                                      <a:pos x="T4" y="T5"/>
                                    </a:cxn>
                                    <a:cxn ang="T71">
                                      <a:pos x="T6" y="T7"/>
                                    </a:cxn>
                                    <a:cxn ang="T72">
                                      <a:pos x="T8" y="T9"/>
                                    </a:cxn>
                                    <a:cxn ang="T73">
                                      <a:pos x="T10" y="T11"/>
                                    </a:cxn>
                                    <a:cxn ang="T74">
                                      <a:pos x="T12" y="T13"/>
                                    </a:cxn>
                                    <a:cxn ang="T75">
                                      <a:pos x="T14" y="T15"/>
                                    </a:cxn>
                                    <a:cxn ang="T76">
                                      <a:pos x="T16" y="T17"/>
                                    </a:cxn>
                                    <a:cxn ang="T77">
                                      <a:pos x="T18" y="T19"/>
                                    </a:cxn>
                                    <a:cxn ang="T78">
                                      <a:pos x="T20" y="T21"/>
                                    </a:cxn>
                                    <a:cxn ang="T79">
                                      <a:pos x="T22" y="T23"/>
                                    </a:cxn>
                                    <a:cxn ang="T80">
                                      <a:pos x="T24" y="T25"/>
                                    </a:cxn>
                                    <a:cxn ang="T81">
                                      <a:pos x="T26" y="T27"/>
                                    </a:cxn>
                                    <a:cxn ang="T82">
                                      <a:pos x="T28" y="T29"/>
                                    </a:cxn>
                                    <a:cxn ang="T83">
                                      <a:pos x="T30" y="T31"/>
                                    </a:cxn>
                                    <a:cxn ang="T84">
                                      <a:pos x="T32" y="T33"/>
                                    </a:cxn>
                                    <a:cxn ang="T85">
                                      <a:pos x="T34" y="T35"/>
                                    </a:cxn>
                                    <a:cxn ang="T86">
                                      <a:pos x="T36" y="T37"/>
                                    </a:cxn>
                                    <a:cxn ang="T87">
                                      <a:pos x="T38" y="T39"/>
                                    </a:cxn>
                                    <a:cxn ang="T88">
                                      <a:pos x="T40" y="T41"/>
                                    </a:cxn>
                                    <a:cxn ang="T89">
                                      <a:pos x="T42" y="T43"/>
                                    </a:cxn>
                                    <a:cxn ang="T90">
                                      <a:pos x="T44" y="T45"/>
                                    </a:cxn>
                                    <a:cxn ang="T91">
                                      <a:pos x="T46" y="T47"/>
                                    </a:cxn>
                                    <a:cxn ang="T92">
                                      <a:pos x="T48" y="T49"/>
                                    </a:cxn>
                                    <a:cxn ang="T93">
                                      <a:pos x="T50" y="T51"/>
                                    </a:cxn>
                                    <a:cxn ang="T94">
                                      <a:pos x="T52" y="T53"/>
                                    </a:cxn>
                                    <a:cxn ang="T95">
                                      <a:pos x="T54" y="T55"/>
                                    </a:cxn>
                                    <a:cxn ang="T96">
                                      <a:pos x="T56" y="T57"/>
                                    </a:cxn>
                                    <a:cxn ang="T97">
                                      <a:pos x="T58" y="T59"/>
                                    </a:cxn>
                                    <a:cxn ang="T98">
                                      <a:pos x="T60" y="T61"/>
                                    </a:cxn>
                                    <a:cxn ang="T99">
                                      <a:pos x="T62" y="T63"/>
                                    </a:cxn>
                                    <a:cxn ang="T100">
                                      <a:pos x="T64" y="T65"/>
                                    </a:cxn>
                                    <a:cxn ang="T101">
                                      <a:pos x="T66" y="T67"/>
                                    </a:cxn>
                                  </a:cxnLst>
                                  <a:rect l="0" t="0" r="r" b="b"/>
                                  <a:pathLst>
                                    <a:path w="16" h="86">
                                      <a:moveTo>
                                        <a:pt x="4" y="0"/>
                                      </a:moveTo>
                                      <a:lnTo>
                                        <a:pt x="0" y="2"/>
                                      </a:lnTo>
                                      <a:lnTo>
                                        <a:pt x="0" y="5"/>
                                      </a:lnTo>
                                      <a:lnTo>
                                        <a:pt x="1" y="9"/>
                                      </a:lnTo>
                                      <a:lnTo>
                                        <a:pt x="1" y="13"/>
                                      </a:lnTo>
                                      <a:lnTo>
                                        <a:pt x="3" y="18"/>
                                      </a:lnTo>
                                      <a:lnTo>
                                        <a:pt x="3" y="22"/>
                                      </a:lnTo>
                                      <a:lnTo>
                                        <a:pt x="4" y="28"/>
                                      </a:lnTo>
                                      <a:lnTo>
                                        <a:pt x="4" y="35"/>
                                      </a:lnTo>
                                      <a:lnTo>
                                        <a:pt x="6" y="42"/>
                                      </a:lnTo>
                                      <a:lnTo>
                                        <a:pt x="6" y="47"/>
                                      </a:lnTo>
                                      <a:lnTo>
                                        <a:pt x="7" y="53"/>
                                      </a:lnTo>
                                      <a:lnTo>
                                        <a:pt x="7" y="59"/>
                                      </a:lnTo>
                                      <a:lnTo>
                                        <a:pt x="8" y="66"/>
                                      </a:lnTo>
                                      <a:lnTo>
                                        <a:pt x="10" y="75"/>
                                      </a:lnTo>
                                      <a:lnTo>
                                        <a:pt x="10" y="80"/>
                                      </a:lnTo>
                                      <a:lnTo>
                                        <a:pt x="11" y="86"/>
                                      </a:lnTo>
                                      <a:lnTo>
                                        <a:pt x="16" y="82"/>
                                      </a:lnTo>
                                      <a:lnTo>
                                        <a:pt x="15" y="77"/>
                                      </a:lnTo>
                                      <a:lnTo>
                                        <a:pt x="14" y="73"/>
                                      </a:lnTo>
                                      <a:lnTo>
                                        <a:pt x="13" y="68"/>
                                      </a:lnTo>
                                      <a:lnTo>
                                        <a:pt x="13" y="63"/>
                                      </a:lnTo>
                                      <a:lnTo>
                                        <a:pt x="12" y="57"/>
                                      </a:lnTo>
                                      <a:lnTo>
                                        <a:pt x="12" y="51"/>
                                      </a:lnTo>
                                      <a:lnTo>
                                        <a:pt x="11" y="45"/>
                                      </a:lnTo>
                                      <a:lnTo>
                                        <a:pt x="11" y="39"/>
                                      </a:lnTo>
                                      <a:lnTo>
                                        <a:pt x="10" y="34"/>
                                      </a:lnTo>
                                      <a:lnTo>
                                        <a:pt x="10" y="28"/>
                                      </a:lnTo>
                                      <a:lnTo>
                                        <a:pt x="9" y="22"/>
                                      </a:lnTo>
                                      <a:lnTo>
                                        <a:pt x="9" y="16"/>
                                      </a:lnTo>
                                      <a:lnTo>
                                        <a:pt x="7" y="11"/>
                                      </a:lnTo>
                                      <a:lnTo>
                                        <a:pt x="7" y="7"/>
                                      </a:lnTo>
                                      <a:lnTo>
                                        <a:pt x="5" y="2"/>
                                      </a:lnTo>
                                      <a:lnTo>
                                        <a:pt x="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9" name="Freeform 381"/>
                              <wps:cNvSpPr>
                                <a:spLocks/>
                              </wps:cNvSpPr>
                              <wps:spPr bwMode="auto">
                                <a:xfrm>
                                  <a:off x="1008" y="278"/>
                                  <a:ext cx="24" cy="35"/>
                                </a:xfrm>
                                <a:custGeom>
                                  <a:avLst/>
                                  <a:gdLst>
                                    <a:gd name="T0" fmla="*/ 21 w 24"/>
                                    <a:gd name="T1" fmla="*/ 278 h 35"/>
                                    <a:gd name="T2" fmla="*/ 17 w 24"/>
                                    <a:gd name="T3" fmla="*/ 278 h 35"/>
                                    <a:gd name="T4" fmla="*/ 16 w 24"/>
                                    <a:gd name="T5" fmla="*/ 283 h 35"/>
                                    <a:gd name="T6" fmla="*/ 13 w 24"/>
                                    <a:gd name="T7" fmla="*/ 287 h 35"/>
                                    <a:gd name="T8" fmla="*/ 10 w 24"/>
                                    <a:gd name="T9" fmla="*/ 294 h 35"/>
                                    <a:gd name="T10" fmla="*/ 6 w 24"/>
                                    <a:gd name="T11" fmla="*/ 300 h 35"/>
                                    <a:gd name="T12" fmla="*/ 4 w 24"/>
                                    <a:gd name="T13" fmla="*/ 306 h 35"/>
                                    <a:gd name="T14" fmla="*/ 1 w 24"/>
                                    <a:gd name="T15" fmla="*/ 310 h 35"/>
                                    <a:gd name="T16" fmla="*/ 0 w 24"/>
                                    <a:gd name="T17" fmla="*/ 313 h 35"/>
                                    <a:gd name="T18" fmla="*/ 5 w 24"/>
                                    <a:gd name="T19" fmla="*/ 313 h 35"/>
                                    <a:gd name="T20" fmla="*/ 5 w 24"/>
                                    <a:gd name="T21" fmla="*/ 309 h 35"/>
                                    <a:gd name="T22" fmla="*/ 7 w 24"/>
                                    <a:gd name="T23" fmla="*/ 305 h 35"/>
                                    <a:gd name="T24" fmla="*/ 10 w 24"/>
                                    <a:gd name="T25" fmla="*/ 301 h 35"/>
                                    <a:gd name="T26" fmla="*/ 13 w 24"/>
                                    <a:gd name="T27" fmla="*/ 297 h 35"/>
                                    <a:gd name="T28" fmla="*/ 15 w 24"/>
                                    <a:gd name="T29" fmla="*/ 293 h 35"/>
                                    <a:gd name="T30" fmla="*/ 18 w 24"/>
                                    <a:gd name="T31" fmla="*/ 288 h 35"/>
                                    <a:gd name="T32" fmla="*/ 21 w 24"/>
                                    <a:gd name="T33" fmla="*/ 284 h 35"/>
                                    <a:gd name="T34" fmla="*/ 24 w 24"/>
                                    <a:gd name="T35" fmla="*/ 281 h 35"/>
                                    <a:gd name="T36" fmla="*/ 21 w 24"/>
                                    <a:gd name="T37" fmla="*/ 278 h 35"/>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Lst>
                                  <a:ahLst/>
                                  <a:cxnLst>
                                    <a:cxn ang="T38">
                                      <a:pos x="T0" y="T1"/>
                                    </a:cxn>
                                    <a:cxn ang="T39">
                                      <a:pos x="T2" y="T3"/>
                                    </a:cxn>
                                    <a:cxn ang="T40">
                                      <a:pos x="T4" y="T5"/>
                                    </a:cxn>
                                    <a:cxn ang="T41">
                                      <a:pos x="T6" y="T7"/>
                                    </a:cxn>
                                    <a:cxn ang="T42">
                                      <a:pos x="T8" y="T9"/>
                                    </a:cxn>
                                    <a:cxn ang="T43">
                                      <a:pos x="T10" y="T11"/>
                                    </a:cxn>
                                    <a:cxn ang="T44">
                                      <a:pos x="T12" y="T13"/>
                                    </a:cxn>
                                    <a:cxn ang="T45">
                                      <a:pos x="T14" y="T15"/>
                                    </a:cxn>
                                    <a:cxn ang="T46">
                                      <a:pos x="T16" y="T17"/>
                                    </a:cxn>
                                    <a:cxn ang="T47">
                                      <a:pos x="T18" y="T19"/>
                                    </a:cxn>
                                    <a:cxn ang="T48">
                                      <a:pos x="T20" y="T21"/>
                                    </a:cxn>
                                    <a:cxn ang="T49">
                                      <a:pos x="T22" y="T23"/>
                                    </a:cxn>
                                    <a:cxn ang="T50">
                                      <a:pos x="T24" y="T25"/>
                                    </a:cxn>
                                    <a:cxn ang="T51">
                                      <a:pos x="T26" y="T27"/>
                                    </a:cxn>
                                    <a:cxn ang="T52">
                                      <a:pos x="T28" y="T29"/>
                                    </a:cxn>
                                    <a:cxn ang="T53">
                                      <a:pos x="T30" y="T31"/>
                                    </a:cxn>
                                    <a:cxn ang="T54">
                                      <a:pos x="T32" y="T33"/>
                                    </a:cxn>
                                    <a:cxn ang="T55">
                                      <a:pos x="T34" y="T35"/>
                                    </a:cxn>
                                    <a:cxn ang="T56">
                                      <a:pos x="T36" y="T37"/>
                                    </a:cxn>
                                  </a:cxnLst>
                                  <a:rect l="0" t="0" r="r" b="b"/>
                                  <a:pathLst>
                                    <a:path w="24" h="35">
                                      <a:moveTo>
                                        <a:pt x="21" y="0"/>
                                      </a:moveTo>
                                      <a:lnTo>
                                        <a:pt x="17" y="0"/>
                                      </a:lnTo>
                                      <a:lnTo>
                                        <a:pt x="16" y="5"/>
                                      </a:lnTo>
                                      <a:lnTo>
                                        <a:pt x="13" y="9"/>
                                      </a:lnTo>
                                      <a:lnTo>
                                        <a:pt x="10" y="16"/>
                                      </a:lnTo>
                                      <a:lnTo>
                                        <a:pt x="6" y="22"/>
                                      </a:lnTo>
                                      <a:lnTo>
                                        <a:pt x="4" y="28"/>
                                      </a:lnTo>
                                      <a:lnTo>
                                        <a:pt x="1" y="32"/>
                                      </a:lnTo>
                                      <a:lnTo>
                                        <a:pt x="0" y="35"/>
                                      </a:lnTo>
                                      <a:lnTo>
                                        <a:pt x="5" y="35"/>
                                      </a:lnTo>
                                      <a:lnTo>
                                        <a:pt x="5" y="31"/>
                                      </a:lnTo>
                                      <a:lnTo>
                                        <a:pt x="7" y="27"/>
                                      </a:lnTo>
                                      <a:lnTo>
                                        <a:pt x="10" y="23"/>
                                      </a:lnTo>
                                      <a:lnTo>
                                        <a:pt x="13" y="19"/>
                                      </a:lnTo>
                                      <a:lnTo>
                                        <a:pt x="15" y="15"/>
                                      </a:lnTo>
                                      <a:lnTo>
                                        <a:pt x="18" y="10"/>
                                      </a:lnTo>
                                      <a:lnTo>
                                        <a:pt x="21" y="6"/>
                                      </a:lnTo>
                                      <a:lnTo>
                                        <a:pt x="24" y="3"/>
                                      </a:lnTo>
                                      <a:lnTo>
                                        <a:pt x="2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0" name="Freeform 380"/>
                              <wps:cNvSpPr>
                                <a:spLocks/>
                              </wps:cNvSpPr>
                              <wps:spPr bwMode="auto">
                                <a:xfrm>
                                  <a:off x="946" y="383"/>
                                  <a:ext cx="12" cy="51"/>
                                </a:xfrm>
                                <a:custGeom>
                                  <a:avLst/>
                                  <a:gdLst>
                                    <a:gd name="T0" fmla="*/ 2 w 12"/>
                                    <a:gd name="T1" fmla="*/ 383 h 51"/>
                                    <a:gd name="T2" fmla="*/ 0 w 12"/>
                                    <a:gd name="T3" fmla="*/ 383 h 51"/>
                                    <a:gd name="T4" fmla="*/ 0 w 12"/>
                                    <a:gd name="T5" fmla="*/ 393 h 51"/>
                                    <a:gd name="T6" fmla="*/ 1 w 12"/>
                                    <a:gd name="T7" fmla="*/ 397 h 51"/>
                                    <a:gd name="T8" fmla="*/ 1 w 12"/>
                                    <a:gd name="T9" fmla="*/ 402 h 51"/>
                                    <a:gd name="T10" fmla="*/ 3 w 12"/>
                                    <a:gd name="T11" fmla="*/ 408 h 51"/>
                                    <a:gd name="T12" fmla="*/ 3 w 12"/>
                                    <a:gd name="T13" fmla="*/ 412 h 51"/>
                                    <a:gd name="T14" fmla="*/ 5 w 12"/>
                                    <a:gd name="T15" fmla="*/ 417 h 51"/>
                                    <a:gd name="T16" fmla="*/ 5 w 12"/>
                                    <a:gd name="T17" fmla="*/ 420 h 51"/>
                                    <a:gd name="T18" fmla="*/ 6 w 12"/>
                                    <a:gd name="T19" fmla="*/ 424 h 51"/>
                                    <a:gd name="T20" fmla="*/ 6 w 12"/>
                                    <a:gd name="T21" fmla="*/ 428 h 51"/>
                                    <a:gd name="T22" fmla="*/ 6 w 12"/>
                                    <a:gd name="T23" fmla="*/ 433 h 51"/>
                                    <a:gd name="T24" fmla="*/ 9 w 12"/>
                                    <a:gd name="T25" fmla="*/ 431 h 51"/>
                                    <a:gd name="T26" fmla="*/ 11 w 12"/>
                                    <a:gd name="T27" fmla="*/ 429 h 51"/>
                                    <a:gd name="T28" fmla="*/ 10 w 12"/>
                                    <a:gd name="T29" fmla="*/ 423 h 51"/>
                                    <a:gd name="T30" fmla="*/ 9 w 12"/>
                                    <a:gd name="T31" fmla="*/ 420 h 51"/>
                                    <a:gd name="T32" fmla="*/ 9 w 12"/>
                                    <a:gd name="T33" fmla="*/ 416 h 51"/>
                                    <a:gd name="T34" fmla="*/ 9 w 12"/>
                                    <a:gd name="T35" fmla="*/ 406 h 51"/>
                                    <a:gd name="T36" fmla="*/ 6 w 12"/>
                                    <a:gd name="T37" fmla="*/ 401 h 51"/>
                                    <a:gd name="T38" fmla="*/ 6 w 12"/>
                                    <a:gd name="T39" fmla="*/ 397 h 51"/>
                                    <a:gd name="T40" fmla="*/ 6 w 12"/>
                                    <a:gd name="T41" fmla="*/ 392 h 51"/>
                                    <a:gd name="T42" fmla="*/ 5 w 12"/>
                                    <a:gd name="T43" fmla="*/ 386 h 51"/>
                                    <a:gd name="T44" fmla="*/ 2 w 12"/>
                                    <a:gd name="T45" fmla="*/ 383 h 51"/>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Lst>
                                  <a:ahLst/>
                                  <a:cxnLst>
                                    <a:cxn ang="T46">
                                      <a:pos x="T0" y="T1"/>
                                    </a:cxn>
                                    <a:cxn ang="T47">
                                      <a:pos x="T2" y="T3"/>
                                    </a:cxn>
                                    <a:cxn ang="T48">
                                      <a:pos x="T4" y="T5"/>
                                    </a:cxn>
                                    <a:cxn ang="T49">
                                      <a:pos x="T6" y="T7"/>
                                    </a:cxn>
                                    <a:cxn ang="T50">
                                      <a:pos x="T8" y="T9"/>
                                    </a:cxn>
                                    <a:cxn ang="T51">
                                      <a:pos x="T10" y="T11"/>
                                    </a:cxn>
                                    <a:cxn ang="T52">
                                      <a:pos x="T12" y="T13"/>
                                    </a:cxn>
                                    <a:cxn ang="T53">
                                      <a:pos x="T14" y="T15"/>
                                    </a:cxn>
                                    <a:cxn ang="T54">
                                      <a:pos x="T16" y="T17"/>
                                    </a:cxn>
                                    <a:cxn ang="T55">
                                      <a:pos x="T18" y="T19"/>
                                    </a:cxn>
                                    <a:cxn ang="T56">
                                      <a:pos x="T20" y="T21"/>
                                    </a:cxn>
                                    <a:cxn ang="T57">
                                      <a:pos x="T22" y="T23"/>
                                    </a:cxn>
                                    <a:cxn ang="T58">
                                      <a:pos x="T24" y="T25"/>
                                    </a:cxn>
                                    <a:cxn ang="T59">
                                      <a:pos x="T26" y="T27"/>
                                    </a:cxn>
                                    <a:cxn ang="T60">
                                      <a:pos x="T28" y="T29"/>
                                    </a:cxn>
                                    <a:cxn ang="T61">
                                      <a:pos x="T30" y="T31"/>
                                    </a:cxn>
                                    <a:cxn ang="T62">
                                      <a:pos x="T32" y="T33"/>
                                    </a:cxn>
                                    <a:cxn ang="T63">
                                      <a:pos x="T34" y="T35"/>
                                    </a:cxn>
                                    <a:cxn ang="T64">
                                      <a:pos x="T36" y="T37"/>
                                    </a:cxn>
                                    <a:cxn ang="T65">
                                      <a:pos x="T38" y="T39"/>
                                    </a:cxn>
                                    <a:cxn ang="T66">
                                      <a:pos x="T40" y="T41"/>
                                    </a:cxn>
                                    <a:cxn ang="T67">
                                      <a:pos x="T42" y="T43"/>
                                    </a:cxn>
                                    <a:cxn ang="T68">
                                      <a:pos x="T44" y="T45"/>
                                    </a:cxn>
                                  </a:cxnLst>
                                  <a:rect l="0" t="0" r="r" b="b"/>
                                  <a:pathLst>
                                    <a:path w="12" h="51">
                                      <a:moveTo>
                                        <a:pt x="2" y="0"/>
                                      </a:moveTo>
                                      <a:lnTo>
                                        <a:pt x="0" y="0"/>
                                      </a:lnTo>
                                      <a:lnTo>
                                        <a:pt x="0" y="10"/>
                                      </a:lnTo>
                                      <a:lnTo>
                                        <a:pt x="1" y="14"/>
                                      </a:lnTo>
                                      <a:lnTo>
                                        <a:pt x="1" y="19"/>
                                      </a:lnTo>
                                      <a:lnTo>
                                        <a:pt x="3" y="25"/>
                                      </a:lnTo>
                                      <a:lnTo>
                                        <a:pt x="3" y="29"/>
                                      </a:lnTo>
                                      <a:lnTo>
                                        <a:pt x="5" y="34"/>
                                      </a:lnTo>
                                      <a:lnTo>
                                        <a:pt x="5" y="37"/>
                                      </a:lnTo>
                                      <a:lnTo>
                                        <a:pt x="6" y="41"/>
                                      </a:lnTo>
                                      <a:lnTo>
                                        <a:pt x="6" y="45"/>
                                      </a:lnTo>
                                      <a:lnTo>
                                        <a:pt x="6" y="50"/>
                                      </a:lnTo>
                                      <a:lnTo>
                                        <a:pt x="9" y="48"/>
                                      </a:lnTo>
                                      <a:lnTo>
                                        <a:pt x="11" y="46"/>
                                      </a:lnTo>
                                      <a:lnTo>
                                        <a:pt x="10" y="40"/>
                                      </a:lnTo>
                                      <a:lnTo>
                                        <a:pt x="9" y="37"/>
                                      </a:lnTo>
                                      <a:lnTo>
                                        <a:pt x="9" y="33"/>
                                      </a:lnTo>
                                      <a:lnTo>
                                        <a:pt x="9" y="23"/>
                                      </a:lnTo>
                                      <a:lnTo>
                                        <a:pt x="6" y="18"/>
                                      </a:lnTo>
                                      <a:lnTo>
                                        <a:pt x="6" y="14"/>
                                      </a:lnTo>
                                      <a:lnTo>
                                        <a:pt x="6" y="9"/>
                                      </a:lnTo>
                                      <a:lnTo>
                                        <a:pt x="5" y="3"/>
                                      </a:lnTo>
                                      <a:lnTo>
                                        <a:pt x="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1" name="Freeform 379"/>
                              <wps:cNvSpPr>
                                <a:spLocks/>
                              </wps:cNvSpPr>
                              <wps:spPr bwMode="auto">
                                <a:xfrm>
                                  <a:off x="961" y="467"/>
                                  <a:ext cx="7" cy="31"/>
                                </a:xfrm>
                                <a:custGeom>
                                  <a:avLst/>
                                  <a:gdLst>
                                    <a:gd name="T0" fmla="*/ 5 w 7"/>
                                    <a:gd name="T1" fmla="*/ 467 h 31"/>
                                    <a:gd name="T2" fmla="*/ 1 w 7"/>
                                    <a:gd name="T3" fmla="*/ 467 h 31"/>
                                    <a:gd name="T4" fmla="*/ 0 w 7"/>
                                    <a:gd name="T5" fmla="*/ 469 h 31"/>
                                    <a:gd name="T6" fmla="*/ 0 w 7"/>
                                    <a:gd name="T7" fmla="*/ 475 h 31"/>
                                    <a:gd name="T8" fmla="*/ 1 w 7"/>
                                    <a:gd name="T9" fmla="*/ 483 h 31"/>
                                    <a:gd name="T10" fmla="*/ 1 w 7"/>
                                    <a:gd name="T11" fmla="*/ 498 h 31"/>
                                    <a:gd name="T12" fmla="*/ 4 w 7"/>
                                    <a:gd name="T13" fmla="*/ 496 h 31"/>
                                    <a:gd name="T14" fmla="*/ 6 w 7"/>
                                    <a:gd name="T15" fmla="*/ 494 h 31"/>
                                    <a:gd name="T16" fmla="*/ 6 w 7"/>
                                    <a:gd name="T17" fmla="*/ 482 h 31"/>
                                    <a:gd name="T18" fmla="*/ 7 w 7"/>
                                    <a:gd name="T19" fmla="*/ 479 h 31"/>
                                    <a:gd name="T20" fmla="*/ 6 w 7"/>
                                    <a:gd name="T21" fmla="*/ 473 h 31"/>
                                    <a:gd name="T22" fmla="*/ 5 w 7"/>
                                    <a:gd name="T23" fmla="*/ 467 h 31"/>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Lst>
                                  <a:ahLst/>
                                  <a:cxnLst>
                                    <a:cxn ang="T24">
                                      <a:pos x="T0" y="T1"/>
                                    </a:cxn>
                                    <a:cxn ang="T25">
                                      <a:pos x="T2" y="T3"/>
                                    </a:cxn>
                                    <a:cxn ang="T26">
                                      <a:pos x="T4" y="T5"/>
                                    </a:cxn>
                                    <a:cxn ang="T27">
                                      <a:pos x="T6" y="T7"/>
                                    </a:cxn>
                                    <a:cxn ang="T28">
                                      <a:pos x="T8" y="T9"/>
                                    </a:cxn>
                                    <a:cxn ang="T29">
                                      <a:pos x="T10" y="T11"/>
                                    </a:cxn>
                                    <a:cxn ang="T30">
                                      <a:pos x="T12" y="T13"/>
                                    </a:cxn>
                                    <a:cxn ang="T31">
                                      <a:pos x="T14" y="T15"/>
                                    </a:cxn>
                                    <a:cxn ang="T32">
                                      <a:pos x="T16" y="T17"/>
                                    </a:cxn>
                                    <a:cxn ang="T33">
                                      <a:pos x="T18" y="T19"/>
                                    </a:cxn>
                                    <a:cxn ang="T34">
                                      <a:pos x="T20" y="T21"/>
                                    </a:cxn>
                                    <a:cxn ang="T35">
                                      <a:pos x="T22" y="T23"/>
                                    </a:cxn>
                                  </a:cxnLst>
                                  <a:rect l="0" t="0" r="r" b="b"/>
                                  <a:pathLst>
                                    <a:path w="7" h="31">
                                      <a:moveTo>
                                        <a:pt x="5" y="0"/>
                                      </a:moveTo>
                                      <a:lnTo>
                                        <a:pt x="1" y="0"/>
                                      </a:lnTo>
                                      <a:lnTo>
                                        <a:pt x="0" y="2"/>
                                      </a:lnTo>
                                      <a:lnTo>
                                        <a:pt x="0" y="8"/>
                                      </a:lnTo>
                                      <a:lnTo>
                                        <a:pt x="1" y="16"/>
                                      </a:lnTo>
                                      <a:lnTo>
                                        <a:pt x="1" y="31"/>
                                      </a:lnTo>
                                      <a:lnTo>
                                        <a:pt x="4" y="29"/>
                                      </a:lnTo>
                                      <a:lnTo>
                                        <a:pt x="6" y="27"/>
                                      </a:lnTo>
                                      <a:lnTo>
                                        <a:pt x="6" y="15"/>
                                      </a:lnTo>
                                      <a:lnTo>
                                        <a:pt x="7" y="12"/>
                                      </a:lnTo>
                                      <a:lnTo>
                                        <a:pt x="6" y="6"/>
                                      </a:lnTo>
                                      <a:lnTo>
                                        <a:pt x="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2" name="Freeform 378"/>
                              <wps:cNvSpPr>
                                <a:spLocks/>
                              </wps:cNvSpPr>
                              <wps:spPr bwMode="auto">
                                <a:xfrm>
                                  <a:off x="1032" y="461"/>
                                  <a:ext cx="12" cy="57"/>
                                </a:xfrm>
                                <a:custGeom>
                                  <a:avLst/>
                                  <a:gdLst>
                                    <a:gd name="T0" fmla="*/ 9 w 12"/>
                                    <a:gd name="T1" fmla="*/ 461 h 57"/>
                                    <a:gd name="T2" fmla="*/ 6 w 12"/>
                                    <a:gd name="T3" fmla="*/ 467 h 57"/>
                                    <a:gd name="T4" fmla="*/ 5 w 12"/>
                                    <a:gd name="T5" fmla="*/ 473 h 57"/>
                                    <a:gd name="T6" fmla="*/ 5 w 12"/>
                                    <a:gd name="T7" fmla="*/ 480 h 57"/>
                                    <a:gd name="T8" fmla="*/ 4 w 12"/>
                                    <a:gd name="T9" fmla="*/ 487 h 57"/>
                                    <a:gd name="T10" fmla="*/ 3 w 12"/>
                                    <a:gd name="T11" fmla="*/ 494 h 57"/>
                                    <a:gd name="T12" fmla="*/ 2 w 12"/>
                                    <a:gd name="T13" fmla="*/ 502 h 57"/>
                                    <a:gd name="T14" fmla="*/ 1 w 12"/>
                                    <a:gd name="T15" fmla="*/ 507 h 57"/>
                                    <a:gd name="T16" fmla="*/ 0 w 12"/>
                                    <a:gd name="T17" fmla="*/ 514 h 57"/>
                                    <a:gd name="T18" fmla="*/ 1 w 12"/>
                                    <a:gd name="T19" fmla="*/ 516 h 57"/>
                                    <a:gd name="T20" fmla="*/ 4 w 12"/>
                                    <a:gd name="T21" fmla="*/ 518 h 57"/>
                                    <a:gd name="T22" fmla="*/ 5 w 12"/>
                                    <a:gd name="T23" fmla="*/ 511 h 57"/>
                                    <a:gd name="T24" fmla="*/ 6 w 12"/>
                                    <a:gd name="T25" fmla="*/ 505 h 57"/>
                                    <a:gd name="T26" fmla="*/ 8 w 12"/>
                                    <a:gd name="T27" fmla="*/ 497 h 57"/>
                                    <a:gd name="T28" fmla="*/ 10 w 12"/>
                                    <a:gd name="T29" fmla="*/ 490 h 57"/>
                                    <a:gd name="T30" fmla="*/ 10 w 12"/>
                                    <a:gd name="T31" fmla="*/ 477 h 57"/>
                                    <a:gd name="T32" fmla="*/ 11 w 12"/>
                                    <a:gd name="T33" fmla="*/ 474 h 57"/>
                                    <a:gd name="T34" fmla="*/ 9 w 12"/>
                                    <a:gd name="T35" fmla="*/ 461 h 57"/>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Lst>
                                  <a:ahLst/>
                                  <a:cxnLst>
                                    <a:cxn ang="T36">
                                      <a:pos x="T0" y="T1"/>
                                    </a:cxn>
                                    <a:cxn ang="T37">
                                      <a:pos x="T2" y="T3"/>
                                    </a:cxn>
                                    <a:cxn ang="T38">
                                      <a:pos x="T4" y="T5"/>
                                    </a:cxn>
                                    <a:cxn ang="T39">
                                      <a:pos x="T6" y="T7"/>
                                    </a:cxn>
                                    <a:cxn ang="T40">
                                      <a:pos x="T8" y="T9"/>
                                    </a:cxn>
                                    <a:cxn ang="T41">
                                      <a:pos x="T10" y="T11"/>
                                    </a:cxn>
                                    <a:cxn ang="T42">
                                      <a:pos x="T12" y="T13"/>
                                    </a:cxn>
                                    <a:cxn ang="T43">
                                      <a:pos x="T14" y="T15"/>
                                    </a:cxn>
                                    <a:cxn ang="T44">
                                      <a:pos x="T16" y="T17"/>
                                    </a:cxn>
                                    <a:cxn ang="T45">
                                      <a:pos x="T18" y="T19"/>
                                    </a:cxn>
                                    <a:cxn ang="T46">
                                      <a:pos x="T20" y="T21"/>
                                    </a:cxn>
                                    <a:cxn ang="T47">
                                      <a:pos x="T22" y="T23"/>
                                    </a:cxn>
                                    <a:cxn ang="T48">
                                      <a:pos x="T24" y="T25"/>
                                    </a:cxn>
                                    <a:cxn ang="T49">
                                      <a:pos x="T26" y="T27"/>
                                    </a:cxn>
                                    <a:cxn ang="T50">
                                      <a:pos x="T28" y="T29"/>
                                    </a:cxn>
                                    <a:cxn ang="T51">
                                      <a:pos x="T30" y="T31"/>
                                    </a:cxn>
                                    <a:cxn ang="T52">
                                      <a:pos x="T32" y="T33"/>
                                    </a:cxn>
                                    <a:cxn ang="T53">
                                      <a:pos x="T34" y="T35"/>
                                    </a:cxn>
                                  </a:cxnLst>
                                  <a:rect l="0" t="0" r="r" b="b"/>
                                  <a:pathLst>
                                    <a:path w="12" h="57">
                                      <a:moveTo>
                                        <a:pt x="9" y="0"/>
                                      </a:moveTo>
                                      <a:lnTo>
                                        <a:pt x="6" y="6"/>
                                      </a:lnTo>
                                      <a:lnTo>
                                        <a:pt x="5" y="12"/>
                                      </a:lnTo>
                                      <a:lnTo>
                                        <a:pt x="5" y="19"/>
                                      </a:lnTo>
                                      <a:lnTo>
                                        <a:pt x="4" y="26"/>
                                      </a:lnTo>
                                      <a:lnTo>
                                        <a:pt x="3" y="33"/>
                                      </a:lnTo>
                                      <a:lnTo>
                                        <a:pt x="2" y="41"/>
                                      </a:lnTo>
                                      <a:lnTo>
                                        <a:pt x="1" y="46"/>
                                      </a:lnTo>
                                      <a:lnTo>
                                        <a:pt x="0" y="53"/>
                                      </a:lnTo>
                                      <a:lnTo>
                                        <a:pt x="1" y="55"/>
                                      </a:lnTo>
                                      <a:lnTo>
                                        <a:pt x="4" y="57"/>
                                      </a:lnTo>
                                      <a:lnTo>
                                        <a:pt x="5" y="50"/>
                                      </a:lnTo>
                                      <a:lnTo>
                                        <a:pt x="6" y="44"/>
                                      </a:lnTo>
                                      <a:lnTo>
                                        <a:pt x="8" y="36"/>
                                      </a:lnTo>
                                      <a:lnTo>
                                        <a:pt x="10" y="29"/>
                                      </a:lnTo>
                                      <a:lnTo>
                                        <a:pt x="10" y="16"/>
                                      </a:lnTo>
                                      <a:lnTo>
                                        <a:pt x="11" y="13"/>
                                      </a:lnTo>
                                      <a:lnTo>
                                        <a:pt x="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3" name="Freeform 377"/>
                              <wps:cNvSpPr>
                                <a:spLocks/>
                              </wps:cNvSpPr>
                              <wps:spPr bwMode="auto">
                                <a:xfrm>
                                  <a:off x="1009" y="646"/>
                                  <a:ext cx="54" cy="18"/>
                                </a:xfrm>
                                <a:custGeom>
                                  <a:avLst/>
                                  <a:gdLst>
                                    <a:gd name="T0" fmla="*/ 6 w 54"/>
                                    <a:gd name="T1" fmla="*/ 646 h 18"/>
                                    <a:gd name="T2" fmla="*/ 1 w 54"/>
                                    <a:gd name="T3" fmla="*/ 646 h 18"/>
                                    <a:gd name="T4" fmla="*/ 0 w 54"/>
                                    <a:gd name="T5" fmla="*/ 649 h 18"/>
                                    <a:gd name="T6" fmla="*/ 1 w 54"/>
                                    <a:gd name="T7" fmla="*/ 653 h 18"/>
                                    <a:gd name="T8" fmla="*/ 6 w 54"/>
                                    <a:gd name="T9" fmla="*/ 654 h 18"/>
                                    <a:gd name="T10" fmla="*/ 13 w 54"/>
                                    <a:gd name="T11" fmla="*/ 656 h 18"/>
                                    <a:gd name="T12" fmla="*/ 20 w 54"/>
                                    <a:gd name="T13" fmla="*/ 658 h 18"/>
                                    <a:gd name="T14" fmla="*/ 27 w 54"/>
                                    <a:gd name="T15" fmla="*/ 661 h 18"/>
                                    <a:gd name="T16" fmla="*/ 32 w 54"/>
                                    <a:gd name="T17" fmla="*/ 661 h 18"/>
                                    <a:gd name="T18" fmla="*/ 39 w 54"/>
                                    <a:gd name="T19" fmla="*/ 663 h 18"/>
                                    <a:gd name="T20" fmla="*/ 46 w 54"/>
                                    <a:gd name="T21" fmla="*/ 663 h 18"/>
                                    <a:gd name="T22" fmla="*/ 53 w 54"/>
                                    <a:gd name="T23" fmla="*/ 664 h 18"/>
                                    <a:gd name="T24" fmla="*/ 53 w 54"/>
                                    <a:gd name="T25" fmla="*/ 661 h 18"/>
                                    <a:gd name="T26" fmla="*/ 52 w 54"/>
                                    <a:gd name="T27" fmla="*/ 658 h 18"/>
                                    <a:gd name="T28" fmla="*/ 45 w 54"/>
                                    <a:gd name="T29" fmla="*/ 656 h 18"/>
                                    <a:gd name="T30" fmla="*/ 32 w 54"/>
                                    <a:gd name="T31" fmla="*/ 652 h 18"/>
                                    <a:gd name="T32" fmla="*/ 26 w 54"/>
                                    <a:gd name="T33" fmla="*/ 651 h 18"/>
                                    <a:gd name="T34" fmla="*/ 19 w 54"/>
                                    <a:gd name="T35" fmla="*/ 649 h 18"/>
                                    <a:gd name="T36" fmla="*/ 12 w 54"/>
                                    <a:gd name="T37" fmla="*/ 648 h 18"/>
                                    <a:gd name="T38" fmla="*/ 6 w 54"/>
                                    <a:gd name="T39" fmla="*/ 646 h 18"/>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Lst>
                                  <a:ahLst/>
                                  <a:cxnLst>
                                    <a:cxn ang="T40">
                                      <a:pos x="T0" y="T1"/>
                                    </a:cxn>
                                    <a:cxn ang="T41">
                                      <a:pos x="T2" y="T3"/>
                                    </a:cxn>
                                    <a:cxn ang="T42">
                                      <a:pos x="T4" y="T5"/>
                                    </a:cxn>
                                    <a:cxn ang="T43">
                                      <a:pos x="T6" y="T7"/>
                                    </a:cxn>
                                    <a:cxn ang="T44">
                                      <a:pos x="T8" y="T9"/>
                                    </a:cxn>
                                    <a:cxn ang="T45">
                                      <a:pos x="T10" y="T11"/>
                                    </a:cxn>
                                    <a:cxn ang="T46">
                                      <a:pos x="T12" y="T13"/>
                                    </a:cxn>
                                    <a:cxn ang="T47">
                                      <a:pos x="T14" y="T15"/>
                                    </a:cxn>
                                    <a:cxn ang="T48">
                                      <a:pos x="T16" y="T17"/>
                                    </a:cxn>
                                    <a:cxn ang="T49">
                                      <a:pos x="T18" y="T19"/>
                                    </a:cxn>
                                    <a:cxn ang="T50">
                                      <a:pos x="T20" y="T21"/>
                                    </a:cxn>
                                    <a:cxn ang="T51">
                                      <a:pos x="T22" y="T23"/>
                                    </a:cxn>
                                    <a:cxn ang="T52">
                                      <a:pos x="T24" y="T25"/>
                                    </a:cxn>
                                    <a:cxn ang="T53">
                                      <a:pos x="T26" y="T27"/>
                                    </a:cxn>
                                    <a:cxn ang="T54">
                                      <a:pos x="T28" y="T29"/>
                                    </a:cxn>
                                    <a:cxn ang="T55">
                                      <a:pos x="T30" y="T31"/>
                                    </a:cxn>
                                    <a:cxn ang="T56">
                                      <a:pos x="T32" y="T33"/>
                                    </a:cxn>
                                    <a:cxn ang="T57">
                                      <a:pos x="T34" y="T35"/>
                                    </a:cxn>
                                    <a:cxn ang="T58">
                                      <a:pos x="T36" y="T37"/>
                                    </a:cxn>
                                    <a:cxn ang="T59">
                                      <a:pos x="T38" y="T39"/>
                                    </a:cxn>
                                  </a:cxnLst>
                                  <a:rect l="0" t="0" r="r" b="b"/>
                                  <a:pathLst>
                                    <a:path w="54" h="18">
                                      <a:moveTo>
                                        <a:pt x="6" y="0"/>
                                      </a:moveTo>
                                      <a:lnTo>
                                        <a:pt x="1" y="0"/>
                                      </a:lnTo>
                                      <a:lnTo>
                                        <a:pt x="0" y="3"/>
                                      </a:lnTo>
                                      <a:lnTo>
                                        <a:pt x="1" y="7"/>
                                      </a:lnTo>
                                      <a:lnTo>
                                        <a:pt x="6" y="8"/>
                                      </a:lnTo>
                                      <a:lnTo>
                                        <a:pt x="13" y="10"/>
                                      </a:lnTo>
                                      <a:lnTo>
                                        <a:pt x="20" y="12"/>
                                      </a:lnTo>
                                      <a:lnTo>
                                        <a:pt x="27" y="15"/>
                                      </a:lnTo>
                                      <a:lnTo>
                                        <a:pt x="32" y="15"/>
                                      </a:lnTo>
                                      <a:lnTo>
                                        <a:pt x="39" y="17"/>
                                      </a:lnTo>
                                      <a:lnTo>
                                        <a:pt x="46" y="17"/>
                                      </a:lnTo>
                                      <a:lnTo>
                                        <a:pt x="53" y="18"/>
                                      </a:lnTo>
                                      <a:lnTo>
                                        <a:pt x="53" y="15"/>
                                      </a:lnTo>
                                      <a:lnTo>
                                        <a:pt x="52" y="12"/>
                                      </a:lnTo>
                                      <a:lnTo>
                                        <a:pt x="45" y="10"/>
                                      </a:lnTo>
                                      <a:lnTo>
                                        <a:pt x="32" y="6"/>
                                      </a:lnTo>
                                      <a:lnTo>
                                        <a:pt x="26" y="5"/>
                                      </a:lnTo>
                                      <a:lnTo>
                                        <a:pt x="19" y="3"/>
                                      </a:lnTo>
                                      <a:lnTo>
                                        <a:pt x="12" y="2"/>
                                      </a:lnTo>
                                      <a:lnTo>
                                        <a:pt x="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4" name="AutoShape 376"/>
                              <wps:cNvSpPr>
                                <a:spLocks/>
                              </wps:cNvSpPr>
                              <wps:spPr bwMode="auto">
                                <a:xfrm>
                                  <a:off x="1313" y="654"/>
                                  <a:ext cx="141" cy="75"/>
                                </a:xfrm>
                                <a:custGeom>
                                  <a:avLst/>
                                  <a:gdLst>
                                    <a:gd name="T0" fmla="*/ 31 w 141"/>
                                    <a:gd name="T1" fmla="*/ 654 h 75"/>
                                    <a:gd name="T2" fmla="*/ 16 w 141"/>
                                    <a:gd name="T3" fmla="*/ 657 h 75"/>
                                    <a:gd name="T4" fmla="*/ 8 w 141"/>
                                    <a:gd name="T5" fmla="*/ 664 h 75"/>
                                    <a:gd name="T6" fmla="*/ 2 w 141"/>
                                    <a:gd name="T7" fmla="*/ 673 h 75"/>
                                    <a:gd name="T8" fmla="*/ 0 w 141"/>
                                    <a:gd name="T9" fmla="*/ 685 h 75"/>
                                    <a:gd name="T10" fmla="*/ 1 w 141"/>
                                    <a:gd name="T11" fmla="*/ 696 h 75"/>
                                    <a:gd name="T12" fmla="*/ 5 w 141"/>
                                    <a:gd name="T13" fmla="*/ 707 h 75"/>
                                    <a:gd name="T14" fmla="*/ 12 w 141"/>
                                    <a:gd name="T15" fmla="*/ 718 h 75"/>
                                    <a:gd name="T16" fmla="*/ 20 w 141"/>
                                    <a:gd name="T17" fmla="*/ 726 h 75"/>
                                    <a:gd name="T18" fmla="*/ 32 w 141"/>
                                    <a:gd name="T19" fmla="*/ 727 h 75"/>
                                    <a:gd name="T20" fmla="*/ 23 w 141"/>
                                    <a:gd name="T21" fmla="*/ 719 h 75"/>
                                    <a:gd name="T22" fmla="*/ 16 w 141"/>
                                    <a:gd name="T23" fmla="*/ 710 h 75"/>
                                    <a:gd name="T24" fmla="*/ 8 w 141"/>
                                    <a:gd name="T25" fmla="*/ 690 h 75"/>
                                    <a:gd name="T26" fmla="*/ 9 w 141"/>
                                    <a:gd name="T27" fmla="*/ 679 h 75"/>
                                    <a:gd name="T28" fmla="*/ 13 w 141"/>
                                    <a:gd name="T29" fmla="*/ 670 h 75"/>
                                    <a:gd name="T30" fmla="*/ 20 w 141"/>
                                    <a:gd name="T31" fmla="*/ 665 h 75"/>
                                    <a:gd name="T32" fmla="*/ 29 w 141"/>
                                    <a:gd name="T33" fmla="*/ 661 h 75"/>
                                    <a:gd name="T34" fmla="*/ 74 w 141"/>
                                    <a:gd name="T35" fmla="*/ 660 h 75"/>
                                    <a:gd name="T36" fmla="*/ 66 w 141"/>
                                    <a:gd name="T37" fmla="*/ 658 h 75"/>
                                    <a:gd name="T38" fmla="*/ 51 w 141"/>
                                    <a:gd name="T39" fmla="*/ 655 h 75"/>
                                    <a:gd name="T40" fmla="*/ 78 w 141"/>
                                    <a:gd name="T41" fmla="*/ 661 h 75"/>
                                    <a:gd name="T42" fmla="*/ 42 w 141"/>
                                    <a:gd name="T43" fmla="*/ 663 h 75"/>
                                    <a:gd name="T44" fmla="*/ 59 w 141"/>
                                    <a:gd name="T45" fmla="*/ 664 h 75"/>
                                    <a:gd name="T46" fmla="*/ 71 w 141"/>
                                    <a:gd name="T47" fmla="*/ 667 h 75"/>
                                    <a:gd name="T48" fmla="*/ 83 w 141"/>
                                    <a:gd name="T49" fmla="*/ 669 h 75"/>
                                    <a:gd name="T50" fmla="*/ 96 w 141"/>
                                    <a:gd name="T51" fmla="*/ 675 h 75"/>
                                    <a:gd name="T52" fmla="*/ 107 w 141"/>
                                    <a:gd name="T53" fmla="*/ 679 h 75"/>
                                    <a:gd name="T54" fmla="*/ 120 w 141"/>
                                    <a:gd name="T55" fmla="*/ 684 h 75"/>
                                    <a:gd name="T56" fmla="*/ 132 w 141"/>
                                    <a:gd name="T57" fmla="*/ 690 h 75"/>
                                    <a:gd name="T58" fmla="*/ 139 w 141"/>
                                    <a:gd name="T59" fmla="*/ 691 h 75"/>
                                    <a:gd name="T60" fmla="*/ 134 w 141"/>
                                    <a:gd name="T61" fmla="*/ 684 h 75"/>
                                    <a:gd name="T62" fmla="*/ 120 w 141"/>
                                    <a:gd name="T63" fmla="*/ 675 h 75"/>
                                    <a:gd name="T64" fmla="*/ 105 w 141"/>
                                    <a:gd name="T65" fmla="*/ 669 h 75"/>
                                    <a:gd name="T66" fmla="*/ 90 w 141"/>
                                    <a:gd name="T67" fmla="*/ 664 h 75"/>
                                    <a:gd name="T68" fmla="*/ 78 w 141"/>
                                    <a:gd name="T69" fmla="*/ 661 h 75"/>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Lst>
                                  <a:ahLst/>
                                  <a:cxnLst>
                                    <a:cxn ang="T70">
                                      <a:pos x="T0" y="T1"/>
                                    </a:cxn>
                                    <a:cxn ang="T71">
                                      <a:pos x="T2" y="T3"/>
                                    </a:cxn>
                                    <a:cxn ang="T72">
                                      <a:pos x="T4" y="T5"/>
                                    </a:cxn>
                                    <a:cxn ang="T73">
                                      <a:pos x="T6" y="T7"/>
                                    </a:cxn>
                                    <a:cxn ang="T74">
                                      <a:pos x="T8" y="T9"/>
                                    </a:cxn>
                                    <a:cxn ang="T75">
                                      <a:pos x="T10" y="T11"/>
                                    </a:cxn>
                                    <a:cxn ang="T76">
                                      <a:pos x="T12" y="T13"/>
                                    </a:cxn>
                                    <a:cxn ang="T77">
                                      <a:pos x="T14" y="T15"/>
                                    </a:cxn>
                                    <a:cxn ang="T78">
                                      <a:pos x="T16" y="T17"/>
                                    </a:cxn>
                                    <a:cxn ang="T79">
                                      <a:pos x="T18" y="T19"/>
                                    </a:cxn>
                                    <a:cxn ang="T80">
                                      <a:pos x="T20" y="T21"/>
                                    </a:cxn>
                                    <a:cxn ang="T81">
                                      <a:pos x="T22" y="T23"/>
                                    </a:cxn>
                                    <a:cxn ang="T82">
                                      <a:pos x="T24" y="T25"/>
                                    </a:cxn>
                                    <a:cxn ang="T83">
                                      <a:pos x="T26" y="T27"/>
                                    </a:cxn>
                                    <a:cxn ang="T84">
                                      <a:pos x="T28" y="T29"/>
                                    </a:cxn>
                                    <a:cxn ang="T85">
                                      <a:pos x="T30" y="T31"/>
                                    </a:cxn>
                                    <a:cxn ang="T86">
                                      <a:pos x="T32" y="T33"/>
                                    </a:cxn>
                                    <a:cxn ang="T87">
                                      <a:pos x="T34" y="T35"/>
                                    </a:cxn>
                                    <a:cxn ang="T88">
                                      <a:pos x="T36" y="T37"/>
                                    </a:cxn>
                                    <a:cxn ang="T89">
                                      <a:pos x="T38" y="T39"/>
                                    </a:cxn>
                                    <a:cxn ang="T90">
                                      <a:pos x="T40" y="T41"/>
                                    </a:cxn>
                                    <a:cxn ang="T91">
                                      <a:pos x="T42" y="T43"/>
                                    </a:cxn>
                                    <a:cxn ang="T92">
                                      <a:pos x="T44" y="T45"/>
                                    </a:cxn>
                                    <a:cxn ang="T93">
                                      <a:pos x="T46" y="T47"/>
                                    </a:cxn>
                                    <a:cxn ang="T94">
                                      <a:pos x="T48" y="T49"/>
                                    </a:cxn>
                                    <a:cxn ang="T95">
                                      <a:pos x="T50" y="T51"/>
                                    </a:cxn>
                                    <a:cxn ang="T96">
                                      <a:pos x="T52" y="T53"/>
                                    </a:cxn>
                                    <a:cxn ang="T97">
                                      <a:pos x="T54" y="T55"/>
                                    </a:cxn>
                                    <a:cxn ang="T98">
                                      <a:pos x="T56" y="T57"/>
                                    </a:cxn>
                                    <a:cxn ang="T99">
                                      <a:pos x="T58" y="T59"/>
                                    </a:cxn>
                                    <a:cxn ang="T100">
                                      <a:pos x="T60" y="T61"/>
                                    </a:cxn>
                                    <a:cxn ang="T101">
                                      <a:pos x="T62" y="T63"/>
                                    </a:cxn>
                                    <a:cxn ang="T102">
                                      <a:pos x="T64" y="T65"/>
                                    </a:cxn>
                                    <a:cxn ang="T103">
                                      <a:pos x="T66" y="T67"/>
                                    </a:cxn>
                                    <a:cxn ang="T104">
                                      <a:pos x="T68" y="T69"/>
                                    </a:cxn>
                                  </a:cxnLst>
                                  <a:rect l="0" t="0" r="r" b="b"/>
                                  <a:pathLst>
                                    <a:path w="141" h="75">
                                      <a:moveTo>
                                        <a:pt x="44" y="0"/>
                                      </a:moveTo>
                                      <a:lnTo>
                                        <a:pt x="31" y="0"/>
                                      </a:lnTo>
                                      <a:lnTo>
                                        <a:pt x="24" y="1"/>
                                      </a:lnTo>
                                      <a:lnTo>
                                        <a:pt x="16" y="3"/>
                                      </a:lnTo>
                                      <a:lnTo>
                                        <a:pt x="12" y="7"/>
                                      </a:lnTo>
                                      <a:lnTo>
                                        <a:pt x="8" y="10"/>
                                      </a:lnTo>
                                      <a:lnTo>
                                        <a:pt x="5" y="15"/>
                                      </a:lnTo>
                                      <a:lnTo>
                                        <a:pt x="2" y="19"/>
                                      </a:lnTo>
                                      <a:lnTo>
                                        <a:pt x="0" y="25"/>
                                      </a:lnTo>
                                      <a:lnTo>
                                        <a:pt x="0" y="31"/>
                                      </a:lnTo>
                                      <a:lnTo>
                                        <a:pt x="1" y="38"/>
                                      </a:lnTo>
                                      <a:lnTo>
                                        <a:pt x="1" y="42"/>
                                      </a:lnTo>
                                      <a:lnTo>
                                        <a:pt x="3" y="48"/>
                                      </a:lnTo>
                                      <a:lnTo>
                                        <a:pt x="5" y="53"/>
                                      </a:lnTo>
                                      <a:lnTo>
                                        <a:pt x="9" y="59"/>
                                      </a:lnTo>
                                      <a:lnTo>
                                        <a:pt x="12" y="64"/>
                                      </a:lnTo>
                                      <a:lnTo>
                                        <a:pt x="16" y="68"/>
                                      </a:lnTo>
                                      <a:lnTo>
                                        <a:pt x="20" y="72"/>
                                      </a:lnTo>
                                      <a:lnTo>
                                        <a:pt x="25" y="74"/>
                                      </a:lnTo>
                                      <a:lnTo>
                                        <a:pt x="32" y="73"/>
                                      </a:lnTo>
                                      <a:lnTo>
                                        <a:pt x="27" y="69"/>
                                      </a:lnTo>
                                      <a:lnTo>
                                        <a:pt x="23" y="65"/>
                                      </a:lnTo>
                                      <a:lnTo>
                                        <a:pt x="19" y="60"/>
                                      </a:lnTo>
                                      <a:lnTo>
                                        <a:pt x="16" y="56"/>
                                      </a:lnTo>
                                      <a:lnTo>
                                        <a:pt x="12" y="49"/>
                                      </a:lnTo>
                                      <a:lnTo>
                                        <a:pt x="8" y="36"/>
                                      </a:lnTo>
                                      <a:lnTo>
                                        <a:pt x="8" y="30"/>
                                      </a:lnTo>
                                      <a:lnTo>
                                        <a:pt x="9" y="25"/>
                                      </a:lnTo>
                                      <a:lnTo>
                                        <a:pt x="11" y="21"/>
                                      </a:lnTo>
                                      <a:lnTo>
                                        <a:pt x="13" y="16"/>
                                      </a:lnTo>
                                      <a:lnTo>
                                        <a:pt x="16" y="13"/>
                                      </a:lnTo>
                                      <a:lnTo>
                                        <a:pt x="20" y="11"/>
                                      </a:lnTo>
                                      <a:lnTo>
                                        <a:pt x="25" y="10"/>
                                      </a:lnTo>
                                      <a:lnTo>
                                        <a:pt x="29" y="7"/>
                                      </a:lnTo>
                                      <a:lnTo>
                                        <a:pt x="78" y="7"/>
                                      </a:lnTo>
                                      <a:lnTo>
                                        <a:pt x="74" y="6"/>
                                      </a:lnTo>
                                      <a:lnTo>
                                        <a:pt x="71" y="4"/>
                                      </a:lnTo>
                                      <a:lnTo>
                                        <a:pt x="66" y="4"/>
                                      </a:lnTo>
                                      <a:lnTo>
                                        <a:pt x="59" y="2"/>
                                      </a:lnTo>
                                      <a:lnTo>
                                        <a:pt x="51" y="1"/>
                                      </a:lnTo>
                                      <a:lnTo>
                                        <a:pt x="44" y="0"/>
                                      </a:lnTo>
                                      <a:close/>
                                      <a:moveTo>
                                        <a:pt x="78" y="7"/>
                                      </a:moveTo>
                                      <a:lnTo>
                                        <a:pt x="38" y="7"/>
                                      </a:lnTo>
                                      <a:lnTo>
                                        <a:pt x="42" y="9"/>
                                      </a:lnTo>
                                      <a:lnTo>
                                        <a:pt x="53" y="9"/>
                                      </a:lnTo>
                                      <a:lnTo>
                                        <a:pt x="59" y="10"/>
                                      </a:lnTo>
                                      <a:lnTo>
                                        <a:pt x="66" y="11"/>
                                      </a:lnTo>
                                      <a:lnTo>
                                        <a:pt x="71" y="13"/>
                                      </a:lnTo>
                                      <a:lnTo>
                                        <a:pt x="77" y="13"/>
                                      </a:lnTo>
                                      <a:lnTo>
                                        <a:pt x="83" y="15"/>
                                      </a:lnTo>
                                      <a:lnTo>
                                        <a:pt x="90" y="18"/>
                                      </a:lnTo>
                                      <a:lnTo>
                                        <a:pt x="96" y="21"/>
                                      </a:lnTo>
                                      <a:lnTo>
                                        <a:pt x="101" y="23"/>
                                      </a:lnTo>
                                      <a:lnTo>
                                        <a:pt x="107" y="25"/>
                                      </a:lnTo>
                                      <a:lnTo>
                                        <a:pt x="114" y="28"/>
                                      </a:lnTo>
                                      <a:lnTo>
                                        <a:pt x="120" y="30"/>
                                      </a:lnTo>
                                      <a:lnTo>
                                        <a:pt x="126" y="34"/>
                                      </a:lnTo>
                                      <a:lnTo>
                                        <a:pt x="132" y="36"/>
                                      </a:lnTo>
                                      <a:lnTo>
                                        <a:pt x="139" y="40"/>
                                      </a:lnTo>
                                      <a:lnTo>
                                        <a:pt x="139" y="37"/>
                                      </a:lnTo>
                                      <a:lnTo>
                                        <a:pt x="141" y="35"/>
                                      </a:lnTo>
                                      <a:lnTo>
                                        <a:pt x="134" y="30"/>
                                      </a:lnTo>
                                      <a:lnTo>
                                        <a:pt x="126" y="26"/>
                                      </a:lnTo>
                                      <a:lnTo>
                                        <a:pt x="120" y="21"/>
                                      </a:lnTo>
                                      <a:lnTo>
                                        <a:pt x="113" y="18"/>
                                      </a:lnTo>
                                      <a:lnTo>
                                        <a:pt x="105" y="15"/>
                                      </a:lnTo>
                                      <a:lnTo>
                                        <a:pt x="97" y="13"/>
                                      </a:lnTo>
                                      <a:lnTo>
                                        <a:pt x="90" y="10"/>
                                      </a:lnTo>
                                      <a:lnTo>
                                        <a:pt x="83" y="8"/>
                                      </a:lnTo>
                                      <a:lnTo>
                                        <a:pt x="78" y="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75" name="Picture 37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584" y="193"/>
                                  <a:ext cx="172" cy="176"/>
                                </a:xfrm>
                                <a:prstGeom prst="rect">
                                  <a:avLst/>
                                </a:prstGeom>
                                <a:noFill/>
                                <a:extLst>
                                  <a:ext uri="{909E8E84-426E-40dd-AFC4-6F175D3DCCD1}">
                                    <a14:hiddenFill xmlns:a14="http://schemas.microsoft.com/office/drawing/2010/main">
                                      <a:solidFill>
                                        <a:srgbClr val="FFFFFF"/>
                                      </a:solidFill>
                                    </a14:hiddenFill>
                                  </a:ext>
                                </a:extLst>
                              </pic:spPr>
                            </pic:pic>
                            <wps:wsp>
                              <wps:cNvPr id="376" name="Freeform 374"/>
                              <wps:cNvSpPr>
                                <a:spLocks/>
                              </wps:cNvSpPr>
                              <wps:spPr bwMode="auto">
                                <a:xfrm>
                                  <a:off x="1100" y="234"/>
                                  <a:ext cx="78" cy="23"/>
                                </a:xfrm>
                                <a:custGeom>
                                  <a:avLst/>
                                  <a:gdLst>
                                    <a:gd name="T0" fmla="*/ 73 w 78"/>
                                    <a:gd name="T1" fmla="*/ 234 h 23"/>
                                    <a:gd name="T2" fmla="*/ 63 w 78"/>
                                    <a:gd name="T3" fmla="*/ 234 h 23"/>
                                    <a:gd name="T4" fmla="*/ 59 w 78"/>
                                    <a:gd name="T5" fmla="*/ 235 h 23"/>
                                    <a:gd name="T6" fmla="*/ 53 w 78"/>
                                    <a:gd name="T7" fmla="*/ 236 h 23"/>
                                    <a:gd name="T8" fmla="*/ 50 w 78"/>
                                    <a:gd name="T9" fmla="*/ 237 h 23"/>
                                    <a:gd name="T10" fmla="*/ 45 w 78"/>
                                    <a:gd name="T11" fmla="*/ 238 h 23"/>
                                    <a:gd name="T12" fmla="*/ 41 w 78"/>
                                    <a:gd name="T13" fmla="*/ 239 h 23"/>
                                    <a:gd name="T14" fmla="*/ 35 w 78"/>
                                    <a:gd name="T15" fmla="*/ 241 h 23"/>
                                    <a:gd name="T16" fmla="*/ 30 w 78"/>
                                    <a:gd name="T17" fmla="*/ 243 h 23"/>
                                    <a:gd name="T18" fmla="*/ 24 w 78"/>
                                    <a:gd name="T19" fmla="*/ 244 h 23"/>
                                    <a:gd name="T20" fmla="*/ 19 w 78"/>
                                    <a:gd name="T21" fmla="*/ 246 h 23"/>
                                    <a:gd name="T22" fmla="*/ 14 w 78"/>
                                    <a:gd name="T23" fmla="*/ 247 h 23"/>
                                    <a:gd name="T24" fmla="*/ 8 w 78"/>
                                    <a:gd name="T25" fmla="*/ 249 h 23"/>
                                    <a:gd name="T26" fmla="*/ 4 w 78"/>
                                    <a:gd name="T27" fmla="*/ 250 h 23"/>
                                    <a:gd name="T28" fmla="*/ 0 w 78"/>
                                    <a:gd name="T29" fmla="*/ 255 h 23"/>
                                    <a:gd name="T30" fmla="*/ 1 w 78"/>
                                    <a:gd name="T31" fmla="*/ 255 h 23"/>
                                    <a:gd name="T32" fmla="*/ 4 w 78"/>
                                    <a:gd name="T33" fmla="*/ 256 h 23"/>
                                    <a:gd name="T34" fmla="*/ 8 w 78"/>
                                    <a:gd name="T35" fmla="*/ 255 h 23"/>
                                    <a:gd name="T36" fmla="*/ 13 w 78"/>
                                    <a:gd name="T37" fmla="*/ 253 h 23"/>
                                    <a:gd name="T38" fmla="*/ 17 w 78"/>
                                    <a:gd name="T39" fmla="*/ 253 h 23"/>
                                    <a:gd name="T40" fmla="*/ 22 w 78"/>
                                    <a:gd name="T41" fmla="*/ 252 h 23"/>
                                    <a:gd name="T42" fmla="*/ 25 w 78"/>
                                    <a:gd name="T43" fmla="*/ 250 h 23"/>
                                    <a:gd name="T44" fmla="*/ 30 w 78"/>
                                    <a:gd name="T45" fmla="*/ 249 h 23"/>
                                    <a:gd name="T46" fmla="*/ 34 w 78"/>
                                    <a:gd name="T47" fmla="*/ 247 h 23"/>
                                    <a:gd name="T48" fmla="*/ 39 w 78"/>
                                    <a:gd name="T49" fmla="*/ 247 h 23"/>
                                    <a:gd name="T50" fmla="*/ 44 w 78"/>
                                    <a:gd name="T51" fmla="*/ 244 h 23"/>
                                    <a:gd name="T52" fmla="*/ 48 w 78"/>
                                    <a:gd name="T53" fmla="*/ 244 h 23"/>
                                    <a:gd name="T54" fmla="*/ 52 w 78"/>
                                    <a:gd name="T55" fmla="*/ 242 h 23"/>
                                    <a:gd name="T56" fmla="*/ 57 w 78"/>
                                    <a:gd name="T57" fmla="*/ 242 h 23"/>
                                    <a:gd name="T58" fmla="*/ 67 w 78"/>
                                    <a:gd name="T59" fmla="*/ 240 h 23"/>
                                    <a:gd name="T60" fmla="*/ 78 w 78"/>
                                    <a:gd name="T61" fmla="*/ 240 h 23"/>
                                    <a:gd name="T62" fmla="*/ 78 w 78"/>
                                    <a:gd name="T63" fmla="*/ 235 h 23"/>
                                    <a:gd name="T64" fmla="*/ 73 w 78"/>
                                    <a:gd name="T65" fmla="*/ 234 h 23"/>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Lst>
                                  <a:ahLst/>
                                  <a:cxnLst>
                                    <a:cxn ang="T66">
                                      <a:pos x="T0" y="T1"/>
                                    </a:cxn>
                                    <a:cxn ang="T67">
                                      <a:pos x="T2" y="T3"/>
                                    </a:cxn>
                                    <a:cxn ang="T68">
                                      <a:pos x="T4" y="T5"/>
                                    </a:cxn>
                                    <a:cxn ang="T69">
                                      <a:pos x="T6" y="T7"/>
                                    </a:cxn>
                                    <a:cxn ang="T70">
                                      <a:pos x="T8" y="T9"/>
                                    </a:cxn>
                                    <a:cxn ang="T71">
                                      <a:pos x="T10" y="T11"/>
                                    </a:cxn>
                                    <a:cxn ang="T72">
                                      <a:pos x="T12" y="T13"/>
                                    </a:cxn>
                                    <a:cxn ang="T73">
                                      <a:pos x="T14" y="T15"/>
                                    </a:cxn>
                                    <a:cxn ang="T74">
                                      <a:pos x="T16" y="T17"/>
                                    </a:cxn>
                                    <a:cxn ang="T75">
                                      <a:pos x="T18" y="T19"/>
                                    </a:cxn>
                                    <a:cxn ang="T76">
                                      <a:pos x="T20" y="T21"/>
                                    </a:cxn>
                                    <a:cxn ang="T77">
                                      <a:pos x="T22" y="T23"/>
                                    </a:cxn>
                                    <a:cxn ang="T78">
                                      <a:pos x="T24" y="T25"/>
                                    </a:cxn>
                                    <a:cxn ang="T79">
                                      <a:pos x="T26" y="T27"/>
                                    </a:cxn>
                                    <a:cxn ang="T80">
                                      <a:pos x="T28" y="T29"/>
                                    </a:cxn>
                                    <a:cxn ang="T81">
                                      <a:pos x="T30" y="T31"/>
                                    </a:cxn>
                                    <a:cxn ang="T82">
                                      <a:pos x="T32" y="T33"/>
                                    </a:cxn>
                                    <a:cxn ang="T83">
                                      <a:pos x="T34" y="T35"/>
                                    </a:cxn>
                                    <a:cxn ang="T84">
                                      <a:pos x="T36" y="T37"/>
                                    </a:cxn>
                                    <a:cxn ang="T85">
                                      <a:pos x="T38" y="T39"/>
                                    </a:cxn>
                                    <a:cxn ang="T86">
                                      <a:pos x="T40" y="T41"/>
                                    </a:cxn>
                                    <a:cxn ang="T87">
                                      <a:pos x="T42" y="T43"/>
                                    </a:cxn>
                                    <a:cxn ang="T88">
                                      <a:pos x="T44" y="T45"/>
                                    </a:cxn>
                                    <a:cxn ang="T89">
                                      <a:pos x="T46" y="T47"/>
                                    </a:cxn>
                                    <a:cxn ang="T90">
                                      <a:pos x="T48" y="T49"/>
                                    </a:cxn>
                                    <a:cxn ang="T91">
                                      <a:pos x="T50" y="T51"/>
                                    </a:cxn>
                                    <a:cxn ang="T92">
                                      <a:pos x="T52" y="T53"/>
                                    </a:cxn>
                                    <a:cxn ang="T93">
                                      <a:pos x="T54" y="T55"/>
                                    </a:cxn>
                                    <a:cxn ang="T94">
                                      <a:pos x="T56" y="T57"/>
                                    </a:cxn>
                                    <a:cxn ang="T95">
                                      <a:pos x="T58" y="T59"/>
                                    </a:cxn>
                                    <a:cxn ang="T96">
                                      <a:pos x="T60" y="T61"/>
                                    </a:cxn>
                                    <a:cxn ang="T97">
                                      <a:pos x="T62" y="T63"/>
                                    </a:cxn>
                                    <a:cxn ang="T98">
                                      <a:pos x="T64" y="T65"/>
                                    </a:cxn>
                                  </a:cxnLst>
                                  <a:rect l="0" t="0" r="r" b="b"/>
                                  <a:pathLst>
                                    <a:path w="78" h="23">
                                      <a:moveTo>
                                        <a:pt x="73" y="0"/>
                                      </a:moveTo>
                                      <a:lnTo>
                                        <a:pt x="63" y="0"/>
                                      </a:lnTo>
                                      <a:lnTo>
                                        <a:pt x="59" y="1"/>
                                      </a:lnTo>
                                      <a:lnTo>
                                        <a:pt x="53" y="2"/>
                                      </a:lnTo>
                                      <a:lnTo>
                                        <a:pt x="50" y="3"/>
                                      </a:lnTo>
                                      <a:lnTo>
                                        <a:pt x="45" y="4"/>
                                      </a:lnTo>
                                      <a:lnTo>
                                        <a:pt x="41" y="5"/>
                                      </a:lnTo>
                                      <a:lnTo>
                                        <a:pt x="35" y="7"/>
                                      </a:lnTo>
                                      <a:lnTo>
                                        <a:pt x="30" y="9"/>
                                      </a:lnTo>
                                      <a:lnTo>
                                        <a:pt x="24" y="10"/>
                                      </a:lnTo>
                                      <a:lnTo>
                                        <a:pt x="19" y="12"/>
                                      </a:lnTo>
                                      <a:lnTo>
                                        <a:pt x="14" y="13"/>
                                      </a:lnTo>
                                      <a:lnTo>
                                        <a:pt x="8" y="15"/>
                                      </a:lnTo>
                                      <a:lnTo>
                                        <a:pt x="4" y="16"/>
                                      </a:lnTo>
                                      <a:lnTo>
                                        <a:pt x="0" y="21"/>
                                      </a:lnTo>
                                      <a:lnTo>
                                        <a:pt x="1" y="21"/>
                                      </a:lnTo>
                                      <a:lnTo>
                                        <a:pt x="4" y="22"/>
                                      </a:lnTo>
                                      <a:lnTo>
                                        <a:pt x="8" y="21"/>
                                      </a:lnTo>
                                      <a:lnTo>
                                        <a:pt x="13" y="19"/>
                                      </a:lnTo>
                                      <a:lnTo>
                                        <a:pt x="17" y="19"/>
                                      </a:lnTo>
                                      <a:lnTo>
                                        <a:pt x="22" y="18"/>
                                      </a:lnTo>
                                      <a:lnTo>
                                        <a:pt x="25" y="16"/>
                                      </a:lnTo>
                                      <a:lnTo>
                                        <a:pt x="30" y="15"/>
                                      </a:lnTo>
                                      <a:lnTo>
                                        <a:pt x="34" y="13"/>
                                      </a:lnTo>
                                      <a:lnTo>
                                        <a:pt x="39" y="13"/>
                                      </a:lnTo>
                                      <a:lnTo>
                                        <a:pt x="44" y="10"/>
                                      </a:lnTo>
                                      <a:lnTo>
                                        <a:pt x="48" y="10"/>
                                      </a:lnTo>
                                      <a:lnTo>
                                        <a:pt x="52" y="8"/>
                                      </a:lnTo>
                                      <a:lnTo>
                                        <a:pt x="57" y="8"/>
                                      </a:lnTo>
                                      <a:lnTo>
                                        <a:pt x="67" y="6"/>
                                      </a:lnTo>
                                      <a:lnTo>
                                        <a:pt x="78" y="6"/>
                                      </a:lnTo>
                                      <a:lnTo>
                                        <a:pt x="78" y="1"/>
                                      </a:lnTo>
                                      <a:lnTo>
                                        <a:pt x="73" y="0"/>
                                      </a:lnTo>
                                      <a:close/>
                                    </a:path>
                                  </a:pathLst>
                                </a:custGeom>
                                <a:solidFill>
                                  <a:srgbClr val="A6BE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7" name="AutoShape 373"/>
                              <wps:cNvSpPr>
                                <a:spLocks/>
                              </wps:cNvSpPr>
                              <wps:spPr bwMode="auto">
                                <a:xfrm>
                                  <a:off x="1115" y="252"/>
                                  <a:ext cx="70" cy="16"/>
                                </a:xfrm>
                                <a:custGeom>
                                  <a:avLst/>
                                  <a:gdLst>
                                    <a:gd name="T0" fmla="*/ 47 w 70"/>
                                    <a:gd name="T1" fmla="*/ 258 h 16"/>
                                    <a:gd name="T2" fmla="*/ 8 w 70"/>
                                    <a:gd name="T3" fmla="*/ 258 h 16"/>
                                    <a:gd name="T4" fmla="*/ 4 w 70"/>
                                    <a:gd name="T5" fmla="*/ 260 h 16"/>
                                    <a:gd name="T6" fmla="*/ 1 w 70"/>
                                    <a:gd name="T7" fmla="*/ 262 h 16"/>
                                    <a:gd name="T8" fmla="*/ 0 w 70"/>
                                    <a:gd name="T9" fmla="*/ 267 h 16"/>
                                    <a:gd name="T10" fmla="*/ 2 w 70"/>
                                    <a:gd name="T11" fmla="*/ 266 h 16"/>
                                    <a:gd name="T12" fmla="*/ 12 w 70"/>
                                    <a:gd name="T13" fmla="*/ 266 h 16"/>
                                    <a:gd name="T14" fmla="*/ 19 w 70"/>
                                    <a:gd name="T15" fmla="*/ 264 h 16"/>
                                    <a:gd name="T16" fmla="*/ 27 w 70"/>
                                    <a:gd name="T17" fmla="*/ 262 h 16"/>
                                    <a:gd name="T18" fmla="*/ 33 w 70"/>
                                    <a:gd name="T19" fmla="*/ 260 h 16"/>
                                    <a:gd name="T20" fmla="*/ 40 w 70"/>
                                    <a:gd name="T21" fmla="*/ 259 h 16"/>
                                    <a:gd name="T22" fmla="*/ 47 w 70"/>
                                    <a:gd name="T23" fmla="*/ 258 h 16"/>
                                    <a:gd name="T24" fmla="*/ 60 w 70"/>
                                    <a:gd name="T25" fmla="*/ 252 h 16"/>
                                    <a:gd name="T26" fmla="*/ 42 w 70"/>
                                    <a:gd name="T27" fmla="*/ 252 h 16"/>
                                    <a:gd name="T28" fmla="*/ 38 w 70"/>
                                    <a:gd name="T29" fmla="*/ 253 h 16"/>
                                    <a:gd name="T30" fmla="*/ 36 w 70"/>
                                    <a:gd name="T31" fmla="*/ 253 h 16"/>
                                    <a:gd name="T32" fmla="*/ 31 w 70"/>
                                    <a:gd name="T33" fmla="*/ 255 h 16"/>
                                    <a:gd name="T34" fmla="*/ 27 w 70"/>
                                    <a:gd name="T35" fmla="*/ 255 h 16"/>
                                    <a:gd name="T36" fmla="*/ 22 w 70"/>
                                    <a:gd name="T37" fmla="*/ 257 h 16"/>
                                    <a:gd name="T38" fmla="*/ 62 w 70"/>
                                    <a:gd name="T39" fmla="*/ 257 h 16"/>
                                    <a:gd name="T40" fmla="*/ 69 w 70"/>
                                    <a:gd name="T41" fmla="*/ 259 h 16"/>
                                    <a:gd name="T42" fmla="*/ 66 w 70"/>
                                    <a:gd name="T43" fmla="*/ 255 h 16"/>
                                    <a:gd name="T44" fmla="*/ 64 w 70"/>
                                    <a:gd name="T45" fmla="*/ 253 h 16"/>
                                    <a:gd name="T46" fmla="*/ 60 w 70"/>
                                    <a:gd name="T47" fmla="*/ 252 h 16"/>
                                    <a:gd name="T48" fmla="*/ 62 w 70"/>
                                    <a:gd name="T49" fmla="*/ 257 h 16"/>
                                    <a:gd name="T50" fmla="*/ 17 w 70"/>
                                    <a:gd name="T51" fmla="*/ 257 h 16"/>
                                    <a:gd name="T52" fmla="*/ 12 w 70"/>
                                    <a:gd name="T53" fmla="*/ 258 h 16"/>
                                    <a:gd name="T54" fmla="*/ 54 w 70"/>
                                    <a:gd name="T55" fmla="*/ 258 h 16"/>
                                    <a:gd name="T56" fmla="*/ 62 w 70"/>
                                    <a:gd name="T57" fmla="*/ 257 h 1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Lst>
                                  <a:ahLst/>
                                  <a:cxnLst>
                                    <a:cxn ang="T58">
                                      <a:pos x="T0" y="T1"/>
                                    </a:cxn>
                                    <a:cxn ang="T59">
                                      <a:pos x="T2" y="T3"/>
                                    </a:cxn>
                                    <a:cxn ang="T60">
                                      <a:pos x="T4" y="T5"/>
                                    </a:cxn>
                                    <a:cxn ang="T61">
                                      <a:pos x="T6" y="T7"/>
                                    </a:cxn>
                                    <a:cxn ang="T62">
                                      <a:pos x="T8" y="T9"/>
                                    </a:cxn>
                                    <a:cxn ang="T63">
                                      <a:pos x="T10" y="T11"/>
                                    </a:cxn>
                                    <a:cxn ang="T64">
                                      <a:pos x="T12" y="T13"/>
                                    </a:cxn>
                                    <a:cxn ang="T65">
                                      <a:pos x="T14" y="T15"/>
                                    </a:cxn>
                                    <a:cxn ang="T66">
                                      <a:pos x="T16" y="T17"/>
                                    </a:cxn>
                                    <a:cxn ang="T67">
                                      <a:pos x="T18" y="T19"/>
                                    </a:cxn>
                                    <a:cxn ang="T68">
                                      <a:pos x="T20" y="T21"/>
                                    </a:cxn>
                                    <a:cxn ang="T69">
                                      <a:pos x="T22" y="T23"/>
                                    </a:cxn>
                                    <a:cxn ang="T70">
                                      <a:pos x="T24" y="T25"/>
                                    </a:cxn>
                                    <a:cxn ang="T71">
                                      <a:pos x="T26" y="T27"/>
                                    </a:cxn>
                                    <a:cxn ang="T72">
                                      <a:pos x="T28" y="T29"/>
                                    </a:cxn>
                                    <a:cxn ang="T73">
                                      <a:pos x="T30" y="T31"/>
                                    </a:cxn>
                                    <a:cxn ang="T74">
                                      <a:pos x="T32" y="T33"/>
                                    </a:cxn>
                                    <a:cxn ang="T75">
                                      <a:pos x="T34" y="T35"/>
                                    </a:cxn>
                                    <a:cxn ang="T76">
                                      <a:pos x="T36" y="T37"/>
                                    </a:cxn>
                                    <a:cxn ang="T77">
                                      <a:pos x="T38" y="T39"/>
                                    </a:cxn>
                                    <a:cxn ang="T78">
                                      <a:pos x="T40" y="T41"/>
                                    </a:cxn>
                                    <a:cxn ang="T79">
                                      <a:pos x="T42" y="T43"/>
                                    </a:cxn>
                                    <a:cxn ang="T80">
                                      <a:pos x="T44" y="T45"/>
                                    </a:cxn>
                                    <a:cxn ang="T81">
                                      <a:pos x="T46" y="T47"/>
                                    </a:cxn>
                                    <a:cxn ang="T82">
                                      <a:pos x="T48" y="T49"/>
                                    </a:cxn>
                                    <a:cxn ang="T83">
                                      <a:pos x="T50" y="T51"/>
                                    </a:cxn>
                                    <a:cxn ang="T84">
                                      <a:pos x="T52" y="T53"/>
                                    </a:cxn>
                                    <a:cxn ang="T85">
                                      <a:pos x="T54" y="T55"/>
                                    </a:cxn>
                                    <a:cxn ang="T86">
                                      <a:pos x="T56" y="T57"/>
                                    </a:cxn>
                                  </a:cxnLst>
                                  <a:rect l="0" t="0" r="r" b="b"/>
                                  <a:pathLst>
                                    <a:path w="70" h="16">
                                      <a:moveTo>
                                        <a:pt x="47" y="6"/>
                                      </a:moveTo>
                                      <a:lnTo>
                                        <a:pt x="8" y="6"/>
                                      </a:lnTo>
                                      <a:lnTo>
                                        <a:pt x="4" y="8"/>
                                      </a:lnTo>
                                      <a:lnTo>
                                        <a:pt x="1" y="10"/>
                                      </a:lnTo>
                                      <a:lnTo>
                                        <a:pt x="0" y="15"/>
                                      </a:lnTo>
                                      <a:lnTo>
                                        <a:pt x="2" y="14"/>
                                      </a:lnTo>
                                      <a:lnTo>
                                        <a:pt x="12" y="14"/>
                                      </a:lnTo>
                                      <a:lnTo>
                                        <a:pt x="19" y="12"/>
                                      </a:lnTo>
                                      <a:lnTo>
                                        <a:pt x="27" y="10"/>
                                      </a:lnTo>
                                      <a:lnTo>
                                        <a:pt x="33" y="8"/>
                                      </a:lnTo>
                                      <a:lnTo>
                                        <a:pt x="40" y="7"/>
                                      </a:lnTo>
                                      <a:lnTo>
                                        <a:pt x="47" y="6"/>
                                      </a:lnTo>
                                      <a:close/>
                                      <a:moveTo>
                                        <a:pt x="60" y="0"/>
                                      </a:moveTo>
                                      <a:lnTo>
                                        <a:pt x="42" y="0"/>
                                      </a:lnTo>
                                      <a:lnTo>
                                        <a:pt x="38" y="1"/>
                                      </a:lnTo>
                                      <a:lnTo>
                                        <a:pt x="36" y="1"/>
                                      </a:lnTo>
                                      <a:lnTo>
                                        <a:pt x="31" y="3"/>
                                      </a:lnTo>
                                      <a:lnTo>
                                        <a:pt x="27" y="3"/>
                                      </a:lnTo>
                                      <a:lnTo>
                                        <a:pt x="22" y="5"/>
                                      </a:lnTo>
                                      <a:lnTo>
                                        <a:pt x="62" y="5"/>
                                      </a:lnTo>
                                      <a:lnTo>
                                        <a:pt x="69" y="7"/>
                                      </a:lnTo>
                                      <a:lnTo>
                                        <a:pt x="66" y="3"/>
                                      </a:lnTo>
                                      <a:lnTo>
                                        <a:pt x="64" y="1"/>
                                      </a:lnTo>
                                      <a:lnTo>
                                        <a:pt x="60" y="0"/>
                                      </a:lnTo>
                                      <a:close/>
                                      <a:moveTo>
                                        <a:pt x="62" y="5"/>
                                      </a:moveTo>
                                      <a:lnTo>
                                        <a:pt x="17" y="5"/>
                                      </a:lnTo>
                                      <a:lnTo>
                                        <a:pt x="12" y="6"/>
                                      </a:lnTo>
                                      <a:lnTo>
                                        <a:pt x="54" y="6"/>
                                      </a:lnTo>
                                      <a:lnTo>
                                        <a:pt x="62" y="5"/>
                                      </a:lnTo>
                                      <a:close/>
                                    </a:path>
                                  </a:pathLst>
                                </a:custGeom>
                                <a:solidFill>
                                  <a:srgbClr val="A6BE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8" name="AutoShape 372"/>
                              <wps:cNvSpPr>
                                <a:spLocks/>
                              </wps:cNvSpPr>
                              <wps:spPr bwMode="auto">
                                <a:xfrm>
                                  <a:off x="1117" y="271"/>
                                  <a:ext cx="61" cy="10"/>
                                </a:xfrm>
                                <a:custGeom>
                                  <a:avLst/>
                                  <a:gdLst>
                                    <a:gd name="T0" fmla="*/ 34 w 61"/>
                                    <a:gd name="T1" fmla="*/ 271 h 10"/>
                                    <a:gd name="T2" fmla="*/ 18 w 61"/>
                                    <a:gd name="T3" fmla="*/ 271 h 10"/>
                                    <a:gd name="T4" fmla="*/ 13 w 61"/>
                                    <a:gd name="T5" fmla="*/ 273 h 10"/>
                                    <a:gd name="T6" fmla="*/ 4 w 61"/>
                                    <a:gd name="T7" fmla="*/ 273 h 10"/>
                                    <a:gd name="T8" fmla="*/ 0 w 61"/>
                                    <a:gd name="T9" fmla="*/ 277 h 10"/>
                                    <a:gd name="T10" fmla="*/ 1 w 61"/>
                                    <a:gd name="T11" fmla="*/ 278 h 10"/>
                                    <a:gd name="T12" fmla="*/ 2 w 61"/>
                                    <a:gd name="T13" fmla="*/ 281 h 10"/>
                                    <a:gd name="T14" fmla="*/ 7 w 61"/>
                                    <a:gd name="T15" fmla="*/ 278 h 10"/>
                                    <a:gd name="T16" fmla="*/ 15 w 61"/>
                                    <a:gd name="T17" fmla="*/ 278 h 10"/>
                                    <a:gd name="T18" fmla="*/ 22 w 61"/>
                                    <a:gd name="T19" fmla="*/ 277 h 10"/>
                                    <a:gd name="T20" fmla="*/ 59 w 61"/>
                                    <a:gd name="T21" fmla="*/ 277 h 10"/>
                                    <a:gd name="T22" fmla="*/ 60 w 61"/>
                                    <a:gd name="T23" fmla="*/ 276 h 10"/>
                                    <a:gd name="T24" fmla="*/ 61 w 61"/>
                                    <a:gd name="T25" fmla="*/ 275 h 10"/>
                                    <a:gd name="T26" fmla="*/ 55 w 61"/>
                                    <a:gd name="T27" fmla="*/ 273 h 10"/>
                                    <a:gd name="T28" fmla="*/ 50 w 61"/>
                                    <a:gd name="T29" fmla="*/ 272 h 10"/>
                                    <a:gd name="T30" fmla="*/ 39 w 61"/>
                                    <a:gd name="T31" fmla="*/ 272 h 10"/>
                                    <a:gd name="T32" fmla="*/ 34 w 61"/>
                                    <a:gd name="T33" fmla="*/ 271 h 10"/>
                                    <a:gd name="T34" fmla="*/ 59 w 61"/>
                                    <a:gd name="T35" fmla="*/ 277 h 10"/>
                                    <a:gd name="T36" fmla="*/ 51 w 61"/>
                                    <a:gd name="T37" fmla="*/ 277 h 10"/>
                                    <a:gd name="T38" fmla="*/ 59 w 61"/>
                                    <a:gd name="T39" fmla="*/ 278 h 10"/>
                                    <a:gd name="T40" fmla="*/ 59 w 61"/>
                                    <a:gd name="T41" fmla="*/ 277 h 10"/>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61" h="10">
                                      <a:moveTo>
                                        <a:pt x="34" y="0"/>
                                      </a:moveTo>
                                      <a:lnTo>
                                        <a:pt x="18" y="0"/>
                                      </a:lnTo>
                                      <a:lnTo>
                                        <a:pt x="13" y="2"/>
                                      </a:lnTo>
                                      <a:lnTo>
                                        <a:pt x="4" y="2"/>
                                      </a:lnTo>
                                      <a:lnTo>
                                        <a:pt x="0" y="6"/>
                                      </a:lnTo>
                                      <a:lnTo>
                                        <a:pt x="1" y="7"/>
                                      </a:lnTo>
                                      <a:lnTo>
                                        <a:pt x="2" y="10"/>
                                      </a:lnTo>
                                      <a:lnTo>
                                        <a:pt x="7" y="7"/>
                                      </a:lnTo>
                                      <a:lnTo>
                                        <a:pt x="15" y="7"/>
                                      </a:lnTo>
                                      <a:lnTo>
                                        <a:pt x="22" y="6"/>
                                      </a:lnTo>
                                      <a:lnTo>
                                        <a:pt x="59" y="6"/>
                                      </a:lnTo>
                                      <a:lnTo>
                                        <a:pt x="60" y="5"/>
                                      </a:lnTo>
                                      <a:lnTo>
                                        <a:pt x="61" y="4"/>
                                      </a:lnTo>
                                      <a:lnTo>
                                        <a:pt x="55" y="2"/>
                                      </a:lnTo>
                                      <a:lnTo>
                                        <a:pt x="50" y="1"/>
                                      </a:lnTo>
                                      <a:lnTo>
                                        <a:pt x="39" y="1"/>
                                      </a:lnTo>
                                      <a:lnTo>
                                        <a:pt x="34" y="0"/>
                                      </a:lnTo>
                                      <a:close/>
                                      <a:moveTo>
                                        <a:pt x="59" y="6"/>
                                      </a:moveTo>
                                      <a:lnTo>
                                        <a:pt x="51" y="6"/>
                                      </a:lnTo>
                                      <a:lnTo>
                                        <a:pt x="59" y="7"/>
                                      </a:lnTo>
                                      <a:lnTo>
                                        <a:pt x="59" y="6"/>
                                      </a:lnTo>
                                      <a:close/>
                                    </a:path>
                                  </a:pathLst>
                                </a:custGeom>
                                <a:solidFill>
                                  <a:srgbClr val="A6BE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9" name="AutoShape 371"/>
                              <wps:cNvSpPr>
                                <a:spLocks/>
                              </wps:cNvSpPr>
                              <wps:spPr bwMode="auto">
                                <a:xfrm>
                                  <a:off x="1069" y="470"/>
                                  <a:ext cx="32" cy="22"/>
                                </a:xfrm>
                                <a:custGeom>
                                  <a:avLst/>
                                  <a:gdLst>
                                    <a:gd name="T0" fmla="*/ 22 w 32"/>
                                    <a:gd name="T1" fmla="*/ 475 h 22"/>
                                    <a:gd name="T2" fmla="*/ 15 w 32"/>
                                    <a:gd name="T3" fmla="*/ 475 h 22"/>
                                    <a:gd name="T4" fmla="*/ 31 w 32"/>
                                    <a:gd name="T5" fmla="*/ 491 h 22"/>
                                    <a:gd name="T6" fmla="*/ 32 w 32"/>
                                    <a:gd name="T7" fmla="*/ 486 h 22"/>
                                    <a:gd name="T8" fmla="*/ 22 w 32"/>
                                    <a:gd name="T9" fmla="*/ 475 h 22"/>
                                    <a:gd name="T10" fmla="*/ 17 w 32"/>
                                    <a:gd name="T11" fmla="*/ 470 h 22"/>
                                    <a:gd name="T12" fmla="*/ 0 w 32"/>
                                    <a:gd name="T13" fmla="*/ 478 h 22"/>
                                    <a:gd name="T14" fmla="*/ 2 w 32"/>
                                    <a:gd name="T15" fmla="*/ 484 h 22"/>
                                    <a:gd name="T16" fmla="*/ 15 w 32"/>
                                    <a:gd name="T17" fmla="*/ 475 h 22"/>
                                    <a:gd name="T18" fmla="*/ 22 w 32"/>
                                    <a:gd name="T19" fmla="*/ 475 h 22"/>
                                    <a:gd name="T20" fmla="*/ 17 w 32"/>
                                    <a:gd name="T21" fmla="*/ 470 h 22"/>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0" t="0" r="r" b="b"/>
                                  <a:pathLst>
                                    <a:path w="32" h="22">
                                      <a:moveTo>
                                        <a:pt x="22" y="5"/>
                                      </a:moveTo>
                                      <a:lnTo>
                                        <a:pt x="15" y="5"/>
                                      </a:lnTo>
                                      <a:lnTo>
                                        <a:pt x="31" y="21"/>
                                      </a:lnTo>
                                      <a:lnTo>
                                        <a:pt x="32" y="16"/>
                                      </a:lnTo>
                                      <a:lnTo>
                                        <a:pt x="22" y="5"/>
                                      </a:lnTo>
                                      <a:close/>
                                      <a:moveTo>
                                        <a:pt x="17" y="0"/>
                                      </a:moveTo>
                                      <a:lnTo>
                                        <a:pt x="0" y="8"/>
                                      </a:lnTo>
                                      <a:lnTo>
                                        <a:pt x="2" y="14"/>
                                      </a:lnTo>
                                      <a:lnTo>
                                        <a:pt x="15" y="5"/>
                                      </a:lnTo>
                                      <a:lnTo>
                                        <a:pt x="22" y="5"/>
                                      </a:lnTo>
                                      <a:lnTo>
                                        <a:pt x="17"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0" name="AutoShape 370"/>
                              <wps:cNvSpPr>
                                <a:spLocks/>
                              </wps:cNvSpPr>
                              <wps:spPr bwMode="auto">
                                <a:xfrm>
                                  <a:off x="1019" y="522"/>
                                  <a:ext cx="146" cy="113"/>
                                </a:xfrm>
                                <a:custGeom>
                                  <a:avLst/>
                                  <a:gdLst>
                                    <a:gd name="T0" fmla="*/ 82 w 146"/>
                                    <a:gd name="T1" fmla="*/ 533 h 113"/>
                                    <a:gd name="T2" fmla="*/ 63 w 146"/>
                                    <a:gd name="T3" fmla="*/ 533 h 113"/>
                                    <a:gd name="T4" fmla="*/ 136 w 146"/>
                                    <a:gd name="T5" fmla="*/ 635 h 113"/>
                                    <a:gd name="T6" fmla="*/ 146 w 146"/>
                                    <a:gd name="T7" fmla="*/ 614 h 113"/>
                                    <a:gd name="T8" fmla="*/ 82 w 146"/>
                                    <a:gd name="T9" fmla="*/ 533 h 113"/>
                                    <a:gd name="T10" fmla="*/ 73 w 146"/>
                                    <a:gd name="T11" fmla="*/ 522 h 113"/>
                                    <a:gd name="T12" fmla="*/ 25 w 146"/>
                                    <a:gd name="T13" fmla="*/ 528 h 113"/>
                                    <a:gd name="T14" fmla="*/ 0 w 146"/>
                                    <a:gd name="T15" fmla="*/ 545 h 113"/>
                                    <a:gd name="T16" fmla="*/ 63 w 146"/>
                                    <a:gd name="T17" fmla="*/ 533 h 113"/>
                                    <a:gd name="T18" fmla="*/ 82 w 146"/>
                                    <a:gd name="T19" fmla="*/ 533 h 113"/>
                                    <a:gd name="T20" fmla="*/ 73 w 146"/>
                                    <a:gd name="T21" fmla="*/ 522 h 113"/>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0" t="0" r="r" b="b"/>
                                  <a:pathLst>
                                    <a:path w="146" h="113">
                                      <a:moveTo>
                                        <a:pt x="82" y="11"/>
                                      </a:moveTo>
                                      <a:lnTo>
                                        <a:pt x="63" y="11"/>
                                      </a:lnTo>
                                      <a:lnTo>
                                        <a:pt x="136" y="113"/>
                                      </a:lnTo>
                                      <a:lnTo>
                                        <a:pt x="146" y="92"/>
                                      </a:lnTo>
                                      <a:lnTo>
                                        <a:pt x="82" y="11"/>
                                      </a:lnTo>
                                      <a:close/>
                                      <a:moveTo>
                                        <a:pt x="73" y="0"/>
                                      </a:moveTo>
                                      <a:lnTo>
                                        <a:pt x="25" y="6"/>
                                      </a:lnTo>
                                      <a:lnTo>
                                        <a:pt x="0" y="23"/>
                                      </a:lnTo>
                                      <a:lnTo>
                                        <a:pt x="63" y="11"/>
                                      </a:lnTo>
                                      <a:lnTo>
                                        <a:pt x="82" y="11"/>
                                      </a:lnTo>
                                      <a:lnTo>
                                        <a:pt x="73" y="0"/>
                                      </a:lnTo>
                                      <a:close/>
                                    </a:path>
                                  </a:pathLst>
                                </a:custGeom>
                                <a:solidFill>
                                  <a:srgbClr val="FFE6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1" name="AutoShape 369"/>
                              <wps:cNvSpPr>
                                <a:spLocks/>
                              </wps:cNvSpPr>
                              <wps:spPr bwMode="auto">
                                <a:xfrm>
                                  <a:off x="1096" y="458"/>
                                  <a:ext cx="114" cy="110"/>
                                </a:xfrm>
                                <a:custGeom>
                                  <a:avLst/>
                                  <a:gdLst>
                                    <a:gd name="T0" fmla="*/ 53 w 114"/>
                                    <a:gd name="T1" fmla="*/ 470 h 110"/>
                                    <a:gd name="T2" fmla="*/ 35 w 114"/>
                                    <a:gd name="T3" fmla="*/ 470 h 110"/>
                                    <a:gd name="T4" fmla="*/ 108 w 114"/>
                                    <a:gd name="T5" fmla="*/ 568 h 110"/>
                                    <a:gd name="T6" fmla="*/ 114 w 114"/>
                                    <a:gd name="T7" fmla="*/ 554 h 110"/>
                                    <a:gd name="T8" fmla="*/ 53 w 114"/>
                                    <a:gd name="T9" fmla="*/ 470 h 110"/>
                                    <a:gd name="T10" fmla="*/ 45 w 114"/>
                                    <a:gd name="T11" fmla="*/ 458 h 110"/>
                                    <a:gd name="T12" fmla="*/ 18 w 114"/>
                                    <a:gd name="T13" fmla="*/ 467 h 110"/>
                                    <a:gd name="T14" fmla="*/ 0 w 114"/>
                                    <a:gd name="T15" fmla="*/ 479 h 110"/>
                                    <a:gd name="T16" fmla="*/ 35 w 114"/>
                                    <a:gd name="T17" fmla="*/ 470 h 110"/>
                                    <a:gd name="T18" fmla="*/ 53 w 114"/>
                                    <a:gd name="T19" fmla="*/ 470 h 110"/>
                                    <a:gd name="T20" fmla="*/ 45 w 114"/>
                                    <a:gd name="T21" fmla="*/ 458 h 110"/>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0" t="0" r="r" b="b"/>
                                  <a:pathLst>
                                    <a:path w="114" h="110">
                                      <a:moveTo>
                                        <a:pt x="53" y="12"/>
                                      </a:moveTo>
                                      <a:lnTo>
                                        <a:pt x="35" y="12"/>
                                      </a:lnTo>
                                      <a:lnTo>
                                        <a:pt x="108" y="110"/>
                                      </a:lnTo>
                                      <a:lnTo>
                                        <a:pt x="114" y="96"/>
                                      </a:lnTo>
                                      <a:lnTo>
                                        <a:pt x="53" y="12"/>
                                      </a:lnTo>
                                      <a:close/>
                                      <a:moveTo>
                                        <a:pt x="45" y="0"/>
                                      </a:moveTo>
                                      <a:lnTo>
                                        <a:pt x="18" y="9"/>
                                      </a:lnTo>
                                      <a:lnTo>
                                        <a:pt x="0" y="21"/>
                                      </a:lnTo>
                                      <a:lnTo>
                                        <a:pt x="35" y="12"/>
                                      </a:lnTo>
                                      <a:lnTo>
                                        <a:pt x="53" y="12"/>
                                      </a:lnTo>
                                      <a:lnTo>
                                        <a:pt x="45" y="0"/>
                                      </a:lnTo>
                                      <a:close/>
                                    </a:path>
                                  </a:pathLst>
                                </a:custGeom>
                                <a:solidFill>
                                  <a:srgbClr val="FFE6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2" name="AutoShape 368"/>
                              <wps:cNvSpPr>
                                <a:spLocks/>
                              </wps:cNvSpPr>
                              <wps:spPr bwMode="auto">
                                <a:xfrm>
                                  <a:off x="983" y="450"/>
                                  <a:ext cx="159" cy="248"/>
                                </a:xfrm>
                                <a:custGeom>
                                  <a:avLst/>
                                  <a:gdLst>
                                    <a:gd name="T0" fmla="*/ 150 w 159"/>
                                    <a:gd name="T1" fmla="*/ 450 h 248"/>
                                    <a:gd name="T2" fmla="*/ 135 w 159"/>
                                    <a:gd name="T3" fmla="*/ 458 h 248"/>
                                    <a:gd name="T4" fmla="*/ 0 w 159"/>
                                    <a:gd name="T5" fmla="*/ 568 h 248"/>
                                    <a:gd name="T6" fmla="*/ 106 w 159"/>
                                    <a:gd name="T7" fmla="*/ 698 h 248"/>
                                    <a:gd name="T8" fmla="*/ 114 w 159"/>
                                    <a:gd name="T9" fmla="*/ 692 h 248"/>
                                    <a:gd name="T10" fmla="*/ 106 w 159"/>
                                    <a:gd name="T11" fmla="*/ 692 h 248"/>
                                    <a:gd name="T12" fmla="*/ 10 w 159"/>
                                    <a:gd name="T13" fmla="*/ 568 h 248"/>
                                    <a:gd name="T14" fmla="*/ 150 w 159"/>
                                    <a:gd name="T15" fmla="*/ 450 h 248"/>
                                    <a:gd name="T16" fmla="*/ 156 w 159"/>
                                    <a:gd name="T17" fmla="*/ 651 h 248"/>
                                    <a:gd name="T18" fmla="*/ 106 w 159"/>
                                    <a:gd name="T19" fmla="*/ 692 h 248"/>
                                    <a:gd name="T20" fmla="*/ 114 w 159"/>
                                    <a:gd name="T21" fmla="*/ 692 h 248"/>
                                    <a:gd name="T22" fmla="*/ 159 w 159"/>
                                    <a:gd name="T23" fmla="*/ 654 h 248"/>
                                    <a:gd name="T24" fmla="*/ 156 w 159"/>
                                    <a:gd name="T25" fmla="*/ 651 h 248"/>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0" t="0" r="r" b="b"/>
                                  <a:pathLst>
                                    <a:path w="159" h="248">
                                      <a:moveTo>
                                        <a:pt x="150" y="0"/>
                                      </a:moveTo>
                                      <a:lnTo>
                                        <a:pt x="135" y="8"/>
                                      </a:lnTo>
                                      <a:lnTo>
                                        <a:pt x="0" y="118"/>
                                      </a:lnTo>
                                      <a:lnTo>
                                        <a:pt x="106" y="248"/>
                                      </a:lnTo>
                                      <a:lnTo>
                                        <a:pt x="114" y="242"/>
                                      </a:lnTo>
                                      <a:lnTo>
                                        <a:pt x="106" y="242"/>
                                      </a:lnTo>
                                      <a:lnTo>
                                        <a:pt x="10" y="118"/>
                                      </a:lnTo>
                                      <a:lnTo>
                                        <a:pt x="150" y="0"/>
                                      </a:lnTo>
                                      <a:close/>
                                      <a:moveTo>
                                        <a:pt x="156" y="201"/>
                                      </a:moveTo>
                                      <a:lnTo>
                                        <a:pt x="106" y="242"/>
                                      </a:lnTo>
                                      <a:lnTo>
                                        <a:pt x="114" y="242"/>
                                      </a:lnTo>
                                      <a:lnTo>
                                        <a:pt x="159" y="204"/>
                                      </a:lnTo>
                                      <a:lnTo>
                                        <a:pt x="156" y="20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3" name="Freeform 367"/>
                              <wps:cNvSpPr>
                                <a:spLocks/>
                              </wps:cNvSpPr>
                              <wps:spPr bwMode="auto">
                                <a:xfrm>
                                  <a:off x="1090" y="470"/>
                                  <a:ext cx="112" cy="145"/>
                                </a:xfrm>
                                <a:custGeom>
                                  <a:avLst/>
                                  <a:gdLst>
                                    <a:gd name="T0" fmla="*/ 42 w 112"/>
                                    <a:gd name="T1" fmla="*/ 470 h 145"/>
                                    <a:gd name="T2" fmla="*/ 0 w 112"/>
                                    <a:gd name="T3" fmla="*/ 522 h 145"/>
                                    <a:gd name="T4" fmla="*/ 73 w 112"/>
                                    <a:gd name="T5" fmla="*/ 614 h 145"/>
                                    <a:gd name="T6" fmla="*/ 111 w 112"/>
                                    <a:gd name="T7" fmla="*/ 565 h 145"/>
                                    <a:gd name="T8" fmla="*/ 42 w 112"/>
                                    <a:gd name="T9" fmla="*/ 470 h 145"/>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12" h="145">
                                      <a:moveTo>
                                        <a:pt x="42" y="0"/>
                                      </a:moveTo>
                                      <a:lnTo>
                                        <a:pt x="0" y="52"/>
                                      </a:lnTo>
                                      <a:lnTo>
                                        <a:pt x="73" y="144"/>
                                      </a:lnTo>
                                      <a:lnTo>
                                        <a:pt x="111" y="95"/>
                                      </a:lnTo>
                                      <a:lnTo>
                                        <a:pt x="4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4" name="Freeform 366"/>
                              <wps:cNvSpPr>
                                <a:spLocks/>
                              </wps:cNvSpPr>
                              <wps:spPr bwMode="auto">
                                <a:xfrm>
                                  <a:off x="1139" y="443"/>
                                  <a:ext cx="86" cy="113"/>
                                </a:xfrm>
                                <a:custGeom>
                                  <a:avLst/>
                                  <a:gdLst>
                                    <a:gd name="T0" fmla="*/ 14 w 86"/>
                                    <a:gd name="T1" fmla="*/ 443 h 113"/>
                                    <a:gd name="T2" fmla="*/ 0 w 86"/>
                                    <a:gd name="T3" fmla="*/ 459 h 113"/>
                                    <a:gd name="T4" fmla="*/ 70 w 86"/>
                                    <a:gd name="T5" fmla="*/ 556 h 113"/>
                                    <a:gd name="T6" fmla="*/ 86 w 86"/>
                                    <a:gd name="T7" fmla="*/ 533 h 113"/>
                                    <a:gd name="T8" fmla="*/ 14 w 86"/>
                                    <a:gd name="T9" fmla="*/ 443 h 113"/>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86" h="113">
                                      <a:moveTo>
                                        <a:pt x="14" y="0"/>
                                      </a:moveTo>
                                      <a:lnTo>
                                        <a:pt x="0" y="16"/>
                                      </a:lnTo>
                                      <a:lnTo>
                                        <a:pt x="70" y="113"/>
                                      </a:lnTo>
                                      <a:lnTo>
                                        <a:pt x="86" y="90"/>
                                      </a:lnTo>
                                      <a:lnTo>
                                        <a:pt x="1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5" name="AutoShape 365"/>
                              <wps:cNvSpPr>
                                <a:spLocks/>
                              </wps:cNvSpPr>
                              <wps:spPr bwMode="auto">
                                <a:xfrm>
                                  <a:off x="1117" y="442"/>
                                  <a:ext cx="39" cy="18"/>
                                </a:xfrm>
                                <a:custGeom>
                                  <a:avLst/>
                                  <a:gdLst>
                                    <a:gd name="T0" fmla="*/ 36 w 39"/>
                                    <a:gd name="T1" fmla="*/ 442 h 18"/>
                                    <a:gd name="T2" fmla="*/ 34 w 39"/>
                                    <a:gd name="T3" fmla="*/ 443 h 18"/>
                                    <a:gd name="T4" fmla="*/ 31 w 39"/>
                                    <a:gd name="T5" fmla="*/ 443 h 18"/>
                                    <a:gd name="T6" fmla="*/ 28 w 39"/>
                                    <a:gd name="T7" fmla="*/ 444 h 18"/>
                                    <a:gd name="T8" fmla="*/ 23 w 39"/>
                                    <a:gd name="T9" fmla="*/ 445 h 18"/>
                                    <a:gd name="T10" fmla="*/ 19 w 39"/>
                                    <a:gd name="T11" fmla="*/ 446 h 18"/>
                                    <a:gd name="T12" fmla="*/ 12 w 39"/>
                                    <a:gd name="T13" fmla="*/ 450 h 18"/>
                                    <a:gd name="T14" fmla="*/ 7 w 39"/>
                                    <a:gd name="T15" fmla="*/ 454 h 18"/>
                                    <a:gd name="T16" fmla="*/ 0 w 39"/>
                                    <a:gd name="T17" fmla="*/ 459 h 18"/>
                                    <a:gd name="T18" fmla="*/ 4 w 39"/>
                                    <a:gd name="T19" fmla="*/ 457 h 18"/>
                                    <a:gd name="T20" fmla="*/ 8 w 39"/>
                                    <a:gd name="T21" fmla="*/ 455 h 18"/>
                                    <a:gd name="T22" fmla="*/ 14 w 39"/>
                                    <a:gd name="T23" fmla="*/ 452 h 18"/>
                                    <a:gd name="T24" fmla="*/ 20 w 39"/>
                                    <a:gd name="T25" fmla="*/ 450 h 18"/>
                                    <a:gd name="T26" fmla="*/ 25 w 39"/>
                                    <a:gd name="T27" fmla="*/ 448 h 18"/>
                                    <a:gd name="T28" fmla="*/ 31 w 39"/>
                                    <a:gd name="T29" fmla="*/ 446 h 18"/>
                                    <a:gd name="T30" fmla="*/ 34 w 39"/>
                                    <a:gd name="T31" fmla="*/ 445 h 18"/>
                                    <a:gd name="T32" fmla="*/ 37 w 39"/>
                                    <a:gd name="T33" fmla="*/ 445 h 18"/>
                                    <a:gd name="T34" fmla="*/ 36 w 39"/>
                                    <a:gd name="T35" fmla="*/ 445 h 18"/>
                                    <a:gd name="T36" fmla="*/ 37 w 39"/>
                                    <a:gd name="T37" fmla="*/ 444 h 18"/>
                                    <a:gd name="T38" fmla="*/ 36 w 39"/>
                                    <a:gd name="T39" fmla="*/ 442 h 18"/>
                                    <a:gd name="T40" fmla="*/ 37 w 39"/>
                                    <a:gd name="T41" fmla="*/ 445 h 18"/>
                                    <a:gd name="T42" fmla="*/ 34 w 39"/>
                                    <a:gd name="T43" fmla="*/ 445 h 18"/>
                                    <a:gd name="T44" fmla="*/ 38 w 39"/>
                                    <a:gd name="T45" fmla="*/ 446 h 18"/>
                                    <a:gd name="T46" fmla="*/ 37 w 39"/>
                                    <a:gd name="T47" fmla="*/ 445 h 18"/>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Lst>
                                  <a:ahLst/>
                                  <a:cxnLst>
                                    <a:cxn ang="T48">
                                      <a:pos x="T0" y="T1"/>
                                    </a:cxn>
                                    <a:cxn ang="T49">
                                      <a:pos x="T2" y="T3"/>
                                    </a:cxn>
                                    <a:cxn ang="T50">
                                      <a:pos x="T4" y="T5"/>
                                    </a:cxn>
                                    <a:cxn ang="T51">
                                      <a:pos x="T6" y="T7"/>
                                    </a:cxn>
                                    <a:cxn ang="T52">
                                      <a:pos x="T8" y="T9"/>
                                    </a:cxn>
                                    <a:cxn ang="T53">
                                      <a:pos x="T10" y="T11"/>
                                    </a:cxn>
                                    <a:cxn ang="T54">
                                      <a:pos x="T12" y="T13"/>
                                    </a:cxn>
                                    <a:cxn ang="T55">
                                      <a:pos x="T14" y="T15"/>
                                    </a:cxn>
                                    <a:cxn ang="T56">
                                      <a:pos x="T16" y="T17"/>
                                    </a:cxn>
                                    <a:cxn ang="T57">
                                      <a:pos x="T18" y="T19"/>
                                    </a:cxn>
                                    <a:cxn ang="T58">
                                      <a:pos x="T20" y="T21"/>
                                    </a:cxn>
                                    <a:cxn ang="T59">
                                      <a:pos x="T22" y="T23"/>
                                    </a:cxn>
                                    <a:cxn ang="T60">
                                      <a:pos x="T24" y="T25"/>
                                    </a:cxn>
                                    <a:cxn ang="T61">
                                      <a:pos x="T26" y="T27"/>
                                    </a:cxn>
                                    <a:cxn ang="T62">
                                      <a:pos x="T28" y="T29"/>
                                    </a:cxn>
                                    <a:cxn ang="T63">
                                      <a:pos x="T30" y="T31"/>
                                    </a:cxn>
                                    <a:cxn ang="T64">
                                      <a:pos x="T32" y="T33"/>
                                    </a:cxn>
                                    <a:cxn ang="T65">
                                      <a:pos x="T34" y="T35"/>
                                    </a:cxn>
                                    <a:cxn ang="T66">
                                      <a:pos x="T36" y="T37"/>
                                    </a:cxn>
                                    <a:cxn ang="T67">
                                      <a:pos x="T38" y="T39"/>
                                    </a:cxn>
                                    <a:cxn ang="T68">
                                      <a:pos x="T40" y="T41"/>
                                    </a:cxn>
                                    <a:cxn ang="T69">
                                      <a:pos x="T42" y="T43"/>
                                    </a:cxn>
                                    <a:cxn ang="T70">
                                      <a:pos x="T44" y="T45"/>
                                    </a:cxn>
                                    <a:cxn ang="T71">
                                      <a:pos x="T46" y="T47"/>
                                    </a:cxn>
                                  </a:cxnLst>
                                  <a:rect l="0" t="0" r="r" b="b"/>
                                  <a:pathLst>
                                    <a:path w="39" h="18">
                                      <a:moveTo>
                                        <a:pt x="36" y="0"/>
                                      </a:moveTo>
                                      <a:lnTo>
                                        <a:pt x="34" y="1"/>
                                      </a:lnTo>
                                      <a:lnTo>
                                        <a:pt x="31" y="1"/>
                                      </a:lnTo>
                                      <a:lnTo>
                                        <a:pt x="28" y="2"/>
                                      </a:lnTo>
                                      <a:lnTo>
                                        <a:pt x="23" y="3"/>
                                      </a:lnTo>
                                      <a:lnTo>
                                        <a:pt x="19" y="4"/>
                                      </a:lnTo>
                                      <a:lnTo>
                                        <a:pt x="12" y="8"/>
                                      </a:lnTo>
                                      <a:lnTo>
                                        <a:pt x="7" y="12"/>
                                      </a:lnTo>
                                      <a:lnTo>
                                        <a:pt x="0" y="17"/>
                                      </a:lnTo>
                                      <a:lnTo>
                                        <a:pt x="4" y="15"/>
                                      </a:lnTo>
                                      <a:lnTo>
                                        <a:pt x="8" y="13"/>
                                      </a:lnTo>
                                      <a:lnTo>
                                        <a:pt x="14" y="10"/>
                                      </a:lnTo>
                                      <a:lnTo>
                                        <a:pt x="20" y="8"/>
                                      </a:lnTo>
                                      <a:lnTo>
                                        <a:pt x="25" y="6"/>
                                      </a:lnTo>
                                      <a:lnTo>
                                        <a:pt x="31" y="4"/>
                                      </a:lnTo>
                                      <a:lnTo>
                                        <a:pt x="34" y="3"/>
                                      </a:lnTo>
                                      <a:lnTo>
                                        <a:pt x="37" y="3"/>
                                      </a:lnTo>
                                      <a:lnTo>
                                        <a:pt x="36" y="3"/>
                                      </a:lnTo>
                                      <a:lnTo>
                                        <a:pt x="37" y="2"/>
                                      </a:lnTo>
                                      <a:lnTo>
                                        <a:pt x="36" y="0"/>
                                      </a:lnTo>
                                      <a:close/>
                                      <a:moveTo>
                                        <a:pt x="37" y="3"/>
                                      </a:moveTo>
                                      <a:lnTo>
                                        <a:pt x="34" y="3"/>
                                      </a:lnTo>
                                      <a:lnTo>
                                        <a:pt x="38" y="4"/>
                                      </a:lnTo>
                                      <a:lnTo>
                                        <a:pt x="37"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6" name="Freeform 364"/>
                              <wps:cNvSpPr>
                                <a:spLocks/>
                              </wps:cNvSpPr>
                              <wps:spPr bwMode="auto">
                                <a:xfrm>
                                  <a:off x="1127" y="445"/>
                                  <a:ext cx="18" cy="18"/>
                                </a:xfrm>
                                <a:custGeom>
                                  <a:avLst/>
                                  <a:gdLst>
                                    <a:gd name="T0" fmla="*/ 18 w 18"/>
                                    <a:gd name="T1" fmla="*/ 445 h 18"/>
                                    <a:gd name="T2" fmla="*/ 14 w 18"/>
                                    <a:gd name="T3" fmla="*/ 448 h 18"/>
                                    <a:gd name="T4" fmla="*/ 9 w 18"/>
                                    <a:gd name="T5" fmla="*/ 450 h 18"/>
                                    <a:gd name="T6" fmla="*/ 6 w 18"/>
                                    <a:gd name="T7" fmla="*/ 455 h 18"/>
                                    <a:gd name="T8" fmla="*/ 2 w 18"/>
                                    <a:gd name="T9" fmla="*/ 458 h 18"/>
                                    <a:gd name="T10" fmla="*/ 0 w 18"/>
                                    <a:gd name="T11" fmla="*/ 462 h 18"/>
                                    <a:gd name="T12" fmla="*/ 2 w 18"/>
                                    <a:gd name="T13" fmla="*/ 461 h 18"/>
                                    <a:gd name="T14" fmla="*/ 5 w 18"/>
                                    <a:gd name="T15" fmla="*/ 461 h 18"/>
                                    <a:gd name="T16" fmla="*/ 18 w 18"/>
                                    <a:gd name="T17" fmla="*/ 445 h 18"/>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18" h="18">
                                      <a:moveTo>
                                        <a:pt x="18" y="0"/>
                                      </a:moveTo>
                                      <a:lnTo>
                                        <a:pt x="14" y="3"/>
                                      </a:lnTo>
                                      <a:lnTo>
                                        <a:pt x="9" y="5"/>
                                      </a:lnTo>
                                      <a:lnTo>
                                        <a:pt x="6" y="10"/>
                                      </a:lnTo>
                                      <a:lnTo>
                                        <a:pt x="2" y="13"/>
                                      </a:lnTo>
                                      <a:lnTo>
                                        <a:pt x="0" y="17"/>
                                      </a:lnTo>
                                      <a:lnTo>
                                        <a:pt x="2" y="16"/>
                                      </a:lnTo>
                                      <a:lnTo>
                                        <a:pt x="5" y="16"/>
                                      </a:lnTo>
                                      <a:lnTo>
                                        <a:pt x="1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7" name="Freeform 363"/>
                              <wps:cNvSpPr>
                                <a:spLocks/>
                              </wps:cNvSpPr>
                              <wps:spPr bwMode="auto">
                                <a:xfrm>
                                  <a:off x="1034" y="485"/>
                                  <a:ext cx="30" cy="47"/>
                                </a:xfrm>
                                <a:custGeom>
                                  <a:avLst/>
                                  <a:gdLst>
                                    <a:gd name="T0" fmla="*/ 22 w 30"/>
                                    <a:gd name="T1" fmla="*/ 485 h 47"/>
                                    <a:gd name="T2" fmla="*/ 0 w 30"/>
                                    <a:gd name="T3" fmla="*/ 494 h 47"/>
                                    <a:gd name="T4" fmla="*/ 26 w 30"/>
                                    <a:gd name="T5" fmla="*/ 531 h 47"/>
                                    <a:gd name="T6" fmla="*/ 29 w 30"/>
                                    <a:gd name="T7" fmla="*/ 527 h 47"/>
                                    <a:gd name="T8" fmla="*/ 9 w 30"/>
                                    <a:gd name="T9" fmla="*/ 499 h 47"/>
                                    <a:gd name="T10" fmla="*/ 25 w 30"/>
                                    <a:gd name="T11" fmla="*/ 490 h 47"/>
                                    <a:gd name="T12" fmla="*/ 22 w 30"/>
                                    <a:gd name="T13" fmla="*/ 485 h 47"/>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30" h="47">
                                      <a:moveTo>
                                        <a:pt x="22" y="0"/>
                                      </a:moveTo>
                                      <a:lnTo>
                                        <a:pt x="0" y="9"/>
                                      </a:lnTo>
                                      <a:lnTo>
                                        <a:pt x="26" y="46"/>
                                      </a:lnTo>
                                      <a:lnTo>
                                        <a:pt x="29" y="42"/>
                                      </a:lnTo>
                                      <a:lnTo>
                                        <a:pt x="9" y="14"/>
                                      </a:lnTo>
                                      <a:lnTo>
                                        <a:pt x="25" y="5"/>
                                      </a:lnTo>
                                      <a:lnTo>
                                        <a:pt x="2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8" name="Freeform 362"/>
                              <wps:cNvSpPr>
                                <a:spLocks/>
                              </wps:cNvSpPr>
                              <wps:spPr bwMode="auto">
                                <a:xfrm>
                                  <a:off x="1062" y="474"/>
                                  <a:ext cx="57" cy="52"/>
                                </a:xfrm>
                                <a:custGeom>
                                  <a:avLst/>
                                  <a:gdLst>
                                    <a:gd name="T0" fmla="*/ 57 w 57"/>
                                    <a:gd name="T1" fmla="*/ 474 h 52"/>
                                    <a:gd name="T2" fmla="*/ 53 w 57"/>
                                    <a:gd name="T3" fmla="*/ 475 h 52"/>
                                    <a:gd name="T4" fmla="*/ 48 w 57"/>
                                    <a:gd name="T5" fmla="*/ 478 h 52"/>
                                    <a:gd name="T6" fmla="*/ 41 w 57"/>
                                    <a:gd name="T7" fmla="*/ 484 h 52"/>
                                    <a:gd name="T8" fmla="*/ 37 w 57"/>
                                    <a:gd name="T9" fmla="*/ 488 h 52"/>
                                    <a:gd name="T10" fmla="*/ 32 w 57"/>
                                    <a:gd name="T11" fmla="*/ 492 h 52"/>
                                    <a:gd name="T12" fmla="*/ 29 w 57"/>
                                    <a:gd name="T13" fmla="*/ 496 h 52"/>
                                    <a:gd name="T14" fmla="*/ 24 w 57"/>
                                    <a:gd name="T15" fmla="*/ 501 h 52"/>
                                    <a:gd name="T16" fmla="*/ 19 w 57"/>
                                    <a:gd name="T17" fmla="*/ 505 h 52"/>
                                    <a:gd name="T18" fmla="*/ 14 w 57"/>
                                    <a:gd name="T19" fmla="*/ 507 h 52"/>
                                    <a:gd name="T20" fmla="*/ 10 w 57"/>
                                    <a:gd name="T21" fmla="*/ 511 h 52"/>
                                    <a:gd name="T22" fmla="*/ 7 w 57"/>
                                    <a:gd name="T23" fmla="*/ 516 h 52"/>
                                    <a:gd name="T24" fmla="*/ 2 w 57"/>
                                    <a:gd name="T25" fmla="*/ 522 h 52"/>
                                    <a:gd name="T26" fmla="*/ 0 w 57"/>
                                    <a:gd name="T27" fmla="*/ 525 h 52"/>
                                    <a:gd name="T28" fmla="*/ 5 w 57"/>
                                    <a:gd name="T29" fmla="*/ 525 h 52"/>
                                    <a:gd name="T30" fmla="*/ 8 w 57"/>
                                    <a:gd name="T31" fmla="*/ 519 h 52"/>
                                    <a:gd name="T32" fmla="*/ 13 w 57"/>
                                    <a:gd name="T33" fmla="*/ 515 h 52"/>
                                    <a:gd name="T34" fmla="*/ 16 w 57"/>
                                    <a:gd name="T35" fmla="*/ 511 h 52"/>
                                    <a:gd name="T36" fmla="*/ 20 w 57"/>
                                    <a:gd name="T37" fmla="*/ 508 h 52"/>
                                    <a:gd name="T38" fmla="*/ 27 w 57"/>
                                    <a:gd name="T39" fmla="*/ 502 h 52"/>
                                    <a:gd name="T40" fmla="*/ 33 w 57"/>
                                    <a:gd name="T41" fmla="*/ 497 h 52"/>
                                    <a:gd name="T42" fmla="*/ 38 w 57"/>
                                    <a:gd name="T43" fmla="*/ 491 h 52"/>
                                    <a:gd name="T44" fmla="*/ 45 w 57"/>
                                    <a:gd name="T45" fmla="*/ 486 h 52"/>
                                    <a:gd name="T46" fmla="*/ 50 w 57"/>
                                    <a:gd name="T47" fmla="*/ 479 h 52"/>
                                    <a:gd name="T48" fmla="*/ 57 w 57"/>
                                    <a:gd name="T49" fmla="*/ 474 h 52"/>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Lst>
                                  <a:ahLst/>
                                  <a:cxnLst>
                                    <a:cxn ang="T50">
                                      <a:pos x="T0" y="T1"/>
                                    </a:cxn>
                                    <a:cxn ang="T51">
                                      <a:pos x="T2" y="T3"/>
                                    </a:cxn>
                                    <a:cxn ang="T52">
                                      <a:pos x="T4" y="T5"/>
                                    </a:cxn>
                                    <a:cxn ang="T53">
                                      <a:pos x="T6" y="T7"/>
                                    </a:cxn>
                                    <a:cxn ang="T54">
                                      <a:pos x="T8" y="T9"/>
                                    </a:cxn>
                                    <a:cxn ang="T55">
                                      <a:pos x="T10" y="T11"/>
                                    </a:cxn>
                                    <a:cxn ang="T56">
                                      <a:pos x="T12" y="T13"/>
                                    </a:cxn>
                                    <a:cxn ang="T57">
                                      <a:pos x="T14" y="T15"/>
                                    </a:cxn>
                                    <a:cxn ang="T58">
                                      <a:pos x="T16" y="T17"/>
                                    </a:cxn>
                                    <a:cxn ang="T59">
                                      <a:pos x="T18" y="T19"/>
                                    </a:cxn>
                                    <a:cxn ang="T60">
                                      <a:pos x="T20" y="T21"/>
                                    </a:cxn>
                                    <a:cxn ang="T61">
                                      <a:pos x="T22" y="T23"/>
                                    </a:cxn>
                                    <a:cxn ang="T62">
                                      <a:pos x="T24" y="T25"/>
                                    </a:cxn>
                                    <a:cxn ang="T63">
                                      <a:pos x="T26" y="T27"/>
                                    </a:cxn>
                                    <a:cxn ang="T64">
                                      <a:pos x="T28" y="T29"/>
                                    </a:cxn>
                                    <a:cxn ang="T65">
                                      <a:pos x="T30" y="T31"/>
                                    </a:cxn>
                                    <a:cxn ang="T66">
                                      <a:pos x="T32" y="T33"/>
                                    </a:cxn>
                                    <a:cxn ang="T67">
                                      <a:pos x="T34" y="T35"/>
                                    </a:cxn>
                                    <a:cxn ang="T68">
                                      <a:pos x="T36" y="T37"/>
                                    </a:cxn>
                                    <a:cxn ang="T69">
                                      <a:pos x="T38" y="T39"/>
                                    </a:cxn>
                                    <a:cxn ang="T70">
                                      <a:pos x="T40" y="T41"/>
                                    </a:cxn>
                                    <a:cxn ang="T71">
                                      <a:pos x="T42" y="T43"/>
                                    </a:cxn>
                                    <a:cxn ang="T72">
                                      <a:pos x="T44" y="T45"/>
                                    </a:cxn>
                                    <a:cxn ang="T73">
                                      <a:pos x="T46" y="T47"/>
                                    </a:cxn>
                                    <a:cxn ang="T74">
                                      <a:pos x="T48" y="T49"/>
                                    </a:cxn>
                                  </a:cxnLst>
                                  <a:rect l="0" t="0" r="r" b="b"/>
                                  <a:pathLst>
                                    <a:path w="57" h="52">
                                      <a:moveTo>
                                        <a:pt x="57" y="0"/>
                                      </a:moveTo>
                                      <a:lnTo>
                                        <a:pt x="53" y="1"/>
                                      </a:lnTo>
                                      <a:lnTo>
                                        <a:pt x="48" y="4"/>
                                      </a:lnTo>
                                      <a:lnTo>
                                        <a:pt x="41" y="10"/>
                                      </a:lnTo>
                                      <a:lnTo>
                                        <a:pt x="37" y="14"/>
                                      </a:lnTo>
                                      <a:lnTo>
                                        <a:pt x="32" y="18"/>
                                      </a:lnTo>
                                      <a:lnTo>
                                        <a:pt x="29" y="22"/>
                                      </a:lnTo>
                                      <a:lnTo>
                                        <a:pt x="24" y="27"/>
                                      </a:lnTo>
                                      <a:lnTo>
                                        <a:pt x="19" y="31"/>
                                      </a:lnTo>
                                      <a:lnTo>
                                        <a:pt x="14" y="33"/>
                                      </a:lnTo>
                                      <a:lnTo>
                                        <a:pt x="10" y="37"/>
                                      </a:lnTo>
                                      <a:lnTo>
                                        <a:pt x="7" y="42"/>
                                      </a:lnTo>
                                      <a:lnTo>
                                        <a:pt x="2" y="48"/>
                                      </a:lnTo>
                                      <a:lnTo>
                                        <a:pt x="0" y="51"/>
                                      </a:lnTo>
                                      <a:lnTo>
                                        <a:pt x="5" y="51"/>
                                      </a:lnTo>
                                      <a:lnTo>
                                        <a:pt x="8" y="45"/>
                                      </a:lnTo>
                                      <a:lnTo>
                                        <a:pt x="13" y="41"/>
                                      </a:lnTo>
                                      <a:lnTo>
                                        <a:pt x="16" y="37"/>
                                      </a:lnTo>
                                      <a:lnTo>
                                        <a:pt x="20" y="34"/>
                                      </a:lnTo>
                                      <a:lnTo>
                                        <a:pt x="27" y="28"/>
                                      </a:lnTo>
                                      <a:lnTo>
                                        <a:pt x="33" y="23"/>
                                      </a:lnTo>
                                      <a:lnTo>
                                        <a:pt x="38" y="17"/>
                                      </a:lnTo>
                                      <a:lnTo>
                                        <a:pt x="45" y="12"/>
                                      </a:lnTo>
                                      <a:lnTo>
                                        <a:pt x="50" y="5"/>
                                      </a:lnTo>
                                      <a:lnTo>
                                        <a:pt x="57"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9" name="AutoShape 361"/>
                              <wps:cNvSpPr>
                                <a:spLocks/>
                              </wps:cNvSpPr>
                              <wps:spPr bwMode="auto">
                                <a:xfrm>
                                  <a:off x="940" y="96"/>
                                  <a:ext cx="35" cy="53"/>
                                </a:xfrm>
                                <a:custGeom>
                                  <a:avLst/>
                                  <a:gdLst>
                                    <a:gd name="T0" fmla="*/ 24 w 35"/>
                                    <a:gd name="T1" fmla="*/ 96 h 53"/>
                                    <a:gd name="T2" fmla="*/ 23 w 35"/>
                                    <a:gd name="T3" fmla="*/ 96 h 53"/>
                                    <a:gd name="T4" fmla="*/ 19 w 35"/>
                                    <a:gd name="T5" fmla="*/ 98 h 53"/>
                                    <a:gd name="T6" fmla="*/ 15 w 35"/>
                                    <a:gd name="T7" fmla="*/ 100 h 53"/>
                                    <a:gd name="T8" fmla="*/ 11 w 35"/>
                                    <a:gd name="T9" fmla="*/ 104 h 53"/>
                                    <a:gd name="T10" fmla="*/ 9 w 35"/>
                                    <a:gd name="T11" fmla="*/ 106 h 53"/>
                                    <a:gd name="T12" fmla="*/ 7 w 35"/>
                                    <a:gd name="T13" fmla="*/ 111 h 53"/>
                                    <a:gd name="T14" fmla="*/ 6 w 35"/>
                                    <a:gd name="T15" fmla="*/ 116 h 53"/>
                                    <a:gd name="T16" fmla="*/ 4 w 35"/>
                                    <a:gd name="T17" fmla="*/ 121 h 53"/>
                                    <a:gd name="T18" fmla="*/ 2 w 35"/>
                                    <a:gd name="T19" fmla="*/ 126 h 53"/>
                                    <a:gd name="T20" fmla="*/ 1 w 35"/>
                                    <a:gd name="T21" fmla="*/ 131 h 53"/>
                                    <a:gd name="T22" fmla="*/ 0 w 35"/>
                                    <a:gd name="T23" fmla="*/ 134 h 53"/>
                                    <a:gd name="T24" fmla="*/ 0 w 35"/>
                                    <a:gd name="T25" fmla="*/ 135 h 53"/>
                                    <a:gd name="T26" fmla="*/ 8 w 35"/>
                                    <a:gd name="T27" fmla="*/ 148 h 53"/>
                                    <a:gd name="T28" fmla="*/ 17 w 35"/>
                                    <a:gd name="T29" fmla="*/ 145 h 53"/>
                                    <a:gd name="T30" fmla="*/ 32 w 35"/>
                                    <a:gd name="T31" fmla="*/ 134 h 53"/>
                                    <a:gd name="T32" fmla="*/ 17 w 35"/>
                                    <a:gd name="T33" fmla="*/ 134 h 53"/>
                                    <a:gd name="T34" fmla="*/ 24 w 35"/>
                                    <a:gd name="T35" fmla="*/ 96 h 53"/>
                                    <a:gd name="T36" fmla="*/ 35 w 35"/>
                                    <a:gd name="T37" fmla="*/ 132 h 53"/>
                                    <a:gd name="T38" fmla="*/ 17 w 35"/>
                                    <a:gd name="T39" fmla="*/ 134 h 53"/>
                                    <a:gd name="T40" fmla="*/ 32 w 35"/>
                                    <a:gd name="T41" fmla="*/ 134 h 53"/>
                                    <a:gd name="T42" fmla="*/ 35 w 35"/>
                                    <a:gd name="T43" fmla="*/ 132 h 53"/>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Lst>
                                  <a:ahLst/>
                                  <a:cxnLst>
                                    <a:cxn ang="T44">
                                      <a:pos x="T0" y="T1"/>
                                    </a:cxn>
                                    <a:cxn ang="T45">
                                      <a:pos x="T2" y="T3"/>
                                    </a:cxn>
                                    <a:cxn ang="T46">
                                      <a:pos x="T4" y="T5"/>
                                    </a:cxn>
                                    <a:cxn ang="T47">
                                      <a:pos x="T6" y="T7"/>
                                    </a:cxn>
                                    <a:cxn ang="T48">
                                      <a:pos x="T8" y="T9"/>
                                    </a:cxn>
                                    <a:cxn ang="T49">
                                      <a:pos x="T10" y="T11"/>
                                    </a:cxn>
                                    <a:cxn ang="T50">
                                      <a:pos x="T12" y="T13"/>
                                    </a:cxn>
                                    <a:cxn ang="T51">
                                      <a:pos x="T14" y="T15"/>
                                    </a:cxn>
                                    <a:cxn ang="T52">
                                      <a:pos x="T16" y="T17"/>
                                    </a:cxn>
                                    <a:cxn ang="T53">
                                      <a:pos x="T18" y="T19"/>
                                    </a:cxn>
                                    <a:cxn ang="T54">
                                      <a:pos x="T20" y="T21"/>
                                    </a:cxn>
                                    <a:cxn ang="T55">
                                      <a:pos x="T22" y="T23"/>
                                    </a:cxn>
                                    <a:cxn ang="T56">
                                      <a:pos x="T24" y="T25"/>
                                    </a:cxn>
                                    <a:cxn ang="T57">
                                      <a:pos x="T26" y="T27"/>
                                    </a:cxn>
                                    <a:cxn ang="T58">
                                      <a:pos x="T28" y="T29"/>
                                    </a:cxn>
                                    <a:cxn ang="T59">
                                      <a:pos x="T30" y="T31"/>
                                    </a:cxn>
                                    <a:cxn ang="T60">
                                      <a:pos x="T32" y="T33"/>
                                    </a:cxn>
                                    <a:cxn ang="T61">
                                      <a:pos x="T34" y="T35"/>
                                    </a:cxn>
                                    <a:cxn ang="T62">
                                      <a:pos x="T36" y="T37"/>
                                    </a:cxn>
                                    <a:cxn ang="T63">
                                      <a:pos x="T38" y="T39"/>
                                    </a:cxn>
                                    <a:cxn ang="T64">
                                      <a:pos x="T40" y="T41"/>
                                    </a:cxn>
                                    <a:cxn ang="T65">
                                      <a:pos x="T42" y="T43"/>
                                    </a:cxn>
                                  </a:cxnLst>
                                  <a:rect l="0" t="0" r="r" b="b"/>
                                  <a:pathLst>
                                    <a:path w="35" h="53">
                                      <a:moveTo>
                                        <a:pt x="24" y="0"/>
                                      </a:moveTo>
                                      <a:lnTo>
                                        <a:pt x="23" y="0"/>
                                      </a:lnTo>
                                      <a:lnTo>
                                        <a:pt x="19" y="2"/>
                                      </a:lnTo>
                                      <a:lnTo>
                                        <a:pt x="15" y="4"/>
                                      </a:lnTo>
                                      <a:lnTo>
                                        <a:pt x="11" y="8"/>
                                      </a:lnTo>
                                      <a:lnTo>
                                        <a:pt x="9" y="10"/>
                                      </a:lnTo>
                                      <a:lnTo>
                                        <a:pt x="7" y="15"/>
                                      </a:lnTo>
                                      <a:lnTo>
                                        <a:pt x="6" y="20"/>
                                      </a:lnTo>
                                      <a:lnTo>
                                        <a:pt x="4" y="25"/>
                                      </a:lnTo>
                                      <a:lnTo>
                                        <a:pt x="2" y="30"/>
                                      </a:lnTo>
                                      <a:lnTo>
                                        <a:pt x="1" y="35"/>
                                      </a:lnTo>
                                      <a:lnTo>
                                        <a:pt x="0" y="38"/>
                                      </a:lnTo>
                                      <a:lnTo>
                                        <a:pt x="0" y="39"/>
                                      </a:lnTo>
                                      <a:lnTo>
                                        <a:pt x="8" y="52"/>
                                      </a:lnTo>
                                      <a:lnTo>
                                        <a:pt x="17" y="49"/>
                                      </a:lnTo>
                                      <a:lnTo>
                                        <a:pt x="32" y="38"/>
                                      </a:lnTo>
                                      <a:lnTo>
                                        <a:pt x="17" y="38"/>
                                      </a:lnTo>
                                      <a:lnTo>
                                        <a:pt x="24" y="0"/>
                                      </a:lnTo>
                                      <a:close/>
                                      <a:moveTo>
                                        <a:pt x="35" y="36"/>
                                      </a:moveTo>
                                      <a:lnTo>
                                        <a:pt x="17" y="38"/>
                                      </a:lnTo>
                                      <a:lnTo>
                                        <a:pt x="32" y="38"/>
                                      </a:lnTo>
                                      <a:lnTo>
                                        <a:pt x="35" y="36"/>
                                      </a:lnTo>
                                      <a:close/>
                                    </a:path>
                                  </a:pathLst>
                                </a:custGeom>
                                <a:solidFill>
                                  <a:srgbClr val="FFDEB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0" name="AutoShape 360"/>
                              <wps:cNvSpPr>
                                <a:spLocks/>
                              </wps:cNvSpPr>
                              <wps:spPr bwMode="auto">
                                <a:xfrm>
                                  <a:off x="938" y="94"/>
                                  <a:ext cx="39" cy="55"/>
                                </a:xfrm>
                                <a:custGeom>
                                  <a:avLst/>
                                  <a:gdLst>
                                    <a:gd name="T0" fmla="*/ 35 w 39"/>
                                    <a:gd name="T1" fmla="*/ 135 h 55"/>
                                    <a:gd name="T2" fmla="*/ 31 w 39"/>
                                    <a:gd name="T3" fmla="*/ 135 h 55"/>
                                    <a:gd name="T4" fmla="*/ 25 w 39"/>
                                    <a:gd name="T5" fmla="*/ 138 h 55"/>
                                    <a:gd name="T6" fmla="*/ 20 w 39"/>
                                    <a:gd name="T7" fmla="*/ 141 h 55"/>
                                    <a:gd name="T8" fmla="*/ 14 w 39"/>
                                    <a:gd name="T9" fmla="*/ 142 h 55"/>
                                    <a:gd name="T10" fmla="*/ 9 w 39"/>
                                    <a:gd name="T11" fmla="*/ 142 h 55"/>
                                    <a:gd name="T12" fmla="*/ 9 w 39"/>
                                    <a:gd name="T13" fmla="*/ 148 h 55"/>
                                    <a:gd name="T14" fmla="*/ 13 w 39"/>
                                    <a:gd name="T15" fmla="*/ 147 h 55"/>
                                    <a:gd name="T16" fmla="*/ 17 w 39"/>
                                    <a:gd name="T17" fmla="*/ 145 h 55"/>
                                    <a:gd name="T18" fmla="*/ 21 w 39"/>
                                    <a:gd name="T19" fmla="*/ 143 h 55"/>
                                    <a:gd name="T20" fmla="*/ 26 w 39"/>
                                    <a:gd name="T21" fmla="*/ 142 h 55"/>
                                    <a:gd name="T22" fmla="*/ 30 w 39"/>
                                    <a:gd name="T23" fmla="*/ 139 h 55"/>
                                    <a:gd name="T24" fmla="*/ 34 w 39"/>
                                    <a:gd name="T25" fmla="*/ 136 h 55"/>
                                    <a:gd name="T26" fmla="*/ 35 w 39"/>
                                    <a:gd name="T27" fmla="*/ 135 h 55"/>
                                    <a:gd name="T28" fmla="*/ 27 w 39"/>
                                    <a:gd name="T29" fmla="*/ 94 h 55"/>
                                    <a:gd name="T30" fmla="*/ 20 w 39"/>
                                    <a:gd name="T31" fmla="*/ 94 h 55"/>
                                    <a:gd name="T32" fmla="*/ 11 w 39"/>
                                    <a:gd name="T33" fmla="*/ 104 h 55"/>
                                    <a:gd name="T34" fmla="*/ 7 w 39"/>
                                    <a:gd name="T35" fmla="*/ 112 h 55"/>
                                    <a:gd name="T36" fmla="*/ 3 w 39"/>
                                    <a:gd name="T37" fmla="*/ 117 h 55"/>
                                    <a:gd name="T38" fmla="*/ 1 w 39"/>
                                    <a:gd name="T39" fmla="*/ 126 h 55"/>
                                    <a:gd name="T40" fmla="*/ 0 w 39"/>
                                    <a:gd name="T41" fmla="*/ 132 h 55"/>
                                    <a:gd name="T42" fmla="*/ 0 w 39"/>
                                    <a:gd name="T43" fmla="*/ 139 h 55"/>
                                    <a:gd name="T44" fmla="*/ 2 w 39"/>
                                    <a:gd name="T45" fmla="*/ 137 h 55"/>
                                    <a:gd name="T46" fmla="*/ 5 w 39"/>
                                    <a:gd name="T47" fmla="*/ 135 h 55"/>
                                    <a:gd name="T48" fmla="*/ 5 w 39"/>
                                    <a:gd name="T49" fmla="*/ 123 h 55"/>
                                    <a:gd name="T50" fmla="*/ 7 w 39"/>
                                    <a:gd name="T51" fmla="*/ 117 h 55"/>
                                    <a:gd name="T52" fmla="*/ 10 w 39"/>
                                    <a:gd name="T53" fmla="*/ 114 h 55"/>
                                    <a:gd name="T54" fmla="*/ 12 w 39"/>
                                    <a:gd name="T55" fmla="*/ 109 h 55"/>
                                    <a:gd name="T56" fmla="*/ 16 w 39"/>
                                    <a:gd name="T57" fmla="*/ 104 h 55"/>
                                    <a:gd name="T58" fmla="*/ 19 w 39"/>
                                    <a:gd name="T59" fmla="*/ 100 h 55"/>
                                    <a:gd name="T60" fmla="*/ 24 w 39"/>
                                    <a:gd name="T61" fmla="*/ 99 h 55"/>
                                    <a:gd name="T62" fmla="*/ 25 w 39"/>
                                    <a:gd name="T63" fmla="*/ 99 h 55"/>
                                    <a:gd name="T64" fmla="*/ 25 w 39"/>
                                    <a:gd name="T65" fmla="*/ 98 h 55"/>
                                    <a:gd name="T66" fmla="*/ 27 w 39"/>
                                    <a:gd name="T67" fmla="*/ 94 h 55"/>
                                    <a:gd name="T68" fmla="*/ 25 w 39"/>
                                    <a:gd name="T69" fmla="*/ 99 h 55"/>
                                    <a:gd name="T70" fmla="*/ 24 w 39"/>
                                    <a:gd name="T71" fmla="*/ 99 h 55"/>
                                    <a:gd name="T72" fmla="*/ 22 w 39"/>
                                    <a:gd name="T73" fmla="*/ 103 h 55"/>
                                    <a:gd name="T74" fmla="*/ 22 w 39"/>
                                    <a:gd name="T75" fmla="*/ 109 h 55"/>
                                    <a:gd name="T76" fmla="*/ 21 w 39"/>
                                    <a:gd name="T77" fmla="*/ 113 h 55"/>
                                    <a:gd name="T78" fmla="*/ 19 w 39"/>
                                    <a:gd name="T79" fmla="*/ 122 h 55"/>
                                    <a:gd name="T80" fmla="*/ 18 w 39"/>
                                    <a:gd name="T81" fmla="*/ 127 h 55"/>
                                    <a:gd name="T82" fmla="*/ 17 w 39"/>
                                    <a:gd name="T83" fmla="*/ 132 h 55"/>
                                    <a:gd name="T84" fmla="*/ 17 w 39"/>
                                    <a:gd name="T85" fmla="*/ 137 h 55"/>
                                    <a:gd name="T86" fmla="*/ 31 w 39"/>
                                    <a:gd name="T87" fmla="*/ 135 h 55"/>
                                    <a:gd name="T88" fmla="*/ 35 w 39"/>
                                    <a:gd name="T89" fmla="*/ 135 h 55"/>
                                    <a:gd name="T90" fmla="*/ 37 w 39"/>
                                    <a:gd name="T91" fmla="*/ 132 h 55"/>
                                    <a:gd name="T92" fmla="*/ 22 w 39"/>
                                    <a:gd name="T93" fmla="*/ 132 h 55"/>
                                    <a:gd name="T94" fmla="*/ 22 w 39"/>
                                    <a:gd name="T95" fmla="*/ 122 h 55"/>
                                    <a:gd name="T96" fmla="*/ 23 w 39"/>
                                    <a:gd name="T97" fmla="*/ 117 h 55"/>
                                    <a:gd name="T98" fmla="*/ 24 w 39"/>
                                    <a:gd name="T99" fmla="*/ 114 h 55"/>
                                    <a:gd name="T100" fmla="*/ 24 w 39"/>
                                    <a:gd name="T101" fmla="*/ 109 h 55"/>
                                    <a:gd name="T102" fmla="*/ 25 w 39"/>
                                    <a:gd name="T103" fmla="*/ 103 h 55"/>
                                    <a:gd name="T104" fmla="*/ 25 w 39"/>
                                    <a:gd name="T105" fmla="*/ 99 h 55"/>
                                    <a:gd name="T106" fmla="*/ 37 w 39"/>
                                    <a:gd name="T107" fmla="*/ 128 h 55"/>
                                    <a:gd name="T108" fmla="*/ 31 w 39"/>
                                    <a:gd name="T109" fmla="*/ 130 h 55"/>
                                    <a:gd name="T110" fmla="*/ 24 w 39"/>
                                    <a:gd name="T111" fmla="*/ 131 h 55"/>
                                    <a:gd name="T112" fmla="*/ 22 w 39"/>
                                    <a:gd name="T113" fmla="*/ 132 h 55"/>
                                    <a:gd name="T114" fmla="*/ 37 w 39"/>
                                    <a:gd name="T115" fmla="*/ 132 h 55"/>
                                    <a:gd name="T116" fmla="*/ 39 w 39"/>
                                    <a:gd name="T117" fmla="*/ 129 h 55"/>
                                    <a:gd name="T118" fmla="*/ 37 w 39"/>
                                    <a:gd name="T119" fmla="*/ 128 h 55"/>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39" h="55">
                                      <a:moveTo>
                                        <a:pt x="35" y="41"/>
                                      </a:moveTo>
                                      <a:lnTo>
                                        <a:pt x="31" y="41"/>
                                      </a:lnTo>
                                      <a:lnTo>
                                        <a:pt x="25" y="44"/>
                                      </a:lnTo>
                                      <a:lnTo>
                                        <a:pt x="20" y="47"/>
                                      </a:lnTo>
                                      <a:lnTo>
                                        <a:pt x="14" y="48"/>
                                      </a:lnTo>
                                      <a:lnTo>
                                        <a:pt x="9" y="48"/>
                                      </a:lnTo>
                                      <a:lnTo>
                                        <a:pt x="9" y="54"/>
                                      </a:lnTo>
                                      <a:lnTo>
                                        <a:pt x="13" y="53"/>
                                      </a:lnTo>
                                      <a:lnTo>
                                        <a:pt x="17" y="51"/>
                                      </a:lnTo>
                                      <a:lnTo>
                                        <a:pt x="21" y="49"/>
                                      </a:lnTo>
                                      <a:lnTo>
                                        <a:pt x="26" y="48"/>
                                      </a:lnTo>
                                      <a:lnTo>
                                        <a:pt x="30" y="45"/>
                                      </a:lnTo>
                                      <a:lnTo>
                                        <a:pt x="34" y="42"/>
                                      </a:lnTo>
                                      <a:lnTo>
                                        <a:pt x="35" y="41"/>
                                      </a:lnTo>
                                      <a:close/>
                                      <a:moveTo>
                                        <a:pt x="27" y="0"/>
                                      </a:moveTo>
                                      <a:lnTo>
                                        <a:pt x="20" y="0"/>
                                      </a:lnTo>
                                      <a:lnTo>
                                        <a:pt x="11" y="10"/>
                                      </a:lnTo>
                                      <a:lnTo>
                                        <a:pt x="7" y="18"/>
                                      </a:lnTo>
                                      <a:lnTo>
                                        <a:pt x="3" y="23"/>
                                      </a:lnTo>
                                      <a:lnTo>
                                        <a:pt x="1" y="32"/>
                                      </a:lnTo>
                                      <a:lnTo>
                                        <a:pt x="0" y="38"/>
                                      </a:lnTo>
                                      <a:lnTo>
                                        <a:pt x="0" y="45"/>
                                      </a:lnTo>
                                      <a:lnTo>
                                        <a:pt x="2" y="43"/>
                                      </a:lnTo>
                                      <a:lnTo>
                                        <a:pt x="5" y="41"/>
                                      </a:lnTo>
                                      <a:lnTo>
                                        <a:pt x="5" y="29"/>
                                      </a:lnTo>
                                      <a:lnTo>
                                        <a:pt x="7" y="23"/>
                                      </a:lnTo>
                                      <a:lnTo>
                                        <a:pt x="10" y="20"/>
                                      </a:lnTo>
                                      <a:lnTo>
                                        <a:pt x="12" y="15"/>
                                      </a:lnTo>
                                      <a:lnTo>
                                        <a:pt x="16" y="10"/>
                                      </a:lnTo>
                                      <a:lnTo>
                                        <a:pt x="19" y="6"/>
                                      </a:lnTo>
                                      <a:lnTo>
                                        <a:pt x="24" y="5"/>
                                      </a:lnTo>
                                      <a:lnTo>
                                        <a:pt x="25" y="5"/>
                                      </a:lnTo>
                                      <a:lnTo>
                                        <a:pt x="25" y="4"/>
                                      </a:lnTo>
                                      <a:lnTo>
                                        <a:pt x="27" y="0"/>
                                      </a:lnTo>
                                      <a:close/>
                                      <a:moveTo>
                                        <a:pt x="25" y="5"/>
                                      </a:moveTo>
                                      <a:lnTo>
                                        <a:pt x="24" y="5"/>
                                      </a:lnTo>
                                      <a:lnTo>
                                        <a:pt x="22" y="9"/>
                                      </a:lnTo>
                                      <a:lnTo>
                                        <a:pt x="22" y="15"/>
                                      </a:lnTo>
                                      <a:lnTo>
                                        <a:pt x="21" y="19"/>
                                      </a:lnTo>
                                      <a:lnTo>
                                        <a:pt x="19" y="28"/>
                                      </a:lnTo>
                                      <a:lnTo>
                                        <a:pt x="18" y="33"/>
                                      </a:lnTo>
                                      <a:lnTo>
                                        <a:pt x="17" y="38"/>
                                      </a:lnTo>
                                      <a:lnTo>
                                        <a:pt x="17" y="43"/>
                                      </a:lnTo>
                                      <a:lnTo>
                                        <a:pt x="31" y="41"/>
                                      </a:lnTo>
                                      <a:lnTo>
                                        <a:pt x="35" y="41"/>
                                      </a:lnTo>
                                      <a:lnTo>
                                        <a:pt x="37" y="38"/>
                                      </a:lnTo>
                                      <a:lnTo>
                                        <a:pt x="22" y="38"/>
                                      </a:lnTo>
                                      <a:lnTo>
                                        <a:pt x="22" y="28"/>
                                      </a:lnTo>
                                      <a:lnTo>
                                        <a:pt x="23" y="23"/>
                                      </a:lnTo>
                                      <a:lnTo>
                                        <a:pt x="24" y="20"/>
                                      </a:lnTo>
                                      <a:lnTo>
                                        <a:pt x="24" y="15"/>
                                      </a:lnTo>
                                      <a:lnTo>
                                        <a:pt x="25" y="9"/>
                                      </a:lnTo>
                                      <a:lnTo>
                                        <a:pt x="25" y="5"/>
                                      </a:lnTo>
                                      <a:close/>
                                      <a:moveTo>
                                        <a:pt x="37" y="34"/>
                                      </a:moveTo>
                                      <a:lnTo>
                                        <a:pt x="31" y="36"/>
                                      </a:lnTo>
                                      <a:lnTo>
                                        <a:pt x="24" y="37"/>
                                      </a:lnTo>
                                      <a:lnTo>
                                        <a:pt x="22" y="38"/>
                                      </a:lnTo>
                                      <a:lnTo>
                                        <a:pt x="37" y="38"/>
                                      </a:lnTo>
                                      <a:lnTo>
                                        <a:pt x="39" y="35"/>
                                      </a:lnTo>
                                      <a:lnTo>
                                        <a:pt x="37" y="3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1" name="AutoShape 359"/>
                              <wps:cNvSpPr>
                                <a:spLocks/>
                              </wps:cNvSpPr>
                              <wps:spPr bwMode="auto">
                                <a:xfrm>
                                  <a:off x="798" y="431"/>
                                  <a:ext cx="43" cy="28"/>
                                </a:xfrm>
                                <a:custGeom>
                                  <a:avLst/>
                                  <a:gdLst>
                                    <a:gd name="T0" fmla="*/ 34 w 43"/>
                                    <a:gd name="T1" fmla="*/ 457 h 28"/>
                                    <a:gd name="T2" fmla="*/ 13 w 43"/>
                                    <a:gd name="T3" fmla="*/ 457 h 28"/>
                                    <a:gd name="T4" fmla="*/ 18 w 43"/>
                                    <a:gd name="T5" fmla="*/ 458 h 28"/>
                                    <a:gd name="T6" fmla="*/ 30 w 43"/>
                                    <a:gd name="T7" fmla="*/ 458 h 28"/>
                                    <a:gd name="T8" fmla="*/ 34 w 43"/>
                                    <a:gd name="T9" fmla="*/ 457 h 28"/>
                                    <a:gd name="T10" fmla="*/ 2 w 43"/>
                                    <a:gd name="T11" fmla="*/ 431 h 28"/>
                                    <a:gd name="T12" fmla="*/ 0 w 43"/>
                                    <a:gd name="T13" fmla="*/ 436 h 28"/>
                                    <a:gd name="T14" fmla="*/ 0 w 43"/>
                                    <a:gd name="T15" fmla="*/ 438 h 28"/>
                                    <a:gd name="T16" fmla="*/ 2 w 43"/>
                                    <a:gd name="T17" fmla="*/ 445 h 28"/>
                                    <a:gd name="T18" fmla="*/ 3 w 43"/>
                                    <a:gd name="T19" fmla="*/ 448 h 28"/>
                                    <a:gd name="T20" fmla="*/ 5 w 43"/>
                                    <a:gd name="T21" fmla="*/ 451 h 28"/>
                                    <a:gd name="T22" fmla="*/ 7 w 43"/>
                                    <a:gd name="T23" fmla="*/ 454 h 28"/>
                                    <a:gd name="T24" fmla="*/ 11 w 43"/>
                                    <a:gd name="T25" fmla="*/ 457 h 28"/>
                                    <a:gd name="T26" fmla="*/ 42 w 43"/>
                                    <a:gd name="T27" fmla="*/ 457 h 28"/>
                                    <a:gd name="T28" fmla="*/ 41 w 43"/>
                                    <a:gd name="T29" fmla="*/ 441 h 28"/>
                                    <a:gd name="T30" fmla="*/ 15 w 43"/>
                                    <a:gd name="T31" fmla="*/ 435 h 28"/>
                                    <a:gd name="T32" fmla="*/ 2 w 43"/>
                                    <a:gd name="T33" fmla="*/ 431 h 28"/>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Lst>
                                  <a:ahLst/>
                                  <a:cxnLst>
                                    <a:cxn ang="T34">
                                      <a:pos x="T0" y="T1"/>
                                    </a:cxn>
                                    <a:cxn ang="T35">
                                      <a:pos x="T2" y="T3"/>
                                    </a:cxn>
                                    <a:cxn ang="T36">
                                      <a:pos x="T4" y="T5"/>
                                    </a:cxn>
                                    <a:cxn ang="T37">
                                      <a:pos x="T6" y="T7"/>
                                    </a:cxn>
                                    <a:cxn ang="T38">
                                      <a:pos x="T8" y="T9"/>
                                    </a:cxn>
                                    <a:cxn ang="T39">
                                      <a:pos x="T10" y="T11"/>
                                    </a:cxn>
                                    <a:cxn ang="T40">
                                      <a:pos x="T12" y="T13"/>
                                    </a:cxn>
                                    <a:cxn ang="T41">
                                      <a:pos x="T14" y="T15"/>
                                    </a:cxn>
                                    <a:cxn ang="T42">
                                      <a:pos x="T16" y="T17"/>
                                    </a:cxn>
                                    <a:cxn ang="T43">
                                      <a:pos x="T18" y="T19"/>
                                    </a:cxn>
                                    <a:cxn ang="T44">
                                      <a:pos x="T20" y="T21"/>
                                    </a:cxn>
                                    <a:cxn ang="T45">
                                      <a:pos x="T22" y="T23"/>
                                    </a:cxn>
                                    <a:cxn ang="T46">
                                      <a:pos x="T24" y="T25"/>
                                    </a:cxn>
                                    <a:cxn ang="T47">
                                      <a:pos x="T26" y="T27"/>
                                    </a:cxn>
                                    <a:cxn ang="T48">
                                      <a:pos x="T28" y="T29"/>
                                    </a:cxn>
                                    <a:cxn ang="T49">
                                      <a:pos x="T30" y="T31"/>
                                    </a:cxn>
                                    <a:cxn ang="T50">
                                      <a:pos x="T32" y="T33"/>
                                    </a:cxn>
                                  </a:cxnLst>
                                  <a:rect l="0" t="0" r="r" b="b"/>
                                  <a:pathLst>
                                    <a:path w="43" h="28">
                                      <a:moveTo>
                                        <a:pt x="34" y="26"/>
                                      </a:moveTo>
                                      <a:lnTo>
                                        <a:pt x="13" y="26"/>
                                      </a:lnTo>
                                      <a:lnTo>
                                        <a:pt x="18" y="27"/>
                                      </a:lnTo>
                                      <a:lnTo>
                                        <a:pt x="30" y="27"/>
                                      </a:lnTo>
                                      <a:lnTo>
                                        <a:pt x="34" y="26"/>
                                      </a:lnTo>
                                      <a:close/>
                                      <a:moveTo>
                                        <a:pt x="2" y="0"/>
                                      </a:moveTo>
                                      <a:lnTo>
                                        <a:pt x="0" y="5"/>
                                      </a:lnTo>
                                      <a:lnTo>
                                        <a:pt x="0" y="7"/>
                                      </a:lnTo>
                                      <a:lnTo>
                                        <a:pt x="2" y="14"/>
                                      </a:lnTo>
                                      <a:lnTo>
                                        <a:pt x="3" y="17"/>
                                      </a:lnTo>
                                      <a:lnTo>
                                        <a:pt x="5" y="20"/>
                                      </a:lnTo>
                                      <a:lnTo>
                                        <a:pt x="7" y="23"/>
                                      </a:lnTo>
                                      <a:lnTo>
                                        <a:pt x="11" y="26"/>
                                      </a:lnTo>
                                      <a:lnTo>
                                        <a:pt x="42" y="26"/>
                                      </a:lnTo>
                                      <a:lnTo>
                                        <a:pt x="41" y="10"/>
                                      </a:lnTo>
                                      <a:lnTo>
                                        <a:pt x="15" y="4"/>
                                      </a:lnTo>
                                      <a:lnTo>
                                        <a:pt x="2" y="0"/>
                                      </a:lnTo>
                                      <a:close/>
                                    </a:path>
                                  </a:pathLst>
                                </a:custGeom>
                                <a:solidFill>
                                  <a:srgbClr val="FFDEB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2" name="AutoShape 358"/>
                              <wps:cNvSpPr>
                                <a:spLocks/>
                              </wps:cNvSpPr>
                              <wps:spPr bwMode="auto">
                                <a:xfrm>
                                  <a:off x="794" y="429"/>
                                  <a:ext cx="49" cy="32"/>
                                </a:xfrm>
                                <a:custGeom>
                                  <a:avLst/>
                                  <a:gdLst>
                                    <a:gd name="T0" fmla="*/ 8 w 49"/>
                                    <a:gd name="T1" fmla="*/ 429 h 32"/>
                                    <a:gd name="T2" fmla="*/ 4 w 49"/>
                                    <a:gd name="T3" fmla="*/ 429 h 32"/>
                                    <a:gd name="T4" fmla="*/ 1 w 49"/>
                                    <a:gd name="T5" fmla="*/ 434 h 32"/>
                                    <a:gd name="T6" fmla="*/ 0 w 49"/>
                                    <a:gd name="T7" fmla="*/ 440 h 32"/>
                                    <a:gd name="T8" fmla="*/ 1 w 49"/>
                                    <a:gd name="T9" fmla="*/ 445 h 32"/>
                                    <a:gd name="T10" fmla="*/ 4 w 49"/>
                                    <a:gd name="T11" fmla="*/ 450 h 32"/>
                                    <a:gd name="T12" fmla="*/ 7 w 49"/>
                                    <a:gd name="T13" fmla="*/ 454 h 32"/>
                                    <a:gd name="T14" fmla="*/ 11 w 49"/>
                                    <a:gd name="T15" fmla="*/ 458 h 32"/>
                                    <a:gd name="T16" fmla="*/ 17 w 49"/>
                                    <a:gd name="T17" fmla="*/ 459 h 32"/>
                                    <a:gd name="T18" fmla="*/ 22 w 49"/>
                                    <a:gd name="T19" fmla="*/ 461 h 32"/>
                                    <a:gd name="T20" fmla="*/ 33 w 49"/>
                                    <a:gd name="T21" fmla="*/ 461 h 32"/>
                                    <a:gd name="T22" fmla="*/ 38 w 49"/>
                                    <a:gd name="T23" fmla="*/ 460 h 32"/>
                                    <a:gd name="T24" fmla="*/ 44 w 49"/>
                                    <a:gd name="T25" fmla="*/ 458 h 32"/>
                                    <a:gd name="T26" fmla="*/ 43 w 49"/>
                                    <a:gd name="T27" fmla="*/ 457 h 32"/>
                                    <a:gd name="T28" fmla="*/ 27 w 49"/>
                                    <a:gd name="T29" fmla="*/ 457 h 32"/>
                                    <a:gd name="T30" fmla="*/ 21 w 49"/>
                                    <a:gd name="T31" fmla="*/ 456 h 32"/>
                                    <a:gd name="T32" fmla="*/ 17 w 49"/>
                                    <a:gd name="T33" fmla="*/ 455 h 32"/>
                                    <a:gd name="T34" fmla="*/ 13 w 49"/>
                                    <a:gd name="T35" fmla="*/ 452 h 32"/>
                                    <a:gd name="T36" fmla="*/ 10 w 49"/>
                                    <a:gd name="T37" fmla="*/ 450 h 32"/>
                                    <a:gd name="T38" fmla="*/ 7 w 49"/>
                                    <a:gd name="T39" fmla="*/ 446 h 32"/>
                                    <a:gd name="T40" fmla="*/ 6 w 49"/>
                                    <a:gd name="T41" fmla="*/ 443 h 32"/>
                                    <a:gd name="T42" fmla="*/ 5 w 49"/>
                                    <a:gd name="T43" fmla="*/ 438 h 32"/>
                                    <a:gd name="T44" fmla="*/ 8 w 49"/>
                                    <a:gd name="T45" fmla="*/ 433 h 32"/>
                                    <a:gd name="T46" fmla="*/ 25 w 49"/>
                                    <a:gd name="T47" fmla="*/ 433 h 32"/>
                                    <a:gd name="T48" fmla="*/ 19 w 49"/>
                                    <a:gd name="T49" fmla="*/ 432 h 32"/>
                                    <a:gd name="T50" fmla="*/ 14 w 49"/>
                                    <a:gd name="T51" fmla="*/ 431 h 32"/>
                                    <a:gd name="T52" fmla="*/ 8 w 49"/>
                                    <a:gd name="T53" fmla="*/ 429 h 32"/>
                                    <a:gd name="T54" fmla="*/ 43 w 49"/>
                                    <a:gd name="T55" fmla="*/ 454 h 32"/>
                                    <a:gd name="T56" fmla="*/ 39 w 49"/>
                                    <a:gd name="T57" fmla="*/ 454 h 32"/>
                                    <a:gd name="T58" fmla="*/ 34 w 49"/>
                                    <a:gd name="T59" fmla="*/ 455 h 32"/>
                                    <a:gd name="T60" fmla="*/ 31 w 49"/>
                                    <a:gd name="T61" fmla="*/ 455 h 32"/>
                                    <a:gd name="T62" fmla="*/ 27 w 49"/>
                                    <a:gd name="T63" fmla="*/ 457 h 32"/>
                                    <a:gd name="T64" fmla="*/ 43 w 49"/>
                                    <a:gd name="T65" fmla="*/ 457 h 32"/>
                                    <a:gd name="T66" fmla="*/ 43 w 49"/>
                                    <a:gd name="T67" fmla="*/ 455 h 32"/>
                                    <a:gd name="T68" fmla="*/ 43 w 49"/>
                                    <a:gd name="T69" fmla="*/ 454 h 32"/>
                                    <a:gd name="T70" fmla="*/ 25 w 49"/>
                                    <a:gd name="T71" fmla="*/ 433 h 32"/>
                                    <a:gd name="T72" fmla="*/ 8 w 49"/>
                                    <a:gd name="T73" fmla="*/ 433 h 32"/>
                                    <a:gd name="T74" fmla="*/ 12 w 49"/>
                                    <a:gd name="T75" fmla="*/ 435 h 32"/>
                                    <a:gd name="T76" fmla="*/ 17 w 49"/>
                                    <a:gd name="T77" fmla="*/ 436 h 32"/>
                                    <a:gd name="T78" fmla="*/ 21 w 49"/>
                                    <a:gd name="T79" fmla="*/ 438 h 32"/>
                                    <a:gd name="T80" fmla="*/ 27 w 49"/>
                                    <a:gd name="T81" fmla="*/ 439 h 32"/>
                                    <a:gd name="T82" fmla="*/ 32 w 49"/>
                                    <a:gd name="T83" fmla="*/ 440 h 32"/>
                                    <a:gd name="T84" fmla="*/ 38 w 49"/>
                                    <a:gd name="T85" fmla="*/ 441 h 32"/>
                                    <a:gd name="T86" fmla="*/ 48 w 49"/>
                                    <a:gd name="T87" fmla="*/ 441 h 32"/>
                                    <a:gd name="T88" fmla="*/ 47 w 49"/>
                                    <a:gd name="T89" fmla="*/ 439 h 32"/>
                                    <a:gd name="T90" fmla="*/ 46 w 49"/>
                                    <a:gd name="T91" fmla="*/ 438 h 32"/>
                                    <a:gd name="T92" fmla="*/ 41 w 49"/>
                                    <a:gd name="T93" fmla="*/ 436 h 32"/>
                                    <a:gd name="T94" fmla="*/ 36 w 49"/>
                                    <a:gd name="T95" fmla="*/ 435 h 32"/>
                                    <a:gd name="T96" fmla="*/ 30 w 49"/>
                                    <a:gd name="T97" fmla="*/ 434 h 32"/>
                                    <a:gd name="T98" fmla="*/ 25 w 49"/>
                                    <a:gd name="T99" fmla="*/ 433 h 32"/>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Lst>
                                  <a:ahLst/>
                                  <a:cxnLst>
                                    <a:cxn ang="T100">
                                      <a:pos x="T0" y="T1"/>
                                    </a:cxn>
                                    <a:cxn ang="T101">
                                      <a:pos x="T2" y="T3"/>
                                    </a:cxn>
                                    <a:cxn ang="T102">
                                      <a:pos x="T4" y="T5"/>
                                    </a:cxn>
                                    <a:cxn ang="T103">
                                      <a:pos x="T6" y="T7"/>
                                    </a:cxn>
                                    <a:cxn ang="T104">
                                      <a:pos x="T8" y="T9"/>
                                    </a:cxn>
                                    <a:cxn ang="T105">
                                      <a:pos x="T10" y="T11"/>
                                    </a:cxn>
                                    <a:cxn ang="T106">
                                      <a:pos x="T12" y="T13"/>
                                    </a:cxn>
                                    <a:cxn ang="T107">
                                      <a:pos x="T14" y="T15"/>
                                    </a:cxn>
                                    <a:cxn ang="T108">
                                      <a:pos x="T16" y="T17"/>
                                    </a:cxn>
                                    <a:cxn ang="T109">
                                      <a:pos x="T18" y="T19"/>
                                    </a:cxn>
                                    <a:cxn ang="T110">
                                      <a:pos x="T20" y="T21"/>
                                    </a:cxn>
                                    <a:cxn ang="T111">
                                      <a:pos x="T22" y="T23"/>
                                    </a:cxn>
                                    <a:cxn ang="T112">
                                      <a:pos x="T24" y="T25"/>
                                    </a:cxn>
                                    <a:cxn ang="T113">
                                      <a:pos x="T26" y="T27"/>
                                    </a:cxn>
                                    <a:cxn ang="T114">
                                      <a:pos x="T28" y="T29"/>
                                    </a:cxn>
                                    <a:cxn ang="T115">
                                      <a:pos x="T30" y="T31"/>
                                    </a:cxn>
                                    <a:cxn ang="T116">
                                      <a:pos x="T32" y="T33"/>
                                    </a:cxn>
                                    <a:cxn ang="T117">
                                      <a:pos x="T34" y="T35"/>
                                    </a:cxn>
                                    <a:cxn ang="T118">
                                      <a:pos x="T36" y="T37"/>
                                    </a:cxn>
                                    <a:cxn ang="T119">
                                      <a:pos x="T38" y="T39"/>
                                    </a:cxn>
                                    <a:cxn ang="T120">
                                      <a:pos x="T40" y="T41"/>
                                    </a:cxn>
                                    <a:cxn ang="T121">
                                      <a:pos x="T42" y="T43"/>
                                    </a:cxn>
                                    <a:cxn ang="T122">
                                      <a:pos x="T44" y="T45"/>
                                    </a:cxn>
                                    <a:cxn ang="T123">
                                      <a:pos x="T46" y="T47"/>
                                    </a:cxn>
                                    <a:cxn ang="T124">
                                      <a:pos x="T48" y="T49"/>
                                    </a:cxn>
                                    <a:cxn ang="T125">
                                      <a:pos x="T50" y="T51"/>
                                    </a:cxn>
                                    <a:cxn ang="T126">
                                      <a:pos x="T52" y="T53"/>
                                    </a:cxn>
                                    <a:cxn ang="T127">
                                      <a:pos x="T54" y="T55"/>
                                    </a:cxn>
                                    <a:cxn ang="T128">
                                      <a:pos x="T56" y="T57"/>
                                    </a:cxn>
                                    <a:cxn ang="T129">
                                      <a:pos x="T58" y="T59"/>
                                    </a:cxn>
                                    <a:cxn ang="T130">
                                      <a:pos x="T60" y="T61"/>
                                    </a:cxn>
                                    <a:cxn ang="T131">
                                      <a:pos x="T62" y="T63"/>
                                    </a:cxn>
                                    <a:cxn ang="T132">
                                      <a:pos x="T64" y="T65"/>
                                    </a:cxn>
                                    <a:cxn ang="T133">
                                      <a:pos x="T66" y="T67"/>
                                    </a:cxn>
                                    <a:cxn ang="T134">
                                      <a:pos x="T68" y="T69"/>
                                    </a:cxn>
                                    <a:cxn ang="T135">
                                      <a:pos x="T70" y="T71"/>
                                    </a:cxn>
                                    <a:cxn ang="T136">
                                      <a:pos x="T72" y="T73"/>
                                    </a:cxn>
                                    <a:cxn ang="T137">
                                      <a:pos x="T74" y="T75"/>
                                    </a:cxn>
                                    <a:cxn ang="T138">
                                      <a:pos x="T76" y="T77"/>
                                    </a:cxn>
                                    <a:cxn ang="T139">
                                      <a:pos x="T78" y="T79"/>
                                    </a:cxn>
                                    <a:cxn ang="T140">
                                      <a:pos x="T80" y="T81"/>
                                    </a:cxn>
                                    <a:cxn ang="T141">
                                      <a:pos x="T82" y="T83"/>
                                    </a:cxn>
                                    <a:cxn ang="T142">
                                      <a:pos x="T84" y="T85"/>
                                    </a:cxn>
                                    <a:cxn ang="T143">
                                      <a:pos x="T86" y="T87"/>
                                    </a:cxn>
                                    <a:cxn ang="T144">
                                      <a:pos x="T88" y="T89"/>
                                    </a:cxn>
                                    <a:cxn ang="T145">
                                      <a:pos x="T90" y="T91"/>
                                    </a:cxn>
                                    <a:cxn ang="T146">
                                      <a:pos x="T92" y="T93"/>
                                    </a:cxn>
                                    <a:cxn ang="T147">
                                      <a:pos x="T94" y="T95"/>
                                    </a:cxn>
                                    <a:cxn ang="T148">
                                      <a:pos x="T96" y="T97"/>
                                    </a:cxn>
                                    <a:cxn ang="T149">
                                      <a:pos x="T98" y="T99"/>
                                    </a:cxn>
                                  </a:cxnLst>
                                  <a:rect l="0" t="0" r="r" b="b"/>
                                  <a:pathLst>
                                    <a:path w="49" h="32">
                                      <a:moveTo>
                                        <a:pt x="8" y="0"/>
                                      </a:moveTo>
                                      <a:lnTo>
                                        <a:pt x="4" y="0"/>
                                      </a:lnTo>
                                      <a:lnTo>
                                        <a:pt x="1" y="5"/>
                                      </a:lnTo>
                                      <a:lnTo>
                                        <a:pt x="0" y="11"/>
                                      </a:lnTo>
                                      <a:lnTo>
                                        <a:pt x="1" y="16"/>
                                      </a:lnTo>
                                      <a:lnTo>
                                        <a:pt x="4" y="21"/>
                                      </a:lnTo>
                                      <a:lnTo>
                                        <a:pt x="7" y="25"/>
                                      </a:lnTo>
                                      <a:lnTo>
                                        <a:pt x="11" y="29"/>
                                      </a:lnTo>
                                      <a:lnTo>
                                        <a:pt x="17" y="30"/>
                                      </a:lnTo>
                                      <a:lnTo>
                                        <a:pt x="22" y="32"/>
                                      </a:lnTo>
                                      <a:lnTo>
                                        <a:pt x="33" y="32"/>
                                      </a:lnTo>
                                      <a:lnTo>
                                        <a:pt x="38" y="31"/>
                                      </a:lnTo>
                                      <a:lnTo>
                                        <a:pt x="44" y="29"/>
                                      </a:lnTo>
                                      <a:lnTo>
                                        <a:pt x="43" y="28"/>
                                      </a:lnTo>
                                      <a:lnTo>
                                        <a:pt x="27" y="28"/>
                                      </a:lnTo>
                                      <a:lnTo>
                                        <a:pt x="21" y="27"/>
                                      </a:lnTo>
                                      <a:lnTo>
                                        <a:pt x="17" y="26"/>
                                      </a:lnTo>
                                      <a:lnTo>
                                        <a:pt x="13" y="23"/>
                                      </a:lnTo>
                                      <a:lnTo>
                                        <a:pt x="10" y="21"/>
                                      </a:lnTo>
                                      <a:lnTo>
                                        <a:pt x="7" y="17"/>
                                      </a:lnTo>
                                      <a:lnTo>
                                        <a:pt x="6" y="14"/>
                                      </a:lnTo>
                                      <a:lnTo>
                                        <a:pt x="5" y="9"/>
                                      </a:lnTo>
                                      <a:lnTo>
                                        <a:pt x="8" y="4"/>
                                      </a:lnTo>
                                      <a:lnTo>
                                        <a:pt x="25" y="4"/>
                                      </a:lnTo>
                                      <a:lnTo>
                                        <a:pt x="19" y="3"/>
                                      </a:lnTo>
                                      <a:lnTo>
                                        <a:pt x="14" y="2"/>
                                      </a:lnTo>
                                      <a:lnTo>
                                        <a:pt x="8" y="0"/>
                                      </a:lnTo>
                                      <a:close/>
                                      <a:moveTo>
                                        <a:pt x="43" y="25"/>
                                      </a:moveTo>
                                      <a:lnTo>
                                        <a:pt x="39" y="25"/>
                                      </a:lnTo>
                                      <a:lnTo>
                                        <a:pt x="34" y="26"/>
                                      </a:lnTo>
                                      <a:lnTo>
                                        <a:pt x="31" y="26"/>
                                      </a:lnTo>
                                      <a:lnTo>
                                        <a:pt x="27" y="28"/>
                                      </a:lnTo>
                                      <a:lnTo>
                                        <a:pt x="43" y="28"/>
                                      </a:lnTo>
                                      <a:lnTo>
                                        <a:pt x="43" y="26"/>
                                      </a:lnTo>
                                      <a:lnTo>
                                        <a:pt x="43" y="25"/>
                                      </a:lnTo>
                                      <a:close/>
                                      <a:moveTo>
                                        <a:pt x="25" y="4"/>
                                      </a:moveTo>
                                      <a:lnTo>
                                        <a:pt x="8" y="4"/>
                                      </a:lnTo>
                                      <a:lnTo>
                                        <a:pt x="12" y="6"/>
                                      </a:lnTo>
                                      <a:lnTo>
                                        <a:pt x="17" y="7"/>
                                      </a:lnTo>
                                      <a:lnTo>
                                        <a:pt x="21" y="9"/>
                                      </a:lnTo>
                                      <a:lnTo>
                                        <a:pt x="27" y="10"/>
                                      </a:lnTo>
                                      <a:lnTo>
                                        <a:pt x="32" y="11"/>
                                      </a:lnTo>
                                      <a:lnTo>
                                        <a:pt x="38" y="12"/>
                                      </a:lnTo>
                                      <a:lnTo>
                                        <a:pt x="48" y="12"/>
                                      </a:lnTo>
                                      <a:lnTo>
                                        <a:pt x="47" y="10"/>
                                      </a:lnTo>
                                      <a:lnTo>
                                        <a:pt x="46" y="9"/>
                                      </a:lnTo>
                                      <a:lnTo>
                                        <a:pt x="41" y="7"/>
                                      </a:lnTo>
                                      <a:lnTo>
                                        <a:pt x="36" y="6"/>
                                      </a:lnTo>
                                      <a:lnTo>
                                        <a:pt x="30" y="5"/>
                                      </a:lnTo>
                                      <a:lnTo>
                                        <a:pt x="25" y="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3" name="AutoShape 357"/>
                              <wps:cNvSpPr>
                                <a:spLocks/>
                              </wps:cNvSpPr>
                              <wps:spPr bwMode="auto">
                                <a:xfrm>
                                  <a:off x="835" y="406"/>
                                  <a:ext cx="149" cy="40"/>
                                </a:xfrm>
                                <a:custGeom>
                                  <a:avLst/>
                                  <a:gdLst>
                                    <a:gd name="T0" fmla="*/ 71 w 149"/>
                                    <a:gd name="T1" fmla="*/ 444 h 40"/>
                                    <a:gd name="T2" fmla="*/ 29 w 149"/>
                                    <a:gd name="T3" fmla="*/ 444 h 40"/>
                                    <a:gd name="T4" fmla="*/ 34 w 149"/>
                                    <a:gd name="T5" fmla="*/ 445 h 40"/>
                                    <a:gd name="T6" fmla="*/ 40 w 149"/>
                                    <a:gd name="T7" fmla="*/ 445 h 40"/>
                                    <a:gd name="T8" fmla="*/ 45 w 149"/>
                                    <a:gd name="T9" fmla="*/ 445 h 40"/>
                                    <a:gd name="T10" fmla="*/ 64 w 149"/>
                                    <a:gd name="T11" fmla="*/ 445 h 40"/>
                                    <a:gd name="T12" fmla="*/ 71 w 149"/>
                                    <a:gd name="T13" fmla="*/ 444 h 40"/>
                                    <a:gd name="T14" fmla="*/ 8 w 149"/>
                                    <a:gd name="T15" fmla="*/ 438 h 40"/>
                                    <a:gd name="T16" fmla="*/ 3 w 149"/>
                                    <a:gd name="T17" fmla="*/ 438 h 40"/>
                                    <a:gd name="T18" fmla="*/ 1 w 149"/>
                                    <a:gd name="T19" fmla="*/ 440 h 40"/>
                                    <a:gd name="T20" fmla="*/ 0 w 149"/>
                                    <a:gd name="T21" fmla="*/ 443 h 40"/>
                                    <a:gd name="T22" fmla="*/ 8 w 149"/>
                                    <a:gd name="T23" fmla="*/ 443 h 40"/>
                                    <a:gd name="T24" fmla="*/ 13 w 149"/>
                                    <a:gd name="T25" fmla="*/ 444 h 40"/>
                                    <a:gd name="T26" fmla="*/ 84 w 149"/>
                                    <a:gd name="T27" fmla="*/ 444 h 40"/>
                                    <a:gd name="T28" fmla="*/ 92 w 149"/>
                                    <a:gd name="T29" fmla="*/ 443 h 40"/>
                                    <a:gd name="T30" fmla="*/ 94 w 149"/>
                                    <a:gd name="T31" fmla="*/ 442 h 40"/>
                                    <a:gd name="T32" fmla="*/ 36 w 149"/>
                                    <a:gd name="T33" fmla="*/ 442 h 40"/>
                                    <a:gd name="T34" fmla="*/ 31 w 149"/>
                                    <a:gd name="T35" fmla="*/ 441 h 40"/>
                                    <a:gd name="T36" fmla="*/ 25 w 149"/>
                                    <a:gd name="T37" fmla="*/ 441 h 40"/>
                                    <a:gd name="T38" fmla="*/ 21 w 149"/>
                                    <a:gd name="T39" fmla="*/ 440 h 40"/>
                                    <a:gd name="T40" fmla="*/ 16 w 149"/>
                                    <a:gd name="T41" fmla="*/ 440 h 40"/>
                                    <a:gd name="T42" fmla="*/ 12 w 149"/>
                                    <a:gd name="T43" fmla="*/ 439 h 40"/>
                                    <a:gd name="T44" fmla="*/ 8 w 149"/>
                                    <a:gd name="T45" fmla="*/ 438 h 40"/>
                                    <a:gd name="T46" fmla="*/ 145 w 149"/>
                                    <a:gd name="T47" fmla="*/ 406 h 40"/>
                                    <a:gd name="T48" fmla="*/ 138 w 149"/>
                                    <a:gd name="T49" fmla="*/ 412 h 40"/>
                                    <a:gd name="T50" fmla="*/ 117 w 149"/>
                                    <a:gd name="T51" fmla="*/ 426 h 40"/>
                                    <a:gd name="T52" fmla="*/ 114 w 149"/>
                                    <a:gd name="T53" fmla="*/ 428 h 40"/>
                                    <a:gd name="T54" fmla="*/ 105 w 149"/>
                                    <a:gd name="T55" fmla="*/ 432 h 40"/>
                                    <a:gd name="T56" fmla="*/ 102 w 149"/>
                                    <a:gd name="T57" fmla="*/ 434 h 40"/>
                                    <a:gd name="T58" fmla="*/ 94 w 149"/>
                                    <a:gd name="T59" fmla="*/ 436 h 40"/>
                                    <a:gd name="T60" fmla="*/ 87 w 149"/>
                                    <a:gd name="T61" fmla="*/ 439 h 40"/>
                                    <a:gd name="T62" fmla="*/ 80 w 149"/>
                                    <a:gd name="T63" fmla="*/ 440 h 40"/>
                                    <a:gd name="T64" fmla="*/ 73 w 149"/>
                                    <a:gd name="T65" fmla="*/ 441 h 40"/>
                                    <a:gd name="T66" fmla="*/ 41 w 149"/>
                                    <a:gd name="T67" fmla="*/ 441 h 40"/>
                                    <a:gd name="T68" fmla="*/ 36 w 149"/>
                                    <a:gd name="T69" fmla="*/ 442 h 40"/>
                                    <a:gd name="T70" fmla="*/ 94 w 149"/>
                                    <a:gd name="T71" fmla="*/ 442 h 40"/>
                                    <a:gd name="T72" fmla="*/ 96 w 149"/>
                                    <a:gd name="T73" fmla="*/ 441 h 40"/>
                                    <a:gd name="T74" fmla="*/ 100 w 149"/>
                                    <a:gd name="T75" fmla="*/ 440 h 40"/>
                                    <a:gd name="T76" fmla="*/ 105 w 149"/>
                                    <a:gd name="T77" fmla="*/ 438 h 40"/>
                                    <a:gd name="T78" fmla="*/ 110 w 149"/>
                                    <a:gd name="T79" fmla="*/ 437 h 40"/>
                                    <a:gd name="T80" fmla="*/ 117 w 149"/>
                                    <a:gd name="T81" fmla="*/ 433 h 40"/>
                                    <a:gd name="T82" fmla="*/ 125 w 149"/>
                                    <a:gd name="T83" fmla="*/ 429 h 40"/>
                                    <a:gd name="T84" fmla="*/ 131 w 149"/>
                                    <a:gd name="T85" fmla="*/ 424 h 40"/>
                                    <a:gd name="T86" fmla="*/ 137 w 149"/>
                                    <a:gd name="T87" fmla="*/ 420 h 40"/>
                                    <a:gd name="T88" fmla="*/ 143 w 149"/>
                                    <a:gd name="T89" fmla="*/ 415 h 40"/>
                                    <a:gd name="T90" fmla="*/ 148 w 149"/>
                                    <a:gd name="T91" fmla="*/ 409 h 40"/>
                                    <a:gd name="T92" fmla="*/ 147 w 149"/>
                                    <a:gd name="T93" fmla="*/ 407 h 40"/>
                                    <a:gd name="T94" fmla="*/ 145 w 149"/>
                                    <a:gd name="T95" fmla="*/ 406 h 40"/>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Lst>
                                  <a:ahLst/>
                                  <a:cxnLst>
                                    <a:cxn ang="T96">
                                      <a:pos x="T0" y="T1"/>
                                    </a:cxn>
                                    <a:cxn ang="T97">
                                      <a:pos x="T2" y="T3"/>
                                    </a:cxn>
                                    <a:cxn ang="T98">
                                      <a:pos x="T4" y="T5"/>
                                    </a:cxn>
                                    <a:cxn ang="T99">
                                      <a:pos x="T6" y="T7"/>
                                    </a:cxn>
                                    <a:cxn ang="T100">
                                      <a:pos x="T8" y="T9"/>
                                    </a:cxn>
                                    <a:cxn ang="T101">
                                      <a:pos x="T10" y="T11"/>
                                    </a:cxn>
                                    <a:cxn ang="T102">
                                      <a:pos x="T12" y="T13"/>
                                    </a:cxn>
                                    <a:cxn ang="T103">
                                      <a:pos x="T14" y="T15"/>
                                    </a:cxn>
                                    <a:cxn ang="T104">
                                      <a:pos x="T16" y="T17"/>
                                    </a:cxn>
                                    <a:cxn ang="T105">
                                      <a:pos x="T18" y="T19"/>
                                    </a:cxn>
                                    <a:cxn ang="T106">
                                      <a:pos x="T20" y="T21"/>
                                    </a:cxn>
                                    <a:cxn ang="T107">
                                      <a:pos x="T22" y="T23"/>
                                    </a:cxn>
                                    <a:cxn ang="T108">
                                      <a:pos x="T24" y="T25"/>
                                    </a:cxn>
                                    <a:cxn ang="T109">
                                      <a:pos x="T26" y="T27"/>
                                    </a:cxn>
                                    <a:cxn ang="T110">
                                      <a:pos x="T28" y="T29"/>
                                    </a:cxn>
                                    <a:cxn ang="T111">
                                      <a:pos x="T30" y="T31"/>
                                    </a:cxn>
                                    <a:cxn ang="T112">
                                      <a:pos x="T32" y="T33"/>
                                    </a:cxn>
                                    <a:cxn ang="T113">
                                      <a:pos x="T34" y="T35"/>
                                    </a:cxn>
                                    <a:cxn ang="T114">
                                      <a:pos x="T36" y="T37"/>
                                    </a:cxn>
                                    <a:cxn ang="T115">
                                      <a:pos x="T38" y="T39"/>
                                    </a:cxn>
                                    <a:cxn ang="T116">
                                      <a:pos x="T40" y="T41"/>
                                    </a:cxn>
                                    <a:cxn ang="T117">
                                      <a:pos x="T42" y="T43"/>
                                    </a:cxn>
                                    <a:cxn ang="T118">
                                      <a:pos x="T44" y="T45"/>
                                    </a:cxn>
                                    <a:cxn ang="T119">
                                      <a:pos x="T46" y="T47"/>
                                    </a:cxn>
                                    <a:cxn ang="T120">
                                      <a:pos x="T48" y="T49"/>
                                    </a:cxn>
                                    <a:cxn ang="T121">
                                      <a:pos x="T50" y="T51"/>
                                    </a:cxn>
                                    <a:cxn ang="T122">
                                      <a:pos x="T52" y="T53"/>
                                    </a:cxn>
                                    <a:cxn ang="T123">
                                      <a:pos x="T54" y="T55"/>
                                    </a:cxn>
                                    <a:cxn ang="T124">
                                      <a:pos x="T56" y="T57"/>
                                    </a:cxn>
                                    <a:cxn ang="T125">
                                      <a:pos x="T58" y="T59"/>
                                    </a:cxn>
                                    <a:cxn ang="T126">
                                      <a:pos x="T60" y="T61"/>
                                    </a:cxn>
                                    <a:cxn ang="T127">
                                      <a:pos x="T62" y="T63"/>
                                    </a:cxn>
                                    <a:cxn ang="T128">
                                      <a:pos x="T64" y="T65"/>
                                    </a:cxn>
                                    <a:cxn ang="T129">
                                      <a:pos x="T66" y="T67"/>
                                    </a:cxn>
                                    <a:cxn ang="T130">
                                      <a:pos x="T68" y="T69"/>
                                    </a:cxn>
                                    <a:cxn ang="T131">
                                      <a:pos x="T70" y="T71"/>
                                    </a:cxn>
                                    <a:cxn ang="T132">
                                      <a:pos x="T72" y="T73"/>
                                    </a:cxn>
                                    <a:cxn ang="T133">
                                      <a:pos x="T74" y="T75"/>
                                    </a:cxn>
                                    <a:cxn ang="T134">
                                      <a:pos x="T76" y="T77"/>
                                    </a:cxn>
                                    <a:cxn ang="T135">
                                      <a:pos x="T78" y="T79"/>
                                    </a:cxn>
                                    <a:cxn ang="T136">
                                      <a:pos x="T80" y="T81"/>
                                    </a:cxn>
                                    <a:cxn ang="T137">
                                      <a:pos x="T82" y="T83"/>
                                    </a:cxn>
                                    <a:cxn ang="T138">
                                      <a:pos x="T84" y="T85"/>
                                    </a:cxn>
                                    <a:cxn ang="T139">
                                      <a:pos x="T86" y="T87"/>
                                    </a:cxn>
                                    <a:cxn ang="T140">
                                      <a:pos x="T88" y="T89"/>
                                    </a:cxn>
                                    <a:cxn ang="T141">
                                      <a:pos x="T90" y="T91"/>
                                    </a:cxn>
                                    <a:cxn ang="T142">
                                      <a:pos x="T92" y="T93"/>
                                    </a:cxn>
                                    <a:cxn ang="T143">
                                      <a:pos x="T94" y="T95"/>
                                    </a:cxn>
                                  </a:cxnLst>
                                  <a:rect l="0" t="0" r="r" b="b"/>
                                  <a:pathLst>
                                    <a:path w="149" h="40">
                                      <a:moveTo>
                                        <a:pt x="71" y="38"/>
                                      </a:moveTo>
                                      <a:lnTo>
                                        <a:pt x="29" y="38"/>
                                      </a:lnTo>
                                      <a:lnTo>
                                        <a:pt x="34" y="39"/>
                                      </a:lnTo>
                                      <a:lnTo>
                                        <a:pt x="40" y="39"/>
                                      </a:lnTo>
                                      <a:lnTo>
                                        <a:pt x="45" y="39"/>
                                      </a:lnTo>
                                      <a:lnTo>
                                        <a:pt x="64" y="39"/>
                                      </a:lnTo>
                                      <a:lnTo>
                                        <a:pt x="71" y="38"/>
                                      </a:lnTo>
                                      <a:close/>
                                      <a:moveTo>
                                        <a:pt x="8" y="32"/>
                                      </a:moveTo>
                                      <a:lnTo>
                                        <a:pt x="3" y="32"/>
                                      </a:lnTo>
                                      <a:lnTo>
                                        <a:pt x="1" y="34"/>
                                      </a:lnTo>
                                      <a:lnTo>
                                        <a:pt x="0" y="37"/>
                                      </a:lnTo>
                                      <a:lnTo>
                                        <a:pt x="8" y="37"/>
                                      </a:lnTo>
                                      <a:lnTo>
                                        <a:pt x="13" y="38"/>
                                      </a:lnTo>
                                      <a:lnTo>
                                        <a:pt x="84" y="38"/>
                                      </a:lnTo>
                                      <a:lnTo>
                                        <a:pt x="92" y="37"/>
                                      </a:lnTo>
                                      <a:lnTo>
                                        <a:pt x="94" y="36"/>
                                      </a:lnTo>
                                      <a:lnTo>
                                        <a:pt x="36" y="36"/>
                                      </a:lnTo>
                                      <a:lnTo>
                                        <a:pt x="31" y="35"/>
                                      </a:lnTo>
                                      <a:lnTo>
                                        <a:pt x="25" y="35"/>
                                      </a:lnTo>
                                      <a:lnTo>
                                        <a:pt x="21" y="34"/>
                                      </a:lnTo>
                                      <a:lnTo>
                                        <a:pt x="16" y="34"/>
                                      </a:lnTo>
                                      <a:lnTo>
                                        <a:pt x="12" y="33"/>
                                      </a:lnTo>
                                      <a:lnTo>
                                        <a:pt x="8" y="32"/>
                                      </a:lnTo>
                                      <a:close/>
                                      <a:moveTo>
                                        <a:pt x="145" y="0"/>
                                      </a:moveTo>
                                      <a:lnTo>
                                        <a:pt x="138" y="6"/>
                                      </a:lnTo>
                                      <a:lnTo>
                                        <a:pt x="117" y="20"/>
                                      </a:lnTo>
                                      <a:lnTo>
                                        <a:pt x="114" y="22"/>
                                      </a:lnTo>
                                      <a:lnTo>
                                        <a:pt x="105" y="26"/>
                                      </a:lnTo>
                                      <a:lnTo>
                                        <a:pt x="102" y="28"/>
                                      </a:lnTo>
                                      <a:lnTo>
                                        <a:pt x="94" y="30"/>
                                      </a:lnTo>
                                      <a:lnTo>
                                        <a:pt x="87" y="33"/>
                                      </a:lnTo>
                                      <a:lnTo>
                                        <a:pt x="80" y="34"/>
                                      </a:lnTo>
                                      <a:lnTo>
                                        <a:pt x="73" y="35"/>
                                      </a:lnTo>
                                      <a:lnTo>
                                        <a:pt x="41" y="35"/>
                                      </a:lnTo>
                                      <a:lnTo>
                                        <a:pt x="36" y="36"/>
                                      </a:lnTo>
                                      <a:lnTo>
                                        <a:pt x="94" y="36"/>
                                      </a:lnTo>
                                      <a:lnTo>
                                        <a:pt x="96" y="35"/>
                                      </a:lnTo>
                                      <a:lnTo>
                                        <a:pt x="100" y="34"/>
                                      </a:lnTo>
                                      <a:lnTo>
                                        <a:pt x="105" y="32"/>
                                      </a:lnTo>
                                      <a:lnTo>
                                        <a:pt x="110" y="31"/>
                                      </a:lnTo>
                                      <a:lnTo>
                                        <a:pt x="117" y="27"/>
                                      </a:lnTo>
                                      <a:lnTo>
                                        <a:pt x="125" y="23"/>
                                      </a:lnTo>
                                      <a:lnTo>
                                        <a:pt x="131" y="18"/>
                                      </a:lnTo>
                                      <a:lnTo>
                                        <a:pt x="137" y="14"/>
                                      </a:lnTo>
                                      <a:lnTo>
                                        <a:pt x="143" y="9"/>
                                      </a:lnTo>
                                      <a:lnTo>
                                        <a:pt x="148" y="3"/>
                                      </a:lnTo>
                                      <a:lnTo>
                                        <a:pt x="147" y="1"/>
                                      </a:lnTo>
                                      <a:lnTo>
                                        <a:pt x="14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4" name="AutoShape 356"/>
                              <wps:cNvSpPr>
                                <a:spLocks/>
                              </wps:cNvSpPr>
                              <wps:spPr bwMode="auto">
                                <a:xfrm>
                                  <a:off x="833" y="439"/>
                                  <a:ext cx="190" cy="39"/>
                                </a:xfrm>
                                <a:custGeom>
                                  <a:avLst/>
                                  <a:gdLst>
                                    <a:gd name="T0" fmla="*/ 79 w 190"/>
                                    <a:gd name="T1" fmla="*/ 476 h 39"/>
                                    <a:gd name="T2" fmla="*/ 88 w 190"/>
                                    <a:gd name="T3" fmla="*/ 476 h 39"/>
                                    <a:gd name="T4" fmla="*/ 60 w 190"/>
                                    <a:gd name="T5" fmla="*/ 475 h 39"/>
                                    <a:gd name="T6" fmla="*/ 101 w 190"/>
                                    <a:gd name="T7" fmla="*/ 476 h 39"/>
                                    <a:gd name="T8" fmla="*/ 0 w 190"/>
                                    <a:gd name="T9" fmla="*/ 452 h 39"/>
                                    <a:gd name="T10" fmla="*/ 1 w 190"/>
                                    <a:gd name="T11" fmla="*/ 458 h 39"/>
                                    <a:gd name="T12" fmla="*/ 8 w 190"/>
                                    <a:gd name="T13" fmla="*/ 461 h 39"/>
                                    <a:gd name="T14" fmla="*/ 16 w 190"/>
                                    <a:gd name="T15" fmla="*/ 465 h 39"/>
                                    <a:gd name="T16" fmla="*/ 24 w 190"/>
                                    <a:gd name="T17" fmla="*/ 467 h 39"/>
                                    <a:gd name="T18" fmla="*/ 33 w 190"/>
                                    <a:gd name="T19" fmla="*/ 470 h 39"/>
                                    <a:gd name="T20" fmla="*/ 56 w 190"/>
                                    <a:gd name="T21" fmla="*/ 475 h 39"/>
                                    <a:gd name="T22" fmla="*/ 113 w 190"/>
                                    <a:gd name="T23" fmla="*/ 474 h 39"/>
                                    <a:gd name="T24" fmla="*/ 124 w 190"/>
                                    <a:gd name="T25" fmla="*/ 473 h 39"/>
                                    <a:gd name="T26" fmla="*/ 65 w 190"/>
                                    <a:gd name="T27" fmla="*/ 471 h 39"/>
                                    <a:gd name="T28" fmla="*/ 56 w 190"/>
                                    <a:gd name="T29" fmla="*/ 470 h 39"/>
                                    <a:gd name="T30" fmla="*/ 46 w 190"/>
                                    <a:gd name="T31" fmla="*/ 467 h 39"/>
                                    <a:gd name="T32" fmla="*/ 37 w 190"/>
                                    <a:gd name="T33" fmla="*/ 466 h 39"/>
                                    <a:gd name="T34" fmla="*/ 29 w 190"/>
                                    <a:gd name="T35" fmla="*/ 463 h 39"/>
                                    <a:gd name="T36" fmla="*/ 20 w 190"/>
                                    <a:gd name="T37" fmla="*/ 460 h 39"/>
                                    <a:gd name="T38" fmla="*/ 11 w 190"/>
                                    <a:gd name="T39" fmla="*/ 456 h 39"/>
                                    <a:gd name="T40" fmla="*/ 4 w 190"/>
                                    <a:gd name="T41" fmla="*/ 453 h 39"/>
                                    <a:gd name="T42" fmla="*/ 184 w 190"/>
                                    <a:gd name="T43" fmla="*/ 439 h 39"/>
                                    <a:gd name="T44" fmla="*/ 171 w 190"/>
                                    <a:gd name="T45" fmla="*/ 445 h 39"/>
                                    <a:gd name="T46" fmla="*/ 150 w 190"/>
                                    <a:gd name="T47" fmla="*/ 455 h 39"/>
                                    <a:gd name="T48" fmla="*/ 136 w 190"/>
                                    <a:gd name="T49" fmla="*/ 462 h 39"/>
                                    <a:gd name="T50" fmla="*/ 121 w 190"/>
                                    <a:gd name="T51" fmla="*/ 467 h 39"/>
                                    <a:gd name="T52" fmla="*/ 105 w 190"/>
                                    <a:gd name="T53" fmla="*/ 471 h 39"/>
                                    <a:gd name="T54" fmla="*/ 124 w 190"/>
                                    <a:gd name="T55" fmla="*/ 473 h 39"/>
                                    <a:gd name="T56" fmla="*/ 146 w 190"/>
                                    <a:gd name="T57" fmla="*/ 465 h 39"/>
                                    <a:gd name="T58" fmla="*/ 160 w 190"/>
                                    <a:gd name="T59" fmla="*/ 459 h 39"/>
                                    <a:gd name="T60" fmla="*/ 174 w 190"/>
                                    <a:gd name="T61" fmla="*/ 452 h 39"/>
                                    <a:gd name="T62" fmla="*/ 189 w 190"/>
                                    <a:gd name="T63" fmla="*/ 445 h 39"/>
                                    <a:gd name="T64" fmla="*/ 184 w 190"/>
                                    <a:gd name="T65" fmla="*/ 439 h 39"/>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Lst>
                                  <a:ahLst/>
                                  <a:cxnLst>
                                    <a:cxn ang="T66">
                                      <a:pos x="T0" y="T1"/>
                                    </a:cxn>
                                    <a:cxn ang="T67">
                                      <a:pos x="T2" y="T3"/>
                                    </a:cxn>
                                    <a:cxn ang="T68">
                                      <a:pos x="T4" y="T5"/>
                                    </a:cxn>
                                    <a:cxn ang="T69">
                                      <a:pos x="T6" y="T7"/>
                                    </a:cxn>
                                    <a:cxn ang="T70">
                                      <a:pos x="T8" y="T9"/>
                                    </a:cxn>
                                    <a:cxn ang="T71">
                                      <a:pos x="T10" y="T11"/>
                                    </a:cxn>
                                    <a:cxn ang="T72">
                                      <a:pos x="T12" y="T13"/>
                                    </a:cxn>
                                    <a:cxn ang="T73">
                                      <a:pos x="T14" y="T15"/>
                                    </a:cxn>
                                    <a:cxn ang="T74">
                                      <a:pos x="T16" y="T17"/>
                                    </a:cxn>
                                    <a:cxn ang="T75">
                                      <a:pos x="T18" y="T19"/>
                                    </a:cxn>
                                    <a:cxn ang="T76">
                                      <a:pos x="T20" y="T21"/>
                                    </a:cxn>
                                    <a:cxn ang="T77">
                                      <a:pos x="T22" y="T23"/>
                                    </a:cxn>
                                    <a:cxn ang="T78">
                                      <a:pos x="T24" y="T25"/>
                                    </a:cxn>
                                    <a:cxn ang="T79">
                                      <a:pos x="T26" y="T27"/>
                                    </a:cxn>
                                    <a:cxn ang="T80">
                                      <a:pos x="T28" y="T29"/>
                                    </a:cxn>
                                    <a:cxn ang="T81">
                                      <a:pos x="T30" y="T31"/>
                                    </a:cxn>
                                    <a:cxn ang="T82">
                                      <a:pos x="T32" y="T33"/>
                                    </a:cxn>
                                    <a:cxn ang="T83">
                                      <a:pos x="T34" y="T35"/>
                                    </a:cxn>
                                    <a:cxn ang="T84">
                                      <a:pos x="T36" y="T37"/>
                                    </a:cxn>
                                    <a:cxn ang="T85">
                                      <a:pos x="T38" y="T39"/>
                                    </a:cxn>
                                    <a:cxn ang="T86">
                                      <a:pos x="T40" y="T41"/>
                                    </a:cxn>
                                    <a:cxn ang="T87">
                                      <a:pos x="T42" y="T43"/>
                                    </a:cxn>
                                    <a:cxn ang="T88">
                                      <a:pos x="T44" y="T45"/>
                                    </a:cxn>
                                    <a:cxn ang="T89">
                                      <a:pos x="T46" y="T47"/>
                                    </a:cxn>
                                    <a:cxn ang="T90">
                                      <a:pos x="T48" y="T49"/>
                                    </a:cxn>
                                    <a:cxn ang="T91">
                                      <a:pos x="T50" y="T51"/>
                                    </a:cxn>
                                    <a:cxn ang="T92">
                                      <a:pos x="T52" y="T53"/>
                                    </a:cxn>
                                    <a:cxn ang="T93">
                                      <a:pos x="T54" y="T55"/>
                                    </a:cxn>
                                    <a:cxn ang="T94">
                                      <a:pos x="T56" y="T57"/>
                                    </a:cxn>
                                    <a:cxn ang="T95">
                                      <a:pos x="T58" y="T59"/>
                                    </a:cxn>
                                    <a:cxn ang="T96">
                                      <a:pos x="T60" y="T61"/>
                                    </a:cxn>
                                    <a:cxn ang="T97">
                                      <a:pos x="T62" y="T63"/>
                                    </a:cxn>
                                    <a:cxn ang="T98">
                                      <a:pos x="T64" y="T65"/>
                                    </a:cxn>
                                  </a:cxnLst>
                                  <a:rect l="0" t="0" r="r" b="b"/>
                                  <a:pathLst>
                                    <a:path w="190" h="39">
                                      <a:moveTo>
                                        <a:pt x="88" y="37"/>
                                      </a:moveTo>
                                      <a:lnTo>
                                        <a:pt x="79" y="37"/>
                                      </a:lnTo>
                                      <a:lnTo>
                                        <a:pt x="84" y="38"/>
                                      </a:lnTo>
                                      <a:lnTo>
                                        <a:pt x="88" y="37"/>
                                      </a:lnTo>
                                      <a:close/>
                                      <a:moveTo>
                                        <a:pt x="105" y="36"/>
                                      </a:moveTo>
                                      <a:lnTo>
                                        <a:pt x="60" y="36"/>
                                      </a:lnTo>
                                      <a:lnTo>
                                        <a:pt x="65" y="37"/>
                                      </a:lnTo>
                                      <a:lnTo>
                                        <a:pt x="101" y="37"/>
                                      </a:lnTo>
                                      <a:lnTo>
                                        <a:pt x="105" y="36"/>
                                      </a:lnTo>
                                      <a:close/>
                                      <a:moveTo>
                                        <a:pt x="0" y="13"/>
                                      </a:moveTo>
                                      <a:lnTo>
                                        <a:pt x="0" y="14"/>
                                      </a:lnTo>
                                      <a:lnTo>
                                        <a:pt x="1" y="19"/>
                                      </a:lnTo>
                                      <a:lnTo>
                                        <a:pt x="4" y="20"/>
                                      </a:lnTo>
                                      <a:lnTo>
                                        <a:pt x="8" y="22"/>
                                      </a:lnTo>
                                      <a:lnTo>
                                        <a:pt x="12" y="24"/>
                                      </a:lnTo>
                                      <a:lnTo>
                                        <a:pt x="16" y="26"/>
                                      </a:lnTo>
                                      <a:lnTo>
                                        <a:pt x="20" y="27"/>
                                      </a:lnTo>
                                      <a:lnTo>
                                        <a:pt x="24" y="28"/>
                                      </a:lnTo>
                                      <a:lnTo>
                                        <a:pt x="28" y="30"/>
                                      </a:lnTo>
                                      <a:lnTo>
                                        <a:pt x="33" y="31"/>
                                      </a:lnTo>
                                      <a:lnTo>
                                        <a:pt x="47" y="35"/>
                                      </a:lnTo>
                                      <a:lnTo>
                                        <a:pt x="56" y="36"/>
                                      </a:lnTo>
                                      <a:lnTo>
                                        <a:pt x="109" y="36"/>
                                      </a:lnTo>
                                      <a:lnTo>
                                        <a:pt x="113" y="35"/>
                                      </a:lnTo>
                                      <a:lnTo>
                                        <a:pt x="117" y="35"/>
                                      </a:lnTo>
                                      <a:lnTo>
                                        <a:pt x="124" y="34"/>
                                      </a:lnTo>
                                      <a:lnTo>
                                        <a:pt x="69" y="34"/>
                                      </a:lnTo>
                                      <a:lnTo>
                                        <a:pt x="65" y="32"/>
                                      </a:lnTo>
                                      <a:lnTo>
                                        <a:pt x="60" y="31"/>
                                      </a:lnTo>
                                      <a:lnTo>
                                        <a:pt x="56" y="31"/>
                                      </a:lnTo>
                                      <a:lnTo>
                                        <a:pt x="51" y="30"/>
                                      </a:lnTo>
                                      <a:lnTo>
                                        <a:pt x="46" y="28"/>
                                      </a:lnTo>
                                      <a:lnTo>
                                        <a:pt x="41" y="28"/>
                                      </a:lnTo>
                                      <a:lnTo>
                                        <a:pt x="37" y="27"/>
                                      </a:lnTo>
                                      <a:lnTo>
                                        <a:pt x="33" y="26"/>
                                      </a:lnTo>
                                      <a:lnTo>
                                        <a:pt x="29" y="24"/>
                                      </a:lnTo>
                                      <a:lnTo>
                                        <a:pt x="24" y="22"/>
                                      </a:lnTo>
                                      <a:lnTo>
                                        <a:pt x="20" y="21"/>
                                      </a:lnTo>
                                      <a:lnTo>
                                        <a:pt x="15" y="19"/>
                                      </a:lnTo>
                                      <a:lnTo>
                                        <a:pt x="11" y="17"/>
                                      </a:lnTo>
                                      <a:lnTo>
                                        <a:pt x="7" y="16"/>
                                      </a:lnTo>
                                      <a:lnTo>
                                        <a:pt x="4" y="14"/>
                                      </a:lnTo>
                                      <a:lnTo>
                                        <a:pt x="0" y="13"/>
                                      </a:lnTo>
                                      <a:close/>
                                      <a:moveTo>
                                        <a:pt x="184" y="0"/>
                                      </a:moveTo>
                                      <a:lnTo>
                                        <a:pt x="177" y="3"/>
                                      </a:lnTo>
                                      <a:lnTo>
                                        <a:pt x="171" y="6"/>
                                      </a:lnTo>
                                      <a:lnTo>
                                        <a:pt x="164" y="10"/>
                                      </a:lnTo>
                                      <a:lnTo>
                                        <a:pt x="150" y="16"/>
                                      </a:lnTo>
                                      <a:lnTo>
                                        <a:pt x="143" y="20"/>
                                      </a:lnTo>
                                      <a:lnTo>
                                        <a:pt x="136" y="23"/>
                                      </a:lnTo>
                                      <a:lnTo>
                                        <a:pt x="128" y="26"/>
                                      </a:lnTo>
                                      <a:lnTo>
                                        <a:pt x="121" y="28"/>
                                      </a:lnTo>
                                      <a:lnTo>
                                        <a:pt x="113" y="31"/>
                                      </a:lnTo>
                                      <a:lnTo>
                                        <a:pt x="105" y="32"/>
                                      </a:lnTo>
                                      <a:lnTo>
                                        <a:pt x="98" y="34"/>
                                      </a:lnTo>
                                      <a:lnTo>
                                        <a:pt x="124" y="34"/>
                                      </a:lnTo>
                                      <a:lnTo>
                                        <a:pt x="132" y="32"/>
                                      </a:lnTo>
                                      <a:lnTo>
                                        <a:pt x="146" y="26"/>
                                      </a:lnTo>
                                      <a:lnTo>
                                        <a:pt x="153" y="23"/>
                                      </a:lnTo>
                                      <a:lnTo>
                                        <a:pt x="160" y="20"/>
                                      </a:lnTo>
                                      <a:lnTo>
                                        <a:pt x="167" y="16"/>
                                      </a:lnTo>
                                      <a:lnTo>
                                        <a:pt x="174" y="13"/>
                                      </a:lnTo>
                                      <a:lnTo>
                                        <a:pt x="181" y="9"/>
                                      </a:lnTo>
                                      <a:lnTo>
                                        <a:pt x="189" y="6"/>
                                      </a:lnTo>
                                      <a:lnTo>
                                        <a:pt x="186" y="3"/>
                                      </a:lnTo>
                                      <a:lnTo>
                                        <a:pt x="18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5" name="Freeform 355"/>
                              <wps:cNvSpPr>
                                <a:spLocks/>
                              </wps:cNvSpPr>
                              <wps:spPr bwMode="auto">
                                <a:xfrm>
                                  <a:off x="1064" y="530"/>
                                  <a:ext cx="94" cy="125"/>
                                </a:xfrm>
                                <a:custGeom>
                                  <a:avLst/>
                                  <a:gdLst>
                                    <a:gd name="T0" fmla="*/ 18 w 94"/>
                                    <a:gd name="T1" fmla="*/ 530 h 125"/>
                                    <a:gd name="T2" fmla="*/ 0 w 94"/>
                                    <a:gd name="T3" fmla="*/ 554 h 125"/>
                                    <a:gd name="T4" fmla="*/ 73 w 94"/>
                                    <a:gd name="T5" fmla="*/ 655 h 125"/>
                                    <a:gd name="T6" fmla="*/ 93 w 94"/>
                                    <a:gd name="T7" fmla="*/ 629 h 125"/>
                                    <a:gd name="T8" fmla="*/ 18 w 94"/>
                                    <a:gd name="T9" fmla="*/ 530 h 125"/>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94" h="125">
                                      <a:moveTo>
                                        <a:pt x="18" y="0"/>
                                      </a:moveTo>
                                      <a:lnTo>
                                        <a:pt x="0" y="24"/>
                                      </a:lnTo>
                                      <a:lnTo>
                                        <a:pt x="73" y="125"/>
                                      </a:lnTo>
                                      <a:lnTo>
                                        <a:pt x="93" y="99"/>
                                      </a:lnTo>
                                      <a:lnTo>
                                        <a:pt x="1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96" name="Picture 35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795" y="979"/>
                                  <a:ext cx="267" cy="11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97" name="Picture 35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534" y="1002"/>
                                  <a:ext cx="524" cy="1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98" name="Picture 35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1192" y="376"/>
                                  <a:ext cx="349" cy="195"/>
                                </a:xfrm>
                                <a:prstGeom prst="rect">
                                  <a:avLst/>
                                </a:prstGeom>
                                <a:noFill/>
                                <a:extLst>
                                  <a:ext uri="{909E8E84-426E-40dd-AFC4-6F175D3DCCD1}">
                                    <a14:hiddenFill xmlns:a14="http://schemas.microsoft.com/office/drawing/2010/main">
                                      <a:solidFill>
                                        <a:srgbClr val="FFFFFF"/>
                                      </a:solidFill>
                                    </a14:hiddenFill>
                                  </a:ext>
                                </a:extLst>
                              </pic:spPr>
                            </pic:pic>
                            <wps:wsp>
                              <wps:cNvPr id="399" name="AutoShape 351"/>
                              <wps:cNvSpPr>
                                <a:spLocks/>
                              </wps:cNvSpPr>
                              <wps:spPr bwMode="auto">
                                <a:xfrm>
                                  <a:off x="957" y="287"/>
                                  <a:ext cx="80" cy="58"/>
                                </a:xfrm>
                                <a:custGeom>
                                  <a:avLst/>
                                  <a:gdLst>
                                    <a:gd name="T0" fmla="*/ 4 w 80"/>
                                    <a:gd name="T1" fmla="*/ 287 h 58"/>
                                    <a:gd name="T2" fmla="*/ 2 w 80"/>
                                    <a:gd name="T3" fmla="*/ 291 h 58"/>
                                    <a:gd name="T4" fmla="*/ 1 w 80"/>
                                    <a:gd name="T5" fmla="*/ 296 h 58"/>
                                    <a:gd name="T6" fmla="*/ 0 w 80"/>
                                    <a:gd name="T7" fmla="*/ 300 h 58"/>
                                    <a:gd name="T8" fmla="*/ 0 w 80"/>
                                    <a:gd name="T9" fmla="*/ 309 h 58"/>
                                    <a:gd name="T10" fmla="*/ 1 w 80"/>
                                    <a:gd name="T11" fmla="*/ 314 h 58"/>
                                    <a:gd name="T12" fmla="*/ 3 w 80"/>
                                    <a:gd name="T13" fmla="*/ 319 h 58"/>
                                    <a:gd name="T14" fmla="*/ 5 w 80"/>
                                    <a:gd name="T15" fmla="*/ 324 h 58"/>
                                    <a:gd name="T16" fmla="*/ 6 w 80"/>
                                    <a:gd name="T17" fmla="*/ 328 h 58"/>
                                    <a:gd name="T18" fmla="*/ 9 w 80"/>
                                    <a:gd name="T19" fmla="*/ 332 h 58"/>
                                    <a:gd name="T20" fmla="*/ 12 w 80"/>
                                    <a:gd name="T21" fmla="*/ 335 h 58"/>
                                    <a:gd name="T22" fmla="*/ 16 w 80"/>
                                    <a:gd name="T23" fmla="*/ 338 h 58"/>
                                    <a:gd name="T24" fmla="*/ 20 w 80"/>
                                    <a:gd name="T25" fmla="*/ 340 h 58"/>
                                    <a:gd name="T26" fmla="*/ 23 w 80"/>
                                    <a:gd name="T27" fmla="*/ 343 h 58"/>
                                    <a:gd name="T28" fmla="*/ 28 w 80"/>
                                    <a:gd name="T29" fmla="*/ 343 h 58"/>
                                    <a:gd name="T30" fmla="*/ 33 w 80"/>
                                    <a:gd name="T31" fmla="*/ 345 h 58"/>
                                    <a:gd name="T32" fmla="*/ 38 w 80"/>
                                    <a:gd name="T33" fmla="*/ 344 h 58"/>
                                    <a:gd name="T34" fmla="*/ 45 w 80"/>
                                    <a:gd name="T35" fmla="*/ 344 h 58"/>
                                    <a:gd name="T36" fmla="*/ 52 w 80"/>
                                    <a:gd name="T37" fmla="*/ 343 h 58"/>
                                    <a:gd name="T38" fmla="*/ 58 w 80"/>
                                    <a:gd name="T39" fmla="*/ 341 h 58"/>
                                    <a:gd name="T40" fmla="*/ 60 w 80"/>
                                    <a:gd name="T41" fmla="*/ 340 h 58"/>
                                    <a:gd name="T42" fmla="*/ 38 w 80"/>
                                    <a:gd name="T43" fmla="*/ 340 h 58"/>
                                    <a:gd name="T44" fmla="*/ 34 w 80"/>
                                    <a:gd name="T45" fmla="*/ 339 h 58"/>
                                    <a:gd name="T46" fmla="*/ 29 w 80"/>
                                    <a:gd name="T47" fmla="*/ 339 h 58"/>
                                    <a:gd name="T48" fmla="*/ 26 w 80"/>
                                    <a:gd name="T49" fmla="*/ 338 h 58"/>
                                    <a:gd name="T50" fmla="*/ 23 w 80"/>
                                    <a:gd name="T51" fmla="*/ 337 h 58"/>
                                    <a:gd name="T52" fmla="*/ 16 w 80"/>
                                    <a:gd name="T53" fmla="*/ 332 h 58"/>
                                    <a:gd name="T54" fmla="*/ 12 w 80"/>
                                    <a:gd name="T55" fmla="*/ 326 h 58"/>
                                    <a:gd name="T56" fmla="*/ 9 w 80"/>
                                    <a:gd name="T57" fmla="*/ 321 h 58"/>
                                    <a:gd name="T58" fmla="*/ 7 w 80"/>
                                    <a:gd name="T59" fmla="*/ 317 h 58"/>
                                    <a:gd name="T60" fmla="*/ 6 w 80"/>
                                    <a:gd name="T61" fmla="*/ 312 h 58"/>
                                    <a:gd name="T62" fmla="*/ 6 w 80"/>
                                    <a:gd name="T63" fmla="*/ 309 h 58"/>
                                    <a:gd name="T64" fmla="*/ 5 w 80"/>
                                    <a:gd name="T65" fmla="*/ 304 h 58"/>
                                    <a:gd name="T66" fmla="*/ 6 w 80"/>
                                    <a:gd name="T67" fmla="*/ 299 h 58"/>
                                    <a:gd name="T68" fmla="*/ 7 w 80"/>
                                    <a:gd name="T69" fmla="*/ 295 h 58"/>
                                    <a:gd name="T70" fmla="*/ 9 w 80"/>
                                    <a:gd name="T71" fmla="*/ 290 h 58"/>
                                    <a:gd name="T72" fmla="*/ 4 w 80"/>
                                    <a:gd name="T73" fmla="*/ 287 h 58"/>
                                    <a:gd name="T74" fmla="*/ 76 w 80"/>
                                    <a:gd name="T75" fmla="*/ 321 h 58"/>
                                    <a:gd name="T76" fmla="*/ 71 w 80"/>
                                    <a:gd name="T77" fmla="*/ 325 h 58"/>
                                    <a:gd name="T78" fmla="*/ 67 w 80"/>
                                    <a:gd name="T79" fmla="*/ 329 h 58"/>
                                    <a:gd name="T80" fmla="*/ 62 w 80"/>
                                    <a:gd name="T81" fmla="*/ 333 h 58"/>
                                    <a:gd name="T82" fmla="*/ 58 w 80"/>
                                    <a:gd name="T83" fmla="*/ 335 h 58"/>
                                    <a:gd name="T84" fmla="*/ 53 w 80"/>
                                    <a:gd name="T85" fmla="*/ 337 h 58"/>
                                    <a:gd name="T86" fmla="*/ 50 w 80"/>
                                    <a:gd name="T87" fmla="*/ 339 h 58"/>
                                    <a:gd name="T88" fmla="*/ 44 w 80"/>
                                    <a:gd name="T89" fmla="*/ 339 h 58"/>
                                    <a:gd name="T90" fmla="*/ 38 w 80"/>
                                    <a:gd name="T91" fmla="*/ 340 h 58"/>
                                    <a:gd name="T92" fmla="*/ 60 w 80"/>
                                    <a:gd name="T93" fmla="*/ 340 h 58"/>
                                    <a:gd name="T94" fmla="*/ 64 w 80"/>
                                    <a:gd name="T95" fmla="*/ 338 h 58"/>
                                    <a:gd name="T96" fmla="*/ 71 w 80"/>
                                    <a:gd name="T97" fmla="*/ 335 h 58"/>
                                    <a:gd name="T98" fmla="*/ 76 w 80"/>
                                    <a:gd name="T99" fmla="*/ 329 h 58"/>
                                    <a:gd name="T100" fmla="*/ 80 w 80"/>
                                    <a:gd name="T101" fmla="*/ 323 h 58"/>
                                    <a:gd name="T102" fmla="*/ 76 w 80"/>
                                    <a:gd name="T103" fmla="*/ 321 h 58"/>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Lst>
                                  <a:ahLst/>
                                  <a:cxnLst>
                                    <a:cxn ang="T104">
                                      <a:pos x="T0" y="T1"/>
                                    </a:cxn>
                                    <a:cxn ang="T105">
                                      <a:pos x="T2" y="T3"/>
                                    </a:cxn>
                                    <a:cxn ang="T106">
                                      <a:pos x="T4" y="T5"/>
                                    </a:cxn>
                                    <a:cxn ang="T107">
                                      <a:pos x="T6" y="T7"/>
                                    </a:cxn>
                                    <a:cxn ang="T108">
                                      <a:pos x="T8" y="T9"/>
                                    </a:cxn>
                                    <a:cxn ang="T109">
                                      <a:pos x="T10" y="T11"/>
                                    </a:cxn>
                                    <a:cxn ang="T110">
                                      <a:pos x="T12" y="T13"/>
                                    </a:cxn>
                                    <a:cxn ang="T111">
                                      <a:pos x="T14" y="T15"/>
                                    </a:cxn>
                                    <a:cxn ang="T112">
                                      <a:pos x="T16" y="T17"/>
                                    </a:cxn>
                                    <a:cxn ang="T113">
                                      <a:pos x="T18" y="T19"/>
                                    </a:cxn>
                                    <a:cxn ang="T114">
                                      <a:pos x="T20" y="T21"/>
                                    </a:cxn>
                                    <a:cxn ang="T115">
                                      <a:pos x="T22" y="T23"/>
                                    </a:cxn>
                                    <a:cxn ang="T116">
                                      <a:pos x="T24" y="T25"/>
                                    </a:cxn>
                                    <a:cxn ang="T117">
                                      <a:pos x="T26" y="T27"/>
                                    </a:cxn>
                                    <a:cxn ang="T118">
                                      <a:pos x="T28" y="T29"/>
                                    </a:cxn>
                                    <a:cxn ang="T119">
                                      <a:pos x="T30" y="T31"/>
                                    </a:cxn>
                                    <a:cxn ang="T120">
                                      <a:pos x="T32" y="T33"/>
                                    </a:cxn>
                                    <a:cxn ang="T121">
                                      <a:pos x="T34" y="T35"/>
                                    </a:cxn>
                                    <a:cxn ang="T122">
                                      <a:pos x="T36" y="T37"/>
                                    </a:cxn>
                                    <a:cxn ang="T123">
                                      <a:pos x="T38" y="T39"/>
                                    </a:cxn>
                                    <a:cxn ang="T124">
                                      <a:pos x="T40" y="T41"/>
                                    </a:cxn>
                                    <a:cxn ang="T125">
                                      <a:pos x="T42" y="T43"/>
                                    </a:cxn>
                                    <a:cxn ang="T126">
                                      <a:pos x="T44" y="T45"/>
                                    </a:cxn>
                                    <a:cxn ang="T127">
                                      <a:pos x="T46" y="T47"/>
                                    </a:cxn>
                                    <a:cxn ang="T128">
                                      <a:pos x="T48" y="T49"/>
                                    </a:cxn>
                                    <a:cxn ang="T129">
                                      <a:pos x="T50" y="T51"/>
                                    </a:cxn>
                                    <a:cxn ang="T130">
                                      <a:pos x="T52" y="T53"/>
                                    </a:cxn>
                                    <a:cxn ang="T131">
                                      <a:pos x="T54" y="T55"/>
                                    </a:cxn>
                                    <a:cxn ang="T132">
                                      <a:pos x="T56" y="T57"/>
                                    </a:cxn>
                                    <a:cxn ang="T133">
                                      <a:pos x="T58" y="T59"/>
                                    </a:cxn>
                                    <a:cxn ang="T134">
                                      <a:pos x="T60" y="T61"/>
                                    </a:cxn>
                                    <a:cxn ang="T135">
                                      <a:pos x="T62" y="T63"/>
                                    </a:cxn>
                                    <a:cxn ang="T136">
                                      <a:pos x="T64" y="T65"/>
                                    </a:cxn>
                                    <a:cxn ang="T137">
                                      <a:pos x="T66" y="T67"/>
                                    </a:cxn>
                                    <a:cxn ang="T138">
                                      <a:pos x="T68" y="T69"/>
                                    </a:cxn>
                                    <a:cxn ang="T139">
                                      <a:pos x="T70" y="T71"/>
                                    </a:cxn>
                                    <a:cxn ang="T140">
                                      <a:pos x="T72" y="T73"/>
                                    </a:cxn>
                                    <a:cxn ang="T141">
                                      <a:pos x="T74" y="T75"/>
                                    </a:cxn>
                                    <a:cxn ang="T142">
                                      <a:pos x="T76" y="T77"/>
                                    </a:cxn>
                                    <a:cxn ang="T143">
                                      <a:pos x="T78" y="T79"/>
                                    </a:cxn>
                                    <a:cxn ang="T144">
                                      <a:pos x="T80" y="T81"/>
                                    </a:cxn>
                                    <a:cxn ang="T145">
                                      <a:pos x="T82" y="T83"/>
                                    </a:cxn>
                                    <a:cxn ang="T146">
                                      <a:pos x="T84" y="T85"/>
                                    </a:cxn>
                                    <a:cxn ang="T147">
                                      <a:pos x="T86" y="T87"/>
                                    </a:cxn>
                                    <a:cxn ang="T148">
                                      <a:pos x="T88" y="T89"/>
                                    </a:cxn>
                                    <a:cxn ang="T149">
                                      <a:pos x="T90" y="T91"/>
                                    </a:cxn>
                                    <a:cxn ang="T150">
                                      <a:pos x="T92" y="T93"/>
                                    </a:cxn>
                                    <a:cxn ang="T151">
                                      <a:pos x="T94" y="T95"/>
                                    </a:cxn>
                                    <a:cxn ang="T152">
                                      <a:pos x="T96" y="T97"/>
                                    </a:cxn>
                                    <a:cxn ang="T153">
                                      <a:pos x="T98" y="T99"/>
                                    </a:cxn>
                                    <a:cxn ang="T154">
                                      <a:pos x="T100" y="T101"/>
                                    </a:cxn>
                                    <a:cxn ang="T155">
                                      <a:pos x="T102" y="T103"/>
                                    </a:cxn>
                                  </a:cxnLst>
                                  <a:rect l="0" t="0" r="r" b="b"/>
                                  <a:pathLst>
                                    <a:path w="80" h="58">
                                      <a:moveTo>
                                        <a:pt x="4" y="0"/>
                                      </a:moveTo>
                                      <a:lnTo>
                                        <a:pt x="2" y="4"/>
                                      </a:lnTo>
                                      <a:lnTo>
                                        <a:pt x="1" y="9"/>
                                      </a:lnTo>
                                      <a:lnTo>
                                        <a:pt x="0" y="13"/>
                                      </a:lnTo>
                                      <a:lnTo>
                                        <a:pt x="0" y="22"/>
                                      </a:lnTo>
                                      <a:lnTo>
                                        <a:pt x="1" y="27"/>
                                      </a:lnTo>
                                      <a:lnTo>
                                        <a:pt x="3" y="32"/>
                                      </a:lnTo>
                                      <a:lnTo>
                                        <a:pt x="5" y="37"/>
                                      </a:lnTo>
                                      <a:lnTo>
                                        <a:pt x="6" y="41"/>
                                      </a:lnTo>
                                      <a:lnTo>
                                        <a:pt x="9" y="45"/>
                                      </a:lnTo>
                                      <a:lnTo>
                                        <a:pt x="12" y="48"/>
                                      </a:lnTo>
                                      <a:lnTo>
                                        <a:pt x="16" y="51"/>
                                      </a:lnTo>
                                      <a:lnTo>
                                        <a:pt x="20" y="53"/>
                                      </a:lnTo>
                                      <a:lnTo>
                                        <a:pt x="23" y="56"/>
                                      </a:lnTo>
                                      <a:lnTo>
                                        <a:pt x="28" y="56"/>
                                      </a:lnTo>
                                      <a:lnTo>
                                        <a:pt x="33" y="58"/>
                                      </a:lnTo>
                                      <a:lnTo>
                                        <a:pt x="38" y="57"/>
                                      </a:lnTo>
                                      <a:lnTo>
                                        <a:pt x="45" y="57"/>
                                      </a:lnTo>
                                      <a:lnTo>
                                        <a:pt x="52" y="56"/>
                                      </a:lnTo>
                                      <a:lnTo>
                                        <a:pt x="58" y="54"/>
                                      </a:lnTo>
                                      <a:lnTo>
                                        <a:pt x="60" y="53"/>
                                      </a:lnTo>
                                      <a:lnTo>
                                        <a:pt x="38" y="53"/>
                                      </a:lnTo>
                                      <a:lnTo>
                                        <a:pt x="34" y="52"/>
                                      </a:lnTo>
                                      <a:lnTo>
                                        <a:pt x="29" y="52"/>
                                      </a:lnTo>
                                      <a:lnTo>
                                        <a:pt x="26" y="51"/>
                                      </a:lnTo>
                                      <a:lnTo>
                                        <a:pt x="23" y="50"/>
                                      </a:lnTo>
                                      <a:lnTo>
                                        <a:pt x="16" y="45"/>
                                      </a:lnTo>
                                      <a:lnTo>
                                        <a:pt x="12" y="39"/>
                                      </a:lnTo>
                                      <a:lnTo>
                                        <a:pt x="9" y="34"/>
                                      </a:lnTo>
                                      <a:lnTo>
                                        <a:pt x="7" y="30"/>
                                      </a:lnTo>
                                      <a:lnTo>
                                        <a:pt x="6" y="25"/>
                                      </a:lnTo>
                                      <a:lnTo>
                                        <a:pt x="6" y="22"/>
                                      </a:lnTo>
                                      <a:lnTo>
                                        <a:pt x="5" y="17"/>
                                      </a:lnTo>
                                      <a:lnTo>
                                        <a:pt x="6" y="12"/>
                                      </a:lnTo>
                                      <a:lnTo>
                                        <a:pt x="7" y="8"/>
                                      </a:lnTo>
                                      <a:lnTo>
                                        <a:pt x="9" y="3"/>
                                      </a:lnTo>
                                      <a:lnTo>
                                        <a:pt x="4" y="0"/>
                                      </a:lnTo>
                                      <a:close/>
                                      <a:moveTo>
                                        <a:pt x="76" y="34"/>
                                      </a:moveTo>
                                      <a:lnTo>
                                        <a:pt x="71" y="38"/>
                                      </a:lnTo>
                                      <a:lnTo>
                                        <a:pt x="67" y="42"/>
                                      </a:lnTo>
                                      <a:lnTo>
                                        <a:pt x="62" y="46"/>
                                      </a:lnTo>
                                      <a:lnTo>
                                        <a:pt x="58" y="48"/>
                                      </a:lnTo>
                                      <a:lnTo>
                                        <a:pt x="53" y="50"/>
                                      </a:lnTo>
                                      <a:lnTo>
                                        <a:pt x="50" y="52"/>
                                      </a:lnTo>
                                      <a:lnTo>
                                        <a:pt x="44" y="52"/>
                                      </a:lnTo>
                                      <a:lnTo>
                                        <a:pt x="38" y="53"/>
                                      </a:lnTo>
                                      <a:lnTo>
                                        <a:pt x="60" y="53"/>
                                      </a:lnTo>
                                      <a:lnTo>
                                        <a:pt x="64" y="51"/>
                                      </a:lnTo>
                                      <a:lnTo>
                                        <a:pt x="71" y="48"/>
                                      </a:lnTo>
                                      <a:lnTo>
                                        <a:pt x="76" y="42"/>
                                      </a:lnTo>
                                      <a:lnTo>
                                        <a:pt x="80" y="36"/>
                                      </a:lnTo>
                                      <a:lnTo>
                                        <a:pt x="76" y="3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0" name="Freeform 350"/>
                              <wps:cNvSpPr>
                                <a:spLocks/>
                              </wps:cNvSpPr>
                              <wps:spPr bwMode="auto">
                                <a:xfrm>
                                  <a:off x="385" y="649"/>
                                  <a:ext cx="96" cy="76"/>
                                </a:xfrm>
                                <a:custGeom>
                                  <a:avLst/>
                                  <a:gdLst>
                                    <a:gd name="T0" fmla="*/ 19 w 96"/>
                                    <a:gd name="T1" fmla="*/ 649 h 76"/>
                                    <a:gd name="T2" fmla="*/ 18 w 96"/>
                                    <a:gd name="T3" fmla="*/ 651 h 76"/>
                                    <a:gd name="T4" fmla="*/ 15 w 96"/>
                                    <a:gd name="T5" fmla="*/ 655 h 76"/>
                                    <a:gd name="T6" fmla="*/ 11 w 96"/>
                                    <a:gd name="T7" fmla="*/ 661 h 76"/>
                                    <a:gd name="T8" fmla="*/ 8 w 96"/>
                                    <a:gd name="T9" fmla="*/ 669 h 76"/>
                                    <a:gd name="T10" fmla="*/ 3 w 96"/>
                                    <a:gd name="T11" fmla="*/ 675 h 76"/>
                                    <a:gd name="T12" fmla="*/ 1 w 96"/>
                                    <a:gd name="T13" fmla="*/ 683 h 76"/>
                                    <a:gd name="T14" fmla="*/ 13 w 96"/>
                                    <a:gd name="T15" fmla="*/ 698 h 76"/>
                                    <a:gd name="T16" fmla="*/ 20 w 96"/>
                                    <a:gd name="T17" fmla="*/ 701 h 76"/>
                                    <a:gd name="T18" fmla="*/ 27 w 96"/>
                                    <a:gd name="T19" fmla="*/ 703 h 76"/>
                                    <a:gd name="T20" fmla="*/ 34 w 96"/>
                                    <a:gd name="T21" fmla="*/ 706 h 76"/>
                                    <a:gd name="T22" fmla="*/ 39 w 96"/>
                                    <a:gd name="T23" fmla="*/ 707 h 76"/>
                                    <a:gd name="T24" fmla="*/ 43 w 96"/>
                                    <a:gd name="T25" fmla="*/ 709 h 76"/>
                                    <a:gd name="T26" fmla="*/ 48 w 96"/>
                                    <a:gd name="T27" fmla="*/ 710 h 76"/>
                                    <a:gd name="T28" fmla="*/ 52 w 96"/>
                                    <a:gd name="T29" fmla="*/ 712 h 76"/>
                                    <a:gd name="T30" fmla="*/ 56 w 96"/>
                                    <a:gd name="T31" fmla="*/ 713 h 76"/>
                                    <a:gd name="T32" fmla="*/ 59 w 96"/>
                                    <a:gd name="T33" fmla="*/ 714 h 76"/>
                                    <a:gd name="T34" fmla="*/ 63 w 96"/>
                                    <a:gd name="T35" fmla="*/ 715 h 76"/>
                                    <a:gd name="T36" fmla="*/ 68 w 96"/>
                                    <a:gd name="T37" fmla="*/ 716 h 76"/>
                                    <a:gd name="T38" fmla="*/ 75 w 96"/>
                                    <a:gd name="T39" fmla="*/ 719 h 76"/>
                                    <a:gd name="T40" fmla="*/ 83 w 96"/>
                                    <a:gd name="T41" fmla="*/ 721 h 76"/>
                                    <a:gd name="T42" fmla="*/ 87 w 96"/>
                                    <a:gd name="T43" fmla="*/ 722 h 76"/>
                                    <a:gd name="T44" fmla="*/ 91 w 96"/>
                                    <a:gd name="T45" fmla="*/ 723 h 76"/>
                                    <a:gd name="T46" fmla="*/ 94 w 96"/>
                                    <a:gd name="T47" fmla="*/ 724 h 76"/>
                                    <a:gd name="T48" fmla="*/ 96 w 96"/>
                                    <a:gd name="T49" fmla="*/ 724 h 76"/>
                                    <a:gd name="T50" fmla="*/ 19 w 96"/>
                                    <a:gd name="T51" fmla="*/ 649 h 7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Lst>
                                  <a:ahLst/>
                                  <a:cxnLst>
                                    <a:cxn ang="T52">
                                      <a:pos x="T0" y="T1"/>
                                    </a:cxn>
                                    <a:cxn ang="T53">
                                      <a:pos x="T2" y="T3"/>
                                    </a:cxn>
                                    <a:cxn ang="T54">
                                      <a:pos x="T4" y="T5"/>
                                    </a:cxn>
                                    <a:cxn ang="T55">
                                      <a:pos x="T6" y="T7"/>
                                    </a:cxn>
                                    <a:cxn ang="T56">
                                      <a:pos x="T8" y="T9"/>
                                    </a:cxn>
                                    <a:cxn ang="T57">
                                      <a:pos x="T10" y="T11"/>
                                    </a:cxn>
                                    <a:cxn ang="T58">
                                      <a:pos x="T12" y="T13"/>
                                    </a:cxn>
                                    <a:cxn ang="T59">
                                      <a:pos x="T14" y="T15"/>
                                    </a:cxn>
                                    <a:cxn ang="T60">
                                      <a:pos x="T16" y="T17"/>
                                    </a:cxn>
                                    <a:cxn ang="T61">
                                      <a:pos x="T18" y="T19"/>
                                    </a:cxn>
                                    <a:cxn ang="T62">
                                      <a:pos x="T20" y="T21"/>
                                    </a:cxn>
                                    <a:cxn ang="T63">
                                      <a:pos x="T22" y="T23"/>
                                    </a:cxn>
                                    <a:cxn ang="T64">
                                      <a:pos x="T24" y="T25"/>
                                    </a:cxn>
                                    <a:cxn ang="T65">
                                      <a:pos x="T26" y="T27"/>
                                    </a:cxn>
                                    <a:cxn ang="T66">
                                      <a:pos x="T28" y="T29"/>
                                    </a:cxn>
                                    <a:cxn ang="T67">
                                      <a:pos x="T30" y="T31"/>
                                    </a:cxn>
                                    <a:cxn ang="T68">
                                      <a:pos x="T32" y="T33"/>
                                    </a:cxn>
                                    <a:cxn ang="T69">
                                      <a:pos x="T34" y="T35"/>
                                    </a:cxn>
                                    <a:cxn ang="T70">
                                      <a:pos x="T36" y="T37"/>
                                    </a:cxn>
                                    <a:cxn ang="T71">
                                      <a:pos x="T38" y="T39"/>
                                    </a:cxn>
                                    <a:cxn ang="T72">
                                      <a:pos x="T40" y="T41"/>
                                    </a:cxn>
                                    <a:cxn ang="T73">
                                      <a:pos x="T42" y="T43"/>
                                    </a:cxn>
                                    <a:cxn ang="T74">
                                      <a:pos x="T44" y="T45"/>
                                    </a:cxn>
                                    <a:cxn ang="T75">
                                      <a:pos x="T46" y="T47"/>
                                    </a:cxn>
                                    <a:cxn ang="T76">
                                      <a:pos x="T48" y="T49"/>
                                    </a:cxn>
                                    <a:cxn ang="T77">
                                      <a:pos x="T50" y="T51"/>
                                    </a:cxn>
                                  </a:cxnLst>
                                  <a:rect l="0" t="0" r="r" b="b"/>
                                  <a:pathLst>
                                    <a:path w="96" h="76">
                                      <a:moveTo>
                                        <a:pt x="19" y="0"/>
                                      </a:moveTo>
                                      <a:lnTo>
                                        <a:pt x="18" y="2"/>
                                      </a:lnTo>
                                      <a:lnTo>
                                        <a:pt x="15" y="6"/>
                                      </a:lnTo>
                                      <a:lnTo>
                                        <a:pt x="11" y="12"/>
                                      </a:lnTo>
                                      <a:lnTo>
                                        <a:pt x="8" y="20"/>
                                      </a:lnTo>
                                      <a:lnTo>
                                        <a:pt x="3" y="26"/>
                                      </a:lnTo>
                                      <a:lnTo>
                                        <a:pt x="1" y="34"/>
                                      </a:lnTo>
                                      <a:lnTo>
                                        <a:pt x="13" y="49"/>
                                      </a:lnTo>
                                      <a:lnTo>
                                        <a:pt x="20" y="52"/>
                                      </a:lnTo>
                                      <a:lnTo>
                                        <a:pt x="27" y="54"/>
                                      </a:lnTo>
                                      <a:lnTo>
                                        <a:pt x="34" y="57"/>
                                      </a:lnTo>
                                      <a:lnTo>
                                        <a:pt x="39" y="58"/>
                                      </a:lnTo>
                                      <a:lnTo>
                                        <a:pt x="43" y="60"/>
                                      </a:lnTo>
                                      <a:lnTo>
                                        <a:pt x="48" y="61"/>
                                      </a:lnTo>
                                      <a:lnTo>
                                        <a:pt x="52" y="63"/>
                                      </a:lnTo>
                                      <a:lnTo>
                                        <a:pt x="56" y="64"/>
                                      </a:lnTo>
                                      <a:lnTo>
                                        <a:pt x="59" y="65"/>
                                      </a:lnTo>
                                      <a:lnTo>
                                        <a:pt x="63" y="66"/>
                                      </a:lnTo>
                                      <a:lnTo>
                                        <a:pt x="68" y="67"/>
                                      </a:lnTo>
                                      <a:lnTo>
                                        <a:pt x="75" y="70"/>
                                      </a:lnTo>
                                      <a:lnTo>
                                        <a:pt x="83" y="72"/>
                                      </a:lnTo>
                                      <a:lnTo>
                                        <a:pt x="87" y="73"/>
                                      </a:lnTo>
                                      <a:lnTo>
                                        <a:pt x="91" y="74"/>
                                      </a:lnTo>
                                      <a:lnTo>
                                        <a:pt x="94" y="75"/>
                                      </a:lnTo>
                                      <a:lnTo>
                                        <a:pt x="96" y="75"/>
                                      </a:lnTo>
                                      <a:lnTo>
                                        <a:pt x="1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1" name="Freeform 349"/>
                              <wps:cNvSpPr>
                                <a:spLocks/>
                              </wps:cNvSpPr>
                              <wps:spPr bwMode="auto">
                                <a:xfrm>
                                  <a:off x="502" y="672"/>
                                  <a:ext cx="62" cy="63"/>
                                </a:xfrm>
                                <a:custGeom>
                                  <a:avLst/>
                                  <a:gdLst>
                                    <a:gd name="T0" fmla="*/ 8 w 62"/>
                                    <a:gd name="T1" fmla="*/ 672 h 63"/>
                                    <a:gd name="T2" fmla="*/ 0 w 62"/>
                                    <a:gd name="T3" fmla="*/ 728 h 63"/>
                                    <a:gd name="T4" fmla="*/ 62 w 62"/>
                                    <a:gd name="T5" fmla="*/ 735 h 63"/>
                                    <a:gd name="T6" fmla="*/ 8 w 62"/>
                                    <a:gd name="T7" fmla="*/ 672 h 63"/>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62" h="63">
                                      <a:moveTo>
                                        <a:pt x="8" y="0"/>
                                      </a:moveTo>
                                      <a:lnTo>
                                        <a:pt x="0" y="56"/>
                                      </a:lnTo>
                                      <a:lnTo>
                                        <a:pt x="62" y="63"/>
                                      </a:lnTo>
                                      <a:lnTo>
                                        <a:pt x="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2" name="Freeform 348"/>
                              <wps:cNvSpPr>
                                <a:spLocks/>
                              </wps:cNvSpPr>
                              <wps:spPr bwMode="auto">
                                <a:xfrm>
                                  <a:off x="704" y="1060"/>
                                  <a:ext cx="80" cy="93"/>
                                </a:xfrm>
                                <a:custGeom>
                                  <a:avLst/>
                                  <a:gdLst>
                                    <a:gd name="T0" fmla="*/ 79 w 80"/>
                                    <a:gd name="T1" fmla="*/ 1060 h 93"/>
                                    <a:gd name="T2" fmla="*/ 69 w 80"/>
                                    <a:gd name="T3" fmla="*/ 1063 h 93"/>
                                    <a:gd name="T4" fmla="*/ 67 w 80"/>
                                    <a:gd name="T5" fmla="*/ 1066 h 93"/>
                                    <a:gd name="T6" fmla="*/ 64 w 80"/>
                                    <a:gd name="T7" fmla="*/ 1070 h 93"/>
                                    <a:gd name="T8" fmla="*/ 62 w 80"/>
                                    <a:gd name="T9" fmla="*/ 1075 h 93"/>
                                    <a:gd name="T10" fmla="*/ 57 w 80"/>
                                    <a:gd name="T11" fmla="*/ 1081 h 93"/>
                                    <a:gd name="T12" fmla="*/ 53 w 80"/>
                                    <a:gd name="T13" fmla="*/ 1086 h 93"/>
                                    <a:gd name="T14" fmla="*/ 49 w 80"/>
                                    <a:gd name="T15" fmla="*/ 1094 h 93"/>
                                    <a:gd name="T16" fmla="*/ 44 w 80"/>
                                    <a:gd name="T17" fmla="*/ 1102 h 93"/>
                                    <a:gd name="T18" fmla="*/ 32 w 80"/>
                                    <a:gd name="T19" fmla="*/ 1117 h 93"/>
                                    <a:gd name="T20" fmla="*/ 26 w 80"/>
                                    <a:gd name="T21" fmla="*/ 1124 h 93"/>
                                    <a:gd name="T22" fmla="*/ 21 w 80"/>
                                    <a:gd name="T23" fmla="*/ 1133 h 93"/>
                                    <a:gd name="T24" fmla="*/ 15 w 80"/>
                                    <a:gd name="T25" fmla="*/ 1138 h 93"/>
                                    <a:gd name="T26" fmla="*/ 10 w 80"/>
                                    <a:gd name="T27" fmla="*/ 1144 h 93"/>
                                    <a:gd name="T28" fmla="*/ 4 w 80"/>
                                    <a:gd name="T29" fmla="*/ 1149 h 93"/>
                                    <a:gd name="T30" fmla="*/ 0 w 80"/>
                                    <a:gd name="T31" fmla="*/ 1153 h 93"/>
                                    <a:gd name="T32" fmla="*/ 26 w 80"/>
                                    <a:gd name="T33" fmla="*/ 1152 h 93"/>
                                    <a:gd name="T34" fmla="*/ 79 w 80"/>
                                    <a:gd name="T35" fmla="*/ 1060 h 93"/>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Lst>
                                  <a:ahLst/>
                                  <a:cxnLst>
                                    <a:cxn ang="T36">
                                      <a:pos x="T0" y="T1"/>
                                    </a:cxn>
                                    <a:cxn ang="T37">
                                      <a:pos x="T2" y="T3"/>
                                    </a:cxn>
                                    <a:cxn ang="T38">
                                      <a:pos x="T4" y="T5"/>
                                    </a:cxn>
                                    <a:cxn ang="T39">
                                      <a:pos x="T6" y="T7"/>
                                    </a:cxn>
                                    <a:cxn ang="T40">
                                      <a:pos x="T8" y="T9"/>
                                    </a:cxn>
                                    <a:cxn ang="T41">
                                      <a:pos x="T10" y="T11"/>
                                    </a:cxn>
                                    <a:cxn ang="T42">
                                      <a:pos x="T12" y="T13"/>
                                    </a:cxn>
                                    <a:cxn ang="T43">
                                      <a:pos x="T14" y="T15"/>
                                    </a:cxn>
                                    <a:cxn ang="T44">
                                      <a:pos x="T16" y="T17"/>
                                    </a:cxn>
                                    <a:cxn ang="T45">
                                      <a:pos x="T18" y="T19"/>
                                    </a:cxn>
                                    <a:cxn ang="T46">
                                      <a:pos x="T20" y="T21"/>
                                    </a:cxn>
                                    <a:cxn ang="T47">
                                      <a:pos x="T22" y="T23"/>
                                    </a:cxn>
                                    <a:cxn ang="T48">
                                      <a:pos x="T24" y="T25"/>
                                    </a:cxn>
                                    <a:cxn ang="T49">
                                      <a:pos x="T26" y="T27"/>
                                    </a:cxn>
                                    <a:cxn ang="T50">
                                      <a:pos x="T28" y="T29"/>
                                    </a:cxn>
                                    <a:cxn ang="T51">
                                      <a:pos x="T30" y="T31"/>
                                    </a:cxn>
                                    <a:cxn ang="T52">
                                      <a:pos x="T32" y="T33"/>
                                    </a:cxn>
                                    <a:cxn ang="T53">
                                      <a:pos x="T34" y="T35"/>
                                    </a:cxn>
                                  </a:cxnLst>
                                  <a:rect l="0" t="0" r="r" b="b"/>
                                  <a:pathLst>
                                    <a:path w="80" h="93">
                                      <a:moveTo>
                                        <a:pt x="79" y="0"/>
                                      </a:moveTo>
                                      <a:lnTo>
                                        <a:pt x="69" y="3"/>
                                      </a:lnTo>
                                      <a:lnTo>
                                        <a:pt x="67" y="6"/>
                                      </a:lnTo>
                                      <a:lnTo>
                                        <a:pt x="64" y="10"/>
                                      </a:lnTo>
                                      <a:lnTo>
                                        <a:pt x="62" y="15"/>
                                      </a:lnTo>
                                      <a:lnTo>
                                        <a:pt x="57" y="21"/>
                                      </a:lnTo>
                                      <a:lnTo>
                                        <a:pt x="53" y="26"/>
                                      </a:lnTo>
                                      <a:lnTo>
                                        <a:pt x="49" y="34"/>
                                      </a:lnTo>
                                      <a:lnTo>
                                        <a:pt x="44" y="42"/>
                                      </a:lnTo>
                                      <a:lnTo>
                                        <a:pt x="32" y="57"/>
                                      </a:lnTo>
                                      <a:lnTo>
                                        <a:pt x="26" y="64"/>
                                      </a:lnTo>
                                      <a:lnTo>
                                        <a:pt x="21" y="73"/>
                                      </a:lnTo>
                                      <a:lnTo>
                                        <a:pt x="15" y="78"/>
                                      </a:lnTo>
                                      <a:lnTo>
                                        <a:pt x="10" y="84"/>
                                      </a:lnTo>
                                      <a:lnTo>
                                        <a:pt x="4" y="89"/>
                                      </a:lnTo>
                                      <a:lnTo>
                                        <a:pt x="0" y="93"/>
                                      </a:lnTo>
                                      <a:lnTo>
                                        <a:pt x="26" y="92"/>
                                      </a:lnTo>
                                      <a:lnTo>
                                        <a:pt x="7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3" name="Freeform 347"/>
                              <wps:cNvSpPr>
                                <a:spLocks/>
                              </wps:cNvSpPr>
                              <wps:spPr bwMode="auto">
                                <a:xfrm>
                                  <a:off x="753" y="1058"/>
                                  <a:ext cx="68" cy="93"/>
                                </a:xfrm>
                                <a:custGeom>
                                  <a:avLst/>
                                  <a:gdLst>
                                    <a:gd name="T0" fmla="*/ 67 w 68"/>
                                    <a:gd name="T1" fmla="*/ 1058 h 93"/>
                                    <a:gd name="T2" fmla="*/ 56 w 68"/>
                                    <a:gd name="T3" fmla="*/ 1065 h 93"/>
                                    <a:gd name="T4" fmla="*/ 55 w 68"/>
                                    <a:gd name="T5" fmla="*/ 1065 h 93"/>
                                    <a:gd name="T6" fmla="*/ 54 w 68"/>
                                    <a:gd name="T7" fmla="*/ 1067 h 93"/>
                                    <a:gd name="T8" fmla="*/ 51 w 68"/>
                                    <a:gd name="T9" fmla="*/ 1070 h 93"/>
                                    <a:gd name="T10" fmla="*/ 49 w 68"/>
                                    <a:gd name="T11" fmla="*/ 1075 h 93"/>
                                    <a:gd name="T12" fmla="*/ 45 w 68"/>
                                    <a:gd name="T13" fmla="*/ 1080 h 93"/>
                                    <a:gd name="T14" fmla="*/ 41 w 68"/>
                                    <a:gd name="T15" fmla="*/ 1086 h 93"/>
                                    <a:gd name="T16" fmla="*/ 37 w 68"/>
                                    <a:gd name="T17" fmla="*/ 1092 h 93"/>
                                    <a:gd name="T18" fmla="*/ 33 w 68"/>
                                    <a:gd name="T19" fmla="*/ 1100 h 93"/>
                                    <a:gd name="T20" fmla="*/ 24 w 68"/>
                                    <a:gd name="T21" fmla="*/ 1113 h 93"/>
                                    <a:gd name="T22" fmla="*/ 19 w 68"/>
                                    <a:gd name="T23" fmla="*/ 1121 h 93"/>
                                    <a:gd name="T24" fmla="*/ 14 w 68"/>
                                    <a:gd name="T25" fmla="*/ 1128 h 93"/>
                                    <a:gd name="T26" fmla="*/ 10 w 68"/>
                                    <a:gd name="T27" fmla="*/ 1134 h 93"/>
                                    <a:gd name="T28" fmla="*/ 5 w 68"/>
                                    <a:gd name="T29" fmla="*/ 1140 h 93"/>
                                    <a:gd name="T30" fmla="*/ 1 w 68"/>
                                    <a:gd name="T31" fmla="*/ 1144 h 93"/>
                                    <a:gd name="T32" fmla="*/ 0 w 68"/>
                                    <a:gd name="T33" fmla="*/ 1150 h 93"/>
                                    <a:gd name="T34" fmla="*/ 17 w 68"/>
                                    <a:gd name="T35" fmla="*/ 1149 h 93"/>
                                    <a:gd name="T36" fmla="*/ 67 w 68"/>
                                    <a:gd name="T37" fmla="*/ 1058 h 93"/>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Lst>
                                  <a:ahLst/>
                                  <a:cxnLst>
                                    <a:cxn ang="T38">
                                      <a:pos x="T0" y="T1"/>
                                    </a:cxn>
                                    <a:cxn ang="T39">
                                      <a:pos x="T2" y="T3"/>
                                    </a:cxn>
                                    <a:cxn ang="T40">
                                      <a:pos x="T4" y="T5"/>
                                    </a:cxn>
                                    <a:cxn ang="T41">
                                      <a:pos x="T6" y="T7"/>
                                    </a:cxn>
                                    <a:cxn ang="T42">
                                      <a:pos x="T8" y="T9"/>
                                    </a:cxn>
                                    <a:cxn ang="T43">
                                      <a:pos x="T10" y="T11"/>
                                    </a:cxn>
                                    <a:cxn ang="T44">
                                      <a:pos x="T12" y="T13"/>
                                    </a:cxn>
                                    <a:cxn ang="T45">
                                      <a:pos x="T14" y="T15"/>
                                    </a:cxn>
                                    <a:cxn ang="T46">
                                      <a:pos x="T16" y="T17"/>
                                    </a:cxn>
                                    <a:cxn ang="T47">
                                      <a:pos x="T18" y="T19"/>
                                    </a:cxn>
                                    <a:cxn ang="T48">
                                      <a:pos x="T20" y="T21"/>
                                    </a:cxn>
                                    <a:cxn ang="T49">
                                      <a:pos x="T22" y="T23"/>
                                    </a:cxn>
                                    <a:cxn ang="T50">
                                      <a:pos x="T24" y="T25"/>
                                    </a:cxn>
                                    <a:cxn ang="T51">
                                      <a:pos x="T26" y="T27"/>
                                    </a:cxn>
                                    <a:cxn ang="T52">
                                      <a:pos x="T28" y="T29"/>
                                    </a:cxn>
                                    <a:cxn ang="T53">
                                      <a:pos x="T30" y="T31"/>
                                    </a:cxn>
                                    <a:cxn ang="T54">
                                      <a:pos x="T32" y="T33"/>
                                    </a:cxn>
                                    <a:cxn ang="T55">
                                      <a:pos x="T34" y="T35"/>
                                    </a:cxn>
                                    <a:cxn ang="T56">
                                      <a:pos x="T36" y="T37"/>
                                    </a:cxn>
                                  </a:cxnLst>
                                  <a:rect l="0" t="0" r="r" b="b"/>
                                  <a:pathLst>
                                    <a:path w="68" h="93">
                                      <a:moveTo>
                                        <a:pt x="67" y="0"/>
                                      </a:moveTo>
                                      <a:lnTo>
                                        <a:pt x="56" y="7"/>
                                      </a:lnTo>
                                      <a:lnTo>
                                        <a:pt x="55" y="7"/>
                                      </a:lnTo>
                                      <a:lnTo>
                                        <a:pt x="54" y="9"/>
                                      </a:lnTo>
                                      <a:lnTo>
                                        <a:pt x="51" y="12"/>
                                      </a:lnTo>
                                      <a:lnTo>
                                        <a:pt x="49" y="17"/>
                                      </a:lnTo>
                                      <a:lnTo>
                                        <a:pt x="45" y="22"/>
                                      </a:lnTo>
                                      <a:lnTo>
                                        <a:pt x="41" y="28"/>
                                      </a:lnTo>
                                      <a:lnTo>
                                        <a:pt x="37" y="34"/>
                                      </a:lnTo>
                                      <a:lnTo>
                                        <a:pt x="33" y="42"/>
                                      </a:lnTo>
                                      <a:lnTo>
                                        <a:pt x="24" y="55"/>
                                      </a:lnTo>
                                      <a:lnTo>
                                        <a:pt x="19" y="63"/>
                                      </a:lnTo>
                                      <a:lnTo>
                                        <a:pt x="14" y="70"/>
                                      </a:lnTo>
                                      <a:lnTo>
                                        <a:pt x="10" y="76"/>
                                      </a:lnTo>
                                      <a:lnTo>
                                        <a:pt x="5" y="82"/>
                                      </a:lnTo>
                                      <a:lnTo>
                                        <a:pt x="1" y="86"/>
                                      </a:lnTo>
                                      <a:lnTo>
                                        <a:pt x="0" y="92"/>
                                      </a:lnTo>
                                      <a:lnTo>
                                        <a:pt x="17" y="91"/>
                                      </a:lnTo>
                                      <a:lnTo>
                                        <a:pt x="67"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4" name="Freeform 346"/>
                              <wps:cNvSpPr>
                                <a:spLocks/>
                              </wps:cNvSpPr>
                              <wps:spPr bwMode="auto">
                                <a:xfrm>
                                  <a:off x="790" y="1055"/>
                                  <a:ext cx="67" cy="93"/>
                                </a:xfrm>
                                <a:custGeom>
                                  <a:avLst/>
                                  <a:gdLst>
                                    <a:gd name="T0" fmla="*/ 67 w 67"/>
                                    <a:gd name="T1" fmla="*/ 1055 h 93"/>
                                    <a:gd name="T2" fmla="*/ 57 w 67"/>
                                    <a:gd name="T3" fmla="*/ 1060 h 93"/>
                                    <a:gd name="T4" fmla="*/ 56 w 67"/>
                                    <a:gd name="T5" fmla="*/ 1060 h 93"/>
                                    <a:gd name="T6" fmla="*/ 55 w 67"/>
                                    <a:gd name="T7" fmla="*/ 1062 h 93"/>
                                    <a:gd name="T8" fmla="*/ 52 w 67"/>
                                    <a:gd name="T9" fmla="*/ 1065 h 93"/>
                                    <a:gd name="T10" fmla="*/ 50 w 67"/>
                                    <a:gd name="T11" fmla="*/ 1070 h 93"/>
                                    <a:gd name="T12" fmla="*/ 47 w 67"/>
                                    <a:gd name="T13" fmla="*/ 1075 h 93"/>
                                    <a:gd name="T14" fmla="*/ 44 w 67"/>
                                    <a:gd name="T15" fmla="*/ 1081 h 93"/>
                                    <a:gd name="T16" fmla="*/ 40 w 67"/>
                                    <a:gd name="T17" fmla="*/ 1087 h 93"/>
                                    <a:gd name="T18" fmla="*/ 36 w 67"/>
                                    <a:gd name="T19" fmla="*/ 1095 h 93"/>
                                    <a:gd name="T20" fmla="*/ 31 w 67"/>
                                    <a:gd name="T21" fmla="*/ 1102 h 93"/>
                                    <a:gd name="T22" fmla="*/ 26 w 67"/>
                                    <a:gd name="T23" fmla="*/ 1109 h 93"/>
                                    <a:gd name="T24" fmla="*/ 21 w 67"/>
                                    <a:gd name="T25" fmla="*/ 1116 h 93"/>
                                    <a:gd name="T26" fmla="*/ 18 w 67"/>
                                    <a:gd name="T27" fmla="*/ 1124 h 93"/>
                                    <a:gd name="T28" fmla="*/ 12 w 67"/>
                                    <a:gd name="T29" fmla="*/ 1131 h 93"/>
                                    <a:gd name="T30" fmla="*/ 8 w 67"/>
                                    <a:gd name="T31" fmla="*/ 1137 h 93"/>
                                    <a:gd name="T32" fmla="*/ 3 w 67"/>
                                    <a:gd name="T33" fmla="*/ 1143 h 93"/>
                                    <a:gd name="T34" fmla="*/ 0 w 67"/>
                                    <a:gd name="T35" fmla="*/ 1148 h 93"/>
                                    <a:gd name="T36" fmla="*/ 19 w 67"/>
                                    <a:gd name="T37" fmla="*/ 1147 h 93"/>
                                    <a:gd name="T38" fmla="*/ 67 w 67"/>
                                    <a:gd name="T39" fmla="*/ 1055 h 93"/>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Lst>
                                  <a:ahLst/>
                                  <a:cxnLst>
                                    <a:cxn ang="T40">
                                      <a:pos x="T0" y="T1"/>
                                    </a:cxn>
                                    <a:cxn ang="T41">
                                      <a:pos x="T2" y="T3"/>
                                    </a:cxn>
                                    <a:cxn ang="T42">
                                      <a:pos x="T4" y="T5"/>
                                    </a:cxn>
                                    <a:cxn ang="T43">
                                      <a:pos x="T6" y="T7"/>
                                    </a:cxn>
                                    <a:cxn ang="T44">
                                      <a:pos x="T8" y="T9"/>
                                    </a:cxn>
                                    <a:cxn ang="T45">
                                      <a:pos x="T10" y="T11"/>
                                    </a:cxn>
                                    <a:cxn ang="T46">
                                      <a:pos x="T12" y="T13"/>
                                    </a:cxn>
                                    <a:cxn ang="T47">
                                      <a:pos x="T14" y="T15"/>
                                    </a:cxn>
                                    <a:cxn ang="T48">
                                      <a:pos x="T16" y="T17"/>
                                    </a:cxn>
                                    <a:cxn ang="T49">
                                      <a:pos x="T18" y="T19"/>
                                    </a:cxn>
                                    <a:cxn ang="T50">
                                      <a:pos x="T20" y="T21"/>
                                    </a:cxn>
                                    <a:cxn ang="T51">
                                      <a:pos x="T22" y="T23"/>
                                    </a:cxn>
                                    <a:cxn ang="T52">
                                      <a:pos x="T24" y="T25"/>
                                    </a:cxn>
                                    <a:cxn ang="T53">
                                      <a:pos x="T26" y="T27"/>
                                    </a:cxn>
                                    <a:cxn ang="T54">
                                      <a:pos x="T28" y="T29"/>
                                    </a:cxn>
                                    <a:cxn ang="T55">
                                      <a:pos x="T30" y="T31"/>
                                    </a:cxn>
                                    <a:cxn ang="T56">
                                      <a:pos x="T32" y="T33"/>
                                    </a:cxn>
                                    <a:cxn ang="T57">
                                      <a:pos x="T34" y="T35"/>
                                    </a:cxn>
                                    <a:cxn ang="T58">
                                      <a:pos x="T36" y="T37"/>
                                    </a:cxn>
                                    <a:cxn ang="T59">
                                      <a:pos x="T38" y="T39"/>
                                    </a:cxn>
                                  </a:cxnLst>
                                  <a:rect l="0" t="0" r="r" b="b"/>
                                  <a:pathLst>
                                    <a:path w="67" h="93">
                                      <a:moveTo>
                                        <a:pt x="67" y="0"/>
                                      </a:moveTo>
                                      <a:lnTo>
                                        <a:pt x="57" y="5"/>
                                      </a:lnTo>
                                      <a:lnTo>
                                        <a:pt x="56" y="5"/>
                                      </a:lnTo>
                                      <a:lnTo>
                                        <a:pt x="55" y="7"/>
                                      </a:lnTo>
                                      <a:lnTo>
                                        <a:pt x="52" y="10"/>
                                      </a:lnTo>
                                      <a:lnTo>
                                        <a:pt x="50" y="15"/>
                                      </a:lnTo>
                                      <a:lnTo>
                                        <a:pt x="47" y="20"/>
                                      </a:lnTo>
                                      <a:lnTo>
                                        <a:pt x="44" y="26"/>
                                      </a:lnTo>
                                      <a:lnTo>
                                        <a:pt x="40" y="32"/>
                                      </a:lnTo>
                                      <a:lnTo>
                                        <a:pt x="36" y="40"/>
                                      </a:lnTo>
                                      <a:lnTo>
                                        <a:pt x="31" y="47"/>
                                      </a:lnTo>
                                      <a:lnTo>
                                        <a:pt x="26" y="54"/>
                                      </a:lnTo>
                                      <a:lnTo>
                                        <a:pt x="21" y="61"/>
                                      </a:lnTo>
                                      <a:lnTo>
                                        <a:pt x="18" y="69"/>
                                      </a:lnTo>
                                      <a:lnTo>
                                        <a:pt x="12" y="76"/>
                                      </a:lnTo>
                                      <a:lnTo>
                                        <a:pt x="8" y="82"/>
                                      </a:lnTo>
                                      <a:lnTo>
                                        <a:pt x="3" y="88"/>
                                      </a:lnTo>
                                      <a:lnTo>
                                        <a:pt x="0" y="93"/>
                                      </a:lnTo>
                                      <a:lnTo>
                                        <a:pt x="19" y="92"/>
                                      </a:lnTo>
                                      <a:lnTo>
                                        <a:pt x="67"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5" name="Freeform 345"/>
                              <wps:cNvSpPr>
                                <a:spLocks/>
                              </wps:cNvSpPr>
                              <wps:spPr bwMode="auto">
                                <a:xfrm>
                                  <a:off x="830" y="1063"/>
                                  <a:ext cx="63" cy="84"/>
                                </a:xfrm>
                                <a:custGeom>
                                  <a:avLst/>
                                  <a:gdLst>
                                    <a:gd name="T0" fmla="*/ 63 w 63"/>
                                    <a:gd name="T1" fmla="*/ 1063 h 84"/>
                                    <a:gd name="T2" fmla="*/ 53 w 63"/>
                                    <a:gd name="T3" fmla="*/ 1067 h 84"/>
                                    <a:gd name="T4" fmla="*/ 51 w 63"/>
                                    <a:gd name="T5" fmla="*/ 1069 h 84"/>
                                    <a:gd name="T6" fmla="*/ 49 w 63"/>
                                    <a:gd name="T7" fmla="*/ 1072 h 84"/>
                                    <a:gd name="T8" fmla="*/ 47 w 63"/>
                                    <a:gd name="T9" fmla="*/ 1077 h 84"/>
                                    <a:gd name="T10" fmla="*/ 44 w 63"/>
                                    <a:gd name="T11" fmla="*/ 1081 h 84"/>
                                    <a:gd name="T12" fmla="*/ 41 w 63"/>
                                    <a:gd name="T13" fmla="*/ 1086 h 84"/>
                                    <a:gd name="T14" fmla="*/ 38 w 63"/>
                                    <a:gd name="T15" fmla="*/ 1092 h 84"/>
                                    <a:gd name="T16" fmla="*/ 34 w 63"/>
                                    <a:gd name="T17" fmla="*/ 1099 h 84"/>
                                    <a:gd name="T18" fmla="*/ 29 w 63"/>
                                    <a:gd name="T19" fmla="*/ 1105 h 84"/>
                                    <a:gd name="T20" fmla="*/ 24 w 63"/>
                                    <a:gd name="T21" fmla="*/ 1112 h 84"/>
                                    <a:gd name="T22" fmla="*/ 20 w 63"/>
                                    <a:gd name="T23" fmla="*/ 1118 h 84"/>
                                    <a:gd name="T24" fmla="*/ 15 w 63"/>
                                    <a:gd name="T25" fmla="*/ 1124 h 84"/>
                                    <a:gd name="T26" fmla="*/ 11 w 63"/>
                                    <a:gd name="T27" fmla="*/ 1130 h 84"/>
                                    <a:gd name="T28" fmla="*/ 7 w 63"/>
                                    <a:gd name="T29" fmla="*/ 1135 h 84"/>
                                    <a:gd name="T30" fmla="*/ 3 w 63"/>
                                    <a:gd name="T31" fmla="*/ 1138 h 84"/>
                                    <a:gd name="T32" fmla="*/ 0 w 63"/>
                                    <a:gd name="T33" fmla="*/ 1142 h 84"/>
                                    <a:gd name="T34" fmla="*/ 18 w 63"/>
                                    <a:gd name="T35" fmla="*/ 1146 h 84"/>
                                    <a:gd name="T36" fmla="*/ 63 w 63"/>
                                    <a:gd name="T37" fmla="*/ 1063 h 84"/>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Lst>
                                  <a:ahLst/>
                                  <a:cxnLst>
                                    <a:cxn ang="T38">
                                      <a:pos x="T0" y="T1"/>
                                    </a:cxn>
                                    <a:cxn ang="T39">
                                      <a:pos x="T2" y="T3"/>
                                    </a:cxn>
                                    <a:cxn ang="T40">
                                      <a:pos x="T4" y="T5"/>
                                    </a:cxn>
                                    <a:cxn ang="T41">
                                      <a:pos x="T6" y="T7"/>
                                    </a:cxn>
                                    <a:cxn ang="T42">
                                      <a:pos x="T8" y="T9"/>
                                    </a:cxn>
                                    <a:cxn ang="T43">
                                      <a:pos x="T10" y="T11"/>
                                    </a:cxn>
                                    <a:cxn ang="T44">
                                      <a:pos x="T12" y="T13"/>
                                    </a:cxn>
                                    <a:cxn ang="T45">
                                      <a:pos x="T14" y="T15"/>
                                    </a:cxn>
                                    <a:cxn ang="T46">
                                      <a:pos x="T16" y="T17"/>
                                    </a:cxn>
                                    <a:cxn ang="T47">
                                      <a:pos x="T18" y="T19"/>
                                    </a:cxn>
                                    <a:cxn ang="T48">
                                      <a:pos x="T20" y="T21"/>
                                    </a:cxn>
                                    <a:cxn ang="T49">
                                      <a:pos x="T22" y="T23"/>
                                    </a:cxn>
                                    <a:cxn ang="T50">
                                      <a:pos x="T24" y="T25"/>
                                    </a:cxn>
                                    <a:cxn ang="T51">
                                      <a:pos x="T26" y="T27"/>
                                    </a:cxn>
                                    <a:cxn ang="T52">
                                      <a:pos x="T28" y="T29"/>
                                    </a:cxn>
                                    <a:cxn ang="T53">
                                      <a:pos x="T30" y="T31"/>
                                    </a:cxn>
                                    <a:cxn ang="T54">
                                      <a:pos x="T32" y="T33"/>
                                    </a:cxn>
                                    <a:cxn ang="T55">
                                      <a:pos x="T34" y="T35"/>
                                    </a:cxn>
                                    <a:cxn ang="T56">
                                      <a:pos x="T36" y="T37"/>
                                    </a:cxn>
                                  </a:cxnLst>
                                  <a:rect l="0" t="0" r="r" b="b"/>
                                  <a:pathLst>
                                    <a:path w="63" h="84">
                                      <a:moveTo>
                                        <a:pt x="63" y="0"/>
                                      </a:moveTo>
                                      <a:lnTo>
                                        <a:pt x="53" y="4"/>
                                      </a:lnTo>
                                      <a:lnTo>
                                        <a:pt x="51" y="6"/>
                                      </a:lnTo>
                                      <a:lnTo>
                                        <a:pt x="49" y="9"/>
                                      </a:lnTo>
                                      <a:lnTo>
                                        <a:pt x="47" y="14"/>
                                      </a:lnTo>
                                      <a:lnTo>
                                        <a:pt x="44" y="18"/>
                                      </a:lnTo>
                                      <a:lnTo>
                                        <a:pt x="41" y="23"/>
                                      </a:lnTo>
                                      <a:lnTo>
                                        <a:pt x="38" y="29"/>
                                      </a:lnTo>
                                      <a:lnTo>
                                        <a:pt x="34" y="36"/>
                                      </a:lnTo>
                                      <a:lnTo>
                                        <a:pt x="29" y="42"/>
                                      </a:lnTo>
                                      <a:lnTo>
                                        <a:pt x="24" y="49"/>
                                      </a:lnTo>
                                      <a:lnTo>
                                        <a:pt x="20" y="55"/>
                                      </a:lnTo>
                                      <a:lnTo>
                                        <a:pt x="15" y="61"/>
                                      </a:lnTo>
                                      <a:lnTo>
                                        <a:pt x="11" y="67"/>
                                      </a:lnTo>
                                      <a:lnTo>
                                        <a:pt x="7" y="72"/>
                                      </a:lnTo>
                                      <a:lnTo>
                                        <a:pt x="3" y="75"/>
                                      </a:lnTo>
                                      <a:lnTo>
                                        <a:pt x="0" y="79"/>
                                      </a:lnTo>
                                      <a:lnTo>
                                        <a:pt x="18" y="83"/>
                                      </a:lnTo>
                                      <a:lnTo>
                                        <a:pt x="6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6" name="Freeform 344"/>
                              <wps:cNvSpPr>
                                <a:spLocks/>
                              </wps:cNvSpPr>
                              <wps:spPr bwMode="auto">
                                <a:xfrm>
                                  <a:off x="864" y="1066"/>
                                  <a:ext cx="67" cy="72"/>
                                </a:xfrm>
                                <a:custGeom>
                                  <a:avLst/>
                                  <a:gdLst>
                                    <a:gd name="T0" fmla="*/ 66 w 67"/>
                                    <a:gd name="T1" fmla="*/ 1066 h 72"/>
                                    <a:gd name="T2" fmla="*/ 55 w 67"/>
                                    <a:gd name="T3" fmla="*/ 1067 h 72"/>
                                    <a:gd name="T4" fmla="*/ 53 w 67"/>
                                    <a:gd name="T5" fmla="*/ 1069 h 72"/>
                                    <a:gd name="T6" fmla="*/ 50 w 67"/>
                                    <a:gd name="T7" fmla="*/ 1075 h 72"/>
                                    <a:gd name="T8" fmla="*/ 46 w 67"/>
                                    <a:gd name="T9" fmla="*/ 1079 h 72"/>
                                    <a:gd name="T10" fmla="*/ 43 w 67"/>
                                    <a:gd name="T11" fmla="*/ 1083 h 72"/>
                                    <a:gd name="T12" fmla="*/ 39 w 67"/>
                                    <a:gd name="T13" fmla="*/ 1089 h 72"/>
                                    <a:gd name="T14" fmla="*/ 36 w 67"/>
                                    <a:gd name="T15" fmla="*/ 1095 h 72"/>
                                    <a:gd name="T16" fmla="*/ 33 w 67"/>
                                    <a:gd name="T17" fmla="*/ 1101 h 72"/>
                                    <a:gd name="T18" fmla="*/ 28 w 67"/>
                                    <a:gd name="T19" fmla="*/ 1107 h 72"/>
                                    <a:gd name="T20" fmla="*/ 24 w 67"/>
                                    <a:gd name="T21" fmla="*/ 1112 h 72"/>
                                    <a:gd name="T22" fmla="*/ 19 w 67"/>
                                    <a:gd name="T23" fmla="*/ 1118 h 72"/>
                                    <a:gd name="T24" fmla="*/ 14 w 67"/>
                                    <a:gd name="T25" fmla="*/ 1124 h 72"/>
                                    <a:gd name="T26" fmla="*/ 9 w 67"/>
                                    <a:gd name="T27" fmla="*/ 1129 h 72"/>
                                    <a:gd name="T28" fmla="*/ 5 w 67"/>
                                    <a:gd name="T29" fmla="*/ 1133 h 72"/>
                                    <a:gd name="T30" fmla="*/ 0 w 67"/>
                                    <a:gd name="T31" fmla="*/ 1137 h 72"/>
                                    <a:gd name="T32" fmla="*/ 17 w 67"/>
                                    <a:gd name="T33" fmla="*/ 1137 h 72"/>
                                    <a:gd name="T34" fmla="*/ 66 w 67"/>
                                    <a:gd name="T35" fmla="*/ 1066 h 72"/>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Lst>
                                  <a:ahLst/>
                                  <a:cxnLst>
                                    <a:cxn ang="T36">
                                      <a:pos x="T0" y="T1"/>
                                    </a:cxn>
                                    <a:cxn ang="T37">
                                      <a:pos x="T2" y="T3"/>
                                    </a:cxn>
                                    <a:cxn ang="T38">
                                      <a:pos x="T4" y="T5"/>
                                    </a:cxn>
                                    <a:cxn ang="T39">
                                      <a:pos x="T6" y="T7"/>
                                    </a:cxn>
                                    <a:cxn ang="T40">
                                      <a:pos x="T8" y="T9"/>
                                    </a:cxn>
                                    <a:cxn ang="T41">
                                      <a:pos x="T10" y="T11"/>
                                    </a:cxn>
                                    <a:cxn ang="T42">
                                      <a:pos x="T12" y="T13"/>
                                    </a:cxn>
                                    <a:cxn ang="T43">
                                      <a:pos x="T14" y="T15"/>
                                    </a:cxn>
                                    <a:cxn ang="T44">
                                      <a:pos x="T16" y="T17"/>
                                    </a:cxn>
                                    <a:cxn ang="T45">
                                      <a:pos x="T18" y="T19"/>
                                    </a:cxn>
                                    <a:cxn ang="T46">
                                      <a:pos x="T20" y="T21"/>
                                    </a:cxn>
                                    <a:cxn ang="T47">
                                      <a:pos x="T22" y="T23"/>
                                    </a:cxn>
                                    <a:cxn ang="T48">
                                      <a:pos x="T24" y="T25"/>
                                    </a:cxn>
                                    <a:cxn ang="T49">
                                      <a:pos x="T26" y="T27"/>
                                    </a:cxn>
                                    <a:cxn ang="T50">
                                      <a:pos x="T28" y="T29"/>
                                    </a:cxn>
                                    <a:cxn ang="T51">
                                      <a:pos x="T30" y="T31"/>
                                    </a:cxn>
                                    <a:cxn ang="T52">
                                      <a:pos x="T32" y="T33"/>
                                    </a:cxn>
                                    <a:cxn ang="T53">
                                      <a:pos x="T34" y="T35"/>
                                    </a:cxn>
                                  </a:cxnLst>
                                  <a:rect l="0" t="0" r="r" b="b"/>
                                  <a:pathLst>
                                    <a:path w="67" h="72">
                                      <a:moveTo>
                                        <a:pt x="66" y="0"/>
                                      </a:moveTo>
                                      <a:lnTo>
                                        <a:pt x="55" y="1"/>
                                      </a:lnTo>
                                      <a:lnTo>
                                        <a:pt x="53" y="3"/>
                                      </a:lnTo>
                                      <a:lnTo>
                                        <a:pt x="50" y="9"/>
                                      </a:lnTo>
                                      <a:lnTo>
                                        <a:pt x="46" y="13"/>
                                      </a:lnTo>
                                      <a:lnTo>
                                        <a:pt x="43" y="17"/>
                                      </a:lnTo>
                                      <a:lnTo>
                                        <a:pt x="39" y="23"/>
                                      </a:lnTo>
                                      <a:lnTo>
                                        <a:pt x="36" y="29"/>
                                      </a:lnTo>
                                      <a:lnTo>
                                        <a:pt x="33" y="35"/>
                                      </a:lnTo>
                                      <a:lnTo>
                                        <a:pt x="28" y="41"/>
                                      </a:lnTo>
                                      <a:lnTo>
                                        <a:pt x="24" y="46"/>
                                      </a:lnTo>
                                      <a:lnTo>
                                        <a:pt x="19" y="52"/>
                                      </a:lnTo>
                                      <a:lnTo>
                                        <a:pt x="14" y="58"/>
                                      </a:lnTo>
                                      <a:lnTo>
                                        <a:pt x="9" y="63"/>
                                      </a:lnTo>
                                      <a:lnTo>
                                        <a:pt x="5" y="67"/>
                                      </a:lnTo>
                                      <a:lnTo>
                                        <a:pt x="0" y="71"/>
                                      </a:lnTo>
                                      <a:lnTo>
                                        <a:pt x="17" y="71"/>
                                      </a:lnTo>
                                      <a:lnTo>
                                        <a:pt x="6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7" name="Freeform 343"/>
                              <wps:cNvSpPr>
                                <a:spLocks/>
                              </wps:cNvSpPr>
                              <wps:spPr bwMode="auto">
                                <a:xfrm>
                                  <a:off x="909" y="1067"/>
                                  <a:ext cx="63" cy="66"/>
                                </a:xfrm>
                                <a:custGeom>
                                  <a:avLst/>
                                  <a:gdLst>
                                    <a:gd name="T0" fmla="*/ 63 w 63"/>
                                    <a:gd name="T1" fmla="*/ 1067 h 66"/>
                                    <a:gd name="T2" fmla="*/ 48 w 63"/>
                                    <a:gd name="T3" fmla="*/ 1068 h 66"/>
                                    <a:gd name="T4" fmla="*/ 47 w 63"/>
                                    <a:gd name="T5" fmla="*/ 1069 h 66"/>
                                    <a:gd name="T6" fmla="*/ 45 w 63"/>
                                    <a:gd name="T7" fmla="*/ 1075 h 66"/>
                                    <a:gd name="T8" fmla="*/ 43 w 63"/>
                                    <a:gd name="T9" fmla="*/ 1078 h 66"/>
                                    <a:gd name="T10" fmla="*/ 40 w 63"/>
                                    <a:gd name="T11" fmla="*/ 1082 h 66"/>
                                    <a:gd name="T12" fmla="*/ 37 w 63"/>
                                    <a:gd name="T13" fmla="*/ 1086 h 66"/>
                                    <a:gd name="T14" fmla="*/ 34 w 63"/>
                                    <a:gd name="T15" fmla="*/ 1092 h 66"/>
                                    <a:gd name="T16" fmla="*/ 30 w 63"/>
                                    <a:gd name="T17" fmla="*/ 1096 h 66"/>
                                    <a:gd name="T18" fmla="*/ 26 w 63"/>
                                    <a:gd name="T19" fmla="*/ 1101 h 66"/>
                                    <a:gd name="T20" fmla="*/ 22 w 63"/>
                                    <a:gd name="T21" fmla="*/ 1107 h 66"/>
                                    <a:gd name="T22" fmla="*/ 18 w 63"/>
                                    <a:gd name="T23" fmla="*/ 1112 h 66"/>
                                    <a:gd name="T24" fmla="*/ 14 w 63"/>
                                    <a:gd name="T25" fmla="*/ 1115 h 66"/>
                                    <a:gd name="T26" fmla="*/ 9 w 63"/>
                                    <a:gd name="T27" fmla="*/ 1120 h 66"/>
                                    <a:gd name="T28" fmla="*/ 5 w 63"/>
                                    <a:gd name="T29" fmla="*/ 1124 h 66"/>
                                    <a:gd name="T30" fmla="*/ 0 w 63"/>
                                    <a:gd name="T31" fmla="*/ 1127 h 66"/>
                                    <a:gd name="T32" fmla="*/ 17 w 63"/>
                                    <a:gd name="T33" fmla="*/ 1133 h 66"/>
                                    <a:gd name="T34" fmla="*/ 63 w 63"/>
                                    <a:gd name="T35" fmla="*/ 1067 h 6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Lst>
                                  <a:ahLst/>
                                  <a:cxnLst>
                                    <a:cxn ang="T36">
                                      <a:pos x="T0" y="T1"/>
                                    </a:cxn>
                                    <a:cxn ang="T37">
                                      <a:pos x="T2" y="T3"/>
                                    </a:cxn>
                                    <a:cxn ang="T38">
                                      <a:pos x="T4" y="T5"/>
                                    </a:cxn>
                                    <a:cxn ang="T39">
                                      <a:pos x="T6" y="T7"/>
                                    </a:cxn>
                                    <a:cxn ang="T40">
                                      <a:pos x="T8" y="T9"/>
                                    </a:cxn>
                                    <a:cxn ang="T41">
                                      <a:pos x="T10" y="T11"/>
                                    </a:cxn>
                                    <a:cxn ang="T42">
                                      <a:pos x="T12" y="T13"/>
                                    </a:cxn>
                                    <a:cxn ang="T43">
                                      <a:pos x="T14" y="T15"/>
                                    </a:cxn>
                                    <a:cxn ang="T44">
                                      <a:pos x="T16" y="T17"/>
                                    </a:cxn>
                                    <a:cxn ang="T45">
                                      <a:pos x="T18" y="T19"/>
                                    </a:cxn>
                                    <a:cxn ang="T46">
                                      <a:pos x="T20" y="T21"/>
                                    </a:cxn>
                                    <a:cxn ang="T47">
                                      <a:pos x="T22" y="T23"/>
                                    </a:cxn>
                                    <a:cxn ang="T48">
                                      <a:pos x="T24" y="T25"/>
                                    </a:cxn>
                                    <a:cxn ang="T49">
                                      <a:pos x="T26" y="T27"/>
                                    </a:cxn>
                                    <a:cxn ang="T50">
                                      <a:pos x="T28" y="T29"/>
                                    </a:cxn>
                                    <a:cxn ang="T51">
                                      <a:pos x="T30" y="T31"/>
                                    </a:cxn>
                                    <a:cxn ang="T52">
                                      <a:pos x="T32" y="T33"/>
                                    </a:cxn>
                                    <a:cxn ang="T53">
                                      <a:pos x="T34" y="T35"/>
                                    </a:cxn>
                                  </a:cxnLst>
                                  <a:rect l="0" t="0" r="r" b="b"/>
                                  <a:pathLst>
                                    <a:path w="63" h="66">
                                      <a:moveTo>
                                        <a:pt x="63" y="0"/>
                                      </a:moveTo>
                                      <a:lnTo>
                                        <a:pt x="48" y="1"/>
                                      </a:lnTo>
                                      <a:lnTo>
                                        <a:pt x="47" y="2"/>
                                      </a:lnTo>
                                      <a:lnTo>
                                        <a:pt x="45" y="8"/>
                                      </a:lnTo>
                                      <a:lnTo>
                                        <a:pt x="43" y="11"/>
                                      </a:lnTo>
                                      <a:lnTo>
                                        <a:pt x="40" y="15"/>
                                      </a:lnTo>
                                      <a:lnTo>
                                        <a:pt x="37" y="19"/>
                                      </a:lnTo>
                                      <a:lnTo>
                                        <a:pt x="34" y="25"/>
                                      </a:lnTo>
                                      <a:lnTo>
                                        <a:pt x="30" y="29"/>
                                      </a:lnTo>
                                      <a:lnTo>
                                        <a:pt x="26" y="34"/>
                                      </a:lnTo>
                                      <a:lnTo>
                                        <a:pt x="22" y="40"/>
                                      </a:lnTo>
                                      <a:lnTo>
                                        <a:pt x="18" y="45"/>
                                      </a:lnTo>
                                      <a:lnTo>
                                        <a:pt x="14" y="48"/>
                                      </a:lnTo>
                                      <a:lnTo>
                                        <a:pt x="9" y="53"/>
                                      </a:lnTo>
                                      <a:lnTo>
                                        <a:pt x="5" y="57"/>
                                      </a:lnTo>
                                      <a:lnTo>
                                        <a:pt x="0" y="60"/>
                                      </a:lnTo>
                                      <a:lnTo>
                                        <a:pt x="17" y="66"/>
                                      </a:lnTo>
                                      <a:lnTo>
                                        <a:pt x="6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8" name="Freeform 342"/>
                              <wps:cNvSpPr>
                                <a:spLocks/>
                              </wps:cNvSpPr>
                              <wps:spPr bwMode="auto">
                                <a:xfrm>
                                  <a:off x="934" y="1069"/>
                                  <a:ext cx="71" cy="61"/>
                                </a:xfrm>
                                <a:custGeom>
                                  <a:avLst/>
                                  <a:gdLst>
                                    <a:gd name="T0" fmla="*/ 71 w 71"/>
                                    <a:gd name="T1" fmla="*/ 1069 h 61"/>
                                    <a:gd name="T2" fmla="*/ 60 w 71"/>
                                    <a:gd name="T3" fmla="*/ 1069 h 61"/>
                                    <a:gd name="T4" fmla="*/ 58 w 71"/>
                                    <a:gd name="T5" fmla="*/ 1071 h 61"/>
                                    <a:gd name="T6" fmla="*/ 54 w 71"/>
                                    <a:gd name="T7" fmla="*/ 1076 h 61"/>
                                    <a:gd name="T8" fmla="*/ 51 w 71"/>
                                    <a:gd name="T9" fmla="*/ 1080 h 61"/>
                                    <a:gd name="T10" fmla="*/ 48 w 71"/>
                                    <a:gd name="T11" fmla="*/ 1083 h 61"/>
                                    <a:gd name="T12" fmla="*/ 44 w 71"/>
                                    <a:gd name="T13" fmla="*/ 1088 h 61"/>
                                    <a:gd name="T14" fmla="*/ 40 w 71"/>
                                    <a:gd name="T15" fmla="*/ 1094 h 61"/>
                                    <a:gd name="T16" fmla="*/ 35 w 71"/>
                                    <a:gd name="T17" fmla="*/ 1098 h 61"/>
                                    <a:gd name="T18" fmla="*/ 15 w 71"/>
                                    <a:gd name="T19" fmla="*/ 1118 h 61"/>
                                    <a:gd name="T20" fmla="*/ 9 w 71"/>
                                    <a:gd name="T21" fmla="*/ 1122 h 61"/>
                                    <a:gd name="T22" fmla="*/ 4 w 71"/>
                                    <a:gd name="T23" fmla="*/ 1126 h 61"/>
                                    <a:gd name="T24" fmla="*/ 0 w 71"/>
                                    <a:gd name="T25" fmla="*/ 1130 h 61"/>
                                    <a:gd name="T26" fmla="*/ 31 w 71"/>
                                    <a:gd name="T27" fmla="*/ 1121 h 61"/>
                                    <a:gd name="T28" fmla="*/ 71 w 71"/>
                                    <a:gd name="T29" fmla="*/ 1069 h 61"/>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Lst>
                                  <a:ahLst/>
                                  <a:cxnLst>
                                    <a:cxn ang="T30">
                                      <a:pos x="T0" y="T1"/>
                                    </a:cxn>
                                    <a:cxn ang="T31">
                                      <a:pos x="T2" y="T3"/>
                                    </a:cxn>
                                    <a:cxn ang="T32">
                                      <a:pos x="T4" y="T5"/>
                                    </a:cxn>
                                    <a:cxn ang="T33">
                                      <a:pos x="T6" y="T7"/>
                                    </a:cxn>
                                    <a:cxn ang="T34">
                                      <a:pos x="T8" y="T9"/>
                                    </a:cxn>
                                    <a:cxn ang="T35">
                                      <a:pos x="T10" y="T11"/>
                                    </a:cxn>
                                    <a:cxn ang="T36">
                                      <a:pos x="T12" y="T13"/>
                                    </a:cxn>
                                    <a:cxn ang="T37">
                                      <a:pos x="T14" y="T15"/>
                                    </a:cxn>
                                    <a:cxn ang="T38">
                                      <a:pos x="T16" y="T17"/>
                                    </a:cxn>
                                    <a:cxn ang="T39">
                                      <a:pos x="T18" y="T19"/>
                                    </a:cxn>
                                    <a:cxn ang="T40">
                                      <a:pos x="T20" y="T21"/>
                                    </a:cxn>
                                    <a:cxn ang="T41">
                                      <a:pos x="T22" y="T23"/>
                                    </a:cxn>
                                    <a:cxn ang="T42">
                                      <a:pos x="T24" y="T25"/>
                                    </a:cxn>
                                    <a:cxn ang="T43">
                                      <a:pos x="T26" y="T27"/>
                                    </a:cxn>
                                    <a:cxn ang="T44">
                                      <a:pos x="T28" y="T29"/>
                                    </a:cxn>
                                  </a:cxnLst>
                                  <a:rect l="0" t="0" r="r" b="b"/>
                                  <a:pathLst>
                                    <a:path w="71" h="61">
                                      <a:moveTo>
                                        <a:pt x="71" y="0"/>
                                      </a:moveTo>
                                      <a:lnTo>
                                        <a:pt x="60" y="0"/>
                                      </a:lnTo>
                                      <a:lnTo>
                                        <a:pt x="58" y="2"/>
                                      </a:lnTo>
                                      <a:lnTo>
                                        <a:pt x="54" y="7"/>
                                      </a:lnTo>
                                      <a:lnTo>
                                        <a:pt x="51" y="11"/>
                                      </a:lnTo>
                                      <a:lnTo>
                                        <a:pt x="48" y="14"/>
                                      </a:lnTo>
                                      <a:lnTo>
                                        <a:pt x="44" y="19"/>
                                      </a:lnTo>
                                      <a:lnTo>
                                        <a:pt x="40" y="25"/>
                                      </a:lnTo>
                                      <a:lnTo>
                                        <a:pt x="35" y="29"/>
                                      </a:lnTo>
                                      <a:lnTo>
                                        <a:pt x="15" y="49"/>
                                      </a:lnTo>
                                      <a:lnTo>
                                        <a:pt x="9" y="53"/>
                                      </a:lnTo>
                                      <a:lnTo>
                                        <a:pt x="4" y="57"/>
                                      </a:lnTo>
                                      <a:lnTo>
                                        <a:pt x="0" y="61"/>
                                      </a:lnTo>
                                      <a:lnTo>
                                        <a:pt x="31" y="52"/>
                                      </a:lnTo>
                                      <a:lnTo>
                                        <a:pt x="7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09" name="Picture 34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1596" y="620"/>
                                  <a:ext cx="103" cy="12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10" name="Picture 34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1271" y="875"/>
                                  <a:ext cx="326" cy="154"/>
                                </a:xfrm>
                                <a:prstGeom prst="rect">
                                  <a:avLst/>
                                </a:prstGeom>
                                <a:noFill/>
                                <a:extLst>
                                  <a:ext uri="{909E8E84-426E-40dd-AFC4-6F175D3DCCD1}">
                                    <a14:hiddenFill xmlns:a14="http://schemas.microsoft.com/office/drawing/2010/main">
                                      <a:solidFill>
                                        <a:srgbClr val="FFFFFF"/>
                                      </a:solidFill>
                                    </a14:hiddenFill>
                                  </a:ext>
                                </a:extLst>
                              </pic:spPr>
                            </pic:pic>
                            <wps:wsp>
                              <wps:cNvPr id="411" name="Freeform 339"/>
                              <wps:cNvSpPr>
                                <a:spLocks/>
                              </wps:cNvSpPr>
                              <wps:spPr bwMode="auto">
                                <a:xfrm>
                                  <a:off x="1147" y="603"/>
                                  <a:ext cx="24" cy="36"/>
                                </a:xfrm>
                                <a:custGeom>
                                  <a:avLst/>
                                  <a:gdLst>
                                    <a:gd name="T0" fmla="*/ 20 w 24"/>
                                    <a:gd name="T1" fmla="*/ 603 h 36"/>
                                    <a:gd name="T2" fmla="*/ 19 w 24"/>
                                    <a:gd name="T3" fmla="*/ 606 h 36"/>
                                    <a:gd name="T4" fmla="*/ 18 w 24"/>
                                    <a:gd name="T5" fmla="*/ 611 h 36"/>
                                    <a:gd name="T6" fmla="*/ 15 w 24"/>
                                    <a:gd name="T7" fmla="*/ 616 h 36"/>
                                    <a:gd name="T8" fmla="*/ 9 w 24"/>
                                    <a:gd name="T9" fmla="*/ 623 h 36"/>
                                    <a:gd name="T10" fmla="*/ 4 w 24"/>
                                    <a:gd name="T11" fmla="*/ 630 h 36"/>
                                    <a:gd name="T12" fmla="*/ 0 w 24"/>
                                    <a:gd name="T13" fmla="*/ 637 h 36"/>
                                    <a:gd name="T14" fmla="*/ 3 w 24"/>
                                    <a:gd name="T15" fmla="*/ 638 h 36"/>
                                    <a:gd name="T16" fmla="*/ 5 w 24"/>
                                    <a:gd name="T17" fmla="*/ 636 h 36"/>
                                    <a:gd name="T18" fmla="*/ 8 w 24"/>
                                    <a:gd name="T19" fmla="*/ 633 h 36"/>
                                    <a:gd name="T20" fmla="*/ 10 w 24"/>
                                    <a:gd name="T21" fmla="*/ 629 h 36"/>
                                    <a:gd name="T22" fmla="*/ 14 w 24"/>
                                    <a:gd name="T23" fmla="*/ 626 h 36"/>
                                    <a:gd name="T24" fmla="*/ 18 w 24"/>
                                    <a:gd name="T25" fmla="*/ 618 h 36"/>
                                    <a:gd name="T26" fmla="*/ 23 w 24"/>
                                    <a:gd name="T27" fmla="*/ 613 h 36"/>
                                    <a:gd name="T28" fmla="*/ 21 w 24"/>
                                    <a:gd name="T29" fmla="*/ 610 h 36"/>
                                    <a:gd name="T30" fmla="*/ 21 w 24"/>
                                    <a:gd name="T31" fmla="*/ 606 h 36"/>
                                    <a:gd name="T32" fmla="*/ 20 w 24"/>
                                    <a:gd name="T33" fmla="*/ 603 h 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Lst>
                                  <a:ahLst/>
                                  <a:cxnLst>
                                    <a:cxn ang="T34">
                                      <a:pos x="T0" y="T1"/>
                                    </a:cxn>
                                    <a:cxn ang="T35">
                                      <a:pos x="T2" y="T3"/>
                                    </a:cxn>
                                    <a:cxn ang="T36">
                                      <a:pos x="T4" y="T5"/>
                                    </a:cxn>
                                    <a:cxn ang="T37">
                                      <a:pos x="T6" y="T7"/>
                                    </a:cxn>
                                    <a:cxn ang="T38">
                                      <a:pos x="T8" y="T9"/>
                                    </a:cxn>
                                    <a:cxn ang="T39">
                                      <a:pos x="T10" y="T11"/>
                                    </a:cxn>
                                    <a:cxn ang="T40">
                                      <a:pos x="T12" y="T13"/>
                                    </a:cxn>
                                    <a:cxn ang="T41">
                                      <a:pos x="T14" y="T15"/>
                                    </a:cxn>
                                    <a:cxn ang="T42">
                                      <a:pos x="T16" y="T17"/>
                                    </a:cxn>
                                    <a:cxn ang="T43">
                                      <a:pos x="T18" y="T19"/>
                                    </a:cxn>
                                    <a:cxn ang="T44">
                                      <a:pos x="T20" y="T21"/>
                                    </a:cxn>
                                    <a:cxn ang="T45">
                                      <a:pos x="T22" y="T23"/>
                                    </a:cxn>
                                    <a:cxn ang="T46">
                                      <a:pos x="T24" y="T25"/>
                                    </a:cxn>
                                    <a:cxn ang="T47">
                                      <a:pos x="T26" y="T27"/>
                                    </a:cxn>
                                    <a:cxn ang="T48">
                                      <a:pos x="T28" y="T29"/>
                                    </a:cxn>
                                    <a:cxn ang="T49">
                                      <a:pos x="T30" y="T31"/>
                                    </a:cxn>
                                    <a:cxn ang="T50">
                                      <a:pos x="T32" y="T33"/>
                                    </a:cxn>
                                  </a:cxnLst>
                                  <a:rect l="0" t="0" r="r" b="b"/>
                                  <a:pathLst>
                                    <a:path w="24" h="36">
                                      <a:moveTo>
                                        <a:pt x="20" y="0"/>
                                      </a:moveTo>
                                      <a:lnTo>
                                        <a:pt x="19" y="3"/>
                                      </a:lnTo>
                                      <a:lnTo>
                                        <a:pt x="18" y="8"/>
                                      </a:lnTo>
                                      <a:lnTo>
                                        <a:pt x="15" y="13"/>
                                      </a:lnTo>
                                      <a:lnTo>
                                        <a:pt x="9" y="20"/>
                                      </a:lnTo>
                                      <a:lnTo>
                                        <a:pt x="4" y="27"/>
                                      </a:lnTo>
                                      <a:lnTo>
                                        <a:pt x="0" y="34"/>
                                      </a:lnTo>
                                      <a:lnTo>
                                        <a:pt x="3" y="35"/>
                                      </a:lnTo>
                                      <a:lnTo>
                                        <a:pt x="5" y="33"/>
                                      </a:lnTo>
                                      <a:lnTo>
                                        <a:pt x="8" y="30"/>
                                      </a:lnTo>
                                      <a:lnTo>
                                        <a:pt x="10" y="26"/>
                                      </a:lnTo>
                                      <a:lnTo>
                                        <a:pt x="14" y="23"/>
                                      </a:lnTo>
                                      <a:lnTo>
                                        <a:pt x="18" y="15"/>
                                      </a:lnTo>
                                      <a:lnTo>
                                        <a:pt x="23" y="10"/>
                                      </a:lnTo>
                                      <a:lnTo>
                                        <a:pt x="21" y="7"/>
                                      </a:lnTo>
                                      <a:lnTo>
                                        <a:pt x="21" y="3"/>
                                      </a:lnTo>
                                      <a:lnTo>
                                        <a:pt x="2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id="Group 338" o:spid="_x0000_s1026" style="width:101.55pt;height:64.45pt;mso-position-horizontal-relative:char;mso-position-vertical-relative:line" coordsize="2031,1289"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">
                      <v:shape id="AutoShape 418" o:spid="_x0000_s1027" style="position:absolute;width:2031;height:1289;visibility:visible;mso-wrap-style:square;v-text-anchor:top" coordsize="2031,128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ZGmbRxQAA&#10;ANwAAAAPAAAAZHJzL2Rvd25yZXYueG1sRI/NasMwEITvhb6D2EBvjRw7hOJENqGh0IsPSVvocWOt&#10;f4i1cizVdt4+KhR6HGbmG2aXz6YTIw2utaxgtYxAEJdWt1wr+Px4e34B4Tyyxs4yKbiRgzx7fNhh&#10;qu3ERxpPvhYBwi5FBY33fSqlKxsy6Ja2Jw5eZQeDPsihlnrAKcBNJ+Mo2kiDLYeFBnt6bai8nH6M&#10;gkNxPVaHs1vfvqL+uzDTpsbkqtTTYt5vQXia/X/4r/2uFSRJDL9nwhGQ2R0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JkaZtHFAAAA3AAAAA8AAAAAAAAAAAAAAAAAlwIAAGRycy9k&#10;b3ducmV2LnhtbFBLBQYAAAAABAAEAPUAAACJAwAAAAA=&#10;" path="m1390,1280l898,1280,926,1288,1358,1288,1390,1280xm1482,1272l842,1272,871,1280,1453,1280,1482,1272xm1565,1264l764,1264,790,1272,1511,1272,1565,1264xm1638,1248l664,1248,687,1256,713,1256,738,1264,1591,1264,1614,1256,1638,1248xm1704,1231l592,1231,614,1240,638,1248,1661,1248,1684,1240,1704,1231xm1780,1207l502,1207,525,1215,546,1223,569,1231,1725,1231,1763,1215,1780,1207xm1904,462l112,462,107,470,96,486,90,486,85,494,79,502,74,510,69,518,64,527,58,535,54,543,40,567,36,575,31,583,23,600,20,608,16,616,13,624,11,632,7,656,4,664,2,689,1,697,,713,,721,1,729,1,745,2,753,4,770,8,794,11,802,13,818,18,826,22,843,27,851,39,883,44,891,52,907,58,915,67,932,84,956,93,964,104,980,114,988,125,1005,136,1013,148,1029,160,1037,174,1045,186,1061,201,1069,214,1077,243,1094,260,1110,274,1118,344,1150,362,1158,420,1183,461,1199,482,1207,1797,1207,1813,1199,1829,1191,1843,1183,1857,1175,1884,1158,1894,1150,1906,1142,1917,1134,1927,1126,1936,1118,1946,1110,1953,1102,1962,1094,1969,1086,1975,1077,1980,1069,1987,1061,1992,1045,1998,1037,2002,1029,2007,1021,2009,1013,2012,1005,2015,988,2018,980,2021,972,2023,964,2024,956,2027,940,2027,932,2029,915,2030,907,2030,875,2031,867,2030,859,2030,794,2029,778,2027,762,2026,753,2024,745,2023,737,2021,721,2020,713,2017,705,2015,697,2012,689,2010,672,2008,664,2005,656,2002,648,1999,632,1995,624,1992,616,1987,608,1983,600,1980,583,1975,575,1971,567,1966,559,1956,543,1951,535,1946,527,1941,510,1935,502,1928,494,1923,486,1918,478,1911,470,1904,462xm1863,421l155,421,151,429,145,429,140,437,134,446,128,446,123,454,118,462,1898,462,1892,454,1885,446,1877,437,1871,429,1863,421xm1841,405l174,405,169,413,165,413,160,421,1856,421,1848,413,1841,405xm1825,397l186,397,183,405,1833,405,1825,397xm1809,389l200,389,194,397,1816,397,1809,389xm1792,381l210,381,207,389,1801,389,1792,381xm1649,340l253,340,248,348,243,348,239,356,236,356,232,365,224,373,217,381,1666,381,1663,373,1661,365,1657,356,1653,348,1649,340xm1767,373l1694,373,1684,381,1776,381,1767,373xm1621,308l283,308,277,316,272,324,268,324,257,340,1644,340,1635,324,1621,308xm1600,292l299,292,294,300,289,308,1614,308,1609,300,1600,292xm1531,259l328,259,317,275,312,284,305,292,1593,292,1585,284,1578,284,1568,275,1559,275,1550,267,1541,267,1531,259xm1265,186l397,186,390,194,373,219,366,227,360,227,354,235,347,243,335,259,1521,259,1511,251,1501,251,1491,243,1479,243,1468,235,1447,235,1436,227,1379,219,1367,211,1344,211,1332,203,1321,203,1286,194,1275,194,1265,186xm1155,146l436,146,429,154,422,162,416,170,410,178,404,186,1254,186,1243,178,1222,178,1211,170,1201,170,1191,162,1182,162,1173,154,1164,154,1155,146xm1115,122l460,122,453,130,441,146,1147,146,1138,138,1130,138,1123,130,1115,122xm1069,81l500,81,495,89,483,97,466,122,1108,122,1101,113,1096,105,1091,97,1084,97,1076,89,1069,81xm1047,65l523,65,511,73,506,81,1062,81,1055,73,1047,65xm1032,57l532,57,528,65,1040,65,1032,57xm1015,49l543,49,537,57,1024,57,1015,49xm997,41l552,41,548,49,1007,49,997,41xm980,32l568,32,561,41,988,41,980,32xm960,24l580,24,573,32,971,32,960,24xm942,16l600,16,593,24,952,24,942,16xm902,8l630,8,614,16,912,16,902,8xm862,0l673,,665,8,871,8,862,0xe" fillcolor="#c4dbff" stroked="f">
                        <v:path arrowok="t" o:connecttype="custom" o:connectlocs="1482,1272;764,1264;687,1256;1704,1231;1704,1231;1725,1231;96,486;64,527;23,600;4,664;1,745;18,826;58,915;125,1005;201,1069;362,1158;1829,1191;1917,1134;1969,1086;2002,1029;2021,972;2030,907;2027,762;2017,705;2002,648;1980,583;1946,527;1911,470;140,437;1892,454;174,405;1841,405;1809,389;210,381;248,348;217,381;1649,340;1621,308;1644,340;289,308;317,275;1568,275;397,186;347,243;1479,243;1344,211;1155,146;404,186;1191,162;460,122;1123,130;466,122;1076,89;1062,81;1040,65;1015,49;980,32;580,24;593,24;912,16;862,0" o:connectangles="0,0,0,0,0,0,0,0,0,0,0,0,0,0,0,0,0,0,0,0,0,0,0,0,0,0,0,0,0,0,0,0,0,0,0,0,0,0,0,0,0,0,0,0,0,0,0,0,0,0,0,0,0,0,0,0,0,0,0,0,0"/>
                      </v:shape>
                      <v:shape id="Picture 417" o:spid="_x0000_s1028" type="#_x0000_t75" style="position:absolute;left:1403;top:773;width:373;height:201;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">
                        <v:imagedata r:id="rId50" o:title=""/>
                      </v:shape>
                      <v:shape id="Picture 416" o:spid="_x0000_s1029" type="#_x0000_t75" style="position:absolute;left:217;top:412;width:1484;height:738;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">
                        <v:imagedata r:id="rId51" o:title=""/>
                      </v:shape>
                      <v:shape id="Picture 415" o:spid="_x0000_s1030" type="#_x0000_t75" style="position:absolute;left:937;top:121;width:786;height:671;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">
                        <v:imagedata r:id="rId52" o:title=""/>
                      </v:shape>
                      <v:shape id="Picture 414" o:spid="_x0000_s1031" type="#_x0000_t75" style="position:absolute;left:350;top:86;width:694;height:466;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">
                        <v:imagedata r:id="rId53" o:title=""/>
                      </v:shape>
                      <v:shape id="Picture 413" o:spid="_x0000_s1032" type="#_x0000_t75" style="position:absolute;left:1212;top:382;width:339;height:147;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">
                        <v:imagedata r:id="rId54" o:title=""/>
                      </v:shape>
                      <v:shape id="AutoShape 412" o:spid="_x0000_s1033" style="position:absolute;left:834;top:145;width:218;height:371;visibility:visible;mso-wrap-style:square;v-text-anchor:top" coordsize="218,37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" path="m208,327l127,327,131,354,197,370,199,363,200,360,202,356,202,351,204,346,204,339,206,333,207,328,208,327xm87,329l72,329,80,329,87,329xm31,298l8,298,,309,2,311,5,313,10,316,12,318,17,319,20,321,26,323,31,325,37,326,43,328,52,329,104,329,109,328,121,328,125,327,208,327,208,322,209,315,210,308,210,301,211,299,37,299,31,298xm99,0l90,13,87,18,85,22,83,26,81,31,78,35,78,41,76,46,75,51,74,55,73,59,72,65,72,70,71,74,71,110,72,114,72,117,73,122,74,128,76,135,78,140,80,145,81,150,83,154,86,160,89,165,91,170,94,175,97,181,100,186,103,190,106,194,108,198,111,203,115,208,116,210,126,283,125,283,123,284,121,286,118,288,112,290,106,293,101,293,97,295,92,296,88,298,69,298,64,299,211,299,212,296,212,288,213,281,213,261,214,255,215,249,216,244,216,198,146,198,141,193,137,189,132,181,129,174,126,167,126,153,128,148,122,140,118,133,113,127,109,120,104,113,101,105,98,99,97,93,95,85,94,78,94,70,95,62,95,54,96,48,98,41,100,34,102,27,104,22,105,16,107,13,109,8,110,6,111,4,112,4,99,0xm196,179l185,190,179,193,171,195,163,197,156,198,216,198,216,187,217,186,196,179xe" fillcolor="#b3e6b5" stroked="f">
                        <v:path arrowok="t" o:connecttype="custom" o:connectlocs="131,499;200,505;204,491;207,473;72,474;31,443;2,456;12,463;26,468;43,473;109,473;208,472;210,453;37,444;90,158;83,171;78,186;74,200;72,215;72,259;74,273;80,290;86,305;94,320;103,335;111,348;126,428;121,431;106,438;92,441;64,444;212,433;214,400;216,343;137,334;126,312;122,285;109,265;98,244;94,223;95,199;100,179;105,161;110,151;99,145;179,338;156,343;217,331" o:connectangles="0,0,0,0,0,0,0,0,0,0,0,0,0,0,0,0,0,0,0,0,0,0,0,0,0,0,0,0,0,0,0,0,0,0,0,0,0,0,0,0,0,0,0,0,0,0,0,0"/>
                      </v:shape>
                      <v:shape id="Picture 411" o:spid="_x0000_s1034" type="#_x0000_t75" style="position:absolute;left:1324;top:659;width:227;height:10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">
                        <v:imagedata r:id="rId55" o:title=""/>
                      </v:shape>
                      <v:shape id="Picture 410" o:spid="_x0000_s1035" type="#_x0000_t75" style="position:absolute;left:271;top:493;width:1471;height:449;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JGT&#10;O07DAAAA3AAAAA8AAABkcnMvZG93bnJldi54bWxET01rwkAQvQv+h2WE3nSjba2JriK1goVeait6&#10;HLJjEszOxuw2Rn+9eyh4fLzv2aI1pWiodoVlBcNBBII4tbrgTMHvz7o/AeE8ssbSMim4koPFvNuZ&#10;YaLthb+p2fpMhBB2CSrIva8SKV2ak0E3sBVx4I62NugDrDOpa7yEcFPKURSNpcGCQ0OOFb3nlJ62&#10;f0bB7rban6n6eqPV6+fwdmh0/BHHSj312uUUhKfWP8T/7o1W8PwS5ocz4QjI+R0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kZM7TsMAAADcAAAADwAAAAAAAAAAAAAAAACcAgAA&#10;ZHJzL2Rvd25yZXYueG1sUEsFBgAAAAAEAAQA9wAAAIwDAAAAAA==&#10;">
                        <v:imagedata r:id="rId56" o:title=""/>
                      </v:shape>
                      <v:shape id="Freeform 409" o:spid="_x0000_s1036" style="position:absolute;left:782;top:306;width:68;height:72;visibility:visible;mso-wrap-style:square;v-text-anchor:top" coordsize="68,7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wHsHrxQAA&#10;ANwAAAAPAAAAZHJzL2Rvd25yZXYueG1sRI9Ba8JAFITvBf/D8gRvdZMqRaOrSCGQg6XEinh8ZJ9J&#10;MPs2ZlcT/323UOhxmJlvmPV2MI14UOdqywriaQSCuLC65lLB8Tt9XYBwHlljY5kUPMnBdjN6WWOi&#10;bc85PQ6+FAHCLkEFlfdtIqUrKjLoprYlDt7FdgZ9kF0pdYd9gJtGvkXRuzRYc1iosKWPiorr4W4U&#10;9FkWzz7LxfLrvLeneXFM8/yWKjUZD7sVCE+D/w//tTOtYDaP4fdMOAJy8wM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HAewevFAAAA3AAAAA8AAAAAAAAAAAAAAAAAlwIAAGRycy9k&#10;b3ducmV2LnhtbFBLBQYAAAAABAAEAPUAAACJAwAAAAA=&#10;" path="m0,0l18,71,67,6,,0xe" stroked="f">
                        <v:path arrowok="t" o:connecttype="custom" o:connectlocs="0,306;18,377;67,312;0,306" o:connectangles="0,0,0,0"/>
                      </v:shape>
                      <v:shape id="Freeform 408" o:spid="_x0000_s1037" style="position:absolute;left:992;top:235;width:41;height:85;visibility:visible;mso-wrap-style:square;v-text-anchor:top" coordsize="41,85"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" path="m27,0l0,28,6,36,1,83,12,84,41,34,27,0xe" fillcolor="#ffdebe" stroked="f">
                        <v:path arrowok="t" o:connecttype="custom" o:connectlocs="27,235;0,263;6,271;1,318;12,319;41,269;27,235" o:connectangles="0,0,0,0,0,0,0"/>
                      </v:shape>
                      <v:shape id="Freeform 407" o:spid="_x0000_s1038" style="position:absolute;left:986;top:234;width:30;height:81;visibility:visible;mso-wrap-style:square;v-text-anchor:top" coordsize="30,8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mNxYxQAA&#10;ANwAAAAPAAAAZHJzL2Rvd25yZXYueG1sRI9PawIxFMTvhX6H8AreatY/FFmNspQqooeiFYq3181r&#10;srh5WTZR129vhEKPw8z8hpktOleLC7Wh8qxg0M9AEJdeV2wUHL6WrxMQISJrrD2TghsFWMyfn2aY&#10;a3/lHV320YgE4ZCjAhtjk0sZSksOQ983xMn79a3DmGRrpG7xmuCulsMse5MOK04LFht6t1Se9men&#10;oFg2xWa7LVffn2SPP5X5MKwPSvVeumIKIlIX/8N/7bVWMBqP4HEmHQE5vwM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H+Y3FjFAAAA3AAAAA8AAAAAAAAAAAAAAAAAlwIAAGRycy9k&#10;b3ducmV2LnhtbFBLBQYAAAAABAAEAPUAAACJAwAAAAA=&#10;" path="m27,0l24,3,20,8,16,12,13,18,9,22,6,27,3,32,,37,8,47,5,80,8,80,8,78,9,75,9,69,11,63,12,56,12,51,13,47,14,44,7,36,9,33,12,28,15,23,19,19,22,14,26,9,27,4,30,1,27,0xe" fillcolor="black" stroked="f">
                        <v:path arrowok="t" o:connecttype="custom" o:connectlocs="27,234;24,237;20,242;16,246;13,252;9,256;6,261;3,266;0,271;8,281;5,314;8,314;8,312;9,309;9,303;11,297;12,290;12,285;13,281;14,278;7,270;9,267;12,262;15,257;19,253;22,248;26,243;27,238;30,235;27,234" o:connectangles="0,0,0,0,0,0,0,0,0,0,0,0,0,0,0,0,0,0,0,0,0,0,0,0,0,0,0,0,0,0"/>
                      </v:shape>
                      <v:shape id="Picture 406" o:spid="_x0000_s1039" type="#_x0000_t75" style="position:absolute;left:337;top:429;width:418;height:313;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">
                        <v:imagedata r:id="rId57" o:title=""/>
                      </v:shape>
                      <v:shape id="Freeform 405" o:spid="_x0000_s1040" style="position:absolute;left:1045;top:464;width:26;height:37;visibility:visible;mso-wrap-style:square;v-text-anchor:top" coordsize="26,37"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" path="m22,0l0,8,10,19,8,19,8,22,7,26,8,32,9,35,14,37,20,34,24,29,24,25,25,21,24,16,24,11,23,7,23,3,22,0xe" fillcolor="#ffdebe" stroked="f">
                        <v:path arrowok="t" o:connecttype="custom" o:connectlocs="22,464;0,472;10,483;8,483;8,486;7,490;8,496;9,499;14,501;20,498;24,493;24,489;25,485;24,480;24,475;23,471;23,467;22,464" o:connectangles="0,0,0,0,0,0,0,0,0,0,0,0,0,0,0,0,0,0"/>
                      </v:shape>
                      <v:shape id="AutoShape 404" o:spid="_x0000_s1041" style="position:absolute;left:587;top:199;width:474;height:334;visibility:visible;mso-wrap-style:square;v-text-anchor:top" coordsize="474,33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pOs2kxQAA&#10;ANwAAAAPAAAAZHJzL2Rvd25yZXYueG1sRI9Pa8JAFMTvBb/D8oTe6sZaQoyuogVRvNR/B4+P7DMJ&#10;yb5NsltNv71bKPQ4zMxvmPmyN7W4U+dKywrGowgEcWZ1ybmCy3nzloBwHlljbZkU/JCD5WLwMsdU&#10;2wcf6X7yuQgQdikqKLxvUildVpBBN7INcfButjPog+xyqTt8BLip5XsUxdJgyWGhwIY+C8qq07dR&#10;EK+m5/2WkuSrvWB0qKpr266vSr0O+9UMhKfe/4f/2jutYPIRw++ZcATk4gk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Kk6zaTFAAAA3AAAAA8AAAAAAAAAAAAAAAAAlwIAAGRycy9k&#10;b3ducmV2LnhtbFBLBQYAAAAABAAEAPUAAACJAwAAAAA=&#10;" path="m22,0l0,4,1,6,1,9,4,14,5,20,8,26,10,29,11,33,13,37,16,42,17,45,19,50,22,54,23,58,25,62,28,68,31,72,34,78,36,82,39,86,42,90,46,95,49,100,52,105,55,109,59,114,66,121,74,129,79,132,82,135,87,138,91,140,96,143,100,145,105,147,109,150,114,152,118,154,123,155,128,158,132,158,136,160,139,161,143,163,150,164,158,167,162,167,166,168,168,168,169,169,178,304,260,334,270,266,249,259,215,234,275,234,287,181,215,181,191,105,100,93,22,0xm416,165l290,165,370,185,459,259,474,256,473,254,472,251,470,246,469,241,467,236,466,233,463,228,462,224,459,220,457,216,454,211,451,207,449,201,445,195,440,191,437,186,431,181,427,175,423,170,417,167,416,165xm275,234l215,234,253,239,274,239,275,234xm281,113l258,113,253,115,215,181,287,181,290,165,416,165,411,161,405,157,398,152,392,149,384,144,376,141,368,138,365,136,361,136,353,133,345,131,339,129,331,127,323,124,316,122,308,120,302,118,294,116,287,114,281,113xe" fillcolor="#f60" stroked="f">
                        <v:path arrowok="t" o:connecttype="custom" o:connectlocs="0,203;1,208;5,219;10,228;13,236;17,244;22,253;25,261;31,271;36,281;42,289;49,299;55,308;66,320;79,331;87,337;96,342;105,346;114,351;123,354;132,357;139,360;150,363;162,366;168,367;178,503;270,465;215,433;287,380;191,304;22,199;290,364;459,458;473,453;470,445;467,435;463,427;459,419;454,410;449,400;440,390;431,380;423,369;416,364;215,433;274,438;281,312;253,314;287,380;416,364;405,356;392,348;376,340;365,335;353,332;339,328;323,323;308,319;294,315;281,312" o:connectangles="0,0,0,0,0,0,0,0,0,0,0,0,0,0,0,0,0,0,0,0,0,0,0,0,0,0,0,0,0,0,0,0,0,0,0,0,0,0,0,0,0,0,0,0,0,0,0,0,0,0,0,0,0,0,0,0,0,0,0,0"/>
                      </v:shape>
                      <v:shape id="Picture 403" o:spid="_x0000_s1042" type="#_x0000_t75" style="position:absolute;left:797;top:219;width:356;height:47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OeT&#10;PBnDAAAA3AAAAA8AAABkcnMvZG93bnJldi54bWxEj0uLwjAUhfeC/yFcwZ2mPlCpRhFhBmEYxcfC&#10;5aW505ZpbmqS0frvJ4Lg8nAeH2exakwlbuR8aVnBoJ+AIM6sLjlXcD599GYgfEDWWFkmBQ/ysFq2&#10;WwtMtb3zgW7HkIs4wj5FBUUIdSqlzwoy6Pu2Jo7ej3UGQ5Qul9rhPY6bSg6TZCINlhwJBda0KSj7&#10;Pf6ZCGn2X6YqpdsMhhPcue339fKplep2mvUcRKAmvMOv9lYrGI2n8DwTj4Bc/gM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55M8GcMAAADcAAAADwAAAAAAAAAAAAAAAACcAgAA&#10;ZHJzL2Rvd25yZXYueG1sUEsFBgAAAAAEAAQA9wAAAIwDAAAAAA==&#10;">
                        <v:imagedata r:id="rId58" o:title=""/>
                      </v:shape>
                      <v:shape id="Picture 402" o:spid="_x0000_s1043" type="#_x0000_t75" style="position:absolute;left:675;top:991;width:394;height:133;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">
                        <v:imagedata r:id="rId59" o:title=""/>
                      </v:shape>
                      <v:shape id="Picture 401" o:spid="_x0000_s1044" type="#_x0000_t75" style="position:absolute;left:543;top:1060;width:523;height:106;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">
                        <v:imagedata r:id="rId60" o:title=""/>
                      </v:shape>
                      <v:shape id="Freeform 400" o:spid="_x0000_s1045" style="position:absolute;left:749;top:364;width:25;height:146;visibility:visible;mso-wrap-style:square;v-text-anchor:top" coordsize="25,14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1n2DGwQAA&#10;ANwAAAAPAAAAZHJzL2Rvd25yZXYueG1sRE/dasIwFL4f7B3CGexupjoUrcYyhMK8abH6AIfm2NQ1&#10;J6XJtO7plwvBy4/vf5ONthNXGnzrWMF0koAgrp1uuVFwOuYfSxA+IGvsHJOCO3nItq8vG0y1u/GB&#10;rlVoRAxhn6ICE0KfSulrQxb9xPXEkTu7wWKIcGikHvAWw20nZ0mykBZbjg0Ge9oZqn+qX6vgT7tj&#10;U9h9guXC5OWlWE3JrZR6fxu/1iACjeEpfri/tYLPeZwfz8QjILf/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9Z9gxsEAAADcAAAADwAAAAAAAAAAAAAAAACXAgAAZHJzL2Rvd25y&#10;ZXYueG1sUEsFBgAAAAAEAAQA9QAAAIUDAAAAAA==&#10;" path="m0,0l17,146,19,145,24,144,22,141,21,135,21,127,20,123,19,118,18,114,18,105,16,95,16,91,15,85,15,68,14,62,13,58,13,53,12,49,12,36,11,30,10,27,9,22,9,18,8,10,6,2,,0xe" fillcolor="black" stroked="f">
                        <v:path arrowok="t" o:connecttype="custom" o:connectlocs="0,364;17,510;19,509;24,508;22,505;21,499;21,491;20,487;19,482;18,478;18,469;16,459;16,455;15,449;15,432;14,426;13,422;13,417;12,413;12,400;11,394;10,391;9,386;9,382;8,374;6,366;0,364" o:connectangles="0,0,0,0,0,0,0,0,0,0,0,0,0,0,0,0,0,0,0,0,0,0,0,0,0,0,0"/>
                      </v:shape>
                      <v:shape id="AutoShape 399" o:spid="_x0000_s1046" style="position:absolute;left:563;top:155;width:45;height:45;visibility:visible;mso-wrap-style:square;v-text-anchor:top" coordsize="45,45"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8YY1sxQAA&#10;ANwAAAAPAAAAZHJzL2Rvd25yZXYueG1sRI9BawIxFITvhf6H8Aq91awWl7IaRaQL7aVSK4i35+a5&#10;Wdy8LJt0Tf+9EQoeh5n5hpkvo23FQL1vHCsYjzIQxJXTDdcKdj/lyxsIH5A1to5JwR95WC4eH+ZY&#10;aHfhbxq2oRYJwr5ABSaErpDSV4Ys+pHriJN3cr3FkGRfS93jJcFtKydZlkuLDacFgx2tDVXn7a9V&#10;UL5v1rtDG+vheNiH/OvTlJM8KvX8FFczEIFiuIf/2x9awet0DLcz6QjIxRU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DxhjWzFAAAA3AAAAA8AAAAAAAAAAAAAAAAAlwIAAGRycy9k&#10;b3ducmV2LnhtbFBLBQYAAAAABAAEAPUAAACJAwAAAAA=&#10;" path="m2,0l1,2,,6,,12,2,16,3,20,6,23,10,28,15,33,18,37,22,41,24,43,25,44,43,44,45,34,43,25,34,25,2,0xm40,10l34,25,43,25,40,10xe" fillcolor="#ffdebe" stroked="f">
                        <v:path arrowok="t" o:connecttype="custom" o:connectlocs="2,155;1,157;0,161;0,167;2,171;3,175;6,178;10,183;15,188;18,192;22,196;24,198;25,199;43,199;45,189;43,180;34,180;2,155;40,165;34,180;43,180;40,165" o:connectangles="0,0,0,0,0,0,0,0,0,0,0,0,0,0,0,0,0,0,0,0,0,0"/>
                      </v:shape>
                      <v:shape id="AutoShape 398" o:spid="_x0000_s1047" style="position:absolute;left:560;top:153;width:49;height:51;visibility:visible;mso-wrap-style:square;v-text-anchor:top" coordsize="49,5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2xk2exQAA&#10;ANwAAAAPAAAAZHJzL2Rvd25yZXYueG1sRI9BawIxFITvQv9DeAUvUrNVtpTVKFpQ9Fa1B709N8/d&#10;xc3LkkRd/70pCB6HmfmGGU9bU4srOV9ZVvDZT0AQ51ZXXCj42y0+vkH4gKyxtkwK7uRhOnnrjDHT&#10;9sYbum5DISKEfYYKyhCaTEqfl2TQ921DHL2TdQZDlK6Q2uEtwk0tB0nyJQ1WHBdKbOinpPy8vRgF&#10;bn/onYbLtinc725+TPP1PJ0dlOq+t7MRiEBteIWf7ZVWMEwH8H8mHgE5eQ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PbGTZ7FAAAA3AAAAA8AAAAAAAAAAAAAAAAAlwIAAGRycy9k&#10;b3ducmV2LnhtbFBLBQYAAAAABAAEAPUAAACJAwAAAAA=&#10;" path="m3,0l0,6,1,14,1,17,3,21,6,24,9,29,13,36,25,47,29,50,29,47,28,45,28,43,24,40,19,36,15,31,11,27,8,21,6,17,5,10,6,6,10,6,6,3,3,0xm47,18l43,18,45,25,44,32,42,38,39,45,41,45,44,46,48,37,49,32,49,21,47,18xm10,6l6,6,9,9,14,13,18,16,22,18,25,22,29,25,34,29,38,33,40,27,37,27,32,22,28,19,24,17,20,14,15,10,11,7,10,6xm43,8l41,10,40,17,38,19,37,23,37,27,40,27,43,18,47,18,47,17,45,12,43,8xe" fillcolor="black" stroked="f">
                        <v:path arrowok="t" o:connecttype="custom" o:connectlocs="0,159;1,170;6,177;13,189;29,203;28,198;24,193;15,184;8,174;5,163;10,159;3,153;43,171;44,185;39,198;44,199;49,185;47,171;6,159;14,166;22,171;29,178;38,186;37,180;28,172;20,167;11,160;43,161;40,170;37,176;40,180;47,171;45,165" o:connectangles="0,0,0,0,0,0,0,0,0,0,0,0,0,0,0,0,0,0,0,0,0,0,0,0,0,0,0,0,0,0,0,0,0"/>
                      </v:shape>
                      <v:shape id="Freeform 397" o:spid="_x0000_s1048" style="position:absolute;left:687;top:289;width:117;height:20;visibility:visible;mso-wrap-style:square;v-text-anchor:top" coordsize="117,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" path="m0,0l2,6,117,20,117,13,,0xe" fillcolor="black" stroked="f">
                        <v:path arrowok="t" o:connecttype="custom" o:connectlocs="0,289;2,295;117,309;117,302;0,289" o:connectangles="0,0,0,0,0"/>
                      </v:shape>
                      <v:shape id="Picture 396" o:spid="_x0000_s1049" type="#_x0000_t75" style="position:absolute;left:857;top:366;width:189;height:103;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">
                        <v:imagedata r:id="rId61" o:title=""/>
                      </v:shape>
                      <v:shape id="Picture 395" o:spid="_x0000_s1050" type="#_x0000_t75" style="position:absolute;left:234;top:507;width:1447;height:624;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">
                        <v:imagedata r:id="rId62" o:title=""/>
                      </v:shape>
                      <v:shape id="AutoShape 394" o:spid="_x0000_s1051" style="position:absolute;left:1007;top:225;width:167;height:70;visibility:visible;mso-wrap-style:square;v-text-anchor:top" coordsize="167,7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" path="m95,69l86,69,91,70,95,69xm18,8l14,8,9,9,5,9,3,11,,13,,16,1,20,3,22,15,56,16,56,19,59,20,60,27,62,31,64,35,65,41,66,55,68,158,68,161,69,164,69,166,70,166,25,55,25,49,25,43,21,37,18,31,14,28,12,23,10,18,8xm105,68l66,68,71,69,100,69,105,68xm166,0l156,,149,2,145,2,141,2,137,2,132,3,126,3,121,5,116,5,111,7,104,7,98,8,93,10,88,12,84,13,80,16,76,18,73,20,66,22,60,25,166,25,166,0xe" fillcolor="black" stroked="f">
                        <v:path arrowok="t" o:connecttype="custom" o:connectlocs="95,294;86,294;91,295;95,294;18,233;14,233;9,234;5,234;3,236;0,238;0,241;1,245;3,247;15,281;16,281;19,284;20,285;27,287;31,289;35,290;41,291;55,293;158,293;161,294;164,294;166,295;166,250;55,250;49,250;43,246;37,243;31,239;28,237;23,235;18,233;105,293;66,293;71,294;100,294;105,293;166,225;156,225;149,227;145,227;141,227;137,227;132,228;126,228;121,230;116,230;111,232;104,232;98,233;93,235;88,237;84,238;80,241;76,243;73,245;66,247;60,250;166,250;166,225" o:connectangles="0,0,0,0,0,0,0,0,0,0,0,0,0,0,0,0,0,0,0,0,0,0,0,0,0,0,0,0,0,0,0,0,0,0,0,0,0,0,0,0,0,0,0,0,0,0,0,0,0,0,0,0,0,0,0,0,0,0,0,0,0,0,0"/>
                      </v:shape>
                      <v:shape id="Picture 393" o:spid="_x0000_s1052" type="#_x0000_t75" style="position:absolute;left:356;top:422;width:353;height:143;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">
                        <v:imagedata r:id="rId63" o:title=""/>
                      </v:shape>
                      <v:shape id="AutoShape 392" o:spid="_x0000_s1053" style="position:absolute;left:1112;top:541;width:606;height:245;visibility:visible;mso-wrap-style:square;v-text-anchor:top" coordsize="606,245"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eWtKYwgAA&#10;ANwAAAAPAAAAZHJzL2Rvd25yZXYueG1sRE/Pa8IwFL4P/B/CE7zNdA7HqEZRQZgeZHabXh/Nsy1r&#10;XkqS2vrfm4Pg8eP7PV/2phZXcr6yrOBtnIAgzq2uuFDw+7N9/QThA7LG2jIpuJGH5WLwMsdU246P&#10;dM1CIWII+xQVlCE0qZQ+L8mgH9uGOHIX6wyGCF0htcMuhptaTpLkQxqsODaU2NCmpPw/a42C75bd&#10;OTke1uf97nLqpkXW/q1uSo2G/WoGIlAfnuKH+0sreJ/GtfFMPAJycQc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N5a0pjCAAAA3AAAAA8AAAAAAAAAAAAAAAAAlwIAAGRycy9kb3du&#10;cmV2LnhtbFBLBQYAAAAABAAEAPUAAACGAwAAAAA=&#10;" path="m592,8l563,8,569,9,572,9,577,10,581,13,584,15,587,16,590,19,592,21,594,26,594,35,593,41,592,48,590,54,588,60,586,66,584,73,582,79,578,91,575,97,572,103,570,110,568,115,566,122,563,128,560,135,557,140,555,147,553,153,550,159,547,165,545,171,542,177,539,184,536,190,534,196,530,201,527,207,525,213,522,221,518,226,516,232,512,239,510,244,515,244,520,242,523,235,526,228,528,221,531,216,534,210,537,204,540,196,544,191,547,184,550,178,553,171,556,166,559,159,563,153,566,146,569,140,572,135,575,128,578,121,581,115,583,109,585,102,587,95,590,89,592,81,595,75,597,68,599,62,601,55,602,49,604,42,606,36,605,29,604,24,602,19,600,14,595,10,592,8xm6,130l4,130,4,132,2,132,,135,1,139,5,139,10,140,14,140,21,142,27,144,33,145,40,146,48,149,55,149,63,150,68,151,71,152,76,153,80,155,85,155,89,156,98,157,102,159,108,161,113,161,119,164,123,164,128,166,143,168,149,170,155,170,159,172,165,172,171,174,177,175,183,177,188,178,194,180,200,181,207,184,213,184,218,186,224,187,231,190,238,191,270,200,276,201,284,204,290,205,297,207,304,210,312,212,314,205,316,201,307,201,303,200,298,198,292,196,285,196,281,193,276,192,272,192,267,191,262,190,252,187,246,187,241,184,229,181,223,180,216,178,210,177,203,175,197,174,190,172,184,170,177,170,171,168,163,166,156,165,151,164,130,159,123,157,117,156,110,154,103,152,97,151,91,149,85,147,78,146,72,145,68,144,61,142,56,141,50,140,46,140,41,137,36,137,32,136,28,135,21,132,10,131,6,130xm561,0l526,,512,1,505,4,500,4,497,6,492,8,488,10,483,11,479,13,474,16,469,18,460,21,454,25,450,28,445,29,439,33,435,35,431,39,425,42,420,45,416,48,411,51,408,55,403,59,399,62,396,67,392,69,388,74,384,79,381,85,376,91,370,99,367,103,364,106,361,111,359,116,355,120,353,125,350,129,347,135,344,140,341,145,337,149,334,155,330,161,327,166,324,171,321,177,317,183,314,188,310,195,307,201,316,201,318,198,323,192,327,184,330,180,332,175,335,171,338,167,340,164,343,159,346,155,350,151,352,146,355,142,358,137,360,134,363,129,366,125,369,120,373,117,375,112,378,109,380,105,382,102,387,94,393,89,397,82,402,77,406,73,411,68,414,64,424,55,429,51,434,48,439,44,443,40,448,38,453,34,458,31,463,29,468,28,473,25,478,21,483,20,488,19,493,16,498,16,502,14,508,13,513,11,519,10,524,9,528,9,533,8,592,8,591,8,586,5,581,4,575,1,568,1,561,0xe" fillcolor="black" stroked="f">
                        <v:path arrowok="t" o:connecttype="custom" o:connectlocs="577,551;592,562;590,595;578,632;566,663;553,694;539,725;525,754;510,785;528,762;544,732;559,700;575,669;587,636;599,603;605,570;592,549;0,676;21,683;55,690;80,696;108,702;143,709;171,715;200,722;231,731;290,746;316,742;285,737;262,731;223,721;190,713;156,706;110,695;78,687;50,681;28,676;526,541;492,549;469,559;439,574;416,589;396,608;376,632;359,657;344,681;327,707;310,736;327,725;340,705;355,683;369,661;382,643;406,614;434,589;458,572;483,561;508,554;533,549;575,542" o:connectangles="0,0,0,0,0,0,0,0,0,0,0,0,0,0,0,0,0,0,0,0,0,0,0,0,0,0,0,0,0,0,0,0,0,0,0,0,0,0,0,0,0,0,0,0,0,0,0,0,0,0,0,0,0,0,0,0,0,0,0,0"/>
                      </v:shape>
                      <v:shape id="Picture 391" o:spid="_x0000_s1054" type="#_x0000_t75" style="position:absolute;left:1364;top:780;width:396;height:174;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J4w&#10;S0fDAAAA3AAAAA8AAABkcnMvZG93bnJldi54bWxEj81qwzAQhO+FvoPYQG6NHIf+xIkSSktpe6yb&#10;B1isjWxirYy0cdw+fVUo9DjMzDfMdj/5Xo0UUxfYwHJRgCJugu3YGTh8vtw8gEqCbLEPTAa+KMF+&#10;d321xcqGC3/QWItTGcKpQgOtyFBpnZqWPKZFGIizdwzRo2QZnbYRLxnue10WxZ322HFeaHGgp5aa&#10;U332BsZv7yTia3lfn5fJlZO8H57Xxsxn0+MGlNAk/+G/9ps1sLpdw++ZfAT07gc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njBLR8MAAADcAAAADwAAAAAAAAAAAAAAAACcAgAA&#10;ZHJzL2Rvd25yZXYueG1sUEsFBgAAAAAEAAQA9wAAAIwDAAAAAA==&#10;">
                        <v:imagedata r:id="rId64" o:title=""/>
                      </v:shape>
                      <v:shape id="Freeform 390" o:spid="_x0000_s1055" style="position:absolute;left:232;top:701;width:171;height:177;visibility:visible;mso-wrap-style:square;v-text-anchor:top" coordsize="171,177"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9seWOwQAA&#10;ANwAAAAPAAAAZHJzL2Rvd25yZXYueG1sRE/NisIwEL4LvkMYwZumKitaTYuIynrwoLsPMDRjW2wm&#10;NYla9+k3h4U9fnz/67wzjXiS87VlBZNxAoK4sLrmUsH31360AOEDssbGMil4k4c86/fWmGr74jM9&#10;L6EUMYR9igqqENpUSl9UZNCPbUscuat1BkOErpTa4SuGm0ZOk2QuDdYcGypsaVtRcbs8jAI+HPG0&#10;ex/N+cM9fk6He1gsaanUcNBtViACdeFf/Of+1Apm8zg/nolHQGa/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PbHljsEAAADcAAAADwAAAAAAAAAAAAAAAACXAgAAZHJzL2Rvd25y&#10;ZXYueG1sUEsFBgAAAAAEAAQA9QAAAIUDAAAAAA==&#10;" path="m70,0l61,,56,1,51,4,44,6,38,11,32,16,26,22,19,28,14,35,11,39,9,44,7,48,6,52,4,57,2,61,1,67,1,73,,78,,83,7,110,10,116,30,137,34,141,39,144,44,148,49,151,55,154,60,157,66,160,71,161,77,162,82,165,88,167,93,168,97,170,103,171,108,173,112,174,116,174,123,176,129,177,134,177,140,174,148,168,151,164,154,158,158,151,163,145,163,141,165,136,167,133,168,129,169,124,170,119,170,114,171,110,170,105,170,88,168,82,167,76,165,71,163,66,161,59,158,54,154,48,152,44,150,40,147,35,143,32,112,11,104,7,97,6,91,3,85,3,79,2,74,1,70,0xe" fillcolor="black" stroked="f">
                        <v:path arrowok="t" o:connecttype="custom" o:connectlocs="61,701;51,705;38,712;26,723;14,736;9,745;6,753;2,762;1,774;0,784;10,817;34,842;44,849;55,855;66,861;77,863;88,868;97,871;108,874;116,875;129,878;140,875;151,865;158,852;163,842;167,834;169,825;170,815;170,806;168,783;165,772;161,760;154,749;150,741;143,733;104,708;91,704;79,703;70,701" o:connectangles="0,0,0,0,0,0,0,0,0,0,0,0,0,0,0,0,0,0,0,0,0,0,0,0,0,0,0,0,0,0,0,0,0,0,0,0,0,0,0"/>
                      </v:shape>
                      <v:shape id="Freeform 389" o:spid="_x0000_s1056" style="position:absolute;left:1008;top:312;width:49;height:121;visibility:visible;mso-wrap-style:square;v-text-anchor:top" coordsize="49,12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" path="m4,0l2,,,1,2,5,4,5,8,6,15,8,22,10,28,13,39,18,43,21,43,45,42,51,42,69,41,74,40,80,39,85,39,97,38,102,37,105,37,111,41,120,41,115,42,111,42,107,43,103,43,98,44,94,45,89,45,74,46,70,47,62,48,56,48,22,28,7,24,6,19,4,15,2,11,1,8,1,4,0xe" fillcolor="black" stroked="f">
                        <v:path arrowok="t" o:connecttype="custom" o:connectlocs="4,312;2,312;0,313;2,317;4,317;8,318;15,320;22,322;28,325;39,330;43,333;43,357;42,363;42,381;41,386;40,392;39,397;39,409;38,414;37,417;37,423;41,432;41,427;42,423;42,419;43,415;43,410;44,406;45,401;45,386;46,382;47,374;48,368;48,334;28,319;24,318;19,316;15,314;11,313;8,313;4,312" o:connectangles="0,0,0,0,0,0,0,0,0,0,0,0,0,0,0,0,0,0,0,0,0,0,0,0,0,0,0,0,0,0,0,0,0,0,0,0,0,0,0,0,0"/>
                      </v:shape>
                      <v:shape id="Freeform 388" o:spid="_x0000_s1057" style="position:absolute;left:845;top:465;width:12;height:66;visibility:visible;mso-wrap-style:square;v-text-anchor:top" coordsize="12,6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abIkcwgAA&#10;ANwAAAAPAAAAZHJzL2Rvd25yZXYueG1sRI/RisIwFETfBf8hXGHfNNWFqtUoKiz46KofcG2uTbW5&#10;qU3U7n79ZkHwcZiZM8x82dpKPKjxpWMFw0ECgjh3uuRCwfHw1Z+A8AFZY+WYFPyQh+Wi25ljpt2T&#10;v+mxD4WIEPYZKjAh1JmUPjdk0Q9cTRy9s2sshiibQuoGnxFuKzlKklRaLDkuGKxpYyi/7u9WwXW3&#10;tnabTG87N04v2vyeDONYqY9eu5qBCNSGd/jV3moFn+kI/s/EIyAXf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BpsiRzCAAAA3AAAAA8AAAAAAAAAAAAAAAAAlwIAAGRycy9kb3du&#10;cmV2LnhtbFBLBQYAAAAABAAEAPUAAACGAwAAAAA=&#10;" path="m12,0l8,,7,8,6,14,6,22,5,30,3,37,3,45,1,52,,60,1,61,3,63,3,65,5,65,5,60,6,55,6,46,7,42,8,37,9,33,9,17,10,13,10,9,11,5,12,2,12,0xe" fillcolor="black" stroked="f">
                        <v:path arrowok="t" o:connecttype="custom" o:connectlocs="12,465;8,465;7,473;6,479;6,487;5,495;3,502;3,510;1,517;0,525;1,526;3,528;3,530;5,530;5,525;6,520;6,511;7,507;8,502;9,498;9,482;10,478;10,474;11,470;12,467;12,465" o:connectangles="0,0,0,0,0,0,0,0,0,0,0,0,0,0,0,0,0,0,0,0,0,0,0,0,0,0"/>
                      </v:shape>
                      <v:shape id="Freeform 387" o:spid="_x0000_s1058" style="position:absolute;left:903;top:137;width:35;height:192;visibility:visible;mso-wrap-style:square;v-text-anchor:top" coordsize="35,19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lF6VZwgAA&#10;ANwAAAAPAAAAZHJzL2Rvd25yZXYueG1sRI/NigIxEITvwr5D6AVvmlkVkVmjyKog3vxhz82knYxO&#10;OmESdfTpjbCwx6KqvqKm89bW4kZNqBwr+OpnIIgLpysuFRwP694ERIjIGmvHpOBBAeazj84Uc+3u&#10;vKPbPpYiQTjkqMDE6HMpQ2HIYug7T5y8k2ssxiSbUuoG7wluaznIsrG0WHFaMOjpx1Bx2V+tgmc7&#10;MhVu18Vgu/pdmvOBvV+yUt3PdvENIlIb/8N/7Y1WMBwP4X0mHQE5ewE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CUXpVnCAAAA3AAAAA8AAAAAAAAAAAAAAAAAlwIAAGRycy9kb3du&#10;cmV2LnhtbFBLBQYAAAAABAAEAPUAAACGAwAAAAA=&#10;" path="m33,0l26,6,23,12,18,19,14,27,12,31,10,34,9,38,8,43,6,47,5,52,4,56,4,61,3,64,2,69,1,73,1,78,,82,,111,1,116,1,120,2,125,3,131,4,136,5,140,7,147,9,150,10,154,12,159,14,163,15,167,17,171,18,175,20,179,23,185,25,191,32,192,29,187,26,180,24,176,23,172,21,167,20,162,18,157,15,152,14,148,12,144,9,133,8,125,7,118,6,111,6,103,5,98,5,82,6,78,7,74,8,70,8,66,9,62,9,58,11,54,12,49,13,45,14,40,17,37,18,33,20,29,22,24,24,20,26,15,28,12,31,8,35,4,33,0xe" fillcolor="black" stroked="f">
                        <v:path arrowok="t" o:connecttype="custom" o:connectlocs="26,143;18,156;12,168;9,175;6,184;4,193;3,201;1,210;0,219;1,253;2,262;4,273;7,284;10,291;14,300;17,308;20,316;25,328;29,324;24,313;21,304;18,294;14,285;9,270;7,255;6,240;5,219;7,211;8,203;9,195;12,186;14,177;18,170;22,161;26,152;31,145;33,137" o:connectangles="0,0,0,0,0,0,0,0,0,0,0,0,0,0,0,0,0,0,0,0,0,0,0,0,0,0,0,0,0,0,0,0,0,0,0,0,0"/>
                      </v:shape>
                      <v:shape id="Freeform 386" o:spid="_x0000_s1059" style="position:absolute;left:931;top:142;width:63;height:172;visibility:visible;mso-wrap-style:square;v-text-anchor:top" coordsize="63,17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5UDxVxwAA&#10;ANwAAAAPAAAAZHJzL2Rvd25yZXYueG1sRI9Ba8JAFITvgv9heQUv0my0Km10FSlaVOyhpgePj+xr&#10;Esy+TbPbmP57t1DwOMzMN8xi1ZlKtNS40rKCURSDIM6sLjlX8JluH59BOI+ssbJMCn7JwWrZ7y0w&#10;0fbKH9SefC4ChF2CCgrv60RKlxVk0EW2Jg7el20M+iCbXOoGrwFuKjmO45k0WHJYKLCm14Kyy+nH&#10;KLDZsZ28D9/OO5xuzcsm/d4P/UGpwUO3noPw1Pl7+L+90wqeZhP4OxOOgFze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OVA8VccAAADcAAAADwAAAAAAAAAAAAAAAACXAgAAZHJz&#10;L2Rvd25yZXYueG1sUEsFBgAAAAAEAAQA9QAAAIsDAAAAAA==&#10;" path="m18,0l15,3,13,7,12,11,10,16,8,20,7,25,6,28,5,33,3,38,3,42,1,47,1,53,,57,,67,1,72,1,85,2,90,3,94,4,100,5,104,7,108,8,113,10,117,12,122,15,126,29,146,32,150,37,154,41,158,46,162,51,166,55,168,63,171,63,167,58,164,54,161,47,155,33,142,29,136,26,133,24,128,21,124,19,119,17,113,15,108,13,105,11,99,9,93,8,88,7,82,7,49,8,42,9,35,11,28,13,21,15,14,18,7,21,,18,0xe" fillcolor="black" stroked="f">
                        <v:path arrowok="t" o:connecttype="custom" o:connectlocs="18,142;15,145;13,149;12,153;10,158;8,162;7,167;6,170;5,175;3,180;3,184;1,189;1,195;0,199;0,209;1,214;1,227;2,232;3,236;4,242;5,246;7,250;8,255;10,259;12,264;15,268;29,288;32,292;37,296;41,300;46,304;51,308;55,310;63,313;63,309;58,306;54,303;47,297;33,284;29,278;26,275;24,270;21,266;19,261;17,255;15,250;13,247;11,241;9,235;8,230;7,224;7,191;8,184;9,177;11,170;13,163;15,156;18,149;21,142;18,142" o:connectangles="0,0,0,0,0,0,0,0,0,0,0,0,0,0,0,0,0,0,0,0,0,0,0,0,0,0,0,0,0,0,0,0,0,0,0,0,0,0,0,0,0,0,0,0,0,0,0,0,0,0,0,0,0,0,0,0,0,0,0,0"/>
                      </v:shape>
                      <v:shape id="AutoShape 385" o:spid="_x0000_s1060" style="position:absolute;left:325;top:613;width:310;height:134;visibility:visible;mso-wrap-style:square;v-text-anchor:top" coordsize="310,13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waDIwxgAA&#10;ANwAAAAPAAAAZHJzL2Rvd25yZXYueG1sRI9bawIxFITfC/0P4Qi+1ayXim6NUpSC+mDxAuLbYXO6&#10;WdycrJtU139vhEIfh5n5hpnMGluKK9W+cKyg20lAEGdOF5wrOOy/3kYgfEDWWDomBXfyMJu+vkww&#10;1e7GW7ruQi4ihH2KCkwIVSqlzwxZ9B1XEUfvx9UWQ5R1LnWNtwi3pewlyVBaLDguGKxobig7736t&#10;ghOfRovjYrU/fw82FzR6PRjTRal2q/n8ABGoCf/hv/ZSK+gP3+F5Jh4BOX0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DwaDIwxgAAANwAAAAPAAAAAAAAAAAAAAAAAJcCAABkcnMv&#10;ZG93bnJldi54bWxQSwUGAAAAAAQABAD1AAAAigMAAAAA&#10;" path="m245,132l183,132,189,133,194,133,199,134,236,134,241,133,245,132xm196,126l145,126,150,128,155,129,161,130,166,130,170,131,174,132,255,132,260,131,263,130,269,129,274,129,278,128,203,128,196,126xm37,0l36,1,34,2,32,2,31,4,33,7,42,14,48,17,54,19,59,22,65,24,70,27,77,28,85,31,91,33,99,36,107,38,115,39,122,41,130,43,145,45,157,45,161,46,165,46,169,47,174,47,177,48,278,48,281,49,284,52,287,56,289,60,291,65,293,72,295,78,297,83,298,87,298,91,299,96,301,102,301,111,300,114,300,117,293,117,287,119,281,120,275,122,269,123,263,124,258,126,252,127,231,127,227,128,278,128,283,127,287,126,292,126,296,124,301,123,305,123,310,122,310,115,308,104,307,99,305,92,304,87,303,82,302,77,301,71,299,65,298,59,296,54,292,50,289,46,284,43,279,42,229,42,222,41,204,41,198,40,180,40,174,39,169,39,163,38,151,36,145,36,140,35,128,33,122,32,116,31,111,31,105,28,100,28,94,25,89,25,83,22,75,19,68,16,61,14,56,10,49,7,43,4,37,0xm6,65l4,66,3,68,1,68,,70,4,72,9,75,13,77,19,80,23,82,28,85,33,87,38,90,42,92,48,94,53,97,58,99,61,101,67,103,72,106,78,108,83,109,87,110,92,111,98,114,103,115,108,117,114,118,119,120,123,121,129,123,134,124,140,126,190,126,184,125,178,125,173,123,167,123,161,122,156,121,149,120,145,118,138,117,133,115,127,114,121,113,116,111,111,110,105,108,99,106,93,103,88,102,83,100,78,97,72,95,68,94,63,91,59,90,55,88,51,86,43,82,36,80,21,71,13,68,6,65xm250,48l186,48,191,49,195,50,235,50,240,49,245,49,250,48xe" fillcolor="black" stroked="f">
                        <v:path arrowok="t" o:connecttype="custom" o:connectlocs="194,746;245,745;155,742;174,745;269,742;196,739;32,615;48,630;70,640;99,649;130,656;165,659;278,661;289,673;297,696;301,715;293,730;269,736;231,740;287,739;305,736;307,712;302,690;296,667;279,655;198,653;163,651;128,646;105,641;83,635;56,623;6,678;0,683;19,693;38,703;58,712;78,721;98,727;119,733;140,739;173,736;149,733;127,727;105,721;83,713;63,704;43,695;6,678;195,663;250,661" o:connectangles="0,0,0,0,0,0,0,0,0,0,0,0,0,0,0,0,0,0,0,0,0,0,0,0,0,0,0,0,0,0,0,0,0,0,0,0,0,0,0,0,0,0,0,0,0,0,0,0,0,0"/>
                      </v:shape>
                      <v:shape id="Freeform 384" o:spid="_x0000_s1061" style="position:absolute;left:366;top:635;width:35;height:64;visibility:visible;mso-wrap-style:square;v-text-anchor:top" coordsize="35,6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" path="m32,0l27,3,24,11,20,15,18,20,17,25,13,34,10,39,8,43,6,48,4,52,2,56,1,59,,63,7,63,7,60,9,58,10,55,12,51,13,46,16,42,17,37,19,34,21,29,24,24,26,20,31,9,35,5,32,0xe" fillcolor="black" stroked="f">
                        <v:path arrowok="t" o:connecttype="custom" o:connectlocs="32,635;27,638;24,646;20,650;18,655;17,660;13,669;10,674;8,678;6,683;4,687;2,691;1,694;0,698;7,698;7,695;9,693;10,690;12,686;13,681;16,677;17,672;19,669;21,664;24,659;26,655;31,644;35,640;32,635" o:connectangles="0,0,0,0,0,0,0,0,0,0,0,0,0,0,0,0,0,0,0,0,0,0,0,0,0,0,0,0,0"/>
                      </v:shape>
                      <v:shape id="AutoShape 383" o:spid="_x0000_s1062" style="position:absolute;left:484;top:655;width:16;height:87;visibility:visible;mso-wrap-style:square;v-text-anchor:top" coordsize="16,87"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F5/ajxQAA&#10;ANwAAAAPAAAAZHJzL2Rvd25yZXYueG1sRI/RasJAFETfC/7DcgXf6sYKqaRZRYuClVJSmw+4ZG+T&#10;YPbukl1j+vduodDHYWbOMPlmNJ0YqPetZQWLeQKCuLK65VpB+XV4XIHwAVljZ5kU/JCHzXrykGOm&#10;7Y0/aTiHWkQI+wwVNCG4TEpfNWTQz60jjt637Q2GKPta6h5vEW46+ZQkqTTYclxo0NFrQ9XlfDUK&#10;Lh9DsV+60i3e0t3JHot3SvxKqdl03L6ACDSG//Bf+6gVLNNn+D0Tj4Bc3wE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AXn9qPFAAAA3AAAAA8AAAAAAAAAAAAAAAAAlwIAAGRycy9k&#10;b3ducmV2LnhtbFBLBQYAAAAABAAEAPUAAACJAwAAAAA=&#10;" path="m12,0l11,5,11,10,10,14,10,20,9,26,8,32,7,38,7,44,5,49,4,55,3,61,3,67,1,72,1,77,,81,,87,3,86,7,86,7,78,8,73,10,68,10,62,11,55,12,48,14,35,15,27,15,20,15,3,12,0xm7,86l3,86,7,87,7,86xe" fillcolor="black" stroked="f">
                        <v:path arrowok="t" o:connecttype="custom" o:connectlocs="12,655;11,660;11,665;10,669;10,675;9,681;8,687;7,693;7,699;5,704;4,710;3,716;3,722;1,727;1,732;0,736;0,742;3,741;7,741;7,733;8,728;10,723;10,717;11,710;12,703;14,690;15,682;15,675;15,658;12,655;7,741;3,741;7,742;7,741" o:connectangles="0,0,0,0,0,0,0,0,0,0,0,0,0,0,0,0,0,0,0,0,0,0,0,0,0,0,0,0,0,0,0,0,0,0"/>
                      </v:shape>
                      <v:shape id="Freeform 382" o:spid="_x0000_s1063" style="position:absolute;left:568;top:656;width:16;height:86;visibility:visible;mso-wrap-style:square;v-text-anchor:top" coordsize="16,8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0O5VnwAAA&#10;ANwAAAAPAAAAZHJzL2Rvd25yZXYueG1sRE9Ni8IwEL0L+x/CCHvTVAWRrlFEWVzWg9oueB2asSlt&#10;JqWJ2v335iB4fLzv5bq3jbhT5yvHCibjBARx4XTFpYK//Hu0AOEDssbGMSn4Jw/r1cdgial2Dz7T&#10;PQuliCHsU1RgQmhTKX1hyKIfu5Y4clfXWQwRdqXUHT5iuG3kNEnm0mLFscFgS1tDRZ3drIK6zuhY&#10;TGc5oTntTsnv/rDzF6U+h/3mC0SgPrzFL/ePVjCbx7XxTDwCcvUE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D0O5VnwAAAANwAAAAPAAAAAAAAAAAAAAAAAJcCAABkcnMvZG93bnJl&#10;di54bWxQSwUGAAAAAAQABAD1AAAAhAMAAAAA&#10;" path="m4,0l0,2,,5,1,9,1,13,3,18,3,22,4,28,4,35,6,42,6,47,7,53,7,59,8,66,10,75,10,80,11,86,16,82,15,77,14,73,13,68,13,63,12,57,12,51,11,45,11,39,10,34,10,28,9,22,9,16,7,11,7,7,5,2,4,0xe" fillcolor="black" stroked="f">
                        <v:path arrowok="t" o:connecttype="custom" o:connectlocs="4,656;0,658;0,661;1,665;1,669;3,674;3,678;4,684;4,691;6,698;6,703;7,709;7,715;8,722;10,731;10,736;11,742;16,738;15,733;14,729;13,724;13,719;12,713;12,707;11,701;11,695;10,690;10,684;9,678;9,672;7,667;7,663;5,658;4,656" o:connectangles="0,0,0,0,0,0,0,0,0,0,0,0,0,0,0,0,0,0,0,0,0,0,0,0,0,0,0,0,0,0,0,0,0,0"/>
                      </v:shape>
                      <v:shape id="Freeform 381" o:spid="_x0000_s1064" style="position:absolute;left:1008;top:278;width:24;height:35;visibility:visible;mso-wrap-style:square;v-text-anchor:top" coordsize="24,35"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xho99xAAA&#10;ANwAAAAPAAAAZHJzL2Rvd25yZXYueG1sRI9BawIxFITvgv8hPKE3TbRi161RtFDoaUFben7dvO6u&#10;3bysSarrv28KgsdhZr5hVpvetuJMPjSONUwnCgRx6UzDlYaP99dxBiJEZIOtY9JwpQCb9XCwwty4&#10;C+/pfIiVSBAOOWqoY+xyKUNZk8UwcR1x8r6dtxiT9JU0Hi8Jbls5U2ohLTacFmrs6KWm8ufwazU8&#10;nXbFyTMdffa5LOZfRaaOKtP6YdRvn0FE6uM9fGu/GQ2PiyX8n0lHQK7/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cYaPfcQAAADcAAAADwAAAAAAAAAAAAAAAACXAgAAZHJzL2Rv&#10;d25yZXYueG1sUEsFBgAAAAAEAAQA9QAAAIgDAAAAAA==&#10;" path="m21,0l17,,16,5,13,9,10,16,6,22,4,28,1,32,,35,5,35,5,31,7,27,10,23,13,19,15,15,18,10,21,6,24,3,21,0xe" fillcolor="black" stroked="f">
                        <v:path arrowok="t" o:connecttype="custom" o:connectlocs="21,278;17,278;16,283;13,287;10,294;6,300;4,306;1,310;0,313;5,313;5,309;7,305;10,301;13,297;15,293;18,288;21,284;24,281;21,278" o:connectangles="0,0,0,0,0,0,0,0,0,0,0,0,0,0,0,0,0,0,0"/>
                      </v:shape>
                      <v:shape id="Freeform 380" o:spid="_x0000_s1065" style="position:absolute;left:946;top:383;width:12;height:51;visibility:visible;mso-wrap-style:square;v-text-anchor:top" coordsize="12,5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TNbbDwwAA&#10;ANwAAAAPAAAAZHJzL2Rvd25yZXYueG1sRE9Na8JAEL0X+h+WKXgpuokWtamrqKDoRVr14HGanSbB&#10;7GzIrkn89+6h4PHxvmeLzpSiodoVlhXEgwgEcWp1wZmC82nTn4JwHlljaZkU3MnBYv76MsNE25Z/&#10;qDn6TIQQdgkqyL2vEildmpNBN7AVceD+bG3QB1hnUtfYhnBTymEUjaXBgkNDjhWtc0qvx5tRELWf&#10;h3L7+33Zr9YfMXb3wy5u3pXqvXXLLxCeOv8U/7t3WsFoEuaHM+EIyPkD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TNbbDwwAAANwAAAAPAAAAAAAAAAAAAAAAAJcCAABkcnMvZG93&#10;bnJldi54bWxQSwUGAAAAAAQABAD1AAAAhwMAAAAA&#10;" path="m2,0l0,,,10,1,14,1,19,3,25,3,29,5,34,5,37,6,41,6,45,6,50,9,48,11,46,10,40,9,37,9,33,9,23,6,18,6,14,6,9,5,3,2,0xe" fillcolor="black" stroked="f">
                        <v:path arrowok="t" o:connecttype="custom" o:connectlocs="2,383;0,383;0,393;1,397;1,402;3,408;3,412;5,417;5,420;6,424;6,428;6,433;9,431;11,429;10,423;9,420;9,416;9,406;6,401;6,397;6,392;5,386;2,383" o:connectangles="0,0,0,0,0,0,0,0,0,0,0,0,0,0,0,0,0,0,0,0,0,0,0"/>
                      </v:shape>
                      <v:shape id="Freeform 379" o:spid="_x0000_s1066" style="position:absolute;left:961;top:467;width:7;height:31;visibility:visible;mso-wrap-style:square;v-text-anchor:top" coordsize="7,3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IR2iawwAA&#10;ANwAAAAPAAAAZHJzL2Rvd25yZXYueG1sRI9Ba8JAFITvBf/D8gre6kZDa5O6igiCt9IoiLdH9iUb&#10;mn27ZFeN/75bKPQ4zMw3zGoz2l7caAidYwXzWQaCuHa641bB6bh/eQcRIrLG3jEpeFCAzXrytMJS&#10;uzt/0a2KrUgQDiUqMDH6UspQG7IYZs4TJ69xg8WY5NBKPeA9wW0vF1n2Ji12nBYMetoZqr+rq1Xw&#10;Oba53V+8ea2ags8+FA3nhVLT53H7ASLSGP/Df+2DVpAv5/B7Jh0Buf4B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IR2iawwAAANwAAAAPAAAAAAAAAAAAAAAAAJcCAABkcnMvZG93&#10;bnJldi54bWxQSwUGAAAAAAQABAD1AAAAhwMAAAAA&#10;" path="m5,0l1,,,2,,8,1,16,1,31,4,29,6,27,6,15,7,12,6,6,5,0xe" fillcolor="black" stroked="f">
                        <v:path arrowok="t" o:connecttype="custom" o:connectlocs="5,467;1,467;0,469;0,475;1,483;1,498;4,496;6,494;6,482;7,479;6,473;5,467" o:connectangles="0,0,0,0,0,0,0,0,0,0,0,0"/>
                      </v:shape>
                      <v:shape id="Freeform 378" o:spid="_x0000_s1067" style="position:absolute;left:1032;top:461;width:12;height:57;visibility:visible;mso-wrap-style:square;v-text-anchor:top" coordsize="12,57"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HujRxQAA&#10;ANwAAAAPAAAAZHJzL2Rvd25yZXYueG1sRI9BS8NAFITvQv/D8gre7KYRtKTdFmmpFPRiqofeHtln&#10;Npp9L82ubfrvXUHocZiZb5jFavCtOlEfGmED00kGirgS23Bt4H2/vZuBChHZYitMBi4UYLUc3Syw&#10;sHLmNzqVsVYJwqFAAy7GrtA6VI48hol0xMn7lN5jTLKvte3xnOC+1XmWPWiPDacFhx2tHVXf5Y83&#10;sPv6yF6OVdldnFj3vD3IJn8VY27Hw9McVKQhXsP/7Z01cP+Yw9+ZdAT08hc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L8e6NHFAAAA3AAAAA8AAAAAAAAAAAAAAAAAlwIAAGRycy9k&#10;b3ducmV2LnhtbFBLBQYAAAAABAAEAPUAAACJAwAAAAA=&#10;" path="m9,0l6,6,5,12,5,19,4,26,3,33,2,41,1,46,,53,1,55,4,57,5,50,6,44,8,36,10,29,10,16,11,13,9,0xe" fillcolor="black" stroked="f">
                        <v:path arrowok="t" o:connecttype="custom" o:connectlocs="9,461;6,467;5,473;5,480;4,487;3,494;2,502;1,507;0,514;1,516;4,518;5,511;6,505;8,497;10,490;10,477;11,474;9,461" o:connectangles="0,0,0,0,0,0,0,0,0,0,0,0,0,0,0,0,0,0"/>
                      </v:shape>
                      <v:shape id="Freeform 377" o:spid="_x0000_s1068" style="position:absolute;left:1009;top:646;width:54;height:18;visibility:visible;mso-wrap-style:square;v-text-anchor:top" coordsize="54,1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xy8t1xAAA&#10;ANwAAAAPAAAAZHJzL2Rvd25yZXYueG1sRI9fS8NAEMTfhX6HYwXf7EULtcReS1sQhILQf+9Lbk1C&#10;s7tp7tpEP70nCD4OM/MbZr4cuDE36kKt4uBpnIEhKdTXUjo4Ht4eZ2BCRPHYqJCDLwqwXIzu5ph7&#10;7WVHt30sTYJIyNFBFWObWxuKihjDWFuS5H1qxxiT7ErrO+wTnBv7nGVTy1hLWqiwpU1FxXl/ZQei&#10;2+20/1jzpjx9X3aHK+tF2bmH+2H1CibSEP/Df+1372DyMoHfM+kI2MUP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McvLdcQAAADcAAAADwAAAAAAAAAAAAAAAACXAgAAZHJzL2Rv&#10;d25yZXYueG1sUEsFBgAAAAAEAAQA9QAAAIgDAAAAAA==&#10;" path="m6,0l1,,,3,1,7,6,8,13,10,20,12,27,15,32,15,39,17,46,17,53,18,53,15,52,12,45,10,32,6,26,5,19,3,12,2,6,0xe" fillcolor="black" stroked="f">
                        <v:path arrowok="t" o:connecttype="custom" o:connectlocs="6,646;1,646;0,649;1,653;6,654;13,656;20,658;27,661;32,661;39,663;46,663;53,664;53,661;52,658;45,656;32,652;26,651;19,649;12,648;6,646" o:connectangles="0,0,0,0,0,0,0,0,0,0,0,0,0,0,0,0,0,0,0,0"/>
                      </v:shape>
                      <v:shape id="AutoShape 376" o:spid="_x0000_s1069" style="position:absolute;left:1313;top:654;width:141;height:75;visibility:visible;mso-wrap-style:square;v-text-anchor:top" coordsize="141,75"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pM4EyxQAA&#10;ANwAAAAPAAAAZHJzL2Rvd25yZXYueG1sRI9BawIxFITvBf9DeII3zWpLq6tRxCJIUaS2B4/PzXM3&#10;uHlZNnFd/70pCD0OM/MNM1u0thQN1d44VjAcJCCIM6cN5wp+f9b9MQgfkDWWjknBnTws5p2XGaba&#10;3fibmkPIRYSwT1FBEUKVSumzgiz6gauIo3d2tcUQZZ1LXeMtwm0pR0nyLi0ajgsFVrQqKLscrlYB&#10;7czqPl5fWpPsr8eTbfzk82urVK/bLqcgArXhP/xsb7SC1483+DsTj4CcP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GkzgTLFAAAA3AAAAA8AAAAAAAAAAAAAAAAAlwIAAGRycy9k&#10;b3ducmV2LnhtbFBLBQYAAAAABAAEAPUAAACJAwAAAAA=&#10;" path="m44,0l31,,24,1,16,3,12,7,8,10,5,15,2,19,,25,,31,1,38,1,42,3,48,5,53,9,59,12,64,16,68,20,72,25,74,32,73,27,69,23,65,19,60,16,56,12,49,8,36,8,30,9,25,11,21,13,16,16,13,20,11,25,10,29,7,78,7,74,6,71,4,66,4,59,2,51,1,44,0xm78,7l38,7,42,9,53,9,59,10,66,11,71,13,77,13,83,15,90,18,96,21,101,23,107,25,114,28,120,30,126,34,132,36,139,40,139,37,141,35,134,30,126,26,120,21,113,18,105,15,97,13,90,10,83,8,78,7xe" fillcolor="black" stroked="f">
                        <v:path arrowok="t" o:connecttype="custom" o:connectlocs="31,654;16,657;8,664;2,673;0,685;1,696;5,707;12,718;20,726;32,727;23,719;16,710;8,690;9,679;13,670;20,665;29,661;74,660;66,658;51,655;78,661;42,663;59,664;71,667;83,669;96,675;107,679;120,684;132,690;139,691;134,684;120,675;105,669;90,664;78,661" o:connectangles="0,0,0,0,0,0,0,0,0,0,0,0,0,0,0,0,0,0,0,0,0,0,0,0,0,0,0,0,0,0,0,0,0,0,0"/>
                      </v:shape>
                      <v:shape id="Picture 375" o:spid="_x0000_s1070" type="#_x0000_t75" style="position:absolute;left:584;top:193;width:172;height:176;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">
                        <v:imagedata r:id="rId65" o:title=""/>
                      </v:shape>
                      <v:shape id="Freeform 374" o:spid="_x0000_s1071" style="position:absolute;left:1100;top:234;width:78;height:23;visibility:visible;mso-wrap-style:square;v-text-anchor:top" coordsize="78,2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ImCCbxAAA&#10;ANwAAAAPAAAAZHJzL2Rvd25yZXYueG1sRI9BawIxFITvQv9DeEIvotlW2MpqFCsIXnqo2vvbzXOz&#10;uHlZkuhu/30jCD0OM/MNs9oMthV38qFxrOBtloEgrpxuuFZwPu2nCxAhImtsHZOCXwqwWb+MVlho&#10;1/M33Y+xFgnCoUAFJsaukDJUhiyGmeuIk3dx3mJM0tdSe+wT3LbyPctyabHhtGCwo52h6nq8WQXN&#10;JPf4efgK5+3OzH/2fWluZanU63jYLkFEGuJ/+Nk+aAXzjxweZ9IRkOs/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CJggm8QAAADcAAAADwAAAAAAAAAAAAAAAACXAgAAZHJzL2Rv&#10;d25yZXYueG1sUEsFBgAAAAAEAAQA9QAAAIgDAAAAAA==&#10;" path="m73,0l63,,59,1,53,2,50,3,45,4,41,5,35,7,30,9,24,10,19,12,14,13,8,15,4,16,,21,1,21,4,22,8,21,13,19,17,19,22,18,25,16,30,15,34,13,39,13,44,10,48,10,52,8,57,8,67,6,78,6,78,1,73,0xe" fillcolor="#a6beff" stroked="f">
                        <v:path arrowok="t" o:connecttype="custom" o:connectlocs="73,234;63,234;59,235;53,236;50,237;45,238;41,239;35,241;30,243;24,244;19,246;14,247;8,249;4,250;0,255;1,255;4,256;8,255;13,253;17,253;22,252;25,250;30,249;34,247;39,247;44,244;48,244;52,242;57,242;67,240;78,240;78,235;73,234" o:connectangles="0,0,0,0,0,0,0,0,0,0,0,0,0,0,0,0,0,0,0,0,0,0,0,0,0,0,0,0,0,0,0,0,0"/>
                      </v:shape>
                      <v:shape id="AutoShape 373" o:spid="_x0000_s1072" style="position:absolute;left:1115;top:252;width:70;height:16;visibility:visible;mso-wrap-style:square;v-text-anchor:top" coordsize="70,1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Tek+RxQAA&#10;ANwAAAAPAAAAZHJzL2Rvd25yZXYueG1sRI/NasMwEITvgb6D2EJvidykJMG1HEKDiy85NC05L9bG&#10;FrVWxlL88/ZVodDjMDPfMNlhsq0YqPfGsYLnVQKCuHLacK3g67NY7kH4gKyxdUwKZvJwyB8WGaba&#10;jfxBwyXUIkLYp6igCaFLpfRVQxb9ynXE0bu53mKIsq+l7nGMcNvKdZJspUXDcaHBjt4aqr4vd6tg&#10;PZly66/m5T6fy+L92OrbqTor9fQ4HV9BBJrCf/ivXWoFm90Ofs/EIyDzH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JN6T5HFAAAA3AAAAA8AAAAAAAAAAAAAAAAAlwIAAGRycy9k&#10;b3ducmV2LnhtbFBLBQYAAAAABAAEAPUAAACJAwAAAAA=&#10;" path="m47,6l8,6,4,8,1,10,,15,2,14,12,14,19,12,27,10,33,8,40,7,47,6xm60,0l42,,38,1,36,1,31,3,27,3,22,5,62,5,69,7,66,3,64,1,60,0xm62,5l17,5,12,6,54,6,62,5xe" fillcolor="#a6beff" stroked="f">
                        <v:path arrowok="t" o:connecttype="custom" o:connectlocs="47,258;8,258;4,260;1,262;0,267;2,266;12,266;19,264;27,262;33,260;40,259;47,258;60,252;42,252;38,253;36,253;31,255;27,255;22,257;62,257;69,259;66,255;64,253;60,252;62,257;17,257;12,258;54,258;62,257" o:connectangles="0,0,0,0,0,0,0,0,0,0,0,0,0,0,0,0,0,0,0,0,0,0,0,0,0,0,0,0,0"/>
                      </v:shape>
                      <v:shape id="AutoShape 372" o:spid="_x0000_s1073" style="position:absolute;left:1117;top:271;width:61;height:10;visibility:visible;mso-wrap-style:square;v-text-anchor:top" coordsize="61,1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dBcDQwgAA&#10;ANwAAAAPAAAAZHJzL2Rvd25yZXYueG1sRE+7asMwFN0L/QdxC11KI7eBJLhRTFsS8BJoHC/dLtb1&#10;g1pXRlJs5++jIdDxcN7bbDa9GMn5zrKCt0UCgriyuuNGQXk+vG5A+ICssbdMCq7kIds9Pmwx1Xbi&#10;E41FaEQMYZ+igjaEIZXSVy0Z9As7EEeuts5giNA1UjucYrjp5XuSrKTBjmNDiwN9t1T9FRejQK5s&#10;yS95GTa/3hz3zVc9/Phaqeen+fMDRKA5/Ivv7lwrWK7j2ngmHgG5uwE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N0FwNDCAAAA3AAAAA8AAAAAAAAAAAAAAAAAlwIAAGRycy9kb3du&#10;cmV2LnhtbFBLBQYAAAAABAAEAPUAAACGAwAAAAA=&#10;" path="m34,0l18,,13,2,4,2,,6,1,7,2,10,7,7,15,7,22,6,59,6,60,5,61,4,55,2,50,1,39,1,34,0xm59,6l51,6,59,7,59,6xe" fillcolor="#a6beff" stroked="f">
                        <v:path arrowok="t" o:connecttype="custom" o:connectlocs="34,271;18,271;13,273;4,273;0,277;1,278;2,281;7,278;15,278;22,277;59,277;60,276;61,275;55,273;50,272;39,272;34,271;59,277;51,277;59,278;59,277" o:connectangles="0,0,0,0,0,0,0,0,0,0,0,0,0,0,0,0,0,0,0,0,0"/>
                      </v:shape>
                      <v:shape id="AutoShape 371" o:spid="_x0000_s1074" style="position:absolute;left:1069;top:470;width:32;height:22;visibility:visible;mso-wrap-style:square;v-text-anchor:top" coordsize="32,2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sfID0xgAA&#10;ANwAAAAPAAAAZHJzL2Rvd25yZXYueG1sRI9bawIxFITfhf6HcAp906wWvGyNYgVBfdB6QfDtsDnd&#10;Xbo5WZKoa399Iwh9HGbmG2Y8bUwlruR8aVlBt5OAIM6sLjlXcDws2kMQPiBrrCyTgjt5mE5eWmNM&#10;tb3xjq77kIsIYZ+igiKEOpXSZwUZ9B1bE0fv2zqDIUqXS+3wFuGmkr0k6UuDJceFAmuaF5T97C9G&#10;wXwb1pvP1er8O5RfXTlDc7o4o9TbazP7ABGoCf/hZ3upFbwPRvA4E4+AnPwB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DsfID0xgAAANwAAAAPAAAAAAAAAAAAAAAAAJcCAABkcnMv&#10;ZG93bnJldi54bWxQSwUGAAAAAAQABAD1AAAAigMAAAAA&#10;" path="m22,5l15,5,31,21,32,16,22,5xm17,0l0,8,2,14,15,5,22,5,17,0xe" fillcolor="black" stroked="f">
                        <v:path arrowok="t" o:connecttype="custom" o:connectlocs="22,475;15,475;31,491;32,486;22,475;17,470;0,478;2,484;15,475;22,475;17,470" o:connectangles="0,0,0,0,0,0,0,0,0,0,0"/>
                      </v:shape>
                      <v:shape id="AutoShape 370" o:spid="_x0000_s1075" style="position:absolute;left:1019;top:522;width:146;height:113;visibility:visible;mso-wrap-style:square;v-text-anchor:top" coordsize="146,11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jylRfwwAA&#10;ANwAAAAPAAAAZHJzL2Rvd25yZXYueG1sRE9da8IwFH0f+B/CFfYiM51icbWpyHAwBgrqGD5emmsT&#10;bG5Kk2n375eHwR4P57tcD64VN+qD9azgeZqBIK69ttwo+Dy9PS1BhIissfVMCn4owLoaPZRYaH/n&#10;A92OsREphEOBCkyMXSFlqA05DFPfESfu4nuHMcG+kbrHewp3rZxlWS4dWk4NBjt6NVRfj99OgZ19&#10;7azdLvbm5Zzll/kHbbvFRKnH8bBZgYg0xH/xn/tdK5gv0/x0Jh0BWf0C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jylRfwwAAANwAAAAPAAAAAAAAAAAAAAAAAJcCAABkcnMvZG93&#10;bnJldi54bWxQSwUGAAAAAAQABAD1AAAAhwMAAAAA&#10;" path="m82,11l63,11,136,113,146,92,82,11xm73,0l25,6,,23,63,11,82,11,73,0xe" fillcolor="#ffe600" stroked="f">
                        <v:path arrowok="t" o:connecttype="custom" o:connectlocs="82,533;63,533;136,635;146,614;82,533;73,522;25,528;0,545;63,533;82,533;73,522" o:connectangles="0,0,0,0,0,0,0,0,0,0,0"/>
                      </v:shape>
                      <v:shape id="AutoShape 369" o:spid="_x0000_s1076" style="position:absolute;left:1096;top:458;width:114;height:110;visibility:visible;mso-wrap-style:square;v-text-anchor:top" coordsize="114,11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zKi75xwAA&#10;ANwAAAAPAAAAZHJzL2Rvd25yZXYueG1sRI9Li8JAEITvgv9haGEvohNd8BEdRRdXlj0s+Lh4azJt&#10;Esz0hMwYo7/eWRA8FlX1FTVfNqYQNVUut6xg0I9AECdW55wqOB6+exMQziNrLCyTgjs5WC7arTnG&#10;2t54R/XepyJA2MWoIPO+jKV0SUYGXd+WxME728qgD7JKpa7wFuCmkMMoGkmDOYeFDEv6yii57K9G&#10;gd50x3+PYeR3RXpcb0/devU7PSv10WlWMxCeGv8Ov9o/WsHnZAD/Z8IRkIsn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syou+ccAAADcAAAADwAAAAAAAAAAAAAAAACXAgAAZHJz&#10;L2Rvd25yZXYueG1sUEsFBgAAAAAEAAQA9QAAAIsDAAAAAA==&#10;" path="m53,12l35,12,108,110,114,96,53,12xm45,0l18,9,,21,35,12,53,12,45,0xe" fillcolor="#ffe600" stroked="f">
                        <v:path arrowok="t" o:connecttype="custom" o:connectlocs="53,470;35,470;108,568;114,554;53,470;45,458;18,467;0,479;35,470;53,470;45,458" o:connectangles="0,0,0,0,0,0,0,0,0,0,0"/>
                      </v:shape>
                      <v:shape id="AutoShape 368" o:spid="_x0000_s1077" style="position:absolute;left:983;top:450;width:159;height:248;visibility:visible;mso-wrap-style:square;v-text-anchor:top" coordsize="159,24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d3L0QxQAA&#10;ANwAAAAPAAAAZHJzL2Rvd25yZXYueG1sRI/BasMwEETvgf6D2EJvsewkGONECaUQEigE6gTa42Jt&#10;bFNrZSzVVv++KhR6HGbmDbM7BNOLiUbXWVaQJSkI4trqjhsFt+txWYBwHlljb5kUfJODw/5hscNS&#10;25nfaKp8IyKEXYkKWu+HUkpXt2TQJXYgjt7djgZ9lGMj9YhzhJtertI0lwY7jgstDvTSUv1ZfRkF&#10;urLhVGVD+DjlF9m95tn7Jj0q9fQYnrcgPAX/H/5rn7WCdbGC3zPxCMj9D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F3cvRDFAAAA3AAAAA8AAAAAAAAAAAAAAAAAlwIAAGRycy9k&#10;b3ducmV2LnhtbFBLBQYAAAAABAAEAPUAAACJAwAAAAA=&#10;" path="m150,0l135,8,,118,106,248,114,242,106,242,10,118,150,0xm156,201l106,242,114,242,159,204,156,201xe" fillcolor="black" stroked="f">
                        <v:path arrowok="t" o:connecttype="custom" o:connectlocs="150,450;135,458;0,568;106,698;114,692;106,692;10,568;150,450;156,651;106,692;114,692;159,654;156,651" o:connectangles="0,0,0,0,0,0,0,0,0,0,0,0,0"/>
                      </v:shape>
                      <v:shape id="Freeform 367" o:spid="_x0000_s1078" style="position:absolute;left:1090;top:470;width:112;height:145;visibility:visible;mso-wrap-style:square;v-text-anchor:top" coordsize="112,145"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D1rFFxAAA&#10;ANwAAAAPAAAAZHJzL2Rvd25yZXYueG1sRI9Bi8IwFITvwv6H8ARvmrqilm6jLAuCqBe7K3t9NM+2&#10;tHkpTdT6740geBxm5hsmXfemEVfqXGVZwXQSgSDOra64UPD3uxnHIJxH1thYJgV3crBefQxSTLS9&#10;8ZGumS9EgLBLUEHpfZtI6fKSDLqJbYmDd7adQR9kV0jd4S3ATSM/o2ghDVYcFkps6aekvM4uRoG+&#10;n6Jqf5q3ZjlfnneyONT/8UGp0bD//gLhqffv8Ku91Qpm8QyeZ8IRkKsH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g9axRcQAAADcAAAADwAAAAAAAAAAAAAAAACXAgAAZHJzL2Rv&#10;d25yZXYueG1sUEsFBgAAAAAEAAQA9QAAAIgDAAAAAA==&#10;" path="m42,0l0,52,73,144,111,95,42,0xe" fillcolor="black" stroked="f">
                        <v:path arrowok="t" o:connecttype="custom" o:connectlocs="42,470;0,522;73,614;111,565;42,470" o:connectangles="0,0,0,0,0"/>
                      </v:shape>
                      <v:shape id="Freeform 366" o:spid="_x0000_s1079" style="position:absolute;left:1139;top:443;width:86;height:113;visibility:visible;mso-wrap-style:square;v-text-anchor:top" coordsize="86,11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SxvG9xgAA&#10;ANwAAAAPAAAAZHJzL2Rvd25yZXYueG1sRI9Pa8JAFMTvQr/D8gq96UYtNkRXqRZLC178C94e2WcS&#10;mn0bdteY9tN3hUKPw8z8hpktOlOLlpyvLCsYDhIQxLnVFRcKDvt1PwXhA7LG2jIp+CYPi/lDb4aZ&#10;tjfeUrsLhYgQ9hkqKENoMil9XpJBP7ANcfQu1hkMUbpCaoe3CDe1HCXJRBqsOC6U2NCqpPxrdzUK&#10;VueXbfr2s9Gu3UyS8dK/55/Hk1JPj93rFESgLvyH/9ofWsE4fYb7mXgE5PwX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BSxvG9xgAAANwAAAAPAAAAAAAAAAAAAAAAAJcCAABkcnMv&#10;ZG93bnJldi54bWxQSwUGAAAAAAQABAD1AAAAigMAAAAA&#10;" path="m14,0l0,16,70,113,86,90,14,0xe" fillcolor="black" stroked="f">
                        <v:path arrowok="t" o:connecttype="custom" o:connectlocs="14,443;0,459;70,556;86,533;14,443" o:connectangles="0,0,0,0,0"/>
                      </v:shape>
                      <v:shape id="AutoShape 365" o:spid="_x0000_s1080" style="position:absolute;left:1117;top:442;width:39;height:18;visibility:visible;mso-wrap-style:square;v-text-anchor:top" coordsize="39,1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tFzeqxgAA&#10;ANwAAAAPAAAAZHJzL2Rvd25yZXYueG1sRI/dasJAFITvBd9hOUJvpG7aokjqKiKUllKEJFK8PGRP&#10;k2D2bMhu/t6+Wyh4OczMN8zuMJpa9NS6yrKCp1UEgji3uuJCwSV7e9yCcB5ZY22ZFEzk4LCfz3YY&#10;aztwQn3qCxEg7GJUUHrfxFK6vCSDbmUb4uD92NagD7ItpG5xCHBTy+co2kiDFYeFEhs6lZTf0s4o&#10;kFFv5OWavX/rLll+3ibKvq5npR4W4/EVhKfR38P/7Q+t4GW7hr8z4QjI/S8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AtFzeqxgAAANwAAAAPAAAAAAAAAAAAAAAAAJcCAABkcnMv&#10;ZG93bnJldi54bWxQSwUGAAAAAAQABAD1AAAAigMAAAAA&#10;" path="m36,0l34,1,31,1,28,2,23,3,19,4,12,8,7,12,,17,4,15,8,13,14,10,20,8,25,6,31,4,34,3,37,3,36,3,37,2,36,0xm37,3l34,3,38,4,37,3xe" fillcolor="black" stroked="f">
                        <v:path arrowok="t" o:connecttype="custom" o:connectlocs="36,442;34,443;31,443;28,444;23,445;19,446;12,450;7,454;0,459;4,457;8,455;14,452;20,450;25,448;31,446;34,445;37,445;36,445;37,444;36,442;37,445;34,445;38,446;37,445" o:connectangles="0,0,0,0,0,0,0,0,0,0,0,0,0,0,0,0,0,0,0,0,0,0,0,0"/>
                      </v:shape>
                      <v:shape id="Freeform 364" o:spid="_x0000_s1081" style="position:absolute;left:1127;top:445;width:18;height:18;visibility:visible;mso-wrap-style:square;v-text-anchor:top" coordsize="18,1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3SfvDwwAA&#10;ANwAAAAPAAAAZHJzL2Rvd25yZXYueG1sRI/RagIxFETfC/2HcAu+1aRaxG6N0gpKn4SqH3DZ3G6W&#10;3dwsSVxXv94IQh+HmTnDLFaDa0VPIdaeNbyNFQji0puaKw3Hw+Z1DiImZIOtZ9JwoQir5fPTAgvj&#10;z/xL/T5VIkM4FqjBptQVUsbSksM49h1x9v58cJiyDJU0Ac8Z7lo5UWomHdacFyx2tLZUNvuT06C4&#10;VWp3bQ79+0e/M5PLd9g2VuvRy/D1CSLRkP7Dj/aP0TCdz+B+Jh8BubwB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3SfvDwwAAANwAAAAPAAAAAAAAAAAAAAAAAJcCAABkcnMvZG93&#10;bnJldi54bWxQSwUGAAAAAAQABAD1AAAAhwMAAAAA&#10;" path="m18,0l14,3,9,5,6,10,2,13,,17,2,16,5,16,18,0xe" fillcolor="black" stroked="f">
                        <v:path arrowok="t" o:connecttype="custom" o:connectlocs="18,445;14,448;9,450;6,455;2,458;0,462;2,461;5,461;18,445" o:connectangles="0,0,0,0,0,0,0,0,0"/>
                      </v:shape>
                      <v:shape id="Freeform 363" o:spid="_x0000_s1082" style="position:absolute;left:1034;top:485;width:30;height:47;visibility:visible;mso-wrap-style:square;v-text-anchor:top" coordsize="30,47"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" path="m22,0l0,9,26,46,29,42,9,14,25,5,22,0xe" fillcolor="black" stroked="f">
                        <v:path arrowok="t" o:connecttype="custom" o:connectlocs="22,485;0,494;26,531;29,527;9,499;25,490;22,485" o:connectangles="0,0,0,0,0,0,0"/>
                      </v:shape>
                      <v:shape id="Freeform 362" o:spid="_x0000_s1083" style="position:absolute;left:1062;top:474;width:57;height:52;visibility:visible;mso-wrap-style:square;v-text-anchor:top" coordsize="57,5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" path="m57,0l53,1,48,4,41,10,37,14,32,18,29,22,24,27,19,31,14,33,10,37,7,42,2,48,,51,5,51,8,45,13,41,16,37,20,34,27,28,33,23,38,17,45,12,50,5,57,0xe" fillcolor="black" stroked="f">
                        <v:path arrowok="t" o:connecttype="custom" o:connectlocs="57,474;53,475;48,478;41,484;37,488;32,492;29,496;24,501;19,505;14,507;10,511;7,516;2,522;0,525;5,525;8,519;13,515;16,511;20,508;27,502;33,497;38,491;45,486;50,479;57,474" o:connectangles="0,0,0,0,0,0,0,0,0,0,0,0,0,0,0,0,0,0,0,0,0,0,0,0,0"/>
                      </v:shape>
                      <v:shape id="AutoShape 361" o:spid="_x0000_s1084" style="position:absolute;left:940;top:96;width:35;height:53;visibility:visible;mso-wrap-style:square;v-text-anchor:top" coordsize="35,5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kx8xWxwAA&#10;ANwAAAAPAAAAZHJzL2Rvd25yZXYueG1sRI9Pa8JAFMTvBb/D8gQvpW5swT/RVUTQKvRSbUFvz+wz&#10;iWbfxuyq6bd3BaHHYWZ+w4wmtSnElSqXW1bQaUcgiBOrc04V/Gzmb30QziNrLCyTgj9yMBk3XkYY&#10;a3vjb7qufSoChF2MCjLvy1hKl2Rk0LVtSRy8g60M+iCrVOoKbwFuCvkeRV1pMOewkGFJs4yS0/pi&#10;FJy3v3Q4Xj57x9fNF+/2ZoHn1UKpVrOeDkF4qv1/+NleagUf/QE8zoQjIMd3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JMfMVscAAADcAAAADwAAAAAAAAAAAAAAAACXAgAAZHJz&#10;L2Rvd25yZXYueG1sUEsFBgAAAAAEAAQA9QAAAIsDAAAAAA==&#10;" path="m24,0l23,,19,2,15,4,11,8,9,10,7,15,6,20,4,25,2,30,1,35,,38,,39,8,52,17,49,32,38,17,38,24,0xm35,36l17,38,32,38,35,36xe" fillcolor="#ffdebe" stroked="f">
                        <v:path arrowok="t" o:connecttype="custom" o:connectlocs="24,96;23,96;19,98;15,100;11,104;9,106;7,111;6,116;4,121;2,126;1,131;0,134;0,135;8,148;17,145;32,134;17,134;24,96;35,132;17,134;32,134;35,132" o:connectangles="0,0,0,0,0,0,0,0,0,0,0,0,0,0,0,0,0,0,0,0,0,0"/>
                      </v:shape>
                      <v:shape id="AutoShape 360" o:spid="_x0000_s1085" style="position:absolute;left:938;top:94;width:39;height:55;visibility:visible;mso-wrap-style:square;v-text-anchor:top" coordsize="39,55"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3GMoOwwAA&#10;ANwAAAAPAAAAZHJzL2Rvd25yZXYueG1sRE/LagIxFN0X/Idwhe40Y0vFTo0iLdJCQdT62F6S25nB&#10;yc2QpOPo15uF0OXhvKfzztaiJR8qxwpGwwwEsXam4kLB7mc5mIAIEdlg7ZgUXCjAfNZ7mGJu3Jk3&#10;1G5jIVIIhxwVlDE2uZRBl2QxDF1DnLhf5y3GBH0hjcdzCre1fMqysbRYcWoosaH3kvRp+2cVrF6W&#10;et0eajxW1w/9uV/43eXwrdRjv1u8gYjUxX/x3f1lFDy/pvnpTDoCcnYD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3GMoOwwAAANwAAAAPAAAAAAAAAAAAAAAAAJcCAABkcnMvZG93&#10;bnJldi54bWxQSwUGAAAAAAQABAD1AAAAhwMAAAAA&#10;" path="m35,41l31,41,25,44,20,47,14,48,9,48,9,54,13,53,17,51,21,49,26,48,30,45,34,42,35,41xm27,0l20,,11,10,7,18,3,23,1,32,,38,,45,2,43,5,41,5,29,7,23,10,20,12,15,16,10,19,6,24,5,25,5,25,4,27,0xm25,5l24,5,22,9,22,15,21,19,19,28,18,33,17,38,17,43,31,41,35,41,37,38,22,38,22,28,23,23,24,20,24,15,25,9,25,5xm37,34l31,36,24,37,22,38,37,38,39,35,37,34xe" fillcolor="black" stroked="f">
                        <v:path arrowok="t" o:connecttype="custom" o:connectlocs="35,135;31,135;25,138;20,141;14,142;9,142;9,148;13,147;17,145;21,143;26,142;30,139;34,136;35,135;27,94;20,94;11,104;7,112;3,117;1,126;0,132;0,139;2,137;5,135;5,123;7,117;10,114;12,109;16,104;19,100;24,99;25,99;25,98;27,94;25,99;24,99;22,103;22,109;21,113;19,122;18,127;17,132;17,137;31,135;35,135;37,132;22,132;22,122;23,117;24,114;24,109;25,103;25,99;37,128;31,130;24,131;22,132;37,132;39,129;37,128" o:connectangles="0,0,0,0,0,0,0,0,0,0,0,0,0,0,0,0,0,0,0,0,0,0,0,0,0,0,0,0,0,0,0,0,0,0,0,0,0,0,0,0,0,0,0,0,0,0,0,0,0,0,0,0,0,0,0,0,0,0,0,0"/>
                      </v:shape>
                      <v:shape id="AutoShape 359" o:spid="_x0000_s1086" style="position:absolute;left:798;top:431;width:43;height:28;visibility:visible;mso-wrap-style:square;v-text-anchor:top" coordsize="43,2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" path="m34,26l13,26,18,27,30,27,34,26xm2,0l0,5,,7,2,14,3,17,5,20,7,23,11,26,42,26,41,10,15,4,2,0xe" fillcolor="#ffdebe" stroked="f">
                        <v:path arrowok="t" o:connecttype="custom" o:connectlocs="34,457;13,457;18,458;30,458;34,457;2,431;0,436;0,438;2,445;3,448;5,451;7,454;11,457;42,457;41,441;15,435;2,431" o:connectangles="0,0,0,0,0,0,0,0,0,0,0,0,0,0,0,0,0"/>
                      </v:shape>
                      <v:shape id="AutoShape 358" o:spid="_x0000_s1087" style="position:absolute;left:794;top:429;width:49;height:32;visibility:visible;mso-wrap-style:square;v-text-anchor:top" coordsize="49,3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ysNy6xwAA&#10;ANwAAAAPAAAAZHJzL2Rvd25yZXYueG1sRI9Ba8JAFITvBf/D8oTe6qZWpY2uklqUgHio7aW3Z/Y1&#10;Cc2+jdltjP56VxA8DjPzDTNbdKYSLTWutKzgeRCBIM6sLjlX8P21enoF4TyyxsoyKTiRg8W89zDD&#10;WNsjf1K787kIEHYxKii8r2MpXVaQQTewNXHwfm1j0AfZ5FI3eAxwU8lhFE2kwZLDQoE1LQvK/nb/&#10;RsE5Tdym/Xhf7RN9OKzddpyOlj9KPfa7ZArCU+fv4Vs71Qpe3oZwPROOgJxf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crDcuscAAADcAAAADwAAAAAAAAAAAAAAAACXAgAAZHJz&#10;L2Rvd25yZXYueG1sUEsFBgAAAAAEAAQA9QAAAIsDAAAAAA==&#10;" path="m8,0l4,,1,5,,11,1,16,4,21,7,25,11,29,17,30,22,32,33,32,38,31,44,29,43,28,27,28,21,27,17,26,13,23,10,21,7,17,6,14,5,9,8,4,25,4,19,3,14,2,8,0xm43,25l39,25,34,26,31,26,27,28,43,28,43,26,43,25xm25,4l8,4,12,6,17,7,21,9,27,10,32,11,38,12,48,12,47,10,46,9,41,7,36,6,30,5,25,4xe" fillcolor="black" stroked="f">
                        <v:path arrowok="t" o:connecttype="custom" o:connectlocs="8,429;4,429;1,434;0,440;1,445;4,450;7,454;11,458;17,459;22,461;33,461;38,460;44,458;43,457;27,457;21,456;17,455;13,452;10,450;7,446;6,443;5,438;8,433;25,433;19,432;14,431;8,429;43,454;39,454;34,455;31,455;27,457;43,457;43,455;43,454;25,433;8,433;12,435;17,436;21,438;27,439;32,440;38,441;48,441;47,439;46,438;41,436;36,435;30,434;25,433" o:connectangles="0,0,0,0,0,0,0,0,0,0,0,0,0,0,0,0,0,0,0,0,0,0,0,0,0,0,0,0,0,0,0,0,0,0,0,0,0,0,0,0,0,0,0,0,0,0,0,0,0,0"/>
                      </v:shape>
                      <v:shape id="AutoShape 357" o:spid="_x0000_s1088" style="position:absolute;left:835;top:406;width:149;height:40;visibility:visible;mso-wrap-style:square;v-text-anchor:top" coordsize="149,4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P1rRexgAA&#10;ANwAAAAPAAAAZHJzL2Rvd25yZXYueG1sRI9Ba8JAFITvgv9heUJvZqMpVWM2IoK0BSmtBrw+sq9J&#10;aPZtyG419td3hUKPw8x8w2SbwbTiQr1rLCuYRTEI4tLqhisFxWk/XYJwHllja5kU3MjBJh+PMky1&#10;vfIHXY6+EgHCLkUFtfddKqUrazLoItsRB+/T9gZ9kH0ldY/XADetnMfxkzTYcFiosaNdTeXX8dso&#10;WBzMT5E8y9dbcT4v3ucNPcb4ptTDZNiuQXga/H/4r/2iFSSrBO5nwhGQ+S8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CP1rRexgAAANwAAAAPAAAAAAAAAAAAAAAAAJcCAABkcnMv&#10;ZG93bnJldi54bWxQSwUGAAAAAAQABAD1AAAAigMAAAAA&#10;" path="m71,38l29,38,34,39,40,39,45,39,64,39,71,38xm8,32l3,32,1,34,,37,8,37,13,38,84,38,92,37,94,36,36,36,31,35,25,35,21,34,16,34,12,33,8,32xm145,0l138,6,117,20,114,22,105,26,102,28,94,30,87,33,80,34,73,35,41,35,36,36,94,36,96,35,100,34,105,32,110,31,117,27,125,23,131,18,137,14,143,9,148,3,147,1,145,0xe" fillcolor="black" stroked="f">
                        <v:path arrowok="t" o:connecttype="custom" o:connectlocs="71,444;29,444;34,445;40,445;45,445;64,445;71,444;8,438;3,438;1,440;0,443;8,443;13,444;84,444;92,443;94,442;36,442;31,441;25,441;21,440;16,440;12,439;8,438;145,406;138,412;117,426;114,428;105,432;102,434;94,436;87,439;80,440;73,441;41,441;36,442;94,442;96,441;100,440;105,438;110,437;117,433;125,429;131,424;137,420;143,415;148,409;147,407;145,406" o:connectangles="0,0,0,0,0,0,0,0,0,0,0,0,0,0,0,0,0,0,0,0,0,0,0,0,0,0,0,0,0,0,0,0,0,0,0,0,0,0,0,0,0,0,0,0,0,0,0,0"/>
                      </v:shape>
                      <v:shape id="AutoShape 356" o:spid="_x0000_s1089" style="position:absolute;left:833;top:439;width:190;height:39;visibility:visible;mso-wrap-style:square;v-text-anchor:top" coordsize="190,3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s527UxAAA&#10;ANwAAAAPAAAAZHJzL2Rvd25yZXYueG1sRI9Pa8JAFMTvBb/D8oTe6iZVSoyuIkKxh0Lx3/2ZfSbB&#10;7NuQ3cT127uFQo/DzPyGWa6DacRAnastK0gnCQjiwuqaSwWn4+dbBsJ5ZI2NZVLwIAfr1ehlibm2&#10;d97TcPCliBB2OSqovG9zKV1RkUE3sS1x9K62M+ij7EqpO7xHuGnke5J8SIM1x4UKW9pWVNwOvVEw&#10;22d10vc7P2TF+ef7wiFNj0Gp13HYLEB4Cv4//Nf+0gqm8xn8nolHQK6e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bOdu1MQAAADcAAAADwAAAAAAAAAAAAAAAACXAgAAZHJzL2Rv&#10;d25yZXYueG1sUEsFBgAAAAAEAAQA9QAAAIgDAAAAAA==&#10;" path="m88,37l79,37,84,38,88,37xm105,36l60,36,65,37,101,37,105,36xm0,13l0,14,1,19,4,20,8,22,12,24,16,26,20,27,24,28,28,30,33,31,47,35,56,36,109,36,113,35,117,35,124,34,69,34,65,32,60,31,56,31,51,30,46,28,41,28,37,27,33,26,29,24,24,22,20,21,15,19,11,17,7,16,4,14,,13xm184,0l177,3,171,6,164,10,150,16,143,20,136,23,128,26,121,28,113,31,105,32,98,34,124,34,132,32,146,26,153,23,160,20,167,16,174,13,181,9,189,6,186,3,184,0xe" fillcolor="black" stroked="f">
                        <v:path arrowok="t" o:connecttype="custom" o:connectlocs="79,476;88,476;60,475;101,476;0,452;1,458;8,461;16,465;24,467;33,470;56,475;113,474;124,473;65,471;56,470;46,467;37,466;29,463;20,460;11,456;4,453;184,439;171,445;150,455;136,462;121,467;105,471;124,473;146,465;160,459;174,452;189,445;184,439" o:connectangles="0,0,0,0,0,0,0,0,0,0,0,0,0,0,0,0,0,0,0,0,0,0,0,0,0,0,0,0,0,0,0,0,0"/>
                      </v:shape>
                      <v:shape id="Freeform 355" o:spid="_x0000_s1090" style="position:absolute;left:1064;top:530;width:94;height:125;visibility:visible;mso-wrap-style:square;v-text-anchor:top" coordsize="94,125"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fOfjFxQAA&#10;ANwAAAAPAAAAZHJzL2Rvd25yZXYueG1sRI9Ra8IwFIXfhf2HcAd703SKslWjjIIgg8HWDZ+vzV1b&#10;1tzUJLPRX78MBB8P55zvcFabaDpxIudbywoeJxkI4srqlmsFX5/b8RMIH5A1dpZJwZk8bNZ3oxXm&#10;2g78Qacy1CJB2OeooAmhz6X0VUMG/cT2xMn7ts5gSNLVUjscEtx0cpplC2mw5bTQYE9FQ9VP+WsU&#10;HP2hnEXevRb7yzm+FXu3Hd6dUg/38WUJIlAMt/C1vdMKZs9z+D+TjoBc/wE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N85+MXFAAAA3AAAAA8AAAAAAAAAAAAAAAAAlwIAAGRycy9k&#10;b3ducmV2LnhtbFBLBQYAAAAABAAEAPUAAACJAwAAAAA=&#10;" path="m18,0l0,24,73,125,93,99,18,0xe" fillcolor="black" stroked="f">
                        <v:path arrowok="t" o:connecttype="custom" o:connectlocs="18,530;0,554;73,655;93,629;18,530" o:connectangles="0,0,0,0,0"/>
                      </v:shape>
                      <v:shape id="Picture 354" o:spid="_x0000_s1091" type="#_x0000_t75" style="position:absolute;left:795;top:979;width:267;height:118;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">
                        <v:imagedata r:id="rId66" o:title=""/>
                      </v:shape>
                      <v:shape id="Picture 353" o:spid="_x0000_s1092" type="#_x0000_t75" style="position:absolute;left:534;top:1002;width:524;height:16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">
                        <v:imagedata r:id="rId67" o:title=""/>
                      </v:shape>
                      <v:shape id="Picture 352" o:spid="_x0000_s1093" type="#_x0000_t75" style="position:absolute;left:1192;top:376;width:349;height:19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">
                        <v:imagedata r:id="rId68" o:title=""/>
                      </v:shape>
                      <v:shape id="AutoShape 351" o:spid="_x0000_s1094" style="position:absolute;left:957;top:287;width:80;height:58;visibility:visible;mso-wrap-style:square;v-text-anchor:top" coordsize="80,5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xZ/cMxgAA&#10;ANwAAAAPAAAAZHJzL2Rvd25yZXYueG1sRI9Ba8JAFITvBf/D8gRvddMIpaauIgZFpFDUeujtkX1m&#10;g9m3Mbua9N93CwWPw8x8w8wWva3FnVpfOVbwMk5AEBdOV1wq+Dqun99A+ICssXZMCn7Iw2I+eJph&#10;pl3He7ofQikihH2GCkwITSalLwxZ9GPXEEfv7FqLIcq2lLrFLsJtLdMkeZUWK44LBhtaGSouh5tV&#10;gOlpd/Gns5EfySS/bvLld/HZKTUa9st3EIH68Aj/t7dawWQ6hb8z8QjI+S8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DxZ/cMxgAAANwAAAAPAAAAAAAAAAAAAAAAAJcCAABkcnMv&#10;ZG93bnJldi54bWxQSwUGAAAAAAQABAD1AAAAigMAAAAA&#10;" path="m4,0l2,4,1,9,,13,,22,1,27,3,32,5,37,6,41,9,45,12,48,16,51,20,53,23,56,28,56,33,58,38,57,45,57,52,56,58,54,60,53,38,53,34,52,29,52,26,51,23,50,16,45,12,39,9,34,7,30,6,25,6,22,5,17,6,12,7,8,9,3,4,0xm76,34l71,38,67,42,62,46,58,48,53,50,50,52,44,52,38,53,60,53,64,51,71,48,76,42,80,36,76,34xe" fillcolor="black" stroked="f">
                        <v:path arrowok="t" o:connecttype="custom" o:connectlocs="4,287;2,291;1,296;0,300;0,309;1,314;3,319;5,324;6,328;9,332;12,335;16,338;20,340;23,343;28,343;33,345;38,344;45,344;52,343;58,341;60,340;38,340;34,339;29,339;26,338;23,337;16,332;12,326;9,321;7,317;6,312;6,309;5,304;6,299;7,295;9,290;4,287;76,321;71,325;67,329;62,333;58,335;53,337;50,339;44,339;38,340;60,340;64,338;71,335;76,329;80,323;76,321" o:connectangles="0,0,0,0,0,0,0,0,0,0,0,0,0,0,0,0,0,0,0,0,0,0,0,0,0,0,0,0,0,0,0,0,0,0,0,0,0,0,0,0,0,0,0,0,0,0,0,0,0,0,0,0"/>
                      </v:shape>
                      <v:shape id="Freeform 350" o:spid="_x0000_s1095" style="position:absolute;left:385;top:649;width:96;height:76;visibility:visible;mso-wrap-style:square;v-text-anchor:top" coordsize="96,7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" path="m19,0l18,2,15,6,11,12,8,20,3,26,1,34,13,49,20,52,27,54,34,57,39,58,43,60,48,61,52,63,56,64,59,65,63,66,68,67,75,70,83,72,87,73,91,74,94,75,96,75,19,0xe" stroked="f">
                        <v:path arrowok="t" o:connecttype="custom" o:connectlocs="19,649;18,651;15,655;11,661;8,669;3,675;1,683;13,698;20,701;27,703;34,706;39,707;43,709;48,710;52,712;56,713;59,714;63,715;68,716;75,719;83,721;87,722;91,723;94,724;96,724;19,649" o:connectangles="0,0,0,0,0,0,0,0,0,0,0,0,0,0,0,0,0,0,0,0,0,0,0,0,0,0"/>
                      </v:shape>
                      <v:shape id="Freeform 349" o:spid="_x0000_s1096" style="position:absolute;left:502;top:672;width:62;height:63;visibility:visible;mso-wrap-style:square;v-text-anchor:top" coordsize="62,6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SHvaIwwAA&#10;ANwAAAAPAAAAZHJzL2Rvd25yZXYueG1sRI9Pa8JAFMTvhX6H5RW8FN0kLSLRTSgFoR5rQ87P7Msf&#10;zL4N2a0m394VBI/DzPyG2eWT6cWFRtdZVhCvIhDEldUdNwqKv/1yA8J5ZI29ZVIwk4M8e33ZYart&#10;lX/pcvSNCBB2KSpovR9SKV3VkkG3sgNx8Go7GvRBjo3UI14D3PQyiaK1NNhxWGhxoO+WqvPx3wTK&#10;KbZlc5B98uHL/Vy8n+uiLpRavE1fWxCeJv8MP9o/WsFnFMP9TDgCMrsB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SHvaIwwAAANwAAAAPAAAAAAAAAAAAAAAAAJcCAABkcnMvZG93&#10;bnJldi54bWxQSwUGAAAAAAQABAD1AAAAhwMAAAAA&#10;" path="m8,0l0,56,62,63,8,0xe" stroked="f">
                        <v:path arrowok="t" o:connecttype="custom" o:connectlocs="8,672;0,728;62,735;8,672" o:connectangles="0,0,0,0"/>
                      </v:shape>
                      <v:shape id="Freeform 348" o:spid="_x0000_s1097" style="position:absolute;left:704;top:1060;width:80;height:93;visibility:visible;mso-wrap-style:square;v-text-anchor:top" coordsize="80,9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VG5tExwAA&#10;ANwAAAAPAAAAZHJzL2Rvd25yZXYueG1sRI9PawIxFMTvBb9DeIKXokm3RWQ1Sm0tFsGDfw56e2ye&#10;u4ubl2UTde2nbwoFj8PM/IaZzFpbiSs1vnSs4WWgQBBnzpSca9jvvvojED4gG6wck4Y7eZhNO08T&#10;TI278Yau25CLCGGfooYihDqV0mcFWfQDVxNH7+QaiyHKJpemwVuE20omSg2lxZLjQoE1fRSUnbcX&#10;q2H5M08utVNH9bqwn8/zoV8d1l7rXrd9H4MI1IZH+L/9bTS8qQT+zsQjIKe/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VRubRMcAAADcAAAADwAAAAAAAAAAAAAAAACXAgAAZHJz&#10;L2Rvd25yZXYueG1sUEsFBgAAAAAEAAQA9QAAAIsDAAAAAA==&#10;" path="m79,0l69,3,67,6,64,10,62,15,57,21,53,26,49,34,44,42,32,57,26,64,21,73,15,78,10,84,4,89,,93,26,92,79,0xe" fillcolor="black" stroked="f">
                        <v:path arrowok="t" o:connecttype="custom" o:connectlocs="79,1060;69,1063;67,1066;64,1070;62,1075;57,1081;53,1086;49,1094;44,1102;32,1117;26,1124;21,1133;15,1138;10,1144;4,1149;0,1153;26,1152;79,1060" o:connectangles="0,0,0,0,0,0,0,0,0,0,0,0,0,0,0,0,0,0"/>
                      </v:shape>
                      <v:shape id="Freeform 347" o:spid="_x0000_s1098" style="position:absolute;left:753;top:1058;width:68;height:93;visibility:visible;mso-wrap-style:square;v-text-anchor:top" coordsize="68,9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qhX8NwgAA&#10;ANwAAAAPAAAAZHJzL2Rvd25yZXYueG1sRI9Pi8IwFMTvwn6H8Ba8aeqqq1SjLAXBq39gd2+P5tkW&#10;m5eSpLV+eyMIHoeZ+Q2z3vamFh05X1lWMBknIIhzqysuFJxPu9EShA/IGmvLpOBOHrabj8EaU21v&#10;fKDuGAoRIexTVFCG0KRS+rwkg35sG+LoXawzGKJ0hdQObxFuavmVJN/SYMVxocSGspLy67E1Clxb&#10;tIvmMJ9kGU2Xv9Xsr6N/q9Tws/9ZgQjUh3f41d5rBbNkCs8z8QjIzQM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CqFfw3CAAAA3AAAAA8AAAAAAAAAAAAAAAAAlwIAAGRycy9kb3du&#10;cmV2LnhtbFBLBQYAAAAABAAEAPUAAACGAwAAAAA=&#10;" path="m67,0l56,7,55,7,54,9,51,12,49,17,45,22,41,28,37,34,33,42,24,55,19,63,14,70,10,76,5,82,1,86,,92,17,91,67,0xe" fillcolor="black" stroked="f">
                        <v:path arrowok="t" o:connecttype="custom" o:connectlocs="67,1058;56,1065;55,1065;54,1067;51,1070;49,1075;45,1080;41,1086;37,1092;33,1100;24,1113;19,1121;14,1128;10,1134;5,1140;1,1144;0,1150;17,1149;67,1058" o:connectangles="0,0,0,0,0,0,0,0,0,0,0,0,0,0,0,0,0,0,0"/>
                      </v:shape>
                      <v:shape id="Freeform 346" o:spid="_x0000_s1099" style="position:absolute;left:790;top:1055;width:67;height:93;visibility:visible;mso-wrap-style:square;v-text-anchor:top" coordsize="67,9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feJPEwAAA&#10;ANwAAAAPAAAAZHJzL2Rvd25yZXYueG1sRI9Pi8IwFMTvC36H8IS9ramLiFSjVFHx6D88P5pnE2xe&#10;SpO13W9vhIU9DjPzG2ax6l0tntQG61nBeJSBIC69tlwpuF52XzMQISJrrD2Tgl8KsFoOPhaYa9/x&#10;iZ7nWIkE4ZCjAhNjk0sZSkMOw8g3xMm7+9ZhTLKtpG6xS3BXy+8sm0qHltOCwYY2hsrH+ccpsF3h&#10;1/pmu/2BZWG2R3PVslfqc9gXcxCR+vgf/msftIJJNoH3mXQE5PIF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AfeJPEwAAAANwAAAAPAAAAAAAAAAAAAAAAAJcCAABkcnMvZG93bnJl&#10;di54bWxQSwUGAAAAAAQABAD1AAAAhAMAAAAA&#10;" path="m67,0l57,5,56,5,55,7,52,10,50,15,47,20,44,26,40,32,36,40,31,47,26,54,21,61,18,69,12,76,8,82,3,88,,93,19,92,67,0xe" fillcolor="black" stroked="f">
                        <v:path arrowok="t" o:connecttype="custom" o:connectlocs="67,1055;57,1060;56,1060;55,1062;52,1065;50,1070;47,1075;44,1081;40,1087;36,1095;31,1102;26,1109;21,1116;18,1124;12,1131;8,1137;3,1143;0,1148;19,1147;67,1055" o:connectangles="0,0,0,0,0,0,0,0,0,0,0,0,0,0,0,0,0,0,0,0"/>
                      </v:shape>
                      <v:shape id="Freeform 345" o:spid="_x0000_s1100" style="position:absolute;left:830;top:1063;width:63;height:84;visibility:visible;mso-wrap-style:square;v-text-anchor:top" coordsize="63,8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4Rv09xQAA&#10;ANwAAAAPAAAAZHJzL2Rvd25yZXYueG1sRI9Pa8JAFMTvQr/D8gre6qaiRaKbYIuC0FP9B94e2WcS&#10;3H2bZtcY++m7hYLHYWZ+wyzy3hrRUetrxwpeRwkI4sLpmksF+936ZQbCB2SNxjEpuJOHPHsaLDDV&#10;7sZf1G1DKSKEfYoKqhCaVEpfVGTRj1xDHL2zay2GKNtS6hZvEW6NHCfJm7RYc1yosKGPiorL9moV&#10;fLJ5H2tz+taH1RSPm59zMTt0Sg2f++UcRKA+PML/7Y1WMEmm8HcmHgGZ/QI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DhG/T3FAAAA3AAAAA8AAAAAAAAAAAAAAAAAlwIAAGRycy9k&#10;b3ducmV2LnhtbFBLBQYAAAAABAAEAPUAAACJAwAAAAA=&#10;" path="m63,0l53,4,51,6,49,9,47,14,44,18,41,23,38,29,34,36,29,42,24,49,20,55,15,61,11,67,7,72,3,75,,79,18,83,63,0xe" fillcolor="black" stroked="f">
                        <v:path arrowok="t" o:connecttype="custom" o:connectlocs="63,1063;53,1067;51,1069;49,1072;47,1077;44,1081;41,1086;38,1092;34,1099;29,1105;24,1112;20,1118;15,1124;11,1130;7,1135;3,1138;0,1142;18,1146;63,1063" o:connectangles="0,0,0,0,0,0,0,0,0,0,0,0,0,0,0,0,0,0,0"/>
                      </v:shape>
                      <v:shape id="Freeform 344" o:spid="_x0000_s1101" style="position:absolute;left:864;top:1066;width:67;height:72;visibility:visible;mso-wrap-style:square;v-text-anchor:top" coordsize="67,7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Q4zEXxQAA&#10;ANwAAAAPAAAAZHJzL2Rvd25yZXYueG1sRI/NasMwEITvhb6D2EJvjdwfjONGCSUkEMih1O2lt8Xa&#10;SE6tlbCU2Hn7qFDocZiZb5jFanK9ONMQO88KHmcFCOLW646Ngq/P7UMFIiZkjb1nUnChCKvl7c0C&#10;a+1H/qBzk4zIEI41KrAphVrK2FpyGGc+EGfv4AeHKcvBSD3gmOGul09FUUqHHecFi4HWltqf5uQU&#10;bN73VWPs/HsdTqa0z0cbxvmk1P3d9PYKItGU/sN/7Z1W8FKU8HsmHwG5vAI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FDjMRfFAAAA3AAAAA8AAAAAAAAAAAAAAAAAlwIAAGRycy9k&#10;b3ducmV2LnhtbFBLBQYAAAAABAAEAPUAAACJAwAAAAA=&#10;" path="m66,0l55,1,53,3,50,9,46,13,43,17,39,23,36,29,33,35,28,41,24,46,19,52,14,58,9,63,5,67,,71,17,71,66,0xe" fillcolor="black" stroked="f">
                        <v:path arrowok="t" o:connecttype="custom" o:connectlocs="66,1066;55,1067;53,1069;50,1075;46,1079;43,1083;39,1089;36,1095;33,1101;28,1107;24,1112;19,1118;14,1124;9,1129;5,1133;0,1137;17,1137;66,1066" o:connectangles="0,0,0,0,0,0,0,0,0,0,0,0,0,0,0,0,0,0"/>
                      </v:shape>
                      <v:shape id="Freeform 343" o:spid="_x0000_s1102" style="position:absolute;left:909;top:1067;width:63;height:66;visibility:visible;mso-wrap-style:square;v-text-anchor:top" coordsize="63,6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a5EONxwAA&#10;ANwAAAAPAAAAZHJzL2Rvd25yZXYueG1sRI9Ba8JAFITvBf/D8oTe6sa2aIhZpRQtHoTaxIu3Z/aZ&#10;BLNv0+yqsb++WxB6HGbmGyZd9KYRF+pcbVnBeBSBIC6srrlUsMtXTzEI55E1NpZJwY0cLOaDhxQT&#10;ba/8RZfMlyJA2CWooPK+TaR0RUUG3ci2xME72s6gD7Irpe7wGuCmkc9RNJEGaw4LFbb0XlFxys5G&#10;wc8y/o6z/Uv+cRjnx8/15txva1Lqcdi/zUB46v1/+N5eawWv0RT+zoQjIOe/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muRDjccAAADcAAAADwAAAAAAAAAAAAAAAACXAgAAZHJz&#10;L2Rvd25yZXYueG1sUEsFBgAAAAAEAAQA9QAAAIsDAAAAAA==&#10;" path="m63,0l48,1,47,2,45,8,43,11,40,15,37,19,34,25,30,29,26,34,22,40,18,45,14,48,9,53,5,57,,60,17,66,63,0xe" fillcolor="black" stroked="f">
                        <v:path arrowok="t" o:connecttype="custom" o:connectlocs="63,1067;48,1068;47,1069;45,1075;43,1078;40,1082;37,1086;34,1092;30,1096;26,1101;22,1107;18,1112;14,1115;9,1120;5,1124;0,1127;17,1133;63,1067" o:connectangles="0,0,0,0,0,0,0,0,0,0,0,0,0,0,0,0,0,0"/>
                      </v:shape>
                      <v:shape id="Freeform 342" o:spid="_x0000_s1103" style="position:absolute;left:934;top:1069;width:71;height:61;visibility:visible;mso-wrap-style:square;v-text-anchor:top" coordsize="71,6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" path="m71,0l60,,58,2,54,7,51,11,48,14,44,19,40,25,35,29,15,49,9,53,4,57,,61,31,52,71,0xe" fillcolor="black" stroked="f">
                        <v:path arrowok="t" o:connecttype="custom" o:connectlocs="71,1069;60,1069;58,1071;54,1076;51,1080;48,1083;44,1088;40,1094;35,1098;15,1118;9,1122;4,1126;0,1130;31,1121;71,1069" o:connectangles="0,0,0,0,0,0,0,0,0,0,0,0,0,0,0"/>
                      </v:shape>
                      <v:shape id="Picture 341" o:spid="_x0000_s1104" type="#_x0000_t75" style="position:absolute;left:1596;top:620;width:103;height:124;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">
                        <v:imagedata r:id="rId69" o:title=""/>
                      </v:shape>
                      <v:shape id="Picture 340" o:spid="_x0000_s1105" type="#_x0000_t75" style="position:absolute;left:1271;top:875;width:326;height:154;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Ap1&#10;30zCAAAA3AAAAA8AAABkcnMvZG93bnJldi54bWxET89rwjAUvg/2P4Qn7KZpSxHpGkUUwcMuUw8e&#10;H81b09q8dE2s3f765SDs+PH9LjeT7cRIg28cK0gXCQjiyumGawWX82G+AuEDssbOMSn4IQ+b9etL&#10;iYV2D/6k8RRqEUPYF6jAhNAXUvrKkEW/cD1x5L7cYDFEONRSD/iI4baTWZIspcWGY4PBnnaGqtvp&#10;bhXs8o/vKjPX/N7ytm5/6Zj5vVPqbTZt30EEmsK/+Ok+agV5GufHM/EIyPUfAA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AKdd9MwgAAANwAAAAPAAAAAAAAAAAAAAAAAJwCAABk&#10;cnMvZG93bnJldi54bWxQSwUGAAAAAAQABAD3AAAAiwMAAAAA&#10;">
                        <v:imagedata r:id="rId70" o:title=""/>
                      </v:shape>
                      <v:shape id="Freeform 339" o:spid="_x0000_s1106" style="position:absolute;left:1147;top:603;width:24;height:36;visibility:visible;mso-wrap-style:square;v-text-anchor:top" coordsize="24,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E0P47xAAA&#10;ANwAAAAPAAAAZHJzL2Rvd25yZXYueG1sRI9Pi8IwFMTvC36H8AQvi6ZdZJFqFBGk3nSriMdH8/oH&#10;m5fSZGv99kZY2OMwM79hVpvBNKKnztWWFcSzCARxbnXNpYLLeT9dgHAeWWNjmRQ8ycFmPfpYYaLt&#10;g3+oz3wpAoRdggoq79tESpdXZNDNbEscvMJ2Bn2QXSl1h48AN438iqJvabDmsFBhS7uK8nv2axQc&#10;08/0uuidLean57Ev0uxwa3ZKTcbDdgnC0+D/w3/tg1Ywj2N4nwlHQK5f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xND+O8QAAADcAAAADwAAAAAAAAAAAAAAAACXAgAAZHJzL2Rv&#10;d25yZXYueG1sUEsFBgAAAAAEAAQA9QAAAIgDAAAAAA==&#10;" path="m20,0l19,3,18,8,15,13,9,20,4,27,,34,3,35,5,33,8,30,10,26,14,23,18,15,23,10,21,7,21,3,20,0xe" fillcolor="black" stroked="f">
                        <v:path arrowok="t" o:connecttype="custom" o:connectlocs="20,603;19,606;18,611;15,616;9,623;4,630;0,637;3,638;5,636;8,633;10,629;14,626;18,618;23,613;21,610;21,606;20,603" o:connectangles="0,0,0,0,0,0,0,0,0,0,0,0,0,0,0,0,0"/>
                      </v:shape>
                      <w10:anchorlock/>
                    </v:group>
                  </w:pict>
                </mc:Fallback>
              </mc:AlternateContent>
            </w:r>
          </w:p>
          <w:p w:rsidR="004A45A8" w:rsidRPr="00A935BE" w:rsidRDefault="004A45A8" w:rsidP="0011153B">
            <w:pPr>
              <w:pStyle w:val="TableParagraph"/>
              <w:rPr>
                <w:b/>
              </w:rPr>
            </w:pPr>
          </w:p>
          <w:p w:rsidR="004A45A8" w:rsidRPr="00A935BE" w:rsidRDefault="004A45A8" w:rsidP="0011153B">
            <w:pPr>
              <w:pStyle w:val="TableParagraph"/>
              <w:rPr>
                <w:b/>
              </w:rPr>
            </w:pPr>
          </w:p>
          <w:p w:rsidR="004A45A8" w:rsidRPr="00A935BE" w:rsidRDefault="004A45A8" w:rsidP="0011153B">
            <w:pPr>
              <w:pStyle w:val="TableParagraph"/>
              <w:spacing w:before="1"/>
              <w:rPr>
                <w:b/>
              </w:rPr>
            </w:pPr>
          </w:p>
        </w:tc>
        <w:tc>
          <w:tcPr>
            <w:tcW w:w="7160" w:type="dxa"/>
          </w:tcPr>
          <w:p w:rsidR="004A45A8" w:rsidRPr="00A935BE" w:rsidRDefault="004A45A8" w:rsidP="0011153B">
            <w:pPr>
              <w:pStyle w:val="TableParagraph"/>
              <w:spacing w:before="118"/>
              <w:ind w:left="103"/>
              <w:jc w:val="both"/>
              <w:rPr>
                <w:b/>
              </w:rPr>
            </w:pPr>
            <w:r w:rsidRPr="00A935BE">
              <w:rPr>
                <w:b/>
              </w:rPr>
              <w:t>AIR TRAVEL ARRIVAL AND IMMIGRATION REGULATIONS</w:t>
            </w:r>
          </w:p>
          <w:p w:rsidR="004A45A8" w:rsidRPr="00A935BE" w:rsidRDefault="004A45A8" w:rsidP="0011153B">
            <w:pPr>
              <w:pStyle w:val="TableParagraph"/>
              <w:spacing w:before="120" w:line="252" w:lineRule="exact"/>
              <w:ind w:left="103" w:right="98"/>
              <w:jc w:val="both"/>
            </w:pPr>
            <w:r w:rsidRPr="00A935BE">
              <w:t>Arrivals: Preferred air arrivals to the conference should be through the Jomo Kenyatta International Airport Nairobi. Arrangements are in place to pick up can be arranged; otherwise use uber or airport taxi services upon arrival.</w:t>
            </w:r>
          </w:p>
          <w:p w:rsidR="004A45A8" w:rsidRPr="00A935BE" w:rsidRDefault="004A45A8" w:rsidP="0011153B">
            <w:pPr>
              <w:pStyle w:val="TableParagraph"/>
              <w:spacing w:before="120" w:line="252" w:lineRule="exact"/>
              <w:ind w:left="103" w:right="98"/>
              <w:jc w:val="both"/>
            </w:pPr>
            <w:r w:rsidRPr="00A935BE">
              <w:t>Most non-citizens of Kenya and East Africa need a visa to enter Nairobi. Visa can be obtained at the port of entry at the cost of $50 or Euro40. Sometimes the queue may be long. Also you need to have yellow card to show that you have been vaccinated against yellow fever. Make sure you obtain this before you begin your journey to avoid denial of entry at Nairobi airport.</w:t>
            </w:r>
          </w:p>
        </w:tc>
      </w:tr>
    </w:tbl>
    <w:p w:rsidR="004A45A8" w:rsidRPr="00A935BE" w:rsidRDefault="004A45A8" w:rsidP="004A45A8">
      <w:pPr>
        <w:jc w:val="both"/>
        <w:sectPr w:rsidR="004A45A8" w:rsidRPr="00A935BE" w:rsidSect="004A45A8">
          <w:footerReference w:type="default" r:id="rId71"/>
          <w:pgSz w:w="11910" w:h="16840"/>
          <w:pgMar w:top="1340" w:right="340" w:bottom="920" w:left="360" w:header="720" w:footer="728" w:gutter="0"/>
          <w:pgNumType w:start="1"/>
          <w:cols w:space="720"/>
        </w:sectPr>
      </w:pPr>
    </w:p>
    <w:tbl>
      <w:tblPr>
        <w:tblW w:w="0" w:type="auto"/>
        <w:tblInd w:w="1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997"/>
        <w:gridCol w:w="6978"/>
      </w:tblGrid>
      <w:tr w:rsidR="004A45A8" w:rsidRPr="00A935BE" w:rsidTr="0011153B">
        <w:trPr>
          <w:trHeight w:hRule="exact" w:val="2261"/>
        </w:trPr>
        <w:tc>
          <w:tcPr>
            <w:tcW w:w="3997" w:type="dxa"/>
          </w:tcPr>
          <w:p w:rsidR="004A45A8" w:rsidRPr="00A935BE" w:rsidRDefault="004A45A8" w:rsidP="0011153B">
            <w:pPr>
              <w:pStyle w:val="TableParagraph"/>
              <w:ind w:left="605"/>
            </w:pPr>
            <w:r w:rsidRPr="00A935BE">
              <w:rPr>
                <w:noProof/>
              </w:rPr>
              <w:lastRenderedPageBreak/>
              <w:drawing>
                <wp:inline distT="0" distB="0" distL="0" distR="0">
                  <wp:extent cx="1749438" cy="1419605"/>
                  <wp:effectExtent l="0" t="0" r="0" b="0"/>
                  <wp:docPr id="5" name="image3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2.jpeg"/>
                          <pic:cNvPicPr/>
                        </pic:nvPicPr>
                        <pic:blipFill>
                          <a:blip r:embed="rId72" cstate="print"/>
                          <a:stretch>
                            <a:fillRect/>
                          </a:stretch>
                        </pic:blipFill>
                        <pic:spPr>
                          <a:xfrm>
                            <a:off x="0" y="0"/>
                            <a:ext cx="1749438" cy="1419605"/>
                          </a:xfrm>
                          <a:prstGeom prst="rect">
                            <a:avLst/>
                          </a:prstGeom>
                        </pic:spPr>
                      </pic:pic>
                    </a:graphicData>
                  </a:graphic>
                </wp:inline>
              </w:drawing>
            </w:r>
          </w:p>
        </w:tc>
        <w:tc>
          <w:tcPr>
            <w:tcW w:w="6978" w:type="dxa"/>
          </w:tcPr>
          <w:p w:rsidR="004A45A8" w:rsidRPr="00A935BE" w:rsidRDefault="004A45A8" w:rsidP="0011153B">
            <w:pPr>
              <w:pStyle w:val="TableParagraph"/>
              <w:spacing w:before="118"/>
              <w:ind w:left="103"/>
              <w:jc w:val="both"/>
              <w:rPr>
                <w:b/>
              </w:rPr>
            </w:pPr>
            <w:r w:rsidRPr="00A935BE">
              <w:rPr>
                <w:b/>
              </w:rPr>
              <w:t>CLOTHING</w:t>
            </w:r>
          </w:p>
          <w:p w:rsidR="004A45A8" w:rsidRPr="00A935BE" w:rsidRDefault="004A45A8" w:rsidP="0011153B">
            <w:pPr>
              <w:pStyle w:val="TableParagraph"/>
              <w:spacing w:before="116"/>
              <w:ind w:left="103" w:right="99"/>
              <w:jc w:val="both"/>
            </w:pPr>
            <w:r w:rsidRPr="00A935BE">
              <w:t xml:space="preserve">In Nairobi </w:t>
            </w:r>
            <w:r w:rsidRPr="00A935BE">
              <w:rPr>
                <w:rStyle w:val="tgc"/>
              </w:rPr>
              <w:t xml:space="preserve">the month of </w:t>
            </w:r>
            <w:r w:rsidRPr="00A935BE">
              <w:rPr>
                <w:rStyle w:val="tgc"/>
                <w:bCs/>
              </w:rPr>
              <w:t>June</w:t>
            </w:r>
            <w:r>
              <w:rPr>
                <w:rStyle w:val="tgc"/>
                <w:bCs/>
              </w:rPr>
              <w:t xml:space="preserve">, temperatures range from </w:t>
            </w:r>
            <w:r w:rsidRPr="00A935BE">
              <w:rPr>
                <w:rStyle w:val="tgc"/>
              </w:rPr>
              <w:t>67°F/19°C</w:t>
            </w:r>
            <w:r>
              <w:rPr>
                <w:rStyle w:val="tgc"/>
              </w:rPr>
              <w:t xml:space="preserve"> to 80</w:t>
            </w:r>
            <w:r w:rsidRPr="00A935BE">
              <w:rPr>
                <w:rStyle w:val="tgc"/>
              </w:rPr>
              <w:t>°F/22°C</w:t>
            </w:r>
            <w:r>
              <w:rPr>
                <w:rStyle w:val="tgc"/>
              </w:rPr>
              <w:t>.</w:t>
            </w:r>
            <w:r w:rsidRPr="00A935BE">
              <w:t xml:space="preserve"> The Dimesse </w:t>
            </w:r>
            <w:r>
              <w:t>Centre</w:t>
            </w:r>
            <w:r w:rsidRPr="00A935BE">
              <w:t xml:space="preserve"> </w:t>
            </w:r>
            <w:r>
              <w:t xml:space="preserve">has </w:t>
            </w:r>
            <w:r w:rsidRPr="00A935BE">
              <w:t>air condition</w:t>
            </w:r>
            <w:r>
              <w:t>ing,</w:t>
            </w:r>
            <w:r w:rsidRPr="00A935BE">
              <w:t xml:space="preserve"> but it is not a centralized cooling system, So you can choose the temperature that meets your need</w:t>
            </w:r>
          </w:p>
        </w:tc>
      </w:tr>
      <w:tr w:rsidR="004A45A8" w:rsidRPr="00A935BE" w:rsidTr="0011153B">
        <w:trPr>
          <w:trHeight w:hRule="exact" w:val="2539"/>
        </w:trPr>
        <w:tc>
          <w:tcPr>
            <w:tcW w:w="3997" w:type="dxa"/>
          </w:tcPr>
          <w:p w:rsidR="004A45A8" w:rsidRPr="00A935BE" w:rsidRDefault="004A45A8" w:rsidP="0011153B">
            <w:pPr>
              <w:pStyle w:val="TableParagraph"/>
              <w:rPr>
                <w:b/>
              </w:rPr>
            </w:pPr>
          </w:p>
          <w:p w:rsidR="004A45A8" w:rsidRPr="00A935BE" w:rsidRDefault="004A45A8" w:rsidP="0011153B">
            <w:pPr>
              <w:pStyle w:val="TableParagraph"/>
              <w:rPr>
                <w:b/>
              </w:rPr>
            </w:pPr>
          </w:p>
          <w:p w:rsidR="004A45A8" w:rsidRPr="00A935BE" w:rsidRDefault="004A45A8" w:rsidP="0011153B">
            <w:pPr>
              <w:pStyle w:val="TableParagraph"/>
              <w:spacing w:before="10"/>
              <w:rPr>
                <w:b/>
              </w:rPr>
            </w:pPr>
          </w:p>
          <w:p w:rsidR="004A45A8" w:rsidRPr="00A935BE" w:rsidRDefault="00A57FAD" w:rsidP="0011153B">
            <w:pPr>
              <w:pStyle w:val="TableParagraph"/>
              <w:ind w:left="66"/>
            </w:pPr>
            <w:r>
              <w:rPr>
                <w:noProof/>
              </w:rPr>
              <mc:AlternateContent>
                <mc:Choice Requires="wpg">
                  <w:drawing>
                    <wp:inline distT="0" distB="0" distL="0" distR="0">
                      <wp:extent cx="1100455" cy="703580"/>
                      <wp:effectExtent l="0" t="0" r="4445" b="0"/>
                      <wp:docPr id="232" name="Group 2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00455" cy="703580"/>
                                <a:chOff x="0" y="0"/>
                                <a:chExt cx="1733" cy="1108"/>
                              </a:xfrm>
                            </wpg:grpSpPr>
                            <wps:wsp>
                              <wps:cNvPr id="233" name="AutoShape 337"/>
                              <wps:cNvSpPr>
                                <a:spLocks/>
                              </wps:cNvSpPr>
                              <wps:spPr bwMode="auto">
                                <a:xfrm>
                                  <a:off x="0" y="0"/>
                                  <a:ext cx="1733" cy="1108"/>
                                </a:xfrm>
                                <a:custGeom>
                                  <a:avLst/>
                                  <a:gdLst>
                                    <a:gd name="T0" fmla="*/ 1362 w 1733"/>
                                    <a:gd name="T1" fmla="*/ 1018 h 1108"/>
                                    <a:gd name="T2" fmla="*/ 1377 w 1733"/>
                                    <a:gd name="T3" fmla="*/ 1049 h 1108"/>
                                    <a:gd name="T4" fmla="*/ 1424 w 1733"/>
                                    <a:gd name="T5" fmla="*/ 1082 h 1108"/>
                                    <a:gd name="T6" fmla="*/ 1490 w 1733"/>
                                    <a:gd name="T7" fmla="*/ 1103 h 1108"/>
                                    <a:gd name="T8" fmla="*/ 1586 w 1733"/>
                                    <a:gd name="T9" fmla="*/ 1105 h 1108"/>
                                    <a:gd name="T10" fmla="*/ 1673 w 1733"/>
                                    <a:gd name="T11" fmla="*/ 1082 h 1108"/>
                                    <a:gd name="T12" fmla="*/ 1719 w 1733"/>
                                    <a:gd name="T13" fmla="*/ 1044 h 1108"/>
                                    <a:gd name="T14" fmla="*/ 1730 w 1733"/>
                                    <a:gd name="T15" fmla="*/ 1013 h 1108"/>
                                    <a:gd name="T16" fmla="*/ 1270 w 1733"/>
                                    <a:gd name="T17" fmla="*/ 0 h 1108"/>
                                    <a:gd name="T18" fmla="*/ 13 w 1733"/>
                                    <a:gd name="T19" fmla="*/ 357 h 1108"/>
                                    <a:gd name="T20" fmla="*/ 0 w 1733"/>
                                    <a:gd name="T21" fmla="*/ 370 h 1108"/>
                                    <a:gd name="T22" fmla="*/ 10 w 1733"/>
                                    <a:gd name="T23" fmla="*/ 409 h 1108"/>
                                    <a:gd name="T24" fmla="*/ 28 w 1733"/>
                                    <a:gd name="T25" fmla="*/ 465 h 1108"/>
                                    <a:gd name="T26" fmla="*/ 31 w 1733"/>
                                    <a:gd name="T27" fmla="*/ 476 h 1108"/>
                                    <a:gd name="T28" fmla="*/ 23 w 1733"/>
                                    <a:gd name="T29" fmla="*/ 499 h 1108"/>
                                    <a:gd name="T30" fmla="*/ 41 w 1733"/>
                                    <a:gd name="T31" fmla="*/ 535 h 1108"/>
                                    <a:gd name="T32" fmla="*/ 93 w 1733"/>
                                    <a:gd name="T33" fmla="*/ 607 h 1108"/>
                                    <a:gd name="T34" fmla="*/ 106 w 1733"/>
                                    <a:gd name="T35" fmla="*/ 643 h 1108"/>
                                    <a:gd name="T36" fmla="*/ 116 w 1733"/>
                                    <a:gd name="T37" fmla="*/ 668 h 1108"/>
                                    <a:gd name="T38" fmla="*/ 113 w 1733"/>
                                    <a:gd name="T39" fmla="*/ 687 h 1108"/>
                                    <a:gd name="T40" fmla="*/ 108 w 1733"/>
                                    <a:gd name="T41" fmla="*/ 699 h 1108"/>
                                    <a:gd name="T42" fmla="*/ 126 w 1733"/>
                                    <a:gd name="T43" fmla="*/ 735 h 1108"/>
                                    <a:gd name="T44" fmla="*/ 272 w 1733"/>
                                    <a:gd name="T45" fmla="*/ 918 h 1108"/>
                                    <a:gd name="T46" fmla="*/ 291 w 1733"/>
                                    <a:gd name="T47" fmla="*/ 967 h 1108"/>
                                    <a:gd name="T48" fmla="*/ 378 w 1733"/>
                                    <a:gd name="T49" fmla="*/ 1046 h 1108"/>
                                    <a:gd name="T50" fmla="*/ 1013 w 1733"/>
                                    <a:gd name="T51" fmla="*/ 799 h 1108"/>
                                    <a:gd name="T52" fmla="*/ 1730 w 1733"/>
                                    <a:gd name="T53" fmla="*/ 776 h 1108"/>
                                    <a:gd name="T54" fmla="*/ 1719 w 1733"/>
                                    <a:gd name="T55" fmla="*/ 740 h 1108"/>
                                    <a:gd name="T56" fmla="*/ 1688 w 1733"/>
                                    <a:gd name="T57" fmla="*/ 702 h 1108"/>
                                    <a:gd name="T58" fmla="*/ 1632 w 1733"/>
                                    <a:gd name="T59" fmla="*/ 674 h 1108"/>
                                    <a:gd name="T60" fmla="*/ 1606 w 1733"/>
                                    <a:gd name="T61" fmla="*/ 640 h 1108"/>
                                    <a:gd name="T62" fmla="*/ 1701 w 1733"/>
                                    <a:gd name="T63" fmla="*/ 615 h 1108"/>
                                    <a:gd name="T64" fmla="*/ 1701 w 1733"/>
                                    <a:gd name="T65" fmla="*/ 404 h 1108"/>
                                    <a:gd name="T66" fmla="*/ 1619 w 1733"/>
                                    <a:gd name="T67" fmla="*/ 347 h 1108"/>
                                    <a:gd name="T68" fmla="*/ 1614 w 1733"/>
                                    <a:gd name="T69" fmla="*/ 196 h 1108"/>
                                    <a:gd name="T70" fmla="*/ 1275 w 1733"/>
                                    <a:gd name="T71" fmla="*/ 0 h 1108"/>
                                    <a:gd name="T72" fmla="*/ 1015 w 1733"/>
                                    <a:gd name="T73" fmla="*/ 807 h 1108"/>
                                    <a:gd name="T74" fmla="*/ 1013 w 1733"/>
                                    <a:gd name="T75" fmla="*/ 869 h 1108"/>
                                    <a:gd name="T76" fmla="*/ 1026 w 1733"/>
                                    <a:gd name="T77" fmla="*/ 905 h 1108"/>
                                    <a:gd name="T78" fmla="*/ 1020 w 1733"/>
                                    <a:gd name="T79" fmla="*/ 948 h 1108"/>
                                    <a:gd name="T80" fmla="*/ 1031 w 1733"/>
                                    <a:gd name="T81" fmla="*/ 982 h 1108"/>
                                    <a:gd name="T82" fmla="*/ 1066 w 1733"/>
                                    <a:gd name="T83" fmla="*/ 1015 h 1108"/>
                                    <a:gd name="T84" fmla="*/ 1151 w 1733"/>
                                    <a:gd name="T85" fmla="*/ 1044 h 1108"/>
                                    <a:gd name="T86" fmla="*/ 1264 w 1733"/>
                                    <a:gd name="T87" fmla="*/ 1044 h 1108"/>
                                    <a:gd name="T88" fmla="*/ 1339 w 1733"/>
                                    <a:gd name="T89" fmla="*/ 1023 h 1108"/>
                                    <a:gd name="T90" fmla="*/ 1732 w 1733"/>
                                    <a:gd name="T91" fmla="*/ 990 h 1108"/>
                                    <a:gd name="T92" fmla="*/ 1719 w 1733"/>
                                    <a:gd name="T93" fmla="*/ 946 h 1108"/>
                                    <a:gd name="T94" fmla="*/ 1719 w 1733"/>
                                    <a:gd name="T95" fmla="*/ 915 h 1108"/>
                                    <a:gd name="T96" fmla="*/ 1717 w 1733"/>
                                    <a:gd name="T97" fmla="*/ 874 h 1108"/>
                                    <a:gd name="T98" fmla="*/ 1730 w 1733"/>
                                    <a:gd name="T99" fmla="*/ 836 h 1108"/>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Lst>
                                  <a:ahLst/>
                                  <a:cxnLst>
                                    <a:cxn ang="T100">
                                      <a:pos x="T0" y="T1"/>
                                    </a:cxn>
                                    <a:cxn ang="T101">
                                      <a:pos x="T2" y="T3"/>
                                    </a:cxn>
                                    <a:cxn ang="T102">
                                      <a:pos x="T4" y="T5"/>
                                    </a:cxn>
                                    <a:cxn ang="T103">
                                      <a:pos x="T6" y="T7"/>
                                    </a:cxn>
                                    <a:cxn ang="T104">
                                      <a:pos x="T8" y="T9"/>
                                    </a:cxn>
                                    <a:cxn ang="T105">
                                      <a:pos x="T10" y="T11"/>
                                    </a:cxn>
                                    <a:cxn ang="T106">
                                      <a:pos x="T12" y="T13"/>
                                    </a:cxn>
                                    <a:cxn ang="T107">
                                      <a:pos x="T14" y="T15"/>
                                    </a:cxn>
                                    <a:cxn ang="T108">
                                      <a:pos x="T16" y="T17"/>
                                    </a:cxn>
                                    <a:cxn ang="T109">
                                      <a:pos x="T18" y="T19"/>
                                    </a:cxn>
                                    <a:cxn ang="T110">
                                      <a:pos x="T20" y="T21"/>
                                    </a:cxn>
                                    <a:cxn ang="T111">
                                      <a:pos x="T22" y="T23"/>
                                    </a:cxn>
                                    <a:cxn ang="T112">
                                      <a:pos x="T24" y="T25"/>
                                    </a:cxn>
                                    <a:cxn ang="T113">
                                      <a:pos x="T26" y="T27"/>
                                    </a:cxn>
                                    <a:cxn ang="T114">
                                      <a:pos x="T28" y="T29"/>
                                    </a:cxn>
                                    <a:cxn ang="T115">
                                      <a:pos x="T30" y="T31"/>
                                    </a:cxn>
                                    <a:cxn ang="T116">
                                      <a:pos x="T32" y="T33"/>
                                    </a:cxn>
                                    <a:cxn ang="T117">
                                      <a:pos x="T34" y="T35"/>
                                    </a:cxn>
                                    <a:cxn ang="T118">
                                      <a:pos x="T36" y="T37"/>
                                    </a:cxn>
                                    <a:cxn ang="T119">
                                      <a:pos x="T38" y="T39"/>
                                    </a:cxn>
                                    <a:cxn ang="T120">
                                      <a:pos x="T40" y="T41"/>
                                    </a:cxn>
                                    <a:cxn ang="T121">
                                      <a:pos x="T42" y="T43"/>
                                    </a:cxn>
                                    <a:cxn ang="T122">
                                      <a:pos x="T44" y="T45"/>
                                    </a:cxn>
                                    <a:cxn ang="T123">
                                      <a:pos x="T46" y="T47"/>
                                    </a:cxn>
                                    <a:cxn ang="T124">
                                      <a:pos x="T48" y="T49"/>
                                    </a:cxn>
                                    <a:cxn ang="T125">
                                      <a:pos x="T50" y="T51"/>
                                    </a:cxn>
                                    <a:cxn ang="T126">
                                      <a:pos x="T52" y="T53"/>
                                    </a:cxn>
                                    <a:cxn ang="T127">
                                      <a:pos x="T54" y="T55"/>
                                    </a:cxn>
                                    <a:cxn ang="T128">
                                      <a:pos x="T56" y="T57"/>
                                    </a:cxn>
                                    <a:cxn ang="T129">
                                      <a:pos x="T58" y="T59"/>
                                    </a:cxn>
                                    <a:cxn ang="T130">
                                      <a:pos x="T60" y="T61"/>
                                    </a:cxn>
                                    <a:cxn ang="T131">
                                      <a:pos x="T62" y="T63"/>
                                    </a:cxn>
                                    <a:cxn ang="T132">
                                      <a:pos x="T64" y="T65"/>
                                    </a:cxn>
                                    <a:cxn ang="T133">
                                      <a:pos x="T66" y="T67"/>
                                    </a:cxn>
                                    <a:cxn ang="T134">
                                      <a:pos x="T68" y="T69"/>
                                    </a:cxn>
                                    <a:cxn ang="T135">
                                      <a:pos x="T70" y="T71"/>
                                    </a:cxn>
                                    <a:cxn ang="T136">
                                      <a:pos x="T72" y="T73"/>
                                    </a:cxn>
                                    <a:cxn ang="T137">
                                      <a:pos x="T74" y="T75"/>
                                    </a:cxn>
                                    <a:cxn ang="T138">
                                      <a:pos x="T76" y="T77"/>
                                    </a:cxn>
                                    <a:cxn ang="T139">
                                      <a:pos x="T78" y="T79"/>
                                    </a:cxn>
                                    <a:cxn ang="T140">
                                      <a:pos x="T80" y="T81"/>
                                    </a:cxn>
                                    <a:cxn ang="T141">
                                      <a:pos x="T82" y="T83"/>
                                    </a:cxn>
                                    <a:cxn ang="T142">
                                      <a:pos x="T84" y="T85"/>
                                    </a:cxn>
                                    <a:cxn ang="T143">
                                      <a:pos x="T86" y="T87"/>
                                    </a:cxn>
                                    <a:cxn ang="T144">
                                      <a:pos x="T88" y="T89"/>
                                    </a:cxn>
                                    <a:cxn ang="T145">
                                      <a:pos x="T90" y="T91"/>
                                    </a:cxn>
                                    <a:cxn ang="T146">
                                      <a:pos x="T92" y="T93"/>
                                    </a:cxn>
                                    <a:cxn ang="T147">
                                      <a:pos x="T94" y="T95"/>
                                    </a:cxn>
                                    <a:cxn ang="T148">
                                      <a:pos x="T96" y="T97"/>
                                    </a:cxn>
                                    <a:cxn ang="T149">
                                      <a:pos x="T98" y="T99"/>
                                    </a:cxn>
                                  </a:cxnLst>
                                  <a:rect l="0" t="0" r="r" b="b"/>
                                  <a:pathLst>
                                    <a:path w="1733" h="1108">
                                      <a:moveTo>
                                        <a:pt x="1730" y="1008"/>
                                      </a:moveTo>
                                      <a:lnTo>
                                        <a:pt x="1359" y="1008"/>
                                      </a:lnTo>
                                      <a:lnTo>
                                        <a:pt x="1362" y="1018"/>
                                      </a:lnTo>
                                      <a:lnTo>
                                        <a:pt x="1365" y="1031"/>
                                      </a:lnTo>
                                      <a:lnTo>
                                        <a:pt x="1370" y="1041"/>
                                      </a:lnTo>
                                      <a:lnTo>
                                        <a:pt x="1377" y="1049"/>
                                      </a:lnTo>
                                      <a:lnTo>
                                        <a:pt x="1390" y="1062"/>
                                      </a:lnTo>
                                      <a:lnTo>
                                        <a:pt x="1406" y="1074"/>
                                      </a:lnTo>
                                      <a:lnTo>
                                        <a:pt x="1424" y="1082"/>
                                      </a:lnTo>
                                      <a:lnTo>
                                        <a:pt x="1444" y="1090"/>
                                      </a:lnTo>
                                      <a:lnTo>
                                        <a:pt x="1467" y="1098"/>
                                      </a:lnTo>
                                      <a:lnTo>
                                        <a:pt x="1490" y="1103"/>
                                      </a:lnTo>
                                      <a:lnTo>
                                        <a:pt x="1545" y="1108"/>
                                      </a:lnTo>
                                      <a:lnTo>
                                        <a:pt x="1550" y="1108"/>
                                      </a:lnTo>
                                      <a:lnTo>
                                        <a:pt x="1586" y="1105"/>
                                      </a:lnTo>
                                      <a:lnTo>
                                        <a:pt x="1616" y="1100"/>
                                      </a:lnTo>
                                      <a:lnTo>
                                        <a:pt x="1647" y="1093"/>
                                      </a:lnTo>
                                      <a:lnTo>
                                        <a:pt x="1673" y="1082"/>
                                      </a:lnTo>
                                      <a:lnTo>
                                        <a:pt x="1696" y="1069"/>
                                      </a:lnTo>
                                      <a:lnTo>
                                        <a:pt x="1714" y="1054"/>
                                      </a:lnTo>
                                      <a:lnTo>
                                        <a:pt x="1719" y="1044"/>
                                      </a:lnTo>
                                      <a:lnTo>
                                        <a:pt x="1727" y="1034"/>
                                      </a:lnTo>
                                      <a:lnTo>
                                        <a:pt x="1730" y="1023"/>
                                      </a:lnTo>
                                      <a:lnTo>
                                        <a:pt x="1730" y="1013"/>
                                      </a:lnTo>
                                      <a:lnTo>
                                        <a:pt x="1730" y="1008"/>
                                      </a:lnTo>
                                      <a:close/>
                                      <a:moveTo>
                                        <a:pt x="1275" y="0"/>
                                      </a:moveTo>
                                      <a:lnTo>
                                        <a:pt x="1270" y="0"/>
                                      </a:lnTo>
                                      <a:lnTo>
                                        <a:pt x="578" y="196"/>
                                      </a:lnTo>
                                      <a:lnTo>
                                        <a:pt x="566" y="201"/>
                                      </a:lnTo>
                                      <a:lnTo>
                                        <a:pt x="13" y="357"/>
                                      </a:lnTo>
                                      <a:lnTo>
                                        <a:pt x="5" y="360"/>
                                      </a:lnTo>
                                      <a:lnTo>
                                        <a:pt x="3" y="365"/>
                                      </a:lnTo>
                                      <a:lnTo>
                                        <a:pt x="0" y="370"/>
                                      </a:lnTo>
                                      <a:lnTo>
                                        <a:pt x="0" y="375"/>
                                      </a:lnTo>
                                      <a:lnTo>
                                        <a:pt x="8" y="401"/>
                                      </a:lnTo>
                                      <a:lnTo>
                                        <a:pt x="10" y="409"/>
                                      </a:lnTo>
                                      <a:lnTo>
                                        <a:pt x="21" y="445"/>
                                      </a:lnTo>
                                      <a:lnTo>
                                        <a:pt x="26" y="457"/>
                                      </a:lnTo>
                                      <a:lnTo>
                                        <a:pt x="28" y="465"/>
                                      </a:lnTo>
                                      <a:lnTo>
                                        <a:pt x="28" y="468"/>
                                      </a:lnTo>
                                      <a:lnTo>
                                        <a:pt x="31" y="468"/>
                                      </a:lnTo>
                                      <a:lnTo>
                                        <a:pt x="31" y="476"/>
                                      </a:lnTo>
                                      <a:lnTo>
                                        <a:pt x="28" y="486"/>
                                      </a:lnTo>
                                      <a:lnTo>
                                        <a:pt x="26" y="491"/>
                                      </a:lnTo>
                                      <a:lnTo>
                                        <a:pt x="23" y="499"/>
                                      </a:lnTo>
                                      <a:lnTo>
                                        <a:pt x="26" y="506"/>
                                      </a:lnTo>
                                      <a:lnTo>
                                        <a:pt x="41" y="532"/>
                                      </a:lnTo>
                                      <a:lnTo>
                                        <a:pt x="41" y="535"/>
                                      </a:lnTo>
                                      <a:lnTo>
                                        <a:pt x="87" y="586"/>
                                      </a:lnTo>
                                      <a:lnTo>
                                        <a:pt x="93" y="599"/>
                                      </a:lnTo>
                                      <a:lnTo>
                                        <a:pt x="93" y="607"/>
                                      </a:lnTo>
                                      <a:lnTo>
                                        <a:pt x="95" y="609"/>
                                      </a:lnTo>
                                      <a:lnTo>
                                        <a:pt x="103" y="635"/>
                                      </a:lnTo>
                                      <a:lnTo>
                                        <a:pt x="106" y="643"/>
                                      </a:lnTo>
                                      <a:lnTo>
                                        <a:pt x="111" y="655"/>
                                      </a:lnTo>
                                      <a:lnTo>
                                        <a:pt x="113" y="666"/>
                                      </a:lnTo>
                                      <a:lnTo>
                                        <a:pt x="116" y="668"/>
                                      </a:lnTo>
                                      <a:lnTo>
                                        <a:pt x="116" y="674"/>
                                      </a:lnTo>
                                      <a:lnTo>
                                        <a:pt x="113" y="679"/>
                                      </a:lnTo>
                                      <a:lnTo>
                                        <a:pt x="113" y="687"/>
                                      </a:lnTo>
                                      <a:lnTo>
                                        <a:pt x="111" y="689"/>
                                      </a:lnTo>
                                      <a:lnTo>
                                        <a:pt x="111" y="692"/>
                                      </a:lnTo>
                                      <a:lnTo>
                                        <a:pt x="108" y="699"/>
                                      </a:lnTo>
                                      <a:lnTo>
                                        <a:pt x="111" y="707"/>
                                      </a:lnTo>
                                      <a:lnTo>
                                        <a:pt x="123" y="733"/>
                                      </a:lnTo>
                                      <a:lnTo>
                                        <a:pt x="126" y="735"/>
                                      </a:lnTo>
                                      <a:lnTo>
                                        <a:pt x="242" y="859"/>
                                      </a:lnTo>
                                      <a:lnTo>
                                        <a:pt x="257" y="879"/>
                                      </a:lnTo>
                                      <a:lnTo>
                                        <a:pt x="272" y="918"/>
                                      </a:lnTo>
                                      <a:lnTo>
                                        <a:pt x="285" y="954"/>
                                      </a:lnTo>
                                      <a:lnTo>
                                        <a:pt x="288" y="962"/>
                                      </a:lnTo>
                                      <a:lnTo>
                                        <a:pt x="291" y="967"/>
                                      </a:lnTo>
                                      <a:lnTo>
                                        <a:pt x="360" y="1044"/>
                                      </a:lnTo>
                                      <a:lnTo>
                                        <a:pt x="370" y="1049"/>
                                      </a:lnTo>
                                      <a:lnTo>
                                        <a:pt x="378" y="1046"/>
                                      </a:lnTo>
                                      <a:lnTo>
                                        <a:pt x="917" y="833"/>
                                      </a:lnTo>
                                      <a:lnTo>
                                        <a:pt x="946" y="823"/>
                                      </a:lnTo>
                                      <a:lnTo>
                                        <a:pt x="1013" y="799"/>
                                      </a:lnTo>
                                      <a:lnTo>
                                        <a:pt x="1732" y="799"/>
                                      </a:lnTo>
                                      <a:lnTo>
                                        <a:pt x="1732" y="794"/>
                                      </a:lnTo>
                                      <a:lnTo>
                                        <a:pt x="1730" y="776"/>
                                      </a:lnTo>
                                      <a:lnTo>
                                        <a:pt x="1722" y="761"/>
                                      </a:lnTo>
                                      <a:lnTo>
                                        <a:pt x="1722" y="751"/>
                                      </a:lnTo>
                                      <a:lnTo>
                                        <a:pt x="1719" y="740"/>
                                      </a:lnTo>
                                      <a:lnTo>
                                        <a:pt x="1711" y="722"/>
                                      </a:lnTo>
                                      <a:lnTo>
                                        <a:pt x="1701" y="712"/>
                                      </a:lnTo>
                                      <a:lnTo>
                                        <a:pt x="1688" y="702"/>
                                      </a:lnTo>
                                      <a:lnTo>
                                        <a:pt x="1676" y="694"/>
                                      </a:lnTo>
                                      <a:lnTo>
                                        <a:pt x="1660" y="684"/>
                                      </a:lnTo>
                                      <a:lnTo>
                                        <a:pt x="1632" y="674"/>
                                      </a:lnTo>
                                      <a:lnTo>
                                        <a:pt x="1598" y="666"/>
                                      </a:lnTo>
                                      <a:lnTo>
                                        <a:pt x="1598" y="655"/>
                                      </a:lnTo>
                                      <a:lnTo>
                                        <a:pt x="1606" y="640"/>
                                      </a:lnTo>
                                      <a:lnTo>
                                        <a:pt x="1693" y="620"/>
                                      </a:lnTo>
                                      <a:lnTo>
                                        <a:pt x="1699" y="617"/>
                                      </a:lnTo>
                                      <a:lnTo>
                                        <a:pt x="1701" y="615"/>
                                      </a:lnTo>
                                      <a:lnTo>
                                        <a:pt x="1704" y="607"/>
                                      </a:lnTo>
                                      <a:lnTo>
                                        <a:pt x="1704" y="434"/>
                                      </a:lnTo>
                                      <a:lnTo>
                                        <a:pt x="1701" y="404"/>
                                      </a:lnTo>
                                      <a:lnTo>
                                        <a:pt x="1699" y="396"/>
                                      </a:lnTo>
                                      <a:lnTo>
                                        <a:pt x="1693" y="391"/>
                                      </a:lnTo>
                                      <a:lnTo>
                                        <a:pt x="1619" y="347"/>
                                      </a:lnTo>
                                      <a:lnTo>
                                        <a:pt x="1619" y="236"/>
                                      </a:lnTo>
                                      <a:lnTo>
                                        <a:pt x="1616" y="203"/>
                                      </a:lnTo>
                                      <a:lnTo>
                                        <a:pt x="1614" y="196"/>
                                      </a:lnTo>
                                      <a:lnTo>
                                        <a:pt x="1609" y="190"/>
                                      </a:lnTo>
                                      <a:lnTo>
                                        <a:pt x="1280" y="3"/>
                                      </a:lnTo>
                                      <a:lnTo>
                                        <a:pt x="1275" y="0"/>
                                      </a:lnTo>
                                      <a:close/>
                                      <a:moveTo>
                                        <a:pt x="1732" y="799"/>
                                      </a:moveTo>
                                      <a:lnTo>
                                        <a:pt x="1013" y="799"/>
                                      </a:lnTo>
                                      <a:lnTo>
                                        <a:pt x="1015" y="807"/>
                                      </a:lnTo>
                                      <a:lnTo>
                                        <a:pt x="1010" y="828"/>
                                      </a:lnTo>
                                      <a:lnTo>
                                        <a:pt x="1010" y="851"/>
                                      </a:lnTo>
                                      <a:lnTo>
                                        <a:pt x="1013" y="869"/>
                                      </a:lnTo>
                                      <a:lnTo>
                                        <a:pt x="1020" y="884"/>
                                      </a:lnTo>
                                      <a:lnTo>
                                        <a:pt x="1023" y="895"/>
                                      </a:lnTo>
                                      <a:lnTo>
                                        <a:pt x="1026" y="905"/>
                                      </a:lnTo>
                                      <a:lnTo>
                                        <a:pt x="1023" y="915"/>
                                      </a:lnTo>
                                      <a:lnTo>
                                        <a:pt x="1020" y="925"/>
                                      </a:lnTo>
                                      <a:lnTo>
                                        <a:pt x="1020" y="948"/>
                                      </a:lnTo>
                                      <a:lnTo>
                                        <a:pt x="1023" y="962"/>
                                      </a:lnTo>
                                      <a:lnTo>
                                        <a:pt x="1026" y="972"/>
                                      </a:lnTo>
                                      <a:lnTo>
                                        <a:pt x="1031" y="982"/>
                                      </a:lnTo>
                                      <a:lnTo>
                                        <a:pt x="1038" y="992"/>
                                      </a:lnTo>
                                      <a:lnTo>
                                        <a:pt x="1051" y="1005"/>
                                      </a:lnTo>
                                      <a:lnTo>
                                        <a:pt x="1066" y="1015"/>
                                      </a:lnTo>
                                      <a:lnTo>
                                        <a:pt x="1085" y="1026"/>
                                      </a:lnTo>
                                      <a:lnTo>
                                        <a:pt x="1105" y="1034"/>
                                      </a:lnTo>
                                      <a:lnTo>
                                        <a:pt x="1151" y="1044"/>
                                      </a:lnTo>
                                      <a:lnTo>
                                        <a:pt x="1177" y="1049"/>
                                      </a:lnTo>
                                      <a:lnTo>
                                        <a:pt x="1239" y="1049"/>
                                      </a:lnTo>
                                      <a:lnTo>
                                        <a:pt x="1264" y="1044"/>
                                      </a:lnTo>
                                      <a:lnTo>
                                        <a:pt x="1290" y="1041"/>
                                      </a:lnTo>
                                      <a:lnTo>
                                        <a:pt x="1313" y="1034"/>
                                      </a:lnTo>
                                      <a:lnTo>
                                        <a:pt x="1339" y="1023"/>
                                      </a:lnTo>
                                      <a:lnTo>
                                        <a:pt x="1359" y="1008"/>
                                      </a:lnTo>
                                      <a:lnTo>
                                        <a:pt x="1730" y="1008"/>
                                      </a:lnTo>
                                      <a:lnTo>
                                        <a:pt x="1732" y="990"/>
                                      </a:lnTo>
                                      <a:lnTo>
                                        <a:pt x="1727" y="972"/>
                                      </a:lnTo>
                                      <a:lnTo>
                                        <a:pt x="1722" y="956"/>
                                      </a:lnTo>
                                      <a:lnTo>
                                        <a:pt x="1719" y="946"/>
                                      </a:lnTo>
                                      <a:lnTo>
                                        <a:pt x="1717" y="936"/>
                                      </a:lnTo>
                                      <a:lnTo>
                                        <a:pt x="1719" y="925"/>
                                      </a:lnTo>
                                      <a:lnTo>
                                        <a:pt x="1719" y="915"/>
                                      </a:lnTo>
                                      <a:lnTo>
                                        <a:pt x="1722" y="892"/>
                                      </a:lnTo>
                                      <a:lnTo>
                                        <a:pt x="1719" y="882"/>
                                      </a:lnTo>
                                      <a:lnTo>
                                        <a:pt x="1717" y="874"/>
                                      </a:lnTo>
                                      <a:lnTo>
                                        <a:pt x="1722" y="861"/>
                                      </a:lnTo>
                                      <a:lnTo>
                                        <a:pt x="1722" y="848"/>
                                      </a:lnTo>
                                      <a:lnTo>
                                        <a:pt x="1730" y="836"/>
                                      </a:lnTo>
                                      <a:lnTo>
                                        <a:pt x="1732" y="818"/>
                                      </a:lnTo>
                                      <a:lnTo>
                                        <a:pt x="1732" y="799"/>
                                      </a:lnTo>
                                      <a:close/>
                                    </a:path>
                                  </a:pathLst>
                                </a:custGeom>
                                <a:solidFill>
                                  <a:srgbClr val="5A3D1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4" name="Freeform 336"/>
                              <wps:cNvSpPr>
                                <a:spLocks/>
                              </wps:cNvSpPr>
                              <wps:spPr bwMode="auto">
                                <a:xfrm>
                                  <a:off x="100" y="573"/>
                                  <a:ext cx="273" cy="461"/>
                                </a:xfrm>
                                <a:custGeom>
                                  <a:avLst/>
                                  <a:gdLst>
                                    <a:gd name="T0" fmla="*/ 6 w 273"/>
                                    <a:gd name="T1" fmla="*/ 573 h 461"/>
                                    <a:gd name="T2" fmla="*/ 0 w 273"/>
                                    <a:gd name="T3" fmla="*/ 573 h 461"/>
                                    <a:gd name="T4" fmla="*/ 11 w 273"/>
                                    <a:gd name="T5" fmla="*/ 609 h 461"/>
                                    <a:gd name="T6" fmla="*/ 18 w 273"/>
                                    <a:gd name="T7" fmla="*/ 638 h 461"/>
                                    <a:gd name="T8" fmla="*/ 28 w 273"/>
                                    <a:gd name="T9" fmla="*/ 658 h 461"/>
                                    <a:gd name="T10" fmla="*/ 31 w 273"/>
                                    <a:gd name="T11" fmla="*/ 666 h 461"/>
                                    <a:gd name="T12" fmla="*/ 31 w 273"/>
                                    <a:gd name="T13" fmla="*/ 671 h 461"/>
                                    <a:gd name="T14" fmla="*/ 28 w 273"/>
                                    <a:gd name="T15" fmla="*/ 687 h 461"/>
                                    <a:gd name="T16" fmla="*/ 23 w 273"/>
                                    <a:gd name="T17" fmla="*/ 699 h 461"/>
                                    <a:gd name="T18" fmla="*/ 39 w 273"/>
                                    <a:gd name="T19" fmla="*/ 725 h 461"/>
                                    <a:gd name="T20" fmla="*/ 170 w 273"/>
                                    <a:gd name="T21" fmla="*/ 869 h 461"/>
                                    <a:gd name="T22" fmla="*/ 203 w 273"/>
                                    <a:gd name="T23" fmla="*/ 956 h 461"/>
                                    <a:gd name="T24" fmla="*/ 273 w 273"/>
                                    <a:gd name="T25" fmla="*/ 1034 h 461"/>
                                    <a:gd name="T26" fmla="*/ 252 w 273"/>
                                    <a:gd name="T27" fmla="*/ 992 h 461"/>
                                    <a:gd name="T28" fmla="*/ 219 w 273"/>
                                    <a:gd name="T29" fmla="*/ 931 h 461"/>
                                    <a:gd name="T30" fmla="*/ 214 w 273"/>
                                    <a:gd name="T31" fmla="*/ 918 h 461"/>
                                    <a:gd name="T32" fmla="*/ 211 w 273"/>
                                    <a:gd name="T33" fmla="*/ 902 h 461"/>
                                    <a:gd name="T34" fmla="*/ 206 w 273"/>
                                    <a:gd name="T35" fmla="*/ 864 h 461"/>
                                    <a:gd name="T36" fmla="*/ 203 w 273"/>
                                    <a:gd name="T37" fmla="*/ 815 h 461"/>
                                    <a:gd name="T38" fmla="*/ 6 w 273"/>
                                    <a:gd name="T39" fmla="*/ 573 h 461"/>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Lst>
                                  <a:ahLst/>
                                  <a:cxnLst>
                                    <a:cxn ang="T40">
                                      <a:pos x="T0" y="T1"/>
                                    </a:cxn>
                                    <a:cxn ang="T41">
                                      <a:pos x="T2" y="T3"/>
                                    </a:cxn>
                                    <a:cxn ang="T42">
                                      <a:pos x="T4" y="T5"/>
                                    </a:cxn>
                                    <a:cxn ang="T43">
                                      <a:pos x="T6" y="T7"/>
                                    </a:cxn>
                                    <a:cxn ang="T44">
                                      <a:pos x="T8" y="T9"/>
                                    </a:cxn>
                                    <a:cxn ang="T45">
                                      <a:pos x="T10" y="T11"/>
                                    </a:cxn>
                                    <a:cxn ang="T46">
                                      <a:pos x="T12" y="T13"/>
                                    </a:cxn>
                                    <a:cxn ang="T47">
                                      <a:pos x="T14" y="T15"/>
                                    </a:cxn>
                                    <a:cxn ang="T48">
                                      <a:pos x="T16" y="T17"/>
                                    </a:cxn>
                                    <a:cxn ang="T49">
                                      <a:pos x="T18" y="T19"/>
                                    </a:cxn>
                                    <a:cxn ang="T50">
                                      <a:pos x="T20" y="T21"/>
                                    </a:cxn>
                                    <a:cxn ang="T51">
                                      <a:pos x="T22" y="T23"/>
                                    </a:cxn>
                                    <a:cxn ang="T52">
                                      <a:pos x="T24" y="T25"/>
                                    </a:cxn>
                                    <a:cxn ang="T53">
                                      <a:pos x="T26" y="T27"/>
                                    </a:cxn>
                                    <a:cxn ang="T54">
                                      <a:pos x="T28" y="T29"/>
                                    </a:cxn>
                                    <a:cxn ang="T55">
                                      <a:pos x="T30" y="T31"/>
                                    </a:cxn>
                                    <a:cxn ang="T56">
                                      <a:pos x="T32" y="T33"/>
                                    </a:cxn>
                                    <a:cxn ang="T57">
                                      <a:pos x="T34" y="T35"/>
                                    </a:cxn>
                                    <a:cxn ang="T58">
                                      <a:pos x="T36" y="T37"/>
                                    </a:cxn>
                                    <a:cxn ang="T59">
                                      <a:pos x="T38" y="T39"/>
                                    </a:cxn>
                                  </a:cxnLst>
                                  <a:rect l="0" t="0" r="r" b="b"/>
                                  <a:pathLst>
                                    <a:path w="273" h="461">
                                      <a:moveTo>
                                        <a:pt x="6" y="0"/>
                                      </a:moveTo>
                                      <a:lnTo>
                                        <a:pt x="0" y="0"/>
                                      </a:lnTo>
                                      <a:lnTo>
                                        <a:pt x="11" y="36"/>
                                      </a:lnTo>
                                      <a:lnTo>
                                        <a:pt x="18" y="65"/>
                                      </a:lnTo>
                                      <a:lnTo>
                                        <a:pt x="28" y="85"/>
                                      </a:lnTo>
                                      <a:lnTo>
                                        <a:pt x="31" y="93"/>
                                      </a:lnTo>
                                      <a:lnTo>
                                        <a:pt x="31" y="98"/>
                                      </a:lnTo>
                                      <a:lnTo>
                                        <a:pt x="28" y="114"/>
                                      </a:lnTo>
                                      <a:lnTo>
                                        <a:pt x="23" y="126"/>
                                      </a:lnTo>
                                      <a:lnTo>
                                        <a:pt x="39" y="152"/>
                                      </a:lnTo>
                                      <a:lnTo>
                                        <a:pt x="170" y="296"/>
                                      </a:lnTo>
                                      <a:lnTo>
                                        <a:pt x="203" y="383"/>
                                      </a:lnTo>
                                      <a:lnTo>
                                        <a:pt x="273" y="461"/>
                                      </a:lnTo>
                                      <a:lnTo>
                                        <a:pt x="252" y="419"/>
                                      </a:lnTo>
                                      <a:lnTo>
                                        <a:pt x="219" y="358"/>
                                      </a:lnTo>
                                      <a:lnTo>
                                        <a:pt x="214" y="345"/>
                                      </a:lnTo>
                                      <a:lnTo>
                                        <a:pt x="211" y="329"/>
                                      </a:lnTo>
                                      <a:lnTo>
                                        <a:pt x="206" y="291"/>
                                      </a:lnTo>
                                      <a:lnTo>
                                        <a:pt x="203" y="242"/>
                                      </a:lnTo>
                                      <a:lnTo>
                                        <a:pt x="6" y="0"/>
                                      </a:lnTo>
                                      <a:close/>
                                    </a:path>
                                  </a:pathLst>
                                </a:custGeom>
                                <a:solidFill>
                                  <a:srgbClr val="1F311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5" name="Freeform 335"/>
                              <wps:cNvSpPr>
                                <a:spLocks/>
                              </wps:cNvSpPr>
                              <wps:spPr bwMode="auto">
                                <a:xfrm>
                                  <a:off x="106" y="213"/>
                                  <a:ext cx="1581" cy="602"/>
                                </a:xfrm>
                                <a:custGeom>
                                  <a:avLst/>
                                  <a:gdLst>
                                    <a:gd name="T0" fmla="*/ 1251 w 1581"/>
                                    <a:gd name="T1" fmla="*/ 213 h 602"/>
                                    <a:gd name="T2" fmla="*/ 0 w 1581"/>
                                    <a:gd name="T3" fmla="*/ 573 h 602"/>
                                    <a:gd name="T4" fmla="*/ 197 w 1581"/>
                                    <a:gd name="T5" fmla="*/ 815 h 602"/>
                                    <a:gd name="T6" fmla="*/ 1580 w 1581"/>
                                    <a:gd name="T7" fmla="*/ 404 h 602"/>
                                    <a:gd name="T8" fmla="*/ 1251 w 1581"/>
                                    <a:gd name="T9" fmla="*/ 213 h 602"/>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581" h="602">
                                      <a:moveTo>
                                        <a:pt x="1251" y="0"/>
                                      </a:moveTo>
                                      <a:lnTo>
                                        <a:pt x="0" y="360"/>
                                      </a:lnTo>
                                      <a:lnTo>
                                        <a:pt x="197" y="602"/>
                                      </a:lnTo>
                                      <a:lnTo>
                                        <a:pt x="1580" y="191"/>
                                      </a:lnTo>
                                      <a:lnTo>
                                        <a:pt x="1251" y="0"/>
                                      </a:lnTo>
                                      <a:close/>
                                    </a:path>
                                  </a:pathLst>
                                </a:custGeom>
                                <a:solidFill>
                                  <a:srgbClr val="79AA7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6" name="Freeform 334"/>
                              <wps:cNvSpPr>
                                <a:spLocks/>
                              </wps:cNvSpPr>
                              <wps:spPr bwMode="auto">
                                <a:xfrm>
                                  <a:off x="637" y="342"/>
                                  <a:ext cx="550" cy="296"/>
                                </a:xfrm>
                                <a:custGeom>
                                  <a:avLst/>
                                  <a:gdLst>
                                    <a:gd name="T0" fmla="*/ 273 w 550"/>
                                    <a:gd name="T1" fmla="*/ 342 h 296"/>
                                    <a:gd name="T2" fmla="*/ 0 w 550"/>
                                    <a:gd name="T3" fmla="*/ 419 h 296"/>
                                    <a:gd name="T4" fmla="*/ 265 w 550"/>
                                    <a:gd name="T5" fmla="*/ 638 h 296"/>
                                    <a:gd name="T6" fmla="*/ 550 w 550"/>
                                    <a:gd name="T7" fmla="*/ 553 h 296"/>
                                    <a:gd name="T8" fmla="*/ 273 w 550"/>
                                    <a:gd name="T9" fmla="*/ 342 h 296"/>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550" h="296">
                                      <a:moveTo>
                                        <a:pt x="273" y="0"/>
                                      </a:moveTo>
                                      <a:lnTo>
                                        <a:pt x="0" y="77"/>
                                      </a:lnTo>
                                      <a:lnTo>
                                        <a:pt x="265" y="296"/>
                                      </a:lnTo>
                                      <a:lnTo>
                                        <a:pt x="550" y="211"/>
                                      </a:lnTo>
                                      <a:lnTo>
                                        <a:pt x="273" y="0"/>
                                      </a:lnTo>
                                      <a:close/>
                                    </a:path>
                                  </a:pathLst>
                                </a:custGeom>
                                <a:solidFill>
                                  <a:srgbClr val="5F759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7" name="Freeform 333"/>
                              <wps:cNvSpPr>
                                <a:spLocks/>
                              </wps:cNvSpPr>
                              <wps:spPr bwMode="auto">
                                <a:xfrm>
                                  <a:off x="303" y="753"/>
                                  <a:ext cx="273" cy="281"/>
                                </a:xfrm>
                                <a:custGeom>
                                  <a:avLst/>
                                  <a:gdLst>
                                    <a:gd name="T0" fmla="*/ 211 w 273"/>
                                    <a:gd name="T1" fmla="*/ 753 h 281"/>
                                    <a:gd name="T2" fmla="*/ 0 w 273"/>
                                    <a:gd name="T3" fmla="*/ 815 h 281"/>
                                    <a:gd name="T4" fmla="*/ 3 w 273"/>
                                    <a:gd name="T5" fmla="*/ 864 h 281"/>
                                    <a:gd name="T6" fmla="*/ 8 w 273"/>
                                    <a:gd name="T7" fmla="*/ 902 h 281"/>
                                    <a:gd name="T8" fmla="*/ 11 w 273"/>
                                    <a:gd name="T9" fmla="*/ 918 h 281"/>
                                    <a:gd name="T10" fmla="*/ 16 w 273"/>
                                    <a:gd name="T11" fmla="*/ 931 h 281"/>
                                    <a:gd name="T12" fmla="*/ 49 w 273"/>
                                    <a:gd name="T13" fmla="*/ 992 h 281"/>
                                    <a:gd name="T14" fmla="*/ 70 w 273"/>
                                    <a:gd name="T15" fmla="*/ 1034 h 281"/>
                                    <a:gd name="T16" fmla="*/ 273 w 273"/>
                                    <a:gd name="T17" fmla="*/ 951 h 281"/>
                                    <a:gd name="T18" fmla="*/ 211 w 273"/>
                                    <a:gd name="T19" fmla="*/ 753 h 281"/>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273" h="281">
                                      <a:moveTo>
                                        <a:pt x="211" y="0"/>
                                      </a:moveTo>
                                      <a:lnTo>
                                        <a:pt x="0" y="62"/>
                                      </a:lnTo>
                                      <a:lnTo>
                                        <a:pt x="3" y="111"/>
                                      </a:lnTo>
                                      <a:lnTo>
                                        <a:pt x="8" y="149"/>
                                      </a:lnTo>
                                      <a:lnTo>
                                        <a:pt x="11" y="165"/>
                                      </a:lnTo>
                                      <a:lnTo>
                                        <a:pt x="16" y="178"/>
                                      </a:lnTo>
                                      <a:lnTo>
                                        <a:pt x="49" y="239"/>
                                      </a:lnTo>
                                      <a:lnTo>
                                        <a:pt x="70" y="281"/>
                                      </a:lnTo>
                                      <a:lnTo>
                                        <a:pt x="273" y="198"/>
                                      </a:lnTo>
                                      <a:lnTo>
                                        <a:pt x="211" y="0"/>
                                      </a:lnTo>
                                      <a:close/>
                                    </a:path>
                                  </a:pathLst>
                                </a:custGeom>
                                <a:solidFill>
                                  <a:srgbClr val="5F965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8" name="Freeform 332"/>
                              <wps:cNvSpPr>
                                <a:spLocks/>
                              </wps:cNvSpPr>
                              <wps:spPr bwMode="auto">
                                <a:xfrm>
                                  <a:off x="514" y="684"/>
                                  <a:ext cx="286" cy="268"/>
                                </a:xfrm>
                                <a:custGeom>
                                  <a:avLst/>
                                  <a:gdLst>
                                    <a:gd name="T0" fmla="*/ 229 w 286"/>
                                    <a:gd name="T1" fmla="*/ 684 h 268"/>
                                    <a:gd name="T2" fmla="*/ 0 w 286"/>
                                    <a:gd name="T3" fmla="*/ 753 h 268"/>
                                    <a:gd name="T4" fmla="*/ 62 w 286"/>
                                    <a:gd name="T5" fmla="*/ 951 h 268"/>
                                    <a:gd name="T6" fmla="*/ 285 w 286"/>
                                    <a:gd name="T7" fmla="*/ 864 h 268"/>
                                    <a:gd name="T8" fmla="*/ 229 w 286"/>
                                    <a:gd name="T9" fmla="*/ 684 h 268"/>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86" h="268">
                                      <a:moveTo>
                                        <a:pt x="229" y="0"/>
                                      </a:moveTo>
                                      <a:lnTo>
                                        <a:pt x="0" y="69"/>
                                      </a:lnTo>
                                      <a:lnTo>
                                        <a:pt x="62" y="267"/>
                                      </a:lnTo>
                                      <a:lnTo>
                                        <a:pt x="285" y="180"/>
                                      </a:lnTo>
                                      <a:lnTo>
                                        <a:pt x="229" y="0"/>
                                      </a:lnTo>
                                      <a:close/>
                                    </a:path>
                                  </a:pathLst>
                                </a:custGeom>
                                <a:solidFill>
                                  <a:srgbClr val="52835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9" name="Freeform 331"/>
                              <wps:cNvSpPr>
                                <a:spLocks/>
                              </wps:cNvSpPr>
                              <wps:spPr bwMode="auto">
                                <a:xfrm>
                                  <a:off x="743" y="617"/>
                                  <a:ext cx="280" cy="247"/>
                                </a:xfrm>
                                <a:custGeom>
                                  <a:avLst/>
                                  <a:gdLst>
                                    <a:gd name="T0" fmla="*/ 231 w 280"/>
                                    <a:gd name="T1" fmla="*/ 617 h 247"/>
                                    <a:gd name="T2" fmla="*/ 0 w 280"/>
                                    <a:gd name="T3" fmla="*/ 684 h 247"/>
                                    <a:gd name="T4" fmla="*/ 56 w 280"/>
                                    <a:gd name="T5" fmla="*/ 864 h 247"/>
                                    <a:gd name="T6" fmla="*/ 167 w 280"/>
                                    <a:gd name="T7" fmla="*/ 818 h 247"/>
                                    <a:gd name="T8" fmla="*/ 280 w 280"/>
                                    <a:gd name="T9" fmla="*/ 779 h 247"/>
                                    <a:gd name="T10" fmla="*/ 231 w 280"/>
                                    <a:gd name="T11" fmla="*/ 617 h 247"/>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280" h="247">
                                      <a:moveTo>
                                        <a:pt x="231" y="0"/>
                                      </a:moveTo>
                                      <a:lnTo>
                                        <a:pt x="0" y="67"/>
                                      </a:lnTo>
                                      <a:lnTo>
                                        <a:pt x="56" y="247"/>
                                      </a:lnTo>
                                      <a:lnTo>
                                        <a:pt x="167" y="201"/>
                                      </a:lnTo>
                                      <a:lnTo>
                                        <a:pt x="280" y="162"/>
                                      </a:lnTo>
                                      <a:lnTo>
                                        <a:pt x="231" y="0"/>
                                      </a:lnTo>
                                      <a:close/>
                                    </a:path>
                                  </a:pathLst>
                                </a:custGeom>
                                <a:solidFill>
                                  <a:srgbClr val="466D4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0" name="Freeform 330"/>
                              <wps:cNvSpPr>
                                <a:spLocks/>
                              </wps:cNvSpPr>
                              <wps:spPr bwMode="auto">
                                <a:xfrm>
                                  <a:off x="974" y="548"/>
                                  <a:ext cx="278" cy="232"/>
                                </a:xfrm>
                                <a:custGeom>
                                  <a:avLst/>
                                  <a:gdLst>
                                    <a:gd name="T0" fmla="*/ 229 w 278"/>
                                    <a:gd name="T1" fmla="*/ 548 h 232"/>
                                    <a:gd name="T2" fmla="*/ 0 w 278"/>
                                    <a:gd name="T3" fmla="*/ 617 h 232"/>
                                    <a:gd name="T4" fmla="*/ 49 w 278"/>
                                    <a:gd name="T5" fmla="*/ 779 h 232"/>
                                    <a:gd name="T6" fmla="*/ 213 w 278"/>
                                    <a:gd name="T7" fmla="*/ 722 h 232"/>
                                    <a:gd name="T8" fmla="*/ 277 w 278"/>
                                    <a:gd name="T9" fmla="*/ 707 h 232"/>
                                    <a:gd name="T10" fmla="*/ 229 w 278"/>
                                    <a:gd name="T11" fmla="*/ 548 h 232"/>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278" h="232">
                                      <a:moveTo>
                                        <a:pt x="229" y="0"/>
                                      </a:moveTo>
                                      <a:lnTo>
                                        <a:pt x="0" y="69"/>
                                      </a:lnTo>
                                      <a:lnTo>
                                        <a:pt x="49" y="231"/>
                                      </a:lnTo>
                                      <a:lnTo>
                                        <a:pt x="213" y="174"/>
                                      </a:lnTo>
                                      <a:lnTo>
                                        <a:pt x="277" y="159"/>
                                      </a:lnTo>
                                      <a:lnTo>
                                        <a:pt x="229" y="0"/>
                                      </a:lnTo>
                                      <a:close/>
                                    </a:path>
                                  </a:pathLst>
                                </a:custGeom>
                                <a:solidFill>
                                  <a:srgbClr val="395B3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1" name="Freeform 329"/>
                              <wps:cNvSpPr>
                                <a:spLocks/>
                              </wps:cNvSpPr>
                              <wps:spPr bwMode="auto">
                                <a:xfrm>
                                  <a:off x="1203" y="481"/>
                                  <a:ext cx="283" cy="227"/>
                                </a:xfrm>
                                <a:custGeom>
                                  <a:avLst/>
                                  <a:gdLst>
                                    <a:gd name="T0" fmla="*/ 228 w 283"/>
                                    <a:gd name="T1" fmla="*/ 481 h 227"/>
                                    <a:gd name="T2" fmla="*/ 0 w 283"/>
                                    <a:gd name="T3" fmla="*/ 548 h 227"/>
                                    <a:gd name="T4" fmla="*/ 48 w 283"/>
                                    <a:gd name="T5" fmla="*/ 707 h 227"/>
                                    <a:gd name="T6" fmla="*/ 282 w 283"/>
                                    <a:gd name="T7" fmla="*/ 653 h 227"/>
                                    <a:gd name="T8" fmla="*/ 228 w 283"/>
                                    <a:gd name="T9" fmla="*/ 481 h 227"/>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83" h="227">
                                      <a:moveTo>
                                        <a:pt x="228" y="0"/>
                                      </a:moveTo>
                                      <a:lnTo>
                                        <a:pt x="0" y="67"/>
                                      </a:lnTo>
                                      <a:lnTo>
                                        <a:pt x="48" y="226"/>
                                      </a:lnTo>
                                      <a:lnTo>
                                        <a:pt x="282" y="172"/>
                                      </a:lnTo>
                                      <a:lnTo>
                                        <a:pt x="228" y="0"/>
                                      </a:lnTo>
                                      <a:close/>
                                    </a:path>
                                  </a:pathLst>
                                </a:custGeom>
                                <a:solidFill>
                                  <a:srgbClr val="2C462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2" name="Freeform 328"/>
                              <wps:cNvSpPr>
                                <a:spLocks/>
                              </wps:cNvSpPr>
                              <wps:spPr bwMode="auto">
                                <a:xfrm>
                                  <a:off x="1431" y="404"/>
                                  <a:ext cx="258" cy="250"/>
                                </a:xfrm>
                                <a:custGeom>
                                  <a:avLst/>
                                  <a:gdLst>
                                    <a:gd name="T0" fmla="*/ 255 w 258"/>
                                    <a:gd name="T1" fmla="*/ 404 h 250"/>
                                    <a:gd name="T2" fmla="*/ 232 w 258"/>
                                    <a:gd name="T3" fmla="*/ 411 h 250"/>
                                    <a:gd name="T4" fmla="*/ 0 w 258"/>
                                    <a:gd name="T5" fmla="*/ 481 h 250"/>
                                    <a:gd name="T6" fmla="*/ 54 w 258"/>
                                    <a:gd name="T7" fmla="*/ 653 h 250"/>
                                    <a:gd name="T8" fmla="*/ 257 w 258"/>
                                    <a:gd name="T9" fmla="*/ 604 h 250"/>
                                    <a:gd name="T10" fmla="*/ 257 w 258"/>
                                    <a:gd name="T11" fmla="*/ 437 h 250"/>
                                    <a:gd name="T12" fmla="*/ 255 w 258"/>
                                    <a:gd name="T13" fmla="*/ 404 h 250"/>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258" h="250">
                                      <a:moveTo>
                                        <a:pt x="255" y="0"/>
                                      </a:moveTo>
                                      <a:lnTo>
                                        <a:pt x="232" y="7"/>
                                      </a:lnTo>
                                      <a:lnTo>
                                        <a:pt x="0" y="77"/>
                                      </a:lnTo>
                                      <a:lnTo>
                                        <a:pt x="54" y="249"/>
                                      </a:lnTo>
                                      <a:lnTo>
                                        <a:pt x="257" y="200"/>
                                      </a:lnTo>
                                      <a:lnTo>
                                        <a:pt x="257" y="33"/>
                                      </a:lnTo>
                                      <a:lnTo>
                                        <a:pt x="255" y="0"/>
                                      </a:lnTo>
                                      <a:close/>
                                    </a:path>
                                  </a:pathLst>
                                </a:custGeom>
                                <a:solidFill>
                                  <a:srgbClr val="1F311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3" name="Freeform 327"/>
                              <wps:cNvSpPr>
                                <a:spLocks/>
                              </wps:cNvSpPr>
                              <wps:spPr bwMode="auto">
                                <a:xfrm>
                                  <a:off x="637" y="411"/>
                                  <a:ext cx="293" cy="227"/>
                                </a:xfrm>
                                <a:custGeom>
                                  <a:avLst/>
                                  <a:gdLst>
                                    <a:gd name="T0" fmla="*/ 31 w 293"/>
                                    <a:gd name="T1" fmla="*/ 411 h 227"/>
                                    <a:gd name="T2" fmla="*/ 0 w 293"/>
                                    <a:gd name="T3" fmla="*/ 419 h 227"/>
                                    <a:gd name="T4" fmla="*/ 265 w 293"/>
                                    <a:gd name="T5" fmla="*/ 638 h 227"/>
                                    <a:gd name="T6" fmla="*/ 293 w 293"/>
                                    <a:gd name="T7" fmla="*/ 627 h 227"/>
                                    <a:gd name="T8" fmla="*/ 31 w 293"/>
                                    <a:gd name="T9" fmla="*/ 411 h 227"/>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93" h="227">
                                      <a:moveTo>
                                        <a:pt x="31" y="0"/>
                                      </a:moveTo>
                                      <a:lnTo>
                                        <a:pt x="0" y="8"/>
                                      </a:lnTo>
                                      <a:lnTo>
                                        <a:pt x="265" y="227"/>
                                      </a:lnTo>
                                      <a:lnTo>
                                        <a:pt x="293" y="216"/>
                                      </a:lnTo>
                                      <a:lnTo>
                                        <a:pt x="31"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4" name="Freeform 326"/>
                              <wps:cNvSpPr>
                                <a:spLocks/>
                              </wps:cNvSpPr>
                              <wps:spPr bwMode="auto">
                                <a:xfrm>
                                  <a:off x="879" y="342"/>
                                  <a:ext cx="309" cy="219"/>
                                </a:xfrm>
                                <a:custGeom>
                                  <a:avLst/>
                                  <a:gdLst>
                                    <a:gd name="T0" fmla="*/ 31 w 309"/>
                                    <a:gd name="T1" fmla="*/ 342 h 219"/>
                                    <a:gd name="T2" fmla="*/ 0 w 309"/>
                                    <a:gd name="T3" fmla="*/ 350 h 219"/>
                                    <a:gd name="T4" fmla="*/ 272 w 309"/>
                                    <a:gd name="T5" fmla="*/ 560 h 219"/>
                                    <a:gd name="T6" fmla="*/ 308 w 309"/>
                                    <a:gd name="T7" fmla="*/ 553 h 219"/>
                                    <a:gd name="T8" fmla="*/ 31 w 309"/>
                                    <a:gd name="T9" fmla="*/ 342 h 219"/>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309" h="219">
                                      <a:moveTo>
                                        <a:pt x="31" y="0"/>
                                      </a:moveTo>
                                      <a:lnTo>
                                        <a:pt x="0" y="8"/>
                                      </a:lnTo>
                                      <a:lnTo>
                                        <a:pt x="272" y="218"/>
                                      </a:lnTo>
                                      <a:lnTo>
                                        <a:pt x="308" y="211"/>
                                      </a:lnTo>
                                      <a:lnTo>
                                        <a:pt x="31"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5" name="AutoShape 325"/>
                              <wps:cNvSpPr>
                                <a:spLocks/>
                              </wps:cNvSpPr>
                              <wps:spPr bwMode="auto">
                                <a:xfrm>
                                  <a:off x="108" y="437"/>
                                  <a:ext cx="1581" cy="404"/>
                                </a:xfrm>
                                <a:custGeom>
                                  <a:avLst/>
                                  <a:gdLst>
                                    <a:gd name="T0" fmla="*/ 0 w 1581"/>
                                    <a:gd name="T1" fmla="*/ 596 h 404"/>
                                    <a:gd name="T2" fmla="*/ 0 w 1581"/>
                                    <a:gd name="T3" fmla="*/ 604 h 404"/>
                                    <a:gd name="T4" fmla="*/ 193 w 1581"/>
                                    <a:gd name="T5" fmla="*/ 841 h 404"/>
                                    <a:gd name="T6" fmla="*/ 195 w 1581"/>
                                    <a:gd name="T7" fmla="*/ 841 h 404"/>
                                    <a:gd name="T8" fmla="*/ 213 w 1581"/>
                                    <a:gd name="T9" fmla="*/ 836 h 404"/>
                                    <a:gd name="T10" fmla="*/ 195 w 1581"/>
                                    <a:gd name="T11" fmla="*/ 836 h 404"/>
                                    <a:gd name="T12" fmla="*/ 0 w 1581"/>
                                    <a:gd name="T13" fmla="*/ 596 h 404"/>
                                    <a:gd name="T14" fmla="*/ 1580 w 1581"/>
                                    <a:gd name="T15" fmla="*/ 437 h 404"/>
                                    <a:gd name="T16" fmla="*/ 195 w 1581"/>
                                    <a:gd name="T17" fmla="*/ 836 h 404"/>
                                    <a:gd name="T18" fmla="*/ 213 w 1581"/>
                                    <a:gd name="T19" fmla="*/ 836 h 404"/>
                                    <a:gd name="T20" fmla="*/ 1580 w 1581"/>
                                    <a:gd name="T21" fmla="*/ 440 h 404"/>
                                    <a:gd name="T22" fmla="*/ 1580 w 1581"/>
                                    <a:gd name="T23" fmla="*/ 437 h 404"/>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Lst>
                                  <a:ahLst/>
                                  <a:cxnLst>
                                    <a:cxn ang="T24">
                                      <a:pos x="T0" y="T1"/>
                                    </a:cxn>
                                    <a:cxn ang="T25">
                                      <a:pos x="T2" y="T3"/>
                                    </a:cxn>
                                    <a:cxn ang="T26">
                                      <a:pos x="T4" y="T5"/>
                                    </a:cxn>
                                    <a:cxn ang="T27">
                                      <a:pos x="T6" y="T7"/>
                                    </a:cxn>
                                    <a:cxn ang="T28">
                                      <a:pos x="T8" y="T9"/>
                                    </a:cxn>
                                    <a:cxn ang="T29">
                                      <a:pos x="T10" y="T11"/>
                                    </a:cxn>
                                    <a:cxn ang="T30">
                                      <a:pos x="T12" y="T13"/>
                                    </a:cxn>
                                    <a:cxn ang="T31">
                                      <a:pos x="T14" y="T15"/>
                                    </a:cxn>
                                    <a:cxn ang="T32">
                                      <a:pos x="T16" y="T17"/>
                                    </a:cxn>
                                    <a:cxn ang="T33">
                                      <a:pos x="T18" y="T19"/>
                                    </a:cxn>
                                    <a:cxn ang="T34">
                                      <a:pos x="T20" y="T21"/>
                                    </a:cxn>
                                    <a:cxn ang="T35">
                                      <a:pos x="T22" y="T23"/>
                                    </a:cxn>
                                  </a:cxnLst>
                                  <a:rect l="0" t="0" r="r" b="b"/>
                                  <a:pathLst>
                                    <a:path w="1581" h="404">
                                      <a:moveTo>
                                        <a:pt x="0" y="159"/>
                                      </a:moveTo>
                                      <a:lnTo>
                                        <a:pt x="0" y="167"/>
                                      </a:lnTo>
                                      <a:lnTo>
                                        <a:pt x="193" y="404"/>
                                      </a:lnTo>
                                      <a:lnTo>
                                        <a:pt x="195" y="404"/>
                                      </a:lnTo>
                                      <a:lnTo>
                                        <a:pt x="213" y="399"/>
                                      </a:lnTo>
                                      <a:lnTo>
                                        <a:pt x="195" y="399"/>
                                      </a:lnTo>
                                      <a:lnTo>
                                        <a:pt x="0" y="159"/>
                                      </a:lnTo>
                                      <a:close/>
                                      <a:moveTo>
                                        <a:pt x="1580" y="0"/>
                                      </a:moveTo>
                                      <a:lnTo>
                                        <a:pt x="195" y="399"/>
                                      </a:lnTo>
                                      <a:lnTo>
                                        <a:pt x="213" y="399"/>
                                      </a:lnTo>
                                      <a:lnTo>
                                        <a:pt x="1580" y="3"/>
                                      </a:lnTo>
                                      <a:lnTo>
                                        <a:pt x="1580" y="0"/>
                                      </a:lnTo>
                                      <a:close/>
                                    </a:path>
                                  </a:pathLst>
                                </a:custGeom>
                                <a:solidFill>
                                  <a:srgbClr val="16221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6" name="AutoShape 324"/>
                              <wps:cNvSpPr>
                                <a:spLocks/>
                              </wps:cNvSpPr>
                              <wps:spPr bwMode="auto">
                                <a:xfrm>
                                  <a:off x="116" y="457"/>
                                  <a:ext cx="1573" cy="404"/>
                                </a:xfrm>
                                <a:custGeom>
                                  <a:avLst/>
                                  <a:gdLst>
                                    <a:gd name="T0" fmla="*/ 0 w 1573"/>
                                    <a:gd name="T1" fmla="*/ 630 h 404"/>
                                    <a:gd name="T2" fmla="*/ 2 w 1573"/>
                                    <a:gd name="T3" fmla="*/ 640 h 404"/>
                                    <a:gd name="T4" fmla="*/ 187 w 1573"/>
                                    <a:gd name="T5" fmla="*/ 859 h 404"/>
                                    <a:gd name="T6" fmla="*/ 187 w 1573"/>
                                    <a:gd name="T7" fmla="*/ 861 h 404"/>
                                    <a:gd name="T8" fmla="*/ 190 w 1573"/>
                                    <a:gd name="T9" fmla="*/ 861 h 404"/>
                                    <a:gd name="T10" fmla="*/ 207 w 1573"/>
                                    <a:gd name="T11" fmla="*/ 856 h 404"/>
                                    <a:gd name="T12" fmla="*/ 190 w 1573"/>
                                    <a:gd name="T13" fmla="*/ 856 h 404"/>
                                    <a:gd name="T14" fmla="*/ 0 w 1573"/>
                                    <a:gd name="T15" fmla="*/ 630 h 404"/>
                                    <a:gd name="T16" fmla="*/ 1572 w 1573"/>
                                    <a:gd name="T17" fmla="*/ 457 h 404"/>
                                    <a:gd name="T18" fmla="*/ 907 w 1573"/>
                                    <a:gd name="T19" fmla="*/ 645 h 404"/>
                                    <a:gd name="T20" fmla="*/ 190 w 1573"/>
                                    <a:gd name="T21" fmla="*/ 856 h 404"/>
                                    <a:gd name="T22" fmla="*/ 207 w 1573"/>
                                    <a:gd name="T23" fmla="*/ 856 h 404"/>
                                    <a:gd name="T24" fmla="*/ 910 w 1573"/>
                                    <a:gd name="T25" fmla="*/ 648 h 404"/>
                                    <a:gd name="T26" fmla="*/ 1572 w 1573"/>
                                    <a:gd name="T27" fmla="*/ 463 h 404"/>
                                    <a:gd name="T28" fmla="*/ 1572 w 1573"/>
                                    <a:gd name="T29" fmla="*/ 457 h 404"/>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Lst>
                                  <a:ahLst/>
                                  <a:cxnLst>
                                    <a:cxn ang="T30">
                                      <a:pos x="T0" y="T1"/>
                                    </a:cxn>
                                    <a:cxn ang="T31">
                                      <a:pos x="T2" y="T3"/>
                                    </a:cxn>
                                    <a:cxn ang="T32">
                                      <a:pos x="T4" y="T5"/>
                                    </a:cxn>
                                    <a:cxn ang="T33">
                                      <a:pos x="T6" y="T7"/>
                                    </a:cxn>
                                    <a:cxn ang="T34">
                                      <a:pos x="T8" y="T9"/>
                                    </a:cxn>
                                    <a:cxn ang="T35">
                                      <a:pos x="T10" y="T11"/>
                                    </a:cxn>
                                    <a:cxn ang="T36">
                                      <a:pos x="T12" y="T13"/>
                                    </a:cxn>
                                    <a:cxn ang="T37">
                                      <a:pos x="T14" y="T15"/>
                                    </a:cxn>
                                    <a:cxn ang="T38">
                                      <a:pos x="T16" y="T17"/>
                                    </a:cxn>
                                    <a:cxn ang="T39">
                                      <a:pos x="T18" y="T19"/>
                                    </a:cxn>
                                    <a:cxn ang="T40">
                                      <a:pos x="T20" y="T21"/>
                                    </a:cxn>
                                    <a:cxn ang="T41">
                                      <a:pos x="T22" y="T23"/>
                                    </a:cxn>
                                    <a:cxn ang="T42">
                                      <a:pos x="T24" y="T25"/>
                                    </a:cxn>
                                    <a:cxn ang="T43">
                                      <a:pos x="T26" y="T27"/>
                                    </a:cxn>
                                    <a:cxn ang="T44">
                                      <a:pos x="T28" y="T29"/>
                                    </a:cxn>
                                  </a:cxnLst>
                                  <a:rect l="0" t="0" r="r" b="b"/>
                                  <a:pathLst>
                                    <a:path w="1573" h="404">
                                      <a:moveTo>
                                        <a:pt x="0" y="173"/>
                                      </a:moveTo>
                                      <a:lnTo>
                                        <a:pt x="2" y="183"/>
                                      </a:lnTo>
                                      <a:lnTo>
                                        <a:pt x="187" y="402"/>
                                      </a:lnTo>
                                      <a:lnTo>
                                        <a:pt x="187" y="404"/>
                                      </a:lnTo>
                                      <a:lnTo>
                                        <a:pt x="190" y="404"/>
                                      </a:lnTo>
                                      <a:lnTo>
                                        <a:pt x="207" y="399"/>
                                      </a:lnTo>
                                      <a:lnTo>
                                        <a:pt x="190" y="399"/>
                                      </a:lnTo>
                                      <a:lnTo>
                                        <a:pt x="0" y="173"/>
                                      </a:lnTo>
                                      <a:close/>
                                      <a:moveTo>
                                        <a:pt x="1572" y="0"/>
                                      </a:moveTo>
                                      <a:lnTo>
                                        <a:pt x="907" y="188"/>
                                      </a:lnTo>
                                      <a:lnTo>
                                        <a:pt x="190" y="399"/>
                                      </a:lnTo>
                                      <a:lnTo>
                                        <a:pt x="207" y="399"/>
                                      </a:lnTo>
                                      <a:lnTo>
                                        <a:pt x="910" y="191"/>
                                      </a:lnTo>
                                      <a:lnTo>
                                        <a:pt x="1572" y="6"/>
                                      </a:lnTo>
                                      <a:lnTo>
                                        <a:pt x="1572" y="0"/>
                                      </a:lnTo>
                                      <a:close/>
                                    </a:path>
                                  </a:pathLst>
                                </a:custGeom>
                                <a:solidFill>
                                  <a:srgbClr val="16221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7" name="AutoShape 323"/>
                              <wps:cNvSpPr>
                                <a:spLocks/>
                              </wps:cNvSpPr>
                              <wps:spPr bwMode="auto">
                                <a:xfrm>
                                  <a:off x="128" y="478"/>
                                  <a:ext cx="1560" cy="404"/>
                                </a:xfrm>
                                <a:custGeom>
                                  <a:avLst/>
                                  <a:gdLst>
                                    <a:gd name="T0" fmla="*/ 0 w 1560"/>
                                    <a:gd name="T1" fmla="*/ 658 h 404"/>
                                    <a:gd name="T2" fmla="*/ 3 w 1560"/>
                                    <a:gd name="T3" fmla="*/ 666 h 404"/>
                                    <a:gd name="T4" fmla="*/ 178 w 1560"/>
                                    <a:gd name="T5" fmla="*/ 879 h 404"/>
                                    <a:gd name="T6" fmla="*/ 178 w 1560"/>
                                    <a:gd name="T7" fmla="*/ 882 h 404"/>
                                    <a:gd name="T8" fmla="*/ 196 w 1560"/>
                                    <a:gd name="T9" fmla="*/ 876 h 404"/>
                                    <a:gd name="T10" fmla="*/ 181 w 1560"/>
                                    <a:gd name="T11" fmla="*/ 876 h 404"/>
                                    <a:gd name="T12" fmla="*/ 0 w 1560"/>
                                    <a:gd name="T13" fmla="*/ 658 h 404"/>
                                    <a:gd name="T14" fmla="*/ 1560 w 1560"/>
                                    <a:gd name="T15" fmla="*/ 478 h 404"/>
                                    <a:gd name="T16" fmla="*/ 908 w 1560"/>
                                    <a:gd name="T17" fmla="*/ 655 h 404"/>
                                    <a:gd name="T18" fmla="*/ 181 w 1560"/>
                                    <a:gd name="T19" fmla="*/ 876 h 404"/>
                                    <a:gd name="T20" fmla="*/ 196 w 1560"/>
                                    <a:gd name="T21" fmla="*/ 876 h 404"/>
                                    <a:gd name="T22" fmla="*/ 908 w 1560"/>
                                    <a:gd name="T23" fmla="*/ 661 h 404"/>
                                    <a:gd name="T24" fmla="*/ 1560 w 1560"/>
                                    <a:gd name="T25" fmla="*/ 481 h 404"/>
                                    <a:gd name="T26" fmla="*/ 1560 w 1560"/>
                                    <a:gd name="T27" fmla="*/ 478 h 404"/>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0" t="0" r="r" b="b"/>
                                  <a:pathLst>
                                    <a:path w="1560" h="404">
                                      <a:moveTo>
                                        <a:pt x="0" y="180"/>
                                      </a:moveTo>
                                      <a:lnTo>
                                        <a:pt x="3" y="188"/>
                                      </a:lnTo>
                                      <a:lnTo>
                                        <a:pt x="178" y="401"/>
                                      </a:lnTo>
                                      <a:lnTo>
                                        <a:pt x="178" y="404"/>
                                      </a:lnTo>
                                      <a:lnTo>
                                        <a:pt x="196" y="398"/>
                                      </a:lnTo>
                                      <a:lnTo>
                                        <a:pt x="181" y="398"/>
                                      </a:lnTo>
                                      <a:lnTo>
                                        <a:pt x="0" y="180"/>
                                      </a:lnTo>
                                      <a:close/>
                                      <a:moveTo>
                                        <a:pt x="1560" y="0"/>
                                      </a:moveTo>
                                      <a:lnTo>
                                        <a:pt x="908" y="177"/>
                                      </a:lnTo>
                                      <a:lnTo>
                                        <a:pt x="181" y="398"/>
                                      </a:lnTo>
                                      <a:lnTo>
                                        <a:pt x="196" y="398"/>
                                      </a:lnTo>
                                      <a:lnTo>
                                        <a:pt x="908" y="183"/>
                                      </a:lnTo>
                                      <a:lnTo>
                                        <a:pt x="1560" y="3"/>
                                      </a:lnTo>
                                      <a:lnTo>
                                        <a:pt x="1560" y="0"/>
                                      </a:lnTo>
                                      <a:close/>
                                    </a:path>
                                  </a:pathLst>
                                </a:custGeom>
                                <a:solidFill>
                                  <a:srgbClr val="16221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9" name="AutoShape 322"/>
                              <wps:cNvSpPr>
                                <a:spLocks/>
                              </wps:cNvSpPr>
                              <wps:spPr bwMode="auto">
                                <a:xfrm>
                                  <a:off x="128" y="499"/>
                                  <a:ext cx="1560" cy="407"/>
                                </a:xfrm>
                                <a:custGeom>
                                  <a:avLst/>
                                  <a:gdLst>
                                    <a:gd name="T0" fmla="*/ 3 w 1560"/>
                                    <a:gd name="T1" fmla="*/ 679 h 407"/>
                                    <a:gd name="T2" fmla="*/ 0 w 1560"/>
                                    <a:gd name="T3" fmla="*/ 684 h 407"/>
                                    <a:gd name="T4" fmla="*/ 181 w 1560"/>
                                    <a:gd name="T5" fmla="*/ 905 h 407"/>
                                    <a:gd name="T6" fmla="*/ 183 w 1560"/>
                                    <a:gd name="T7" fmla="*/ 905 h 407"/>
                                    <a:gd name="T8" fmla="*/ 199 w 1560"/>
                                    <a:gd name="T9" fmla="*/ 900 h 407"/>
                                    <a:gd name="T10" fmla="*/ 183 w 1560"/>
                                    <a:gd name="T11" fmla="*/ 900 h 407"/>
                                    <a:gd name="T12" fmla="*/ 3 w 1560"/>
                                    <a:gd name="T13" fmla="*/ 679 h 407"/>
                                    <a:gd name="T14" fmla="*/ 1560 w 1560"/>
                                    <a:gd name="T15" fmla="*/ 499 h 407"/>
                                    <a:gd name="T16" fmla="*/ 895 w 1560"/>
                                    <a:gd name="T17" fmla="*/ 679 h 407"/>
                                    <a:gd name="T18" fmla="*/ 183 w 1560"/>
                                    <a:gd name="T19" fmla="*/ 900 h 407"/>
                                    <a:gd name="T20" fmla="*/ 199 w 1560"/>
                                    <a:gd name="T21" fmla="*/ 900 h 407"/>
                                    <a:gd name="T22" fmla="*/ 898 w 1560"/>
                                    <a:gd name="T23" fmla="*/ 681 h 407"/>
                                    <a:gd name="T24" fmla="*/ 1560 w 1560"/>
                                    <a:gd name="T25" fmla="*/ 504 h 407"/>
                                    <a:gd name="T26" fmla="*/ 1560 w 1560"/>
                                    <a:gd name="T27" fmla="*/ 499 h 407"/>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0" t="0" r="r" b="b"/>
                                  <a:pathLst>
                                    <a:path w="1560" h="407">
                                      <a:moveTo>
                                        <a:pt x="3" y="180"/>
                                      </a:moveTo>
                                      <a:lnTo>
                                        <a:pt x="0" y="185"/>
                                      </a:lnTo>
                                      <a:lnTo>
                                        <a:pt x="181" y="406"/>
                                      </a:lnTo>
                                      <a:lnTo>
                                        <a:pt x="183" y="406"/>
                                      </a:lnTo>
                                      <a:lnTo>
                                        <a:pt x="199" y="401"/>
                                      </a:lnTo>
                                      <a:lnTo>
                                        <a:pt x="183" y="401"/>
                                      </a:lnTo>
                                      <a:lnTo>
                                        <a:pt x="3" y="180"/>
                                      </a:lnTo>
                                      <a:close/>
                                      <a:moveTo>
                                        <a:pt x="1560" y="0"/>
                                      </a:moveTo>
                                      <a:lnTo>
                                        <a:pt x="895" y="180"/>
                                      </a:lnTo>
                                      <a:lnTo>
                                        <a:pt x="183" y="401"/>
                                      </a:lnTo>
                                      <a:lnTo>
                                        <a:pt x="199" y="401"/>
                                      </a:lnTo>
                                      <a:lnTo>
                                        <a:pt x="898" y="182"/>
                                      </a:lnTo>
                                      <a:lnTo>
                                        <a:pt x="1560" y="5"/>
                                      </a:lnTo>
                                      <a:lnTo>
                                        <a:pt x="1560" y="0"/>
                                      </a:lnTo>
                                      <a:close/>
                                    </a:path>
                                  </a:pathLst>
                                </a:custGeom>
                                <a:solidFill>
                                  <a:srgbClr val="16221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0" name="AutoShape 321"/>
                              <wps:cNvSpPr>
                                <a:spLocks/>
                              </wps:cNvSpPr>
                              <wps:spPr bwMode="auto">
                                <a:xfrm>
                                  <a:off x="123" y="517"/>
                                  <a:ext cx="1566" cy="414"/>
                                </a:xfrm>
                                <a:custGeom>
                                  <a:avLst/>
                                  <a:gdLst>
                                    <a:gd name="T0" fmla="*/ 3 w 1566"/>
                                    <a:gd name="T1" fmla="*/ 692 h 414"/>
                                    <a:gd name="T2" fmla="*/ 0 w 1566"/>
                                    <a:gd name="T3" fmla="*/ 697 h 414"/>
                                    <a:gd name="T4" fmla="*/ 147 w 1566"/>
                                    <a:gd name="T5" fmla="*/ 871 h 414"/>
                                    <a:gd name="T6" fmla="*/ 188 w 1566"/>
                                    <a:gd name="T7" fmla="*/ 928 h 414"/>
                                    <a:gd name="T8" fmla="*/ 191 w 1566"/>
                                    <a:gd name="T9" fmla="*/ 931 h 414"/>
                                    <a:gd name="T10" fmla="*/ 207 w 1566"/>
                                    <a:gd name="T11" fmla="*/ 925 h 414"/>
                                    <a:gd name="T12" fmla="*/ 191 w 1566"/>
                                    <a:gd name="T13" fmla="*/ 925 h 414"/>
                                    <a:gd name="T14" fmla="*/ 152 w 1566"/>
                                    <a:gd name="T15" fmla="*/ 869 h 414"/>
                                    <a:gd name="T16" fmla="*/ 3 w 1566"/>
                                    <a:gd name="T17" fmla="*/ 692 h 414"/>
                                    <a:gd name="T18" fmla="*/ 1565 w 1566"/>
                                    <a:gd name="T19" fmla="*/ 517 h 414"/>
                                    <a:gd name="T20" fmla="*/ 892 w 1566"/>
                                    <a:gd name="T21" fmla="*/ 699 h 414"/>
                                    <a:gd name="T22" fmla="*/ 191 w 1566"/>
                                    <a:gd name="T23" fmla="*/ 925 h 414"/>
                                    <a:gd name="T24" fmla="*/ 207 w 1566"/>
                                    <a:gd name="T25" fmla="*/ 925 h 414"/>
                                    <a:gd name="T26" fmla="*/ 892 w 1566"/>
                                    <a:gd name="T27" fmla="*/ 704 h 414"/>
                                    <a:gd name="T28" fmla="*/ 1565 w 1566"/>
                                    <a:gd name="T29" fmla="*/ 522 h 414"/>
                                    <a:gd name="T30" fmla="*/ 1565 w 1566"/>
                                    <a:gd name="T31" fmla="*/ 517 h 414"/>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1566" h="414">
                                      <a:moveTo>
                                        <a:pt x="3" y="175"/>
                                      </a:moveTo>
                                      <a:lnTo>
                                        <a:pt x="0" y="180"/>
                                      </a:lnTo>
                                      <a:lnTo>
                                        <a:pt x="147" y="354"/>
                                      </a:lnTo>
                                      <a:lnTo>
                                        <a:pt x="188" y="411"/>
                                      </a:lnTo>
                                      <a:lnTo>
                                        <a:pt x="191" y="414"/>
                                      </a:lnTo>
                                      <a:lnTo>
                                        <a:pt x="207" y="408"/>
                                      </a:lnTo>
                                      <a:lnTo>
                                        <a:pt x="191" y="408"/>
                                      </a:lnTo>
                                      <a:lnTo>
                                        <a:pt x="152" y="352"/>
                                      </a:lnTo>
                                      <a:lnTo>
                                        <a:pt x="3" y="175"/>
                                      </a:lnTo>
                                      <a:close/>
                                      <a:moveTo>
                                        <a:pt x="1565" y="0"/>
                                      </a:moveTo>
                                      <a:lnTo>
                                        <a:pt x="892" y="182"/>
                                      </a:lnTo>
                                      <a:lnTo>
                                        <a:pt x="191" y="408"/>
                                      </a:lnTo>
                                      <a:lnTo>
                                        <a:pt x="207" y="408"/>
                                      </a:lnTo>
                                      <a:lnTo>
                                        <a:pt x="892" y="187"/>
                                      </a:lnTo>
                                      <a:lnTo>
                                        <a:pt x="1565" y="5"/>
                                      </a:lnTo>
                                      <a:lnTo>
                                        <a:pt x="1565" y="0"/>
                                      </a:lnTo>
                                      <a:close/>
                                    </a:path>
                                  </a:pathLst>
                                </a:custGeom>
                                <a:solidFill>
                                  <a:srgbClr val="16221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1" name="AutoShape 320"/>
                              <wps:cNvSpPr>
                                <a:spLocks/>
                              </wps:cNvSpPr>
                              <wps:spPr bwMode="auto">
                                <a:xfrm>
                                  <a:off x="283" y="545"/>
                                  <a:ext cx="1406" cy="412"/>
                                </a:xfrm>
                                <a:custGeom>
                                  <a:avLst/>
                                  <a:gdLst>
                                    <a:gd name="T0" fmla="*/ 0 w 1406"/>
                                    <a:gd name="T1" fmla="*/ 902 h 412"/>
                                    <a:gd name="T2" fmla="*/ 2 w 1406"/>
                                    <a:gd name="T3" fmla="*/ 913 h 412"/>
                                    <a:gd name="T4" fmla="*/ 46 w 1406"/>
                                    <a:gd name="T5" fmla="*/ 956 h 412"/>
                                    <a:gd name="T6" fmla="*/ 48 w 1406"/>
                                    <a:gd name="T7" fmla="*/ 956 h 412"/>
                                    <a:gd name="T8" fmla="*/ 64 w 1406"/>
                                    <a:gd name="T9" fmla="*/ 951 h 412"/>
                                    <a:gd name="T10" fmla="*/ 48 w 1406"/>
                                    <a:gd name="T11" fmla="*/ 951 h 412"/>
                                    <a:gd name="T12" fmla="*/ 0 w 1406"/>
                                    <a:gd name="T13" fmla="*/ 902 h 412"/>
                                    <a:gd name="T14" fmla="*/ 1405 w 1406"/>
                                    <a:gd name="T15" fmla="*/ 545 h 412"/>
                                    <a:gd name="T16" fmla="*/ 732 w 1406"/>
                                    <a:gd name="T17" fmla="*/ 727 h 412"/>
                                    <a:gd name="T18" fmla="*/ 48 w 1406"/>
                                    <a:gd name="T19" fmla="*/ 951 h 412"/>
                                    <a:gd name="T20" fmla="*/ 64 w 1406"/>
                                    <a:gd name="T21" fmla="*/ 951 h 412"/>
                                    <a:gd name="T22" fmla="*/ 732 w 1406"/>
                                    <a:gd name="T23" fmla="*/ 733 h 412"/>
                                    <a:gd name="T24" fmla="*/ 1405 w 1406"/>
                                    <a:gd name="T25" fmla="*/ 548 h 412"/>
                                    <a:gd name="T26" fmla="*/ 1405 w 1406"/>
                                    <a:gd name="T27" fmla="*/ 545 h 412"/>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0" t="0" r="r" b="b"/>
                                  <a:pathLst>
                                    <a:path w="1406" h="412">
                                      <a:moveTo>
                                        <a:pt x="0" y="357"/>
                                      </a:moveTo>
                                      <a:lnTo>
                                        <a:pt x="2" y="368"/>
                                      </a:lnTo>
                                      <a:lnTo>
                                        <a:pt x="46" y="411"/>
                                      </a:lnTo>
                                      <a:lnTo>
                                        <a:pt x="48" y="411"/>
                                      </a:lnTo>
                                      <a:lnTo>
                                        <a:pt x="64" y="406"/>
                                      </a:lnTo>
                                      <a:lnTo>
                                        <a:pt x="48" y="406"/>
                                      </a:lnTo>
                                      <a:lnTo>
                                        <a:pt x="0" y="357"/>
                                      </a:lnTo>
                                      <a:close/>
                                      <a:moveTo>
                                        <a:pt x="1405" y="0"/>
                                      </a:moveTo>
                                      <a:lnTo>
                                        <a:pt x="732" y="182"/>
                                      </a:lnTo>
                                      <a:lnTo>
                                        <a:pt x="48" y="406"/>
                                      </a:lnTo>
                                      <a:lnTo>
                                        <a:pt x="64" y="406"/>
                                      </a:lnTo>
                                      <a:lnTo>
                                        <a:pt x="732" y="188"/>
                                      </a:lnTo>
                                      <a:lnTo>
                                        <a:pt x="1405" y="3"/>
                                      </a:lnTo>
                                      <a:lnTo>
                                        <a:pt x="1405" y="0"/>
                                      </a:lnTo>
                                      <a:close/>
                                    </a:path>
                                  </a:pathLst>
                                </a:custGeom>
                                <a:solidFill>
                                  <a:srgbClr val="16221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2" name="AutoShape 319"/>
                              <wps:cNvSpPr>
                                <a:spLocks/>
                              </wps:cNvSpPr>
                              <wps:spPr bwMode="auto">
                                <a:xfrm>
                                  <a:off x="293" y="573"/>
                                  <a:ext cx="1396" cy="404"/>
                                </a:xfrm>
                                <a:custGeom>
                                  <a:avLst/>
                                  <a:gdLst>
                                    <a:gd name="T0" fmla="*/ 0 w 1396"/>
                                    <a:gd name="T1" fmla="*/ 928 h 404"/>
                                    <a:gd name="T2" fmla="*/ 3 w 1396"/>
                                    <a:gd name="T3" fmla="*/ 938 h 404"/>
                                    <a:gd name="T4" fmla="*/ 49 w 1396"/>
                                    <a:gd name="T5" fmla="*/ 977 h 404"/>
                                    <a:gd name="T6" fmla="*/ 64 w 1396"/>
                                    <a:gd name="T7" fmla="*/ 972 h 404"/>
                                    <a:gd name="T8" fmla="*/ 49 w 1396"/>
                                    <a:gd name="T9" fmla="*/ 972 h 404"/>
                                    <a:gd name="T10" fmla="*/ 0 w 1396"/>
                                    <a:gd name="T11" fmla="*/ 928 h 404"/>
                                    <a:gd name="T12" fmla="*/ 1395 w 1396"/>
                                    <a:gd name="T13" fmla="*/ 573 h 404"/>
                                    <a:gd name="T14" fmla="*/ 733 w 1396"/>
                                    <a:gd name="T15" fmla="*/ 738 h 404"/>
                                    <a:gd name="T16" fmla="*/ 49 w 1396"/>
                                    <a:gd name="T17" fmla="*/ 972 h 404"/>
                                    <a:gd name="T18" fmla="*/ 64 w 1396"/>
                                    <a:gd name="T19" fmla="*/ 972 h 404"/>
                                    <a:gd name="T20" fmla="*/ 733 w 1396"/>
                                    <a:gd name="T21" fmla="*/ 743 h 404"/>
                                    <a:gd name="T22" fmla="*/ 1395 w 1396"/>
                                    <a:gd name="T23" fmla="*/ 576 h 404"/>
                                    <a:gd name="T24" fmla="*/ 1395 w 1396"/>
                                    <a:gd name="T25" fmla="*/ 573 h 404"/>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0" t="0" r="r" b="b"/>
                                  <a:pathLst>
                                    <a:path w="1396" h="404">
                                      <a:moveTo>
                                        <a:pt x="0" y="355"/>
                                      </a:moveTo>
                                      <a:lnTo>
                                        <a:pt x="3" y="365"/>
                                      </a:lnTo>
                                      <a:lnTo>
                                        <a:pt x="49" y="404"/>
                                      </a:lnTo>
                                      <a:lnTo>
                                        <a:pt x="64" y="399"/>
                                      </a:lnTo>
                                      <a:lnTo>
                                        <a:pt x="49" y="399"/>
                                      </a:lnTo>
                                      <a:lnTo>
                                        <a:pt x="0" y="355"/>
                                      </a:lnTo>
                                      <a:close/>
                                      <a:moveTo>
                                        <a:pt x="1395" y="0"/>
                                      </a:moveTo>
                                      <a:lnTo>
                                        <a:pt x="733" y="165"/>
                                      </a:lnTo>
                                      <a:lnTo>
                                        <a:pt x="49" y="399"/>
                                      </a:lnTo>
                                      <a:lnTo>
                                        <a:pt x="64" y="399"/>
                                      </a:lnTo>
                                      <a:lnTo>
                                        <a:pt x="733" y="170"/>
                                      </a:lnTo>
                                      <a:lnTo>
                                        <a:pt x="1395" y="3"/>
                                      </a:lnTo>
                                      <a:lnTo>
                                        <a:pt x="1395" y="0"/>
                                      </a:lnTo>
                                      <a:close/>
                                    </a:path>
                                  </a:pathLst>
                                </a:custGeom>
                                <a:solidFill>
                                  <a:srgbClr val="16221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3" name="AutoShape 318"/>
                              <wps:cNvSpPr>
                                <a:spLocks/>
                              </wps:cNvSpPr>
                              <wps:spPr bwMode="auto">
                                <a:xfrm>
                                  <a:off x="301" y="602"/>
                                  <a:ext cx="1388" cy="399"/>
                                </a:xfrm>
                                <a:custGeom>
                                  <a:avLst/>
                                  <a:gdLst>
                                    <a:gd name="T0" fmla="*/ 0 w 1388"/>
                                    <a:gd name="T1" fmla="*/ 948 h 399"/>
                                    <a:gd name="T2" fmla="*/ 2 w 1388"/>
                                    <a:gd name="T3" fmla="*/ 956 h 399"/>
                                    <a:gd name="T4" fmla="*/ 54 w 1388"/>
                                    <a:gd name="T5" fmla="*/ 1000 h 399"/>
                                    <a:gd name="T6" fmla="*/ 61 w 1388"/>
                                    <a:gd name="T7" fmla="*/ 997 h 399"/>
                                    <a:gd name="T8" fmla="*/ 54 w 1388"/>
                                    <a:gd name="T9" fmla="*/ 997 h 399"/>
                                    <a:gd name="T10" fmla="*/ 0 w 1388"/>
                                    <a:gd name="T11" fmla="*/ 948 h 399"/>
                                    <a:gd name="T12" fmla="*/ 1387 w 1388"/>
                                    <a:gd name="T13" fmla="*/ 602 h 399"/>
                                    <a:gd name="T14" fmla="*/ 714 w 1388"/>
                                    <a:gd name="T15" fmla="*/ 758 h 399"/>
                                    <a:gd name="T16" fmla="*/ 54 w 1388"/>
                                    <a:gd name="T17" fmla="*/ 997 h 399"/>
                                    <a:gd name="T18" fmla="*/ 61 w 1388"/>
                                    <a:gd name="T19" fmla="*/ 997 h 399"/>
                                    <a:gd name="T20" fmla="*/ 714 w 1388"/>
                                    <a:gd name="T21" fmla="*/ 761 h 399"/>
                                    <a:gd name="T22" fmla="*/ 1387 w 1388"/>
                                    <a:gd name="T23" fmla="*/ 604 h 399"/>
                                    <a:gd name="T24" fmla="*/ 1387 w 1388"/>
                                    <a:gd name="T25" fmla="*/ 602 h 399"/>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0" t="0" r="r" b="b"/>
                                  <a:pathLst>
                                    <a:path w="1388" h="399">
                                      <a:moveTo>
                                        <a:pt x="0" y="346"/>
                                      </a:moveTo>
                                      <a:lnTo>
                                        <a:pt x="2" y="354"/>
                                      </a:lnTo>
                                      <a:lnTo>
                                        <a:pt x="54" y="398"/>
                                      </a:lnTo>
                                      <a:lnTo>
                                        <a:pt x="61" y="395"/>
                                      </a:lnTo>
                                      <a:lnTo>
                                        <a:pt x="54" y="395"/>
                                      </a:lnTo>
                                      <a:lnTo>
                                        <a:pt x="0" y="346"/>
                                      </a:lnTo>
                                      <a:close/>
                                      <a:moveTo>
                                        <a:pt x="1387" y="0"/>
                                      </a:moveTo>
                                      <a:lnTo>
                                        <a:pt x="714" y="156"/>
                                      </a:lnTo>
                                      <a:lnTo>
                                        <a:pt x="54" y="395"/>
                                      </a:lnTo>
                                      <a:lnTo>
                                        <a:pt x="61" y="395"/>
                                      </a:lnTo>
                                      <a:lnTo>
                                        <a:pt x="714" y="159"/>
                                      </a:lnTo>
                                      <a:lnTo>
                                        <a:pt x="1387" y="2"/>
                                      </a:lnTo>
                                      <a:lnTo>
                                        <a:pt x="1387" y="0"/>
                                      </a:lnTo>
                                      <a:close/>
                                    </a:path>
                                  </a:pathLst>
                                </a:custGeom>
                                <a:solidFill>
                                  <a:srgbClr val="16221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54" name="Picture 317"/>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902" y="553"/>
                                  <a:ext cx="285" cy="265"/>
                                </a:xfrm>
                                <a:prstGeom prst="rect">
                                  <a:avLst/>
                                </a:prstGeom>
                                <a:noFill/>
                                <a:extLst>
                                  <a:ext uri="{909E8E84-426E-40dd-AFC4-6F175D3DCCD1}">
                                    <a14:hiddenFill xmlns:a14="http://schemas.microsoft.com/office/drawing/2010/main">
                                      <a:solidFill>
                                        <a:srgbClr val="FFFFFF"/>
                                      </a:solidFill>
                                    </a14:hiddenFill>
                                  </a:ext>
                                </a:extLst>
                              </pic:spPr>
                            </pic:pic>
                            <wps:wsp>
                              <wps:cNvPr id="255" name="Freeform 316"/>
                              <wps:cNvSpPr>
                                <a:spLocks/>
                              </wps:cNvSpPr>
                              <wps:spPr bwMode="auto">
                                <a:xfrm>
                                  <a:off x="15" y="373"/>
                                  <a:ext cx="273" cy="461"/>
                                </a:xfrm>
                                <a:custGeom>
                                  <a:avLst/>
                                  <a:gdLst>
                                    <a:gd name="T0" fmla="*/ 0 w 273"/>
                                    <a:gd name="T1" fmla="*/ 373 h 461"/>
                                    <a:gd name="T2" fmla="*/ 11 w 273"/>
                                    <a:gd name="T3" fmla="*/ 409 h 461"/>
                                    <a:gd name="T4" fmla="*/ 19 w 273"/>
                                    <a:gd name="T5" fmla="*/ 440 h 461"/>
                                    <a:gd name="T6" fmla="*/ 29 w 273"/>
                                    <a:gd name="T7" fmla="*/ 460 h 461"/>
                                    <a:gd name="T8" fmla="*/ 31 w 273"/>
                                    <a:gd name="T9" fmla="*/ 465 h 461"/>
                                    <a:gd name="T10" fmla="*/ 31 w 273"/>
                                    <a:gd name="T11" fmla="*/ 473 h 461"/>
                                    <a:gd name="T12" fmla="*/ 29 w 273"/>
                                    <a:gd name="T13" fmla="*/ 486 h 461"/>
                                    <a:gd name="T14" fmla="*/ 24 w 273"/>
                                    <a:gd name="T15" fmla="*/ 499 h 461"/>
                                    <a:gd name="T16" fmla="*/ 39 w 273"/>
                                    <a:gd name="T17" fmla="*/ 524 h 461"/>
                                    <a:gd name="T18" fmla="*/ 170 w 273"/>
                                    <a:gd name="T19" fmla="*/ 668 h 461"/>
                                    <a:gd name="T20" fmla="*/ 204 w 273"/>
                                    <a:gd name="T21" fmla="*/ 756 h 461"/>
                                    <a:gd name="T22" fmla="*/ 273 w 273"/>
                                    <a:gd name="T23" fmla="*/ 833 h 461"/>
                                    <a:gd name="T24" fmla="*/ 252 w 273"/>
                                    <a:gd name="T25" fmla="*/ 792 h 461"/>
                                    <a:gd name="T26" fmla="*/ 219 w 273"/>
                                    <a:gd name="T27" fmla="*/ 730 h 461"/>
                                    <a:gd name="T28" fmla="*/ 214 w 273"/>
                                    <a:gd name="T29" fmla="*/ 720 h 461"/>
                                    <a:gd name="T30" fmla="*/ 211 w 273"/>
                                    <a:gd name="T31" fmla="*/ 702 h 461"/>
                                    <a:gd name="T32" fmla="*/ 206 w 273"/>
                                    <a:gd name="T33" fmla="*/ 663 h 461"/>
                                    <a:gd name="T34" fmla="*/ 204 w 273"/>
                                    <a:gd name="T35" fmla="*/ 615 h 461"/>
                                    <a:gd name="T36" fmla="*/ 0 w 273"/>
                                    <a:gd name="T37" fmla="*/ 373 h 461"/>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Lst>
                                  <a:ahLst/>
                                  <a:cxnLst>
                                    <a:cxn ang="T38">
                                      <a:pos x="T0" y="T1"/>
                                    </a:cxn>
                                    <a:cxn ang="T39">
                                      <a:pos x="T2" y="T3"/>
                                    </a:cxn>
                                    <a:cxn ang="T40">
                                      <a:pos x="T4" y="T5"/>
                                    </a:cxn>
                                    <a:cxn ang="T41">
                                      <a:pos x="T6" y="T7"/>
                                    </a:cxn>
                                    <a:cxn ang="T42">
                                      <a:pos x="T8" y="T9"/>
                                    </a:cxn>
                                    <a:cxn ang="T43">
                                      <a:pos x="T10" y="T11"/>
                                    </a:cxn>
                                    <a:cxn ang="T44">
                                      <a:pos x="T12" y="T13"/>
                                    </a:cxn>
                                    <a:cxn ang="T45">
                                      <a:pos x="T14" y="T15"/>
                                    </a:cxn>
                                    <a:cxn ang="T46">
                                      <a:pos x="T16" y="T17"/>
                                    </a:cxn>
                                    <a:cxn ang="T47">
                                      <a:pos x="T18" y="T19"/>
                                    </a:cxn>
                                    <a:cxn ang="T48">
                                      <a:pos x="T20" y="T21"/>
                                    </a:cxn>
                                    <a:cxn ang="T49">
                                      <a:pos x="T22" y="T23"/>
                                    </a:cxn>
                                    <a:cxn ang="T50">
                                      <a:pos x="T24" y="T25"/>
                                    </a:cxn>
                                    <a:cxn ang="T51">
                                      <a:pos x="T26" y="T27"/>
                                    </a:cxn>
                                    <a:cxn ang="T52">
                                      <a:pos x="T28" y="T29"/>
                                    </a:cxn>
                                    <a:cxn ang="T53">
                                      <a:pos x="T30" y="T31"/>
                                    </a:cxn>
                                    <a:cxn ang="T54">
                                      <a:pos x="T32" y="T33"/>
                                    </a:cxn>
                                    <a:cxn ang="T55">
                                      <a:pos x="T34" y="T35"/>
                                    </a:cxn>
                                    <a:cxn ang="T56">
                                      <a:pos x="T36" y="T37"/>
                                    </a:cxn>
                                  </a:cxnLst>
                                  <a:rect l="0" t="0" r="r" b="b"/>
                                  <a:pathLst>
                                    <a:path w="273" h="461">
                                      <a:moveTo>
                                        <a:pt x="0" y="0"/>
                                      </a:moveTo>
                                      <a:lnTo>
                                        <a:pt x="11" y="36"/>
                                      </a:lnTo>
                                      <a:lnTo>
                                        <a:pt x="19" y="67"/>
                                      </a:lnTo>
                                      <a:lnTo>
                                        <a:pt x="29" y="87"/>
                                      </a:lnTo>
                                      <a:lnTo>
                                        <a:pt x="31" y="92"/>
                                      </a:lnTo>
                                      <a:lnTo>
                                        <a:pt x="31" y="100"/>
                                      </a:lnTo>
                                      <a:lnTo>
                                        <a:pt x="29" y="113"/>
                                      </a:lnTo>
                                      <a:lnTo>
                                        <a:pt x="24" y="126"/>
                                      </a:lnTo>
                                      <a:lnTo>
                                        <a:pt x="39" y="151"/>
                                      </a:lnTo>
                                      <a:lnTo>
                                        <a:pt x="170" y="295"/>
                                      </a:lnTo>
                                      <a:lnTo>
                                        <a:pt x="204" y="383"/>
                                      </a:lnTo>
                                      <a:lnTo>
                                        <a:pt x="273" y="460"/>
                                      </a:lnTo>
                                      <a:lnTo>
                                        <a:pt x="252" y="419"/>
                                      </a:lnTo>
                                      <a:lnTo>
                                        <a:pt x="219" y="357"/>
                                      </a:lnTo>
                                      <a:lnTo>
                                        <a:pt x="214" y="347"/>
                                      </a:lnTo>
                                      <a:lnTo>
                                        <a:pt x="211" y="329"/>
                                      </a:lnTo>
                                      <a:lnTo>
                                        <a:pt x="206" y="290"/>
                                      </a:lnTo>
                                      <a:lnTo>
                                        <a:pt x="204" y="242"/>
                                      </a:lnTo>
                                      <a:lnTo>
                                        <a:pt x="0" y="0"/>
                                      </a:lnTo>
                                      <a:close/>
                                    </a:path>
                                  </a:pathLst>
                                </a:custGeom>
                                <a:solidFill>
                                  <a:srgbClr val="1F311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6" name="Freeform 315"/>
                              <wps:cNvSpPr>
                                <a:spLocks/>
                              </wps:cNvSpPr>
                              <wps:spPr bwMode="auto">
                                <a:xfrm>
                                  <a:off x="15" y="15"/>
                                  <a:ext cx="1586" cy="600"/>
                                </a:xfrm>
                                <a:custGeom>
                                  <a:avLst/>
                                  <a:gdLst>
                                    <a:gd name="T0" fmla="*/ 1257 w 1586"/>
                                    <a:gd name="T1" fmla="*/ 15 h 600"/>
                                    <a:gd name="T2" fmla="*/ 0 w 1586"/>
                                    <a:gd name="T3" fmla="*/ 373 h 600"/>
                                    <a:gd name="T4" fmla="*/ 204 w 1586"/>
                                    <a:gd name="T5" fmla="*/ 615 h 600"/>
                                    <a:gd name="T6" fmla="*/ 1586 w 1586"/>
                                    <a:gd name="T7" fmla="*/ 206 h 600"/>
                                    <a:gd name="T8" fmla="*/ 1257 w 1586"/>
                                    <a:gd name="T9" fmla="*/ 15 h 600"/>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586" h="600">
                                      <a:moveTo>
                                        <a:pt x="1257" y="0"/>
                                      </a:moveTo>
                                      <a:lnTo>
                                        <a:pt x="0" y="358"/>
                                      </a:lnTo>
                                      <a:lnTo>
                                        <a:pt x="204" y="600"/>
                                      </a:lnTo>
                                      <a:lnTo>
                                        <a:pt x="1586" y="191"/>
                                      </a:lnTo>
                                      <a:lnTo>
                                        <a:pt x="1257" y="0"/>
                                      </a:lnTo>
                                      <a:close/>
                                    </a:path>
                                  </a:pathLst>
                                </a:custGeom>
                                <a:solidFill>
                                  <a:srgbClr val="94BE8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7" name="Freeform 314"/>
                              <wps:cNvSpPr>
                                <a:spLocks/>
                              </wps:cNvSpPr>
                              <wps:spPr bwMode="auto">
                                <a:xfrm>
                                  <a:off x="15" y="329"/>
                                  <a:ext cx="186" cy="265"/>
                                </a:xfrm>
                                <a:custGeom>
                                  <a:avLst/>
                                  <a:gdLst>
                                    <a:gd name="T0" fmla="*/ 157 w 186"/>
                                    <a:gd name="T1" fmla="*/ 329 h 265"/>
                                    <a:gd name="T2" fmla="*/ 0 w 186"/>
                                    <a:gd name="T3" fmla="*/ 373 h 265"/>
                                    <a:gd name="T4" fmla="*/ 185 w 186"/>
                                    <a:gd name="T5" fmla="*/ 594 h 265"/>
                                    <a:gd name="T6" fmla="*/ 157 w 186"/>
                                    <a:gd name="T7" fmla="*/ 329 h 265"/>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86" h="265">
                                      <a:moveTo>
                                        <a:pt x="157" y="0"/>
                                      </a:moveTo>
                                      <a:lnTo>
                                        <a:pt x="0" y="44"/>
                                      </a:lnTo>
                                      <a:lnTo>
                                        <a:pt x="185" y="265"/>
                                      </a:lnTo>
                                      <a:lnTo>
                                        <a:pt x="157" y="0"/>
                                      </a:lnTo>
                                      <a:close/>
                                    </a:path>
                                  </a:pathLst>
                                </a:custGeom>
                                <a:solidFill>
                                  <a:srgbClr val="E6F5E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8" name="Freeform 313"/>
                              <wps:cNvSpPr>
                                <a:spLocks/>
                              </wps:cNvSpPr>
                              <wps:spPr bwMode="auto">
                                <a:xfrm>
                                  <a:off x="172" y="285"/>
                                  <a:ext cx="186" cy="330"/>
                                </a:xfrm>
                                <a:custGeom>
                                  <a:avLst/>
                                  <a:gdLst>
                                    <a:gd name="T0" fmla="*/ 154 w 186"/>
                                    <a:gd name="T1" fmla="*/ 285 h 330"/>
                                    <a:gd name="T2" fmla="*/ 0 w 186"/>
                                    <a:gd name="T3" fmla="*/ 329 h 330"/>
                                    <a:gd name="T4" fmla="*/ 28 w 186"/>
                                    <a:gd name="T5" fmla="*/ 594 h 330"/>
                                    <a:gd name="T6" fmla="*/ 47 w 186"/>
                                    <a:gd name="T7" fmla="*/ 615 h 330"/>
                                    <a:gd name="T8" fmla="*/ 185 w 186"/>
                                    <a:gd name="T9" fmla="*/ 573 h 330"/>
                                    <a:gd name="T10" fmla="*/ 154 w 186"/>
                                    <a:gd name="T11" fmla="*/ 285 h 330"/>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186" h="330">
                                      <a:moveTo>
                                        <a:pt x="154" y="0"/>
                                      </a:moveTo>
                                      <a:lnTo>
                                        <a:pt x="0" y="44"/>
                                      </a:lnTo>
                                      <a:lnTo>
                                        <a:pt x="28" y="309"/>
                                      </a:lnTo>
                                      <a:lnTo>
                                        <a:pt x="47" y="330"/>
                                      </a:lnTo>
                                      <a:lnTo>
                                        <a:pt x="185" y="288"/>
                                      </a:lnTo>
                                      <a:lnTo>
                                        <a:pt x="154" y="0"/>
                                      </a:lnTo>
                                      <a:close/>
                                    </a:path>
                                  </a:pathLst>
                                </a:custGeom>
                                <a:solidFill>
                                  <a:srgbClr val="D3EAC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9" name="Freeform 312"/>
                              <wps:cNvSpPr>
                                <a:spLocks/>
                              </wps:cNvSpPr>
                              <wps:spPr bwMode="auto">
                                <a:xfrm>
                                  <a:off x="326" y="239"/>
                                  <a:ext cx="188" cy="335"/>
                                </a:xfrm>
                                <a:custGeom>
                                  <a:avLst/>
                                  <a:gdLst>
                                    <a:gd name="T0" fmla="*/ 157 w 188"/>
                                    <a:gd name="T1" fmla="*/ 239 h 335"/>
                                    <a:gd name="T2" fmla="*/ 0 w 188"/>
                                    <a:gd name="T3" fmla="*/ 285 h 335"/>
                                    <a:gd name="T4" fmla="*/ 31 w 188"/>
                                    <a:gd name="T5" fmla="*/ 573 h 335"/>
                                    <a:gd name="T6" fmla="*/ 188 w 188"/>
                                    <a:gd name="T7" fmla="*/ 527 h 335"/>
                                    <a:gd name="T8" fmla="*/ 157 w 188"/>
                                    <a:gd name="T9" fmla="*/ 239 h 335"/>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88" h="335">
                                      <a:moveTo>
                                        <a:pt x="157" y="0"/>
                                      </a:moveTo>
                                      <a:lnTo>
                                        <a:pt x="0" y="46"/>
                                      </a:lnTo>
                                      <a:lnTo>
                                        <a:pt x="31" y="334"/>
                                      </a:lnTo>
                                      <a:lnTo>
                                        <a:pt x="188" y="288"/>
                                      </a:lnTo>
                                      <a:lnTo>
                                        <a:pt x="157" y="0"/>
                                      </a:lnTo>
                                      <a:close/>
                                    </a:path>
                                  </a:pathLst>
                                </a:custGeom>
                                <a:solidFill>
                                  <a:srgbClr val="C4DFB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0" name="Freeform 311"/>
                              <wps:cNvSpPr>
                                <a:spLocks/>
                              </wps:cNvSpPr>
                              <wps:spPr bwMode="auto">
                                <a:xfrm>
                                  <a:off x="483" y="196"/>
                                  <a:ext cx="186" cy="332"/>
                                </a:xfrm>
                                <a:custGeom>
                                  <a:avLst/>
                                  <a:gdLst>
                                    <a:gd name="T0" fmla="*/ 154 w 186"/>
                                    <a:gd name="T1" fmla="*/ 196 h 332"/>
                                    <a:gd name="T2" fmla="*/ 0 w 186"/>
                                    <a:gd name="T3" fmla="*/ 239 h 332"/>
                                    <a:gd name="T4" fmla="*/ 31 w 186"/>
                                    <a:gd name="T5" fmla="*/ 527 h 332"/>
                                    <a:gd name="T6" fmla="*/ 185 w 186"/>
                                    <a:gd name="T7" fmla="*/ 481 h 332"/>
                                    <a:gd name="T8" fmla="*/ 154 w 186"/>
                                    <a:gd name="T9" fmla="*/ 196 h 332"/>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86" h="332">
                                      <a:moveTo>
                                        <a:pt x="154" y="0"/>
                                      </a:moveTo>
                                      <a:lnTo>
                                        <a:pt x="0" y="43"/>
                                      </a:lnTo>
                                      <a:lnTo>
                                        <a:pt x="31" y="331"/>
                                      </a:lnTo>
                                      <a:lnTo>
                                        <a:pt x="185" y="285"/>
                                      </a:lnTo>
                                      <a:lnTo>
                                        <a:pt x="154" y="0"/>
                                      </a:lnTo>
                                      <a:close/>
                                    </a:path>
                                  </a:pathLst>
                                </a:custGeom>
                                <a:solidFill>
                                  <a:srgbClr val="B4D4A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1" name="Freeform 310"/>
                              <wps:cNvSpPr>
                                <a:spLocks/>
                              </wps:cNvSpPr>
                              <wps:spPr bwMode="auto">
                                <a:xfrm>
                                  <a:off x="637" y="152"/>
                                  <a:ext cx="188" cy="330"/>
                                </a:xfrm>
                                <a:custGeom>
                                  <a:avLst/>
                                  <a:gdLst>
                                    <a:gd name="T0" fmla="*/ 157 w 188"/>
                                    <a:gd name="T1" fmla="*/ 152 h 330"/>
                                    <a:gd name="T2" fmla="*/ 0 w 188"/>
                                    <a:gd name="T3" fmla="*/ 196 h 330"/>
                                    <a:gd name="T4" fmla="*/ 31 w 188"/>
                                    <a:gd name="T5" fmla="*/ 481 h 330"/>
                                    <a:gd name="T6" fmla="*/ 188 w 188"/>
                                    <a:gd name="T7" fmla="*/ 434 h 330"/>
                                    <a:gd name="T8" fmla="*/ 157 w 188"/>
                                    <a:gd name="T9" fmla="*/ 152 h 330"/>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88" h="330">
                                      <a:moveTo>
                                        <a:pt x="157" y="0"/>
                                      </a:moveTo>
                                      <a:lnTo>
                                        <a:pt x="0" y="44"/>
                                      </a:lnTo>
                                      <a:lnTo>
                                        <a:pt x="31" y="329"/>
                                      </a:lnTo>
                                      <a:lnTo>
                                        <a:pt x="188" y="282"/>
                                      </a:lnTo>
                                      <a:lnTo>
                                        <a:pt x="157" y="0"/>
                                      </a:lnTo>
                                      <a:close/>
                                    </a:path>
                                  </a:pathLst>
                                </a:custGeom>
                                <a:solidFill>
                                  <a:srgbClr val="A3C99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2" name="Freeform 309"/>
                              <wps:cNvSpPr>
                                <a:spLocks/>
                              </wps:cNvSpPr>
                              <wps:spPr bwMode="auto">
                                <a:xfrm>
                                  <a:off x="794" y="108"/>
                                  <a:ext cx="185" cy="327"/>
                                </a:xfrm>
                                <a:custGeom>
                                  <a:avLst/>
                                  <a:gdLst>
                                    <a:gd name="T0" fmla="*/ 157 w 185"/>
                                    <a:gd name="T1" fmla="*/ 108 h 327"/>
                                    <a:gd name="T2" fmla="*/ 0 w 185"/>
                                    <a:gd name="T3" fmla="*/ 152 h 327"/>
                                    <a:gd name="T4" fmla="*/ 31 w 185"/>
                                    <a:gd name="T5" fmla="*/ 434 h 327"/>
                                    <a:gd name="T6" fmla="*/ 185 w 185"/>
                                    <a:gd name="T7" fmla="*/ 388 h 327"/>
                                    <a:gd name="T8" fmla="*/ 157 w 185"/>
                                    <a:gd name="T9" fmla="*/ 108 h 327"/>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85" h="327">
                                      <a:moveTo>
                                        <a:pt x="157" y="0"/>
                                      </a:moveTo>
                                      <a:lnTo>
                                        <a:pt x="0" y="44"/>
                                      </a:lnTo>
                                      <a:lnTo>
                                        <a:pt x="31" y="326"/>
                                      </a:lnTo>
                                      <a:lnTo>
                                        <a:pt x="185" y="280"/>
                                      </a:lnTo>
                                      <a:lnTo>
                                        <a:pt x="157" y="0"/>
                                      </a:lnTo>
                                      <a:close/>
                                    </a:path>
                                  </a:pathLst>
                                </a:custGeom>
                                <a:solidFill>
                                  <a:srgbClr val="94BE8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3" name="Freeform 308"/>
                              <wps:cNvSpPr>
                                <a:spLocks/>
                              </wps:cNvSpPr>
                              <wps:spPr bwMode="auto">
                                <a:xfrm>
                                  <a:off x="951" y="62"/>
                                  <a:ext cx="186" cy="327"/>
                                </a:xfrm>
                                <a:custGeom>
                                  <a:avLst/>
                                  <a:gdLst>
                                    <a:gd name="T0" fmla="*/ 154 w 186"/>
                                    <a:gd name="T1" fmla="*/ 62 h 327"/>
                                    <a:gd name="T2" fmla="*/ 0 w 186"/>
                                    <a:gd name="T3" fmla="*/ 108 h 327"/>
                                    <a:gd name="T4" fmla="*/ 28 w 186"/>
                                    <a:gd name="T5" fmla="*/ 388 h 327"/>
                                    <a:gd name="T6" fmla="*/ 185 w 186"/>
                                    <a:gd name="T7" fmla="*/ 342 h 327"/>
                                    <a:gd name="T8" fmla="*/ 154 w 186"/>
                                    <a:gd name="T9" fmla="*/ 62 h 327"/>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86" h="327">
                                      <a:moveTo>
                                        <a:pt x="154" y="0"/>
                                      </a:moveTo>
                                      <a:lnTo>
                                        <a:pt x="0" y="46"/>
                                      </a:lnTo>
                                      <a:lnTo>
                                        <a:pt x="28" y="326"/>
                                      </a:lnTo>
                                      <a:lnTo>
                                        <a:pt x="185" y="280"/>
                                      </a:lnTo>
                                      <a:lnTo>
                                        <a:pt x="154" y="0"/>
                                      </a:lnTo>
                                      <a:close/>
                                    </a:path>
                                  </a:pathLst>
                                </a:custGeom>
                                <a:solidFill>
                                  <a:srgbClr val="87B58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4" name="Freeform 307"/>
                              <wps:cNvSpPr>
                                <a:spLocks/>
                              </wps:cNvSpPr>
                              <wps:spPr bwMode="auto">
                                <a:xfrm>
                                  <a:off x="1105" y="18"/>
                                  <a:ext cx="186" cy="324"/>
                                </a:xfrm>
                                <a:custGeom>
                                  <a:avLst/>
                                  <a:gdLst>
                                    <a:gd name="T0" fmla="*/ 157 w 186"/>
                                    <a:gd name="T1" fmla="*/ 18 h 324"/>
                                    <a:gd name="T2" fmla="*/ 0 w 186"/>
                                    <a:gd name="T3" fmla="*/ 62 h 324"/>
                                    <a:gd name="T4" fmla="*/ 31 w 186"/>
                                    <a:gd name="T5" fmla="*/ 342 h 324"/>
                                    <a:gd name="T6" fmla="*/ 185 w 186"/>
                                    <a:gd name="T7" fmla="*/ 296 h 324"/>
                                    <a:gd name="T8" fmla="*/ 157 w 186"/>
                                    <a:gd name="T9" fmla="*/ 18 h 324"/>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86" h="324">
                                      <a:moveTo>
                                        <a:pt x="157" y="0"/>
                                      </a:moveTo>
                                      <a:lnTo>
                                        <a:pt x="0" y="44"/>
                                      </a:lnTo>
                                      <a:lnTo>
                                        <a:pt x="31" y="324"/>
                                      </a:lnTo>
                                      <a:lnTo>
                                        <a:pt x="185" y="278"/>
                                      </a:lnTo>
                                      <a:lnTo>
                                        <a:pt x="157" y="0"/>
                                      </a:lnTo>
                                      <a:close/>
                                    </a:path>
                                  </a:pathLst>
                                </a:custGeom>
                                <a:solidFill>
                                  <a:srgbClr val="79AA7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5" name="Freeform 306"/>
                              <wps:cNvSpPr>
                                <a:spLocks/>
                              </wps:cNvSpPr>
                              <wps:spPr bwMode="auto">
                                <a:xfrm>
                                  <a:off x="1262" y="15"/>
                                  <a:ext cx="186" cy="281"/>
                                </a:xfrm>
                                <a:custGeom>
                                  <a:avLst/>
                                  <a:gdLst>
                                    <a:gd name="T0" fmla="*/ 10 w 186"/>
                                    <a:gd name="T1" fmla="*/ 15 h 281"/>
                                    <a:gd name="T2" fmla="*/ 0 w 186"/>
                                    <a:gd name="T3" fmla="*/ 18 h 281"/>
                                    <a:gd name="T4" fmla="*/ 28 w 186"/>
                                    <a:gd name="T5" fmla="*/ 296 h 281"/>
                                    <a:gd name="T6" fmla="*/ 185 w 186"/>
                                    <a:gd name="T7" fmla="*/ 249 h 281"/>
                                    <a:gd name="T8" fmla="*/ 169 w 186"/>
                                    <a:gd name="T9" fmla="*/ 105 h 281"/>
                                    <a:gd name="T10" fmla="*/ 10 w 186"/>
                                    <a:gd name="T11" fmla="*/ 15 h 281"/>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186" h="281">
                                      <a:moveTo>
                                        <a:pt x="10" y="0"/>
                                      </a:moveTo>
                                      <a:lnTo>
                                        <a:pt x="0" y="3"/>
                                      </a:lnTo>
                                      <a:lnTo>
                                        <a:pt x="28" y="281"/>
                                      </a:lnTo>
                                      <a:lnTo>
                                        <a:pt x="185" y="234"/>
                                      </a:lnTo>
                                      <a:lnTo>
                                        <a:pt x="169" y="90"/>
                                      </a:lnTo>
                                      <a:lnTo>
                                        <a:pt x="10" y="0"/>
                                      </a:lnTo>
                                      <a:close/>
                                    </a:path>
                                  </a:pathLst>
                                </a:custGeom>
                                <a:solidFill>
                                  <a:srgbClr val="6C9F6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6" name="Freeform 305"/>
                              <wps:cNvSpPr>
                                <a:spLocks/>
                              </wps:cNvSpPr>
                              <wps:spPr bwMode="auto">
                                <a:xfrm>
                                  <a:off x="1431" y="105"/>
                                  <a:ext cx="170" cy="144"/>
                                </a:xfrm>
                                <a:custGeom>
                                  <a:avLst/>
                                  <a:gdLst>
                                    <a:gd name="T0" fmla="*/ 0 w 170"/>
                                    <a:gd name="T1" fmla="*/ 105 h 144"/>
                                    <a:gd name="T2" fmla="*/ 16 w 170"/>
                                    <a:gd name="T3" fmla="*/ 249 h 144"/>
                                    <a:gd name="T4" fmla="*/ 170 w 170"/>
                                    <a:gd name="T5" fmla="*/ 206 h 144"/>
                                    <a:gd name="T6" fmla="*/ 0 w 170"/>
                                    <a:gd name="T7" fmla="*/ 105 h 144"/>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70" h="144">
                                      <a:moveTo>
                                        <a:pt x="0" y="0"/>
                                      </a:moveTo>
                                      <a:lnTo>
                                        <a:pt x="16" y="144"/>
                                      </a:lnTo>
                                      <a:lnTo>
                                        <a:pt x="170" y="101"/>
                                      </a:lnTo>
                                      <a:lnTo>
                                        <a:pt x="0" y="0"/>
                                      </a:lnTo>
                                      <a:close/>
                                    </a:path>
                                  </a:pathLst>
                                </a:custGeom>
                                <a:solidFill>
                                  <a:srgbClr val="5F965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7" name="AutoShape 304"/>
                              <wps:cNvSpPr>
                                <a:spLocks/>
                              </wps:cNvSpPr>
                              <wps:spPr bwMode="auto">
                                <a:xfrm>
                                  <a:off x="75" y="44"/>
                                  <a:ext cx="1462" cy="535"/>
                                </a:xfrm>
                                <a:custGeom>
                                  <a:avLst/>
                                  <a:gdLst>
                                    <a:gd name="T0" fmla="*/ 1195 w 1462"/>
                                    <a:gd name="T1" fmla="*/ 44 h 535"/>
                                    <a:gd name="T2" fmla="*/ 5 w 1462"/>
                                    <a:gd name="T3" fmla="*/ 380 h 535"/>
                                    <a:gd name="T4" fmla="*/ 0 w 1462"/>
                                    <a:gd name="T5" fmla="*/ 383 h 535"/>
                                    <a:gd name="T6" fmla="*/ 2 w 1462"/>
                                    <a:gd name="T7" fmla="*/ 386 h 535"/>
                                    <a:gd name="T8" fmla="*/ 156 w 1462"/>
                                    <a:gd name="T9" fmla="*/ 576 h 535"/>
                                    <a:gd name="T10" fmla="*/ 156 w 1462"/>
                                    <a:gd name="T11" fmla="*/ 578 h 535"/>
                                    <a:gd name="T12" fmla="*/ 159 w 1462"/>
                                    <a:gd name="T13" fmla="*/ 578 h 535"/>
                                    <a:gd name="T14" fmla="*/ 185 w 1462"/>
                                    <a:gd name="T15" fmla="*/ 571 h 535"/>
                                    <a:gd name="T16" fmla="*/ 159 w 1462"/>
                                    <a:gd name="T17" fmla="*/ 571 h 535"/>
                                    <a:gd name="T18" fmla="*/ 10 w 1462"/>
                                    <a:gd name="T19" fmla="*/ 386 h 535"/>
                                    <a:gd name="T20" fmla="*/ 1195 w 1462"/>
                                    <a:gd name="T21" fmla="*/ 52 h 535"/>
                                    <a:gd name="T22" fmla="*/ 1206 w 1462"/>
                                    <a:gd name="T23" fmla="*/ 52 h 535"/>
                                    <a:gd name="T24" fmla="*/ 1197 w 1462"/>
                                    <a:gd name="T25" fmla="*/ 46 h 535"/>
                                    <a:gd name="T26" fmla="*/ 1195 w 1462"/>
                                    <a:gd name="T27" fmla="*/ 44 h 535"/>
                                    <a:gd name="T28" fmla="*/ 1206 w 1462"/>
                                    <a:gd name="T29" fmla="*/ 52 h 535"/>
                                    <a:gd name="T30" fmla="*/ 1195 w 1462"/>
                                    <a:gd name="T31" fmla="*/ 52 h 535"/>
                                    <a:gd name="T32" fmla="*/ 1444 w 1462"/>
                                    <a:gd name="T33" fmla="*/ 196 h 535"/>
                                    <a:gd name="T34" fmla="*/ 159 w 1462"/>
                                    <a:gd name="T35" fmla="*/ 571 h 535"/>
                                    <a:gd name="T36" fmla="*/ 185 w 1462"/>
                                    <a:gd name="T37" fmla="*/ 571 h 535"/>
                                    <a:gd name="T38" fmla="*/ 1454 w 1462"/>
                                    <a:gd name="T39" fmla="*/ 201 h 535"/>
                                    <a:gd name="T40" fmla="*/ 1462 w 1462"/>
                                    <a:gd name="T41" fmla="*/ 198 h 535"/>
                                    <a:gd name="T42" fmla="*/ 1454 w 1462"/>
                                    <a:gd name="T43" fmla="*/ 196 h 535"/>
                                    <a:gd name="T44" fmla="*/ 1206 w 1462"/>
                                    <a:gd name="T45" fmla="*/ 52 h 535"/>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Lst>
                                  <a:ahLst/>
                                  <a:cxnLst>
                                    <a:cxn ang="T46">
                                      <a:pos x="T0" y="T1"/>
                                    </a:cxn>
                                    <a:cxn ang="T47">
                                      <a:pos x="T2" y="T3"/>
                                    </a:cxn>
                                    <a:cxn ang="T48">
                                      <a:pos x="T4" y="T5"/>
                                    </a:cxn>
                                    <a:cxn ang="T49">
                                      <a:pos x="T6" y="T7"/>
                                    </a:cxn>
                                    <a:cxn ang="T50">
                                      <a:pos x="T8" y="T9"/>
                                    </a:cxn>
                                    <a:cxn ang="T51">
                                      <a:pos x="T10" y="T11"/>
                                    </a:cxn>
                                    <a:cxn ang="T52">
                                      <a:pos x="T12" y="T13"/>
                                    </a:cxn>
                                    <a:cxn ang="T53">
                                      <a:pos x="T14" y="T15"/>
                                    </a:cxn>
                                    <a:cxn ang="T54">
                                      <a:pos x="T16" y="T17"/>
                                    </a:cxn>
                                    <a:cxn ang="T55">
                                      <a:pos x="T18" y="T19"/>
                                    </a:cxn>
                                    <a:cxn ang="T56">
                                      <a:pos x="T20" y="T21"/>
                                    </a:cxn>
                                    <a:cxn ang="T57">
                                      <a:pos x="T22" y="T23"/>
                                    </a:cxn>
                                    <a:cxn ang="T58">
                                      <a:pos x="T24" y="T25"/>
                                    </a:cxn>
                                    <a:cxn ang="T59">
                                      <a:pos x="T26" y="T27"/>
                                    </a:cxn>
                                    <a:cxn ang="T60">
                                      <a:pos x="T28" y="T29"/>
                                    </a:cxn>
                                    <a:cxn ang="T61">
                                      <a:pos x="T30" y="T31"/>
                                    </a:cxn>
                                    <a:cxn ang="T62">
                                      <a:pos x="T32" y="T33"/>
                                    </a:cxn>
                                    <a:cxn ang="T63">
                                      <a:pos x="T34" y="T35"/>
                                    </a:cxn>
                                    <a:cxn ang="T64">
                                      <a:pos x="T36" y="T37"/>
                                    </a:cxn>
                                    <a:cxn ang="T65">
                                      <a:pos x="T38" y="T39"/>
                                    </a:cxn>
                                    <a:cxn ang="T66">
                                      <a:pos x="T40" y="T41"/>
                                    </a:cxn>
                                    <a:cxn ang="T67">
                                      <a:pos x="T42" y="T43"/>
                                    </a:cxn>
                                    <a:cxn ang="T68">
                                      <a:pos x="T44" y="T45"/>
                                    </a:cxn>
                                  </a:cxnLst>
                                  <a:rect l="0" t="0" r="r" b="b"/>
                                  <a:pathLst>
                                    <a:path w="1462" h="535">
                                      <a:moveTo>
                                        <a:pt x="1195" y="0"/>
                                      </a:moveTo>
                                      <a:lnTo>
                                        <a:pt x="5" y="336"/>
                                      </a:lnTo>
                                      <a:lnTo>
                                        <a:pt x="0" y="339"/>
                                      </a:lnTo>
                                      <a:lnTo>
                                        <a:pt x="2" y="342"/>
                                      </a:lnTo>
                                      <a:lnTo>
                                        <a:pt x="156" y="532"/>
                                      </a:lnTo>
                                      <a:lnTo>
                                        <a:pt x="156" y="534"/>
                                      </a:lnTo>
                                      <a:lnTo>
                                        <a:pt x="159" y="534"/>
                                      </a:lnTo>
                                      <a:lnTo>
                                        <a:pt x="185" y="527"/>
                                      </a:lnTo>
                                      <a:lnTo>
                                        <a:pt x="159" y="527"/>
                                      </a:lnTo>
                                      <a:lnTo>
                                        <a:pt x="10" y="342"/>
                                      </a:lnTo>
                                      <a:lnTo>
                                        <a:pt x="1195" y="8"/>
                                      </a:lnTo>
                                      <a:lnTo>
                                        <a:pt x="1206" y="8"/>
                                      </a:lnTo>
                                      <a:lnTo>
                                        <a:pt x="1197" y="2"/>
                                      </a:lnTo>
                                      <a:lnTo>
                                        <a:pt x="1195" y="0"/>
                                      </a:lnTo>
                                      <a:close/>
                                      <a:moveTo>
                                        <a:pt x="1206" y="8"/>
                                      </a:moveTo>
                                      <a:lnTo>
                                        <a:pt x="1195" y="8"/>
                                      </a:lnTo>
                                      <a:lnTo>
                                        <a:pt x="1444" y="152"/>
                                      </a:lnTo>
                                      <a:lnTo>
                                        <a:pt x="159" y="527"/>
                                      </a:lnTo>
                                      <a:lnTo>
                                        <a:pt x="185" y="527"/>
                                      </a:lnTo>
                                      <a:lnTo>
                                        <a:pt x="1454" y="157"/>
                                      </a:lnTo>
                                      <a:lnTo>
                                        <a:pt x="1462" y="154"/>
                                      </a:lnTo>
                                      <a:lnTo>
                                        <a:pt x="1454" y="152"/>
                                      </a:lnTo>
                                      <a:lnTo>
                                        <a:pt x="1206" y="8"/>
                                      </a:lnTo>
                                      <a:close/>
                                    </a:path>
                                  </a:pathLst>
                                </a:custGeom>
                                <a:solidFill>
                                  <a:srgbClr val="28484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8" name="Freeform 303"/>
                              <wps:cNvSpPr>
                                <a:spLocks/>
                              </wps:cNvSpPr>
                              <wps:spPr bwMode="auto">
                                <a:xfrm>
                                  <a:off x="553" y="203"/>
                                  <a:ext cx="57" cy="62"/>
                                </a:xfrm>
                                <a:custGeom>
                                  <a:avLst/>
                                  <a:gdLst>
                                    <a:gd name="T0" fmla="*/ 56 w 57"/>
                                    <a:gd name="T1" fmla="*/ 203 h 62"/>
                                    <a:gd name="T2" fmla="*/ 0 w 57"/>
                                    <a:gd name="T3" fmla="*/ 219 h 62"/>
                                    <a:gd name="T4" fmla="*/ 56 w 57"/>
                                    <a:gd name="T5" fmla="*/ 265 h 62"/>
                                    <a:gd name="T6" fmla="*/ 56 w 57"/>
                                    <a:gd name="T7" fmla="*/ 203 h 62"/>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7" h="62">
                                      <a:moveTo>
                                        <a:pt x="56" y="0"/>
                                      </a:moveTo>
                                      <a:lnTo>
                                        <a:pt x="0" y="16"/>
                                      </a:lnTo>
                                      <a:lnTo>
                                        <a:pt x="56" y="62"/>
                                      </a:lnTo>
                                      <a:lnTo>
                                        <a:pt x="56" y="0"/>
                                      </a:lnTo>
                                      <a:close/>
                                    </a:path>
                                  </a:pathLst>
                                </a:custGeom>
                                <a:solidFill>
                                  <a:srgbClr val="E6F6F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9" name="Freeform 302"/>
                              <wps:cNvSpPr>
                                <a:spLocks/>
                              </wps:cNvSpPr>
                              <wps:spPr bwMode="auto">
                                <a:xfrm>
                                  <a:off x="609" y="188"/>
                                  <a:ext cx="54" cy="124"/>
                                </a:xfrm>
                                <a:custGeom>
                                  <a:avLst/>
                                  <a:gdLst>
                                    <a:gd name="T0" fmla="*/ 54 w 54"/>
                                    <a:gd name="T1" fmla="*/ 188 h 124"/>
                                    <a:gd name="T2" fmla="*/ 0 w 54"/>
                                    <a:gd name="T3" fmla="*/ 203 h 124"/>
                                    <a:gd name="T4" fmla="*/ 0 w 54"/>
                                    <a:gd name="T5" fmla="*/ 265 h 124"/>
                                    <a:gd name="T6" fmla="*/ 54 w 54"/>
                                    <a:gd name="T7" fmla="*/ 311 h 124"/>
                                    <a:gd name="T8" fmla="*/ 54 w 54"/>
                                    <a:gd name="T9" fmla="*/ 188 h 124"/>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54" h="124">
                                      <a:moveTo>
                                        <a:pt x="54" y="0"/>
                                      </a:moveTo>
                                      <a:lnTo>
                                        <a:pt x="0" y="15"/>
                                      </a:lnTo>
                                      <a:lnTo>
                                        <a:pt x="0" y="77"/>
                                      </a:lnTo>
                                      <a:lnTo>
                                        <a:pt x="54" y="123"/>
                                      </a:lnTo>
                                      <a:lnTo>
                                        <a:pt x="54" y="0"/>
                                      </a:lnTo>
                                      <a:close/>
                                    </a:path>
                                  </a:pathLst>
                                </a:custGeom>
                                <a:solidFill>
                                  <a:srgbClr val="D3E3E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0" name="Freeform 301"/>
                              <wps:cNvSpPr>
                                <a:spLocks/>
                              </wps:cNvSpPr>
                              <wps:spPr bwMode="auto">
                                <a:xfrm>
                                  <a:off x="663" y="172"/>
                                  <a:ext cx="57" cy="185"/>
                                </a:xfrm>
                                <a:custGeom>
                                  <a:avLst/>
                                  <a:gdLst>
                                    <a:gd name="T0" fmla="*/ 57 w 57"/>
                                    <a:gd name="T1" fmla="*/ 172 h 185"/>
                                    <a:gd name="T2" fmla="*/ 0 w 57"/>
                                    <a:gd name="T3" fmla="*/ 188 h 185"/>
                                    <a:gd name="T4" fmla="*/ 0 w 57"/>
                                    <a:gd name="T5" fmla="*/ 311 h 185"/>
                                    <a:gd name="T6" fmla="*/ 57 w 57"/>
                                    <a:gd name="T7" fmla="*/ 357 h 185"/>
                                    <a:gd name="T8" fmla="*/ 57 w 57"/>
                                    <a:gd name="T9" fmla="*/ 172 h 185"/>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57" h="185">
                                      <a:moveTo>
                                        <a:pt x="57" y="0"/>
                                      </a:moveTo>
                                      <a:lnTo>
                                        <a:pt x="0" y="16"/>
                                      </a:lnTo>
                                      <a:lnTo>
                                        <a:pt x="0" y="139"/>
                                      </a:lnTo>
                                      <a:lnTo>
                                        <a:pt x="57" y="185"/>
                                      </a:lnTo>
                                      <a:lnTo>
                                        <a:pt x="57" y="0"/>
                                      </a:lnTo>
                                      <a:close/>
                                    </a:path>
                                  </a:pathLst>
                                </a:custGeom>
                                <a:solidFill>
                                  <a:srgbClr val="C3D3E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1" name="Freeform 300"/>
                              <wps:cNvSpPr>
                                <a:spLocks/>
                              </wps:cNvSpPr>
                              <wps:spPr bwMode="auto">
                                <a:xfrm>
                                  <a:off x="720" y="157"/>
                                  <a:ext cx="55" cy="245"/>
                                </a:xfrm>
                                <a:custGeom>
                                  <a:avLst/>
                                  <a:gdLst>
                                    <a:gd name="T0" fmla="*/ 54 w 55"/>
                                    <a:gd name="T1" fmla="*/ 157 h 245"/>
                                    <a:gd name="T2" fmla="*/ 0 w 55"/>
                                    <a:gd name="T3" fmla="*/ 172 h 245"/>
                                    <a:gd name="T4" fmla="*/ 0 w 55"/>
                                    <a:gd name="T5" fmla="*/ 357 h 245"/>
                                    <a:gd name="T6" fmla="*/ 54 w 55"/>
                                    <a:gd name="T7" fmla="*/ 401 h 245"/>
                                    <a:gd name="T8" fmla="*/ 54 w 55"/>
                                    <a:gd name="T9" fmla="*/ 157 h 245"/>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55" h="245">
                                      <a:moveTo>
                                        <a:pt x="54" y="0"/>
                                      </a:moveTo>
                                      <a:lnTo>
                                        <a:pt x="0" y="15"/>
                                      </a:lnTo>
                                      <a:lnTo>
                                        <a:pt x="0" y="200"/>
                                      </a:lnTo>
                                      <a:lnTo>
                                        <a:pt x="54" y="244"/>
                                      </a:lnTo>
                                      <a:lnTo>
                                        <a:pt x="54" y="0"/>
                                      </a:lnTo>
                                      <a:close/>
                                    </a:path>
                                  </a:pathLst>
                                </a:custGeom>
                                <a:solidFill>
                                  <a:srgbClr val="B4C4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2" name="Freeform 299"/>
                              <wps:cNvSpPr>
                                <a:spLocks/>
                              </wps:cNvSpPr>
                              <wps:spPr bwMode="auto">
                                <a:xfrm>
                                  <a:off x="774" y="141"/>
                                  <a:ext cx="55" cy="296"/>
                                </a:xfrm>
                                <a:custGeom>
                                  <a:avLst/>
                                  <a:gdLst>
                                    <a:gd name="T0" fmla="*/ 51 w 55"/>
                                    <a:gd name="T1" fmla="*/ 141 h 296"/>
                                    <a:gd name="T2" fmla="*/ 0 w 55"/>
                                    <a:gd name="T3" fmla="*/ 157 h 296"/>
                                    <a:gd name="T4" fmla="*/ 0 w 55"/>
                                    <a:gd name="T5" fmla="*/ 401 h 296"/>
                                    <a:gd name="T6" fmla="*/ 43 w 55"/>
                                    <a:gd name="T7" fmla="*/ 437 h 296"/>
                                    <a:gd name="T8" fmla="*/ 54 w 55"/>
                                    <a:gd name="T9" fmla="*/ 434 h 296"/>
                                    <a:gd name="T10" fmla="*/ 54 w 55"/>
                                    <a:gd name="T11" fmla="*/ 147 h 296"/>
                                    <a:gd name="T12" fmla="*/ 51 w 55"/>
                                    <a:gd name="T13" fmla="*/ 141 h 296"/>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55" h="296">
                                      <a:moveTo>
                                        <a:pt x="51" y="0"/>
                                      </a:moveTo>
                                      <a:lnTo>
                                        <a:pt x="0" y="16"/>
                                      </a:lnTo>
                                      <a:lnTo>
                                        <a:pt x="0" y="260"/>
                                      </a:lnTo>
                                      <a:lnTo>
                                        <a:pt x="43" y="296"/>
                                      </a:lnTo>
                                      <a:lnTo>
                                        <a:pt x="54" y="293"/>
                                      </a:lnTo>
                                      <a:lnTo>
                                        <a:pt x="54" y="6"/>
                                      </a:lnTo>
                                      <a:lnTo>
                                        <a:pt x="51" y="0"/>
                                      </a:lnTo>
                                      <a:close/>
                                    </a:path>
                                  </a:pathLst>
                                </a:custGeom>
                                <a:solidFill>
                                  <a:srgbClr val="A2B5C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3" name="Freeform 298"/>
                              <wps:cNvSpPr>
                                <a:spLocks/>
                              </wps:cNvSpPr>
                              <wps:spPr bwMode="auto">
                                <a:xfrm>
                                  <a:off x="828" y="147"/>
                                  <a:ext cx="57" cy="288"/>
                                </a:xfrm>
                                <a:custGeom>
                                  <a:avLst/>
                                  <a:gdLst>
                                    <a:gd name="T0" fmla="*/ 0 w 57"/>
                                    <a:gd name="T1" fmla="*/ 147 h 288"/>
                                    <a:gd name="T2" fmla="*/ 0 w 57"/>
                                    <a:gd name="T3" fmla="*/ 434 h 288"/>
                                    <a:gd name="T4" fmla="*/ 56 w 57"/>
                                    <a:gd name="T5" fmla="*/ 417 h 288"/>
                                    <a:gd name="T6" fmla="*/ 56 w 57"/>
                                    <a:gd name="T7" fmla="*/ 188 h 288"/>
                                    <a:gd name="T8" fmla="*/ 0 w 57"/>
                                    <a:gd name="T9" fmla="*/ 147 h 288"/>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57" h="288">
                                      <a:moveTo>
                                        <a:pt x="0" y="0"/>
                                      </a:moveTo>
                                      <a:lnTo>
                                        <a:pt x="0" y="287"/>
                                      </a:lnTo>
                                      <a:lnTo>
                                        <a:pt x="56" y="270"/>
                                      </a:lnTo>
                                      <a:lnTo>
                                        <a:pt x="56" y="41"/>
                                      </a:lnTo>
                                      <a:lnTo>
                                        <a:pt x="0" y="0"/>
                                      </a:lnTo>
                                      <a:close/>
                                    </a:path>
                                  </a:pathLst>
                                </a:custGeom>
                                <a:solidFill>
                                  <a:srgbClr val="94A7B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4" name="Freeform 297"/>
                              <wps:cNvSpPr>
                                <a:spLocks/>
                              </wps:cNvSpPr>
                              <wps:spPr bwMode="auto">
                                <a:xfrm>
                                  <a:off x="884" y="188"/>
                                  <a:ext cx="55" cy="229"/>
                                </a:xfrm>
                                <a:custGeom>
                                  <a:avLst/>
                                  <a:gdLst>
                                    <a:gd name="T0" fmla="*/ 0 w 55"/>
                                    <a:gd name="T1" fmla="*/ 188 h 229"/>
                                    <a:gd name="T2" fmla="*/ 0 w 55"/>
                                    <a:gd name="T3" fmla="*/ 417 h 229"/>
                                    <a:gd name="T4" fmla="*/ 54 w 55"/>
                                    <a:gd name="T5" fmla="*/ 401 h 229"/>
                                    <a:gd name="T6" fmla="*/ 54 w 55"/>
                                    <a:gd name="T7" fmla="*/ 229 h 229"/>
                                    <a:gd name="T8" fmla="*/ 0 w 55"/>
                                    <a:gd name="T9" fmla="*/ 188 h 229"/>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55" h="229">
                                      <a:moveTo>
                                        <a:pt x="0" y="0"/>
                                      </a:moveTo>
                                      <a:lnTo>
                                        <a:pt x="0" y="229"/>
                                      </a:lnTo>
                                      <a:lnTo>
                                        <a:pt x="54" y="213"/>
                                      </a:lnTo>
                                      <a:lnTo>
                                        <a:pt x="54" y="41"/>
                                      </a:lnTo>
                                      <a:lnTo>
                                        <a:pt x="0" y="0"/>
                                      </a:lnTo>
                                      <a:close/>
                                    </a:path>
                                  </a:pathLst>
                                </a:custGeom>
                                <a:solidFill>
                                  <a:srgbClr val="869AB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5" name="Freeform 296"/>
                              <wps:cNvSpPr>
                                <a:spLocks/>
                              </wps:cNvSpPr>
                              <wps:spPr bwMode="auto">
                                <a:xfrm>
                                  <a:off x="938" y="229"/>
                                  <a:ext cx="57" cy="173"/>
                                </a:xfrm>
                                <a:custGeom>
                                  <a:avLst/>
                                  <a:gdLst>
                                    <a:gd name="T0" fmla="*/ 0 w 57"/>
                                    <a:gd name="T1" fmla="*/ 229 h 173"/>
                                    <a:gd name="T2" fmla="*/ 0 w 57"/>
                                    <a:gd name="T3" fmla="*/ 401 h 173"/>
                                    <a:gd name="T4" fmla="*/ 56 w 57"/>
                                    <a:gd name="T5" fmla="*/ 386 h 173"/>
                                    <a:gd name="T6" fmla="*/ 56 w 57"/>
                                    <a:gd name="T7" fmla="*/ 270 h 173"/>
                                    <a:gd name="T8" fmla="*/ 0 w 57"/>
                                    <a:gd name="T9" fmla="*/ 229 h 173"/>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57" h="173">
                                      <a:moveTo>
                                        <a:pt x="0" y="0"/>
                                      </a:moveTo>
                                      <a:lnTo>
                                        <a:pt x="0" y="172"/>
                                      </a:lnTo>
                                      <a:lnTo>
                                        <a:pt x="56" y="157"/>
                                      </a:lnTo>
                                      <a:lnTo>
                                        <a:pt x="56" y="41"/>
                                      </a:lnTo>
                                      <a:lnTo>
                                        <a:pt x="0" y="0"/>
                                      </a:lnTo>
                                      <a:close/>
                                    </a:path>
                                  </a:pathLst>
                                </a:custGeom>
                                <a:solidFill>
                                  <a:srgbClr val="798BA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6" name="Freeform 295"/>
                              <wps:cNvSpPr>
                                <a:spLocks/>
                              </wps:cNvSpPr>
                              <wps:spPr bwMode="auto">
                                <a:xfrm>
                                  <a:off x="994" y="270"/>
                                  <a:ext cx="54" cy="116"/>
                                </a:xfrm>
                                <a:custGeom>
                                  <a:avLst/>
                                  <a:gdLst>
                                    <a:gd name="T0" fmla="*/ 0 w 54"/>
                                    <a:gd name="T1" fmla="*/ 270 h 116"/>
                                    <a:gd name="T2" fmla="*/ 0 w 54"/>
                                    <a:gd name="T3" fmla="*/ 386 h 116"/>
                                    <a:gd name="T4" fmla="*/ 54 w 54"/>
                                    <a:gd name="T5" fmla="*/ 368 h 116"/>
                                    <a:gd name="T6" fmla="*/ 54 w 54"/>
                                    <a:gd name="T7" fmla="*/ 311 h 116"/>
                                    <a:gd name="T8" fmla="*/ 0 w 54"/>
                                    <a:gd name="T9" fmla="*/ 270 h 116"/>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54" h="116">
                                      <a:moveTo>
                                        <a:pt x="0" y="0"/>
                                      </a:moveTo>
                                      <a:lnTo>
                                        <a:pt x="0" y="116"/>
                                      </a:lnTo>
                                      <a:lnTo>
                                        <a:pt x="54" y="98"/>
                                      </a:lnTo>
                                      <a:lnTo>
                                        <a:pt x="54" y="41"/>
                                      </a:lnTo>
                                      <a:lnTo>
                                        <a:pt x="0" y="0"/>
                                      </a:lnTo>
                                      <a:close/>
                                    </a:path>
                                  </a:pathLst>
                                </a:custGeom>
                                <a:solidFill>
                                  <a:srgbClr val="6C809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7" name="Freeform 294"/>
                              <wps:cNvSpPr>
                                <a:spLocks/>
                              </wps:cNvSpPr>
                              <wps:spPr bwMode="auto">
                                <a:xfrm>
                                  <a:off x="1048" y="311"/>
                                  <a:ext cx="55" cy="57"/>
                                </a:xfrm>
                                <a:custGeom>
                                  <a:avLst/>
                                  <a:gdLst>
                                    <a:gd name="T0" fmla="*/ 0 w 55"/>
                                    <a:gd name="T1" fmla="*/ 311 h 57"/>
                                    <a:gd name="T2" fmla="*/ 0 w 55"/>
                                    <a:gd name="T3" fmla="*/ 368 h 57"/>
                                    <a:gd name="T4" fmla="*/ 55 w 55"/>
                                    <a:gd name="T5" fmla="*/ 352 h 57"/>
                                    <a:gd name="T6" fmla="*/ 0 w 55"/>
                                    <a:gd name="T7" fmla="*/ 311 h 57"/>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5" h="57">
                                      <a:moveTo>
                                        <a:pt x="0" y="0"/>
                                      </a:moveTo>
                                      <a:lnTo>
                                        <a:pt x="0" y="57"/>
                                      </a:lnTo>
                                      <a:lnTo>
                                        <a:pt x="55" y="41"/>
                                      </a:lnTo>
                                      <a:lnTo>
                                        <a:pt x="0" y="0"/>
                                      </a:lnTo>
                                      <a:close/>
                                    </a:path>
                                  </a:pathLst>
                                </a:custGeom>
                                <a:solidFill>
                                  <a:srgbClr val="5F759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8" name="Line 293"/>
                              <wps:cNvCnPr/>
                              <wps:spPr bwMode="auto">
                                <a:xfrm>
                                  <a:off x="1105" y="356"/>
                                  <a:ext cx="0" cy="0"/>
                                </a:xfrm>
                                <a:prstGeom prst="line">
                                  <a:avLst/>
                                </a:prstGeom>
                                <a:noFill/>
                                <a:ln w="1595">
                                  <a:solidFill>
                                    <a:srgbClr val="5F7595"/>
                                  </a:solidFill>
                                  <a:round/>
                                  <a:headEnd/>
                                  <a:tailEnd/>
                                </a:ln>
                                <a:extLst>
                                  <a:ext uri="{909E8E84-426E-40dd-AFC4-6F175D3DCCD1}">
                                    <a14:hiddenFill xmlns:a14="http://schemas.microsoft.com/office/drawing/2010/main">
                                      <a:noFill/>
                                    </a14:hiddenFill>
                                  </a:ext>
                                </a:extLst>
                              </wps:spPr>
                              <wps:bodyPr/>
                            </wps:wsp>
                            <wps:wsp>
                              <wps:cNvPr id="279" name="Freeform 292"/>
                              <wps:cNvSpPr>
                                <a:spLocks/>
                              </wps:cNvSpPr>
                              <wps:spPr bwMode="auto">
                                <a:xfrm>
                                  <a:off x="219" y="571"/>
                                  <a:ext cx="216" cy="263"/>
                                </a:xfrm>
                                <a:custGeom>
                                  <a:avLst/>
                                  <a:gdLst>
                                    <a:gd name="T0" fmla="*/ 151 w 216"/>
                                    <a:gd name="T1" fmla="*/ 571 h 263"/>
                                    <a:gd name="T2" fmla="*/ 0 w 216"/>
                                    <a:gd name="T3" fmla="*/ 615 h 263"/>
                                    <a:gd name="T4" fmla="*/ 2 w 216"/>
                                    <a:gd name="T5" fmla="*/ 663 h 263"/>
                                    <a:gd name="T6" fmla="*/ 7 w 216"/>
                                    <a:gd name="T7" fmla="*/ 702 h 263"/>
                                    <a:gd name="T8" fmla="*/ 10 w 216"/>
                                    <a:gd name="T9" fmla="*/ 720 h 263"/>
                                    <a:gd name="T10" fmla="*/ 15 w 216"/>
                                    <a:gd name="T11" fmla="*/ 730 h 263"/>
                                    <a:gd name="T12" fmla="*/ 48 w 216"/>
                                    <a:gd name="T13" fmla="*/ 792 h 263"/>
                                    <a:gd name="T14" fmla="*/ 69 w 216"/>
                                    <a:gd name="T15" fmla="*/ 833 h 263"/>
                                    <a:gd name="T16" fmla="*/ 215 w 216"/>
                                    <a:gd name="T17" fmla="*/ 774 h 263"/>
                                    <a:gd name="T18" fmla="*/ 151 w 216"/>
                                    <a:gd name="T19" fmla="*/ 571 h 263"/>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216" h="263">
                                      <a:moveTo>
                                        <a:pt x="151" y="0"/>
                                      </a:moveTo>
                                      <a:lnTo>
                                        <a:pt x="0" y="44"/>
                                      </a:lnTo>
                                      <a:lnTo>
                                        <a:pt x="2" y="92"/>
                                      </a:lnTo>
                                      <a:lnTo>
                                        <a:pt x="7" y="131"/>
                                      </a:lnTo>
                                      <a:lnTo>
                                        <a:pt x="10" y="149"/>
                                      </a:lnTo>
                                      <a:lnTo>
                                        <a:pt x="15" y="159"/>
                                      </a:lnTo>
                                      <a:lnTo>
                                        <a:pt x="48" y="221"/>
                                      </a:lnTo>
                                      <a:lnTo>
                                        <a:pt x="69" y="262"/>
                                      </a:lnTo>
                                      <a:lnTo>
                                        <a:pt x="215" y="203"/>
                                      </a:lnTo>
                                      <a:lnTo>
                                        <a:pt x="151" y="0"/>
                                      </a:lnTo>
                                      <a:close/>
                                    </a:path>
                                  </a:pathLst>
                                </a:custGeom>
                                <a:solidFill>
                                  <a:srgbClr val="5F965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0" name="Freeform 291"/>
                              <wps:cNvSpPr>
                                <a:spLocks/>
                              </wps:cNvSpPr>
                              <wps:spPr bwMode="auto">
                                <a:xfrm>
                                  <a:off x="370" y="519"/>
                                  <a:ext cx="232" cy="255"/>
                                </a:xfrm>
                                <a:custGeom>
                                  <a:avLst/>
                                  <a:gdLst>
                                    <a:gd name="T0" fmla="*/ 172 w 232"/>
                                    <a:gd name="T1" fmla="*/ 519 h 255"/>
                                    <a:gd name="T2" fmla="*/ 0 w 232"/>
                                    <a:gd name="T3" fmla="*/ 571 h 255"/>
                                    <a:gd name="T4" fmla="*/ 64 w 232"/>
                                    <a:gd name="T5" fmla="*/ 774 h 255"/>
                                    <a:gd name="T6" fmla="*/ 231 w 232"/>
                                    <a:gd name="T7" fmla="*/ 707 h 255"/>
                                    <a:gd name="T8" fmla="*/ 172 w 232"/>
                                    <a:gd name="T9" fmla="*/ 519 h 255"/>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32" h="255">
                                      <a:moveTo>
                                        <a:pt x="172" y="0"/>
                                      </a:moveTo>
                                      <a:lnTo>
                                        <a:pt x="0" y="52"/>
                                      </a:lnTo>
                                      <a:lnTo>
                                        <a:pt x="64" y="255"/>
                                      </a:lnTo>
                                      <a:lnTo>
                                        <a:pt x="231" y="188"/>
                                      </a:lnTo>
                                      <a:lnTo>
                                        <a:pt x="172" y="0"/>
                                      </a:lnTo>
                                      <a:close/>
                                    </a:path>
                                  </a:pathLst>
                                </a:custGeom>
                                <a:solidFill>
                                  <a:srgbClr val="55875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1" name="Freeform 290"/>
                              <wps:cNvSpPr>
                                <a:spLocks/>
                              </wps:cNvSpPr>
                              <wps:spPr bwMode="auto">
                                <a:xfrm>
                                  <a:off x="542" y="468"/>
                                  <a:ext cx="227" cy="240"/>
                                </a:xfrm>
                                <a:custGeom>
                                  <a:avLst/>
                                  <a:gdLst>
                                    <a:gd name="T0" fmla="*/ 175 w 227"/>
                                    <a:gd name="T1" fmla="*/ 468 h 240"/>
                                    <a:gd name="T2" fmla="*/ 0 w 227"/>
                                    <a:gd name="T3" fmla="*/ 519 h 240"/>
                                    <a:gd name="T4" fmla="*/ 59 w 227"/>
                                    <a:gd name="T5" fmla="*/ 707 h 240"/>
                                    <a:gd name="T6" fmla="*/ 226 w 227"/>
                                    <a:gd name="T7" fmla="*/ 640 h 240"/>
                                    <a:gd name="T8" fmla="*/ 175 w 227"/>
                                    <a:gd name="T9" fmla="*/ 468 h 240"/>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27" h="240">
                                      <a:moveTo>
                                        <a:pt x="175" y="0"/>
                                      </a:moveTo>
                                      <a:lnTo>
                                        <a:pt x="0" y="51"/>
                                      </a:lnTo>
                                      <a:lnTo>
                                        <a:pt x="59" y="239"/>
                                      </a:lnTo>
                                      <a:lnTo>
                                        <a:pt x="226" y="172"/>
                                      </a:lnTo>
                                      <a:lnTo>
                                        <a:pt x="175" y="0"/>
                                      </a:lnTo>
                                      <a:close/>
                                    </a:path>
                                  </a:pathLst>
                                </a:custGeom>
                                <a:solidFill>
                                  <a:srgbClr val="4D794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2" name="Freeform 289"/>
                              <wps:cNvSpPr>
                                <a:spLocks/>
                              </wps:cNvSpPr>
                              <wps:spPr bwMode="auto">
                                <a:xfrm>
                                  <a:off x="717" y="417"/>
                                  <a:ext cx="222" cy="224"/>
                                </a:xfrm>
                                <a:custGeom>
                                  <a:avLst/>
                                  <a:gdLst>
                                    <a:gd name="T0" fmla="*/ 172 w 222"/>
                                    <a:gd name="T1" fmla="*/ 417 h 224"/>
                                    <a:gd name="T2" fmla="*/ 0 w 222"/>
                                    <a:gd name="T3" fmla="*/ 468 h 224"/>
                                    <a:gd name="T4" fmla="*/ 51 w 222"/>
                                    <a:gd name="T5" fmla="*/ 640 h 224"/>
                                    <a:gd name="T6" fmla="*/ 111 w 222"/>
                                    <a:gd name="T7" fmla="*/ 617 h 224"/>
                                    <a:gd name="T8" fmla="*/ 221 w 222"/>
                                    <a:gd name="T9" fmla="*/ 578 h 224"/>
                                    <a:gd name="T10" fmla="*/ 172 w 222"/>
                                    <a:gd name="T11" fmla="*/ 417 h 224"/>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222" h="224">
                                      <a:moveTo>
                                        <a:pt x="172" y="0"/>
                                      </a:moveTo>
                                      <a:lnTo>
                                        <a:pt x="0" y="51"/>
                                      </a:lnTo>
                                      <a:lnTo>
                                        <a:pt x="51" y="223"/>
                                      </a:lnTo>
                                      <a:lnTo>
                                        <a:pt x="111" y="200"/>
                                      </a:lnTo>
                                      <a:lnTo>
                                        <a:pt x="221" y="161"/>
                                      </a:lnTo>
                                      <a:lnTo>
                                        <a:pt x="172" y="0"/>
                                      </a:lnTo>
                                      <a:close/>
                                    </a:path>
                                  </a:pathLst>
                                </a:custGeom>
                                <a:solidFill>
                                  <a:srgbClr val="446C4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3" name="Freeform 288"/>
                              <wps:cNvSpPr>
                                <a:spLocks/>
                              </wps:cNvSpPr>
                              <wps:spPr bwMode="auto">
                                <a:xfrm>
                                  <a:off x="889" y="365"/>
                                  <a:ext cx="222" cy="214"/>
                                </a:xfrm>
                                <a:custGeom>
                                  <a:avLst/>
                                  <a:gdLst>
                                    <a:gd name="T0" fmla="*/ 172 w 222"/>
                                    <a:gd name="T1" fmla="*/ 365 h 214"/>
                                    <a:gd name="T2" fmla="*/ 0 w 222"/>
                                    <a:gd name="T3" fmla="*/ 417 h 214"/>
                                    <a:gd name="T4" fmla="*/ 49 w 222"/>
                                    <a:gd name="T5" fmla="*/ 578 h 214"/>
                                    <a:gd name="T6" fmla="*/ 214 w 222"/>
                                    <a:gd name="T7" fmla="*/ 524 h 214"/>
                                    <a:gd name="T8" fmla="*/ 221 w 222"/>
                                    <a:gd name="T9" fmla="*/ 522 h 214"/>
                                    <a:gd name="T10" fmla="*/ 172 w 222"/>
                                    <a:gd name="T11" fmla="*/ 365 h 214"/>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222" h="214">
                                      <a:moveTo>
                                        <a:pt x="172" y="0"/>
                                      </a:moveTo>
                                      <a:lnTo>
                                        <a:pt x="0" y="52"/>
                                      </a:lnTo>
                                      <a:lnTo>
                                        <a:pt x="49" y="213"/>
                                      </a:lnTo>
                                      <a:lnTo>
                                        <a:pt x="214" y="159"/>
                                      </a:lnTo>
                                      <a:lnTo>
                                        <a:pt x="221" y="157"/>
                                      </a:lnTo>
                                      <a:lnTo>
                                        <a:pt x="172" y="0"/>
                                      </a:lnTo>
                                      <a:close/>
                                    </a:path>
                                  </a:pathLst>
                                </a:custGeom>
                                <a:solidFill>
                                  <a:srgbClr val="3A5D3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4" name="Freeform 287"/>
                              <wps:cNvSpPr>
                                <a:spLocks/>
                              </wps:cNvSpPr>
                              <wps:spPr bwMode="auto">
                                <a:xfrm>
                                  <a:off x="1061" y="314"/>
                                  <a:ext cx="224" cy="208"/>
                                </a:xfrm>
                                <a:custGeom>
                                  <a:avLst/>
                                  <a:gdLst>
                                    <a:gd name="T0" fmla="*/ 173 w 224"/>
                                    <a:gd name="T1" fmla="*/ 314 h 208"/>
                                    <a:gd name="T2" fmla="*/ 0 w 224"/>
                                    <a:gd name="T3" fmla="*/ 365 h 208"/>
                                    <a:gd name="T4" fmla="*/ 49 w 224"/>
                                    <a:gd name="T5" fmla="*/ 522 h 208"/>
                                    <a:gd name="T6" fmla="*/ 224 w 224"/>
                                    <a:gd name="T7" fmla="*/ 481 h 208"/>
                                    <a:gd name="T8" fmla="*/ 173 w 224"/>
                                    <a:gd name="T9" fmla="*/ 314 h 208"/>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24" h="208">
                                      <a:moveTo>
                                        <a:pt x="173" y="0"/>
                                      </a:moveTo>
                                      <a:lnTo>
                                        <a:pt x="0" y="51"/>
                                      </a:lnTo>
                                      <a:lnTo>
                                        <a:pt x="49" y="208"/>
                                      </a:lnTo>
                                      <a:lnTo>
                                        <a:pt x="224" y="167"/>
                                      </a:lnTo>
                                      <a:lnTo>
                                        <a:pt x="173" y="0"/>
                                      </a:lnTo>
                                      <a:close/>
                                    </a:path>
                                  </a:pathLst>
                                </a:custGeom>
                                <a:solidFill>
                                  <a:srgbClr val="314F3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5" name="Freeform 286"/>
                              <wps:cNvSpPr>
                                <a:spLocks/>
                              </wps:cNvSpPr>
                              <wps:spPr bwMode="auto">
                                <a:xfrm>
                                  <a:off x="1234" y="262"/>
                                  <a:ext cx="227" cy="219"/>
                                </a:xfrm>
                                <a:custGeom>
                                  <a:avLst/>
                                  <a:gdLst>
                                    <a:gd name="T0" fmla="*/ 172 w 227"/>
                                    <a:gd name="T1" fmla="*/ 262 h 219"/>
                                    <a:gd name="T2" fmla="*/ 0 w 227"/>
                                    <a:gd name="T3" fmla="*/ 314 h 219"/>
                                    <a:gd name="T4" fmla="*/ 51 w 227"/>
                                    <a:gd name="T5" fmla="*/ 481 h 219"/>
                                    <a:gd name="T6" fmla="*/ 226 w 227"/>
                                    <a:gd name="T7" fmla="*/ 440 h 219"/>
                                    <a:gd name="T8" fmla="*/ 172 w 227"/>
                                    <a:gd name="T9" fmla="*/ 262 h 219"/>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27" h="219">
                                      <a:moveTo>
                                        <a:pt x="172" y="0"/>
                                      </a:moveTo>
                                      <a:lnTo>
                                        <a:pt x="0" y="52"/>
                                      </a:lnTo>
                                      <a:lnTo>
                                        <a:pt x="51" y="219"/>
                                      </a:lnTo>
                                      <a:lnTo>
                                        <a:pt x="226" y="178"/>
                                      </a:lnTo>
                                      <a:lnTo>
                                        <a:pt x="172" y="0"/>
                                      </a:lnTo>
                                      <a:close/>
                                    </a:path>
                                  </a:pathLst>
                                </a:custGeom>
                                <a:solidFill>
                                  <a:srgbClr val="29412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6" name="Freeform 285"/>
                              <wps:cNvSpPr>
                                <a:spLocks/>
                              </wps:cNvSpPr>
                              <wps:spPr bwMode="auto">
                                <a:xfrm>
                                  <a:off x="1406" y="206"/>
                                  <a:ext cx="198" cy="235"/>
                                </a:xfrm>
                                <a:custGeom>
                                  <a:avLst/>
                                  <a:gdLst>
                                    <a:gd name="T0" fmla="*/ 195 w 198"/>
                                    <a:gd name="T1" fmla="*/ 206 h 235"/>
                                    <a:gd name="T2" fmla="*/ 172 w 198"/>
                                    <a:gd name="T3" fmla="*/ 211 h 235"/>
                                    <a:gd name="T4" fmla="*/ 0 w 198"/>
                                    <a:gd name="T5" fmla="*/ 262 h 235"/>
                                    <a:gd name="T6" fmla="*/ 54 w 198"/>
                                    <a:gd name="T7" fmla="*/ 440 h 235"/>
                                    <a:gd name="T8" fmla="*/ 198 w 198"/>
                                    <a:gd name="T9" fmla="*/ 406 h 235"/>
                                    <a:gd name="T10" fmla="*/ 198 w 198"/>
                                    <a:gd name="T11" fmla="*/ 239 h 235"/>
                                    <a:gd name="T12" fmla="*/ 195 w 198"/>
                                    <a:gd name="T13" fmla="*/ 206 h 235"/>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198" h="235">
                                      <a:moveTo>
                                        <a:pt x="195" y="0"/>
                                      </a:moveTo>
                                      <a:lnTo>
                                        <a:pt x="172" y="5"/>
                                      </a:lnTo>
                                      <a:lnTo>
                                        <a:pt x="0" y="56"/>
                                      </a:lnTo>
                                      <a:lnTo>
                                        <a:pt x="54" y="234"/>
                                      </a:lnTo>
                                      <a:lnTo>
                                        <a:pt x="198" y="200"/>
                                      </a:lnTo>
                                      <a:lnTo>
                                        <a:pt x="198" y="33"/>
                                      </a:lnTo>
                                      <a:lnTo>
                                        <a:pt x="195" y="0"/>
                                      </a:lnTo>
                                      <a:close/>
                                    </a:path>
                                  </a:pathLst>
                                </a:custGeom>
                                <a:solidFill>
                                  <a:srgbClr val="1F311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7" name="AutoShape 284"/>
                              <wps:cNvSpPr>
                                <a:spLocks/>
                              </wps:cNvSpPr>
                              <wps:spPr bwMode="auto">
                                <a:xfrm>
                                  <a:off x="309" y="347"/>
                                  <a:ext cx="188" cy="101"/>
                                </a:xfrm>
                                <a:custGeom>
                                  <a:avLst/>
                                  <a:gdLst>
                                    <a:gd name="T0" fmla="*/ 123 w 188"/>
                                    <a:gd name="T1" fmla="*/ 347 h 101"/>
                                    <a:gd name="T2" fmla="*/ 105 w 188"/>
                                    <a:gd name="T3" fmla="*/ 347 h 101"/>
                                    <a:gd name="T4" fmla="*/ 84 w 188"/>
                                    <a:gd name="T5" fmla="*/ 350 h 101"/>
                                    <a:gd name="T6" fmla="*/ 59 w 188"/>
                                    <a:gd name="T7" fmla="*/ 357 h 101"/>
                                    <a:gd name="T8" fmla="*/ 35 w 188"/>
                                    <a:gd name="T9" fmla="*/ 365 h 101"/>
                                    <a:gd name="T10" fmla="*/ 17 w 188"/>
                                    <a:gd name="T11" fmla="*/ 375 h 101"/>
                                    <a:gd name="T12" fmla="*/ 5 w 188"/>
                                    <a:gd name="T13" fmla="*/ 388 h 101"/>
                                    <a:gd name="T14" fmla="*/ 0 w 188"/>
                                    <a:gd name="T15" fmla="*/ 401 h 101"/>
                                    <a:gd name="T16" fmla="*/ 0 w 188"/>
                                    <a:gd name="T17" fmla="*/ 411 h 101"/>
                                    <a:gd name="T18" fmla="*/ 2 w 188"/>
                                    <a:gd name="T19" fmla="*/ 424 h 101"/>
                                    <a:gd name="T20" fmla="*/ 12 w 188"/>
                                    <a:gd name="T21" fmla="*/ 432 h 101"/>
                                    <a:gd name="T22" fmla="*/ 28 w 188"/>
                                    <a:gd name="T23" fmla="*/ 440 h 101"/>
                                    <a:gd name="T24" fmla="*/ 51 w 188"/>
                                    <a:gd name="T25" fmla="*/ 445 h 101"/>
                                    <a:gd name="T26" fmla="*/ 74 w 188"/>
                                    <a:gd name="T27" fmla="*/ 447 h 101"/>
                                    <a:gd name="T28" fmla="*/ 100 w 188"/>
                                    <a:gd name="T29" fmla="*/ 445 h 101"/>
                                    <a:gd name="T30" fmla="*/ 125 w 188"/>
                                    <a:gd name="T31" fmla="*/ 437 h 101"/>
                                    <a:gd name="T32" fmla="*/ 74 w 188"/>
                                    <a:gd name="T33" fmla="*/ 437 h 101"/>
                                    <a:gd name="T34" fmla="*/ 51 w 188"/>
                                    <a:gd name="T35" fmla="*/ 434 h 101"/>
                                    <a:gd name="T36" fmla="*/ 33 w 188"/>
                                    <a:gd name="T37" fmla="*/ 432 h 101"/>
                                    <a:gd name="T38" fmla="*/ 17 w 188"/>
                                    <a:gd name="T39" fmla="*/ 424 h 101"/>
                                    <a:gd name="T40" fmla="*/ 12 w 188"/>
                                    <a:gd name="T41" fmla="*/ 419 h 101"/>
                                    <a:gd name="T42" fmla="*/ 10 w 188"/>
                                    <a:gd name="T43" fmla="*/ 411 h 101"/>
                                    <a:gd name="T44" fmla="*/ 10 w 188"/>
                                    <a:gd name="T45" fmla="*/ 404 h 101"/>
                                    <a:gd name="T46" fmla="*/ 15 w 188"/>
                                    <a:gd name="T47" fmla="*/ 396 h 101"/>
                                    <a:gd name="T48" fmla="*/ 25 w 188"/>
                                    <a:gd name="T49" fmla="*/ 383 h 101"/>
                                    <a:gd name="T50" fmla="*/ 43 w 188"/>
                                    <a:gd name="T51" fmla="*/ 373 h 101"/>
                                    <a:gd name="T52" fmla="*/ 64 w 188"/>
                                    <a:gd name="T53" fmla="*/ 365 h 101"/>
                                    <a:gd name="T54" fmla="*/ 87 w 188"/>
                                    <a:gd name="T55" fmla="*/ 360 h 101"/>
                                    <a:gd name="T56" fmla="*/ 102 w 188"/>
                                    <a:gd name="T57" fmla="*/ 357 h 101"/>
                                    <a:gd name="T58" fmla="*/ 166 w 188"/>
                                    <a:gd name="T59" fmla="*/ 357 h 101"/>
                                    <a:gd name="T60" fmla="*/ 154 w 188"/>
                                    <a:gd name="T61" fmla="*/ 352 h 101"/>
                                    <a:gd name="T62" fmla="*/ 123 w 188"/>
                                    <a:gd name="T63" fmla="*/ 347 h 101"/>
                                    <a:gd name="T64" fmla="*/ 166 w 188"/>
                                    <a:gd name="T65" fmla="*/ 357 h 101"/>
                                    <a:gd name="T66" fmla="*/ 118 w 188"/>
                                    <a:gd name="T67" fmla="*/ 357 h 101"/>
                                    <a:gd name="T68" fmla="*/ 133 w 188"/>
                                    <a:gd name="T69" fmla="*/ 360 h 101"/>
                                    <a:gd name="T70" fmla="*/ 146 w 188"/>
                                    <a:gd name="T71" fmla="*/ 363 h 101"/>
                                    <a:gd name="T72" fmla="*/ 159 w 188"/>
                                    <a:gd name="T73" fmla="*/ 365 h 101"/>
                                    <a:gd name="T74" fmla="*/ 166 w 188"/>
                                    <a:gd name="T75" fmla="*/ 370 h 101"/>
                                    <a:gd name="T76" fmla="*/ 172 w 188"/>
                                    <a:gd name="T77" fmla="*/ 375 h 101"/>
                                    <a:gd name="T78" fmla="*/ 177 w 188"/>
                                    <a:gd name="T79" fmla="*/ 383 h 101"/>
                                    <a:gd name="T80" fmla="*/ 172 w 188"/>
                                    <a:gd name="T81" fmla="*/ 399 h 101"/>
                                    <a:gd name="T82" fmla="*/ 159 w 188"/>
                                    <a:gd name="T83" fmla="*/ 411 h 101"/>
                                    <a:gd name="T84" fmla="*/ 143 w 188"/>
                                    <a:gd name="T85" fmla="*/ 422 h 101"/>
                                    <a:gd name="T86" fmla="*/ 123 w 188"/>
                                    <a:gd name="T87" fmla="*/ 429 h 101"/>
                                    <a:gd name="T88" fmla="*/ 97 w 188"/>
                                    <a:gd name="T89" fmla="*/ 434 h 101"/>
                                    <a:gd name="T90" fmla="*/ 74 w 188"/>
                                    <a:gd name="T91" fmla="*/ 437 h 101"/>
                                    <a:gd name="T92" fmla="*/ 125 w 188"/>
                                    <a:gd name="T93" fmla="*/ 437 h 101"/>
                                    <a:gd name="T94" fmla="*/ 148 w 188"/>
                                    <a:gd name="T95" fmla="*/ 429 h 101"/>
                                    <a:gd name="T96" fmla="*/ 166 w 188"/>
                                    <a:gd name="T97" fmla="*/ 419 h 101"/>
                                    <a:gd name="T98" fmla="*/ 179 w 188"/>
                                    <a:gd name="T99" fmla="*/ 406 h 101"/>
                                    <a:gd name="T100" fmla="*/ 185 w 188"/>
                                    <a:gd name="T101" fmla="*/ 394 h 101"/>
                                    <a:gd name="T102" fmla="*/ 187 w 188"/>
                                    <a:gd name="T103" fmla="*/ 383 h 101"/>
                                    <a:gd name="T104" fmla="*/ 182 w 188"/>
                                    <a:gd name="T105" fmla="*/ 373 h 101"/>
                                    <a:gd name="T106" fmla="*/ 177 w 188"/>
                                    <a:gd name="T107" fmla="*/ 365 h 101"/>
                                    <a:gd name="T108" fmla="*/ 166 w 188"/>
                                    <a:gd name="T109" fmla="*/ 357 h 101"/>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Lst>
                                  <a:ahLst/>
                                  <a:cxnLst>
                                    <a:cxn ang="T110">
                                      <a:pos x="T0" y="T1"/>
                                    </a:cxn>
                                    <a:cxn ang="T111">
                                      <a:pos x="T2" y="T3"/>
                                    </a:cxn>
                                    <a:cxn ang="T112">
                                      <a:pos x="T4" y="T5"/>
                                    </a:cxn>
                                    <a:cxn ang="T113">
                                      <a:pos x="T6" y="T7"/>
                                    </a:cxn>
                                    <a:cxn ang="T114">
                                      <a:pos x="T8" y="T9"/>
                                    </a:cxn>
                                    <a:cxn ang="T115">
                                      <a:pos x="T10" y="T11"/>
                                    </a:cxn>
                                    <a:cxn ang="T116">
                                      <a:pos x="T12" y="T13"/>
                                    </a:cxn>
                                    <a:cxn ang="T117">
                                      <a:pos x="T14" y="T15"/>
                                    </a:cxn>
                                    <a:cxn ang="T118">
                                      <a:pos x="T16" y="T17"/>
                                    </a:cxn>
                                    <a:cxn ang="T119">
                                      <a:pos x="T18" y="T19"/>
                                    </a:cxn>
                                    <a:cxn ang="T120">
                                      <a:pos x="T20" y="T21"/>
                                    </a:cxn>
                                    <a:cxn ang="T121">
                                      <a:pos x="T22" y="T23"/>
                                    </a:cxn>
                                    <a:cxn ang="T122">
                                      <a:pos x="T24" y="T25"/>
                                    </a:cxn>
                                    <a:cxn ang="T123">
                                      <a:pos x="T26" y="T27"/>
                                    </a:cxn>
                                    <a:cxn ang="T124">
                                      <a:pos x="T28" y="T29"/>
                                    </a:cxn>
                                    <a:cxn ang="T125">
                                      <a:pos x="T30" y="T31"/>
                                    </a:cxn>
                                    <a:cxn ang="T126">
                                      <a:pos x="T32" y="T33"/>
                                    </a:cxn>
                                    <a:cxn ang="T127">
                                      <a:pos x="T34" y="T35"/>
                                    </a:cxn>
                                    <a:cxn ang="T128">
                                      <a:pos x="T36" y="T37"/>
                                    </a:cxn>
                                    <a:cxn ang="T129">
                                      <a:pos x="T38" y="T39"/>
                                    </a:cxn>
                                    <a:cxn ang="T130">
                                      <a:pos x="T40" y="T41"/>
                                    </a:cxn>
                                    <a:cxn ang="T131">
                                      <a:pos x="T42" y="T43"/>
                                    </a:cxn>
                                    <a:cxn ang="T132">
                                      <a:pos x="T44" y="T45"/>
                                    </a:cxn>
                                    <a:cxn ang="T133">
                                      <a:pos x="T46" y="T47"/>
                                    </a:cxn>
                                    <a:cxn ang="T134">
                                      <a:pos x="T48" y="T49"/>
                                    </a:cxn>
                                    <a:cxn ang="T135">
                                      <a:pos x="T50" y="T51"/>
                                    </a:cxn>
                                    <a:cxn ang="T136">
                                      <a:pos x="T52" y="T53"/>
                                    </a:cxn>
                                    <a:cxn ang="T137">
                                      <a:pos x="T54" y="T55"/>
                                    </a:cxn>
                                    <a:cxn ang="T138">
                                      <a:pos x="T56" y="T57"/>
                                    </a:cxn>
                                    <a:cxn ang="T139">
                                      <a:pos x="T58" y="T59"/>
                                    </a:cxn>
                                    <a:cxn ang="T140">
                                      <a:pos x="T60" y="T61"/>
                                    </a:cxn>
                                    <a:cxn ang="T141">
                                      <a:pos x="T62" y="T63"/>
                                    </a:cxn>
                                    <a:cxn ang="T142">
                                      <a:pos x="T64" y="T65"/>
                                    </a:cxn>
                                    <a:cxn ang="T143">
                                      <a:pos x="T66" y="T67"/>
                                    </a:cxn>
                                    <a:cxn ang="T144">
                                      <a:pos x="T68" y="T69"/>
                                    </a:cxn>
                                    <a:cxn ang="T145">
                                      <a:pos x="T70" y="T71"/>
                                    </a:cxn>
                                    <a:cxn ang="T146">
                                      <a:pos x="T72" y="T73"/>
                                    </a:cxn>
                                    <a:cxn ang="T147">
                                      <a:pos x="T74" y="T75"/>
                                    </a:cxn>
                                    <a:cxn ang="T148">
                                      <a:pos x="T76" y="T77"/>
                                    </a:cxn>
                                    <a:cxn ang="T149">
                                      <a:pos x="T78" y="T79"/>
                                    </a:cxn>
                                    <a:cxn ang="T150">
                                      <a:pos x="T80" y="T81"/>
                                    </a:cxn>
                                    <a:cxn ang="T151">
                                      <a:pos x="T82" y="T83"/>
                                    </a:cxn>
                                    <a:cxn ang="T152">
                                      <a:pos x="T84" y="T85"/>
                                    </a:cxn>
                                    <a:cxn ang="T153">
                                      <a:pos x="T86" y="T87"/>
                                    </a:cxn>
                                    <a:cxn ang="T154">
                                      <a:pos x="T88" y="T89"/>
                                    </a:cxn>
                                    <a:cxn ang="T155">
                                      <a:pos x="T90" y="T91"/>
                                    </a:cxn>
                                    <a:cxn ang="T156">
                                      <a:pos x="T92" y="T93"/>
                                    </a:cxn>
                                    <a:cxn ang="T157">
                                      <a:pos x="T94" y="T95"/>
                                    </a:cxn>
                                    <a:cxn ang="T158">
                                      <a:pos x="T96" y="T97"/>
                                    </a:cxn>
                                    <a:cxn ang="T159">
                                      <a:pos x="T98" y="T99"/>
                                    </a:cxn>
                                    <a:cxn ang="T160">
                                      <a:pos x="T100" y="T101"/>
                                    </a:cxn>
                                    <a:cxn ang="T161">
                                      <a:pos x="T102" y="T103"/>
                                    </a:cxn>
                                    <a:cxn ang="T162">
                                      <a:pos x="T104" y="T105"/>
                                    </a:cxn>
                                    <a:cxn ang="T163">
                                      <a:pos x="T106" y="T107"/>
                                    </a:cxn>
                                    <a:cxn ang="T164">
                                      <a:pos x="T108" y="T109"/>
                                    </a:cxn>
                                  </a:cxnLst>
                                  <a:rect l="0" t="0" r="r" b="b"/>
                                  <a:pathLst>
                                    <a:path w="188" h="101">
                                      <a:moveTo>
                                        <a:pt x="123" y="0"/>
                                      </a:moveTo>
                                      <a:lnTo>
                                        <a:pt x="105" y="0"/>
                                      </a:lnTo>
                                      <a:lnTo>
                                        <a:pt x="84" y="3"/>
                                      </a:lnTo>
                                      <a:lnTo>
                                        <a:pt x="59" y="10"/>
                                      </a:lnTo>
                                      <a:lnTo>
                                        <a:pt x="35" y="18"/>
                                      </a:lnTo>
                                      <a:lnTo>
                                        <a:pt x="17" y="28"/>
                                      </a:lnTo>
                                      <a:lnTo>
                                        <a:pt x="5" y="41"/>
                                      </a:lnTo>
                                      <a:lnTo>
                                        <a:pt x="0" y="54"/>
                                      </a:lnTo>
                                      <a:lnTo>
                                        <a:pt x="0" y="64"/>
                                      </a:lnTo>
                                      <a:lnTo>
                                        <a:pt x="2" y="77"/>
                                      </a:lnTo>
                                      <a:lnTo>
                                        <a:pt x="12" y="85"/>
                                      </a:lnTo>
                                      <a:lnTo>
                                        <a:pt x="28" y="93"/>
                                      </a:lnTo>
                                      <a:lnTo>
                                        <a:pt x="51" y="98"/>
                                      </a:lnTo>
                                      <a:lnTo>
                                        <a:pt x="74" y="100"/>
                                      </a:lnTo>
                                      <a:lnTo>
                                        <a:pt x="100" y="98"/>
                                      </a:lnTo>
                                      <a:lnTo>
                                        <a:pt x="125" y="90"/>
                                      </a:lnTo>
                                      <a:lnTo>
                                        <a:pt x="74" y="90"/>
                                      </a:lnTo>
                                      <a:lnTo>
                                        <a:pt x="51" y="87"/>
                                      </a:lnTo>
                                      <a:lnTo>
                                        <a:pt x="33" y="85"/>
                                      </a:lnTo>
                                      <a:lnTo>
                                        <a:pt x="17" y="77"/>
                                      </a:lnTo>
                                      <a:lnTo>
                                        <a:pt x="12" y="72"/>
                                      </a:lnTo>
                                      <a:lnTo>
                                        <a:pt x="10" y="64"/>
                                      </a:lnTo>
                                      <a:lnTo>
                                        <a:pt x="10" y="57"/>
                                      </a:lnTo>
                                      <a:lnTo>
                                        <a:pt x="15" y="49"/>
                                      </a:lnTo>
                                      <a:lnTo>
                                        <a:pt x="25" y="36"/>
                                      </a:lnTo>
                                      <a:lnTo>
                                        <a:pt x="43" y="26"/>
                                      </a:lnTo>
                                      <a:lnTo>
                                        <a:pt x="64" y="18"/>
                                      </a:lnTo>
                                      <a:lnTo>
                                        <a:pt x="87" y="13"/>
                                      </a:lnTo>
                                      <a:lnTo>
                                        <a:pt x="102" y="10"/>
                                      </a:lnTo>
                                      <a:lnTo>
                                        <a:pt x="166" y="10"/>
                                      </a:lnTo>
                                      <a:lnTo>
                                        <a:pt x="154" y="5"/>
                                      </a:lnTo>
                                      <a:lnTo>
                                        <a:pt x="123" y="0"/>
                                      </a:lnTo>
                                      <a:close/>
                                      <a:moveTo>
                                        <a:pt x="166" y="10"/>
                                      </a:moveTo>
                                      <a:lnTo>
                                        <a:pt x="118" y="10"/>
                                      </a:lnTo>
                                      <a:lnTo>
                                        <a:pt x="133" y="13"/>
                                      </a:lnTo>
                                      <a:lnTo>
                                        <a:pt x="146" y="16"/>
                                      </a:lnTo>
                                      <a:lnTo>
                                        <a:pt x="159" y="18"/>
                                      </a:lnTo>
                                      <a:lnTo>
                                        <a:pt x="166" y="23"/>
                                      </a:lnTo>
                                      <a:lnTo>
                                        <a:pt x="172" y="28"/>
                                      </a:lnTo>
                                      <a:lnTo>
                                        <a:pt x="177" y="36"/>
                                      </a:lnTo>
                                      <a:lnTo>
                                        <a:pt x="172" y="52"/>
                                      </a:lnTo>
                                      <a:lnTo>
                                        <a:pt x="159" y="64"/>
                                      </a:lnTo>
                                      <a:lnTo>
                                        <a:pt x="143" y="75"/>
                                      </a:lnTo>
                                      <a:lnTo>
                                        <a:pt x="123" y="82"/>
                                      </a:lnTo>
                                      <a:lnTo>
                                        <a:pt x="97" y="87"/>
                                      </a:lnTo>
                                      <a:lnTo>
                                        <a:pt x="74" y="90"/>
                                      </a:lnTo>
                                      <a:lnTo>
                                        <a:pt x="125" y="90"/>
                                      </a:lnTo>
                                      <a:lnTo>
                                        <a:pt x="148" y="82"/>
                                      </a:lnTo>
                                      <a:lnTo>
                                        <a:pt x="166" y="72"/>
                                      </a:lnTo>
                                      <a:lnTo>
                                        <a:pt x="179" y="59"/>
                                      </a:lnTo>
                                      <a:lnTo>
                                        <a:pt x="185" y="47"/>
                                      </a:lnTo>
                                      <a:lnTo>
                                        <a:pt x="187" y="36"/>
                                      </a:lnTo>
                                      <a:lnTo>
                                        <a:pt x="182" y="26"/>
                                      </a:lnTo>
                                      <a:lnTo>
                                        <a:pt x="177" y="18"/>
                                      </a:lnTo>
                                      <a:lnTo>
                                        <a:pt x="166" y="10"/>
                                      </a:lnTo>
                                      <a:close/>
                                    </a:path>
                                  </a:pathLst>
                                </a:custGeom>
                                <a:solidFill>
                                  <a:srgbClr val="28484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8" name="AutoShape 283"/>
                              <wps:cNvSpPr>
                                <a:spLocks/>
                              </wps:cNvSpPr>
                              <wps:spPr bwMode="auto">
                                <a:xfrm>
                                  <a:off x="1087" y="121"/>
                                  <a:ext cx="188" cy="101"/>
                                </a:xfrm>
                                <a:custGeom>
                                  <a:avLst/>
                                  <a:gdLst>
                                    <a:gd name="T0" fmla="*/ 124 w 188"/>
                                    <a:gd name="T1" fmla="*/ 121 h 101"/>
                                    <a:gd name="T2" fmla="*/ 105 w 188"/>
                                    <a:gd name="T3" fmla="*/ 121 h 101"/>
                                    <a:gd name="T4" fmla="*/ 87 w 188"/>
                                    <a:gd name="T5" fmla="*/ 124 h 101"/>
                                    <a:gd name="T6" fmla="*/ 62 w 188"/>
                                    <a:gd name="T7" fmla="*/ 131 h 101"/>
                                    <a:gd name="T8" fmla="*/ 39 w 188"/>
                                    <a:gd name="T9" fmla="*/ 139 h 101"/>
                                    <a:gd name="T10" fmla="*/ 21 w 188"/>
                                    <a:gd name="T11" fmla="*/ 149 h 101"/>
                                    <a:gd name="T12" fmla="*/ 8 w 188"/>
                                    <a:gd name="T13" fmla="*/ 162 h 101"/>
                                    <a:gd name="T14" fmla="*/ 3 w 188"/>
                                    <a:gd name="T15" fmla="*/ 175 h 101"/>
                                    <a:gd name="T16" fmla="*/ 0 w 188"/>
                                    <a:gd name="T17" fmla="*/ 185 h 101"/>
                                    <a:gd name="T18" fmla="*/ 5 w 188"/>
                                    <a:gd name="T19" fmla="*/ 198 h 101"/>
                                    <a:gd name="T20" fmla="*/ 16 w 188"/>
                                    <a:gd name="T21" fmla="*/ 206 h 101"/>
                                    <a:gd name="T22" fmla="*/ 31 w 188"/>
                                    <a:gd name="T23" fmla="*/ 213 h 101"/>
                                    <a:gd name="T24" fmla="*/ 52 w 188"/>
                                    <a:gd name="T25" fmla="*/ 219 h 101"/>
                                    <a:gd name="T26" fmla="*/ 77 w 188"/>
                                    <a:gd name="T27" fmla="*/ 221 h 101"/>
                                    <a:gd name="T28" fmla="*/ 103 w 188"/>
                                    <a:gd name="T29" fmla="*/ 219 h 101"/>
                                    <a:gd name="T30" fmla="*/ 129 w 188"/>
                                    <a:gd name="T31" fmla="*/ 211 h 101"/>
                                    <a:gd name="T32" fmla="*/ 77 w 188"/>
                                    <a:gd name="T33" fmla="*/ 211 h 101"/>
                                    <a:gd name="T34" fmla="*/ 54 w 188"/>
                                    <a:gd name="T35" fmla="*/ 208 h 101"/>
                                    <a:gd name="T36" fmla="*/ 36 w 188"/>
                                    <a:gd name="T37" fmla="*/ 206 h 101"/>
                                    <a:gd name="T38" fmla="*/ 21 w 188"/>
                                    <a:gd name="T39" fmla="*/ 198 h 101"/>
                                    <a:gd name="T40" fmla="*/ 16 w 188"/>
                                    <a:gd name="T41" fmla="*/ 190 h 101"/>
                                    <a:gd name="T42" fmla="*/ 10 w 188"/>
                                    <a:gd name="T43" fmla="*/ 185 h 101"/>
                                    <a:gd name="T44" fmla="*/ 16 w 188"/>
                                    <a:gd name="T45" fmla="*/ 170 h 101"/>
                                    <a:gd name="T46" fmla="*/ 28 w 188"/>
                                    <a:gd name="T47" fmla="*/ 157 h 101"/>
                                    <a:gd name="T48" fmla="*/ 44 w 188"/>
                                    <a:gd name="T49" fmla="*/ 147 h 101"/>
                                    <a:gd name="T50" fmla="*/ 64 w 188"/>
                                    <a:gd name="T51" fmla="*/ 139 h 101"/>
                                    <a:gd name="T52" fmla="*/ 90 w 188"/>
                                    <a:gd name="T53" fmla="*/ 134 h 101"/>
                                    <a:gd name="T54" fmla="*/ 105 w 188"/>
                                    <a:gd name="T55" fmla="*/ 131 h 101"/>
                                    <a:gd name="T56" fmla="*/ 167 w 188"/>
                                    <a:gd name="T57" fmla="*/ 131 h 101"/>
                                    <a:gd name="T58" fmla="*/ 157 w 188"/>
                                    <a:gd name="T59" fmla="*/ 126 h 101"/>
                                    <a:gd name="T60" fmla="*/ 124 w 188"/>
                                    <a:gd name="T61" fmla="*/ 121 h 101"/>
                                    <a:gd name="T62" fmla="*/ 167 w 188"/>
                                    <a:gd name="T63" fmla="*/ 131 h 101"/>
                                    <a:gd name="T64" fmla="*/ 121 w 188"/>
                                    <a:gd name="T65" fmla="*/ 131 h 101"/>
                                    <a:gd name="T66" fmla="*/ 136 w 188"/>
                                    <a:gd name="T67" fmla="*/ 134 h 101"/>
                                    <a:gd name="T68" fmla="*/ 149 w 188"/>
                                    <a:gd name="T69" fmla="*/ 136 h 101"/>
                                    <a:gd name="T70" fmla="*/ 159 w 188"/>
                                    <a:gd name="T71" fmla="*/ 139 h 101"/>
                                    <a:gd name="T72" fmla="*/ 170 w 188"/>
                                    <a:gd name="T73" fmla="*/ 144 h 101"/>
                                    <a:gd name="T74" fmla="*/ 175 w 188"/>
                                    <a:gd name="T75" fmla="*/ 149 h 101"/>
                                    <a:gd name="T76" fmla="*/ 177 w 188"/>
                                    <a:gd name="T77" fmla="*/ 157 h 101"/>
                                    <a:gd name="T78" fmla="*/ 177 w 188"/>
                                    <a:gd name="T79" fmla="*/ 165 h 101"/>
                                    <a:gd name="T80" fmla="*/ 175 w 188"/>
                                    <a:gd name="T81" fmla="*/ 172 h 101"/>
                                    <a:gd name="T82" fmla="*/ 162 w 188"/>
                                    <a:gd name="T83" fmla="*/ 185 h 101"/>
                                    <a:gd name="T84" fmla="*/ 144 w 188"/>
                                    <a:gd name="T85" fmla="*/ 196 h 101"/>
                                    <a:gd name="T86" fmla="*/ 124 w 188"/>
                                    <a:gd name="T87" fmla="*/ 203 h 101"/>
                                    <a:gd name="T88" fmla="*/ 100 w 188"/>
                                    <a:gd name="T89" fmla="*/ 208 h 101"/>
                                    <a:gd name="T90" fmla="*/ 77 w 188"/>
                                    <a:gd name="T91" fmla="*/ 211 h 101"/>
                                    <a:gd name="T92" fmla="*/ 129 w 188"/>
                                    <a:gd name="T93" fmla="*/ 211 h 101"/>
                                    <a:gd name="T94" fmla="*/ 152 w 188"/>
                                    <a:gd name="T95" fmla="*/ 203 h 101"/>
                                    <a:gd name="T96" fmla="*/ 170 w 188"/>
                                    <a:gd name="T97" fmla="*/ 193 h 101"/>
                                    <a:gd name="T98" fmla="*/ 183 w 188"/>
                                    <a:gd name="T99" fmla="*/ 177 h 101"/>
                                    <a:gd name="T100" fmla="*/ 188 w 188"/>
                                    <a:gd name="T101" fmla="*/ 167 h 101"/>
                                    <a:gd name="T102" fmla="*/ 188 w 188"/>
                                    <a:gd name="T103" fmla="*/ 154 h 101"/>
                                    <a:gd name="T104" fmla="*/ 185 w 188"/>
                                    <a:gd name="T105" fmla="*/ 147 h 101"/>
                                    <a:gd name="T106" fmla="*/ 177 w 188"/>
                                    <a:gd name="T107" fmla="*/ 139 h 101"/>
                                    <a:gd name="T108" fmla="*/ 167 w 188"/>
                                    <a:gd name="T109" fmla="*/ 131 h 101"/>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Lst>
                                  <a:ahLst/>
                                  <a:cxnLst>
                                    <a:cxn ang="T110">
                                      <a:pos x="T0" y="T1"/>
                                    </a:cxn>
                                    <a:cxn ang="T111">
                                      <a:pos x="T2" y="T3"/>
                                    </a:cxn>
                                    <a:cxn ang="T112">
                                      <a:pos x="T4" y="T5"/>
                                    </a:cxn>
                                    <a:cxn ang="T113">
                                      <a:pos x="T6" y="T7"/>
                                    </a:cxn>
                                    <a:cxn ang="T114">
                                      <a:pos x="T8" y="T9"/>
                                    </a:cxn>
                                    <a:cxn ang="T115">
                                      <a:pos x="T10" y="T11"/>
                                    </a:cxn>
                                    <a:cxn ang="T116">
                                      <a:pos x="T12" y="T13"/>
                                    </a:cxn>
                                    <a:cxn ang="T117">
                                      <a:pos x="T14" y="T15"/>
                                    </a:cxn>
                                    <a:cxn ang="T118">
                                      <a:pos x="T16" y="T17"/>
                                    </a:cxn>
                                    <a:cxn ang="T119">
                                      <a:pos x="T18" y="T19"/>
                                    </a:cxn>
                                    <a:cxn ang="T120">
                                      <a:pos x="T20" y="T21"/>
                                    </a:cxn>
                                    <a:cxn ang="T121">
                                      <a:pos x="T22" y="T23"/>
                                    </a:cxn>
                                    <a:cxn ang="T122">
                                      <a:pos x="T24" y="T25"/>
                                    </a:cxn>
                                    <a:cxn ang="T123">
                                      <a:pos x="T26" y="T27"/>
                                    </a:cxn>
                                    <a:cxn ang="T124">
                                      <a:pos x="T28" y="T29"/>
                                    </a:cxn>
                                    <a:cxn ang="T125">
                                      <a:pos x="T30" y="T31"/>
                                    </a:cxn>
                                    <a:cxn ang="T126">
                                      <a:pos x="T32" y="T33"/>
                                    </a:cxn>
                                    <a:cxn ang="T127">
                                      <a:pos x="T34" y="T35"/>
                                    </a:cxn>
                                    <a:cxn ang="T128">
                                      <a:pos x="T36" y="T37"/>
                                    </a:cxn>
                                    <a:cxn ang="T129">
                                      <a:pos x="T38" y="T39"/>
                                    </a:cxn>
                                    <a:cxn ang="T130">
                                      <a:pos x="T40" y="T41"/>
                                    </a:cxn>
                                    <a:cxn ang="T131">
                                      <a:pos x="T42" y="T43"/>
                                    </a:cxn>
                                    <a:cxn ang="T132">
                                      <a:pos x="T44" y="T45"/>
                                    </a:cxn>
                                    <a:cxn ang="T133">
                                      <a:pos x="T46" y="T47"/>
                                    </a:cxn>
                                    <a:cxn ang="T134">
                                      <a:pos x="T48" y="T49"/>
                                    </a:cxn>
                                    <a:cxn ang="T135">
                                      <a:pos x="T50" y="T51"/>
                                    </a:cxn>
                                    <a:cxn ang="T136">
                                      <a:pos x="T52" y="T53"/>
                                    </a:cxn>
                                    <a:cxn ang="T137">
                                      <a:pos x="T54" y="T55"/>
                                    </a:cxn>
                                    <a:cxn ang="T138">
                                      <a:pos x="T56" y="T57"/>
                                    </a:cxn>
                                    <a:cxn ang="T139">
                                      <a:pos x="T58" y="T59"/>
                                    </a:cxn>
                                    <a:cxn ang="T140">
                                      <a:pos x="T60" y="T61"/>
                                    </a:cxn>
                                    <a:cxn ang="T141">
                                      <a:pos x="T62" y="T63"/>
                                    </a:cxn>
                                    <a:cxn ang="T142">
                                      <a:pos x="T64" y="T65"/>
                                    </a:cxn>
                                    <a:cxn ang="T143">
                                      <a:pos x="T66" y="T67"/>
                                    </a:cxn>
                                    <a:cxn ang="T144">
                                      <a:pos x="T68" y="T69"/>
                                    </a:cxn>
                                    <a:cxn ang="T145">
                                      <a:pos x="T70" y="T71"/>
                                    </a:cxn>
                                    <a:cxn ang="T146">
                                      <a:pos x="T72" y="T73"/>
                                    </a:cxn>
                                    <a:cxn ang="T147">
                                      <a:pos x="T74" y="T75"/>
                                    </a:cxn>
                                    <a:cxn ang="T148">
                                      <a:pos x="T76" y="T77"/>
                                    </a:cxn>
                                    <a:cxn ang="T149">
                                      <a:pos x="T78" y="T79"/>
                                    </a:cxn>
                                    <a:cxn ang="T150">
                                      <a:pos x="T80" y="T81"/>
                                    </a:cxn>
                                    <a:cxn ang="T151">
                                      <a:pos x="T82" y="T83"/>
                                    </a:cxn>
                                    <a:cxn ang="T152">
                                      <a:pos x="T84" y="T85"/>
                                    </a:cxn>
                                    <a:cxn ang="T153">
                                      <a:pos x="T86" y="T87"/>
                                    </a:cxn>
                                    <a:cxn ang="T154">
                                      <a:pos x="T88" y="T89"/>
                                    </a:cxn>
                                    <a:cxn ang="T155">
                                      <a:pos x="T90" y="T91"/>
                                    </a:cxn>
                                    <a:cxn ang="T156">
                                      <a:pos x="T92" y="T93"/>
                                    </a:cxn>
                                    <a:cxn ang="T157">
                                      <a:pos x="T94" y="T95"/>
                                    </a:cxn>
                                    <a:cxn ang="T158">
                                      <a:pos x="T96" y="T97"/>
                                    </a:cxn>
                                    <a:cxn ang="T159">
                                      <a:pos x="T98" y="T99"/>
                                    </a:cxn>
                                    <a:cxn ang="T160">
                                      <a:pos x="T100" y="T101"/>
                                    </a:cxn>
                                    <a:cxn ang="T161">
                                      <a:pos x="T102" y="T103"/>
                                    </a:cxn>
                                    <a:cxn ang="T162">
                                      <a:pos x="T104" y="T105"/>
                                    </a:cxn>
                                    <a:cxn ang="T163">
                                      <a:pos x="T106" y="T107"/>
                                    </a:cxn>
                                    <a:cxn ang="T164">
                                      <a:pos x="T108" y="T109"/>
                                    </a:cxn>
                                  </a:cxnLst>
                                  <a:rect l="0" t="0" r="r" b="b"/>
                                  <a:pathLst>
                                    <a:path w="188" h="101">
                                      <a:moveTo>
                                        <a:pt x="124" y="0"/>
                                      </a:moveTo>
                                      <a:lnTo>
                                        <a:pt x="105" y="0"/>
                                      </a:lnTo>
                                      <a:lnTo>
                                        <a:pt x="87" y="3"/>
                                      </a:lnTo>
                                      <a:lnTo>
                                        <a:pt x="62" y="10"/>
                                      </a:lnTo>
                                      <a:lnTo>
                                        <a:pt x="39" y="18"/>
                                      </a:lnTo>
                                      <a:lnTo>
                                        <a:pt x="21" y="28"/>
                                      </a:lnTo>
                                      <a:lnTo>
                                        <a:pt x="8" y="41"/>
                                      </a:lnTo>
                                      <a:lnTo>
                                        <a:pt x="3" y="54"/>
                                      </a:lnTo>
                                      <a:lnTo>
                                        <a:pt x="0" y="64"/>
                                      </a:lnTo>
                                      <a:lnTo>
                                        <a:pt x="5" y="77"/>
                                      </a:lnTo>
                                      <a:lnTo>
                                        <a:pt x="16" y="85"/>
                                      </a:lnTo>
                                      <a:lnTo>
                                        <a:pt x="31" y="92"/>
                                      </a:lnTo>
                                      <a:lnTo>
                                        <a:pt x="52" y="98"/>
                                      </a:lnTo>
                                      <a:lnTo>
                                        <a:pt x="77" y="100"/>
                                      </a:lnTo>
                                      <a:lnTo>
                                        <a:pt x="103" y="98"/>
                                      </a:lnTo>
                                      <a:lnTo>
                                        <a:pt x="129" y="90"/>
                                      </a:lnTo>
                                      <a:lnTo>
                                        <a:pt x="77" y="90"/>
                                      </a:lnTo>
                                      <a:lnTo>
                                        <a:pt x="54" y="87"/>
                                      </a:lnTo>
                                      <a:lnTo>
                                        <a:pt x="36" y="85"/>
                                      </a:lnTo>
                                      <a:lnTo>
                                        <a:pt x="21" y="77"/>
                                      </a:lnTo>
                                      <a:lnTo>
                                        <a:pt x="16" y="69"/>
                                      </a:lnTo>
                                      <a:lnTo>
                                        <a:pt x="10" y="64"/>
                                      </a:lnTo>
                                      <a:lnTo>
                                        <a:pt x="16" y="49"/>
                                      </a:lnTo>
                                      <a:lnTo>
                                        <a:pt x="28" y="36"/>
                                      </a:lnTo>
                                      <a:lnTo>
                                        <a:pt x="44" y="26"/>
                                      </a:lnTo>
                                      <a:lnTo>
                                        <a:pt x="64" y="18"/>
                                      </a:lnTo>
                                      <a:lnTo>
                                        <a:pt x="90" y="13"/>
                                      </a:lnTo>
                                      <a:lnTo>
                                        <a:pt x="105" y="10"/>
                                      </a:lnTo>
                                      <a:lnTo>
                                        <a:pt x="167" y="10"/>
                                      </a:lnTo>
                                      <a:lnTo>
                                        <a:pt x="157" y="5"/>
                                      </a:lnTo>
                                      <a:lnTo>
                                        <a:pt x="124" y="0"/>
                                      </a:lnTo>
                                      <a:close/>
                                      <a:moveTo>
                                        <a:pt x="167" y="10"/>
                                      </a:moveTo>
                                      <a:lnTo>
                                        <a:pt x="121" y="10"/>
                                      </a:lnTo>
                                      <a:lnTo>
                                        <a:pt x="136" y="13"/>
                                      </a:lnTo>
                                      <a:lnTo>
                                        <a:pt x="149" y="15"/>
                                      </a:lnTo>
                                      <a:lnTo>
                                        <a:pt x="159" y="18"/>
                                      </a:lnTo>
                                      <a:lnTo>
                                        <a:pt x="170" y="23"/>
                                      </a:lnTo>
                                      <a:lnTo>
                                        <a:pt x="175" y="28"/>
                                      </a:lnTo>
                                      <a:lnTo>
                                        <a:pt x="177" y="36"/>
                                      </a:lnTo>
                                      <a:lnTo>
                                        <a:pt x="177" y="44"/>
                                      </a:lnTo>
                                      <a:lnTo>
                                        <a:pt x="175" y="51"/>
                                      </a:lnTo>
                                      <a:lnTo>
                                        <a:pt x="162" y="64"/>
                                      </a:lnTo>
                                      <a:lnTo>
                                        <a:pt x="144" y="75"/>
                                      </a:lnTo>
                                      <a:lnTo>
                                        <a:pt x="124" y="82"/>
                                      </a:lnTo>
                                      <a:lnTo>
                                        <a:pt x="100" y="87"/>
                                      </a:lnTo>
                                      <a:lnTo>
                                        <a:pt x="77" y="90"/>
                                      </a:lnTo>
                                      <a:lnTo>
                                        <a:pt x="129" y="90"/>
                                      </a:lnTo>
                                      <a:lnTo>
                                        <a:pt x="152" y="82"/>
                                      </a:lnTo>
                                      <a:lnTo>
                                        <a:pt x="170" y="72"/>
                                      </a:lnTo>
                                      <a:lnTo>
                                        <a:pt x="183" y="56"/>
                                      </a:lnTo>
                                      <a:lnTo>
                                        <a:pt x="188" y="46"/>
                                      </a:lnTo>
                                      <a:lnTo>
                                        <a:pt x="188" y="33"/>
                                      </a:lnTo>
                                      <a:lnTo>
                                        <a:pt x="185" y="26"/>
                                      </a:lnTo>
                                      <a:lnTo>
                                        <a:pt x="177" y="18"/>
                                      </a:lnTo>
                                      <a:lnTo>
                                        <a:pt x="167" y="10"/>
                                      </a:lnTo>
                                      <a:close/>
                                    </a:path>
                                  </a:pathLst>
                                </a:custGeom>
                                <a:solidFill>
                                  <a:srgbClr val="28484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9" name="Freeform 282"/>
                              <wps:cNvSpPr>
                                <a:spLocks/>
                              </wps:cNvSpPr>
                              <wps:spPr bwMode="auto">
                                <a:xfrm>
                                  <a:off x="553" y="213"/>
                                  <a:ext cx="21" cy="21"/>
                                </a:xfrm>
                                <a:custGeom>
                                  <a:avLst/>
                                  <a:gdLst>
                                    <a:gd name="T0" fmla="*/ 20 w 21"/>
                                    <a:gd name="T1" fmla="*/ 213 h 21"/>
                                    <a:gd name="T2" fmla="*/ 0 w 21"/>
                                    <a:gd name="T3" fmla="*/ 219 h 21"/>
                                    <a:gd name="T4" fmla="*/ 20 w 21"/>
                                    <a:gd name="T5" fmla="*/ 234 h 21"/>
                                    <a:gd name="T6" fmla="*/ 20 w 21"/>
                                    <a:gd name="T7" fmla="*/ 213 h 21"/>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21" h="21">
                                      <a:moveTo>
                                        <a:pt x="20" y="0"/>
                                      </a:moveTo>
                                      <a:lnTo>
                                        <a:pt x="0" y="6"/>
                                      </a:lnTo>
                                      <a:lnTo>
                                        <a:pt x="20" y="21"/>
                                      </a:lnTo>
                                      <a:lnTo>
                                        <a:pt x="2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0" name="Freeform 281"/>
                              <wps:cNvSpPr>
                                <a:spLocks/>
                              </wps:cNvSpPr>
                              <wps:spPr bwMode="auto">
                                <a:xfrm>
                                  <a:off x="573" y="211"/>
                                  <a:ext cx="18" cy="39"/>
                                </a:xfrm>
                                <a:custGeom>
                                  <a:avLst/>
                                  <a:gdLst>
                                    <a:gd name="T0" fmla="*/ 10 w 18"/>
                                    <a:gd name="T1" fmla="*/ 211 h 39"/>
                                    <a:gd name="T2" fmla="*/ 0 w 18"/>
                                    <a:gd name="T3" fmla="*/ 213 h 39"/>
                                    <a:gd name="T4" fmla="*/ 0 w 18"/>
                                    <a:gd name="T5" fmla="*/ 234 h 39"/>
                                    <a:gd name="T6" fmla="*/ 18 w 18"/>
                                    <a:gd name="T7" fmla="*/ 249 h 39"/>
                                    <a:gd name="T8" fmla="*/ 18 w 18"/>
                                    <a:gd name="T9" fmla="*/ 216 h 39"/>
                                    <a:gd name="T10" fmla="*/ 10 w 18"/>
                                    <a:gd name="T11" fmla="*/ 211 h 39"/>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18" h="39">
                                      <a:moveTo>
                                        <a:pt x="10" y="0"/>
                                      </a:moveTo>
                                      <a:lnTo>
                                        <a:pt x="0" y="2"/>
                                      </a:lnTo>
                                      <a:lnTo>
                                        <a:pt x="0" y="23"/>
                                      </a:lnTo>
                                      <a:lnTo>
                                        <a:pt x="18" y="38"/>
                                      </a:lnTo>
                                      <a:lnTo>
                                        <a:pt x="18" y="5"/>
                                      </a:lnTo>
                                      <a:lnTo>
                                        <a:pt x="10" y="0"/>
                                      </a:lnTo>
                                      <a:close/>
                                    </a:path>
                                  </a:pathLst>
                                </a:custGeom>
                                <a:solidFill>
                                  <a:srgbClr val="E3E7E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1" name="Freeform 280"/>
                              <wps:cNvSpPr>
                                <a:spLocks/>
                              </wps:cNvSpPr>
                              <wps:spPr bwMode="auto">
                                <a:xfrm>
                                  <a:off x="591" y="216"/>
                                  <a:ext cx="19" cy="49"/>
                                </a:xfrm>
                                <a:custGeom>
                                  <a:avLst/>
                                  <a:gdLst>
                                    <a:gd name="T0" fmla="*/ 0 w 19"/>
                                    <a:gd name="T1" fmla="*/ 216 h 49"/>
                                    <a:gd name="T2" fmla="*/ 0 w 19"/>
                                    <a:gd name="T3" fmla="*/ 249 h 49"/>
                                    <a:gd name="T4" fmla="*/ 18 w 19"/>
                                    <a:gd name="T5" fmla="*/ 265 h 49"/>
                                    <a:gd name="T6" fmla="*/ 18 w 19"/>
                                    <a:gd name="T7" fmla="*/ 231 h 49"/>
                                    <a:gd name="T8" fmla="*/ 0 w 19"/>
                                    <a:gd name="T9" fmla="*/ 216 h 49"/>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9" h="49">
                                      <a:moveTo>
                                        <a:pt x="0" y="0"/>
                                      </a:moveTo>
                                      <a:lnTo>
                                        <a:pt x="0" y="33"/>
                                      </a:lnTo>
                                      <a:lnTo>
                                        <a:pt x="18" y="49"/>
                                      </a:lnTo>
                                      <a:lnTo>
                                        <a:pt x="18" y="15"/>
                                      </a:lnTo>
                                      <a:lnTo>
                                        <a:pt x="0" y="0"/>
                                      </a:lnTo>
                                      <a:close/>
                                    </a:path>
                                  </a:pathLst>
                                </a:custGeom>
                                <a:solidFill>
                                  <a:srgbClr val="CAD1D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2" name="Freeform 279"/>
                              <wps:cNvSpPr>
                                <a:spLocks/>
                              </wps:cNvSpPr>
                              <wps:spPr bwMode="auto">
                                <a:xfrm>
                                  <a:off x="609" y="231"/>
                                  <a:ext cx="18" cy="49"/>
                                </a:xfrm>
                                <a:custGeom>
                                  <a:avLst/>
                                  <a:gdLst>
                                    <a:gd name="T0" fmla="*/ 0 w 18"/>
                                    <a:gd name="T1" fmla="*/ 231 h 49"/>
                                    <a:gd name="T2" fmla="*/ 0 w 18"/>
                                    <a:gd name="T3" fmla="*/ 265 h 49"/>
                                    <a:gd name="T4" fmla="*/ 18 w 18"/>
                                    <a:gd name="T5" fmla="*/ 280 h 49"/>
                                    <a:gd name="T6" fmla="*/ 18 w 18"/>
                                    <a:gd name="T7" fmla="*/ 247 h 49"/>
                                    <a:gd name="T8" fmla="*/ 0 w 18"/>
                                    <a:gd name="T9" fmla="*/ 231 h 49"/>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8" h="49">
                                      <a:moveTo>
                                        <a:pt x="0" y="0"/>
                                      </a:moveTo>
                                      <a:lnTo>
                                        <a:pt x="0" y="34"/>
                                      </a:lnTo>
                                      <a:lnTo>
                                        <a:pt x="18" y="49"/>
                                      </a:lnTo>
                                      <a:lnTo>
                                        <a:pt x="18" y="16"/>
                                      </a:lnTo>
                                      <a:lnTo>
                                        <a:pt x="0" y="0"/>
                                      </a:lnTo>
                                      <a:close/>
                                    </a:path>
                                  </a:pathLst>
                                </a:custGeom>
                                <a:solidFill>
                                  <a:srgbClr val="B1BBC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3" name="Freeform 278"/>
                              <wps:cNvSpPr>
                                <a:spLocks/>
                              </wps:cNvSpPr>
                              <wps:spPr bwMode="auto">
                                <a:xfrm>
                                  <a:off x="627" y="247"/>
                                  <a:ext cx="18" cy="49"/>
                                </a:xfrm>
                                <a:custGeom>
                                  <a:avLst/>
                                  <a:gdLst>
                                    <a:gd name="T0" fmla="*/ 0 w 18"/>
                                    <a:gd name="T1" fmla="*/ 247 h 49"/>
                                    <a:gd name="T2" fmla="*/ 0 w 18"/>
                                    <a:gd name="T3" fmla="*/ 280 h 49"/>
                                    <a:gd name="T4" fmla="*/ 18 w 18"/>
                                    <a:gd name="T5" fmla="*/ 296 h 49"/>
                                    <a:gd name="T6" fmla="*/ 18 w 18"/>
                                    <a:gd name="T7" fmla="*/ 262 h 49"/>
                                    <a:gd name="T8" fmla="*/ 0 w 18"/>
                                    <a:gd name="T9" fmla="*/ 247 h 49"/>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8" h="49">
                                      <a:moveTo>
                                        <a:pt x="0" y="0"/>
                                      </a:moveTo>
                                      <a:lnTo>
                                        <a:pt x="0" y="33"/>
                                      </a:lnTo>
                                      <a:lnTo>
                                        <a:pt x="18" y="49"/>
                                      </a:lnTo>
                                      <a:lnTo>
                                        <a:pt x="18" y="15"/>
                                      </a:lnTo>
                                      <a:lnTo>
                                        <a:pt x="0" y="0"/>
                                      </a:lnTo>
                                      <a:close/>
                                    </a:path>
                                  </a:pathLst>
                                </a:custGeom>
                                <a:solidFill>
                                  <a:srgbClr val="9CA8B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4" name="Freeform 277"/>
                              <wps:cNvSpPr>
                                <a:spLocks/>
                              </wps:cNvSpPr>
                              <wps:spPr bwMode="auto">
                                <a:xfrm>
                                  <a:off x="645" y="262"/>
                                  <a:ext cx="18" cy="49"/>
                                </a:xfrm>
                                <a:custGeom>
                                  <a:avLst/>
                                  <a:gdLst>
                                    <a:gd name="T0" fmla="*/ 0 w 18"/>
                                    <a:gd name="T1" fmla="*/ 262 h 49"/>
                                    <a:gd name="T2" fmla="*/ 0 w 18"/>
                                    <a:gd name="T3" fmla="*/ 296 h 49"/>
                                    <a:gd name="T4" fmla="*/ 18 w 18"/>
                                    <a:gd name="T5" fmla="*/ 311 h 49"/>
                                    <a:gd name="T6" fmla="*/ 18 w 18"/>
                                    <a:gd name="T7" fmla="*/ 278 h 49"/>
                                    <a:gd name="T8" fmla="*/ 0 w 18"/>
                                    <a:gd name="T9" fmla="*/ 262 h 49"/>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8" h="49">
                                      <a:moveTo>
                                        <a:pt x="0" y="0"/>
                                      </a:moveTo>
                                      <a:lnTo>
                                        <a:pt x="0" y="34"/>
                                      </a:lnTo>
                                      <a:lnTo>
                                        <a:pt x="18" y="49"/>
                                      </a:lnTo>
                                      <a:lnTo>
                                        <a:pt x="18" y="16"/>
                                      </a:lnTo>
                                      <a:lnTo>
                                        <a:pt x="0" y="0"/>
                                      </a:lnTo>
                                      <a:close/>
                                    </a:path>
                                  </a:pathLst>
                                </a:custGeom>
                                <a:solidFill>
                                  <a:srgbClr val="8594A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5" name="Freeform 276"/>
                              <wps:cNvSpPr>
                                <a:spLocks/>
                              </wps:cNvSpPr>
                              <wps:spPr bwMode="auto">
                                <a:xfrm>
                                  <a:off x="663" y="278"/>
                                  <a:ext cx="19" cy="49"/>
                                </a:xfrm>
                                <a:custGeom>
                                  <a:avLst/>
                                  <a:gdLst>
                                    <a:gd name="T0" fmla="*/ 0 w 19"/>
                                    <a:gd name="T1" fmla="*/ 278 h 49"/>
                                    <a:gd name="T2" fmla="*/ 0 w 19"/>
                                    <a:gd name="T3" fmla="*/ 311 h 49"/>
                                    <a:gd name="T4" fmla="*/ 18 w 19"/>
                                    <a:gd name="T5" fmla="*/ 327 h 49"/>
                                    <a:gd name="T6" fmla="*/ 18 w 19"/>
                                    <a:gd name="T7" fmla="*/ 293 h 49"/>
                                    <a:gd name="T8" fmla="*/ 0 w 19"/>
                                    <a:gd name="T9" fmla="*/ 278 h 49"/>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9" h="49">
                                      <a:moveTo>
                                        <a:pt x="0" y="0"/>
                                      </a:moveTo>
                                      <a:lnTo>
                                        <a:pt x="0" y="33"/>
                                      </a:lnTo>
                                      <a:lnTo>
                                        <a:pt x="18" y="49"/>
                                      </a:lnTo>
                                      <a:lnTo>
                                        <a:pt x="18" y="15"/>
                                      </a:lnTo>
                                      <a:lnTo>
                                        <a:pt x="0" y="0"/>
                                      </a:lnTo>
                                      <a:close/>
                                    </a:path>
                                  </a:pathLst>
                                </a:custGeom>
                                <a:solidFill>
                                  <a:srgbClr val="7384A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6" name="Freeform 275"/>
                              <wps:cNvSpPr>
                                <a:spLocks/>
                              </wps:cNvSpPr>
                              <wps:spPr bwMode="auto">
                                <a:xfrm>
                                  <a:off x="681" y="293"/>
                                  <a:ext cx="39" cy="65"/>
                                </a:xfrm>
                                <a:custGeom>
                                  <a:avLst/>
                                  <a:gdLst>
                                    <a:gd name="T0" fmla="*/ 0 w 39"/>
                                    <a:gd name="T1" fmla="*/ 293 h 65"/>
                                    <a:gd name="T2" fmla="*/ 0 w 39"/>
                                    <a:gd name="T3" fmla="*/ 327 h 65"/>
                                    <a:gd name="T4" fmla="*/ 18 w 39"/>
                                    <a:gd name="T5" fmla="*/ 342 h 65"/>
                                    <a:gd name="T6" fmla="*/ 39 w 39"/>
                                    <a:gd name="T7" fmla="*/ 357 h 65"/>
                                    <a:gd name="T8" fmla="*/ 39 w 39"/>
                                    <a:gd name="T9" fmla="*/ 324 h 65"/>
                                    <a:gd name="T10" fmla="*/ 0 w 39"/>
                                    <a:gd name="T11" fmla="*/ 293 h 65"/>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39" h="65">
                                      <a:moveTo>
                                        <a:pt x="0" y="0"/>
                                      </a:moveTo>
                                      <a:lnTo>
                                        <a:pt x="0" y="34"/>
                                      </a:lnTo>
                                      <a:lnTo>
                                        <a:pt x="18" y="49"/>
                                      </a:lnTo>
                                      <a:lnTo>
                                        <a:pt x="39" y="64"/>
                                      </a:lnTo>
                                      <a:lnTo>
                                        <a:pt x="39" y="31"/>
                                      </a:lnTo>
                                      <a:lnTo>
                                        <a:pt x="0" y="0"/>
                                      </a:lnTo>
                                      <a:close/>
                                    </a:path>
                                  </a:pathLst>
                                </a:custGeom>
                                <a:solidFill>
                                  <a:srgbClr val="5F759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7" name="Freeform 274"/>
                              <wps:cNvSpPr>
                                <a:spLocks/>
                              </wps:cNvSpPr>
                              <wps:spPr bwMode="auto">
                                <a:xfrm>
                                  <a:off x="720" y="324"/>
                                  <a:ext cx="19" cy="49"/>
                                </a:xfrm>
                                <a:custGeom>
                                  <a:avLst/>
                                  <a:gdLst>
                                    <a:gd name="T0" fmla="*/ 0 w 19"/>
                                    <a:gd name="T1" fmla="*/ 324 h 49"/>
                                    <a:gd name="T2" fmla="*/ 0 w 19"/>
                                    <a:gd name="T3" fmla="*/ 357 h 49"/>
                                    <a:gd name="T4" fmla="*/ 18 w 19"/>
                                    <a:gd name="T5" fmla="*/ 373 h 49"/>
                                    <a:gd name="T6" fmla="*/ 18 w 19"/>
                                    <a:gd name="T7" fmla="*/ 337 h 49"/>
                                    <a:gd name="T8" fmla="*/ 0 w 19"/>
                                    <a:gd name="T9" fmla="*/ 324 h 49"/>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9" h="49">
                                      <a:moveTo>
                                        <a:pt x="0" y="0"/>
                                      </a:moveTo>
                                      <a:lnTo>
                                        <a:pt x="0" y="33"/>
                                      </a:lnTo>
                                      <a:lnTo>
                                        <a:pt x="18" y="49"/>
                                      </a:lnTo>
                                      <a:lnTo>
                                        <a:pt x="18" y="13"/>
                                      </a:lnTo>
                                      <a:lnTo>
                                        <a:pt x="0" y="0"/>
                                      </a:lnTo>
                                      <a:close/>
                                    </a:path>
                                  </a:pathLst>
                                </a:custGeom>
                                <a:solidFill>
                                  <a:srgbClr val="7384A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8" name="Freeform 273"/>
                              <wps:cNvSpPr>
                                <a:spLocks/>
                              </wps:cNvSpPr>
                              <wps:spPr bwMode="auto">
                                <a:xfrm>
                                  <a:off x="738" y="337"/>
                                  <a:ext cx="18" cy="49"/>
                                </a:xfrm>
                                <a:custGeom>
                                  <a:avLst/>
                                  <a:gdLst>
                                    <a:gd name="T0" fmla="*/ 0 w 18"/>
                                    <a:gd name="T1" fmla="*/ 337 h 49"/>
                                    <a:gd name="T2" fmla="*/ 0 w 18"/>
                                    <a:gd name="T3" fmla="*/ 373 h 49"/>
                                    <a:gd name="T4" fmla="*/ 18 w 18"/>
                                    <a:gd name="T5" fmla="*/ 386 h 49"/>
                                    <a:gd name="T6" fmla="*/ 18 w 18"/>
                                    <a:gd name="T7" fmla="*/ 352 h 49"/>
                                    <a:gd name="T8" fmla="*/ 0 w 18"/>
                                    <a:gd name="T9" fmla="*/ 337 h 49"/>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8" h="49">
                                      <a:moveTo>
                                        <a:pt x="0" y="0"/>
                                      </a:moveTo>
                                      <a:lnTo>
                                        <a:pt x="0" y="36"/>
                                      </a:lnTo>
                                      <a:lnTo>
                                        <a:pt x="18" y="49"/>
                                      </a:lnTo>
                                      <a:lnTo>
                                        <a:pt x="18" y="15"/>
                                      </a:lnTo>
                                      <a:lnTo>
                                        <a:pt x="0" y="0"/>
                                      </a:lnTo>
                                      <a:close/>
                                    </a:path>
                                  </a:pathLst>
                                </a:custGeom>
                                <a:solidFill>
                                  <a:srgbClr val="8594A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9" name="Freeform 272"/>
                              <wps:cNvSpPr>
                                <a:spLocks/>
                              </wps:cNvSpPr>
                              <wps:spPr bwMode="auto">
                                <a:xfrm>
                                  <a:off x="756" y="352"/>
                                  <a:ext cx="18" cy="49"/>
                                </a:xfrm>
                                <a:custGeom>
                                  <a:avLst/>
                                  <a:gdLst>
                                    <a:gd name="T0" fmla="*/ 0 w 18"/>
                                    <a:gd name="T1" fmla="*/ 352 h 49"/>
                                    <a:gd name="T2" fmla="*/ 0 w 18"/>
                                    <a:gd name="T3" fmla="*/ 386 h 49"/>
                                    <a:gd name="T4" fmla="*/ 18 w 18"/>
                                    <a:gd name="T5" fmla="*/ 401 h 49"/>
                                    <a:gd name="T6" fmla="*/ 18 w 18"/>
                                    <a:gd name="T7" fmla="*/ 368 h 49"/>
                                    <a:gd name="T8" fmla="*/ 0 w 18"/>
                                    <a:gd name="T9" fmla="*/ 352 h 49"/>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8" h="49">
                                      <a:moveTo>
                                        <a:pt x="0" y="0"/>
                                      </a:moveTo>
                                      <a:lnTo>
                                        <a:pt x="0" y="34"/>
                                      </a:lnTo>
                                      <a:lnTo>
                                        <a:pt x="18" y="49"/>
                                      </a:lnTo>
                                      <a:lnTo>
                                        <a:pt x="18" y="16"/>
                                      </a:lnTo>
                                      <a:lnTo>
                                        <a:pt x="0" y="0"/>
                                      </a:lnTo>
                                      <a:close/>
                                    </a:path>
                                  </a:pathLst>
                                </a:custGeom>
                                <a:solidFill>
                                  <a:srgbClr val="9CA8B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0" name="Freeform 271"/>
                              <wps:cNvSpPr>
                                <a:spLocks/>
                              </wps:cNvSpPr>
                              <wps:spPr bwMode="auto">
                                <a:xfrm>
                                  <a:off x="774" y="368"/>
                                  <a:ext cx="18" cy="49"/>
                                </a:xfrm>
                                <a:custGeom>
                                  <a:avLst/>
                                  <a:gdLst>
                                    <a:gd name="T0" fmla="*/ 0 w 18"/>
                                    <a:gd name="T1" fmla="*/ 368 h 49"/>
                                    <a:gd name="T2" fmla="*/ 0 w 18"/>
                                    <a:gd name="T3" fmla="*/ 401 h 49"/>
                                    <a:gd name="T4" fmla="*/ 17 w 18"/>
                                    <a:gd name="T5" fmla="*/ 417 h 49"/>
                                    <a:gd name="T6" fmla="*/ 17 w 18"/>
                                    <a:gd name="T7" fmla="*/ 383 h 49"/>
                                    <a:gd name="T8" fmla="*/ 0 w 18"/>
                                    <a:gd name="T9" fmla="*/ 368 h 49"/>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8" h="49">
                                      <a:moveTo>
                                        <a:pt x="0" y="0"/>
                                      </a:moveTo>
                                      <a:lnTo>
                                        <a:pt x="0" y="33"/>
                                      </a:lnTo>
                                      <a:lnTo>
                                        <a:pt x="17" y="49"/>
                                      </a:lnTo>
                                      <a:lnTo>
                                        <a:pt x="17" y="15"/>
                                      </a:lnTo>
                                      <a:lnTo>
                                        <a:pt x="0" y="0"/>
                                      </a:lnTo>
                                      <a:close/>
                                    </a:path>
                                  </a:pathLst>
                                </a:custGeom>
                                <a:solidFill>
                                  <a:srgbClr val="B1BBC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1" name="Freeform 270"/>
                              <wps:cNvSpPr>
                                <a:spLocks/>
                              </wps:cNvSpPr>
                              <wps:spPr bwMode="auto">
                                <a:xfrm>
                                  <a:off x="791" y="383"/>
                                  <a:ext cx="19" cy="49"/>
                                </a:xfrm>
                                <a:custGeom>
                                  <a:avLst/>
                                  <a:gdLst>
                                    <a:gd name="T0" fmla="*/ 0 w 19"/>
                                    <a:gd name="T1" fmla="*/ 383 h 49"/>
                                    <a:gd name="T2" fmla="*/ 0 w 19"/>
                                    <a:gd name="T3" fmla="*/ 417 h 49"/>
                                    <a:gd name="T4" fmla="*/ 19 w 19"/>
                                    <a:gd name="T5" fmla="*/ 432 h 49"/>
                                    <a:gd name="T6" fmla="*/ 19 w 19"/>
                                    <a:gd name="T7" fmla="*/ 399 h 49"/>
                                    <a:gd name="T8" fmla="*/ 0 w 19"/>
                                    <a:gd name="T9" fmla="*/ 383 h 49"/>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9" h="49">
                                      <a:moveTo>
                                        <a:pt x="0" y="0"/>
                                      </a:moveTo>
                                      <a:lnTo>
                                        <a:pt x="0" y="34"/>
                                      </a:lnTo>
                                      <a:lnTo>
                                        <a:pt x="19" y="49"/>
                                      </a:lnTo>
                                      <a:lnTo>
                                        <a:pt x="19" y="16"/>
                                      </a:lnTo>
                                      <a:lnTo>
                                        <a:pt x="0" y="0"/>
                                      </a:lnTo>
                                      <a:close/>
                                    </a:path>
                                  </a:pathLst>
                                </a:custGeom>
                                <a:solidFill>
                                  <a:srgbClr val="CAD1D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2" name="Freeform 269"/>
                              <wps:cNvSpPr>
                                <a:spLocks/>
                              </wps:cNvSpPr>
                              <wps:spPr bwMode="auto">
                                <a:xfrm>
                                  <a:off x="810" y="399"/>
                                  <a:ext cx="18" cy="39"/>
                                </a:xfrm>
                                <a:custGeom>
                                  <a:avLst/>
                                  <a:gdLst>
                                    <a:gd name="T0" fmla="*/ 0 w 18"/>
                                    <a:gd name="T1" fmla="*/ 399 h 39"/>
                                    <a:gd name="T2" fmla="*/ 0 w 18"/>
                                    <a:gd name="T3" fmla="*/ 432 h 39"/>
                                    <a:gd name="T4" fmla="*/ 7 w 18"/>
                                    <a:gd name="T5" fmla="*/ 437 h 39"/>
                                    <a:gd name="T6" fmla="*/ 18 w 18"/>
                                    <a:gd name="T7" fmla="*/ 434 h 39"/>
                                    <a:gd name="T8" fmla="*/ 18 w 18"/>
                                    <a:gd name="T9" fmla="*/ 414 h 39"/>
                                    <a:gd name="T10" fmla="*/ 0 w 18"/>
                                    <a:gd name="T11" fmla="*/ 399 h 39"/>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18" h="39">
                                      <a:moveTo>
                                        <a:pt x="0" y="0"/>
                                      </a:moveTo>
                                      <a:lnTo>
                                        <a:pt x="0" y="33"/>
                                      </a:lnTo>
                                      <a:lnTo>
                                        <a:pt x="7" y="38"/>
                                      </a:lnTo>
                                      <a:lnTo>
                                        <a:pt x="18" y="35"/>
                                      </a:lnTo>
                                      <a:lnTo>
                                        <a:pt x="18" y="15"/>
                                      </a:lnTo>
                                      <a:lnTo>
                                        <a:pt x="0" y="0"/>
                                      </a:lnTo>
                                      <a:close/>
                                    </a:path>
                                  </a:pathLst>
                                </a:custGeom>
                                <a:solidFill>
                                  <a:srgbClr val="E3E7E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3" name="Freeform 268"/>
                              <wps:cNvSpPr>
                                <a:spLocks/>
                              </wps:cNvSpPr>
                              <wps:spPr bwMode="auto">
                                <a:xfrm>
                                  <a:off x="828" y="414"/>
                                  <a:ext cx="18" cy="21"/>
                                </a:xfrm>
                                <a:custGeom>
                                  <a:avLst/>
                                  <a:gdLst>
                                    <a:gd name="T0" fmla="*/ 0 w 18"/>
                                    <a:gd name="T1" fmla="*/ 414 h 21"/>
                                    <a:gd name="T2" fmla="*/ 0 w 18"/>
                                    <a:gd name="T3" fmla="*/ 434 h 21"/>
                                    <a:gd name="T4" fmla="*/ 17 w 18"/>
                                    <a:gd name="T5" fmla="*/ 429 h 21"/>
                                    <a:gd name="T6" fmla="*/ 0 w 18"/>
                                    <a:gd name="T7" fmla="*/ 414 h 21"/>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8" h="21">
                                      <a:moveTo>
                                        <a:pt x="0" y="0"/>
                                      </a:moveTo>
                                      <a:lnTo>
                                        <a:pt x="0" y="20"/>
                                      </a:lnTo>
                                      <a:lnTo>
                                        <a:pt x="17" y="15"/>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4" name="Freeform 267"/>
                              <wps:cNvSpPr>
                                <a:spLocks/>
                              </wps:cNvSpPr>
                              <wps:spPr bwMode="auto">
                                <a:xfrm>
                                  <a:off x="794" y="147"/>
                                  <a:ext cx="21" cy="21"/>
                                </a:xfrm>
                                <a:custGeom>
                                  <a:avLst/>
                                  <a:gdLst>
                                    <a:gd name="T0" fmla="*/ 21 w 21"/>
                                    <a:gd name="T1" fmla="*/ 147 h 21"/>
                                    <a:gd name="T2" fmla="*/ 0 w 21"/>
                                    <a:gd name="T3" fmla="*/ 152 h 21"/>
                                    <a:gd name="T4" fmla="*/ 21 w 21"/>
                                    <a:gd name="T5" fmla="*/ 167 h 21"/>
                                    <a:gd name="T6" fmla="*/ 21 w 21"/>
                                    <a:gd name="T7" fmla="*/ 147 h 21"/>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21" h="21">
                                      <a:moveTo>
                                        <a:pt x="21" y="0"/>
                                      </a:moveTo>
                                      <a:lnTo>
                                        <a:pt x="0" y="5"/>
                                      </a:lnTo>
                                      <a:lnTo>
                                        <a:pt x="21" y="20"/>
                                      </a:lnTo>
                                      <a:lnTo>
                                        <a:pt x="21"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5" name="Freeform 266"/>
                              <wps:cNvSpPr>
                                <a:spLocks/>
                              </wps:cNvSpPr>
                              <wps:spPr bwMode="auto">
                                <a:xfrm>
                                  <a:off x="815" y="141"/>
                                  <a:ext cx="18" cy="39"/>
                                </a:xfrm>
                                <a:custGeom>
                                  <a:avLst/>
                                  <a:gdLst>
                                    <a:gd name="T0" fmla="*/ 10 w 18"/>
                                    <a:gd name="T1" fmla="*/ 141 h 39"/>
                                    <a:gd name="T2" fmla="*/ 0 w 18"/>
                                    <a:gd name="T3" fmla="*/ 147 h 39"/>
                                    <a:gd name="T4" fmla="*/ 0 w 18"/>
                                    <a:gd name="T5" fmla="*/ 167 h 39"/>
                                    <a:gd name="T6" fmla="*/ 18 w 18"/>
                                    <a:gd name="T7" fmla="*/ 180 h 39"/>
                                    <a:gd name="T8" fmla="*/ 18 w 18"/>
                                    <a:gd name="T9" fmla="*/ 149 h 39"/>
                                    <a:gd name="T10" fmla="*/ 10 w 18"/>
                                    <a:gd name="T11" fmla="*/ 141 h 39"/>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18" h="39">
                                      <a:moveTo>
                                        <a:pt x="10" y="0"/>
                                      </a:moveTo>
                                      <a:lnTo>
                                        <a:pt x="0" y="6"/>
                                      </a:lnTo>
                                      <a:lnTo>
                                        <a:pt x="0" y="26"/>
                                      </a:lnTo>
                                      <a:lnTo>
                                        <a:pt x="18" y="39"/>
                                      </a:lnTo>
                                      <a:lnTo>
                                        <a:pt x="18" y="8"/>
                                      </a:lnTo>
                                      <a:lnTo>
                                        <a:pt x="10" y="0"/>
                                      </a:lnTo>
                                      <a:close/>
                                    </a:path>
                                  </a:pathLst>
                                </a:custGeom>
                                <a:solidFill>
                                  <a:srgbClr val="E3E7E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6" name="Freeform 265"/>
                              <wps:cNvSpPr>
                                <a:spLocks/>
                              </wps:cNvSpPr>
                              <wps:spPr bwMode="auto">
                                <a:xfrm>
                                  <a:off x="833" y="149"/>
                                  <a:ext cx="21" cy="47"/>
                                </a:xfrm>
                                <a:custGeom>
                                  <a:avLst/>
                                  <a:gdLst>
                                    <a:gd name="T0" fmla="*/ 0 w 21"/>
                                    <a:gd name="T1" fmla="*/ 149 h 47"/>
                                    <a:gd name="T2" fmla="*/ 0 w 21"/>
                                    <a:gd name="T3" fmla="*/ 180 h 47"/>
                                    <a:gd name="T4" fmla="*/ 20 w 21"/>
                                    <a:gd name="T5" fmla="*/ 196 h 47"/>
                                    <a:gd name="T6" fmla="*/ 20 w 21"/>
                                    <a:gd name="T7" fmla="*/ 165 h 47"/>
                                    <a:gd name="T8" fmla="*/ 0 w 21"/>
                                    <a:gd name="T9" fmla="*/ 149 h 47"/>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1" h="47">
                                      <a:moveTo>
                                        <a:pt x="0" y="0"/>
                                      </a:moveTo>
                                      <a:lnTo>
                                        <a:pt x="0" y="31"/>
                                      </a:lnTo>
                                      <a:lnTo>
                                        <a:pt x="20" y="47"/>
                                      </a:lnTo>
                                      <a:lnTo>
                                        <a:pt x="20" y="16"/>
                                      </a:lnTo>
                                      <a:lnTo>
                                        <a:pt x="0" y="0"/>
                                      </a:lnTo>
                                      <a:close/>
                                    </a:path>
                                  </a:pathLst>
                                </a:custGeom>
                                <a:solidFill>
                                  <a:srgbClr val="CAD1D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7" name="Freeform 264"/>
                              <wps:cNvSpPr>
                                <a:spLocks/>
                              </wps:cNvSpPr>
                              <wps:spPr bwMode="auto">
                                <a:xfrm>
                                  <a:off x="853" y="165"/>
                                  <a:ext cx="18" cy="47"/>
                                </a:xfrm>
                                <a:custGeom>
                                  <a:avLst/>
                                  <a:gdLst>
                                    <a:gd name="T0" fmla="*/ 0 w 18"/>
                                    <a:gd name="T1" fmla="*/ 165 h 47"/>
                                    <a:gd name="T2" fmla="*/ 0 w 18"/>
                                    <a:gd name="T3" fmla="*/ 196 h 47"/>
                                    <a:gd name="T4" fmla="*/ 18 w 18"/>
                                    <a:gd name="T5" fmla="*/ 211 h 47"/>
                                    <a:gd name="T6" fmla="*/ 18 w 18"/>
                                    <a:gd name="T7" fmla="*/ 177 h 47"/>
                                    <a:gd name="T8" fmla="*/ 0 w 18"/>
                                    <a:gd name="T9" fmla="*/ 165 h 47"/>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8" h="47">
                                      <a:moveTo>
                                        <a:pt x="0" y="0"/>
                                      </a:moveTo>
                                      <a:lnTo>
                                        <a:pt x="0" y="31"/>
                                      </a:lnTo>
                                      <a:lnTo>
                                        <a:pt x="18" y="46"/>
                                      </a:lnTo>
                                      <a:lnTo>
                                        <a:pt x="18" y="12"/>
                                      </a:lnTo>
                                      <a:lnTo>
                                        <a:pt x="0" y="0"/>
                                      </a:lnTo>
                                      <a:close/>
                                    </a:path>
                                  </a:pathLst>
                                </a:custGeom>
                                <a:solidFill>
                                  <a:srgbClr val="B1BBC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8" name="Freeform 263"/>
                              <wps:cNvSpPr>
                                <a:spLocks/>
                              </wps:cNvSpPr>
                              <wps:spPr bwMode="auto">
                                <a:xfrm>
                                  <a:off x="871" y="177"/>
                                  <a:ext cx="21" cy="49"/>
                                </a:xfrm>
                                <a:custGeom>
                                  <a:avLst/>
                                  <a:gdLst>
                                    <a:gd name="T0" fmla="*/ 0 w 21"/>
                                    <a:gd name="T1" fmla="*/ 177 h 49"/>
                                    <a:gd name="T2" fmla="*/ 0 w 21"/>
                                    <a:gd name="T3" fmla="*/ 211 h 49"/>
                                    <a:gd name="T4" fmla="*/ 21 w 21"/>
                                    <a:gd name="T5" fmla="*/ 226 h 49"/>
                                    <a:gd name="T6" fmla="*/ 21 w 21"/>
                                    <a:gd name="T7" fmla="*/ 193 h 49"/>
                                    <a:gd name="T8" fmla="*/ 0 w 21"/>
                                    <a:gd name="T9" fmla="*/ 177 h 49"/>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1" h="49">
                                      <a:moveTo>
                                        <a:pt x="0" y="0"/>
                                      </a:moveTo>
                                      <a:lnTo>
                                        <a:pt x="0" y="34"/>
                                      </a:lnTo>
                                      <a:lnTo>
                                        <a:pt x="21" y="49"/>
                                      </a:lnTo>
                                      <a:lnTo>
                                        <a:pt x="21" y="16"/>
                                      </a:lnTo>
                                      <a:lnTo>
                                        <a:pt x="0" y="0"/>
                                      </a:lnTo>
                                      <a:close/>
                                    </a:path>
                                  </a:pathLst>
                                </a:custGeom>
                                <a:solidFill>
                                  <a:srgbClr val="9CA8B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9" name="Freeform 262"/>
                              <wps:cNvSpPr>
                                <a:spLocks/>
                              </wps:cNvSpPr>
                              <wps:spPr bwMode="auto">
                                <a:xfrm>
                                  <a:off x="892" y="193"/>
                                  <a:ext cx="19" cy="49"/>
                                </a:xfrm>
                                <a:custGeom>
                                  <a:avLst/>
                                  <a:gdLst>
                                    <a:gd name="T0" fmla="*/ 0 w 19"/>
                                    <a:gd name="T1" fmla="*/ 193 h 49"/>
                                    <a:gd name="T2" fmla="*/ 0 w 19"/>
                                    <a:gd name="T3" fmla="*/ 226 h 49"/>
                                    <a:gd name="T4" fmla="*/ 18 w 19"/>
                                    <a:gd name="T5" fmla="*/ 242 h 49"/>
                                    <a:gd name="T6" fmla="*/ 18 w 19"/>
                                    <a:gd name="T7" fmla="*/ 208 h 49"/>
                                    <a:gd name="T8" fmla="*/ 0 w 19"/>
                                    <a:gd name="T9" fmla="*/ 193 h 49"/>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9" h="49">
                                      <a:moveTo>
                                        <a:pt x="0" y="0"/>
                                      </a:moveTo>
                                      <a:lnTo>
                                        <a:pt x="0" y="33"/>
                                      </a:lnTo>
                                      <a:lnTo>
                                        <a:pt x="18" y="49"/>
                                      </a:lnTo>
                                      <a:lnTo>
                                        <a:pt x="18" y="15"/>
                                      </a:lnTo>
                                      <a:lnTo>
                                        <a:pt x="0" y="0"/>
                                      </a:lnTo>
                                      <a:close/>
                                    </a:path>
                                  </a:pathLst>
                                </a:custGeom>
                                <a:solidFill>
                                  <a:srgbClr val="8594A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0" name="Freeform 261"/>
                              <wps:cNvSpPr>
                                <a:spLocks/>
                              </wps:cNvSpPr>
                              <wps:spPr bwMode="auto">
                                <a:xfrm>
                                  <a:off x="910" y="208"/>
                                  <a:ext cx="21" cy="47"/>
                                </a:xfrm>
                                <a:custGeom>
                                  <a:avLst/>
                                  <a:gdLst>
                                    <a:gd name="T0" fmla="*/ 0 w 21"/>
                                    <a:gd name="T1" fmla="*/ 208 h 47"/>
                                    <a:gd name="T2" fmla="*/ 0 w 21"/>
                                    <a:gd name="T3" fmla="*/ 242 h 47"/>
                                    <a:gd name="T4" fmla="*/ 20 w 21"/>
                                    <a:gd name="T5" fmla="*/ 255 h 47"/>
                                    <a:gd name="T6" fmla="*/ 20 w 21"/>
                                    <a:gd name="T7" fmla="*/ 221 h 47"/>
                                    <a:gd name="T8" fmla="*/ 0 w 21"/>
                                    <a:gd name="T9" fmla="*/ 208 h 47"/>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1" h="47">
                                      <a:moveTo>
                                        <a:pt x="0" y="0"/>
                                      </a:moveTo>
                                      <a:lnTo>
                                        <a:pt x="0" y="34"/>
                                      </a:lnTo>
                                      <a:lnTo>
                                        <a:pt x="20" y="47"/>
                                      </a:lnTo>
                                      <a:lnTo>
                                        <a:pt x="20" y="13"/>
                                      </a:lnTo>
                                      <a:lnTo>
                                        <a:pt x="0" y="0"/>
                                      </a:lnTo>
                                      <a:close/>
                                    </a:path>
                                  </a:pathLst>
                                </a:custGeom>
                                <a:solidFill>
                                  <a:srgbClr val="7384A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1" name="Freeform 260"/>
                              <wps:cNvSpPr>
                                <a:spLocks/>
                              </wps:cNvSpPr>
                              <wps:spPr bwMode="auto">
                                <a:xfrm>
                                  <a:off x="930" y="221"/>
                                  <a:ext cx="39" cy="65"/>
                                </a:xfrm>
                                <a:custGeom>
                                  <a:avLst/>
                                  <a:gdLst>
                                    <a:gd name="T0" fmla="*/ 0 w 39"/>
                                    <a:gd name="T1" fmla="*/ 221 h 65"/>
                                    <a:gd name="T2" fmla="*/ 0 w 39"/>
                                    <a:gd name="T3" fmla="*/ 255 h 65"/>
                                    <a:gd name="T4" fmla="*/ 39 w 39"/>
                                    <a:gd name="T5" fmla="*/ 285 h 65"/>
                                    <a:gd name="T6" fmla="*/ 39 w 39"/>
                                    <a:gd name="T7" fmla="*/ 252 h 65"/>
                                    <a:gd name="T8" fmla="*/ 0 w 39"/>
                                    <a:gd name="T9" fmla="*/ 221 h 65"/>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39" h="65">
                                      <a:moveTo>
                                        <a:pt x="0" y="0"/>
                                      </a:moveTo>
                                      <a:lnTo>
                                        <a:pt x="0" y="34"/>
                                      </a:lnTo>
                                      <a:lnTo>
                                        <a:pt x="39" y="64"/>
                                      </a:lnTo>
                                      <a:lnTo>
                                        <a:pt x="39" y="31"/>
                                      </a:lnTo>
                                      <a:lnTo>
                                        <a:pt x="0" y="0"/>
                                      </a:lnTo>
                                      <a:close/>
                                    </a:path>
                                  </a:pathLst>
                                </a:custGeom>
                                <a:solidFill>
                                  <a:srgbClr val="5F759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2" name="Freeform 259"/>
                              <wps:cNvSpPr>
                                <a:spLocks/>
                              </wps:cNvSpPr>
                              <wps:spPr bwMode="auto">
                                <a:xfrm>
                                  <a:off x="969" y="252"/>
                                  <a:ext cx="18" cy="49"/>
                                </a:xfrm>
                                <a:custGeom>
                                  <a:avLst/>
                                  <a:gdLst>
                                    <a:gd name="T0" fmla="*/ 0 w 18"/>
                                    <a:gd name="T1" fmla="*/ 252 h 49"/>
                                    <a:gd name="T2" fmla="*/ 0 w 18"/>
                                    <a:gd name="T3" fmla="*/ 285 h 49"/>
                                    <a:gd name="T4" fmla="*/ 18 w 18"/>
                                    <a:gd name="T5" fmla="*/ 301 h 49"/>
                                    <a:gd name="T6" fmla="*/ 18 w 18"/>
                                    <a:gd name="T7" fmla="*/ 265 h 49"/>
                                    <a:gd name="T8" fmla="*/ 0 w 18"/>
                                    <a:gd name="T9" fmla="*/ 252 h 49"/>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8" h="49">
                                      <a:moveTo>
                                        <a:pt x="0" y="0"/>
                                      </a:moveTo>
                                      <a:lnTo>
                                        <a:pt x="0" y="33"/>
                                      </a:lnTo>
                                      <a:lnTo>
                                        <a:pt x="18" y="49"/>
                                      </a:lnTo>
                                      <a:lnTo>
                                        <a:pt x="18" y="13"/>
                                      </a:lnTo>
                                      <a:lnTo>
                                        <a:pt x="0" y="0"/>
                                      </a:lnTo>
                                      <a:close/>
                                    </a:path>
                                  </a:pathLst>
                                </a:custGeom>
                                <a:solidFill>
                                  <a:srgbClr val="7384A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3" name="Freeform 258"/>
                              <wps:cNvSpPr>
                                <a:spLocks/>
                              </wps:cNvSpPr>
                              <wps:spPr bwMode="auto">
                                <a:xfrm>
                                  <a:off x="987" y="265"/>
                                  <a:ext cx="21" cy="49"/>
                                </a:xfrm>
                                <a:custGeom>
                                  <a:avLst/>
                                  <a:gdLst>
                                    <a:gd name="T0" fmla="*/ 0 w 21"/>
                                    <a:gd name="T1" fmla="*/ 265 h 49"/>
                                    <a:gd name="T2" fmla="*/ 0 w 21"/>
                                    <a:gd name="T3" fmla="*/ 301 h 49"/>
                                    <a:gd name="T4" fmla="*/ 20 w 21"/>
                                    <a:gd name="T5" fmla="*/ 314 h 49"/>
                                    <a:gd name="T6" fmla="*/ 20 w 21"/>
                                    <a:gd name="T7" fmla="*/ 280 h 49"/>
                                    <a:gd name="T8" fmla="*/ 0 w 21"/>
                                    <a:gd name="T9" fmla="*/ 265 h 49"/>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1" h="49">
                                      <a:moveTo>
                                        <a:pt x="0" y="0"/>
                                      </a:moveTo>
                                      <a:lnTo>
                                        <a:pt x="0" y="36"/>
                                      </a:lnTo>
                                      <a:lnTo>
                                        <a:pt x="20" y="49"/>
                                      </a:lnTo>
                                      <a:lnTo>
                                        <a:pt x="20" y="15"/>
                                      </a:lnTo>
                                      <a:lnTo>
                                        <a:pt x="0" y="0"/>
                                      </a:lnTo>
                                      <a:close/>
                                    </a:path>
                                  </a:pathLst>
                                </a:custGeom>
                                <a:solidFill>
                                  <a:srgbClr val="8594A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4" name="Freeform 257"/>
                              <wps:cNvSpPr>
                                <a:spLocks/>
                              </wps:cNvSpPr>
                              <wps:spPr bwMode="auto">
                                <a:xfrm>
                                  <a:off x="1007" y="280"/>
                                  <a:ext cx="19" cy="49"/>
                                </a:xfrm>
                                <a:custGeom>
                                  <a:avLst/>
                                  <a:gdLst>
                                    <a:gd name="T0" fmla="*/ 0 w 19"/>
                                    <a:gd name="T1" fmla="*/ 280 h 49"/>
                                    <a:gd name="T2" fmla="*/ 0 w 19"/>
                                    <a:gd name="T3" fmla="*/ 314 h 49"/>
                                    <a:gd name="T4" fmla="*/ 19 w 19"/>
                                    <a:gd name="T5" fmla="*/ 329 h 49"/>
                                    <a:gd name="T6" fmla="*/ 19 w 19"/>
                                    <a:gd name="T7" fmla="*/ 296 h 49"/>
                                    <a:gd name="T8" fmla="*/ 0 w 19"/>
                                    <a:gd name="T9" fmla="*/ 280 h 49"/>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9" h="49">
                                      <a:moveTo>
                                        <a:pt x="0" y="0"/>
                                      </a:moveTo>
                                      <a:lnTo>
                                        <a:pt x="0" y="34"/>
                                      </a:lnTo>
                                      <a:lnTo>
                                        <a:pt x="19" y="49"/>
                                      </a:lnTo>
                                      <a:lnTo>
                                        <a:pt x="19" y="16"/>
                                      </a:lnTo>
                                      <a:lnTo>
                                        <a:pt x="0" y="0"/>
                                      </a:lnTo>
                                      <a:close/>
                                    </a:path>
                                  </a:pathLst>
                                </a:custGeom>
                                <a:solidFill>
                                  <a:srgbClr val="9CA8B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5" name="Freeform 256"/>
                              <wps:cNvSpPr>
                                <a:spLocks/>
                              </wps:cNvSpPr>
                              <wps:spPr bwMode="auto">
                                <a:xfrm>
                                  <a:off x="1026" y="296"/>
                                  <a:ext cx="21" cy="49"/>
                                </a:xfrm>
                                <a:custGeom>
                                  <a:avLst/>
                                  <a:gdLst>
                                    <a:gd name="T0" fmla="*/ 0 w 21"/>
                                    <a:gd name="T1" fmla="*/ 296 h 49"/>
                                    <a:gd name="T2" fmla="*/ 0 w 21"/>
                                    <a:gd name="T3" fmla="*/ 329 h 49"/>
                                    <a:gd name="T4" fmla="*/ 20 w 21"/>
                                    <a:gd name="T5" fmla="*/ 345 h 49"/>
                                    <a:gd name="T6" fmla="*/ 20 w 21"/>
                                    <a:gd name="T7" fmla="*/ 308 h 49"/>
                                    <a:gd name="T8" fmla="*/ 0 w 21"/>
                                    <a:gd name="T9" fmla="*/ 296 h 49"/>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1" h="49">
                                      <a:moveTo>
                                        <a:pt x="0" y="0"/>
                                      </a:moveTo>
                                      <a:lnTo>
                                        <a:pt x="0" y="33"/>
                                      </a:lnTo>
                                      <a:lnTo>
                                        <a:pt x="20" y="49"/>
                                      </a:lnTo>
                                      <a:lnTo>
                                        <a:pt x="20" y="12"/>
                                      </a:lnTo>
                                      <a:lnTo>
                                        <a:pt x="0" y="0"/>
                                      </a:lnTo>
                                      <a:close/>
                                    </a:path>
                                  </a:pathLst>
                                </a:custGeom>
                                <a:solidFill>
                                  <a:srgbClr val="B1BBC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6" name="Freeform 255"/>
                              <wps:cNvSpPr>
                                <a:spLocks/>
                              </wps:cNvSpPr>
                              <wps:spPr bwMode="auto">
                                <a:xfrm>
                                  <a:off x="1046" y="308"/>
                                  <a:ext cx="18" cy="52"/>
                                </a:xfrm>
                                <a:custGeom>
                                  <a:avLst/>
                                  <a:gdLst>
                                    <a:gd name="T0" fmla="*/ 0 w 18"/>
                                    <a:gd name="T1" fmla="*/ 308 h 52"/>
                                    <a:gd name="T2" fmla="*/ 0 w 18"/>
                                    <a:gd name="T3" fmla="*/ 345 h 52"/>
                                    <a:gd name="T4" fmla="*/ 18 w 18"/>
                                    <a:gd name="T5" fmla="*/ 360 h 52"/>
                                    <a:gd name="T6" fmla="*/ 18 w 18"/>
                                    <a:gd name="T7" fmla="*/ 324 h 52"/>
                                    <a:gd name="T8" fmla="*/ 0 w 18"/>
                                    <a:gd name="T9" fmla="*/ 308 h 52"/>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8" h="52">
                                      <a:moveTo>
                                        <a:pt x="0" y="0"/>
                                      </a:moveTo>
                                      <a:lnTo>
                                        <a:pt x="0" y="37"/>
                                      </a:lnTo>
                                      <a:lnTo>
                                        <a:pt x="18" y="52"/>
                                      </a:lnTo>
                                      <a:lnTo>
                                        <a:pt x="18" y="16"/>
                                      </a:lnTo>
                                      <a:lnTo>
                                        <a:pt x="0" y="0"/>
                                      </a:lnTo>
                                      <a:close/>
                                    </a:path>
                                  </a:pathLst>
                                </a:custGeom>
                                <a:solidFill>
                                  <a:srgbClr val="CAD1D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7" name="Freeform 254"/>
                              <wps:cNvSpPr>
                                <a:spLocks/>
                              </wps:cNvSpPr>
                              <wps:spPr bwMode="auto">
                                <a:xfrm>
                                  <a:off x="1064" y="324"/>
                                  <a:ext cx="21" cy="39"/>
                                </a:xfrm>
                                <a:custGeom>
                                  <a:avLst/>
                                  <a:gdLst>
                                    <a:gd name="T0" fmla="*/ 0 w 21"/>
                                    <a:gd name="T1" fmla="*/ 324 h 39"/>
                                    <a:gd name="T2" fmla="*/ 0 w 21"/>
                                    <a:gd name="T3" fmla="*/ 360 h 39"/>
                                    <a:gd name="T4" fmla="*/ 2 w 21"/>
                                    <a:gd name="T5" fmla="*/ 363 h 39"/>
                                    <a:gd name="T6" fmla="*/ 21 w 21"/>
                                    <a:gd name="T7" fmla="*/ 357 h 39"/>
                                    <a:gd name="T8" fmla="*/ 21 w 21"/>
                                    <a:gd name="T9" fmla="*/ 337 h 39"/>
                                    <a:gd name="T10" fmla="*/ 0 w 21"/>
                                    <a:gd name="T11" fmla="*/ 324 h 39"/>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21" h="39">
                                      <a:moveTo>
                                        <a:pt x="0" y="0"/>
                                      </a:moveTo>
                                      <a:lnTo>
                                        <a:pt x="0" y="36"/>
                                      </a:lnTo>
                                      <a:lnTo>
                                        <a:pt x="2" y="39"/>
                                      </a:lnTo>
                                      <a:lnTo>
                                        <a:pt x="21" y="33"/>
                                      </a:lnTo>
                                      <a:lnTo>
                                        <a:pt x="21" y="13"/>
                                      </a:lnTo>
                                      <a:lnTo>
                                        <a:pt x="0" y="0"/>
                                      </a:lnTo>
                                      <a:close/>
                                    </a:path>
                                  </a:pathLst>
                                </a:custGeom>
                                <a:solidFill>
                                  <a:srgbClr val="E3E7E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8" name="Freeform 253"/>
                              <wps:cNvSpPr>
                                <a:spLocks/>
                              </wps:cNvSpPr>
                              <wps:spPr bwMode="auto">
                                <a:xfrm>
                                  <a:off x="1085" y="337"/>
                                  <a:ext cx="18" cy="21"/>
                                </a:xfrm>
                                <a:custGeom>
                                  <a:avLst/>
                                  <a:gdLst>
                                    <a:gd name="T0" fmla="*/ 0 w 18"/>
                                    <a:gd name="T1" fmla="*/ 337 h 21"/>
                                    <a:gd name="T2" fmla="*/ 0 w 18"/>
                                    <a:gd name="T3" fmla="*/ 357 h 21"/>
                                    <a:gd name="T4" fmla="*/ 18 w 18"/>
                                    <a:gd name="T5" fmla="*/ 352 h 21"/>
                                    <a:gd name="T6" fmla="*/ 0 w 18"/>
                                    <a:gd name="T7" fmla="*/ 337 h 21"/>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8" h="21">
                                      <a:moveTo>
                                        <a:pt x="0" y="0"/>
                                      </a:moveTo>
                                      <a:lnTo>
                                        <a:pt x="0" y="20"/>
                                      </a:lnTo>
                                      <a:lnTo>
                                        <a:pt x="18" y="15"/>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9" name="Line 252"/>
                              <wps:cNvCnPr/>
                              <wps:spPr bwMode="auto">
                                <a:xfrm>
                                  <a:off x="1105" y="356"/>
                                  <a:ext cx="0" cy="0"/>
                                </a:xfrm>
                                <a:prstGeom prst="line">
                                  <a:avLst/>
                                </a:prstGeom>
                                <a:noFill/>
                                <a:ln w="1595">
                                  <a:solidFill>
                                    <a:srgbClr val="FFFFFF"/>
                                  </a:solidFill>
                                  <a:round/>
                                  <a:headEnd/>
                                  <a:tailEnd/>
                                </a:ln>
                                <a:extLst>
                                  <a:ext uri="{909E8E84-426E-40dd-AFC4-6F175D3DCCD1}">
                                    <a14:hiddenFill xmlns:a14="http://schemas.microsoft.com/office/drawing/2010/main">
                                      <a:noFill/>
                                    </a14:hiddenFill>
                                  </a:ext>
                                </a:extLst>
                              </wps:spPr>
                              <wps:bodyPr/>
                            </wps:wsp>
                            <wps:wsp>
                              <wps:cNvPr id="320" name="AutoShape 251"/>
                              <wps:cNvSpPr>
                                <a:spLocks/>
                              </wps:cNvSpPr>
                              <wps:spPr bwMode="auto">
                                <a:xfrm>
                                  <a:off x="23" y="236"/>
                                  <a:ext cx="1581" cy="407"/>
                                </a:xfrm>
                                <a:custGeom>
                                  <a:avLst/>
                                  <a:gdLst>
                                    <a:gd name="T0" fmla="*/ 0 w 1581"/>
                                    <a:gd name="T1" fmla="*/ 396 h 407"/>
                                    <a:gd name="T2" fmla="*/ 0 w 1581"/>
                                    <a:gd name="T3" fmla="*/ 404 h 407"/>
                                    <a:gd name="T4" fmla="*/ 193 w 1581"/>
                                    <a:gd name="T5" fmla="*/ 640 h 407"/>
                                    <a:gd name="T6" fmla="*/ 193 w 1581"/>
                                    <a:gd name="T7" fmla="*/ 643 h 407"/>
                                    <a:gd name="T8" fmla="*/ 196 w 1581"/>
                                    <a:gd name="T9" fmla="*/ 643 h 407"/>
                                    <a:gd name="T10" fmla="*/ 213 w 1581"/>
                                    <a:gd name="T11" fmla="*/ 638 h 407"/>
                                    <a:gd name="T12" fmla="*/ 196 w 1581"/>
                                    <a:gd name="T13" fmla="*/ 638 h 407"/>
                                    <a:gd name="T14" fmla="*/ 0 w 1581"/>
                                    <a:gd name="T15" fmla="*/ 396 h 407"/>
                                    <a:gd name="T16" fmla="*/ 1581 w 1581"/>
                                    <a:gd name="T17" fmla="*/ 236 h 407"/>
                                    <a:gd name="T18" fmla="*/ 196 w 1581"/>
                                    <a:gd name="T19" fmla="*/ 638 h 407"/>
                                    <a:gd name="T20" fmla="*/ 213 w 1581"/>
                                    <a:gd name="T21" fmla="*/ 638 h 407"/>
                                    <a:gd name="T22" fmla="*/ 1581 w 1581"/>
                                    <a:gd name="T23" fmla="*/ 239 h 407"/>
                                    <a:gd name="T24" fmla="*/ 1581 w 1581"/>
                                    <a:gd name="T25" fmla="*/ 236 h 407"/>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0" t="0" r="r" b="b"/>
                                  <a:pathLst>
                                    <a:path w="1581" h="407">
                                      <a:moveTo>
                                        <a:pt x="0" y="160"/>
                                      </a:moveTo>
                                      <a:lnTo>
                                        <a:pt x="0" y="168"/>
                                      </a:lnTo>
                                      <a:lnTo>
                                        <a:pt x="193" y="404"/>
                                      </a:lnTo>
                                      <a:lnTo>
                                        <a:pt x="193" y="407"/>
                                      </a:lnTo>
                                      <a:lnTo>
                                        <a:pt x="196" y="407"/>
                                      </a:lnTo>
                                      <a:lnTo>
                                        <a:pt x="213" y="402"/>
                                      </a:lnTo>
                                      <a:lnTo>
                                        <a:pt x="196" y="402"/>
                                      </a:lnTo>
                                      <a:lnTo>
                                        <a:pt x="0" y="160"/>
                                      </a:lnTo>
                                      <a:close/>
                                      <a:moveTo>
                                        <a:pt x="1581" y="0"/>
                                      </a:moveTo>
                                      <a:lnTo>
                                        <a:pt x="196" y="402"/>
                                      </a:lnTo>
                                      <a:lnTo>
                                        <a:pt x="213" y="402"/>
                                      </a:lnTo>
                                      <a:lnTo>
                                        <a:pt x="1581" y="3"/>
                                      </a:lnTo>
                                      <a:lnTo>
                                        <a:pt x="1581" y="0"/>
                                      </a:lnTo>
                                      <a:close/>
                                    </a:path>
                                  </a:pathLst>
                                </a:custGeom>
                                <a:solidFill>
                                  <a:srgbClr val="16221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1" name="AutoShape 250"/>
                              <wps:cNvSpPr>
                                <a:spLocks/>
                              </wps:cNvSpPr>
                              <wps:spPr bwMode="auto">
                                <a:xfrm>
                                  <a:off x="31" y="257"/>
                                  <a:ext cx="1573" cy="404"/>
                                </a:xfrm>
                                <a:custGeom>
                                  <a:avLst/>
                                  <a:gdLst>
                                    <a:gd name="T0" fmla="*/ 0 w 1573"/>
                                    <a:gd name="T1" fmla="*/ 432 h 404"/>
                                    <a:gd name="T2" fmla="*/ 5 w 1573"/>
                                    <a:gd name="T3" fmla="*/ 440 h 404"/>
                                    <a:gd name="T4" fmla="*/ 188 w 1573"/>
                                    <a:gd name="T5" fmla="*/ 661 h 404"/>
                                    <a:gd name="T6" fmla="*/ 190 w 1573"/>
                                    <a:gd name="T7" fmla="*/ 661 h 404"/>
                                    <a:gd name="T8" fmla="*/ 208 w 1573"/>
                                    <a:gd name="T9" fmla="*/ 655 h 404"/>
                                    <a:gd name="T10" fmla="*/ 190 w 1573"/>
                                    <a:gd name="T11" fmla="*/ 655 h 404"/>
                                    <a:gd name="T12" fmla="*/ 0 w 1573"/>
                                    <a:gd name="T13" fmla="*/ 432 h 404"/>
                                    <a:gd name="T14" fmla="*/ 1573 w 1573"/>
                                    <a:gd name="T15" fmla="*/ 257 h 404"/>
                                    <a:gd name="T16" fmla="*/ 907 w 1573"/>
                                    <a:gd name="T17" fmla="*/ 445 h 404"/>
                                    <a:gd name="T18" fmla="*/ 190 w 1573"/>
                                    <a:gd name="T19" fmla="*/ 655 h 404"/>
                                    <a:gd name="T20" fmla="*/ 208 w 1573"/>
                                    <a:gd name="T21" fmla="*/ 655 h 404"/>
                                    <a:gd name="T22" fmla="*/ 910 w 1573"/>
                                    <a:gd name="T23" fmla="*/ 450 h 404"/>
                                    <a:gd name="T24" fmla="*/ 1573 w 1573"/>
                                    <a:gd name="T25" fmla="*/ 262 h 404"/>
                                    <a:gd name="T26" fmla="*/ 1573 w 1573"/>
                                    <a:gd name="T27" fmla="*/ 257 h 404"/>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0" t="0" r="r" b="b"/>
                                  <a:pathLst>
                                    <a:path w="1573" h="404">
                                      <a:moveTo>
                                        <a:pt x="0" y="175"/>
                                      </a:moveTo>
                                      <a:lnTo>
                                        <a:pt x="5" y="183"/>
                                      </a:lnTo>
                                      <a:lnTo>
                                        <a:pt x="188" y="404"/>
                                      </a:lnTo>
                                      <a:lnTo>
                                        <a:pt x="190" y="404"/>
                                      </a:lnTo>
                                      <a:lnTo>
                                        <a:pt x="208" y="398"/>
                                      </a:lnTo>
                                      <a:lnTo>
                                        <a:pt x="190" y="398"/>
                                      </a:lnTo>
                                      <a:lnTo>
                                        <a:pt x="0" y="175"/>
                                      </a:lnTo>
                                      <a:close/>
                                      <a:moveTo>
                                        <a:pt x="1573" y="0"/>
                                      </a:moveTo>
                                      <a:lnTo>
                                        <a:pt x="907" y="188"/>
                                      </a:lnTo>
                                      <a:lnTo>
                                        <a:pt x="190" y="398"/>
                                      </a:lnTo>
                                      <a:lnTo>
                                        <a:pt x="208" y="398"/>
                                      </a:lnTo>
                                      <a:lnTo>
                                        <a:pt x="910" y="193"/>
                                      </a:lnTo>
                                      <a:lnTo>
                                        <a:pt x="1573" y="5"/>
                                      </a:lnTo>
                                      <a:lnTo>
                                        <a:pt x="1573" y="0"/>
                                      </a:lnTo>
                                      <a:close/>
                                    </a:path>
                                  </a:pathLst>
                                </a:custGeom>
                                <a:solidFill>
                                  <a:srgbClr val="16221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2" name="AutoShape 249"/>
                              <wps:cNvSpPr>
                                <a:spLocks/>
                              </wps:cNvSpPr>
                              <wps:spPr bwMode="auto">
                                <a:xfrm>
                                  <a:off x="44" y="278"/>
                                  <a:ext cx="1560" cy="404"/>
                                </a:xfrm>
                                <a:custGeom>
                                  <a:avLst/>
                                  <a:gdLst>
                                    <a:gd name="T0" fmla="*/ 0 w 1560"/>
                                    <a:gd name="T1" fmla="*/ 457 h 404"/>
                                    <a:gd name="T2" fmla="*/ 2 w 1560"/>
                                    <a:gd name="T3" fmla="*/ 465 h 404"/>
                                    <a:gd name="T4" fmla="*/ 177 w 1560"/>
                                    <a:gd name="T5" fmla="*/ 681 h 404"/>
                                    <a:gd name="T6" fmla="*/ 180 w 1560"/>
                                    <a:gd name="T7" fmla="*/ 681 h 404"/>
                                    <a:gd name="T8" fmla="*/ 196 w 1560"/>
                                    <a:gd name="T9" fmla="*/ 676 h 404"/>
                                    <a:gd name="T10" fmla="*/ 180 w 1560"/>
                                    <a:gd name="T11" fmla="*/ 676 h 404"/>
                                    <a:gd name="T12" fmla="*/ 0 w 1560"/>
                                    <a:gd name="T13" fmla="*/ 457 h 404"/>
                                    <a:gd name="T14" fmla="*/ 1560 w 1560"/>
                                    <a:gd name="T15" fmla="*/ 278 h 404"/>
                                    <a:gd name="T16" fmla="*/ 907 w 1560"/>
                                    <a:gd name="T17" fmla="*/ 455 h 404"/>
                                    <a:gd name="T18" fmla="*/ 180 w 1560"/>
                                    <a:gd name="T19" fmla="*/ 676 h 404"/>
                                    <a:gd name="T20" fmla="*/ 196 w 1560"/>
                                    <a:gd name="T21" fmla="*/ 676 h 404"/>
                                    <a:gd name="T22" fmla="*/ 907 w 1560"/>
                                    <a:gd name="T23" fmla="*/ 460 h 404"/>
                                    <a:gd name="T24" fmla="*/ 1560 w 1560"/>
                                    <a:gd name="T25" fmla="*/ 283 h 404"/>
                                    <a:gd name="T26" fmla="*/ 1560 w 1560"/>
                                    <a:gd name="T27" fmla="*/ 278 h 404"/>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0" t="0" r="r" b="b"/>
                                  <a:pathLst>
                                    <a:path w="1560" h="404">
                                      <a:moveTo>
                                        <a:pt x="0" y="179"/>
                                      </a:moveTo>
                                      <a:lnTo>
                                        <a:pt x="2" y="187"/>
                                      </a:lnTo>
                                      <a:lnTo>
                                        <a:pt x="177" y="403"/>
                                      </a:lnTo>
                                      <a:lnTo>
                                        <a:pt x="180" y="403"/>
                                      </a:lnTo>
                                      <a:lnTo>
                                        <a:pt x="196" y="398"/>
                                      </a:lnTo>
                                      <a:lnTo>
                                        <a:pt x="180" y="398"/>
                                      </a:lnTo>
                                      <a:lnTo>
                                        <a:pt x="0" y="179"/>
                                      </a:lnTo>
                                      <a:close/>
                                      <a:moveTo>
                                        <a:pt x="1560" y="0"/>
                                      </a:moveTo>
                                      <a:lnTo>
                                        <a:pt x="907" y="177"/>
                                      </a:lnTo>
                                      <a:lnTo>
                                        <a:pt x="180" y="398"/>
                                      </a:lnTo>
                                      <a:lnTo>
                                        <a:pt x="196" y="398"/>
                                      </a:lnTo>
                                      <a:lnTo>
                                        <a:pt x="907" y="182"/>
                                      </a:lnTo>
                                      <a:lnTo>
                                        <a:pt x="1560" y="5"/>
                                      </a:lnTo>
                                      <a:lnTo>
                                        <a:pt x="1560" y="0"/>
                                      </a:lnTo>
                                      <a:close/>
                                    </a:path>
                                  </a:pathLst>
                                </a:custGeom>
                                <a:solidFill>
                                  <a:srgbClr val="16221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3" name="AutoShape 248"/>
                              <wps:cNvSpPr>
                                <a:spLocks/>
                              </wps:cNvSpPr>
                              <wps:spPr bwMode="auto">
                                <a:xfrm>
                                  <a:off x="44" y="298"/>
                                  <a:ext cx="1560" cy="406"/>
                                </a:xfrm>
                                <a:custGeom>
                                  <a:avLst/>
                                  <a:gdLst>
                                    <a:gd name="T0" fmla="*/ 2 w 1560"/>
                                    <a:gd name="T1" fmla="*/ 478 h 406"/>
                                    <a:gd name="T2" fmla="*/ 0 w 1560"/>
                                    <a:gd name="T3" fmla="*/ 483 h 406"/>
                                    <a:gd name="T4" fmla="*/ 180 w 1560"/>
                                    <a:gd name="T5" fmla="*/ 704 h 406"/>
                                    <a:gd name="T6" fmla="*/ 182 w 1560"/>
                                    <a:gd name="T7" fmla="*/ 704 h 406"/>
                                    <a:gd name="T8" fmla="*/ 198 w 1560"/>
                                    <a:gd name="T9" fmla="*/ 699 h 406"/>
                                    <a:gd name="T10" fmla="*/ 182 w 1560"/>
                                    <a:gd name="T11" fmla="*/ 699 h 406"/>
                                    <a:gd name="T12" fmla="*/ 2 w 1560"/>
                                    <a:gd name="T13" fmla="*/ 478 h 406"/>
                                    <a:gd name="T14" fmla="*/ 1560 w 1560"/>
                                    <a:gd name="T15" fmla="*/ 298 h 406"/>
                                    <a:gd name="T16" fmla="*/ 894 w 1560"/>
                                    <a:gd name="T17" fmla="*/ 478 h 406"/>
                                    <a:gd name="T18" fmla="*/ 182 w 1560"/>
                                    <a:gd name="T19" fmla="*/ 699 h 406"/>
                                    <a:gd name="T20" fmla="*/ 198 w 1560"/>
                                    <a:gd name="T21" fmla="*/ 699 h 406"/>
                                    <a:gd name="T22" fmla="*/ 897 w 1560"/>
                                    <a:gd name="T23" fmla="*/ 481 h 406"/>
                                    <a:gd name="T24" fmla="*/ 1560 w 1560"/>
                                    <a:gd name="T25" fmla="*/ 303 h 406"/>
                                    <a:gd name="T26" fmla="*/ 1560 w 1560"/>
                                    <a:gd name="T27" fmla="*/ 298 h 40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0" t="0" r="r" b="b"/>
                                  <a:pathLst>
                                    <a:path w="1560" h="406">
                                      <a:moveTo>
                                        <a:pt x="2" y="180"/>
                                      </a:moveTo>
                                      <a:lnTo>
                                        <a:pt x="0" y="185"/>
                                      </a:lnTo>
                                      <a:lnTo>
                                        <a:pt x="180" y="406"/>
                                      </a:lnTo>
                                      <a:lnTo>
                                        <a:pt x="182" y="406"/>
                                      </a:lnTo>
                                      <a:lnTo>
                                        <a:pt x="198" y="401"/>
                                      </a:lnTo>
                                      <a:lnTo>
                                        <a:pt x="182" y="401"/>
                                      </a:lnTo>
                                      <a:lnTo>
                                        <a:pt x="2" y="180"/>
                                      </a:lnTo>
                                      <a:close/>
                                      <a:moveTo>
                                        <a:pt x="1560" y="0"/>
                                      </a:moveTo>
                                      <a:lnTo>
                                        <a:pt x="894" y="180"/>
                                      </a:lnTo>
                                      <a:lnTo>
                                        <a:pt x="182" y="401"/>
                                      </a:lnTo>
                                      <a:lnTo>
                                        <a:pt x="198" y="401"/>
                                      </a:lnTo>
                                      <a:lnTo>
                                        <a:pt x="897" y="183"/>
                                      </a:lnTo>
                                      <a:lnTo>
                                        <a:pt x="1560" y="5"/>
                                      </a:lnTo>
                                      <a:lnTo>
                                        <a:pt x="1560" y="0"/>
                                      </a:lnTo>
                                      <a:close/>
                                    </a:path>
                                  </a:pathLst>
                                </a:custGeom>
                                <a:solidFill>
                                  <a:srgbClr val="16221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4" name="AutoShape 247"/>
                              <wps:cNvSpPr>
                                <a:spLocks/>
                              </wps:cNvSpPr>
                              <wps:spPr bwMode="auto">
                                <a:xfrm>
                                  <a:off x="41" y="316"/>
                                  <a:ext cx="1563" cy="414"/>
                                </a:xfrm>
                                <a:custGeom>
                                  <a:avLst/>
                                  <a:gdLst>
                                    <a:gd name="T0" fmla="*/ 0 w 1563"/>
                                    <a:gd name="T1" fmla="*/ 491 h 414"/>
                                    <a:gd name="T2" fmla="*/ 0 w 1563"/>
                                    <a:gd name="T3" fmla="*/ 496 h 414"/>
                                    <a:gd name="T4" fmla="*/ 144 w 1563"/>
                                    <a:gd name="T5" fmla="*/ 671 h 414"/>
                                    <a:gd name="T6" fmla="*/ 185 w 1563"/>
                                    <a:gd name="T7" fmla="*/ 730 h 414"/>
                                    <a:gd name="T8" fmla="*/ 188 w 1563"/>
                                    <a:gd name="T9" fmla="*/ 730 h 414"/>
                                    <a:gd name="T10" fmla="*/ 203 w 1563"/>
                                    <a:gd name="T11" fmla="*/ 725 h 414"/>
                                    <a:gd name="T12" fmla="*/ 188 w 1563"/>
                                    <a:gd name="T13" fmla="*/ 725 h 414"/>
                                    <a:gd name="T14" fmla="*/ 149 w 1563"/>
                                    <a:gd name="T15" fmla="*/ 668 h 414"/>
                                    <a:gd name="T16" fmla="*/ 0 w 1563"/>
                                    <a:gd name="T17" fmla="*/ 491 h 414"/>
                                    <a:gd name="T18" fmla="*/ 1563 w 1563"/>
                                    <a:gd name="T19" fmla="*/ 316 h 414"/>
                                    <a:gd name="T20" fmla="*/ 889 w 1563"/>
                                    <a:gd name="T21" fmla="*/ 501 h 414"/>
                                    <a:gd name="T22" fmla="*/ 188 w 1563"/>
                                    <a:gd name="T23" fmla="*/ 725 h 414"/>
                                    <a:gd name="T24" fmla="*/ 203 w 1563"/>
                                    <a:gd name="T25" fmla="*/ 725 h 414"/>
                                    <a:gd name="T26" fmla="*/ 889 w 1563"/>
                                    <a:gd name="T27" fmla="*/ 504 h 414"/>
                                    <a:gd name="T28" fmla="*/ 1563 w 1563"/>
                                    <a:gd name="T29" fmla="*/ 322 h 414"/>
                                    <a:gd name="T30" fmla="*/ 1563 w 1563"/>
                                    <a:gd name="T31" fmla="*/ 316 h 414"/>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1563" h="414">
                                      <a:moveTo>
                                        <a:pt x="0" y="175"/>
                                      </a:moveTo>
                                      <a:lnTo>
                                        <a:pt x="0" y="180"/>
                                      </a:lnTo>
                                      <a:lnTo>
                                        <a:pt x="144" y="355"/>
                                      </a:lnTo>
                                      <a:lnTo>
                                        <a:pt x="185" y="414"/>
                                      </a:lnTo>
                                      <a:lnTo>
                                        <a:pt x="188" y="414"/>
                                      </a:lnTo>
                                      <a:lnTo>
                                        <a:pt x="203" y="409"/>
                                      </a:lnTo>
                                      <a:lnTo>
                                        <a:pt x="188" y="409"/>
                                      </a:lnTo>
                                      <a:lnTo>
                                        <a:pt x="149" y="352"/>
                                      </a:lnTo>
                                      <a:lnTo>
                                        <a:pt x="0" y="175"/>
                                      </a:lnTo>
                                      <a:close/>
                                      <a:moveTo>
                                        <a:pt x="1563" y="0"/>
                                      </a:moveTo>
                                      <a:lnTo>
                                        <a:pt x="889" y="185"/>
                                      </a:lnTo>
                                      <a:lnTo>
                                        <a:pt x="188" y="409"/>
                                      </a:lnTo>
                                      <a:lnTo>
                                        <a:pt x="203" y="409"/>
                                      </a:lnTo>
                                      <a:lnTo>
                                        <a:pt x="889" y="188"/>
                                      </a:lnTo>
                                      <a:lnTo>
                                        <a:pt x="1563" y="6"/>
                                      </a:lnTo>
                                      <a:lnTo>
                                        <a:pt x="1563" y="0"/>
                                      </a:lnTo>
                                      <a:close/>
                                    </a:path>
                                  </a:pathLst>
                                </a:custGeom>
                                <a:solidFill>
                                  <a:srgbClr val="16221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5" name="AutoShape 246"/>
                              <wps:cNvSpPr>
                                <a:spLocks/>
                              </wps:cNvSpPr>
                              <wps:spPr bwMode="auto">
                                <a:xfrm>
                                  <a:off x="198" y="345"/>
                                  <a:ext cx="1406" cy="412"/>
                                </a:xfrm>
                                <a:custGeom>
                                  <a:avLst/>
                                  <a:gdLst>
                                    <a:gd name="T0" fmla="*/ 0 w 1406"/>
                                    <a:gd name="T1" fmla="*/ 704 h 412"/>
                                    <a:gd name="T2" fmla="*/ 5 w 1406"/>
                                    <a:gd name="T3" fmla="*/ 712 h 412"/>
                                    <a:gd name="T4" fmla="*/ 46 w 1406"/>
                                    <a:gd name="T5" fmla="*/ 756 h 412"/>
                                    <a:gd name="T6" fmla="*/ 49 w 1406"/>
                                    <a:gd name="T7" fmla="*/ 756 h 412"/>
                                    <a:gd name="T8" fmla="*/ 65 w 1406"/>
                                    <a:gd name="T9" fmla="*/ 751 h 412"/>
                                    <a:gd name="T10" fmla="*/ 49 w 1406"/>
                                    <a:gd name="T11" fmla="*/ 751 h 412"/>
                                    <a:gd name="T12" fmla="*/ 0 w 1406"/>
                                    <a:gd name="T13" fmla="*/ 704 h 412"/>
                                    <a:gd name="T14" fmla="*/ 1406 w 1406"/>
                                    <a:gd name="T15" fmla="*/ 345 h 412"/>
                                    <a:gd name="T16" fmla="*/ 732 w 1406"/>
                                    <a:gd name="T17" fmla="*/ 529 h 412"/>
                                    <a:gd name="T18" fmla="*/ 49 w 1406"/>
                                    <a:gd name="T19" fmla="*/ 751 h 412"/>
                                    <a:gd name="T20" fmla="*/ 65 w 1406"/>
                                    <a:gd name="T21" fmla="*/ 751 h 412"/>
                                    <a:gd name="T22" fmla="*/ 732 w 1406"/>
                                    <a:gd name="T23" fmla="*/ 532 h 412"/>
                                    <a:gd name="T24" fmla="*/ 1406 w 1406"/>
                                    <a:gd name="T25" fmla="*/ 350 h 412"/>
                                    <a:gd name="T26" fmla="*/ 1406 w 1406"/>
                                    <a:gd name="T27" fmla="*/ 345 h 412"/>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0" t="0" r="r" b="b"/>
                                  <a:pathLst>
                                    <a:path w="1406" h="412">
                                      <a:moveTo>
                                        <a:pt x="0" y="359"/>
                                      </a:moveTo>
                                      <a:lnTo>
                                        <a:pt x="5" y="367"/>
                                      </a:lnTo>
                                      <a:lnTo>
                                        <a:pt x="46" y="411"/>
                                      </a:lnTo>
                                      <a:lnTo>
                                        <a:pt x="49" y="411"/>
                                      </a:lnTo>
                                      <a:lnTo>
                                        <a:pt x="65" y="406"/>
                                      </a:lnTo>
                                      <a:lnTo>
                                        <a:pt x="49" y="406"/>
                                      </a:lnTo>
                                      <a:lnTo>
                                        <a:pt x="0" y="359"/>
                                      </a:lnTo>
                                      <a:close/>
                                      <a:moveTo>
                                        <a:pt x="1406" y="0"/>
                                      </a:moveTo>
                                      <a:lnTo>
                                        <a:pt x="732" y="184"/>
                                      </a:lnTo>
                                      <a:lnTo>
                                        <a:pt x="49" y="406"/>
                                      </a:lnTo>
                                      <a:lnTo>
                                        <a:pt x="65" y="406"/>
                                      </a:lnTo>
                                      <a:lnTo>
                                        <a:pt x="732" y="187"/>
                                      </a:lnTo>
                                      <a:lnTo>
                                        <a:pt x="1406" y="5"/>
                                      </a:lnTo>
                                      <a:lnTo>
                                        <a:pt x="1406" y="0"/>
                                      </a:lnTo>
                                      <a:close/>
                                    </a:path>
                                  </a:pathLst>
                                </a:custGeom>
                                <a:solidFill>
                                  <a:srgbClr val="16221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6" name="AutoShape 245"/>
                              <wps:cNvSpPr>
                                <a:spLocks/>
                              </wps:cNvSpPr>
                              <wps:spPr bwMode="auto">
                                <a:xfrm>
                                  <a:off x="208" y="373"/>
                                  <a:ext cx="1396" cy="404"/>
                                </a:xfrm>
                                <a:custGeom>
                                  <a:avLst/>
                                  <a:gdLst>
                                    <a:gd name="T0" fmla="*/ 0 w 1396"/>
                                    <a:gd name="T1" fmla="*/ 727 h 404"/>
                                    <a:gd name="T2" fmla="*/ 3 w 1396"/>
                                    <a:gd name="T3" fmla="*/ 738 h 404"/>
                                    <a:gd name="T4" fmla="*/ 49 w 1396"/>
                                    <a:gd name="T5" fmla="*/ 776 h 404"/>
                                    <a:gd name="T6" fmla="*/ 64 w 1396"/>
                                    <a:gd name="T7" fmla="*/ 771 h 404"/>
                                    <a:gd name="T8" fmla="*/ 49 w 1396"/>
                                    <a:gd name="T9" fmla="*/ 771 h 404"/>
                                    <a:gd name="T10" fmla="*/ 0 w 1396"/>
                                    <a:gd name="T11" fmla="*/ 727 h 404"/>
                                    <a:gd name="T12" fmla="*/ 1396 w 1396"/>
                                    <a:gd name="T13" fmla="*/ 373 h 404"/>
                                    <a:gd name="T14" fmla="*/ 733 w 1396"/>
                                    <a:gd name="T15" fmla="*/ 540 h 404"/>
                                    <a:gd name="T16" fmla="*/ 49 w 1396"/>
                                    <a:gd name="T17" fmla="*/ 771 h 404"/>
                                    <a:gd name="T18" fmla="*/ 64 w 1396"/>
                                    <a:gd name="T19" fmla="*/ 771 h 404"/>
                                    <a:gd name="T20" fmla="*/ 733 w 1396"/>
                                    <a:gd name="T21" fmla="*/ 543 h 404"/>
                                    <a:gd name="T22" fmla="*/ 1396 w 1396"/>
                                    <a:gd name="T23" fmla="*/ 378 h 404"/>
                                    <a:gd name="T24" fmla="*/ 1396 w 1396"/>
                                    <a:gd name="T25" fmla="*/ 373 h 404"/>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0" t="0" r="r" b="b"/>
                                  <a:pathLst>
                                    <a:path w="1396" h="404">
                                      <a:moveTo>
                                        <a:pt x="0" y="354"/>
                                      </a:moveTo>
                                      <a:lnTo>
                                        <a:pt x="3" y="365"/>
                                      </a:lnTo>
                                      <a:lnTo>
                                        <a:pt x="49" y="403"/>
                                      </a:lnTo>
                                      <a:lnTo>
                                        <a:pt x="64" y="398"/>
                                      </a:lnTo>
                                      <a:lnTo>
                                        <a:pt x="49" y="398"/>
                                      </a:lnTo>
                                      <a:lnTo>
                                        <a:pt x="0" y="354"/>
                                      </a:lnTo>
                                      <a:close/>
                                      <a:moveTo>
                                        <a:pt x="1396" y="0"/>
                                      </a:moveTo>
                                      <a:lnTo>
                                        <a:pt x="733" y="167"/>
                                      </a:lnTo>
                                      <a:lnTo>
                                        <a:pt x="49" y="398"/>
                                      </a:lnTo>
                                      <a:lnTo>
                                        <a:pt x="64" y="398"/>
                                      </a:lnTo>
                                      <a:lnTo>
                                        <a:pt x="733" y="170"/>
                                      </a:lnTo>
                                      <a:lnTo>
                                        <a:pt x="1396" y="5"/>
                                      </a:lnTo>
                                      <a:lnTo>
                                        <a:pt x="1396" y="0"/>
                                      </a:lnTo>
                                      <a:close/>
                                    </a:path>
                                  </a:pathLst>
                                </a:custGeom>
                                <a:solidFill>
                                  <a:srgbClr val="16221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7" name="AutoShape 244"/>
                              <wps:cNvSpPr>
                                <a:spLocks/>
                              </wps:cNvSpPr>
                              <wps:spPr bwMode="auto">
                                <a:xfrm>
                                  <a:off x="216" y="401"/>
                                  <a:ext cx="1388" cy="401"/>
                                </a:xfrm>
                                <a:custGeom>
                                  <a:avLst/>
                                  <a:gdLst>
                                    <a:gd name="T0" fmla="*/ 0 w 1388"/>
                                    <a:gd name="T1" fmla="*/ 748 h 401"/>
                                    <a:gd name="T2" fmla="*/ 3 w 1388"/>
                                    <a:gd name="T3" fmla="*/ 756 h 401"/>
                                    <a:gd name="T4" fmla="*/ 54 w 1388"/>
                                    <a:gd name="T5" fmla="*/ 802 h 401"/>
                                    <a:gd name="T6" fmla="*/ 68 w 1388"/>
                                    <a:gd name="T7" fmla="*/ 797 h 401"/>
                                    <a:gd name="T8" fmla="*/ 54 w 1388"/>
                                    <a:gd name="T9" fmla="*/ 797 h 401"/>
                                    <a:gd name="T10" fmla="*/ 0 w 1388"/>
                                    <a:gd name="T11" fmla="*/ 748 h 401"/>
                                    <a:gd name="T12" fmla="*/ 1388 w 1388"/>
                                    <a:gd name="T13" fmla="*/ 401 h 401"/>
                                    <a:gd name="T14" fmla="*/ 714 w 1388"/>
                                    <a:gd name="T15" fmla="*/ 558 h 401"/>
                                    <a:gd name="T16" fmla="*/ 54 w 1388"/>
                                    <a:gd name="T17" fmla="*/ 797 h 401"/>
                                    <a:gd name="T18" fmla="*/ 68 w 1388"/>
                                    <a:gd name="T19" fmla="*/ 797 h 401"/>
                                    <a:gd name="T20" fmla="*/ 714 w 1388"/>
                                    <a:gd name="T21" fmla="*/ 563 h 401"/>
                                    <a:gd name="T22" fmla="*/ 1388 w 1388"/>
                                    <a:gd name="T23" fmla="*/ 406 h 401"/>
                                    <a:gd name="T24" fmla="*/ 1388 w 1388"/>
                                    <a:gd name="T25" fmla="*/ 401 h 401"/>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0" t="0" r="r" b="b"/>
                                  <a:pathLst>
                                    <a:path w="1388" h="401">
                                      <a:moveTo>
                                        <a:pt x="0" y="347"/>
                                      </a:moveTo>
                                      <a:lnTo>
                                        <a:pt x="3" y="355"/>
                                      </a:lnTo>
                                      <a:lnTo>
                                        <a:pt x="54" y="401"/>
                                      </a:lnTo>
                                      <a:lnTo>
                                        <a:pt x="68" y="396"/>
                                      </a:lnTo>
                                      <a:lnTo>
                                        <a:pt x="54" y="396"/>
                                      </a:lnTo>
                                      <a:lnTo>
                                        <a:pt x="0" y="347"/>
                                      </a:lnTo>
                                      <a:close/>
                                      <a:moveTo>
                                        <a:pt x="1388" y="0"/>
                                      </a:moveTo>
                                      <a:lnTo>
                                        <a:pt x="714" y="157"/>
                                      </a:lnTo>
                                      <a:lnTo>
                                        <a:pt x="54" y="396"/>
                                      </a:lnTo>
                                      <a:lnTo>
                                        <a:pt x="68" y="396"/>
                                      </a:lnTo>
                                      <a:lnTo>
                                        <a:pt x="714" y="162"/>
                                      </a:lnTo>
                                      <a:lnTo>
                                        <a:pt x="1388" y="5"/>
                                      </a:lnTo>
                                      <a:lnTo>
                                        <a:pt x="1388" y="0"/>
                                      </a:lnTo>
                                      <a:close/>
                                    </a:path>
                                  </a:pathLst>
                                </a:custGeom>
                                <a:solidFill>
                                  <a:srgbClr val="16221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28" name="Picture 243"/>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817" y="352"/>
                                  <a:ext cx="285" cy="26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29" name="Picture 24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1234" y="756"/>
                                  <a:ext cx="362" cy="20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30" name="Picture 24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1026" y="383"/>
                                  <a:ext cx="691" cy="709"/>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id="Group 240" o:spid="_x0000_s1026" style="width:86.65pt;height:55.4pt;mso-position-horizontal-relative:char;mso-position-vertical-relative:line" coordsize="1733,1108"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">
                      <v:shape id="AutoShape 337" o:spid="_x0000_s1027" style="position:absolute;width:1733;height:1108;visibility:visible;mso-wrap-style:square;v-text-anchor:top" coordsize="1733,110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" path="m1730,1008l1359,1008,1362,1018,1365,1031,1370,1041,1377,1049,1390,1062,1406,1074,1424,1082,1444,1090,1467,1098,1490,1103,1545,1108,1550,1108,1586,1105,1616,1100,1647,1093,1673,1082,1696,1069,1714,1054,1719,1044,1727,1034,1730,1023,1730,1013,1730,1008xm1275,0l1270,,578,196,566,201,13,357,5,360,3,365,,370,,375,8,401,10,409,21,445,26,457,28,465,28,468,31,468,31,476,28,486,26,491,23,499,26,506,41,532,41,535,87,586,93,599,93,607,95,609,103,635,106,643,111,655,113,666,116,668,116,674,113,679,113,687,111,689,111,692,108,699,111,707,123,733,126,735,242,859,257,879,272,918,285,954,288,962,291,967,360,1044,370,1049,378,1046,917,833,946,823,1013,799,1732,799,1732,794,1730,776,1722,761,1722,751,1719,740,1711,722,1701,712,1688,702,1676,694,1660,684,1632,674,1598,666,1598,655,1606,640,1693,620,1699,617,1701,615,1704,607,1704,434,1701,404,1699,396,1693,391,1619,347,1619,236,1616,203,1614,196,1609,190,1280,3,1275,0xm1732,799l1013,799,1015,807,1010,828,1010,851,1013,869,1020,884,1023,895,1026,905,1023,915,1020,925,1020,948,1023,962,1026,972,1031,982,1038,992,1051,1005,1066,1015,1085,1026,1105,1034,1151,1044,1177,1049,1239,1049,1264,1044,1290,1041,1313,1034,1339,1023,1359,1008,1730,1008,1732,990,1727,972,1722,956,1719,946,1717,936,1719,925,1719,915,1722,892,1719,882,1717,874,1722,861,1722,848,1730,836,1732,818,1732,799xe" fillcolor="#5a3d1c" stroked="f">
                        <v:path arrowok="t" o:connecttype="custom" o:connectlocs="1362,1018;1377,1049;1424,1082;1490,1103;1586,1105;1673,1082;1719,1044;1730,1013;1270,0;13,357;0,370;10,409;28,465;31,476;23,499;41,535;93,607;106,643;116,668;113,687;108,699;126,735;272,918;291,967;378,1046;1013,799;1730,776;1719,740;1688,702;1632,674;1606,640;1701,615;1701,404;1619,347;1614,196;1275,0;1015,807;1013,869;1026,905;1020,948;1031,982;1066,1015;1151,1044;1264,1044;1339,1023;1732,990;1719,946;1719,915;1717,874;1730,836" o:connectangles="0,0,0,0,0,0,0,0,0,0,0,0,0,0,0,0,0,0,0,0,0,0,0,0,0,0,0,0,0,0,0,0,0,0,0,0,0,0,0,0,0,0,0,0,0,0,0,0,0,0"/>
                      </v:shape>
                      <v:shape id="Freeform 336" o:spid="_x0000_s1028" style="position:absolute;left:100;top:573;width:273;height:461;visibility:visible;mso-wrap-style:square;v-text-anchor:top" coordsize="273,46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R7OIJwwAA&#10;ANwAAAAPAAAAZHJzL2Rvd25yZXYueG1sRI/RagIxFETfC/2HcIW+1ayuiKxGsQWh1aeqH3DZXDfL&#10;JjfbJNXt3zeC0MdhZs4wq83grLhSiK1nBZNxAYK49rrlRsH5tHtdgIgJWaP1TAp+KcJm/fy0wkr7&#10;G3/R9ZgakSEcK1RgUuorKWNtyGEc+544excfHKYsQyN1wFuGOyunRTGXDlvOCwZ7ejdUd8cfpyCV&#10;5be15rDrXOf7z7fFfj4LqNTLaNguQSQa0n/40f7QCqblDO5n8hGQ6z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R7OIJwwAAANwAAAAPAAAAAAAAAAAAAAAAAJcCAABkcnMvZG93&#10;bnJldi54bWxQSwUGAAAAAAQABAD1AAAAhwMAAAAA&#10;" path="m6,0l0,,11,36,18,65,28,85,31,93,31,98,28,114,23,126,39,152,170,296,203,383,273,461,252,419,219,358,214,345,211,329,206,291,203,242,6,0xe" fillcolor="#1f311f" stroked="f">
                        <v:path arrowok="t" o:connecttype="custom" o:connectlocs="6,573;0,573;11,609;18,638;28,658;31,666;31,671;28,687;23,699;39,725;170,869;203,956;273,1034;252,992;219,931;214,918;211,902;206,864;203,815;6,573" o:connectangles="0,0,0,0,0,0,0,0,0,0,0,0,0,0,0,0,0,0,0,0"/>
                      </v:shape>
                      <v:shape id="Freeform 335" o:spid="_x0000_s1029" style="position:absolute;left:106;top:213;width:1581;height:602;visibility:visible;mso-wrap-style:square;v-text-anchor:top" coordsize="1581,60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5S9M6xAAA&#10;ANwAAAAPAAAAZHJzL2Rvd25yZXYueG1sRI9Ra8JAEITfC/0PxxZ8qxcVi6aeIoWKCBZM/AFLbpsE&#10;c3tpbmviv/eEQh+HmfmGWW0G16grdaH2bGAyTkARF97WXBo455+vC1BBkC02nsnAjQJs1s9PK0yt&#10;7/lE10xKFSEcUjRQibSp1qGoyGEY+5Y4et++cyhRdqW2HfYR7ho9TZI37bDmuFBhSx8VFZfs1xk4&#10;HJdZuf2S+Tn/yQ+un+3Eh50xo5dh+w5KaJD/8F97bw1MZ3N4nIlHQK/v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UvTOsQAAADcAAAADwAAAAAAAAAAAAAAAACXAgAAZHJzL2Rv&#10;d25yZXYueG1sUEsFBgAAAAAEAAQA9QAAAIgDAAAAAA==&#10;" path="m1251,0l0,360,197,602,1580,191,1251,0xe" fillcolor="#79aa75" stroked="f">
                        <v:path arrowok="t" o:connecttype="custom" o:connectlocs="1251,213;0,573;197,815;1580,404;1251,213" o:connectangles="0,0,0,0,0"/>
                      </v:shape>
                      <v:shape id="Freeform 334" o:spid="_x0000_s1030" style="position:absolute;left:637;top:342;width:550;height:296;visibility:visible;mso-wrap-style:square;v-text-anchor:top" coordsize="550,29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WM2x1wgAA&#10;ANwAAAAPAAAAZHJzL2Rvd25yZXYueG1sRI9Pi8IwFMTvwn6H8Bb2pslWKFJNRQRh9SD4B7w+mrdt&#10;afNSm6x2v70RBI/DzPyGWSwH24ob9b52rOF7okAQF87UXGo4nzbjGQgfkA22jknDP3lY5h+jBWbG&#10;3flAt2MoRYSwz1BDFUKXSemLiiz6ieuIo/freoshyr6Upsd7hNtWJkql0mLNcaHCjtYVFc3xz2oI&#10;iVutlZ+qpvV72pp0p5LLVeuvz2E1BxFoCO/wq/1jNCTTFJ5n4hGQ+QM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JYzbHXCAAAA3AAAAA8AAAAAAAAAAAAAAAAAlwIAAGRycy9kb3du&#10;cmV2LnhtbFBLBQYAAAAABAAEAPUAAACGAwAAAAA=&#10;" path="m273,0l0,77,265,296,550,211,273,0xe" fillcolor="#5f7595" stroked="f">
                        <v:path arrowok="t" o:connecttype="custom" o:connectlocs="273,342;0,419;265,638;550,553;273,342" o:connectangles="0,0,0,0,0"/>
                      </v:shape>
                      <v:shape id="Freeform 333" o:spid="_x0000_s1031" style="position:absolute;left:303;top:753;width:273;height:281;visibility:visible;mso-wrap-style:square;v-text-anchor:top" coordsize="273,28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qWdB+xQAA&#10;ANwAAAAPAAAAZHJzL2Rvd25yZXYueG1sRI9Ba8JAFITvBf/D8oTe6sZotaSuEgpCKV5qxV4f2WcS&#10;mn0bs68x9de7hUKPw8x8w6w2g2tUT12oPRuYThJQxIW3NZcGDh/bhydQQZAtNp7JwA8F2KxHdyvM&#10;rL/wO/V7KVWEcMjQQCXSZlqHoiKHYeJb4uidfOdQouxKbTu8RLhrdJokC+2w5rhQYUsvFRVf+29n&#10;IL/mMl+eHvsjt+cm/cwXWnZvxtyPh/wZlNAg/+G/9qs1kM6W8HsmHgG9vgE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GpZ0H7FAAAA3AAAAA8AAAAAAAAAAAAAAAAAlwIAAGRycy9k&#10;b3ducmV2LnhtbFBLBQYAAAAABAAEAPUAAACJAwAAAAA=&#10;" path="m211,0l0,62,3,111,8,149,11,165,16,178,49,239,70,281,273,198,211,0xe" fillcolor="#5f965f" stroked="f">
                        <v:path arrowok="t" o:connecttype="custom" o:connectlocs="211,753;0,815;3,864;8,902;11,918;16,931;49,992;70,1034;273,951;211,753" o:connectangles="0,0,0,0,0,0,0,0,0,0"/>
                      </v:shape>
                      <v:shape id="Freeform 332" o:spid="_x0000_s1032" style="position:absolute;left:514;top:684;width:286;height:268;visibility:visible;mso-wrap-style:square;v-text-anchor:top" coordsize="286,26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" path="m229,0l0,69,62,267,285,180,229,0xe" fillcolor="#528352" stroked="f">
                        <v:path arrowok="t" o:connecttype="custom" o:connectlocs="229,684;0,753;62,951;285,864;229,684" o:connectangles="0,0,0,0,0"/>
                      </v:shape>
                      <v:shape id="Freeform 331" o:spid="_x0000_s1033" style="position:absolute;left:743;top:617;width:280;height:247;visibility:visible;mso-wrap-style:square;v-text-anchor:top" coordsize="280,247"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33ckYxAAA&#10;ANwAAAAPAAAAZHJzL2Rvd25yZXYueG1sRI9BawIxFITvBf9DeIKXUrNqEd0aRQuKhyKoxfNj87pZ&#10;TF6WTaqrv94IhR6HmfmGmS1aZ8WFmlB5VjDoZyCIC68rLhV8H9dvExAhImu0nknBjQIs5p2XGeba&#10;X3lPl0MsRYJwyFGBibHOpQyFIYeh72vi5P34xmFMsimlbvCa4M7KYZaNpcOK04LBmj4NFefDr0uU&#10;4/a9/TpZM9rds1puXq1d4VqpXrddfoCI1Mb/8F97qxUMR1N4nklHQM4f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t93JGMQAAADcAAAADwAAAAAAAAAAAAAAAACXAgAAZHJzL2Rv&#10;d25yZXYueG1sUEsFBgAAAAAEAAQA9QAAAIgDAAAAAA==&#10;" path="m231,0l0,67,56,247,167,201,280,162,231,0xe" fillcolor="#466d45" stroked="f">
                        <v:path arrowok="t" o:connecttype="custom" o:connectlocs="231,617;0,684;56,864;167,818;280,779;231,617" o:connectangles="0,0,0,0,0,0"/>
                      </v:shape>
                      <v:shape id="Freeform 330" o:spid="_x0000_s1034" style="position:absolute;left:974;top:548;width:278;height:232;visibility:visible;mso-wrap-style:square;v-text-anchor:top" coordsize="278,23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xhFQ2wAAA&#10;ANwAAAAPAAAAZHJzL2Rvd25yZXYueG1sRE9NT8JAEL2T8B82Y+KNbiFKsLAQotHgkYL3SXdoN3Zn&#10;S3eEyq93DyYcX973ajP4Vl2ojy6wgWmWgyKugnVcGzge3icLUFGQLbaBycAvRdisx6MVFjZceU+X&#10;UmqVQjgWaKAR6QqtY9WQx5iFjjhxp9B7lAT7Wtserynct3qW53Pt0XFqaLCj14aq7/LHG8i/Pp/3&#10;TiS8OIpb9zG9nal8M+bxYdguQQkNchf/u3fWwOwpzU9n0hHQ6z8A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AxhFQ2wAAAANwAAAAPAAAAAAAAAAAAAAAAAJcCAABkcnMvZG93bnJl&#10;di54bWxQSwUGAAAAAAQABAD1AAAAhAMAAAAA&#10;" path="m229,0l0,69,49,231,213,174,277,159,229,0xe" fillcolor="#395b39" stroked="f">
                        <v:path arrowok="t" o:connecttype="custom" o:connectlocs="229,548;0,617;49,779;213,722;277,707;229,548" o:connectangles="0,0,0,0,0,0"/>
                      </v:shape>
                      <v:shape id="Freeform 329" o:spid="_x0000_s1035" style="position:absolute;left:1203;top:481;width:283;height:227;visibility:visible;mso-wrap-style:square;v-text-anchor:top" coordsize="283,227"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y/oUMxQAA&#10;ANwAAAAPAAAAZHJzL2Rvd25yZXYueG1sRI9BSwMxFITvBf9DeAVvbbaLiKxNS6mIIh60evH2unnd&#10;LN33siRpu/rrTaHQ4zAz3zDz5cCdOlKIrRcDs2kBiqT2tpXGwPfX8+QBVEwoFjsvZOCXIiwXN6M5&#10;Vtaf5JOOm9SoDJFYoQGXUl9pHWtHjHHqe5Ls7XxgTFmGRtuApwznTpdFca8ZW8kLDntaO6r3mwMb&#10;8Pjx04e3p5e/g10zuy2X77vSmNvxsHoElWhI1/Cl/WoNlHczOJ/JR0Av/gE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LL+hQzFAAAA3AAAAA8AAAAAAAAAAAAAAAAAlwIAAGRycy9k&#10;b3ducmV2LnhtbFBLBQYAAAAABAAEAPUAAACJAwAAAAA=&#10;" path="m228,0l0,67,48,226,282,172,228,0xe" fillcolor="#2c462c" stroked="f">
                        <v:path arrowok="t" o:connecttype="custom" o:connectlocs="228,481;0,548;48,707;282,653;228,481" o:connectangles="0,0,0,0,0"/>
                      </v:shape>
                      <v:shape id="Freeform 328" o:spid="_x0000_s1036" style="position:absolute;left:1431;top:404;width:258;height:250;visibility:visible;mso-wrap-style:square;v-text-anchor:top" coordsize="258,25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TBe9/xAAA&#10;ANwAAAAPAAAAZHJzL2Rvd25yZXYueG1sRI9Ba8JAFITvBf/D8gQvpW5Mi5ToKiIIHpRQFc/P7GsS&#10;mn0bd1eN/74rCB6HmfmGmc4704grOV9bVjAaJiCIC6trLhUc9quPbxA+IGtsLJOCO3mYz3pvU8y0&#10;vfEPXXehFBHCPkMFVQhtJqUvKjLoh7Yljt6vdQZDlK6U2uEtwk0j0yQZS4M1x4UKW1pWVPztLkbB&#10;aTvK8bJwm/yY07vW98+zXbJSg363mIAI1IVX+NleawXpVwqPM/EIyNk/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0wXvf8QAAADcAAAADwAAAAAAAAAAAAAAAACXAgAAZHJzL2Rv&#10;d25yZXYueG1sUEsFBgAAAAAEAAQA9QAAAIgDAAAAAA==&#10;" path="m255,0l232,7,,77,54,249,257,200,257,33,255,0xe" fillcolor="#1f311f" stroked="f">
                        <v:path arrowok="t" o:connecttype="custom" o:connectlocs="255,404;232,411;0,481;54,653;257,604;257,437;255,404" o:connectangles="0,0,0,0,0,0,0"/>
                      </v:shape>
                      <v:shape id="Freeform 327" o:spid="_x0000_s1037" style="position:absolute;left:637;top:411;width:293;height:227;visibility:visible;mso-wrap-style:square;v-text-anchor:top" coordsize="293,227"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Nv8lbwwAA&#10;ANwAAAAPAAAAZHJzL2Rvd25yZXYueG1sRI9BawIxFITvhf6H8AQvUrO1YmVrlCIIHq160Nszed1d&#10;TF7STdT13zcFocdhZr5hZovOWXGlNjaeFbwOCxDE2puGKwX73eplCiImZIPWMym4U4TF/PlphqXx&#10;N/6i6zZVIkM4lqigTimUUkZdk8M49IE4e9++dZiybCtpWrxluLNyVBQT6bDhvFBjoGVN+ry9OAWr&#10;AXNTTUza2PefoI/6cAp2rFS/131+gEjUpf/wo702CkbjN/g7k4+AnP8C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Nv8lbwwAAANwAAAAPAAAAAAAAAAAAAAAAAJcCAABkcnMvZG93&#10;bnJldi54bWxQSwUGAAAAAAQABAD1AAAAhwMAAAAA&#10;" path="m31,0l0,8,265,227,293,216,31,0xe" stroked="f">
                        <v:path arrowok="t" o:connecttype="custom" o:connectlocs="31,411;0,419;265,638;293,627;31,411" o:connectangles="0,0,0,0,0"/>
                      </v:shape>
                      <v:shape id="Freeform 326" o:spid="_x0000_s1038" style="position:absolute;left:879;top:342;width:309;height:219;visibility:visible;mso-wrap-style:square;v-text-anchor:top" coordsize="309,21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nRTPMxQAA&#10;ANwAAAAPAAAAZHJzL2Rvd25yZXYueG1sRI9Pa8JAFMTvBb/D8gRvdaOEUqKrBFHoQbGmufT2yD6T&#10;YPZtyG7z59u7hUKPw8z8htnuR9OInjpXW1awWkYgiAuray4V5F+n13cQziNrbCyTgokc7Hezly0m&#10;2g58oz7zpQgQdgkqqLxvEyldUZFBt7QtcfDutjPog+xKqTscAtw0ch1Fb9JgzWGhwpYOFRWP7Mco&#10;uA/19UbnVfot02l6XK45ms+jUov5mG5AeBr9f/iv/aEVrOMYfs+EIyB3T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KdFM8zFAAAA3AAAAA8AAAAAAAAAAAAAAAAAlwIAAGRycy9k&#10;b3ducmV2LnhtbFBLBQYAAAAABAAEAPUAAACJAwAAAAA=&#10;" path="m31,0l0,8,272,218,308,211,31,0xe" stroked="f">
                        <v:path arrowok="t" o:connecttype="custom" o:connectlocs="31,342;0,350;272,560;308,553;31,342" o:connectangles="0,0,0,0,0"/>
                      </v:shape>
                      <v:shape id="AutoShape 325" o:spid="_x0000_s1039" style="position:absolute;left:108;top:437;width:1581;height:404;visibility:visible;mso-wrap-style:square;v-text-anchor:top" coordsize="1581,40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IuVcjxgAA&#10;ANwAAAAPAAAAZHJzL2Rvd25yZXYueG1sRI9Ba8JAFITvBf/D8oReRDfa2krMKiIUeilFLdjjI/uy&#10;CWbfxuw2pv31rlDwOMzMN0y27m0tOmp95VjBdJKAIM6drtgo+Dq8jRcgfEDWWDsmBb/kYb0aPGSY&#10;anfhHXX7YESEsE9RQRlCk0rp85Is+olriKNXuNZiiLI1Urd4iXBby1mSvEiLFceFEhvalpSf9j9W&#10;wVMxIvw8f7gjfo8681ofzNb+KfU47DdLEIH6cA//t9+1gtnzHG5n4hGQqys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DIuVcjxgAAANwAAAAPAAAAAAAAAAAAAAAAAJcCAABkcnMv&#10;ZG93bnJldi54bWxQSwUGAAAAAAQABAD1AAAAigMAAAAA&#10;" path="m0,159l0,167,193,404,195,404,213,399,195,399,,159xm1580,0l195,399,213,399,1580,3,1580,0xe" fillcolor="#162216" stroked="f">
                        <v:path arrowok="t" o:connecttype="custom" o:connectlocs="0,596;0,604;193,841;195,841;213,836;195,836;0,596;1580,437;195,836;213,836;1580,440;1580,437" o:connectangles="0,0,0,0,0,0,0,0,0,0,0,0"/>
                      </v:shape>
                      <v:shape id="AutoShape 324" o:spid="_x0000_s1040" style="position:absolute;left:116;top:457;width:1573;height:404;visibility:visible;mso-wrap-style:square;v-text-anchor:top" coordsize="1573,40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R8j3/wwAA&#10;ANwAAAAPAAAAZHJzL2Rvd25yZXYueG1sRI/RasJAFETfC/7DcgXf6iZBgqSuItViXyoY/YBL9jYJ&#10;zd5dstsk/n23IPg4zMwZZrObTCcG6n1rWUG6TEAQV1a3XCu4XT9e1yB8QNbYWSYFd/Kw285eNlho&#10;O/KFhjLUIkLYF6igCcEVUvqqIYN+aR1x9L5tbzBE2ddS9zhGuOlkliS5NNhyXGjQ0XtD1U/5axRM&#10;try4YSwPpzw9nq9fmUvN3im1mE/7NxCBpvAMP9qfWkG2yuH/TDwCcvsH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R8j3/wwAAANwAAAAPAAAAAAAAAAAAAAAAAJcCAABkcnMvZG93&#10;bnJldi54bWxQSwUGAAAAAAQABAD1AAAAhwMAAAAA&#10;" path="m0,173l2,183,187,402,187,404,190,404,207,399,190,399,,173xm1572,0l907,188,190,399,207,399,910,191,1572,6,1572,0xe" fillcolor="#162216" stroked="f">
                        <v:path arrowok="t" o:connecttype="custom" o:connectlocs="0,630;2,640;187,859;187,861;190,861;207,856;190,856;0,630;1572,457;907,645;190,856;207,856;910,648;1572,463;1572,457" o:connectangles="0,0,0,0,0,0,0,0,0,0,0,0,0,0,0"/>
                      </v:shape>
                      <v:shape id="AutoShape 323" o:spid="_x0000_s1041" style="position:absolute;left:128;top:478;width:1560;height:404;visibility:visible;mso-wrap-style:square;v-text-anchor:top" coordsize="1560,40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fZLaXxQAA&#10;ANwAAAAPAAAAZHJzL2Rvd25yZXYueG1sRI9PawIxFMTvBb9DeEIvUrOK1LI1igiC1IP459DjY/O6&#10;Wbp5WZK47vbTN4LgcZiZ3zCLVWdr0ZIPlWMFk3EGgrhwuuJSweW8ffsAESKyxtoxKegpwGo5eFlg&#10;rt2Nj9SeYikShEOOCkyMTS5lKAxZDGPXECfvx3mLMUlfSu3xluC2ltMse5cWK04LBhvaGCp+T1er&#10;wP99taavaHI4ePs92o2yc7+/KPU67NafICJ18Rl+tHdawXQ2h/uZdATk8h8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N9ktpfFAAAA3AAAAA8AAAAAAAAAAAAAAAAAlwIAAGRycy9k&#10;b3ducmV2LnhtbFBLBQYAAAAABAAEAPUAAACJAwAAAAA=&#10;" path="m0,180l3,188,178,401,178,404,196,398,181,398,,180xm1560,0l908,177,181,398,196,398,908,183,1560,3,1560,0xe" fillcolor="#162216" stroked="f">
                        <v:path arrowok="t" o:connecttype="custom" o:connectlocs="0,658;3,666;178,879;178,882;196,876;181,876;0,658;1560,478;908,655;181,876;196,876;908,661;1560,481;1560,478" o:connectangles="0,0,0,0,0,0,0,0,0,0,0,0,0,0"/>
                      </v:shape>
                      <v:shape id="AutoShape 322" o:spid="_x0000_s1042" style="position:absolute;left:128;top:499;width:1560;height:407;visibility:visible;mso-wrap-style:square;v-text-anchor:top" coordsize="1560,407"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oDYYwxQAA&#10;ANwAAAAPAAAAZHJzL2Rvd25yZXYueG1sRI9Pi8IwFMTvC36H8ARva6q4otUoIgg9dl3xz+3RPNti&#10;81KbqNVPbxYW9jjMzG+Y+bI1lbhT40rLCgb9CARxZnXJuYLdz+ZzAsJ5ZI2VZVLwJAfLRedjjrG2&#10;D/6m+9bnIkDYxaig8L6OpXRZQQZd39bEwTvbxqAPssmlbvAR4KaSwygaS4Mlh4UCa1oXlF22N6Mg&#10;lddVmkySwfGVj/GyPnzV6f6kVK/brmYgPLX+P/zXTrSC4WgKv2fCEZCLN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KgNhjDFAAAA3AAAAA8AAAAAAAAAAAAAAAAAlwIAAGRycy9k&#10;b3ducmV2LnhtbFBLBQYAAAAABAAEAPUAAACJAwAAAAA=&#10;" path="m3,180l0,185,181,406,183,406,199,401,183,401,3,180xm1560,0l895,180,183,401,199,401,898,182,1560,5,1560,0xe" fillcolor="#162216" stroked="f">
                        <v:path arrowok="t" o:connecttype="custom" o:connectlocs="3,679;0,684;181,905;183,905;199,900;183,900;3,679;1560,499;895,679;183,900;199,900;898,681;1560,504;1560,499" o:connectangles="0,0,0,0,0,0,0,0,0,0,0,0,0,0"/>
                      </v:shape>
                      <v:shape id="AutoShape 321" o:spid="_x0000_s1043" style="position:absolute;left:123;top:517;width:1566;height:414;visibility:visible;mso-wrap-style:square;v-text-anchor:top" coordsize="1566,41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HecT7wAAA&#10;ANwAAAAPAAAAZHJzL2Rvd25yZXYueG1sRE/LisIwFN0L8w/hDrjTdASLdIwyCMLAuPCF60tzJylt&#10;bkqT2vr3ZiG4PJz3eju6RtypC5VnBV/zDARx6XXFRsH1sp+tQISIrLHxTAoeFGC7+ZissdB+4BPd&#10;z9GIFMKhQAU2xraQMpSWHIa5b4kT9+87hzHBzkjd4ZDCXSMXWZZLhxWnBost7SyV9bl3CtzfKs/t&#10;cNud9tQfTX+sbwdTKzX9HH++QUQa41v8cv9qBYtlmp/OpCMgN08A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BHecT7wAAAANwAAAAPAAAAAAAAAAAAAAAAAJcCAABkcnMvZG93bnJl&#10;di54bWxQSwUGAAAAAAQABAD1AAAAhAMAAAAA&#10;" path="m3,175l0,180,147,354,188,411,191,414,207,408,191,408,152,352,3,175xm1565,0l892,182,191,408,207,408,892,187,1565,5,1565,0xe" fillcolor="#162216" stroked="f">
                        <v:path arrowok="t" o:connecttype="custom" o:connectlocs="3,692;0,697;147,871;188,928;191,931;207,925;191,925;152,869;3,692;1565,517;892,699;191,925;207,925;892,704;1565,522;1565,517" o:connectangles="0,0,0,0,0,0,0,0,0,0,0,0,0,0,0,0"/>
                      </v:shape>
                      <v:shape id="AutoShape 320" o:spid="_x0000_s1044" style="position:absolute;left:283;top:545;width:1406;height:412;visibility:visible;mso-wrap-style:square;v-text-anchor:top" coordsize="1406,41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" path="m0,357l2,368,46,411,48,411,64,406,48,406,,357xm1405,0l732,182,48,406,64,406,732,188,1405,3,1405,0xe" fillcolor="#162216" stroked="f">
                        <v:path arrowok="t" o:connecttype="custom" o:connectlocs="0,902;2,913;46,956;48,956;64,951;48,951;0,902;1405,545;732,727;48,951;64,951;732,733;1405,548;1405,545" o:connectangles="0,0,0,0,0,0,0,0,0,0,0,0,0,0"/>
                      </v:shape>
                      <v:shape id="AutoShape 319" o:spid="_x0000_s1045" style="position:absolute;left:293;top:573;width:1396;height:404;visibility:visible;mso-wrap-style:square;v-text-anchor:top" coordsize="1396,40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" path="m0,355l3,365,49,404,64,399,49,399,,355xm1395,0l733,165,49,399,64,399,733,170,1395,3,1395,0xe" fillcolor="#162216" stroked="f">
                        <v:path arrowok="t" o:connecttype="custom" o:connectlocs="0,928;3,938;49,977;64,972;49,972;0,928;1395,573;733,738;49,972;64,972;733,743;1395,576;1395,573" o:connectangles="0,0,0,0,0,0,0,0,0,0,0,0,0"/>
                      </v:shape>
                      <v:shape id="AutoShape 318" o:spid="_x0000_s1046" style="position:absolute;left:301;top:602;width:1388;height:399;visibility:visible;mso-wrap-style:square;v-text-anchor:top" coordsize="1388,39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crOfaxAAA&#10;ANwAAAAPAAAAZHJzL2Rvd25yZXYueG1sRI9Ba8JAFITvhf6H5RW81d1oFY2uUgRBemviweMj+0xC&#10;s29DdjWJv75bKHgcZuYbZrsfbCPu1PnasYZkqkAQF87UXGo458f3FQgfkA02jknDSB72u9eXLabG&#10;9fxN9yyUIkLYp6ihCqFNpfRFRRb91LXE0bu6zmKIsiul6bCPcNvImVJLabHmuFBhS4eKip/sZjV8&#10;3Nan/KtJ8qy/PMZR9XxQCWs9eRs+NyACDeEZ/m+fjIbZYg5/Z+IRkLtf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XKzn2sQAAADcAAAADwAAAAAAAAAAAAAAAACXAgAAZHJzL2Rv&#10;d25yZXYueG1sUEsFBgAAAAAEAAQA9QAAAIgDAAAAAA==&#10;" path="m0,346l2,354,54,398,61,395,54,395,,346xm1387,0l714,156,54,395,61,395,714,159,1387,2,1387,0xe" fillcolor="#162216" stroked="f">
                        <v:path arrowok="t" o:connecttype="custom" o:connectlocs="0,948;2,956;54,1000;61,997;54,997;0,948;1387,602;714,758;54,997;61,997;714,761;1387,604;1387,602" o:connectangles="0,0,0,0,0,0,0,0,0,0,0,0,0"/>
                      </v:shape>
                      <v:shape id="Picture 317" o:spid="_x0000_s1047" type="#_x0000_t75" style="position:absolute;left:902;top:553;width:285;height:26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">
                        <v:imagedata r:id="rId77" o:title=""/>
                      </v:shape>
                      <v:shape id="Freeform 316" o:spid="_x0000_s1048" style="position:absolute;left:15;top:373;width:273;height:461;visibility:visible;mso-wrap-style:square;v-text-anchor:top" coordsize="273,46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jf6IywwAA&#10;ANwAAAAPAAAAZHJzL2Rvd25yZXYueG1sRI/dagIxFITvC75DOIJ3NVv/kK1RVBBae1XbBzhsTjfL&#10;JidrEnX79o0g9HKYmW+Y1aZ3VlwpxMazgpdxAYK48rrhWsH31+F5CSImZI3WMyn4pQib9eBphaX2&#10;N/6k6ynVIkM4lqjApNSVUsbKkMM49h1x9n58cJiyDLXUAW8Z7qycFMVCOmw4LxjsaG+oak8XpyBN&#10;p2drzcehda3v3nfL42IWUKnRsN++gkjUp//wo/2mFUzmc7ifyUdArv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jf6IywwAAANwAAAAPAAAAAAAAAAAAAAAAAJcCAABkcnMvZG93&#10;bnJldi54bWxQSwUGAAAAAAQABAD1AAAAhwMAAAAA&#10;" path="m0,0l11,36,19,67,29,87,31,92,31,100,29,113,24,126,39,151,170,295,204,383,273,460,252,419,219,357,214,347,211,329,206,290,204,242,,0xe" fillcolor="#1f311f" stroked="f">
                        <v:path arrowok="t" o:connecttype="custom" o:connectlocs="0,373;11,409;19,440;29,460;31,465;31,473;29,486;24,499;39,524;170,668;204,756;273,833;252,792;219,730;214,720;211,702;206,663;204,615;0,373" o:connectangles="0,0,0,0,0,0,0,0,0,0,0,0,0,0,0,0,0,0,0"/>
                      </v:shape>
                      <v:shape id="Freeform 315" o:spid="_x0000_s1049" style="position:absolute;left:15;top:15;width:1586;height:600;visibility:visible;mso-wrap-style:square;v-text-anchor:top" coordsize="1586,6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GIUnfxQAA&#10;ANwAAAAPAAAAZHJzL2Rvd25yZXYueG1sRI9Ba8JAFITvgv9heUJvutFqaKOraKHBixSjB709sq9J&#10;avZtmt1q+u+7gtDjMDPfMItVZ2pxpdZVlhWMRxEI4tzqigsFx8P78AWE88gaa8uk4JccrJb93gIT&#10;bW+8p2vmCxEg7BJUUHrfJFK6vCSDbmQb4uB92tagD7ItpG7xFuCmlpMoiqXBisNCiQ29lZRfsh+j&#10;gI+n5zj9OKdRitMNY7b7On2/KvU06NZzEJ46/x9+tLdawWQWw/1MOAJy+Qc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IYhSd/FAAAA3AAAAA8AAAAAAAAAAAAAAAAAlwIAAGRycy9k&#10;b3ducmV2LnhtbFBLBQYAAAAABAAEAPUAAACJAwAAAAA=&#10;" path="m1257,0l0,358,204,600,1586,191,1257,0xe" fillcolor="#94be8f" stroked="f">
                        <v:path arrowok="t" o:connecttype="custom" o:connectlocs="1257,15;0,373;204,615;1586,206;1257,15" o:connectangles="0,0,0,0,0"/>
                      </v:shape>
                      <v:shape id="Freeform 314" o:spid="_x0000_s1050" style="position:absolute;left:15;top:329;width:186;height:265;visibility:visible;mso-wrap-style:square;v-text-anchor:top" coordsize="186,265"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1bdzoxwAA&#10;ANwAAAAPAAAAZHJzL2Rvd25yZXYueG1sRI9PawIxFMTvQr9DeIVepGYVq2U1SisIggfxz6G9PTbP&#10;zeLmZbuJ7uqnN0LB4zAzv2Gm89aW4kK1Lxwr6PcSEMSZ0wXnCg775fsnCB+QNZaOScGVPMxnL50p&#10;pto1vKXLLuQiQtinqMCEUKVS+syQRd9zFXH0jq62GKKsc6lrbCLclnKQJCNpseC4YLCihaHstDtb&#10;BZsh/hjXdmm/+O2vi+Pf6ru5DZV6e22/JiACteEZ/m+vtILBxxgeZ+IRkLM7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NW3c6McAAADcAAAADwAAAAAAAAAAAAAAAACXAgAAZHJz&#10;L2Rvd25yZXYueG1sUEsFBgAAAAAEAAQA9QAAAIsDAAAAAA==&#10;" path="m157,0l0,44,185,265,157,0xe" fillcolor="#e6f5e0" stroked="f">
                        <v:path arrowok="t" o:connecttype="custom" o:connectlocs="157,329;0,373;185,594;157,329" o:connectangles="0,0,0,0"/>
                      </v:shape>
                      <v:shape id="Freeform 313" o:spid="_x0000_s1051" style="position:absolute;left:172;top:285;width:186;height:330;visibility:visible;mso-wrap-style:square;v-text-anchor:top" coordsize="186,33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TNpiTwgAA&#10;ANwAAAAPAAAAZHJzL2Rvd25yZXYueG1sRE/Pa8IwFL4P/B/CE7xpOkFx1ShjKIg72al4fGvemmLz&#10;0jWx7f57cxB2/Ph+rza9rURLjS8dK3idJCCIc6dLLhScvnbjBQgfkDVWjknBH3nYrAcvK0y16/hI&#10;bRYKEUPYp6jAhFCnUvrckEU/cTVx5H5cYzFE2BRSN9jFcFvJaZLMpcWSY4PBmj4M5bfsbhWUb+aY&#10;fV+rW3faznft9vN3dr4clBoN+/cliEB9+Bc/3XutYDqLa+OZeATk+gE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NM2mJPCAAAA3AAAAA8AAAAAAAAAAAAAAAAAlwIAAGRycy9kb3du&#10;cmV2LnhtbFBLBQYAAAAABAAEAPUAAACGAwAAAAA=&#10;" path="m154,0l0,44,28,309,47,330,185,288,154,0xe" fillcolor="#d3eace" stroked="f">
                        <v:path arrowok="t" o:connecttype="custom" o:connectlocs="154,285;0,329;28,594;47,615;185,573;154,285" o:connectangles="0,0,0,0,0,0"/>
                      </v:shape>
                      <v:shape id="Freeform 312" o:spid="_x0000_s1052" style="position:absolute;left:326;top:239;width:188;height:335;visibility:visible;mso-wrap-style:square;v-text-anchor:top" coordsize="188,335"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" path="m157,0l0,46,31,334,188,288,157,0xe" fillcolor="#c4dfbc" stroked="f">
                        <v:path arrowok="t" o:connecttype="custom" o:connectlocs="157,239;0,285;31,573;188,527;157,239" o:connectangles="0,0,0,0,0"/>
                      </v:shape>
                      <v:shape id="Freeform 311" o:spid="_x0000_s1053" style="position:absolute;left:483;top:196;width:186;height:332;visibility:visible;mso-wrap-style:square;v-text-anchor:top" coordsize="186,33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" path="m154,0l0,43,31,331,185,285,154,0xe" fillcolor="#b4d4ac" stroked="f">
                        <v:path arrowok="t" o:connecttype="custom" o:connectlocs="154,196;0,239;31,527;185,481;154,196" o:connectangles="0,0,0,0,0"/>
                      </v:shape>
                      <v:shape id="Freeform 310" o:spid="_x0000_s1054" style="position:absolute;left:637;top:152;width:188;height:330;visibility:visible;mso-wrap-style:square;v-text-anchor:top" coordsize="188,33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1hz0WwgAA&#10;ANwAAAAPAAAAZHJzL2Rvd25yZXYueG1sRI9Bi8IwFITvC/6H8ARva2pBkWoU0RW82l0Eb8/mmVab&#10;l24Ttf57IyzscZiZb5j5srO1uFPrK8cKRsMEBHHhdMVGwc/39nMKwgdkjbVjUvAkD8tF72OOmXYP&#10;3tM9D0ZECPsMFZQhNJmUvijJoh+6hjh6Z9daDFG2RuoWHxFua5kmyURarDgulNjQuqTimt+sgpM+&#10;PfVhk3RTY/Lfr7HVl2MalBr0u9UMRKAu/If/2jutIJ2M4H0mHgG5eAE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HWHPRbCAAAA3AAAAA8AAAAAAAAAAAAAAAAAlwIAAGRycy9kb3du&#10;cmV2LnhtbFBLBQYAAAAABAAEAPUAAACGAwAAAAA=&#10;" path="m157,0l0,44,31,329,188,282,157,0xe" fillcolor="#a3c99d" stroked="f">
                        <v:path arrowok="t" o:connecttype="custom" o:connectlocs="157,152;0,196;31,481;188,434;157,152" o:connectangles="0,0,0,0,0"/>
                      </v:shape>
                      <v:shape id="Freeform 309" o:spid="_x0000_s1055" style="position:absolute;left:794;top:108;width:185;height:327;visibility:visible;mso-wrap-style:square;v-text-anchor:top" coordsize="185,327"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tMFV8xgAA&#10;ANwAAAAPAAAAZHJzL2Rvd25yZXYueG1sRI/RasJAFETfC/7Dcgu+SN00haCpq0ippT6VJH7AJXtN&#10;UrN30+yqSb/eLRR8HGbmDLPaDKYVF+pdY1nB8zwCQVxa3XCl4FDsnhYgnEfW2FomBSM52KwnDytM&#10;tb1yRpfcVyJA2KWooPa+S6V0ZU0G3dx2xME72t6gD7KvpO7xGuCmlXEUJdJgw2Ghxo7eaipP+dko&#10;KL5mCZ2X+++M+OXjZ/Z7Gt+PB6Wmj8P2FYSnwd/D/+1PrSBOYvg7E46AXN8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CtMFV8xgAAANwAAAAPAAAAAAAAAAAAAAAAAJcCAABkcnMv&#10;ZG93bnJldi54bWxQSwUGAAAAAAQABAD1AAAAigMAAAAA&#10;" path="m157,0l0,44,31,326,185,280,157,0xe" fillcolor="#94be8f" stroked="f">
                        <v:path arrowok="t" o:connecttype="custom" o:connectlocs="157,108;0,152;31,434;185,388;157,108" o:connectangles="0,0,0,0,0"/>
                      </v:shape>
                      <v:shape id="Freeform 308" o:spid="_x0000_s1056" style="position:absolute;left:951;top:62;width:186;height:327;visibility:visible;mso-wrap-style:square;v-text-anchor:top" coordsize="186,327"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q9hM7xgAA&#10;ANwAAAAPAAAAZHJzL2Rvd25yZXYueG1sRI9Ba8JAFITvBf/D8gq91U0tDRJdRURpaUFsFPH43H0m&#10;wezbkN2a9N+7BaHHYWa+Yabz3tbiSq2vHCt4GSYgiLUzFRcK9rv18xiED8gGa8ek4Jc8zGeDhylm&#10;xnX8Tdc8FCJC2GeooAyhyaT0uiSLfuga4uidXWsxRNkW0rTYRbit5ShJUmmx4rhQYkPLkvQl/7EK&#10;xqtqszq+fdXv6eZk7Oeh67XeKvX02C8mIAL14T98b38YBaP0Ff7OxCMgZzc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Bq9hM7xgAAANwAAAAPAAAAAAAAAAAAAAAAAJcCAABkcnMv&#10;ZG93bnJldi54bWxQSwUGAAAAAAQABAD1AAAAigMAAAAA&#10;" path="m154,0l0,46,28,326,185,280,154,0xe" fillcolor="#87b582" stroked="f">
                        <v:path arrowok="t" o:connecttype="custom" o:connectlocs="154,62;0,108;28,388;185,342;154,62" o:connectangles="0,0,0,0,0"/>
                      </v:shape>
                      <v:shape id="Freeform 307" o:spid="_x0000_s1057" style="position:absolute;left:1105;top:18;width:186;height:324;visibility:visible;mso-wrap-style:square;v-text-anchor:top" coordsize="186,32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DJhXtwwAA&#10;ANwAAAAPAAAAZHJzL2Rvd25yZXYueG1sRI/NasMwEITvhbyD2EBvjRxTTHEjmzZgyKlQO8HXxVr/&#10;1NbKWErivn1VKPQ4zMw3zCFfzSRutLjBsoL9LgJB3Fg9cKfgXBVPLyCcR9Y4WSYF3+QgzzYPB0y1&#10;vfMn3UrfiQBhl6KC3vs5ldI1PRl0OzsTB6+1i0Ef5NJJveA9wM0k4yhKpMGBw0KPMx17asbyahSM&#10;5lKUZxvLtS2i9xo/vuoCK6Uet+vbKwhPq/8P/7VPWkGcPMPvmXAEZPYD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DJhXtwwAAANwAAAAPAAAAAAAAAAAAAAAAAJcCAABkcnMvZG93&#10;bnJldi54bWxQSwUGAAAAAAQABAD1AAAAhwMAAAAA&#10;" path="m157,0l0,44,31,324,185,278,157,0xe" fillcolor="#79aa75" stroked="f">
                        <v:path arrowok="t" o:connecttype="custom" o:connectlocs="157,18;0,62;31,342;185,296;157,18" o:connectangles="0,0,0,0,0"/>
                      </v:shape>
                      <v:shape id="Freeform 306" o:spid="_x0000_s1058" style="position:absolute;left:1262;top:15;width:186;height:281;visibility:visible;mso-wrap-style:square;v-text-anchor:top" coordsize="186,28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bVJIUxQAA&#10;ANwAAAAPAAAAZHJzL2Rvd25yZXYueG1sRI/NasMwEITvhbyD2EBvjRxDTOJECSVgKIQe6gZCbou1&#10;td1aKyOp/nn7qlDocZiZb5jDaTKdGMj51rKC9SoBQVxZ3XKt4PpePG1B+ICssbNMCmbycDouHg6Y&#10;azvyGw1lqEWEsM9RQRNCn0vpq4YM+pXtiaP3YZ3BEKWrpXY4RrjpZJokmTTYclxosKdzQ9VX+W0U&#10;tO7+Ob1uL0NV3G86yW67OaRaqcfl9LwHEWgK/+G/9otWkGYb+D0Tj4A8/g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BtUkhTFAAAA3AAAAA8AAAAAAAAAAAAAAAAAlwIAAGRycy9k&#10;b3ducmV2LnhtbFBLBQYAAAAABAAEAPUAAACJAwAAAAA=&#10;" path="m10,0l0,3,28,281,185,234,169,90,10,0xe" fillcolor="#6c9f6a" stroked="f">
                        <v:path arrowok="t" o:connecttype="custom" o:connectlocs="10,15;0,18;28,296;185,249;169,105;10,15" o:connectangles="0,0,0,0,0,0"/>
                      </v:shape>
                      <v:shape id="Freeform 305" o:spid="_x0000_s1059" style="position:absolute;left:1431;top:105;width:170;height:144;visibility:visible;mso-wrap-style:square;v-text-anchor:top" coordsize="170,14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rn56zxAAA&#10;ANwAAAAPAAAAZHJzL2Rvd25yZXYueG1sRI9Ba8JAFITvQv/D8gpeRDd6CDa6SlspelQjPT+yz2w0&#10;+zbNbjX+e1cQPA4z8w0zX3a2FhdqfeVYwXiUgCAunK64VHDIf4ZTED4ga6wdk4IbeVgu3npzzLS7&#10;8o4u+1CKCGGfoQITQpNJ6QtDFv3INcTRO7rWYoiyLaVu8RrhtpaTJEmlxYrjgsGGvg0V5/2/VRAG&#10;H7fjb/5Vmt16tbVpkeSnv4NS/ffucwYiUBde4Wd7oxVM0hQeZ+IRkIs7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65+es8QAAADcAAAADwAAAAAAAAAAAAAAAACXAgAAZHJzL2Rv&#10;d25yZXYueG1sUEsFBgAAAAAEAAQA9QAAAIgDAAAAAA==&#10;" path="m0,0l16,144,170,101,,0xe" fillcolor="#5f965f" stroked="f">
                        <v:path arrowok="t" o:connecttype="custom" o:connectlocs="0,105;16,249;170,206;0,105" o:connectangles="0,0,0,0"/>
                      </v:shape>
                      <v:shape id="AutoShape 304" o:spid="_x0000_s1060" style="position:absolute;left:75;top:44;width:1462;height:535;visibility:visible;mso-wrap-style:square;v-text-anchor:top" coordsize="1462,535"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oOKtFwwAA&#10;ANwAAAAPAAAAZHJzL2Rvd25yZXYueG1sRI9Pi8IwFMTvwn6H8Ba8yJrqQaUaRRaFHnrxD3h92zyb&#10;ss1LSaLWb28WFjwOM/MbZrXpbSvu5EPjWMFknIEgrpxuuFZwPu2/FiBCRNbYOiYFTwqwWX8MVphr&#10;9+AD3Y+xFgnCIUcFJsYulzJUhiyGseuIk3d13mJM0tdSe3wkuG3lNMtm0mLDacFgR9+Gqt/jzSqQ&#10;89Jv+4s+7HQszPOnKCs7KpUafvbbJYhIfXyH/9uFVjCdzeHvTDoCcv0C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oOKtFwwAAANwAAAAPAAAAAAAAAAAAAAAAAJcCAABkcnMvZG93&#10;bnJldi54bWxQSwUGAAAAAAQABAD1AAAAhwMAAAAA&#10;" path="m1195,0l5,336,,339,2,342,156,532,156,534,159,534,185,527,159,527,10,342,1195,8,1206,8,1197,2,1195,0xm1206,8l1195,8,1444,152,159,527,185,527,1454,157,1462,154,1454,152,1206,8xe" fillcolor="#284848" stroked="f">
                        <v:path arrowok="t" o:connecttype="custom" o:connectlocs="1195,44;5,380;0,383;2,386;156,576;156,578;159,578;185,571;159,571;10,386;1195,52;1206,52;1197,46;1195,44;1206,52;1195,52;1444,196;159,571;185,571;1454,201;1462,198;1454,196;1206,52" o:connectangles="0,0,0,0,0,0,0,0,0,0,0,0,0,0,0,0,0,0,0,0,0,0,0"/>
                      </v:shape>
                      <v:shape id="Freeform 303" o:spid="_x0000_s1061" style="position:absolute;left:553;top:203;width:57;height:62;visibility:visible;mso-wrap-style:square;v-text-anchor:top" coordsize="57,6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E9yjZwQAA&#10;ANwAAAAPAAAAZHJzL2Rvd25yZXYueG1sRE9Ni8IwEL0L+x/CCN401YUi1SjuquhJ1F3xOiRjW7aZ&#10;lCar1V9vDoLHx/uezltbiSs1vnSsYDhIQBBrZ0rOFfz+rPtjED4gG6wck4I7eZjPPjpTzIy78YGu&#10;x5CLGMI+QwVFCHUmpdcFWfQDVxNH7uIaiyHCJpemwVsMt5UcJUkqLZYcGwqs6bsg/Xf8twrW+rTY&#10;fW7SoB/V/avej/15ufJK9brtYgIiUBve4pd7axSM0rg2nolHQM6e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BPco2cEAAADcAAAADwAAAAAAAAAAAAAAAACXAgAAZHJzL2Rvd25y&#10;ZXYueG1sUEsFBgAAAAAEAAQA9QAAAIUDAAAAAA==&#10;" path="m56,0l0,16,56,62,56,0xe" fillcolor="#e6f6f8" stroked="f">
                        <v:path arrowok="t" o:connecttype="custom" o:connectlocs="56,203;0,219;56,265;56,203" o:connectangles="0,0,0,0"/>
                      </v:shape>
                      <v:shape id="Freeform 302" o:spid="_x0000_s1062" style="position:absolute;left:609;top:188;width:54;height:124;visibility:visible;mso-wrap-style:square;v-text-anchor:top" coordsize="54,12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" path="m54,0l0,15,,77,54,123,54,0xe" fillcolor="#d3e3ec" stroked="f">
                        <v:path arrowok="t" o:connecttype="custom" o:connectlocs="54,188;0,203;0,265;54,311;54,188" o:connectangles="0,0,0,0,0"/>
                      </v:shape>
                      <v:shape id="Freeform 301" o:spid="_x0000_s1063" style="position:absolute;left:663;top:172;width:57;height:185;visibility:visible;mso-wrap-style:square;v-text-anchor:top" coordsize="57,185"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RFAQwwwAA&#10;ANwAAAAPAAAAZHJzL2Rvd25yZXYueG1sRE+7asMwFN0L/QdxC11KLcdDmriWTQk2lCyhTih0u1jX&#10;D2pdGUtN3L+PhkDGw3lnxWJGcabZDZYVrKIYBHFj9cCdgtOxet2AcB5Z42iZFPyTgyJ/fMgw1fbC&#10;X3SufSdCCLsUFfTeT6mUrunJoIvsRBy41s4GfYBzJ/WMlxBuRpnE8VoaHDg09DjRrqfmt/4zCiq3&#10;HJw3ess/7bF6qbZlsv8ulXp+Wj7eQXha/F18c39qBclbmB/OhCMg8ys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RFAQwwwAAANwAAAAPAAAAAAAAAAAAAAAAAJcCAABkcnMvZG93&#10;bnJldi54bWxQSwUGAAAAAAQABAD1AAAAhwMAAAAA&#10;" path="m57,0l0,16,,139,57,185,57,0xe" fillcolor="#c3d3e0" stroked="f">
                        <v:path arrowok="t" o:connecttype="custom" o:connectlocs="57,172;0,188;0,311;57,357;57,172" o:connectangles="0,0,0,0,0"/>
                      </v:shape>
                      <v:shape id="Freeform 300" o:spid="_x0000_s1064" style="position:absolute;left:720;top:157;width:55;height:245;visibility:visible;mso-wrap-style:square;v-text-anchor:top" coordsize="55,245"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Mc1bvxwAA&#10;ANwAAAAPAAAAZHJzL2Rvd25yZXYueG1sRI9Ba8JAFITvBf/D8gre6iYeqqSuUkSxB6nWVvD4mn1N&#10;otm3SXZrkn/vCoUeh5n5hpktOlOKKzWusKwgHkUgiFOrC84UfH2un6YgnEfWWFomBT05WMwHDzNM&#10;tG35g64Hn4kAYZeggtz7KpHSpTkZdCNbEQfvxzYGfZBNJnWDbYCbUo6j6FkaLDgs5FjRMqf0cvg1&#10;Cs7xey23m92y3dD5tO9XdX/8rpUaPnavLyA8df4//Nd+0wrGkxjuZ8IRkPMb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jHNW78cAAADcAAAADwAAAAAAAAAAAAAAAACXAgAAZHJz&#10;L2Rvd25yZXYueG1sUEsFBgAAAAAEAAQA9QAAAIsDAAAAAA==&#10;" path="m54,0l0,15,,200,54,244,54,0xe" fillcolor="#b4c4d4" stroked="f">
                        <v:path arrowok="t" o:connecttype="custom" o:connectlocs="54,157;0,172;0,357;54,401;54,157" o:connectangles="0,0,0,0,0"/>
                      </v:shape>
                      <v:shape id="Freeform 299" o:spid="_x0000_s1065" style="position:absolute;left:774;top:141;width:55;height:296;visibility:visible;mso-wrap-style:square;v-text-anchor:top" coordsize="55,29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8a5R/xgAA&#10;ANwAAAAPAAAAZHJzL2Rvd25yZXYueG1sRI9Pa8JAFMTvhX6H5Qm91Rdz8E90FStIvUjbVFqPj+xr&#10;Epp9G7Krxm/fLQgeh5n5DbNY9bZRZ+587UTDaJiAYimcqaXUcPjcPk9B+UBiqHHCGq7sYbV8fFhQ&#10;ZtxFPvich1JFiPiMNFQhtBmiLyq25IeuZYnej+sshSi7Ek1Hlwi3DaZJMkZLtcSFilreVFz85ier&#10;AbF/3YX343j2Mvoum/0sxbfDl9ZPg349BxW4D/fwrb0zGtJJCv9n4hHA5R8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B8a5R/xgAAANwAAAAPAAAAAAAAAAAAAAAAAJcCAABkcnMv&#10;ZG93bnJldi54bWxQSwUGAAAAAAQABAD1AAAAigMAAAAA&#10;" path="m51,0l0,16,,260,43,296,54,293,54,6,51,0xe" fillcolor="#a2b5c9" stroked="f">
                        <v:path arrowok="t" o:connecttype="custom" o:connectlocs="51,141;0,157;0,401;43,437;54,434;54,147;51,141" o:connectangles="0,0,0,0,0,0,0"/>
                      </v:shape>
                      <v:shape id="Freeform 298" o:spid="_x0000_s1066" style="position:absolute;left:828;top:147;width:57;height:288;visibility:visible;mso-wrap-style:square;v-text-anchor:top" coordsize="57,28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5TD1LwgAA&#10;ANwAAAAPAAAAZHJzL2Rvd25yZXYueG1sRI9Bi8IwFITvgv8hPMGbpiroUo0ioqviaVsPHh/Nsy02&#10;L6XJav33RhA8DjPzDbNYtaYSd2pcaVnBaBiBIM6sLjlXcE53gx8QziNrrCyTgic5WC27nQXG2j74&#10;j+6Jz0WAsItRQeF9HUvpsoIMuqGtiYN3tY1BH2STS93gI8BNJcdRNJUGSw4LBda0KSi7Jf9GAR42&#10;evubyqfUsyT1+5PNj5eLUv1eu56D8NT6b/jTPmgF49kE3mfCEZDLF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DlMPUvCAAAA3AAAAA8AAAAAAAAAAAAAAAAAlwIAAGRycy9kb3du&#10;cmV2LnhtbFBLBQYAAAAABAAEAPUAAACGAwAAAAA=&#10;" path="m0,0l0,287,56,270,56,41,,0xe" fillcolor="#94a7be" stroked="f">
                        <v:path arrowok="t" o:connecttype="custom" o:connectlocs="0,147;0,434;56,417;56,188;0,147" o:connectangles="0,0,0,0,0"/>
                      </v:shape>
                      <v:shape id="Freeform 297" o:spid="_x0000_s1067" style="position:absolute;left:884;top:188;width:55;height:229;visibility:visible;mso-wrap-style:square;v-text-anchor:top" coordsize="55,22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X1k4QxQAA&#10;ANwAAAAPAAAAZHJzL2Rvd25yZXYueG1sRI9BawIxFITvgv8hPKE3zSqlldUosrTQYi9VcT0+Ns/N&#10;4uZlSVLd9tc3hYLHYWa+YZbr3rbiSj40jhVMJxkI4srphmsFh/3reA4iRGSNrWNS8E0B1qvhYIm5&#10;djf+pOsu1iJBOOSowMTY5VKGypDFMHEdcfLOzluMSfpaao+3BLetnGXZk7TYcFow2FFhqLrsvqyC&#10;H9oWZfTle7t9+WiOl4JLcyqVehj1mwWISH28h//bb1rB7PkR/s6kIyBXv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JfWThDFAAAA3AAAAA8AAAAAAAAAAAAAAAAAlwIAAGRycy9k&#10;b3ducmV2LnhtbFBLBQYAAAAABAAEAPUAAACJAwAAAAA=&#10;" path="m0,0l0,229,54,213,54,41,,0xe" fillcolor="#869ab5" stroked="f">
                        <v:path arrowok="t" o:connecttype="custom" o:connectlocs="0,188;0,417;54,401;54,229;0,188" o:connectangles="0,0,0,0,0"/>
                      </v:shape>
                      <v:shape id="Freeform 296" o:spid="_x0000_s1068" style="position:absolute;left:938;top:229;width:57;height:173;visibility:visible;mso-wrap-style:square;v-text-anchor:top" coordsize="57,17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UVIq3xQAA&#10;ANwAAAAPAAAAZHJzL2Rvd25yZXYueG1sRI9PawIxFMTvBb9DeIKXUrMV/5TVKNZaEC/itgePj81z&#10;d3XzsiSprt++EQSPw8z8hpktWlOLCzlfWVbw3k9AEOdWV1wo+P35fvsA4QOyxtoyKbiRh8W88zLD&#10;VNsr7+mShUJECPsUFZQhNKmUPi/JoO/bhjh6R+sMhihdIbXDa4SbWg6SZCwNVhwXSmxoVVJ+zv6M&#10;glPB1e71sBvWnxNefyVuuM0yq1Sv2y6nIAK14Rl+tDdawWAygvuZeATk/B8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BRUirfFAAAA3AAAAA8AAAAAAAAAAAAAAAAAlwIAAGRycy9k&#10;b3ducmV2LnhtbFBLBQYAAAAABAAEAPUAAACJAwAAAAA=&#10;" path="m0,0l0,172,56,157,56,41,,0xe" fillcolor="#798ba9" stroked="f">
                        <v:path arrowok="t" o:connecttype="custom" o:connectlocs="0,229;0,401;56,386;56,270;0,229" o:connectangles="0,0,0,0,0"/>
                      </v:shape>
                      <v:shape id="Freeform 295" o:spid="_x0000_s1069" style="position:absolute;left:994;top:270;width:54;height:116;visibility:visible;mso-wrap-style:square;v-text-anchor:top" coordsize="54,11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vytaXxQAA&#10;ANwAAAAPAAAAZHJzL2Rvd25yZXYueG1sRI9La8JAFIX3Qv/DcAvudFIRbVNHaQsVQQRN68LdJXOb&#10;pM3cSTOTh//eEQSXh/P4OItVb0rRUu0KywqexhEI4tTqgjMF31+fo2cQziNrLC2TgjM5WC0fBguM&#10;te34QG3iMxFG2MWoIPe+iqV0aU4G3dhWxMH7sbVBH2SdSV1jF8ZNKSdRNJMGCw6EHCv6yCn9SxoT&#10;IGufnna7/5cpH5vmvf3teDvfKzV87N9eQXjq/T18a2+0gsl8Btcz4QjI5QU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O/K1pfFAAAA3AAAAA8AAAAAAAAAAAAAAAAAlwIAAGRycy9k&#10;b3ducmV2LnhtbFBLBQYAAAAABAAEAPUAAACJAwAAAAA=&#10;" path="m0,0l0,116,54,98,54,41,,0xe" fillcolor="#6c809f" stroked="f">
                        <v:path arrowok="t" o:connecttype="custom" o:connectlocs="0,270;0,386;54,368;54,311;0,270" o:connectangles="0,0,0,0,0"/>
                      </v:shape>
                      <v:shape id="Freeform 294" o:spid="_x0000_s1070" style="position:absolute;left:1048;top:311;width:55;height:57;visibility:visible;mso-wrap-style:square;v-text-anchor:top" coordsize="55,57"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UtbBYxQAA&#10;ANwAAAAPAAAAZHJzL2Rvd25yZXYueG1sRI9Bi8IwFITvwv6H8Ba8aaqCLtUoIsiKXtS190fzbKvN&#10;S7eJtu6v3wiCx2FmvmFmi9aU4k61KywrGPQjEMSp1QVnCk4/694XCOeRNZaWScGDHCzmH50Zxto2&#10;fKD70WciQNjFqCD3voqldGlOBl3fVsTBO9vaoA+yzqSusQlwU8phFI2lwYLDQo4VrXJKr8ebUbC9&#10;XZLv63KbFMmj2q1Hu7/f/eqiVPezXU5BeGr9O/xqb7SC4WQCzzPhCMj5P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NS1sFjFAAAA3AAAAA8AAAAAAAAAAAAAAAAAlwIAAGRycy9k&#10;b3ducmV2LnhtbFBLBQYAAAAABAAEAPUAAACJAwAAAAA=&#10;" path="m0,0l0,57,55,41,,0xe" fillcolor="#5f7595" stroked="f">
                        <v:path arrowok="t" o:connecttype="custom" o:connectlocs="0,311;0,368;55,352;0,311" o:connectangles="0,0,0,0"/>
                      </v:shape>
                      <v:line id="Line 293" o:spid="_x0000_s1071" style="position:absolute;visibility:visible;mso-wrap-style:square" from="1105,356" to="1105,356"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" strokecolor="#5f7595" strokeweight="1595emu"/>
                      <v:shape id="Freeform 292" o:spid="_x0000_s1072" style="position:absolute;left:219;top:571;width:216;height:263;visibility:visible;mso-wrap-style:square;v-text-anchor:top" coordsize="216,26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dqxHTwwAA&#10;ANwAAAAPAAAAZHJzL2Rvd25yZXYueG1sRI9Pi8IwFMTvC36H8ARva6oHt1ajVGFhD8JS/50fzbMp&#10;Ni+libZ++83Cwh6HmfkNs94OthFP6nztWMFsmoAgLp2uuVJwPn2+pyB8QNbYOCYFL/Kw3Yze1php&#10;13NBz2OoRISwz1CBCaHNpPSlIYt+6lri6N1cZzFE2VVSd9hHuG3kPEkW0mLNccFgS3tD5f34sAry&#10;S25OlD503xyuRVp8G3/mnVKT8ZCvQAQawn/4r/2lFcw/lvB7Jh4BufkB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dqxHTwwAAANwAAAAPAAAAAAAAAAAAAAAAAJcCAABkcnMvZG93&#10;bnJldi54bWxQSwUGAAAAAAQABAD1AAAAhwMAAAAA&#10;" path="m151,0l0,44,2,92,7,131,10,149,15,159,48,221,69,262,215,203,151,0xe" fillcolor="#5f965f" stroked="f">
                        <v:path arrowok="t" o:connecttype="custom" o:connectlocs="151,571;0,615;2,663;7,702;10,720;15,730;48,792;69,833;215,774;151,571" o:connectangles="0,0,0,0,0,0,0,0,0,0"/>
                      </v:shape>
                      <v:shape id="Freeform 291" o:spid="_x0000_s1073" style="position:absolute;left:370;top:519;width:232;height:255;visibility:visible;mso-wrap-style:square;v-text-anchor:top" coordsize="232,255"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r4ueewAAA&#10;ANwAAAAPAAAAZHJzL2Rvd25yZXYueG1sRE9Na8JAEL0X/A/LCL3VjVKLTV2lLYQKHqpW70N2mgSz&#10;s2F3atJ/7x4Ej4/3vVwPrlUXCrHxbGA6yUARl942XBk4/hRPC1BRkC22nsnAP0VYr0YPS8yt73lP&#10;l4NUKoVwzNFALdLlWseyJodx4jvixP364FASDJW2AfsU7lo9y7IX7bDh1FBjR581lefDnzOw3RW9&#10;Dc9f4j9ev9nJvEDKTsY8jof3N1BCg9zFN/fGGpgt0vx0Jh0BvboC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Cr4ueewAAAANwAAAAPAAAAAAAAAAAAAAAAAJcCAABkcnMvZG93bnJl&#10;di54bWxQSwUGAAAAAAQABAD1AAAAhAMAAAAA&#10;" path="m172,0l0,52,64,255,231,188,172,0xe" fillcolor="#558755" stroked="f">
                        <v:path arrowok="t" o:connecttype="custom" o:connectlocs="172,519;0,571;64,774;231,707;172,519" o:connectangles="0,0,0,0,0"/>
                      </v:shape>
                      <v:shape id="Freeform 290" o:spid="_x0000_s1074" style="position:absolute;left:542;top:468;width:227;height:240;visibility:visible;mso-wrap-style:square;v-text-anchor:top" coordsize="227,24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1jE2OwwAA&#10;ANwAAAAPAAAAZHJzL2Rvd25yZXYueG1sRI/RisIwFETfF/yHcAVfFk2VskjXKLIq+Oi2fsClubZl&#10;k5vSZG3790YQfBxm5gyz2Q3WiDt1vnGsYLlIQBCXTjdcKbgWp/kahA/IGo1jUjCSh9128rHBTLue&#10;f+meh0pECPsMFdQhtJmUvqzJol+4ljh6N9dZDFF2ldQd9hFujVwlyZe02HBcqLGln5rKv/zfKrg1&#10;l6NJD/vCtEOafh76/NSPo1Kz6bD/BhFoCO/wq33WClbrJTzPxCMgtw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1jE2OwwAAANwAAAAPAAAAAAAAAAAAAAAAAJcCAABkcnMvZG93&#10;bnJldi54bWxQSwUGAAAAAAQABAD1AAAAhwMAAAAA&#10;" path="m175,0l0,51,59,239,226,172,175,0xe" fillcolor="#4d794d" stroked="f">
                        <v:path arrowok="t" o:connecttype="custom" o:connectlocs="175,468;0,519;59,707;226,640;175,468" o:connectangles="0,0,0,0,0"/>
                      </v:shape>
                      <v:shape id="Freeform 289" o:spid="_x0000_s1075" style="position:absolute;left:717;top:417;width:222;height:224;visibility:visible;mso-wrap-style:square;v-text-anchor:top" coordsize="222,22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X4xLIxQAA&#10;ANwAAAAPAAAAZHJzL2Rvd25yZXYueG1sRI9Ba8JAFITvQv/D8oTedJNAS4iuItLQ0oJQFfX4yD6T&#10;YPZt2N1q+u+7QsHjMDPfMPPlYDpxJedbywrSaQKCuLK65VrBfldOchA+IGvsLJOCX/KwXDyN5lho&#10;e+Nvum5DLSKEfYEKmhD6QkpfNWTQT21PHL2zdQZDlK6W2uEtwk0nsyR5lQZbjgsN9rRuqLpsf4yC&#10;z7K3x7T8en/L3WZv0u6Qv5yMUs/jYTUDEWgIj/B/+0MryPIM7mfiEZCLP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FfjEsjFAAAA3AAAAA8AAAAAAAAAAAAAAAAAlwIAAGRycy9k&#10;b3ducmV2LnhtbFBLBQYAAAAABAAEAPUAAACJAwAAAAA=&#10;" path="m172,0l0,51,51,223,111,200,221,161,172,0xe" fillcolor="#446c44" stroked="f">
                        <v:path arrowok="t" o:connecttype="custom" o:connectlocs="172,417;0,468;51,640;111,617;221,578;172,417" o:connectangles="0,0,0,0,0,0"/>
                      </v:shape>
                      <v:shape id="Freeform 288" o:spid="_x0000_s1076" style="position:absolute;left:889;top:365;width:222;height:214;visibility:visible;mso-wrap-style:square;v-text-anchor:top" coordsize="222,21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0Vl3nxAAA&#10;ANwAAAAPAAAAZHJzL2Rvd25yZXYueG1sRI/RisIwFETfhf2HcAVfZE11RaQapSsIIqio+wGX5toU&#10;m5vSRG3/3iws7OMwM2eY5bq1lXhS40vHCsajBARx7nTJhYKf6/ZzDsIHZI2VY1LQkYf16qO3xFS7&#10;F5/peQmFiBD2KSowIdSplD43ZNGPXE0cvZtrLIYom0LqBl8Rbis5SZKZtFhyXDBY08ZQfr88rIL2&#10;aLKhCaft6XtvsmuXHLrH9KDUoN9mCxCB2vAf/mvvtILJ/At+z8QjIFdv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tFZd58QAAADcAAAADwAAAAAAAAAAAAAAAACXAgAAZHJzL2Rv&#10;d25yZXYueG1sUEsFBgAAAAAEAAQA9QAAAIgDAAAAAA==&#10;" path="m172,0l0,52,49,213,214,159,221,157,172,0xe" fillcolor="#3a5d39" stroked="f">
                        <v:path arrowok="t" o:connecttype="custom" o:connectlocs="172,365;0,417;49,578;214,524;221,522;172,365" o:connectangles="0,0,0,0,0,0"/>
                      </v:shape>
                      <v:shape id="Freeform 287" o:spid="_x0000_s1077" style="position:absolute;left:1061;top:314;width:224;height:208;visibility:visible;mso-wrap-style:square;v-text-anchor:top" coordsize="224,20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GrXqFwgAA&#10;ANwAAAAPAAAAZHJzL2Rvd25yZXYueG1sRI9Ba8JAFITvhf6H5RV6q5sGtUt0lRIo9RojPT+zzySY&#10;fRuyq0n/vSsIHoeZ+YZZbyfbiSsNvnWs4XOWgCCunGm51nAofz4UCB+QDXaOScM/edhuXl/WmBk3&#10;ckHXfahFhLDPUEMTQp9J6auGLPqZ64mjd3KDxRDlUEsz4BjhtpNpkiylxZbjQoM95Q1V5/3Favha&#10;lAsVCnUpfkeXz4+5Sv/KSuv3t+l7BSLQFJ7hR3tnNKRqDvcz8QjIzQ0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IateoXCAAAA3AAAAA8AAAAAAAAAAAAAAAAAlwIAAGRycy9kb3du&#10;cmV2LnhtbFBLBQYAAAAABAAEAPUAAACGAwAAAAA=&#10;" path="m173,0l0,51,49,208,224,167,173,0xe" fillcolor="#314f31" stroked="f">
                        <v:path arrowok="t" o:connecttype="custom" o:connectlocs="173,314;0,365;49,522;224,481;173,314" o:connectangles="0,0,0,0,0"/>
                      </v:shape>
                      <v:shape id="Freeform 286" o:spid="_x0000_s1078" style="position:absolute;left:1234;top:262;width:227;height:219;visibility:visible;mso-wrap-style:square;v-text-anchor:top" coordsize="227,21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Vwj0UwgAA&#10;ANwAAAAPAAAAZHJzL2Rvd25yZXYueG1sRI9Pi8IwFMTvwn6H8Ba8lDVVVKQaRbosePUP7vXRPNuy&#10;zUu3iTV+eyMIHoeZ+Q2z2gTTiJ46V1tWMB6lIIgLq2suFZyOP18LEM4ja2wsk4I7OdisPwYrzLS9&#10;8Z76gy9FhLDLUEHlfZtJ6YqKDLqRbYmjd7GdQR9lV0rd4S3CTSMnaTqXBmuOCxW2lFdU/B2uRsF/&#10;6KeJTc58zjkJ32PmPLW/Sg0/w3YJwlPw7/CrvdMKJosZPM/EIyDXD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FXCPRTCAAAA3AAAAA8AAAAAAAAAAAAAAAAAlwIAAGRycy9kb3du&#10;cmV2LnhtbFBLBQYAAAAABAAEAPUAAACGAwAAAAA=&#10;" path="m172,0l0,52,51,219,226,178,172,0xe" fillcolor="#294129" stroked="f">
                        <v:path arrowok="t" o:connecttype="custom" o:connectlocs="172,262;0,314;51,481;226,440;172,262" o:connectangles="0,0,0,0,0"/>
                      </v:shape>
                      <v:shape id="Freeform 285" o:spid="_x0000_s1079" style="position:absolute;left:1406;top:206;width:198;height:235;visibility:visible;mso-wrap-style:square;v-text-anchor:top" coordsize="198,235"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4WTxPxAAA&#10;ANwAAAAPAAAAZHJzL2Rvd25yZXYueG1sRI/BasMwEETvgf6D2EJvsdQcQnCjmNDi0ksb4pSQ42Jt&#10;bFFrZSw1dv++CgRyHGbmDbMuJteJCw3BetbwnCkQxLU3lhsN34dyvgIRIrLBzjNp+KMAxeZhtsbc&#10;+JH3dKliIxKEQ44a2hj7XMpQt+QwZL4nTt7ZDw5jkkMjzYBjgrtOLpRaSoeW00KLPb22VP9Uv07D&#10;m/qaEI3a0+792I9VaU+fzmr99DhtX0BEmuI9fGt/GA2L1RKuZ9IRkJt/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OFk8T8QAAADcAAAADwAAAAAAAAAAAAAAAACXAgAAZHJzL2Rv&#10;d25yZXYueG1sUEsFBgAAAAAEAAQA9QAAAIgDAAAAAA==&#10;" path="m195,0l172,5,,56,54,234,198,200,198,33,195,0xe" fillcolor="#1f311f" stroked="f">
                        <v:path arrowok="t" o:connecttype="custom" o:connectlocs="195,206;172,211;0,262;54,440;198,406;198,239;195,206" o:connectangles="0,0,0,0,0,0,0"/>
                      </v:shape>
                      <v:shape id="AutoShape 284" o:spid="_x0000_s1080" style="position:absolute;left:309;top:347;width:188;height:101;visibility:visible;mso-wrap-style:square;v-text-anchor:top" coordsize="188,10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q6aBFxgAA&#10;ANwAAAAPAAAAZHJzL2Rvd25yZXYueG1sRI9Ba8JAFITvgv9heUJvdWNoo6SuIQiBnkpNi6W3R/Y1&#10;iWbfptmtxn/vCgWPw8x8w6yz0XTiRINrLStYzCMQxJXVLdcKPj+KxxUI55E1dpZJwYUcZJvpZI2p&#10;tmfe0an0tQgQdikqaLzvUyld1ZBBN7c9cfB+7GDQBznUUg94DnDTyTiKEmmw5bDQYE/bhqpj+WcU&#10;fO13SdFG74V7e/p91heXj9+HXKmH2Zi/gPA0+nv4v/2qFcSrJdzOhCMgN1c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Aq6aBFxgAAANwAAAAPAAAAAAAAAAAAAAAAAJcCAABkcnMv&#10;ZG93bnJldi54bWxQSwUGAAAAAAQABAD1AAAAigMAAAAA&#10;" path="m123,0l105,,84,3,59,10,35,18,17,28,5,41,,54,,64,2,77,12,85,28,93,51,98,74,100,100,98,125,90,74,90,51,87,33,85,17,77,12,72,10,64,10,57,15,49,25,36,43,26,64,18,87,13,102,10,166,10,154,5,123,0xm166,10l118,10,133,13,146,16,159,18,166,23,172,28,177,36,172,52,159,64,143,75,123,82,97,87,74,90,125,90,148,82,166,72,179,59,185,47,187,36,182,26,177,18,166,10xe" fillcolor="#284848" stroked="f">
                        <v:path arrowok="t" o:connecttype="custom" o:connectlocs="123,347;105,347;84,350;59,357;35,365;17,375;5,388;0,401;0,411;2,424;12,432;28,440;51,445;74,447;100,445;125,437;74,437;51,434;33,432;17,424;12,419;10,411;10,404;15,396;25,383;43,373;64,365;87,360;102,357;166,357;154,352;123,347;166,357;118,357;133,360;146,363;159,365;166,370;172,375;177,383;172,399;159,411;143,422;123,429;97,434;74,437;125,437;148,429;166,419;179,406;185,394;187,383;182,373;177,365;166,357" o:connectangles="0,0,0,0,0,0,0,0,0,0,0,0,0,0,0,0,0,0,0,0,0,0,0,0,0,0,0,0,0,0,0,0,0,0,0,0,0,0,0,0,0,0,0,0,0,0,0,0,0,0,0,0,0,0,0"/>
                      </v:shape>
                      <v:shape id="AutoShape 283" o:spid="_x0000_s1081" style="position:absolute;left:1087;top:121;width:188;height:101;visibility:visible;mso-wrap-style:square;v-text-anchor:top" coordsize="188,10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bdjQ3wAAA&#10;ANwAAAAPAAAAZHJzL2Rvd25yZXYueG1sRE9Ni8IwEL0L/ocwgjdNFVekGqUIBU+yuqJ4G5qxrTaT&#10;2kSt/94chD0+3vdi1ZpKPKlxpWUFo2EEgjizuuRcweEvHcxAOI+ssbJMCt7kYLXsdhYYa/viHT33&#10;PhchhF2MCgrv61hKlxVk0A1tTRy4i20M+gCbXOoGXyHcVHIcRVNpsOTQUGBN64Ky2/5hFJyOu2la&#10;Rr+p207uP/rtkvZ8TZTq99pkDsJT6//FX/dGKxjPwtpwJhwBufwA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BbdjQ3wAAAANwAAAAPAAAAAAAAAAAAAAAAAJcCAABkcnMvZG93bnJl&#10;di54bWxQSwUGAAAAAAQABAD1AAAAhAMAAAAA&#10;" path="m124,0l105,,87,3,62,10,39,18,21,28,8,41,3,54,,64,5,77,16,85,31,92,52,98,77,100,103,98,129,90,77,90,54,87,36,85,21,77,16,69,10,64,16,49,28,36,44,26,64,18,90,13,105,10,167,10,157,5,124,0xm167,10l121,10,136,13,149,15,159,18,170,23,175,28,177,36,177,44,175,51,162,64,144,75,124,82,100,87,77,90,129,90,152,82,170,72,183,56,188,46,188,33,185,26,177,18,167,10xe" fillcolor="#284848" stroked="f">
                        <v:path arrowok="t" o:connecttype="custom" o:connectlocs="124,121;105,121;87,124;62,131;39,139;21,149;8,162;3,175;0,185;5,198;16,206;31,213;52,219;77,221;103,219;129,211;77,211;54,208;36,206;21,198;16,190;10,185;16,170;28,157;44,147;64,139;90,134;105,131;167,131;157,126;124,121;167,131;121,131;136,134;149,136;159,139;170,144;175,149;177,157;177,165;175,172;162,185;144,196;124,203;100,208;77,211;129,211;152,203;170,193;183,177;188,167;188,154;185,147;177,139;167,131" o:connectangles="0,0,0,0,0,0,0,0,0,0,0,0,0,0,0,0,0,0,0,0,0,0,0,0,0,0,0,0,0,0,0,0,0,0,0,0,0,0,0,0,0,0,0,0,0,0,0,0,0,0,0,0,0,0,0"/>
                      </v:shape>
                      <v:shape id="Freeform 282" o:spid="_x0000_s1082" style="position:absolute;left:553;top:213;width:21;height:21;visibility:visible;mso-wrap-style:square;v-text-anchor:top" coordsize="21,2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ITa1xxQAA&#10;ANwAAAAPAAAAZHJzL2Rvd25yZXYueG1sRI9Ba8JAFITvQv/D8gq91U0tiE2zCUUUIh5sbSHXR/Y1&#10;Ccm+jdlVo7/eLRQ8DjPzDZNko+nEiQbXWFbwMo1AEJdWN1wp+PlePy9AOI+ssbNMCi7kIEsfJgnG&#10;2p75i057X4kAYRejgtr7PpbSlTUZdFPbEwfv1w4GfZBDJfWA5wA3nZxF0VwabDgs1NjTsqay3R+N&#10;gtVxJ0du23yD+aej4lpcD9tXpZ4ex493EJ5Gfw//t3OtYLZ4g78z4QjI9AY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MhNrXHFAAAA3AAAAA8AAAAAAAAAAAAAAAAAlwIAAGRycy9k&#10;b3ducmV2LnhtbFBLBQYAAAAABAAEAPUAAACJAwAAAAA=&#10;" path="m20,0l0,6,20,21,20,0xe" stroked="f">
                        <v:path arrowok="t" o:connecttype="custom" o:connectlocs="20,213;0,219;20,234;20,213" o:connectangles="0,0,0,0"/>
                      </v:shape>
                      <v:shape id="Freeform 281" o:spid="_x0000_s1083" style="position:absolute;left:573;top:211;width:18;height:39;visibility:visible;mso-wrap-style:square;v-text-anchor:top" coordsize="18,3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" path="m10,0l0,2,,23,18,38,18,5,10,0xe" fillcolor="#e3e7ed" stroked="f">
                        <v:path arrowok="t" o:connecttype="custom" o:connectlocs="10,211;0,213;0,234;18,249;18,216;10,211" o:connectangles="0,0,0,0,0,0"/>
                      </v:shape>
                      <v:shape id="Freeform 280" o:spid="_x0000_s1084" style="position:absolute;left:591;top:216;width:19;height:49;visibility:visible;mso-wrap-style:square;v-text-anchor:top" coordsize="19,4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napdtxgAA&#10;ANwAAAAPAAAAZHJzL2Rvd25yZXYueG1sRI9Pa8JAFMTvgt9heYI33Sj2j2lWKQWh9lKbKs3xkX0m&#10;wezbkF2T9Nt3C4LHYWZ+wyTbwdSio9ZVlhUs5hEI4tzqigsFx+/d7BmE88gaa8uk4JccbDfjUYKx&#10;tj1/UZf6QgQIuxgVlN43sZQuL8mgm9uGOHhn2xr0QbaF1C32AW5quYyiR2mw4rBQYkNvJeWX9GoU&#10;7FeZue7qH7vunvCUffT7g/58UGo6GV5fQHga/D18a79rBcv1Av7PhCMgN38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BnapdtxgAAANwAAAAPAAAAAAAAAAAAAAAAAJcCAABkcnMv&#10;ZG93bnJldi54bWxQSwUGAAAAAAQABAD1AAAAigMAAAAA&#10;" path="m0,0l0,33,18,49,18,15,,0xe" fillcolor="#cad1de" stroked="f">
                        <v:path arrowok="t" o:connecttype="custom" o:connectlocs="0,216;0,249;18,265;18,231;0,216" o:connectangles="0,0,0,0,0"/>
                      </v:shape>
                      <v:shape id="Freeform 279" o:spid="_x0000_s1085" style="position:absolute;left:609;top:231;width:18;height:49;visibility:visible;mso-wrap-style:square;v-text-anchor:top" coordsize="18,4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2ioF5wwAA&#10;ANwAAAAPAAAAZHJzL2Rvd25yZXYueG1sRI9Pi8IwFMTvgt8hPMGbpuYgazWKCIIHD65/8Pponm0x&#10;eSlNtPXbbxYW9jjMzG+Y1aZ3VrypDbVnDbNpBoK48KbmUsP1sp98gQgR2aD1TBo+FGCzHg5WmBvf&#10;8Te9z7EUCcIhRw1VjE0uZSgqchimviFO3sO3DmOSbSlNi12COytVls2lw5rTQoUN7SoqnueX05DZ&#10;xaG5dOZ+3PbKn67H2/2mrNbjUb9dgojUx//wX/tgNKiFgt8z6QjI9Q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2ioF5wwAAANwAAAAPAAAAAAAAAAAAAAAAAJcCAABkcnMvZG93&#10;bnJldi54bWxQSwUGAAAAAAQABAD1AAAAhwMAAAAA&#10;" path="m0,0l0,34,18,49,18,16,,0xe" fillcolor="#b1bbce" stroked="f">
                        <v:path arrowok="t" o:connecttype="custom" o:connectlocs="0,231;0,265;18,280;18,247;0,231" o:connectangles="0,0,0,0,0"/>
                      </v:shape>
                      <v:shape id="Freeform 278" o:spid="_x0000_s1086" style="position:absolute;left:627;top:247;width:18;height:49;visibility:visible;mso-wrap-style:square;v-text-anchor:top" coordsize="18,4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s7e2FxQAA&#10;ANwAAAAPAAAAZHJzL2Rvd25yZXYueG1sRI9Ba8JAFITvBf/D8gRvdaOCNKmrFEXwVIzx0N4e2dck&#10;NPs27q4x/feuIPQ4zMw3zGozmFb05HxjWcFsmoAgLq1uuFJwLvavbyB8QNbYWiYFf+Rhsx69rDDT&#10;9sY59adQiQhhn6GCOoQuk9KXNRn0U9sRR+/HOoMhSldJ7fAW4aaV8yRZSoMNx4UaO9rWVP6erkaB&#10;r477/Pp9KI65+/y6zNI+3e16pSbj4eMdRKAh/Ief7YNWME8X8DgTj4Bc3wE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Kzt7YXFAAAA3AAAAA8AAAAAAAAAAAAAAAAAlwIAAGRycy9k&#10;b3ducmV2LnhtbFBLBQYAAAAABAAEAPUAAACJAwAAAAA=&#10;" path="m0,0l0,33,18,49,18,15,,0xe" fillcolor="#9ca8be" stroked="f">
                        <v:path arrowok="t" o:connecttype="custom" o:connectlocs="0,247;0,280;18,296;18,262;0,247" o:connectangles="0,0,0,0,0"/>
                      </v:shape>
                      <v:shape id="Freeform 277" o:spid="_x0000_s1087" style="position:absolute;left:645;top:262;width:18;height:49;visibility:visible;mso-wrap-style:square;v-text-anchor:top" coordsize="18,4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" path="m0,0l0,34,18,49,18,16,,0xe" fillcolor="#8594af" stroked="f">
                        <v:path arrowok="t" o:connecttype="custom" o:connectlocs="0,262;0,296;18,311;18,278;0,262" o:connectangles="0,0,0,0,0"/>
                      </v:shape>
                      <v:shape id="Freeform 276" o:spid="_x0000_s1088" style="position:absolute;left:663;top:278;width:19;height:49;visibility:visible;mso-wrap-style:square;v-text-anchor:top" coordsize="19,4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" path="m0,0l0,33,18,49,18,15,,0xe" fillcolor="#7384a2" stroked="f">
                        <v:path arrowok="t" o:connecttype="custom" o:connectlocs="0,278;0,311;18,327;18,293;0,278" o:connectangles="0,0,0,0,0"/>
                      </v:shape>
                      <v:shape id="Freeform 275" o:spid="_x0000_s1089" style="position:absolute;left:681;top:293;width:39;height:65;visibility:visible;mso-wrap-style:square;v-text-anchor:top" coordsize="39,65"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avLcJxQAA&#10;ANwAAAAPAAAAZHJzL2Rvd25yZXYueG1sRI9Pa8JAFMTvhX6H5RV6KbppkJBEVymF0D8XNZr7I/tM&#10;QrNvQ3ar6bd3C4LHYWZ+w6w2k+nFmUbXWVbwOo9AENdWd9woOB6KWQrCeWSNvWVS8EcONuvHhxXm&#10;2l54T+fSNyJA2OWooPV+yKV0dUsG3dwOxME72dGgD3JspB7xEuCml3EUJdJgx2GhxYHeW6p/yl+j&#10;oEL8Knbpdvpe9C+7j7TCrJGJUs9P09sShKfJ38O39qdWEGcJ/J8JR0Cur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Jq8twnFAAAA3AAAAA8AAAAAAAAAAAAAAAAAlwIAAGRycy9k&#10;b3ducmV2LnhtbFBLBQYAAAAABAAEAPUAAACJAwAAAAA=&#10;" path="m0,0l0,34,18,49,39,64,39,31,,0xe" fillcolor="#5f7595" stroked="f">
                        <v:path arrowok="t" o:connecttype="custom" o:connectlocs="0,293;0,327;18,342;39,357;39,324;0,293" o:connectangles="0,0,0,0,0,0"/>
                      </v:shape>
                      <v:shape id="Freeform 274" o:spid="_x0000_s1090" style="position:absolute;left:720;top:324;width:19;height:49;visibility:visible;mso-wrap-style:square;v-text-anchor:top" coordsize="19,4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yfbfXxQAA&#10;ANwAAAAPAAAAZHJzL2Rvd25yZXYueG1sRI/NasMwEITvgb6D2EJviZwc0saJHEJLIT06fyS3xVpb&#10;JtbKWKpjv31VKPQ4zMw3zGY72Eb01PnasYL5LAFBXDhdc6XgdPycvoHwAVlj45gUjORhmz1NNphq&#10;9+Cc+kOoRISwT1GBCaFNpfSFIYt+5lri6JWusxii7CqpO3xEuG3kIkmW0mLNccFgS++Givvh2yr4&#10;uJ6/xst4zW89lsflsDeX5pYr9fI87NYgAg3hP/zX3msFi9Ur/J6JR0BmP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HJ9t9fFAAAA3AAAAA8AAAAAAAAAAAAAAAAAlwIAAGRycy9k&#10;b3ducmV2LnhtbFBLBQYAAAAABAAEAPUAAACJAwAAAAA=&#10;" path="m0,0l0,33,18,49,18,13,,0xe" fillcolor="#7384a2" stroked="f">
                        <v:path arrowok="t" o:connecttype="custom" o:connectlocs="0,324;0,357;18,373;18,337;0,324" o:connectangles="0,0,0,0,0"/>
                      </v:shape>
                      <v:shape id="Freeform 273" o:spid="_x0000_s1091" style="position:absolute;left:738;top:337;width:18;height:49;visibility:visible;mso-wrap-style:square;v-text-anchor:top" coordsize="18,4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" path="m0,0l0,36,18,49,18,15,,0xe" fillcolor="#8594af" stroked="f">
                        <v:path arrowok="t" o:connecttype="custom" o:connectlocs="0,337;0,373;18,386;18,352;0,337" o:connectangles="0,0,0,0,0"/>
                      </v:shape>
                      <v:shape id="Freeform 272" o:spid="_x0000_s1092" style="position:absolute;left:756;top:352;width:18;height:49;visibility:visible;mso-wrap-style:square;v-text-anchor:top" coordsize="18,4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NBdpvxAAA&#10;ANwAAAAPAAAAZHJzL2Rvd25yZXYueG1sRI9Bi8IwFITvgv8hPGFvmuphsdUoy4rgabHqQW+P5tkW&#10;m5duEmv3328EweMwM98wy3VvGtGR87VlBdNJAoK4sLrmUsHpuB3PQfiArLGxTAr+yMN6NRwsMdP2&#10;wTl1h1CKCGGfoYIqhDaT0hcVGfQT2xJH72qdwRClK6V2+Ihw08hZknxKgzXHhQpb+q6ouB3uRoEv&#10;99v8ftkd97n7Of9O0y7dbDqlPkb91wJEoD68w6/2TiuYpSk8z8QjIFf/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zQXab8QAAADcAAAADwAAAAAAAAAAAAAAAACXAgAAZHJzL2Rv&#10;d25yZXYueG1sUEsFBgAAAAAEAAQA9QAAAIgDAAAAAA==&#10;" path="m0,0l0,34,18,49,18,16,,0xe" fillcolor="#9ca8be" stroked="f">
                        <v:path arrowok="t" o:connecttype="custom" o:connectlocs="0,352;0,386;18,401;18,368;0,352" o:connectangles="0,0,0,0,0"/>
                      </v:shape>
                      <v:shape id="Freeform 271" o:spid="_x0000_s1093" style="position:absolute;left:774;top:368;width:18;height:49;visibility:visible;mso-wrap-style:square;v-text-anchor:top" coordsize="18,4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3/yCPwAAA&#10;ANwAAAAPAAAAZHJzL2Rvd25yZXYueG1sRE/LisIwFN0PzD+EK8xuTOyAjNUoMiC4cOGj4vbSXNti&#10;clOaaOvfm4Uwy8N5L1aDs+JBXWg8a5iMFQji0puGKw3FafP9CyJEZIPWM2l4UoDV8vNjgbnxPR/o&#10;cYyVSCEcctRQx9jmUoayJodh7FvixF195zAm2FXSdNincGdlptRUOmw4NdTY0l9N5e14dxqUnW3b&#10;U28uu/WQ+X2xO1/OmdX6azSs5yAiDfFf/HZvjYYfleanM+kIyOUL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C3/yCPwAAAANwAAAAPAAAAAAAAAAAAAAAAAJcCAABkcnMvZG93bnJl&#10;di54bWxQSwUGAAAAAAQABAD1AAAAhAMAAAAA&#10;" path="m0,0l0,33,17,49,17,15,,0xe" fillcolor="#b1bbce" stroked="f">
                        <v:path arrowok="t" o:connecttype="custom" o:connectlocs="0,368;0,401;17,417;17,383;0,368" o:connectangles="0,0,0,0,0"/>
                      </v:shape>
                      <v:shape id="Freeform 270" o:spid="_x0000_s1094" style="position:absolute;left:791;top:383;width:19;height:49;visibility:visible;mso-wrap-style:square;v-text-anchor:top" coordsize="19,4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5gQ13xgAA&#10;ANwAAAAPAAAAZHJzL2Rvd25yZXYueG1sRI9Pa8JAFMTvhX6H5Qne6iZW+yd1I1IQ1IvWVvT4yD6T&#10;0OzbkF2T+O1dodDjMDO/YWbz3lSipcaVlhXEowgEcWZ1ybmCn+/l0xsI55E1VpZJwZUczNPHhxkm&#10;2nb8Re3e5yJA2CWooPC+TqR0WUEG3cjWxME728agD7LJpW6wC3BTyXEUvUiDJYeFAmv6LCj73V+M&#10;gvXkZC7L6mjf21c8nDbdeqe3U6WGg37xAcJT7//Df+2VVvAcxXA/E46ATG8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D5gQ13xgAAANwAAAAPAAAAAAAAAAAAAAAAAJcCAABkcnMv&#10;ZG93bnJldi54bWxQSwUGAAAAAAQABAD1AAAAigMAAAAA&#10;" path="m0,0l0,34,19,49,19,16,,0xe" fillcolor="#cad1de" stroked="f">
                        <v:path arrowok="t" o:connecttype="custom" o:connectlocs="0,383;0,417;19,432;19,399;0,383" o:connectangles="0,0,0,0,0"/>
                      </v:shape>
                      <v:shape id="Freeform 269" o:spid="_x0000_s1095" style="position:absolute;left:810;top:399;width:18;height:39;visibility:visible;mso-wrap-style:square;v-text-anchor:top" coordsize="18,3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76O6awgAA&#10;ANwAAAAPAAAAZHJzL2Rvd25yZXYueG1sRI/disIwFITvhX2HcATvNPGHRapRFkXQvdP2AQ7N6Q/b&#10;nHSbqNWn3wjCXg4z8w2z3va2ETfqfO1Yw3SiQBDnztRcasjSw3gJwgdkg41j0vAgD9vNx2CNiXF3&#10;PtPtEkoRIewT1FCF0CZS+rwii37iWuLoFa6zGKLsSmk6vEe4beRMqU9psea4UGFLu4ryn8vVavj+&#10;TY0Pp33RpHTt/bNIF5l6aj0a9l8rEIH68B9+t49Gw1zN4HUmHgG5+QM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Dvo7prCAAAA3AAAAA8AAAAAAAAAAAAAAAAAlwIAAGRycy9kb3du&#10;cmV2LnhtbFBLBQYAAAAABAAEAPUAAACGAwAAAAA=&#10;" path="m0,0l0,33,7,38,18,35,18,15,,0xe" fillcolor="#e3e7ed" stroked="f">
                        <v:path arrowok="t" o:connecttype="custom" o:connectlocs="0,399;0,432;7,437;18,434;18,414;0,399" o:connectangles="0,0,0,0,0,0"/>
                      </v:shape>
                      <v:shape id="Freeform 268" o:spid="_x0000_s1096" style="position:absolute;left:828;top:414;width:18;height:21;visibility:visible;mso-wrap-style:square;v-text-anchor:top" coordsize="18,2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tQdjVwwAA&#10;ANwAAAAPAAAAZHJzL2Rvd25yZXYueG1sRI9Pi8IwFMTvC36H8IS9rWktyNI1ioiFHrzo7mGPj+b1&#10;DyYvpYlt/fZmQdjjMDO/Ybb72Rox0uA7xwrSVQKCuHK640bBz3fx8QnCB2SNxjEpeJCH/W7xtsVc&#10;u4kvNF5DIyKEfY4K2hD6XEpftWTRr1xPHL3aDRZDlEMj9YBThFsj10mykRY7jgst9nRsqbpd7zZS&#10;LNeF+T1szsfydAtTnbLpUqXel/PhC0SgOfyHX+1SK8iSDP7OxCMgd0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tQdjVwwAAANwAAAAPAAAAAAAAAAAAAAAAAJcCAABkcnMvZG93&#10;bnJldi54bWxQSwUGAAAAAAQABAD1AAAAhwMAAAAA&#10;" path="m0,0l0,20,17,15,,0xe" stroked="f">
                        <v:path arrowok="t" o:connecttype="custom" o:connectlocs="0,414;0,434;17,429;0,414" o:connectangles="0,0,0,0"/>
                      </v:shape>
                      <v:shape id="Freeform 267" o:spid="_x0000_s1097" style="position:absolute;left:794;top:147;width:21;height:21;visibility:visible;mso-wrap-style:square;v-text-anchor:top" coordsize="21,2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9fg4oxgAA&#10;ANwAAAAPAAAAZHJzL2Rvd25yZXYueG1sRI/NasMwEITvgbyD2EJvidymhOBaNiW04JJD81PwdbG2&#10;trG1ci0lcfL0VSGQ4zAz3zBJNppOnGhwjWUFT/MIBHFpdcOVgu/Dx2wFwnlkjZ1lUnAhB1k6nSQY&#10;a3vmHZ32vhIBwi5GBbX3fSylK2sy6Oa2Jw7ejx0M+iCHSuoBzwFuOvkcRUtpsOGwUGNP65rKdn80&#10;Ct6PX3Lkts0/Md86Kq7F9XezUOrxYXx7BeFp9PfwrZ1rBYvoBf7PhCMg0z8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A9fg4oxgAAANwAAAAPAAAAAAAAAAAAAAAAAJcCAABkcnMv&#10;ZG93bnJldi54bWxQSwUGAAAAAAQABAD1AAAAigMAAAAA&#10;" path="m21,0l0,5,21,20,21,0xe" stroked="f">
                        <v:path arrowok="t" o:connecttype="custom" o:connectlocs="21,147;0,152;21,167;21,147" o:connectangles="0,0,0,0"/>
                      </v:shape>
                      <v:shape id="Freeform 266" o:spid="_x0000_s1098" style="position:absolute;left:815;top:141;width:18;height:39;visibility:visible;mso-wrap-style:square;v-text-anchor:top" coordsize="18,3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0AXbuwgAA&#10;ANwAAAAPAAAAZHJzL2Rvd25yZXYueG1sRI/NigIxEITvgu8QemFvmqw/yzJrFFEE9abjAzSTnh92&#10;0hknUWd9eiMIHouq+oqaLTpbiyu1vnKs4WuoQBBnzlRcaDilm8EPCB+QDdaOScM/eVjM+70ZJsbd&#10;+EDXYyhEhLBPUEMZQpNI6bOSLPqha4ijl7vWYoiyLaRp8RbhtpYjpb6lxYrjQokNrUrK/o4Xq2F/&#10;To0Pu3Vep3Tp/D1PJyd11/rzo1v+ggjUhXf41d4aDWM1heeZeATk/AE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LQBdu7CAAAA3AAAAA8AAAAAAAAAAAAAAAAAlwIAAGRycy9kb3du&#10;cmV2LnhtbFBLBQYAAAAABAAEAPUAAACGAwAAAAA=&#10;" path="m10,0l0,6,,26,18,39,18,8,10,0xe" fillcolor="#e3e7ed" stroked="f">
                        <v:path arrowok="t" o:connecttype="custom" o:connectlocs="10,141;0,147;0,167;18,180;18,149;10,141" o:connectangles="0,0,0,0,0,0"/>
                      </v:shape>
                      <v:shape id="Freeform 265" o:spid="_x0000_s1099" style="position:absolute;left:833;top:149;width:21;height:47;visibility:visible;mso-wrap-style:square;v-text-anchor:top" coordsize="21,47"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5BHAVwwAA&#10;ANwAAAAPAAAAZHJzL2Rvd25yZXYueG1sRI/BasMwEETvhfyD2EBujZzGNca1EkJCoD02ycW3xdrY&#10;ptbKSKpj/31VKPQ4zMwbptxPphcjOd9ZVrBZJyCIa6s7bhTcrufnHIQPyBp7y6RgJg/73eKpxELb&#10;B3/SeAmNiBD2BSpoQxgKKX3dkkG/tgNx9O7WGQxRukZqh48IN718SZJMGuw4LrQ40LGl+uvybRS8&#10;yrDNT9WcnXX1oVO3GcY6rZRaLafDG4hAU/gP/7XftYJtksHvmXgE5O4H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5BHAVwwAAANwAAAAPAAAAAAAAAAAAAAAAAJcCAABkcnMvZG93&#10;bnJldi54bWxQSwUGAAAAAAQABAD1AAAAhwMAAAAA&#10;" path="m0,0l0,31,20,47,20,16,,0xe" fillcolor="#cad1de" stroked="f">
                        <v:path arrowok="t" o:connecttype="custom" o:connectlocs="0,149;0,180;20,196;20,165;0,149" o:connectangles="0,0,0,0,0"/>
                      </v:shape>
                      <v:shape id="Freeform 264" o:spid="_x0000_s1100" style="position:absolute;left:853;top:165;width:18;height:47;visibility:visible;mso-wrap-style:square;v-text-anchor:top" coordsize="18,47"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l50UWwQAA&#10;ANwAAAAPAAAAZHJzL2Rvd25yZXYueG1sRI9Bi8IwFITvC/6H8ARva6ouq1SjiCB4XVf0+mieTbF5&#10;qUls67/fLAgeh5n5hllteluLlnyoHCuYjDMQxIXTFZcKTr/7zwWIEJE11o5JwZMCbNaDjxXm2nX8&#10;Q+0xliJBOOSowMTY5FKGwpDFMHYNcfKuzluMSfpSao9dgttaTrPsW1qsOC0YbGhnqLgdH1aBN+1l&#10;p2fPe7etHl+Lc2G8PPVKjYb9dgkiUh/f4Vf7oBXMsjn8n0lHQK7/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5edFFsEAAADcAAAADwAAAAAAAAAAAAAAAACXAgAAZHJzL2Rvd25y&#10;ZXYueG1sUEsFBgAAAAAEAAQA9QAAAIUDAAAAAA==&#10;" path="m0,0l0,31,18,46,18,12,,0xe" fillcolor="#b1bbce" stroked="f">
                        <v:path arrowok="t" o:connecttype="custom" o:connectlocs="0,165;0,196;18,211;18,177;0,165" o:connectangles="0,0,0,0,0"/>
                      </v:shape>
                      <v:shape id="Freeform 263" o:spid="_x0000_s1101" style="position:absolute;left:871;top:177;width:21;height:49;visibility:visible;mso-wrap-style:square;v-text-anchor:top" coordsize="21,4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08K6qxAAA&#10;ANwAAAAPAAAAZHJzL2Rvd25yZXYueG1sRE/Pa8IwFL4L/g/hCV5EExVEOqOoILqDY9Nddns0b221&#10;eSlNWrv99cth4PHj+73adLYULdW+cKxhOlEgiFNnCs40fF4P4yUIH5ANlo5Jww952Kz7vRUmxj34&#10;g9pLyEQMYZ+ghjyEKpHSpzlZ9BNXEUfu29UWQ4R1Jk2NjxhuSzlTaiEtFhwbcqxon1N6vzRWQ7sY&#10;qbdbswuv1fn0NTr/zpvr+1Hr4aDbvoAI1IWn+N99MhrmKq6NZ+IRkOs/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dPCuqsQAAADcAAAADwAAAAAAAAAAAAAAAACXAgAAZHJzL2Rv&#10;d25yZXYueG1sUEsFBgAAAAAEAAQA9QAAAIgDAAAAAA==&#10;" path="m0,0l0,34,21,49,21,16,,0xe" fillcolor="#9ca8be" stroked="f">
                        <v:path arrowok="t" o:connecttype="custom" o:connectlocs="0,177;0,211;21,226;21,193;0,177" o:connectangles="0,0,0,0,0"/>
                      </v:shape>
                      <v:shape id="Freeform 262" o:spid="_x0000_s1102" style="position:absolute;left:892;top:193;width:19;height:49;visibility:visible;mso-wrap-style:square;v-text-anchor:top" coordsize="19,4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GHWRZwgAA&#10;ANwAAAAPAAAAZHJzL2Rvd25yZXYueG1sRI9Bi8IwFITvgv8hPMGLrKkuSrdrFBEE2ZvdBa+P5m1T&#10;bF5qE23990YQPA4z8w2z2vS2FjdqfeVYwWyagCAunK64VPD3u/9IQfiArLF2TAru5GGzHg5WmGnX&#10;8ZFueShFhLDPUIEJocmk9IUhi37qGuLo/bvWYoiyLaVusYtwW8t5kiylxYrjgsGGdoaKc361Cgp5&#10;MlV6p67Jj3NKL26y+OlIqfGo336DCNSHd/jVPmgFn8kXPM/EIyDXD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MYdZFnCAAAA3AAAAA8AAAAAAAAAAAAAAAAAlwIAAGRycy9kb3du&#10;cmV2LnhtbFBLBQYAAAAABAAEAPUAAACGAwAAAAA=&#10;" path="m0,0l0,33,18,49,18,15,,0xe" fillcolor="#8594af" stroked="f">
                        <v:path arrowok="t" o:connecttype="custom" o:connectlocs="0,193;0,226;18,242;18,208;0,193" o:connectangles="0,0,0,0,0"/>
                      </v:shape>
                      <v:shape id="Freeform 261" o:spid="_x0000_s1103" style="position:absolute;left:910;top:208;width:21;height:47;visibility:visible;mso-wrap-style:square;v-text-anchor:top" coordsize="21,47"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" path="m0,0l0,34,20,47,20,13,,0xe" fillcolor="#7384a2" stroked="f">
                        <v:path arrowok="t" o:connecttype="custom" o:connectlocs="0,208;0,242;20,255;20,221;0,208" o:connectangles="0,0,0,0,0"/>
                      </v:shape>
                      <v:shape id="Freeform 260" o:spid="_x0000_s1104" style="position:absolute;left:930;top:221;width:39;height:65;visibility:visible;mso-wrap-style:square;v-text-anchor:top" coordsize="39,65"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OZyO6wwAA&#10;ANwAAAAPAAAAZHJzL2Rvd25yZXYueG1sRI9Li8JAEITvwv6HoRf2IjqJisSsoyyC+Lj4vjeZ3iRs&#10;pidkZjX+e0cQPBZV9RU1nbemEldqXGlZQdyPQBBnVpecKziflr0EhPPIGivLpOBODuazj84UU21v&#10;fKDr0eciQNilqKDwvk6ldFlBBl3f1sTB+7WNQR9kk0vd4C3ATSUHUTSWBksOCwXWtCgo+zv+GwUX&#10;xM1yn+za7ajq7lfJBSe5HCv19dn+fIPw1Pp3+NVeawXDOIbnmXAE5OwB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OZyO6wwAAANwAAAAPAAAAAAAAAAAAAAAAAJcCAABkcnMvZG93&#10;bnJldi54bWxQSwUGAAAAAAQABAD1AAAAhwMAAAAA&#10;" path="m0,0l0,34,39,64,39,31,,0xe" fillcolor="#5f7595" stroked="f">
                        <v:path arrowok="t" o:connecttype="custom" o:connectlocs="0,221;0,255;39,285;39,252;0,221" o:connectangles="0,0,0,0,0"/>
                      </v:shape>
                      <v:shape id="Freeform 259" o:spid="_x0000_s1105" style="position:absolute;left:969;top:252;width:18;height:49;visibility:visible;mso-wrap-style:square;v-text-anchor:top" coordsize="18,4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" path="m0,0l0,33,18,49,18,13,,0xe" fillcolor="#7384a2" stroked="f">
                        <v:path arrowok="t" o:connecttype="custom" o:connectlocs="0,252;0,285;18,301;18,265;0,252" o:connectangles="0,0,0,0,0"/>
                      </v:shape>
                      <v:shape id="Freeform 258" o:spid="_x0000_s1106" style="position:absolute;left:987;top:265;width:21;height:49;visibility:visible;mso-wrap-style:square;v-text-anchor:top" coordsize="21,4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jDAdyxQAA&#10;ANwAAAAPAAAAZHJzL2Rvd25yZXYueG1sRI9Ba8JAFITvBf/D8gRvdWMDtaRugghaLxWr0l5fs88k&#10;mH0bdldN/n23UOhxmJlvmEXRm1bcyPnGsoLZNAFBXFrdcKXgdFw/voDwAVlja5kUDOShyEcPC8y0&#10;vfMH3Q6hEhHCPkMFdQhdJqUvazLop7Yjjt7ZOoMhSldJ7fAe4aaVT0nyLA02HBdq7GhVU3k5XI0C&#10;ucFh31439mtI33efb2f3PezmSk3G/fIVRKA+/If/2lutIJ2l8HsmHgGZ/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OMMB3LFAAAA3AAAAA8AAAAAAAAAAAAAAAAAlwIAAGRycy9k&#10;b3ducmV2LnhtbFBLBQYAAAAABAAEAPUAAACJAwAAAAA=&#10;" path="m0,0l0,36,20,49,20,15,,0xe" fillcolor="#8594af" stroked="f">
                        <v:path arrowok="t" o:connecttype="custom" o:connectlocs="0,265;0,301;20,314;20,280;0,265" o:connectangles="0,0,0,0,0"/>
                      </v:shape>
                      <v:shape id="Freeform 257" o:spid="_x0000_s1107" style="position:absolute;left:1007;top:280;width:19;height:49;visibility:visible;mso-wrap-style:square;v-text-anchor:top" coordsize="19,4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lqcFmxAAA&#10;ANwAAAAPAAAAZHJzL2Rvd25yZXYueG1sRI9Pi8IwFMTvgt8hvIW9aVoVdbtGkYIg6sU/CHt7NG/b&#10;ss1LaWLtfnsjCB6HmfkNs1h1phItNa60rCAeRiCIM6tLzhVczpvBHITzyBory6Tgnxyslv3eAhNt&#10;73yk9uRzESDsElRQeF8nUrqsIINuaGvi4P3axqAPssmlbvAe4KaSoyiaSoMlh4UCa0oLyv5ON6PA&#10;HXa6Hm9/0rS93r5Ss5/FyDOlPj+69TcIT51/h1/trVYwjifwPBOOgFw+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JanBZsQAAADcAAAADwAAAAAAAAAAAAAAAACXAgAAZHJzL2Rv&#10;d25yZXYueG1sUEsFBgAAAAAEAAQA9QAAAIgDAAAAAA==&#10;" path="m0,0l0,34,19,49,19,16,,0xe" fillcolor="#9ca8be" stroked="f">
                        <v:path arrowok="t" o:connecttype="custom" o:connectlocs="0,280;0,314;19,329;19,296;0,280" o:connectangles="0,0,0,0,0"/>
                      </v:shape>
                      <v:shape id="Freeform 256" o:spid="_x0000_s1108" style="position:absolute;left:1026;top:296;width:21;height:49;visibility:visible;mso-wrap-style:square;v-text-anchor:top" coordsize="21,4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" path="m0,0l0,33,20,49,20,12,,0xe" fillcolor="#b1bbce" stroked="f">
                        <v:path arrowok="t" o:connecttype="custom" o:connectlocs="0,296;0,329;20,345;20,308;0,296" o:connectangles="0,0,0,0,0"/>
                      </v:shape>
                      <v:shape id="Freeform 255" o:spid="_x0000_s1109" style="position:absolute;left:1046;top:308;width:18;height:52;visibility:visible;mso-wrap-style:square;v-text-anchor:top" coordsize="18,5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txPm4xgAA&#10;ANwAAAAPAAAAZHJzL2Rvd25yZXYueG1sRI9Ba8JAFITvgv9heUJvdRMLsUTXYEtLC0VorYd4e2Sf&#10;SUj2bcyumv57Vyh4HGbmG2aZDaYVZ+pdbVlBPI1AEBdW11wq2P2+Pz6DcB5ZY2uZFPyRg2w1Hi0x&#10;1fbCP3Te+lIECLsUFVTed6mUrqjIoJvajjh4B9sb9EH2pdQ9XgLctHIWRYk0WHNYqLCj14qKZnsy&#10;Ctbxx1ez8Vgc30wyf8lP+Tfvc6UeJsN6AcLT4O/h//anVvAUJ3A7E46AXF0B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BtxPm4xgAAANwAAAAPAAAAAAAAAAAAAAAAAJcCAABkcnMv&#10;ZG93bnJldi54bWxQSwUGAAAAAAQABAD1AAAAigMAAAAA&#10;" path="m0,0l0,37,18,52,18,16,,0xe" fillcolor="#cad1de" stroked="f">
                        <v:path arrowok="t" o:connecttype="custom" o:connectlocs="0,308;0,345;18,360;18,324;0,308" o:connectangles="0,0,0,0,0"/>
                      </v:shape>
                      <v:shape id="Freeform 254" o:spid="_x0000_s1110" style="position:absolute;left:1064;top:324;width:21;height:39;visibility:visible;mso-wrap-style:square;v-text-anchor:top" coordsize="21,3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" path="m0,0l0,36,2,39,21,33,21,13,,0xe" fillcolor="#e3e7ed" stroked="f">
                        <v:path arrowok="t" o:connecttype="custom" o:connectlocs="0,324;0,360;2,363;21,357;21,337;0,324" o:connectangles="0,0,0,0,0,0"/>
                      </v:shape>
                      <v:shape id="Freeform 253" o:spid="_x0000_s1111" style="position:absolute;left:1085;top:337;width:18;height:21;visibility:visible;mso-wrap-style:square;v-text-anchor:top" coordsize="18,2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mPNx5wgAA&#10;ANwAAAAPAAAAZHJzL2Rvd25yZXYueG1sRI9NiwIxDIbvwv6HkgVv2pkVREariKzgwYsfB49hmvnA&#10;Nh2mXWf2328Owh7Dm/dJns1u9E69qI9tYAP5PANFXAbbcm3gfjvOVqBiQrboApOBX4qw235MNljY&#10;MPCFXtdUK4FwLNBAk1JXaB3LhjzGeeiIJatC7zHJ2Nfa9jgI3Dv9lWVL7bFludBgR4eGyuf1xwvF&#10;c3V0j/3yfDh9P9NQ5eza3Jjp57hfg0o0pv/ld/tkDSxy+VZkRAT09g8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KY83HnCAAAA3AAAAA8AAAAAAAAAAAAAAAAAlwIAAGRycy9kb3du&#10;cmV2LnhtbFBLBQYAAAAABAAEAPUAAACGAwAAAAA=&#10;" path="m0,0l0,20,18,15,,0xe" stroked="f">
                        <v:path arrowok="t" o:connecttype="custom" o:connectlocs="0,337;0,357;18,352;0,337" o:connectangles="0,0,0,0"/>
                      </v:shape>
                      <v:line id="Line 252" o:spid="_x0000_s1112" style="position:absolute;visibility:visible;mso-wrap-style:square" from="1105,356" to="1105,356"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CIDmUsMAAADcAAAADwAAAGRycy9kb3ducmV2LnhtbESP0WrCQBRE3wv+w3KFvtVNVKpGV5FQ&#10;ofapVT/gkr0mwezdsLua2K93hUIfh5k5w6w2vWnEjZyvLStIRwkI4sLqmksFp+PubQ7CB2SNjWVS&#10;cCcPm/XgZYWZth3/0O0QShEh7DNUUIXQZlL6oiKDfmRb4uidrTMYonSl1A67CDeNHCfJuzRYc1yo&#10;sKW8ouJyuBoFs30+/e7Dx4TSiPr9upYut51Sr8N+uwQRqA//4b/2p1YwSRfwPBOPgFw/AA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AiA5lLDAAAA3AAAAA8AAAAAAAAAAAAA&#10;AAAAoQIAAGRycy9kb3ducmV2LnhtbFBLBQYAAAAABAAEAPkAAACRAwAAAAA=&#10;" strokecolor="white" strokeweight="1595emu"/>
                      <v:shape id="AutoShape 251" o:spid="_x0000_s1113" style="position:absolute;left:23;top:236;width:1581;height:407;visibility:visible;mso-wrap-style:square;v-text-anchor:top" coordsize="1581,407"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8DaLwQAA&#10;ANwAAAAPAAAAZHJzL2Rvd25yZXYueG1sRE9Na8JAEL0L/odlhN50YwpFUldppYX2EMS0hx6H7JgE&#10;s7Nhd6qpv949FDw+3vd6O7penSnEzrOB5SIDRVx723Fj4Pvrfb4CFQXZYu+ZDPxRhO1mOlljYf2F&#10;D3SupFEphGOBBlqRodA61i05jAs/ECfu6INDSTA02ga8pHDX6zzLnrTDjlNDiwPtWqpP1a8zYMtP&#10;fC3lmpfeovzsJVRvLhjzMBtfnkEJjXIX/7s/rIHHPM1PZ9IR0Jsb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P/A2i8EAAADcAAAADwAAAAAAAAAAAAAAAACXAgAAZHJzL2Rvd25y&#10;ZXYueG1sUEsFBgAAAAAEAAQA9QAAAIUDAAAAAA==&#10;" path="m0,160l0,168,193,404,193,407,196,407,213,402,196,402,,160xm1581,0l196,402,213,402,1581,3,1581,0xe" fillcolor="#162216" stroked="f">
                        <v:path arrowok="t" o:connecttype="custom" o:connectlocs="0,396;0,404;193,640;193,643;196,643;213,638;196,638;0,396;1581,236;196,638;213,638;1581,239;1581,236" o:connectangles="0,0,0,0,0,0,0,0,0,0,0,0,0"/>
                      </v:shape>
                      <v:shape id="AutoShape 250" o:spid="_x0000_s1114" style="position:absolute;left:31;top:257;width:1573;height:404;visibility:visible;mso-wrap-style:square;v-text-anchor:top" coordsize="1573,40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1JU+2wwAA&#10;ANwAAAAPAAAAZHJzL2Rvd25yZXYueG1sRI/RasJAFETfC/7DcgXf6iYRpERXEbXYlxaMfsAle02C&#10;2btLdpvEv+8WBB+HmTnDrLejaUVPnW8sK0jnCQji0uqGKwXXy+f7BwgfkDW2lknBgzxsN5O3Neba&#10;DnymvgiViBD2OSqoQ3C5lL6syaCfW0ccvZvtDIYou0rqDocIN63MkmQpDTYcF2p0tK+pvBe/RsFo&#10;i7Prh+JwWqbHn8t35lKzc0rNpuNuBSLQGF7hZ/tLK1hkKfyfiUdAbv4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1JU+2wwAAANwAAAAPAAAAAAAAAAAAAAAAAJcCAABkcnMvZG93&#10;bnJldi54bWxQSwUGAAAAAAQABAD1AAAAhwMAAAAA&#10;" path="m0,175l5,183,188,404,190,404,208,398,190,398,,175xm1573,0l907,188,190,398,208,398,910,193,1573,5,1573,0xe" fillcolor="#162216" stroked="f">
                        <v:path arrowok="t" o:connecttype="custom" o:connectlocs="0,432;5,440;188,661;190,661;208,655;190,655;0,432;1573,257;907,445;190,655;208,655;910,450;1573,262;1573,257" o:connectangles="0,0,0,0,0,0,0,0,0,0,0,0,0,0"/>
                      </v:shape>
                      <v:shape id="AutoShape 249" o:spid="_x0000_s1115" style="position:absolute;left:44;top:278;width:1560;height:404;visibility:visible;mso-wrap-style:square;v-text-anchor:top" coordsize="1560,40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kLf8yxQAA&#10;ANwAAAAPAAAAZHJzL2Rvd25yZXYueG1sRI9BawIxFITvQv9DeIIXqVm3IGVrFCkURA9S9dDjY/Pc&#10;LG5eliRdd/31jSD0OMzMN8xy3dtGdORD7VjBfJaBIC6drrlScD59vb6DCBFZY+OYFAwUYL16GS2x&#10;0O7G39QdYyUShEOBCkyMbSFlKA1ZDDPXEifv4rzFmKSvpPZ4S3DbyDzLFtJizWnBYEufhsrr8dcq&#10;8PddZ4aa5oeDtz/T7TQ7DfuzUpNxv/kAEamP/+Fne6sVvOU5PM6kIyBXf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GQt/zLFAAAA3AAAAA8AAAAAAAAAAAAAAAAAlwIAAGRycy9k&#10;b3ducmV2LnhtbFBLBQYAAAAABAAEAPUAAACJAwAAAAA=&#10;" path="m0,179l2,187,177,403,180,403,196,398,180,398,,179xm1560,0l907,177,180,398,196,398,907,182,1560,5,1560,0xe" fillcolor="#162216" stroked="f">
                        <v:path arrowok="t" o:connecttype="custom" o:connectlocs="0,457;2,465;177,681;180,681;196,676;180,676;0,457;1560,278;907,455;180,676;196,676;907,460;1560,283;1560,278" o:connectangles="0,0,0,0,0,0,0,0,0,0,0,0,0,0"/>
                      </v:shape>
                      <v:shape id="AutoShape 248" o:spid="_x0000_s1116" style="position:absolute;left:44;top:298;width:1560;height:406;visibility:visible;mso-wrap-style:square;v-text-anchor:top" coordsize="1560,40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GOqQbxwAA&#10;ANwAAAAPAAAAZHJzL2Rvd25yZXYueG1sRI9Pa8JAFMTvBb/D8gq91U1dKCW6iohtRTy0Mfjn9sg+&#10;k2D2bciumn57t1DocZiZ3zCTWW8bcaXO1441vAwTEMSFMzWXGvLt+/MbCB+QDTaOScMPeZhNBw8T&#10;TI278Tdds1CKCGGfooYqhDaV0hcVWfRD1xJH7+Q6iyHKrpSmw1uE20aOkuRVWqw5LlTY0qKi4pxd&#10;rIblIe/VPFkfv1SW2/Pmc7/7WCutnx77+RhEoD78h//aK6NBjRT8nolHQE7v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hjqkG8cAAADcAAAADwAAAAAAAAAAAAAAAACXAgAAZHJz&#10;L2Rvd25yZXYueG1sUEsFBgAAAAAEAAQA9QAAAIsDAAAAAA==&#10;" path="m2,180l0,185,180,406,182,406,198,401,182,401,2,180xm1560,0l894,180,182,401,198,401,897,183,1560,5,1560,0xe" fillcolor="#162216" stroked="f">
                        <v:path arrowok="t" o:connecttype="custom" o:connectlocs="2,478;0,483;180,704;182,704;198,699;182,699;2,478;1560,298;894,478;182,699;198,699;897,481;1560,303;1560,298" o:connectangles="0,0,0,0,0,0,0,0,0,0,0,0,0,0"/>
                      </v:shape>
                      <v:shape id="AutoShape 247" o:spid="_x0000_s1117" style="position:absolute;left:41;top:316;width:1563;height:414;visibility:visible;mso-wrap-style:square;v-text-anchor:top" coordsize="1563,41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7rOS0xgAA&#10;ANwAAAAPAAAAZHJzL2Rvd25yZXYueG1sRI/dasJAFITvC77DcgTv6sa/UqKbUIKCIBS0SundafaY&#10;BLNn0+xG49t3C0Ivh5n5hlmlvanFlVpXWVYwGUcgiHOrKy4UHD82z68gnEfWWFsmBXdykCaDpxXG&#10;2t54T9eDL0SAsItRQel9E0vp8pIMurFtiIN3tq1BH2RbSN3iLcBNLadR9CINVhwWSmwoKym/HDqj&#10;IOP3xddP97k/fXfZlje76L5Yr5UaDfu3JQhPvf8PP9pbrWA2ncPfmXAEZPIL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A7rOS0xgAAANwAAAAPAAAAAAAAAAAAAAAAAJcCAABkcnMv&#10;ZG93bnJldi54bWxQSwUGAAAAAAQABAD1AAAAigMAAAAA&#10;" path="m0,175l0,180,144,355,185,414,188,414,203,409,188,409,149,352,,175xm1563,0l889,185,188,409,203,409,889,188,1563,6,1563,0xe" fillcolor="#162216" stroked="f">
                        <v:path arrowok="t" o:connecttype="custom" o:connectlocs="0,491;0,496;144,671;185,730;188,730;203,725;188,725;149,668;0,491;1563,316;889,501;188,725;203,725;889,504;1563,322;1563,316" o:connectangles="0,0,0,0,0,0,0,0,0,0,0,0,0,0,0,0"/>
                      </v:shape>
                      <v:shape id="AutoShape 246" o:spid="_x0000_s1118" style="position:absolute;left:198;top:345;width:1406;height:412;visibility:visible;mso-wrap-style:square;v-text-anchor:top" coordsize="1406,41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" path="m0,359l5,367,46,411,49,411,65,406,49,406,,359xm1406,0l732,184,49,406,65,406,732,187,1406,5,1406,0xe" fillcolor="#162216" stroked="f">
                        <v:path arrowok="t" o:connecttype="custom" o:connectlocs="0,704;5,712;46,756;49,756;65,751;49,751;0,704;1406,345;732,529;49,751;65,751;732,532;1406,350;1406,345" o:connectangles="0,0,0,0,0,0,0,0,0,0,0,0,0,0"/>
                      </v:shape>
                      <v:shape id="AutoShape 245" o:spid="_x0000_s1119" style="position:absolute;left:208;top:373;width:1396;height:404;visibility:visible;mso-wrap-style:square;v-text-anchor:top" coordsize="1396,40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p7kafxgAA&#10;ANwAAAAPAAAAZHJzL2Rvd25yZXYueG1sRI9Ba8JAEIXvhf6HZQq9NZtYkBKzio1oI3hpWj0P2TGJ&#10;zc6G7Fbjv3eFQo+PN+9787LFaDpxpsG1lhUkUQyCuLK65VrB99f65Q2E88gaO8uk4EoOFvPHhwxT&#10;bS/8SefS1yJA2KWooPG+T6V0VUMGXWR74uAd7WDQBznUUg94CXDTyUkcT6XBlkNDgz3lDVU/5a8J&#10;bxwK877fbPPNYZdc2w9zKo5+pdTz07icgfA0+v/jv3ShFbxOpnAfEwgg5zc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Bp7kafxgAAANwAAAAPAAAAAAAAAAAAAAAAAJcCAABkcnMv&#10;ZG93bnJldi54bWxQSwUGAAAAAAQABAD1AAAAigMAAAAA&#10;" path="m0,354l3,365,49,403,64,398,49,398,,354xm1396,0l733,167,49,398,64,398,733,170,1396,5,1396,0xe" fillcolor="#162216" stroked="f">
                        <v:path arrowok="t" o:connecttype="custom" o:connectlocs="0,727;3,738;49,776;64,771;49,771;0,727;1396,373;733,540;49,771;64,771;733,543;1396,378;1396,373" o:connectangles="0,0,0,0,0,0,0,0,0,0,0,0,0"/>
                      </v:shape>
                      <v:shape id="AutoShape 244" o:spid="_x0000_s1120" style="position:absolute;left:216;top:401;width:1388;height:401;visibility:visible;mso-wrap-style:square;v-text-anchor:top" coordsize="1388,40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VdxZvxQAA&#10;ANwAAAAPAAAAZHJzL2Rvd25yZXYueG1sRI9Ba8JAFITvBf/D8oTe6sZYmhJdRYWW9qht8frMPpNg&#10;9m3YXU2aX98VCh6HmfmGWax604grOV9bVjCdJCCIC6trLhV8f709vYLwAVljY5kU/JKH1XL0sMBc&#10;2453dN2HUkQI+xwVVCG0uZS+qMign9iWOHon6wyGKF0ptcMuwk0j0yR5kQZrjgsVtrStqDjvL0bB&#10;ZjZs3HvAw+fw83zshiwr0vao1OO4X89BBOrDPfzf/tAKZmkGtzPxCMjlH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NV3Fm/FAAAA3AAAAA8AAAAAAAAAAAAAAAAAlwIAAGRycy9k&#10;b3ducmV2LnhtbFBLBQYAAAAABAAEAPUAAACJAwAAAAA=&#10;" path="m0,347l3,355,54,401,68,396,54,396,,347xm1388,0l714,157,54,396,68,396,714,162,1388,5,1388,0xe" fillcolor="#162216" stroked="f">
                        <v:path arrowok="t" o:connecttype="custom" o:connectlocs="0,748;3,756;54,802;68,797;54,797;0,748;1388,401;714,558;54,797;68,797;714,563;1388,406;1388,401" o:connectangles="0,0,0,0,0,0,0,0,0,0,0,0,0"/>
                      </v:shape>
                      <v:shape id="Picture 243" o:spid="_x0000_s1121" type="#_x0000_t75" style="position:absolute;left:817;top:352;width:285;height:26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">
                        <v:imagedata r:id="rId78" o:title=""/>
                      </v:shape>
                      <v:shape id="Picture 242" o:spid="_x0000_s1122" type="#_x0000_t75" style="position:absolute;left:1234;top:756;width:362;height:208;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">
                        <v:imagedata r:id="rId79" o:title=""/>
                      </v:shape>
                      <v:shape id="Picture 241" o:spid="_x0000_s1123" type="#_x0000_t75" style="position:absolute;left:1026;top:383;width:691;height:709;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">
                        <v:imagedata r:id="rId80" o:title=""/>
                      </v:shape>
                      <w10:anchorlock/>
                    </v:group>
                  </w:pict>
                </mc:Fallback>
              </mc:AlternateContent>
            </w:r>
          </w:p>
          <w:p w:rsidR="004A45A8" w:rsidRPr="00A935BE" w:rsidRDefault="004A45A8" w:rsidP="0011153B">
            <w:pPr>
              <w:pStyle w:val="TableParagraph"/>
              <w:rPr>
                <w:b/>
              </w:rPr>
            </w:pPr>
          </w:p>
          <w:p w:rsidR="004A45A8" w:rsidRPr="00A935BE" w:rsidRDefault="004A45A8" w:rsidP="0011153B">
            <w:pPr>
              <w:pStyle w:val="TableParagraph"/>
              <w:rPr>
                <w:b/>
              </w:rPr>
            </w:pPr>
          </w:p>
        </w:tc>
        <w:tc>
          <w:tcPr>
            <w:tcW w:w="6978" w:type="dxa"/>
          </w:tcPr>
          <w:p w:rsidR="004A45A8" w:rsidRPr="00A935BE" w:rsidRDefault="004A45A8" w:rsidP="0011153B">
            <w:pPr>
              <w:pStyle w:val="TableParagraph"/>
              <w:spacing w:line="252" w:lineRule="exact"/>
              <w:ind w:left="103"/>
              <w:jc w:val="both"/>
              <w:rPr>
                <w:b/>
              </w:rPr>
            </w:pPr>
            <w:r w:rsidRPr="00A935BE">
              <w:rPr>
                <w:b/>
              </w:rPr>
              <w:t>CURRENCY</w:t>
            </w:r>
          </w:p>
          <w:p w:rsidR="004A45A8" w:rsidRPr="00A935BE" w:rsidRDefault="004A45A8" w:rsidP="0011153B">
            <w:pPr>
              <w:pStyle w:val="TableParagraph"/>
              <w:spacing w:before="7"/>
              <w:rPr>
                <w:b/>
              </w:rPr>
            </w:pPr>
          </w:p>
          <w:p w:rsidR="004A45A8" w:rsidRPr="00A935BE" w:rsidRDefault="004A45A8" w:rsidP="0011153B">
            <w:pPr>
              <w:pStyle w:val="TableParagraph"/>
              <w:ind w:left="103" w:right="99"/>
              <w:jc w:val="both"/>
            </w:pPr>
            <w:r w:rsidRPr="00A935BE">
              <w:t>Presently, US dollar to Kenyan Shilling is approximately: $1 = 100KSH and €1= 115KS. You change at the airport, the bank or bureau de change in the city center or malls</w:t>
            </w:r>
            <w:r>
              <w:t>.</w:t>
            </w:r>
          </w:p>
        </w:tc>
      </w:tr>
      <w:tr w:rsidR="004A45A8" w:rsidRPr="00A935BE" w:rsidTr="0011153B">
        <w:trPr>
          <w:trHeight w:hRule="exact" w:val="2096"/>
        </w:trPr>
        <w:tc>
          <w:tcPr>
            <w:tcW w:w="3997" w:type="dxa"/>
          </w:tcPr>
          <w:p w:rsidR="004A45A8" w:rsidRPr="00A935BE" w:rsidRDefault="004A45A8" w:rsidP="0011153B">
            <w:pPr>
              <w:pStyle w:val="TableParagraph"/>
              <w:ind w:left="103"/>
            </w:pPr>
            <w:r w:rsidRPr="00A935BE">
              <w:rPr>
                <w:noProof/>
                <w:position w:val="1"/>
              </w:rPr>
              <w:drawing>
                <wp:inline distT="0" distB="0" distL="0" distR="0">
                  <wp:extent cx="1156842" cy="1156715"/>
                  <wp:effectExtent l="0" t="0" r="0" b="0"/>
                  <wp:docPr id="7" name="image3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37.jpeg"/>
                          <pic:cNvPicPr/>
                        </pic:nvPicPr>
                        <pic:blipFill>
                          <a:blip r:embed="rId81" cstate="print"/>
                          <a:stretch>
                            <a:fillRect/>
                          </a:stretch>
                        </pic:blipFill>
                        <pic:spPr>
                          <a:xfrm>
                            <a:off x="0" y="0"/>
                            <a:ext cx="1156842" cy="1156715"/>
                          </a:xfrm>
                          <a:prstGeom prst="rect">
                            <a:avLst/>
                          </a:prstGeom>
                        </pic:spPr>
                      </pic:pic>
                    </a:graphicData>
                  </a:graphic>
                </wp:inline>
              </w:drawing>
            </w:r>
            <w:r w:rsidRPr="00A935BE">
              <w:rPr>
                <w:spacing w:val="26"/>
                <w:position w:val="1"/>
              </w:rPr>
              <w:t xml:space="preserve"> </w:t>
            </w:r>
            <w:r w:rsidRPr="00A935BE">
              <w:rPr>
                <w:noProof/>
                <w:spacing w:val="26"/>
              </w:rPr>
              <w:drawing>
                <wp:inline distT="0" distB="0" distL="0" distR="0">
                  <wp:extent cx="1003107" cy="1134141"/>
                  <wp:effectExtent l="0" t="0" r="0" b="0"/>
                  <wp:docPr id="9" name="image3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38.jpeg"/>
                          <pic:cNvPicPr/>
                        </pic:nvPicPr>
                        <pic:blipFill>
                          <a:blip r:embed="rId82" cstate="print"/>
                          <a:stretch>
                            <a:fillRect/>
                          </a:stretch>
                        </pic:blipFill>
                        <pic:spPr>
                          <a:xfrm>
                            <a:off x="0" y="0"/>
                            <a:ext cx="1003107" cy="1134141"/>
                          </a:xfrm>
                          <a:prstGeom prst="rect">
                            <a:avLst/>
                          </a:prstGeom>
                        </pic:spPr>
                      </pic:pic>
                    </a:graphicData>
                  </a:graphic>
                </wp:inline>
              </w:drawing>
            </w:r>
          </w:p>
          <w:p w:rsidR="004A45A8" w:rsidRPr="00A935BE" w:rsidRDefault="004A45A8" w:rsidP="0011153B">
            <w:pPr>
              <w:pStyle w:val="TableParagraph"/>
              <w:spacing w:before="10"/>
              <w:rPr>
                <w:b/>
              </w:rPr>
            </w:pPr>
          </w:p>
        </w:tc>
        <w:tc>
          <w:tcPr>
            <w:tcW w:w="6978" w:type="dxa"/>
          </w:tcPr>
          <w:p w:rsidR="004A45A8" w:rsidRPr="00A935BE" w:rsidRDefault="004A45A8" w:rsidP="0011153B">
            <w:pPr>
              <w:pStyle w:val="TableParagraph"/>
              <w:spacing w:line="252" w:lineRule="exact"/>
              <w:ind w:left="103"/>
              <w:rPr>
                <w:b/>
              </w:rPr>
            </w:pPr>
            <w:r w:rsidRPr="00A935BE">
              <w:rPr>
                <w:b/>
              </w:rPr>
              <w:t>CONFERENCE DOCUMENTS</w:t>
            </w:r>
          </w:p>
          <w:p w:rsidR="004A45A8" w:rsidRPr="00A935BE" w:rsidRDefault="004A45A8" w:rsidP="0011153B">
            <w:pPr>
              <w:pStyle w:val="TableParagraph"/>
              <w:spacing w:before="7"/>
              <w:rPr>
                <w:b/>
              </w:rPr>
            </w:pPr>
          </w:p>
          <w:p w:rsidR="004A45A8" w:rsidRPr="00A935BE" w:rsidRDefault="004A45A8" w:rsidP="0011153B">
            <w:pPr>
              <w:pStyle w:val="TableParagraph"/>
              <w:ind w:left="103" w:right="151"/>
            </w:pPr>
            <w:r w:rsidRPr="00A935BE">
              <w:t xml:space="preserve">All necessary documents will be provided at registration. This will include the folders, writing papers and pens. </w:t>
            </w:r>
            <w:r>
              <w:t>Some u</w:t>
            </w:r>
            <w:r w:rsidRPr="00A935BE">
              <w:t xml:space="preserve">seful materials relevant to the conference theme </w:t>
            </w:r>
            <w:r>
              <w:t xml:space="preserve">will also </w:t>
            </w:r>
            <w:r w:rsidRPr="00A935BE">
              <w:t xml:space="preserve"> be available</w:t>
            </w:r>
          </w:p>
        </w:tc>
      </w:tr>
      <w:tr w:rsidR="004A45A8" w:rsidRPr="00A935BE" w:rsidTr="0011153B">
        <w:trPr>
          <w:trHeight w:hRule="exact" w:val="2052"/>
        </w:trPr>
        <w:tc>
          <w:tcPr>
            <w:tcW w:w="3997" w:type="dxa"/>
          </w:tcPr>
          <w:p w:rsidR="004A45A8" w:rsidRPr="00A935BE" w:rsidRDefault="004A45A8" w:rsidP="0011153B">
            <w:pPr>
              <w:pStyle w:val="TableParagraph"/>
              <w:spacing w:before="9"/>
              <w:rPr>
                <w:b/>
              </w:rPr>
            </w:pPr>
          </w:p>
          <w:p w:rsidR="004A45A8" w:rsidRPr="00A935BE" w:rsidRDefault="004A45A8" w:rsidP="0011153B">
            <w:pPr>
              <w:pStyle w:val="TableParagraph"/>
              <w:ind w:left="60"/>
            </w:pPr>
            <w:r w:rsidRPr="00A935BE">
              <w:rPr>
                <w:noProof/>
              </w:rPr>
              <w:drawing>
                <wp:inline distT="0" distB="0" distL="0" distR="0">
                  <wp:extent cx="1182789" cy="1127188"/>
                  <wp:effectExtent l="0" t="0" r="0" b="0"/>
                  <wp:docPr id="11" name="image3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39.jpeg"/>
                          <pic:cNvPicPr/>
                        </pic:nvPicPr>
                        <pic:blipFill>
                          <a:blip r:embed="rId83" cstate="print"/>
                          <a:stretch>
                            <a:fillRect/>
                          </a:stretch>
                        </pic:blipFill>
                        <pic:spPr>
                          <a:xfrm>
                            <a:off x="0" y="0"/>
                            <a:ext cx="1182789" cy="1127188"/>
                          </a:xfrm>
                          <a:prstGeom prst="rect">
                            <a:avLst/>
                          </a:prstGeom>
                        </pic:spPr>
                      </pic:pic>
                    </a:graphicData>
                  </a:graphic>
                </wp:inline>
              </w:drawing>
            </w:r>
          </w:p>
        </w:tc>
        <w:tc>
          <w:tcPr>
            <w:tcW w:w="6978" w:type="dxa"/>
          </w:tcPr>
          <w:p w:rsidR="004A45A8" w:rsidRPr="00A935BE" w:rsidRDefault="004A45A8" w:rsidP="0011153B">
            <w:pPr>
              <w:pStyle w:val="TableParagraph"/>
              <w:spacing w:before="118"/>
              <w:ind w:left="103"/>
              <w:jc w:val="both"/>
              <w:rPr>
                <w:b/>
              </w:rPr>
            </w:pPr>
            <w:r w:rsidRPr="00A935BE">
              <w:rPr>
                <w:b/>
              </w:rPr>
              <w:t>ELECTRICITY AND PLUG INFORMATION</w:t>
            </w:r>
          </w:p>
          <w:p w:rsidR="004A45A8" w:rsidRPr="00A935BE" w:rsidRDefault="00A57FAD" w:rsidP="0011153B">
            <w:pPr>
              <w:pStyle w:val="TableParagraph"/>
              <w:spacing w:before="116"/>
              <w:ind w:left="103"/>
              <w:jc w:val="both"/>
            </w:pPr>
            <w:r>
              <w:rPr>
                <w:noProof/>
              </w:rPr>
              <mc:AlternateContent>
                <mc:Choice Requires="wps">
                  <w:drawing>
                    <wp:anchor distT="0" distB="0" distL="114300" distR="114300" simplePos="0" relativeHeight="251660288" behindDoc="0" locked="0" layoutInCell="1" allowOverlap="1">
                      <wp:simplePos x="0" y="0"/>
                      <wp:positionH relativeFrom="page">
                        <wp:posOffset>5537200</wp:posOffset>
                      </wp:positionH>
                      <wp:positionV relativeFrom="page">
                        <wp:posOffset>243205</wp:posOffset>
                      </wp:positionV>
                      <wp:extent cx="4288155" cy="1460500"/>
                      <wp:effectExtent l="0" t="0" r="4445" b="12700"/>
                      <wp:wrapNone/>
                      <wp:docPr id="248" name="Text Box 1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8155" cy="1460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A45A8" w:rsidRDefault="004A45A8" w:rsidP="004A45A8">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0,0l0,21600,21600,21600,21600,0xe">
                      <v:stroke joinstyle="miter"/>
                      <v:path gradientshapeok="t" o:connecttype="rect"/>
                    </v:shapetype>
                    <v:shape id="Text Box 194" o:spid="_x0000_s1026" type="#_x0000_t202" style="position:absolute;left:0;text-align:left;margin-left:436pt;margin-top:19.15pt;width:337.65pt;height:11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" filled="f" stroked="f">
                      <v:textbox inset="0,0,0,0">
                        <w:txbxContent>
                          <w:p w:rsidR="004A45A8" w:rsidRDefault="004A45A8" w:rsidP="004A45A8">
                            <w:pPr>
                              <w:pStyle w:val="BodyText"/>
                            </w:pPr>
                          </w:p>
                        </w:txbxContent>
                      </v:textbox>
                      <w10:wrap anchorx="page" anchory="page"/>
                    </v:shape>
                  </w:pict>
                </mc:Fallback>
              </mc:AlternateContent>
            </w:r>
            <w:r w:rsidR="004A45A8" w:rsidRPr="00A935BE">
              <w:t>Electricity in Nairobi is supplied at 220-240 Volts AC, 50 Hz (US is 110-120 volts).</w:t>
            </w:r>
          </w:p>
          <w:p w:rsidR="004A45A8" w:rsidRPr="00A935BE" w:rsidRDefault="004A45A8" w:rsidP="0011153B">
            <w:pPr>
              <w:pStyle w:val="TableParagraph"/>
              <w:spacing w:before="119"/>
              <w:ind w:left="103" w:right="101"/>
              <w:jc w:val="both"/>
            </w:pPr>
            <w:r w:rsidRPr="00A935BE">
              <w:t xml:space="preserve">Electrical sockets (outlets) in Nairobi </w:t>
            </w:r>
            <w:r w:rsidR="00A57FAD">
              <w:fldChar w:fldCharType="begin"/>
            </w:r>
            <w:r w:rsidR="00A57FAD">
              <w:instrText xml:space="preserve"> HYPERLINK "http://www.adaptelec.com/index.php?main_page=product_info&amp;cPath=1&amp;products_id=3" \t "_self" </w:instrText>
            </w:r>
            <w:r w:rsidR="00A57FAD">
              <w:fldChar w:fldCharType="separate"/>
            </w:r>
            <w:r w:rsidRPr="00A935BE">
              <w:rPr>
                <w:rStyle w:val="Hyperlink"/>
              </w:rPr>
              <w:t>British BS-1363</w:t>
            </w:r>
            <w:r w:rsidR="00A57FAD">
              <w:rPr>
                <w:rStyle w:val="Hyperlink"/>
              </w:rPr>
              <w:fldChar w:fldCharType="end"/>
            </w:r>
            <w:r w:rsidRPr="00A935BE">
              <w:rPr>
                <w:color w:val="000000"/>
              </w:rPr>
              <w:t>.</w:t>
            </w:r>
            <w:r w:rsidRPr="00A935BE">
              <w:t xml:space="preserve"> If your appliance’s plug doesn’t match the shape of these sockets, you will need a travel plug adapter in order to lug in.</w:t>
            </w:r>
          </w:p>
        </w:tc>
      </w:tr>
      <w:tr w:rsidR="004A45A8" w:rsidRPr="00A935BE" w:rsidTr="0011153B">
        <w:trPr>
          <w:trHeight w:hRule="exact" w:val="6125"/>
        </w:trPr>
        <w:tc>
          <w:tcPr>
            <w:tcW w:w="3997" w:type="dxa"/>
          </w:tcPr>
          <w:p w:rsidR="004A45A8" w:rsidRPr="00A935BE" w:rsidRDefault="00A57FAD" w:rsidP="0011153B">
            <w:pPr>
              <w:pStyle w:val="TableParagraph"/>
              <w:ind w:left="1128"/>
            </w:pPr>
            <w:r>
              <w:rPr>
                <w:noProof/>
              </w:rPr>
              <mc:AlternateContent>
                <mc:Choice Requires="wpg">
                  <w:drawing>
                    <wp:inline distT="0" distB="0" distL="0" distR="0">
                      <wp:extent cx="1099820" cy="1129030"/>
                      <wp:effectExtent l="0" t="0" r="5080" b="1270"/>
                      <wp:docPr id="203" name="Group 2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99820" cy="1129030"/>
                                <a:chOff x="0" y="0"/>
                                <a:chExt cx="1732" cy="1778"/>
                              </a:xfrm>
                            </wpg:grpSpPr>
                            <pic:pic xmlns:pic="http://schemas.openxmlformats.org/drawingml/2006/picture">
                              <pic:nvPicPr>
                                <pic:cNvPr id="204" name="Picture 239"/>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1221" y="1397"/>
                                  <a:ext cx="371" cy="38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5" name="Picture 23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168"/>
                                  <a:ext cx="1569" cy="154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6" name="Picture 237"/>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299" y="629"/>
                                  <a:ext cx="525" cy="304"/>
                                </a:xfrm>
                                <a:prstGeom prst="rect">
                                  <a:avLst/>
                                </a:prstGeom>
                                <a:noFill/>
                                <a:extLst>
                                  <a:ext uri="{909E8E84-426E-40dd-AFC4-6F175D3DCCD1}">
                                    <a14:hiddenFill xmlns:a14="http://schemas.microsoft.com/office/drawing/2010/main">
                                      <a:solidFill>
                                        <a:srgbClr val="FFFFFF"/>
                                      </a:solidFill>
                                    </a14:hiddenFill>
                                  </a:ext>
                                </a:extLst>
                              </pic:spPr>
                            </pic:pic>
                            <wps:wsp>
                              <wps:cNvPr id="207" name="Freeform 236"/>
                              <wps:cNvSpPr>
                                <a:spLocks/>
                              </wps:cNvSpPr>
                              <wps:spPr bwMode="auto">
                                <a:xfrm>
                                  <a:off x="432" y="815"/>
                                  <a:ext cx="621" cy="638"/>
                                </a:xfrm>
                                <a:custGeom>
                                  <a:avLst/>
                                  <a:gdLst>
                                    <a:gd name="T0" fmla="*/ 0 w 621"/>
                                    <a:gd name="T1" fmla="*/ 815 h 638"/>
                                    <a:gd name="T2" fmla="*/ 29 w 621"/>
                                    <a:gd name="T3" fmla="*/ 850 h 638"/>
                                    <a:gd name="T4" fmla="*/ 61 w 621"/>
                                    <a:gd name="T5" fmla="*/ 887 h 638"/>
                                    <a:gd name="T6" fmla="*/ 108 w 621"/>
                                    <a:gd name="T7" fmla="*/ 936 h 638"/>
                                    <a:gd name="T8" fmla="*/ 119 w 621"/>
                                    <a:gd name="T9" fmla="*/ 954 h 638"/>
                                    <a:gd name="T10" fmla="*/ 145 w 621"/>
                                    <a:gd name="T11" fmla="*/ 1009 h 638"/>
                                    <a:gd name="T12" fmla="*/ 157 w 621"/>
                                    <a:gd name="T13" fmla="*/ 1096 h 638"/>
                                    <a:gd name="T14" fmla="*/ 154 w 621"/>
                                    <a:gd name="T15" fmla="*/ 1145 h 638"/>
                                    <a:gd name="T16" fmla="*/ 151 w 621"/>
                                    <a:gd name="T17" fmla="*/ 1191 h 638"/>
                                    <a:gd name="T18" fmla="*/ 145 w 621"/>
                                    <a:gd name="T19" fmla="*/ 1235 h 638"/>
                                    <a:gd name="T20" fmla="*/ 137 w 621"/>
                                    <a:gd name="T21" fmla="*/ 1276 h 638"/>
                                    <a:gd name="T22" fmla="*/ 134 w 621"/>
                                    <a:gd name="T23" fmla="*/ 1293 h 638"/>
                                    <a:gd name="T24" fmla="*/ 134 w 621"/>
                                    <a:gd name="T25" fmla="*/ 1311 h 638"/>
                                    <a:gd name="T26" fmla="*/ 139 w 621"/>
                                    <a:gd name="T27" fmla="*/ 1328 h 638"/>
                                    <a:gd name="T28" fmla="*/ 145 w 621"/>
                                    <a:gd name="T29" fmla="*/ 1345 h 638"/>
                                    <a:gd name="T30" fmla="*/ 154 w 621"/>
                                    <a:gd name="T31" fmla="*/ 1360 h 638"/>
                                    <a:gd name="T32" fmla="*/ 169 w 621"/>
                                    <a:gd name="T33" fmla="*/ 1374 h 638"/>
                                    <a:gd name="T34" fmla="*/ 180 w 621"/>
                                    <a:gd name="T35" fmla="*/ 1389 h 638"/>
                                    <a:gd name="T36" fmla="*/ 197 w 621"/>
                                    <a:gd name="T37" fmla="*/ 1403 h 638"/>
                                    <a:gd name="T38" fmla="*/ 215 w 621"/>
                                    <a:gd name="T39" fmla="*/ 1412 h 638"/>
                                    <a:gd name="T40" fmla="*/ 235 w 621"/>
                                    <a:gd name="T41" fmla="*/ 1424 h 638"/>
                                    <a:gd name="T42" fmla="*/ 282 w 621"/>
                                    <a:gd name="T43" fmla="*/ 1441 h 638"/>
                                    <a:gd name="T44" fmla="*/ 305 w 621"/>
                                    <a:gd name="T45" fmla="*/ 1447 h 638"/>
                                    <a:gd name="T46" fmla="*/ 331 w 621"/>
                                    <a:gd name="T47" fmla="*/ 1449 h 638"/>
                                    <a:gd name="T48" fmla="*/ 357 w 621"/>
                                    <a:gd name="T49" fmla="*/ 1453 h 638"/>
                                    <a:gd name="T50" fmla="*/ 383 w 621"/>
                                    <a:gd name="T51" fmla="*/ 1453 h 638"/>
                                    <a:gd name="T52" fmla="*/ 435 w 621"/>
                                    <a:gd name="T53" fmla="*/ 1449 h 638"/>
                                    <a:gd name="T54" fmla="*/ 519 w 621"/>
                                    <a:gd name="T55" fmla="*/ 1432 h 638"/>
                                    <a:gd name="T56" fmla="*/ 575 w 621"/>
                                    <a:gd name="T57" fmla="*/ 1403 h 638"/>
                                    <a:gd name="T58" fmla="*/ 615 w 621"/>
                                    <a:gd name="T59" fmla="*/ 1337 h 638"/>
                                    <a:gd name="T60" fmla="*/ 621 w 621"/>
                                    <a:gd name="T61" fmla="*/ 1311 h 638"/>
                                    <a:gd name="T62" fmla="*/ 621 w 621"/>
                                    <a:gd name="T63" fmla="*/ 1281 h 638"/>
                                    <a:gd name="T64" fmla="*/ 604 w 621"/>
                                    <a:gd name="T65" fmla="*/ 1191 h 638"/>
                                    <a:gd name="T66" fmla="*/ 569 w 621"/>
                                    <a:gd name="T67" fmla="*/ 1096 h 638"/>
                                    <a:gd name="T68" fmla="*/ 537 w 621"/>
                                    <a:gd name="T69" fmla="*/ 1038 h 638"/>
                                    <a:gd name="T70" fmla="*/ 499 w 621"/>
                                    <a:gd name="T71" fmla="*/ 995 h 638"/>
                                    <a:gd name="T72" fmla="*/ 479 w 621"/>
                                    <a:gd name="T73" fmla="*/ 974 h 638"/>
                                    <a:gd name="T74" fmla="*/ 409 w 621"/>
                                    <a:gd name="T75" fmla="*/ 933 h 638"/>
                                    <a:gd name="T76" fmla="*/ 305 w 621"/>
                                    <a:gd name="T77" fmla="*/ 902 h 638"/>
                                    <a:gd name="T78" fmla="*/ 194 w 621"/>
                                    <a:gd name="T79" fmla="*/ 878 h 638"/>
                                    <a:gd name="T80" fmla="*/ 142 w 621"/>
                                    <a:gd name="T81" fmla="*/ 864 h 638"/>
                                    <a:gd name="T82" fmla="*/ 99 w 621"/>
                                    <a:gd name="T83" fmla="*/ 853 h 638"/>
                                    <a:gd name="T84" fmla="*/ 41 w 621"/>
                                    <a:gd name="T85" fmla="*/ 832 h 638"/>
                                    <a:gd name="T86" fmla="*/ 12 w 621"/>
                                    <a:gd name="T87" fmla="*/ 821 h 638"/>
                                    <a:gd name="T88" fmla="*/ 0 w 621"/>
                                    <a:gd name="T89" fmla="*/ 815 h 638"/>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Lst>
                                  <a:ahLst/>
                                  <a:cxnLst>
                                    <a:cxn ang="T90">
                                      <a:pos x="T0" y="T1"/>
                                    </a:cxn>
                                    <a:cxn ang="T91">
                                      <a:pos x="T2" y="T3"/>
                                    </a:cxn>
                                    <a:cxn ang="T92">
                                      <a:pos x="T4" y="T5"/>
                                    </a:cxn>
                                    <a:cxn ang="T93">
                                      <a:pos x="T6" y="T7"/>
                                    </a:cxn>
                                    <a:cxn ang="T94">
                                      <a:pos x="T8" y="T9"/>
                                    </a:cxn>
                                    <a:cxn ang="T95">
                                      <a:pos x="T10" y="T11"/>
                                    </a:cxn>
                                    <a:cxn ang="T96">
                                      <a:pos x="T12" y="T13"/>
                                    </a:cxn>
                                    <a:cxn ang="T97">
                                      <a:pos x="T14" y="T15"/>
                                    </a:cxn>
                                    <a:cxn ang="T98">
                                      <a:pos x="T16" y="T17"/>
                                    </a:cxn>
                                    <a:cxn ang="T99">
                                      <a:pos x="T18" y="T19"/>
                                    </a:cxn>
                                    <a:cxn ang="T100">
                                      <a:pos x="T20" y="T21"/>
                                    </a:cxn>
                                    <a:cxn ang="T101">
                                      <a:pos x="T22" y="T23"/>
                                    </a:cxn>
                                    <a:cxn ang="T102">
                                      <a:pos x="T24" y="T25"/>
                                    </a:cxn>
                                    <a:cxn ang="T103">
                                      <a:pos x="T26" y="T27"/>
                                    </a:cxn>
                                    <a:cxn ang="T104">
                                      <a:pos x="T28" y="T29"/>
                                    </a:cxn>
                                    <a:cxn ang="T105">
                                      <a:pos x="T30" y="T31"/>
                                    </a:cxn>
                                    <a:cxn ang="T106">
                                      <a:pos x="T32" y="T33"/>
                                    </a:cxn>
                                    <a:cxn ang="T107">
                                      <a:pos x="T34" y="T35"/>
                                    </a:cxn>
                                    <a:cxn ang="T108">
                                      <a:pos x="T36" y="T37"/>
                                    </a:cxn>
                                    <a:cxn ang="T109">
                                      <a:pos x="T38" y="T39"/>
                                    </a:cxn>
                                    <a:cxn ang="T110">
                                      <a:pos x="T40" y="T41"/>
                                    </a:cxn>
                                    <a:cxn ang="T111">
                                      <a:pos x="T42" y="T43"/>
                                    </a:cxn>
                                    <a:cxn ang="T112">
                                      <a:pos x="T44" y="T45"/>
                                    </a:cxn>
                                    <a:cxn ang="T113">
                                      <a:pos x="T46" y="T47"/>
                                    </a:cxn>
                                    <a:cxn ang="T114">
                                      <a:pos x="T48" y="T49"/>
                                    </a:cxn>
                                    <a:cxn ang="T115">
                                      <a:pos x="T50" y="T51"/>
                                    </a:cxn>
                                    <a:cxn ang="T116">
                                      <a:pos x="T52" y="T53"/>
                                    </a:cxn>
                                    <a:cxn ang="T117">
                                      <a:pos x="T54" y="T55"/>
                                    </a:cxn>
                                    <a:cxn ang="T118">
                                      <a:pos x="T56" y="T57"/>
                                    </a:cxn>
                                    <a:cxn ang="T119">
                                      <a:pos x="T58" y="T59"/>
                                    </a:cxn>
                                    <a:cxn ang="T120">
                                      <a:pos x="T60" y="T61"/>
                                    </a:cxn>
                                    <a:cxn ang="T121">
                                      <a:pos x="T62" y="T63"/>
                                    </a:cxn>
                                    <a:cxn ang="T122">
                                      <a:pos x="T64" y="T65"/>
                                    </a:cxn>
                                    <a:cxn ang="T123">
                                      <a:pos x="T66" y="T67"/>
                                    </a:cxn>
                                    <a:cxn ang="T124">
                                      <a:pos x="T68" y="T69"/>
                                    </a:cxn>
                                    <a:cxn ang="T125">
                                      <a:pos x="T70" y="T71"/>
                                    </a:cxn>
                                    <a:cxn ang="T126">
                                      <a:pos x="T72" y="T73"/>
                                    </a:cxn>
                                    <a:cxn ang="T127">
                                      <a:pos x="T74" y="T75"/>
                                    </a:cxn>
                                    <a:cxn ang="T128">
                                      <a:pos x="T76" y="T77"/>
                                    </a:cxn>
                                    <a:cxn ang="T129">
                                      <a:pos x="T78" y="T79"/>
                                    </a:cxn>
                                    <a:cxn ang="T130">
                                      <a:pos x="T80" y="T81"/>
                                    </a:cxn>
                                    <a:cxn ang="T131">
                                      <a:pos x="T82" y="T83"/>
                                    </a:cxn>
                                    <a:cxn ang="T132">
                                      <a:pos x="T84" y="T85"/>
                                    </a:cxn>
                                    <a:cxn ang="T133">
                                      <a:pos x="T86" y="T87"/>
                                    </a:cxn>
                                    <a:cxn ang="T134">
                                      <a:pos x="T88" y="T89"/>
                                    </a:cxn>
                                  </a:cxnLst>
                                  <a:rect l="0" t="0" r="r" b="b"/>
                                  <a:pathLst>
                                    <a:path w="621" h="638">
                                      <a:moveTo>
                                        <a:pt x="0" y="0"/>
                                      </a:moveTo>
                                      <a:lnTo>
                                        <a:pt x="29" y="35"/>
                                      </a:lnTo>
                                      <a:lnTo>
                                        <a:pt x="61" y="72"/>
                                      </a:lnTo>
                                      <a:lnTo>
                                        <a:pt x="108" y="121"/>
                                      </a:lnTo>
                                      <a:lnTo>
                                        <a:pt x="119" y="139"/>
                                      </a:lnTo>
                                      <a:lnTo>
                                        <a:pt x="145" y="194"/>
                                      </a:lnTo>
                                      <a:lnTo>
                                        <a:pt x="157" y="281"/>
                                      </a:lnTo>
                                      <a:lnTo>
                                        <a:pt x="154" y="330"/>
                                      </a:lnTo>
                                      <a:lnTo>
                                        <a:pt x="151" y="376"/>
                                      </a:lnTo>
                                      <a:lnTo>
                                        <a:pt x="145" y="420"/>
                                      </a:lnTo>
                                      <a:lnTo>
                                        <a:pt x="137" y="461"/>
                                      </a:lnTo>
                                      <a:lnTo>
                                        <a:pt x="134" y="478"/>
                                      </a:lnTo>
                                      <a:lnTo>
                                        <a:pt x="134" y="496"/>
                                      </a:lnTo>
                                      <a:lnTo>
                                        <a:pt x="139" y="513"/>
                                      </a:lnTo>
                                      <a:lnTo>
                                        <a:pt x="145" y="530"/>
                                      </a:lnTo>
                                      <a:lnTo>
                                        <a:pt x="154" y="545"/>
                                      </a:lnTo>
                                      <a:lnTo>
                                        <a:pt x="169" y="559"/>
                                      </a:lnTo>
                                      <a:lnTo>
                                        <a:pt x="180" y="574"/>
                                      </a:lnTo>
                                      <a:lnTo>
                                        <a:pt x="197" y="588"/>
                                      </a:lnTo>
                                      <a:lnTo>
                                        <a:pt x="215" y="597"/>
                                      </a:lnTo>
                                      <a:lnTo>
                                        <a:pt x="235" y="609"/>
                                      </a:lnTo>
                                      <a:lnTo>
                                        <a:pt x="282" y="626"/>
                                      </a:lnTo>
                                      <a:lnTo>
                                        <a:pt x="305" y="632"/>
                                      </a:lnTo>
                                      <a:lnTo>
                                        <a:pt x="331" y="634"/>
                                      </a:lnTo>
                                      <a:lnTo>
                                        <a:pt x="357" y="638"/>
                                      </a:lnTo>
                                      <a:lnTo>
                                        <a:pt x="383" y="638"/>
                                      </a:lnTo>
                                      <a:lnTo>
                                        <a:pt x="435" y="634"/>
                                      </a:lnTo>
                                      <a:lnTo>
                                        <a:pt x="519" y="617"/>
                                      </a:lnTo>
                                      <a:lnTo>
                                        <a:pt x="575" y="588"/>
                                      </a:lnTo>
                                      <a:lnTo>
                                        <a:pt x="615" y="522"/>
                                      </a:lnTo>
                                      <a:lnTo>
                                        <a:pt x="621" y="496"/>
                                      </a:lnTo>
                                      <a:lnTo>
                                        <a:pt x="621" y="466"/>
                                      </a:lnTo>
                                      <a:lnTo>
                                        <a:pt x="604" y="376"/>
                                      </a:lnTo>
                                      <a:lnTo>
                                        <a:pt x="569" y="281"/>
                                      </a:lnTo>
                                      <a:lnTo>
                                        <a:pt x="537" y="223"/>
                                      </a:lnTo>
                                      <a:lnTo>
                                        <a:pt x="499" y="180"/>
                                      </a:lnTo>
                                      <a:lnTo>
                                        <a:pt x="479" y="159"/>
                                      </a:lnTo>
                                      <a:lnTo>
                                        <a:pt x="409" y="118"/>
                                      </a:lnTo>
                                      <a:lnTo>
                                        <a:pt x="305" y="87"/>
                                      </a:lnTo>
                                      <a:lnTo>
                                        <a:pt x="194" y="63"/>
                                      </a:lnTo>
                                      <a:lnTo>
                                        <a:pt x="142" y="49"/>
                                      </a:lnTo>
                                      <a:lnTo>
                                        <a:pt x="99" y="38"/>
                                      </a:lnTo>
                                      <a:lnTo>
                                        <a:pt x="41" y="17"/>
                                      </a:lnTo>
                                      <a:lnTo>
                                        <a:pt x="12" y="6"/>
                                      </a:lnTo>
                                      <a:lnTo>
                                        <a:pt x="0" y="0"/>
                                      </a:lnTo>
                                      <a:close/>
                                    </a:path>
                                  </a:pathLst>
                                </a:custGeom>
                                <a:solidFill>
                                  <a:srgbClr val="DE380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8" name="Freeform 235"/>
                              <wps:cNvSpPr>
                                <a:spLocks/>
                              </wps:cNvSpPr>
                              <wps:spPr bwMode="auto">
                                <a:xfrm>
                                  <a:off x="490" y="853"/>
                                  <a:ext cx="505" cy="563"/>
                                </a:xfrm>
                                <a:custGeom>
                                  <a:avLst/>
                                  <a:gdLst>
                                    <a:gd name="T0" fmla="*/ 0 w 505"/>
                                    <a:gd name="T1" fmla="*/ 853 h 563"/>
                                    <a:gd name="T2" fmla="*/ 87 w 505"/>
                                    <a:gd name="T3" fmla="*/ 963 h 563"/>
                                    <a:gd name="T4" fmla="*/ 116 w 505"/>
                                    <a:gd name="T5" fmla="*/ 1023 h 563"/>
                                    <a:gd name="T6" fmla="*/ 128 w 505"/>
                                    <a:gd name="T7" fmla="*/ 1102 h 563"/>
                                    <a:gd name="T8" fmla="*/ 125 w 505"/>
                                    <a:gd name="T9" fmla="*/ 1143 h 563"/>
                                    <a:gd name="T10" fmla="*/ 122 w 505"/>
                                    <a:gd name="T11" fmla="*/ 1183 h 563"/>
                                    <a:gd name="T12" fmla="*/ 111 w 505"/>
                                    <a:gd name="T13" fmla="*/ 1258 h 563"/>
                                    <a:gd name="T14" fmla="*/ 107 w 505"/>
                                    <a:gd name="T15" fmla="*/ 1276 h 563"/>
                                    <a:gd name="T16" fmla="*/ 111 w 505"/>
                                    <a:gd name="T17" fmla="*/ 1290 h 563"/>
                                    <a:gd name="T18" fmla="*/ 113 w 505"/>
                                    <a:gd name="T19" fmla="*/ 1305 h 563"/>
                                    <a:gd name="T20" fmla="*/ 119 w 505"/>
                                    <a:gd name="T21" fmla="*/ 1319 h 563"/>
                                    <a:gd name="T22" fmla="*/ 125 w 505"/>
                                    <a:gd name="T23" fmla="*/ 1334 h 563"/>
                                    <a:gd name="T24" fmla="*/ 136 w 505"/>
                                    <a:gd name="T25" fmla="*/ 1345 h 563"/>
                                    <a:gd name="T26" fmla="*/ 148 w 505"/>
                                    <a:gd name="T27" fmla="*/ 1360 h 563"/>
                                    <a:gd name="T28" fmla="*/ 226 w 505"/>
                                    <a:gd name="T29" fmla="*/ 1403 h 563"/>
                                    <a:gd name="T30" fmla="*/ 311 w 505"/>
                                    <a:gd name="T31" fmla="*/ 1415 h 563"/>
                                    <a:gd name="T32" fmla="*/ 354 w 505"/>
                                    <a:gd name="T33" fmla="*/ 1412 h 563"/>
                                    <a:gd name="T34" fmla="*/ 421 w 505"/>
                                    <a:gd name="T35" fmla="*/ 1397 h 563"/>
                                    <a:gd name="T36" fmla="*/ 482 w 505"/>
                                    <a:gd name="T37" fmla="*/ 1354 h 563"/>
                                    <a:gd name="T38" fmla="*/ 505 w 505"/>
                                    <a:gd name="T39" fmla="*/ 1290 h 563"/>
                                    <a:gd name="T40" fmla="*/ 505 w 505"/>
                                    <a:gd name="T41" fmla="*/ 1264 h 563"/>
                                    <a:gd name="T42" fmla="*/ 482 w 505"/>
                                    <a:gd name="T43" fmla="*/ 1157 h 563"/>
                                    <a:gd name="T44" fmla="*/ 450 w 505"/>
                                    <a:gd name="T45" fmla="*/ 1073 h 563"/>
                                    <a:gd name="T46" fmla="*/ 421 w 505"/>
                                    <a:gd name="T47" fmla="*/ 1029 h 563"/>
                                    <a:gd name="T48" fmla="*/ 406 w 505"/>
                                    <a:gd name="T49" fmla="*/ 1009 h 563"/>
                                    <a:gd name="T50" fmla="*/ 372 w 505"/>
                                    <a:gd name="T51" fmla="*/ 980 h 563"/>
                                    <a:gd name="T52" fmla="*/ 351 w 505"/>
                                    <a:gd name="T53" fmla="*/ 968 h 563"/>
                                    <a:gd name="T54" fmla="*/ 334 w 505"/>
                                    <a:gd name="T55" fmla="*/ 957 h 563"/>
                                    <a:gd name="T56" fmla="*/ 293 w 505"/>
                                    <a:gd name="T57" fmla="*/ 942 h 563"/>
                                    <a:gd name="T58" fmla="*/ 250 w 505"/>
                                    <a:gd name="T59" fmla="*/ 931 h 563"/>
                                    <a:gd name="T60" fmla="*/ 157 w 505"/>
                                    <a:gd name="T61" fmla="*/ 908 h 563"/>
                                    <a:gd name="T62" fmla="*/ 81 w 505"/>
                                    <a:gd name="T63" fmla="*/ 887 h 563"/>
                                    <a:gd name="T64" fmla="*/ 32 w 505"/>
                                    <a:gd name="T65" fmla="*/ 870 h 563"/>
                                    <a:gd name="T66" fmla="*/ 9 w 505"/>
                                    <a:gd name="T67" fmla="*/ 858 h 563"/>
                                    <a:gd name="T68" fmla="*/ 0 w 505"/>
                                    <a:gd name="T69" fmla="*/ 853 h 563"/>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Lst>
                                  <a:ahLst/>
                                  <a:cxnLst>
                                    <a:cxn ang="T70">
                                      <a:pos x="T0" y="T1"/>
                                    </a:cxn>
                                    <a:cxn ang="T71">
                                      <a:pos x="T2" y="T3"/>
                                    </a:cxn>
                                    <a:cxn ang="T72">
                                      <a:pos x="T4" y="T5"/>
                                    </a:cxn>
                                    <a:cxn ang="T73">
                                      <a:pos x="T6" y="T7"/>
                                    </a:cxn>
                                    <a:cxn ang="T74">
                                      <a:pos x="T8" y="T9"/>
                                    </a:cxn>
                                    <a:cxn ang="T75">
                                      <a:pos x="T10" y="T11"/>
                                    </a:cxn>
                                    <a:cxn ang="T76">
                                      <a:pos x="T12" y="T13"/>
                                    </a:cxn>
                                    <a:cxn ang="T77">
                                      <a:pos x="T14" y="T15"/>
                                    </a:cxn>
                                    <a:cxn ang="T78">
                                      <a:pos x="T16" y="T17"/>
                                    </a:cxn>
                                    <a:cxn ang="T79">
                                      <a:pos x="T18" y="T19"/>
                                    </a:cxn>
                                    <a:cxn ang="T80">
                                      <a:pos x="T20" y="T21"/>
                                    </a:cxn>
                                    <a:cxn ang="T81">
                                      <a:pos x="T22" y="T23"/>
                                    </a:cxn>
                                    <a:cxn ang="T82">
                                      <a:pos x="T24" y="T25"/>
                                    </a:cxn>
                                    <a:cxn ang="T83">
                                      <a:pos x="T26" y="T27"/>
                                    </a:cxn>
                                    <a:cxn ang="T84">
                                      <a:pos x="T28" y="T29"/>
                                    </a:cxn>
                                    <a:cxn ang="T85">
                                      <a:pos x="T30" y="T31"/>
                                    </a:cxn>
                                    <a:cxn ang="T86">
                                      <a:pos x="T32" y="T33"/>
                                    </a:cxn>
                                    <a:cxn ang="T87">
                                      <a:pos x="T34" y="T35"/>
                                    </a:cxn>
                                    <a:cxn ang="T88">
                                      <a:pos x="T36" y="T37"/>
                                    </a:cxn>
                                    <a:cxn ang="T89">
                                      <a:pos x="T38" y="T39"/>
                                    </a:cxn>
                                    <a:cxn ang="T90">
                                      <a:pos x="T40" y="T41"/>
                                    </a:cxn>
                                    <a:cxn ang="T91">
                                      <a:pos x="T42" y="T43"/>
                                    </a:cxn>
                                    <a:cxn ang="T92">
                                      <a:pos x="T44" y="T45"/>
                                    </a:cxn>
                                    <a:cxn ang="T93">
                                      <a:pos x="T46" y="T47"/>
                                    </a:cxn>
                                    <a:cxn ang="T94">
                                      <a:pos x="T48" y="T49"/>
                                    </a:cxn>
                                    <a:cxn ang="T95">
                                      <a:pos x="T50" y="T51"/>
                                    </a:cxn>
                                    <a:cxn ang="T96">
                                      <a:pos x="T52" y="T53"/>
                                    </a:cxn>
                                    <a:cxn ang="T97">
                                      <a:pos x="T54" y="T55"/>
                                    </a:cxn>
                                    <a:cxn ang="T98">
                                      <a:pos x="T56" y="T57"/>
                                    </a:cxn>
                                    <a:cxn ang="T99">
                                      <a:pos x="T58" y="T59"/>
                                    </a:cxn>
                                    <a:cxn ang="T100">
                                      <a:pos x="T60" y="T61"/>
                                    </a:cxn>
                                    <a:cxn ang="T101">
                                      <a:pos x="T62" y="T63"/>
                                    </a:cxn>
                                    <a:cxn ang="T102">
                                      <a:pos x="T64" y="T65"/>
                                    </a:cxn>
                                    <a:cxn ang="T103">
                                      <a:pos x="T66" y="T67"/>
                                    </a:cxn>
                                    <a:cxn ang="T104">
                                      <a:pos x="T68" y="T69"/>
                                    </a:cxn>
                                  </a:cxnLst>
                                  <a:rect l="0" t="0" r="r" b="b"/>
                                  <a:pathLst>
                                    <a:path w="505" h="563">
                                      <a:moveTo>
                                        <a:pt x="0" y="0"/>
                                      </a:moveTo>
                                      <a:lnTo>
                                        <a:pt x="87" y="110"/>
                                      </a:lnTo>
                                      <a:lnTo>
                                        <a:pt x="116" y="170"/>
                                      </a:lnTo>
                                      <a:lnTo>
                                        <a:pt x="128" y="249"/>
                                      </a:lnTo>
                                      <a:lnTo>
                                        <a:pt x="125" y="290"/>
                                      </a:lnTo>
                                      <a:lnTo>
                                        <a:pt x="122" y="330"/>
                                      </a:lnTo>
                                      <a:lnTo>
                                        <a:pt x="111" y="405"/>
                                      </a:lnTo>
                                      <a:lnTo>
                                        <a:pt x="107" y="423"/>
                                      </a:lnTo>
                                      <a:lnTo>
                                        <a:pt x="111" y="437"/>
                                      </a:lnTo>
                                      <a:lnTo>
                                        <a:pt x="113" y="452"/>
                                      </a:lnTo>
                                      <a:lnTo>
                                        <a:pt x="119" y="466"/>
                                      </a:lnTo>
                                      <a:lnTo>
                                        <a:pt x="125" y="481"/>
                                      </a:lnTo>
                                      <a:lnTo>
                                        <a:pt x="136" y="492"/>
                                      </a:lnTo>
                                      <a:lnTo>
                                        <a:pt x="148" y="507"/>
                                      </a:lnTo>
                                      <a:lnTo>
                                        <a:pt x="226" y="550"/>
                                      </a:lnTo>
                                      <a:lnTo>
                                        <a:pt x="311" y="562"/>
                                      </a:lnTo>
                                      <a:lnTo>
                                        <a:pt x="354" y="559"/>
                                      </a:lnTo>
                                      <a:lnTo>
                                        <a:pt x="421" y="544"/>
                                      </a:lnTo>
                                      <a:lnTo>
                                        <a:pt x="482" y="501"/>
                                      </a:lnTo>
                                      <a:lnTo>
                                        <a:pt x="505" y="437"/>
                                      </a:lnTo>
                                      <a:lnTo>
                                        <a:pt x="505" y="411"/>
                                      </a:lnTo>
                                      <a:lnTo>
                                        <a:pt x="482" y="304"/>
                                      </a:lnTo>
                                      <a:lnTo>
                                        <a:pt x="450" y="220"/>
                                      </a:lnTo>
                                      <a:lnTo>
                                        <a:pt x="421" y="176"/>
                                      </a:lnTo>
                                      <a:lnTo>
                                        <a:pt x="406" y="156"/>
                                      </a:lnTo>
                                      <a:lnTo>
                                        <a:pt x="372" y="127"/>
                                      </a:lnTo>
                                      <a:lnTo>
                                        <a:pt x="351" y="115"/>
                                      </a:lnTo>
                                      <a:lnTo>
                                        <a:pt x="334" y="104"/>
                                      </a:lnTo>
                                      <a:lnTo>
                                        <a:pt x="293" y="89"/>
                                      </a:lnTo>
                                      <a:lnTo>
                                        <a:pt x="250" y="78"/>
                                      </a:lnTo>
                                      <a:lnTo>
                                        <a:pt x="157" y="55"/>
                                      </a:lnTo>
                                      <a:lnTo>
                                        <a:pt x="81" y="34"/>
                                      </a:lnTo>
                                      <a:lnTo>
                                        <a:pt x="32" y="17"/>
                                      </a:lnTo>
                                      <a:lnTo>
                                        <a:pt x="9" y="5"/>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09" name="Picture 234"/>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609" y="1203"/>
                                  <a:ext cx="377" cy="20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0" name="Picture 233"/>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1270" y="1244"/>
                                  <a:ext cx="360" cy="290"/>
                                </a:xfrm>
                                <a:prstGeom prst="rect">
                                  <a:avLst/>
                                </a:prstGeom>
                                <a:noFill/>
                                <a:extLst>
                                  <a:ext uri="{909E8E84-426E-40dd-AFC4-6F175D3DCCD1}">
                                    <a14:hiddenFill xmlns:a14="http://schemas.microsoft.com/office/drawing/2010/main">
                                      <a:solidFill>
                                        <a:srgbClr val="FFFFFF"/>
                                      </a:solidFill>
                                    </a14:hiddenFill>
                                  </a:ext>
                                </a:extLst>
                              </pic:spPr>
                            </pic:pic>
                            <wps:wsp>
                              <wps:cNvPr id="211" name="AutoShape 232"/>
                              <wps:cNvSpPr>
                                <a:spLocks/>
                              </wps:cNvSpPr>
                              <wps:spPr bwMode="auto">
                                <a:xfrm>
                                  <a:off x="1186" y="745"/>
                                  <a:ext cx="351" cy="647"/>
                                </a:xfrm>
                                <a:custGeom>
                                  <a:avLst/>
                                  <a:gdLst>
                                    <a:gd name="T0" fmla="*/ 84 w 351"/>
                                    <a:gd name="T1" fmla="*/ 908 h 647"/>
                                    <a:gd name="T2" fmla="*/ 64 w 351"/>
                                    <a:gd name="T3" fmla="*/ 942 h 647"/>
                                    <a:gd name="T4" fmla="*/ 44 w 351"/>
                                    <a:gd name="T5" fmla="*/ 977 h 647"/>
                                    <a:gd name="T6" fmla="*/ 26 w 351"/>
                                    <a:gd name="T7" fmla="*/ 1015 h 647"/>
                                    <a:gd name="T8" fmla="*/ 15 w 351"/>
                                    <a:gd name="T9" fmla="*/ 1050 h 647"/>
                                    <a:gd name="T10" fmla="*/ 3 w 351"/>
                                    <a:gd name="T11" fmla="*/ 1090 h 647"/>
                                    <a:gd name="T12" fmla="*/ 0 w 351"/>
                                    <a:gd name="T13" fmla="*/ 1128 h 647"/>
                                    <a:gd name="T14" fmla="*/ 0 w 351"/>
                                    <a:gd name="T15" fmla="*/ 1168 h 647"/>
                                    <a:gd name="T16" fmla="*/ 6 w 351"/>
                                    <a:gd name="T17" fmla="*/ 1212 h 647"/>
                                    <a:gd name="T18" fmla="*/ 18 w 351"/>
                                    <a:gd name="T19" fmla="*/ 1235 h 647"/>
                                    <a:gd name="T20" fmla="*/ 32 w 351"/>
                                    <a:gd name="T21" fmla="*/ 1261 h 647"/>
                                    <a:gd name="T22" fmla="*/ 67 w 351"/>
                                    <a:gd name="T23" fmla="*/ 1308 h 647"/>
                                    <a:gd name="T24" fmla="*/ 108 w 351"/>
                                    <a:gd name="T25" fmla="*/ 1348 h 647"/>
                                    <a:gd name="T26" fmla="*/ 145 w 351"/>
                                    <a:gd name="T27" fmla="*/ 1392 h 647"/>
                                    <a:gd name="T28" fmla="*/ 171 w 351"/>
                                    <a:gd name="T29" fmla="*/ 1383 h 647"/>
                                    <a:gd name="T30" fmla="*/ 203 w 351"/>
                                    <a:gd name="T31" fmla="*/ 1374 h 647"/>
                                    <a:gd name="T32" fmla="*/ 235 w 351"/>
                                    <a:gd name="T33" fmla="*/ 1369 h 647"/>
                                    <a:gd name="T34" fmla="*/ 270 w 351"/>
                                    <a:gd name="T35" fmla="*/ 1360 h 647"/>
                                    <a:gd name="T36" fmla="*/ 287 w 351"/>
                                    <a:gd name="T37" fmla="*/ 1354 h 647"/>
                                    <a:gd name="T38" fmla="*/ 302 w 351"/>
                                    <a:gd name="T39" fmla="*/ 1348 h 647"/>
                                    <a:gd name="T40" fmla="*/ 316 w 351"/>
                                    <a:gd name="T41" fmla="*/ 1339 h 647"/>
                                    <a:gd name="T42" fmla="*/ 328 w 351"/>
                                    <a:gd name="T43" fmla="*/ 1328 h 647"/>
                                    <a:gd name="T44" fmla="*/ 345 w 351"/>
                                    <a:gd name="T45" fmla="*/ 1299 h 647"/>
                                    <a:gd name="T46" fmla="*/ 348 w 351"/>
                                    <a:gd name="T47" fmla="*/ 1281 h 647"/>
                                    <a:gd name="T48" fmla="*/ 351 w 351"/>
                                    <a:gd name="T49" fmla="*/ 1261 h 647"/>
                                    <a:gd name="T50" fmla="*/ 340 w 351"/>
                                    <a:gd name="T51" fmla="*/ 1253 h 647"/>
                                    <a:gd name="T52" fmla="*/ 331 w 351"/>
                                    <a:gd name="T53" fmla="*/ 1244 h 647"/>
                                    <a:gd name="T54" fmla="*/ 325 w 351"/>
                                    <a:gd name="T55" fmla="*/ 1232 h 647"/>
                                    <a:gd name="T56" fmla="*/ 319 w 351"/>
                                    <a:gd name="T57" fmla="*/ 1221 h 647"/>
                                    <a:gd name="T58" fmla="*/ 313 w 351"/>
                                    <a:gd name="T59" fmla="*/ 1191 h 647"/>
                                    <a:gd name="T60" fmla="*/ 310 w 351"/>
                                    <a:gd name="T61" fmla="*/ 1163 h 647"/>
                                    <a:gd name="T62" fmla="*/ 313 w 351"/>
                                    <a:gd name="T63" fmla="*/ 1128 h 647"/>
                                    <a:gd name="T64" fmla="*/ 316 w 351"/>
                                    <a:gd name="T65" fmla="*/ 1096 h 647"/>
                                    <a:gd name="T66" fmla="*/ 325 w 351"/>
                                    <a:gd name="T67" fmla="*/ 1035 h 647"/>
                                    <a:gd name="T68" fmla="*/ 335 w 351"/>
                                    <a:gd name="T69" fmla="*/ 980 h 647"/>
                                    <a:gd name="T70" fmla="*/ 84 w 351"/>
                                    <a:gd name="T71" fmla="*/ 980 h 647"/>
                                    <a:gd name="T72" fmla="*/ 84 w 351"/>
                                    <a:gd name="T73" fmla="*/ 908 h 647"/>
                                    <a:gd name="T74" fmla="*/ 284 w 351"/>
                                    <a:gd name="T75" fmla="*/ 745 h 647"/>
                                    <a:gd name="T76" fmla="*/ 238 w 351"/>
                                    <a:gd name="T77" fmla="*/ 788 h 647"/>
                                    <a:gd name="T78" fmla="*/ 197 w 351"/>
                                    <a:gd name="T79" fmla="*/ 835 h 647"/>
                                    <a:gd name="T80" fmla="*/ 122 w 351"/>
                                    <a:gd name="T81" fmla="*/ 940 h 647"/>
                                    <a:gd name="T82" fmla="*/ 113 w 351"/>
                                    <a:gd name="T83" fmla="*/ 951 h 647"/>
                                    <a:gd name="T84" fmla="*/ 102 w 351"/>
                                    <a:gd name="T85" fmla="*/ 960 h 647"/>
                                    <a:gd name="T86" fmla="*/ 93 w 351"/>
                                    <a:gd name="T87" fmla="*/ 968 h 647"/>
                                    <a:gd name="T88" fmla="*/ 84 w 351"/>
                                    <a:gd name="T89" fmla="*/ 980 h 647"/>
                                    <a:gd name="T90" fmla="*/ 335 w 351"/>
                                    <a:gd name="T91" fmla="*/ 980 h 647"/>
                                    <a:gd name="T92" fmla="*/ 337 w 351"/>
                                    <a:gd name="T93" fmla="*/ 968 h 647"/>
                                    <a:gd name="T94" fmla="*/ 342 w 351"/>
                                    <a:gd name="T95" fmla="*/ 902 h 647"/>
                                    <a:gd name="T96" fmla="*/ 345 w 351"/>
                                    <a:gd name="T97" fmla="*/ 835 h 647"/>
                                    <a:gd name="T98" fmla="*/ 342 w 351"/>
                                    <a:gd name="T99" fmla="*/ 765 h 647"/>
                                    <a:gd name="T100" fmla="*/ 284 w 351"/>
                                    <a:gd name="T101" fmla="*/ 745 h 647"/>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351" h="647">
                                      <a:moveTo>
                                        <a:pt x="84" y="163"/>
                                      </a:moveTo>
                                      <a:lnTo>
                                        <a:pt x="64" y="197"/>
                                      </a:lnTo>
                                      <a:lnTo>
                                        <a:pt x="44" y="232"/>
                                      </a:lnTo>
                                      <a:lnTo>
                                        <a:pt x="26" y="270"/>
                                      </a:lnTo>
                                      <a:lnTo>
                                        <a:pt x="15" y="305"/>
                                      </a:lnTo>
                                      <a:lnTo>
                                        <a:pt x="3" y="345"/>
                                      </a:lnTo>
                                      <a:lnTo>
                                        <a:pt x="0" y="383"/>
                                      </a:lnTo>
                                      <a:lnTo>
                                        <a:pt x="0" y="423"/>
                                      </a:lnTo>
                                      <a:lnTo>
                                        <a:pt x="6" y="467"/>
                                      </a:lnTo>
                                      <a:lnTo>
                                        <a:pt x="18" y="490"/>
                                      </a:lnTo>
                                      <a:lnTo>
                                        <a:pt x="32" y="516"/>
                                      </a:lnTo>
                                      <a:lnTo>
                                        <a:pt x="67" y="563"/>
                                      </a:lnTo>
                                      <a:lnTo>
                                        <a:pt x="108" y="603"/>
                                      </a:lnTo>
                                      <a:lnTo>
                                        <a:pt x="145" y="647"/>
                                      </a:lnTo>
                                      <a:lnTo>
                                        <a:pt x="171" y="638"/>
                                      </a:lnTo>
                                      <a:lnTo>
                                        <a:pt x="203" y="629"/>
                                      </a:lnTo>
                                      <a:lnTo>
                                        <a:pt x="235" y="624"/>
                                      </a:lnTo>
                                      <a:lnTo>
                                        <a:pt x="270" y="615"/>
                                      </a:lnTo>
                                      <a:lnTo>
                                        <a:pt x="287" y="609"/>
                                      </a:lnTo>
                                      <a:lnTo>
                                        <a:pt x="302" y="603"/>
                                      </a:lnTo>
                                      <a:lnTo>
                                        <a:pt x="316" y="594"/>
                                      </a:lnTo>
                                      <a:lnTo>
                                        <a:pt x="328" y="583"/>
                                      </a:lnTo>
                                      <a:lnTo>
                                        <a:pt x="345" y="554"/>
                                      </a:lnTo>
                                      <a:lnTo>
                                        <a:pt x="348" y="536"/>
                                      </a:lnTo>
                                      <a:lnTo>
                                        <a:pt x="351" y="516"/>
                                      </a:lnTo>
                                      <a:lnTo>
                                        <a:pt x="340" y="508"/>
                                      </a:lnTo>
                                      <a:lnTo>
                                        <a:pt x="331" y="499"/>
                                      </a:lnTo>
                                      <a:lnTo>
                                        <a:pt x="325" y="487"/>
                                      </a:lnTo>
                                      <a:lnTo>
                                        <a:pt x="319" y="476"/>
                                      </a:lnTo>
                                      <a:lnTo>
                                        <a:pt x="313" y="446"/>
                                      </a:lnTo>
                                      <a:lnTo>
                                        <a:pt x="310" y="418"/>
                                      </a:lnTo>
                                      <a:lnTo>
                                        <a:pt x="313" y="383"/>
                                      </a:lnTo>
                                      <a:lnTo>
                                        <a:pt x="316" y="351"/>
                                      </a:lnTo>
                                      <a:lnTo>
                                        <a:pt x="325" y="290"/>
                                      </a:lnTo>
                                      <a:lnTo>
                                        <a:pt x="335" y="235"/>
                                      </a:lnTo>
                                      <a:lnTo>
                                        <a:pt x="84" y="235"/>
                                      </a:lnTo>
                                      <a:lnTo>
                                        <a:pt x="84" y="163"/>
                                      </a:lnTo>
                                      <a:close/>
                                      <a:moveTo>
                                        <a:pt x="284" y="0"/>
                                      </a:moveTo>
                                      <a:lnTo>
                                        <a:pt x="238" y="43"/>
                                      </a:lnTo>
                                      <a:lnTo>
                                        <a:pt x="197" y="90"/>
                                      </a:lnTo>
                                      <a:lnTo>
                                        <a:pt x="122" y="195"/>
                                      </a:lnTo>
                                      <a:lnTo>
                                        <a:pt x="113" y="206"/>
                                      </a:lnTo>
                                      <a:lnTo>
                                        <a:pt x="102" y="215"/>
                                      </a:lnTo>
                                      <a:lnTo>
                                        <a:pt x="93" y="223"/>
                                      </a:lnTo>
                                      <a:lnTo>
                                        <a:pt x="84" y="235"/>
                                      </a:lnTo>
                                      <a:lnTo>
                                        <a:pt x="335" y="235"/>
                                      </a:lnTo>
                                      <a:lnTo>
                                        <a:pt x="337" y="223"/>
                                      </a:lnTo>
                                      <a:lnTo>
                                        <a:pt x="342" y="157"/>
                                      </a:lnTo>
                                      <a:lnTo>
                                        <a:pt x="345" y="90"/>
                                      </a:lnTo>
                                      <a:lnTo>
                                        <a:pt x="342" y="20"/>
                                      </a:lnTo>
                                      <a:lnTo>
                                        <a:pt x="28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2" name="AutoShape 231"/>
                              <wps:cNvSpPr>
                                <a:spLocks/>
                              </wps:cNvSpPr>
                              <wps:spPr bwMode="auto">
                                <a:xfrm>
                                  <a:off x="1201" y="763"/>
                                  <a:ext cx="340" cy="630"/>
                                </a:xfrm>
                                <a:custGeom>
                                  <a:avLst/>
                                  <a:gdLst>
                                    <a:gd name="T0" fmla="*/ 52 w 340"/>
                                    <a:gd name="T1" fmla="*/ 968 h 630"/>
                                    <a:gd name="T2" fmla="*/ 37 w 340"/>
                                    <a:gd name="T3" fmla="*/ 995 h 630"/>
                                    <a:gd name="T4" fmla="*/ 26 w 340"/>
                                    <a:gd name="T5" fmla="*/ 1026 h 630"/>
                                    <a:gd name="T6" fmla="*/ 11 w 340"/>
                                    <a:gd name="T7" fmla="*/ 1064 h 630"/>
                                    <a:gd name="T8" fmla="*/ 3 w 340"/>
                                    <a:gd name="T9" fmla="*/ 1111 h 630"/>
                                    <a:gd name="T10" fmla="*/ 0 w 340"/>
                                    <a:gd name="T11" fmla="*/ 1134 h 630"/>
                                    <a:gd name="T12" fmla="*/ 0 w 340"/>
                                    <a:gd name="T13" fmla="*/ 1157 h 630"/>
                                    <a:gd name="T14" fmla="*/ 3 w 340"/>
                                    <a:gd name="T15" fmla="*/ 1183 h 630"/>
                                    <a:gd name="T16" fmla="*/ 8 w 340"/>
                                    <a:gd name="T17" fmla="*/ 1206 h 630"/>
                                    <a:gd name="T18" fmla="*/ 17 w 340"/>
                                    <a:gd name="T19" fmla="*/ 1229 h 630"/>
                                    <a:gd name="T20" fmla="*/ 32 w 340"/>
                                    <a:gd name="T21" fmla="*/ 1253 h 630"/>
                                    <a:gd name="T22" fmla="*/ 55 w 340"/>
                                    <a:gd name="T23" fmla="*/ 1287 h 630"/>
                                    <a:gd name="T24" fmla="*/ 84 w 340"/>
                                    <a:gd name="T25" fmla="*/ 1322 h 630"/>
                                    <a:gd name="T26" fmla="*/ 148 w 340"/>
                                    <a:gd name="T27" fmla="*/ 1392 h 630"/>
                                    <a:gd name="T28" fmla="*/ 168 w 340"/>
                                    <a:gd name="T29" fmla="*/ 1389 h 630"/>
                                    <a:gd name="T30" fmla="*/ 185 w 340"/>
                                    <a:gd name="T31" fmla="*/ 1386 h 630"/>
                                    <a:gd name="T32" fmla="*/ 206 w 340"/>
                                    <a:gd name="T33" fmla="*/ 1380 h 630"/>
                                    <a:gd name="T34" fmla="*/ 223 w 340"/>
                                    <a:gd name="T35" fmla="*/ 1371 h 630"/>
                                    <a:gd name="T36" fmla="*/ 287 w 340"/>
                                    <a:gd name="T37" fmla="*/ 1331 h 630"/>
                                    <a:gd name="T38" fmla="*/ 310 w 340"/>
                                    <a:gd name="T39" fmla="*/ 1308 h 630"/>
                                    <a:gd name="T40" fmla="*/ 327 w 340"/>
                                    <a:gd name="T41" fmla="*/ 1287 h 630"/>
                                    <a:gd name="T42" fmla="*/ 336 w 340"/>
                                    <a:gd name="T43" fmla="*/ 1273 h 630"/>
                                    <a:gd name="T44" fmla="*/ 339 w 340"/>
                                    <a:gd name="T45" fmla="*/ 1270 h 630"/>
                                    <a:gd name="T46" fmla="*/ 339 w 340"/>
                                    <a:gd name="T47" fmla="*/ 1267 h 630"/>
                                    <a:gd name="T48" fmla="*/ 322 w 340"/>
                                    <a:gd name="T49" fmla="*/ 1238 h 630"/>
                                    <a:gd name="T50" fmla="*/ 307 w 340"/>
                                    <a:gd name="T51" fmla="*/ 1212 h 630"/>
                                    <a:gd name="T52" fmla="*/ 298 w 340"/>
                                    <a:gd name="T53" fmla="*/ 1186 h 630"/>
                                    <a:gd name="T54" fmla="*/ 293 w 340"/>
                                    <a:gd name="T55" fmla="*/ 1163 h 630"/>
                                    <a:gd name="T56" fmla="*/ 287 w 340"/>
                                    <a:gd name="T57" fmla="*/ 1143 h 630"/>
                                    <a:gd name="T58" fmla="*/ 287 w 340"/>
                                    <a:gd name="T59" fmla="*/ 1076 h 630"/>
                                    <a:gd name="T60" fmla="*/ 292 w 340"/>
                                    <a:gd name="T61" fmla="*/ 1041 h 630"/>
                                    <a:gd name="T62" fmla="*/ 58 w 340"/>
                                    <a:gd name="T63" fmla="*/ 1041 h 630"/>
                                    <a:gd name="T64" fmla="*/ 58 w 340"/>
                                    <a:gd name="T65" fmla="*/ 1038 h 630"/>
                                    <a:gd name="T66" fmla="*/ 55 w 340"/>
                                    <a:gd name="T67" fmla="*/ 1029 h 630"/>
                                    <a:gd name="T68" fmla="*/ 55 w 340"/>
                                    <a:gd name="T69" fmla="*/ 1015 h 630"/>
                                    <a:gd name="T70" fmla="*/ 52 w 340"/>
                                    <a:gd name="T71" fmla="*/ 968 h 630"/>
                                    <a:gd name="T72" fmla="*/ 275 w 340"/>
                                    <a:gd name="T73" fmla="*/ 763 h 630"/>
                                    <a:gd name="T74" fmla="*/ 246 w 340"/>
                                    <a:gd name="T75" fmla="*/ 788 h 630"/>
                                    <a:gd name="T76" fmla="*/ 223 w 340"/>
                                    <a:gd name="T77" fmla="*/ 812 h 630"/>
                                    <a:gd name="T78" fmla="*/ 203 w 340"/>
                                    <a:gd name="T79" fmla="*/ 829 h 630"/>
                                    <a:gd name="T80" fmla="*/ 159 w 340"/>
                                    <a:gd name="T81" fmla="*/ 893 h 630"/>
                                    <a:gd name="T82" fmla="*/ 116 w 340"/>
                                    <a:gd name="T83" fmla="*/ 954 h 630"/>
                                    <a:gd name="T84" fmla="*/ 107 w 340"/>
                                    <a:gd name="T85" fmla="*/ 966 h 630"/>
                                    <a:gd name="T86" fmla="*/ 93 w 340"/>
                                    <a:gd name="T87" fmla="*/ 980 h 630"/>
                                    <a:gd name="T88" fmla="*/ 78 w 340"/>
                                    <a:gd name="T89" fmla="*/ 998 h 630"/>
                                    <a:gd name="T90" fmla="*/ 72 w 340"/>
                                    <a:gd name="T91" fmla="*/ 1012 h 630"/>
                                    <a:gd name="T92" fmla="*/ 67 w 340"/>
                                    <a:gd name="T93" fmla="*/ 1026 h 630"/>
                                    <a:gd name="T94" fmla="*/ 61 w 340"/>
                                    <a:gd name="T95" fmla="*/ 1038 h 630"/>
                                    <a:gd name="T96" fmla="*/ 58 w 340"/>
                                    <a:gd name="T97" fmla="*/ 1041 h 630"/>
                                    <a:gd name="T98" fmla="*/ 292 w 340"/>
                                    <a:gd name="T99" fmla="*/ 1041 h 630"/>
                                    <a:gd name="T100" fmla="*/ 293 w 340"/>
                                    <a:gd name="T101" fmla="*/ 1032 h 630"/>
                                    <a:gd name="T102" fmla="*/ 301 w 340"/>
                                    <a:gd name="T103" fmla="*/ 983 h 630"/>
                                    <a:gd name="T104" fmla="*/ 310 w 340"/>
                                    <a:gd name="T105" fmla="*/ 928 h 630"/>
                                    <a:gd name="T106" fmla="*/ 316 w 340"/>
                                    <a:gd name="T107" fmla="*/ 861 h 630"/>
                                    <a:gd name="T108" fmla="*/ 313 w 340"/>
                                    <a:gd name="T109" fmla="*/ 800 h 630"/>
                                    <a:gd name="T110" fmla="*/ 313 w 340"/>
                                    <a:gd name="T111" fmla="*/ 777 h 630"/>
                                    <a:gd name="T112" fmla="*/ 275 w 340"/>
                                    <a:gd name="T113" fmla="*/ 763 h 630"/>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Lst>
                                  <a:ahLst/>
                                  <a:cxnLst>
                                    <a:cxn ang="T114">
                                      <a:pos x="T0" y="T1"/>
                                    </a:cxn>
                                    <a:cxn ang="T115">
                                      <a:pos x="T2" y="T3"/>
                                    </a:cxn>
                                    <a:cxn ang="T116">
                                      <a:pos x="T4" y="T5"/>
                                    </a:cxn>
                                    <a:cxn ang="T117">
                                      <a:pos x="T6" y="T7"/>
                                    </a:cxn>
                                    <a:cxn ang="T118">
                                      <a:pos x="T8" y="T9"/>
                                    </a:cxn>
                                    <a:cxn ang="T119">
                                      <a:pos x="T10" y="T11"/>
                                    </a:cxn>
                                    <a:cxn ang="T120">
                                      <a:pos x="T12" y="T13"/>
                                    </a:cxn>
                                    <a:cxn ang="T121">
                                      <a:pos x="T14" y="T15"/>
                                    </a:cxn>
                                    <a:cxn ang="T122">
                                      <a:pos x="T16" y="T17"/>
                                    </a:cxn>
                                    <a:cxn ang="T123">
                                      <a:pos x="T18" y="T19"/>
                                    </a:cxn>
                                    <a:cxn ang="T124">
                                      <a:pos x="T20" y="T21"/>
                                    </a:cxn>
                                    <a:cxn ang="T125">
                                      <a:pos x="T22" y="T23"/>
                                    </a:cxn>
                                    <a:cxn ang="T126">
                                      <a:pos x="T24" y="T25"/>
                                    </a:cxn>
                                    <a:cxn ang="T127">
                                      <a:pos x="T26" y="T27"/>
                                    </a:cxn>
                                    <a:cxn ang="T128">
                                      <a:pos x="T28" y="T29"/>
                                    </a:cxn>
                                    <a:cxn ang="T129">
                                      <a:pos x="T30" y="T31"/>
                                    </a:cxn>
                                    <a:cxn ang="T130">
                                      <a:pos x="T32" y="T33"/>
                                    </a:cxn>
                                    <a:cxn ang="T131">
                                      <a:pos x="T34" y="T35"/>
                                    </a:cxn>
                                    <a:cxn ang="T132">
                                      <a:pos x="T36" y="T37"/>
                                    </a:cxn>
                                    <a:cxn ang="T133">
                                      <a:pos x="T38" y="T39"/>
                                    </a:cxn>
                                    <a:cxn ang="T134">
                                      <a:pos x="T40" y="T41"/>
                                    </a:cxn>
                                    <a:cxn ang="T135">
                                      <a:pos x="T42" y="T43"/>
                                    </a:cxn>
                                    <a:cxn ang="T136">
                                      <a:pos x="T44" y="T45"/>
                                    </a:cxn>
                                    <a:cxn ang="T137">
                                      <a:pos x="T46" y="T47"/>
                                    </a:cxn>
                                    <a:cxn ang="T138">
                                      <a:pos x="T48" y="T49"/>
                                    </a:cxn>
                                    <a:cxn ang="T139">
                                      <a:pos x="T50" y="T51"/>
                                    </a:cxn>
                                    <a:cxn ang="T140">
                                      <a:pos x="T52" y="T53"/>
                                    </a:cxn>
                                    <a:cxn ang="T141">
                                      <a:pos x="T54" y="T55"/>
                                    </a:cxn>
                                    <a:cxn ang="T142">
                                      <a:pos x="T56" y="T57"/>
                                    </a:cxn>
                                    <a:cxn ang="T143">
                                      <a:pos x="T58" y="T59"/>
                                    </a:cxn>
                                    <a:cxn ang="T144">
                                      <a:pos x="T60" y="T61"/>
                                    </a:cxn>
                                    <a:cxn ang="T145">
                                      <a:pos x="T62" y="T63"/>
                                    </a:cxn>
                                    <a:cxn ang="T146">
                                      <a:pos x="T64" y="T65"/>
                                    </a:cxn>
                                    <a:cxn ang="T147">
                                      <a:pos x="T66" y="T67"/>
                                    </a:cxn>
                                    <a:cxn ang="T148">
                                      <a:pos x="T68" y="T69"/>
                                    </a:cxn>
                                    <a:cxn ang="T149">
                                      <a:pos x="T70" y="T71"/>
                                    </a:cxn>
                                    <a:cxn ang="T150">
                                      <a:pos x="T72" y="T73"/>
                                    </a:cxn>
                                    <a:cxn ang="T151">
                                      <a:pos x="T74" y="T75"/>
                                    </a:cxn>
                                    <a:cxn ang="T152">
                                      <a:pos x="T76" y="T77"/>
                                    </a:cxn>
                                    <a:cxn ang="T153">
                                      <a:pos x="T78" y="T79"/>
                                    </a:cxn>
                                    <a:cxn ang="T154">
                                      <a:pos x="T80" y="T81"/>
                                    </a:cxn>
                                    <a:cxn ang="T155">
                                      <a:pos x="T82" y="T83"/>
                                    </a:cxn>
                                    <a:cxn ang="T156">
                                      <a:pos x="T84" y="T85"/>
                                    </a:cxn>
                                    <a:cxn ang="T157">
                                      <a:pos x="T86" y="T87"/>
                                    </a:cxn>
                                    <a:cxn ang="T158">
                                      <a:pos x="T88" y="T89"/>
                                    </a:cxn>
                                    <a:cxn ang="T159">
                                      <a:pos x="T90" y="T91"/>
                                    </a:cxn>
                                    <a:cxn ang="T160">
                                      <a:pos x="T92" y="T93"/>
                                    </a:cxn>
                                    <a:cxn ang="T161">
                                      <a:pos x="T94" y="T95"/>
                                    </a:cxn>
                                    <a:cxn ang="T162">
                                      <a:pos x="T96" y="T97"/>
                                    </a:cxn>
                                    <a:cxn ang="T163">
                                      <a:pos x="T98" y="T99"/>
                                    </a:cxn>
                                    <a:cxn ang="T164">
                                      <a:pos x="T100" y="T101"/>
                                    </a:cxn>
                                    <a:cxn ang="T165">
                                      <a:pos x="T102" y="T103"/>
                                    </a:cxn>
                                    <a:cxn ang="T166">
                                      <a:pos x="T104" y="T105"/>
                                    </a:cxn>
                                    <a:cxn ang="T167">
                                      <a:pos x="T106" y="T107"/>
                                    </a:cxn>
                                    <a:cxn ang="T168">
                                      <a:pos x="T108" y="T109"/>
                                    </a:cxn>
                                    <a:cxn ang="T169">
                                      <a:pos x="T110" y="T111"/>
                                    </a:cxn>
                                    <a:cxn ang="T170">
                                      <a:pos x="T112" y="T113"/>
                                    </a:cxn>
                                  </a:cxnLst>
                                  <a:rect l="0" t="0" r="r" b="b"/>
                                  <a:pathLst>
                                    <a:path w="340" h="630">
                                      <a:moveTo>
                                        <a:pt x="52" y="205"/>
                                      </a:moveTo>
                                      <a:lnTo>
                                        <a:pt x="37" y="232"/>
                                      </a:lnTo>
                                      <a:lnTo>
                                        <a:pt x="26" y="263"/>
                                      </a:lnTo>
                                      <a:lnTo>
                                        <a:pt x="11" y="301"/>
                                      </a:lnTo>
                                      <a:lnTo>
                                        <a:pt x="3" y="348"/>
                                      </a:lnTo>
                                      <a:lnTo>
                                        <a:pt x="0" y="371"/>
                                      </a:lnTo>
                                      <a:lnTo>
                                        <a:pt x="0" y="394"/>
                                      </a:lnTo>
                                      <a:lnTo>
                                        <a:pt x="3" y="420"/>
                                      </a:lnTo>
                                      <a:lnTo>
                                        <a:pt x="8" y="443"/>
                                      </a:lnTo>
                                      <a:lnTo>
                                        <a:pt x="17" y="466"/>
                                      </a:lnTo>
                                      <a:lnTo>
                                        <a:pt x="32" y="490"/>
                                      </a:lnTo>
                                      <a:lnTo>
                                        <a:pt x="55" y="524"/>
                                      </a:lnTo>
                                      <a:lnTo>
                                        <a:pt x="84" y="559"/>
                                      </a:lnTo>
                                      <a:lnTo>
                                        <a:pt x="148" y="629"/>
                                      </a:lnTo>
                                      <a:lnTo>
                                        <a:pt x="168" y="626"/>
                                      </a:lnTo>
                                      <a:lnTo>
                                        <a:pt x="185" y="623"/>
                                      </a:lnTo>
                                      <a:lnTo>
                                        <a:pt x="206" y="617"/>
                                      </a:lnTo>
                                      <a:lnTo>
                                        <a:pt x="223" y="608"/>
                                      </a:lnTo>
                                      <a:lnTo>
                                        <a:pt x="287" y="568"/>
                                      </a:lnTo>
                                      <a:lnTo>
                                        <a:pt x="310" y="545"/>
                                      </a:lnTo>
                                      <a:lnTo>
                                        <a:pt x="327" y="524"/>
                                      </a:lnTo>
                                      <a:lnTo>
                                        <a:pt x="336" y="510"/>
                                      </a:lnTo>
                                      <a:lnTo>
                                        <a:pt x="339" y="507"/>
                                      </a:lnTo>
                                      <a:lnTo>
                                        <a:pt x="339" y="504"/>
                                      </a:lnTo>
                                      <a:lnTo>
                                        <a:pt x="322" y="475"/>
                                      </a:lnTo>
                                      <a:lnTo>
                                        <a:pt x="307" y="449"/>
                                      </a:lnTo>
                                      <a:lnTo>
                                        <a:pt x="298" y="423"/>
                                      </a:lnTo>
                                      <a:lnTo>
                                        <a:pt x="293" y="400"/>
                                      </a:lnTo>
                                      <a:lnTo>
                                        <a:pt x="287" y="380"/>
                                      </a:lnTo>
                                      <a:lnTo>
                                        <a:pt x="287" y="313"/>
                                      </a:lnTo>
                                      <a:lnTo>
                                        <a:pt x="292" y="278"/>
                                      </a:lnTo>
                                      <a:lnTo>
                                        <a:pt x="58" y="278"/>
                                      </a:lnTo>
                                      <a:lnTo>
                                        <a:pt x="58" y="275"/>
                                      </a:lnTo>
                                      <a:lnTo>
                                        <a:pt x="55" y="266"/>
                                      </a:lnTo>
                                      <a:lnTo>
                                        <a:pt x="55" y="252"/>
                                      </a:lnTo>
                                      <a:lnTo>
                                        <a:pt x="52" y="205"/>
                                      </a:lnTo>
                                      <a:close/>
                                      <a:moveTo>
                                        <a:pt x="275" y="0"/>
                                      </a:moveTo>
                                      <a:lnTo>
                                        <a:pt x="246" y="25"/>
                                      </a:lnTo>
                                      <a:lnTo>
                                        <a:pt x="223" y="49"/>
                                      </a:lnTo>
                                      <a:lnTo>
                                        <a:pt x="203" y="66"/>
                                      </a:lnTo>
                                      <a:lnTo>
                                        <a:pt x="159" y="130"/>
                                      </a:lnTo>
                                      <a:lnTo>
                                        <a:pt x="116" y="191"/>
                                      </a:lnTo>
                                      <a:lnTo>
                                        <a:pt x="107" y="203"/>
                                      </a:lnTo>
                                      <a:lnTo>
                                        <a:pt x="93" y="217"/>
                                      </a:lnTo>
                                      <a:lnTo>
                                        <a:pt x="78" y="235"/>
                                      </a:lnTo>
                                      <a:lnTo>
                                        <a:pt x="72" y="249"/>
                                      </a:lnTo>
                                      <a:lnTo>
                                        <a:pt x="67" y="263"/>
                                      </a:lnTo>
                                      <a:lnTo>
                                        <a:pt x="61" y="275"/>
                                      </a:lnTo>
                                      <a:lnTo>
                                        <a:pt x="58" y="278"/>
                                      </a:lnTo>
                                      <a:lnTo>
                                        <a:pt x="292" y="278"/>
                                      </a:lnTo>
                                      <a:lnTo>
                                        <a:pt x="293" y="269"/>
                                      </a:lnTo>
                                      <a:lnTo>
                                        <a:pt x="301" y="220"/>
                                      </a:lnTo>
                                      <a:lnTo>
                                        <a:pt x="310" y="165"/>
                                      </a:lnTo>
                                      <a:lnTo>
                                        <a:pt x="316" y="98"/>
                                      </a:lnTo>
                                      <a:lnTo>
                                        <a:pt x="313" y="37"/>
                                      </a:lnTo>
                                      <a:lnTo>
                                        <a:pt x="313" y="14"/>
                                      </a:lnTo>
                                      <a:lnTo>
                                        <a:pt x="275"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3" name="Freeform 230"/>
                              <wps:cNvSpPr>
                                <a:spLocks/>
                              </wps:cNvSpPr>
                              <wps:spPr bwMode="auto">
                                <a:xfrm>
                                  <a:off x="1528" y="334"/>
                                  <a:ext cx="87" cy="131"/>
                                </a:xfrm>
                                <a:custGeom>
                                  <a:avLst/>
                                  <a:gdLst>
                                    <a:gd name="T0" fmla="*/ 79 w 87"/>
                                    <a:gd name="T1" fmla="*/ 334 h 131"/>
                                    <a:gd name="T2" fmla="*/ 64 w 87"/>
                                    <a:gd name="T3" fmla="*/ 334 h 131"/>
                                    <a:gd name="T4" fmla="*/ 61 w 87"/>
                                    <a:gd name="T5" fmla="*/ 337 h 131"/>
                                    <a:gd name="T6" fmla="*/ 50 w 87"/>
                                    <a:gd name="T7" fmla="*/ 348 h 131"/>
                                    <a:gd name="T8" fmla="*/ 35 w 87"/>
                                    <a:gd name="T9" fmla="*/ 362 h 131"/>
                                    <a:gd name="T10" fmla="*/ 24 w 87"/>
                                    <a:gd name="T11" fmla="*/ 383 h 131"/>
                                    <a:gd name="T12" fmla="*/ 6 w 87"/>
                                    <a:gd name="T13" fmla="*/ 418 h 131"/>
                                    <a:gd name="T14" fmla="*/ 0 w 87"/>
                                    <a:gd name="T15" fmla="*/ 429 h 131"/>
                                    <a:gd name="T16" fmla="*/ 3 w 87"/>
                                    <a:gd name="T17" fmla="*/ 438 h 131"/>
                                    <a:gd name="T18" fmla="*/ 24 w 87"/>
                                    <a:gd name="T19" fmla="*/ 461 h 131"/>
                                    <a:gd name="T20" fmla="*/ 24 w 87"/>
                                    <a:gd name="T21" fmla="*/ 464 h 131"/>
                                    <a:gd name="T22" fmla="*/ 27 w 87"/>
                                    <a:gd name="T23" fmla="*/ 461 h 131"/>
                                    <a:gd name="T24" fmla="*/ 35 w 87"/>
                                    <a:gd name="T25" fmla="*/ 450 h 131"/>
                                    <a:gd name="T26" fmla="*/ 50 w 87"/>
                                    <a:gd name="T27" fmla="*/ 429 h 131"/>
                                    <a:gd name="T28" fmla="*/ 67 w 87"/>
                                    <a:gd name="T29" fmla="*/ 406 h 131"/>
                                    <a:gd name="T30" fmla="*/ 79 w 87"/>
                                    <a:gd name="T31" fmla="*/ 380 h 131"/>
                                    <a:gd name="T32" fmla="*/ 87 w 87"/>
                                    <a:gd name="T33" fmla="*/ 357 h 131"/>
                                    <a:gd name="T34" fmla="*/ 87 w 87"/>
                                    <a:gd name="T35" fmla="*/ 348 h 131"/>
                                    <a:gd name="T36" fmla="*/ 85 w 87"/>
                                    <a:gd name="T37" fmla="*/ 339 h 131"/>
                                    <a:gd name="T38" fmla="*/ 79 w 87"/>
                                    <a:gd name="T39" fmla="*/ 334 h 131"/>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Lst>
                                  <a:ahLst/>
                                  <a:cxnLst>
                                    <a:cxn ang="T40">
                                      <a:pos x="T0" y="T1"/>
                                    </a:cxn>
                                    <a:cxn ang="T41">
                                      <a:pos x="T2" y="T3"/>
                                    </a:cxn>
                                    <a:cxn ang="T42">
                                      <a:pos x="T4" y="T5"/>
                                    </a:cxn>
                                    <a:cxn ang="T43">
                                      <a:pos x="T6" y="T7"/>
                                    </a:cxn>
                                    <a:cxn ang="T44">
                                      <a:pos x="T8" y="T9"/>
                                    </a:cxn>
                                    <a:cxn ang="T45">
                                      <a:pos x="T10" y="T11"/>
                                    </a:cxn>
                                    <a:cxn ang="T46">
                                      <a:pos x="T12" y="T13"/>
                                    </a:cxn>
                                    <a:cxn ang="T47">
                                      <a:pos x="T14" y="T15"/>
                                    </a:cxn>
                                    <a:cxn ang="T48">
                                      <a:pos x="T16" y="T17"/>
                                    </a:cxn>
                                    <a:cxn ang="T49">
                                      <a:pos x="T18" y="T19"/>
                                    </a:cxn>
                                    <a:cxn ang="T50">
                                      <a:pos x="T20" y="T21"/>
                                    </a:cxn>
                                    <a:cxn ang="T51">
                                      <a:pos x="T22" y="T23"/>
                                    </a:cxn>
                                    <a:cxn ang="T52">
                                      <a:pos x="T24" y="T25"/>
                                    </a:cxn>
                                    <a:cxn ang="T53">
                                      <a:pos x="T26" y="T27"/>
                                    </a:cxn>
                                    <a:cxn ang="T54">
                                      <a:pos x="T28" y="T29"/>
                                    </a:cxn>
                                    <a:cxn ang="T55">
                                      <a:pos x="T30" y="T31"/>
                                    </a:cxn>
                                    <a:cxn ang="T56">
                                      <a:pos x="T32" y="T33"/>
                                    </a:cxn>
                                    <a:cxn ang="T57">
                                      <a:pos x="T34" y="T35"/>
                                    </a:cxn>
                                    <a:cxn ang="T58">
                                      <a:pos x="T36" y="T37"/>
                                    </a:cxn>
                                    <a:cxn ang="T59">
                                      <a:pos x="T38" y="T39"/>
                                    </a:cxn>
                                  </a:cxnLst>
                                  <a:rect l="0" t="0" r="r" b="b"/>
                                  <a:pathLst>
                                    <a:path w="87" h="131">
                                      <a:moveTo>
                                        <a:pt x="79" y="0"/>
                                      </a:moveTo>
                                      <a:lnTo>
                                        <a:pt x="64" y="0"/>
                                      </a:lnTo>
                                      <a:lnTo>
                                        <a:pt x="61" y="3"/>
                                      </a:lnTo>
                                      <a:lnTo>
                                        <a:pt x="50" y="14"/>
                                      </a:lnTo>
                                      <a:lnTo>
                                        <a:pt x="35" y="28"/>
                                      </a:lnTo>
                                      <a:lnTo>
                                        <a:pt x="24" y="49"/>
                                      </a:lnTo>
                                      <a:lnTo>
                                        <a:pt x="6" y="84"/>
                                      </a:lnTo>
                                      <a:lnTo>
                                        <a:pt x="0" y="95"/>
                                      </a:lnTo>
                                      <a:lnTo>
                                        <a:pt x="3" y="104"/>
                                      </a:lnTo>
                                      <a:lnTo>
                                        <a:pt x="24" y="127"/>
                                      </a:lnTo>
                                      <a:lnTo>
                                        <a:pt x="24" y="130"/>
                                      </a:lnTo>
                                      <a:lnTo>
                                        <a:pt x="27" y="127"/>
                                      </a:lnTo>
                                      <a:lnTo>
                                        <a:pt x="35" y="116"/>
                                      </a:lnTo>
                                      <a:lnTo>
                                        <a:pt x="50" y="95"/>
                                      </a:lnTo>
                                      <a:lnTo>
                                        <a:pt x="67" y="72"/>
                                      </a:lnTo>
                                      <a:lnTo>
                                        <a:pt x="79" y="46"/>
                                      </a:lnTo>
                                      <a:lnTo>
                                        <a:pt x="87" y="23"/>
                                      </a:lnTo>
                                      <a:lnTo>
                                        <a:pt x="87" y="14"/>
                                      </a:lnTo>
                                      <a:lnTo>
                                        <a:pt x="85" y="5"/>
                                      </a:lnTo>
                                      <a:lnTo>
                                        <a:pt x="79" y="0"/>
                                      </a:lnTo>
                                      <a:close/>
                                    </a:path>
                                  </a:pathLst>
                                </a:custGeom>
                                <a:solidFill>
                                  <a:srgbClr val="12007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4" name="Freeform 229"/>
                              <wps:cNvSpPr>
                                <a:spLocks/>
                              </wps:cNvSpPr>
                              <wps:spPr bwMode="auto">
                                <a:xfrm>
                                  <a:off x="1537" y="342"/>
                                  <a:ext cx="76" cy="111"/>
                                </a:xfrm>
                                <a:custGeom>
                                  <a:avLst/>
                                  <a:gdLst>
                                    <a:gd name="T0" fmla="*/ 61 w 76"/>
                                    <a:gd name="T1" fmla="*/ 342 h 111"/>
                                    <a:gd name="T2" fmla="*/ 52 w 76"/>
                                    <a:gd name="T3" fmla="*/ 348 h 111"/>
                                    <a:gd name="T4" fmla="*/ 44 w 76"/>
                                    <a:gd name="T5" fmla="*/ 357 h 111"/>
                                    <a:gd name="T6" fmla="*/ 23 w 76"/>
                                    <a:gd name="T7" fmla="*/ 385 h 111"/>
                                    <a:gd name="T8" fmla="*/ 0 w 76"/>
                                    <a:gd name="T9" fmla="*/ 429 h 111"/>
                                    <a:gd name="T10" fmla="*/ 6 w 76"/>
                                    <a:gd name="T11" fmla="*/ 441 h 111"/>
                                    <a:gd name="T12" fmla="*/ 9 w 76"/>
                                    <a:gd name="T13" fmla="*/ 447 h 111"/>
                                    <a:gd name="T14" fmla="*/ 15 w 76"/>
                                    <a:gd name="T15" fmla="*/ 452 h 111"/>
                                    <a:gd name="T16" fmla="*/ 21 w 76"/>
                                    <a:gd name="T17" fmla="*/ 452 h 111"/>
                                    <a:gd name="T18" fmla="*/ 64 w 76"/>
                                    <a:gd name="T19" fmla="*/ 385 h 111"/>
                                    <a:gd name="T20" fmla="*/ 76 w 76"/>
                                    <a:gd name="T21" fmla="*/ 351 h 111"/>
                                    <a:gd name="T22" fmla="*/ 76 w 76"/>
                                    <a:gd name="T23" fmla="*/ 348 h 111"/>
                                    <a:gd name="T24" fmla="*/ 73 w 76"/>
                                    <a:gd name="T25" fmla="*/ 345 h 111"/>
                                    <a:gd name="T26" fmla="*/ 61 w 76"/>
                                    <a:gd name="T27" fmla="*/ 342 h 111"/>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0" t="0" r="r" b="b"/>
                                  <a:pathLst>
                                    <a:path w="76" h="111">
                                      <a:moveTo>
                                        <a:pt x="61" y="0"/>
                                      </a:moveTo>
                                      <a:lnTo>
                                        <a:pt x="52" y="6"/>
                                      </a:lnTo>
                                      <a:lnTo>
                                        <a:pt x="44" y="15"/>
                                      </a:lnTo>
                                      <a:lnTo>
                                        <a:pt x="23" y="43"/>
                                      </a:lnTo>
                                      <a:lnTo>
                                        <a:pt x="0" y="87"/>
                                      </a:lnTo>
                                      <a:lnTo>
                                        <a:pt x="6" y="99"/>
                                      </a:lnTo>
                                      <a:lnTo>
                                        <a:pt x="9" y="105"/>
                                      </a:lnTo>
                                      <a:lnTo>
                                        <a:pt x="15" y="110"/>
                                      </a:lnTo>
                                      <a:lnTo>
                                        <a:pt x="21" y="110"/>
                                      </a:lnTo>
                                      <a:lnTo>
                                        <a:pt x="64" y="43"/>
                                      </a:lnTo>
                                      <a:lnTo>
                                        <a:pt x="76" y="9"/>
                                      </a:lnTo>
                                      <a:lnTo>
                                        <a:pt x="76" y="6"/>
                                      </a:lnTo>
                                      <a:lnTo>
                                        <a:pt x="73" y="3"/>
                                      </a:lnTo>
                                      <a:lnTo>
                                        <a:pt x="61" y="0"/>
                                      </a:lnTo>
                                      <a:close/>
                                    </a:path>
                                  </a:pathLst>
                                </a:custGeom>
                                <a:solidFill>
                                  <a:srgbClr val="6F5B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5" name="Freeform 228"/>
                              <wps:cNvSpPr>
                                <a:spLocks/>
                              </wps:cNvSpPr>
                              <wps:spPr bwMode="auto">
                                <a:xfrm>
                                  <a:off x="1105" y="420"/>
                                  <a:ext cx="490" cy="824"/>
                                </a:xfrm>
                                <a:custGeom>
                                  <a:avLst/>
                                  <a:gdLst>
                                    <a:gd name="T0" fmla="*/ 429 w 490"/>
                                    <a:gd name="T1" fmla="*/ 420 h 824"/>
                                    <a:gd name="T2" fmla="*/ 412 w 490"/>
                                    <a:gd name="T3" fmla="*/ 420 h 824"/>
                                    <a:gd name="T4" fmla="*/ 406 w 490"/>
                                    <a:gd name="T5" fmla="*/ 426 h 824"/>
                                    <a:gd name="T6" fmla="*/ 362 w 490"/>
                                    <a:gd name="T7" fmla="*/ 479 h 824"/>
                                    <a:gd name="T8" fmla="*/ 267 w 490"/>
                                    <a:gd name="T9" fmla="*/ 618 h 824"/>
                                    <a:gd name="T10" fmla="*/ 197 w 490"/>
                                    <a:gd name="T11" fmla="*/ 731 h 824"/>
                                    <a:gd name="T12" fmla="*/ 70 w 490"/>
                                    <a:gd name="T13" fmla="*/ 945 h 824"/>
                                    <a:gd name="T14" fmla="*/ 6 w 490"/>
                                    <a:gd name="T15" fmla="*/ 1055 h 824"/>
                                    <a:gd name="T16" fmla="*/ 0 w 490"/>
                                    <a:gd name="T17" fmla="*/ 1090 h 824"/>
                                    <a:gd name="T18" fmla="*/ 0 w 490"/>
                                    <a:gd name="T19" fmla="*/ 1148 h 824"/>
                                    <a:gd name="T20" fmla="*/ 3 w 490"/>
                                    <a:gd name="T21" fmla="*/ 1180 h 824"/>
                                    <a:gd name="T22" fmla="*/ 12 w 490"/>
                                    <a:gd name="T23" fmla="*/ 1206 h 824"/>
                                    <a:gd name="T24" fmla="*/ 17 w 490"/>
                                    <a:gd name="T25" fmla="*/ 1218 h 824"/>
                                    <a:gd name="T26" fmla="*/ 23 w 490"/>
                                    <a:gd name="T27" fmla="*/ 1229 h 824"/>
                                    <a:gd name="T28" fmla="*/ 29 w 490"/>
                                    <a:gd name="T29" fmla="*/ 1238 h 824"/>
                                    <a:gd name="T30" fmla="*/ 41 w 490"/>
                                    <a:gd name="T31" fmla="*/ 1241 h 824"/>
                                    <a:gd name="T32" fmla="*/ 49 w 490"/>
                                    <a:gd name="T33" fmla="*/ 1244 h 824"/>
                                    <a:gd name="T34" fmla="*/ 72 w 490"/>
                                    <a:gd name="T35" fmla="*/ 1244 h 824"/>
                                    <a:gd name="T36" fmla="*/ 84 w 490"/>
                                    <a:gd name="T37" fmla="*/ 1238 h 824"/>
                                    <a:gd name="T38" fmla="*/ 133 w 490"/>
                                    <a:gd name="T39" fmla="*/ 1200 h 824"/>
                                    <a:gd name="T40" fmla="*/ 189 w 490"/>
                                    <a:gd name="T41" fmla="*/ 1131 h 824"/>
                                    <a:gd name="T42" fmla="*/ 241 w 490"/>
                                    <a:gd name="T43" fmla="*/ 1035 h 824"/>
                                    <a:gd name="T44" fmla="*/ 490 w 490"/>
                                    <a:gd name="T45" fmla="*/ 537 h 824"/>
                                    <a:gd name="T46" fmla="*/ 484 w 490"/>
                                    <a:gd name="T47" fmla="*/ 516 h 824"/>
                                    <a:gd name="T48" fmla="*/ 482 w 490"/>
                                    <a:gd name="T49" fmla="*/ 499 h 824"/>
                                    <a:gd name="T50" fmla="*/ 473 w 490"/>
                                    <a:gd name="T51" fmla="*/ 475 h 824"/>
                                    <a:gd name="T52" fmla="*/ 464 w 490"/>
                                    <a:gd name="T53" fmla="*/ 452 h 824"/>
                                    <a:gd name="T54" fmla="*/ 453 w 490"/>
                                    <a:gd name="T55" fmla="*/ 435 h 824"/>
                                    <a:gd name="T56" fmla="*/ 444 w 490"/>
                                    <a:gd name="T57" fmla="*/ 426 h 824"/>
                                    <a:gd name="T58" fmla="*/ 438 w 490"/>
                                    <a:gd name="T59" fmla="*/ 423 h 824"/>
                                    <a:gd name="T60" fmla="*/ 429 w 490"/>
                                    <a:gd name="T61" fmla="*/ 420 h 824"/>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Lst>
                                  <a:ahLst/>
                                  <a:cxnLst>
                                    <a:cxn ang="T62">
                                      <a:pos x="T0" y="T1"/>
                                    </a:cxn>
                                    <a:cxn ang="T63">
                                      <a:pos x="T2" y="T3"/>
                                    </a:cxn>
                                    <a:cxn ang="T64">
                                      <a:pos x="T4" y="T5"/>
                                    </a:cxn>
                                    <a:cxn ang="T65">
                                      <a:pos x="T6" y="T7"/>
                                    </a:cxn>
                                    <a:cxn ang="T66">
                                      <a:pos x="T8" y="T9"/>
                                    </a:cxn>
                                    <a:cxn ang="T67">
                                      <a:pos x="T10" y="T11"/>
                                    </a:cxn>
                                    <a:cxn ang="T68">
                                      <a:pos x="T12" y="T13"/>
                                    </a:cxn>
                                    <a:cxn ang="T69">
                                      <a:pos x="T14" y="T15"/>
                                    </a:cxn>
                                    <a:cxn ang="T70">
                                      <a:pos x="T16" y="T17"/>
                                    </a:cxn>
                                    <a:cxn ang="T71">
                                      <a:pos x="T18" y="T19"/>
                                    </a:cxn>
                                    <a:cxn ang="T72">
                                      <a:pos x="T20" y="T21"/>
                                    </a:cxn>
                                    <a:cxn ang="T73">
                                      <a:pos x="T22" y="T23"/>
                                    </a:cxn>
                                    <a:cxn ang="T74">
                                      <a:pos x="T24" y="T25"/>
                                    </a:cxn>
                                    <a:cxn ang="T75">
                                      <a:pos x="T26" y="T27"/>
                                    </a:cxn>
                                    <a:cxn ang="T76">
                                      <a:pos x="T28" y="T29"/>
                                    </a:cxn>
                                    <a:cxn ang="T77">
                                      <a:pos x="T30" y="T31"/>
                                    </a:cxn>
                                    <a:cxn ang="T78">
                                      <a:pos x="T32" y="T33"/>
                                    </a:cxn>
                                    <a:cxn ang="T79">
                                      <a:pos x="T34" y="T35"/>
                                    </a:cxn>
                                    <a:cxn ang="T80">
                                      <a:pos x="T36" y="T37"/>
                                    </a:cxn>
                                    <a:cxn ang="T81">
                                      <a:pos x="T38" y="T39"/>
                                    </a:cxn>
                                    <a:cxn ang="T82">
                                      <a:pos x="T40" y="T41"/>
                                    </a:cxn>
                                    <a:cxn ang="T83">
                                      <a:pos x="T42" y="T43"/>
                                    </a:cxn>
                                    <a:cxn ang="T84">
                                      <a:pos x="T44" y="T45"/>
                                    </a:cxn>
                                    <a:cxn ang="T85">
                                      <a:pos x="T46" y="T47"/>
                                    </a:cxn>
                                    <a:cxn ang="T86">
                                      <a:pos x="T48" y="T49"/>
                                    </a:cxn>
                                    <a:cxn ang="T87">
                                      <a:pos x="T50" y="T51"/>
                                    </a:cxn>
                                    <a:cxn ang="T88">
                                      <a:pos x="T52" y="T53"/>
                                    </a:cxn>
                                    <a:cxn ang="T89">
                                      <a:pos x="T54" y="T55"/>
                                    </a:cxn>
                                    <a:cxn ang="T90">
                                      <a:pos x="T56" y="T57"/>
                                    </a:cxn>
                                    <a:cxn ang="T91">
                                      <a:pos x="T58" y="T59"/>
                                    </a:cxn>
                                    <a:cxn ang="T92">
                                      <a:pos x="T60" y="T61"/>
                                    </a:cxn>
                                  </a:cxnLst>
                                  <a:rect l="0" t="0" r="r" b="b"/>
                                  <a:pathLst>
                                    <a:path w="490" h="824">
                                      <a:moveTo>
                                        <a:pt x="429" y="0"/>
                                      </a:moveTo>
                                      <a:lnTo>
                                        <a:pt x="412" y="0"/>
                                      </a:lnTo>
                                      <a:lnTo>
                                        <a:pt x="406" y="6"/>
                                      </a:lnTo>
                                      <a:lnTo>
                                        <a:pt x="362" y="59"/>
                                      </a:lnTo>
                                      <a:lnTo>
                                        <a:pt x="267" y="198"/>
                                      </a:lnTo>
                                      <a:lnTo>
                                        <a:pt x="197" y="311"/>
                                      </a:lnTo>
                                      <a:lnTo>
                                        <a:pt x="70" y="525"/>
                                      </a:lnTo>
                                      <a:lnTo>
                                        <a:pt x="6" y="635"/>
                                      </a:lnTo>
                                      <a:lnTo>
                                        <a:pt x="0" y="670"/>
                                      </a:lnTo>
                                      <a:lnTo>
                                        <a:pt x="0" y="728"/>
                                      </a:lnTo>
                                      <a:lnTo>
                                        <a:pt x="3" y="760"/>
                                      </a:lnTo>
                                      <a:lnTo>
                                        <a:pt x="12" y="786"/>
                                      </a:lnTo>
                                      <a:lnTo>
                                        <a:pt x="17" y="798"/>
                                      </a:lnTo>
                                      <a:lnTo>
                                        <a:pt x="23" y="809"/>
                                      </a:lnTo>
                                      <a:lnTo>
                                        <a:pt x="29" y="818"/>
                                      </a:lnTo>
                                      <a:lnTo>
                                        <a:pt x="41" y="821"/>
                                      </a:lnTo>
                                      <a:lnTo>
                                        <a:pt x="49" y="824"/>
                                      </a:lnTo>
                                      <a:lnTo>
                                        <a:pt x="72" y="824"/>
                                      </a:lnTo>
                                      <a:lnTo>
                                        <a:pt x="84" y="818"/>
                                      </a:lnTo>
                                      <a:lnTo>
                                        <a:pt x="133" y="780"/>
                                      </a:lnTo>
                                      <a:lnTo>
                                        <a:pt x="189" y="711"/>
                                      </a:lnTo>
                                      <a:lnTo>
                                        <a:pt x="241" y="615"/>
                                      </a:lnTo>
                                      <a:lnTo>
                                        <a:pt x="490" y="117"/>
                                      </a:lnTo>
                                      <a:lnTo>
                                        <a:pt x="484" y="96"/>
                                      </a:lnTo>
                                      <a:lnTo>
                                        <a:pt x="482" y="79"/>
                                      </a:lnTo>
                                      <a:lnTo>
                                        <a:pt x="473" y="55"/>
                                      </a:lnTo>
                                      <a:lnTo>
                                        <a:pt x="464" y="32"/>
                                      </a:lnTo>
                                      <a:lnTo>
                                        <a:pt x="453" y="15"/>
                                      </a:lnTo>
                                      <a:lnTo>
                                        <a:pt x="444" y="6"/>
                                      </a:lnTo>
                                      <a:lnTo>
                                        <a:pt x="438" y="3"/>
                                      </a:lnTo>
                                      <a:lnTo>
                                        <a:pt x="429" y="0"/>
                                      </a:lnTo>
                                      <a:close/>
                                    </a:path>
                                  </a:pathLst>
                                </a:custGeom>
                                <a:solidFill>
                                  <a:srgbClr val="12007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6" name="Freeform 227"/>
                              <wps:cNvSpPr>
                                <a:spLocks/>
                              </wps:cNvSpPr>
                              <wps:spPr bwMode="auto">
                                <a:xfrm>
                                  <a:off x="1198" y="467"/>
                                  <a:ext cx="398" cy="766"/>
                                </a:xfrm>
                                <a:custGeom>
                                  <a:avLst/>
                                  <a:gdLst>
                                    <a:gd name="T0" fmla="*/ 362 w 398"/>
                                    <a:gd name="T1" fmla="*/ 467 h 766"/>
                                    <a:gd name="T2" fmla="*/ 354 w 398"/>
                                    <a:gd name="T3" fmla="*/ 467 h 766"/>
                                    <a:gd name="T4" fmla="*/ 342 w 398"/>
                                    <a:gd name="T5" fmla="*/ 473 h 766"/>
                                    <a:gd name="T6" fmla="*/ 307 w 398"/>
                                    <a:gd name="T7" fmla="*/ 522 h 766"/>
                                    <a:gd name="T8" fmla="*/ 261 w 398"/>
                                    <a:gd name="T9" fmla="*/ 638 h 766"/>
                                    <a:gd name="T10" fmla="*/ 246 w 398"/>
                                    <a:gd name="T11" fmla="*/ 670 h 766"/>
                                    <a:gd name="T12" fmla="*/ 235 w 398"/>
                                    <a:gd name="T13" fmla="*/ 693 h 766"/>
                                    <a:gd name="T14" fmla="*/ 197 w 398"/>
                                    <a:gd name="T15" fmla="*/ 754 h 766"/>
                                    <a:gd name="T16" fmla="*/ 136 w 398"/>
                                    <a:gd name="T17" fmla="*/ 847 h 766"/>
                                    <a:gd name="T18" fmla="*/ 29 w 398"/>
                                    <a:gd name="T19" fmla="*/ 1012 h 766"/>
                                    <a:gd name="T20" fmla="*/ 14 w 398"/>
                                    <a:gd name="T21" fmla="*/ 1038 h 766"/>
                                    <a:gd name="T22" fmla="*/ 6 w 398"/>
                                    <a:gd name="T23" fmla="*/ 1061 h 766"/>
                                    <a:gd name="T24" fmla="*/ 3 w 398"/>
                                    <a:gd name="T25" fmla="*/ 1087 h 766"/>
                                    <a:gd name="T26" fmla="*/ 0 w 398"/>
                                    <a:gd name="T27" fmla="*/ 1111 h 766"/>
                                    <a:gd name="T28" fmla="*/ 3 w 398"/>
                                    <a:gd name="T29" fmla="*/ 1151 h 766"/>
                                    <a:gd name="T30" fmla="*/ 3 w 398"/>
                                    <a:gd name="T31" fmla="*/ 1189 h 766"/>
                                    <a:gd name="T32" fmla="*/ 0 w 398"/>
                                    <a:gd name="T33" fmla="*/ 1200 h 766"/>
                                    <a:gd name="T34" fmla="*/ 0 w 398"/>
                                    <a:gd name="T35" fmla="*/ 1232 h 766"/>
                                    <a:gd name="T36" fmla="*/ 55 w 398"/>
                                    <a:gd name="T37" fmla="*/ 1183 h 766"/>
                                    <a:gd name="T38" fmla="*/ 110 w 398"/>
                                    <a:gd name="T39" fmla="*/ 1105 h 766"/>
                                    <a:gd name="T40" fmla="*/ 148 w 398"/>
                                    <a:gd name="T41" fmla="*/ 1035 h 766"/>
                                    <a:gd name="T42" fmla="*/ 397 w 398"/>
                                    <a:gd name="T43" fmla="*/ 537 h 766"/>
                                    <a:gd name="T44" fmla="*/ 391 w 398"/>
                                    <a:gd name="T45" fmla="*/ 516 h 766"/>
                                    <a:gd name="T46" fmla="*/ 385 w 398"/>
                                    <a:gd name="T47" fmla="*/ 493 h 766"/>
                                    <a:gd name="T48" fmla="*/ 380 w 398"/>
                                    <a:gd name="T49" fmla="*/ 470 h 766"/>
                                    <a:gd name="T50" fmla="*/ 362 w 398"/>
                                    <a:gd name="T51" fmla="*/ 467 h 76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Lst>
                                  <a:ahLst/>
                                  <a:cxnLst>
                                    <a:cxn ang="T52">
                                      <a:pos x="T0" y="T1"/>
                                    </a:cxn>
                                    <a:cxn ang="T53">
                                      <a:pos x="T2" y="T3"/>
                                    </a:cxn>
                                    <a:cxn ang="T54">
                                      <a:pos x="T4" y="T5"/>
                                    </a:cxn>
                                    <a:cxn ang="T55">
                                      <a:pos x="T6" y="T7"/>
                                    </a:cxn>
                                    <a:cxn ang="T56">
                                      <a:pos x="T8" y="T9"/>
                                    </a:cxn>
                                    <a:cxn ang="T57">
                                      <a:pos x="T10" y="T11"/>
                                    </a:cxn>
                                    <a:cxn ang="T58">
                                      <a:pos x="T12" y="T13"/>
                                    </a:cxn>
                                    <a:cxn ang="T59">
                                      <a:pos x="T14" y="T15"/>
                                    </a:cxn>
                                    <a:cxn ang="T60">
                                      <a:pos x="T16" y="T17"/>
                                    </a:cxn>
                                    <a:cxn ang="T61">
                                      <a:pos x="T18" y="T19"/>
                                    </a:cxn>
                                    <a:cxn ang="T62">
                                      <a:pos x="T20" y="T21"/>
                                    </a:cxn>
                                    <a:cxn ang="T63">
                                      <a:pos x="T22" y="T23"/>
                                    </a:cxn>
                                    <a:cxn ang="T64">
                                      <a:pos x="T24" y="T25"/>
                                    </a:cxn>
                                    <a:cxn ang="T65">
                                      <a:pos x="T26" y="T27"/>
                                    </a:cxn>
                                    <a:cxn ang="T66">
                                      <a:pos x="T28" y="T29"/>
                                    </a:cxn>
                                    <a:cxn ang="T67">
                                      <a:pos x="T30" y="T31"/>
                                    </a:cxn>
                                    <a:cxn ang="T68">
                                      <a:pos x="T32" y="T33"/>
                                    </a:cxn>
                                    <a:cxn ang="T69">
                                      <a:pos x="T34" y="T35"/>
                                    </a:cxn>
                                    <a:cxn ang="T70">
                                      <a:pos x="T36" y="T37"/>
                                    </a:cxn>
                                    <a:cxn ang="T71">
                                      <a:pos x="T38" y="T39"/>
                                    </a:cxn>
                                    <a:cxn ang="T72">
                                      <a:pos x="T40" y="T41"/>
                                    </a:cxn>
                                    <a:cxn ang="T73">
                                      <a:pos x="T42" y="T43"/>
                                    </a:cxn>
                                    <a:cxn ang="T74">
                                      <a:pos x="T44" y="T45"/>
                                    </a:cxn>
                                    <a:cxn ang="T75">
                                      <a:pos x="T46" y="T47"/>
                                    </a:cxn>
                                    <a:cxn ang="T76">
                                      <a:pos x="T48" y="T49"/>
                                    </a:cxn>
                                    <a:cxn ang="T77">
                                      <a:pos x="T50" y="T51"/>
                                    </a:cxn>
                                  </a:cxnLst>
                                  <a:rect l="0" t="0" r="r" b="b"/>
                                  <a:pathLst>
                                    <a:path w="398" h="766">
                                      <a:moveTo>
                                        <a:pt x="362" y="0"/>
                                      </a:moveTo>
                                      <a:lnTo>
                                        <a:pt x="354" y="0"/>
                                      </a:lnTo>
                                      <a:lnTo>
                                        <a:pt x="342" y="6"/>
                                      </a:lnTo>
                                      <a:lnTo>
                                        <a:pt x="307" y="55"/>
                                      </a:lnTo>
                                      <a:lnTo>
                                        <a:pt x="261" y="171"/>
                                      </a:lnTo>
                                      <a:lnTo>
                                        <a:pt x="246" y="203"/>
                                      </a:lnTo>
                                      <a:lnTo>
                                        <a:pt x="235" y="226"/>
                                      </a:lnTo>
                                      <a:lnTo>
                                        <a:pt x="197" y="287"/>
                                      </a:lnTo>
                                      <a:lnTo>
                                        <a:pt x="136" y="380"/>
                                      </a:lnTo>
                                      <a:lnTo>
                                        <a:pt x="29" y="545"/>
                                      </a:lnTo>
                                      <a:lnTo>
                                        <a:pt x="14" y="571"/>
                                      </a:lnTo>
                                      <a:lnTo>
                                        <a:pt x="6" y="594"/>
                                      </a:lnTo>
                                      <a:lnTo>
                                        <a:pt x="3" y="620"/>
                                      </a:lnTo>
                                      <a:lnTo>
                                        <a:pt x="0" y="644"/>
                                      </a:lnTo>
                                      <a:lnTo>
                                        <a:pt x="3" y="684"/>
                                      </a:lnTo>
                                      <a:lnTo>
                                        <a:pt x="3" y="722"/>
                                      </a:lnTo>
                                      <a:lnTo>
                                        <a:pt x="0" y="733"/>
                                      </a:lnTo>
                                      <a:lnTo>
                                        <a:pt x="0" y="765"/>
                                      </a:lnTo>
                                      <a:lnTo>
                                        <a:pt x="55" y="716"/>
                                      </a:lnTo>
                                      <a:lnTo>
                                        <a:pt x="110" y="638"/>
                                      </a:lnTo>
                                      <a:lnTo>
                                        <a:pt x="148" y="568"/>
                                      </a:lnTo>
                                      <a:lnTo>
                                        <a:pt x="397" y="70"/>
                                      </a:lnTo>
                                      <a:lnTo>
                                        <a:pt x="391" y="49"/>
                                      </a:lnTo>
                                      <a:lnTo>
                                        <a:pt x="385" y="26"/>
                                      </a:lnTo>
                                      <a:lnTo>
                                        <a:pt x="380" y="3"/>
                                      </a:lnTo>
                                      <a:lnTo>
                                        <a:pt x="362" y="0"/>
                                      </a:lnTo>
                                      <a:close/>
                                    </a:path>
                                  </a:pathLst>
                                </a:custGeom>
                                <a:solidFill>
                                  <a:srgbClr val="6F5B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17" name="Picture 226"/>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1105" y="1012"/>
                                  <a:ext cx="113" cy="232"/>
                                </a:xfrm>
                                <a:prstGeom prst="rect">
                                  <a:avLst/>
                                </a:prstGeom>
                                <a:noFill/>
                                <a:extLst>
                                  <a:ext uri="{909E8E84-426E-40dd-AFC4-6F175D3DCCD1}">
                                    <a14:hiddenFill xmlns:a14="http://schemas.microsoft.com/office/drawing/2010/main">
                                      <a:solidFill>
                                        <a:srgbClr val="FFFFFF"/>
                                      </a:solidFill>
                                    </a14:hiddenFill>
                                  </a:ext>
                                </a:extLst>
                              </pic:spPr>
                            </pic:pic>
                            <wps:wsp>
                              <wps:cNvPr id="218" name="AutoShape 225"/>
                              <wps:cNvSpPr>
                                <a:spLocks/>
                              </wps:cNvSpPr>
                              <wps:spPr bwMode="auto">
                                <a:xfrm>
                                  <a:off x="1253" y="435"/>
                                  <a:ext cx="479" cy="977"/>
                                </a:xfrm>
                                <a:custGeom>
                                  <a:avLst/>
                                  <a:gdLst>
                                    <a:gd name="T0" fmla="*/ 46 w 479"/>
                                    <a:gd name="T1" fmla="*/ 1369 h 977"/>
                                    <a:gd name="T2" fmla="*/ 81 w 479"/>
                                    <a:gd name="T3" fmla="*/ 1401 h 977"/>
                                    <a:gd name="T4" fmla="*/ 177 w 479"/>
                                    <a:gd name="T5" fmla="*/ 1412 h 977"/>
                                    <a:gd name="T6" fmla="*/ 241 w 479"/>
                                    <a:gd name="T7" fmla="*/ 1397 h 977"/>
                                    <a:gd name="T8" fmla="*/ 275 w 479"/>
                                    <a:gd name="T9" fmla="*/ 1371 h 977"/>
                                    <a:gd name="T10" fmla="*/ 295 w 479"/>
                                    <a:gd name="T11" fmla="*/ 1334 h 977"/>
                                    <a:gd name="T12" fmla="*/ 26 w 479"/>
                                    <a:gd name="T13" fmla="*/ 1322 h 977"/>
                                    <a:gd name="T14" fmla="*/ 165 w 479"/>
                                    <a:gd name="T15" fmla="*/ 864 h 977"/>
                                    <a:gd name="T16" fmla="*/ 128 w 479"/>
                                    <a:gd name="T17" fmla="*/ 908 h 977"/>
                                    <a:gd name="T18" fmla="*/ 78 w 479"/>
                                    <a:gd name="T19" fmla="*/ 998 h 977"/>
                                    <a:gd name="T20" fmla="*/ 26 w 479"/>
                                    <a:gd name="T21" fmla="*/ 1090 h 977"/>
                                    <a:gd name="T22" fmla="*/ 15 w 479"/>
                                    <a:gd name="T23" fmla="*/ 1168 h 977"/>
                                    <a:gd name="T24" fmla="*/ 35 w 479"/>
                                    <a:gd name="T25" fmla="*/ 1226 h 977"/>
                                    <a:gd name="T26" fmla="*/ 46 w 479"/>
                                    <a:gd name="T27" fmla="*/ 1284 h 977"/>
                                    <a:gd name="T28" fmla="*/ 55 w 479"/>
                                    <a:gd name="T29" fmla="*/ 1319 h 977"/>
                                    <a:gd name="T30" fmla="*/ 295 w 479"/>
                                    <a:gd name="T31" fmla="*/ 1334 h 977"/>
                                    <a:gd name="T32" fmla="*/ 302 w 479"/>
                                    <a:gd name="T33" fmla="*/ 1203 h 977"/>
                                    <a:gd name="T34" fmla="*/ 336 w 479"/>
                                    <a:gd name="T35" fmla="*/ 1067 h 977"/>
                                    <a:gd name="T36" fmla="*/ 409 w 479"/>
                                    <a:gd name="T37" fmla="*/ 948 h 977"/>
                                    <a:gd name="T38" fmla="*/ 475 w 479"/>
                                    <a:gd name="T39" fmla="*/ 861 h 977"/>
                                    <a:gd name="T40" fmla="*/ 186 w 479"/>
                                    <a:gd name="T41" fmla="*/ 525 h 977"/>
                                    <a:gd name="T42" fmla="*/ 96 w 479"/>
                                    <a:gd name="T43" fmla="*/ 563 h 977"/>
                                    <a:gd name="T44" fmla="*/ 23 w 479"/>
                                    <a:gd name="T45" fmla="*/ 626 h 977"/>
                                    <a:gd name="T46" fmla="*/ 9 w 479"/>
                                    <a:gd name="T47" fmla="*/ 667 h 977"/>
                                    <a:gd name="T48" fmla="*/ 26 w 479"/>
                                    <a:gd name="T49" fmla="*/ 690 h 977"/>
                                    <a:gd name="T50" fmla="*/ 12 w 479"/>
                                    <a:gd name="T51" fmla="*/ 740 h 977"/>
                                    <a:gd name="T52" fmla="*/ 0 w 479"/>
                                    <a:gd name="T53" fmla="*/ 783 h 977"/>
                                    <a:gd name="T54" fmla="*/ 15 w 479"/>
                                    <a:gd name="T55" fmla="*/ 803 h 977"/>
                                    <a:gd name="T56" fmla="*/ 6 w 479"/>
                                    <a:gd name="T57" fmla="*/ 835 h 977"/>
                                    <a:gd name="T58" fmla="*/ 12 w 479"/>
                                    <a:gd name="T59" fmla="*/ 870 h 977"/>
                                    <a:gd name="T60" fmla="*/ 64 w 479"/>
                                    <a:gd name="T61" fmla="*/ 893 h 977"/>
                                    <a:gd name="T62" fmla="*/ 107 w 479"/>
                                    <a:gd name="T63" fmla="*/ 887 h 977"/>
                                    <a:gd name="T64" fmla="*/ 136 w 479"/>
                                    <a:gd name="T65" fmla="*/ 850 h 977"/>
                                    <a:gd name="T66" fmla="*/ 479 w 479"/>
                                    <a:gd name="T67" fmla="*/ 823 h 977"/>
                                    <a:gd name="T68" fmla="*/ 444 w 479"/>
                                    <a:gd name="T69" fmla="*/ 675 h 977"/>
                                    <a:gd name="T70" fmla="*/ 275 w 479"/>
                                    <a:gd name="T71" fmla="*/ 568 h 977"/>
                                    <a:gd name="T72" fmla="*/ 209 w 479"/>
                                    <a:gd name="T73" fmla="*/ 528 h 977"/>
                                    <a:gd name="T74" fmla="*/ 313 w 479"/>
                                    <a:gd name="T75" fmla="*/ 435 h 977"/>
                                    <a:gd name="T76" fmla="*/ 293 w 479"/>
                                    <a:gd name="T77" fmla="*/ 458 h 977"/>
                                    <a:gd name="T78" fmla="*/ 273 w 479"/>
                                    <a:gd name="T79" fmla="*/ 519 h 977"/>
                                    <a:gd name="T80" fmla="*/ 410 w 479"/>
                                    <a:gd name="T81" fmla="*/ 568 h 977"/>
                                    <a:gd name="T82" fmla="*/ 374 w 479"/>
                                    <a:gd name="T83" fmla="*/ 482 h 977"/>
                                    <a:gd name="T84" fmla="*/ 336 w 479"/>
                                    <a:gd name="T85" fmla="*/ 438 h 977"/>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Lst>
                                  <a:ahLst/>
                                  <a:cxnLst>
                                    <a:cxn ang="T86">
                                      <a:pos x="T0" y="T1"/>
                                    </a:cxn>
                                    <a:cxn ang="T87">
                                      <a:pos x="T2" y="T3"/>
                                    </a:cxn>
                                    <a:cxn ang="T88">
                                      <a:pos x="T4" y="T5"/>
                                    </a:cxn>
                                    <a:cxn ang="T89">
                                      <a:pos x="T6" y="T7"/>
                                    </a:cxn>
                                    <a:cxn ang="T90">
                                      <a:pos x="T8" y="T9"/>
                                    </a:cxn>
                                    <a:cxn ang="T91">
                                      <a:pos x="T10" y="T11"/>
                                    </a:cxn>
                                    <a:cxn ang="T92">
                                      <a:pos x="T12" y="T13"/>
                                    </a:cxn>
                                    <a:cxn ang="T93">
                                      <a:pos x="T14" y="T15"/>
                                    </a:cxn>
                                    <a:cxn ang="T94">
                                      <a:pos x="T16" y="T17"/>
                                    </a:cxn>
                                    <a:cxn ang="T95">
                                      <a:pos x="T18" y="T19"/>
                                    </a:cxn>
                                    <a:cxn ang="T96">
                                      <a:pos x="T20" y="T21"/>
                                    </a:cxn>
                                    <a:cxn ang="T97">
                                      <a:pos x="T22" y="T23"/>
                                    </a:cxn>
                                    <a:cxn ang="T98">
                                      <a:pos x="T24" y="T25"/>
                                    </a:cxn>
                                    <a:cxn ang="T99">
                                      <a:pos x="T26" y="T27"/>
                                    </a:cxn>
                                    <a:cxn ang="T100">
                                      <a:pos x="T28" y="T29"/>
                                    </a:cxn>
                                    <a:cxn ang="T101">
                                      <a:pos x="T30" y="T31"/>
                                    </a:cxn>
                                    <a:cxn ang="T102">
                                      <a:pos x="T32" y="T33"/>
                                    </a:cxn>
                                    <a:cxn ang="T103">
                                      <a:pos x="T34" y="T35"/>
                                    </a:cxn>
                                    <a:cxn ang="T104">
                                      <a:pos x="T36" y="T37"/>
                                    </a:cxn>
                                    <a:cxn ang="T105">
                                      <a:pos x="T38" y="T39"/>
                                    </a:cxn>
                                    <a:cxn ang="T106">
                                      <a:pos x="T40" y="T41"/>
                                    </a:cxn>
                                    <a:cxn ang="T107">
                                      <a:pos x="T42" y="T43"/>
                                    </a:cxn>
                                    <a:cxn ang="T108">
                                      <a:pos x="T44" y="T45"/>
                                    </a:cxn>
                                    <a:cxn ang="T109">
                                      <a:pos x="T46" y="T47"/>
                                    </a:cxn>
                                    <a:cxn ang="T110">
                                      <a:pos x="T48" y="T49"/>
                                    </a:cxn>
                                    <a:cxn ang="T111">
                                      <a:pos x="T50" y="T51"/>
                                    </a:cxn>
                                    <a:cxn ang="T112">
                                      <a:pos x="T52" y="T53"/>
                                    </a:cxn>
                                    <a:cxn ang="T113">
                                      <a:pos x="T54" y="T55"/>
                                    </a:cxn>
                                    <a:cxn ang="T114">
                                      <a:pos x="T56" y="T57"/>
                                    </a:cxn>
                                    <a:cxn ang="T115">
                                      <a:pos x="T58" y="T59"/>
                                    </a:cxn>
                                    <a:cxn ang="T116">
                                      <a:pos x="T60" y="T61"/>
                                    </a:cxn>
                                    <a:cxn ang="T117">
                                      <a:pos x="T62" y="T63"/>
                                    </a:cxn>
                                    <a:cxn ang="T118">
                                      <a:pos x="T64" y="T65"/>
                                    </a:cxn>
                                    <a:cxn ang="T119">
                                      <a:pos x="T66" y="T67"/>
                                    </a:cxn>
                                    <a:cxn ang="T120">
                                      <a:pos x="T68" y="T69"/>
                                    </a:cxn>
                                    <a:cxn ang="T121">
                                      <a:pos x="T70" y="T71"/>
                                    </a:cxn>
                                    <a:cxn ang="T122">
                                      <a:pos x="T72" y="T73"/>
                                    </a:cxn>
                                    <a:cxn ang="T123">
                                      <a:pos x="T74" y="T75"/>
                                    </a:cxn>
                                    <a:cxn ang="T124">
                                      <a:pos x="T76" y="T77"/>
                                    </a:cxn>
                                    <a:cxn ang="T125">
                                      <a:pos x="T78" y="T79"/>
                                    </a:cxn>
                                    <a:cxn ang="T126">
                                      <a:pos x="T80" y="T81"/>
                                    </a:cxn>
                                    <a:cxn ang="T127">
                                      <a:pos x="T82" y="T83"/>
                                    </a:cxn>
                                    <a:cxn ang="T128">
                                      <a:pos x="T84" y="T85"/>
                                    </a:cxn>
                                  </a:cxnLst>
                                  <a:rect l="0" t="0" r="r" b="b"/>
                                  <a:pathLst>
                                    <a:path w="479" h="977">
                                      <a:moveTo>
                                        <a:pt x="26" y="887"/>
                                      </a:moveTo>
                                      <a:lnTo>
                                        <a:pt x="35" y="910"/>
                                      </a:lnTo>
                                      <a:lnTo>
                                        <a:pt x="46" y="934"/>
                                      </a:lnTo>
                                      <a:lnTo>
                                        <a:pt x="64" y="954"/>
                                      </a:lnTo>
                                      <a:lnTo>
                                        <a:pt x="72" y="959"/>
                                      </a:lnTo>
                                      <a:lnTo>
                                        <a:pt x="81" y="966"/>
                                      </a:lnTo>
                                      <a:lnTo>
                                        <a:pt x="113" y="971"/>
                                      </a:lnTo>
                                      <a:lnTo>
                                        <a:pt x="139" y="977"/>
                                      </a:lnTo>
                                      <a:lnTo>
                                        <a:pt x="177" y="977"/>
                                      </a:lnTo>
                                      <a:lnTo>
                                        <a:pt x="212" y="974"/>
                                      </a:lnTo>
                                      <a:lnTo>
                                        <a:pt x="226" y="968"/>
                                      </a:lnTo>
                                      <a:lnTo>
                                        <a:pt x="241" y="962"/>
                                      </a:lnTo>
                                      <a:lnTo>
                                        <a:pt x="252" y="957"/>
                                      </a:lnTo>
                                      <a:lnTo>
                                        <a:pt x="264" y="948"/>
                                      </a:lnTo>
                                      <a:lnTo>
                                        <a:pt x="275" y="936"/>
                                      </a:lnTo>
                                      <a:lnTo>
                                        <a:pt x="284" y="925"/>
                                      </a:lnTo>
                                      <a:lnTo>
                                        <a:pt x="290" y="910"/>
                                      </a:lnTo>
                                      <a:lnTo>
                                        <a:pt x="295" y="899"/>
                                      </a:lnTo>
                                      <a:lnTo>
                                        <a:pt x="41" y="899"/>
                                      </a:lnTo>
                                      <a:lnTo>
                                        <a:pt x="35" y="896"/>
                                      </a:lnTo>
                                      <a:lnTo>
                                        <a:pt x="26" y="887"/>
                                      </a:lnTo>
                                      <a:close/>
                                      <a:moveTo>
                                        <a:pt x="479" y="394"/>
                                      </a:moveTo>
                                      <a:lnTo>
                                        <a:pt x="139" y="394"/>
                                      </a:lnTo>
                                      <a:lnTo>
                                        <a:pt x="165" y="429"/>
                                      </a:lnTo>
                                      <a:lnTo>
                                        <a:pt x="154" y="438"/>
                                      </a:lnTo>
                                      <a:lnTo>
                                        <a:pt x="142" y="449"/>
                                      </a:lnTo>
                                      <a:lnTo>
                                        <a:pt x="128" y="473"/>
                                      </a:lnTo>
                                      <a:lnTo>
                                        <a:pt x="113" y="498"/>
                                      </a:lnTo>
                                      <a:lnTo>
                                        <a:pt x="101" y="525"/>
                                      </a:lnTo>
                                      <a:lnTo>
                                        <a:pt x="78" y="563"/>
                                      </a:lnTo>
                                      <a:lnTo>
                                        <a:pt x="58" y="594"/>
                                      </a:lnTo>
                                      <a:lnTo>
                                        <a:pt x="41" y="626"/>
                                      </a:lnTo>
                                      <a:lnTo>
                                        <a:pt x="26" y="655"/>
                                      </a:lnTo>
                                      <a:lnTo>
                                        <a:pt x="17" y="687"/>
                                      </a:lnTo>
                                      <a:lnTo>
                                        <a:pt x="15" y="701"/>
                                      </a:lnTo>
                                      <a:lnTo>
                                        <a:pt x="15" y="733"/>
                                      </a:lnTo>
                                      <a:lnTo>
                                        <a:pt x="17" y="751"/>
                                      </a:lnTo>
                                      <a:lnTo>
                                        <a:pt x="26" y="771"/>
                                      </a:lnTo>
                                      <a:lnTo>
                                        <a:pt x="35" y="791"/>
                                      </a:lnTo>
                                      <a:lnTo>
                                        <a:pt x="41" y="803"/>
                                      </a:lnTo>
                                      <a:lnTo>
                                        <a:pt x="44" y="821"/>
                                      </a:lnTo>
                                      <a:lnTo>
                                        <a:pt x="46" y="849"/>
                                      </a:lnTo>
                                      <a:lnTo>
                                        <a:pt x="52" y="864"/>
                                      </a:lnTo>
                                      <a:lnTo>
                                        <a:pt x="55" y="876"/>
                                      </a:lnTo>
                                      <a:lnTo>
                                        <a:pt x="55" y="884"/>
                                      </a:lnTo>
                                      <a:lnTo>
                                        <a:pt x="52" y="893"/>
                                      </a:lnTo>
                                      <a:lnTo>
                                        <a:pt x="46" y="899"/>
                                      </a:lnTo>
                                      <a:lnTo>
                                        <a:pt x="295" y="899"/>
                                      </a:lnTo>
                                      <a:lnTo>
                                        <a:pt x="296" y="896"/>
                                      </a:lnTo>
                                      <a:lnTo>
                                        <a:pt x="302" y="878"/>
                                      </a:lnTo>
                                      <a:lnTo>
                                        <a:pt x="302" y="768"/>
                                      </a:lnTo>
                                      <a:lnTo>
                                        <a:pt x="310" y="722"/>
                                      </a:lnTo>
                                      <a:lnTo>
                                        <a:pt x="322" y="676"/>
                                      </a:lnTo>
                                      <a:lnTo>
                                        <a:pt x="336" y="632"/>
                                      </a:lnTo>
                                      <a:lnTo>
                                        <a:pt x="360" y="591"/>
                                      </a:lnTo>
                                      <a:lnTo>
                                        <a:pt x="383" y="551"/>
                                      </a:lnTo>
                                      <a:lnTo>
                                        <a:pt x="409" y="513"/>
                                      </a:lnTo>
                                      <a:lnTo>
                                        <a:pt x="458" y="464"/>
                                      </a:lnTo>
                                      <a:lnTo>
                                        <a:pt x="470" y="443"/>
                                      </a:lnTo>
                                      <a:lnTo>
                                        <a:pt x="475" y="426"/>
                                      </a:lnTo>
                                      <a:lnTo>
                                        <a:pt x="479" y="409"/>
                                      </a:lnTo>
                                      <a:lnTo>
                                        <a:pt x="479" y="394"/>
                                      </a:lnTo>
                                      <a:close/>
                                      <a:moveTo>
                                        <a:pt x="186" y="90"/>
                                      </a:moveTo>
                                      <a:lnTo>
                                        <a:pt x="165" y="93"/>
                                      </a:lnTo>
                                      <a:lnTo>
                                        <a:pt x="142" y="102"/>
                                      </a:lnTo>
                                      <a:lnTo>
                                        <a:pt x="96" y="128"/>
                                      </a:lnTo>
                                      <a:lnTo>
                                        <a:pt x="61" y="157"/>
                                      </a:lnTo>
                                      <a:lnTo>
                                        <a:pt x="41" y="174"/>
                                      </a:lnTo>
                                      <a:lnTo>
                                        <a:pt x="23" y="191"/>
                                      </a:lnTo>
                                      <a:lnTo>
                                        <a:pt x="12" y="212"/>
                                      </a:lnTo>
                                      <a:lnTo>
                                        <a:pt x="9" y="220"/>
                                      </a:lnTo>
                                      <a:lnTo>
                                        <a:pt x="9" y="232"/>
                                      </a:lnTo>
                                      <a:lnTo>
                                        <a:pt x="12" y="240"/>
                                      </a:lnTo>
                                      <a:lnTo>
                                        <a:pt x="17" y="249"/>
                                      </a:lnTo>
                                      <a:lnTo>
                                        <a:pt x="26" y="255"/>
                                      </a:lnTo>
                                      <a:lnTo>
                                        <a:pt x="38" y="264"/>
                                      </a:lnTo>
                                      <a:lnTo>
                                        <a:pt x="20" y="290"/>
                                      </a:lnTo>
                                      <a:lnTo>
                                        <a:pt x="12" y="305"/>
                                      </a:lnTo>
                                      <a:lnTo>
                                        <a:pt x="3" y="319"/>
                                      </a:lnTo>
                                      <a:lnTo>
                                        <a:pt x="0" y="333"/>
                                      </a:lnTo>
                                      <a:lnTo>
                                        <a:pt x="0" y="348"/>
                                      </a:lnTo>
                                      <a:lnTo>
                                        <a:pt x="3" y="357"/>
                                      </a:lnTo>
                                      <a:lnTo>
                                        <a:pt x="9" y="362"/>
                                      </a:lnTo>
                                      <a:lnTo>
                                        <a:pt x="15" y="368"/>
                                      </a:lnTo>
                                      <a:lnTo>
                                        <a:pt x="23" y="374"/>
                                      </a:lnTo>
                                      <a:lnTo>
                                        <a:pt x="12" y="386"/>
                                      </a:lnTo>
                                      <a:lnTo>
                                        <a:pt x="6" y="400"/>
                                      </a:lnTo>
                                      <a:lnTo>
                                        <a:pt x="3" y="412"/>
                                      </a:lnTo>
                                      <a:lnTo>
                                        <a:pt x="6" y="423"/>
                                      </a:lnTo>
                                      <a:lnTo>
                                        <a:pt x="12" y="435"/>
                                      </a:lnTo>
                                      <a:lnTo>
                                        <a:pt x="23" y="443"/>
                                      </a:lnTo>
                                      <a:lnTo>
                                        <a:pt x="35" y="452"/>
                                      </a:lnTo>
                                      <a:lnTo>
                                        <a:pt x="64" y="458"/>
                                      </a:lnTo>
                                      <a:lnTo>
                                        <a:pt x="78" y="461"/>
                                      </a:lnTo>
                                      <a:lnTo>
                                        <a:pt x="93" y="458"/>
                                      </a:lnTo>
                                      <a:lnTo>
                                        <a:pt x="107" y="452"/>
                                      </a:lnTo>
                                      <a:lnTo>
                                        <a:pt x="119" y="443"/>
                                      </a:lnTo>
                                      <a:lnTo>
                                        <a:pt x="130" y="432"/>
                                      </a:lnTo>
                                      <a:lnTo>
                                        <a:pt x="136" y="415"/>
                                      </a:lnTo>
                                      <a:lnTo>
                                        <a:pt x="139" y="394"/>
                                      </a:lnTo>
                                      <a:lnTo>
                                        <a:pt x="479" y="394"/>
                                      </a:lnTo>
                                      <a:lnTo>
                                        <a:pt x="479" y="388"/>
                                      </a:lnTo>
                                      <a:lnTo>
                                        <a:pt x="473" y="368"/>
                                      </a:lnTo>
                                      <a:lnTo>
                                        <a:pt x="464" y="322"/>
                                      </a:lnTo>
                                      <a:lnTo>
                                        <a:pt x="444" y="240"/>
                                      </a:lnTo>
                                      <a:lnTo>
                                        <a:pt x="423" y="174"/>
                                      </a:lnTo>
                                      <a:lnTo>
                                        <a:pt x="410" y="133"/>
                                      </a:lnTo>
                                      <a:lnTo>
                                        <a:pt x="275" y="133"/>
                                      </a:lnTo>
                                      <a:lnTo>
                                        <a:pt x="252" y="113"/>
                                      </a:lnTo>
                                      <a:lnTo>
                                        <a:pt x="229" y="99"/>
                                      </a:lnTo>
                                      <a:lnTo>
                                        <a:pt x="209" y="93"/>
                                      </a:lnTo>
                                      <a:lnTo>
                                        <a:pt x="186" y="90"/>
                                      </a:lnTo>
                                      <a:close/>
                                      <a:moveTo>
                                        <a:pt x="330" y="0"/>
                                      </a:moveTo>
                                      <a:lnTo>
                                        <a:pt x="313" y="0"/>
                                      </a:lnTo>
                                      <a:lnTo>
                                        <a:pt x="307" y="6"/>
                                      </a:lnTo>
                                      <a:lnTo>
                                        <a:pt x="299" y="15"/>
                                      </a:lnTo>
                                      <a:lnTo>
                                        <a:pt x="293" y="23"/>
                                      </a:lnTo>
                                      <a:lnTo>
                                        <a:pt x="284" y="38"/>
                                      </a:lnTo>
                                      <a:lnTo>
                                        <a:pt x="275" y="61"/>
                                      </a:lnTo>
                                      <a:lnTo>
                                        <a:pt x="273" y="84"/>
                                      </a:lnTo>
                                      <a:lnTo>
                                        <a:pt x="273" y="110"/>
                                      </a:lnTo>
                                      <a:lnTo>
                                        <a:pt x="275" y="133"/>
                                      </a:lnTo>
                                      <a:lnTo>
                                        <a:pt x="410" y="133"/>
                                      </a:lnTo>
                                      <a:lnTo>
                                        <a:pt x="400" y="104"/>
                                      </a:lnTo>
                                      <a:lnTo>
                                        <a:pt x="389" y="75"/>
                                      </a:lnTo>
                                      <a:lnTo>
                                        <a:pt x="374" y="47"/>
                                      </a:lnTo>
                                      <a:lnTo>
                                        <a:pt x="360" y="23"/>
                                      </a:lnTo>
                                      <a:lnTo>
                                        <a:pt x="345" y="9"/>
                                      </a:lnTo>
                                      <a:lnTo>
                                        <a:pt x="336" y="3"/>
                                      </a:lnTo>
                                      <a:lnTo>
                                        <a:pt x="33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9" name="AutoShape 224"/>
                              <wps:cNvSpPr>
                                <a:spLocks/>
                              </wps:cNvSpPr>
                              <wps:spPr bwMode="auto">
                                <a:xfrm>
                                  <a:off x="1270" y="450"/>
                                  <a:ext cx="447" cy="948"/>
                                </a:xfrm>
                                <a:custGeom>
                                  <a:avLst/>
                                  <a:gdLst>
                                    <a:gd name="T0" fmla="*/ 145 w 447"/>
                                    <a:gd name="T1" fmla="*/ 835 h 948"/>
                                    <a:gd name="T2" fmla="*/ 169 w 447"/>
                                    <a:gd name="T3" fmla="*/ 873 h 948"/>
                                    <a:gd name="T4" fmla="*/ 131 w 447"/>
                                    <a:gd name="T5" fmla="*/ 905 h 948"/>
                                    <a:gd name="T6" fmla="*/ 90 w 447"/>
                                    <a:gd name="T7" fmla="*/ 980 h 948"/>
                                    <a:gd name="T8" fmla="*/ 24 w 447"/>
                                    <a:gd name="T9" fmla="*/ 1087 h 948"/>
                                    <a:gd name="T10" fmla="*/ 3 w 447"/>
                                    <a:gd name="T11" fmla="*/ 1163 h 948"/>
                                    <a:gd name="T12" fmla="*/ 21 w 447"/>
                                    <a:gd name="T13" fmla="*/ 1296 h 948"/>
                                    <a:gd name="T14" fmla="*/ 50 w 447"/>
                                    <a:gd name="T15" fmla="*/ 1363 h 948"/>
                                    <a:gd name="T16" fmla="*/ 70 w 447"/>
                                    <a:gd name="T17" fmla="*/ 1386 h 948"/>
                                    <a:gd name="T18" fmla="*/ 195 w 447"/>
                                    <a:gd name="T19" fmla="*/ 1394 h 948"/>
                                    <a:gd name="T20" fmla="*/ 250 w 447"/>
                                    <a:gd name="T21" fmla="*/ 1360 h 948"/>
                                    <a:gd name="T22" fmla="*/ 270 w 447"/>
                                    <a:gd name="T23" fmla="*/ 1305 h 948"/>
                                    <a:gd name="T24" fmla="*/ 267 w 447"/>
                                    <a:gd name="T25" fmla="*/ 1224 h 948"/>
                                    <a:gd name="T26" fmla="*/ 285 w 447"/>
                                    <a:gd name="T27" fmla="*/ 1128 h 948"/>
                                    <a:gd name="T28" fmla="*/ 322 w 447"/>
                                    <a:gd name="T29" fmla="*/ 1023 h 948"/>
                                    <a:gd name="T30" fmla="*/ 369 w 447"/>
                                    <a:gd name="T31" fmla="*/ 948 h 948"/>
                                    <a:gd name="T32" fmla="*/ 441 w 447"/>
                                    <a:gd name="T33" fmla="*/ 873 h 948"/>
                                    <a:gd name="T34" fmla="*/ 438 w 447"/>
                                    <a:gd name="T35" fmla="*/ 806 h 948"/>
                                    <a:gd name="T36" fmla="*/ 76 w 447"/>
                                    <a:gd name="T37" fmla="*/ 765 h 948"/>
                                    <a:gd name="T38" fmla="*/ 15 w 447"/>
                                    <a:gd name="T39" fmla="*/ 823 h 948"/>
                                    <a:gd name="T40" fmla="*/ 3 w 447"/>
                                    <a:gd name="T41" fmla="*/ 847 h 948"/>
                                    <a:gd name="T42" fmla="*/ 18 w 447"/>
                                    <a:gd name="T43" fmla="*/ 870 h 948"/>
                                    <a:gd name="T44" fmla="*/ 64 w 447"/>
                                    <a:gd name="T45" fmla="*/ 878 h 948"/>
                                    <a:gd name="T46" fmla="*/ 102 w 447"/>
                                    <a:gd name="T47" fmla="*/ 853 h 948"/>
                                    <a:gd name="T48" fmla="*/ 108 w 447"/>
                                    <a:gd name="T49" fmla="*/ 812 h 948"/>
                                    <a:gd name="T50" fmla="*/ 430 w 447"/>
                                    <a:gd name="T51" fmla="*/ 765 h 948"/>
                                    <a:gd name="T52" fmla="*/ 38 w 447"/>
                                    <a:gd name="T53" fmla="*/ 705 h 948"/>
                                    <a:gd name="T54" fmla="*/ 3 w 447"/>
                                    <a:gd name="T55" fmla="*/ 751 h 948"/>
                                    <a:gd name="T56" fmla="*/ 3 w 447"/>
                                    <a:gd name="T57" fmla="*/ 780 h 948"/>
                                    <a:gd name="T58" fmla="*/ 24 w 447"/>
                                    <a:gd name="T59" fmla="*/ 792 h 948"/>
                                    <a:gd name="T60" fmla="*/ 67 w 447"/>
                                    <a:gd name="T61" fmla="*/ 765 h 948"/>
                                    <a:gd name="T62" fmla="*/ 410 w 447"/>
                                    <a:gd name="T63" fmla="*/ 678 h 948"/>
                                    <a:gd name="T64" fmla="*/ 148 w 447"/>
                                    <a:gd name="T65" fmla="*/ 545 h 948"/>
                                    <a:gd name="T66" fmla="*/ 84 w 447"/>
                                    <a:gd name="T67" fmla="*/ 580 h 948"/>
                                    <a:gd name="T68" fmla="*/ 27 w 447"/>
                                    <a:gd name="T69" fmla="*/ 629 h 948"/>
                                    <a:gd name="T70" fmla="*/ 9 w 447"/>
                                    <a:gd name="T71" fmla="*/ 664 h 948"/>
                                    <a:gd name="T72" fmla="*/ 27 w 447"/>
                                    <a:gd name="T73" fmla="*/ 681 h 948"/>
                                    <a:gd name="T74" fmla="*/ 399 w 447"/>
                                    <a:gd name="T75" fmla="*/ 635 h 948"/>
                                    <a:gd name="T76" fmla="*/ 250 w 447"/>
                                    <a:gd name="T77" fmla="*/ 583 h 948"/>
                                    <a:gd name="T78" fmla="*/ 186 w 447"/>
                                    <a:gd name="T79" fmla="*/ 539 h 948"/>
                                    <a:gd name="T80" fmla="*/ 293 w 447"/>
                                    <a:gd name="T81" fmla="*/ 461 h 948"/>
                                    <a:gd name="T82" fmla="*/ 273 w 447"/>
                                    <a:gd name="T83" fmla="*/ 516 h 948"/>
                                    <a:gd name="T84" fmla="*/ 288 w 447"/>
                                    <a:gd name="T85" fmla="*/ 589 h 948"/>
                                    <a:gd name="T86" fmla="*/ 399 w 447"/>
                                    <a:gd name="T87" fmla="*/ 635 h 948"/>
                                    <a:gd name="T88" fmla="*/ 372 w 447"/>
                                    <a:gd name="T89" fmla="*/ 545 h 948"/>
                                    <a:gd name="T90" fmla="*/ 319 w 447"/>
                                    <a:gd name="T91" fmla="*/ 455 h 948"/>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Lst>
                                  <a:ahLst/>
                                  <a:cxnLst>
                                    <a:cxn ang="T92">
                                      <a:pos x="T0" y="T1"/>
                                    </a:cxn>
                                    <a:cxn ang="T93">
                                      <a:pos x="T2" y="T3"/>
                                    </a:cxn>
                                    <a:cxn ang="T94">
                                      <a:pos x="T4" y="T5"/>
                                    </a:cxn>
                                    <a:cxn ang="T95">
                                      <a:pos x="T6" y="T7"/>
                                    </a:cxn>
                                    <a:cxn ang="T96">
                                      <a:pos x="T8" y="T9"/>
                                    </a:cxn>
                                    <a:cxn ang="T97">
                                      <a:pos x="T10" y="T11"/>
                                    </a:cxn>
                                    <a:cxn ang="T98">
                                      <a:pos x="T12" y="T13"/>
                                    </a:cxn>
                                    <a:cxn ang="T99">
                                      <a:pos x="T14" y="T15"/>
                                    </a:cxn>
                                    <a:cxn ang="T100">
                                      <a:pos x="T16" y="T17"/>
                                    </a:cxn>
                                    <a:cxn ang="T101">
                                      <a:pos x="T18" y="T19"/>
                                    </a:cxn>
                                    <a:cxn ang="T102">
                                      <a:pos x="T20" y="T21"/>
                                    </a:cxn>
                                    <a:cxn ang="T103">
                                      <a:pos x="T22" y="T23"/>
                                    </a:cxn>
                                    <a:cxn ang="T104">
                                      <a:pos x="T24" y="T25"/>
                                    </a:cxn>
                                    <a:cxn ang="T105">
                                      <a:pos x="T26" y="T27"/>
                                    </a:cxn>
                                    <a:cxn ang="T106">
                                      <a:pos x="T28" y="T29"/>
                                    </a:cxn>
                                    <a:cxn ang="T107">
                                      <a:pos x="T30" y="T31"/>
                                    </a:cxn>
                                    <a:cxn ang="T108">
                                      <a:pos x="T32" y="T33"/>
                                    </a:cxn>
                                    <a:cxn ang="T109">
                                      <a:pos x="T34" y="T35"/>
                                    </a:cxn>
                                    <a:cxn ang="T110">
                                      <a:pos x="T36" y="T37"/>
                                    </a:cxn>
                                    <a:cxn ang="T111">
                                      <a:pos x="T38" y="T39"/>
                                    </a:cxn>
                                    <a:cxn ang="T112">
                                      <a:pos x="T40" y="T41"/>
                                    </a:cxn>
                                    <a:cxn ang="T113">
                                      <a:pos x="T42" y="T43"/>
                                    </a:cxn>
                                    <a:cxn ang="T114">
                                      <a:pos x="T44" y="T45"/>
                                    </a:cxn>
                                    <a:cxn ang="T115">
                                      <a:pos x="T46" y="T47"/>
                                    </a:cxn>
                                    <a:cxn ang="T116">
                                      <a:pos x="T48" y="T49"/>
                                    </a:cxn>
                                    <a:cxn ang="T117">
                                      <a:pos x="T50" y="T51"/>
                                    </a:cxn>
                                    <a:cxn ang="T118">
                                      <a:pos x="T52" y="T53"/>
                                    </a:cxn>
                                    <a:cxn ang="T119">
                                      <a:pos x="T54" y="T55"/>
                                    </a:cxn>
                                    <a:cxn ang="T120">
                                      <a:pos x="T56" y="T57"/>
                                    </a:cxn>
                                    <a:cxn ang="T121">
                                      <a:pos x="T58" y="T59"/>
                                    </a:cxn>
                                    <a:cxn ang="T122">
                                      <a:pos x="T60" y="T61"/>
                                    </a:cxn>
                                    <a:cxn ang="T123">
                                      <a:pos x="T62" y="T63"/>
                                    </a:cxn>
                                    <a:cxn ang="T124">
                                      <a:pos x="T64" y="T65"/>
                                    </a:cxn>
                                    <a:cxn ang="T125">
                                      <a:pos x="T66" y="T67"/>
                                    </a:cxn>
                                    <a:cxn ang="T126">
                                      <a:pos x="T68" y="T69"/>
                                    </a:cxn>
                                    <a:cxn ang="T127">
                                      <a:pos x="T70" y="T71"/>
                                    </a:cxn>
                                    <a:cxn ang="T128">
                                      <a:pos x="T72" y="T73"/>
                                    </a:cxn>
                                    <a:cxn ang="T129">
                                      <a:pos x="T74" y="T75"/>
                                    </a:cxn>
                                    <a:cxn ang="T130">
                                      <a:pos x="T76" y="T77"/>
                                    </a:cxn>
                                    <a:cxn ang="T131">
                                      <a:pos x="T78" y="T79"/>
                                    </a:cxn>
                                    <a:cxn ang="T132">
                                      <a:pos x="T80" y="T81"/>
                                    </a:cxn>
                                    <a:cxn ang="T133">
                                      <a:pos x="T82" y="T83"/>
                                    </a:cxn>
                                    <a:cxn ang="T134">
                                      <a:pos x="T84" y="T85"/>
                                    </a:cxn>
                                    <a:cxn ang="T135">
                                      <a:pos x="T86" y="T87"/>
                                    </a:cxn>
                                    <a:cxn ang="T136">
                                      <a:pos x="T88" y="T89"/>
                                    </a:cxn>
                                    <a:cxn ang="T137">
                                      <a:pos x="T90" y="T91"/>
                                    </a:cxn>
                                  </a:cxnLst>
                                  <a:rect l="0" t="0" r="r" b="b"/>
                                  <a:pathLst>
                                    <a:path w="447" h="948">
                                      <a:moveTo>
                                        <a:pt x="435" y="338"/>
                                      </a:moveTo>
                                      <a:lnTo>
                                        <a:pt x="119" y="338"/>
                                      </a:lnTo>
                                      <a:lnTo>
                                        <a:pt x="145" y="385"/>
                                      </a:lnTo>
                                      <a:lnTo>
                                        <a:pt x="160" y="405"/>
                                      </a:lnTo>
                                      <a:lnTo>
                                        <a:pt x="174" y="420"/>
                                      </a:lnTo>
                                      <a:lnTo>
                                        <a:pt x="169" y="423"/>
                                      </a:lnTo>
                                      <a:lnTo>
                                        <a:pt x="163" y="426"/>
                                      </a:lnTo>
                                      <a:lnTo>
                                        <a:pt x="154" y="431"/>
                                      </a:lnTo>
                                      <a:lnTo>
                                        <a:pt x="131" y="455"/>
                                      </a:lnTo>
                                      <a:lnTo>
                                        <a:pt x="119" y="475"/>
                                      </a:lnTo>
                                      <a:lnTo>
                                        <a:pt x="105" y="501"/>
                                      </a:lnTo>
                                      <a:lnTo>
                                        <a:pt x="90" y="530"/>
                                      </a:lnTo>
                                      <a:lnTo>
                                        <a:pt x="73" y="559"/>
                                      </a:lnTo>
                                      <a:lnTo>
                                        <a:pt x="41" y="611"/>
                                      </a:lnTo>
                                      <a:lnTo>
                                        <a:pt x="24" y="637"/>
                                      </a:lnTo>
                                      <a:lnTo>
                                        <a:pt x="12" y="661"/>
                                      </a:lnTo>
                                      <a:lnTo>
                                        <a:pt x="6" y="686"/>
                                      </a:lnTo>
                                      <a:lnTo>
                                        <a:pt x="3" y="713"/>
                                      </a:lnTo>
                                      <a:lnTo>
                                        <a:pt x="6" y="756"/>
                                      </a:lnTo>
                                      <a:lnTo>
                                        <a:pt x="12" y="800"/>
                                      </a:lnTo>
                                      <a:lnTo>
                                        <a:pt x="21" y="846"/>
                                      </a:lnTo>
                                      <a:lnTo>
                                        <a:pt x="32" y="889"/>
                                      </a:lnTo>
                                      <a:lnTo>
                                        <a:pt x="41" y="898"/>
                                      </a:lnTo>
                                      <a:lnTo>
                                        <a:pt x="50" y="913"/>
                                      </a:lnTo>
                                      <a:lnTo>
                                        <a:pt x="58" y="927"/>
                                      </a:lnTo>
                                      <a:lnTo>
                                        <a:pt x="64" y="933"/>
                                      </a:lnTo>
                                      <a:lnTo>
                                        <a:pt x="70" y="936"/>
                                      </a:lnTo>
                                      <a:lnTo>
                                        <a:pt x="140" y="947"/>
                                      </a:lnTo>
                                      <a:lnTo>
                                        <a:pt x="177" y="947"/>
                                      </a:lnTo>
                                      <a:lnTo>
                                        <a:pt x="195" y="944"/>
                                      </a:lnTo>
                                      <a:lnTo>
                                        <a:pt x="224" y="933"/>
                                      </a:lnTo>
                                      <a:lnTo>
                                        <a:pt x="238" y="921"/>
                                      </a:lnTo>
                                      <a:lnTo>
                                        <a:pt x="250" y="910"/>
                                      </a:lnTo>
                                      <a:lnTo>
                                        <a:pt x="258" y="895"/>
                                      </a:lnTo>
                                      <a:lnTo>
                                        <a:pt x="264" y="875"/>
                                      </a:lnTo>
                                      <a:lnTo>
                                        <a:pt x="270" y="855"/>
                                      </a:lnTo>
                                      <a:lnTo>
                                        <a:pt x="270" y="829"/>
                                      </a:lnTo>
                                      <a:lnTo>
                                        <a:pt x="267" y="800"/>
                                      </a:lnTo>
                                      <a:lnTo>
                                        <a:pt x="267" y="774"/>
                                      </a:lnTo>
                                      <a:lnTo>
                                        <a:pt x="270" y="744"/>
                                      </a:lnTo>
                                      <a:lnTo>
                                        <a:pt x="276" y="713"/>
                                      </a:lnTo>
                                      <a:lnTo>
                                        <a:pt x="285" y="678"/>
                                      </a:lnTo>
                                      <a:lnTo>
                                        <a:pt x="296" y="640"/>
                                      </a:lnTo>
                                      <a:lnTo>
                                        <a:pt x="308" y="605"/>
                                      </a:lnTo>
                                      <a:lnTo>
                                        <a:pt x="322" y="573"/>
                                      </a:lnTo>
                                      <a:lnTo>
                                        <a:pt x="337" y="545"/>
                                      </a:lnTo>
                                      <a:lnTo>
                                        <a:pt x="351" y="518"/>
                                      </a:lnTo>
                                      <a:lnTo>
                                        <a:pt x="369" y="498"/>
                                      </a:lnTo>
                                      <a:lnTo>
                                        <a:pt x="403" y="463"/>
                                      </a:lnTo>
                                      <a:lnTo>
                                        <a:pt x="433" y="434"/>
                                      </a:lnTo>
                                      <a:lnTo>
                                        <a:pt x="441" y="423"/>
                                      </a:lnTo>
                                      <a:lnTo>
                                        <a:pt x="447" y="411"/>
                                      </a:lnTo>
                                      <a:lnTo>
                                        <a:pt x="444" y="391"/>
                                      </a:lnTo>
                                      <a:lnTo>
                                        <a:pt x="438" y="356"/>
                                      </a:lnTo>
                                      <a:lnTo>
                                        <a:pt x="435" y="338"/>
                                      </a:lnTo>
                                      <a:close/>
                                      <a:moveTo>
                                        <a:pt x="430" y="315"/>
                                      </a:moveTo>
                                      <a:lnTo>
                                        <a:pt x="76" y="315"/>
                                      </a:lnTo>
                                      <a:lnTo>
                                        <a:pt x="55" y="336"/>
                                      </a:lnTo>
                                      <a:lnTo>
                                        <a:pt x="21" y="368"/>
                                      </a:lnTo>
                                      <a:lnTo>
                                        <a:pt x="15" y="373"/>
                                      </a:lnTo>
                                      <a:lnTo>
                                        <a:pt x="9" y="382"/>
                                      </a:lnTo>
                                      <a:lnTo>
                                        <a:pt x="6" y="388"/>
                                      </a:lnTo>
                                      <a:lnTo>
                                        <a:pt x="3" y="397"/>
                                      </a:lnTo>
                                      <a:lnTo>
                                        <a:pt x="3" y="403"/>
                                      </a:lnTo>
                                      <a:lnTo>
                                        <a:pt x="6" y="408"/>
                                      </a:lnTo>
                                      <a:lnTo>
                                        <a:pt x="18" y="420"/>
                                      </a:lnTo>
                                      <a:lnTo>
                                        <a:pt x="29" y="426"/>
                                      </a:lnTo>
                                      <a:lnTo>
                                        <a:pt x="47" y="428"/>
                                      </a:lnTo>
                                      <a:lnTo>
                                        <a:pt x="64" y="428"/>
                                      </a:lnTo>
                                      <a:lnTo>
                                        <a:pt x="82" y="420"/>
                                      </a:lnTo>
                                      <a:lnTo>
                                        <a:pt x="93" y="411"/>
                                      </a:lnTo>
                                      <a:lnTo>
                                        <a:pt x="102" y="403"/>
                                      </a:lnTo>
                                      <a:lnTo>
                                        <a:pt x="105" y="391"/>
                                      </a:lnTo>
                                      <a:lnTo>
                                        <a:pt x="105" y="382"/>
                                      </a:lnTo>
                                      <a:lnTo>
                                        <a:pt x="108" y="362"/>
                                      </a:lnTo>
                                      <a:lnTo>
                                        <a:pt x="119" y="338"/>
                                      </a:lnTo>
                                      <a:lnTo>
                                        <a:pt x="435" y="338"/>
                                      </a:lnTo>
                                      <a:lnTo>
                                        <a:pt x="430" y="315"/>
                                      </a:lnTo>
                                      <a:close/>
                                      <a:moveTo>
                                        <a:pt x="410" y="228"/>
                                      </a:moveTo>
                                      <a:lnTo>
                                        <a:pt x="55" y="228"/>
                                      </a:lnTo>
                                      <a:lnTo>
                                        <a:pt x="38" y="255"/>
                                      </a:lnTo>
                                      <a:lnTo>
                                        <a:pt x="21" y="275"/>
                                      </a:lnTo>
                                      <a:lnTo>
                                        <a:pt x="6" y="295"/>
                                      </a:lnTo>
                                      <a:lnTo>
                                        <a:pt x="3" y="301"/>
                                      </a:lnTo>
                                      <a:lnTo>
                                        <a:pt x="0" y="310"/>
                                      </a:lnTo>
                                      <a:lnTo>
                                        <a:pt x="0" y="321"/>
                                      </a:lnTo>
                                      <a:lnTo>
                                        <a:pt x="3" y="330"/>
                                      </a:lnTo>
                                      <a:lnTo>
                                        <a:pt x="6" y="338"/>
                                      </a:lnTo>
                                      <a:lnTo>
                                        <a:pt x="15" y="342"/>
                                      </a:lnTo>
                                      <a:lnTo>
                                        <a:pt x="24" y="342"/>
                                      </a:lnTo>
                                      <a:lnTo>
                                        <a:pt x="35" y="336"/>
                                      </a:lnTo>
                                      <a:lnTo>
                                        <a:pt x="55" y="321"/>
                                      </a:lnTo>
                                      <a:lnTo>
                                        <a:pt x="67" y="315"/>
                                      </a:lnTo>
                                      <a:lnTo>
                                        <a:pt x="430" y="315"/>
                                      </a:lnTo>
                                      <a:lnTo>
                                        <a:pt x="418" y="260"/>
                                      </a:lnTo>
                                      <a:lnTo>
                                        <a:pt x="410" y="228"/>
                                      </a:lnTo>
                                      <a:close/>
                                      <a:moveTo>
                                        <a:pt x="186" y="89"/>
                                      </a:moveTo>
                                      <a:lnTo>
                                        <a:pt x="166" y="89"/>
                                      </a:lnTo>
                                      <a:lnTo>
                                        <a:pt x="148" y="95"/>
                                      </a:lnTo>
                                      <a:lnTo>
                                        <a:pt x="131" y="101"/>
                                      </a:lnTo>
                                      <a:lnTo>
                                        <a:pt x="105" y="115"/>
                                      </a:lnTo>
                                      <a:lnTo>
                                        <a:pt x="84" y="130"/>
                                      </a:lnTo>
                                      <a:lnTo>
                                        <a:pt x="67" y="145"/>
                                      </a:lnTo>
                                      <a:lnTo>
                                        <a:pt x="47" y="159"/>
                                      </a:lnTo>
                                      <a:lnTo>
                                        <a:pt x="27" y="179"/>
                                      </a:lnTo>
                                      <a:lnTo>
                                        <a:pt x="12" y="200"/>
                                      </a:lnTo>
                                      <a:lnTo>
                                        <a:pt x="9" y="208"/>
                                      </a:lnTo>
                                      <a:lnTo>
                                        <a:pt x="9" y="214"/>
                                      </a:lnTo>
                                      <a:lnTo>
                                        <a:pt x="15" y="223"/>
                                      </a:lnTo>
                                      <a:lnTo>
                                        <a:pt x="21" y="228"/>
                                      </a:lnTo>
                                      <a:lnTo>
                                        <a:pt x="27" y="231"/>
                                      </a:lnTo>
                                      <a:lnTo>
                                        <a:pt x="55" y="228"/>
                                      </a:lnTo>
                                      <a:lnTo>
                                        <a:pt x="410" y="228"/>
                                      </a:lnTo>
                                      <a:lnTo>
                                        <a:pt x="399" y="185"/>
                                      </a:lnTo>
                                      <a:lnTo>
                                        <a:pt x="299" y="185"/>
                                      </a:lnTo>
                                      <a:lnTo>
                                        <a:pt x="285" y="170"/>
                                      </a:lnTo>
                                      <a:lnTo>
                                        <a:pt x="250" y="133"/>
                                      </a:lnTo>
                                      <a:lnTo>
                                        <a:pt x="229" y="115"/>
                                      </a:lnTo>
                                      <a:lnTo>
                                        <a:pt x="206" y="98"/>
                                      </a:lnTo>
                                      <a:lnTo>
                                        <a:pt x="186" y="89"/>
                                      </a:lnTo>
                                      <a:close/>
                                      <a:moveTo>
                                        <a:pt x="313" y="0"/>
                                      </a:moveTo>
                                      <a:lnTo>
                                        <a:pt x="305" y="2"/>
                                      </a:lnTo>
                                      <a:lnTo>
                                        <a:pt x="293" y="11"/>
                                      </a:lnTo>
                                      <a:lnTo>
                                        <a:pt x="285" y="25"/>
                                      </a:lnTo>
                                      <a:lnTo>
                                        <a:pt x="279" y="43"/>
                                      </a:lnTo>
                                      <a:lnTo>
                                        <a:pt x="273" y="66"/>
                                      </a:lnTo>
                                      <a:lnTo>
                                        <a:pt x="273" y="110"/>
                                      </a:lnTo>
                                      <a:lnTo>
                                        <a:pt x="282" y="130"/>
                                      </a:lnTo>
                                      <a:lnTo>
                                        <a:pt x="288" y="139"/>
                                      </a:lnTo>
                                      <a:lnTo>
                                        <a:pt x="293" y="145"/>
                                      </a:lnTo>
                                      <a:lnTo>
                                        <a:pt x="299" y="185"/>
                                      </a:lnTo>
                                      <a:lnTo>
                                        <a:pt x="399" y="185"/>
                                      </a:lnTo>
                                      <a:lnTo>
                                        <a:pt x="392" y="159"/>
                                      </a:lnTo>
                                      <a:lnTo>
                                        <a:pt x="380" y="121"/>
                                      </a:lnTo>
                                      <a:lnTo>
                                        <a:pt x="372" y="95"/>
                                      </a:lnTo>
                                      <a:lnTo>
                                        <a:pt x="337" y="25"/>
                                      </a:lnTo>
                                      <a:lnTo>
                                        <a:pt x="328" y="14"/>
                                      </a:lnTo>
                                      <a:lnTo>
                                        <a:pt x="319" y="5"/>
                                      </a:lnTo>
                                      <a:lnTo>
                                        <a:pt x="313"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20" name="Picture 22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1268" y="612"/>
                                  <a:ext cx="397" cy="241"/>
                                </a:xfrm>
                                <a:prstGeom prst="rect">
                                  <a:avLst/>
                                </a:prstGeom>
                                <a:noFill/>
                                <a:extLst>
                                  <a:ext uri="{909E8E84-426E-40dd-AFC4-6F175D3DCCD1}">
                                    <a14:hiddenFill xmlns:a14="http://schemas.microsoft.com/office/drawing/2010/main">
                                      <a:solidFill>
                                        <a:srgbClr val="FFFFFF"/>
                                      </a:solidFill>
                                    </a14:hiddenFill>
                                  </a:ext>
                                </a:extLst>
                              </pic:spPr>
                            </pic:pic>
                            <wps:wsp>
                              <wps:cNvPr id="221" name="Freeform 222"/>
                              <wps:cNvSpPr>
                                <a:spLocks/>
                              </wps:cNvSpPr>
                              <wps:spPr bwMode="auto">
                                <a:xfrm>
                                  <a:off x="490" y="853"/>
                                  <a:ext cx="438" cy="203"/>
                                </a:xfrm>
                                <a:custGeom>
                                  <a:avLst/>
                                  <a:gdLst>
                                    <a:gd name="T0" fmla="*/ 0 w 438"/>
                                    <a:gd name="T1" fmla="*/ 853 h 203"/>
                                    <a:gd name="T2" fmla="*/ 23 w 438"/>
                                    <a:gd name="T3" fmla="*/ 881 h 203"/>
                                    <a:gd name="T4" fmla="*/ 87 w 438"/>
                                    <a:gd name="T5" fmla="*/ 963 h 203"/>
                                    <a:gd name="T6" fmla="*/ 99 w 438"/>
                                    <a:gd name="T7" fmla="*/ 977 h 203"/>
                                    <a:gd name="T8" fmla="*/ 107 w 438"/>
                                    <a:gd name="T9" fmla="*/ 995 h 203"/>
                                    <a:gd name="T10" fmla="*/ 134 w 438"/>
                                    <a:gd name="T11" fmla="*/ 1003 h 203"/>
                                    <a:gd name="T12" fmla="*/ 166 w 438"/>
                                    <a:gd name="T13" fmla="*/ 1015 h 203"/>
                                    <a:gd name="T14" fmla="*/ 200 w 438"/>
                                    <a:gd name="T15" fmla="*/ 1023 h 203"/>
                                    <a:gd name="T16" fmla="*/ 238 w 438"/>
                                    <a:gd name="T17" fmla="*/ 1029 h 203"/>
                                    <a:gd name="T18" fmla="*/ 357 w 438"/>
                                    <a:gd name="T19" fmla="*/ 1047 h 203"/>
                                    <a:gd name="T20" fmla="*/ 438 w 438"/>
                                    <a:gd name="T21" fmla="*/ 1055 h 203"/>
                                    <a:gd name="T22" fmla="*/ 426 w 438"/>
                                    <a:gd name="T23" fmla="*/ 1035 h 203"/>
                                    <a:gd name="T24" fmla="*/ 383 w 438"/>
                                    <a:gd name="T25" fmla="*/ 989 h 203"/>
                                    <a:gd name="T26" fmla="*/ 316 w 438"/>
                                    <a:gd name="T27" fmla="*/ 951 h 203"/>
                                    <a:gd name="T28" fmla="*/ 238 w 438"/>
                                    <a:gd name="T29" fmla="*/ 928 h 203"/>
                                    <a:gd name="T30" fmla="*/ 157 w 438"/>
                                    <a:gd name="T31" fmla="*/ 908 h 203"/>
                                    <a:gd name="T32" fmla="*/ 81 w 438"/>
                                    <a:gd name="T33" fmla="*/ 887 h 203"/>
                                    <a:gd name="T34" fmla="*/ 32 w 438"/>
                                    <a:gd name="T35" fmla="*/ 870 h 203"/>
                                    <a:gd name="T36" fmla="*/ 9 w 438"/>
                                    <a:gd name="T37" fmla="*/ 858 h 203"/>
                                    <a:gd name="T38" fmla="*/ 0 w 438"/>
                                    <a:gd name="T39" fmla="*/ 853 h 203"/>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Lst>
                                  <a:ahLst/>
                                  <a:cxnLst>
                                    <a:cxn ang="T40">
                                      <a:pos x="T0" y="T1"/>
                                    </a:cxn>
                                    <a:cxn ang="T41">
                                      <a:pos x="T2" y="T3"/>
                                    </a:cxn>
                                    <a:cxn ang="T42">
                                      <a:pos x="T4" y="T5"/>
                                    </a:cxn>
                                    <a:cxn ang="T43">
                                      <a:pos x="T6" y="T7"/>
                                    </a:cxn>
                                    <a:cxn ang="T44">
                                      <a:pos x="T8" y="T9"/>
                                    </a:cxn>
                                    <a:cxn ang="T45">
                                      <a:pos x="T10" y="T11"/>
                                    </a:cxn>
                                    <a:cxn ang="T46">
                                      <a:pos x="T12" y="T13"/>
                                    </a:cxn>
                                    <a:cxn ang="T47">
                                      <a:pos x="T14" y="T15"/>
                                    </a:cxn>
                                    <a:cxn ang="T48">
                                      <a:pos x="T16" y="T17"/>
                                    </a:cxn>
                                    <a:cxn ang="T49">
                                      <a:pos x="T18" y="T19"/>
                                    </a:cxn>
                                    <a:cxn ang="T50">
                                      <a:pos x="T20" y="T21"/>
                                    </a:cxn>
                                    <a:cxn ang="T51">
                                      <a:pos x="T22" y="T23"/>
                                    </a:cxn>
                                    <a:cxn ang="T52">
                                      <a:pos x="T24" y="T25"/>
                                    </a:cxn>
                                    <a:cxn ang="T53">
                                      <a:pos x="T26" y="T27"/>
                                    </a:cxn>
                                    <a:cxn ang="T54">
                                      <a:pos x="T28" y="T29"/>
                                    </a:cxn>
                                    <a:cxn ang="T55">
                                      <a:pos x="T30" y="T31"/>
                                    </a:cxn>
                                    <a:cxn ang="T56">
                                      <a:pos x="T32" y="T33"/>
                                    </a:cxn>
                                    <a:cxn ang="T57">
                                      <a:pos x="T34" y="T35"/>
                                    </a:cxn>
                                    <a:cxn ang="T58">
                                      <a:pos x="T36" y="T37"/>
                                    </a:cxn>
                                    <a:cxn ang="T59">
                                      <a:pos x="T38" y="T39"/>
                                    </a:cxn>
                                  </a:cxnLst>
                                  <a:rect l="0" t="0" r="r" b="b"/>
                                  <a:pathLst>
                                    <a:path w="438" h="203">
                                      <a:moveTo>
                                        <a:pt x="0" y="0"/>
                                      </a:moveTo>
                                      <a:lnTo>
                                        <a:pt x="23" y="28"/>
                                      </a:lnTo>
                                      <a:lnTo>
                                        <a:pt x="87" y="110"/>
                                      </a:lnTo>
                                      <a:lnTo>
                                        <a:pt x="99" y="124"/>
                                      </a:lnTo>
                                      <a:lnTo>
                                        <a:pt x="107" y="142"/>
                                      </a:lnTo>
                                      <a:lnTo>
                                        <a:pt x="134" y="150"/>
                                      </a:lnTo>
                                      <a:lnTo>
                                        <a:pt x="166" y="162"/>
                                      </a:lnTo>
                                      <a:lnTo>
                                        <a:pt x="200" y="170"/>
                                      </a:lnTo>
                                      <a:lnTo>
                                        <a:pt x="238" y="176"/>
                                      </a:lnTo>
                                      <a:lnTo>
                                        <a:pt x="357" y="194"/>
                                      </a:lnTo>
                                      <a:lnTo>
                                        <a:pt x="438" y="202"/>
                                      </a:lnTo>
                                      <a:lnTo>
                                        <a:pt x="426" y="182"/>
                                      </a:lnTo>
                                      <a:lnTo>
                                        <a:pt x="383" y="136"/>
                                      </a:lnTo>
                                      <a:lnTo>
                                        <a:pt x="316" y="98"/>
                                      </a:lnTo>
                                      <a:lnTo>
                                        <a:pt x="238" y="75"/>
                                      </a:lnTo>
                                      <a:lnTo>
                                        <a:pt x="157" y="55"/>
                                      </a:lnTo>
                                      <a:lnTo>
                                        <a:pt x="81" y="34"/>
                                      </a:lnTo>
                                      <a:lnTo>
                                        <a:pt x="32" y="17"/>
                                      </a:lnTo>
                                      <a:lnTo>
                                        <a:pt x="9" y="5"/>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22" name="Picture 22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597" y="1247"/>
                                  <a:ext cx="383" cy="16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3" name="Picture 220"/>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389" y="61"/>
                                  <a:ext cx="235" cy="177"/>
                                </a:xfrm>
                                <a:prstGeom prst="rect">
                                  <a:avLst/>
                                </a:prstGeom>
                                <a:noFill/>
                                <a:extLst>
                                  <a:ext uri="{909E8E84-426E-40dd-AFC4-6F175D3DCCD1}">
                                    <a14:hiddenFill xmlns:a14="http://schemas.microsoft.com/office/drawing/2010/main">
                                      <a:solidFill>
                                        <a:srgbClr val="FFFFFF"/>
                                      </a:solidFill>
                                    </a14:hiddenFill>
                                  </a:ext>
                                </a:extLst>
                              </pic:spPr>
                            </pic:pic>
                            <wps:wsp>
                              <wps:cNvPr id="224" name="Freeform 219"/>
                              <wps:cNvSpPr>
                                <a:spLocks/>
                              </wps:cNvSpPr>
                              <wps:spPr bwMode="auto">
                                <a:xfrm>
                                  <a:off x="345" y="183"/>
                                  <a:ext cx="320" cy="572"/>
                                </a:xfrm>
                                <a:custGeom>
                                  <a:avLst/>
                                  <a:gdLst>
                                    <a:gd name="T0" fmla="*/ 186 w 320"/>
                                    <a:gd name="T1" fmla="*/ 183 h 572"/>
                                    <a:gd name="T2" fmla="*/ 168 w 320"/>
                                    <a:gd name="T3" fmla="*/ 183 h 572"/>
                                    <a:gd name="T4" fmla="*/ 154 w 320"/>
                                    <a:gd name="T5" fmla="*/ 186 h 572"/>
                                    <a:gd name="T6" fmla="*/ 93 w 320"/>
                                    <a:gd name="T7" fmla="*/ 224 h 572"/>
                                    <a:gd name="T8" fmla="*/ 55 w 320"/>
                                    <a:gd name="T9" fmla="*/ 275 h 572"/>
                                    <a:gd name="T10" fmla="*/ 18 w 320"/>
                                    <a:gd name="T11" fmla="*/ 368 h 572"/>
                                    <a:gd name="T12" fmla="*/ 0 w 320"/>
                                    <a:gd name="T13" fmla="*/ 482 h 572"/>
                                    <a:gd name="T14" fmla="*/ 3 w 320"/>
                                    <a:gd name="T15" fmla="*/ 537 h 572"/>
                                    <a:gd name="T16" fmla="*/ 12 w 320"/>
                                    <a:gd name="T17" fmla="*/ 592 h 572"/>
                                    <a:gd name="T18" fmla="*/ 23 w 320"/>
                                    <a:gd name="T19" fmla="*/ 638 h 572"/>
                                    <a:gd name="T20" fmla="*/ 32 w 320"/>
                                    <a:gd name="T21" fmla="*/ 658 h 572"/>
                                    <a:gd name="T22" fmla="*/ 41 w 320"/>
                                    <a:gd name="T23" fmla="*/ 678 h 572"/>
                                    <a:gd name="T24" fmla="*/ 52 w 320"/>
                                    <a:gd name="T25" fmla="*/ 696 h 572"/>
                                    <a:gd name="T26" fmla="*/ 64 w 320"/>
                                    <a:gd name="T27" fmla="*/ 710 h 572"/>
                                    <a:gd name="T28" fmla="*/ 75 w 320"/>
                                    <a:gd name="T29" fmla="*/ 725 h 572"/>
                                    <a:gd name="T30" fmla="*/ 90 w 320"/>
                                    <a:gd name="T31" fmla="*/ 737 h 572"/>
                                    <a:gd name="T32" fmla="*/ 105 w 320"/>
                                    <a:gd name="T33" fmla="*/ 745 h 572"/>
                                    <a:gd name="T34" fmla="*/ 119 w 320"/>
                                    <a:gd name="T35" fmla="*/ 751 h 572"/>
                                    <a:gd name="T36" fmla="*/ 136 w 320"/>
                                    <a:gd name="T37" fmla="*/ 754 h 572"/>
                                    <a:gd name="T38" fmla="*/ 151 w 320"/>
                                    <a:gd name="T39" fmla="*/ 754 h 572"/>
                                    <a:gd name="T40" fmla="*/ 215 w 320"/>
                                    <a:gd name="T41" fmla="*/ 728 h 572"/>
                                    <a:gd name="T42" fmla="*/ 241 w 320"/>
                                    <a:gd name="T43" fmla="*/ 699 h 572"/>
                                    <a:gd name="T44" fmla="*/ 256 w 320"/>
                                    <a:gd name="T45" fmla="*/ 681 h 572"/>
                                    <a:gd name="T46" fmla="*/ 287 w 320"/>
                                    <a:gd name="T47" fmla="*/ 618 h 572"/>
                                    <a:gd name="T48" fmla="*/ 313 w 320"/>
                                    <a:gd name="T49" fmla="*/ 513 h 572"/>
                                    <a:gd name="T50" fmla="*/ 319 w 320"/>
                                    <a:gd name="T51" fmla="*/ 455 h 572"/>
                                    <a:gd name="T52" fmla="*/ 319 w 320"/>
                                    <a:gd name="T53" fmla="*/ 400 h 572"/>
                                    <a:gd name="T54" fmla="*/ 296 w 320"/>
                                    <a:gd name="T55" fmla="*/ 299 h 572"/>
                                    <a:gd name="T56" fmla="*/ 267 w 320"/>
                                    <a:gd name="T57" fmla="*/ 241 h 572"/>
                                    <a:gd name="T58" fmla="*/ 215 w 320"/>
                                    <a:gd name="T59" fmla="*/ 194 h 572"/>
                                    <a:gd name="T60" fmla="*/ 186 w 320"/>
                                    <a:gd name="T61" fmla="*/ 183 h 572"/>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Lst>
                                  <a:ahLst/>
                                  <a:cxnLst>
                                    <a:cxn ang="T62">
                                      <a:pos x="T0" y="T1"/>
                                    </a:cxn>
                                    <a:cxn ang="T63">
                                      <a:pos x="T2" y="T3"/>
                                    </a:cxn>
                                    <a:cxn ang="T64">
                                      <a:pos x="T4" y="T5"/>
                                    </a:cxn>
                                    <a:cxn ang="T65">
                                      <a:pos x="T6" y="T7"/>
                                    </a:cxn>
                                    <a:cxn ang="T66">
                                      <a:pos x="T8" y="T9"/>
                                    </a:cxn>
                                    <a:cxn ang="T67">
                                      <a:pos x="T10" y="T11"/>
                                    </a:cxn>
                                    <a:cxn ang="T68">
                                      <a:pos x="T12" y="T13"/>
                                    </a:cxn>
                                    <a:cxn ang="T69">
                                      <a:pos x="T14" y="T15"/>
                                    </a:cxn>
                                    <a:cxn ang="T70">
                                      <a:pos x="T16" y="T17"/>
                                    </a:cxn>
                                    <a:cxn ang="T71">
                                      <a:pos x="T18" y="T19"/>
                                    </a:cxn>
                                    <a:cxn ang="T72">
                                      <a:pos x="T20" y="T21"/>
                                    </a:cxn>
                                    <a:cxn ang="T73">
                                      <a:pos x="T22" y="T23"/>
                                    </a:cxn>
                                    <a:cxn ang="T74">
                                      <a:pos x="T24" y="T25"/>
                                    </a:cxn>
                                    <a:cxn ang="T75">
                                      <a:pos x="T26" y="T27"/>
                                    </a:cxn>
                                    <a:cxn ang="T76">
                                      <a:pos x="T28" y="T29"/>
                                    </a:cxn>
                                    <a:cxn ang="T77">
                                      <a:pos x="T30" y="T31"/>
                                    </a:cxn>
                                    <a:cxn ang="T78">
                                      <a:pos x="T32" y="T33"/>
                                    </a:cxn>
                                    <a:cxn ang="T79">
                                      <a:pos x="T34" y="T35"/>
                                    </a:cxn>
                                    <a:cxn ang="T80">
                                      <a:pos x="T36" y="T37"/>
                                    </a:cxn>
                                    <a:cxn ang="T81">
                                      <a:pos x="T38" y="T39"/>
                                    </a:cxn>
                                    <a:cxn ang="T82">
                                      <a:pos x="T40" y="T41"/>
                                    </a:cxn>
                                    <a:cxn ang="T83">
                                      <a:pos x="T42" y="T43"/>
                                    </a:cxn>
                                    <a:cxn ang="T84">
                                      <a:pos x="T44" y="T45"/>
                                    </a:cxn>
                                    <a:cxn ang="T85">
                                      <a:pos x="T46" y="T47"/>
                                    </a:cxn>
                                    <a:cxn ang="T86">
                                      <a:pos x="T48" y="T49"/>
                                    </a:cxn>
                                    <a:cxn ang="T87">
                                      <a:pos x="T50" y="T51"/>
                                    </a:cxn>
                                    <a:cxn ang="T88">
                                      <a:pos x="T52" y="T53"/>
                                    </a:cxn>
                                    <a:cxn ang="T89">
                                      <a:pos x="T54" y="T55"/>
                                    </a:cxn>
                                    <a:cxn ang="T90">
                                      <a:pos x="T56" y="T57"/>
                                    </a:cxn>
                                    <a:cxn ang="T91">
                                      <a:pos x="T58" y="T59"/>
                                    </a:cxn>
                                    <a:cxn ang="T92">
                                      <a:pos x="T60" y="T61"/>
                                    </a:cxn>
                                  </a:cxnLst>
                                  <a:rect l="0" t="0" r="r" b="b"/>
                                  <a:pathLst>
                                    <a:path w="320" h="572">
                                      <a:moveTo>
                                        <a:pt x="186" y="0"/>
                                      </a:moveTo>
                                      <a:lnTo>
                                        <a:pt x="168" y="0"/>
                                      </a:lnTo>
                                      <a:lnTo>
                                        <a:pt x="154" y="3"/>
                                      </a:lnTo>
                                      <a:lnTo>
                                        <a:pt x="93" y="41"/>
                                      </a:lnTo>
                                      <a:lnTo>
                                        <a:pt x="55" y="92"/>
                                      </a:lnTo>
                                      <a:lnTo>
                                        <a:pt x="18" y="185"/>
                                      </a:lnTo>
                                      <a:lnTo>
                                        <a:pt x="0" y="299"/>
                                      </a:lnTo>
                                      <a:lnTo>
                                        <a:pt x="3" y="354"/>
                                      </a:lnTo>
                                      <a:lnTo>
                                        <a:pt x="12" y="409"/>
                                      </a:lnTo>
                                      <a:lnTo>
                                        <a:pt x="23" y="455"/>
                                      </a:lnTo>
                                      <a:lnTo>
                                        <a:pt x="32" y="475"/>
                                      </a:lnTo>
                                      <a:lnTo>
                                        <a:pt x="41" y="495"/>
                                      </a:lnTo>
                                      <a:lnTo>
                                        <a:pt x="52" y="513"/>
                                      </a:lnTo>
                                      <a:lnTo>
                                        <a:pt x="64" y="527"/>
                                      </a:lnTo>
                                      <a:lnTo>
                                        <a:pt x="75" y="542"/>
                                      </a:lnTo>
                                      <a:lnTo>
                                        <a:pt x="90" y="554"/>
                                      </a:lnTo>
                                      <a:lnTo>
                                        <a:pt x="105" y="562"/>
                                      </a:lnTo>
                                      <a:lnTo>
                                        <a:pt x="119" y="568"/>
                                      </a:lnTo>
                                      <a:lnTo>
                                        <a:pt x="136" y="571"/>
                                      </a:lnTo>
                                      <a:lnTo>
                                        <a:pt x="151" y="571"/>
                                      </a:lnTo>
                                      <a:lnTo>
                                        <a:pt x="215" y="545"/>
                                      </a:lnTo>
                                      <a:lnTo>
                                        <a:pt x="241" y="516"/>
                                      </a:lnTo>
                                      <a:lnTo>
                                        <a:pt x="256" y="498"/>
                                      </a:lnTo>
                                      <a:lnTo>
                                        <a:pt x="287" y="435"/>
                                      </a:lnTo>
                                      <a:lnTo>
                                        <a:pt x="313" y="330"/>
                                      </a:lnTo>
                                      <a:lnTo>
                                        <a:pt x="319" y="272"/>
                                      </a:lnTo>
                                      <a:lnTo>
                                        <a:pt x="319" y="217"/>
                                      </a:lnTo>
                                      <a:lnTo>
                                        <a:pt x="296" y="116"/>
                                      </a:lnTo>
                                      <a:lnTo>
                                        <a:pt x="267" y="58"/>
                                      </a:lnTo>
                                      <a:lnTo>
                                        <a:pt x="215" y="11"/>
                                      </a:lnTo>
                                      <a:lnTo>
                                        <a:pt x="186" y="0"/>
                                      </a:lnTo>
                                      <a:close/>
                                    </a:path>
                                  </a:pathLst>
                                </a:custGeom>
                                <a:solidFill>
                                  <a:srgbClr val="FFA6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5" name="AutoShape 218"/>
                              <wps:cNvSpPr>
                                <a:spLocks/>
                              </wps:cNvSpPr>
                              <wps:spPr bwMode="auto">
                                <a:xfrm>
                                  <a:off x="366" y="192"/>
                                  <a:ext cx="279" cy="554"/>
                                </a:xfrm>
                                <a:custGeom>
                                  <a:avLst/>
                                  <a:gdLst>
                                    <a:gd name="T0" fmla="*/ 110 w 279"/>
                                    <a:gd name="T1" fmla="*/ 742 h 554"/>
                                    <a:gd name="T2" fmla="*/ 130 w 279"/>
                                    <a:gd name="T3" fmla="*/ 745 h 554"/>
                                    <a:gd name="T4" fmla="*/ 168 w 279"/>
                                    <a:gd name="T5" fmla="*/ 194 h 554"/>
                                    <a:gd name="T6" fmla="*/ 127 w 279"/>
                                    <a:gd name="T7" fmla="*/ 197 h 554"/>
                                    <a:gd name="T8" fmla="*/ 115 w 279"/>
                                    <a:gd name="T9" fmla="*/ 203 h 554"/>
                                    <a:gd name="T10" fmla="*/ 101 w 279"/>
                                    <a:gd name="T11" fmla="*/ 212 h 554"/>
                                    <a:gd name="T12" fmla="*/ 90 w 279"/>
                                    <a:gd name="T13" fmla="*/ 224 h 554"/>
                                    <a:gd name="T14" fmla="*/ 78 w 279"/>
                                    <a:gd name="T15" fmla="*/ 238 h 554"/>
                                    <a:gd name="T16" fmla="*/ 66 w 279"/>
                                    <a:gd name="T17" fmla="*/ 252 h 554"/>
                                    <a:gd name="T18" fmla="*/ 54 w 279"/>
                                    <a:gd name="T19" fmla="*/ 270 h 554"/>
                                    <a:gd name="T20" fmla="*/ 43 w 279"/>
                                    <a:gd name="T21" fmla="*/ 290 h 554"/>
                                    <a:gd name="T22" fmla="*/ 34 w 279"/>
                                    <a:gd name="T23" fmla="*/ 310 h 554"/>
                                    <a:gd name="T24" fmla="*/ 26 w 279"/>
                                    <a:gd name="T25" fmla="*/ 334 h 554"/>
                                    <a:gd name="T26" fmla="*/ 17 w 279"/>
                                    <a:gd name="T27" fmla="*/ 360 h 554"/>
                                    <a:gd name="T28" fmla="*/ 11 w 279"/>
                                    <a:gd name="T29" fmla="*/ 383 h 554"/>
                                    <a:gd name="T30" fmla="*/ 8 w 279"/>
                                    <a:gd name="T31" fmla="*/ 412 h 554"/>
                                    <a:gd name="T32" fmla="*/ 2 w 279"/>
                                    <a:gd name="T33" fmla="*/ 438 h 554"/>
                                    <a:gd name="T34" fmla="*/ 0 w 279"/>
                                    <a:gd name="T35" fmla="*/ 467 h 554"/>
                                    <a:gd name="T36" fmla="*/ 2 w 279"/>
                                    <a:gd name="T37" fmla="*/ 537 h 554"/>
                                    <a:gd name="T38" fmla="*/ 5 w 279"/>
                                    <a:gd name="T39" fmla="*/ 563 h 554"/>
                                    <a:gd name="T40" fmla="*/ 8 w 279"/>
                                    <a:gd name="T41" fmla="*/ 589 h 554"/>
                                    <a:gd name="T42" fmla="*/ 14 w 279"/>
                                    <a:gd name="T43" fmla="*/ 612 h 554"/>
                                    <a:gd name="T44" fmla="*/ 26 w 279"/>
                                    <a:gd name="T45" fmla="*/ 647 h 554"/>
                                    <a:gd name="T46" fmla="*/ 37 w 279"/>
                                    <a:gd name="T47" fmla="*/ 675 h 554"/>
                                    <a:gd name="T48" fmla="*/ 46 w 279"/>
                                    <a:gd name="T49" fmla="*/ 690 h 554"/>
                                    <a:gd name="T50" fmla="*/ 58 w 279"/>
                                    <a:gd name="T51" fmla="*/ 705 h 554"/>
                                    <a:gd name="T52" fmla="*/ 69 w 279"/>
                                    <a:gd name="T53" fmla="*/ 719 h 554"/>
                                    <a:gd name="T54" fmla="*/ 81 w 279"/>
                                    <a:gd name="T55" fmla="*/ 728 h 554"/>
                                    <a:gd name="T56" fmla="*/ 92 w 279"/>
                                    <a:gd name="T57" fmla="*/ 737 h 554"/>
                                    <a:gd name="T58" fmla="*/ 104 w 279"/>
                                    <a:gd name="T59" fmla="*/ 742 h 554"/>
                                    <a:gd name="T60" fmla="*/ 150 w 279"/>
                                    <a:gd name="T61" fmla="*/ 740 h 554"/>
                                    <a:gd name="T62" fmla="*/ 165 w 279"/>
                                    <a:gd name="T63" fmla="*/ 733 h 554"/>
                                    <a:gd name="T64" fmla="*/ 176 w 279"/>
                                    <a:gd name="T65" fmla="*/ 725 h 554"/>
                                    <a:gd name="T66" fmla="*/ 191 w 279"/>
                                    <a:gd name="T67" fmla="*/ 713 h 554"/>
                                    <a:gd name="T68" fmla="*/ 203 w 279"/>
                                    <a:gd name="T69" fmla="*/ 699 h 554"/>
                                    <a:gd name="T70" fmla="*/ 214 w 279"/>
                                    <a:gd name="T71" fmla="*/ 684 h 554"/>
                                    <a:gd name="T72" fmla="*/ 231 w 279"/>
                                    <a:gd name="T73" fmla="*/ 658 h 554"/>
                                    <a:gd name="T74" fmla="*/ 240 w 279"/>
                                    <a:gd name="T75" fmla="*/ 638 h 554"/>
                                    <a:gd name="T76" fmla="*/ 249 w 279"/>
                                    <a:gd name="T77" fmla="*/ 615 h 554"/>
                                    <a:gd name="T78" fmla="*/ 258 w 279"/>
                                    <a:gd name="T79" fmla="*/ 592 h 554"/>
                                    <a:gd name="T80" fmla="*/ 263 w 279"/>
                                    <a:gd name="T81" fmla="*/ 565 h 554"/>
                                    <a:gd name="T82" fmla="*/ 269 w 279"/>
                                    <a:gd name="T83" fmla="*/ 539 h 554"/>
                                    <a:gd name="T84" fmla="*/ 275 w 279"/>
                                    <a:gd name="T85" fmla="*/ 513 h 554"/>
                                    <a:gd name="T86" fmla="*/ 278 w 279"/>
                                    <a:gd name="T87" fmla="*/ 484 h 554"/>
                                    <a:gd name="T88" fmla="*/ 275 w 279"/>
                                    <a:gd name="T89" fmla="*/ 385 h 554"/>
                                    <a:gd name="T90" fmla="*/ 272 w 279"/>
                                    <a:gd name="T91" fmla="*/ 362 h 554"/>
                                    <a:gd name="T92" fmla="*/ 266 w 279"/>
                                    <a:gd name="T93" fmla="*/ 337 h 554"/>
                                    <a:gd name="T94" fmla="*/ 260 w 279"/>
                                    <a:gd name="T95" fmla="*/ 313 h 554"/>
                                    <a:gd name="T96" fmla="*/ 255 w 279"/>
                                    <a:gd name="T97" fmla="*/ 293 h 554"/>
                                    <a:gd name="T98" fmla="*/ 246 w 279"/>
                                    <a:gd name="T99" fmla="*/ 272 h 554"/>
                                    <a:gd name="T100" fmla="*/ 237 w 279"/>
                                    <a:gd name="T101" fmla="*/ 255 h 554"/>
                                    <a:gd name="T102" fmla="*/ 226 w 279"/>
                                    <a:gd name="T103" fmla="*/ 238 h 554"/>
                                    <a:gd name="T104" fmla="*/ 217 w 279"/>
                                    <a:gd name="T105" fmla="*/ 226 h 554"/>
                                    <a:gd name="T106" fmla="*/ 205 w 279"/>
                                    <a:gd name="T107" fmla="*/ 215 h 554"/>
                                    <a:gd name="T108" fmla="*/ 194 w 279"/>
                                    <a:gd name="T109" fmla="*/ 206 h 554"/>
                                    <a:gd name="T110" fmla="*/ 179 w 279"/>
                                    <a:gd name="T111" fmla="*/ 197 h 554"/>
                                    <a:gd name="T112" fmla="*/ 168 w 279"/>
                                    <a:gd name="T113" fmla="*/ 194 h 554"/>
                                    <a:gd name="T114" fmla="*/ 147 w 279"/>
                                    <a:gd name="T115" fmla="*/ 194 h 554"/>
                                    <a:gd name="T116" fmla="*/ 156 w 279"/>
                                    <a:gd name="T117" fmla="*/ 192 h 554"/>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Lst>
                                  <a:ahLst/>
                                  <a:cxnLst>
                                    <a:cxn ang="T118">
                                      <a:pos x="T0" y="T1"/>
                                    </a:cxn>
                                    <a:cxn ang="T119">
                                      <a:pos x="T2" y="T3"/>
                                    </a:cxn>
                                    <a:cxn ang="T120">
                                      <a:pos x="T4" y="T5"/>
                                    </a:cxn>
                                    <a:cxn ang="T121">
                                      <a:pos x="T6" y="T7"/>
                                    </a:cxn>
                                    <a:cxn ang="T122">
                                      <a:pos x="T8" y="T9"/>
                                    </a:cxn>
                                    <a:cxn ang="T123">
                                      <a:pos x="T10" y="T11"/>
                                    </a:cxn>
                                    <a:cxn ang="T124">
                                      <a:pos x="T12" y="T13"/>
                                    </a:cxn>
                                    <a:cxn ang="T125">
                                      <a:pos x="T14" y="T15"/>
                                    </a:cxn>
                                    <a:cxn ang="T126">
                                      <a:pos x="T16" y="T17"/>
                                    </a:cxn>
                                    <a:cxn ang="T127">
                                      <a:pos x="T18" y="T19"/>
                                    </a:cxn>
                                    <a:cxn ang="T128">
                                      <a:pos x="T20" y="T21"/>
                                    </a:cxn>
                                    <a:cxn ang="T129">
                                      <a:pos x="T22" y="T23"/>
                                    </a:cxn>
                                    <a:cxn ang="T130">
                                      <a:pos x="T24" y="T25"/>
                                    </a:cxn>
                                    <a:cxn ang="T131">
                                      <a:pos x="T26" y="T27"/>
                                    </a:cxn>
                                    <a:cxn ang="T132">
                                      <a:pos x="T28" y="T29"/>
                                    </a:cxn>
                                    <a:cxn ang="T133">
                                      <a:pos x="T30" y="T31"/>
                                    </a:cxn>
                                    <a:cxn ang="T134">
                                      <a:pos x="T32" y="T33"/>
                                    </a:cxn>
                                    <a:cxn ang="T135">
                                      <a:pos x="T34" y="T35"/>
                                    </a:cxn>
                                    <a:cxn ang="T136">
                                      <a:pos x="T36" y="T37"/>
                                    </a:cxn>
                                    <a:cxn ang="T137">
                                      <a:pos x="T38" y="T39"/>
                                    </a:cxn>
                                    <a:cxn ang="T138">
                                      <a:pos x="T40" y="T41"/>
                                    </a:cxn>
                                    <a:cxn ang="T139">
                                      <a:pos x="T42" y="T43"/>
                                    </a:cxn>
                                    <a:cxn ang="T140">
                                      <a:pos x="T44" y="T45"/>
                                    </a:cxn>
                                    <a:cxn ang="T141">
                                      <a:pos x="T46" y="T47"/>
                                    </a:cxn>
                                    <a:cxn ang="T142">
                                      <a:pos x="T48" y="T49"/>
                                    </a:cxn>
                                    <a:cxn ang="T143">
                                      <a:pos x="T50" y="T51"/>
                                    </a:cxn>
                                    <a:cxn ang="T144">
                                      <a:pos x="T52" y="T53"/>
                                    </a:cxn>
                                    <a:cxn ang="T145">
                                      <a:pos x="T54" y="T55"/>
                                    </a:cxn>
                                    <a:cxn ang="T146">
                                      <a:pos x="T56" y="T57"/>
                                    </a:cxn>
                                    <a:cxn ang="T147">
                                      <a:pos x="T58" y="T59"/>
                                    </a:cxn>
                                    <a:cxn ang="T148">
                                      <a:pos x="T60" y="T61"/>
                                    </a:cxn>
                                    <a:cxn ang="T149">
                                      <a:pos x="T62" y="T63"/>
                                    </a:cxn>
                                    <a:cxn ang="T150">
                                      <a:pos x="T64" y="T65"/>
                                    </a:cxn>
                                    <a:cxn ang="T151">
                                      <a:pos x="T66" y="T67"/>
                                    </a:cxn>
                                    <a:cxn ang="T152">
                                      <a:pos x="T68" y="T69"/>
                                    </a:cxn>
                                    <a:cxn ang="T153">
                                      <a:pos x="T70" y="T71"/>
                                    </a:cxn>
                                    <a:cxn ang="T154">
                                      <a:pos x="T72" y="T73"/>
                                    </a:cxn>
                                    <a:cxn ang="T155">
                                      <a:pos x="T74" y="T75"/>
                                    </a:cxn>
                                    <a:cxn ang="T156">
                                      <a:pos x="T76" y="T77"/>
                                    </a:cxn>
                                    <a:cxn ang="T157">
                                      <a:pos x="T78" y="T79"/>
                                    </a:cxn>
                                    <a:cxn ang="T158">
                                      <a:pos x="T80" y="T81"/>
                                    </a:cxn>
                                    <a:cxn ang="T159">
                                      <a:pos x="T82" y="T83"/>
                                    </a:cxn>
                                    <a:cxn ang="T160">
                                      <a:pos x="T84" y="T85"/>
                                    </a:cxn>
                                    <a:cxn ang="T161">
                                      <a:pos x="T86" y="T87"/>
                                    </a:cxn>
                                    <a:cxn ang="T162">
                                      <a:pos x="T88" y="T89"/>
                                    </a:cxn>
                                    <a:cxn ang="T163">
                                      <a:pos x="T90" y="T91"/>
                                    </a:cxn>
                                    <a:cxn ang="T164">
                                      <a:pos x="T92" y="T93"/>
                                    </a:cxn>
                                    <a:cxn ang="T165">
                                      <a:pos x="T94" y="T95"/>
                                    </a:cxn>
                                    <a:cxn ang="T166">
                                      <a:pos x="T96" y="T97"/>
                                    </a:cxn>
                                    <a:cxn ang="T167">
                                      <a:pos x="T98" y="T99"/>
                                    </a:cxn>
                                    <a:cxn ang="T168">
                                      <a:pos x="T100" y="T101"/>
                                    </a:cxn>
                                    <a:cxn ang="T169">
                                      <a:pos x="T102" y="T103"/>
                                    </a:cxn>
                                    <a:cxn ang="T170">
                                      <a:pos x="T104" y="T105"/>
                                    </a:cxn>
                                    <a:cxn ang="T171">
                                      <a:pos x="T106" y="T107"/>
                                    </a:cxn>
                                    <a:cxn ang="T172">
                                      <a:pos x="T108" y="T109"/>
                                    </a:cxn>
                                    <a:cxn ang="T173">
                                      <a:pos x="T110" y="T111"/>
                                    </a:cxn>
                                    <a:cxn ang="T174">
                                      <a:pos x="T112" y="T113"/>
                                    </a:cxn>
                                    <a:cxn ang="T175">
                                      <a:pos x="T114" y="T115"/>
                                    </a:cxn>
                                    <a:cxn ang="T176">
                                      <a:pos x="T116" y="T117"/>
                                    </a:cxn>
                                  </a:cxnLst>
                                  <a:rect l="0" t="0" r="r" b="b"/>
                                  <a:pathLst>
                                    <a:path w="279" h="554">
                                      <a:moveTo>
                                        <a:pt x="136" y="550"/>
                                      </a:moveTo>
                                      <a:lnTo>
                                        <a:pt x="110" y="550"/>
                                      </a:lnTo>
                                      <a:lnTo>
                                        <a:pt x="118" y="553"/>
                                      </a:lnTo>
                                      <a:lnTo>
                                        <a:pt x="130" y="553"/>
                                      </a:lnTo>
                                      <a:lnTo>
                                        <a:pt x="136" y="550"/>
                                      </a:lnTo>
                                      <a:close/>
                                      <a:moveTo>
                                        <a:pt x="168" y="2"/>
                                      </a:moveTo>
                                      <a:lnTo>
                                        <a:pt x="136" y="2"/>
                                      </a:lnTo>
                                      <a:lnTo>
                                        <a:pt x="127" y="5"/>
                                      </a:lnTo>
                                      <a:lnTo>
                                        <a:pt x="121" y="8"/>
                                      </a:lnTo>
                                      <a:lnTo>
                                        <a:pt x="115" y="11"/>
                                      </a:lnTo>
                                      <a:lnTo>
                                        <a:pt x="107" y="17"/>
                                      </a:lnTo>
                                      <a:lnTo>
                                        <a:pt x="101" y="20"/>
                                      </a:lnTo>
                                      <a:lnTo>
                                        <a:pt x="95" y="25"/>
                                      </a:lnTo>
                                      <a:lnTo>
                                        <a:pt x="90" y="32"/>
                                      </a:lnTo>
                                      <a:lnTo>
                                        <a:pt x="84" y="37"/>
                                      </a:lnTo>
                                      <a:lnTo>
                                        <a:pt x="78" y="46"/>
                                      </a:lnTo>
                                      <a:lnTo>
                                        <a:pt x="72" y="52"/>
                                      </a:lnTo>
                                      <a:lnTo>
                                        <a:pt x="66" y="60"/>
                                      </a:lnTo>
                                      <a:lnTo>
                                        <a:pt x="60" y="69"/>
                                      </a:lnTo>
                                      <a:lnTo>
                                        <a:pt x="54" y="78"/>
                                      </a:lnTo>
                                      <a:lnTo>
                                        <a:pt x="49" y="89"/>
                                      </a:lnTo>
                                      <a:lnTo>
                                        <a:pt x="43" y="98"/>
                                      </a:lnTo>
                                      <a:lnTo>
                                        <a:pt x="37" y="110"/>
                                      </a:lnTo>
                                      <a:lnTo>
                                        <a:pt x="34" y="118"/>
                                      </a:lnTo>
                                      <a:lnTo>
                                        <a:pt x="29" y="130"/>
                                      </a:lnTo>
                                      <a:lnTo>
                                        <a:pt x="26" y="142"/>
                                      </a:lnTo>
                                      <a:lnTo>
                                        <a:pt x="23" y="153"/>
                                      </a:lnTo>
                                      <a:lnTo>
                                        <a:pt x="17" y="168"/>
                                      </a:lnTo>
                                      <a:lnTo>
                                        <a:pt x="14" y="179"/>
                                      </a:lnTo>
                                      <a:lnTo>
                                        <a:pt x="11" y="191"/>
                                      </a:lnTo>
                                      <a:lnTo>
                                        <a:pt x="8" y="205"/>
                                      </a:lnTo>
                                      <a:lnTo>
                                        <a:pt x="8" y="220"/>
                                      </a:lnTo>
                                      <a:lnTo>
                                        <a:pt x="5" y="231"/>
                                      </a:lnTo>
                                      <a:lnTo>
                                        <a:pt x="2" y="246"/>
                                      </a:lnTo>
                                      <a:lnTo>
                                        <a:pt x="2" y="260"/>
                                      </a:lnTo>
                                      <a:lnTo>
                                        <a:pt x="0" y="275"/>
                                      </a:lnTo>
                                      <a:lnTo>
                                        <a:pt x="0" y="330"/>
                                      </a:lnTo>
                                      <a:lnTo>
                                        <a:pt x="2" y="345"/>
                                      </a:lnTo>
                                      <a:lnTo>
                                        <a:pt x="2" y="359"/>
                                      </a:lnTo>
                                      <a:lnTo>
                                        <a:pt x="5" y="371"/>
                                      </a:lnTo>
                                      <a:lnTo>
                                        <a:pt x="5" y="385"/>
                                      </a:lnTo>
                                      <a:lnTo>
                                        <a:pt x="8" y="397"/>
                                      </a:lnTo>
                                      <a:lnTo>
                                        <a:pt x="11" y="408"/>
                                      </a:lnTo>
                                      <a:lnTo>
                                        <a:pt x="14" y="420"/>
                                      </a:lnTo>
                                      <a:lnTo>
                                        <a:pt x="20" y="443"/>
                                      </a:lnTo>
                                      <a:lnTo>
                                        <a:pt x="26" y="455"/>
                                      </a:lnTo>
                                      <a:lnTo>
                                        <a:pt x="31" y="472"/>
                                      </a:lnTo>
                                      <a:lnTo>
                                        <a:pt x="37" y="483"/>
                                      </a:lnTo>
                                      <a:lnTo>
                                        <a:pt x="43" y="492"/>
                                      </a:lnTo>
                                      <a:lnTo>
                                        <a:pt x="46" y="498"/>
                                      </a:lnTo>
                                      <a:lnTo>
                                        <a:pt x="52" y="507"/>
                                      </a:lnTo>
                                      <a:lnTo>
                                        <a:pt x="58" y="513"/>
                                      </a:lnTo>
                                      <a:lnTo>
                                        <a:pt x="63" y="521"/>
                                      </a:lnTo>
                                      <a:lnTo>
                                        <a:pt x="69" y="527"/>
                                      </a:lnTo>
                                      <a:lnTo>
                                        <a:pt x="75" y="533"/>
                                      </a:lnTo>
                                      <a:lnTo>
                                        <a:pt x="81" y="536"/>
                                      </a:lnTo>
                                      <a:lnTo>
                                        <a:pt x="86" y="541"/>
                                      </a:lnTo>
                                      <a:lnTo>
                                        <a:pt x="92" y="545"/>
                                      </a:lnTo>
                                      <a:lnTo>
                                        <a:pt x="98" y="548"/>
                                      </a:lnTo>
                                      <a:lnTo>
                                        <a:pt x="104" y="550"/>
                                      </a:lnTo>
                                      <a:lnTo>
                                        <a:pt x="145" y="550"/>
                                      </a:lnTo>
                                      <a:lnTo>
                                        <a:pt x="150" y="548"/>
                                      </a:lnTo>
                                      <a:lnTo>
                                        <a:pt x="156" y="545"/>
                                      </a:lnTo>
                                      <a:lnTo>
                                        <a:pt x="165" y="541"/>
                                      </a:lnTo>
                                      <a:lnTo>
                                        <a:pt x="171" y="539"/>
                                      </a:lnTo>
                                      <a:lnTo>
                                        <a:pt x="176" y="533"/>
                                      </a:lnTo>
                                      <a:lnTo>
                                        <a:pt x="182" y="527"/>
                                      </a:lnTo>
                                      <a:lnTo>
                                        <a:pt x="191" y="521"/>
                                      </a:lnTo>
                                      <a:lnTo>
                                        <a:pt x="197" y="516"/>
                                      </a:lnTo>
                                      <a:lnTo>
                                        <a:pt x="203" y="507"/>
                                      </a:lnTo>
                                      <a:lnTo>
                                        <a:pt x="208" y="501"/>
                                      </a:lnTo>
                                      <a:lnTo>
                                        <a:pt x="214" y="492"/>
                                      </a:lnTo>
                                      <a:lnTo>
                                        <a:pt x="226" y="475"/>
                                      </a:lnTo>
                                      <a:lnTo>
                                        <a:pt x="231" y="466"/>
                                      </a:lnTo>
                                      <a:lnTo>
                                        <a:pt x="235" y="455"/>
                                      </a:lnTo>
                                      <a:lnTo>
                                        <a:pt x="240" y="446"/>
                                      </a:lnTo>
                                      <a:lnTo>
                                        <a:pt x="246" y="434"/>
                                      </a:lnTo>
                                      <a:lnTo>
                                        <a:pt x="249" y="423"/>
                                      </a:lnTo>
                                      <a:lnTo>
                                        <a:pt x="252" y="411"/>
                                      </a:lnTo>
                                      <a:lnTo>
                                        <a:pt x="258" y="400"/>
                                      </a:lnTo>
                                      <a:lnTo>
                                        <a:pt x="260" y="388"/>
                                      </a:lnTo>
                                      <a:lnTo>
                                        <a:pt x="263" y="373"/>
                                      </a:lnTo>
                                      <a:lnTo>
                                        <a:pt x="266" y="362"/>
                                      </a:lnTo>
                                      <a:lnTo>
                                        <a:pt x="269" y="347"/>
                                      </a:lnTo>
                                      <a:lnTo>
                                        <a:pt x="272" y="336"/>
                                      </a:lnTo>
                                      <a:lnTo>
                                        <a:pt x="275" y="321"/>
                                      </a:lnTo>
                                      <a:lnTo>
                                        <a:pt x="275" y="307"/>
                                      </a:lnTo>
                                      <a:lnTo>
                                        <a:pt x="278" y="292"/>
                                      </a:lnTo>
                                      <a:lnTo>
                                        <a:pt x="278" y="208"/>
                                      </a:lnTo>
                                      <a:lnTo>
                                        <a:pt x="275" y="193"/>
                                      </a:lnTo>
                                      <a:lnTo>
                                        <a:pt x="275" y="182"/>
                                      </a:lnTo>
                                      <a:lnTo>
                                        <a:pt x="272" y="170"/>
                                      </a:lnTo>
                                      <a:lnTo>
                                        <a:pt x="269" y="156"/>
                                      </a:lnTo>
                                      <a:lnTo>
                                        <a:pt x="266" y="145"/>
                                      </a:lnTo>
                                      <a:lnTo>
                                        <a:pt x="263" y="133"/>
                                      </a:lnTo>
                                      <a:lnTo>
                                        <a:pt x="260" y="121"/>
                                      </a:lnTo>
                                      <a:lnTo>
                                        <a:pt x="258" y="110"/>
                                      </a:lnTo>
                                      <a:lnTo>
                                        <a:pt x="255" y="101"/>
                                      </a:lnTo>
                                      <a:lnTo>
                                        <a:pt x="249" y="89"/>
                                      </a:lnTo>
                                      <a:lnTo>
                                        <a:pt x="246" y="80"/>
                                      </a:lnTo>
                                      <a:lnTo>
                                        <a:pt x="240" y="72"/>
                                      </a:lnTo>
                                      <a:lnTo>
                                        <a:pt x="237" y="63"/>
                                      </a:lnTo>
                                      <a:lnTo>
                                        <a:pt x="231" y="55"/>
                                      </a:lnTo>
                                      <a:lnTo>
                                        <a:pt x="226" y="46"/>
                                      </a:lnTo>
                                      <a:lnTo>
                                        <a:pt x="223" y="40"/>
                                      </a:lnTo>
                                      <a:lnTo>
                                        <a:pt x="217" y="34"/>
                                      </a:lnTo>
                                      <a:lnTo>
                                        <a:pt x="211" y="29"/>
                                      </a:lnTo>
                                      <a:lnTo>
                                        <a:pt x="205" y="23"/>
                                      </a:lnTo>
                                      <a:lnTo>
                                        <a:pt x="200" y="17"/>
                                      </a:lnTo>
                                      <a:lnTo>
                                        <a:pt x="194" y="14"/>
                                      </a:lnTo>
                                      <a:lnTo>
                                        <a:pt x="188" y="8"/>
                                      </a:lnTo>
                                      <a:lnTo>
                                        <a:pt x="179" y="5"/>
                                      </a:lnTo>
                                      <a:lnTo>
                                        <a:pt x="174" y="5"/>
                                      </a:lnTo>
                                      <a:lnTo>
                                        <a:pt x="168" y="2"/>
                                      </a:lnTo>
                                      <a:close/>
                                      <a:moveTo>
                                        <a:pt x="156" y="0"/>
                                      </a:moveTo>
                                      <a:lnTo>
                                        <a:pt x="147" y="2"/>
                                      </a:lnTo>
                                      <a:lnTo>
                                        <a:pt x="162" y="2"/>
                                      </a:lnTo>
                                      <a:lnTo>
                                        <a:pt x="15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26" name="Picture 217"/>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366" y="313"/>
                                  <a:ext cx="278" cy="429"/>
                                </a:xfrm>
                                <a:prstGeom prst="rect">
                                  <a:avLst/>
                                </a:prstGeom>
                                <a:noFill/>
                                <a:extLst>
                                  <a:ext uri="{909E8E84-426E-40dd-AFC4-6F175D3DCCD1}">
                                    <a14:hiddenFill xmlns:a14="http://schemas.microsoft.com/office/drawing/2010/main">
                                      <a:solidFill>
                                        <a:srgbClr val="FFFFFF"/>
                                      </a:solidFill>
                                    </a14:hiddenFill>
                                  </a:ext>
                                </a:extLst>
                              </pic:spPr>
                            </pic:pic>
                            <wps:wsp>
                              <wps:cNvPr id="227" name="Freeform 216"/>
                              <wps:cNvSpPr>
                                <a:spLocks/>
                              </wps:cNvSpPr>
                              <wps:spPr bwMode="auto">
                                <a:xfrm>
                                  <a:off x="737" y="154"/>
                                  <a:ext cx="317" cy="569"/>
                                </a:xfrm>
                                <a:custGeom>
                                  <a:avLst/>
                                  <a:gdLst>
                                    <a:gd name="T0" fmla="*/ 182 w 317"/>
                                    <a:gd name="T1" fmla="*/ 154 h 569"/>
                                    <a:gd name="T2" fmla="*/ 165 w 317"/>
                                    <a:gd name="T3" fmla="*/ 154 h 569"/>
                                    <a:gd name="T4" fmla="*/ 150 w 317"/>
                                    <a:gd name="T5" fmla="*/ 157 h 569"/>
                                    <a:gd name="T6" fmla="*/ 133 w 317"/>
                                    <a:gd name="T7" fmla="*/ 162 h 569"/>
                                    <a:gd name="T8" fmla="*/ 119 w 317"/>
                                    <a:gd name="T9" fmla="*/ 168 h 569"/>
                                    <a:gd name="T10" fmla="*/ 104 w 317"/>
                                    <a:gd name="T11" fmla="*/ 180 h 569"/>
                                    <a:gd name="T12" fmla="*/ 90 w 317"/>
                                    <a:gd name="T13" fmla="*/ 194 h 569"/>
                                    <a:gd name="T14" fmla="*/ 75 w 317"/>
                                    <a:gd name="T15" fmla="*/ 209 h 569"/>
                                    <a:gd name="T16" fmla="*/ 32 w 317"/>
                                    <a:gd name="T17" fmla="*/ 290 h 569"/>
                                    <a:gd name="T18" fmla="*/ 5 w 317"/>
                                    <a:gd name="T19" fmla="*/ 392 h 569"/>
                                    <a:gd name="T20" fmla="*/ 0 w 317"/>
                                    <a:gd name="T21" fmla="*/ 450 h 569"/>
                                    <a:gd name="T22" fmla="*/ 0 w 317"/>
                                    <a:gd name="T23" fmla="*/ 507 h 569"/>
                                    <a:gd name="T24" fmla="*/ 9 w 317"/>
                                    <a:gd name="T25" fmla="*/ 560 h 569"/>
                                    <a:gd name="T26" fmla="*/ 23 w 317"/>
                                    <a:gd name="T27" fmla="*/ 606 h 569"/>
                                    <a:gd name="T28" fmla="*/ 29 w 317"/>
                                    <a:gd name="T29" fmla="*/ 629 h 569"/>
                                    <a:gd name="T30" fmla="*/ 40 w 317"/>
                                    <a:gd name="T31" fmla="*/ 647 h 569"/>
                                    <a:gd name="T32" fmla="*/ 49 w 317"/>
                                    <a:gd name="T33" fmla="*/ 664 h 569"/>
                                    <a:gd name="T34" fmla="*/ 61 w 317"/>
                                    <a:gd name="T35" fmla="*/ 681 h 569"/>
                                    <a:gd name="T36" fmla="*/ 75 w 317"/>
                                    <a:gd name="T37" fmla="*/ 693 h 569"/>
                                    <a:gd name="T38" fmla="*/ 87 w 317"/>
                                    <a:gd name="T39" fmla="*/ 705 h 569"/>
                                    <a:gd name="T40" fmla="*/ 101 w 317"/>
                                    <a:gd name="T41" fmla="*/ 713 h 569"/>
                                    <a:gd name="T42" fmla="*/ 116 w 317"/>
                                    <a:gd name="T43" fmla="*/ 719 h 569"/>
                                    <a:gd name="T44" fmla="*/ 133 w 317"/>
                                    <a:gd name="T45" fmla="*/ 722 h 569"/>
                                    <a:gd name="T46" fmla="*/ 148 w 317"/>
                                    <a:gd name="T47" fmla="*/ 722 h 569"/>
                                    <a:gd name="T48" fmla="*/ 165 w 317"/>
                                    <a:gd name="T49" fmla="*/ 719 h 569"/>
                                    <a:gd name="T50" fmla="*/ 179 w 317"/>
                                    <a:gd name="T51" fmla="*/ 713 h 569"/>
                                    <a:gd name="T52" fmla="*/ 197 w 317"/>
                                    <a:gd name="T53" fmla="*/ 708 h 569"/>
                                    <a:gd name="T54" fmla="*/ 211 w 317"/>
                                    <a:gd name="T55" fmla="*/ 696 h 569"/>
                                    <a:gd name="T56" fmla="*/ 226 w 317"/>
                                    <a:gd name="T57" fmla="*/ 681 h 569"/>
                                    <a:gd name="T58" fmla="*/ 238 w 317"/>
                                    <a:gd name="T59" fmla="*/ 667 h 569"/>
                                    <a:gd name="T60" fmla="*/ 252 w 317"/>
                                    <a:gd name="T61" fmla="*/ 650 h 569"/>
                                    <a:gd name="T62" fmla="*/ 284 w 317"/>
                                    <a:gd name="T63" fmla="*/ 586 h 569"/>
                                    <a:gd name="T64" fmla="*/ 310 w 317"/>
                                    <a:gd name="T65" fmla="*/ 484 h 569"/>
                                    <a:gd name="T66" fmla="*/ 316 w 317"/>
                                    <a:gd name="T67" fmla="*/ 426 h 569"/>
                                    <a:gd name="T68" fmla="*/ 313 w 317"/>
                                    <a:gd name="T69" fmla="*/ 368 h 569"/>
                                    <a:gd name="T70" fmla="*/ 293 w 317"/>
                                    <a:gd name="T71" fmla="*/ 270 h 569"/>
                                    <a:gd name="T72" fmla="*/ 264 w 317"/>
                                    <a:gd name="T73" fmla="*/ 212 h 569"/>
                                    <a:gd name="T74" fmla="*/ 252 w 317"/>
                                    <a:gd name="T75" fmla="*/ 194 h 569"/>
                                    <a:gd name="T76" fmla="*/ 240 w 317"/>
                                    <a:gd name="T77" fmla="*/ 183 h 569"/>
                                    <a:gd name="T78" fmla="*/ 226 w 317"/>
                                    <a:gd name="T79" fmla="*/ 171 h 569"/>
                                    <a:gd name="T80" fmla="*/ 211 w 317"/>
                                    <a:gd name="T81" fmla="*/ 162 h 569"/>
                                    <a:gd name="T82" fmla="*/ 197 w 317"/>
                                    <a:gd name="T83" fmla="*/ 157 h 569"/>
                                    <a:gd name="T84" fmla="*/ 182 w 317"/>
                                    <a:gd name="T85" fmla="*/ 154 h 569"/>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Lst>
                                  <a:ahLst/>
                                  <a:cxnLst>
                                    <a:cxn ang="T86">
                                      <a:pos x="T0" y="T1"/>
                                    </a:cxn>
                                    <a:cxn ang="T87">
                                      <a:pos x="T2" y="T3"/>
                                    </a:cxn>
                                    <a:cxn ang="T88">
                                      <a:pos x="T4" y="T5"/>
                                    </a:cxn>
                                    <a:cxn ang="T89">
                                      <a:pos x="T6" y="T7"/>
                                    </a:cxn>
                                    <a:cxn ang="T90">
                                      <a:pos x="T8" y="T9"/>
                                    </a:cxn>
                                    <a:cxn ang="T91">
                                      <a:pos x="T10" y="T11"/>
                                    </a:cxn>
                                    <a:cxn ang="T92">
                                      <a:pos x="T12" y="T13"/>
                                    </a:cxn>
                                    <a:cxn ang="T93">
                                      <a:pos x="T14" y="T15"/>
                                    </a:cxn>
                                    <a:cxn ang="T94">
                                      <a:pos x="T16" y="T17"/>
                                    </a:cxn>
                                    <a:cxn ang="T95">
                                      <a:pos x="T18" y="T19"/>
                                    </a:cxn>
                                    <a:cxn ang="T96">
                                      <a:pos x="T20" y="T21"/>
                                    </a:cxn>
                                    <a:cxn ang="T97">
                                      <a:pos x="T22" y="T23"/>
                                    </a:cxn>
                                    <a:cxn ang="T98">
                                      <a:pos x="T24" y="T25"/>
                                    </a:cxn>
                                    <a:cxn ang="T99">
                                      <a:pos x="T26" y="T27"/>
                                    </a:cxn>
                                    <a:cxn ang="T100">
                                      <a:pos x="T28" y="T29"/>
                                    </a:cxn>
                                    <a:cxn ang="T101">
                                      <a:pos x="T30" y="T31"/>
                                    </a:cxn>
                                    <a:cxn ang="T102">
                                      <a:pos x="T32" y="T33"/>
                                    </a:cxn>
                                    <a:cxn ang="T103">
                                      <a:pos x="T34" y="T35"/>
                                    </a:cxn>
                                    <a:cxn ang="T104">
                                      <a:pos x="T36" y="T37"/>
                                    </a:cxn>
                                    <a:cxn ang="T105">
                                      <a:pos x="T38" y="T39"/>
                                    </a:cxn>
                                    <a:cxn ang="T106">
                                      <a:pos x="T40" y="T41"/>
                                    </a:cxn>
                                    <a:cxn ang="T107">
                                      <a:pos x="T42" y="T43"/>
                                    </a:cxn>
                                    <a:cxn ang="T108">
                                      <a:pos x="T44" y="T45"/>
                                    </a:cxn>
                                    <a:cxn ang="T109">
                                      <a:pos x="T46" y="T47"/>
                                    </a:cxn>
                                    <a:cxn ang="T110">
                                      <a:pos x="T48" y="T49"/>
                                    </a:cxn>
                                    <a:cxn ang="T111">
                                      <a:pos x="T50" y="T51"/>
                                    </a:cxn>
                                    <a:cxn ang="T112">
                                      <a:pos x="T52" y="T53"/>
                                    </a:cxn>
                                    <a:cxn ang="T113">
                                      <a:pos x="T54" y="T55"/>
                                    </a:cxn>
                                    <a:cxn ang="T114">
                                      <a:pos x="T56" y="T57"/>
                                    </a:cxn>
                                    <a:cxn ang="T115">
                                      <a:pos x="T58" y="T59"/>
                                    </a:cxn>
                                    <a:cxn ang="T116">
                                      <a:pos x="T60" y="T61"/>
                                    </a:cxn>
                                    <a:cxn ang="T117">
                                      <a:pos x="T62" y="T63"/>
                                    </a:cxn>
                                    <a:cxn ang="T118">
                                      <a:pos x="T64" y="T65"/>
                                    </a:cxn>
                                    <a:cxn ang="T119">
                                      <a:pos x="T66" y="T67"/>
                                    </a:cxn>
                                    <a:cxn ang="T120">
                                      <a:pos x="T68" y="T69"/>
                                    </a:cxn>
                                    <a:cxn ang="T121">
                                      <a:pos x="T70" y="T71"/>
                                    </a:cxn>
                                    <a:cxn ang="T122">
                                      <a:pos x="T72" y="T73"/>
                                    </a:cxn>
                                    <a:cxn ang="T123">
                                      <a:pos x="T74" y="T75"/>
                                    </a:cxn>
                                    <a:cxn ang="T124">
                                      <a:pos x="T76" y="T77"/>
                                    </a:cxn>
                                    <a:cxn ang="T125">
                                      <a:pos x="T78" y="T79"/>
                                    </a:cxn>
                                    <a:cxn ang="T126">
                                      <a:pos x="T80" y="T81"/>
                                    </a:cxn>
                                    <a:cxn ang="T127">
                                      <a:pos x="T82" y="T83"/>
                                    </a:cxn>
                                    <a:cxn ang="T128">
                                      <a:pos x="T84" y="T85"/>
                                    </a:cxn>
                                  </a:cxnLst>
                                  <a:rect l="0" t="0" r="r" b="b"/>
                                  <a:pathLst>
                                    <a:path w="317" h="569">
                                      <a:moveTo>
                                        <a:pt x="182" y="0"/>
                                      </a:moveTo>
                                      <a:lnTo>
                                        <a:pt x="165" y="0"/>
                                      </a:lnTo>
                                      <a:lnTo>
                                        <a:pt x="150" y="3"/>
                                      </a:lnTo>
                                      <a:lnTo>
                                        <a:pt x="133" y="8"/>
                                      </a:lnTo>
                                      <a:lnTo>
                                        <a:pt x="119" y="14"/>
                                      </a:lnTo>
                                      <a:lnTo>
                                        <a:pt x="104" y="26"/>
                                      </a:lnTo>
                                      <a:lnTo>
                                        <a:pt x="90" y="40"/>
                                      </a:lnTo>
                                      <a:lnTo>
                                        <a:pt x="75" y="55"/>
                                      </a:lnTo>
                                      <a:lnTo>
                                        <a:pt x="32" y="136"/>
                                      </a:lnTo>
                                      <a:lnTo>
                                        <a:pt x="5" y="238"/>
                                      </a:lnTo>
                                      <a:lnTo>
                                        <a:pt x="0" y="296"/>
                                      </a:lnTo>
                                      <a:lnTo>
                                        <a:pt x="0" y="353"/>
                                      </a:lnTo>
                                      <a:lnTo>
                                        <a:pt x="9" y="406"/>
                                      </a:lnTo>
                                      <a:lnTo>
                                        <a:pt x="23" y="452"/>
                                      </a:lnTo>
                                      <a:lnTo>
                                        <a:pt x="29" y="475"/>
                                      </a:lnTo>
                                      <a:lnTo>
                                        <a:pt x="40" y="493"/>
                                      </a:lnTo>
                                      <a:lnTo>
                                        <a:pt x="49" y="510"/>
                                      </a:lnTo>
                                      <a:lnTo>
                                        <a:pt x="61" y="527"/>
                                      </a:lnTo>
                                      <a:lnTo>
                                        <a:pt x="75" y="539"/>
                                      </a:lnTo>
                                      <a:lnTo>
                                        <a:pt x="87" y="551"/>
                                      </a:lnTo>
                                      <a:lnTo>
                                        <a:pt x="101" y="559"/>
                                      </a:lnTo>
                                      <a:lnTo>
                                        <a:pt x="116" y="565"/>
                                      </a:lnTo>
                                      <a:lnTo>
                                        <a:pt x="133" y="568"/>
                                      </a:lnTo>
                                      <a:lnTo>
                                        <a:pt x="148" y="568"/>
                                      </a:lnTo>
                                      <a:lnTo>
                                        <a:pt x="165" y="565"/>
                                      </a:lnTo>
                                      <a:lnTo>
                                        <a:pt x="179" y="559"/>
                                      </a:lnTo>
                                      <a:lnTo>
                                        <a:pt x="197" y="554"/>
                                      </a:lnTo>
                                      <a:lnTo>
                                        <a:pt x="211" y="542"/>
                                      </a:lnTo>
                                      <a:lnTo>
                                        <a:pt x="226" y="527"/>
                                      </a:lnTo>
                                      <a:lnTo>
                                        <a:pt x="238" y="513"/>
                                      </a:lnTo>
                                      <a:lnTo>
                                        <a:pt x="252" y="496"/>
                                      </a:lnTo>
                                      <a:lnTo>
                                        <a:pt x="284" y="432"/>
                                      </a:lnTo>
                                      <a:lnTo>
                                        <a:pt x="310" y="330"/>
                                      </a:lnTo>
                                      <a:lnTo>
                                        <a:pt x="316" y="272"/>
                                      </a:lnTo>
                                      <a:lnTo>
                                        <a:pt x="313" y="214"/>
                                      </a:lnTo>
                                      <a:lnTo>
                                        <a:pt x="293" y="116"/>
                                      </a:lnTo>
                                      <a:lnTo>
                                        <a:pt x="264" y="58"/>
                                      </a:lnTo>
                                      <a:lnTo>
                                        <a:pt x="252" y="40"/>
                                      </a:lnTo>
                                      <a:lnTo>
                                        <a:pt x="240" y="29"/>
                                      </a:lnTo>
                                      <a:lnTo>
                                        <a:pt x="226" y="17"/>
                                      </a:lnTo>
                                      <a:lnTo>
                                        <a:pt x="211" y="8"/>
                                      </a:lnTo>
                                      <a:lnTo>
                                        <a:pt x="197" y="3"/>
                                      </a:lnTo>
                                      <a:lnTo>
                                        <a:pt x="182" y="0"/>
                                      </a:lnTo>
                                      <a:close/>
                                    </a:path>
                                  </a:pathLst>
                                </a:custGeom>
                                <a:solidFill>
                                  <a:srgbClr val="FFA6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8" name="Freeform 215"/>
                              <wps:cNvSpPr>
                                <a:spLocks/>
                              </wps:cNvSpPr>
                              <wps:spPr bwMode="auto">
                                <a:xfrm>
                                  <a:off x="754" y="162"/>
                                  <a:ext cx="279" cy="551"/>
                                </a:xfrm>
                                <a:custGeom>
                                  <a:avLst/>
                                  <a:gdLst>
                                    <a:gd name="T0" fmla="*/ 142 w 279"/>
                                    <a:gd name="T1" fmla="*/ 162 h 551"/>
                                    <a:gd name="T2" fmla="*/ 131 w 279"/>
                                    <a:gd name="T3" fmla="*/ 168 h 551"/>
                                    <a:gd name="T4" fmla="*/ 116 w 279"/>
                                    <a:gd name="T5" fmla="*/ 174 h 551"/>
                                    <a:gd name="T6" fmla="*/ 102 w 279"/>
                                    <a:gd name="T7" fmla="*/ 183 h 551"/>
                                    <a:gd name="T8" fmla="*/ 90 w 279"/>
                                    <a:gd name="T9" fmla="*/ 194 h 551"/>
                                    <a:gd name="T10" fmla="*/ 78 w 279"/>
                                    <a:gd name="T11" fmla="*/ 206 h 551"/>
                                    <a:gd name="T12" fmla="*/ 67 w 279"/>
                                    <a:gd name="T13" fmla="*/ 224 h 551"/>
                                    <a:gd name="T14" fmla="*/ 55 w 279"/>
                                    <a:gd name="T15" fmla="*/ 241 h 551"/>
                                    <a:gd name="T16" fmla="*/ 44 w 279"/>
                                    <a:gd name="T17" fmla="*/ 258 h 551"/>
                                    <a:gd name="T18" fmla="*/ 35 w 279"/>
                                    <a:gd name="T19" fmla="*/ 281 h 551"/>
                                    <a:gd name="T20" fmla="*/ 26 w 279"/>
                                    <a:gd name="T21" fmla="*/ 305 h 551"/>
                                    <a:gd name="T22" fmla="*/ 20 w 279"/>
                                    <a:gd name="T23" fmla="*/ 328 h 551"/>
                                    <a:gd name="T24" fmla="*/ 12 w 279"/>
                                    <a:gd name="T25" fmla="*/ 354 h 551"/>
                                    <a:gd name="T26" fmla="*/ 9 w 279"/>
                                    <a:gd name="T27" fmla="*/ 380 h 551"/>
                                    <a:gd name="T28" fmla="*/ 3 w 279"/>
                                    <a:gd name="T29" fmla="*/ 409 h 551"/>
                                    <a:gd name="T30" fmla="*/ 0 w 279"/>
                                    <a:gd name="T31" fmla="*/ 450 h 551"/>
                                    <a:gd name="T32" fmla="*/ 3 w 279"/>
                                    <a:gd name="T33" fmla="*/ 493 h 551"/>
                                    <a:gd name="T34" fmla="*/ 6 w 279"/>
                                    <a:gd name="T35" fmla="*/ 534 h 551"/>
                                    <a:gd name="T36" fmla="*/ 9 w 279"/>
                                    <a:gd name="T37" fmla="*/ 557 h 551"/>
                                    <a:gd name="T38" fmla="*/ 17 w 279"/>
                                    <a:gd name="T39" fmla="*/ 595 h 551"/>
                                    <a:gd name="T40" fmla="*/ 26 w 279"/>
                                    <a:gd name="T41" fmla="*/ 615 h 551"/>
                                    <a:gd name="T42" fmla="*/ 35 w 279"/>
                                    <a:gd name="T43" fmla="*/ 635 h 551"/>
                                    <a:gd name="T44" fmla="*/ 44 w 279"/>
                                    <a:gd name="T45" fmla="*/ 652 h 551"/>
                                    <a:gd name="T46" fmla="*/ 52 w 279"/>
                                    <a:gd name="T47" fmla="*/ 667 h 551"/>
                                    <a:gd name="T48" fmla="*/ 64 w 279"/>
                                    <a:gd name="T49" fmla="*/ 681 h 551"/>
                                    <a:gd name="T50" fmla="*/ 76 w 279"/>
                                    <a:gd name="T51" fmla="*/ 693 h 551"/>
                                    <a:gd name="T52" fmla="*/ 87 w 279"/>
                                    <a:gd name="T53" fmla="*/ 702 h 551"/>
                                    <a:gd name="T54" fmla="*/ 99 w 279"/>
                                    <a:gd name="T55" fmla="*/ 708 h 551"/>
                                    <a:gd name="T56" fmla="*/ 113 w 279"/>
                                    <a:gd name="T57" fmla="*/ 713 h 551"/>
                                    <a:gd name="T58" fmla="*/ 145 w 279"/>
                                    <a:gd name="T59" fmla="*/ 710 h 551"/>
                                    <a:gd name="T60" fmla="*/ 160 w 279"/>
                                    <a:gd name="T61" fmla="*/ 708 h 551"/>
                                    <a:gd name="T62" fmla="*/ 171 w 279"/>
                                    <a:gd name="T63" fmla="*/ 699 h 551"/>
                                    <a:gd name="T64" fmla="*/ 186 w 279"/>
                                    <a:gd name="T65" fmla="*/ 690 h 551"/>
                                    <a:gd name="T66" fmla="*/ 197 w 279"/>
                                    <a:gd name="T67" fmla="*/ 675 h 551"/>
                                    <a:gd name="T68" fmla="*/ 215 w 279"/>
                                    <a:gd name="T69" fmla="*/ 652 h 551"/>
                                    <a:gd name="T70" fmla="*/ 232 w 279"/>
                                    <a:gd name="T71" fmla="*/ 626 h 551"/>
                                    <a:gd name="T72" fmla="*/ 241 w 279"/>
                                    <a:gd name="T73" fmla="*/ 606 h 551"/>
                                    <a:gd name="T74" fmla="*/ 250 w 279"/>
                                    <a:gd name="T75" fmla="*/ 583 h 551"/>
                                    <a:gd name="T76" fmla="*/ 258 w 279"/>
                                    <a:gd name="T77" fmla="*/ 560 h 551"/>
                                    <a:gd name="T78" fmla="*/ 264 w 279"/>
                                    <a:gd name="T79" fmla="*/ 537 h 551"/>
                                    <a:gd name="T80" fmla="*/ 270 w 279"/>
                                    <a:gd name="T81" fmla="*/ 510 h 551"/>
                                    <a:gd name="T82" fmla="*/ 276 w 279"/>
                                    <a:gd name="T83" fmla="*/ 470 h 551"/>
                                    <a:gd name="T84" fmla="*/ 278 w 279"/>
                                    <a:gd name="T85" fmla="*/ 368 h 551"/>
                                    <a:gd name="T86" fmla="*/ 276 w 279"/>
                                    <a:gd name="T87" fmla="*/ 342 h 551"/>
                                    <a:gd name="T88" fmla="*/ 270 w 279"/>
                                    <a:gd name="T89" fmla="*/ 319 h 551"/>
                                    <a:gd name="T90" fmla="*/ 267 w 279"/>
                                    <a:gd name="T91" fmla="*/ 293 h 551"/>
                                    <a:gd name="T92" fmla="*/ 258 w 279"/>
                                    <a:gd name="T93" fmla="*/ 272 h 551"/>
                                    <a:gd name="T94" fmla="*/ 253 w 279"/>
                                    <a:gd name="T95" fmla="*/ 252 h 551"/>
                                    <a:gd name="T96" fmla="*/ 244 w 279"/>
                                    <a:gd name="T97" fmla="*/ 232 h 551"/>
                                    <a:gd name="T98" fmla="*/ 232 w 279"/>
                                    <a:gd name="T99" fmla="*/ 215 h 551"/>
                                    <a:gd name="T100" fmla="*/ 223 w 279"/>
                                    <a:gd name="T101" fmla="*/ 200 h 551"/>
                                    <a:gd name="T102" fmla="*/ 212 w 279"/>
                                    <a:gd name="T103" fmla="*/ 189 h 551"/>
                                    <a:gd name="T104" fmla="*/ 194 w 279"/>
                                    <a:gd name="T105" fmla="*/ 174 h 551"/>
                                    <a:gd name="T106" fmla="*/ 183 w 279"/>
                                    <a:gd name="T107" fmla="*/ 168 h 551"/>
                                    <a:gd name="T108" fmla="*/ 168 w 279"/>
                                    <a:gd name="T109" fmla="*/ 162 h 551"/>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Lst>
                                  <a:ahLst/>
                                  <a:cxnLst>
                                    <a:cxn ang="T110">
                                      <a:pos x="T0" y="T1"/>
                                    </a:cxn>
                                    <a:cxn ang="T111">
                                      <a:pos x="T2" y="T3"/>
                                    </a:cxn>
                                    <a:cxn ang="T112">
                                      <a:pos x="T4" y="T5"/>
                                    </a:cxn>
                                    <a:cxn ang="T113">
                                      <a:pos x="T6" y="T7"/>
                                    </a:cxn>
                                    <a:cxn ang="T114">
                                      <a:pos x="T8" y="T9"/>
                                    </a:cxn>
                                    <a:cxn ang="T115">
                                      <a:pos x="T10" y="T11"/>
                                    </a:cxn>
                                    <a:cxn ang="T116">
                                      <a:pos x="T12" y="T13"/>
                                    </a:cxn>
                                    <a:cxn ang="T117">
                                      <a:pos x="T14" y="T15"/>
                                    </a:cxn>
                                    <a:cxn ang="T118">
                                      <a:pos x="T16" y="T17"/>
                                    </a:cxn>
                                    <a:cxn ang="T119">
                                      <a:pos x="T18" y="T19"/>
                                    </a:cxn>
                                    <a:cxn ang="T120">
                                      <a:pos x="T20" y="T21"/>
                                    </a:cxn>
                                    <a:cxn ang="T121">
                                      <a:pos x="T22" y="T23"/>
                                    </a:cxn>
                                    <a:cxn ang="T122">
                                      <a:pos x="T24" y="T25"/>
                                    </a:cxn>
                                    <a:cxn ang="T123">
                                      <a:pos x="T26" y="T27"/>
                                    </a:cxn>
                                    <a:cxn ang="T124">
                                      <a:pos x="T28" y="T29"/>
                                    </a:cxn>
                                    <a:cxn ang="T125">
                                      <a:pos x="T30" y="T31"/>
                                    </a:cxn>
                                    <a:cxn ang="T126">
                                      <a:pos x="T32" y="T33"/>
                                    </a:cxn>
                                    <a:cxn ang="T127">
                                      <a:pos x="T34" y="T35"/>
                                    </a:cxn>
                                    <a:cxn ang="T128">
                                      <a:pos x="T36" y="T37"/>
                                    </a:cxn>
                                    <a:cxn ang="T129">
                                      <a:pos x="T38" y="T39"/>
                                    </a:cxn>
                                    <a:cxn ang="T130">
                                      <a:pos x="T40" y="T41"/>
                                    </a:cxn>
                                    <a:cxn ang="T131">
                                      <a:pos x="T42" y="T43"/>
                                    </a:cxn>
                                    <a:cxn ang="T132">
                                      <a:pos x="T44" y="T45"/>
                                    </a:cxn>
                                    <a:cxn ang="T133">
                                      <a:pos x="T46" y="T47"/>
                                    </a:cxn>
                                    <a:cxn ang="T134">
                                      <a:pos x="T48" y="T49"/>
                                    </a:cxn>
                                    <a:cxn ang="T135">
                                      <a:pos x="T50" y="T51"/>
                                    </a:cxn>
                                    <a:cxn ang="T136">
                                      <a:pos x="T52" y="T53"/>
                                    </a:cxn>
                                    <a:cxn ang="T137">
                                      <a:pos x="T54" y="T55"/>
                                    </a:cxn>
                                    <a:cxn ang="T138">
                                      <a:pos x="T56" y="T57"/>
                                    </a:cxn>
                                    <a:cxn ang="T139">
                                      <a:pos x="T58" y="T59"/>
                                    </a:cxn>
                                    <a:cxn ang="T140">
                                      <a:pos x="T60" y="T61"/>
                                    </a:cxn>
                                    <a:cxn ang="T141">
                                      <a:pos x="T62" y="T63"/>
                                    </a:cxn>
                                    <a:cxn ang="T142">
                                      <a:pos x="T64" y="T65"/>
                                    </a:cxn>
                                    <a:cxn ang="T143">
                                      <a:pos x="T66" y="T67"/>
                                    </a:cxn>
                                    <a:cxn ang="T144">
                                      <a:pos x="T68" y="T69"/>
                                    </a:cxn>
                                    <a:cxn ang="T145">
                                      <a:pos x="T70" y="T71"/>
                                    </a:cxn>
                                    <a:cxn ang="T146">
                                      <a:pos x="T72" y="T73"/>
                                    </a:cxn>
                                    <a:cxn ang="T147">
                                      <a:pos x="T74" y="T75"/>
                                    </a:cxn>
                                    <a:cxn ang="T148">
                                      <a:pos x="T76" y="T77"/>
                                    </a:cxn>
                                    <a:cxn ang="T149">
                                      <a:pos x="T78" y="T79"/>
                                    </a:cxn>
                                    <a:cxn ang="T150">
                                      <a:pos x="T80" y="T81"/>
                                    </a:cxn>
                                    <a:cxn ang="T151">
                                      <a:pos x="T82" y="T83"/>
                                    </a:cxn>
                                    <a:cxn ang="T152">
                                      <a:pos x="T84" y="T85"/>
                                    </a:cxn>
                                    <a:cxn ang="T153">
                                      <a:pos x="T86" y="T87"/>
                                    </a:cxn>
                                    <a:cxn ang="T154">
                                      <a:pos x="T88" y="T89"/>
                                    </a:cxn>
                                    <a:cxn ang="T155">
                                      <a:pos x="T90" y="T91"/>
                                    </a:cxn>
                                    <a:cxn ang="T156">
                                      <a:pos x="T92" y="T93"/>
                                    </a:cxn>
                                    <a:cxn ang="T157">
                                      <a:pos x="T94" y="T95"/>
                                    </a:cxn>
                                    <a:cxn ang="T158">
                                      <a:pos x="T96" y="T97"/>
                                    </a:cxn>
                                    <a:cxn ang="T159">
                                      <a:pos x="T98" y="T99"/>
                                    </a:cxn>
                                    <a:cxn ang="T160">
                                      <a:pos x="T100" y="T101"/>
                                    </a:cxn>
                                    <a:cxn ang="T161">
                                      <a:pos x="T102" y="T103"/>
                                    </a:cxn>
                                    <a:cxn ang="T162">
                                      <a:pos x="T104" y="T105"/>
                                    </a:cxn>
                                    <a:cxn ang="T163">
                                      <a:pos x="T106" y="T107"/>
                                    </a:cxn>
                                    <a:cxn ang="T164">
                                      <a:pos x="T108" y="T109"/>
                                    </a:cxn>
                                  </a:cxnLst>
                                  <a:rect l="0" t="0" r="r" b="b"/>
                                  <a:pathLst>
                                    <a:path w="279" h="551">
                                      <a:moveTo>
                                        <a:pt x="168" y="0"/>
                                      </a:moveTo>
                                      <a:lnTo>
                                        <a:pt x="142" y="0"/>
                                      </a:lnTo>
                                      <a:lnTo>
                                        <a:pt x="137" y="3"/>
                                      </a:lnTo>
                                      <a:lnTo>
                                        <a:pt x="131" y="6"/>
                                      </a:lnTo>
                                      <a:lnTo>
                                        <a:pt x="122" y="6"/>
                                      </a:lnTo>
                                      <a:lnTo>
                                        <a:pt x="116" y="12"/>
                                      </a:lnTo>
                                      <a:lnTo>
                                        <a:pt x="110" y="15"/>
                                      </a:lnTo>
                                      <a:lnTo>
                                        <a:pt x="102" y="21"/>
                                      </a:lnTo>
                                      <a:lnTo>
                                        <a:pt x="96" y="27"/>
                                      </a:lnTo>
                                      <a:lnTo>
                                        <a:pt x="90" y="32"/>
                                      </a:lnTo>
                                      <a:lnTo>
                                        <a:pt x="84" y="38"/>
                                      </a:lnTo>
                                      <a:lnTo>
                                        <a:pt x="78" y="44"/>
                                      </a:lnTo>
                                      <a:lnTo>
                                        <a:pt x="73" y="53"/>
                                      </a:lnTo>
                                      <a:lnTo>
                                        <a:pt x="67" y="62"/>
                                      </a:lnTo>
                                      <a:lnTo>
                                        <a:pt x="61" y="70"/>
                                      </a:lnTo>
                                      <a:lnTo>
                                        <a:pt x="55" y="79"/>
                                      </a:lnTo>
                                      <a:lnTo>
                                        <a:pt x="49" y="87"/>
                                      </a:lnTo>
                                      <a:lnTo>
                                        <a:pt x="44" y="96"/>
                                      </a:lnTo>
                                      <a:lnTo>
                                        <a:pt x="41" y="108"/>
                                      </a:lnTo>
                                      <a:lnTo>
                                        <a:pt x="35" y="119"/>
                                      </a:lnTo>
                                      <a:lnTo>
                                        <a:pt x="32" y="131"/>
                                      </a:lnTo>
                                      <a:lnTo>
                                        <a:pt x="26" y="143"/>
                                      </a:lnTo>
                                      <a:lnTo>
                                        <a:pt x="23" y="154"/>
                                      </a:lnTo>
                                      <a:lnTo>
                                        <a:pt x="20" y="166"/>
                                      </a:lnTo>
                                      <a:lnTo>
                                        <a:pt x="15" y="177"/>
                                      </a:lnTo>
                                      <a:lnTo>
                                        <a:pt x="12" y="192"/>
                                      </a:lnTo>
                                      <a:lnTo>
                                        <a:pt x="12" y="203"/>
                                      </a:lnTo>
                                      <a:lnTo>
                                        <a:pt x="9" y="218"/>
                                      </a:lnTo>
                                      <a:lnTo>
                                        <a:pt x="6" y="232"/>
                                      </a:lnTo>
                                      <a:lnTo>
                                        <a:pt x="3" y="247"/>
                                      </a:lnTo>
                                      <a:lnTo>
                                        <a:pt x="3" y="273"/>
                                      </a:lnTo>
                                      <a:lnTo>
                                        <a:pt x="0" y="288"/>
                                      </a:lnTo>
                                      <a:lnTo>
                                        <a:pt x="0" y="317"/>
                                      </a:lnTo>
                                      <a:lnTo>
                                        <a:pt x="3" y="331"/>
                                      </a:lnTo>
                                      <a:lnTo>
                                        <a:pt x="3" y="357"/>
                                      </a:lnTo>
                                      <a:lnTo>
                                        <a:pt x="6" y="372"/>
                                      </a:lnTo>
                                      <a:lnTo>
                                        <a:pt x="9" y="383"/>
                                      </a:lnTo>
                                      <a:lnTo>
                                        <a:pt x="9" y="395"/>
                                      </a:lnTo>
                                      <a:lnTo>
                                        <a:pt x="12" y="409"/>
                                      </a:lnTo>
                                      <a:lnTo>
                                        <a:pt x="17" y="433"/>
                                      </a:lnTo>
                                      <a:lnTo>
                                        <a:pt x="20" y="441"/>
                                      </a:lnTo>
                                      <a:lnTo>
                                        <a:pt x="26" y="453"/>
                                      </a:lnTo>
                                      <a:lnTo>
                                        <a:pt x="29" y="461"/>
                                      </a:lnTo>
                                      <a:lnTo>
                                        <a:pt x="35" y="473"/>
                                      </a:lnTo>
                                      <a:lnTo>
                                        <a:pt x="38" y="482"/>
                                      </a:lnTo>
                                      <a:lnTo>
                                        <a:pt x="44" y="490"/>
                                      </a:lnTo>
                                      <a:lnTo>
                                        <a:pt x="47" y="499"/>
                                      </a:lnTo>
                                      <a:lnTo>
                                        <a:pt x="52" y="505"/>
                                      </a:lnTo>
                                      <a:lnTo>
                                        <a:pt x="58" y="513"/>
                                      </a:lnTo>
                                      <a:lnTo>
                                        <a:pt x="64" y="519"/>
                                      </a:lnTo>
                                      <a:lnTo>
                                        <a:pt x="70" y="525"/>
                                      </a:lnTo>
                                      <a:lnTo>
                                        <a:pt x="76" y="531"/>
                                      </a:lnTo>
                                      <a:lnTo>
                                        <a:pt x="81" y="537"/>
                                      </a:lnTo>
                                      <a:lnTo>
                                        <a:pt x="87" y="540"/>
                                      </a:lnTo>
                                      <a:lnTo>
                                        <a:pt x="93" y="543"/>
                                      </a:lnTo>
                                      <a:lnTo>
                                        <a:pt x="99" y="546"/>
                                      </a:lnTo>
                                      <a:lnTo>
                                        <a:pt x="105" y="548"/>
                                      </a:lnTo>
                                      <a:lnTo>
                                        <a:pt x="113" y="551"/>
                                      </a:lnTo>
                                      <a:lnTo>
                                        <a:pt x="139" y="551"/>
                                      </a:lnTo>
                                      <a:lnTo>
                                        <a:pt x="145" y="548"/>
                                      </a:lnTo>
                                      <a:lnTo>
                                        <a:pt x="151" y="548"/>
                                      </a:lnTo>
                                      <a:lnTo>
                                        <a:pt x="160" y="546"/>
                                      </a:lnTo>
                                      <a:lnTo>
                                        <a:pt x="165" y="540"/>
                                      </a:lnTo>
                                      <a:lnTo>
                                        <a:pt x="171" y="537"/>
                                      </a:lnTo>
                                      <a:lnTo>
                                        <a:pt x="177" y="531"/>
                                      </a:lnTo>
                                      <a:lnTo>
                                        <a:pt x="186" y="528"/>
                                      </a:lnTo>
                                      <a:lnTo>
                                        <a:pt x="192" y="522"/>
                                      </a:lnTo>
                                      <a:lnTo>
                                        <a:pt x="197" y="513"/>
                                      </a:lnTo>
                                      <a:lnTo>
                                        <a:pt x="203" y="508"/>
                                      </a:lnTo>
                                      <a:lnTo>
                                        <a:pt x="215" y="490"/>
                                      </a:lnTo>
                                      <a:lnTo>
                                        <a:pt x="226" y="473"/>
                                      </a:lnTo>
                                      <a:lnTo>
                                        <a:pt x="232" y="464"/>
                                      </a:lnTo>
                                      <a:lnTo>
                                        <a:pt x="235" y="456"/>
                                      </a:lnTo>
                                      <a:lnTo>
                                        <a:pt x="241" y="444"/>
                                      </a:lnTo>
                                      <a:lnTo>
                                        <a:pt x="247" y="433"/>
                                      </a:lnTo>
                                      <a:lnTo>
                                        <a:pt x="250" y="421"/>
                                      </a:lnTo>
                                      <a:lnTo>
                                        <a:pt x="255" y="409"/>
                                      </a:lnTo>
                                      <a:lnTo>
                                        <a:pt x="258" y="398"/>
                                      </a:lnTo>
                                      <a:lnTo>
                                        <a:pt x="261" y="386"/>
                                      </a:lnTo>
                                      <a:lnTo>
                                        <a:pt x="264" y="375"/>
                                      </a:lnTo>
                                      <a:lnTo>
                                        <a:pt x="267" y="360"/>
                                      </a:lnTo>
                                      <a:lnTo>
                                        <a:pt x="270" y="348"/>
                                      </a:lnTo>
                                      <a:lnTo>
                                        <a:pt x="276" y="320"/>
                                      </a:lnTo>
                                      <a:lnTo>
                                        <a:pt x="276" y="308"/>
                                      </a:lnTo>
                                      <a:lnTo>
                                        <a:pt x="278" y="293"/>
                                      </a:lnTo>
                                      <a:lnTo>
                                        <a:pt x="278" y="206"/>
                                      </a:lnTo>
                                      <a:lnTo>
                                        <a:pt x="276" y="195"/>
                                      </a:lnTo>
                                      <a:lnTo>
                                        <a:pt x="276" y="180"/>
                                      </a:lnTo>
                                      <a:lnTo>
                                        <a:pt x="273" y="169"/>
                                      </a:lnTo>
                                      <a:lnTo>
                                        <a:pt x="270" y="157"/>
                                      </a:lnTo>
                                      <a:lnTo>
                                        <a:pt x="270" y="143"/>
                                      </a:lnTo>
                                      <a:lnTo>
                                        <a:pt x="267" y="131"/>
                                      </a:lnTo>
                                      <a:lnTo>
                                        <a:pt x="261" y="122"/>
                                      </a:lnTo>
                                      <a:lnTo>
                                        <a:pt x="258" y="110"/>
                                      </a:lnTo>
                                      <a:lnTo>
                                        <a:pt x="255" y="99"/>
                                      </a:lnTo>
                                      <a:lnTo>
                                        <a:pt x="253" y="90"/>
                                      </a:lnTo>
                                      <a:lnTo>
                                        <a:pt x="247" y="79"/>
                                      </a:lnTo>
                                      <a:lnTo>
                                        <a:pt x="244" y="70"/>
                                      </a:lnTo>
                                      <a:lnTo>
                                        <a:pt x="238" y="62"/>
                                      </a:lnTo>
                                      <a:lnTo>
                                        <a:pt x="232" y="53"/>
                                      </a:lnTo>
                                      <a:lnTo>
                                        <a:pt x="229" y="47"/>
                                      </a:lnTo>
                                      <a:lnTo>
                                        <a:pt x="223" y="38"/>
                                      </a:lnTo>
                                      <a:lnTo>
                                        <a:pt x="218" y="32"/>
                                      </a:lnTo>
                                      <a:lnTo>
                                        <a:pt x="212" y="27"/>
                                      </a:lnTo>
                                      <a:lnTo>
                                        <a:pt x="200" y="15"/>
                                      </a:lnTo>
                                      <a:lnTo>
                                        <a:pt x="194" y="12"/>
                                      </a:lnTo>
                                      <a:lnTo>
                                        <a:pt x="189" y="9"/>
                                      </a:lnTo>
                                      <a:lnTo>
                                        <a:pt x="183" y="6"/>
                                      </a:lnTo>
                                      <a:lnTo>
                                        <a:pt x="174" y="3"/>
                                      </a:lnTo>
                                      <a:lnTo>
                                        <a:pt x="16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29" name="Picture 214"/>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754" y="281"/>
                                  <a:ext cx="345" cy="44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30" name="Picture 213"/>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748" y="0"/>
                                  <a:ext cx="290" cy="18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31" name="Picture 212"/>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595" y="1415"/>
                                  <a:ext cx="232" cy="116"/>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id="Group 211" o:spid="_x0000_s1026" style="width:86.6pt;height:88.9pt;mso-position-horizontal-relative:char;mso-position-vertical-relative:line" coordsize="1732,1778"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">
                      <v:shape id="Picture 239" o:spid="_x0000_s1027" type="#_x0000_t75" style="position:absolute;left:1221;top:1397;width:371;height:38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">
                        <v:imagedata r:id="rId97" o:title=""/>
                      </v:shape>
                      <v:shape id="Picture 238" o:spid="_x0000_s1028" type="#_x0000_t75" style="position:absolute;top:168;width:1569;height:154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">
                        <v:imagedata r:id="rId98" o:title=""/>
                      </v:shape>
                      <v:shape id="Picture 237" o:spid="_x0000_s1029" type="#_x0000_t75" style="position:absolute;left:299;top:629;width:525;height:304;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LiI&#10;pGHDAAAA3AAAAA8AAABkcnMvZG93bnJldi54bWxEj8FqwzAQRO+F/IPYQG+NnBzS1I0SQqAQcmuS&#10;Q45ba2sZWysjbW3376tCocdhZt4w2/3kOzVQTE1gA8tFAYq4Crbh2sDt+va0AZUE2WIXmAx8U4L9&#10;bvawxdKGkd9puEitMoRTiQacSF9qnSpHHtMi9MTZ+wzRo2QZa20jjhnuO70qirX22HBecNjT0VHV&#10;Xr68gfMLPo/3VuLH+WRlaJ29Xw/WmMf5dHgFJTTJf/ivfbIGVsUafs/kI6B3PwA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uIikYcMAAADcAAAADwAAAAAAAAAAAAAAAACcAgAA&#10;ZHJzL2Rvd25yZXYueG1sUEsFBgAAAAAEAAQA9wAAAIwDAAAAAA==&#10;">
                        <v:imagedata r:id="rId99" o:title=""/>
                      </v:shape>
                      <v:shape id="Freeform 236" o:spid="_x0000_s1030" style="position:absolute;left:432;top:815;width:621;height:638;visibility:visible;mso-wrap-style:square;v-text-anchor:top" coordsize="621,6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lu2/wxAAA&#10;ANwAAAAPAAAAZHJzL2Rvd25yZXYueG1sRI9Bi8IwFITvC/6H8AQvi6bKstZqFBEEYU9WoddH82yr&#10;zUtpYlv//WZB2OMwM98wm91gatFR6yrLCuazCARxbnXFhYLr5TiNQTiPrLG2TApe5GC3HX1sMNG2&#10;5zN1qS9EgLBLUEHpfZNI6fKSDLqZbYiDd7OtQR9kW0jdYh/gppaLKPqWBisOCyU2dCgpf6RPo0Cu&#10;sngVX+6fJ7fMsu4nS/vj10upyXjYr0F4Gvx/+N0+aQWLaAl/Z8IRkNtf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5btv8MQAAADcAAAADwAAAAAAAAAAAAAAAACXAgAAZHJzL2Rv&#10;d25yZXYueG1sUEsFBgAAAAAEAAQA9QAAAIgDAAAAAA==&#10;" path="m0,0l29,35,61,72,108,121,119,139,145,194,157,281,154,330,151,376,145,420,137,461,134,478,134,496,139,513,145,530,154,545,169,559,180,574,197,588,215,597,235,609,282,626,305,632,331,634,357,638,383,638,435,634,519,617,575,588,615,522,621,496,621,466,604,376,569,281,537,223,499,180,479,159,409,118,305,87,194,63,142,49,99,38,41,17,12,6,,0xe" fillcolor="#de3808" stroked="f">
                        <v:path arrowok="t" o:connecttype="custom" o:connectlocs="0,815;29,850;61,887;108,936;119,954;145,1009;157,1096;154,1145;151,1191;145,1235;137,1276;134,1293;134,1311;139,1328;145,1345;154,1360;169,1374;180,1389;197,1403;215,1412;235,1424;282,1441;305,1447;331,1449;357,1453;383,1453;435,1449;519,1432;575,1403;615,1337;621,1311;621,1281;604,1191;569,1096;537,1038;499,995;479,974;409,933;305,902;194,878;142,864;99,853;41,832;12,821;0,815" o:connectangles="0,0,0,0,0,0,0,0,0,0,0,0,0,0,0,0,0,0,0,0,0,0,0,0,0,0,0,0,0,0,0,0,0,0,0,0,0,0,0,0,0,0,0,0,0"/>
                      </v:shape>
                      <v:shape id="Freeform 235" o:spid="_x0000_s1031" style="position:absolute;left:490;top:853;width:505;height:563;visibility:visible;mso-wrap-style:square;v-text-anchor:top" coordsize="505,56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" path="m0,0l87,110,116,170,128,249,125,290,122,330,111,405,107,423,111,437,113,452,119,466,125,481,136,492,148,507,226,550,311,562,354,559,421,544,482,501,505,437,505,411,482,304,450,220,421,176,406,156,372,127,351,115,334,104,293,89,250,78,157,55,81,34,32,17,9,5,,0xe" fillcolor="black" stroked="f">
                        <v:path arrowok="t" o:connecttype="custom" o:connectlocs="0,853;87,963;116,1023;128,1102;125,1143;122,1183;111,1258;107,1276;111,1290;113,1305;119,1319;125,1334;136,1345;148,1360;226,1403;311,1415;354,1412;421,1397;482,1354;505,1290;505,1264;482,1157;450,1073;421,1029;406,1009;372,980;351,968;334,957;293,942;250,931;157,908;81,887;32,870;9,858;0,853" o:connectangles="0,0,0,0,0,0,0,0,0,0,0,0,0,0,0,0,0,0,0,0,0,0,0,0,0,0,0,0,0,0,0,0,0,0,0"/>
                      </v:shape>
                      <v:shape id="Picture 234" o:spid="_x0000_s1032" type="#_x0000_t75" style="position:absolute;left:609;top:1203;width:377;height:206;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Oj8&#10;SGHDAAAA3AAAAA8AAABkcnMvZG93bnJldi54bWxEj0FrAjEUhO+F/ofwCr3VpHsodTWKCMKCJ62H&#10;entsntnFfS/bTdT13zeFgsdhZr5h5suRO3WlIbZBLLxPDCiSOrhWvIXD1+btE1RMKA67IGThThGW&#10;i+enOZYu3GRH133yKkMklmihSakvtY51Q4xxEnqS7J3CwJiyHLx2A94ynDtdGPOhGVvJCw32tG6o&#10;Pu8vbGH3U/FWF8wpXKrNemp8cfz21r6+jKsZqERjeoT/25WzUJgp/J3JR0AvfgE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6PxIYcMAAADcAAAADwAAAAAAAAAAAAAAAACcAgAA&#10;ZHJzL2Rvd25yZXYueG1sUEsFBgAAAAAEAAQA9wAAAIwDAAAAAA==&#10;">
                        <v:imagedata r:id="rId100" o:title=""/>
                      </v:shape>
                      <v:shape id="Picture 233" o:spid="_x0000_s1033" type="#_x0000_t75" style="position:absolute;left:1270;top:1244;width:360;height:29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">
                        <v:imagedata r:id="rId101" o:title=""/>
                      </v:shape>
                      <v:shape id="AutoShape 232" o:spid="_x0000_s1034" style="position:absolute;left:1186;top:745;width:351;height:647;visibility:visible;mso-wrap-style:square;v-text-anchor:top" coordsize="351,647"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PCCTnxQAA&#10;ANwAAAAPAAAAZHJzL2Rvd25yZXYueG1sRI9PawIxFMTvhX6H8ARvNbsrSNkaRSwFQQ9q6/118/YP&#10;bl62SdTVT28EocdhZn7DTOe9acWZnG8sK0hHCQjiwuqGKwU/319v7yB8QNbYWiYFV/Iwn72+TDHX&#10;9sI7Ou9DJSKEfY4K6hC6XEpf1GTQj2xHHL3SOoMhSldJ7fAS4aaVWZJMpMGG40KNHS1rKo77k1HQ&#10;n5Z/i2w7+T1ot1ofNuXndVzelBoO+sUHiEB9+A8/2yutIEtTeJyJR0DO7g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M8IJOfFAAAA3AAAAA8AAAAAAAAAAAAAAAAAlwIAAGRycy9k&#10;b3ducmV2LnhtbFBLBQYAAAAABAAEAPUAAACJAwAAAAA=&#10;" path="m84,163l64,197,44,232,26,270,15,305,3,345,,383,,423,6,467,18,490,32,516,67,563,108,603,145,647,171,638,203,629,235,624,270,615,287,609,302,603,316,594,328,583,345,554,348,536,351,516,340,508,331,499,325,487,319,476,313,446,310,418,313,383,316,351,325,290,335,235,84,235,84,163xm284,0l238,43,197,90,122,195,113,206,102,215,93,223,84,235,335,235,337,223,342,157,345,90,342,20,284,0xe" fillcolor="black" stroked="f">
                        <v:path arrowok="t" o:connecttype="custom" o:connectlocs="84,908;64,942;44,977;26,1015;15,1050;3,1090;0,1128;0,1168;6,1212;18,1235;32,1261;67,1308;108,1348;145,1392;171,1383;203,1374;235,1369;270,1360;287,1354;302,1348;316,1339;328,1328;345,1299;348,1281;351,1261;340,1253;331,1244;325,1232;319,1221;313,1191;310,1163;313,1128;316,1096;325,1035;335,980;84,980;84,908;284,745;238,788;197,835;122,940;113,951;102,960;93,968;84,980;335,980;337,968;342,902;345,835;342,765;284,745" o:connectangles="0,0,0,0,0,0,0,0,0,0,0,0,0,0,0,0,0,0,0,0,0,0,0,0,0,0,0,0,0,0,0,0,0,0,0,0,0,0,0,0,0,0,0,0,0,0,0,0,0,0,0"/>
                      </v:shape>
                      <v:shape id="AutoShape 231" o:spid="_x0000_s1035" style="position:absolute;left:1201;top:763;width:340;height:630;visibility:visible;mso-wrap-style:square;v-text-anchor:top" coordsize="340,63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" path="m52,205l37,232,26,263,11,301,3,348,,371,,394,3,420,8,443,17,466,32,490,55,524,84,559,148,629,168,626,185,623,206,617,223,608,287,568,310,545,327,524,336,510,339,507,339,504,322,475,307,449,298,423,293,400,287,380,287,313,292,278,58,278,58,275,55,266,55,252,52,205xm275,0l246,25,223,49,203,66,159,130,116,191,107,203,93,217,78,235,72,249,67,263,61,275,58,278,292,278,293,269,301,220,310,165,316,98,313,37,313,14,275,0xe" stroked="f">
                        <v:path arrowok="t" o:connecttype="custom" o:connectlocs="52,968;37,995;26,1026;11,1064;3,1111;0,1134;0,1157;3,1183;8,1206;17,1229;32,1253;55,1287;84,1322;148,1392;168,1389;185,1386;206,1380;223,1371;287,1331;310,1308;327,1287;336,1273;339,1270;339,1267;322,1238;307,1212;298,1186;293,1163;287,1143;287,1076;292,1041;58,1041;58,1038;55,1029;55,1015;52,968;275,763;246,788;223,812;203,829;159,893;116,954;107,966;93,980;78,998;72,1012;67,1026;61,1038;58,1041;292,1041;293,1032;301,983;310,928;316,861;313,800;313,777;275,763" o:connectangles="0,0,0,0,0,0,0,0,0,0,0,0,0,0,0,0,0,0,0,0,0,0,0,0,0,0,0,0,0,0,0,0,0,0,0,0,0,0,0,0,0,0,0,0,0,0,0,0,0,0,0,0,0,0,0,0,0"/>
                      </v:shape>
                      <v:shape id="Freeform 230" o:spid="_x0000_s1036" style="position:absolute;left:1528;top:334;width:87;height:131;visibility:visible;mso-wrap-style:square;v-text-anchor:top" coordsize="87,13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dDUpBxAAA&#10;ANwAAAAPAAAAZHJzL2Rvd25yZXYueG1sRI/RagIxFETfC/5DuELfatYVpG6NooVqpU9qP+CyuW5W&#10;NzdLEnXbrzeC4OMwM2eY6byzjbiQD7VjBcNBBoK4dLrmSsHv/uvtHUSIyBobx6TgjwLMZ72XKRba&#10;XXlLl12sRIJwKFCBibEtpAylIYth4Fri5B2ctxiT9JXUHq8JbhuZZ9lYWqw5LRhs6dNQedqdrYKw&#10;pnU9Of5M/s3p7JflZpVvYq7Ua79bfICI1MVn+NH+1gry4QjuZ9IRkLMb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3Q1KQcQAAADcAAAADwAAAAAAAAAAAAAAAACXAgAAZHJzL2Rv&#10;d25yZXYueG1sUEsFBgAAAAAEAAQA9QAAAIgDAAAAAA==&#10;" path="m79,0l64,,61,3,50,14,35,28,24,49,6,84,,95,3,104,24,127,24,130,27,127,35,116,50,95,67,72,79,46,87,23,87,14,85,5,79,0xe" fillcolor="#12007b" stroked="f">
                        <v:path arrowok="t" o:connecttype="custom" o:connectlocs="79,334;64,334;61,337;50,348;35,362;24,383;6,418;0,429;3,438;24,461;24,464;27,461;35,450;50,429;67,406;79,380;87,357;87,348;85,339;79,334" o:connectangles="0,0,0,0,0,0,0,0,0,0,0,0,0,0,0,0,0,0,0,0"/>
                      </v:shape>
                      <v:shape id="Freeform 229" o:spid="_x0000_s1037" style="position:absolute;left:1537;top:342;width:76;height:111;visibility:visible;mso-wrap-style:square;v-text-anchor:top" coordsize="76,11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x7oh8xQAA&#10;ANwAAAAPAAAAZHJzL2Rvd25yZXYueG1sRI9Li8JAEITvwv6HoYW9iE4UkRAdRRbExZuPZfXWZDoP&#10;zfSEzBjjv3cWFjwWVfUVtVh1phItNa60rGA8ikAQp1aXnCs4HTfDGITzyBory6TgSQ5Wy4/eAhNt&#10;H7yn9uBzESDsElRQeF8nUrq0IINuZGvi4GW2MeiDbHKpG3wEuKnkJIpm0mDJYaHAmr4KSm+Hu1Gw&#10;Hlw1Zln7220u29nP7hyb2z5V6rPfrecgPHX+Hf5vf2sFk/EU/s6EIyCXL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DHuiHzFAAAA3AAAAA8AAAAAAAAAAAAAAAAAlwIAAGRycy9k&#10;b3ducmV2LnhtbFBLBQYAAAAABAAEAPUAAACJAwAAAAA=&#10;" path="m61,0l52,6,44,15,23,43,,87,6,99,9,105,15,110,21,110,64,43,76,9,76,6,73,3,61,0xe" fillcolor="#6f5b99" stroked="f">
                        <v:path arrowok="t" o:connecttype="custom" o:connectlocs="61,342;52,348;44,357;23,385;0,429;6,441;9,447;15,452;21,452;64,385;76,351;76,348;73,345;61,342" o:connectangles="0,0,0,0,0,0,0,0,0,0,0,0,0,0"/>
                      </v:shape>
                      <v:shape id="Freeform 228" o:spid="_x0000_s1038" style="position:absolute;left:1105;top:420;width:490;height:824;visibility:visible;mso-wrap-style:square;v-text-anchor:top" coordsize="490,82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RulZCwwAA&#10;ANwAAAAPAAAAZHJzL2Rvd25yZXYueG1sRI/RagIxFETfC/5DuEJfima1KLIaRYRC8cW6+gGXzd3N&#10;4uZm3aQa/94UCj4OM3OGWW2ibcWNet84VjAZZyCIS6cbrhWcT1+jBQgfkDW2jknBgzxs1oO3Feba&#10;3flItyLUIkHY56jAhNDlUvrSkEU/dh1x8irXWwxJ9rXUPd4T3LZymmVzabHhtGCwo52h8lL8WgXz&#10;uoifP9q0VZh92LjfVnwtDkq9D+N2CSJQDK/wf/tbK5hOZvB3Jh0BuX4C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RulZCwwAAANwAAAAPAAAAAAAAAAAAAAAAAJcCAABkcnMvZG93&#10;bnJldi54bWxQSwUGAAAAAAQABAD1AAAAhwMAAAAA&#10;" path="m429,0l412,,406,6,362,59,267,198,197,311,70,525,6,635,,670,,728,3,760,12,786,17,798,23,809,29,818,41,821,49,824,72,824,84,818,133,780,189,711,241,615,490,117,484,96,482,79,473,55,464,32,453,15,444,6,438,3,429,0xe" fillcolor="#12007b" stroked="f">
                        <v:path arrowok="t" o:connecttype="custom" o:connectlocs="429,420;412,420;406,426;362,479;267,618;197,731;70,945;6,1055;0,1090;0,1148;3,1180;12,1206;17,1218;23,1229;29,1238;41,1241;49,1244;72,1244;84,1238;133,1200;189,1131;241,1035;490,537;484,516;482,499;473,475;464,452;453,435;444,426;438,423;429,420" o:connectangles="0,0,0,0,0,0,0,0,0,0,0,0,0,0,0,0,0,0,0,0,0,0,0,0,0,0,0,0,0,0,0"/>
                      </v:shape>
                      <v:shape id="Freeform 227" o:spid="_x0000_s1039" style="position:absolute;left:1198;top:467;width:398;height:766;visibility:visible;mso-wrap-style:square;v-text-anchor:top" coordsize="398,76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D0cu+xQAA&#10;ANwAAAAPAAAAZHJzL2Rvd25yZXYueG1sRI9Ba8JAFITvgv9heUJvulFBSuoqRdBKqQW1iMdH9jUJ&#10;Zt/G3U1M/31XEDwOM/MNM192phItOV9aVjAeJSCIM6tLzhX8HNfDVxA+IGusLJOCP/KwXPR7c0y1&#10;vfGe2kPIRYSwT1FBEUKdSumzggz6ka2Jo/drncEQpculdniLcFPJSZLMpMGS40KBNa0Kyi6Hxig4&#10;O9lMr1+V32+b3cen32y+2+lJqZdB9/4GIlAXnuFHe6sVTMYzuJ+JR0Au/gE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MPRy77FAAAA3AAAAA8AAAAAAAAAAAAAAAAAlwIAAGRycy9k&#10;b3ducmV2LnhtbFBLBQYAAAAABAAEAPUAAACJAwAAAAA=&#10;" path="m362,0l354,,342,6,307,55,261,171,246,203,235,226,197,287,136,380,29,545,14,571,6,594,3,620,,644,3,684,3,722,,733,,765,55,716,110,638,148,568,397,70,391,49,385,26,380,3,362,0xe" fillcolor="#6f5b99" stroked="f">
                        <v:path arrowok="t" o:connecttype="custom" o:connectlocs="362,467;354,467;342,473;307,522;261,638;246,670;235,693;197,754;136,847;29,1012;14,1038;6,1061;3,1087;0,1111;3,1151;3,1189;0,1200;0,1232;55,1183;110,1105;148,1035;397,537;391,516;385,493;380,470;362,467" o:connectangles="0,0,0,0,0,0,0,0,0,0,0,0,0,0,0,0,0,0,0,0,0,0,0,0,0,0"/>
                      </v:shape>
                      <v:shape id="Picture 226" o:spid="_x0000_s1040" type="#_x0000_t75" style="position:absolute;left:1105;top:1012;width:113;height:232;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">
                        <v:imagedata r:id="rId102" o:title=""/>
                      </v:shape>
                      <v:shape id="AutoShape 225" o:spid="_x0000_s1041" style="position:absolute;left:1253;top:435;width:479;height:977;visibility:visible;mso-wrap-style:square;v-text-anchor:top" coordsize="479,977"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" path="m26,887l35,910,46,934,64,954,72,959,81,966,113,971,139,977,177,977,212,974,226,968,241,962,252,957,264,948,275,936,284,925,290,910,295,899,41,899,35,896,26,887xm479,394l139,394,165,429,154,438,142,449,128,473,113,498,101,525,78,563,58,594,41,626,26,655,17,687,15,701,15,733,17,751,26,771,35,791,41,803,44,821,46,849,52,864,55,876,55,884,52,893,46,899,295,899,296,896,302,878,302,768,310,722,322,676,336,632,360,591,383,551,409,513,458,464,470,443,475,426,479,409,479,394xm186,90l165,93,142,102,96,128,61,157,41,174,23,191,12,212,9,220,9,232,12,240,17,249,26,255,38,264,20,290,12,305,3,319,,333,,348,3,357,9,362,15,368,23,374,12,386,6,400,3,412,6,423,12,435,23,443,35,452,64,458,78,461,93,458,107,452,119,443,130,432,136,415,139,394,479,394,479,388,473,368,464,322,444,240,423,174,410,133,275,133,252,113,229,99,209,93,186,90xm330,0l313,,307,6,299,15,293,23,284,38,275,61,273,84,273,110,275,133,410,133,400,104,389,75,374,47,360,23,345,9,336,3,330,0xe" fillcolor="black" stroked="f">
                        <v:path arrowok="t" o:connecttype="custom" o:connectlocs="46,1369;81,1401;177,1412;241,1397;275,1371;295,1334;26,1322;165,864;128,908;78,998;26,1090;15,1168;35,1226;46,1284;55,1319;295,1334;302,1203;336,1067;409,948;475,861;186,525;96,563;23,626;9,667;26,690;12,740;0,783;15,803;6,835;12,870;64,893;107,887;136,850;479,823;444,675;275,568;209,528;313,435;293,458;273,519;410,568;374,482;336,438" o:connectangles="0,0,0,0,0,0,0,0,0,0,0,0,0,0,0,0,0,0,0,0,0,0,0,0,0,0,0,0,0,0,0,0,0,0,0,0,0,0,0,0,0,0,0"/>
                      </v:shape>
                      <v:shape id="AutoShape 224" o:spid="_x0000_s1042" style="position:absolute;left:1270;top:450;width:447;height:948;visibility:visible;mso-wrap-style:square;v-text-anchor:top" coordsize="447,94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23nW/wwAA&#10;ANwAAAAPAAAAZHJzL2Rvd25yZXYueG1sRI9Bi8IwFITvC/6H8ARva6pCWatRVBDEi2z14u3RPNvS&#10;5qU2sdb99RthYY/DzHzDLNe9qUVHrSstK5iMIxDEmdUl5wou5/3nFwjnkTXWlknBixysV4OPJSba&#10;PvmbutTnIkDYJaig8L5JpHRZQQbd2DbEwbvZ1qAPss2lbvEZ4KaW0yiKpcGSw0KBDe0Kyqr0YRQc&#10;eMu+Oun7bOuuWfXj4i5Oj0qNhv1mAcJT7//Df+2DVjCdzOF9JhwBufoF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23nW/wwAAANwAAAAPAAAAAAAAAAAAAAAAAJcCAABkcnMvZG93&#10;bnJldi54bWxQSwUGAAAAAAQABAD1AAAAhwMAAAAA&#10;" path="m435,338l119,338,145,385,160,405,174,420,169,423,163,426,154,431,131,455,119,475,105,501,90,530,73,559,41,611,24,637,12,661,6,686,3,713,6,756,12,800,21,846,32,889,41,898,50,913,58,927,64,933,70,936,140,947,177,947,195,944,224,933,238,921,250,910,258,895,264,875,270,855,270,829,267,800,267,774,270,744,276,713,285,678,296,640,308,605,322,573,337,545,351,518,369,498,403,463,433,434,441,423,447,411,444,391,438,356,435,338xm430,315l76,315,55,336,21,368,15,373,9,382,6,388,3,397,3,403,6,408,18,420,29,426,47,428,64,428,82,420,93,411,102,403,105,391,105,382,108,362,119,338,435,338,430,315xm410,228l55,228,38,255,21,275,6,295,3,301,,310,,321,3,330,6,338,15,342,24,342,35,336,55,321,67,315,430,315,418,260,410,228xm186,89l166,89,148,95,131,101,105,115,84,130,67,145,47,159,27,179,12,200,9,208,9,214,15,223,21,228,27,231,55,228,410,228,399,185,299,185,285,170,250,133,229,115,206,98,186,89xm313,0l305,2,293,11,285,25,279,43,273,66,273,110,282,130,288,139,293,145,299,185,399,185,392,159,380,121,372,95,337,25,328,14,319,5,313,0xe" stroked="f">
                        <v:path arrowok="t" o:connecttype="custom" o:connectlocs="145,835;169,873;131,905;90,980;24,1087;3,1163;21,1296;50,1363;70,1386;195,1394;250,1360;270,1305;267,1224;285,1128;322,1023;369,948;441,873;438,806;76,765;15,823;3,847;18,870;64,878;102,853;108,812;430,765;38,705;3,751;3,780;24,792;67,765;410,678;148,545;84,580;27,629;9,664;27,681;399,635;250,583;186,539;293,461;273,516;288,589;399,635;372,545;319,455" o:connectangles="0,0,0,0,0,0,0,0,0,0,0,0,0,0,0,0,0,0,0,0,0,0,0,0,0,0,0,0,0,0,0,0,0,0,0,0,0,0,0,0,0,0,0,0,0,0"/>
                      </v:shape>
                      <v:shape id="Picture 223" o:spid="_x0000_s1043" type="#_x0000_t75" style="position:absolute;left:1268;top:612;width:397;height:241;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FvK&#10;NSTCAAAA3AAAAA8AAABkcnMvZG93bnJldi54bWxET0trwkAQvgv9D8sUvOmmOZQSXaUKBaG14Kvn&#10;ITsmwcxs2N3G6K93D4UeP773fDlwq3ryoXFi4GWagSIpnW2kMnA8fEzeQIWIYrF1QgZuFGC5eBrN&#10;sbDuKjvq97FSKURCgQbqGLtC61DWxBimriNJ3Nl5xpigr7T1eE3h3Oo8y141YyOpocaO1jWVl/0v&#10;GzhvubqcTn7X3zdfnyvm+0/zfTBm/Dy8z0BFGuK/+M+9sQbyPM1PZ9IR0IsHAA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BbyjUkwgAAANwAAAAPAAAAAAAAAAAAAAAAAJwCAABk&#10;cnMvZG93bnJldi54bWxQSwUGAAAAAAQABAD3AAAAiwMAAAAA&#10;">
                        <v:imagedata r:id="rId103" o:title=""/>
                      </v:shape>
                      <v:shape id="Freeform 222" o:spid="_x0000_s1044" style="position:absolute;left:490;top:853;width:438;height:203;visibility:visible;mso-wrap-style:square;v-text-anchor:top" coordsize="438,20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6sfuWwwAA&#10;ANwAAAAPAAAAZHJzL2Rvd25yZXYueG1sRI9BawIxFITvgv8hPMGbZjeIyNYoRRQEKajtocfH5rm7&#10;dvOyJFHXf98UCh6HmfmGWa5724o7+dA41pBPMxDEpTMNVxq+PneTBYgQkQ22jknDkwKsV8PBEgvj&#10;Hnyi+zlWIkE4FKihjrErpAxlTRbD1HXEybs4bzEm6StpPD4S3LZSZdlcWmw4LdTY0aam8ud8sxqO&#10;Un2fPrZNtw2YZ3w9zFTlndbjUf/+BiJSH1/h//beaFAqh78z6QjI1S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6sfuWwwAAANwAAAAPAAAAAAAAAAAAAAAAAJcCAABkcnMvZG93&#10;bnJldi54bWxQSwUGAAAAAAQABAD1AAAAhwMAAAAA&#10;" path="m0,0l23,28,87,110,99,124,107,142,134,150,166,162,200,170,238,176,357,194,438,202,426,182,383,136,316,98,238,75,157,55,81,34,32,17,9,5,,0xe" stroked="f">
                        <v:path arrowok="t" o:connecttype="custom" o:connectlocs="0,853;23,881;87,963;99,977;107,995;134,1003;166,1015;200,1023;238,1029;357,1047;438,1055;426,1035;383,989;316,951;238,928;157,908;81,887;32,870;9,858;0,853" o:connectangles="0,0,0,0,0,0,0,0,0,0,0,0,0,0,0,0,0,0,0,0"/>
                      </v:shape>
                      <v:shape id="Picture 221" o:spid="_x0000_s1045" type="#_x0000_t75" style="position:absolute;left:597;top:1247;width:383;height:168;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">
                        <v:imagedata r:id="rId104" o:title=""/>
                      </v:shape>
                      <v:shape id="Picture 220" o:spid="_x0000_s1046" type="#_x0000_t75" style="position:absolute;left:389;top:61;width:235;height:177;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G6l&#10;ugzDAAAA3AAAAA8AAABkcnMvZG93bnJldi54bWxEj0FrAjEUhO8F/0N4Qi+i2W6hymoUEQQ9atXz&#10;Y/PcLG5eliTd3frrm0Khx2FmvmFWm8E2oiMfascK3mYZCOLS6ZorBZfP/XQBIkRkjY1jUvBNATbr&#10;0csKC+16PlF3jpVIEA4FKjAxtoWUoTRkMcxcS5y8u/MWY5K+ktpjn+C2kXmWfUiLNacFgy3tDJWP&#10;85dVcPVG5uaWxa579id5XEz6+3yi1Ot42C5BRBrif/ivfdAK8vwdfs+kIyDXPwA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bqW6DMMAAADcAAAADwAAAAAAAAAAAAAAAACcAgAA&#10;ZHJzL2Rvd25yZXYueG1sUEsFBgAAAAAEAAQA9wAAAIwDAAAAAA==&#10;">
                        <v:imagedata r:id="rId105" o:title=""/>
                      </v:shape>
                      <v:shape id="Freeform 219" o:spid="_x0000_s1047" style="position:absolute;left:345;top:183;width:320;height:572;visibility:visible;mso-wrap-style:square;v-text-anchor:top" coordsize="320,57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5pCxQAA&#10;ANwAAAAPAAAAZHJzL2Rvd25yZXYueG1sRI9Ba8JAFITvBf/D8gRvdWNaikZXUUHpoRQSPXh8ZJ/Z&#10;YPZtyG6T9N93C4Ueh5n5htnsRtuInjpfO1awmCcgiEuna64UXC+n5yUIH5A1No5JwTd52G0nTxvM&#10;tBs4p74IlYgQ9hkqMCG0mZS+NGTRz11LHL276yyGKLtK6g6HCLeNTJPkTVqsOS4YbOloqHwUX1bB&#10;4eXzxtW4PJ9W11z2djh+mLxQajYd92sQgcbwH/5rv2sFafoKv2fiEZDbH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H/7mkLFAAAA3AAAAA8AAAAAAAAAAAAAAAAAlwIAAGRycy9k&#10;b3ducmV2LnhtbFBLBQYAAAAABAAEAPUAAACJAwAAAAA=&#10;" path="m186,0l168,,154,3,93,41,55,92,18,185,,299,3,354,12,409,23,455,32,475,41,495,52,513,64,527,75,542,90,554,105,562,119,568,136,571,151,571,215,545,241,516,256,498,287,435,313,330,319,272,319,217,296,116,267,58,215,11,186,0xe" fillcolor="#ffa600" stroked="f">
                        <v:path arrowok="t" o:connecttype="custom" o:connectlocs="186,183;168,183;154,186;93,224;55,275;18,368;0,482;3,537;12,592;23,638;32,658;41,678;52,696;64,710;75,725;90,737;105,745;119,751;136,754;151,754;215,728;241,699;256,681;287,618;313,513;319,455;319,400;296,299;267,241;215,194;186,183" o:connectangles="0,0,0,0,0,0,0,0,0,0,0,0,0,0,0,0,0,0,0,0,0,0,0,0,0,0,0,0,0,0,0"/>
                      </v:shape>
                      <v:shape id="AutoShape 218" o:spid="_x0000_s1048" style="position:absolute;left:366;top:192;width:279;height:554;visibility:visible;mso-wrap-style:square;v-text-anchor:top" coordsize="279,55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pfTx7wwAA&#10;ANwAAAAPAAAAZHJzL2Rvd25yZXYueG1sRI9Pi8IwFMTvC36H8IS9rakFRbpGEf/gXo0i7O3RPNvS&#10;5qU0sdZvv1kQPA4z8xtmuR5sI3rqfOVYwXSSgCDOnam4UHA5H74WIHxANtg4JgVP8rBejT6WmBn3&#10;4BP1OhQiQthnqKAMoc2k9HlJFv3EtcTRu7nOYoiyK6Tp8BHhtpFpksylxYrjQoktbUvKa323Cn53&#10;WhdP3F8b11/381pftotjrdTneNh8gwg0hHf41f4xCtJ0Bv9n4hGQqz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pfTx7wwAAANwAAAAPAAAAAAAAAAAAAAAAAJcCAABkcnMvZG93&#10;bnJldi54bWxQSwUGAAAAAAQABAD1AAAAhwMAAAAA&#10;" path="m136,550l110,550,118,553,130,553,136,550xm168,2l136,2,127,5,121,8,115,11,107,17,101,20,95,25,90,32,84,37,78,46,72,52,66,60,60,69,54,78,49,89,43,98,37,110,34,118,29,130,26,142,23,153,17,168,14,179,11,191,8,205,8,220,5,231,2,246,2,260,,275,,330,2,345,2,359,5,371,5,385,8,397,11,408,14,420,20,443,26,455,31,472,37,483,43,492,46,498,52,507,58,513,63,521,69,527,75,533,81,536,86,541,92,545,98,548,104,550,145,550,150,548,156,545,165,541,171,539,176,533,182,527,191,521,197,516,203,507,208,501,214,492,226,475,231,466,235,455,240,446,246,434,249,423,252,411,258,400,260,388,263,373,266,362,269,347,272,336,275,321,275,307,278,292,278,208,275,193,275,182,272,170,269,156,266,145,263,133,260,121,258,110,255,101,249,89,246,80,240,72,237,63,231,55,226,46,223,40,217,34,211,29,205,23,200,17,194,14,188,8,179,5,174,5,168,2xm156,0l147,2,162,2,156,0xe" stroked="f">
                        <v:path arrowok="t" o:connecttype="custom" o:connectlocs="110,742;130,745;168,194;127,197;115,203;101,212;90,224;78,238;66,252;54,270;43,290;34,310;26,334;17,360;11,383;8,412;2,438;0,467;2,537;5,563;8,589;14,612;26,647;37,675;46,690;58,705;69,719;81,728;92,737;104,742;150,740;165,733;176,725;191,713;203,699;214,684;231,658;240,638;249,615;258,592;263,565;269,539;275,513;278,484;275,385;272,362;266,337;260,313;255,293;246,272;237,255;226,238;217,226;205,215;194,206;179,197;168,194;147,194;156,192" o:connectangles="0,0,0,0,0,0,0,0,0,0,0,0,0,0,0,0,0,0,0,0,0,0,0,0,0,0,0,0,0,0,0,0,0,0,0,0,0,0,0,0,0,0,0,0,0,0,0,0,0,0,0,0,0,0,0,0,0,0,0"/>
                      </v:shape>
                      <v:shape id="Picture 217" o:spid="_x0000_s1049" type="#_x0000_t75" style="position:absolute;left:366;top:313;width:278;height:429;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">
                        <v:imagedata r:id="rId106" o:title=""/>
                      </v:shape>
                      <v:shape id="Freeform 216" o:spid="_x0000_s1050" style="position:absolute;left:737;top:154;width:317;height:569;visibility:visible;mso-wrap-style:square;v-text-anchor:top" coordsize="317,56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" path="m182,0l165,,150,3,133,8,119,14,104,26,90,40,75,55,32,136,5,238,,296,,353,9,406,23,452,29,475,40,493,49,510,61,527,75,539,87,551,101,559,116,565,133,568,148,568,165,565,179,559,197,554,211,542,226,527,238,513,252,496,284,432,310,330,316,272,313,214,293,116,264,58,252,40,240,29,226,17,211,8,197,3,182,0xe" fillcolor="#ffa600" stroked="f">
                        <v:path arrowok="t" o:connecttype="custom" o:connectlocs="182,154;165,154;150,157;133,162;119,168;104,180;90,194;75,209;32,290;5,392;0,450;0,507;9,560;23,606;29,629;40,647;49,664;61,681;75,693;87,705;101,713;116,719;133,722;148,722;165,719;179,713;197,708;211,696;226,681;238,667;252,650;284,586;310,484;316,426;313,368;293,270;264,212;252,194;240,183;226,171;211,162;197,157;182,154" o:connectangles="0,0,0,0,0,0,0,0,0,0,0,0,0,0,0,0,0,0,0,0,0,0,0,0,0,0,0,0,0,0,0,0,0,0,0,0,0,0,0,0,0,0,0"/>
                      </v:shape>
                      <v:shape id="Freeform 215" o:spid="_x0000_s1051" style="position:absolute;left:754;top:162;width:279;height:551;visibility:visible;mso-wrap-style:square;v-text-anchor:top" coordsize="279,55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msC8UwgAA&#10;ANwAAAAPAAAAZHJzL2Rvd25yZXYueG1sRE89b8IwEN0r9T9Yh8TWOGRAaYhBiKqiYmvaMp/iI46I&#10;zyF2IPDr66FSx6f3XW4m24krDb51rGCRpCCIa6dbbhR8f72/5CB8QNbYOSYFd/KwWT8/lVhod+NP&#10;ulahETGEfYEKTAh9IaWvDVn0ieuJI3dyg8UQ4dBIPeAthttOZmm6lBZbjg0Ge9oZqs/VaBWE+5vZ&#10;jZdF/vpzuIyn/d6a4+Oo1Hw2bVcgAk3hX/zn/tAKsiyujWfiEZDrX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OawLxTCAAAA3AAAAA8AAAAAAAAAAAAAAAAAlwIAAGRycy9kb3du&#10;cmV2LnhtbFBLBQYAAAAABAAEAPUAAACGAwAAAAA=&#10;" path="m168,0l142,,137,3,131,6,122,6,116,12,110,15,102,21,96,27,90,32,84,38,78,44,73,53,67,62,61,70,55,79,49,87,44,96,41,108,35,119,32,131,26,143,23,154,20,166,15,177,12,192,12,203,9,218,6,232,3,247,3,273,,288,,317,3,331,3,357,6,372,9,383,9,395,12,409,17,433,20,441,26,453,29,461,35,473,38,482,44,490,47,499,52,505,58,513,64,519,70,525,76,531,81,537,87,540,93,543,99,546,105,548,113,551,139,551,145,548,151,548,160,546,165,540,171,537,177,531,186,528,192,522,197,513,203,508,215,490,226,473,232,464,235,456,241,444,247,433,250,421,255,409,258,398,261,386,264,375,267,360,270,348,276,320,276,308,278,293,278,206,276,195,276,180,273,169,270,157,270,143,267,131,261,122,258,110,255,99,253,90,247,79,244,70,238,62,232,53,229,47,223,38,218,32,212,27,200,15,194,12,189,9,183,6,174,3,168,0xe" stroked="f">
                        <v:path arrowok="t" o:connecttype="custom" o:connectlocs="142,162;131,168;116,174;102,183;90,194;78,206;67,224;55,241;44,258;35,281;26,305;20,328;12,354;9,380;3,409;0,450;3,493;6,534;9,557;17,595;26,615;35,635;44,652;52,667;64,681;76,693;87,702;99,708;113,713;145,710;160,708;171,699;186,690;197,675;215,652;232,626;241,606;250,583;258,560;264,537;270,510;276,470;278,368;276,342;270,319;267,293;258,272;253,252;244,232;232,215;223,200;212,189;194,174;183,168;168,162" o:connectangles="0,0,0,0,0,0,0,0,0,0,0,0,0,0,0,0,0,0,0,0,0,0,0,0,0,0,0,0,0,0,0,0,0,0,0,0,0,0,0,0,0,0,0,0,0,0,0,0,0,0,0,0,0,0,0"/>
                      </v:shape>
                      <v:shape id="Picture 214" o:spid="_x0000_s1052" type="#_x0000_t75" style="position:absolute;left:754;top:281;width:345;height:441;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">
                        <v:imagedata r:id="rId107" o:title=""/>
                      </v:shape>
                      <v:shape id="Picture 213" o:spid="_x0000_s1053" type="#_x0000_t75" style="position:absolute;left:748;width:290;height:183;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">
                        <v:imagedata r:id="rId108" o:title=""/>
                      </v:shape>
                      <v:shape id="Picture 212" o:spid="_x0000_s1054" type="#_x0000_t75" style="position:absolute;left:595;top:1415;width:232;height:116;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">
                        <v:imagedata r:id="rId109" o:title=""/>
                      </v:shape>
                      <w10:anchorlock/>
                    </v:group>
                  </w:pict>
                </mc:Fallback>
              </mc:AlternateContent>
            </w:r>
          </w:p>
          <w:p w:rsidR="004A45A8" w:rsidRPr="00A935BE" w:rsidRDefault="004A45A8" w:rsidP="0011153B">
            <w:pPr>
              <w:pStyle w:val="TableParagraph"/>
              <w:rPr>
                <w:b/>
              </w:rPr>
            </w:pPr>
          </w:p>
          <w:p w:rsidR="004A45A8" w:rsidRPr="00A935BE" w:rsidRDefault="004A45A8" w:rsidP="0011153B">
            <w:pPr>
              <w:pStyle w:val="TableParagraph"/>
              <w:rPr>
                <w:b/>
              </w:rPr>
            </w:pPr>
          </w:p>
          <w:p w:rsidR="004A45A8" w:rsidRPr="00A935BE" w:rsidRDefault="004A45A8" w:rsidP="0011153B">
            <w:pPr>
              <w:pStyle w:val="TableParagraph"/>
              <w:rPr>
                <w:b/>
              </w:rPr>
            </w:pPr>
          </w:p>
          <w:p w:rsidR="004A45A8" w:rsidRPr="00A935BE" w:rsidRDefault="004A45A8" w:rsidP="0011153B">
            <w:pPr>
              <w:pStyle w:val="TableParagraph"/>
              <w:rPr>
                <w:b/>
              </w:rPr>
            </w:pPr>
          </w:p>
          <w:p w:rsidR="004A45A8" w:rsidRPr="00A935BE" w:rsidRDefault="004A45A8" w:rsidP="0011153B">
            <w:pPr>
              <w:pStyle w:val="TableParagraph"/>
              <w:rPr>
                <w:b/>
              </w:rPr>
            </w:pPr>
          </w:p>
          <w:p w:rsidR="004A45A8" w:rsidRPr="00A935BE" w:rsidRDefault="004A45A8" w:rsidP="0011153B">
            <w:pPr>
              <w:pStyle w:val="TableParagraph"/>
              <w:rPr>
                <w:b/>
              </w:rPr>
            </w:pPr>
          </w:p>
          <w:p w:rsidR="004A45A8" w:rsidRPr="00A935BE" w:rsidRDefault="004A45A8" w:rsidP="0011153B">
            <w:pPr>
              <w:pStyle w:val="TableParagraph"/>
              <w:rPr>
                <w:b/>
              </w:rPr>
            </w:pPr>
          </w:p>
          <w:p w:rsidR="004A45A8" w:rsidRPr="00A935BE" w:rsidRDefault="004A45A8" w:rsidP="0011153B">
            <w:pPr>
              <w:pStyle w:val="TableParagraph"/>
              <w:rPr>
                <w:b/>
              </w:rPr>
            </w:pPr>
          </w:p>
          <w:p w:rsidR="004A45A8" w:rsidRPr="00A935BE" w:rsidRDefault="004A45A8" w:rsidP="0011153B">
            <w:pPr>
              <w:pStyle w:val="TableParagraph"/>
              <w:rPr>
                <w:b/>
              </w:rPr>
            </w:pPr>
          </w:p>
          <w:p w:rsidR="004A45A8" w:rsidRPr="00A935BE" w:rsidRDefault="004A45A8" w:rsidP="0011153B">
            <w:pPr>
              <w:pStyle w:val="TableParagraph"/>
              <w:rPr>
                <w:b/>
              </w:rPr>
            </w:pPr>
          </w:p>
          <w:p w:rsidR="004A45A8" w:rsidRPr="00A935BE" w:rsidRDefault="004A45A8" w:rsidP="0011153B">
            <w:pPr>
              <w:pStyle w:val="TableParagraph"/>
              <w:rPr>
                <w:b/>
              </w:rPr>
            </w:pPr>
          </w:p>
          <w:p w:rsidR="004A45A8" w:rsidRPr="00A935BE" w:rsidRDefault="004A45A8" w:rsidP="0011153B">
            <w:pPr>
              <w:pStyle w:val="TableParagraph"/>
              <w:rPr>
                <w:b/>
              </w:rPr>
            </w:pPr>
          </w:p>
          <w:p w:rsidR="004A45A8" w:rsidRPr="00A935BE" w:rsidRDefault="004A45A8" w:rsidP="0011153B">
            <w:pPr>
              <w:pStyle w:val="TableParagraph"/>
              <w:rPr>
                <w:b/>
              </w:rPr>
            </w:pPr>
          </w:p>
          <w:p w:rsidR="004A45A8" w:rsidRPr="00A935BE" w:rsidRDefault="004A45A8" w:rsidP="0011153B">
            <w:pPr>
              <w:pStyle w:val="TableParagraph"/>
              <w:rPr>
                <w:b/>
              </w:rPr>
            </w:pPr>
          </w:p>
          <w:p w:rsidR="004A45A8" w:rsidRPr="00A935BE" w:rsidRDefault="004A45A8" w:rsidP="0011153B">
            <w:pPr>
              <w:pStyle w:val="TableParagraph"/>
              <w:rPr>
                <w:b/>
              </w:rPr>
            </w:pPr>
          </w:p>
          <w:p w:rsidR="004A45A8" w:rsidRPr="00A935BE" w:rsidRDefault="004A45A8" w:rsidP="0011153B">
            <w:pPr>
              <w:pStyle w:val="TableParagraph"/>
              <w:rPr>
                <w:b/>
              </w:rPr>
            </w:pPr>
          </w:p>
          <w:p w:rsidR="004A45A8" w:rsidRPr="00A935BE" w:rsidRDefault="004A45A8" w:rsidP="0011153B">
            <w:pPr>
              <w:pStyle w:val="TableParagraph"/>
              <w:rPr>
                <w:b/>
              </w:rPr>
            </w:pPr>
          </w:p>
          <w:p w:rsidR="004A45A8" w:rsidRPr="00A935BE" w:rsidRDefault="004A45A8" w:rsidP="0011153B">
            <w:pPr>
              <w:pStyle w:val="TableParagraph"/>
              <w:rPr>
                <w:b/>
              </w:rPr>
            </w:pPr>
          </w:p>
        </w:tc>
        <w:tc>
          <w:tcPr>
            <w:tcW w:w="6978" w:type="dxa"/>
          </w:tcPr>
          <w:p w:rsidR="004A45A8" w:rsidRPr="00A935BE" w:rsidRDefault="004A45A8" w:rsidP="0011153B">
            <w:pPr>
              <w:pStyle w:val="TableParagraph"/>
              <w:spacing w:before="58"/>
              <w:ind w:left="103"/>
              <w:rPr>
                <w:b/>
              </w:rPr>
            </w:pPr>
            <w:r>
              <w:rPr>
                <w:b/>
              </w:rPr>
              <w:t>Conference</w:t>
            </w:r>
            <w:r w:rsidRPr="00A935BE">
              <w:rPr>
                <w:b/>
              </w:rPr>
              <w:t xml:space="preserve"> Emergency Contact Persons during the period</w:t>
            </w:r>
          </w:p>
          <w:p w:rsidR="004A45A8" w:rsidRPr="00A935BE" w:rsidRDefault="004A45A8" w:rsidP="0011153B">
            <w:pPr>
              <w:pStyle w:val="TableParagraph"/>
              <w:tabs>
                <w:tab w:val="left" w:pos="3310"/>
              </w:tabs>
              <w:spacing w:before="130"/>
              <w:ind w:left="146"/>
              <w:jc w:val="center"/>
              <w:rPr>
                <w:b/>
              </w:rPr>
            </w:pPr>
            <w:r w:rsidRPr="00A935BE">
              <w:rPr>
                <w:b/>
              </w:rPr>
              <w:t>NAME</w:t>
            </w:r>
            <w:r w:rsidRPr="00A935BE">
              <w:rPr>
                <w:b/>
              </w:rPr>
              <w:tab/>
              <w:t>CONTACT</w:t>
            </w:r>
          </w:p>
          <w:p w:rsidR="004A45A8" w:rsidRPr="00A935BE" w:rsidRDefault="004A45A8" w:rsidP="0011153B">
            <w:pPr>
              <w:pStyle w:val="TableParagraph"/>
              <w:tabs>
                <w:tab w:val="left" w:pos="3312"/>
              </w:tabs>
              <w:spacing w:before="128"/>
              <w:ind w:left="93"/>
              <w:jc w:val="center"/>
              <w:rPr>
                <w:b/>
              </w:rPr>
            </w:pPr>
            <w:r w:rsidRPr="00A935BE">
              <w:rPr>
                <w:b/>
              </w:rPr>
              <w:t>Emeka Obiezu</w:t>
            </w:r>
            <w:r w:rsidRPr="00A935BE">
              <w:rPr>
                <w:b/>
              </w:rPr>
              <w:tab/>
              <w:t>+254-798-987-593</w:t>
            </w:r>
          </w:p>
          <w:p w:rsidR="004A45A8" w:rsidRPr="00A935BE" w:rsidRDefault="004A45A8" w:rsidP="0011153B">
            <w:pPr>
              <w:pStyle w:val="TableParagraph"/>
              <w:tabs>
                <w:tab w:val="left" w:pos="3310"/>
              </w:tabs>
              <w:spacing w:before="131"/>
              <w:ind w:left="163"/>
              <w:jc w:val="center"/>
              <w:rPr>
                <w:b/>
              </w:rPr>
            </w:pPr>
            <w:r w:rsidRPr="00A935BE">
              <w:rPr>
                <w:b/>
              </w:rPr>
              <w:t>Joan Burke</w:t>
            </w:r>
            <w:r w:rsidRPr="00A935BE">
              <w:rPr>
                <w:b/>
              </w:rPr>
              <w:tab/>
              <w:t>+254-701-687-653</w:t>
            </w:r>
          </w:p>
          <w:p w:rsidR="004A45A8" w:rsidRPr="00A935BE" w:rsidRDefault="004A45A8" w:rsidP="0011153B">
            <w:pPr>
              <w:pStyle w:val="TableParagraph"/>
              <w:tabs>
                <w:tab w:val="left" w:pos="4244"/>
              </w:tabs>
              <w:spacing w:before="129"/>
              <w:ind w:left="1346"/>
              <w:rPr>
                <w:b/>
              </w:rPr>
            </w:pPr>
            <w:r w:rsidRPr="00A935BE">
              <w:rPr>
                <w:b/>
              </w:rPr>
              <w:t>Eluid Otenga</w:t>
            </w:r>
            <w:r w:rsidRPr="00A935BE">
              <w:rPr>
                <w:b/>
              </w:rPr>
              <w:tab/>
              <w:t>+ 234-724-107-690</w:t>
            </w:r>
          </w:p>
          <w:p w:rsidR="004A45A8" w:rsidRPr="00A935BE" w:rsidRDefault="004A45A8" w:rsidP="0011153B">
            <w:pPr>
              <w:pStyle w:val="TableParagraph"/>
              <w:rPr>
                <w:b/>
              </w:rPr>
            </w:pPr>
          </w:p>
          <w:p w:rsidR="004A45A8" w:rsidRPr="00A935BE" w:rsidRDefault="004A45A8" w:rsidP="0011153B">
            <w:pPr>
              <w:pStyle w:val="TableParagraph"/>
              <w:rPr>
                <w:b/>
              </w:rPr>
            </w:pPr>
          </w:p>
          <w:p w:rsidR="004A45A8" w:rsidRPr="00A935BE" w:rsidRDefault="004A45A8" w:rsidP="0011153B">
            <w:pPr>
              <w:pStyle w:val="TableParagraph"/>
              <w:spacing w:before="6"/>
              <w:rPr>
                <w:b/>
              </w:rPr>
            </w:pPr>
          </w:p>
          <w:p w:rsidR="004A45A8" w:rsidRPr="00A935BE" w:rsidRDefault="004A45A8" w:rsidP="0011153B">
            <w:pPr>
              <w:pStyle w:val="TableParagraph"/>
              <w:ind w:left="103" w:right="131"/>
            </w:pPr>
            <w:r w:rsidRPr="00A935BE">
              <w:rPr>
                <w:b/>
              </w:rPr>
              <w:t xml:space="preserve">CELLPHONE OPERATORS:  </w:t>
            </w:r>
            <w:r w:rsidRPr="00A935BE">
              <w:t xml:space="preserve">There is variety of telecom service providers in Nairobi but the most popular Safaricom. All new SIM cards have to be registered; hence, participants interested in purchasing a SIM card will need to provide their passports. This service is readily available at the airport and Safaricom stores on many streets and malls. </w:t>
            </w:r>
          </w:p>
          <w:p w:rsidR="004A45A8" w:rsidRPr="00A935BE" w:rsidRDefault="004A45A8" w:rsidP="0011153B">
            <w:pPr>
              <w:pStyle w:val="TableParagraph"/>
              <w:spacing w:before="7"/>
              <w:rPr>
                <w:b/>
              </w:rPr>
            </w:pPr>
          </w:p>
          <w:p w:rsidR="004A45A8" w:rsidRPr="00A935BE" w:rsidRDefault="004A45A8" w:rsidP="0011153B">
            <w:pPr>
              <w:pStyle w:val="TableParagraph"/>
              <w:tabs>
                <w:tab w:val="left" w:pos="823"/>
                <w:tab w:val="left" w:pos="824"/>
              </w:tabs>
              <w:spacing w:before="60"/>
            </w:pPr>
          </w:p>
        </w:tc>
      </w:tr>
      <w:tr w:rsidR="004A45A8" w:rsidRPr="00A935BE" w:rsidTr="0011153B">
        <w:trPr>
          <w:trHeight w:hRule="exact" w:val="324"/>
        </w:trPr>
        <w:tc>
          <w:tcPr>
            <w:tcW w:w="3997" w:type="dxa"/>
          </w:tcPr>
          <w:p w:rsidR="004A45A8" w:rsidRPr="00A935BE" w:rsidRDefault="004A45A8" w:rsidP="0011153B">
            <w:r>
              <w:lastRenderedPageBreak/>
              <w:t>OMIT THIS PAGE</w:t>
            </w:r>
          </w:p>
        </w:tc>
        <w:tc>
          <w:tcPr>
            <w:tcW w:w="6978" w:type="dxa"/>
          </w:tcPr>
          <w:p w:rsidR="004A45A8" w:rsidRPr="00A935BE" w:rsidRDefault="004A45A8" w:rsidP="0011153B"/>
        </w:tc>
      </w:tr>
      <w:tr w:rsidR="004A45A8" w:rsidRPr="00A935BE" w:rsidTr="0011153B">
        <w:trPr>
          <w:trHeight w:hRule="exact" w:val="2201"/>
        </w:trPr>
        <w:tc>
          <w:tcPr>
            <w:tcW w:w="3997" w:type="dxa"/>
          </w:tcPr>
          <w:p w:rsidR="004A45A8" w:rsidRPr="00A935BE" w:rsidRDefault="004A45A8" w:rsidP="0011153B">
            <w:pPr>
              <w:pStyle w:val="TableParagraph"/>
              <w:spacing w:before="7"/>
              <w:rPr>
                <w:b/>
              </w:rPr>
            </w:pPr>
          </w:p>
          <w:p w:rsidR="004A45A8" w:rsidRPr="00A935BE" w:rsidRDefault="004A45A8" w:rsidP="0011153B">
            <w:pPr>
              <w:pStyle w:val="TableParagraph"/>
              <w:ind w:left="74"/>
            </w:pPr>
            <w:r w:rsidRPr="00A935BE">
              <w:rPr>
                <w:noProof/>
              </w:rPr>
              <w:drawing>
                <wp:inline distT="0" distB="0" distL="0" distR="0">
                  <wp:extent cx="1097830" cy="1033462"/>
                  <wp:effectExtent l="0" t="0" r="0" b="0"/>
                  <wp:docPr id="13" name="image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53.png"/>
                          <pic:cNvPicPr/>
                        </pic:nvPicPr>
                        <pic:blipFill>
                          <a:blip r:embed="rId110" cstate="print"/>
                          <a:stretch>
                            <a:fillRect/>
                          </a:stretch>
                        </pic:blipFill>
                        <pic:spPr>
                          <a:xfrm>
                            <a:off x="0" y="0"/>
                            <a:ext cx="1097830" cy="1033462"/>
                          </a:xfrm>
                          <a:prstGeom prst="rect">
                            <a:avLst/>
                          </a:prstGeom>
                        </pic:spPr>
                      </pic:pic>
                    </a:graphicData>
                  </a:graphic>
                </wp:inline>
              </w:drawing>
            </w:r>
          </w:p>
          <w:p w:rsidR="004A45A8" w:rsidRPr="00A935BE" w:rsidRDefault="004A45A8" w:rsidP="0011153B">
            <w:pPr>
              <w:pStyle w:val="TableParagraph"/>
              <w:spacing w:before="4"/>
              <w:rPr>
                <w:b/>
              </w:rPr>
            </w:pPr>
          </w:p>
        </w:tc>
        <w:tc>
          <w:tcPr>
            <w:tcW w:w="6978" w:type="dxa"/>
          </w:tcPr>
          <w:p w:rsidR="004A45A8" w:rsidRPr="00A935BE" w:rsidRDefault="004A45A8" w:rsidP="0011153B">
            <w:pPr>
              <w:pStyle w:val="TableParagraph"/>
              <w:spacing w:before="58"/>
              <w:ind w:left="103"/>
              <w:rPr>
                <w:b/>
              </w:rPr>
            </w:pPr>
            <w:r w:rsidRPr="00A935BE">
              <w:rPr>
                <w:b/>
              </w:rPr>
              <w:t>MEDICAL AND INSURANCE</w:t>
            </w:r>
          </w:p>
          <w:p w:rsidR="004A45A8" w:rsidRPr="00A935BE" w:rsidRDefault="004A45A8" w:rsidP="0011153B">
            <w:pPr>
              <w:pStyle w:val="TableParagraph"/>
              <w:spacing w:before="53"/>
              <w:ind w:left="103"/>
            </w:pPr>
            <w:r w:rsidRPr="00A935BE">
              <w:t>Medical and travel insurance is every</w:t>
            </w:r>
            <w:r w:rsidRPr="00A935BE">
              <w:rPr>
                <w:color w:val="FF0000"/>
              </w:rPr>
              <w:t xml:space="preserve"> </w:t>
            </w:r>
            <w:r w:rsidRPr="00A935BE">
              <w:t>participant’s responsibility.</w:t>
            </w:r>
          </w:p>
          <w:p w:rsidR="004A45A8" w:rsidRPr="00A935BE" w:rsidRDefault="004A45A8" w:rsidP="0011153B">
            <w:pPr>
              <w:pStyle w:val="TableParagraph"/>
              <w:spacing w:before="10"/>
              <w:rPr>
                <w:b/>
              </w:rPr>
            </w:pPr>
          </w:p>
          <w:p w:rsidR="004A45A8" w:rsidRPr="00A935BE" w:rsidRDefault="004A45A8" w:rsidP="0011153B">
            <w:pPr>
              <w:pStyle w:val="TableParagraph"/>
              <w:ind w:left="103"/>
              <w:rPr>
                <w:b/>
              </w:rPr>
            </w:pPr>
            <w:r w:rsidRPr="00A935BE">
              <w:rPr>
                <w:b/>
              </w:rPr>
              <w:t>PHARMACY</w:t>
            </w:r>
          </w:p>
          <w:p w:rsidR="004A45A8" w:rsidRPr="00A935BE" w:rsidRDefault="004A45A8" w:rsidP="0011153B">
            <w:pPr>
              <w:pStyle w:val="TableParagraph"/>
              <w:spacing w:before="54"/>
              <w:ind w:left="103"/>
            </w:pPr>
            <w:r w:rsidRPr="00A935BE">
              <w:t>For those under any form of medication, please remember to bring your prescription medicines with you.</w:t>
            </w:r>
          </w:p>
        </w:tc>
      </w:tr>
      <w:tr w:rsidR="004A45A8" w:rsidRPr="00A935BE" w:rsidTr="0011153B">
        <w:trPr>
          <w:trHeight w:hRule="exact" w:val="1171"/>
        </w:trPr>
        <w:tc>
          <w:tcPr>
            <w:tcW w:w="3997" w:type="dxa"/>
          </w:tcPr>
          <w:p w:rsidR="004A45A8" w:rsidRPr="00A935BE" w:rsidRDefault="00CB1169" w:rsidP="0011153B">
            <w:pPr>
              <w:pStyle w:val="TableParagraph"/>
              <w:spacing w:before="7"/>
              <w:rPr>
                <w:b/>
              </w:rPr>
            </w:pPr>
            <w:r>
              <w:rPr>
                <w:noProof/>
                <w:lang w:val="en-GB" w:eastAsia="en-GB"/>
              </w:rPr>
              <w:t xml:space="preserve">    </w:t>
            </w:r>
            <w:r w:rsidR="00A57FAD">
              <w:rPr>
                <w:noProof/>
              </w:rPr>
              <mc:AlternateContent>
                <mc:Choice Requires="wpg">
                  <w:drawing>
                    <wp:inline distT="0" distB="0" distL="0" distR="0">
                      <wp:extent cx="1099820" cy="699770"/>
                      <wp:effectExtent l="0" t="0" r="5080" b="0"/>
                      <wp:docPr id="119" name="Group 1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99820" cy="699770"/>
                                <a:chOff x="0" y="0"/>
                                <a:chExt cx="1732" cy="1102"/>
                              </a:xfrm>
                            </wpg:grpSpPr>
                            <pic:pic xmlns:pic="http://schemas.openxmlformats.org/drawingml/2006/picture">
                              <pic:nvPicPr>
                                <pic:cNvPr id="120" name="Picture 193"/>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149" y="0"/>
                                  <a:ext cx="1583" cy="101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1" name="Picture 192"/>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836" y="140"/>
                                  <a:ext cx="387" cy="200"/>
                                </a:xfrm>
                                <a:prstGeom prst="rect">
                                  <a:avLst/>
                                </a:prstGeom>
                                <a:noFill/>
                                <a:extLst>
                                  <a:ext uri="{909E8E84-426E-40dd-AFC4-6F175D3DCCD1}">
                                    <a14:hiddenFill xmlns:a14="http://schemas.microsoft.com/office/drawing/2010/main">
                                      <a:solidFill>
                                        <a:srgbClr val="FFFFFF"/>
                                      </a:solidFill>
                                    </a14:hiddenFill>
                                  </a:ext>
                                </a:extLst>
                              </pic:spPr>
                            </pic:pic>
                            <wps:wsp>
                              <wps:cNvPr id="122" name="Freeform 191"/>
                              <wps:cNvSpPr>
                                <a:spLocks/>
                              </wps:cNvSpPr>
                              <wps:spPr bwMode="auto">
                                <a:xfrm>
                                  <a:off x="1053" y="411"/>
                                  <a:ext cx="190" cy="100"/>
                                </a:xfrm>
                                <a:custGeom>
                                  <a:avLst/>
                                  <a:gdLst>
                                    <a:gd name="T0" fmla="*/ 13 w 190"/>
                                    <a:gd name="T1" fmla="*/ 411 h 100"/>
                                    <a:gd name="T2" fmla="*/ 5 w 190"/>
                                    <a:gd name="T3" fmla="*/ 416 h 100"/>
                                    <a:gd name="T4" fmla="*/ 0 w 190"/>
                                    <a:gd name="T5" fmla="*/ 421 h 100"/>
                                    <a:gd name="T6" fmla="*/ 2 w 190"/>
                                    <a:gd name="T7" fmla="*/ 427 h 100"/>
                                    <a:gd name="T8" fmla="*/ 8 w 190"/>
                                    <a:gd name="T9" fmla="*/ 429 h 100"/>
                                    <a:gd name="T10" fmla="*/ 24 w 190"/>
                                    <a:gd name="T11" fmla="*/ 440 h 100"/>
                                    <a:gd name="T12" fmla="*/ 40 w 190"/>
                                    <a:gd name="T13" fmla="*/ 443 h 100"/>
                                    <a:gd name="T14" fmla="*/ 81 w 190"/>
                                    <a:gd name="T15" fmla="*/ 451 h 100"/>
                                    <a:gd name="T16" fmla="*/ 110 w 190"/>
                                    <a:gd name="T17" fmla="*/ 454 h 100"/>
                                    <a:gd name="T18" fmla="*/ 175 w 190"/>
                                    <a:gd name="T19" fmla="*/ 481 h 100"/>
                                    <a:gd name="T20" fmla="*/ 186 w 190"/>
                                    <a:gd name="T21" fmla="*/ 505 h 100"/>
                                    <a:gd name="T22" fmla="*/ 189 w 190"/>
                                    <a:gd name="T23" fmla="*/ 510 h 100"/>
                                    <a:gd name="T24" fmla="*/ 189 w 190"/>
                                    <a:gd name="T25" fmla="*/ 500 h 100"/>
                                    <a:gd name="T26" fmla="*/ 186 w 190"/>
                                    <a:gd name="T27" fmla="*/ 486 h 100"/>
                                    <a:gd name="T28" fmla="*/ 138 w 190"/>
                                    <a:gd name="T29" fmla="*/ 435 h 100"/>
                                    <a:gd name="T30" fmla="*/ 51 w 190"/>
                                    <a:gd name="T31" fmla="*/ 416 h 100"/>
                                    <a:gd name="T32" fmla="*/ 13 w 190"/>
                                    <a:gd name="T33" fmla="*/ 411 h 100"/>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Lst>
                                  <a:ahLst/>
                                  <a:cxnLst>
                                    <a:cxn ang="T34">
                                      <a:pos x="T0" y="T1"/>
                                    </a:cxn>
                                    <a:cxn ang="T35">
                                      <a:pos x="T2" y="T3"/>
                                    </a:cxn>
                                    <a:cxn ang="T36">
                                      <a:pos x="T4" y="T5"/>
                                    </a:cxn>
                                    <a:cxn ang="T37">
                                      <a:pos x="T6" y="T7"/>
                                    </a:cxn>
                                    <a:cxn ang="T38">
                                      <a:pos x="T8" y="T9"/>
                                    </a:cxn>
                                    <a:cxn ang="T39">
                                      <a:pos x="T10" y="T11"/>
                                    </a:cxn>
                                    <a:cxn ang="T40">
                                      <a:pos x="T12" y="T13"/>
                                    </a:cxn>
                                    <a:cxn ang="T41">
                                      <a:pos x="T14" y="T15"/>
                                    </a:cxn>
                                    <a:cxn ang="T42">
                                      <a:pos x="T16" y="T17"/>
                                    </a:cxn>
                                    <a:cxn ang="T43">
                                      <a:pos x="T18" y="T19"/>
                                    </a:cxn>
                                    <a:cxn ang="T44">
                                      <a:pos x="T20" y="T21"/>
                                    </a:cxn>
                                    <a:cxn ang="T45">
                                      <a:pos x="T22" y="T23"/>
                                    </a:cxn>
                                    <a:cxn ang="T46">
                                      <a:pos x="T24" y="T25"/>
                                    </a:cxn>
                                    <a:cxn ang="T47">
                                      <a:pos x="T26" y="T27"/>
                                    </a:cxn>
                                    <a:cxn ang="T48">
                                      <a:pos x="T28" y="T29"/>
                                    </a:cxn>
                                    <a:cxn ang="T49">
                                      <a:pos x="T30" y="T31"/>
                                    </a:cxn>
                                    <a:cxn ang="T50">
                                      <a:pos x="T32" y="T33"/>
                                    </a:cxn>
                                  </a:cxnLst>
                                  <a:rect l="0" t="0" r="r" b="b"/>
                                  <a:pathLst>
                                    <a:path w="190" h="100">
                                      <a:moveTo>
                                        <a:pt x="13" y="0"/>
                                      </a:moveTo>
                                      <a:lnTo>
                                        <a:pt x="5" y="5"/>
                                      </a:lnTo>
                                      <a:lnTo>
                                        <a:pt x="0" y="10"/>
                                      </a:lnTo>
                                      <a:lnTo>
                                        <a:pt x="2" y="16"/>
                                      </a:lnTo>
                                      <a:lnTo>
                                        <a:pt x="8" y="18"/>
                                      </a:lnTo>
                                      <a:lnTo>
                                        <a:pt x="24" y="29"/>
                                      </a:lnTo>
                                      <a:lnTo>
                                        <a:pt x="40" y="32"/>
                                      </a:lnTo>
                                      <a:lnTo>
                                        <a:pt x="81" y="40"/>
                                      </a:lnTo>
                                      <a:lnTo>
                                        <a:pt x="110" y="43"/>
                                      </a:lnTo>
                                      <a:lnTo>
                                        <a:pt x="175" y="70"/>
                                      </a:lnTo>
                                      <a:lnTo>
                                        <a:pt x="186" y="94"/>
                                      </a:lnTo>
                                      <a:lnTo>
                                        <a:pt x="189" y="99"/>
                                      </a:lnTo>
                                      <a:lnTo>
                                        <a:pt x="189" y="89"/>
                                      </a:lnTo>
                                      <a:lnTo>
                                        <a:pt x="186" y="75"/>
                                      </a:lnTo>
                                      <a:lnTo>
                                        <a:pt x="138" y="24"/>
                                      </a:lnTo>
                                      <a:lnTo>
                                        <a:pt x="51" y="5"/>
                                      </a:lnTo>
                                      <a:lnTo>
                                        <a:pt x="13" y="0"/>
                                      </a:lnTo>
                                      <a:close/>
                                    </a:path>
                                  </a:pathLst>
                                </a:custGeom>
                                <a:solidFill>
                                  <a:srgbClr val="F38F4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3" name="Freeform 190"/>
                              <wps:cNvSpPr>
                                <a:spLocks/>
                              </wps:cNvSpPr>
                              <wps:spPr bwMode="auto">
                                <a:xfrm>
                                  <a:off x="1145" y="448"/>
                                  <a:ext cx="98" cy="60"/>
                                </a:xfrm>
                                <a:custGeom>
                                  <a:avLst/>
                                  <a:gdLst>
                                    <a:gd name="T0" fmla="*/ 0 w 98"/>
                                    <a:gd name="T1" fmla="*/ 448 h 60"/>
                                    <a:gd name="T2" fmla="*/ 64 w 98"/>
                                    <a:gd name="T3" fmla="*/ 478 h 60"/>
                                    <a:gd name="T4" fmla="*/ 92 w 98"/>
                                    <a:gd name="T5" fmla="*/ 508 h 60"/>
                                    <a:gd name="T6" fmla="*/ 97 w 98"/>
                                    <a:gd name="T7" fmla="*/ 508 h 60"/>
                                    <a:gd name="T8" fmla="*/ 48 w 98"/>
                                    <a:gd name="T9" fmla="*/ 456 h 60"/>
                                    <a:gd name="T10" fmla="*/ 26 w 98"/>
                                    <a:gd name="T11" fmla="*/ 451 h 60"/>
                                    <a:gd name="T12" fmla="*/ 0 w 98"/>
                                    <a:gd name="T13" fmla="*/ 448 h 60"/>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98" h="60">
                                      <a:moveTo>
                                        <a:pt x="0" y="0"/>
                                      </a:moveTo>
                                      <a:lnTo>
                                        <a:pt x="64" y="30"/>
                                      </a:lnTo>
                                      <a:lnTo>
                                        <a:pt x="92" y="60"/>
                                      </a:lnTo>
                                      <a:lnTo>
                                        <a:pt x="97" y="60"/>
                                      </a:lnTo>
                                      <a:lnTo>
                                        <a:pt x="48" y="8"/>
                                      </a:lnTo>
                                      <a:lnTo>
                                        <a:pt x="26" y="3"/>
                                      </a:lnTo>
                                      <a:lnTo>
                                        <a:pt x="0" y="0"/>
                                      </a:lnTo>
                                      <a:close/>
                                    </a:path>
                                  </a:pathLst>
                                </a:custGeom>
                                <a:solidFill>
                                  <a:srgbClr val="F1794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4" name="Freeform 189"/>
                              <wps:cNvSpPr>
                                <a:spLocks/>
                              </wps:cNvSpPr>
                              <wps:spPr bwMode="auto">
                                <a:xfrm>
                                  <a:off x="1055" y="411"/>
                                  <a:ext cx="65" cy="14"/>
                                </a:xfrm>
                                <a:custGeom>
                                  <a:avLst/>
                                  <a:gdLst>
                                    <a:gd name="T0" fmla="*/ 41 w 65"/>
                                    <a:gd name="T1" fmla="*/ 411 h 14"/>
                                    <a:gd name="T2" fmla="*/ 11 w 65"/>
                                    <a:gd name="T3" fmla="*/ 411 h 14"/>
                                    <a:gd name="T4" fmla="*/ 6 w 65"/>
                                    <a:gd name="T5" fmla="*/ 413 h 14"/>
                                    <a:gd name="T6" fmla="*/ 0 w 65"/>
                                    <a:gd name="T7" fmla="*/ 419 h 14"/>
                                    <a:gd name="T8" fmla="*/ 6 w 65"/>
                                    <a:gd name="T9" fmla="*/ 421 h 14"/>
                                    <a:gd name="T10" fmla="*/ 16 w 65"/>
                                    <a:gd name="T11" fmla="*/ 424 h 14"/>
                                    <a:gd name="T12" fmla="*/ 27 w 65"/>
                                    <a:gd name="T13" fmla="*/ 424 h 14"/>
                                    <a:gd name="T14" fmla="*/ 44 w 65"/>
                                    <a:gd name="T15" fmla="*/ 421 h 14"/>
                                    <a:gd name="T16" fmla="*/ 65 w 65"/>
                                    <a:gd name="T17" fmla="*/ 416 h 14"/>
                                    <a:gd name="T18" fmla="*/ 54 w 65"/>
                                    <a:gd name="T19" fmla="*/ 413 h 14"/>
                                    <a:gd name="T20" fmla="*/ 41 w 65"/>
                                    <a:gd name="T21" fmla="*/ 411 h 14"/>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0" t="0" r="r" b="b"/>
                                  <a:pathLst>
                                    <a:path w="65" h="14">
                                      <a:moveTo>
                                        <a:pt x="41" y="0"/>
                                      </a:moveTo>
                                      <a:lnTo>
                                        <a:pt x="11" y="0"/>
                                      </a:lnTo>
                                      <a:lnTo>
                                        <a:pt x="6" y="2"/>
                                      </a:lnTo>
                                      <a:lnTo>
                                        <a:pt x="0" y="8"/>
                                      </a:lnTo>
                                      <a:lnTo>
                                        <a:pt x="6" y="10"/>
                                      </a:lnTo>
                                      <a:lnTo>
                                        <a:pt x="16" y="13"/>
                                      </a:lnTo>
                                      <a:lnTo>
                                        <a:pt x="27" y="13"/>
                                      </a:lnTo>
                                      <a:lnTo>
                                        <a:pt x="44" y="10"/>
                                      </a:lnTo>
                                      <a:lnTo>
                                        <a:pt x="65" y="5"/>
                                      </a:lnTo>
                                      <a:lnTo>
                                        <a:pt x="54" y="2"/>
                                      </a:lnTo>
                                      <a:lnTo>
                                        <a:pt x="41" y="0"/>
                                      </a:lnTo>
                                      <a:close/>
                                    </a:path>
                                  </a:pathLst>
                                </a:custGeom>
                                <a:solidFill>
                                  <a:srgbClr val="F4A43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5" name="AutoShape 188"/>
                              <wps:cNvSpPr>
                                <a:spLocks/>
                              </wps:cNvSpPr>
                              <wps:spPr bwMode="auto">
                                <a:xfrm>
                                  <a:off x="671" y="346"/>
                                  <a:ext cx="677" cy="100"/>
                                </a:xfrm>
                                <a:custGeom>
                                  <a:avLst/>
                                  <a:gdLst>
                                    <a:gd name="T0" fmla="*/ 3 w 677"/>
                                    <a:gd name="T1" fmla="*/ 362 h 100"/>
                                    <a:gd name="T2" fmla="*/ 0 w 677"/>
                                    <a:gd name="T3" fmla="*/ 362 h 100"/>
                                    <a:gd name="T4" fmla="*/ 0 w 677"/>
                                    <a:gd name="T5" fmla="*/ 367 h 100"/>
                                    <a:gd name="T6" fmla="*/ 8 w 677"/>
                                    <a:gd name="T7" fmla="*/ 381 h 100"/>
                                    <a:gd name="T8" fmla="*/ 24 w 677"/>
                                    <a:gd name="T9" fmla="*/ 397 h 100"/>
                                    <a:gd name="T10" fmla="*/ 46 w 677"/>
                                    <a:gd name="T11" fmla="*/ 416 h 100"/>
                                    <a:gd name="T12" fmla="*/ 60 w 677"/>
                                    <a:gd name="T13" fmla="*/ 424 h 100"/>
                                    <a:gd name="T14" fmla="*/ 76 w 677"/>
                                    <a:gd name="T15" fmla="*/ 432 h 100"/>
                                    <a:gd name="T16" fmla="*/ 92 w 677"/>
                                    <a:gd name="T17" fmla="*/ 437 h 100"/>
                                    <a:gd name="T18" fmla="*/ 114 w 677"/>
                                    <a:gd name="T19" fmla="*/ 443 h 100"/>
                                    <a:gd name="T20" fmla="*/ 135 w 677"/>
                                    <a:gd name="T21" fmla="*/ 445 h 100"/>
                                    <a:gd name="T22" fmla="*/ 160 w 677"/>
                                    <a:gd name="T23" fmla="*/ 445 h 100"/>
                                    <a:gd name="T24" fmla="*/ 187 w 677"/>
                                    <a:gd name="T25" fmla="*/ 443 h 100"/>
                                    <a:gd name="T26" fmla="*/ 217 w 677"/>
                                    <a:gd name="T27" fmla="*/ 437 h 100"/>
                                    <a:gd name="T28" fmla="*/ 314 w 677"/>
                                    <a:gd name="T29" fmla="*/ 413 h 100"/>
                                    <a:gd name="T30" fmla="*/ 333 w 677"/>
                                    <a:gd name="T31" fmla="*/ 408 h 100"/>
                                    <a:gd name="T32" fmla="*/ 98 w 677"/>
                                    <a:gd name="T33" fmla="*/ 408 h 100"/>
                                    <a:gd name="T34" fmla="*/ 70 w 677"/>
                                    <a:gd name="T35" fmla="*/ 405 h 100"/>
                                    <a:gd name="T36" fmla="*/ 49 w 677"/>
                                    <a:gd name="T37" fmla="*/ 400 h 100"/>
                                    <a:gd name="T38" fmla="*/ 32 w 677"/>
                                    <a:gd name="T39" fmla="*/ 391 h 100"/>
                                    <a:gd name="T40" fmla="*/ 19 w 677"/>
                                    <a:gd name="T41" fmla="*/ 383 h 100"/>
                                    <a:gd name="T42" fmla="*/ 11 w 677"/>
                                    <a:gd name="T43" fmla="*/ 376 h 100"/>
                                    <a:gd name="T44" fmla="*/ 5 w 677"/>
                                    <a:gd name="T45" fmla="*/ 367 h 100"/>
                                    <a:gd name="T46" fmla="*/ 3 w 677"/>
                                    <a:gd name="T47" fmla="*/ 362 h 100"/>
                                    <a:gd name="T48" fmla="*/ 408 w 677"/>
                                    <a:gd name="T49" fmla="*/ 346 h 100"/>
                                    <a:gd name="T50" fmla="*/ 379 w 677"/>
                                    <a:gd name="T51" fmla="*/ 346 h 100"/>
                                    <a:gd name="T52" fmla="*/ 352 w 677"/>
                                    <a:gd name="T53" fmla="*/ 348 h 100"/>
                                    <a:gd name="T54" fmla="*/ 325 w 677"/>
                                    <a:gd name="T55" fmla="*/ 354 h 100"/>
                                    <a:gd name="T56" fmla="*/ 281 w 677"/>
                                    <a:gd name="T57" fmla="*/ 365 h 100"/>
                                    <a:gd name="T58" fmla="*/ 243 w 677"/>
                                    <a:gd name="T59" fmla="*/ 376 h 100"/>
                                    <a:gd name="T60" fmla="*/ 192 w 677"/>
                                    <a:gd name="T61" fmla="*/ 391 h 100"/>
                                    <a:gd name="T62" fmla="*/ 170 w 677"/>
                                    <a:gd name="T63" fmla="*/ 397 h 100"/>
                                    <a:gd name="T64" fmla="*/ 149 w 677"/>
                                    <a:gd name="T65" fmla="*/ 402 h 100"/>
                                    <a:gd name="T66" fmla="*/ 98 w 677"/>
                                    <a:gd name="T67" fmla="*/ 408 h 100"/>
                                    <a:gd name="T68" fmla="*/ 333 w 677"/>
                                    <a:gd name="T69" fmla="*/ 408 h 100"/>
                                    <a:gd name="T70" fmla="*/ 411 w 677"/>
                                    <a:gd name="T71" fmla="*/ 386 h 100"/>
                                    <a:gd name="T72" fmla="*/ 438 w 677"/>
                                    <a:gd name="T73" fmla="*/ 381 h 100"/>
                                    <a:gd name="T74" fmla="*/ 468 w 677"/>
                                    <a:gd name="T75" fmla="*/ 378 h 100"/>
                                    <a:gd name="T76" fmla="*/ 506 w 677"/>
                                    <a:gd name="T77" fmla="*/ 376 h 100"/>
                                    <a:gd name="T78" fmla="*/ 589 w 677"/>
                                    <a:gd name="T79" fmla="*/ 376 h 100"/>
                                    <a:gd name="T80" fmla="*/ 552 w 677"/>
                                    <a:gd name="T81" fmla="*/ 367 h 100"/>
                                    <a:gd name="T82" fmla="*/ 495 w 677"/>
                                    <a:gd name="T83" fmla="*/ 354 h 100"/>
                                    <a:gd name="T84" fmla="*/ 438 w 677"/>
                                    <a:gd name="T85" fmla="*/ 348 h 100"/>
                                    <a:gd name="T86" fmla="*/ 408 w 677"/>
                                    <a:gd name="T87" fmla="*/ 346 h 100"/>
                                    <a:gd name="T88" fmla="*/ 642 w 677"/>
                                    <a:gd name="T89" fmla="*/ 392 h 100"/>
                                    <a:gd name="T90" fmla="*/ 676 w 677"/>
                                    <a:gd name="T91" fmla="*/ 402 h 100"/>
                                    <a:gd name="T92" fmla="*/ 665 w 677"/>
                                    <a:gd name="T93" fmla="*/ 397 h 100"/>
                                    <a:gd name="T94" fmla="*/ 642 w 677"/>
                                    <a:gd name="T95" fmla="*/ 392 h 100"/>
                                    <a:gd name="T96" fmla="*/ 589 w 677"/>
                                    <a:gd name="T97" fmla="*/ 376 h 100"/>
                                    <a:gd name="T98" fmla="*/ 506 w 677"/>
                                    <a:gd name="T99" fmla="*/ 376 h 100"/>
                                    <a:gd name="T100" fmla="*/ 544 w 677"/>
                                    <a:gd name="T101" fmla="*/ 378 h 100"/>
                                    <a:gd name="T102" fmla="*/ 576 w 677"/>
                                    <a:gd name="T103" fmla="*/ 381 h 100"/>
                                    <a:gd name="T104" fmla="*/ 630 w 677"/>
                                    <a:gd name="T105" fmla="*/ 389 h 100"/>
                                    <a:gd name="T106" fmla="*/ 642 w 677"/>
                                    <a:gd name="T107" fmla="*/ 392 h 100"/>
                                    <a:gd name="T108" fmla="*/ 641 w 677"/>
                                    <a:gd name="T109" fmla="*/ 391 h 100"/>
                                    <a:gd name="T110" fmla="*/ 601 w 677"/>
                                    <a:gd name="T111" fmla="*/ 378 h 100"/>
                                    <a:gd name="T112" fmla="*/ 589 w 677"/>
                                    <a:gd name="T113" fmla="*/ 376 h 100"/>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Lst>
                                  <a:ahLst/>
                                  <a:cxnLst>
                                    <a:cxn ang="T114">
                                      <a:pos x="T0" y="T1"/>
                                    </a:cxn>
                                    <a:cxn ang="T115">
                                      <a:pos x="T2" y="T3"/>
                                    </a:cxn>
                                    <a:cxn ang="T116">
                                      <a:pos x="T4" y="T5"/>
                                    </a:cxn>
                                    <a:cxn ang="T117">
                                      <a:pos x="T6" y="T7"/>
                                    </a:cxn>
                                    <a:cxn ang="T118">
                                      <a:pos x="T8" y="T9"/>
                                    </a:cxn>
                                    <a:cxn ang="T119">
                                      <a:pos x="T10" y="T11"/>
                                    </a:cxn>
                                    <a:cxn ang="T120">
                                      <a:pos x="T12" y="T13"/>
                                    </a:cxn>
                                    <a:cxn ang="T121">
                                      <a:pos x="T14" y="T15"/>
                                    </a:cxn>
                                    <a:cxn ang="T122">
                                      <a:pos x="T16" y="T17"/>
                                    </a:cxn>
                                    <a:cxn ang="T123">
                                      <a:pos x="T18" y="T19"/>
                                    </a:cxn>
                                    <a:cxn ang="T124">
                                      <a:pos x="T20" y="T21"/>
                                    </a:cxn>
                                    <a:cxn ang="T125">
                                      <a:pos x="T22" y="T23"/>
                                    </a:cxn>
                                    <a:cxn ang="T126">
                                      <a:pos x="T24" y="T25"/>
                                    </a:cxn>
                                    <a:cxn ang="T127">
                                      <a:pos x="T26" y="T27"/>
                                    </a:cxn>
                                    <a:cxn ang="T128">
                                      <a:pos x="T28" y="T29"/>
                                    </a:cxn>
                                    <a:cxn ang="T129">
                                      <a:pos x="T30" y="T31"/>
                                    </a:cxn>
                                    <a:cxn ang="T130">
                                      <a:pos x="T32" y="T33"/>
                                    </a:cxn>
                                    <a:cxn ang="T131">
                                      <a:pos x="T34" y="T35"/>
                                    </a:cxn>
                                    <a:cxn ang="T132">
                                      <a:pos x="T36" y="T37"/>
                                    </a:cxn>
                                    <a:cxn ang="T133">
                                      <a:pos x="T38" y="T39"/>
                                    </a:cxn>
                                    <a:cxn ang="T134">
                                      <a:pos x="T40" y="T41"/>
                                    </a:cxn>
                                    <a:cxn ang="T135">
                                      <a:pos x="T42" y="T43"/>
                                    </a:cxn>
                                    <a:cxn ang="T136">
                                      <a:pos x="T44" y="T45"/>
                                    </a:cxn>
                                    <a:cxn ang="T137">
                                      <a:pos x="T46" y="T47"/>
                                    </a:cxn>
                                    <a:cxn ang="T138">
                                      <a:pos x="T48" y="T49"/>
                                    </a:cxn>
                                    <a:cxn ang="T139">
                                      <a:pos x="T50" y="T51"/>
                                    </a:cxn>
                                    <a:cxn ang="T140">
                                      <a:pos x="T52" y="T53"/>
                                    </a:cxn>
                                    <a:cxn ang="T141">
                                      <a:pos x="T54" y="T55"/>
                                    </a:cxn>
                                    <a:cxn ang="T142">
                                      <a:pos x="T56" y="T57"/>
                                    </a:cxn>
                                    <a:cxn ang="T143">
                                      <a:pos x="T58" y="T59"/>
                                    </a:cxn>
                                    <a:cxn ang="T144">
                                      <a:pos x="T60" y="T61"/>
                                    </a:cxn>
                                    <a:cxn ang="T145">
                                      <a:pos x="T62" y="T63"/>
                                    </a:cxn>
                                    <a:cxn ang="T146">
                                      <a:pos x="T64" y="T65"/>
                                    </a:cxn>
                                    <a:cxn ang="T147">
                                      <a:pos x="T66" y="T67"/>
                                    </a:cxn>
                                    <a:cxn ang="T148">
                                      <a:pos x="T68" y="T69"/>
                                    </a:cxn>
                                    <a:cxn ang="T149">
                                      <a:pos x="T70" y="T71"/>
                                    </a:cxn>
                                    <a:cxn ang="T150">
                                      <a:pos x="T72" y="T73"/>
                                    </a:cxn>
                                    <a:cxn ang="T151">
                                      <a:pos x="T74" y="T75"/>
                                    </a:cxn>
                                    <a:cxn ang="T152">
                                      <a:pos x="T76" y="T77"/>
                                    </a:cxn>
                                    <a:cxn ang="T153">
                                      <a:pos x="T78" y="T79"/>
                                    </a:cxn>
                                    <a:cxn ang="T154">
                                      <a:pos x="T80" y="T81"/>
                                    </a:cxn>
                                    <a:cxn ang="T155">
                                      <a:pos x="T82" y="T83"/>
                                    </a:cxn>
                                    <a:cxn ang="T156">
                                      <a:pos x="T84" y="T85"/>
                                    </a:cxn>
                                    <a:cxn ang="T157">
                                      <a:pos x="T86" y="T87"/>
                                    </a:cxn>
                                    <a:cxn ang="T158">
                                      <a:pos x="T88" y="T89"/>
                                    </a:cxn>
                                    <a:cxn ang="T159">
                                      <a:pos x="T90" y="T91"/>
                                    </a:cxn>
                                    <a:cxn ang="T160">
                                      <a:pos x="T92" y="T93"/>
                                    </a:cxn>
                                    <a:cxn ang="T161">
                                      <a:pos x="T94" y="T95"/>
                                    </a:cxn>
                                    <a:cxn ang="T162">
                                      <a:pos x="T96" y="T97"/>
                                    </a:cxn>
                                    <a:cxn ang="T163">
                                      <a:pos x="T98" y="T99"/>
                                    </a:cxn>
                                    <a:cxn ang="T164">
                                      <a:pos x="T100" y="T101"/>
                                    </a:cxn>
                                    <a:cxn ang="T165">
                                      <a:pos x="T102" y="T103"/>
                                    </a:cxn>
                                    <a:cxn ang="T166">
                                      <a:pos x="T104" y="T105"/>
                                    </a:cxn>
                                    <a:cxn ang="T167">
                                      <a:pos x="T106" y="T107"/>
                                    </a:cxn>
                                    <a:cxn ang="T168">
                                      <a:pos x="T108" y="T109"/>
                                    </a:cxn>
                                    <a:cxn ang="T169">
                                      <a:pos x="T110" y="T111"/>
                                    </a:cxn>
                                    <a:cxn ang="T170">
                                      <a:pos x="T112" y="T113"/>
                                    </a:cxn>
                                  </a:cxnLst>
                                  <a:rect l="0" t="0" r="r" b="b"/>
                                  <a:pathLst>
                                    <a:path w="677" h="100">
                                      <a:moveTo>
                                        <a:pt x="3" y="16"/>
                                      </a:moveTo>
                                      <a:lnTo>
                                        <a:pt x="0" y="16"/>
                                      </a:lnTo>
                                      <a:lnTo>
                                        <a:pt x="0" y="21"/>
                                      </a:lnTo>
                                      <a:lnTo>
                                        <a:pt x="8" y="35"/>
                                      </a:lnTo>
                                      <a:lnTo>
                                        <a:pt x="24" y="51"/>
                                      </a:lnTo>
                                      <a:lnTo>
                                        <a:pt x="46" y="70"/>
                                      </a:lnTo>
                                      <a:lnTo>
                                        <a:pt x="60" y="78"/>
                                      </a:lnTo>
                                      <a:lnTo>
                                        <a:pt x="76" y="86"/>
                                      </a:lnTo>
                                      <a:lnTo>
                                        <a:pt x="92" y="91"/>
                                      </a:lnTo>
                                      <a:lnTo>
                                        <a:pt x="114" y="97"/>
                                      </a:lnTo>
                                      <a:lnTo>
                                        <a:pt x="135" y="99"/>
                                      </a:lnTo>
                                      <a:lnTo>
                                        <a:pt x="160" y="99"/>
                                      </a:lnTo>
                                      <a:lnTo>
                                        <a:pt x="187" y="97"/>
                                      </a:lnTo>
                                      <a:lnTo>
                                        <a:pt x="217" y="91"/>
                                      </a:lnTo>
                                      <a:lnTo>
                                        <a:pt x="314" y="67"/>
                                      </a:lnTo>
                                      <a:lnTo>
                                        <a:pt x="333" y="62"/>
                                      </a:lnTo>
                                      <a:lnTo>
                                        <a:pt x="98" y="62"/>
                                      </a:lnTo>
                                      <a:lnTo>
                                        <a:pt x="70" y="59"/>
                                      </a:lnTo>
                                      <a:lnTo>
                                        <a:pt x="49" y="54"/>
                                      </a:lnTo>
                                      <a:lnTo>
                                        <a:pt x="32" y="45"/>
                                      </a:lnTo>
                                      <a:lnTo>
                                        <a:pt x="19" y="37"/>
                                      </a:lnTo>
                                      <a:lnTo>
                                        <a:pt x="11" y="30"/>
                                      </a:lnTo>
                                      <a:lnTo>
                                        <a:pt x="5" y="21"/>
                                      </a:lnTo>
                                      <a:lnTo>
                                        <a:pt x="3" y="16"/>
                                      </a:lnTo>
                                      <a:close/>
                                      <a:moveTo>
                                        <a:pt x="408" y="0"/>
                                      </a:moveTo>
                                      <a:lnTo>
                                        <a:pt x="379" y="0"/>
                                      </a:lnTo>
                                      <a:lnTo>
                                        <a:pt x="352" y="2"/>
                                      </a:lnTo>
                                      <a:lnTo>
                                        <a:pt x="325" y="8"/>
                                      </a:lnTo>
                                      <a:lnTo>
                                        <a:pt x="281" y="19"/>
                                      </a:lnTo>
                                      <a:lnTo>
                                        <a:pt x="243" y="30"/>
                                      </a:lnTo>
                                      <a:lnTo>
                                        <a:pt x="192" y="45"/>
                                      </a:lnTo>
                                      <a:lnTo>
                                        <a:pt x="170" y="51"/>
                                      </a:lnTo>
                                      <a:lnTo>
                                        <a:pt x="149" y="56"/>
                                      </a:lnTo>
                                      <a:lnTo>
                                        <a:pt x="98" y="62"/>
                                      </a:lnTo>
                                      <a:lnTo>
                                        <a:pt x="333" y="62"/>
                                      </a:lnTo>
                                      <a:lnTo>
                                        <a:pt x="411" y="40"/>
                                      </a:lnTo>
                                      <a:lnTo>
                                        <a:pt x="438" y="35"/>
                                      </a:lnTo>
                                      <a:lnTo>
                                        <a:pt x="468" y="32"/>
                                      </a:lnTo>
                                      <a:lnTo>
                                        <a:pt x="506" y="30"/>
                                      </a:lnTo>
                                      <a:lnTo>
                                        <a:pt x="589" y="30"/>
                                      </a:lnTo>
                                      <a:lnTo>
                                        <a:pt x="552" y="21"/>
                                      </a:lnTo>
                                      <a:lnTo>
                                        <a:pt x="495" y="8"/>
                                      </a:lnTo>
                                      <a:lnTo>
                                        <a:pt x="438" y="2"/>
                                      </a:lnTo>
                                      <a:lnTo>
                                        <a:pt x="408" y="0"/>
                                      </a:lnTo>
                                      <a:close/>
                                      <a:moveTo>
                                        <a:pt x="642" y="46"/>
                                      </a:moveTo>
                                      <a:lnTo>
                                        <a:pt x="676" y="56"/>
                                      </a:lnTo>
                                      <a:lnTo>
                                        <a:pt x="665" y="51"/>
                                      </a:lnTo>
                                      <a:lnTo>
                                        <a:pt x="642" y="46"/>
                                      </a:lnTo>
                                      <a:close/>
                                      <a:moveTo>
                                        <a:pt x="589" y="30"/>
                                      </a:moveTo>
                                      <a:lnTo>
                                        <a:pt x="506" y="30"/>
                                      </a:lnTo>
                                      <a:lnTo>
                                        <a:pt x="544" y="32"/>
                                      </a:lnTo>
                                      <a:lnTo>
                                        <a:pt x="576" y="35"/>
                                      </a:lnTo>
                                      <a:lnTo>
                                        <a:pt x="630" y="43"/>
                                      </a:lnTo>
                                      <a:lnTo>
                                        <a:pt x="642" y="46"/>
                                      </a:lnTo>
                                      <a:lnTo>
                                        <a:pt x="641" y="45"/>
                                      </a:lnTo>
                                      <a:lnTo>
                                        <a:pt x="601" y="32"/>
                                      </a:lnTo>
                                      <a:lnTo>
                                        <a:pt x="589" y="30"/>
                                      </a:lnTo>
                                      <a:close/>
                                    </a:path>
                                  </a:pathLst>
                                </a:custGeom>
                                <a:solidFill>
                                  <a:srgbClr val="F3BA7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6" name="AutoShape 187"/>
                              <wps:cNvSpPr>
                                <a:spLocks/>
                              </wps:cNvSpPr>
                              <wps:spPr bwMode="auto">
                                <a:xfrm>
                                  <a:off x="671" y="362"/>
                                  <a:ext cx="230" cy="55"/>
                                </a:xfrm>
                                <a:custGeom>
                                  <a:avLst/>
                                  <a:gdLst>
                                    <a:gd name="T0" fmla="*/ 11 w 230"/>
                                    <a:gd name="T1" fmla="*/ 362 h 55"/>
                                    <a:gd name="T2" fmla="*/ 0 w 230"/>
                                    <a:gd name="T3" fmla="*/ 362 h 55"/>
                                    <a:gd name="T4" fmla="*/ 8 w 230"/>
                                    <a:gd name="T5" fmla="*/ 370 h 55"/>
                                    <a:gd name="T6" fmla="*/ 27 w 230"/>
                                    <a:gd name="T7" fmla="*/ 389 h 55"/>
                                    <a:gd name="T8" fmla="*/ 41 w 230"/>
                                    <a:gd name="T9" fmla="*/ 400 h 55"/>
                                    <a:gd name="T10" fmla="*/ 57 w 230"/>
                                    <a:gd name="T11" fmla="*/ 408 h 55"/>
                                    <a:gd name="T12" fmla="*/ 73 w 230"/>
                                    <a:gd name="T13" fmla="*/ 413 h 55"/>
                                    <a:gd name="T14" fmla="*/ 89 w 230"/>
                                    <a:gd name="T15" fmla="*/ 416 h 55"/>
                                    <a:gd name="T16" fmla="*/ 108 w 230"/>
                                    <a:gd name="T17" fmla="*/ 413 h 55"/>
                                    <a:gd name="T18" fmla="*/ 130 w 230"/>
                                    <a:gd name="T19" fmla="*/ 411 h 55"/>
                                    <a:gd name="T20" fmla="*/ 176 w 230"/>
                                    <a:gd name="T21" fmla="*/ 400 h 55"/>
                                    <a:gd name="T22" fmla="*/ 194 w 230"/>
                                    <a:gd name="T23" fmla="*/ 394 h 55"/>
                                    <a:gd name="T24" fmla="*/ 111 w 230"/>
                                    <a:gd name="T25" fmla="*/ 394 h 55"/>
                                    <a:gd name="T26" fmla="*/ 84 w 230"/>
                                    <a:gd name="T27" fmla="*/ 391 h 55"/>
                                    <a:gd name="T28" fmla="*/ 62 w 230"/>
                                    <a:gd name="T29" fmla="*/ 383 h 55"/>
                                    <a:gd name="T30" fmla="*/ 30 w 230"/>
                                    <a:gd name="T31" fmla="*/ 370 h 55"/>
                                    <a:gd name="T32" fmla="*/ 11 w 230"/>
                                    <a:gd name="T33" fmla="*/ 362 h 55"/>
                                    <a:gd name="T34" fmla="*/ 230 w 230"/>
                                    <a:gd name="T35" fmla="*/ 383 h 55"/>
                                    <a:gd name="T36" fmla="*/ 211 w 230"/>
                                    <a:gd name="T37" fmla="*/ 389 h 55"/>
                                    <a:gd name="T38" fmla="*/ 168 w 230"/>
                                    <a:gd name="T39" fmla="*/ 394 h 55"/>
                                    <a:gd name="T40" fmla="*/ 194 w 230"/>
                                    <a:gd name="T41" fmla="*/ 394 h 55"/>
                                    <a:gd name="T42" fmla="*/ 230 w 230"/>
                                    <a:gd name="T43" fmla="*/ 383 h 55"/>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Lst>
                                  <a:ahLst/>
                                  <a:cxnLst>
                                    <a:cxn ang="T44">
                                      <a:pos x="T0" y="T1"/>
                                    </a:cxn>
                                    <a:cxn ang="T45">
                                      <a:pos x="T2" y="T3"/>
                                    </a:cxn>
                                    <a:cxn ang="T46">
                                      <a:pos x="T4" y="T5"/>
                                    </a:cxn>
                                    <a:cxn ang="T47">
                                      <a:pos x="T6" y="T7"/>
                                    </a:cxn>
                                    <a:cxn ang="T48">
                                      <a:pos x="T8" y="T9"/>
                                    </a:cxn>
                                    <a:cxn ang="T49">
                                      <a:pos x="T10" y="T11"/>
                                    </a:cxn>
                                    <a:cxn ang="T50">
                                      <a:pos x="T12" y="T13"/>
                                    </a:cxn>
                                    <a:cxn ang="T51">
                                      <a:pos x="T14" y="T15"/>
                                    </a:cxn>
                                    <a:cxn ang="T52">
                                      <a:pos x="T16" y="T17"/>
                                    </a:cxn>
                                    <a:cxn ang="T53">
                                      <a:pos x="T18" y="T19"/>
                                    </a:cxn>
                                    <a:cxn ang="T54">
                                      <a:pos x="T20" y="T21"/>
                                    </a:cxn>
                                    <a:cxn ang="T55">
                                      <a:pos x="T22" y="T23"/>
                                    </a:cxn>
                                    <a:cxn ang="T56">
                                      <a:pos x="T24" y="T25"/>
                                    </a:cxn>
                                    <a:cxn ang="T57">
                                      <a:pos x="T26" y="T27"/>
                                    </a:cxn>
                                    <a:cxn ang="T58">
                                      <a:pos x="T28" y="T29"/>
                                    </a:cxn>
                                    <a:cxn ang="T59">
                                      <a:pos x="T30" y="T31"/>
                                    </a:cxn>
                                    <a:cxn ang="T60">
                                      <a:pos x="T32" y="T33"/>
                                    </a:cxn>
                                    <a:cxn ang="T61">
                                      <a:pos x="T34" y="T35"/>
                                    </a:cxn>
                                    <a:cxn ang="T62">
                                      <a:pos x="T36" y="T37"/>
                                    </a:cxn>
                                    <a:cxn ang="T63">
                                      <a:pos x="T38" y="T39"/>
                                    </a:cxn>
                                    <a:cxn ang="T64">
                                      <a:pos x="T40" y="T41"/>
                                    </a:cxn>
                                    <a:cxn ang="T65">
                                      <a:pos x="T42" y="T43"/>
                                    </a:cxn>
                                  </a:cxnLst>
                                  <a:rect l="0" t="0" r="r" b="b"/>
                                  <a:pathLst>
                                    <a:path w="230" h="55">
                                      <a:moveTo>
                                        <a:pt x="11" y="0"/>
                                      </a:moveTo>
                                      <a:lnTo>
                                        <a:pt x="0" y="0"/>
                                      </a:lnTo>
                                      <a:lnTo>
                                        <a:pt x="8" y="8"/>
                                      </a:lnTo>
                                      <a:lnTo>
                                        <a:pt x="27" y="27"/>
                                      </a:lnTo>
                                      <a:lnTo>
                                        <a:pt x="41" y="38"/>
                                      </a:lnTo>
                                      <a:lnTo>
                                        <a:pt x="57" y="46"/>
                                      </a:lnTo>
                                      <a:lnTo>
                                        <a:pt x="73" y="51"/>
                                      </a:lnTo>
                                      <a:lnTo>
                                        <a:pt x="89" y="54"/>
                                      </a:lnTo>
                                      <a:lnTo>
                                        <a:pt x="108" y="51"/>
                                      </a:lnTo>
                                      <a:lnTo>
                                        <a:pt x="130" y="49"/>
                                      </a:lnTo>
                                      <a:lnTo>
                                        <a:pt x="176" y="38"/>
                                      </a:lnTo>
                                      <a:lnTo>
                                        <a:pt x="194" y="32"/>
                                      </a:lnTo>
                                      <a:lnTo>
                                        <a:pt x="111" y="32"/>
                                      </a:lnTo>
                                      <a:lnTo>
                                        <a:pt x="84" y="29"/>
                                      </a:lnTo>
                                      <a:lnTo>
                                        <a:pt x="62" y="21"/>
                                      </a:lnTo>
                                      <a:lnTo>
                                        <a:pt x="30" y="8"/>
                                      </a:lnTo>
                                      <a:lnTo>
                                        <a:pt x="11" y="0"/>
                                      </a:lnTo>
                                      <a:close/>
                                      <a:moveTo>
                                        <a:pt x="230" y="21"/>
                                      </a:moveTo>
                                      <a:lnTo>
                                        <a:pt x="211" y="27"/>
                                      </a:lnTo>
                                      <a:lnTo>
                                        <a:pt x="168" y="32"/>
                                      </a:lnTo>
                                      <a:lnTo>
                                        <a:pt x="194" y="32"/>
                                      </a:lnTo>
                                      <a:lnTo>
                                        <a:pt x="230" y="21"/>
                                      </a:lnTo>
                                      <a:close/>
                                    </a:path>
                                  </a:pathLst>
                                </a:custGeom>
                                <a:solidFill>
                                  <a:srgbClr val="E1B56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7" name="AutoShape 186"/>
                              <wps:cNvSpPr>
                                <a:spLocks/>
                              </wps:cNvSpPr>
                              <wps:spPr bwMode="auto">
                                <a:xfrm>
                                  <a:off x="971" y="365"/>
                                  <a:ext cx="279" cy="52"/>
                                </a:xfrm>
                                <a:custGeom>
                                  <a:avLst/>
                                  <a:gdLst>
                                    <a:gd name="T0" fmla="*/ 154 w 279"/>
                                    <a:gd name="T1" fmla="*/ 365 h 52"/>
                                    <a:gd name="T2" fmla="*/ 103 w 279"/>
                                    <a:gd name="T3" fmla="*/ 365 h 52"/>
                                    <a:gd name="T4" fmla="*/ 84 w 279"/>
                                    <a:gd name="T5" fmla="*/ 370 h 52"/>
                                    <a:gd name="T6" fmla="*/ 65 w 279"/>
                                    <a:gd name="T7" fmla="*/ 376 h 52"/>
                                    <a:gd name="T8" fmla="*/ 46 w 279"/>
                                    <a:gd name="T9" fmla="*/ 383 h 52"/>
                                    <a:gd name="T10" fmla="*/ 33 w 279"/>
                                    <a:gd name="T11" fmla="*/ 394 h 52"/>
                                    <a:gd name="T12" fmla="*/ 9 w 279"/>
                                    <a:gd name="T13" fmla="*/ 411 h 52"/>
                                    <a:gd name="T14" fmla="*/ 0 w 279"/>
                                    <a:gd name="T15" fmla="*/ 416 h 52"/>
                                    <a:gd name="T16" fmla="*/ 22 w 279"/>
                                    <a:gd name="T17" fmla="*/ 413 h 52"/>
                                    <a:gd name="T18" fmla="*/ 46 w 279"/>
                                    <a:gd name="T19" fmla="*/ 408 h 52"/>
                                    <a:gd name="T20" fmla="*/ 82 w 279"/>
                                    <a:gd name="T21" fmla="*/ 394 h 52"/>
                                    <a:gd name="T22" fmla="*/ 106 w 279"/>
                                    <a:gd name="T23" fmla="*/ 386 h 52"/>
                                    <a:gd name="T24" fmla="*/ 136 w 279"/>
                                    <a:gd name="T25" fmla="*/ 381 h 52"/>
                                    <a:gd name="T26" fmla="*/ 168 w 279"/>
                                    <a:gd name="T27" fmla="*/ 381 h 52"/>
                                    <a:gd name="T28" fmla="*/ 200 w 279"/>
                                    <a:gd name="T29" fmla="*/ 378 h 52"/>
                                    <a:gd name="T30" fmla="*/ 262 w 279"/>
                                    <a:gd name="T31" fmla="*/ 378 h 52"/>
                                    <a:gd name="T32" fmla="*/ 211 w 279"/>
                                    <a:gd name="T33" fmla="*/ 370 h 52"/>
                                    <a:gd name="T34" fmla="*/ 154 w 279"/>
                                    <a:gd name="T35" fmla="*/ 365 h 52"/>
                                    <a:gd name="T36" fmla="*/ 262 w 279"/>
                                    <a:gd name="T37" fmla="*/ 378 h 52"/>
                                    <a:gd name="T38" fmla="*/ 257 w 279"/>
                                    <a:gd name="T39" fmla="*/ 378 h 52"/>
                                    <a:gd name="T40" fmla="*/ 279 w 279"/>
                                    <a:gd name="T41" fmla="*/ 381 h 52"/>
                                    <a:gd name="T42" fmla="*/ 262 w 279"/>
                                    <a:gd name="T43" fmla="*/ 378 h 52"/>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Lst>
                                  <a:ahLst/>
                                  <a:cxnLst>
                                    <a:cxn ang="T44">
                                      <a:pos x="T0" y="T1"/>
                                    </a:cxn>
                                    <a:cxn ang="T45">
                                      <a:pos x="T2" y="T3"/>
                                    </a:cxn>
                                    <a:cxn ang="T46">
                                      <a:pos x="T4" y="T5"/>
                                    </a:cxn>
                                    <a:cxn ang="T47">
                                      <a:pos x="T6" y="T7"/>
                                    </a:cxn>
                                    <a:cxn ang="T48">
                                      <a:pos x="T8" y="T9"/>
                                    </a:cxn>
                                    <a:cxn ang="T49">
                                      <a:pos x="T10" y="T11"/>
                                    </a:cxn>
                                    <a:cxn ang="T50">
                                      <a:pos x="T12" y="T13"/>
                                    </a:cxn>
                                    <a:cxn ang="T51">
                                      <a:pos x="T14" y="T15"/>
                                    </a:cxn>
                                    <a:cxn ang="T52">
                                      <a:pos x="T16" y="T17"/>
                                    </a:cxn>
                                    <a:cxn ang="T53">
                                      <a:pos x="T18" y="T19"/>
                                    </a:cxn>
                                    <a:cxn ang="T54">
                                      <a:pos x="T20" y="T21"/>
                                    </a:cxn>
                                    <a:cxn ang="T55">
                                      <a:pos x="T22" y="T23"/>
                                    </a:cxn>
                                    <a:cxn ang="T56">
                                      <a:pos x="T24" y="T25"/>
                                    </a:cxn>
                                    <a:cxn ang="T57">
                                      <a:pos x="T26" y="T27"/>
                                    </a:cxn>
                                    <a:cxn ang="T58">
                                      <a:pos x="T28" y="T29"/>
                                    </a:cxn>
                                    <a:cxn ang="T59">
                                      <a:pos x="T30" y="T31"/>
                                    </a:cxn>
                                    <a:cxn ang="T60">
                                      <a:pos x="T32" y="T33"/>
                                    </a:cxn>
                                    <a:cxn ang="T61">
                                      <a:pos x="T34" y="T35"/>
                                    </a:cxn>
                                    <a:cxn ang="T62">
                                      <a:pos x="T36" y="T37"/>
                                    </a:cxn>
                                    <a:cxn ang="T63">
                                      <a:pos x="T38" y="T39"/>
                                    </a:cxn>
                                    <a:cxn ang="T64">
                                      <a:pos x="T40" y="T41"/>
                                    </a:cxn>
                                    <a:cxn ang="T65">
                                      <a:pos x="T42" y="T43"/>
                                    </a:cxn>
                                  </a:cxnLst>
                                  <a:rect l="0" t="0" r="r" b="b"/>
                                  <a:pathLst>
                                    <a:path w="279" h="52">
                                      <a:moveTo>
                                        <a:pt x="154" y="0"/>
                                      </a:moveTo>
                                      <a:lnTo>
                                        <a:pt x="103" y="0"/>
                                      </a:lnTo>
                                      <a:lnTo>
                                        <a:pt x="84" y="5"/>
                                      </a:lnTo>
                                      <a:lnTo>
                                        <a:pt x="65" y="11"/>
                                      </a:lnTo>
                                      <a:lnTo>
                                        <a:pt x="46" y="18"/>
                                      </a:lnTo>
                                      <a:lnTo>
                                        <a:pt x="33" y="29"/>
                                      </a:lnTo>
                                      <a:lnTo>
                                        <a:pt x="9" y="46"/>
                                      </a:lnTo>
                                      <a:lnTo>
                                        <a:pt x="0" y="51"/>
                                      </a:lnTo>
                                      <a:lnTo>
                                        <a:pt x="22" y="48"/>
                                      </a:lnTo>
                                      <a:lnTo>
                                        <a:pt x="46" y="43"/>
                                      </a:lnTo>
                                      <a:lnTo>
                                        <a:pt x="82" y="29"/>
                                      </a:lnTo>
                                      <a:lnTo>
                                        <a:pt x="106" y="21"/>
                                      </a:lnTo>
                                      <a:lnTo>
                                        <a:pt x="136" y="16"/>
                                      </a:lnTo>
                                      <a:lnTo>
                                        <a:pt x="168" y="16"/>
                                      </a:lnTo>
                                      <a:lnTo>
                                        <a:pt x="200" y="13"/>
                                      </a:lnTo>
                                      <a:lnTo>
                                        <a:pt x="262" y="13"/>
                                      </a:lnTo>
                                      <a:lnTo>
                                        <a:pt x="211" y="5"/>
                                      </a:lnTo>
                                      <a:lnTo>
                                        <a:pt x="154" y="0"/>
                                      </a:lnTo>
                                      <a:close/>
                                      <a:moveTo>
                                        <a:pt x="262" y="13"/>
                                      </a:moveTo>
                                      <a:lnTo>
                                        <a:pt x="257" y="13"/>
                                      </a:lnTo>
                                      <a:lnTo>
                                        <a:pt x="279" y="16"/>
                                      </a:lnTo>
                                      <a:lnTo>
                                        <a:pt x="262" y="13"/>
                                      </a:lnTo>
                                      <a:close/>
                                    </a:path>
                                  </a:pathLst>
                                </a:custGeom>
                                <a:solidFill>
                                  <a:srgbClr val="F3BA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28" name="Picture 185"/>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657" y="219"/>
                                  <a:ext cx="644" cy="224"/>
                                </a:xfrm>
                                <a:prstGeom prst="rect">
                                  <a:avLst/>
                                </a:prstGeom>
                                <a:noFill/>
                                <a:extLst>
                                  <a:ext uri="{909E8E84-426E-40dd-AFC4-6F175D3DCCD1}">
                                    <a14:hiddenFill xmlns:a14="http://schemas.microsoft.com/office/drawing/2010/main">
                                      <a:solidFill>
                                        <a:srgbClr val="FFFFFF"/>
                                      </a:solidFill>
                                    </a14:hiddenFill>
                                  </a:ext>
                                </a:extLst>
                              </pic:spPr>
                            </pic:pic>
                            <wps:wsp>
                              <wps:cNvPr id="129" name="AutoShape 184"/>
                              <wps:cNvSpPr>
                                <a:spLocks/>
                              </wps:cNvSpPr>
                              <wps:spPr bwMode="auto">
                                <a:xfrm>
                                  <a:off x="841" y="124"/>
                                  <a:ext cx="531" cy="222"/>
                                </a:xfrm>
                                <a:custGeom>
                                  <a:avLst/>
                                  <a:gdLst>
                                    <a:gd name="T0" fmla="*/ 3 w 531"/>
                                    <a:gd name="T1" fmla="*/ 305 h 222"/>
                                    <a:gd name="T2" fmla="*/ 0 w 531"/>
                                    <a:gd name="T3" fmla="*/ 305 h 222"/>
                                    <a:gd name="T4" fmla="*/ 3 w 531"/>
                                    <a:gd name="T5" fmla="*/ 310 h 222"/>
                                    <a:gd name="T6" fmla="*/ 14 w 531"/>
                                    <a:gd name="T7" fmla="*/ 319 h 222"/>
                                    <a:gd name="T8" fmla="*/ 27 w 531"/>
                                    <a:gd name="T9" fmla="*/ 330 h 222"/>
                                    <a:gd name="T10" fmla="*/ 52 w 531"/>
                                    <a:gd name="T11" fmla="*/ 340 h 222"/>
                                    <a:gd name="T12" fmla="*/ 63 w 531"/>
                                    <a:gd name="T13" fmla="*/ 343 h 222"/>
                                    <a:gd name="T14" fmla="*/ 79 w 531"/>
                                    <a:gd name="T15" fmla="*/ 346 h 222"/>
                                    <a:gd name="T16" fmla="*/ 95 w 531"/>
                                    <a:gd name="T17" fmla="*/ 346 h 222"/>
                                    <a:gd name="T18" fmla="*/ 111 w 531"/>
                                    <a:gd name="T19" fmla="*/ 343 h 222"/>
                                    <a:gd name="T20" fmla="*/ 130 w 531"/>
                                    <a:gd name="T21" fmla="*/ 340 h 222"/>
                                    <a:gd name="T22" fmla="*/ 149 w 531"/>
                                    <a:gd name="T23" fmla="*/ 332 h 222"/>
                                    <a:gd name="T24" fmla="*/ 166 w 531"/>
                                    <a:gd name="T25" fmla="*/ 324 h 222"/>
                                    <a:gd name="T26" fmla="*/ 49 w 531"/>
                                    <a:gd name="T27" fmla="*/ 324 h 222"/>
                                    <a:gd name="T28" fmla="*/ 36 w 531"/>
                                    <a:gd name="T29" fmla="*/ 321 h 222"/>
                                    <a:gd name="T30" fmla="*/ 22 w 531"/>
                                    <a:gd name="T31" fmla="*/ 319 h 222"/>
                                    <a:gd name="T32" fmla="*/ 6 w 531"/>
                                    <a:gd name="T33" fmla="*/ 308 h 222"/>
                                    <a:gd name="T34" fmla="*/ 3 w 531"/>
                                    <a:gd name="T35" fmla="*/ 305 h 222"/>
                                    <a:gd name="T36" fmla="*/ 531 w 531"/>
                                    <a:gd name="T37" fmla="*/ 124 h 222"/>
                                    <a:gd name="T38" fmla="*/ 528 w 531"/>
                                    <a:gd name="T39" fmla="*/ 124 h 222"/>
                                    <a:gd name="T40" fmla="*/ 471 w 531"/>
                                    <a:gd name="T41" fmla="*/ 127 h 222"/>
                                    <a:gd name="T42" fmla="*/ 439 w 531"/>
                                    <a:gd name="T43" fmla="*/ 130 h 222"/>
                                    <a:gd name="T44" fmla="*/ 403 w 531"/>
                                    <a:gd name="T45" fmla="*/ 135 h 222"/>
                                    <a:gd name="T46" fmla="*/ 366 w 531"/>
                                    <a:gd name="T47" fmla="*/ 146 h 222"/>
                                    <a:gd name="T48" fmla="*/ 330 w 531"/>
                                    <a:gd name="T49" fmla="*/ 157 h 222"/>
                                    <a:gd name="T50" fmla="*/ 295 w 531"/>
                                    <a:gd name="T51" fmla="*/ 170 h 222"/>
                                    <a:gd name="T52" fmla="*/ 266 w 531"/>
                                    <a:gd name="T53" fmla="*/ 189 h 222"/>
                                    <a:gd name="T54" fmla="*/ 203 w 531"/>
                                    <a:gd name="T55" fmla="*/ 238 h 222"/>
                                    <a:gd name="T56" fmla="*/ 165 w 531"/>
                                    <a:gd name="T57" fmla="*/ 270 h 222"/>
                                    <a:gd name="T58" fmla="*/ 133 w 531"/>
                                    <a:gd name="T59" fmla="*/ 294 h 222"/>
                                    <a:gd name="T60" fmla="*/ 114 w 531"/>
                                    <a:gd name="T61" fmla="*/ 305 h 222"/>
                                    <a:gd name="T62" fmla="*/ 93 w 531"/>
                                    <a:gd name="T63" fmla="*/ 316 h 222"/>
                                    <a:gd name="T64" fmla="*/ 68 w 531"/>
                                    <a:gd name="T65" fmla="*/ 321 h 222"/>
                                    <a:gd name="T66" fmla="*/ 49 w 531"/>
                                    <a:gd name="T67" fmla="*/ 324 h 222"/>
                                    <a:gd name="T68" fmla="*/ 166 w 531"/>
                                    <a:gd name="T69" fmla="*/ 324 h 222"/>
                                    <a:gd name="T70" fmla="*/ 171 w 531"/>
                                    <a:gd name="T71" fmla="*/ 321 h 222"/>
                                    <a:gd name="T72" fmla="*/ 195 w 531"/>
                                    <a:gd name="T73" fmla="*/ 308 h 222"/>
                                    <a:gd name="T74" fmla="*/ 236 w 531"/>
                                    <a:gd name="T75" fmla="*/ 275 h 222"/>
                                    <a:gd name="T76" fmla="*/ 268 w 531"/>
                                    <a:gd name="T77" fmla="*/ 251 h 222"/>
                                    <a:gd name="T78" fmla="*/ 320 w 531"/>
                                    <a:gd name="T79" fmla="*/ 211 h 222"/>
                                    <a:gd name="T80" fmla="*/ 339 w 531"/>
                                    <a:gd name="T81" fmla="*/ 194 h 222"/>
                                    <a:gd name="T82" fmla="*/ 360 w 531"/>
                                    <a:gd name="T83" fmla="*/ 178 h 222"/>
                                    <a:gd name="T84" fmla="*/ 385 w 531"/>
                                    <a:gd name="T85" fmla="*/ 165 h 222"/>
                                    <a:gd name="T86" fmla="*/ 414 w 531"/>
                                    <a:gd name="T87" fmla="*/ 151 h 222"/>
                                    <a:gd name="T88" fmla="*/ 449 w 531"/>
                                    <a:gd name="T89" fmla="*/ 140 h 222"/>
                                    <a:gd name="T90" fmla="*/ 482 w 531"/>
                                    <a:gd name="T91" fmla="*/ 132 h 222"/>
                                    <a:gd name="T92" fmla="*/ 509 w 531"/>
                                    <a:gd name="T93" fmla="*/ 127 h 222"/>
                                    <a:gd name="T94" fmla="*/ 531 w 531"/>
                                    <a:gd name="T95" fmla="*/ 124 h 222"/>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Lst>
                                  <a:ahLst/>
                                  <a:cxnLst>
                                    <a:cxn ang="T96">
                                      <a:pos x="T0" y="T1"/>
                                    </a:cxn>
                                    <a:cxn ang="T97">
                                      <a:pos x="T2" y="T3"/>
                                    </a:cxn>
                                    <a:cxn ang="T98">
                                      <a:pos x="T4" y="T5"/>
                                    </a:cxn>
                                    <a:cxn ang="T99">
                                      <a:pos x="T6" y="T7"/>
                                    </a:cxn>
                                    <a:cxn ang="T100">
                                      <a:pos x="T8" y="T9"/>
                                    </a:cxn>
                                    <a:cxn ang="T101">
                                      <a:pos x="T10" y="T11"/>
                                    </a:cxn>
                                    <a:cxn ang="T102">
                                      <a:pos x="T12" y="T13"/>
                                    </a:cxn>
                                    <a:cxn ang="T103">
                                      <a:pos x="T14" y="T15"/>
                                    </a:cxn>
                                    <a:cxn ang="T104">
                                      <a:pos x="T16" y="T17"/>
                                    </a:cxn>
                                    <a:cxn ang="T105">
                                      <a:pos x="T18" y="T19"/>
                                    </a:cxn>
                                    <a:cxn ang="T106">
                                      <a:pos x="T20" y="T21"/>
                                    </a:cxn>
                                    <a:cxn ang="T107">
                                      <a:pos x="T22" y="T23"/>
                                    </a:cxn>
                                    <a:cxn ang="T108">
                                      <a:pos x="T24" y="T25"/>
                                    </a:cxn>
                                    <a:cxn ang="T109">
                                      <a:pos x="T26" y="T27"/>
                                    </a:cxn>
                                    <a:cxn ang="T110">
                                      <a:pos x="T28" y="T29"/>
                                    </a:cxn>
                                    <a:cxn ang="T111">
                                      <a:pos x="T30" y="T31"/>
                                    </a:cxn>
                                    <a:cxn ang="T112">
                                      <a:pos x="T32" y="T33"/>
                                    </a:cxn>
                                    <a:cxn ang="T113">
                                      <a:pos x="T34" y="T35"/>
                                    </a:cxn>
                                    <a:cxn ang="T114">
                                      <a:pos x="T36" y="T37"/>
                                    </a:cxn>
                                    <a:cxn ang="T115">
                                      <a:pos x="T38" y="T39"/>
                                    </a:cxn>
                                    <a:cxn ang="T116">
                                      <a:pos x="T40" y="T41"/>
                                    </a:cxn>
                                    <a:cxn ang="T117">
                                      <a:pos x="T42" y="T43"/>
                                    </a:cxn>
                                    <a:cxn ang="T118">
                                      <a:pos x="T44" y="T45"/>
                                    </a:cxn>
                                    <a:cxn ang="T119">
                                      <a:pos x="T46" y="T47"/>
                                    </a:cxn>
                                    <a:cxn ang="T120">
                                      <a:pos x="T48" y="T49"/>
                                    </a:cxn>
                                    <a:cxn ang="T121">
                                      <a:pos x="T50" y="T51"/>
                                    </a:cxn>
                                    <a:cxn ang="T122">
                                      <a:pos x="T52" y="T53"/>
                                    </a:cxn>
                                    <a:cxn ang="T123">
                                      <a:pos x="T54" y="T55"/>
                                    </a:cxn>
                                    <a:cxn ang="T124">
                                      <a:pos x="T56" y="T57"/>
                                    </a:cxn>
                                    <a:cxn ang="T125">
                                      <a:pos x="T58" y="T59"/>
                                    </a:cxn>
                                    <a:cxn ang="T126">
                                      <a:pos x="T60" y="T61"/>
                                    </a:cxn>
                                    <a:cxn ang="T127">
                                      <a:pos x="T62" y="T63"/>
                                    </a:cxn>
                                    <a:cxn ang="T128">
                                      <a:pos x="T64" y="T65"/>
                                    </a:cxn>
                                    <a:cxn ang="T129">
                                      <a:pos x="T66" y="T67"/>
                                    </a:cxn>
                                    <a:cxn ang="T130">
                                      <a:pos x="T68" y="T69"/>
                                    </a:cxn>
                                    <a:cxn ang="T131">
                                      <a:pos x="T70" y="T71"/>
                                    </a:cxn>
                                    <a:cxn ang="T132">
                                      <a:pos x="T72" y="T73"/>
                                    </a:cxn>
                                    <a:cxn ang="T133">
                                      <a:pos x="T74" y="T75"/>
                                    </a:cxn>
                                    <a:cxn ang="T134">
                                      <a:pos x="T76" y="T77"/>
                                    </a:cxn>
                                    <a:cxn ang="T135">
                                      <a:pos x="T78" y="T79"/>
                                    </a:cxn>
                                    <a:cxn ang="T136">
                                      <a:pos x="T80" y="T81"/>
                                    </a:cxn>
                                    <a:cxn ang="T137">
                                      <a:pos x="T82" y="T83"/>
                                    </a:cxn>
                                    <a:cxn ang="T138">
                                      <a:pos x="T84" y="T85"/>
                                    </a:cxn>
                                    <a:cxn ang="T139">
                                      <a:pos x="T86" y="T87"/>
                                    </a:cxn>
                                    <a:cxn ang="T140">
                                      <a:pos x="T88" y="T89"/>
                                    </a:cxn>
                                    <a:cxn ang="T141">
                                      <a:pos x="T90" y="T91"/>
                                    </a:cxn>
                                    <a:cxn ang="T142">
                                      <a:pos x="T92" y="T93"/>
                                    </a:cxn>
                                    <a:cxn ang="T143">
                                      <a:pos x="T94" y="T95"/>
                                    </a:cxn>
                                  </a:cxnLst>
                                  <a:rect l="0" t="0" r="r" b="b"/>
                                  <a:pathLst>
                                    <a:path w="531" h="222">
                                      <a:moveTo>
                                        <a:pt x="3" y="181"/>
                                      </a:moveTo>
                                      <a:lnTo>
                                        <a:pt x="0" y="181"/>
                                      </a:lnTo>
                                      <a:lnTo>
                                        <a:pt x="3" y="186"/>
                                      </a:lnTo>
                                      <a:lnTo>
                                        <a:pt x="14" y="195"/>
                                      </a:lnTo>
                                      <a:lnTo>
                                        <a:pt x="27" y="206"/>
                                      </a:lnTo>
                                      <a:lnTo>
                                        <a:pt x="52" y="216"/>
                                      </a:lnTo>
                                      <a:lnTo>
                                        <a:pt x="63" y="219"/>
                                      </a:lnTo>
                                      <a:lnTo>
                                        <a:pt x="79" y="222"/>
                                      </a:lnTo>
                                      <a:lnTo>
                                        <a:pt x="95" y="222"/>
                                      </a:lnTo>
                                      <a:lnTo>
                                        <a:pt x="111" y="219"/>
                                      </a:lnTo>
                                      <a:lnTo>
                                        <a:pt x="130" y="216"/>
                                      </a:lnTo>
                                      <a:lnTo>
                                        <a:pt x="149" y="208"/>
                                      </a:lnTo>
                                      <a:lnTo>
                                        <a:pt x="166" y="200"/>
                                      </a:lnTo>
                                      <a:lnTo>
                                        <a:pt x="49" y="200"/>
                                      </a:lnTo>
                                      <a:lnTo>
                                        <a:pt x="36" y="197"/>
                                      </a:lnTo>
                                      <a:lnTo>
                                        <a:pt x="22" y="195"/>
                                      </a:lnTo>
                                      <a:lnTo>
                                        <a:pt x="6" y="184"/>
                                      </a:lnTo>
                                      <a:lnTo>
                                        <a:pt x="3" y="181"/>
                                      </a:lnTo>
                                      <a:close/>
                                      <a:moveTo>
                                        <a:pt x="531" y="0"/>
                                      </a:moveTo>
                                      <a:lnTo>
                                        <a:pt x="528" y="0"/>
                                      </a:lnTo>
                                      <a:lnTo>
                                        <a:pt x="471" y="3"/>
                                      </a:lnTo>
                                      <a:lnTo>
                                        <a:pt x="439" y="6"/>
                                      </a:lnTo>
                                      <a:lnTo>
                                        <a:pt x="403" y="11"/>
                                      </a:lnTo>
                                      <a:lnTo>
                                        <a:pt x="366" y="22"/>
                                      </a:lnTo>
                                      <a:lnTo>
                                        <a:pt x="330" y="33"/>
                                      </a:lnTo>
                                      <a:lnTo>
                                        <a:pt x="295" y="46"/>
                                      </a:lnTo>
                                      <a:lnTo>
                                        <a:pt x="266" y="65"/>
                                      </a:lnTo>
                                      <a:lnTo>
                                        <a:pt x="203" y="114"/>
                                      </a:lnTo>
                                      <a:lnTo>
                                        <a:pt x="165" y="146"/>
                                      </a:lnTo>
                                      <a:lnTo>
                                        <a:pt x="133" y="170"/>
                                      </a:lnTo>
                                      <a:lnTo>
                                        <a:pt x="114" y="181"/>
                                      </a:lnTo>
                                      <a:lnTo>
                                        <a:pt x="93" y="192"/>
                                      </a:lnTo>
                                      <a:lnTo>
                                        <a:pt x="68" y="197"/>
                                      </a:lnTo>
                                      <a:lnTo>
                                        <a:pt x="49" y="200"/>
                                      </a:lnTo>
                                      <a:lnTo>
                                        <a:pt x="166" y="200"/>
                                      </a:lnTo>
                                      <a:lnTo>
                                        <a:pt x="171" y="197"/>
                                      </a:lnTo>
                                      <a:lnTo>
                                        <a:pt x="195" y="184"/>
                                      </a:lnTo>
                                      <a:lnTo>
                                        <a:pt x="236" y="151"/>
                                      </a:lnTo>
                                      <a:lnTo>
                                        <a:pt x="268" y="127"/>
                                      </a:lnTo>
                                      <a:lnTo>
                                        <a:pt x="320" y="87"/>
                                      </a:lnTo>
                                      <a:lnTo>
                                        <a:pt x="339" y="70"/>
                                      </a:lnTo>
                                      <a:lnTo>
                                        <a:pt x="360" y="54"/>
                                      </a:lnTo>
                                      <a:lnTo>
                                        <a:pt x="385" y="41"/>
                                      </a:lnTo>
                                      <a:lnTo>
                                        <a:pt x="414" y="27"/>
                                      </a:lnTo>
                                      <a:lnTo>
                                        <a:pt x="449" y="16"/>
                                      </a:lnTo>
                                      <a:lnTo>
                                        <a:pt x="482" y="8"/>
                                      </a:lnTo>
                                      <a:lnTo>
                                        <a:pt x="509" y="3"/>
                                      </a:lnTo>
                                      <a:lnTo>
                                        <a:pt x="531" y="0"/>
                                      </a:lnTo>
                                      <a:close/>
                                    </a:path>
                                  </a:pathLst>
                                </a:custGeom>
                                <a:solidFill>
                                  <a:srgbClr val="F3B35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0" name="Freeform 183"/>
                              <wps:cNvSpPr>
                                <a:spLocks/>
                              </wps:cNvSpPr>
                              <wps:spPr bwMode="auto">
                                <a:xfrm>
                                  <a:off x="844" y="251"/>
                                  <a:ext cx="190" cy="79"/>
                                </a:xfrm>
                                <a:custGeom>
                                  <a:avLst/>
                                  <a:gdLst>
                                    <a:gd name="T0" fmla="*/ 189 w 190"/>
                                    <a:gd name="T1" fmla="*/ 251 h 79"/>
                                    <a:gd name="T2" fmla="*/ 176 w 190"/>
                                    <a:gd name="T3" fmla="*/ 259 h 79"/>
                                    <a:gd name="T4" fmla="*/ 141 w 190"/>
                                    <a:gd name="T5" fmla="*/ 281 h 79"/>
                                    <a:gd name="T6" fmla="*/ 98 w 190"/>
                                    <a:gd name="T7" fmla="*/ 297 h 79"/>
                                    <a:gd name="T8" fmla="*/ 73 w 190"/>
                                    <a:gd name="T9" fmla="*/ 302 h 79"/>
                                    <a:gd name="T10" fmla="*/ 0 w 190"/>
                                    <a:gd name="T11" fmla="*/ 302 h 79"/>
                                    <a:gd name="T12" fmla="*/ 0 w 190"/>
                                    <a:gd name="T13" fmla="*/ 305 h 79"/>
                                    <a:gd name="T14" fmla="*/ 8 w 190"/>
                                    <a:gd name="T15" fmla="*/ 310 h 79"/>
                                    <a:gd name="T16" fmla="*/ 27 w 190"/>
                                    <a:gd name="T17" fmla="*/ 321 h 79"/>
                                    <a:gd name="T18" fmla="*/ 41 w 190"/>
                                    <a:gd name="T19" fmla="*/ 327 h 79"/>
                                    <a:gd name="T20" fmla="*/ 54 w 190"/>
                                    <a:gd name="T21" fmla="*/ 330 h 79"/>
                                    <a:gd name="T22" fmla="*/ 70 w 190"/>
                                    <a:gd name="T23" fmla="*/ 330 h 79"/>
                                    <a:gd name="T24" fmla="*/ 84 w 190"/>
                                    <a:gd name="T25" fmla="*/ 327 h 79"/>
                                    <a:gd name="T26" fmla="*/ 100 w 190"/>
                                    <a:gd name="T27" fmla="*/ 319 h 79"/>
                                    <a:gd name="T28" fmla="*/ 116 w 190"/>
                                    <a:gd name="T29" fmla="*/ 308 h 79"/>
                                    <a:gd name="T30" fmla="*/ 152 w 190"/>
                                    <a:gd name="T31" fmla="*/ 284 h 79"/>
                                    <a:gd name="T32" fmla="*/ 189 w 190"/>
                                    <a:gd name="T33" fmla="*/ 251 h 79"/>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Lst>
                                  <a:ahLst/>
                                  <a:cxnLst>
                                    <a:cxn ang="T34">
                                      <a:pos x="T0" y="T1"/>
                                    </a:cxn>
                                    <a:cxn ang="T35">
                                      <a:pos x="T2" y="T3"/>
                                    </a:cxn>
                                    <a:cxn ang="T36">
                                      <a:pos x="T4" y="T5"/>
                                    </a:cxn>
                                    <a:cxn ang="T37">
                                      <a:pos x="T6" y="T7"/>
                                    </a:cxn>
                                    <a:cxn ang="T38">
                                      <a:pos x="T8" y="T9"/>
                                    </a:cxn>
                                    <a:cxn ang="T39">
                                      <a:pos x="T10" y="T11"/>
                                    </a:cxn>
                                    <a:cxn ang="T40">
                                      <a:pos x="T12" y="T13"/>
                                    </a:cxn>
                                    <a:cxn ang="T41">
                                      <a:pos x="T14" y="T15"/>
                                    </a:cxn>
                                    <a:cxn ang="T42">
                                      <a:pos x="T16" y="T17"/>
                                    </a:cxn>
                                    <a:cxn ang="T43">
                                      <a:pos x="T18" y="T19"/>
                                    </a:cxn>
                                    <a:cxn ang="T44">
                                      <a:pos x="T20" y="T21"/>
                                    </a:cxn>
                                    <a:cxn ang="T45">
                                      <a:pos x="T22" y="T23"/>
                                    </a:cxn>
                                    <a:cxn ang="T46">
                                      <a:pos x="T24" y="T25"/>
                                    </a:cxn>
                                    <a:cxn ang="T47">
                                      <a:pos x="T26" y="T27"/>
                                    </a:cxn>
                                    <a:cxn ang="T48">
                                      <a:pos x="T28" y="T29"/>
                                    </a:cxn>
                                    <a:cxn ang="T49">
                                      <a:pos x="T30" y="T31"/>
                                    </a:cxn>
                                    <a:cxn ang="T50">
                                      <a:pos x="T32" y="T33"/>
                                    </a:cxn>
                                  </a:cxnLst>
                                  <a:rect l="0" t="0" r="r" b="b"/>
                                  <a:pathLst>
                                    <a:path w="190" h="79">
                                      <a:moveTo>
                                        <a:pt x="189" y="0"/>
                                      </a:moveTo>
                                      <a:lnTo>
                                        <a:pt x="176" y="8"/>
                                      </a:lnTo>
                                      <a:lnTo>
                                        <a:pt x="141" y="30"/>
                                      </a:lnTo>
                                      <a:lnTo>
                                        <a:pt x="98" y="46"/>
                                      </a:lnTo>
                                      <a:lnTo>
                                        <a:pt x="73" y="51"/>
                                      </a:lnTo>
                                      <a:lnTo>
                                        <a:pt x="0" y="51"/>
                                      </a:lnTo>
                                      <a:lnTo>
                                        <a:pt x="0" y="54"/>
                                      </a:lnTo>
                                      <a:lnTo>
                                        <a:pt x="8" y="59"/>
                                      </a:lnTo>
                                      <a:lnTo>
                                        <a:pt x="27" y="70"/>
                                      </a:lnTo>
                                      <a:lnTo>
                                        <a:pt x="41" y="76"/>
                                      </a:lnTo>
                                      <a:lnTo>
                                        <a:pt x="54" y="79"/>
                                      </a:lnTo>
                                      <a:lnTo>
                                        <a:pt x="70" y="79"/>
                                      </a:lnTo>
                                      <a:lnTo>
                                        <a:pt x="84" y="76"/>
                                      </a:lnTo>
                                      <a:lnTo>
                                        <a:pt x="100" y="68"/>
                                      </a:lnTo>
                                      <a:lnTo>
                                        <a:pt x="116" y="57"/>
                                      </a:lnTo>
                                      <a:lnTo>
                                        <a:pt x="152" y="33"/>
                                      </a:lnTo>
                                      <a:lnTo>
                                        <a:pt x="189" y="0"/>
                                      </a:lnTo>
                                      <a:close/>
                                    </a:path>
                                  </a:pathLst>
                                </a:custGeom>
                                <a:solidFill>
                                  <a:srgbClr val="F4A43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31" name="Picture 182"/>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1101" y="132"/>
                                  <a:ext cx="216" cy="12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2" name="Picture 18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1063" y="416"/>
                                  <a:ext cx="360" cy="1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3" name="Picture 180"/>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693" y="373"/>
                                  <a:ext cx="251" cy="178"/>
                                </a:xfrm>
                                <a:prstGeom prst="rect">
                                  <a:avLst/>
                                </a:prstGeom>
                                <a:noFill/>
                                <a:extLst>
                                  <a:ext uri="{909E8E84-426E-40dd-AFC4-6F175D3DCCD1}">
                                    <a14:hiddenFill xmlns:a14="http://schemas.microsoft.com/office/drawing/2010/main">
                                      <a:solidFill>
                                        <a:srgbClr val="FFFFFF"/>
                                      </a:solidFill>
                                    </a14:hiddenFill>
                                  </a:ext>
                                </a:extLst>
                              </pic:spPr>
                            </pic:pic>
                            <wps:wsp>
                              <wps:cNvPr id="134" name="Freeform 179"/>
                              <wps:cNvSpPr>
                                <a:spLocks/>
                              </wps:cNvSpPr>
                              <wps:spPr bwMode="auto">
                                <a:xfrm>
                                  <a:off x="782" y="205"/>
                                  <a:ext cx="179" cy="97"/>
                                </a:xfrm>
                                <a:custGeom>
                                  <a:avLst/>
                                  <a:gdLst>
                                    <a:gd name="T0" fmla="*/ 178 w 179"/>
                                    <a:gd name="T1" fmla="*/ 205 h 97"/>
                                    <a:gd name="T2" fmla="*/ 124 w 179"/>
                                    <a:gd name="T3" fmla="*/ 257 h 97"/>
                                    <a:gd name="T4" fmla="*/ 78 w 179"/>
                                    <a:gd name="T5" fmla="*/ 262 h 97"/>
                                    <a:gd name="T6" fmla="*/ 38 w 179"/>
                                    <a:gd name="T7" fmla="*/ 270 h 97"/>
                                    <a:gd name="T8" fmla="*/ 24 w 179"/>
                                    <a:gd name="T9" fmla="*/ 273 h 97"/>
                                    <a:gd name="T10" fmla="*/ 8 w 179"/>
                                    <a:gd name="T11" fmla="*/ 281 h 97"/>
                                    <a:gd name="T12" fmla="*/ 3 w 179"/>
                                    <a:gd name="T13" fmla="*/ 286 h 97"/>
                                    <a:gd name="T14" fmla="*/ 0 w 179"/>
                                    <a:gd name="T15" fmla="*/ 292 h 97"/>
                                    <a:gd name="T16" fmla="*/ 3 w 179"/>
                                    <a:gd name="T17" fmla="*/ 297 h 97"/>
                                    <a:gd name="T18" fmla="*/ 13 w 179"/>
                                    <a:gd name="T19" fmla="*/ 302 h 97"/>
                                    <a:gd name="T20" fmla="*/ 49 w 179"/>
                                    <a:gd name="T21" fmla="*/ 297 h 97"/>
                                    <a:gd name="T22" fmla="*/ 73 w 179"/>
                                    <a:gd name="T23" fmla="*/ 294 h 97"/>
                                    <a:gd name="T24" fmla="*/ 149 w 179"/>
                                    <a:gd name="T25" fmla="*/ 267 h 97"/>
                                    <a:gd name="T26" fmla="*/ 178 w 179"/>
                                    <a:gd name="T27" fmla="*/ 224 h 97"/>
                                    <a:gd name="T28" fmla="*/ 178 w 179"/>
                                    <a:gd name="T29" fmla="*/ 205 h 97"/>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Lst>
                                  <a:ahLst/>
                                  <a:cxnLst>
                                    <a:cxn ang="T30">
                                      <a:pos x="T0" y="T1"/>
                                    </a:cxn>
                                    <a:cxn ang="T31">
                                      <a:pos x="T2" y="T3"/>
                                    </a:cxn>
                                    <a:cxn ang="T32">
                                      <a:pos x="T4" y="T5"/>
                                    </a:cxn>
                                    <a:cxn ang="T33">
                                      <a:pos x="T6" y="T7"/>
                                    </a:cxn>
                                    <a:cxn ang="T34">
                                      <a:pos x="T8" y="T9"/>
                                    </a:cxn>
                                    <a:cxn ang="T35">
                                      <a:pos x="T10" y="T11"/>
                                    </a:cxn>
                                    <a:cxn ang="T36">
                                      <a:pos x="T12" y="T13"/>
                                    </a:cxn>
                                    <a:cxn ang="T37">
                                      <a:pos x="T14" y="T15"/>
                                    </a:cxn>
                                    <a:cxn ang="T38">
                                      <a:pos x="T16" y="T17"/>
                                    </a:cxn>
                                    <a:cxn ang="T39">
                                      <a:pos x="T18" y="T19"/>
                                    </a:cxn>
                                    <a:cxn ang="T40">
                                      <a:pos x="T20" y="T21"/>
                                    </a:cxn>
                                    <a:cxn ang="T41">
                                      <a:pos x="T22" y="T23"/>
                                    </a:cxn>
                                    <a:cxn ang="T42">
                                      <a:pos x="T24" y="T25"/>
                                    </a:cxn>
                                    <a:cxn ang="T43">
                                      <a:pos x="T26" y="T27"/>
                                    </a:cxn>
                                    <a:cxn ang="T44">
                                      <a:pos x="T28" y="T29"/>
                                    </a:cxn>
                                  </a:cxnLst>
                                  <a:rect l="0" t="0" r="r" b="b"/>
                                  <a:pathLst>
                                    <a:path w="179" h="97">
                                      <a:moveTo>
                                        <a:pt x="178" y="0"/>
                                      </a:moveTo>
                                      <a:lnTo>
                                        <a:pt x="124" y="52"/>
                                      </a:lnTo>
                                      <a:lnTo>
                                        <a:pt x="78" y="57"/>
                                      </a:lnTo>
                                      <a:lnTo>
                                        <a:pt x="38" y="65"/>
                                      </a:lnTo>
                                      <a:lnTo>
                                        <a:pt x="24" y="68"/>
                                      </a:lnTo>
                                      <a:lnTo>
                                        <a:pt x="8" y="76"/>
                                      </a:lnTo>
                                      <a:lnTo>
                                        <a:pt x="3" y="81"/>
                                      </a:lnTo>
                                      <a:lnTo>
                                        <a:pt x="0" y="87"/>
                                      </a:lnTo>
                                      <a:lnTo>
                                        <a:pt x="3" y="92"/>
                                      </a:lnTo>
                                      <a:lnTo>
                                        <a:pt x="13" y="97"/>
                                      </a:lnTo>
                                      <a:lnTo>
                                        <a:pt x="49" y="92"/>
                                      </a:lnTo>
                                      <a:lnTo>
                                        <a:pt x="73" y="89"/>
                                      </a:lnTo>
                                      <a:lnTo>
                                        <a:pt x="149" y="62"/>
                                      </a:lnTo>
                                      <a:lnTo>
                                        <a:pt x="178" y="19"/>
                                      </a:lnTo>
                                      <a:lnTo>
                                        <a:pt x="178" y="0"/>
                                      </a:lnTo>
                                      <a:close/>
                                    </a:path>
                                  </a:pathLst>
                                </a:custGeom>
                                <a:solidFill>
                                  <a:srgbClr val="F478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5" name="Freeform 178"/>
                              <wps:cNvSpPr>
                                <a:spLocks/>
                              </wps:cNvSpPr>
                              <wps:spPr bwMode="auto">
                                <a:xfrm>
                                  <a:off x="868" y="203"/>
                                  <a:ext cx="92" cy="62"/>
                                </a:xfrm>
                                <a:custGeom>
                                  <a:avLst/>
                                  <a:gdLst>
                                    <a:gd name="T0" fmla="*/ 92 w 92"/>
                                    <a:gd name="T1" fmla="*/ 203 h 62"/>
                                    <a:gd name="T2" fmla="*/ 87 w 92"/>
                                    <a:gd name="T3" fmla="*/ 205 h 62"/>
                                    <a:gd name="T4" fmla="*/ 71 w 92"/>
                                    <a:gd name="T5" fmla="*/ 227 h 62"/>
                                    <a:gd name="T6" fmla="*/ 63 w 92"/>
                                    <a:gd name="T7" fmla="*/ 235 h 62"/>
                                    <a:gd name="T8" fmla="*/ 52 w 92"/>
                                    <a:gd name="T9" fmla="*/ 243 h 62"/>
                                    <a:gd name="T10" fmla="*/ 28 w 92"/>
                                    <a:gd name="T11" fmla="*/ 254 h 62"/>
                                    <a:gd name="T12" fmla="*/ 9 w 92"/>
                                    <a:gd name="T13" fmla="*/ 262 h 62"/>
                                    <a:gd name="T14" fmla="*/ 0 w 92"/>
                                    <a:gd name="T15" fmla="*/ 264 h 62"/>
                                    <a:gd name="T16" fmla="*/ 25 w 92"/>
                                    <a:gd name="T17" fmla="*/ 259 h 62"/>
                                    <a:gd name="T18" fmla="*/ 49 w 92"/>
                                    <a:gd name="T19" fmla="*/ 257 h 62"/>
                                    <a:gd name="T20" fmla="*/ 68 w 92"/>
                                    <a:gd name="T21" fmla="*/ 249 h 62"/>
                                    <a:gd name="T22" fmla="*/ 74 w 92"/>
                                    <a:gd name="T23" fmla="*/ 243 h 62"/>
                                    <a:gd name="T24" fmla="*/ 79 w 92"/>
                                    <a:gd name="T25" fmla="*/ 238 h 62"/>
                                    <a:gd name="T26" fmla="*/ 87 w 92"/>
                                    <a:gd name="T27" fmla="*/ 221 h 62"/>
                                    <a:gd name="T28" fmla="*/ 92 w 92"/>
                                    <a:gd name="T29" fmla="*/ 203 h 62"/>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Lst>
                                  <a:ahLst/>
                                  <a:cxnLst>
                                    <a:cxn ang="T30">
                                      <a:pos x="T0" y="T1"/>
                                    </a:cxn>
                                    <a:cxn ang="T31">
                                      <a:pos x="T2" y="T3"/>
                                    </a:cxn>
                                    <a:cxn ang="T32">
                                      <a:pos x="T4" y="T5"/>
                                    </a:cxn>
                                    <a:cxn ang="T33">
                                      <a:pos x="T6" y="T7"/>
                                    </a:cxn>
                                    <a:cxn ang="T34">
                                      <a:pos x="T8" y="T9"/>
                                    </a:cxn>
                                    <a:cxn ang="T35">
                                      <a:pos x="T10" y="T11"/>
                                    </a:cxn>
                                    <a:cxn ang="T36">
                                      <a:pos x="T12" y="T13"/>
                                    </a:cxn>
                                    <a:cxn ang="T37">
                                      <a:pos x="T14" y="T15"/>
                                    </a:cxn>
                                    <a:cxn ang="T38">
                                      <a:pos x="T16" y="T17"/>
                                    </a:cxn>
                                    <a:cxn ang="T39">
                                      <a:pos x="T18" y="T19"/>
                                    </a:cxn>
                                    <a:cxn ang="T40">
                                      <a:pos x="T20" y="T21"/>
                                    </a:cxn>
                                    <a:cxn ang="T41">
                                      <a:pos x="T22" y="T23"/>
                                    </a:cxn>
                                    <a:cxn ang="T42">
                                      <a:pos x="T24" y="T25"/>
                                    </a:cxn>
                                    <a:cxn ang="T43">
                                      <a:pos x="T26" y="T27"/>
                                    </a:cxn>
                                    <a:cxn ang="T44">
                                      <a:pos x="T28" y="T29"/>
                                    </a:cxn>
                                  </a:cxnLst>
                                  <a:rect l="0" t="0" r="r" b="b"/>
                                  <a:pathLst>
                                    <a:path w="92" h="62">
                                      <a:moveTo>
                                        <a:pt x="92" y="0"/>
                                      </a:moveTo>
                                      <a:lnTo>
                                        <a:pt x="87" y="2"/>
                                      </a:lnTo>
                                      <a:lnTo>
                                        <a:pt x="71" y="24"/>
                                      </a:lnTo>
                                      <a:lnTo>
                                        <a:pt x="63" y="32"/>
                                      </a:lnTo>
                                      <a:lnTo>
                                        <a:pt x="52" y="40"/>
                                      </a:lnTo>
                                      <a:lnTo>
                                        <a:pt x="28" y="51"/>
                                      </a:lnTo>
                                      <a:lnTo>
                                        <a:pt x="9" y="59"/>
                                      </a:lnTo>
                                      <a:lnTo>
                                        <a:pt x="0" y="61"/>
                                      </a:lnTo>
                                      <a:lnTo>
                                        <a:pt x="25" y="56"/>
                                      </a:lnTo>
                                      <a:lnTo>
                                        <a:pt x="49" y="54"/>
                                      </a:lnTo>
                                      <a:lnTo>
                                        <a:pt x="68" y="46"/>
                                      </a:lnTo>
                                      <a:lnTo>
                                        <a:pt x="74" y="40"/>
                                      </a:lnTo>
                                      <a:lnTo>
                                        <a:pt x="79" y="35"/>
                                      </a:lnTo>
                                      <a:lnTo>
                                        <a:pt x="87" y="18"/>
                                      </a:lnTo>
                                      <a:lnTo>
                                        <a:pt x="92" y="0"/>
                                      </a:lnTo>
                                      <a:close/>
                                    </a:path>
                                  </a:pathLst>
                                </a:custGeom>
                                <a:solidFill>
                                  <a:srgbClr val="F3581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6" name="Freeform 177"/>
                              <wps:cNvSpPr>
                                <a:spLocks/>
                              </wps:cNvSpPr>
                              <wps:spPr bwMode="auto">
                                <a:xfrm>
                                  <a:off x="785" y="289"/>
                                  <a:ext cx="60" cy="14"/>
                                </a:xfrm>
                                <a:custGeom>
                                  <a:avLst/>
                                  <a:gdLst>
                                    <a:gd name="T0" fmla="*/ 43 w 60"/>
                                    <a:gd name="T1" fmla="*/ 289 h 14"/>
                                    <a:gd name="T2" fmla="*/ 13 w 60"/>
                                    <a:gd name="T3" fmla="*/ 289 h 14"/>
                                    <a:gd name="T4" fmla="*/ 5 w 60"/>
                                    <a:gd name="T5" fmla="*/ 292 h 14"/>
                                    <a:gd name="T6" fmla="*/ 0 w 60"/>
                                    <a:gd name="T7" fmla="*/ 294 h 14"/>
                                    <a:gd name="T8" fmla="*/ 2 w 60"/>
                                    <a:gd name="T9" fmla="*/ 300 h 14"/>
                                    <a:gd name="T10" fmla="*/ 10 w 60"/>
                                    <a:gd name="T11" fmla="*/ 302 h 14"/>
                                    <a:gd name="T12" fmla="*/ 21 w 60"/>
                                    <a:gd name="T13" fmla="*/ 302 h 14"/>
                                    <a:gd name="T14" fmla="*/ 37 w 60"/>
                                    <a:gd name="T15" fmla="*/ 300 h 14"/>
                                    <a:gd name="T16" fmla="*/ 51 w 60"/>
                                    <a:gd name="T17" fmla="*/ 300 h 14"/>
                                    <a:gd name="T18" fmla="*/ 59 w 60"/>
                                    <a:gd name="T19" fmla="*/ 294 h 14"/>
                                    <a:gd name="T20" fmla="*/ 43 w 60"/>
                                    <a:gd name="T21" fmla="*/ 289 h 14"/>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0" t="0" r="r" b="b"/>
                                  <a:pathLst>
                                    <a:path w="60" h="14">
                                      <a:moveTo>
                                        <a:pt x="43" y="0"/>
                                      </a:moveTo>
                                      <a:lnTo>
                                        <a:pt x="13" y="0"/>
                                      </a:lnTo>
                                      <a:lnTo>
                                        <a:pt x="5" y="3"/>
                                      </a:lnTo>
                                      <a:lnTo>
                                        <a:pt x="0" y="5"/>
                                      </a:lnTo>
                                      <a:lnTo>
                                        <a:pt x="2" y="11"/>
                                      </a:lnTo>
                                      <a:lnTo>
                                        <a:pt x="10" y="13"/>
                                      </a:lnTo>
                                      <a:lnTo>
                                        <a:pt x="21" y="13"/>
                                      </a:lnTo>
                                      <a:lnTo>
                                        <a:pt x="37" y="11"/>
                                      </a:lnTo>
                                      <a:lnTo>
                                        <a:pt x="51" y="11"/>
                                      </a:lnTo>
                                      <a:lnTo>
                                        <a:pt x="59" y="5"/>
                                      </a:lnTo>
                                      <a:lnTo>
                                        <a:pt x="43" y="0"/>
                                      </a:lnTo>
                                      <a:close/>
                                    </a:path>
                                  </a:pathLst>
                                </a:custGeom>
                                <a:solidFill>
                                  <a:srgbClr val="F597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7" name="AutoShape 176"/>
                              <wps:cNvSpPr>
                                <a:spLocks/>
                              </wps:cNvSpPr>
                              <wps:spPr bwMode="auto">
                                <a:xfrm>
                                  <a:off x="419" y="267"/>
                                  <a:ext cx="642" cy="101"/>
                                </a:xfrm>
                                <a:custGeom>
                                  <a:avLst/>
                                  <a:gdLst>
                                    <a:gd name="T0" fmla="*/ 318 w 642"/>
                                    <a:gd name="T1" fmla="*/ 305 h 101"/>
                                    <a:gd name="T2" fmla="*/ 92 w 642"/>
                                    <a:gd name="T3" fmla="*/ 305 h 101"/>
                                    <a:gd name="T4" fmla="*/ 141 w 642"/>
                                    <a:gd name="T5" fmla="*/ 310 h 101"/>
                                    <a:gd name="T6" fmla="*/ 163 w 642"/>
                                    <a:gd name="T7" fmla="*/ 313 h 101"/>
                                    <a:gd name="T8" fmla="*/ 182 w 642"/>
                                    <a:gd name="T9" fmla="*/ 321 h 101"/>
                                    <a:gd name="T10" fmla="*/ 233 w 642"/>
                                    <a:gd name="T11" fmla="*/ 338 h 101"/>
                                    <a:gd name="T12" fmla="*/ 268 w 642"/>
                                    <a:gd name="T13" fmla="*/ 348 h 101"/>
                                    <a:gd name="T14" fmla="*/ 309 w 642"/>
                                    <a:gd name="T15" fmla="*/ 359 h 101"/>
                                    <a:gd name="T16" fmla="*/ 336 w 642"/>
                                    <a:gd name="T17" fmla="*/ 365 h 101"/>
                                    <a:gd name="T18" fmla="*/ 360 w 642"/>
                                    <a:gd name="T19" fmla="*/ 367 h 101"/>
                                    <a:gd name="T20" fmla="*/ 387 w 642"/>
                                    <a:gd name="T21" fmla="*/ 367 h 101"/>
                                    <a:gd name="T22" fmla="*/ 414 w 642"/>
                                    <a:gd name="T23" fmla="*/ 365 h 101"/>
                                    <a:gd name="T24" fmla="*/ 471 w 642"/>
                                    <a:gd name="T25" fmla="*/ 359 h 101"/>
                                    <a:gd name="T26" fmla="*/ 525 w 642"/>
                                    <a:gd name="T27" fmla="*/ 348 h 101"/>
                                    <a:gd name="T28" fmla="*/ 562 w 642"/>
                                    <a:gd name="T29" fmla="*/ 338 h 101"/>
                                    <a:gd name="T30" fmla="*/ 479 w 642"/>
                                    <a:gd name="T31" fmla="*/ 338 h 101"/>
                                    <a:gd name="T32" fmla="*/ 417 w 642"/>
                                    <a:gd name="T33" fmla="*/ 332 h 101"/>
                                    <a:gd name="T34" fmla="*/ 390 w 642"/>
                                    <a:gd name="T35" fmla="*/ 327 h 101"/>
                                    <a:gd name="T36" fmla="*/ 318 w 642"/>
                                    <a:gd name="T37" fmla="*/ 305 h 101"/>
                                    <a:gd name="T38" fmla="*/ 152 w 642"/>
                                    <a:gd name="T39" fmla="*/ 267 h 101"/>
                                    <a:gd name="T40" fmla="*/ 128 w 642"/>
                                    <a:gd name="T41" fmla="*/ 267 h 101"/>
                                    <a:gd name="T42" fmla="*/ 109 w 642"/>
                                    <a:gd name="T43" fmla="*/ 270 h 101"/>
                                    <a:gd name="T44" fmla="*/ 71 w 642"/>
                                    <a:gd name="T45" fmla="*/ 281 h 101"/>
                                    <a:gd name="T46" fmla="*/ 44 w 642"/>
                                    <a:gd name="T47" fmla="*/ 297 h 101"/>
                                    <a:gd name="T48" fmla="*/ 22 w 642"/>
                                    <a:gd name="T49" fmla="*/ 316 h 101"/>
                                    <a:gd name="T50" fmla="*/ 9 w 642"/>
                                    <a:gd name="T51" fmla="*/ 332 h 101"/>
                                    <a:gd name="T52" fmla="*/ 3 w 642"/>
                                    <a:gd name="T53" fmla="*/ 346 h 101"/>
                                    <a:gd name="T54" fmla="*/ 0 w 642"/>
                                    <a:gd name="T55" fmla="*/ 351 h 101"/>
                                    <a:gd name="T56" fmla="*/ 3 w 642"/>
                                    <a:gd name="T57" fmla="*/ 351 h 101"/>
                                    <a:gd name="T58" fmla="*/ 6 w 642"/>
                                    <a:gd name="T59" fmla="*/ 346 h 101"/>
                                    <a:gd name="T60" fmla="*/ 19 w 642"/>
                                    <a:gd name="T61" fmla="*/ 330 h 101"/>
                                    <a:gd name="T62" fmla="*/ 30 w 642"/>
                                    <a:gd name="T63" fmla="*/ 321 h 101"/>
                                    <a:gd name="T64" fmla="*/ 46 w 642"/>
                                    <a:gd name="T65" fmla="*/ 313 h 101"/>
                                    <a:gd name="T66" fmla="*/ 68 w 642"/>
                                    <a:gd name="T67" fmla="*/ 308 h 101"/>
                                    <a:gd name="T68" fmla="*/ 92 w 642"/>
                                    <a:gd name="T69" fmla="*/ 305 h 101"/>
                                    <a:gd name="T70" fmla="*/ 318 w 642"/>
                                    <a:gd name="T71" fmla="*/ 305 h 101"/>
                                    <a:gd name="T72" fmla="*/ 257 w 642"/>
                                    <a:gd name="T73" fmla="*/ 286 h 101"/>
                                    <a:gd name="T74" fmla="*/ 206 w 642"/>
                                    <a:gd name="T75" fmla="*/ 275 h 101"/>
                                    <a:gd name="T76" fmla="*/ 176 w 642"/>
                                    <a:gd name="T77" fmla="*/ 270 h 101"/>
                                    <a:gd name="T78" fmla="*/ 152 w 642"/>
                                    <a:gd name="T79" fmla="*/ 267 h 101"/>
                                    <a:gd name="T80" fmla="*/ 624 w 642"/>
                                    <a:gd name="T81" fmla="*/ 318 h 101"/>
                                    <a:gd name="T82" fmla="*/ 598 w 642"/>
                                    <a:gd name="T83" fmla="*/ 324 h 101"/>
                                    <a:gd name="T84" fmla="*/ 547 w 642"/>
                                    <a:gd name="T85" fmla="*/ 332 h 101"/>
                                    <a:gd name="T86" fmla="*/ 517 w 642"/>
                                    <a:gd name="T87" fmla="*/ 335 h 101"/>
                                    <a:gd name="T88" fmla="*/ 479 w 642"/>
                                    <a:gd name="T89" fmla="*/ 338 h 101"/>
                                    <a:gd name="T90" fmla="*/ 562 w 642"/>
                                    <a:gd name="T91" fmla="*/ 338 h 101"/>
                                    <a:gd name="T92" fmla="*/ 609 w 642"/>
                                    <a:gd name="T93" fmla="*/ 324 h 101"/>
                                    <a:gd name="T94" fmla="*/ 624 w 642"/>
                                    <a:gd name="T95" fmla="*/ 318 h 101"/>
                                    <a:gd name="T96" fmla="*/ 642 w 642"/>
                                    <a:gd name="T97" fmla="*/ 310 h 101"/>
                                    <a:gd name="T98" fmla="*/ 624 w 642"/>
                                    <a:gd name="T99" fmla="*/ 318 h 101"/>
                                    <a:gd name="T100" fmla="*/ 631 w 642"/>
                                    <a:gd name="T101" fmla="*/ 316 h 101"/>
                                    <a:gd name="T102" fmla="*/ 642 w 642"/>
                                    <a:gd name="T103" fmla="*/ 310 h 101"/>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Lst>
                                  <a:ahLst/>
                                  <a:cxnLst>
                                    <a:cxn ang="T104">
                                      <a:pos x="T0" y="T1"/>
                                    </a:cxn>
                                    <a:cxn ang="T105">
                                      <a:pos x="T2" y="T3"/>
                                    </a:cxn>
                                    <a:cxn ang="T106">
                                      <a:pos x="T4" y="T5"/>
                                    </a:cxn>
                                    <a:cxn ang="T107">
                                      <a:pos x="T6" y="T7"/>
                                    </a:cxn>
                                    <a:cxn ang="T108">
                                      <a:pos x="T8" y="T9"/>
                                    </a:cxn>
                                    <a:cxn ang="T109">
                                      <a:pos x="T10" y="T11"/>
                                    </a:cxn>
                                    <a:cxn ang="T110">
                                      <a:pos x="T12" y="T13"/>
                                    </a:cxn>
                                    <a:cxn ang="T111">
                                      <a:pos x="T14" y="T15"/>
                                    </a:cxn>
                                    <a:cxn ang="T112">
                                      <a:pos x="T16" y="T17"/>
                                    </a:cxn>
                                    <a:cxn ang="T113">
                                      <a:pos x="T18" y="T19"/>
                                    </a:cxn>
                                    <a:cxn ang="T114">
                                      <a:pos x="T20" y="T21"/>
                                    </a:cxn>
                                    <a:cxn ang="T115">
                                      <a:pos x="T22" y="T23"/>
                                    </a:cxn>
                                    <a:cxn ang="T116">
                                      <a:pos x="T24" y="T25"/>
                                    </a:cxn>
                                    <a:cxn ang="T117">
                                      <a:pos x="T26" y="T27"/>
                                    </a:cxn>
                                    <a:cxn ang="T118">
                                      <a:pos x="T28" y="T29"/>
                                    </a:cxn>
                                    <a:cxn ang="T119">
                                      <a:pos x="T30" y="T31"/>
                                    </a:cxn>
                                    <a:cxn ang="T120">
                                      <a:pos x="T32" y="T33"/>
                                    </a:cxn>
                                    <a:cxn ang="T121">
                                      <a:pos x="T34" y="T35"/>
                                    </a:cxn>
                                    <a:cxn ang="T122">
                                      <a:pos x="T36" y="T37"/>
                                    </a:cxn>
                                    <a:cxn ang="T123">
                                      <a:pos x="T38" y="T39"/>
                                    </a:cxn>
                                    <a:cxn ang="T124">
                                      <a:pos x="T40" y="T41"/>
                                    </a:cxn>
                                    <a:cxn ang="T125">
                                      <a:pos x="T42" y="T43"/>
                                    </a:cxn>
                                    <a:cxn ang="T126">
                                      <a:pos x="T44" y="T45"/>
                                    </a:cxn>
                                    <a:cxn ang="T127">
                                      <a:pos x="T46" y="T47"/>
                                    </a:cxn>
                                    <a:cxn ang="T128">
                                      <a:pos x="T48" y="T49"/>
                                    </a:cxn>
                                    <a:cxn ang="T129">
                                      <a:pos x="T50" y="T51"/>
                                    </a:cxn>
                                    <a:cxn ang="T130">
                                      <a:pos x="T52" y="T53"/>
                                    </a:cxn>
                                    <a:cxn ang="T131">
                                      <a:pos x="T54" y="T55"/>
                                    </a:cxn>
                                    <a:cxn ang="T132">
                                      <a:pos x="T56" y="T57"/>
                                    </a:cxn>
                                    <a:cxn ang="T133">
                                      <a:pos x="T58" y="T59"/>
                                    </a:cxn>
                                    <a:cxn ang="T134">
                                      <a:pos x="T60" y="T61"/>
                                    </a:cxn>
                                    <a:cxn ang="T135">
                                      <a:pos x="T62" y="T63"/>
                                    </a:cxn>
                                    <a:cxn ang="T136">
                                      <a:pos x="T64" y="T65"/>
                                    </a:cxn>
                                    <a:cxn ang="T137">
                                      <a:pos x="T66" y="T67"/>
                                    </a:cxn>
                                    <a:cxn ang="T138">
                                      <a:pos x="T68" y="T69"/>
                                    </a:cxn>
                                    <a:cxn ang="T139">
                                      <a:pos x="T70" y="T71"/>
                                    </a:cxn>
                                    <a:cxn ang="T140">
                                      <a:pos x="T72" y="T73"/>
                                    </a:cxn>
                                    <a:cxn ang="T141">
                                      <a:pos x="T74" y="T75"/>
                                    </a:cxn>
                                    <a:cxn ang="T142">
                                      <a:pos x="T76" y="T77"/>
                                    </a:cxn>
                                    <a:cxn ang="T143">
                                      <a:pos x="T78" y="T79"/>
                                    </a:cxn>
                                    <a:cxn ang="T144">
                                      <a:pos x="T80" y="T81"/>
                                    </a:cxn>
                                    <a:cxn ang="T145">
                                      <a:pos x="T82" y="T83"/>
                                    </a:cxn>
                                    <a:cxn ang="T146">
                                      <a:pos x="T84" y="T85"/>
                                    </a:cxn>
                                    <a:cxn ang="T147">
                                      <a:pos x="T86" y="T87"/>
                                    </a:cxn>
                                    <a:cxn ang="T148">
                                      <a:pos x="T88" y="T89"/>
                                    </a:cxn>
                                    <a:cxn ang="T149">
                                      <a:pos x="T90" y="T91"/>
                                    </a:cxn>
                                    <a:cxn ang="T150">
                                      <a:pos x="T92" y="T93"/>
                                    </a:cxn>
                                    <a:cxn ang="T151">
                                      <a:pos x="T94" y="T95"/>
                                    </a:cxn>
                                    <a:cxn ang="T152">
                                      <a:pos x="T96" y="T97"/>
                                    </a:cxn>
                                    <a:cxn ang="T153">
                                      <a:pos x="T98" y="T99"/>
                                    </a:cxn>
                                    <a:cxn ang="T154">
                                      <a:pos x="T100" y="T101"/>
                                    </a:cxn>
                                    <a:cxn ang="T155">
                                      <a:pos x="T102" y="T103"/>
                                    </a:cxn>
                                  </a:cxnLst>
                                  <a:rect l="0" t="0" r="r" b="b"/>
                                  <a:pathLst>
                                    <a:path w="642" h="101">
                                      <a:moveTo>
                                        <a:pt x="318" y="38"/>
                                      </a:moveTo>
                                      <a:lnTo>
                                        <a:pt x="92" y="38"/>
                                      </a:lnTo>
                                      <a:lnTo>
                                        <a:pt x="141" y="43"/>
                                      </a:lnTo>
                                      <a:lnTo>
                                        <a:pt x="163" y="46"/>
                                      </a:lnTo>
                                      <a:lnTo>
                                        <a:pt x="182" y="54"/>
                                      </a:lnTo>
                                      <a:lnTo>
                                        <a:pt x="233" y="71"/>
                                      </a:lnTo>
                                      <a:lnTo>
                                        <a:pt x="268" y="81"/>
                                      </a:lnTo>
                                      <a:lnTo>
                                        <a:pt x="309" y="92"/>
                                      </a:lnTo>
                                      <a:lnTo>
                                        <a:pt x="336" y="98"/>
                                      </a:lnTo>
                                      <a:lnTo>
                                        <a:pt x="360" y="100"/>
                                      </a:lnTo>
                                      <a:lnTo>
                                        <a:pt x="387" y="100"/>
                                      </a:lnTo>
                                      <a:lnTo>
                                        <a:pt x="414" y="98"/>
                                      </a:lnTo>
                                      <a:lnTo>
                                        <a:pt x="471" y="92"/>
                                      </a:lnTo>
                                      <a:lnTo>
                                        <a:pt x="525" y="81"/>
                                      </a:lnTo>
                                      <a:lnTo>
                                        <a:pt x="562" y="71"/>
                                      </a:lnTo>
                                      <a:lnTo>
                                        <a:pt x="479" y="71"/>
                                      </a:lnTo>
                                      <a:lnTo>
                                        <a:pt x="417" y="65"/>
                                      </a:lnTo>
                                      <a:lnTo>
                                        <a:pt x="390" y="60"/>
                                      </a:lnTo>
                                      <a:lnTo>
                                        <a:pt x="318" y="38"/>
                                      </a:lnTo>
                                      <a:close/>
                                      <a:moveTo>
                                        <a:pt x="152" y="0"/>
                                      </a:moveTo>
                                      <a:lnTo>
                                        <a:pt x="128" y="0"/>
                                      </a:lnTo>
                                      <a:lnTo>
                                        <a:pt x="109" y="3"/>
                                      </a:lnTo>
                                      <a:lnTo>
                                        <a:pt x="71" y="14"/>
                                      </a:lnTo>
                                      <a:lnTo>
                                        <a:pt x="44" y="30"/>
                                      </a:lnTo>
                                      <a:lnTo>
                                        <a:pt x="22" y="49"/>
                                      </a:lnTo>
                                      <a:lnTo>
                                        <a:pt x="9" y="65"/>
                                      </a:lnTo>
                                      <a:lnTo>
                                        <a:pt x="3" y="79"/>
                                      </a:lnTo>
                                      <a:lnTo>
                                        <a:pt x="0" y="84"/>
                                      </a:lnTo>
                                      <a:lnTo>
                                        <a:pt x="3" y="84"/>
                                      </a:lnTo>
                                      <a:lnTo>
                                        <a:pt x="6" y="79"/>
                                      </a:lnTo>
                                      <a:lnTo>
                                        <a:pt x="19" y="63"/>
                                      </a:lnTo>
                                      <a:lnTo>
                                        <a:pt x="30" y="54"/>
                                      </a:lnTo>
                                      <a:lnTo>
                                        <a:pt x="46" y="46"/>
                                      </a:lnTo>
                                      <a:lnTo>
                                        <a:pt x="68" y="41"/>
                                      </a:lnTo>
                                      <a:lnTo>
                                        <a:pt x="92" y="38"/>
                                      </a:lnTo>
                                      <a:lnTo>
                                        <a:pt x="318" y="38"/>
                                      </a:lnTo>
                                      <a:lnTo>
                                        <a:pt x="257" y="19"/>
                                      </a:lnTo>
                                      <a:lnTo>
                                        <a:pt x="206" y="8"/>
                                      </a:lnTo>
                                      <a:lnTo>
                                        <a:pt x="176" y="3"/>
                                      </a:lnTo>
                                      <a:lnTo>
                                        <a:pt x="152" y="0"/>
                                      </a:lnTo>
                                      <a:close/>
                                      <a:moveTo>
                                        <a:pt x="624" y="51"/>
                                      </a:moveTo>
                                      <a:lnTo>
                                        <a:pt x="598" y="57"/>
                                      </a:lnTo>
                                      <a:lnTo>
                                        <a:pt x="547" y="65"/>
                                      </a:lnTo>
                                      <a:lnTo>
                                        <a:pt x="517" y="68"/>
                                      </a:lnTo>
                                      <a:lnTo>
                                        <a:pt x="479" y="71"/>
                                      </a:lnTo>
                                      <a:lnTo>
                                        <a:pt x="562" y="71"/>
                                      </a:lnTo>
                                      <a:lnTo>
                                        <a:pt x="609" y="57"/>
                                      </a:lnTo>
                                      <a:lnTo>
                                        <a:pt x="624" y="51"/>
                                      </a:lnTo>
                                      <a:close/>
                                      <a:moveTo>
                                        <a:pt x="642" y="43"/>
                                      </a:moveTo>
                                      <a:lnTo>
                                        <a:pt x="624" y="51"/>
                                      </a:lnTo>
                                      <a:lnTo>
                                        <a:pt x="631" y="49"/>
                                      </a:lnTo>
                                      <a:lnTo>
                                        <a:pt x="642" y="43"/>
                                      </a:lnTo>
                                      <a:close/>
                                    </a:path>
                                  </a:pathLst>
                                </a:custGeom>
                                <a:solidFill>
                                  <a:srgbClr val="F4BA5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8" name="AutoShape 175"/>
                              <wps:cNvSpPr>
                                <a:spLocks/>
                              </wps:cNvSpPr>
                              <wps:spPr bwMode="auto">
                                <a:xfrm>
                                  <a:off x="422" y="297"/>
                                  <a:ext cx="217" cy="55"/>
                                </a:xfrm>
                                <a:custGeom>
                                  <a:avLst/>
                                  <a:gdLst>
                                    <a:gd name="T0" fmla="*/ 100 w 217"/>
                                    <a:gd name="T1" fmla="*/ 297 h 55"/>
                                    <a:gd name="T2" fmla="*/ 81 w 217"/>
                                    <a:gd name="T3" fmla="*/ 297 h 55"/>
                                    <a:gd name="T4" fmla="*/ 65 w 217"/>
                                    <a:gd name="T5" fmla="*/ 300 h 55"/>
                                    <a:gd name="T6" fmla="*/ 52 w 217"/>
                                    <a:gd name="T7" fmla="*/ 305 h 55"/>
                                    <a:gd name="T8" fmla="*/ 38 w 217"/>
                                    <a:gd name="T9" fmla="*/ 313 h 55"/>
                                    <a:gd name="T10" fmla="*/ 24 w 217"/>
                                    <a:gd name="T11" fmla="*/ 324 h 55"/>
                                    <a:gd name="T12" fmla="*/ 6 w 217"/>
                                    <a:gd name="T13" fmla="*/ 343 h 55"/>
                                    <a:gd name="T14" fmla="*/ 0 w 217"/>
                                    <a:gd name="T15" fmla="*/ 351 h 55"/>
                                    <a:gd name="T16" fmla="*/ 8 w 217"/>
                                    <a:gd name="T17" fmla="*/ 351 h 55"/>
                                    <a:gd name="T18" fmla="*/ 24 w 217"/>
                                    <a:gd name="T19" fmla="*/ 346 h 55"/>
                                    <a:gd name="T20" fmla="*/ 57 w 217"/>
                                    <a:gd name="T21" fmla="*/ 330 h 55"/>
                                    <a:gd name="T22" fmla="*/ 79 w 217"/>
                                    <a:gd name="T23" fmla="*/ 321 h 55"/>
                                    <a:gd name="T24" fmla="*/ 103 w 217"/>
                                    <a:gd name="T25" fmla="*/ 319 h 55"/>
                                    <a:gd name="T26" fmla="*/ 182 w 217"/>
                                    <a:gd name="T27" fmla="*/ 319 h 55"/>
                                    <a:gd name="T28" fmla="*/ 165 w 217"/>
                                    <a:gd name="T29" fmla="*/ 313 h 55"/>
                                    <a:gd name="T30" fmla="*/ 122 w 217"/>
                                    <a:gd name="T31" fmla="*/ 302 h 55"/>
                                    <a:gd name="T32" fmla="*/ 100 w 217"/>
                                    <a:gd name="T33" fmla="*/ 297 h 55"/>
                                    <a:gd name="T34" fmla="*/ 182 w 217"/>
                                    <a:gd name="T35" fmla="*/ 319 h 55"/>
                                    <a:gd name="T36" fmla="*/ 157 w 217"/>
                                    <a:gd name="T37" fmla="*/ 319 h 55"/>
                                    <a:gd name="T38" fmla="*/ 198 w 217"/>
                                    <a:gd name="T39" fmla="*/ 327 h 55"/>
                                    <a:gd name="T40" fmla="*/ 217 w 217"/>
                                    <a:gd name="T41" fmla="*/ 330 h 55"/>
                                    <a:gd name="T42" fmla="*/ 182 w 217"/>
                                    <a:gd name="T43" fmla="*/ 319 h 55"/>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Lst>
                                  <a:ahLst/>
                                  <a:cxnLst>
                                    <a:cxn ang="T44">
                                      <a:pos x="T0" y="T1"/>
                                    </a:cxn>
                                    <a:cxn ang="T45">
                                      <a:pos x="T2" y="T3"/>
                                    </a:cxn>
                                    <a:cxn ang="T46">
                                      <a:pos x="T4" y="T5"/>
                                    </a:cxn>
                                    <a:cxn ang="T47">
                                      <a:pos x="T6" y="T7"/>
                                    </a:cxn>
                                    <a:cxn ang="T48">
                                      <a:pos x="T8" y="T9"/>
                                    </a:cxn>
                                    <a:cxn ang="T49">
                                      <a:pos x="T10" y="T11"/>
                                    </a:cxn>
                                    <a:cxn ang="T50">
                                      <a:pos x="T12" y="T13"/>
                                    </a:cxn>
                                    <a:cxn ang="T51">
                                      <a:pos x="T14" y="T15"/>
                                    </a:cxn>
                                    <a:cxn ang="T52">
                                      <a:pos x="T16" y="T17"/>
                                    </a:cxn>
                                    <a:cxn ang="T53">
                                      <a:pos x="T18" y="T19"/>
                                    </a:cxn>
                                    <a:cxn ang="T54">
                                      <a:pos x="T20" y="T21"/>
                                    </a:cxn>
                                    <a:cxn ang="T55">
                                      <a:pos x="T22" y="T23"/>
                                    </a:cxn>
                                    <a:cxn ang="T56">
                                      <a:pos x="T24" y="T25"/>
                                    </a:cxn>
                                    <a:cxn ang="T57">
                                      <a:pos x="T26" y="T27"/>
                                    </a:cxn>
                                    <a:cxn ang="T58">
                                      <a:pos x="T28" y="T29"/>
                                    </a:cxn>
                                    <a:cxn ang="T59">
                                      <a:pos x="T30" y="T31"/>
                                    </a:cxn>
                                    <a:cxn ang="T60">
                                      <a:pos x="T32" y="T33"/>
                                    </a:cxn>
                                    <a:cxn ang="T61">
                                      <a:pos x="T34" y="T35"/>
                                    </a:cxn>
                                    <a:cxn ang="T62">
                                      <a:pos x="T36" y="T37"/>
                                    </a:cxn>
                                    <a:cxn ang="T63">
                                      <a:pos x="T38" y="T39"/>
                                    </a:cxn>
                                    <a:cxn ang="T64">
                                      <a:pos x="T40" y="T41"/>
                                    </a:cxn>
                                    <a:cxn ang="T65">
                                      <a:pos x="T42" y="T43"/>
                                    </a:cxn>
                                  </a:cxnLst>
                                  <a:rect l="0" t="0" r="r" b="b"/>
                                  <a:pathLst>
                                    <a:path w="217" h="55">
                                      <a:moveTo>
                                        <a:pt x="100" y="0"/>
                                      </a:moveTo>
                                      <a:lnTo>
                                        <a:pt x="81" y="0"/>
                                      </a:lnTo>
                                      <a:lnTo>
                                        <a:pt x="65" y="3"/>
                                      </a:lnTo>
                                      <a:lnTo>
                                        <a:pt x="52" y="8"/>
                                      </a:lnTo>
                                      <a:lnTo>
                                        <a:pt x="38" y="16"/>
                                      </a:lnTo>
                                      <a:lnTo>
                                        <a:pt x="24" y="27"/>
                                      </a:lnTo>
                                      <a:lnTo>
                                        <a:pt x="6" y="46"/>
                                      </a:lnTo>
                                      <a:lnTo>
                                        <a:pt x="0" y="54"/>
                                      </a:lnTo>
                                      <a:lnTo>
                                        <a:pt x="8" y="54"/>
                                      </a:lnTo>
                                      <a:lnTo>
                                        <a:pt x="24" y="49"/>
                                      </a:lnTo>
                                      <a:lnTo>
                                        <a:pt x="57" y="33"/>
                                      </a:lnTo>
                                      <a:lnTo>
                                        <a:pt x="79" y="24"/>
                                      </a:lnTo>
                                      <a:lnTo>
                                        <a:pt x="103" y="22"/>
                                      </a:lnTo>
                                      <a:lnTo>
                                        <a:pt x="182" y="22"/>
                                      </a:lnTo>
                                      <a:lnTo>
                                        <a:pt x="165" y="16"/>
                                      </a:lnTo>
                                      <a:lnTo>
                                        <a:pt x="122" y="5"/>
                                      </a:lnTo>
                                      <a:lnTo>
                                        <a:pt x="100" y="0"/>
                                      </a:lnTo>
                                      <a:close/>
                                      <a:moveTo>
                                        <a:pt x="182" y="22"/>
                                      </a:moveTo>
                                      <a:lnTo>
                                        <a:pt x="157" y="22"/>
                                      </a:lnTo>
                                      <a:lnTo>
                                        <a:pt x="198" y="30"/>
                                      </a:lnTo>
                                      <a:lnTo>
                                        <a:pt x="217" y="33"/>
                                      </a:lnTo>
                                      <a:lnTo>
                                        <a:pt x="182" y="22"/>
                                      </a:lnTo>
                                      <a:close/>
                                    </a:path>
                                  </a:pathLst>
                                </a:custGeom>
                                <a:solidFill>
                                  <a:srgbClr val="D9B15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9" name="AutoShape 174"/>
                              <wps:cNvSpPr>
                                <a:spLocks/>
                              </wps:cNvSpPr>
                              <wps:spPr bwMode="auto">
                                <a:xfrm>
                                  <a:off x="706" y="294"/>
                                  <a:ext cx="266" cy="55"/>
                                </a:xfrm>
                                <a:custGeom>
                                  <a:avLst/>
                                  <a:gdLst>
                                    <a:gd name="T0" fmla="*/ 0 w 266"/>
                                    <a:gd name="T1" fmla="*/ 294 h 55"/>
                                    <a:gd name="T2" fmla="*/ 6 w 266"/>
                                    <a:gd name="T3" fmla="*/ 302 h 55"/>
                                    <a:gd name="T4" fmla="*/ 27 w 266"/>
                                    <a:gd name="T5" fmla="*/ 319 h 55"/>
                                    <a:gd name="T6" fmla="*/ 43 w 266"/>
                                    <a:gd name="T7" fmla="*/ 330 h 55"/>
                                    <a:gd name="T8" fmla="*/ 60 w 266"/>
                                    <a:gd name="T9" fmla="*/ 338 h 55"/>
                                    <a:gd name="T10" fmla="*/ 76 w 266"/>
                                    <a:gd name="T11" fmla="*/ 343 h 55"/>
                                    <a:gd name="T12" fmla="*/ 95 w 266"/>
                                    <a:gd name="T13" fmla="*/ 348 h 55"/>
                                    <a:gd name="T14" fmla="*/ 144 w 266"/>
                                    <a:gd name="T15" fmla="*/ 348 h 55"/>
                                    <a:gd name="T16" fmla="*/ 200 w 266"/>
                                    <a:gd name="T17" fmla="*/ 343 h 55"/>
                                    <a:gd name="T18" fmla="*/ 249 w 266"/>
                                    <a:gd name="T19" fmla="*/ 335 h 55"/>
                                    <a:gd name="T20" fmla="*/ 190 w 266"/>
                                    <a:gd name="T21" fmla="*/ 335 h 55"/>
                                    <a:gd name="T22" fmla="*/ 98 w 266"/>
                                    <a:gd name="T23" fmla="*/ 327 h 55"/>
                                    <a:gd name="T24" fmla="*/ 76 w 266"/>
                                    <a:gd name="T25" fmla="*/ 319 h 55"/>
                                    <a:gd name="T26" fmla="*/ 43 w 266"/>
                                    <a:gd name="T27" fmla="*/ 305 h 55"/>
                                    <a:gd name="T28" fmla="*/ 19 w 266"/>
                                    <a:gd name="T29" fmla="*/ 297 h 55"/>
                                    <a:gd name="T30" fmla="*/ 0 w 266"/>
                                    <a:gd name="T31" fmla="*/ 294 h 55"/>
                                    <a:gd name="T32" fmla="*/ 265 w 266"/>
                                    <a:gd name="T33" fmla="*/ 332 h 55"/>
                                    <a:gd name="T34" fmla="*/ 241 w 266"/>
                                    <a:gd name="T35" fmla="*/ 335 h 55"/>
                                    <a:gd name="T36" fmla="*/ 249 w 266"/>
                                    <a:gd name="T37" fmla="*/ 335 h 55"/>
                                    <a:gd name="T38" fmla="*/ 265 w 266"/>
                                    <a:gd name="T39" fmla="*/ 332 h 55"/>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Lst>
                                  <a:ahLst/>
                                  <a:cxnLst>
                                    <a:cxn ang="T40">
                                      <a:pos x="T0" y="T1"/>
                                    </a:cxn>
                                    <a:cxn ang="T41">
                                      <a:pos x="T2" y="T3"/>
                                    </a:cxn>
                                    <a:cxn ang="T42">
                                      <a:pos x="T4" y="T5"/>
                                    </a:cxn>
                                    <a:cxn ang="T43">
                                      <a:pos x="T6" y="T7"/>
                                    </a:cxn>
                                    <a:cxn ang="T44">
                                      <a:pos x="T8" y="T9"/>
                                    </a:cxn>
                                    <a:cxn ang="T45">
                                      <a:pos x="T10" y="T11"/>
                                    </a:cxn>
                                    <a:cxn ang="T46">
                                      <a:pos x="T12" y="T13"/>
                                    </a:cxn>
                                    <a:cxn ang="T47">
                                      <a:pos x="T14" y="T15"/>
                                    </a:cxn>
                                    <a:cxn ang="T48">
                                      <a:pos x="T16" y="T17"/>
                                    </a:cxn>
                                    <a:cxn ang="T49">
                                      <a:pos x="T18" y="T19"/>
                                    </a:cxn>
                                    <a:cxn ang="T50">
                                      <a:pos x="T20" y="T21"/>
                                    </a:cxn>
                                    <a:cxn ang="T51">
                                      <a:pos x="T22" y="T23"/>
                                    </a:cxn>
                                    <a:cxn ang="T52">
                                      <a:pos x="T24" y="T25"/>
                                    </a:cxn>
                                    <a:cxn ang="T53">
                                      <a:pos x="T26" y="T27"/>
                                    </a:cxn>
                                    <a:cxn ang="T54">
                                      <a:pos x="T28" y="T29"/>
                                    </a:cxn>
                                    <a:cxn ang="T55">
                                      <a:pos x="T30" y="T31"/>
                                    </a:cxn>
                                    <a:cxn ang="T56">
                                      <a:pos x="T32" y="T33"/>
                                    </a:cxn>
                                    <a:cxn ang="T57">
                                      <a:pos x="T34" y="T35"/>
                                    </a:cxn>
                                    <a:cxn ang="T58">
                                      <a:pos x="T36" y="T37"/>
                                    </a:cxn>
                                    <a:cxn ang="T59">
                                      <a:pos x="T38" y="T39"/>
                                    </a:cxn>
                                  </a:cxnLst>
                                  <a:rect l="0" t="0" r="r" b="b"/>
                                  <a:pathLst>
                                    <a:path w="266" h="55">
                                      <a:moveTo>
                                        <a:pt x="0" y="0"/>
                                      </a:moveTo>
                                      <a:lnTo>
                                        <a:pt x="6" y="8"/>
                                      </a:lnTo>
                                      <a:lnTo>
                                        <a:pt x="27" y="25"/>
                                      </a:lnTo>
                                      <a:lnTo>
                                        <a:pt x="43" y="36"/>
                                      </a:lnTo>
                                      <a:lnTo>
                                        <a:pt x="60" y="44"/>
                                      </a:lnTo>
                                      <a:lnTo>
                                        <a:pt x="76" y="49"/>
                                      </a:lnTo>
                                      <a:lnTo>
                                        <a:pt x="95" y="54"/>
                                      </a:lnTo>
                                      <a:lnTo>
                                        <a:pt x="144" y="54"/>
                                      </a:lnTo>
                                      <a:lnTo>
                                        <a:pt x="200" y="49"/>
                                      </a:lnTo>
                                      <a:lnTo>
                                        <a:pt x="249" y="41"/>
                                      </a:lnTo>
                                      <a:lnTo>
                                        <a:pt x="190" y="41"/>
                                      </a:lnTo>
                                      <a:lnTo>
                                        <a:pt x="98" y="33"/>
                                      </a:lnTo>
                                      <a:lnTo>
                                        <a:pt x="76" y="25"/>
                                      </a:lnTo>
                                      <a:lnTo>
                                        <a:pt x="43" y="11"/>
                                      </a:lnTo>
                                      <a:lnTo>
                                        <a:pt x="19" y="3"/>
                                      </a:lnTo>
                                      <a:lnTo>
                                        <a:pt x="0" y="0"/>
                                      </a:lnTo>
                                      <a:close/>
                                      <a:moveTo>
                                        <a:pt x="265" y="38"/>
                                      </a:moveTo>
                                      <a:lnTo>
                                        <a:pt x="241" y="41"/>
                                      </a:lnTo>
                                      <a:lnTo>
                                        <a:pt x="249" y="41"/>
                                      </a:lnTo>
                                      <a:lnTo>
                                        <a:pt x="265" y="38"/>
                                      </a:lnTo>
                                      <a:close/>
                                    </a:path>
                                  </a:pathLst>
                                </a:custGeom>
                                <a:solidFill>
                                  <a:srgbClr val="F3BA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40" name="Picture 173"/>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522" y="270"/>
                                  <a:ext cx="498" cy="216"/>
                                </a:xfrm>
                                <a:prstGeom prst="rect">
                                  <a:avLst/>
                                </a:prstGeom>
                                <a:noFill/>
                                <a:extLst>
                                  <a:ext uri="{909E8E84-426E-40dd-AFC4-6F175D3DCCD1}">
                                    <a14:hiddenFill xmlns:a14="http://schemas.microsoft.com/office/drawing/2010/main">
                                      <a:solidFill>
                                        <a:srgbClr val="FFFFFF"/>
                                      </a:solidFill>
                                    </a14:hiddenFill>
                                  </a:ext>
                                </a:extLst>
                              </pic:spPr>
                            </pic:pic>
                            <wps:wsp>
                              <wps:cNvPr id="141" name="AutoShape 172"/>
                              <wps:cNvSpPr>
                                <a:spLocks/>
                              </wps:cNvSpPr>
                              <wps:spPr bwMode="auto">
                                <a:xfrm>
                                  <a:off x="582" y="367"/>
                                  <a:ext cx="417" cy="206"/>
                                </a:xfrm>
                                <a:custGeom>
                                  <a:avLst/>
                                  <a:gdLst>
                                    <a:gd name="T0" fmla="*/ 157 w 417"/>
                                    <a:gd name="T1" fmla="*/ 389 h 206"/>
                                    <a:gd name="T2" fmla="*/ 46 w 417"/>
                                    <a:gd name="T3" fmla="*/ 389 h 206"/>
                                    <a:gd name="T4" fmla="*/ 65 w 417"/>
                                    <a:gd name="T5" fmla="*/ 391 h 206"/>
                                    <a:gd name="T6" fmla="*/ 86 w 417"/>
                                    <a:gd name="T7" fmla="*/ 397 h 206"/>
                                    <a:gd name="T8" fmla="*/ 108 w 417"/>
                                    <a:gd name="T9" fmla="*/ 408 h 206"/>
                                    <a:gd name="T10" fmla="*/ 124 w 417"/>
                                    <a:gd name="T11" fmla="*/ 419 h 206"/>
                                    <a:gd name="T12" fmla="*/ 154 w 417"/>
                                    <a:gd name="T13" fmla="*/ 443 h 206"/>
                                    <a:gd name="T14" fmla="*/ 192 w 417"/>
                                    <a:gd name="T15" fmla="*/ 478 h 206"/>
                                    <a:gd name="T16" fmla="*/ 249 w 417"/>
                                    <a:gd name="T17" fmla="*/ 524 h 206"/>
                                    <a:gd name="T18" fmla="*/ 273 w 417"/>
                                    <a:gd name="T19" fmla="*/ 540 h 206"/>
                                    <a:gd name="T20" fmla="*/ 297 w 417"/>
                                    <a:gd name="T21" fmla="*/ 553 h 206"/>
                                    <a:gd name="T22" fmla="*/ 327 w 417"/>
                                    <a:gd name="T23" fmla="*/ 564 h 206"/>
                                    <a:gd name="T24" fmla="*/ 354 w 417"/>
                                    <a:gd name="T25" fmla="*/ 572 h 206"/>
                                    <a:gd name="T26" fmla="*/ 370 w 417"/>
                                    <a:gd name="T27" fmla="*/ 572 h 206"/>
                                    <a:gd name="T28" fmla="*/ 416 w 417"/>
                                    <a:gd name="T29" fmla="*/ 570 h 206"/>
                                    <a:gd name="T30" fmla="*/ 392 w 417"/>
                                    <a:gd name="T31" fmla="*/ 561 h 206"/>
                                    <a:gd name="T32" fmla="*/ 365 w 417"/>
                                    <a:gd name="T33" fmla="*/ 548 h 206"/>
                                    <a:gd name="T34" fmla="*/ 341 w 417"/>
                                    <a:gd name="T35" fmla="*/ 535 h 206"/>
                                    <a:gd name="T36" fmla="*/ 322 w 417"/>
                                    <a:gd name="T37" fmla="*/ 521 h 206"/>
                                    <a:gd name="T38" fmla="*/ 303 w 417"/>
                                    <a:gd name="T39" fmla="*/ 505 h 206"/>
                                    <a:gd name="T40" fmla="*/ 254 w 417"/>
                                    <a:gd name="T41" fmla="*/ 462 h 206"/>
                                    <a:gd name="T42" fmla="*/ 222 w 417"/>
                                    <a:gd name="T43" fmla="*/ 437 h 206"/>
                                    <a:gd name="T44" fmla="*/ 184 w 417"/>
                                    <a:gd name="T45" fmla="*/ 408 h 206"/>
                                    <a:gd name="T46" fmla="*/ 162 w 417"/>
                                    <a:gd name="T47" fmla="*/ 391 h 206"/>
                                    <a:gd name="T48" fmla="*/ 157 w 417"/>
                                    <a:gd name="T49" fmla="*/ 389 h 206"/>
                                    <a:gd name="T50" fmla="*/ 89 w 417"/>
                                    <a:gd name="T51" fmla="*/ 367 h 206"/>
                                    <a:gd name="T52" fmla="*/ 73 w 417"/>
                                    <a:gd name="T53" fmla="*/ 367 h 206"/>
                                    <a:gd name="T54" fmla="*/ 59 w 417"/>
                                    <a:gd name="T55" fmla="*/ 370 h 206"/>
                                    <a:gd name="T56" fmla="*/ 46 w 417"/>
                                    <a:gd name="T57" fmla="*/ 373 h 206"/>
                                    <a:gd name="T58" fmla="*/ 27 w 417"/>
                                    <a:gd name="T59" fmla="*/ 383 h 206"/>
                                    <a:gd name="T60" fmla="*/ 11 w 417"/>
                                    <a:gd name="T61" fmla="*/ 394 h 206"/>
                                    <a:gd name="T62" fmla="*/ 2 w 417"/>
                                    <a:gd name="T63" fmla="*/ 402 h 206"/>
                                    <a:gd name="T64" fmla="*/ 0 w 417"/>
                                    <a:gd name="T65" fmla="*/ 408 h 206"/>
                                    <a:gd name="T66" fmla="*/ 2 w 417"/>
                                    <a:gd name="T67" fmla="*/ 408 h 206"/>
                                    <a:gd name="T68" fmla="*/ 5 w 417"/>
                                    <a:gd name="T69" fmla="*/ 405 h 206"/>
                                    <a:gd name="T70" fmla="*/ 22 w 417"/>
                                    <a:gd name="T71" fmla="*/ 394 h 206"/>
                                    <a:gd name="T72" fmla="*/ 32 w 417"/>
                                    <a:gd name="T73" fmla="*/ 391 h 206"/>
                                    <a:gd name="T74" fmla="*/ 46 w 417"/>
                                    <a:gd name="T75" fmla="*/ 389 h 206"/>
                                    <a:gd name="T76" fmla="*/ 157 w 417"/>
                                    <a:gd name="T77" fmla="*/ 389 h 206"/>
                                    <a:gd name="T78" fmla="*/ 140 w 417"/>
                                    <a:gd name="T79" fmla="*/ 381 h 206"/>
                                    <a:gd name="T80" fmla="*/ 121 w 417"/>
                                    <a:gd name="T81" fmla="*/ 373 h 206"/>
                                    <a:gd name="T82" fmla="*/ 105 w 417"/>
                                    <a:gd name="T83" fmla="*/ 370 h 206"/>
                                    <a:gd name="T84" fmla="*/ 89 w 417"/>
                                    <a:gd name="T85" fmla="*/ 367 h 20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Lst>
                                  <a:ahLst/>
                                  <a:cxnLst>
                                    <a:cxn ang="T86">
                                      <a:pos x="T0" y="T1"/>
                                    </a:cxn>
                                    <a:cxn ang="T87">
                                      <a:pos x="T2" y="T3"/>
                                    </a:cxn>
                                    <a:cxn ang="T88">
                                      <a:pos x="T4" y="T5"/>
                                    </a:cxn>
                                    <a:cxn ang="T89">
                                      <a:pos x="T6" y="T7"/>
                                    </a:cxn>
                                    <a:cxn ang="T90">
                                      <a:pos x="T8" y="T9"/>
                                    </a:cxn>
                                    <a:cxn ang="T91">
                                      <a:pos x="T10" y="T11"/>
                                    </a:cxn>
                                    <a:cxn ang="T92">
                                      <a:pos x="T12" y="T13"/>
                                    </a:cxn>
                                    <a:cxn ang="T93">
                                      <a:pos x="T14" y="T15"/>
                                    </a:cxn>
                                    <a:cxn ang="T94">
                                      <a:pos x="T16" y="T17"/>
                                    </a:cxn>
                                    <a:cxn ang="T95">
                                      <a:pos x="T18" y="T19"/>
                                    </a:cxn>
                                    <a:cxn ang="T96">
                                      <a:pos x="T20" y="T21"/>
                                    </a:cxn>
                                    <a:cxn ang="T97">
                                      <a:pos x="T22" y="T23"/>
                                    </a:cxn>
                                    <a:cxn ang="T98">
                                      <a:pos x="T24" y="T25"/>
                                    </a:cxn>
                                    <a:cxn ang="T99">
                                      <a:pos x="T26" y="T27"/>
                                    </a:cxn>
                                    <a:cxn ang="T100">
                                      <a:pos x="T28" y="T29"/>
                                    </a:cxn>
                                    <a:cxn ang="T101">
                                      <a:pos x="T30" y="T31"/>
                                    </a:cxn>
                                    <a:cxn ang="T102">
                                      <a:pos x="T32" y="T33"/>
                                    </a:cxn>
                                    <a:cxn ang="T103">
                                      <a:pos x="T34" y="T35"/>
                                    </a:cxn>
                                    <a:cxn ang="T104">
                                      <a:pos x="T36" y="T37"/>
                                    </a:cxn>
                                    <a:cxn ang="T105">
                                      <a:pos x="T38" y="T39"/>
                                    </a:cxn>
                                    <a:cxn ang="T106">
                                      <a:pos x="T40" y="T41"/>
                                    </a:cxn>
                                    <a:cxn ang="T107">
                                      <a:pos x="T42" y="T43"/>
                                    </a:cxn>
                                    <a:cxn ang="T108">
                                      <a:pos x="T44" y="T45"/>
                                    </a:cxn>
                                    <a:cxn ang="T109">
                                      <a:pos x="T46" y="T47"/>
                                    </a:cxn>
                                    <a:cxn ang="T110">
                                      <a:pos x="T48" y="T49"/>
                                    </a:cxn>
                                    <a:cxn ang="T111">
                                      <a:pos x="T50" y="T51"/>
                                    </a:cxn>
                                    <a:cxn ang="T112">
                                      <a:pos x="T52" y="T53"/>
                                    </a:cxn>
                                    <a:cxn ang="T113">
                                      <a:pos x="T54" y="T55"/>
                                    </a:cxn>
                                    <a:cxn ang="T114">
                                      <a:pos x="T56" y="T57"/>
                                    </a:cxn>
                                    <a:cxn ang="T115">
                                      <a:pos x="T58" y="T59"/>
                                    </a:cxn>
                                    <a:cxn ang="T116">
                                      <a:pos x="T60" y="T61"/>
                                    </a:cxn>
                                    <a:cxn ang="T117">
                                      <a:pos x="T62" y="T63"/>
                                    </a:cxn>
                                    <a:cxn ang="T118">
                                      <a:pos x="T64" y="T65"/>
                                    </a:cxn>
                                    <a:cxn ang="T119">
                                      <a:pos x="T66" y="T67"/>
                                    </a:cxn>
                                    <a:cxn ang="T120">
                                      <a:pos x="T68" y="T69"/>
                                    </a:cxn>
                                    <a:cxn ang="T121">
                                      <a:pos x="T70" y="T71"/>
                                    </a:cxn>
                                    <a:cxn ang="T122">
                                      <a:pos x="T72" y="T73"/>
                                    </a:cxn>
                                    <a:cxn ang="T123">
                                      <a:pos x="T74" y="T75"/>
                                    </a:cxn>
                                    <a:cxn ang="T124">
                                      <a:pos x="T76" y="T77"/>
                                    </a:cxn>
                                    <a:cxn ang="T125">
                                      <a:pos x="T78" y="T79"/>
                                    </a:cxn>
                                    <a:cxn ang="T126">
                                      <a:pos x="T80" y="T81"/>
                                    </a:cxn>
                                    <a:cxn ang="T127">
                                      <a:pos x="T82" y="T83"/>
                                    </a:cxn>
                                    <a:cxn ang="T128">
                                      <a:pos x="T84" y="T85"/>
                                    </a:cxn>
                                  </a:cxnLst>
                                  <a:rect l="0" t="0" r="r" b="b"/>
                                  <a:pathLst>
                                    <a:path w="417" h="206">
                                      <a:moveTo>
                                        <a:pt x="157" y="22"/>
                                      </a:moveTo>
                                      <a:lnTo>
                                        <a:pt x="46" y="22"/>
                                      </a:lnTo>
                                      <a:lnTo>
                                        <a:pt x="65" y="24"/>
                                      </a:lnTo>
                                      <a:lnTo>
                                        <a:pt x="86" y="30"/>
                                      </a:lnTo>
                                      <a:lnTo>
                                        <a:pt x="108" y="41"/>
                                      </a:lnTo>
                                      <a:lnTo>
                                        <a:pt x="124" y="52"/>
                                      </a:lnTo>
                                      <a:lnTo>
                                        <a:pt x="154" y="76"/>
                                      </a:lnTo>
                                      <a:lnTo>
                                        <a:pt x="192" y="111"/>
                                      </a:lnTo>
                                      <a:lnTo>
                                        <a:pt x="249" y="157"/>
                                      </a:lnTo>
                                      <a:lnTo>
                                        <a:pt x="273" y="173"/>
                                      </a:lnTo>
                                      <a:lnTo>
                                        <a:pt x="297" y="186"/>
                                      </a:lnTo>
                                      <a:lnTo>
                                        <a:pt x="327" y="197"/>
                                      </a:lnTo>
                                      <a:lnTo>
                                        <a:pt x="354" y="205"/>
                                      </a:lnTo>
                                      <a:lnTo>
                                        <a:pt x="370" y="205"/>
                                      </a:lnTo>
                                      <a:lnTo>
                                        <a:pt x="416" y="203"/>
                                      </a:lnTo>
                                      <a:lnTo>
                                        <a:pt x="392" y="194"/>
                                      </a:lnTo>
                                      <a:lnTo>
                                        <a:pt x="365" y="181"/>
                                      </a:lnTo>
                                      <a:lnTo>
                                        <a:pt x="341" y="168"/>
                                      </a:lnTo>
                                      <a:lnTo>
                                        <a:pt x="322" y="154"/>
                                      </a:lnTo>
                                      <a:lnTo>
                                        <a:pt x="303" y="138"/>
                                      </a:lnTo>
                                      <a:lnTo>
                                        <a:pt x="254" y="95"/>
                                      </a:lnTo>
                                      <a:lnTo>
                                        <a:pt x="222" y="70"/>
                                      </a:lnTo>
                                      <a:lnTo>
                                        <a:pt x="184" y="41"/>
                                      </a:lnTo>
                                      <a:lnTo>
                                        <a:pt x="162" y="24"/>
                                      </a:lnTo>
                                      <a:lnTo>
                                        <a:pt x="157" y="22"/>
                                      </a:lnTo>
                                      <a:close/>
                                      <a:moveTo>
                                        <a:pt x="89" y="0"/>
                                      </a:moveTo>
                                      <a:lnTo>
                                        <a:pt x="73" y="0"/>
                                      </a:lnTo>
                                      <a:lnTo>
                                        <a:pt x="59" y="3"/>
                                      </a:lnTo>
                                      <a:lnTo>
                                        <a:pt x="46" y="6"/>
                                      </a:lnTo>
                                      <a:lnTo>
                                        <a:pt x="27" y="16"/>
                                      </a:lnTo>
                                      <a:lnTo>
                                        <a:pt x="11" y="27"/>
                                      </a:lnTo>
                                      <a:lnTo>
                                        <a:pt x="2" y="35"/>
                                      </a:lnTo>
                                      <a:lnTo>
                                        <a:pt x="0" y="41"/>
                                      </a:lnTo>
                                      <a:lnTo>
                                        <a:pt x="2" y="41"/>
                                      </a:lnTo>
                                      <a:lnTo>
                                        <a:pt x="5" y="38"/>
                                      </a:lnTo>
                                      <a:lnTo>
                                        <a:pt x="22" y="27"/>
                                      </a:lnTo>
                                      <a:lnTo>
                                        <a:pt x="32" y="24"/>
                                      </a:lnTo>
                                      <a:lnTo>
                                        <a:pt x="46" y="22"/>
                                      </a:lnTo>
                                      <a:lnTo>
                                        <a:pt x="157" y="22"/>
                                      </a:lnTo>
                                      <a:lnTo>
                                        <a:pt x="140" y="14"/>
                                      </a:lnTo>
                                      <a:lnTo>
                                        <a:pt x="121" y="6"/>
                                      </a:lnTo>
                                      <a:lnTo>
                                        <a:pt x="105" y="3"/>
                                      </a:lnTo>
                                      <a:lnTo>
                                        <a:pt x="89" y="0"/>
                                      </a:lnTo>
                                      <a:close/>
                                    </a:path>
                                  </a:pathLst>
                                </a:custGeom>
                                <a:solidFill>
                                  <a:srgbClr val="F4B04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2" name="AutoShape 171"/>
                              <wps:cNvSpPr>
                                <a:spLocks/>
                              </wps:cNvSpPr>
                              <wps:spPr bwMode="auto">
                                <a:xfrm>
                                  <a:off x="584" y="383"/>
                                  <a:ext cx="179" cy="79"/>
                                </a:xfrm>
                                <a:custGeom>
                                  <a:avLst/>
                                  <a:gdLst>
                                    <a:gd name="T0" fmla="*/ 65 w 179"/>
                                    <a:gd name="T1" fmla="*/ 383 h 79"/>
                                    <a:gd name="T2" fmla="*/ 52 w 179"/>
                                    <a:gd name="T3" fmla="*/ 383 h 79"/>
                                    <a:gd name="T4" fmla="*/ 38 w 179"/>
                                    <a:gd name="T5" fmla="*/ 386 h 79"/>
                                    <a:gd name="T6" fmla="*/ 27 w 179"/>
                                    <a:gd name="T7" fmla="*/ 391 h 79"/>
                                    <a:gd name="T8" fmla="*/ 6 w 179"/>
                                    <a:gd name="T9" fmla="*/ 402 h 79"/>
                                    <a:gd name="T10" fmla="*/ 0 w 179"/>
                                    <a:gd name="T11" fmla="*/ 408 h 79"/>
                                    <a:gd name="T12" fmla="*/ 0 w 179"/>
                                    <a:gd name="T13" fmla="*/ 411 h 79"/>
                                    <a:gd name="T14" fmla="*/ 71 w 179"/>
                                    <a:gd name="T15" fmla="*/ 411 h 79"/>
                                    <a:gd name="T16" fmla="*/ 92 w 179"/>
                                    <a:gd name="T17" fmla="*/ 416 h 79"/>
                                    <a:gd name="T18" fmla="*/ 114 w 179"/>
                                    <a:gd name="T19" fmla="*/ 424 h 79"/>
                                    <a:gd name="T20" fmla="*/ 133 w 179"/>
                                    <a:gd name="T21" fmla="*/ 432 h 79"/>
                                    <a:gd name="T22" fmla="*/ 165 w 179"/>
                                    <a:gd name="T23" fmla="*/ 454 h 79"/>
                                    <a:gd name="T24" fmla="*/ 179 w 179"/>
                                    <a:gd name="T25" fmla="*/ 462 h 79"/>
                                    <a:gd name="T26" fmla="*/ 144 w 179"/>
                                    <a:gd name="T27" fmla="*/ 429 h 79"/>
                                    <a:gd name="T28" fmla="*/ 111 w 179"/>
                                    <a:gd name="T29" fmla="*/ 405 h 79"/>
                                    <a:gd name="T30" fmla="*/ 95 w 179"/>
                                    <a:gd name="T31" fmla="*/ 394 h 79"/>
                                    <a:gd name="T32" fmla="*/ 79 w 179"/>
                                    <a:gd name="T33" fmla="*/ 386 h 79"/>
                                    <a:gd name="T34" fmla="*/ 65 w 179"/>
                                    <a:gd name="T35" fmla="*/ 383 h 79"/>
                                    <a:gd name="T36" fmla="*/ 52 w 179"/>
                                    <a:gd name="T37" fmla="*/ 411 h 79"/>
                                    <a:gd name="T38" fmla="*/ 6 w 179"/>
                                    <a:gd name="T39" fmla="*/ 411 h 79"/>
                                    <a:gd name="T40" fmla="*/ 22 w 179"/>
                                    <a:gd name="T41" fmla="*/ 413 h 79"/>
                                    <a:gd name="T42" fmla="*/ 52 w 179"/>
                                    <a:gd name="T43" fmla="*/ 411 h 79"/>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Lst>
                                  <a:ahLst/>
                                  <a:cxnLst>
                                    <a:cxn ang="T44">
                                      <a:pos x="T0" y="T1"/>
                                    </a:cxn>
                                    <a:cxn ang="T45">
                                      <a:pos x="T2" y="T3"/>
                                    </a:cxn>
                                    <a:cxn ang="T46">
                                      <a:pos x="T4" y="T5"/>
                                    </a:cxn>
                                    <a:cxn ang="T47">
                                      <a:pos x="T6" y="T7"/>
                                    </a:cxn>
                                    <a:cxn ang="T48">
                                      <a:pos x="T8" y="T9"/>
                                    </a:cxn>
                                    <a:cxn ang="T49">
                                      <a:pos x="T10" y="T11"/>
                                    </a:cxn>
                                    <a:cxn ang="T50">
                                      <a:pos x="T12" y="T13"/>
                                    </a:cxn>
                                    <a:cxn ang="T51">
                                      <a:pos x="T14" y="T15"/>
                                    </a:cxn>
                                    <a:cxn ang="T52">
                                      <a:pos x="T16" y="T17"/>
                                    </a:cxn>
                                    <a:cxn ang="T53">
                                      <a:pos x="T18" y="T19"/>
                                    </a:cxn>
                                    <a:cxn ang="T54">
                                      <a:pos x="T20" y="T21"/>
                                    </a:cxn>
                                    <a:cxn ang="T55">
                                      <a:pos x="T22" y="T23"/>
                                    </a:cxn>
                                    <a:cxn ang="T56">
                                      <a:pos x="T24" y="T25"/>
                                    </a:cxn>
                                    <a:cxn ang="T57">
                                      <a:pos x="T26" y="T27"/>
                                    </a:cxn>
                                    <a:cxn ang="T58">
                                      <a:pos x="T28" y="T29"/>
                                    </a:cxn>
                                    <a:cxn ang="T59">
                                      <a:pos x="T30" y="T31"/>
                                    </a:cxn>
                                    <a:cxn ang="T60">
                                      <a:pos x="T32" y="T33"/>
                                    </a:cxn>
                                    <a:cxn ang="T61">
                                      <a:pos x="T34" y="T35"/>
                                    </a:cxn>
                                    <a:cxn ang="T62">
                                      <a:pos x="T36" y="T37"/>
                                    </a:cxn>
                                    <a:cxn ang="T63">
                                      <a:pos x="T38" y="T39"/>
                                    </a:cxn>
                                    <a:cxn ang="T64">
                                      <a:pos x="T40" y="T41"/>
                                    </a:cxn>
                                    <a:cxn ang="T65">
                                      <a:pos x="T42" y="T43"/>
                                    </a:cxn>
                                  </a:cxnLst>
                                  <a:rect l="0" t="0" r="r" b="b"/>
                                  <a:pathLst>
                                    <a:path w="179" h="79">
                                      <a:moveTo>
                                        <a:pt x="65" y="0"/>
                                      </a:moveTo>
                                      <a:lnTo>
                                        <a:pt x="52" y="0"/>
                                      </a:lnTo>
                                      <a:lnTo>
                                        <a:pt x="38" y="3"/>
                                      </a:lnTo>
                                      <a:lnTo>
                                        <a:pt x="27" y="8"/>
                                      </a:lnTo>
                                      <a:lnTo>
                                        <a:pt x="6" y="19"/>
                                      </a:lnTo>
                                      <a:lnTo>
                                        <a:pt x="0" y="25"/>
                                      </a:lnTo>
                                      <a:lnTo>
                                        <a:pt x="0" y="28"/>
                                      </a:lnTo>
                                      <a:lnTo>
                                        <a:pt x="71" y="28"/>
                                      </a:lnTo>
                                      <a:lnTo>
                                        <a:pt x="92" y="33"/>
                                      </a:lnTo>
                                      <a:lnTo>
                                        <a:pt x="114" y="41"/>
                                      </a:lnTo>
                                      <a:lnTo>
                                        <a:pt x="133" y="49"/>
                                      </a:lnTo>
                                      <a:lnTo>
                                        <a:pt x="165" y="71"/>
                                      </a:lnTo>
                                      <a:lnTo>
                                        <a:pt x="179" y="79"/>
                                      </a:lnTo>
                                      <a:lnTo>
                                        <a:pt x="144" y="46"/>
                                      </a:lnTo>
                                      <a:lnTo>
                                        <a:pt x="111" y="22"/>
                                      </a:lnTo>
                                      <a:lnTo>
                                        <a:pt x="95" y="11"/>
                                      </a:lnTo>
                                      <a:lnTo>
                                        <a:pt x="79" y="3"/>
                                      </a:lnTo>
                                      <a:lnTo>
                                        <a:pt x="65" y="0"/>
                                      </a:lnTo>
                                      <a:close/>
                                      <a:moveTo>
                                        <a:pt x="52" y="28"/>
                                      </a:moveTo>
                                      <a:lnTo>
                                        <a:pt x="6" y="28"/>
                                      </a:lnTo>
                                      <a:lnTo>
                                        <a:pt x="22" y="30"/>
                                      </a:lnTo>
                                      <a:lnTo>
                                        <a:pt x="52" y="28"/>
                                      </a:lnTo>
                                      <a:close/>
                                    </a:path>
                                  </a:pathLst>
                                </a:custGeom>
                                <a:solidFill>
                                  <a:srgbClr val="F597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43" name="Picture 170"/>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825" y="454"/>
                                  <a:ext cx="179" cy="116"/>
                                </a:xfrm>
                                <a:prstGeom prst="rect">
                                  <a:avLst/>
                                </a:prstGeom>
                                <a:noFill/>
                                <a:extLst>
                                  <a:ext uri="{909E8E84-426E-40dd-AFC4-6F175D3DCCD1}">
                                    <a14:hiddenFill xmlns:a14="http://schemas.microsoft.com/office/drawing/2010/main">
                                      <a:solidFill>
                                        <a:srgbClr val="FFFFFF"/>
                                      </a:solidFill>
                                    </a14:hiddenFill>
                                  </a:ext>
                                </a:extLst>
                              </pic:spPr>
                            </pic:pic>
                            <wps:wsp>
                              <wps:cNvPr id="144" name="Freeform 169"/>
                              <wps:cNvSpPr>
                                <a:spLocks/>
                              </wps:cNvSpPr>
                              <wps:spPr bwMode="auto">
                                <a:xfrm>
                                  <a:off x="798" y="176"/>
                                  <a:ext cx="290" cy="122"/>
                                </a:xfrm>
                                <a:custGeom>
                                  <a:avLst/>
                                  <a:gdLst>
                                    <a:gd name="T0" fmla="*/ 52 w 290"/>
                                    <a:gd name="T1" fmla="*/ 176 h 122"/>
                                    <a:gd name="T2" fmla="*/ 38 w 290"/>
                                    <a:gd name="T3" fmla="*/ 176 h 122"/>
                                    <a:gd name="T4" fmla="*/ 11 w 290"/>
                                    <a:gd name="T5" fmla="*/ 184 h 122"/>
                                    <a:gd name="T6" fmla="*/ 0 w 290"/>
                                    <a:gd name="T7" fmla="*/ 189 h 122"/>
                                    <a:gd name="T8" fmla="*/ 17 w 290"/>
                                    <a:gd name="T9" fmla="*/ 205 h 122"/>
                                    <a:gd name="T10" fmla="*/ 30 w 290"/>
                                    <a:gd name="T11" fmla="*/ 219 h 122"/>
                                    <a:gd name="T12" fmla="*/ 35 w 290"/>
                                    <a:gd name="T13" fmla="*/ 229 h 122"/>
                                    <a:gd name="T14" fmla="*/ 35 w 290"/>
                                    <a:gd name="T15" fmla="*/ 232 h 122"/>
                                    <a:gd name="T16" fmla="*/ 103 w 290"/>
                                    <a:gd name="T17" fmla="*/ 232 h 122"/>
                                    <a:gd name="T18" fmla="*/ 119 w 290"/>
                                    <a:gd name="T19" fmla="*/ 235 h 122"/>
                                    <a:gd name="T20" fmla="*/ 136 w 290"/>
                                    <a:gd name="T21" fmla="*/ 240 h 122"/>
                                    <a:gd name="T22" fmla="*/ 165 w 290"/>
                                    <a:gd name="T23" fmla="*/ 257 h 122"/>
                                    <a:gd name="T24" fmla="*/ 200 w 290"/>
                                    <a:gd name="T25" fmla="*/ 273 h 122"/>
                                    <a:gd name="T26" fmla="*/ 257 w 290"/>
                                    <a:gd name="T27" fmla="*/ 294 h 122"/>
                                    <a:gd name="T28" fmla="*/ 265 w 290"/>
                                    <a:gd name="T29" fmla="*/ 297 h 122"/>
                                    <a:gd name="T30" fmla="*/ 271 w 290"/>
                                    <a:gd name="T31" fmla="*/ 297 h 122"/>
                                    <a:gd name="T32" fmla="*/ 281 w 290"/>
                                    <a:gd name="T33" fmla="*/ 292 h 122"/>
                                    <a:gd name="T34" fmla="*/ 290 w 290"/>
                                    <a:gd name="T35" fmla="*/ 286 h 122"/>
                                    <a:gd name="T36" fmla="*/ 290 w 290"/>
                                    <a:gd name="T37" fmla="*/ 284 h 122"/>
                                    <a:gd name="T38" fmla="*/ 114 w 290"/>
                                    <a:gd name="T39" fmla="*/ 205 h 122"/>
                                    <a:gd name="T40" fmla="*/ 70 w 290"/>
                                    <a:gd name="T41" fmla="*/ 184 h 122"/>
                                    <a:gd name="T42" fmla="*/ 52 w 290"/>
                                    <a:gd name="T43" fmla="*/ 176 h 122"/>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Lst>
                                  <a:ahLst/>
                                  <a:cxnLst>
                                    <a:cxn ang="T44">
                                      <a:pos x="T0" y="T1"/>
                                    </a:cxn>
                                    <a:cxn ang="T45">
                                      <a:pos x="T2" y="T3"/>
                                    </a:cxn>
                                    <a:cxn ang="T46">
                                      <a:pos x="T4" y="T5"/>
                                    </a:cxn>
                                    <a:cxn ang="T47">
                                      <a:pos x="T6" y="T7"/>
                                    </a:cxn>
                                    <a:cxn ang="T48">
                                      <a:pos x="T8" y="T9"/>
                                    </a:cxn>
                                    <a:cxn ang="T49">
                                      <a:pos x="T10" y="T11"/>
                                    </a:cxn>
                                    <a:cxn ang="T50">
                                      <a:pos x="T12" y="T13"/>
                                    </a:cxn>
                                    <a:cxn ang="T51">
                                      <a:pos x="T14" y="T15"/>
                                    </a:cxn>
                                    <a:cxn ang="T52">
                                      <a:pos x="T16" y="T17"/>
                                    </a:cxn>
                                    <a:cxn ang="T53">
                                      <a:pos x="T18" y="T19"/>
                                    </a:cxn>
                                    <a:cxn ang="T54">
                                      <a:pos x="T20" y="T21"/>
                                    </a:cxn>
                                    <a:cxn ang="T55">
                                      <a:pos x="T22" y="T23"/>
                                    </a:cxn>
                                    <a:cxn ang="T56">
                                      <a:pos x="T24" y="T25"/>
                                    </a:cxn>
                                    <a:cxn ang="T57">
                                      <a:pos x="T26" y="T27"/>
                                    </a:cxn>
                                    <a:cxn ang="T58">
                                      <a:pos x="T28" y="T29"/>
                                    </a:cxn>
                                    <a:cxn ang="T59">
                                      <a:pos x="T30" y="T31"/>
                                    </a:cxn>
                                    <a:cxn ang="T60">
                                      <a:pos x="T32" y="T33"/>
                                    </a:cxn>
                                    <a:cxn ang="T61">
                                      <a:pos x="T34" y="T35"/>
                                    </a:cxn>
                                    <a:cxn ang="T62">
                                      <a:pos x="T36" y="T37"/>
                                    </a:cxn>
                                    <a:cxn ang="T63">
                                      <a:pos x="T38" y="T39"/>
                                    </a:cxn>
                                    <a:cxn ang="T64">
                                      <a:pos x="T40" y="T41"/>
                                    </a:cxn>
                                    <a:cxn ang="T65">
                                      <a:pos x="T42" y="T43"/>
                                    </a:cxn>
                                  </a:cxnLst>
                                  <a:rect l="0" t="0" r="r" b="b"/>
                                  <a:pathLst>
                                    <a:path w="290" h="122">
                                      <a:moveTo>
                                        <a:pt x="52" y="0"/>
                                      </a:moveTo>
                                      <a:lnTo>
                                        <a:pt x="38" y="0"/>
                                      </a:lnTo>
                                      <a:lnTo>
                                        <a:pt x="11" y="8"/>
                                      </a:lnTo>
                                      <a:lnTo>
                                        <a:pt x="0" y="13"/>
                                      </a:lnTo>
                                      <a:lnTo>
                                        <a:pt x="17" y="29"/>
                                      </a:lnTo>
                                      <a:lnTo>
                                        <a:pt x="30" y="43"/>
                                      </a:lnTo>
                                      <a:lnTo>
                                        <a:pt x="35" y="53"/>
                                      </a:lnTo>
                                      <a:lnTo>
                                        <a:pt x="35" y="56"/>
                                      </a:lnTo>
                                      <a:lnTo>
                                        <a:pt x="103" y="56"/>
                                      </a:lnTo>
                                      <a:lnTo>
                                        <a:pt x="119" y="59"/>
                                      </a:lnTo>
                                      <a:lnTo>
                                        <a:pt x="136" y="64"/>
                                      </a:lnTo>
                                      <a:lnTo>
                                        <a:pt x="165" y="81"/>
                                      </a:lnTo>
                                      <a:lnTo>
                                        <a:pt x="200" y="97"/>
                                      </a:lnTo>
                                      <a:lnTo>
                                        <a:pt x="257" y="118"/>
                                      </a:lnTo>
                                      <a:lnTo>
                                        <a:pt x="265" y="121"/>
                                      </a:lnTo>
                                      <a:lnTo>
                                        <a:pt x="271" y="121"/>
                                      </a:lnTo>
                                      <a:lnTo>
                                        <a:pt x="281" y="116"/>
                                      </a:lnTo>
                                      <a:lnTo>
                                        <a:pt x="290" y="110"/>
                                      </a:lnTo>
                                      <a:lnTo>
                                        <a:pt x="290" y="108"/>
                                      </a:lnTo>
                                      <a:lnTo>
                                        <a:pt x="114" y="29"/>
                                      </a:lnTo>
                                      <a:lnTo>
                                        <a:pt x="70" y="8"/>
                                      </a:lnTo>
                                      <a:lnTo>
                                        <a:pt x="52" y="0"/>
                                      </a:lnTo>
                                      <a:close/>
                                    </a:path>
                                  </a:pathLst>
                                </a:custGeom>
                                <a:solidFill>
                                  <a:srgbClr val="DCAF4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5" name="AutoShape 168"/>
                              <wps:cNvSpPr>
                                <a:spLocks/>
                              </wps:cNvSpPr>
                              <wps:spPr bwMode="auto">
                                <a:xfrm>
                                  <a:off x="793" y="146"/>
                                  <a:ext cx="387" cy="149"/>
                                </a:xfrm>
                                <a:custGeom>
                                  <a:avLst/>
                                  <a:gdLst>
                                    <a:gd name="T0" fmla="*/ 65 w 387"/>
                                    <a:gd name="T1" fmla="*/ 146 h 149"/>
                                    <a:gd name="T2" fmla="*/ 0 w 387"/>
                                    <a:gd name="T3" fmla="*/ 186 h 149"/>
                                    <a:gd name="T4" fmla="*/ 32 w 387"/>
                                    <a:gd name="T5" fmla="*/ 192 h 149"/>
                                    <a:gd name="T6" fmla="*/ 62 w 387"/>
                                    <a:gd name="T7" fmla="*/ 194 h 149"/>
                                    <a:gd name="T8" fmla="*/ 89 w 387"/>
                                    <a:gd name="T9" fmla="*/ 203 h 149"/>
                                    <a:gd name="T10" fmla="*/ 113 w 387"/>
                                    <a:gd name="T11" fmla="*/ 216 h 149"/>
                                    <a:gd name="T12" fmla="*/ 141 w 387"/>
                                    <a:gd name="T13" fmla="*/ 232 h 149"/>
                                    <a:gd name="T14" fmla="*/ 170 w 387"/>
                                    <a:gd name="T15" fmla="*/ 251 h 149"/>
                                    <a:gd name="T16" fmla="*/ 222 w 387"/>
                                    <a:gd name="T17" fmla="*/ 273 h 149"/>
                                    <a:gd name="T18" fmla="*/ 260 w 387"/>
                                    <a:gd name="T19" fmla="*/ 286 h 149"/>
                                    <a:gd name="T20" fmla="*/ 286 w 387"/>
                                    <a:gd name="T21" fmla="*/ 294 h 149"/>
                                    <a:gd name="T22" fmla="*/ 297 w 387"/>
                                    <a:gd name="T23" fmla="*/ 292 h 149"/>
                                    <a:gd name="T24" fmla="*/ 311 w 387"/>
                                    <a:gd name="T25" fmla="*/ 286 h 149"/>
                                    <a:gd name="T26" fmla="*/ 343 w 387"/>
                                    <a:gd name="T27" fmla="*/ 267 h 149"/>
                                    <a:gd name="T28" fmla="*/ 347 w 387"/>
                                    <a:gd name="T29" fmla="*/ 264 h 149"/>
                                    <a:gd name="T30" fmla="*/ 278 w 387"/>
                                    <a:gd name="T31" fmla="*/ 264 h 149"/>
                                    <a:gd name="T32" fmla="*/ 213 w 387"/>
                                    <a:gd name="T33" fmla="*/ 243 h 149"/>
                                    <a:gd name="T34" fmla="*/ 165 w 387"/>
                                    <a:gd name="T35" fmla="*/ 224 h 149"/>
                                    <a:gd name="T36" fmla="*/ 65 w 387"/>
                                    <a:gd name="T37" fmla="*/ 146 h 149"/>
                                    <a:gd name="T38" fmla="*/ 387 w 387"/>
                                    <a:gd name="T39" fmla="*/ 235 h 149"/>
                                    <a:gd name="T40" fmla="*/ 384 w 387"/>
                                    <a:gd name="T41" fmla="*/ 235 h 149"/>
                                    <a:gd name="T42" fmla="*/ 303 w 387"/>
                                    <a:gd name="T43" fmla="*/ 262 h 149"/>
                                    <a:gd name="T44" fmla="*/ 289 w 387"/>
                                    <a:gd name="T45" fmla="*/ 264 h 149"/>
                                    <a:gd name="T46" fmla="*/ 347 w 387"/>
                                    <a:gd name="T47" fmla="*/ 264 h 149"/>
                                    <a:gd name="T48" fmla="*/ 376 w 387"/>
                                    <a:gd name="T49" fmla="*/ 243 h 149"/>
                                    <a:gd name="T50" fmla="*/ 384 w 387"/>
                                    <a:gd name="T51" fmla="*/ 238 h 149"/>
                                    <a:gd name="T52" fmla="*/ 387 w 387"/>
                                    <a:gd name="T53" fmla="*/ 235 h 149"/>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Lst>
                                  <a:ahLst/>
                                  <a:cxnLst>
                                    <a:cxn ang="T54">
                                      <a:pos x="T0" y="T1"/>
                                    </a:cxn>
                                    <a:cxn ang="T55">
                                      <a:pos x="T2" y="T3"/>
                                    </a:cxn>
                                    <a:cxn ang="T56">
                                      <a:pos x="T4" y="T5"/>
                                    </a:cxn>
                                    <a:cxn ang="T57">
                                      <a:pos x="T6" y="T7"/>
                                    </a:cxn>
                                    <a:cxn ang="T58">
                                      <a:pos x="T8" y="T9"/>
                                    </a:cxn>
                                    <a:cxn ang="T59">
                                      <a:pos x="T10" y="T11"/>
                                    </a:cxn>
                                    <a:cxn ang="T60">
                                      <a:pos x="T12" y="T13"/>
                                    </a:cxn>
                                    <a:cxn ang="T61">
                                      <a:pos x="T14" y="T15"/>
                                    </a:cxn>
                                    <a:cxn ang="T62">
                                      <a:pos x="T16" y="T17"/>
                                    </a:cxn>
                                    <a:cxn ang="T63">
                                      <a:pos x="T18" y="T19"/>
                                    </a:cxn>
                                    <a:cxn ang="T64">
                                      <a:pos x="T20" y="T21"/>
                                    </a:cxn>
                                    <a:cxn ang="T65">
                                      <a:pos x="T22" y="T23"/>
                                    </a:cxn>
                                    <a:cxn ang="T66">
                                      <a:pos x="T24" y="T25"/>
                                    </a:cxn>
                                    <a:cxn ang="T67">
                                      <a:pos x="T26" y="T27"/>
                                    </a:cxn>
                                    <a:cxn ang="T68">
                                      <a:pos x="T28" y="T29"/>
                                    </a:cxn>
                                    <a:cxn ang="T69">
                                      <a:pos x="T30" y="T31"/>
                                    </a:cxn>
                                    <a:cxn ang="T70">
                                      <a:pos x="T32" y="T33"/>
                                    </a:cxn>
                                    <a:cxn ang="T71">
                                      <a:pos x="T34" y="T35"/>
                                    </a:cxn>
                                    <a:cxn ang="T72">
                                      <a:pos x="T36" y="T37"/>
                                    </a:cxn>
                                    <a:cxn ang="T73">
                                      <a:pos x="T38" y="T39"/>
                                    </a:cxn>
                                    <a:cxn ang="T74">
                                      <a:pos x="T40" y="T41"/>
                                    </a:cxn>
                                    <a:cxn ang="T75">
                                      <a:pos x="T42" y="T43"/>
                                    </a:cxn>
                                    <a:cxn ang="T76">
                                      <a:pos x="T44" y="T45"/>
                                    </a:cxn>
                                    <a:cxn ang="T77">
                                      <a:pos x="T46" y="T47"/>
                                    </a:cxn>
                                    <a:cxn ang="T78">
                                      <a:pos x="T48" y="T49"/>
                                    </a:cxn>
                                    <a:cxn ang="T79">
                                      <a:pos x="T50" y="T51"/>
                                    </a:cxn>
                                    <a:cxn ang="T80">
                                      <a:pos x="T52" y="T53"/>
                                    </a:cxn>
                                  </a:cxnLst>
                                  <a:rect l="0" t="0" r="r" b="b"/>
                                  <a:pathLst>
                                    <a:path w="387" h="149">
                                      <a:moveTo>
                                        <a:pt x="65" y="0"/>
                                      </a:moveTo>
                                      <a:lnTo>
                                        <a:pt x="0" y="40"/>
                                      </a:lnTo>
                                      <a:lnTo>
                                        <a:pt x="32" y="46"/>
                                      </a:lnTo>
                                      <a:lnTo>
                                        <a:pt x="62" y="48"/>
                                      </a:lnTo>
                                      <a:lnTo>
                                        <a:pt x="89" y="57"/>
                                      </a:lnTo>
                                      <a:lnTo>
                                        <a:pt x="113" y="70"/>
                                      </a:lnTo>
                                      <a:lnTo>
                                        <a:pt x="141" y="86"/>
                                      </a:lnTo>
                                      <a:lnTo>
                                        <a:pt x="170" y="105"/>
                                      </a:lnTo>
                                      <a:lnTo>
                                        <a:pt x="222" y="127"/>
                                      </a:lnTo>
                                      <a:lnTo>
                                        <a:pt x="260" y="140"/>
                                      </a:lnTo>
                                      <a:lnTo>
                                        <a:pt x="286" y="148"/>
                                      </a:lnTo>
                                      <a:lnTo>
                                        <a:pt x="297" y="146"/>
                                      </a:lnTo>
                                      <a:lnTo>
                                        <a:pt x="311" y="140"/>
                                      </a:lnTo>
                                      <a:lnTo>
                                        <a:pt x="343" y="121"/>
                                      </a:lnTo>
                                      <a:lnTo>
                                        <a:pt x="347" y="118"/>
                                      </a:lnTo>
                                      <a:lnTo>
                                        <a:pt x="278" y="118"/>
                                      </a:lnTo>
                                      <a:lnTo>
                                        <a:pt x="213" y="97"/>
                                      </a:lnTo>
                                      <a:lnTo>
                                        <a:pt x="165" y="78"/>
                                      </a:lnTo>
                                      <a:lnTo>
                                        <a:pt x="65" y="0"/>
                                      </a:lnTo>
                                      <a:close/>
                                      <a:moveTo>
                                        <a:pt x="387" y="89"/>
                                      </a:moveTo>
                                      <a:lnTo>
                                        <a:pt x="384" y="89"/>
                                      </a:lnTo>
                                      <a:lnTo>
                                        <a:pt x="303" y="116"/>
                                      </a:lnTo>
                                      <a:lnTo>
                                        <a:pt x="289" y="118"/>
                                      </a:lnTo>
                                      <a:lnTo>
                                        <a:pt x="347" y="118"/>
                                      </a:lnTo>
                                      <a:lnTo>
                                        <a:pt x="376" y="97"/>
                                      </a:lnTo>
                                      <a:lnTo>
                                        <a:pt x="384" y="92"/>
                                      </a:lnTo>
                                      <a:lnTo>
                                        <a:pt x="387" y="89"/>
                                      </a:lnTo>
                                      <a:close/>
                                    </a:path>
                                  </a:pathLst>
                                </a:custGeom>
                                <a:solidFill>
                                  <a:srgbClr val="F4B85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6" name="AutoShape 167"/>
                              <wps:cNvSpPr>
                                <a:spLocks/>
                              </wps:cNvSpPr>
                              <wps:spPr bwMode="auto">
                                <a:xfrm>
                                  <a:off x="993" y="240"/>
                                  <a:ext cx="119" cy="35"/>
                                </a:xfrm>
                                <a:custGeom>
                                  <a:avLst/>
                                  <a:gdLst>
                                    <a:gd name="T0" fmla="*/ 0 w 119"/>
                                    <a:gd name="T1" fmla="*/ 240 h 35"/>
                                    <a:gd name="T2" fmla="*/ 81 w 119"/>
                                    <a:gd name="T3" fmla="*/ 275 h 35"/>
                                    <a:gd name="T4" fmla="*/ 92 w 119"/>
                                    <a:gd name="T5" fmla="*/ 275 h 35"/>
                                    <a:gd name="T6" fmla="*/ 106 w 119"/>
                                    <a:gd name="T7" fmla="*/ 273 h 35"/>
                                    <a:gd name="T8" fmla="*/ 110 w 119"/>
                                    <a:gd name="T9" fmla="*/ 270 h 35"/>
                                    <a:gd name="T10" fmla="*/ 89 w 119"/>
                                    <a:gd name="T11" fmla="*/ 270 h 35"/>
                                    <a:gd name="T12" fmla="*/ 38 w 119"/>
                                    <a:gd name="T13" fmla="*/ 254 h 35"/>
                                    <a:gd name="T14" fmla="*/ 0 w 119"/>
                                    <a:gd name="T15" fmla="*/ 240 h 35"/>
                                    <a:gd name="T16" fmla="*/ 119 w 119"/>
                                    <a:gd name="T17" fmla="*/ 264 h 35"/>
                                    <a:gd name="T18" fmla="*/ 110 w 119"/>
                                    <a:gd name="T19" fmla="*/ 270 h 35"/>
                                    <a:gd name="T20" fmla="*/ 111 w 119"/>
                                    <a:gd name="T21" fmla="*/ 270 h 35"/>
                                    <a:gd name="T22" fmla="*/ 119 w 119"/>
                                    <a:gd name="T23" fmla="*/ 264 h 35"/>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Lst>
                                  <a:ahLst/>
                                  <a:cxnLst>
                                    <a:cxn ang="T24">
                                      <a:pos x="T0" y="T1"/>
                                    </a:cxn>
                                    <a:cxn ang="T25">
                                      <a:pos x="T2" y="T3"/>
                                    </a:cxn>
                                    <a:cxn ang="T26">
                                      <a:pos x="T4" y="T5"/>
                                    </a:cxn>
                                    <a:cxn ang="T27">
                                      <a:pos x="T6" y="T7"/>
                                    </a:cxn>
                                    <a:cxn ang="T28">
                                      <a:pos x="T8" y="T9"/>
                                    </a:cxn>
                                    <a:cxn ang="T29">
                                      <a:pos x="T10" y="T11"/>
                                    </a:cxn>
                                    <a:cxn ang="T30">
                                      <a:pos x="T12" y="T13"/>
                                    </a:cxn>
                                    <a:cxn ang="T31">
                                      <a:pos x="T14" y="T15"/>
                                    </a:cxn>
                                    <a:cxn ang="T32">
                                      <a:pos x="T16" y="T17"/>
                                    </a:cxn>
                                    <a:cxn ang="T33">
                                      <a:pos x="T18" y="T19"/>
                                    </a:cxn>
                                    <a:cxn ang="T34">
                                      <a:pos x="T20" y="T21"/>
                                    </a:cxn>
                                    <a:cxn ang="T35">
                                      <a:pos x="T22" y="T23"/>
                                    </a:cxn>
                                  </a:cxnLst>
                                  <a:rect l="0" t="0" r="r" b="b"/>
                                  <a:pathLst>
                                    <a:path w="119" h="35">
                                      <a:moveTo>
                                        <a:pt x="0" y="0"/>
                                      </a:moveTo>
                                      <a:lnTo>
                                        <a:pt x="81" y="35"/>
                                      </a:lnTo>
                                      <a:lnTo>
                                        <a:pt x="92" y="35"/>
                                      </a:lnTo>
                                      <a:lnTo>
                                        <a:pt x="106" y="33"/>
                                      </a:lnTo>
                                      <a:lnTo>
                                        <a:pt x="110" y="30"/>
                                      </a:lnTo>
                                      <a:lnTo>
                                        <a:pt x="89" y="30"/>
                                      </a:lnTo>
                                      <a:lnTo>
                                        <a:pt x="38" y="14"/>
                                      </a:lnTo>
                                      <a:lnTo>
                                        <a:pt x="0" y="0"/>
                                      </a:lnTo>
                                      <a:close/>
                                      <a:moveTo>
                                        <a:pt x="119" y="24"/>
                                      </a:moveTo>
                                      <a:lnTo>
                                        <a:pt x="110" y="30"/>
                                      </a:lnTo>
                                      <a:lnTo>
                                        <a:pt x="111" y="30"/>
                                      </a:lnTo>
                                      <a:lnTo>
                                        <a:pt x="119" y="24"/>
                                      </a:lnTo>
                                      <a:close/>
                                    </a:path>
                                  </a:pathLst>
                                </a:custGeom>
                                <a:solidFill>
                                  <a:srgbClr val="F3BA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7" name="Freeform 166"/>
                              <wps:cNvSpPr>
                                <a:spLocks/>
                              </wps:cNvSpPr>
                              <wps:spPr bwMode="auto">
                                <a:xfrm>
                                  <a:off x="538" y="294"/>
                                  <a:ext cx="233" cy="109"/>
                                </a:xfrm>
                                <a:custGeom>
                                  <a:avLst/>
                                  <a:gdLst>
                                    <a:gd name="T0" fmla="*/ 198 w 233"/>
                                    <a:gd name="T1" fmla="*/ 294 h 109"/>
                                    <a:gd name="T2" fmla="*/ 193 w 233"/>
                                    <a:gd name="T3" fmla="*/ 294 h 109"/>
                                    <a:gd name="T4" fmla="*/ 187 w 233"/>
                                    <a:gd name="T5" fmla="*/ 297 h 109"/>
                                    <a:gd name="T6" fmla="*/ 171 w 233"/>
                                    <a:gd name="T7" fmla="*/ 302 h 109"/>
                                    <a:gd name="T8" fmla="*/ 138 w 233"/>
                                    <a:gd name="T9" fmla="*/ 321 h 109"/>
                                    <a:gd name="T10" fmla="*/ 0 w 233"/>
                                    <a:gd name="T11" fmla="*/ 397 h 109"/>
                                    <a:gd name="T12" fmla="*/ 9 w 233"/>
                                    <a:gd name="T13" fmla="*/ 400 h 109"/>
                                    <a:gd name="T14" fmla="*/ 17 w 233"/>
                                    <a:gd name="T15" fmla="*/ 402 h 109"/>
                                    <a:gd name="T16" fmla="*/ 30 w 233"/>
                                    <a:gd name="T17" fmla="*/ 397 h 109"/>
                                    <a:gd name="T18" fmla="*/ 73 w 233"/>
                                    <a:gd name="T19" fmla="*/ 378 h 109"/>
                                    <a:gd name="T20" fmla="*/ 125 w 233"/>
                                    <a:gd name="T21" fmla="*/ 348 h 109"/>
                                    <a:gd name="T22" fmla="*/ 138 w 233"/>
                                    <a:gd name="T23" fmla="*/ 343 h 109"/>
                                    <a:gd name="T24" fmla="*/ 152 w 233"/>
                                    <a:gd name="T25" fmla="*/ 340 h 109"/>
                                    <a:gd name="T26" fmla="*/ 179 w 233"/>
                                    <a:gd name="T27" fmla="*/ 335 h 109"/>
                                    <a:gd name="T28" fmla="*/ 201 w 233"/>
                                    <a:gd name="T29" fmla="*/ 332 h 109"/>
                                    <a:gd name="T30" fmla="*/ 206 w 233"/>
                                    <a:gd name="T31" fmla="*/ 330 h 109"/>
                                    <a:gd name="T32" fmla="*/ 209 w 233"/>
                                    <a:gd name="T33" fmla="*/ 330 h 109"/>
                                    <a:gd name="T34" fmla="*/ 209 w 233"/>
                                    <a:gd name="T35" fmla="*/ 324 h 109"/>
                                    <a:gd name="T36" fmla="*/ 211 w 233"/>
                                    <a:gd name="T37" fmla="*/ 321 h 109"/>
                                    <a:gd name="T38" fmla="*/ 220 w 233"/>
                                    <a:gd name="T39" fmla="*/ 310 h 109"/>
                                    <a:gd name="T40" fmla="*/ 233 w 233"/>
                                    <a:gd name="T41" fmla="*/ 297 h 109"/>
                                    <a:gd name="T42" fmla="*/ 198 w 233"/>
                                    <a:gd name="T43" fmla="*/ 294 h 109"/>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Lst>
                                  <a:ahLst/>
                                  <a:cxnLst>
                                    <a:cxn ang="T44">
                                      <a:pos x="T0" y="T1"/>
                                    </a:cxn>
                                    <a:cxn ang="T45">
                                      <a:pos x="T2" y="T3"/>
                                    </a:cxn>
                                    <a:cxn ang="T46">
                                      <a:pos x="T4" y="T5"/>
                                    </a:cxn>
                                    <a:cxn ang="T47">
                                      <a:pos x="T6" y="T7"/>
                                    </a:cxn>
                                    <a:cxn ang="T48">
                                      <a:pos x="T8" y="T9"/>
                                    </a:cxn>
                                    <a:cxn ang="T49">
                                      <a:pos x="T10" y="T11"/>
                                    </a:cxn>
                                    <a:cxn ang="T50">
                                      <a:pos x="T12" y="T13"/>
                                    </a:cxn>
                                    <a:cxn ang="T51">
                                      <a:pos x="T14" y="T15"/>
                                    </a:cxn>
                                    <a:cxn ang="T52">
                                      <a:pos x="T16" y="T17"/>
                                    </a:cxn>
                                    <a:cxn ang="T53">
                                      <a:pos x="T18" y="T19"/>
                                    </a:cxn>
                                    <a:cxn ang="T54">
                                      <a:pos x="T20" y="T21"/>
                                    </a:cxn>
                                    <a:cxn ang="T55">
                                      <a:pos x="T22" y="T23"/>
                                    </a:cxn>
                                    <a:cxn ang="T56">
                                      <a:pos x="T24" y="T25"/>
                                    </a:cxn>
                                    <a:cxn ang="T57">
                                      <a:pos x="T26" y="T27"/>
                                    </a:cxn>
                                    <a:cxn ang="T58">
                                      <a:pos x="T28" y="T29"/>
                                    </a:cxn>
                                    <a:cxn ang="T59">
                                      <a:pos x="T30" y="T31"/>
                                    </a:cxn>
                                    <a:cxn ang="T60">
                                      <a:pos x="T32" y="T33"/>
                                    </a:cxn>
                                    <a:cxn ang="T61">
                                      <a:pos x="T34" y="T35"/>
                                    </a:cxn>
                                    <a:cxn ang="T62">
                                      <a:pos x="T36" y="T37"/>
                                    </a:cxn>
                                    <a:cxn ang="T63">
                                      <a:pos x="T38" y="T39"/>
                                    </a:cxn>
                                    <a:cxn ang="T64">
                                      <a:pos x="T40" y="T41"/>
                                    </a:cxn>
                                    <a:cxn ang="T65">
                                      <a:pos x="T42" y="T43"/>
                                    </a:cxn>
                                  </a:cxnLst>
                                  <a:rect l="0" t="0" r="r" b="b"/>
                                  <a:pathLst>
                                    <a:path w="233" h="109">
                                      <a:moveTo>
                                        <a:pt x="198" y="0"/>
                                      </a:moveTo>
                                      <a:lnTo>
                                        <a:pt x="193" y="0"/>
                                      </a:lnTo>
                                      <a:lnTo>
                                        <a:pt x="187" y="3"/>
                                      </a:lnTo>
                                      <a:lnTo>
                                        <a:pt x="171" y="8"/>
                                      </a:lnTo>
                                      <a:lnTo>
                                        <a:pt x="138" y="27"/>
                                      </a:lnTo>
                                      <a:lnTo>
                                        <a:pt x="0" y="103"/>
                                      </a:lnTo>
                                      <a:lnTo>
                                        <a:pt x="9" y="106"/>
                                      </a:lnTo>
                                      <a:lnTo>
                                        <a:pt x="17" y="108"/>
                                      </a:lnTo>
                                      <a:lnTo>
                                        <a:pt x="30" y="103"/>
                                      </a:lnTo>
                                      <a:lnTo>
                                        <a:pt x="73" y="84"/>
                                      </a:lnTo>
                                      <a:lnTo>
                                        <a:pt x="125" y="54"/>
                                      </a:lnTo>
                                      <a:lnTo>
                                        <a:pt x="138" y="49"/>
                                      </a:lnTo>
                                      <a:lnTo>
                                        <a:pt x="152" y="46"/>
                                      </a:lnTo>
                                      <a:lnTo>
                                        <a:pt x="179" y="41"/>
                                      </a:lnTo>
                                      <a:lnTo>
                                        <a:pt x="201" y="38"/>
                                      </a:lnTo>
                                      <a:lnTo>
                                        <a:pt x="206" y="36"/>
                                      </a:lnTo>
                                      <a:lnTo>
                                        <a:pt x="209" y="36"/>
                                      </a:lnTo>
                                      <a:lnTo>
                                        <a:pt x="209" y="30"/>
                                      </a:lnTo>
                                      <a:lnTo>
                                        <a:pt x="211" y="27"/>
                                      </a:lnTo>
                                      <a:lnTo>
                                        <a:pt x="220" y="16"/>
                                      </a:lnTo>
                                      <a:lnTo>
                                        <a:pt x="233" y="3"/>
                                      </a:lnTo>
                                      <a:lnTo>
                                        <a:pt x="198" y="0"/>
                                      </a:lnTo>
                                      <a:close/>
                                    </a:path>
                                  </a:pathLst>
                                </a:custGeom>
                                <a:solidFill>
                                  <a:srgbClr val="EADF7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8" name="AutoShape 165"/>
                              <wps:cNvSpPr>
                                <a:spLocks/>
                              </wps:cNvSpPr>
                              <wps:spPr bwMode="auto">
                                <a:xfrm>
                                  <a:off x="457" y="278"/>
                                  <a:ext cx="317" cy="122"/>
                                </a:xfrm>
                                <a:custGeom>
                                  <a:avLst/>
                                  <a:gdLst>
                                    <a:gd name="T0" fmla="*/ 0 w 317"/>
                                    <a:gd name="T1" fmla="*/ 376 h 122"/>
                                    <a:gd name="T2" fmla="*/ 6 w 317"/>
                                    <a:gd name="T3" fmla="*/ 381 h 122"/>
                                    <a:gd name="T4" fmla="*/ 33 w 317"/>
                                    <a:gd name="T5" fmla="*/ 389 h 122"/>
                                    <a:gd name="T6" fmla="*/ 65 w 317"/>
                                    <a:gd name="T7" fmla="*/ 397 h 122"/>
                                    <a:gd name="T8" fmla="*/ 79 w 317"/>
                                    <a:gd name="T9" fmla="*/ 400 h 122"/>
                                    <a:gd name="T10" fmla="*/ 90 w 317"/>
                                    <a:gd name="T11" fmla="*/ 400 h 122"/>
                                    <a:gd name="T12" fmla="*/ 111 w 317"/>
                                    <a:gd name="T13" fmla="*/ 391 h 122"/>
                                    <a:gd name="T14" fmla="*/ 131 w 317"/>
                                    <a:gd name="T15" fmla="*/ 383 h 122"/>
                                    <a:gd name="T16" fmla="*/ 73 w 317"/>
                                    <a:gd name="T17" fmla="*/ 383 h 122"/>
                                    <a:gd name="T18" fmla="*/ 44 w 317"/>
                                    <a:gd name="T19" fmla="*/ 381 h 122"/>
                                    <a:gd name="T20" fmla="*/ 0 w 317"/>
                                    <a:gd name="T21" fmla="*/ 376 h 122"/>
                                    <a:gd name="T22" fmla="*/ 257 w 317"/>
                                    <a:gd name="T23" fmla="*/ 278 h 122"/>
                                    <a:gd name="T24" fmla="*/ 184 w 317"/>
                                    <a:gd name="T25" fmla="*/ 340 h 122"/>
                                    <a:gd name="T26" fmla="*/ 144 w 317"/>
                                    <a:gd name="T27" fmla="*/ 359 h 122"/>
                                    <a:gd name="T28" fmla="*/ 92 w 317"/>
                                    <a:gd name="T29" fmla="*/ 381 h 122"/>
                                    <a:gd name="T30" fmla="*/ 84 w 317"/>
                                    <a:gd name="T31" fmla="*/ 383 h 122"/>
                                    <a:gd name="T32" fmla="*/ 131 w 317"/>
                                    <a:gd name="T33" fmla="*/ 383 h 122"/>
                                    <a:gd name="T34" fmla="*/ 144 w 317"/>
                                    <a:gd name="T35" fmla="*/ 378 h 122"/>
                                    <a:gd name="T36" fmla="*/ 182 w 317"/>
                                    <a:gd name="T37" fmla="*/ 359 h 122"/>
                                    <a:gd name="T38" fmla="*/ 203 w 317"/>
                                    <a:gd name="T39" fmla="*/ 343 h 122"/>
                                    <a:gd name="T40" fmla="*/ 225 w 317"/>
                                    <a:gd name="T41" fmla="*/ 330 h 122"/>
                                    <a:gd name="T42" fmla="*/ 246 w 317"/>
                                    <a:gd name="T43" fmla="*/ 319 h 122"/>
                                    <a:gd name="T44" fmla="*/ 290 w 317"/>
                                    <a:gd name="T45" fmla="*/ 302 h 122"/>
                                    <a:gd name="T46" fmla="*/ 317 w 317"/>
                                    <a:gd name="T47" fmla="*/ 297 h 122"/>
                                    <a:gd name="T48" fmla="*/ 257 w 317"/>
                                    <a:gd name="T49" fmla="*/ 278 h 122"/>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Lst>
                                  <a:ahLst/>
                                  <a:cxnLst>
                                    <a:cxn ang="T50">
                                      <a:pos x="T0" y="T1"/>
                                    </a:cxn>
                                    <a:cxn ang="T51">
                                      <a:pos x="T2" y="T3"/>
                                    </a:cxn>
                                    <a:cxn ang="T52">
                                      <a:pos x="T4" y="T5"/>
                                    </a:cxn>
                                    <a:cxn ang="T53">
                                      <a:pos x="T6" y="T7"/>
                                    </a:cxn>
                                    <a:cxn ang="T54">
                                      <a:pos x="T8" y="T9"/>
                                    </a:cxn>
                                    <a:cxn ang="T55">
                                      <a:pos x="T10" y="T11"/>
                                    </a:cxn>
                                    <a:cxn ang="T56">
                                      <a:pos x="T12" y="T13"/>
                                    </a:cxn>
                                    <a:cxn ang="T57">
                                      <a:pos x="T14" y="T15"/>
                                    </a:cxn>
                                    <a:cxn ang="T58">
                                      <a:pos x="T16" y="T17"/>
                                    </a:cxn>
                                    <a:cxn ang="T59">
                                      <a:pos x="T18" y="T19"/>
                                    </a:cxn>
                                    <a:cxn ang="T60">
                                      <a:pos x="T20" y="T21"/>
                                    </a:cxn>
                                    <a:cxn ang="T61">
                                      <a:pos x="T22" y="T23"/>
                                    </a:cxn>
                                    <a:cxn ang="T62">
                                      <a:pos x="T24" y="T25"/>
                                    </a:cxn>
                                    <a:cxn ang="T63">
                                      <a:pos x="T26" y="T27"/>
                                    </a:cxn>
                                    <a:cxn ang="T64">
                                      <a:pos x="T28" y="T29"/>
                                    </a:cxn>
                                    <a:cxn ang="T65">
                                      <a:pos x="T30" y="T31"/>
                                    </a:cxn>
                                    <a:cxn ang="T66">
                                      <a:pos x="T32" y="T33"/>
                                    </a:cxn>
                                    <a:cxn ang="T67">
                                      <a:pos x="T34" y="T35"/>
                                    </a:cxn>
                                    <a:cxn ang="T68">
                                      <a:pos x="T36" y="T37"/>
                                    </a:cxn>
                                    <a:cxn ang="T69">
                                      <a:pos x="T38" y="T39"/>
                                    </a:cxn>
                                    <a:cxn ang="T70">
                                      <a:pos x="T40" y="T41"/>
                                    </a:cxn>
                                    <a:cxn ang="T71">
                                      <a:pos x="T42" y="T43"/>
                                    </a:cxn>
                                    <a:cxn ang="T72">
                                      <a:pos x="T44" y="T45"/>
                                    </a:cxn>
                                    <a:cxn ang="T73">
                                      <a:pos x="T46" y="T47"/>
                                    </a:cxn>
                                    <a:cxn ang="T74">
                                      <a:pos x="T48" y="T49"/>
                                    </a:cxn>
                                  </a:cxnLst>
                                  <a:rect l="0" t="0" r="r" b="b"/>
                                  <a:pathLst>
                                    <a:path w="317" h="122">
                                      <a:moveTo>
                                        <a:pt x="0" y="98"/>
                                      </a:moveTo>
                                      <a:lnTo>
                                        <a:pt x="6" y="103"/>
                                      </a:lnTo>
                                      <a:lnTo>
                                        <a:pt x="33" y="111"/>
                                      </a:lnTo>
                                      <a:lnTo>
                                        <a:pt x="65" y="119"/>
                                      </a:lnTo>
                                      <a:lnTo>
                                        <a:pt x="79" y="122"/>
                                      </a:lnTo>
                                      <a:lnTo>
                                        <a:pt x="90" y="122"/>
                                      </a:lnTo>
                                      <a:lnTo>
                                        <a:pt x="111" y="113"/>
                                      </a:lnTo>
                                      <a:lnTo>
                                        <a:pt x="131" y="105"/>
                                      </a:lnTo>
                                      <a:lnTo>
                                        <a:pt x="73" y="105"/>
                                      </a:lnTo>
                                      <a:lnTo>
                                        <a:pt x="44" y="103"/>
                                      </a:lnTo>
                                      <a:lnTo>
                                        <a:pt x="0" y="98"/>
                                      </a:lnTo>
                                      <a:close/>
                                      <a:moveTo>
                                        <a:pt x="257" y="0"/>
                                      </a:moveTo>
                                      <a:lnTo>
                                        <a:pt x="184" y="62"/>
                                      </a:lnTo>
                                      <a:lnTo>
                                        <a:pt x="144" y="81"/>
                                      </a:lnTo>
                                      <a:lnTo>
                                        <a:pt x="92" y="103"/>
                                      </a:lnTo>
                                      <a:lnTo>
                                        <a:pt x="84" y="105"/>
                                      </a:lnTo>
                                      <a:lnTo>
                                        <a:pt x="131" y="105"/>
                                      </a:lnTo>
                                      <a:lnTo>
                                        <a:pt x="144" y="100"/>
                                      </a:lnTo>
                                      <a:lnTo>
                                        <a:pt x="182" y="81"/>
                                      </a:lnTo>
                                      <a:lnTo>
                                        <a:pt x="203" y="65"/>
                                      </a:lnTo>
                                      <a:lnTo>
                                        <a:pt x="225" y="52"/>
                                      </a:lnTo>
                                      <a:lnTo>
                                        <a:pt x="246" y="41"/>
                                      </a:lnTo>
                                      <a:lnTo>
                                        <a:pt x="290" y="24"/>
                                      </a:lnTo>
                                      <a:lnTo>
                                        <a:pt x="317" y="19"/>
                                      </a:lnTo>
                                      <a:lnTo>
                                        <a:pt x="257" y="0"/>
                                      </a:lnTo>
                                      <a:close/>
                                    </a:path>
                                  </a:pathLst>
                                </a:custGeom>
                                <a:solidFill>
                                  <a:srgbClr val="FDE68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9" name="Freeform 164"/>
                              <wps:cNvSpPr>
                                <a:spLocks/>
                              </wps:cNvSpPr>
                              <wps:spPr bwMode="auto">
                                <a:xfrm>
                                  <a:off x="528" y="356"/>
                                  <a:ext cx="87" cy="35"/>
                                </a:xfrm>
                                <a:custGeom>
                                  <a:avLst/>
                                  <a:gdLst>
                                    <a:gd name="T0" fmla="*/ 86 w 87"/>
                                    <a:gd name="T1" fmla="*/ 356 h 35"/>
                                    <a:gd name="T2" fmla="*/ 54 w 87"/>
                                    <a:gd name="T3" fmla="*/ 370 h 35"/>
                                    <a:gd name="T4" fmla="*/ 13 w 87"/>
                                    <a:gd name="T5" fmla="*/ 386 h 35"/>
                                    <a:gd name="T6" fmla="*/ 5 w 87"/>
                                    <a:gd name="T7" fmla="*/ 389 h 35"/>
                                    <a:gd name="T8" fmla="*/ 0 w 87"/>
                                    <a:gd name="T9" fmla="*/ 389 h 35"/>
                                    <a:gd name="T10" fmla="*/ 10 w 87"/>
                                    <a:gd name="T11" fmla="*/ 391 h 35"/>
                                    <a:gd name="T12" fmla="*/ 21 w 87"/>
                                    <a:gd name="T13" fmla="*/ 389 h 35"/>
                                    <a:gd name="T14" fmla="*/ 86 w 87"/>
                                    <a:gd name="T15" fmla="*/ 356 h 35"/>
                                    <a:gd name="T16" fmla="*/ 0 60000 65536"/>
                                    <a:gd name="T17" fmla="*/ 0 60000 65536"/>
                                    <a:gd name="T18" fmla="*/ 0 60000 65536"/>
                                    <a:gd name="T19" fmla="*/ 0 60000 65536"/>
                                    <a:gd name="T20" fmla="*/ 0 60000 65536"/>
                                    <a:gd name="T21" fmla="*/ 0 60000 65536"/>
                                    <a:gd name="T22" fmla="*/ 0 60000 65536"/>
                                    <a:gd name="T23" fmla="*/ 0 60000 65536"/>
                                  </a:gdLst>
                                  <a:ahLst/>
                                  <a:cxnLst>
                                    <a:cxn ang="T16">
                                      <a:pos x="T0" y="T1"/>
                                    </a:cxn>
                                    <a:cxn ang="T17">
                                      <a:pos x="T2" y="T3"/>
                                    </a:cxn>
                                    <a:cxn ang="T18">
                                      <a:pos x="T4" y="T5"/>
                                    </a:cxn>
                                    <a:cxn ang="T19">
                                      <a:pos x="T6" y="T7"/>
                                    </a:cxn>
                                    <a:cxn ang="T20">
                                      <a:pos x="T8" y="T9"/>
                                    </a:cxn>
                                    <a:cxn ang="T21">
                                      <a:pos x="T10" y="T11"/>
                                    </a:cxn>
                                    <a:cxn ang="T22">
                                      <a:pos x="T12" y="T13"/>
                                    </a:cxn>
                                    <a:cxn ang="T23">
                                      <a:pos x="T14" y="T15"/>
                                    </a:cxn>
                                  </a:cxnLst>
                                  <a:rect l="0" t="0" r="r" b="b"/>
                                  <a:pathLst>
                                    <a:path w="87" h="35">
                                      <a:moveTo>
                                        <a:pt x="86" y="0"/>
                                      </a:moveTo>
                                      <a:lnTo>
                                        <a:pt x="54" y="14"/>
                                      </a:lnTo>
                                      <a:lnTo>
                                        <a:pt x="13" y="30"/>
                                      </a:lnTo>
                                      <a:lnTo>
                                        <a:pt x="5" y="33"/>
                                      </a:lnTo>
                                      <a:lnTo>
                                        <a:pt x="0" y="33"/>
                                      </a:lnTo>
                                      <a:lnTo>
                                        <a:pt x="10" y="35"/>
                                      </a:lnTo>
                                      <a:lnTo>
                                        <a:pt x="21" y="33"/>
                                      </a:lnTo>
                                      <a:lnTo>
                                        <a:pt x="86" y="0"/>
                                      </a:lnTo>
                                      <a:close/>
                                    </a:path>
                                  </a:pathLst>
                                </a:custGeom>
                                <a:solidFill>
                                  <a:srgbClr val="FDEB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0" name="Freeform 163"/>
                              <wps:cNvSpPr>
                                <a:spLocks/>
                              </wps:cNvSpPr>
                              <wps:spPr bwMode="auto">
                                <a:xfrm>
                                  <a:off x="641" y="173"/>
                                  <a:ext cx="158" cy="57"/>
                                </a:xfrm>
                                <a:custGeom>
                                  <a:avLst/>
                                  <a:gdLst>
                                    <a:gd name="T0" fmla="*/ 157 w 158"/>
                                    <a:gd name="T1" fmla="*/ 173 h 57"/>
                                    <a:gd name="T2" fmla="*/ 154 w 158"/>
                                    <a:gd name="T3" fmla="*/ 176 h 57"/>
                                    <a:gd name="T4" fmla="*/ 152 w 158"/>
                                    <a:gd name="T5" fmla="*/ 181 h 57"/>
                                    <a:gd name="T6" fmla="*/ 144 w 158"/>
                                    <a:gd name="T7" fmla="*/ 192 h 57"/>
                                    <a:gd name="T8" fmla="*/ 128 w 158"/>
                                    <a:gd name="T9" fmla="*/ 200 h 57"/>
                                    <a:gd name="T10" fmla="*/ 108 w 158"/>
                                    <a:gd name="T11" fmla="*/ 205 h 57"/>
                                    <a:gd name="T12" fmla="*/ 90 w 158"/>
                                    <a:gd name="T13" fmla="*/ 205 h 57"/>
                                    <a:gd name="T14" fmla="*/ 68 w 158"/>
                                    <a:gd name="T15" fmla="*/ 208 h 57"/>
                                    <a:gd name="T16" fmla="*/ 8 w 158"/>
                                    <a:gd name="T17" fmla="*/ 216 h 57"/>
                                    <a:gd name="T18" fmla="*/ 0 w 158"/>
                                    <a:gd name="T19" fmla="*/ 221 h 57"/>
                                    <a:gd name="T20" fmla="*/ 3 w 158"/>
                                    <a:gd name="T21" fmla="*/ 227 h 57"/>
                                    <a:gd name="T22" fmla="*/ 11 w 158"/>
                                    <a:gd name="T23" fmla="*/ 229 h 57"/>
                                    <a:gd name="T24" fmla="*/ 41 w 158"/>
                                    <a:gd name="T25" fmla="*/ 229 h 57"/>
                                    <a:gd name="T26" fmla="*/ 111 w 158"/>
                                    <a:gd name="T27" fmla="*/ 219 h 57"/>
                                    <a:gd name="T28" fmla="*/ 157 w 158"/>
                                    <a:gd name="T29" fmla="*/ 181 h 57"/>
                                    <a:gd name="T30" fmla="*/ 157 w 158"/>
                                    <a:gd name="T31" fmla="*/ 173 h 57"/>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158" h="57">
                                      <a:moveTo>
                                        <a:pt x="157" y="0"/>
                                      </a:moveTo>
                                      <a:lnTo>
                                        <a:pt x="154" y="3"/>
                                      </a:lnTo>
                                      <a:lnTo>
                                        <a:pt x="152" y="8"/>
                                      </a:lnTo>
                                      <a:lnTo>
                                        <a:pt x="144" y="19"/>
                                      </a:lnTo>
                                      <a:lnTo>
                                        <a:pt x="128" y="27"/>
                                      </a:lnTo>
                                      <a:lnTo>
                                        <a:pt x="108" y="32"/>
                                      </a:lnTo>
                                      <a:lnTo>
                                        <a:pt x="90" y="32"/>
                                      </a:lnTo>
                                      <a:lnTo>
                                        <a:pt x="68" y="35"/>
                                      </a:lnTo>
                                      <a:lnTo>
                                        <a:pt x="8" y="43"/>
                                      </a:lnTo>
                                      <a:lnTo>
                                        <a:pt x="0" y="48"/>
                                      </a:lnTo>
                                      <a:lnTo>
                                        <a:pt x="3" y="54"/>
                                      </a:lnTo>
                                      <a:lnTo>
                                        <a:pt x="11" y="56"/>
                                      </a:lnTo>
                                      <a:lnTo>
                                        <a:pt x="41" y="56"/>
                                      </a:lnTo>
                                      <a:lnTo>
                                        <a:pt x="111" y="46"/>
                                      </a:lnTo>
                                      <a:lnTo>
                                        <a:pt x="157" y="8"/>
                                      </a:lnTo>
                                      <a:lnTo>
                                        <a:pt x="157" y="0"/>
                                      </a:lnTo>
                                      <a:close/>
                                    </a:path>
                                  </a:pathLst>
                                </a:custGeom>
                                <a:solidFill>
                                  <a:srgbClr val="FCB35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1" name="Freeform 162"/>
                              <wps:cNvSpPr>
                                <a:spLocks/>
                              </wps:cNvSpPr>
                              <wps:spPr bwMode="auto">
                                <a:xfrm>
                                  <a:off x="714" y="173"/>
                                  <a:ext cx="84" cy="35"/>
                                </a:xfrm>
                                <a:custGeom>
                                  <a:avLst/>
                                  <a:gdLst>
                                    <a:gd name="T0" fmla="*/ 84 w 84"/>
                                    <a:gd name="T1" fmla="*/ 173 h 35"/>
                                    <a:gd name="T2" fmla="*/ 79 w 84"/>
                                    <a:gd name="T3" fmla="*/ 173 h 35"/>
                                    <a:gd name="T4" fmla="*/ 65 w 84"/>
                                    <a:gd name="T5" fmla="*/ 186 h 35"/>
                                    <a:gd name="T6" fmla="*/ 57 w 84"/>
                                    <a:gd name="T7" fmla="*/ 192 h 35"/>
                                    <a:gd name="T8" fmla="*/ 46 w 84"/>
                                    <a:gd name="T9" fmla="*/ 197 h 35"/>
                                    <a:gd name="T10" fmla="*/ 27 w 84"/>
                                    <a:gd name="T11" fmla="*/ 203 h 35"/>
                                    <a:gd name="T12" fmla="*/ 0 w 84"/>
                                    <a:gd name="T13" fmla="*/ 208 h 35"/>
                                    <a:gd name="T14" fmla="*/ 25 w 84"/>
                                    <a:gd name="T15" fmla="*/ 208 h 35"/>
                                    <a:gd name="T16" fmla="*/ 79 w 84"/>
                                    <a:gd name="T17" fmla="*/ 186 h 35"/>
                                    <a:gd name="T18" fmla="*/ 84 w 84"/>
                                    <a:gd name="T19" fmla="*/ 173 h 35"/>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84" h="35">
                                      <a:moveTo>
                                        <a:pt x="84" y="0"/>
                                      </a:moveTo>
                                      <a:lnTo>
                                        <a:pt x="79" y="0"/>
                                      </a:lnTo>
                                      <a:lnTo>
                                        <a:pt x="65" y="13"/>
                                      </a:lnTo>
                                      <a:lnTo>
                                        <a:pt x="57" y="19"/>
                                      </a:lnTo>
                                      <a:lnTo>
                                        <a:pt x="46" y="24"/>
                                      </a:lnTo>
                                      <a:lnTo>
                                        <a:pt x="27" y="30"/>
                                      </a:lnTo>
                                      <a:lnTo>
                                        <a:pt x="0" y="35"/>
                                      </a:lnTo>
                                      <a:lnTo>
                                        <a:pt x="25" y="35"/>
                                      </a:lnTo>
                                      <a:lnTo>
                                        <a:pt x="79" y="13"/>
                                      </a:lnTo>
                                      <a:lnTo>
                                        <a:pt x="84" y="0"/>
                                      </a:lnTo>
                                      <a:close/>
                                    </a:path>
                                  </a:pathLst>
                                </a:custGeom>
                                <a:solidFill>
                                  <a:srgbClr val="FC9A4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2" name="Freeform 161"/>
                              <wps:cNvSpPr>
                                <a:spLocks/>
                              </wps:cNvSpPr>
                              <wps:spPr bwMode="auto">
                                <a:xfrm>
                                  <a:off x="644" y="221"/>
                                  <a:ext cx="52" cy="9"/>
                                </a:xfrm>
                                <a:custGeom>
                                  <a:avLst/>
                                  <a:gdLst>
                                    <a:gd name="T0" fmla="*/ 19 w 52"/>
                                    <a:gd name="T1" fmla="*/ 221 h 9"/>
                                    <a:gd name="T2" fmla="*/ 3 w 52"/>
                                    <a:gd name="T3" fmla="*/ 221 h 9"/>
                                    <a:gd name="T4" fmla="*/ 0 w 52"/>
                                    <a:gd name="T5" fmla="*/ 224 h 9"/>
                                    <a:gd name="T6" fmla="*/ 3 w 52"/>
                                    <a:gd name="T7" fmla="*/ 227 h 9"/>
                                    <a:gd name="T8" fmla="*/ 8 w 52"/>
                                    <a:gd name="T9" fmla="*/ 229 h 9"/>
                                    <a:gd name="T10" fmla="*/ 43 w 52"/>
                                    <a:gd name="T11" fmla="*/ 229 h 9"/>
                                    <a:gd name="T12" fmla="*/ 51 w 52"/>
                                    <a:gd name="T13" fmla="*/ 227 h 9"/>
                                    <a:gd name="T14" fmla="*/ 19 w 52"/>
                                    <a:gd name="T15" fmla="*/ 221 h 9"/>
                                    <a:gd name="T16" fmla="*/ 0 60000 65536"/>
                                    <a:gd name="T17" fmla="*/ 0 60000 65536"/>
                                    <a:gd name="T18" fmla="*/ 0 60000 65536"/>
                                    <a:gd name="T19" fmla="*/ 0 60000 65536"/>
                                    <a:gd name="T20" fmla="*/ 0 60000 65536"/>
                                    <a:gd name="T21" fmla="*/ 0 60000 65536"/>
                                    <a:gd name="T22" fmla="*/ 0 60000 65536"/>
                                    <a:gd name="T23" fmla="*/ 0 60000 65536"/>
                                  </a:gdLst>
                                  <a:ahLst/>
                                  <a:cxnLst>
                                    <a:cxn ang="T16">
                                      <a:pos x="T0" y="T1"/>
                                    </a:cxn>
                                    <a:cxn ang="T17">
                                      <a:pos x="T2" y="T3"/>
                                    </a:cxn>
                                    <a:cxn ang="T18">
                                      <a:pos x="T4" y="T5"/>
                                    </a:cxn>
                                    <a:cxn ang="T19">
                                      <a:pos x="T6" y="T7"/>
                                    </a:cxn>
                                    <a:cxn ang="T20">
                                      <a:pos x="T8" y="T9"/>
                                    </a:cxn>
                                    <a:cxn ang="T21">
                                      <a:pos x="T10" y="T11"/>
                                    </a:cxn>
                                    <a:cxn ang="T22">
                                      <a:pos x="T12" y="T13"/>
                                    </a:cxn>
                                    <a:cxn ang="T23">
                                      <a:pos x="T14" y="T15"/>
                                    </a:cxn>
                                  </a:cxnLst>
                                  <a:rect l="0" t="0" r="r" b="b"/>
                                  <a:pathLst>
                                    <a:path w="52" h="9">
                                      <a:moveTo>
                                        <a:pt x="19" y="0"/>
                                      </a:moveTo>
                                      <a:lnTo>
                                        <a:pt x="3" y="0"/>
                                      </a:lnTo>
                                      <a:lnTo>
                                        <a:pt x="0" y="3"/>
                                      </a:lnTo>
                                      <a:lnTo>
                                        <a:pt x="3" y="6"/>
                                      </a:lnTo>
                                      <a:lnTo>
                                        <a:pt x="8" y="8"/>
                                      </a:lnTo>
                                      <a:lnTo>
                                        <a:pt x="43" y="8"/>
                                      </a:lnTo>
                                      <a:lnTo>
                                        <a:pt x="51" y="6"/>
                                      </a:lnTo>
                                      <a:lnTo>
                                        <a:pt x="19" y="0"/>
                                      </a:lnTo>
                                      <a:close/>
                                    </a:path>
                                  </a:pathLst>
                                </a:custGeom>
                                <a:solidFill>
                                  <a:srgbClr val="FDCF3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53" name="Picture 160"/>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400" y="224"/>
                                  <a:ext cx="441" cy="124"/>
                                </a:xfrm>
                                <a:prstGeom prst="rect">
                                  <a:avLst/>
                                </a:prstGeom>
                                <a:noFill/>
                                <a:extLst>
                                  <a:ext uri="{909E8E84-426E-40dd-AFC4-6F175D3DCCD1}">
                                    <a14:hiddenFill xmlns:a14="http://schemas.microsoft.com/office/drawing/2010/main">
                                      <a:solidFill>
                                        <a:srgbClr val="FFFFFF"/>
                                      </a:solidFill>
                                    </a14:hiddenFill>
                                  </a:ext>
                                </a:extLst>
                              </pic:spPr>
                            </pic:pic>
                            <wps:wsp>
                              <wps:cNvPr id="154" name="AutoShape 159"/>
                              <wps:cNvSpPr>
                                <a:spLocks/>
                              </wps:cNvSpPr>
                              <wps:spPr bwMode="auto">
                                <a:xfrm>
                                  <a:off x="465" y="264"/>
                                  <a:ext cx="444" cy="168"/>
                                </a:xfrm>
                                <a:custGeom>
                                  <a:avLst/>
                                  <a:gdLst>
                                    <a:gd name="T0" fmla="*/ 408 w 444"/>
                                    <a:gd name="T1" fmla="*/ 428 h 168"/>
                                    <a:gd name="T2" fmla="*/ 412 w 444"/>
                                    <a:gd name="T3" fmla="*/ 429 h 168"/>
                                    <a:gd name="T4" fmla="*/ 436 w 444"/>
                                    <a:gd name="T5" fmla="*/ 432 h 168"/>
                                    <a:gd name="T6" fmla="*/ 444 w 444"/>
                                    <a:gd name="T7" fmla="*/ 432 h 168"/>
                                    <a:gd name="T8" fmla="*/ 417 w 444"/>
                                    <a:gd name="T9" fmla="*/ 429 h 168"/>
                                    <a:gd name="T10" fmla="*/ 408 w 444"/>
                                    <a:gd name="T11" fmla="*/ 428 h 168"/>
                                    <a:gd name="T12" fmla="*/ 122 w 444"/>
                                    <a:gd name="T13" fmla="*/ 278 h 168"/>
                                    <a:gd name="T14" fmla="*/ 41 w 444"/>
                                    <a:gd name="T15" fmla="*/ 278 h 168"/>
                                    <a:gd name="T16" fmla="*/ 57 w 444"/>
                                    <a:gd name="T17" fmla="*/ 281 h 168"/>
                                    <a:gd name="T18" fmla="*/ 73 w 444"/>
                                    <a:gd name="T19" fmla="*/ 286 h 168"/>
                                    <a:gd name="T20" fmla="*/ 106 w 444"/>
                                    <a:gd name="T21" fmla="*/ 300 h 168"/>
                                    <a:gd name="T22" fmla="*/ 130 w 444"/>
                                    <a:gd name="T23" fmla="*/ 319 h 168"/>
                                    <a:gd name="T24" fmla="*/ 160 w 444"/>
                                    <a:gd name="T25" fmla="*/ 343 h 168"/>
                                    <a:gd name="T26" fmla="*/ 209 w 444"/>
                                    <a:gd name="T27" fmla="*/ 376 h 168"/>
                                    <a:gd name="T28" fmla="*/ 222 w 444"/>
                                    <a:gd name="T29" fmla="*/ 383 h 168"/>
                                    <a:gd name="T30" fmla="*/ 241 w 444"/>
                                    <a:gd name="T31" fmla="*/ 391 h 168"/>
                                    <a:gd name="T32" fmla="*/ 279 w 444"/>
                                    <a:gd name="T33" fmla="*/ 405 h 168"/>
                                    <a:gd name="T34" fmla="*/ 317 w 444"/>
                                    <a:gd name="T35" fmla="*/ 416 h 168"/>
                                    <a:gd name="T36" fmla="*/ 355 w 444"/>
                                    <a:gd name="T37" fmla="*/ 424 h 168"/>
                                    <a:gd name="T38" fmla="*/ 408 w 444"/>
                                    <a:gd name="T39" fmla="*/ 428 h 168"/>
                                    <a:gd name="T40" fmla="*/ 374 w 444"/>
                                    <a:gd name="T41" fmla="*/ 421 h 168"/>
                                    <a:gd name="T42" fmla="*/ 306 w 444"/>
                                    <a:gd name="T43" fmla="*/ 397 h 168"/>
                                    <a:gd name="T44" fmla="*/ 287 w 444"/>
                                    <a:gd name="T45" fmla="*/ 386 h 168"/>
                                    <a:gd name="T46" fmla="*/ 252 w 444"/>
                                    <a:gd name="T47" fmla="*/ 365 h 168"/>
                                    <a:gd name="T48" fmla="*/ 214 w 444"/>
                                    <a:gd name="T49" fmla="*/ 335 h 168"/>
                                    <a:gd name="T50" fmla="*/ 157 w 444"/>
                                    <a:gd name="T51" fmla="*/ 297 h 168"/>
                                    <a:gd name="T52" fmla="*/ 139 w 444"/>
                                    <a:gd name="T53" fmla="*/ 286 h 168"/>
                                    <a:gd name="T54" fmla="*/ 122 w 444"/>
                                    <a:gd name="T55" fmla="*/ 278 h 168"/>
                                    <a:gd name="T56" fmla="*/ 65 w 444"/>
                                    <a:gd name="T57" fmla="*/ 264 h 168"/>
                                    <a:gd name="T58" fmla="*/ 44 w 444"/>
                                    <a:gd name="T59" fmla="*/ 267 h 168"/>
                                    <a:gd name="T60" fmla="*/ 25 w 444"/>
                                    <a:gd name="T61" fmla="*/ 273 h 168"/>
                                    <a:gd name="T62" fmla="*/ 11 w 444"/>
                                    <a:gd name="T63" fmla="*/ 281 h 168"/>
                                    <a:gd name="T64" fmla="*/ 3 w 444"/>
                                    <a:gd name="T65" fmla="*/ 286 h 168"/>
                                    <a:gd name="T66" fmla="*/ 0 w 444"/>
                                    <a:gd name="T67" fmla="*/ 289 h 168"/>
                                    <a:gd name="T68" fmla="*/ 6 w 444"/>
                                    <a:gd name="T69" fmla="*/ 286 h 168"/>
                                    <a:gd name="T70" fmla="*/ 19 w 444"/>
                                    <a:gd name="T71" fmla="*/ 281 h 168"/>
                                    <a:gd name="T72" fmla="*/ 30 w 444"/>
                                    <a:gd name="T73" fmla="*/ 278 h 168"/>
                                    <a:gd name="T74" fmla="*/ 122 w 444"/>
                                    <a:gd name="T75" fmla="*/ 278 h 168"/>
                                    <a:gd name="T76" fmla="*/ 106 w 444"/>
                                    <a:gd name="T77" fmla="*/ 273 h 168"/>
                                    <a:gd name="T78" fmla="*/ 92 w 444"/>
                                    <a:gd name="T79" fmla="*/ 267 h 168"/>
                                    <a:gd name="T80" fmla="*/ 65 w 444"/>
                                    <a:gd name="T81" fmla="*/ 264 h 168"/>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Lst>
                                  <a:ahLst/>
                                  <a:cxnLst>
                                    <a:cxn ang="T82">
                                      <a:pos x="T0" y="T1"/>
                                    </a:cxn>
                                    <a:cxn ang="T83">
                                      <a:pos x="T2" y="T3"/>
                                    </a:cxn>
                                    <a:cxn ang="T84">
                                      <a:pos x="T4" y="T5"/>
                                    </a:cxn>
                                    <a:cxn ang="T85">
                                      <a:pos x="T6" y="T7"/>
                                    </a:cxn>
                                    <a:cxn ang="T86">
                                      <a:pos x="T8" y="T9"/>
                                    </a:cxn>
                                    <a:cxn ang="T87">
                                      <a:pos x="T10" y="T11"/>
                                    </a:cxn>
                                    <a:cxn ang="T88">
                                      <a:pos x="T12" y="T13"/>
                                    </a:cxn>
                                    <a:cxn ang="T89">
                                      <a:pos x="T14" y="T15"/>
                                    </a:cxn>
                                    <a:cxn ang="T90">
                                      <a:pos x="T16" y="T17"/>
                                    </a:cxn>
                                    <a:cxn ang="T91">
                                      <a:pos x="T18" y="T19"/>
                                    </a:cxn>
                                    <a:cxn ang="T92">
                                      <a:pos x="T20" y="T21"/>
                                    </a:cxn>
                                    <a:cxn ang="T93">
                                      <a:pos x="T22" y="T23"/>
                                    </a:cxn>
                                    <a:cxn ang="T94">
                                      <a:pos x="T24" y="T25"/>
                                    </a:cxn>
                                    <a:cxn ang="T95">
                                      <a:pos x="T26" y="T27"/>
                                    </a:cxn>
                                    <a:cxn ang="T96">
                                      <a:pos x="T28" y="T29"/>
                                    </a:cxn>
                                    <a:cxn ang="T97">
                                      <a:pos x="T30" y="T31"/>
                                    </a:cxn>
                                    <a:cxn ang="T98">
                                      <a:pos x="T32" y="T33"/>
                                    </a:cxn>
                                    <a:cxn ang="T99">
                                      <a:pos x="T34" y="T35"/>
                                    </a:cxn>
                                    <a:cxn ang="T100">
                                      <a:pos x="T36" y="T37"/>
                                    </a:cxn>
                                    <a:cxn ang="T101">
                                      <a:pos x="T38" y="T39"/>
                                    </a:cxn>
                                    <a:cxn ang="T102">
                                      <a:pos x="T40" y="T41"/>
                                    </a:cxn>
                                    <a:cxn ang="T103">
                                      <a:pos x="T42" y="T43"/>
                                    </a:cxn>
                                    <a:cxn ang="T104">
                                      <a:pos x="T44" y="T45"/>
                                    </a:cxn>
                                    <a:cxn ang="T105">
                                      <a:pos x="T46" y="T47"/>
                                    </a:cxn>
                                    <a:cxn ang="T106">
                                      <a:pos x="T48" y="T49"/>
                                    </a:cxn>
                                    <a:cxn ang="T107">
                                      <a:pos x="T50" y="T51"/>
                                    </a:cxn>
                                    <a:cxn ang="T108">
                                      <a:pos x="T52" y="T53"/>
                                    </a:cxn>
                                    <a:cxn ang="T109">
                                      <a:pos x="T54" y="T55"/>
                                    </a:cxn>
                                    <a:cxn ang="T110">
                                      <a:pos x="T56" y="T57"/>
                                    </a:cxn>
                                    <a:cxn ang="T111">
                                      <a:pos x="T58" y="T59"/>
                                    </a:cxn>
                                    <a:cxn ang="T112">
                                      <a:pos x="T60" y="T61"/>
                                    </a:cxn>
                                    <a:cxn ang="T113">
                                      <a:pos x="T62" y="T63"/>
                                    </a:cxn>
                                    <a:cxn ang="T114">
                                      <a:pos x="T64" y="T65"/>
                                    </a:cxn>
                                    <a:cxn ang="T115">
                                      <a:pos x="T66" y="T67"/>
                                    </a:cxn>
                                    <a:cxn ang="T116">
                                      <a:pos x="T68" y="T69"/>
                                    </a:cxn>
                                    <a:cxn ang="T117">
                                      <a:pos x="T70" y="T71"/>
                                    </a:cxn>
                                    <a:cxn ang="T118">
                                      <a:pos x="T72" y="T73"/>
                                    </a:cxn>
                                    <a:cxn ang="T119">
                                      <a:pos x="T74" y="T75"/>
                                    </a:cxn>
                                    <a:cxn ang="T120">
                                      <a:pos x="T76" y="T77"/>
                                    </a:cxn>
                                    <a:cxn ang="T121">
                                      <a:pos x="T78" y="T79"/>
                                    </a:cxn>
                                    <a:cxn ang="T122">
                                      <a:pos x="T80" y="T81"/>
                                    </a:cxn>
                                  </a:cxnLst>
                                  <a:rect l="0" t="0" r="r" b="b"/>
                                  <a:pathLst>
                                    <a:path w="444" h="168">
                                      <a:moveTo>
                                        <a:pt x="408" y="164"/>
                                      </a:moveTo>
                                      <a:lnTo>
                                        <a:pt x="412" y="165"/>
                                      </a:lnTo>
                                      <a:lnTo>
                                        <a:pt x="436" y="168"/>
                                      </a:lnTo>
                                      <a:lnTo>
                                        <a:pt x="444" y="168"/>
                                      </a:lnTo>
                                      <a:lnTo>
                                        <a:pt x="417" y="165"/>
                                      </a:lnTo>
                                      <a:lnTo>
                                        <a:pt x="408" y="164"/>
                                      </a:lnTo>
                                      <a:close/>
                                      <a:moveTo>
                                        <a:pt x="122" y="14"/>
                                      </a:moveTo>
                                      <a:lnTo>
                                        <a:pt x="41" y="14"/>
                                      </a:lnTo>
                                      <a:lnTo>
                                        <a:pt x="57" y="17"/>
                                      </a:lnTo>
                                      <a:lnTo>
                                        <a:pt x="73" y="22"/>
                                      </a:lnTo>
                                      <a:lnTo>
                                        <a:pt x="106" y="36"/>
                                      </a:lnTo>
                                      <a:lnTo>
                                        <a:pt x="130" y="55"/>
                                      </a:lnTo>
                                      <a:lnTo>
                                        <a:pt x="160" y="79"/>
                                      </a:lnTo>
                                      <a:lnTo>
                                        <a:pt x="209" y="112"/>
                                      </a:lnTo>
                                      <a:lnTo>
                                        <a:pt x="222" y="119"/>
                                      </a:lnTo>
                                      <a:lnTo>
                                        <a:pt x="241" y="127"/>
                                      </a:lnTo>
                                      <a:lnTo>
                                        <a:pt x="279" y="141"/>
                                      </a:lnTo>
                                      <a:lnTo>
                                        <a:pt x="317" y="152"/>
                                      </a:lnTo>
                                      <a:lnTo>
                                        <a:pt x="355" y="160"/>
                                      </a:lnTo>
                                      <a:lnTo>
                                        <a:pt x="408" y="164"/>
                                      </a:lnTo>
                                      <a:lnTo>
                                        <a:pt x="374" y="157"/>
                                      </a:lnTo>
                                      <a:lnTo>
                                        <a:pt x="306" y="133"/>
                                      </a:lnTo>
                                      <a:lnTo>
                                        <a:pt x="287" y="122"/>
                                      </a:lnTo>
                                      <a:lnTo>
                                        <a:pt x="252" y="101"/>
                                      </a:lnTo>
                                      <a:lnTo>
                                        <a:pt x="214" y="71"/>
                                      </a:lnTo>
                                      <a:lnTo>
                                        <a:pt x="157" y="33"/>
                                      </a:lnTo>
                                      <a:lnTo>
                                        <a:pt x="139" y="22"/>
                                      </a:lnTo>
                                      <a:lnTo>
                                        <a:pt x="122" y="14"/>
                                      </a:lnTo>
                                      <a:close/>
                                      <a:moveTo>
                                        <a:pt x="65" y="0"/>
                                      </a:moveTo>
                                      <a:lnTo>
                                        <a:pt x="44" y="3"/>
                                      </a:lnTo>
                                      <a:lnTo>
                                        <a:pt x="25" y="9"/>
                                      </a:lnTo>
                                      <a:lnTo>
                                        <a:pt x="11" y="17"/>
                                      </a:lnTo>
                                      <a:lnTo>
                                        <a:pt x="3" y="22"/>
                                      </a:lnTo>
                                      <a:lnTo>
                                        <a:pt x="0" y="25"/>
                                      </a:lnTo>
                                      <a:lnTo>
                                        <a:pt x="6" y="22"/>
                                      </a:lnTo>
                                      <a:lnTo>
                                        <a:pt x="19" y="17"/>
                                      </a:lnTo>
                                      <a:lnTo>
                                        <a:pt x="30" y="14"/>
                                      </a:lnTo>
                                      <a:lnTo>
                                        <a:pt x="122" y="14"/>
                                      </a:lnTo>
                                      <a:lnTo>
                                        <a:pt x="106" y="9"/>
                                      </a:lnTo>
                                      <a:lnTo>
                                        <a:pt x="92" y="3"/>
                                      </a:lnTo>
                                      <a:lnTo>
                                        <a:pt x="65" y="0"/>
                                      </a:lnTo>
                                      <a:close/>
                                    </a:path>
                                  </a:pathLst>
                                </a:custGeom>
                                <a:solidFill>
                                  <a:srgbClr val="FDE27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5" name="Freeform 158"/>
                              <wps:cNvSpPr>
                                <a:spLocks/>
                              </wps:cNvSpPr>
                              <wps:spPr bwMode="auto">
                                <a:xfrm>
                                  <a:off x="468" y="275"/>
                                  <a:ext cx="152" cy="57"/>
                                </a:xfrm>
                                <a:custGeom>
                                  <a:avLst/>
                                  <a:gdLst>
                                    <a:gd name="T0" fmla="*/ 57 w 152"/>
                                    <a:gd name="T1" fmla="*/ 275 h 57"/>
                                    <a:gd name="T2" fmla="*/ 46 w 152"/>
                                    <a:gd name="T3" fmla="*/ 275 h 57"/>
                                    <a:gd name="T4" fmla="*/ 22 w 152"/>
                                    <a:gd name="T5" fmla="*/ 278 h 57"/>
                                    <a:gd name="T6" fmla="*/ 6 w 152"/>
                                    <a:gd name="T7" fmla="*/ 286 h 57"/>
                                    <a:gd name="T8" fmla="*/ 0 w 152"/>
                                    <a:gd name="T9" fmla="*/ 289 h 57"/>
                                    <a:gd name="T10" fmla="*/ 6 w 152"/>
                                    <a:gd name="T11" fmla="*/ 292 h 57"/>
                                    <a:gd name="T12" fmla="*/ 60 w 152"/>
                                    <a:gd name="T13" fmla="*/ 292 h 57"/>
                                    <a:gd name="T14" fmla="*/ 76 w 152"/>
                                    <a:gd name="T15" fmla="*/ 297 h 57"/>
                                    <a:gd name="T16" fmla="*/ 111 w 152"/>
                                    <a:gd name="T17" fmla="*/ 310 h 57"/>
                                    <a:gd name="T18" fmla="*/ 141 w 152"/>
                                    <a:gd name="T19" fmla="*/ 327 h 57"/>
                                    <a:gd name="T20" fmla="*/ 152 w 152"/>
                                    <a:gd name="T21" fmla="*/ 332 h 57"/>
                                    <a:gd name="T22" fmla="*/ 122 w 152"/>
                                    <a:gd name="T23" fmla="*/ 310 h 57"/>
                                    <a:gd name="T24" fmla="*/ 95 w 152"/>
                                    <a:gd name="T25" fmla="*/ 292 h 57"/>
                                    <a:gd name="T26" fmla="*/ 68 w 152"/>
                                    <a:gd name="T27" fmla="*/ 278 h 57"/>
                                    <a:gd name="T28" fmla="*/ 57 w 152"/>
                                    <a:gd name="T29" fmla="*/ 275 h 57"/>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Lst>
                                  <a:ahLst/>
                                  <a:cxnLst>
                                    <a:cxn ang="T30">
                                      <a:pos x="T0" y="T1"/>
                                    </a:cxn>
                                    <a:cxn ang="T31">
                                      <a:pos x="T2" y="T3"/>
                                    </a:cxn>
                                    <a:cxn ang="T32">
                                      <a:pos x="T4" y="T5"/>
                                    </a:cxn>
                                    <a:cxn ang="T33">
                                      <a:pos x="T6" y="T7"/>
                                    </a:cxn>
                                    <a:cxn ang="T34">
                                      <a:pos x="T8" y="T9"/>
                                    </a:cxn>
                                    <a:cxn ang="T35">
                                      <a:pos x="T10" y="T11"/>
                                    </a:cxn>
                                    <a:cxn ang="T36">
                                      <a:pos x="T12" y="T13"/>
                                    </a:cxn>
                                    <a:cxn ang="T37">
                                      <a:pos x="T14" y="T15"/>
                                    </a:cxn>
                                    <a:cxn ang="T38">
                                      <a:pos x="T16" y="T17"/>
                                    </a:cxn>
                                    <a:cxn ang="T39">
                                      <a:pos x="T18" y="T19"/>
                                    </a:cxn>
                                    <a:cxn ang="T40">
                                      <a:pos x="T20" y="T21"/>
                                    </a:cxn>
                                    <a:cxn ang="T41">
                                      <a:pos x="T22" y="T23"/>
                                    </a:cxn>
                                    <a:cxn ang="T42">
                                      <a:pos x="T24" y="T25"/>
                                    </a:cxn>
                                    <a:cxn ang="T43">
                                      <a:pos x="T26" y="T27"/>
                                    </a:cxn>
                                    <a:cxn ang="T44">
                                      <a:pos x="T28" y="T29"/>
                                    </a:cxn>
                                  </a:cxnLst>
                                  <a:rect l="0" t="0" r="r" b="b"/>
                                  <a:pathLst>
                                    <a:path w="152" h="57">
                                      <a:moveTo>
                                        <a:pt x="57" y="0"/>
                                      </a:moveTo>
                                      <a:lnTo>
                                        <a:pt x="46" y="0"/>
                                      </a:lnTo>
                                      <a:lnTo>
                                        <a:pt x="22" y="3"/>
                                      </a:lnTo>
                                      <a:lnTo>
                                        <a:pt x="6" y="11"/>
                                      </a:lnTo>
                                      <a:lnTo>
                                        <a:pt x="0" y="14"/>
                                      </a:lnTo>
                                      <a:lnTo>
                                        <a:pt x="6" y="17"/>
                                      </a:lnTo>
                                      <a:lnTo>
                                        <a:pt x="60" y="17"/>
                                      </a:lnTo>
                                      <a:lnTo>
                                        <a:pt x="76" y="22"/>
                                      </a:lnTo>
                                      <a:lnTo>
                                        <a:pt x="111" y="35"/>
                                      </a:lnTo>
                                      <a:lnTo>
                                        <a:pt x="141" y="52"/>
                                      </a:lnTo>
                                      <a:lnTo>
                                        <a:pt x="152" y="57"/>
                                      </a:lnTo>
                                      <a:lnTo>
                                        <a:pt x="122" y="35"/>
                                      </a:lnTo>
                                      <a:lnTo>
                                        <a:pt x="95" y="17"/>
                                      </a:lnTo>
                                      <a:lnTo>
                                        <a:pt x="68" y="3"/>
                                      </a:lnTo>
                                      <a:lnTo>
                                        <a:pt x="57" y="0"/>
                                      </a:lnTo>
                                      <a:close/>
                                    </a:path>
                                  </a:pathLst>
                                </a:custGeom>
                                <a:solidFill>
                                  <a:srgbClr val="FDCF3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56" name="Picture 157"/>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655" y="132"/>
                                  <a:ext cx="452" cy="43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57" name="Picture 156"/>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425" y="59"/>
                                  <a:ext cx="1047" cy="51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58" name="Picture 155"/>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733" y="84"/>
                                  <a:ext cx="733" cy="216"/>
                                </a:xfrm>
                                <a:prstGeom prst="rect">
                                  <a:avLst/>
                                </a:prstGeom>
                                <a:noFill/>
                                <a:extLst>
                                  <a:ext uri="{909E8E84-426E-40dd-AFC4-6F175D3DCCD1}">
                                    <a14:hiddenFill xmlns:a14="http://schemas.microsoft.com/office/drawing/2010/main">
                                      <a:solidFill>
                                        <a:srgbClr val="FFFFFF"/>
                                      </a:solidFill>
                                    </a14:hiddenFill>
                                  </a:ext>
                                </a:extLst>
                              </pic:spPr>
                            </pic:pic>
                            <wps:wsp>
                              <wps:cNvPr id="159" name="AutoShape 154"/>
                              <wps:cNvSpPr>
                                <a:spLocks/>
                              </wps:cNvSpPr>
                              <wps:spPr bwMode="auto">
                                <a:xfrm>
                                  <a:off x="798" y="157"/>
                                  <a:ext cx="574" cy="230"/>
                                </a:xfrm>
                                <a:custGeom>
                                  <a:avLst/>
                                  <a:gdLst>
                                    <a:gd name="T0" fmla="*/ 468 w 574"/>
                                    <a:gd name="T1" fmla="*/ 157 h 230"/>
                                    <a:gd name="T2" fmla="*/ 444 w 574"/>
                                    <a:gd name="T3" fmla="*/ 157 h 230"/>
                                    <a:gd name="T4" fmla="*/ 420 w 574"/>
                                    <a:gd name="T5" fmla="*/ 159 h 230"/>
                                    <a:gd name="T6" fmla="*/ 395 w 574"/>
                                    <a:gd name="T7" fmla="*/ 165 h 230"/>
                                    <a:gd name="T8" fmla="*/ 365 w 574"/>
                                    <a:gd name="T9" fmla="*/ 173 h 230"/>
                                    <a:gd name="T10" fmla="*/ 336 w 574"/>
                                    <a:gd name="T11" fmla="*/ 184 h 230"/>
                                    <a:gd name="T12" fmla="*/ 246 w 574"/>
                                    <a:gd name="T13" fmla="*/ 232 h 230"/>
                                    <a:gd name="T14" fmla="*/ 200 w 574"/>
                                    <a:gd name="T15" fmla="*/ 262 h 230"/>
                                    <a:gd name="T16" fmla="*/ 103 w 574"/>
                                    <a:gd name="T17" fmla="*/ 324 h 230"/>
                                    <a:gd name="T18" fmla="*/ 73 w 574"/>
                                    <a:gd name="T19" fmla="*/ 340 h 230"/>
                                    <a:gd name="T20" fmla="*/ 38 w 574"/>
                                    <a:gd name="T21" fmla="*/ 354 h 230"/>
                                    <a:gd name="T22" fmla="*/ 0 w 574"/>
                                    <a:gd name="T23" fmla="*/ 370 h 230"/>
                                    <a:gd name="T24" fmla="*/ 19 w 574"/>
                                    <a:gd name="T25" fmla="*/ 386 h 230"/>
                                    <a:gd name="T26" fmla="*/ 70 w 574"/>
                                    <a:gd name="T27" fmla="*/ 378 h 230"/>
                                    <a:gd name="T28" fmla="*/ 119 w 574"/>
                                    <a:gd name="T29" fmla="*/ 365 h 230"/>
                                    <a:gd name="T30" fmla="*/ 165 w 574"/>
                                    <a:gd name="T31" fmla="*/ 348 h 230"/>
                                    <a:gd name="T32" fmla="*/ 187 w 574"/>
                                    <a:gd name="T33" fmla="*/ 340 h 230"/>
                                    <a:gd name="T34" fmla="*/ 208 w 574"/>
                                    <a:gd name="T35" fmla="*/ 330 h 230"/>
                                    <a:gd name="T36" fmla="*/ 255 w 574"/>
                                    <a:gd name="T37" fmla="*/ 300 h 230"/>
                                    <a:gd name="T38" fmla="*/ 292 w 574"/>
                                    <a:gd name="T39" fmla="*/ 278 h 230"/>
                                    <a:gd name="T40" fmla="*/ 347 w 574"/>
                                    <a:gd name="T41" fmla="*/ 240 h 230"/>
                                    <a:gd name="T42" fmla="*/ 368 w 574"/>
                                    <a:gd name="T43" fmla="*/ 227 h 230"/>
                                    <a:gd name="T44" fmla="*/ 393 w 574"/>
                                    <a:gd name="T45" fmla="*/ 213 h 230"/>
                                    <a:gd name="T46" fmla="*/ 417 w 574"/>
                                    <a:gd name="T47" fmla="*/ 203 h 230"/>
                                    <a:gd name="T48" fmla="*/ 449 w 574"/>
                                    <a:gd name="T49" fmla="*/ 192 h 230"/>
                                    <a:gd name="T50" fmla="*/ 479 w 574"/>
                                    <a:gd name="T51" fmla="*/ 184 h 230"/>
                                    <a:gd name="T52" fmla="*/ 506 w 574"/>
                                    <a:gd name="T53" fmla="*/ 181 h 230"/>
                                    <a:gd name="T54" fmla="*/ 547 w 574"/>
                                    <a:gd name="T55" fmla="*/ 181 h 230"/>
                                    <a:gd name="T56" fmla="*/ 536 w 574"/>
                                    <a:gd name="T57" fmla="*/ 176 h 230"/>
                                    <a:gd name="T58" fmla="*/ 506 w 574"/>
                                    <a:gd name="T59" fmla="*/ 162 h 230"/>
                                    <a:gd name="T60" fmla="*/ 487 w 574"/>
                                    <a:gd name="T61" fmla="*/ 159 h 230"/>
                                    <a:gd name="T62" fmla="*/ 468 w 574"/>
                                    <a:gd name="T63" fmla="*/ 157 h 230"/>
                                    <a:gd name="T64" fmla="*/ 547 w 574"/>
                                    <a:gd name="T65" fmla="*/ 181 h 230"/>
                                    <a:gd name="T66" fmla="*/ 506 w 574"/>
                                    <a:gd name="T67" fmla="*/ 181 h 230"/>
                                    <a:gd name="T68" fmla="*/ 528 w 574"/>
                                    <a:gd name="T69" fmla="*/ 184 h 230"/>
                                    <a:gd name="T70" fmla="*/ 544 w 574"/>
                                    <a:gd name="T71" fmla="*/ 189 h 230"/>
                                    <a:gd name="T72" fmla="*/ 558 w 574"/>
                                    <a:gd name="T73" fmla="*/ 194 h 230"/>
                                    <a:gd name="T74" fmla="*/ 566 w 574"/>
                                    <a:gd name="T75" fmla="*/ 200 h 230"/>
                                    <a:gd name="T76" fmla="*/ 571 w 574"/>
                                    <a:gd name="T77" fmla="*/ 203 h 230"/>
                                    <a:gd name="T78" fmla="*/ 574 w 574"/>
                                    <a:gd name="T79" fmla="*/ 203 h 230"/>
                                    <a:gd name="T80" fmla="*/ 571 w 574"/>
                                    <a:gd name="T81" fmla="*/ 197 h 230"/>
                                    <a:gd name="T82" fmla="*/ 558 w 574"/>
                                    <a:gd name="T83" fmla="*/ 186 h 230"/>
                                    <a:gd name="T84" fmla="*/ 547 w 574"/>
                                    <a:gd name="T85" fmla="*/ 181 h 230"/>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Lst>
                                  <a:ahLst/>
                                  <a:cxnLst>
                                    <a:cxn ang="T86">
                                      <a:pos x="T0" y="T1"/>
                                    </a:cxn>
                                    <a:cxn ang="T87">
                                      <a:pos x="T2" y="T3"/>
                                    </a:cxn>
                                    <a:cxn ang="T88">
                                      <a:pos x="T4" y="T5"/>
                                    </a:cxn>
                                    <a:cxn ang="T89">
                                      <a:pos x="T6" y="T7"/>
                                    </a:cxn>
                                    <a:cxn ang="T90">
                                      <a:pos x="T8" y="T9"/>
                                    </a:cxn>
                                    <a:cxn ang="T91">
                                      <a:pos x="T10" y="T11"/>
                                    </a:cxn>
                                    <a:cxn ang="T92">
                                      <a:pos x="T12" y="T13"/>
                                    </a:cxn>
                                    <a:cxn ang="T93">
                                      <a:pos x="T14" y="T15"/>
                                    </a:cxn>
                                    <a:cxn ang="T94">
                                      <a:pos x="T16" y="T17"/>
                                    </a:cxn>
                                    <a:cxn ang="T95">
                                      <a:pos x="T18" y="T19"/>
                                    </a:cxn>
                                    <a:cxn ang="T96">
                                      <a:pos x="T20" y="T21"/>
                                    </a:cxn>
                                    <a:cxn ang="T97">
                                      <a:pos x="T22" y="T23"/>
                                    </a:cxn>
                                    <a:cxn ang="T98">
                                      <a:pos x="T24" y="T25"/>
                                    </a:cxn>
                                    <a:cxn ang="T99">
                                      <a:pos x="T26" y="T27"/>
                                    </a:cxn>
                                    <a:cxn ang="T100">
                                      <a:pos x="T28" y="T29"/>
                                    </a:cxn>
                                    <a:cxn ang="T101">
                                      <a:pos x="T30" y="T31"/>
                                    </a:cxn>
                                    <a:cxn ang="T102">
                                      <a:pos x="T32" y="T33"/>
                                    </a:cxn>
                                    <a:cxn ang="T103">
                                      <a:pos x="T34" y="T35"/>
                                    </a:cxn>
                                    <a:cxn ang="T104">
                                      <a:pos x="T36" y="T37"/>
                                    </a:cxn>
                                    <a:cxn ang="T105">
                                      <a:pos x="T38" y="T39"/>
                                    </a:cxn>
                                    <a:cxn ang="T106">
                                      <a:pos x="T40" y="T41"/>
                                    </a:cxn>
                                    <a:cxn ang="T107">
                                      <a:pos x="T42" y="T43"/>
                                    </a:cxn>
                                    <a:cxn ang="T108">
                                      <a:pos x="T44" y="T45"/>
                                    </a:cxn>
                                    <a:cxn ang="T109">
                                      <a:pos x="T46" y="T47"/>
                                    </a:cxn>
                                    <a:cxn ang="T110">
                                      <a:pos x="T48" y="T49"/>
                                    </a:cxn>
                                    <a:cxn ang="T111">
                                      <a:pos x="T50" y="T51"/>
                                    </a:cxn>
                                    <a:cxn ang="T112">
                                      <a:pos x="T52" y="T53"/>
                                    </a:cxn>
                                    <a:cxn ang="T113">
                                      <a:pos x="T54" y="T55"/>
                                    </a:cxn>
                                    <a:cxn ang="T114">
                                      <a:pos x="T56" y="T57"/>
                                    </a:cxn>
                                    <a:cxn ang="T115">
                                      <a:pos x="T58" y="T59"/>
                                    </a:cxn>
                                    <a:cxn ang="T116">
                                      <a:pos x="T60" y="T61"/>
                                    </a:cxn>
                                    <a:cxn ang="T117">
                                      <a:pos x="T62" y="T63"/>
                                    </a:cxn>
                                    <a:cxn ang="T118">
                                      <a:pos x="T64" y="T65"/>
                                    </a:cxn>
                                    <a:cxn ang="T119">
                                      <a:pos x="T66" y="T67"/>
                                    </a:cxn>
                                    <a:cxn ang="T120">
                                      <a:pos x="T68" y="T69"/>
                                    </a:cxn>
                                    <a:cxn ang="T121">
                                      <a:pos x="T70" y="T71"/>
                                    </a:cxn>
                                    <a:cxn ang="T122">
                                      <a:pos x="T72" y="T73"/>
                                    </a:cxn>
                                    <a:cxn ang="T123">
                                      <a:pos x="T74" y="T75"/>
                                    </a:cxn>
                                    <a:cxn ang="T124">
                                      <a:pos x="T76" y="T77"/>
                                    </a:cxn>
                                    <a:cxn ang="T125">
                                      <a:pos x="T78" y="T79"/>
                                    </a:cxn>
                                    <a:cxn ang="T126">
                                      <a:pos x="T80" y="T81"/>
                                    </a:cxn>
                                    <a:cxn ang="T127">
                                      <a:pos x="T82" y="T83"/>
                                    </a:cxn>
                                    <a:cxn ang="T128">
                                      <a:pos x="T84" y="T85"/>
                                    </a:cxn>
                                  </a:cxnLst>
                                  <a:rect l="0" t="0" r="r" b="b"/>
                                  <a:pathLst>
                                    <a:path w="574" h="230">
                                      <a:moveTo>
                                        <a:pt x="468" y="0"/>
                                      </a:moveTo>
                                      <a:lnTo>
                                        <a:pt x="444" y="0"/>
                                      </a:lnTo>
                                      <a:lnTo>
                                        <a:pt x="420" y="2"/>
                                      </a:lnTo>
                                      <a:lnTo>
                                        <a:pt x="395" y="8"/>
                                      </a:lnTo>
                                      <a:lnTo>
                                        <a:pt x="365" y="16"/>
                                      </a:lnTo>
                                      <a:lnTo>
                                        <a:pt x="336" y="27"/>
                                      </a:lnTo>
                                      <a:lnTo>
                                        <a:pt x="246" y="75"/>
                                      </a:lnTo>
                                      <a:lnTo>
                                        <a:pt x="200" y="105"/>
                                      </a:lnTo>
                                      <a:lnTo>
                                        <a:pt x="103" y="167"/>
                                      </a:lnTo>
                                      <a:lnTo>
                                        <a:pt x="73" y="183"/>
                                      </a:lnTo>
                                      <a:lnTo>
                                        <a:pt x="38" y="197"/>
                                      </a:lnTo>
                                      <a:lnTo>
                                        <a:pt x="0" y="213"/>
                                      </a:lnTo>
                                      <a:lnTo>
                                        <a:pt x="19" y="229"/>
                                      </a:lnTo>
                                      <a:lnTo>
                                        <a:pt x="70" y="221"/>
                                      </a:lnTo>
                                      <a:lnTo>
                                        <a:pt x="119" y="208"/>
                                      </a:lnTo>
                                      <a:lnTo>
                                        <a:pt x="165" y="191"/>
                                      </a:lnTo>
                                      <a:lnTo>
                                        <a:pt x="187" y="183"/>
                                      </a:lnTo>
                                      <a:lnTo>
                                        <a:pt x="208" y="173"/>
                                      </a:lnTo>
                                      <a:lnTo>
                                        <a:pt x="255" y="143"/>
                                      </a:lnTo>
                                      <a:lnTo>
                                        <a:pt x="292" y="121"/>
                                      </a:lnTo>
                                      <a:lnTo>
                                        <a:pt x="347" y="83"/>
                                      </a:lnTo>
                                      <a:lnTo>
                                        <a:pt x="368" y="70"/>
                                      </a:lnTo>
                                      <a:lnTo>
                                        <a:pt x="393" y="56"/>
                                      </a:lnTo>
                                      <a:lnTo>
                                        <a:pt x="417" y="46"/>
                                      </a:lnTo>
                                      <a:lnTo>
                                        <a:pt x="449" y="35"/>
                                      </a:lnTo>
                                      <a:lnTo>
                                        <a:pt x="479" y="27"/>
                                      </a:lnTo>
                                      <a:lnTo>
                                        <a:pt x="506" y="24"/>
                                      </a:lnTo>
                                      <a:lnTo>
                                        <a:pt x="547" y="24"/>
                                      </a:lnTo>
                                      <a:lnTo>
                                        <a:pt x="536" y="19"/>
                                      </a:lnTo>
                                      <a:lnTo>
                                        <a:pt x="506" y="5"/>
                                      </a:lnTo>
                                      <a:lnTo>
                                        <a:pt x="487" y="2"/>
                                      </a:lnTo>
                                      <a:lnTo>
                                        <a:pt x="468" y="0"/>
                                      </a:lnTo>
                                      <a:close/>
                                      <a:moveTo>
                                        <a:pt x="547" y="24"/>
                                      </a:moveTo>
                                      <a:lnTo>
                                        <a:pt x="506" y="24"/>
                                      </a:lnTo>
                                      <a:lnTo>
                                        <a:pt x="528" y="27"/>
                                      </a:lnTo>
                                      <a:lnTo>
                                        <a:pt x="544" y="32"/>
                                      </a:lnTo>
                                      <a:lnTo>
                                        <a:pt x="558" y="37"/>
                                      </a:lnTo>
                                      <a:lnTo>
                                        <a:pt x="566" y="43"/>
                                      </a:lnTo>
                                      <a:lnTo>
                                        <a:pt x="571" y="46"/>
                                      </a:lnTo>
                                      <a:lnTo>
                                        <a:pt x="574" y="46"/>
                                      </a:lnTo>
                                      <a:lnTo>
                                        <a:pt x="571" y="40"/>
                                      </a:lnTo>
                                      <a:lnTo>
                                        <a:pt x="558" y="29"/>
                                      </a:lnTo>
                                      <a:lnTo>
                                        <a:pt x="547" y="24"/>
                                      </a:lnTo>
                                      <a:close/>
                                    </a:path>
                                  </a:pathLst>
                                </a:custGeom>
                                <a:solidFill>
                                  <a:srgbClr val="F4AD3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0" name="AutoShape 153"/>
                              <wps:cNvSpPr>
                                <a:spLocks/>
                              </wps:cNvSpPr>
                              <wps:spPr bwMode="auto">
                                <a:xfrm>
                                  <a:off x="1104" y="176"/>
                                  <a:ext cx="266" cy="87"/>
                                </a:xfrm>
                                <a:custGeom>
                                  <a:avLst/>
                                  <a:gdLst>
                                    <a:gd name="T0" fmla="*/ 189 w 266"/>
                                    <a:gd name="T1" fmla="*/ 176 h 87"/>
                                    <a:gd name="T2" fmla="*/ 168 w 266"/>
                                    <a:gd name="T3" fmla="*/ 176 h 87"/>
                                    <a:gd name="T4" fmla="*/ 149 w 266"/>
                                    <a:gd name="T5" fmla="*/ 178 h 87"/>
                                    <a:gd name="T6" fmla="*/ 127 w 266"/>
                                    <a:gd name="T7" fmla="*/ 186 h 87"/>
                                    <a:gd name="T8" fmla="*/ 103 w 266"/>
                                    <a:gd name="T9" fmla="*/ 197 h 87"/>
                                    <a:gd name="T10" fmla="*/ 54 w 266"/>
                                    <a:gd name="T11" fmla="*/ 227 h 87"/>
                                    <a:gd name="T12" fmla="*/ 0 w 266"/>
                                    <a:gd name="T13" fmla="*/ 262 h 87"/>
                                    <a:gd name="T14" fmla="*/ 21 w 266"/>
                                    <a:gd name="T15" fmla="*/ 251 h 87"/>
                                    <a:gd name="T16" fmla="*/ 70 w 266"/>
                                    <a:gd name="T17" fmla="*/ 229 h 87"/>
                                    <a:gd name="T18" fmla="*/ 100 w 266"/>
                                    <a:gd name="T19" fmla="*/ 219 h 87"/>
                                    <a:gd name="T20" fmla="*/ 133 w 266"/>
                                    <a:gd name="T21" fmla="*/ 211 h 87"/>
                                    <a:gd name="T22" fmla="*/ 162 w 266"/>
                                    <a:gd name="T23" fmla="*/ 205 h 87"/>
                                    <a:gd name="T24" fmla="*/ 192 w 266"/>
                                    <a:gd name="T25" fmla="*/ 203 h 87"/>
                                    <a:gd name="T26" fmla="*/ 265 w 266"/>
                                    <a:gd name="T27" fmla="*/ 203 h 87"/>
                                    <a:gd name="T28" fmla="*/ 254 w 266"/>
                                    <a:gd name="T29" fmla="*/ 197 h 87"/>
                                    <a:gd name="T30" fmla="*/ 227 w 266"/>
                                    <a:gd name="T31" fmla="*/ 184 h 87"/>
                                    <a:gd name="T32" fmla="*/ 208 w 266"/>
                                    <a:gd name="T33" fmla="*/ 178 h 87"/>
                                    <a:gd name="T34" fmla="*/ 189 w 266"/>
                                    <a:gd name="T35" fmla="*/ 176 h 87"/>
                                    <a:gd name="T36" fmla="*/ 265 w 266"/>
                                    <a:gd name="T37" fmla="*/ 203 h 87"/>
                                    <a:gd name="T38" fmla="*/ 192 w 266"/>
                                    <a:gd name="T39" fmla="*/ 203 h 87"/>
                                    <a:gd name="T40" fmla="*/ 232 w 266"/>
                                    <a:gd name="T41" fmla="*/ 208 h 87"/>
                                    <a:gd name="T42" fmla="*/ 254 w 266"/>
                                    <a:gd name="T43" fmla="*/ 205 h 87"/>
                                    <a:gd name="T44" fmla="*/ 265 w 266"/>
                                    <a:gd name="T45" fmla="*/ 205 h 87"/>
                                    <a:gd name="T46" fmla="*/ 265 w 266"/>
                                    <a:gd name="T47" fmla="*/ 203 h 87"/>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Lst>
                                  <a:ahLst/>
                                  <a:cxnLst>
                                    <a:cxn ang="T48">
                                      <a:pos x="T0" y="T1"/>
                                    </a:cxn>
                                    <a:cxn ang="T49">
                                      <a:pos x="T2" y="T3"/>
                                    </a:cxn>
                                    <a:cxn ang="T50">
                                      <a:pos x="T4" y="T5"/>
                                    </a:cxn>
                                    <a:cxn ang="T51">
                                      <a:pos x="T6" y="T7"/>
                                    </a:cxn>
                                    <a:cxn ang="T52">
                                      <a:pos x="T8" y="T9"/>
                                    </a:cxn>
                                    <a:cxn ang="T53">
                                      <a:pos x="T10" y="T11"/>
                                    </a:cxn>
                                    <a:cxn ang="T54">
                                      <a:pos x="T12" y="T13"/>
                                    </a:cxn>
                                    <a:cxn ang="T55">
                                      <a:pos x="T14" y="T15"/>
                                    </a:cxn>
                                    <a:cxn ang="T56">
                                      <a:pos x="T16" y="T17"/>
                                    </a:cxn>
                                    <a:cxn ang="T57">
                                      <a:pos x="T18" y="T19"/>
                                    </a:cxn>
                                    <a:cxn ang="T58">
                                      <a:pos x="T20" y="T21"/>
                                    </a:cxn>
                                    <a:cxn ang="T59">
                                      <a:pos x="T22" y="T23"/>
                                    </a:cxn>
                                    <a:cxn ang="T60">
                                      <a:pos x="T24" y="T25"/>
                                    </a:cxn>
                                    <a:cxn ang="T61">
                                      <a:pos x="T26" y="T27"/>
                                    </a:cxn>
                                    <a:cxn ang="T62">
                                      <a:pos x="T28" y="T29"/>
                                    </a:cxn>
                                    <a:cxn ang="T63">
                                      <a:pos x="T30" y="T31"/>
                                    </a:cxn>
                                    <a:cxn ang="T64">
                                      <a:pos x="T32" y="T33"/>
                                    </a:cxn>
                                    <a:cxn ang="T65">
                                      <a:pos x="T34" y="T35"/>
                                    </a:cxn>
                                    <a:cxn ang="T66">
                                      <a:pos x="T36" y="T37"/>
                                    </a:cxn>
                                    <a:cxn ang="T67">
                                      <a:pos x="T38" y="T39"/>
                                    </a:cxn>
                                    <a:cxn ang="T68">
                                      <a:pos x="T40" y="T41"/>
                                    </a:cxn>
                                    <a:cxn ang="T69">
                                      <a:pos x="T42" y="T43"/>
                                    </a:cxn>
                                    <a:cxn ang="T70">
                                      <a:pos x="T44" y="T45"/>
                                    </a:cxn>
                                    <a:cxn ang="T71">
                                      <a:pos x="T46" y="T47"/>
                                    </a:cxn>
                                  </a:cxnLst>
                                  <a:rect l="0" t="0" r="r" b="b"/>
                                  <a:pathLst>
                                    <a:path w="266" h="87">
                                      <a:moveTo>
                                        <a:pt x="189" y="0"/>
                                      </a:moveTo>
                                      <a:lnTo>
                                        <a:pt x="168" y="0"/>
                                      </a:lnTo>
                                      <a:lnTo>
                                        <a:pt x="149" y="2"/>
                                      </a:lnTo>
                                      <a:lnTo>
                                        <a:pt x="127" y="10"/>
                                      </a:lnTo>
                                      <a:lnTo>
                                        <a:pt x="103" y="21"/>
                                      </a:lnTo>
                                      <a:lnTo>
                                        <a:pt x="54" y="51"/>
                                      </a:lnTo>
                                      <a:lnTo>
                                        <a:pt x="0" y="86"/>
                                      </a:lnTo>
                                      <a:lnTo>
                                        <a:pt x="21" y="75"/>
                                      </a:lnTo>
                                      <a:lnTo>
                                        <a:pt x="70" y="53"/>
                                      </a:lnTo>
                                      <a:lnTo>
                                        <a:pt x="100" y="43"/>
                                      </a:lnTo>
                                      <a:lnTo>
                                        <a:pt x="133" y="35"/>
                                      </a:lnTo>
                                      <a:lnTo>
                                        <a:pt x="162" y="29"/>
                                      </a:lnTo>
                                      <a:lnTo>
                                        <a:pt x="192" y="27"/>
                                      </a:lnTo>
                                      <a:lnTo>
                                        <a:pt x="265" y="27"/>
                                      </a:lnTo>
                                      <a:lnTo>
                                        <a:pt x="254" y="21"/>
                                      </a:lnTo>
                                      <a:lnTo>
                                        <a:pt x="227" y="8"/>
                                      </a:lnTo>
                                      <a:lnTo>
                                        <a:pt x="208" y="2"/>
                                      </a:lnTo>
                                      <a:lnTo>
                                        <a:pt x="189" y="0"/>
                                      </a:lnTo>
                                      <a:close/>
                                      <a:moveTo>
                                        <a:pt x="265" y="27"/>
                                      </a:moveTo>
                                      <a:lnTo>
                                        <a:pt x="192" y="27"/>
                                      </a:lnTo>
                                      <a:lnTo>
                                        <a:pt x="232" y="32"/>
                                      </a:lnTo>
                                      <a:lnTo>
                                        <a:pt x="254" y="29"/>
                                      </a:lnTo>
                                      <a:lnTo>
                                        <a:pt x="265" y="29"/>
                                      </a:lnTo>
                                      <a:lnTo>
                                        <a:pt x="265" y="27"/>
                                      </a:lnTo>
                                      <a:close/>
                                    </a:path>
                                  </a:pathLst>
                                </a:custGeom>
                                <a:solidFill>
                                  <a:srgbClr val="F597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61" name="Picture 152"/>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793" y="251"/>
                                  <a:ext cx="222" cy="124"/>
                                </a:xfrm>
                                <a:prstGeom prst="rect">
                                  <a:avLst/>
                                </a:prstGeom>
                                <a:noFill/>
                                <a:extLst>
                                  <a:ext uri="{909E8E84-426E-40dd-AFC4-6F175D3DCCD1}">
                                    <a14:hiddenFill xmlns:a14="http://schemas.microsoft.com/office/drawing/2010/main">
                                      <a:solidFill>
                                        <a:srgbClr val="FFFFFF"/>
                                      </a:solidFill>
                                    </a14:hiddenFill>
                                  </a:ext>
                                </a:extLst>
                              </pic:spPr>
                            </pic:pic>
                            <wps:wsp>
                              <wps:cNvPr id="162" name="AutoShape 151"/>
                              <wps:cNvSpPr>
                                <a:spLocks/>
                              </wps:cNvSpPr>
                              <wps:spPr bwMode="auto">
                                <a:xfrm>
                                  <a:off x="771" y="103"/>
                                  <a:ext cx="179" cy="38"/>
                                </a:xfrm>
                                <a:custGeom>
                                  <a:avLst/>
                                  <a:gdLst>
                                    <a:gd name="T0" fmla="*/ 0 w 179"/>
                                    <a:gd name="T1" fmla="*/ 130 h 38"/>
                                    <a:gd name="T2" fmla="*/ 22 w 179"/>
                                    <a:gd name="T3" fmla="*/ 135 h 38"/>
                                    <a:gd name="T4" fmla="*/ 41 w 179"/>
                                    <a:gd name="T5" fmla="*/ 140 h 38"/>
                                    <a:gd name="T6" fmla="*/ 57 w 179"/>
                                    <a:gd name="T7" fmla="*/ 140 h 38"/>
                                    <a:gd name="T8" fmla="*/ 73 w 179"/>
                                    <a:gd name="T9" fmla="*/ 135 h 38"/>
                                    <a:gd name="T10" fmla="*/ 30 w 179"/>
                                    <a:gd name="T11" fmla="*/ 135 h 38"/>
                                    <a:gd name="T12" fmla="*/ 16 w 179"/>
                                    <a:gd name="T13" fmla="*/ 132 h 38"/>
                                    <a:gd name="T14" fmla="*/ 0 w 179"/>
                                    <a:gd name="T15" fmla="*/ 130 h 38"/>
                                    <a:gd name="T16" fmla="*/ 179 w 179"/>
                                    <a:gd name="T17" fmla="*/ 103 h 38"/>
                                    <a:gd name="T18" fmla="*/ 122 w 179"/>
                                    <a:gd name="T19" fmla="*/ 116 h 38"/>
                                    <a:gd name="T20" fmla="*/ 46 w 179"/>
                                    <a:gd name="T21" fmla="*/ 132 h 38"/>
                                    <a:gd name="T22" fmla="*/ 30 w 179"/>
                                    <a:gd name="T23" fmla="*/ 135 h 38"/>
                                    <a:gd name="T24" fmla="*/ 73 w 179"/>
                                    <a:gd name="T25" fmla="*/ 135 h 38"/>
                                    <a:gd name="T26" fmla="*/ 122 w 179"/>
                                    <a:gd name="T27" fmla="*/ 119 h 38"/>
                                    <a:gd name="T28" fmla="*/ 179 w 179"/>
                                    <a:gd name="T29" fmla="*/ 103 h 38"/>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Lst>
                                  <a:ahLst/>
                                  <a:cxnLst>
                                    <a:cxn ang="T30">
                                      <a:pos x="T0" y="T1"/>
                                    </a:cxn>
                                    <a:cxn ang="T31">
                                      <a:pos x="T2" y="T3"/>
                                    </a:cxn>
                                    <a:cxn ang="T32">
                                      <a:pos x="T4" y="T5"/>
                                    </a:cxn>
                                    <a:cxn ang="T33">
                                      <a:pos x="T6" y="T7"/>
                                    </a:cxn>
                                    <a:cxn ang="T34">
                                      <a:pos x="T8" y="T9"/>
                                    </a:cxn>
                                    <a:cxn ang="T35">
                                      <a:pos x="T10" y="T11"/>
                                    </a:cxn>
                                    <a:cxn ang="T36">
                                      <a:pos x="T12" y="T13"/>
                                    </a:cxn>
                                    <a:cxn ang="T37">
                                      <a:pos x="T14" y="T15"/>
                                    </a:cxn>
                                    <a:cxn ang="T38">
                                      <a:pos x="T16" y="T17"/>
                                    </a:cxn>
                                    <a:cxn ang="T39">
                                      <a:pos x="T18" y="T19"/>
                                    </a:cxn>
                                    <a:cxn ang="T40">
                                      <a:pos x="T20" y="T21"/>
                                    </a:cxn>
                                    <a:cxn ang="T41">
                                      <a:pos x="T22" y="T23"/>
                                    </a:cxn>
                                    <a:cxn ang="T42">
                                      <a:pos x="T24" y="T25"/>
                                    </a:cxn>
                                    <a:cxn ang="T43">
                                      <a:pos x="T26" y="T27"/>
                                    </a:cxn>
                                    <a:cxn ang="T44">
                                      <a:pos x="T28" y="T29"/>
                                    </a:cxn>
                                  </a:cxnLst>
                                  <a:rect l="0" t="0" r="r" b="b"/>
                                  <a:pathLst>
                                    <a:path w="179" h="38">
                                      <a:moveTo>
                                        <a:pt x="0" y="27"/>
                                      </a:moveTo>
                                      <a:lnTo>
                                        <a:pt x="22" y="32"/>
                                      </a:lnTo>
                                      <a:lnTo>
                                        <a:pt x="41" y="37"/>
                                      </a:lnTo>
                                      <a:lnTo>
                                        <a:pt x="57" y="37"/>
                                      </a:lnTo>
                                      <a:lnTo>
                                        <a:pt x="73" y="32"/>
                                      </a:lnTo>
                                      <a:lnTo>
                                        <a:pt x="30" y="32"/>
                                      </a:lnTo>
                                      <a:lnTo>
                                        <a:pt x="16" y="29"/>
                                      </a:lnTo>
                                      <a:lnTo>
                                        <a:pt x="0" y="27"/>
                                      </a:lnTo>
                                      <a:close/>
                                      <a:moveTo>
                                        <a:pt x="179" y="0"/>
                                      </a:moveTo>
                                      <a:lnTo>
                                        <a:pt x="122" y="13"/>
                                      </a:lnTo>
                                      <a:lnTo>
                                        <a:pt x="46" y="29"/>
                                      </a:lnTo>
                                      <a:lnTo>
                                        <a:pt x="30" y="32"/>
                                      </a:lnTo>
                                      <a:lnTo>
                                        <a:pt x="73" y="32"/>
                                      </a:lnTo>
                                      <a:lnTo>
                                        <a:pt x="122" y="16"/>
                                      </a:lnTo>
                                      <a:lnTo>
                                        <a:pt x="179" y="0"/>
                                      </a:lnTo>
                                      <a:close/>
                                    </a:path>
                                  </a:pathLst>
                                </a:custGeom>
                                <a:solidFill>
                                  <a:srgbClr val="F3B88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3" name="AutoShape 150"/>
                              <wps:cNvSpPr>
                                <a:spLocks/>
                              </wps:cNvSpPr>
                              <wps:spPr bwMode="auto">
                                <a:xfrm>
                                  <a:off x="969" y="362"/>
                                  <a:ext cx="450" cy="55"/>
                                </a:xfrm>
                                <a:custGeom>
                                  <a:avLst/>
                                  <a:gdLst>
                                    <a:gd name="T0" fmla="*/ 221 w 450"/>
                                    <a:gd name="T1" fmla="*/ 383 h 55"/>
                                    <a:gd name="T2" fmla="*/ 62 w 450"/>
                                    <a:gd name="T3" fmla="*/ 383 h 55"/>
                                    <a:gd name="T4" fmla="*/ 97 w 450"/>
                                    <a:gd name="T5" fmla="*/ 386 h 55"/>
                                    <a:gd name="T6" fmla="*/ 127 w 450"/>
                                    <a:gd name="T7" fmla="*/ 391 h 55"/>
                                    <a:gd name="T8" fmla="*/ 162 w 450"/>
                                    <a:gd name="T9" fmla="*/ 400 h 55"/>
                                    <a:gd name="T10" fmla="*/ 216 w 450"/>
                                    <a:gd name="T11" fmla="*/ 411 h 55"/>
                                    <a:gd name="T12" fmla="*/ 251 w 450"/>
                                    <a:gd name="T13" fmla="*/ 416 h 55"/>
                                    <a:gd name="T14" fmla="*/ 289 w 450"/>
                                    <a:gd name="T15" fmla="*/ 416 h 55"/>
                                    <a:gd name="T16" fmla="*/ 327 w 450"/>
                                    <a:gd name="T17" fmla="*/ 411 h 55"/>
                                    <a:gd name="T18" fmla="*/ 365 w 450"/>
                                    <a:gd name="T19" fmla="*/ 405 h 55"/>
                                    <a:gd name="T20" fmla="*/ 388 w 450"/>
                                    <a:gd name="T21" fmla="*/ 400 h 55"/>
                                    <a:gd name="T22" fmla="*/ 335 w 450"/>
                                    <a:gd name="T23" fmla="*/ 400 h 55"/>
                                    <a:gd name="T24" fmla="*/ 289 w 450"/>
                                    <a:gd name="T25" fmla="*/ 397 h 55"/>
                                    <a:gd name="T26" fmla="*/ 251 w 450"/>
                                    <a:gd name="T27" fmla="*/ 389 h 55"/>
                                    <a:gd name="T28" fmla="*/ 221 w 450"/>
                                    <a:gd name="T29" fmla="*/ 383 h 55"/>
                                    <a:gd name="T30" fmla="*/ 105 w 450"/>
                                    <a:gd name="T31" fmla="*/ 362 h 55"/>
                                    <a:gd name="T32" fmla="*/ 73 w 450"/>
                                    <a:gd name="T33" fmla="*/ 365 h 55"/>
                                    <a:gd name="T34" fmla="*/ 48 w 450"/>
                                    <a:gd name="T35" fmla="*/ 370 h 55"/>
                                    <a:gd name="T36" fmla="*/ 29 w 450"/>
                                    <a:gd name="T37" fmla="*/ 378 h 55"/>
                                    <a:gd name="T38" fmla="*/ 13 w 450"/>
                                    <a:gd name="T39" fmla="*/ 389 h 55"/>
                                    <a:gd name="T40" fmla="*/ 5 w 450"/>
                                    <a:gd name="T41" fmla="*/ 397 h 55"/>
                                    <a:gd name="T42" fmla="*/ 0 w 450"/>
                                    <a:gd name="T43" fmla="*/ 405 h 55"/>
                                    <a:gd name="T44" fmla="*/ 0 w 450"/>
                                    <a:gd name="T45" fmla="*/ 408 h 55"/>
                                    <a:gd name="T46" fmla="*/ 2 w 450"/>
                                    <a:gd name="T47" fmla="*/ 405 h 55"/>
                                    <a:gd name="T48" fmla="*/ 11 w 450"/>
                                    <a:gd name="T49" fmla="*/ 397 h 55"/>
                                    <a:gd name="T50" fmla="*/ 19 w 450"/>
                                    <a:gd name="T51" fmla="*/ 391 h 55"/>
                                    <a:gd name="T52" fmla="*/ 29 w 450"/>
                                    <a:gd name="T53" fmla="*/ 386 h 55"/>
                                    <a:gd name="T54" fmla="*/ 46 w 450"/>
                                    <a:gd name="T55" fmla="*/ 383 h 55"/>
                                    <a:gd name="T56" fmla="*/ 221 w 450"/>
                                    <a:gd name="T57" fmla="*/ 383 h 55"/>
                                    <a:gd name="T58" fmla="*/ 208 w 450"/>
                                    <a:gd name="T59" fmla="*/ 381 h 55"/>
                                    <a:gd name="T60" fmla="*/ 140 w 450"/>
                                    <a:gd name="T61" fmla="*/ 367 h 55"/>
                                    <a:gd name="T62" fmla="*/ 105 w 450"/>
                                    <a:gd name="T63" fmla="*/ 362 h 55"/>
                                    <a:gd name="T64" fmla="*/ 449 w 450"/>
                                    <a:gd name="T65" fmla="*/ 386 h 55"/>
                                    <a:gd name="T66" fmla="*/ 381 w 450"/>
                                    <a:gd name="T67" fmla="*/ 397 h 55"/>
                                    <a:gd name="T68" fmla="*/ 335 w 450"/>
                                    <a:gd name="T69" fmla="*/ 400 h 55"/>
                                    <a:gd name="T70" fmla="*/ 388 w 450"/>
                                    <a:gd name="T71" fmla="*/ 400 h 55"/>
                                    <a:gd name="T72" fmla="*/ 449 w 450"/>
                                    <a:gd name="T73" fmla="*/ 386 h 55"/>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Lst>
                                  <a:ahLst/>
                                  <a:cxnLst>
                                    <a:cxn ang="T74">
                                      <a:pos x="T0" y="T1"/>
                                    </a:cxn>
                                    <a:cxn ang="T75">
                                      <a:pos x="T2" y="T3"/>
                                    </a:cxn>
                                    <a:cxn ang="T76">
                                      <a:pos x="T4" y="T5"/>
                                    </a:cxn>
                                    <a:cxn ang="T77">
                                      <a:pos x="T6" y="T7"/>
                                    </a:cxn>
                                    <a:cxn ang="T78">
                                      <a:pos x="T8" y="T9"/>
                                    </a:cxn>
                                    <a:cxn ang="T79">
                                      <a:pos x="T10" y="T11"/>
                                    </a:cxn>
                                    <a:cxn ang="T80">
                                      <a:pos x="T12" y="T13"/>
                                    </a:cxn>
                                    <a:cxn ang="T81">
                                      <a:pos x="T14" y="T15"/>
                                    </a:cxn>
                                    <a:cxn ang="T82">
                                      <a:pos x="T16" y="T17"/>
                                    </a:cxn>
                                    <a:cxn ang="T83">
                                      <a:pos x="T18" y="T19"/>
                                    </a:cxn>
                                    <a:cxn ang="T84">
                                      <a:pos x="T20" y="T21"/>
                                    </a:cxn>
                                    <a:cxn ang="T85">
                                      <a:pos x="T22" y="T23"/>
                                    </a:cxn>
                                    <a:cxn ang="T86">
                                      <a:pos x="T24" y="T25"/>
                                    </a:cxn>
                                    <a:cxn ang="T87">
                                      <a:pos x="T26" y="T27"/>
                                    </a:cxn>
                                    <a:cxn ang="T88">
                                      <a:pos x="T28" y="T29"/>
                                    </a:cxn>
                                    <a:cxn ang="T89">
                                      <a:pos x="T30" y="T31"/>
                                    </a:cxn>
                                    <a:cxn ang="T90">
                                      <a:pos x="T32" y="T33"/>
                                    </a:cxn>
                                    <a:cxn ang="T91">
                                      <a:pos x="T34" y="T35"/>
                                    </a:cxn>
                                    <a:cxn ang="T92">
                                      <a:pos x="T36" y="T37"/>
                                    </a:cxn>
                                    <a:cxn ang="T93">
                                      <a:pos x="T38" y="T39"/>
                                    </a:cxn>
                                    <a:cxn ang="T94">
                                      <a:pos x="T40" y="T41"/>
                                    </a:cxn>
                                    <a:cxn ang="T95">
                                      <a:pos x="T42" y="T43"/>
                                    </a:cxn>
                                    <a:cxn ang="T96">
                                      <a:pos x="T44" y="T45"/>
                                    </a:cxn>
                                    <a:cxn ang="T97">
                                      <a:pos x="T46" y="T47"/>
                                    </a:cxn>
                                    <a:cxn ang="T98">
                                      <a:pos x="T48" y="T49"/>
                                    </a:cxn>
                                    <a:cxn ang="T99">
                                      <a:pos x="T50" y="T51"/>
                                    </a:cxn>
                                    <a:cxn ang="T100">
                                      <a:pos x="T52" y="T53"/>
                                    </a:cxn>
                                    <a:cxn ang="T101">
                                      <a:pos x="T54" y="T55"/>
                                    </a:cxn>
                                    <a:cxn ang="T102">
                                      <a:pos x="T56" y="T57"/>
                                    </a:cxn>
                                    <a:cxn ang="T103">
                                      <a:pos x="T58" y="T59"/>
                                    </a:cxn>
                                    <a:cxn ang="T104">
                                      <a:pos x="T60" y="T61"/>
                                    </a:cxn>
                                    <a:cxn ang="T105">
                                      <a:pos x="T62" y="T63"/>
                                    </a:cxn>
                                    <a:cxn ang="T106">
                                      <a:pos x="T64" y="T65"/>
                                    </a:cxn>
                                    <a:cxn ang="T107">
                                      <a:pos x="T66" y="T67"/>
                                    </a:cxn>
                                    <a:cxn ang="T108">
                                      <a:pos x="T68" y="T69"/>
                                    </a:cxn>
                                    <a:cxn ang="T109">
                                      <a:pos x="T70" y="T71"/>
                                    </a:cxn>
                                    <a:cxn ang="T110">
                                      <a:pos x="T72" y="T73"/>
                                    </a:cxn>
                                  </a:cxnLst>
                                  <a:rect l="0" t="0" r="r" b="b"/>
                                  <a:pathLst>
                                    <a:path w="450" h="55">
                                      <a:moveTo>
                                        <a:pt x="221" y="21"/>
                                      </a:moveTo>
                                      <a:lnTo>
                                        <a:pt x="62" y="21"/>
                                      </a:lnTo>
                                      <a:lnTo>
                                        <a:pt x="97" y="24"/>
                                      </a:lnTo>
                                      <a:lnTo>
                                        <a:pt x="127" y="29"/>
                                      </a:lnTo>
                                      <a:lnTo>
                                        <a:pt x="162" y="38"/>
                                      </a:lnTo>
                                      <a:lnTo>
                                        <a:pt x="216" y="49"/>
                                      </a:lnTo>
                                      <a:lnTo>
                                        <a:pt x="251" y="54"/>
                                      </a:lnTo>
                                      <a:lnTo>
                                        <a:pt x="289" y="54"/>
                                      </a:lnTo>
                                      <a:lnTo>
                                        <a:pt x="327" y="49"/>
                                      </a:lnTo>
                                      <a:lnTo>
                                        <a:pt x="365" y="43"/>
                                      </a:lnTo>
                                      <a:lnTo>
                                        <a:pt x="388" y="38"/>
                                      </a:lnTo>
                                      <a:lnTo>
                                        <a:pt x="335" y="38"/>
                                      </a:lnTo>
                                      <a:lnTo>
                                        <a:pt x="289" y="35"/>
                                      </a:lnTo>
                                      <a:lnTo>
                                        <a:pt x="251" y="27"/>
                                      </a:lnTo>
                                      <a:lnTo>
                                        <a:pt x="221" y="21"/>
                                      </a:lnTo>
                                      <a:close/>
                                      <a:moveTo>
                                        <a:pt x="105" y="0"/>
                                      </a:moveTo>
                                      <a:lnTo>
                                        <a:pt x="73" y="3"/>
                                      </a:lnTo>
                                      <a:lnTo>
                                        <a:pt x="48" y="8"/>
                                      </a:lnTo>
                                      <a:lnTo>
                                        <a:pt x="29" y="16"/>
                                      </a:lnTo>
                                      <a:lnTo>
                                        <a:pt x="13" y="27"/>
                                      </a:lnTo>
                                      <a:lnTo>
                                        <a:pt x="5" y="35"/>
                                      </a:lnTo>
                                      <a:lnTo>
                                        <a:pt x="0" y="43"/>
                                      </a:lnTo>
                                      <a:lnTo>
                                        <a:pt x="0" y="46"/>
                                      </a:lnTo>
                                      <a:lnTo>
                                        <a:pt x="2" y="43"/>
                                      </a:lnTo>
                                      <a:lnTo>
                                        <a:pt x="11" y="35"/>
                                      </a:lnTo>
                                      <a:lnTo>
                                        <a:pt x="19" y="29"/>
                                      </a:lnTo>
                                      <a:lnTo>
                                        <a:pt x="29" y="24"/>
                                      </a:lnTo>
                                      <a:lnTo>
                                        <a:pt x="46" y="21"/>
                                      </a:lnTo>
                                      <a:lnTo>
                                        <a:pt x="221" y="21"/>
                                      </a:lnTo>
                                      <a:lnTo>
                                        <a:pt x="208" y="19"/>
                                      </a:lnTo>
                                      <a:lnTo>
                                        <a:pt x="140" y="5"/>
                                      </a:lnTo>
                                      <a:lnTo>
                                        <a:pt x="105" y="0"/>
                                      </a:lnTo>
                                      <a:close/>
                                      <a:moveTo>
                                        <a:pt x="449" y="24"/>
                                      </a:moveTo>
                                      <a:lnTo>
                                        <a:pt x="381" y="35"/>
                                      </a:lnTo>
                                      <a:lnTo>
                                        <a:pt x="335" y="38"/>
                                      </a:lnTo>
                                      <a:lnTo>
                                        <a:pt x="388" y="38"/>
                                      </a:lnTo>
                                      <a:lnTo>
                                        <a:pt x="449" y="24"/>
                                      </a:lnTo>
                                      <a:close/>
                                    </a:path>
                                  </a:pathLst>
                                </a:custGeom>
                                <a:solidFill>
                                  <a:srgbClr val="F4BA5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4" name="AutoShape 149"/>
                              <wps:cNvSpPr>
                                <a:spLocks/>
                              </wps:cNvSpPr>
                              <wps:spPr bwMode="auto">
                                <a:xfrm>
                                  <a:off x="969" y="378"/>
                                  <a:ext cx="152" cy="30"/>
                                </a:xfrm>
                                <a:custGeom>
                                  <a:avLst/>
                                  <a:gdLst>
                                    <a:gd name="T0" fmla="*/ 59 w 152"/>
                                    <a:gd name="T1" fmla="*/ 378 h 30"/>
                                    <a:gd name="T2" fmla="*/ 46 w 152"/>
                                    <a:gd name="T3" fmla="*/ 378 h 30"/>
                                    <a:gd name="T4" fmla="*/ 35 w 152"/>
                                    <a:gd name="T5" fmla="*/ 383 h 30"/>
                                    <a:gd name="T6" fmla="*/ 16 w 152"/>
                                    <a:gd name="T7" fmla="*/ 391 h 30"/>
                                    <a:gd name="T8" fmla="*/ 0 w 152"/>
                                    <a:gd name="T9" fmla="*/ 408 h 30"/>
                                    <a:gd name="T10" fmla="*/ 5 w 152"/>
                                    <a:gd name="T11" fmla="*/ 408 h 30"/>
                                    <a:gd name="T12" fmla="*/ 19 w 152"/>
                                    <a:gd name="T13" fmla="*/ 402 h 30"/>
                                    <a:gd name="T14" fmla="*/ 40 w 152"/>
                                    <a:gd name="T15" fmla="*/ 397 h 30"/>
                                    <a:gd name="T16" fmla="*/ 54 w 152"/>
                                    <a:gd name="T17" fmla="*/ 391 h 30"/>
                                    <a:gd name="T18" fmla="*/ 73 w 152"/>
                                    <a:gd name="T19" fmla="*/ 389 h 30"/>
                                    <a:gd name="T20" fmla="*/ 128 w 152"/>
                                    <a:gd name="T21" fmla="*/ 389 h 30"/>
                                    <a:gd name="T22" fmla="*/ 116 w 152"/>
                                    <a:gd name="T23" fmla="*/ 386 h 30"/>
                                    <a:gd name="T24" fmla="*/ 86 w 152"/>
                                    <a:gd name="T25" fmla="*/ 381 h 30"/>
                                    <a:gd name="T26" fmla="*/ 59 w 152"/>
                                    <a:gd name="T27" fmla="*/ 378 h 30"/>
                                    <a:gd name="T28" fmla="*/ 128 w 152"/>
                                    <a:gd name="T29" fmla="*/ 389 h 30"/>
                                    <a:gd name="T30" fmla="*/ 73 w 152"/>
                                    <a:gd name="T31" fmla="*/ 389 h 30"/>
                                    <a:gd name="T32" fmla="*/ 108 w 152"/>
                                    <a:gd name="T33" fmla="*/ 391 h 30"/>
                                    <a:gd name="T34" fmla="*/ 138 w 152"/>
                                    <a:gd name="T35" fmla="*/ 394 h 30"/>
                                    <a:gd name="T36" fmla="*/ 151 w 152"/>
                                    <a:gd name="T37" fmla="*/ 394 h 30"/>
                                    <a:gd name="T38" fmla="*/ 128 w 152"/>
                                    <a:gd name="T39" fmla="*/ 389 h 30"/>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Lst>
                                  <a:ahLst/>
                                  <a:cxnLst>
                                    <a:cxn ang="T40">
                                      <a:pos x="T0" y="T1"/>
                                    </a:cxn>
                                    <a:cxn ang="T41">
                                      <a:pos x="T2" y="T3"/>
                                    </a:cxn>
                                    <a:cxn ang="T42">
                                      <a:pos x="T4" y="T5"/>
                                    </a:cxn>
                                    <a:cxn ang="T43">
                                      <a:pos x="T6" y="T7"/>
                                    </a:cxn>
                                    <a:cxn ang="T44">
                                      <a:pos x="T8" y="T9"/>
                                    </a:cxn>
                                    <a:cxn ang="T45">
                                      <a:pos x="T10" y="T11"/>
                                    </a:cxn>
                                    <a:cxn ang="T46">
                                      <a:pos x="T12" y="T13"/>
                                    </a:cxn>
                                    <a:cxn ang="T47">
                                      <a:pos x="T14" y="T15"/>
                                    </a:cxn>
                                    <a:cxn ang="T48">
                                      <a:pos x="T16" y="T17"/>
                                    </a:cxn>
                                    <a:cxn ang="T49">
                                      <a:pos x="T18" y="T19"/>
                                    </a:cxn>
                                    <a:cxn ang="T50">
                                      <a:pos x="T20" y="T21"/>
                                    </a:cxn>
                                    <a:cxn ang="T51">
                                      <a:pos x="T22" y="T23"/>
                                    </a:cxn>
                                    <a:cxn ang="T52">
                                      <a:pos x="T24" y="T25"/>
                                    </a:cxn>
                                    <a:cxn ang="T53">
                                      <a:pos x="T26" y="T27"/>
                                    </a:cxn>
                                    <a:cxn ang="T54">
                                      <a:pos x="T28" y="T29"/>
                                    </a:cxn>
                                    <a:cxn ang="T55">
                                      <a:pos x="T30" y="T31"/>
                                    </a:cxn>
                                    <a:cxn ang="T56">
                                      <a:pos x="T32" y="T33"/>
                                    </a:cxn>
                                    <a:cxn ang="T57">
                                      <a:pos x="T34" y="T35"/>
                                    </a:cxn>
                                    <a:cxn ang="T58">
                                      <a:pos x="T36" y="T37"/>
                                    </a:cxn>
                                    <a:cxn ang="T59">
                                      <a:pos x="T38" y="T39"/>
                                    </a:cxn>
                                  </a:cxnLst>
                                  <a:rect l="0" t="0" r="r" b="b"/>
                                  <a:pathLst>
                                    <a:path w="152" h="30">
                                      <a:moveTo>
                                        <a:pt x="59" y="0"/>
                                      </a:moveTo>
                                      <a:lnTo>
                                        <a:pt x="46" y="0"/>
                                      </a:lnTo>
                                      <a:lnTo>
                                        <a:pt x="35" y="5"/>
                                      </a:lnTo>
                                      <a:lnTo>
                                        <a:pt x="16" y="13"/>
                                      </a:lnTo>
                                      <a:lnTo>
                                        <a:pt x="0" y="30"/>
                                      </a:lnTo>
                                      <a:lnTo>
                                        <a:pt x="5" y="30"/>
                                      </a:lnTo>
                                      <a:lnTo>
                                        <a:pt x="19" y="24"/>
                                      </a:lnTo>
                                      <a:lnTo>
                                        <a:pt x="40" y="19"/>
                                      </a:lnTo>
                                      <a:lnTo>
                                        <a:pt x="54" y="13"/>
                                      </a:lnTo>
                                      <a:lnTo>
                                        <a:pt x="73" y="11"/>
                                      </a:lnTo>
                                      <a:lnTo>
                                        <a:pt x="128" y="11"/>
                                      </a:lnTo>
                                      <a:lnTo>
                                        <a:pt x="116" y="8"/>
                                      </a:lnTo>
                                      <a:lnTo>
                                        <a:pt x="86" y="3"/>
                                      </a:lnTo>
                                      <a:lnTo>
                                        <a:pt x="59" y="0"/>
                                      </a:lnTo>
                                      <a:close/>
                                      <a:moveTo>
                                        <a:pt x="128" y="11"/>
                                      </a:moveTo>
                                      <a:lnTo>
                                        <a:pt x="73" y="11"/>
                                      </a:lnTo>
                                      <a:lnTo>
                                        <a:pt x="108" y="13"/>
                                      </a:lnTo>
                                      <a:lnTo>
                                        <a:pt x="138" y="16"/>
                                      </a:lnTo>
                                      <a:lnTo>
                                        <a:pt x="151" y="16"/>
                                      </a:lnTo>
                                      <a:lnTo>
                                        <a:pt x="128" y="11"/>
                                      </a:lnTo>
                                      <a:close/>
                                    </a:path>
                                  </a:pathLst>
                                </a:custGeom>
                                <a:solidFill>
                                  <a:srgbClr val="D9B15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5" name="AutoShape 148"/>
                              <wps:cNvSpPr>
                                <a:spLocks/>
                              </wps:cNvSpPr>
                              <wps:spPr bwMode="auto">
                                <a:xfrm>
                                  <a:off x="1166" y="378"/>
                                  <a:ext cx="187" cy="27"/>
                                </a:xfrm>
                                <a:custGeom>
                                  <a:avLst/>
                                  <a:gdLst>
                                    <a:gd name="T0" fmla="*/ 14 w 187"/>
                                    <a:gd name="T1" fmla="*/ 378 h 27"/>
                                    <a:gd name="T2" fmla="*/ 0 w 187"/>
                                    <a:gd name="T3" fmla="*/ 378 h 27"/>
                                    <a:gd name="T4" fmla="*/ 22 w 187"/>
                                    <a:gd name="T5" fmla="*/ 389 h 27"/>
                                    <a:gd name="T6" fmla="*/ 43 w 187"/>
                                    <a:gd name="T7" fmla="*/ 400 h 27"/>
                                    <a:gd name="T8" fmla="*/ 57 w 187"/>
                                    <a:gd name="T9" fmla="*/ 402 h 27"/>
                                    <a:gd name="T10" fmla="*/ 71 w 187"/>
                                    <a:gd name="T11" fmla="*/ 405 h 27"/>
                                    <a:gd name="T12" fmla="*/ 103 w 187"/>
                                    <a:gd name="T13" fmla="*/ 405 h 27"/>
                                    <a:gd name="T14" fmla="*/ 141 w 187"/>
                                    <a:gd name="T15" fmla="*/ 402 h 27"/>
                                    <a:gd name="T16" fmla="*/ 165 w 187"/>
                                    <a:gd name="T17" fmla="*/ 400 h 27"/>
                                    <a:gd name="T18" fmla="*/ 133 w 187"/>
                                    <a:gd name="T19" fmla="*/ 400 h 27"/>
                                    <a:gd name="T20" fmla="*/ 89 w 187"/>
                                    <a:gd name="T21" fmla="*/ 397 h 27"/>
                                    <a:gd name="T22" fmla="*/ 71 w 187"/>
                                    <a:gd name="T23" fmla="*/ 394 h 27"/>
                                    <a:gd name="T24" fmla="*/ 54 w 187"/>
                                    <a:gd name="T25" fmla="*/ 389 h 27"/>
                                    <a:gd name="T26" fmla="*/ 33 w 187"/>
                                    <a:gd name="T27" fmla="*/ 383 h 27"/>
                                    <a:gd name="T28" fmla="*/ 14 w 187"/>
                                    <a:gd name="T29" fmla="*/ 378 h 27"/>
                                    <a:gd name="T30" fmla="*/ 187 w 187"/>
                                    <a:gd name="T31" fmla="*/ 397 h 27"/>
                                    <a:gd name="T32" fmla="*/ 133 w 187"/>
                                    <a:gd name="T33" fmla="*/ 400 h 27"/>
                                    <a:gd name="T34" fmla="*/ 165 w 187"/>
                                    <a:gd name="T35" fmla="*/ 400 h 27"/>
                                    <a:gd name="T36" fmla="*/ 187 w 187"/>
                                    <a:gd name="T37" fmla="*/ 397 h 27"/>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Lst>
                                  <a:ahLst/>
                                  <a:cxnLst>
                                    <a:cxn ang="T38">
                                      <a:pos x="T0" y="T1"/>
                                    </a:cxn>
                                    <a:cxn ang="T39">
                                      <a:pos x="T2" y="T3"/>
                                    </a:cxn>
                                    <a:cxn ang="T40">
                                      <a:pos x="T4" y="T5"/>
                                    </a:cxn>
                                    <a:cxn ang="T41">
                                      <a:pos x="T6" y="T7"/>
                                    </a:cxn>
                                    <a:cxn ang="T42">
                                      <a:pos x="T8" y="T9"/>
                                    </a:cxn>
                                    <a:cxn ang="T43">
                                      <a:pos x="T10" y="T11"/>
                                    </a:cxn>
                                    <a:cxn ang="T44">
                                      <a:pos x="T12" y="T13"/>
                                    </a:cxn>
                                    <a:cxn ang="T45">
                                      <a:pos x="T14" y="T15"/>
                                    </a:cxn>
                                    <a:cxn ang="T46">
                                      <a:pos x="T16" y="T17"/>
                                    </a:cxn>
                                    <a:cxn ang="T47">
                                      <a:pos x="T18" y="T19"/>
                                    </a:cxn>
                                    <a:cxn ang="T48">
                                      <a:pos x="T20" y="T21"/>
                                    </a:cxn>
                                    <a:cxn ang="T49">
                                      <a:pos x="T22" y="T23"/>
                                    </a:cxn>
                                    <a:cxn ang="T50">
                                      <a:pos x="T24" y="T25"/>
                                    </a:cxn>
                                    <a:cxn ang="T51">
                                      <a:pos x="T26" y="T27"/>
                                    </a:cxn>
                                    <a:cxn ang="T52">
                                      <a:pos x="T28" y="T29"/>
                                    </a:cxn>
                                    <a:cxn ang="T53">
                                      <a:pos x="T30" y="T31"/>
                                    </a:cxn>
                                    <a:cxn ang="T54">
                                      <a:pos x="T32" y="T33"/>
                                    </a:cxn>
                                    <a:cxn ang="T55">
                                      <a:pos x="T34" y="T35"/>
                                    </a:cxn>
                                    <a:cxn ang="T56">
                                      <a:pos x="T36" y="T37"/>
                                    </a:cxn>
                                  </a:cxnLst>
                                  <a:rect l="0" t="0" r="r" b="b"/>
                                  <a:pathLst>
                                    <a:path w="187" h="27">
                                      <a:moveTo>
                                        <a:pt x="14" y="0"/>
                                      </a:moveTo>
                                      <a:lnTo>
                                        <a:pt x="0" y="0"/>
                                      </a:lnTo>
                                      <a:lnTo>
                                        <a:pt x="22" y="11"/>
                                      </a:lnTo>
                                      <a:lnTo>
                                        <a:pt x="43" y="22"/>
                                      </a:lnTo>
                                      <a:lnTo>
                                        <a:pt x="57" y="24"/>
                                      </a:lnTo>
                                      <a:lnTo>
                                        <a:pt x="71" y="27"/>
                                      </a:lnTo>
                                      <a:lnTo>
                                        <a:pt x="103" y="27"/>
                                      </a:lnTo>
                                      <a:lnTo>
                                        <a:pt x="141" y="24"/>
                                      </a:lnTo>
                                      <a:lnTo>
                                        <a:pt x="165" y="22"/>
                                      </a:lnTo>
                                      <a:lnTo>
                                        <a:pt x="133" y="22"/>
                                      </a:lnTo>
                                      <a:lnTo>
                                        <a:pt x="89" y="19"/>
                                      </a:lnTo>
                                      <a:lnTo>
                                        <a:pt x="71" y="16"/>
                                      </a:lnTo>
                                      <a:lnTo>
                                        <a:pt x="54" y="11"/>
                                      </a:lnTo>
                                      <a:lnTo>
                                        <a:pt x="33" y="5"/>
                                      </a:lnTo>
                                      <a:lnTo>
                                        <a:pt x="14" y="0"/>
                                      </a:lnTo>
                                      <a:close/>
                                      <a:moveTo>
                                        <a:pt x="187" y="19"/>
                                      </a:moveTo>
                                      <a:lnTo>
                                        <a:pt x="133" y="22"/>
                                      </a:lnTo>
                                      <a:lnTo>
                                        <a:pt x="165" y="22"/>
                                      </a:lnTo>
                                      <a:lnTo>
                                        <a:pt x="187" y="19"/>
                                      </a:lnTo>
                                      <a:close/>
                                    </a:path>
                                  </a:pathLst>
                                </a:custGeom>
                                <a:solidFill>
                                  <a:srgbClr val="F3BA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6" name="Freeform 147"/>
                              <wps:cNvSpPr>
                                <a:spLocks/>
                              </wps:cNvSpPr>
                              <wps:spPr bwMode="auto">
                                <a:xfrm>
                                  <a:off x="471" y="308"/>
                                  <a:ext cx="182" cy="81"/>
                                </a:xfrm>
                                <a:custGeom>
                                  <a:avLst/>
                                  <a:gdLst>
                                    <a:gd name="T0" fmla="*/ 135 w 182"/>
                                    <a:gd name="T1" fmla="*/ 308 h 81"/>
                                    <a:gd name="T2" fmla="*/ 111 w 182"/>
                                    <a:gd name="T3" fmla="*/ 308 h 81"/>
                                    <a:gd name="T4" fmla="*/ 92 w 182"/>
                                    <a:gd name="T5" fmla="*/ 310 h 81"/>
                                    <a:gd name="T6" fmla="*/ 32 w 182"/>
                                    <a:gd name="T7" fmla="*/ 310 h 81"/>
                                    <a:gd name="T8" fmla="*/ 0 w 182"/>
                                    <a:gd name="T9" fmla="*/ 373 h 81"/>
                                    <a:gd name="T10" fmla="*/ 0 w 182"/>
                                    <a:gd name="T11" fmla="*/ 389 h 81"/>
                                    <a:gd name="T12" fmla="*/ 11 w 182"/>
                                    <a:gd name="T13" fmla="*/ 354 h 81"/>
                                    <a:gd name="T14" fmla="*/ 24 w 182"/>
                                    <a:gd name="T15" fmla="*/ 343 h 81"/>
                                    <a:gd name="T16" fmla="*/ 119 w 182"/>
                                    <a:gd name="T17" fmla="*/ 316 h 81"/>
                                    <a:gd name="T18" fmla="*/ 181 w 182"/>
                                    <a:gd name="T19" fmla="*/ 313 h 81"/>
                                    <a:gd name="T20" fmla="*/ 135 w 182"/>
                                    <a:gd name="T21" fmla="*/ 308 h 81"/>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0" t="0" r="r" b="b"/>
                                  <a:pathLst>
                                    <a:path w="182" h="81">
                                      <a:moveTo>
                                        <a:pt x="135" y="0"/>
                                      </a:moveTo>
                                      <a:lnTo>
                                        <a:pt x="111" y="0"/>
                                      </a:lnTo>
                                      <a:lnTo>
                                        <a:pt x="92" y="2"/>
                                      </a:lnTo>
                                      <a:lnTo>
                                        <a:pt x="32" y="2"/>
                                      </a:lnTo>
                                      <a:lnTo>
                                        <a:pt x="0" y="65"/>
                                      </a:lnTo>
                                      <a:lnTo>
                                        <a:pt x="0" y="81"/>
                                      </a:lnTo>
                                      <a:lnTo>
                                        <a:pt x="11" y="46"/>
                                      </a:lnTo>
                                      <a:lnTo>
                                        <a:pt x="24" y="35"/>
                                      </a:lnTo>
                                      <a:lnTo>
                                        <a:pt x="119" y="8"/>
                                      </a:lnTo>
                                      <a:lnTo>
                                        <a:pt x="181" y="5"/>
                                      </a:lnTo>
                                      <a:lnTo>
                                        <a:pt x="135" y="0"/>
                                      </a:lnTo>
                                      <a:close/>
                                    </a:path>
                                  </a:pathLst>
                                </a:custGeom>
                                <a:solidFill>
                                  <a:srgbClr val="F4B04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7" name="Freeform 146"/>
                              <wps:cNvSpPr>
                                <a:spLocks/>
                              </wps:cNvSpPr>
                              <wps:spPr bwMode="auto">
                                <a:xfrm>
                                  <a:off x="1318" y="319"/>
                                  <a:ext cx="87" cy="38"/>
                                </a:xfrm>
                                <a:custGeom>
                                  <a:avLst/>
                                  <a:gdLst>
                                    <a:gd name="T0" fmla="*/ 54 w 87"/>
                                    <a:gd name="T1" fmla="*/ 319 h 38"/>
                                    <a:gd name="T2" fmla="*/ 32 w 87"/>
                                    <a:gd name="T3" fmla="*/ 319 h 38"/>
                                    <a:gd name="T4" fmla="*/ 10 w 87"/>
                                    <a:gd name="T5" fmla="*/ 324 h 38"/>
                                    <a:gd name="T6" fmla="*/ 0 w 87"/>
                                    <a:gd name="T7" fmla="*/ 327 h 38"/>
                                    <a:gd name="T8" fmla="*/ 2 w 87"/>
                                    <a:gd name="T9" fmla="*/ 332 h 38"/>
                                    <a:gd name="T10" fmla="*/ 43 w 87"/>
                                    <a:gd name="T11" fmla="*/ 356 h 38"/>
                                    <a:gd name="T12" fmla="*/ 59 w 87"/>
                                    <a:gd name="T13" fmla="*/ 356 h 38"/>
                                    <a:gd name="T14" fmla="*/ 84 w 87"/>
                                    <a:gd name="T15" fmla="*/ 351 h 38"/>
                                    <a:gd name="T16" fmla="*/ 86 w 87"/>
                                    <a:gd name="T17" fmla="*/ 348 h 38"/>
                                    <a:gd name="T18" fmla="*/ 81 w 87"/>
                                    <a:gd name="T19" fmla="*/ 338 h 38"/>
                                    <a:gd name="T20" fmla="*/ 75 w 87"/>
                                    <a:gd name="T21" fmla="*/ 330 h 38"/>
                                    <a:gd name="T22" fmla="*/ 54 w 87"/>
                                    <a:gd name="T23" fmla="*/ 319 h 38"/>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Lst>
                                  <a:ahLst/>
                                  <a:cxnLst>
                                    <a:cxn ang="T24">
                                      <a:pos x="T0" y="T1"/>
                                    </a:cxn>
                                    <a:cxn ang="T25">
                                      <a:pos x="T2" y="T3"/>
                                    </a:cxn>
                                    <a:cxn ang="T26">
                                      <a:pos x="T4" y="T5"/>
                                    </a:cxn>
                                    <a:cxn ang="T27">
                                      <a:pos x="T6" y="T7"/>
                                    </a:cxn>
                                    <a:cxn ang="T28">
                                      <a:pos x="T8" y="T9"/>
                                    </a:cxn>
                                    <a:cxn ang="T29">
                                      <a:pos x="T10" y="T11"/>
                                    </a:cxn>
                                    <a:cxn ang="T30">
                                      <a:pos x="T12" y="T13"/>
                                    </a:cxn>
                                    <a:cxn ang="T31">
                                      <a:pos x="T14" y="T15"/>
                                    </a:cxn>
                                    <a:cxn ang="T32">
                                      <a:pos x="T16" y="T17"/>
                                    </a:cxn>
                                    <a:cxn ang="T33">
                                      <a:pos x="T18" y="T19"/>
                                    </a:cxn>
                                    <a:cxn ang="T34">
                                      <a:pos x="T20" y="T21"/>
                                    </a:cxn>
                                    <a:cxn ang="T35">
                                      <a:pos x="T22" y="T23"/>
                                    </a:cxn>
                                  </a:cxnLst>
                                  <a:rect l="0" t="0" r="r" b="b"/>
                                  <a:pathLst>
                                    <a:path w="87" h="38">
                                      <a:moveTo>
                                        <a:pt x="54" y="0"/>
                                      </a:moveTo>
                                      <a:lnTo>
                                        <a:pt x="32" y="0"/>
                                      </a:lnTo>
                                      <a:lnTo>
                                        <a:pt x="10" y="5"/>
                                      </a:lnTo>
                                      <a:lnTo>
                                        <a:pt x="0" y="8"/>
                                      </a:lnTo>
                                      <a:lnTo>
                                        <a:pt x="2" y="13"/>
                                      </a:lnTo>
                                      <a:lnTo>
                                        <a:pt x="43" y="37"/>
                                      </a:lnTo>
                                      <a:lnTo>
                                        <a:pt x="59" y="37"/>
                                      </a:lnTo>
                                      <a:lnTo>
                                        <a:pt x="84" y="32"/>
                                      </a:lnTo>
                                      <a:lnTo>
                                        <a:pt x="86" y="29"/>
                                      </a:lnTo>
                                      <a:lnTo>
                                        <a:pt x="81" y="19"/>
                                      </a:lnTo>
                                      <a:lnTo>
                                        <a:pt x="75" y="11"/>
                                      </a:lnTo>
                                      <a:lnTo>
                                        <a:pt x="54" y="0"/>
                                      </a:lnTo>
                                      <a:close/>
                                    </a:path>
                                  </a:pathLst>
                                </a:custGeom>
                                <a:solidFill>
                                  <a:srgbClr val="F3793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8" name="Freeform 145"/>
                              <wps:cNvSpPr>
                                <a:spLocks/>
                              </wps:cNvSpPr>
                              <wps:spPr bwMode="auto">
                                <a:xfrm>
                                  <a:off x="1318" y="275"/>
                                  <a:ext cx="82" cy="55"/>
                                </a:xfrm>
                                <a:custGeom>
                                  <a:avLst/>
                                  <a:gdLst>
                                    <a:gd name="T0" fmla="*/ 78 w 82"/>
                                    <a:gd name="T1" fmla="*/ 275 h 55"/>
                                    <a:gd name="T2" fmla="*/ 56 w 82"/>
                                    <a:gd name="T3" fmla="*/ 281 h 55"/>
                                    <a:gd name="T4" fmla="*/ 51 w 82"/>
                                    <a:gd name="T5" fmla="*/ 284 h 55"/>
                                    <a:gd name="T6" fmla="*/ 27 w 82"/>
                                    <a:gd name="T7" fmla="*/ 284 h 55"/>
                                    <a:gd name="T8" fmla="*/ 21 w 82"/>
                                    <a:gd name="T9" fmla="*/ 292 h 55"/>
                                    <a:gd name="T10" fmla="*/ 0 w 82"/>
                                    <a:gd name="T11" fmla="*/ 327 h 55"/>
                                    <a:gd name="T12" fmla="*/ 0 w 82"/>
                                    <a:gd name="T13" fmla="*/ 330 h 55"/>
                                    <a:gd name="T14" fmla="*/ 56 w 82"/>
                                    <a:gd name="T15" fmla="*/ 321 h 55"/>
                                    <a:gd name="T16" fmla="*/ 78 w 82"/>
                                    <a:gd name="T17" fmla="*/ 284 h 55"/>
                                    <a:gd name="T18" fmla="*/ 51 w 82"/>
                                    <a:gd name="T19" fmla="*/ 284 h 55"/>
                                    <a:gd name="T20" fmla="*/ 51 w 82"/>
                                    <a:gd name="T21" fmla="*/ 281 h 55"/>
                                    <a:gd name="T22" fmla="*/ 80 w 82"/>
                                    <a:gd name="T23" fmla="*/ 281 h 55"/>
                                    <a:gd name="T24" fmla="*/ 81 w 82"/>
                                    <a:gd name="T25" fmla="*/ 278 h 55"/>
                                    <a:gd name="T26" fmla="*/ 78 w 82"/>
                                    <a:gd name="T27" fmla="*/ 275 h 55"/>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0" t="0" r="r" b="b"/>
                                  <a:pathLst>
                                    <a:path w="82" h="55">
                                      <a:moveTo>
                                        <a:pt x="78" y="0"/>
                                      </a:moveTo>
                                      <a:lnTo>
                                        <a:pt x="56" y="6"/>
                                      </a:lnTo>
                                      <a:lnTo>
                                        <a:pt x="51" y="9"/>
                                      </a:lnTo>
                                      <a:lnTo>
                                        <a:pt x="27" y="9"/>
                                      </a:lnTo>
                                      <a:lnTo>
                                        <a:pt x="21" y="17"/>
                                      </a:lnTo>
                                      <a:lnTo>
                                        <a:pt x="0" y="52"/>
                                      </a:lnTo>
                                      <a:lnTo>
                                        <a:pt x="0" y="55"/>
                                      </a:lnTo>
                                      <a:lnTo>
                                        <a:pt x="56" y="46"/>
                                      </a:lnTo>
                                      <a:lnTo>
                                        <a:pt x="78" y="9"/>
                                      </a:lnTo>
                                      <a:lnTo>
                                        <a:pt x="51" y="9"/>
                                      </a:lnTo>
                                      <a:lnTo>
                                        <a:pt x="51" y="6"/>
                                      </a:lnTo>
                                      <a:lnTo>
                                        <a:pt x="80" y="6"/>
                                      </a:lnTo>
                                      <a:lnTo>
                                        <a:pt x="81" y="3"/>
                                      </a:lnTo>
                                      <a:lnTo>
                                        <a:pt x="78" y="0"/>
                                      </a:lnTo>
                                      <a:close/>
                                    </a:path>
                                  </a:pathLst>
                                </a:custGeom>
                                <a:solidFill>
                                  <a:srgbClr val="F5580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9" name="Freeform 144"/>
                              <wps:cNvSpPr>
                                <a:spLocks/>
                              </wps:cNvSpPr>
                              <wps:spPr bwMode="auto">
                                <a:xfrm>
                                  <a:off x="1374" y="275"/>
                                  <a:ext cx="49" cy="73"/>
                                </a:xfrm>
                                <a:custGeom>
                                  <a:avLst/>
                                  <a:gdLst>
                                    <a:gd name="T0" fmla="*/ 22 w 49"/>
                                    <a:gd name="T1" fmla="*/ 275 h 73"/>
                                    <a:gd name="T2" fmla="*/ 0 w 49"/>
                                    <a:gd name="T3" fmla="*/ 321 h 73"/>
                                    <a:gd name="T4" fmla="*/ 30 w 49"/>
                                    <a:gd name="T5" fmla="*/ 348 h 73"/>
                                    <a:gd name="T6" fmla="*/ 38 w 49"/>
                                    <a:gd name="T7" fmla="*/ 338 h 73"/>
                                    <a:gd name="T8" fmla="*/ 49 w 49"/>
                                    <a:gd name="T9" fmla="*/ 313 h 73"/>
                                    <a:gd name="T10" fmla="*/ 49 w 49"/>
                                    <a:gd name="T11" fmla="*/ 310 h 73"/>
                                    <a:gd name="T12" fmla="*/ 44 w 49"/>
                                    <a:gd name="T13" fmla="*/ 302 h 73"/>
                                    <a:gd name="T14" fmla="*/ 25 w 49"/>
                                    <a:gd name="T15" fmla="*/ 278 h 73"/>
                                    <a:gd name="T16" fmla="*/ 22 w 49"/>
                                    <a:gd name="T17" fmla="*/ 275 h 73"/>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49" h="73">
                                      <a:moveTo>
                                        <a:pt x="22" y="0"/>
                                      </a:moveTo>
                                      <a:lnTo>
                                        <a:pt x="0" y="46"/>
                                      </a:lnTo>
                                      <a:lnTo>
                                        <a:pt x="30" y="73"/>
                                      </a:lnTo>
                                      <a:lnTo>
                                        <a:pt x="38" y="63"/>
                                      </a:lnTo>
                                      <a:lnTo>
                                        <a:pt x="49" y="38"/>
                                      </a:lnTo>
                                      <a:lnTo>
                                        <a:pt x="49" y="35"/>
                                      </a:lnTo>
                                      <a:lnTo>
                                        <a:pt x="44" y="27"/>
                                      </a:lnTo>
                                      <a:lnTo>
                                        <a:pt x="25" y="3"/>
                                      </a:lnTo>
                                      <a:lnTo>
                                        <a:pt x="22" y="0"/>
                                      </a:lnTo>
                                      <a:close/>
                                    </a:path>
                                  </a:pathLst>
                                </a:custGeom>
                                <a:solidFill>
                                  <a:srgbClr val="D2440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0" name="Freeform 143"/>
                              <wps:cNvSpPr>
                                <a:spLocks/>
                              </wps:cNvSpPr>
                              <wps:spPr bwMode="auto">
                                <a:xfrm>
                                  <a:off x="695" y="456"/>
                                  <a:ext cx="44" cy="79"/>
                                </a:xfrm>
                                <a:custGeom>
                                  <a:avLst/>
                                  <a:gdLst>
                                    <a:gd name="T0" fmla="*/ 8 w 44"/>
                                    <a:gd name="T1" fmla="*/ 456 h 79"/>
                                    <a:gd name="T2" fmla="*/ 8 w 44"/>
                                    <a:gd name="T3" fmla="*/ 462 h 79"/>
                                    <a:gd name="T4" fmla="*/ 0 w 44"/>
                                    <a:gd name="T5" fmla="*/ 505 h 79"/>
                                    <a:gd name="T6" fmla="*/ 11 w 44"/>
                                    <a:gd name="T7" fmla="*/ 518 h 79"/>
                                    <a:gd name="T8" fmla="*/ 25 w 44"/>
                                    <a:gd name="T9" fmla="*/ 532 h 79"/>
                                    <a:gd name="T10" fmla="*/ 27 w 44"/>
                                    <a:gd name="T11" fmla="*/ 535 h 79"/>
                                    <a:gd name="T12" fmla="*/ 36 w 44"/>
                                    <a:gd name="T13" fmla="*/ 526 h 79"/>
                                    <a:gd name="T14" fmla="*/ 41 w 44"/>
                                    <a:gd name="T15" fmla="*/ 518 h 79"/>
                                    <a:gd name="T16" fmla="*/ 44 w 44"/>
                                    <a:gd name="T17" fmla="*/ 505 h 79"/>
                                    <a:gd name="T18" fmla="*/ 44 w 44"/>
                                    <a:gd name="T19" fmla="*/ 494 h 79"/>
                                    <a:gd name="T20" fmla="*/ 41 w 44"/>
                                    <a:gd name="T21" fmla="*/ 489 h 79"/>
                                    <a:gd name="T22" fmla="*/ 33 w 44"/>
                                    <a:gd name="T23" fmla="*/ 478 h 79"/>
                                    <a:gd name="T24" fmla="*/ 17 w 44"/>
                                    <a:gd name="T25" fmla="*/ 464 h 79"/>
                                    <a:gd name="T26" fmla="*/ 8 w 44"/>
                                    <a:gd name="T27" fmla="*/ 456 h 79"/>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0" t="0" r="r" b="b"/>
                                  <a:pathLst>
                                    <a:path w="44" h="79">
                                      <a:moveTo>
                                        <a:pt x="8" y="0"/>
                                      </a:moveTo>
                                      <a:lnTo>
                                        <a:pt x="8" y="6"/>
                                      </a:lnTo>
                                      <a:lnTo>
                                        <a:pt x="0" y="49"/>
                                      </a:lnTo>
                                      <a:lnTo>
                                        <a:pt x="11" y="62"/>
                                      </a:lnTo>
                                      <a:lnTo>
                                        <a:pt x="25" y="76"/>
                                      </a:lnTo>
                                      <a:lnTo>
                                        <a:pt x="27" y="79"/>
                                      </a:lnTo>
                                      <a:lnTo>
                                        <a:pt x="36" y="70"/>
                                      </a:lnTo>
                                      <a:lnTo>
                                        <a:pt x="41" y="62"/>
                                      </a:lnTo>
                                      <a:lnTo>
                                        <a:pt x="44" y="49"/>
                                      </a:lnTo>
                                      <a:lnTo>
                                        <a:pt x="44" y="38"/>
                                      </a:lnTo>
                                      <a:lnTo>
                                        <a:pt x="41" y="33"/>
                                      </a:lnTo>
                                      <a:lnTo>
                                        <a:pt x="33" y="22"/>
                                      </a:lnTo>
                                      <a:lnTo>
                                        <a:pt x="17" y="8"/>
                                      </a:lnTo>
                                      <a:lnTo>
                                        <a:pt x="8" y="0"/>
                                      </a:lnTo>
                                      <a:close/>
                                    </a:path>
                                  </a:pathLst>
                                </a:custGeom>
                                <a:solidFill>
                                  <a:srgbClr val="F3793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1" name="Freeform 142"/>
                              <wps:cNvSpPr>
                                <a:spLocks/>
                              </wps:cNvSpPr>
                              <wps:spPr bwMode="auto">
                                <a:xfrm>
                                  <a:off x="703" y="456"/>
                                  <a:ext cx="90" cy="44"/>
                                </a:xfrm>
                                <a:custGeom>
                                  <a:avLst/>
                                  <a:gdLst>
                                    <a:gd name="T0" fmla="*/ 49 w 90"/>
                                    <a:gd name="T1" fmla="*/ 456 h 44"/>
                                    <a:gd name="T2" fmla="*/ 3 w 90"/>
                                    <a:gd name="T3" fmla="*/ 456 h 44"/>
                                    <a:gd name="T4" fmla="*/ 0 w 90"/>
                                    <a:gd name="T5" fmla="*/ 459 h 44"/>
                                    <a:gd name="T6" fmla="*/ 33 w 90"/>
                                    <a:gd name="T7" fmla="*/ 500 h 44"/>
                                    <a:gd name="T8" fmla="*/ 87 w 90"/>
                                    <a:gd name="T9" fmla="*/ 500 h 44"/>
                                    <a:gd name="T10" fmla="*/ 90 w 90"/>
                                    <a:gd name="T11" fmla="*/ 494 h 44"/>
                                    <a:gd name="T12" fmla="*/ 71 w 90"/>
                                    <a:gd name="T13" fmla="*/ 475 h 44"/>
                                    <a:gd name="T14" fmla="*/ 57 w 90"/>
                                    <a:gd name="T15" fmla="*/ 459 h 44"/>
                                    <a:gd name="T16" fmla="*/ 49 w 90"/>
                                    <a:gd name="T17" fmla="*/ 456 h 44"/>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90" h="44">
                                      <a:moveTo>
                                        <a:pt x="49" y="0"/>
                                      </a:moveTo>
                                      <a:lnTo>
                                        <a:pt x="3" y="0"/>
                                      </a:lnTo>
                                      <a:lnTo>
                                        <a:pt x="0" y="3"/>
                                      </a:lnTo>
                                      <a:lnTo>
                                        <a:pt x="33" y="44"/>
                                      </a:lnTo>
                                      <a:lnTo>
                                        <a:pt x="87" y="44"/>
                                      </a:lnTo>
                                      <a:lnTo>
                                        <a:pt x="90" y="38"/>
                                      </a:lnTo>
                                      <a:lnTo>
                                        <a:pt x="71" y="19"/>
                                      </a:lnTo>
                                      <a:lnTo>
                                        <a:pt x="57" y="3"/>
                                      </a:lnTo>
                                      <a:lnTo>
                                        <a:pt x="49" y="0"/>
                                      </a:lnTo>
                                      <a:close/>
                                    </a:path>
                                  </a:pathLst>
                                </a:custGeom>
                                <a:solidFill>
                                  <a:srgbClr val="F5580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2" name="Freeform 141"/>
                              <wps:cNvSpPr>
                                <a:spLocks/>
                              </wps:cNvSpPr>
                              <wps:spPr bwMode="auto">
                                <a:xfrm>
                                  <a:off x="722" y="497"/>
                                  <a:ext cx="71" cy="41"/>
                                </a:xfrm>
                                <a:custGeom>
                                  <a:avLst/>
                                  <a:gdLst>
                                    <a:gd name="T0" fmla="*/ 71 w 71"/>
                                    <a:gd name="T1" fmla="*/ 497 h 41"/>
                                    <a:gd name="T2" fmla="*/ 14 w 71"/>
                                    <a:gd name="T3" fmla="*/ 500 h 41"/>
                                    <a:gd name="T4" fmla="*/ 0 w 71"/>
                                    <a:gd name="T5" fmla="*/ 535 h 41"/>
                                    <a:gd name="T6" fmla="*/ 3 w 71"/>
                                    <a:gd name="T7" fmla="*/ 535 h 41"/>
                                    <a:gd name="T8" fmla="*/ 14 w 71"/>
                                    <a:gd name="T9" fmla="*/ 537 h 41"/>
                                    <a:gd name="T10" fmla="*/ 44 w 71"/>
                                    <a:gd name="T11" fmla="*/ 535 h 41"/>
                                    <a:gd name="T12" fmla="*/ 49 w 71"/>
                                    <a:gd name="T13" fmla="*/ 532 h 41"/>
                                    <a:gd name="T14" fmla="*/ 52 w 71"/>
                                    <a:gd name="T15" fmla="*/ 526 h 41"/>
                                    <a:gd name="T16" fmla="*/ 68 w 71"/>
                                    <a:gd name="T17" fmla="*/ 500 h 41"/>
                                    <a:gd name="T18" fmla="*/ 71 w 71"/>
                                    <a:gd name="T19" fmla="*/ 497 h 41"/>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71" h="41">
                                      <a:moveTo>
                                        <a:pt x="71" y="0"/>
                                      </a:moveTo>
                                      <a:lnTo>
                                        <a:pt x="14" y="3"/>
                                      </a:lnTo>
                                      <a:lnTo>
                                        <a:pt x="0" y="38"/>
                                      </a:lnTo>
                                      <a:lnTo>
                                        <a:pt x="3" y="38"/>
                                      </a:lnTo>
                                      <a:lnTo>
                                        <a:pt x="14" y="40"/>
                                      </a:lnTo>
                                      <a:lnTo>
                                        <a:pt x="44" y="38"/>
                                      </a:lnTo>
                                      <a:lnTo>
                                        <a:pt x="49" y="35"/>
                                      </a:lnTo>
                                      <a:lnTo>
                                        <a:pt x="52" y="29"/>
                                      </a:lnTo>
                                      <a:lnTo>
                                        <a:pt x="68" y="3"/>
                                      </a:lnTo>
                                      <a:lnTo>
                                        <a:pt x="71" y="0"/>
                                      </a:lnTo>
                                      <a:close/>
                                    </a:path>
                                  </a:pathLst>
                                </a:custGeom>
                                <a:solidFill>
                                  <a:srgbClr val="D2440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3" name="Freeform 140"/>
                              <wps:cNvSpPr>
                                <a:spLocks/>
                              </wps:cNvSpPr>
                              <wps:spPr bwMode="auto">
                                <a:xfrm>
                                  <a:off x="1050" y="132"/>
                                  <a:ext cx="79" cy="44"/>
                                </a:xfrm>
                                <a:custGeom>
                                  <a:avLst/>
                                  <a:gdLst>
                                    <a:gd name="T0" fmla="*/ 46 w 79"/>
                                    <a:gd name="T1" fmla="*/ 132 h 44"/>
                                    <a:gd name="T2" fmla="*/ 3 w 79"/>
                                    <a:gd name="T3" fmla="*/ 143 h 44"/>
                                    <a:gd name="T4" fmla="*/ 0 w 79"/>
                                    <a:gd name="T5" fmla="*/ 146 h 44"/>
                                    <a:gd name="T6" fmla="*/ 5 w 79"/>
                                    <a:gd name="T7" fmla="*/ 151 h 44"/>
                                    <a:gd name="T8" fmla="*/ 21 w 79"/>
                                    <a:gd name="T9" fmla="*/ 165 h 44"/>
                                    <a:gd name="T10" fmla="*/ 32 w 79"/>
                                    <a:gd name="T11" fmla="*/ 173 h 44"/>
                                    <a:gd name="T12" fmla="*/ 38 w 79"/>
                                    <a:gd name="T13" fmla="*/ 176 h 44"/>
                                    <a:gd name="T14" fmla="*/ 51 w 79"/>
                                    <a:gd name="T15" fmla="*/ 176 h 44"/>
                                    <a:gd name="T16" fmla="*/ 62 w 79"/>
                                    <a:gd name="T17" fmla="*/ 173 h 44"/>
                                    <a:gd name="T18" fmla="*/ 70 w 79"/>
                                    <a:gd name="T19" fmla="*/ 165 h 44"/>
                                    <a:gd name="T20" fmla="*/ 78 w 79"/>
                                    <a:gd name="T21" fmla="*/ 157 h 44"/>
                                    <a:gd name="T22" fmla="*/ 75 w 79"/>
                                    <a:gd name="T23" fmla="*/ 154 h 44"/>
                                    <a:gd name="T24" fmla="*/ 59 w 79"/>
                                    <a:gd name="T25" fmla="*/ 140 h 44"/>
                                    <a:gd name="T26" fmla="*/ 46 w 79"/>
                                    <a:gd name="T27" fmla="*/ 132 h 44"/>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0" t="0" r="r" b="b"/>
                                  <a:pathLst>
                                    <a:path w="79" h="44">
                                      <a:moveTo>
                                        <a:pt x="46" y="0"/>
                                      </a:moveTo>
                                      <a:lnTo>
                                        <a:pt x="3" y="11"/>
                                      </a:lnTo>
                                      <a:lnTo>
                                        <a:pt x="0" y="14"/>
                                      </a:lnTo>
                                      <a:lnTo>
                                        <a:pt x="5" y="19"/>
                                      </a:lnTo>
                                      <a:lnTo>
                                        <a:pt x="21" y="33"/>
                                      </a:lnTo>
                                      <a:lnTo>
                                        <a:pt x="32" y="41"/>
                                      </a:lnTo>
                                      <a:lnTo>
                                        <a:pt x="38" y="44"/>
                                      </a:lnTo>
                                      <a:lnTo>
                                        <a:pt x="51" y="44"/>
                                      </a:lnTo>
                                      <a:lnTo>
                                        <a:pt x="62" y="41"/>
                                      </a:lnTo>
                                      <a:lnTo>
                                        <a:pt x="70" y="33"/>
                                      </a:lnTo>
                                      <a:lnTo>
                                        <a:pt x="78" y="25"/>
                                      </a:lnTo>
                                      <a:lnTo>
                                        <a:pt x="75" y="22"/>
                                      </a:lnTo>
                                      <a:lnTo>
                                        <a:pt x="59" y="8"/>
                                      </a:lnTo>
                                      <a:lnTo>
                                        <a:pt x="46" y="0"/>
                                      </a:lnTo>
                                      <a:close/>
                                    </a:path>
                                  </a:pathLst>
                                </a:custGeom>
                                <a:solidFill>
                                  <a:srgbClr val="F3793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4" name="AutoShape 139"/>
                              <wps:cNvSpPr>
                                <a:spLocks/>
                              </wps:cNvSpPr>
                              <wps:spPr bwMode="auto">
                                <a:xfrm>
                                  <a:off x="1047" y="146"/>
                                  <a:ext cx="49" cy="84"/>
                                </a:xfrm>
                                <a:custGeom>
                                  <a:avLst/>
                                  <a:gdLst>
                                    <a:gd name="T0" fmla="*/ 48 w 49"/>
                                    <a:gd name="T1" fmla="*/ 211 h 84"/>
                                    <a:gd name="T2" fmla="*/ 27 w 49"/>
                                    <a:gd name="T3" fmla="*/ 211 h 84"/>
                                    <a:gd name="T4" fmla="*/ 30 w 49"/>
                                    <a:gd name="T5" fmla="*/ 216 h 84"/>
                                    <a:gd name="T6" fmla="*/ 46 w 49"/>
                                    <a:gd name="T7" fmla="*/ 229 h 84"/>
                                    <a:gd name="T8" fmla="*/ 49 w 49"/>
                                    <a:gd name="T9" fmla="*/ 227 h 84"/>
                                    <a:gd name="T10" fmla="*/ 48 w 49"/>
                                    <a:gd name="T11" fmla="*/ 211 h 84"/>
                                    <a:gd name="T12" fmla="*/ 3 w 49"/>
                                    <a:gd name="T13" fmla="*/ 146 h 84"/>
                                    <a:gd name="T14" fmla="*/ 0 w 49"/>
                                    <a:gd name="T15" fmla="*/ 146 h 84"/>
                                    <a:gd name="T16" fmla="*/ 6 w 49"/>
                                    <a:gd name="T17" fmla="*/ 192 h 84"/>
                                    <a:gd name="T18" fmla="*/ 8 w 49"/>
                                    <a:gd name="T19" fmla="*/ 203 h 84"/>
                                    <a:gd name="T20" fmla="*/ 24 w 49"/>
                                    <a:gd name="T21" fmla="*/ 213 h 84"/>
                                    <a:gd name="T22" fmla="*/ 27 w 49"/>
                                    <a:gd name="T23" fmla="*/ 211 h 84"/>
                                    <a:gd name="T24" fmla="*/ 48 w 49"/>
                                    <a:gd name="T25" fmla="*/ 211 h 84"/>
                                    <a:gd name="T26" fmla="*/ 46 w 49"/>
                                    <a:gd name="T27" fmla="*/ 173 h 84"/>
                                    <a:gd name="T28" fmla="*/ 3 w 49"/>
                                    <a:gd name="T29" fmla="*/ 146 h 84"/>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Lst>
                                  <a:ahLst/>
                                  <a:cxnLst>
                                    <a:cxn ang="T30">
                                      <a:pos x="T0" y="T1"/>
                                    </a:cxn>
                                    <a:cxn ang="T31">
                                      <a:pos x="T2" y="T3"/>
                                    </a:cxn>
                                    <a:cxn ang="T32">
                                      <a:pos x="T4" y="T5"/>
                                    </a:cxn>
                                    <a:cxn ang="T33">
                                      <a:pos x="T6" y="T7"/>
                                    </a:cxn>
                                    <a:cxn ang="T34">
                                      <a:pos x="T8" y="T9"/>
                                    </a:cxn>
                                    <a:cxn ang="T35">
                                      <a:pos x="T10" y="T11"/>
                                    </a:cxn>
                                    <a:cxn ang="T36">
                                      <a:pos x="T12" y="T13"/>
                                    </a:cxn>
                                    <a:cxn ang="T37">
                                      <a:pos x="T14" y="T15"/>
                                    </a:cxn>
                                    <a:cxn ang="T38">
                                      <a:pos x="T16" y="T17"/>
                                    </a:cxn>
                                    <a:cxn ang="T39">
                                      <a:pos x="T18" y="T19"/>
                                    </a:cxn>
                                    <a:cxn ang="T40">
                                      <a:pos x="T20" y="T21"/>
                                    </a:cxn>
                                    <a:cxn ang="T41">
                                      <a:pos x="T22" y="T23"/>
                                    </a:cxn>
                                    <a:cxn ang="T42">
                                      <a:pos x="T24" y="T25"/>
                                    </a:cxn>
                                    <a:cxn ang="T43">
                                      <a:pos x="T26" y="T27"/>
                                    </a:cxn>
                                    <a:cxn ang="T44">
                                      <a:pos x="T28" y="T29"/>
                                    </a:cxn>
                                  </a:cxnLst>
                                  <a:rect l="0" t="0" r="r" b="b"/>
                                  <a:pathLst>
                                    <a:path w="49" h="84">
                                      <a:moveTo>
                                        <a:pt x="48" y="65"/>
                                      </a:moveTo>
                                      <a:lnTo>
                                        <a:pt x="27" y="65"/>
                                      </a:lnTo>
                                      <a:lnTo>
                                        <a:pt x="30" y="70"/>
                                      </a:lnTo>
                                      <a:lnTo>
                                        <a:pt x="46" y="83"/>
                                      </a:lnTo>
                                      <a:lnTo>
                                        <a:pt x="49" y="81"/>
                                      </a:lnTo>
                                      <a:lnTo>
                                        <a:pt x="48" y="65"/>
                                      </a:lnTo>
                                      <a:close/>
                                      <a:moveTo>
                                        <a:pt x="3" y="0"/>
                                      </a:moveTo>
                                      <a:lnTo>
                                        <a:pt x="0" y="0"/>
                                      </a:lnTo>
                                      <a:lnTo>
                                        <a:pt x="6" y="46"/>
                                      </a:lnTo>
                                      <a:lnTo>
                                        <a:pt x="8" y="57"/>
                                      </a:lnTo>
                                      <a:lnTo>
                                        <a:pt x="24" y="67"/>
                                      </a:lnTo>
                                      <a:lnTo>
                                        <a:pt x="27" y="65"/>
                                      </a:lnTo>
                                      <a:lnTo>
                                        <a:pt x="48" y="65"/>
                                      </a:lnTo>
                                      <a:lnTo>
                                        <a:pt x="46" y="27"/>
                                      </a:lnTo>
                                      <a:lnTo>
                                        <a:pt x="3" y="0"/>
                                      </a:lnTo>
                                      <a:close/>
                                    </a:path>
                                  </a:pathLst>
                                </a:custGeom>
                                <a:solidFill>
                                  <a:srgbClr val="F5580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5" name="Freeform 138"/>
                              <wps:cNvSpPr>
                                <a:spLocks/>
                              </wps:cNvSpPr>
                              <wps:spPr bwMode="auto">
                                <a:xfrm>
                                  <a:off x="1093" y="157"/>
                                  <a:ext cx="39" cy="73"/>
                                </a:xfrm>
                                <a:custGeom>
                                  <a:avLst/>
                                  <a:gdLst>
                                    <a:gd name="T0" fmla="*/ 35 w 39"/>
                                    <a:gd name="T1" fmla="*/ 157 h 73"/>
                                    <a:gd name="T2" fmla="*/ 0 w 39"/>
                                    <a:gd name="T3" fmla="*/ 173 h 73"/>
                                    <a:gd name="T4" fmla="*/ 3 w 39"/>
                                    <a:gd name="T5" fmla="*/ 229 h 73"/>
                                    <a:gd name="T6" fmla="*/ 6 w 39"/>
                                    <a:gd name="T7" fmla="*/ 227 h 73"/>
                                    <a:gd name="T8" fmla="*/ 30 w 39"/>
                                    <a:gd name="T9" fmla="*/ 208 h 73"/>
                                    <a:gd name="T10" fmla="*/ 38 w 39"/>
                                    <a:gd name="T11" fmla="*/ 205 h 73"/>
                                    <a:gd name="T12" fmla="*/ 38 w 39"/>
                                    <a:gd name="T13" fmla="*/ 170 h 73"/>
                                    <a:gd name="T14" fmla="*/ 35 w 39"/>
                                    <a:gd name="T15" fmla="*/ 159 h 73"/>
                                    <a:gd name="T16" fmla="*/ 35 w 39"/>
                                    <a:gd name="T17" fmla="*/ 157 h 73"/>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39" h="73">
                                      <a:moveTo>
                                        <a:pt x="35" y="0"/>
                                      </a:moveTo>
                                      <a:lnTo>
                                        <a:pt x="0" y="16"/>
                                      </a:lnTo>
                                      <a:lnTo>
                                        <a:pt x="3" y="72"/>
                                      </a:lnTo>
                                      <a:lnTo>
                                        <a:pt x="6" y="70"/>
                                      </a:lnTo>
                                      <a:lnTo>
                                        <a:pt x="30" y="51"/>
                                      </a:lnTo>
                                      <a:lnTo>
                                        <a:pt x="38" y="48"/>
                                      </a:lnTo>
                                      <a:lnTo>
                                        <a:pt x="38" y="13"/>
                                      </a:lnTo>
                                      <a:lnTo>
                                        <a:pt x="35" y="2"/>
                                      </a:lnTo>
                                      <a:lnTo>
                                        <a:pt x="35" y="0"/>
                                      </a:lnTo>
                                      <a:close/>
                                    </a:path>
                                  </a:pathLst>
                                </a:custGeom>
                                <a:solidFill>
                                  <a:srgbClr val="D2440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6" name="Freeform 137"/>
                              <wps:cNvSpPr>
                                <a:spLocks/>
                              </wps:cNvSpPr>
                              <wps:spPr bwMode="auto">
                                <a:xfrm>
                                  <a:off x="1004" y="389"/>
                                  <a:ext cx="179" cy="151"/>
                                </a:xfrm>
                                <a:custGeom>
                                  <a:avLst/>
                                  <a:gdLst>
                                    <a:gd name="T0" fmla="*/ 105 w 179"/>
                                    <a:gd name="T1" fmla="*/ 389 h 151"/>
                                    <a:gd name="T2" fmla="*/ 97 w 179"/>
                                    <a:gd name="T3" fmla="*/ 389 h 151"/>
                                    <a:gd name="T4" fmla="*/ 92 w 179"/>
                                    <a:gd name="T5" fmla="*/ 391 h 151"/>
                                    <a:gd name="T6" fmla="*/ 86 w 179"/>
                                    <a:gd name="T7" fmla="*/ 394 h 151"/>
                                    <a:gd name="T8" fmla="*/ 70 w 179"/>
                                    <a:gd name="T9" fmla="*/ 405 h 151"/>
                                    <a:gd name="T10" fmla="*/ 46 w 179"/>
                                    <a:gd name="T11" fmla="*/ 419 h 151"/>
                                    <a:gd name="T12" fmla="*/ 24 w 179"/>
                                    <a:gd name="T13" fmla="*/ 432 h 151"/>
                                    <a:gd name="T14" fmla="*/ 11 w 179"/>
                                    <a:gd name="T15" fmla="*/ 443 h 151"/>
                                    <a:gd name="T16" fmla="*/ 2 w 179"/>
                                    <a:gd name="T17" fmla="*/ 451 h 151"/>
                                    <a:gd name="T18" fmla="*/ 0 w 179"/>
                                    <a:gd name="T19" fmla="*/ 459 h 151"/>
                                    <a:gd name="T20" fmla="*/ 5 w 179"/>
                                    <a:gd name="T21" fmla="*/ 475 h 151"/>
                                    <a:gd name="T22" fmla="*/ 13 w 179"/>
                                    <a:gd name="T23" fmla="*/ 500 h 151"/>
                                    <a:gd name="T24" fmla="*/ 27 w 179"/>
                                    <a:gd name="T25" fmla="*/ 535 h 151"/>
                                    <a:gd name="T26" fmla="*/ 73 w 179"/>
                                    <a:gd name="T27" fmla="*/ 540 h 151"/>
                                    <a:gd name="T28" fmla="*/ 97 w 179"/>
                                    <a:gd name="T29" fmla="*/ 537 h 151"/>
                                    <a:gd name="T30" fmla="*/ 116 w 179"/>
                                    <a:gd name="T31" fmla="*/ 532 h 151"/>
                                    <a:gd name="T32" fmla="*/ 135 w 179"/>
                                    <a:gd name="T33" fmla="*/ 526 h 151"/>
                                    <a:gd name="T34" fmla="*/ 146 w 179"/>
                                    <a:gd name="T35" fmla="*/ 524 h 151"/>
                                    <a:gd name="T36" fmla="*/ 154 w 179"/>
                                    <a:gd name="T37" fmla="*/ 518 h 151"/>
                                    <a:gd name="T38" fmla="*/ 162 w 179"/>
                                    <a:gd name="T39" fmla="*/ 510 h 151"/>
                                    <a:gd name="T40" fmla="*/ 167 w 179"/>
                                    <a:gd name="T41" fmla="*/ 502 h 151"/>
                                    <a:gd name="T42" fmla="*/ 176 w 179"/>
                                    <a:gd name="T43" fmla="*/ 491 h 151"/>
                                    <a:gd name="T44" fmla="*/ 178 w 179"/>
                                    <a:gd name="T45" fmla="*/ 483 h 151"/>
                                    <a:gd name="T46" fmla="*/ 178 w 179"/>
                                    <a:gd name="T47" fmla="*/ 470 h 151"/>
                                    <a:gd name="T48" fmla="*/ 170 w 179"/>
                                    <a:gd name="T49" fmla="*/ 459 h 151"/>
                                    <a:gd name="T50" fmla="*/ 162 w 179"/>
                                    <a:gd name="T51" fmla="*/ 445 h 151"/>
                                    <a:gd name="T52" fmla="*/ 154 w 179"/>
                                    <a:gd name="T53" fmla="*/ 429 h 151"/>
                                    <a:gd name="T54" fmla="*/ 141 w 179"/>
                                    <a:gd name="T55" fmla="*/ 413 h 151"/>
                                    <a:gd name="T56" fmla="*/ 127 w 179"/>
                                    <a:gd name="T57" fmla="*/ 400 h 151"/>
                                    <a:gd name="T58" fmla="*/ 111 w 179"/>
                                    <a:gd name="T59" fmla="*/ 391 h 151"/>
                                    <a:gd name="T60" fmla="*/ 105 w 179"/>
                                    <a:gd name="T61" fmla="*/ 389 h 151"/>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Lst>
                                  <a:ahLst/>
                                  <a:cxnLst>
                                    <a:cxn ang="T62">
                                      <a:pos x="T0" y="T1"/>
                                    </a:cxn>
                                    <a:cxn ang="T63">
                                      <a:pos x="T2" y="T3"/>
                                    </a:cxn>
                                    <a:cxn ang="T64">
                                      <a:pos x="T4" y="T5"/>
                                    </a:cxn>
                                    <a:cxn ang="T65">
                                      <a:pos x="T6" y="T7"/>
                                    </a:cxn>
                                    <a:cxn ang="T66">
                                      <a:pos x="T8" y="T9"/>
                                    </a:cxn>
                                    <a:cxn ang="T67">
                                      <a:pos x="T10" y="T11"/>
                                    </a:cxn>
                                    <a:cxn ang="T68">
                                      <a:pos x="T12" y="T13"/>
                                    </a:cxn>
                                    <a:cxn ang="T69">
                                      <a:pos x="T14" y="T15"/>
                                    </a:cxn>
                                    <a:cxn ang="T70">
                                      <a:pos x="T16" y="T17"/>
                                    </a:cxn>
                                    <a:cxn ang="T71">
                                      <a:pos x="T18" y="T19"/>
                                    </a:cxn>
                                    <a:cxn ang="T72">
                                      <a:pos x="T20" y="T21"/>
                                    </a:cxn>
                                    <a:cxn ang="T73">
                                      <a:pos x="T22" y="T23"/>
                                    </a:cxn>
                                    <a:cxn ang="T74">
                                      <a:pos x="T24" y="T25"/>
                                    </a:cxn>
                                    <a:cxn ang="T75">
                                      <a:pos x="T26" y="T27"/>
                                    </a:cxn>
                                    <a:cxn ang="T76">
                                      <a:pos x="T28" y="T29"/>
                                    </a:cxn>
                                    <a:cxn ang="T77">
                                      <a:pos x="T30" y="T31"/>
                                    </a:cxn>
                                    <a:cxn ang="T78">
                                      <a:pos x="T32" y="T33"/>
                                    </a:cxn>
                                    <a:cxn ang="T79">
                                      <a:pos x="T34" y="T35"/>
                                    </a:cxn>
                                    <a:cxn ang="T80">
                                      <a:pos x="T36" y="T37"/>
                                    </a:cxn>
                                    <a:cxn ang="T81">
                                      <a:pos x="T38" y="T39"/>
                                    </a:cxn>
                                    <a:cxn ang="T82">
                                      <a:pos x="T40" y="T41"/>
                                    </a:cxn>
                                    <a:cxn ang="T83">
                                      <a:pos x="T42" y="T43"/>
                                    </a:cxn>
                                    <a:cxn ang="T84">
                                      <a:pos x="T44" y="T45"/>
                                    </a:cxn>
                                    <a:cxn ang="T85">
                                      <a:pos x="T46" y="T47"/>
                                    </a:cxn>
                                    <a:cxn ang="T86">
                                      <a:pos x="T48" y="T49"/>
                                    </a:cxn>
                                    <a:cxn ang="T87">
                                      <a:pos x="T50" y="T51"/>
                                    </a:cxn>
                                    <a:cxn ang="T88">
                                      <a:pos x="T52" y="T53"/>
                                    </a:cxn>
                                    <a:cxn ang="T89">
                                      <a:pos x="T54" y="T55"/>
                                    </a:cxn>
                                    <a:cxn ang="T90">
                                      <a:pos x="T56" y="T57"/>
                                    </a:cxn>
                                    <a:cxn ang="T91">
                                      <a:pos x="T58" y="T59"/>
                                    </a:cxn>
                                    <a:cxn ang="T92">
                                      <a:pos x="T60" y="T61"/>
                                    </a:cxn>
                                  </a:cxnLst>
                                  <a:rect l="0" t="0" r="r" b="b"/>
                                  <a:pathLst>
                                    <a:path w="179" h="151">
                                      <a:moveTo>
                                        <a:pt x="105" y="0"/>
                                      </a:moveTo>
                                      <a:lnTo>
                                        <a:pt x="97" y="0"/>
                                      </a:lnTo>
                                      <a:lnTo>
                                        <a:pt x="92" y="2"/>
                                      </a:lnTo>
                                      <a:lnTo>
                                        <a:pt x="86" y="5"/>
                                      </a:lnTo>
                                      <a:lnTo>
                                        <a:pt x="70" y="16"/>
                                      </a:lnTo>
                                      <a:lnTo>
                                        <a:pt x="46" y="30"/>
                                      </a:lnTo>
                                      <a:lnTo>
                                        <a:pt x="24" y="43"/>
                                      </a:lnTo>
                                      <a:lnTo>
                                        <a:pt x="11" y="54"/>
                                      </a:lnTo>
                                      <a:lnTo>
                                        <a:pt x="2" y="62"/>
                                      </a:lnTo>
                                      <a:lnTo>
                                        <a:pt x="0" y="70"/>
                                      </a:lnTo>
                                      <a:lnTo>
                                        <a:pt x="5" y="86"/>
                                      </a:lnTo>
                                      <a:lnTo>
                                        <a:pt x="13" y="111"/>
                                      </a:lnTo>
                                      <a:lnTo>
                                        <a:pt x="27" y="146"/>
                                      </a:lnTo>
                                      <a:lnTo>
                                        <a:pt x="73" y="151"/>
                                      </a:lnTo>
                                      <a:lnTo>
                                        <a:pt x="97" y="148"/>
                                      </a:lnTo>
                                      <a:lnTo>
                                        <a:pt x="116" y="143"/>
                                      </a:lnTo>
                                      <a:lnTo>
                                        <a:pt x="135" y="137"/>
                                      </a:lnTo>
                                      <a:lnTo>
                                        <a:pt x="146" y="135"/>
                                      </a:lnTo>
                                      <a:lnTo>
                                        <a:pt x="154" y="129"/>
                                      </a:lnTo>
                                      <a:lnTo>
                                        <a:pt x="162" y="121"/>
                                      </a:lnTo>
                                      <a:lnTo>
                                        <a:pt x="167" y="113"/>
                                      </a:lnTo>
                                      <a:lnTo>
                                        <a:pt x="176" y="102"/>
                                      </a:lnTo>
                                      <a:lnTo>
                                        <a:pt x="178" y="94"/>
                                      </a:lnTo>
                                      <a:lnTo>
                                        <a:pt x="178" y="81"/>
                                      </a:lnTo>
                                      <a:lnTo>
                                        <a:pt x="170" y="70"/>
                                      </a:lnTo>
                                      <a:lnTo>
                                        <a:pt x="162" y="56"/>
                                      </a:lnTo>
                                      <a:lnTo>
                                        <a:pt x="154" y="40"/>
                                      </a:lnTo>
                                      <a:lnTo>
                                        <a:pt x="141" y="24"/>
                                      </a:lnTo>
                                      <a:lnTo>
                                        <a:pt x="127" y="11"/>
                                      </a:lnTo>
                                      <a:lnTo>
                                        <a:pt x="111" y="2"/>
                                      </a:lnTo>
                                      <a:lnTo>
                                        <a:pt x="105" y="0"/>
                                      </a:lnTo>
                                      <a:close/>
                                    </a:path>
                                  </a:pathLst>
                                </a:custGeom>
                                <a:solidFill>
                                  <a:srgbClr val="FDD97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7" name="Freeform 136"/>
                              <wps:cNvSpPr>
                                <a:spLocks/>
                              </wps:cNvSpPr>
                              <wps:spPr bwMode="auto">
                                <a:xfrm>
                                  <a:off x="1082" y="424"/>
                                  <a:ext cx="87" cy="81"/>
                                </a:xfrm>
                                <a:custGeom>
                                  <a:avLst/>
                                  <a:gdLst>
                                    <a:gd name="T0" fmla="*/ 41 w 87"/>
                                    <a:gd name="T1" fmla="*/ 424 h 81"/>
                                    <a:gd name="T2" fmla="*/ 25 w 87"/>
                                    <a:gd name="T3" fmla="*/ 424 h 81"/>
                                    <a:gd name="T4" fmla="*/ 17 w 87"/>
                                    <a:gd name="T5" fmla="*/ 427 h 81"/>
                                    <a:gd name="T6" fmla="*/ 8 w 87"/>
                                    <a:gd name="T7" fmla="*/ 432 h 81"/>
                                    <a:gd name="T8" fmla="*/ 3 w 87"/>
                                    <a:gd name="T9" fmla="*/ 432 h 81"/>
                                    <a:gd name="T10" fmla="*/ 0 w 87"/>
                                    <a:gd name="T11" fmla="*/ 440 h 81"/>
                                    <a:gd name="T12" fmla="*/ 0 w 87"/>
                                    <a:gd name="T13" fmla="*/ 454 h 81"/>
                                    <a:gd name="T14" fmla="*/ 3 w 87"/>
                                    <a:gd name="T15" fmla="*/ 470 h 81"/>
                                    <a:gd name="T16" fmla="*/ 3 w 87"/>
                                    <a:gd name="T17" fmla="*/ 494 h 81"/>
                                    <a:gd name="T18" fmla="*/ 6 w 87"/>
                                    <a:gd name="T19" fmla="*/ 500 h 81"/>
                                    <a:gd name="T20" fmla="*/ 11 w 87"/>
                                    <a:gd name="T21" fmla="*/ 502 h 81"/>
                                    <a:gd name="T22" fmla="*/ 17 w 87"/>
                                    <a:gd name="T23" fmla="*/ 502 h 81"/>
                                    <a:gd name="T24" fmla="*/ 60 w 87"/>
                                    <a:gd name="T25" fmla="*/ 505 h 81"/>
                                    <a:gd name="T26" fmla="*/ 84 w 87"/>
                                    <a:gd name="T27" fmla="*/ 505 h 81"/>
                                    <a:gd name="T28" fmla="*/ 87 w 87"/>
                                    <a:gd name="T29" fmla="*/ 502 h 81"/>
                                    <a:gd name="T30" fmla="*/ 87 w 87"/>
                                    <a:gd name="T31" fmla="*/ 489 h 81"/>
                                    <a:gd name="T32" fmla="*/ 81 w 87"/>
                                    <a:gd name="T33" fmla="*/ 467 h 81"/>
                                    <a:gd name="T34" fmla="*/ 73 w 87"/>
                                    <a:gd name="T35" fmla="*/ 448 h 81"/>
                                    <a:gd name="T36" fmla="*/ 68 w 87"/>
                                    <a:gd name="T37" fmla="*/ 440 h 81"/>
                                    <a:gd name="T38" fmla="*/ 63 w 87"/>
                                    <a:gd name="T39" fmla="*/ 435 h 81"/>
                                    <a:gd name="T40" fmla="*/ 52 w 87"/>
                                    <a:gd name="T41" fmla="*/ 432 h 81"/>
                                    <a:gd name="T42" fmla="*/ 46 w 87"/>
                                    <a:gd name="T43" fmla="*/ 427 h 81"/>
                                    <a:gd name="T44" fmla="*/ 41 w 87"/>
                                    <a:gd name="T45" fmla="*/ 424 h 81"/>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Lst>
                                  <a:ahLst/>
                                  <a:cxnLst>
                                    <a:cxn ang="T46">
                                      <a:pos x="T0" y="T1"/>
                                    </a:cxn>
                                    <a:cxn ang="T47">
                                      <a:pos x="T2" y="T3"/>
                                    </a:cxn>
                                    <a:cxn ang="T48">
                                      <a:pos x="T4" y="T5"/>
                                    </a:cxn>
                                    <a:cxn ang="T49">
                                      <a:pos x="T6" y="T7"/>
                                    </a:cxn>
                                    <a:cxn ang="T50">
                                      <a:pos x="T8" y="T9"/>
                                    </a:cxn>
                                    <a:cxn ang="T51">
                                      <a:pos x="T10" y="T11"/>
                                    </a:cxn>
                                    <a:cxn ang="T52">
                                      <a:pos x="T12" y="T13"/>
                                    </a:cxn>
                                    <a:cxn ang="T53">
                                      <a:pos x="T14" y="T15"/>
                                    </a:cxn>
                                    <a:cxn ang="T54">
                                      <a:pos x="T16" y="T17"/>
                                    </a:cxn>
                                    <a:cxn ang="T55">
                                      <a:pos x="T18" y="T19"/>
                                    </a:cxn>
                                    <a:cxn ang="T56">
                                      <a:pos x="T20" y="T21"/>
                                    </a:cxn>
                                    <a:cxn ang="T57">
                                      <a:pos x="T22" y="T23"/>
                                    </a:cxn>
                                    <a:cxn ang="T58">
                                      <a:pos x="T24" y="T25"/>
                                    </a:cxn>
                                    <a:cxn ang="T59">
                                      <a:pos x="T26" y="T27"/>
                                    </a:cxn>
                                    <a:cxn ang="T60">
                                      <a:pos x="T28" y="T29"/>
                                    </a:cxn>
                                    <a:cxn ang="T61">
                                      <a:pos x="T30" y="T31"/>
                                    </a:cxn>
                                    <a:cxn ang="T62">
                                      <a:pos x="T32" y="T33"/>
                                    </a:cxn>
                                    <a:cxn ang="T63">
                                      <a:pos x="T34" y="T35"/>
                                    </a:cxn>
                                    <a:cxn ang="T64">
                                      <a:pos x="T36" y="T37"/>
                                    </a:cxn>
                                    <a:cxn ang="T65">
                                      <a:pos x="T38" y="T39"/>
                                    </a:cxn>
                                    <a:cxn ang="T66">
                                      <a:pos x="T40" y="T41"/>
                                    </a:cxn>
                                    <a:cxn ang="T67">
                                      <a:pos x="T42" y="T43"/>
                                    </a:cxn>
                                    <a:cxn ang="T68">
                                      <a:pos x="T44" y="T45"/>
                                    </a:cxn>
                                  </a:cxnLst>
                                  <a:rect l="0" t="0" r="r" b="b"/>
                                  <a:pathLst>
                                    <a:path w="87" h="81">
                                      <a:moveTo>
                                        <a:pt x="41" y="0"/>
                                      </a:moveTo>
                                      <a:lnTo>
                                        <a:pt x="25" y="0"/>
                                      </a:lnTo>
                                      <a:lnTo>
                                        <a:pt x="17" y="3"/>
                                      </a:lnTo>
                                      <a:lnTo>
                                        <a:pt x="8" y="8"/>
                                      </a:lnTo>
                                      <a:lnTo>
                                        <a:pt x="3" y="8"/>
                                      </a:lnTo>
                                      <a:lnTo>
                                        <a:pt x="0" y="16"/>
                                      </a:lnTo>
                                      <a:lnTo>
                                        <a:pt x="0" y="30"/>
                                      </a:lnTo>
                                      <a:lnTo>
                                        <a:pt x="3" y="46"/>
                                      </a:lnTo>
                                      <a:lnTo>
                                        <a:pt x="3" y="70"/>
                                      </a:lnTo>
                                      <a:lnTo>
                                        <a:pt x="6" y="76"/>
                                      </a:lnTo>
                                      <a:lnTo>
                                        <a:pt x="11" y="78"/>
                                      </a:lnTo>
                                      <a:lnTo>
                                        <a:pt x="17" y="78"/>
                                      </a:lnTo>
                                      <a:lnTo>
                                        <a:pt x="60" y="81"/>
                                      </a:lnTo>
                                      <a:lnTo>
                                        <a:pt x="84" y="81"/>
                                      </a:lnTo>
                                      <a:lnTo>
                                        <a:pt x="87" y="78"/>
                                      </a:lnTo>
                                      <a:lnTo>
                                        <a:pt x="87" y="65"/>
                                      </a:lnTo>
                                      <a:lnTo>
                                        <a:pt x="81" y="43"/>
                                      </a:lnTo>
                                      <a:lnTo>
                                        <a:pt x="73" y="24"/>
                                      </a:lnTo>
                                      <a:lnTo>
                                        <a:pt x="68" y="16"/>
                                      </a:lnTo>
                                      <a:lnTo>
                                        <a:pt x="63" y="11"/>
                                      </a:lnTo>
                                      <a:lnTo>
                                        <a:pt x="52" y="8"/>
                                      </a:lnTo>
                                      <a:lnTo>
                                        <a:pt x="46" y="3"/>
                                      </a:lnTo>
                                      <a:lnTo>
                                        <a:pt x="41" y="0"/>
                                      </a:lnTo>
                                      <a:close/>
                                    </a:path>
                                  </a:pathLst>
                                </a:custGeom>
                                <a:solidFill>
                                  <a:srgbClr val="F4B34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8" name="AutoShape 135"/>
                              <wps:cNvSpPr>
                                <a:spLocks/>
                              </wps:cNvSpPr>
                              <wps:spPr bwMode="auto">
                                <a:xfrm>
                                  <a:off x="536" y="232"/>
                                  <a:ext cx="120" cy="55"/>
                                </a:xfrm>
                                <a:custGeom>
                                  <a:avLst/>
                                  <a:gdLst>
                                    <a:gd name="T0" fmla="*/ 8 w 120"/>
                                    <a:gd name="T1" fmla="*/ 232 h 55"/>
                                    <a:gd name="T2" fmla="*/ 2 w 120"/>
                                    <a:gd name="T3" fmla="*/ 238 h 55"/>
                                    <a:gd name="T4" fmla="*/ 0 w 120"/>
                                    <a:gd name="T5" fmla="*/ 246 h 55"/>
                                    <a:gd name="T6" fmla="*/ 0 w 120"/>
                                    <a:gd name="T7" fmla="*/ 257 h 55"/>
                                    <a:gd name="T8" fmla="*/ 5 w 120"/>
                                    <a:gd name="T9" fmla="*/ 270 h 55"/>
                                    <a:gd name="T10" fmla="*/ 8 w 120"/>
                                    <a:gd name="T11" fmla="*/ 275 h 55"/>
                                    <a:gd name="T12" fmla="*/ 13 w 120"/>
                                    <a:gd name="T13" fmla="*/ 278 h 55"/>
                                    <a:gd name="T14" fmla="*/ 27 w 120"/>
                                    <a:gd name="T15" fmla="*/ 286 h 55"/>
                                    <a:gd name="T16" fmla="*/ 59 w 120"/>
                                    <a:gd name="T17" fmla="*/ 286 h 55"/>
                                    <a:gd name="T18" fmla="*/ 94 w 120"/>
                                    <a:gd name="T19" fmla="*/ 278 h 55"/>
                                    <a:gd name="T20" fmla="*/ 111 w 120"/>
                                    <a:gd name="T21" fmla="*/ 273 h 55"/>
                                    <a:gd name="T22" fmla="*/ 116 w 120"/>
                                    <a:gd name="T23" fmla="*/ 270 h 55"/>
                                    <a:gd name="T24" fmla="*/ 116 w 120"/>
                                    <a:gd name="T25" fmla="*/ 267 h 55"/>
                                    <a:gd name="T26" fmla="*/ 119 w 120"/>
                                    <a:gd name="T27" fmla="*/ 254 h 55"/>
                                    <a:gd name="T28" fmla="*/ 117 w 120"/>
                                    <a:gd name="T29" fmla="*/ 251 h 55"/>
                                    <a:gd name="T30" fmla="*/ 35 w 120"/>
                                    <a:gd name="T31" fmla="*/ 251 h 55"/>
                                    <a:gd name="T32" fmla="*/ 27 w 120"/>
                                    <a:gd name="T33" fmla="*/ 246 h 55"/>
                                    <a:gd name="T34" fmla="*/ 13 w 120"/>
                                    <a:gd name="T35" fmla="*/ 238 h 55"/>
                                    <a:gd name="T36" fmla="*/ 8 w 120"/>
                                    <a:gd name="T37" fmla="*/ 232 h 55"/>
                                    <a:gd name="T38" fmla="*/ 100 w 120"/>
                                    <a:gd name="T39" fmla="*/ 235 h 55"/>
                                    <a:gd name="T40" fmla="*/ 94 w 120"/>
                                    <a:gd name="T41" fmla="*/ 235 h 55"/>
                                    <a:gd name="T42" fmla="*/ 84 w 120"/>
                                    <a:gd name="T43" fmla="*/ 240 h 55"/>
                                    <a:gd name="T44" fmla="*/ 73 w 120"/>
                                    <a:gd name="T45" fmla="*/ 246 h 55"/>
                                    <a:gd name="T46" fmla="*/ 57 w 120"/>
                                    <a:gd name="T47" fmla="*/ 251 h 55"/>
                                    <a:gd name="T48" fmla="*/ 117 w 120"/>
                                    <a:gd name="T49" fmla="*/ 251 h 55"/>
                                    <a:gd name="T50" fmla="*/ 116 w 120"/>
                                    <a:gd name="T51" fmla="*/ 249 h 55"/>
                                    <a:gd name="T52" fmla="*/ 113 w 120"/>
                                    <a:gd name="T53" fmla="*/ 246 h 55"/>
                                    <a:gd name="T54" fmla="*/ 111 w 120"/>
                                    <a:gd name="T55" fmla="*/ 243 h 55"/>
                                    <a:gd name="T56" fmla="*/ 105 w 120"/>
                                    <a:gd name="T57" fmla="*/ 238 h 55"/>
                                    <a:gd name="T58" fmla="*/ 100 w 120"/>
                                    <a:gd name="T59" fmla="*/ 235 h 55"/>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Lst>
                                  <a:ahLst/>
                                  <a:cxnLst>
                                    <a:cxn ang="T60">
                                      <a:pos x="T0" y="T1"/>
                                    </a:cxn>
                                    <a:cxn ang="T61">
                                      <a:pos x="T2" y="T3"/>
                                    </a:cxn>
                                    <a:cxn ang="T62">
                                      <a:pos x="T4" y="T5"/>
                                    </a:cxn>
                                    <a:cxn ang="T63">
                                      <a:pos x="T6" y="T7"/>
                                    </a:cxn>
                                    <a:cxn ang="T64">
                                      <a:pos x="T8" y="T9"/>
                                    </a:cxn>
                                    <a:cxn ang="T65">
                                      <a:pos x="T10" y="T11"/>
                                    </a:cxn>
                                    <a:cxn ang="T66">
                                      <a:pos x="T12" y="T13"/>
                                    </a:cxn>
                                    <a:cxn ang="T67">
                                      <a:pos x="T14" y="T15"/>
                                    </a:cxn>
                                    <a:cxn ang="T68">
                                      <a:pos x="T16" y="T17"/>
                                    </a:cxn>
                                    <a:cxn ang="T69">
                                      <a:pos x="T18" y="T19"/>
                                    </a:cxn>
                                    <a:cxn ang="T70">
                                      <a:pos x="T20" y="T21"/>
                                    </a:cxn>
                                    <a:cxn ang="T71">
                                      <a:pos x="T22" y="T23"/>
                                    </a:cxn>
                                    <a:cxn ang="T72">
                                      <a:pos x="T24" y="T25"/>
                                    </a:cxn>
                                    <a:cxn ang="T73">
                                      <a:pos x="T26" y="T27"/>
                                    </a:cxn>
                                    <a:cxn ang="T74">
                                      <a:pos x="T28" y="T29"/>
                                    </a:cxn>
                                    <a:cxn ang="T75">
                                      <a:pos x="T30" y="T31"/>
                                    </a:cxn>
                                    <a:cxn ang="T76">
                                      <a:pos x="T32" y="T33"/>
                                    </a:cxn>
                                    <a:cxn ang="T77">
                                      <a:pos x="T34" y="T35"/>
                                    </a:cxn>
                                    <a:cxn ang="T78">
                                      <a:pos x="T36" y="T37"/>
                                    </a:cxn>
                                    <a:cxn ang="T79">
                                      <a:pos x="T38" y="T39"/>
                                    </a:cxn>
                                    <a:cxn ang="T80">
                                      <a:pos x="T40" y="T41"/>
                                    </a:cxn>
                                    <a:cxn ang="T81">
                                      <a:pos x="T42" y="T43"/>
                                    </a:cxn>
                                    <a:cxn ang="T82">
                                      <a:pos x="T44" y="T45"/>
                                    </a:cxn>
                                    <a:cxn ang="T83">
                                      <a:pos x="T46" y="T47"/>
                                    </a:cxn>
                                    <a:cxn ang="T84">
                                      <a:pos x="T48" y="T49"/>
                                    </a:cxn>
                                    <a:cxn ang="T85">
                                      <a:pos x="T50" y="T51"/>
                                    </a:cxn>
                                    <a:cxn ang="T86">
                                      <a:pos x="T52" y="T53"/>
                                    </a:cxn>
                                    <a:cxn ang="T87">
                                      <a:pos x="T54" y="T55"/>
                                    </a:cxn>
                                    <a:cxn ang="T88">
                                      <a:pos x="T56" y="T57"/>
                                    </a:cxn>
                                    <a:cxn ang="T89">
                                      <a:pos x="T58" y="T59"/>
                                    </a:cxn>
                                  </a:cxnLst>
                                  <a:rect l="0" t="0" r="r" b="b"/>
                                  <a:pathLst>
                                    <a:path w="120" h="55">
                                      <a:moveTo>
                                        <a:pt x="8" y="0"/>
                                      </a:moveTo>
                                      <a:lnTo>
                                        <a:pt x="2" y="6"/>
                                      </a:lnTo>
                                      <a:lnTo>
                                        <a:pt x="0" y="14"/>
                                      </a:lnTo>
                                      <a:lnTo>
                                        <a:pt x="0" y="25"/>
                                      </a:lnTo>
                                      <a:lnTo>
                                        <a:pt x="5" y="38"/>
                                      </a:lnTo>
                                      <a:lnTo>
                                        <a:pt x="8" y="43"/>
                                      </a:lnTo>
                                      <a:lnTo>
                                        <a:pt x="13" y="46"/>
                                      </a:lnTo>
                                      <a:lnTo>
                                        <a:pt x="27" y="54"/>
                                      </a:lnTo>
                                      <a:lnTo>
                                        <a:pt x="59" y="54"/>
                                      </a:lnTo>
                                      <a:lnTo>
                                        <a:pt x="94" y="46"/>
                                      </a:lnTo>
                                      <a:lnTo>
                                        <a:pt x="111" y="41"/>
                                      </a:lnTo>
                                      <a:lnTo>
                                        <a:pt x="116" y="38"/>
                                      </a:lnTo>
                                      <a:lnTo>
                                        <a:pt x="116" y="35"/>
                                      </a:lnTo>
                                      <a:lnTo>
                                        <a:pt x="119" y="22"/>
                                      </a:lnTo>
                                      <a:lnTo>
                                        <a:pt x="117" y="19"/>
                                      </a:lnTo>
                                      <a:lnTo>
                                        <a:pt x="35" y="19"/>
                                      </a:lnTo>
                                      <a:lnTo>
                                        <a:pt x="27" y="14"/>
                                      </a:lnTo>
                                      <a:lnTo>
                                        <a:pt x="13" y="6"/>
                                      </a:lnTo>
                                      <a:lnTo>
                                        <a:pt x="8" y="0"/>
                                      </a:lnTo>
                                      <a:close/>
                                      <a:moveTo>
                                        <a:pt x="100" y="3"/>
                                      </a:moveTo>
                                      <a:lnTo>
                                        <a:pt x="94" y="3"/>
                                      </a:lnTo>
                                      <a:lnTo>
                                        <a:pt x="84" y="8"/>
                                      </a:lnTo>
                                      <a:lnTo>
                                        <a:pt x="73" y="14"/>
                                      </a:lnTo>
                                      <a:lnTo>
                                        <a:pt x="57" y="19"/>
                                      </a:lnTo>
                                      <a:lnTo>
                                        <a:pt x="117" y="19"/>
                                      </a:lnTo>
                                      <a:lnTo>
                                        <a:pt x="116" y="17"/>
                                      </a:lnTo>
                                      <a:lnTo>
                                        <a:pt x="113" y="14"/>
                                      </a:lnTo>
                                      <a:lnTo>
                                        <a:pt x="111" y="11"/>
                                      </a:lnTo>
                                      <a:lnTo>
                                        <a:pt x="105" y="6"/>
                                      </a:lnTo>
                                      <a:lnTo>
                                        <a:pt x="100" y="3"/>
                                      </a:lnTo>
                                      <a:close/>
                                    </a:path>
                                  </a:pathLst>
                                </a:custGeom>
                                <a:solidFill>
                                  <a:srgbClr val="C53C1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9" name="Freeform 134"/>
                              <wps:cNvSpPr>
                                <a:spLocks/>
                              </wps:cNvSpPr>
                              <wps:spPr bwMode="auto">
                                <a:xfrm>
                                  <a:off x="533" y="159"/>
                                  <a:ext cx="136" cy="116"/>
                                </a:xfrm>
                                <a:custGeom>
                                  <a:avLst/>
                                  <a:gdLst>
                                    <a:gd name="T0" fmla="*/ 78 w 136"/>
                                    <a:gd name="T1" fmla="*/ 159 h 116"/>
                                    <a:gd name="T2" fmla="*/ 76 w 136"/>
                                    <a:gd name="T3" fmla="*/ 159 h 116"/>
                                    <a:gd name="T4" fmla="*/ 65 w 136"/>
                                    <a:gd name="T5" fmla="*/ 165 h 116"/>
                                    <a:gd name="T6" fmla="*/ 54 w 136"/>
                                    <a:gd name="T7" fmla="*/ 173 h 116"/>
                                    <a:gd name="T8" fmla="*/ 35 w 136"/>
                                    <a:gd name="T9" fmla="*/ 184 h 116"/>
                                    <a:gd name="T10" fmla="*/ 19 w 136"/>
                                    <a:gd name="T11" fmla="*/ 192 h 116"/>
                                    <a:gd name="T12" fmla="*/ 8 w 136"/>
                                    <a:gd name="T13" fmla="*/ 200 h 116"/>
                                    <a:gd name="T14" fmla="*/ 3 w 136"/>
                                    <a:gd name="T15" fmla="*/ 208 h 116"/>
                                    <a:gd name="T16" fmla="*/ 0 w 136"/>
                                    <a:gd name="T17" fmla="*/ 213 h 116"/>
                                    <a:gd name="T18" fmla="*/ 3 w 136"/>
                                    <a:gd name="T19" fmla="*/ 227 h 116"/>
                                    <a:gd name="T20" fmla="*/ 11 w 136"/>
                                    <a:gd name="T21" fmla="*/ 246 h 116"/>
                                    <a:gd name="T22" fmla="*/ 22 w 136"/>
                                    <a:gd name="T23" fmla="*/ 273 h 116"/>
                                    <a:gd name="T24" fmla="*/ 38 w 136"/>
                                    <a:gd name="T25" fmla="*/ 275 h 116"/>
                                    <a:gd name="T26" fmla="*/ 54 w 136"/>
                                    <a:gd name="T27" fmla="*/ 275 h 116"/>
                                    <a:gd name="T28" fmla="*/ 73 w 136"/>
                                    <a:gd name="T29" fmla="*/ 273 h 116"/>
                                    <a:gd name="T30" fmla="*/ 106 w 136"/>
                                    <a:gd name="T31" fmla="*/ 267 h 116"/>
                                    <a:gd name="T32" fmla="*/ 116 w 136"/>
                                    <a:gd name="T33" fmla="*/ 259 h 116"/>
                                    <a:gd name="T34" fmla="*/ 124 w 136"/>
                                    <a:gd name="T35" fmla="*/ 254 h 116"/>
                                    <a:gd name="T36" fmla="*/ 130 w 136"/>
                                    <a:gd name="T37" fmla="*/ 246 h 116"/>
                                    <a:gd name="T38" fmla="*/ 135 w 136"/>
                                    <a:gd name="T39" fmla="*/ 232 h 116"/>
                                    <a:gd name="T40" fmla="*/ 135 w 136"/>
                                    <a:gd name="T41" fmla="*/ 221 h 116"/>
                                    <a:gd name="T42" fmla="*/ 130 w 136"/>
                                    <a:gd name="T43" fmla="*/ 213 h 116"/>
                                    <a:gd name="T44" fmla="*/ 124 w 136"/>
                                    <a:gd name="T45" fmla="*/ 203 h 116"/>
                                    <a:gd name="T46" fmla="*/ 116 w 136"/>
                                    <a:gd name="T47" fmla="*/ 192 h 116"/>
                                    <a:gd name="T48" fmla="*/ 108 w 136"/>
                                    <a:gd name="T49" fmla="*/ 178 h 116"/>
                                    <a:gd name="T50" fmla="*/ 97 w 136"/>
                                    <a:gd name="T51" fmla="*/ 170 h 116"/>
                                    <a:gd name="T52" fmla="*/ 84 w 136"/>
                                    <a:gd name="T53" fmla="*/ 162 h 116"/>
                                    <a:gd name="T54" fmla="*/ 78 w 136"/>
                                    <a:gd name="T55" fmla="*/ 159 h 11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Lst>
                                  <a:ahLst/>
                                  <a:cxnLst>
                                    <a:cxn ang="T56">
                                      <a:pos x="T0" y="T1"/>
                                    </a:cxn>
                                    <a:cxn ang="T57">
                                      <a:pos x="T2" y="T3"/>
                                    </a:cxn>
                                    <a:cxn ang="T58">
                                      <a:pos x="T4" y="T5"/>
                                    </a:cxn>
                                    <a:cxn ang="T59">
                                      <a:pos x="T6" y="T7"/>
                                    </a:cxn>
                                    <a:cxn ang="T60">
                                      <a:pos x="T8" y="T9"/>
                                    </a:cxn>
                                    <a:cxn ang="T61">
                                      <a:pos x="T10" y="T11"/>
                                    </a:cxn>
                                    <a:cxn ang="T62">
                                      <a:pos x="T12" y="T13"/>
                                    </a:cxn>
                                    <a:cxn ang="T63">
                                      <a:pos x="T14" y="T15"/>
                                    </a:cxn>
                                    <a:cxn ang="T64">
                                      <a:pos x="T16" y="T17"/>
                                    </a:cxn>
                                    <a:cxn ang="T65">
                                      <a:pos x="T18" y="T19"/>
                                    </a:cxn>
                                    <a:cxn ang="T66">
                                      <a:pos x="T20" y="T21"/>
                                    </a:cxn>
                                    <a:cxn ang="T67">
                                      <a:pos x="T22" y="T23"/>
                                    </a:cxn>
                                    <a:cxn ang="T68">
                                      <a:pos x="T24" y="T25"/>
                                    </a:cxn>
                                    <a:cxn ang="T69">
                                      <a:pos x="T26" y="T27"/>
                                    </a:cxn>
                                    <a:cxn ang="T70">
                                      <a:pos x="T28" y="T29"/>
                                    </a:cxn>
                                    <a:cxn ang="T71">
                                      <a:pos x="T30" y="T31"/>
                                    </a:cxn>
                                    <a:cxn ang="T72">
                                      <a:pos x="T32" y="T33"/>
                                    </a:cxn>
                                    <a:cxn ang="T73">
                                      <a:pos x="T34" y="T35"/>
                                    </a:cxn>
                                    <a:cxn ang="T74">
                                      <a:pos x="T36" y="T37"/>
                                    </a:cxn>
                                    <a:cxn ang="T75">
                                      <a:pos x="T38" y="T39"/>
                                    </a:cxn>
                                    <a:cxn ang="T76">
                                      <a:pos x="T40" y="T41"/>
                                    </a:cxn>
                                    <a:cxn ang="T77">
                                      <a:pos x="T42" y="T43"/>
                                    </a:cxn>
                                    <a:cxn ang="T78">
                                      <a:pos x="T44" y="T45"/>
                                    </a:cxn>
                                    <a:cxn ang="T79">
                                      <a:pos x="T46" y="T47"/>
                                    </a:cxn>
                                    <a:cxn ang="T80">
                                      <a:pos x="T48" y="T49"/>
                                    </a:cxn>
                                    <a:cxn ang="T81">
                                      <a:pos x="T50" y="T51"/>
                                    </a:cxn>
                                    <a:cxn ang="T82">
                                      <a:pos x="T52" y="T53"/>
                                    </a:cxn>
                                    <a:cxn ang="T83">
                                      <a:pos x="T54" y="T55"/>
                                    </a:cxn>
                                  </a:cxnLst>
                                  <a:rect l="0" t="0" r="r" b="b"/>
                                  <a:pathLst>
                                    <a:path w="136" h="116">
                                      <a:moveTo>
                                        <a:pt x="78" y="0"/>
                                      </a:moveTo>
                                      <a:lnTo>
                                        <a:pt x="76" y="0"/>
                                      </a:lnTo>
                                      <a:lnTo>
                                        <a:pt x="65" y="6"/>
                                      </a:lnTo>
                                      <a:lnTo>
                                        <a:pt x="54" y="14"/>
                                      </a:lnTo>
                                      <a:lnTo>
                                        <a:pt x="35" y="25"/>
                                      </a:lnTo>
                                      <a:lnTo>
                                        <a:pt x="19" y="33"/>
                                      </a:lnTo>
                                      <a:lnTo>
                                        <a:pt x="8" y="41"/>
                                      </a:lnTo>
                                      <a:lnTo>
                                        <a:pt x="3" y="49"/>
                                      </a:lnTo>
                                      <a:lnTo>
                                        <a:pt x="0" y="54"/>
                                      </a:lnTo>
                                      <a:lnTo>
                                        <a:pt x="3" y="68"/>
                                      </a:lnTo>
                                      <a:lnTo>
                                        <a:pt x="11" y="87"/>
                                      </a:lnTo>
                                      <a:lnTo>
                                        <a:pt x="22" y="114"/>
                                      </a:lnTo>
                                      <a:lnTo>
                                        <a:pt x="38" y="116"/>
                                      </a:lnTo>
                                      <a:lnTo>
                                        <a:pt x="54" y="116"/>
                                      </a:lnTo>
                                      <a:lnTo>
                                        <a:pt x="73" y="114"/>
                                      </a:lnTo>
                                      <a:lnTo>
                                        <a:pt x="106" y="108"/>
                                      </a:lnTo>
                                      <a:lnTo>
                                        <a:pt x="116" y="100"/>
                                      </a:lnTo>
                                      <a:lnTo>
                                        <a:pt x="124" y="95"/>
                                      </a:lnTo>
                                      <a:lnTo>
                                        <a:pt x="130" y="87"/>
                                      </a:lnTo>
                                      <a:lnTo>
                                        <a:pt x="135" y="73"/>
                                      </a:lnTo>
                                      <a:lnTo>
                                        <a:pt x="135" y="62"/>
                                      </a:lnTo>
                                      <a:lnTo>
                                        <a:pt x="130" y="54"/>
                                      </a:lnTo>
                                      <a:lnTo>
                                        <a:pt x="124" y="44"/>
                                      </a:lnTo>
                                      <a:lnTo>
                                        <a:pt x="116" y="33"/>
                                      </a:lnTo>
                                      <a:lnTo>
                                        <a:pt x="108" y="19"/>
                                      </a:lnTo>
                                      <a:lnTo>
                                        <a:pt x="97" y="11"/>
                                      </a:lnTo>
                                      <a:lnTo>
                                        <a:pt x="84" y="3"/>
                                      </a:lnTo>
                                      <a:lnTo>
                                        <a:pt x="78" y="0"/>
                                      </a:lnTo>
                                      <a:close/>
                                    </a:path>
                                  </a:pathLst>
                                </a:custGeom>
                                <a:solidFill>
                                  <a:srgbClr val="E4855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0" name="Freeform 133"/>
                              <wps:cNvSpPr>
                                <a:spLocks/>
                              </wps:cNvSpPr>
                              <wps:spPr bwMode="auto">
                                <a:xfrm>
                                  <a:off x="593" y="186"/>
                                  <a:ext cx="68" cy="63"/>
                                </a:xfrm>
                                <a:custGeom>
                                  <a:avLst/>
                                  <a:gdLst>
                                    <a:gd name="T0" fmla="*/ 32 w 68"/>
                                    <a:gd name="T1" fmla="*/ 186 h 63"/>
                                    <a:gd name="T2" fmla="*/ 18 w 68"/>
                                    <a:gd name="T3" fmla="*/ 186 h 63"/>
                                    <a:gd name="T4" fmla="*/ 13 w 68"/>
                                    <a:gd name="T5" fmla="*/ 189 h 63"/>
                                    <a:gd name="T6" fmla="*/ 5 w 68"/>
                                    <a:gd name="T7" fmla="*/ 194 h 63"/>
                                    <a:gd name="T8" fmla="*/ 2 w 68"/>
                                    <a:gd name="T9" fmla="*/ 194 h 63"/>
                                    <a:gd name="T10" fmla="*/ 0 w 68"/>
                                    <a:gd name="T11" fmla="*/ 200 h 63"/>
                                    <a:gd name="T12" fmla="*/ 0 w 68"/>
                                    <a:gd name="T13" fmla="*/ 208 h 63"/>
                                    <a:gd name="T14" fmla="*/ 2 w 68"/>
                                    <a:gd name="T15" fmla="*/ 224 h 63"/>
                                    <a:gd name="T16" fmla="*/ 2 w 68"/>
                                    <a:gd name="T17" fmla="*/ 235 h 63"/>
                                    <a:gd name="T18" fmla="*/ 5 w 68"/>
                                    <a:gd name="T19" fmla="*/ 243 h 63"/>
                                    <a:gd name="T20" fmla="*/ 8 w 68"/>
                                    <a:gd name="T21" fmla="*/ 246 h 63"/>
                                    <a:gd name="T22" fmla="*/ 13 w 68"/>
                                    <a:gd name="T23" fmla="*/ 249 h 63"/>
                                    <a:gd name="T24" fmla="*/ 64 w 68"/>
                                    <a:gd name="T25" fmla="*/ 249 h 63"/>
                                    <a:gd name="T26" fmla="*/ 67 w 68"/>
                                    <a:gd name="T27" fmla="*/ 246 h 63"/>
                                    <a:gd name="T28" fmla="*/ 67 w 68"/>
                                    <a:gd name="T29" fmla="*/ 238 h 63"/>
                                    <a:gd name="T30" fmla="*/ 44 w 68"/>
                                    <a:gd name="T31" fmla="*/ 194 h 63"/>
                                    <a:gd name="T32" fmla="*/ 5 w 68"/>
                                    <a:gd name="T33" fmla="*/ 194 h 63"/>
                                    <a:gd name="T34" fmla="*/ 5 w 68"/>
                                    <a:gd name="T35" fmla="*/ 192 h 63"/>
                                    <a:gd name="T36" fmla="*/ 40 w 68"/>
                                    <a:gd name="T37" fmla="*/ 192 h 63"/>
                                    <a:gd name="T38" fmla="*/ 35 w 68"/>
                                    <a:gd name="T39" fmla="*/ 189 h 63"/>
                                    <a:gd name="T40" fmla="*/ 32 w 68"/>
                                    <a:gd name="T41" fmla="*/ 186 h 63"/>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68" h="63">
                                      <a:moveTo>
                                        <a:pt x="32" y="0"/>
                                      </a:moveTo>
                                      <a:lnTo>
                                        <a:pt x="18" y="0"/>
                                      </a:lnTo>
                                      <a:lnTo>
                                        <a:pt x="13" y="3"/>
                                      </a:lnTo>
                                      <a:lnTo>
                                        <a:pt x="5" y="8"/>
                                      </a:lnTo>
                                      <a:lnTo>
                                        <a:pt x="2" y="8"/>
                                      </a:lnTo>
                                      <a:lnTo>
                                        <a:pt x="0" y="14"/>
                                      </a:lnTo>
                                      <a:lnTo>
                                        <a:pt x="0" y="22"/>
                                      </a:lnTo>
                                      <a:lnTo>
                                        <a:pt x="2" y="38"/>
                                      </a:lnTo>
                                      <a:lnTo>
                                        <a:pt x="2" y="49"/>
                                      </a:lnTo>
                                      <a:lnTo>
                                        <a:pt x="5" y="57"/>
                                      </a:lnTo>
                                      <a:lnTo>
                                        <a:pt x="8" y="60"/>
                                      </a:lnTo>
                                      <a:lnTo>
                                        <a:pt x="13" y="63"/>
                                      </a:lnTo>
                                      <a:lnTo>
                                        <a:pt x="64" y="63"/>
                                      </a:lnTo>
                                      <a:lnTo>
                                        <a:pt x="67" y="60"/>
                                      </a:lnTo>
                                      <a:lnTo>
                                        <a:pt x="67" y="52"/>
                                      </a:lnTo>
                                      <a:lnTo>
                                        <a:pt x="44" y="8"/>
                                      </a:lnTo>
                                      <a:lnTo>
                                        <a:pt x="5" y="8"/>
                                      </a:lnTo>
                                      <a:lnTo>
                                        <a:pt x="5" y="6"/>
                                      </a:lnTo>
                                      <a:lnTo>
                                        <a:pt x="40" y="6"/>
                                      </a:lnTo>
                                      <a:lnTo>
                                        <a:pt x="35" y="3"/>
                                      </a:lnTo>
                                      <a:lnTo>
                                        <a:pt x="32" y="0"/>
                                      </a:lnTo>
                                      <a:close/>
                                    </a:path>
                                  </a:pathLst>
                                </a:custGeom>
                                <a:solidFill>
                                  <a:srgbClr val="ECA67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1" name="Freeform 132"/>
                              <wps:cNvSpPr>
                                <a:spLocks/>
                              </wps:cNvSpPr>
                              <wps:spPr bwMode="auto">
                                <a:xfrm>
                                  <a:off x="636" y="216"/>
                                  <a:ext cx="79" cy="44"/>
                                </a:xfrm>
                                <a:custGeom>
                                  <a:avLst/>
                                  <a:gdLst>
                                    <a:gd name="T0" fmla="*/ 46 w 79"/>
                                    <a:gd name="T1" fmla="*/ 216 h 44"/>
                                    <a:gd name="T2" fmla="*/ 30 w 79"/>
                                    <a:gd name="T3" fmla="*/ 219 h 44"/>
                                    <a:gd name="T4" fmla="*/ 5 w 79"/>
                                    <a:gd name="T5" fmla="*/ 227 h 44"/>
                                    <a:gd name="T6" fmla="*/ 0 w 79"/>
                                    <a:gd name="T7" fmla="*/ 229 h 44"/>
                                    <a:gd name="T8" fmla="*/ 8 w 79"/>
                                    <a:gd name="T9" fmla="*/ 235 h 44"/>
                                    <a:gd name="T10" fmla="*/ 24 w 79"/>
                                    <a:gd name="T11" fmla="*/ 249 h 44"/>
                                    <a:gd name="T12" fmla="*/ 35 w 79"/>
                                    <a:gd name="T13" fmla="*/ 257 h 44"/>
                                    <a:gd name="T14" fmla="*/ 40 w 79"/>
                                    <a:gd name="T15" fmla="*/ 259 h 44"/>
                                    <a:gd name="T16" fmla="*/ 51 w 79"/>
                                    <a:gd name="T17" fmla="*/ 257 h 44"/>
                                    <a:gd name="T18" fmla="*/ 65 w 79"/>
                                    <a:gd name="T19" fmla="*/ 257 h 44"/>
                                    <a:gd name="T20" fmla="*/ 73 w 79"/>
                                    <a:gd name="T21" fmla="*/ 249 h 44"/>
                                    <a:gd name="T22" fmla="*/ 78 w 79"/>
                                    <a:gd name="T23" fmla="*/ 240 h 44"/>
                                    <a:gd name="T24" fmla="*/ 78 w 79"/>
                                    <a:gd name="T25" fmla="*/ 238 h 44"/>
                                    <a:gd name="T26" fmla="*/ 59 w 79"/>
                                    <a:gd name="T27" fmla="*/ 224 h 44"/>
                                    <a:gd name="T28" fmla="*/ 46 w 79"/>
                                    <a:gd name="T29" fmla="*/ 216 h 44"/>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Lst>
                                  <a:ahLst/>
                                  <a:cxnLst>
                                    <a:cxn ang="T30">
                                      <a:pos x="T0" y="T1"/>
                                    </a:cxn>
                                    <a:cxn ang="T31">
                                      <a:pos x="T2" y="T3"/>
                                    </a:cxn>
                                    <a:cxn ang="T32">
                                      <a:pos x="T4" y="T5"/>
                                    </a:cxn>
                                    <a:cxn ang="T33">
                                      <a:pos x="T6" y="T7"/>
                                    </a:cxn>
                                    <a:cxn ang="T34">
                                      <a:pos x="T8" y="T9"/>
                                    </a:cxn>
                                    <a:cxn ang="T35">
                                      <a:pos x="T10" y="T11"/>
                                    </a:cxn>
                                    <a:cxn ang="T36">
                                      <a:pos x="T12" y="T13"/>
                                    </a:cxn>
                                    <a:cxn ang="T37">
                                      <a:pos x="T14" y="T15"/>
                                    </a:cxn>
                                    <a:cxn ang="T38">
                                      <a:pos x="T16" y="T17"/>
                                    </a:cxn>
                                    <a:cxn ang="T39">
                                      <a:pos x="T18" y="T19"/>
                                    </a:cxn>
                                    <a:cxn ang="T40">
                                      <a:pos x="T20" y="T21"/>
                                    </a:cxn>
                                    <a:cxn ang="T41">
                                      <a:pos x="T22" y="T23"/>
                                    </a:cxn>
                                    <a:cxn ang="T42">
                                      <a:pos x="T24" y="T25"/>
                                    </a:cxn>
                                    <a:cxn ang="T43">
                                      <a:pos x="T26" y="T27"/>
                                    </a:cxn>
                                    <a:cxn ang="T44">
                                      <a:pos x="T28" y="T29"/>
                                    </a:cxn>
                                  </a:cxnLst>
                                  <a:rect l="0" t="0" r="r" b="b"/>
                                  <a:pathLst>
                                    <a:path w="79" h="44">
                                      <a:moveTo>
                                        <a:pt x="46" y="0"/>
                                      </a:moveTo>
                                      <a:lnTo>
                                        <a:pt x="30" y="3"/>
                                      </a:lnTo>
                                      <a:lnTo>
                                        <a:pt x="5" y="11"/>
                                      </a:lnTo>
                                      <a:lnTo>
                                        <a:pt x="0" y="13"/>
                                      </a:lnTo>
                                      <a:lnTo>
                                        <a:pt x="8" y="19"/>
                                      </a:lnTo>
                                      <a:lnTo>
                                        <a:pt x="24" y="33"/>
                                      </a:lnTo>
                                      <a:lnTo>
                                        <a:pt x="35" y="41"/>
                                      </a:lnTo>
                                      <a:lnTo>
                                        <a:pt x="40" y="43"/>
                                      </a:lnTo>
                                      <a:lnTo>
                                        <a:pt x="51" y="41"/>
                                      </a:lnTo>
                                      <a:lnTo>
                                        <a:pt x="65" y="41"/>
                                      </a:lnTo>
                                      <a:lnTo>
                                        <a:pt x="73" y="33"/>
                                      </a:lnTo>
                                      <a:lnTo>
                                        <a:pt x="78" y="24"/>
                                      </a:lnTo>
                                      <a:lnTo>
                                        <a:pt x="78" y="22"/>
                                      </a:lnTo>
                                      <a:lnTo>
                                        <a:pt x="59" y="8"/>
                                      </a:lnTo>
                                      <a:lnTo>
                                        <a:pt x="46" y="0"/>
                                      </a:lnTo>
                                      <a:close/>
                                    </a:path>
                                  </a:pathLst>
                                </a:custGeom>
                                <a:solidFill>
                                  <a:srgbClr val="F3793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2" name="AutoShape 131"/>
                              <wps:cNvSpPr>
                                <a:spLocks/>
                              </wps:cNvSpPr>
                              <wps:spPr bwMode="auto">
                                <a:xfrm>
                                  <a:off x="636" y="227"/>
                                  <a:ext cx="49" cy="87"/>
                                </a:xfrm>
                                <a:custGeom>
                                  <a:avLst/>
                                  <a:gdLst>
                                    <a:gd name="T0" fmla="*/ 48 w 49"/>
                                    <a:gd name="T1" fmla="*/ 294 h 87"/>
                                    <a:gd name="T2" fmla="*/ 27 w 49"/>
                                    <a:gd name="T3" fmla="*/ 294 h 87"/>
                                    <a:gd name="T4" fmla="*/ 30 w 49"/>
                                    <a:gd name="T5" fmla="*/ 300 h 87"/>
                                    <a:gd name="T6" fmla="*/ 46 w 49"/>
                                    <a:gd name="T7" fmla="*/ 313 h 87"/>
                                    <a:gd name="T8" fmla="*/ 49 w 49"/>
                                    <a:gd name="T9" fmla="*/ 310 h 87"/>
                                    <a:gd name="T10" fmla="*/ 48 w 49"/>
                                    <a:gd name="T11" fmla="*/ 294 h 87"/>
                                    <a:gd name="T12" fmla="*/ 3 w 49"/>
                                    <a:gd name="T13" fmla="*/ 227 h 87"/>
                                    <a:gd name="T14" fmla="*/ 0 w 49"/>
                                    <a:gd name="T15" fmla="*/ 229 h 87"/>
                                    <a:gd name="T16" fmla="*/ 5 w 49"/>
                                    <a:gd name="T17" fmla="*/ 275 h 87"/>
                                    <a:gd name="T18" fmla="*/ 8 w 49"/>
                                    <a:gd name="T19" fmla="*/ 284 h 87"/>
                                    <a:gd name="T20" fmla="*/ 24 w 49"/>
                                    <a:gd name="T21" fmla="*/ 297 h 87"/>
                                    <a:gd name="T22" fmla="*/ 27 w 49"/>
                                    <a:gd name="T23" fmla="*/ 294 h 87"/>
                                    <a:gd name="T24" fmla="*/ 48 w 49"/>
                                    <a:gd name="T25" fmla="*/ 294 h 87"/>
                                    <a:gd name="T26" fmla="*/ 46 w 49"/>
                                    <a:gd name="T27" fmla="*/ 257 h 87"/>
                                    <a:gd name="T28" fmla="*/ 3 w 49"/>
                                    <a:gd name="T29" fmla="*/ 227 h 87"/>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Lst>
                                  <a:ahLst/>
                                  <a:cxnLst>
                                    <a:cxn ang="T30">
                                      <a:pos x="T0" y="T1"/>
                                    </a:cxn>
                                    <a:cxn ang="T31">
                                      <a:pos x="T2" y="T3"/>
                                    </a:cxn>
                                    <a:cxn ang="T32">
                                      <a:pos x="T4" y="T5"/>
                                    </a:cxn>
                                    <a:cxn ang="T33">
                                      <a:pos x="T6" y="T7"/>
                                    </a:cxn>
                                    <a:cxn ang="T34">
                                      <a:pos x="T8" y="T9"/>
                                    </a:cxn>
                                    <a:cxn ang="T35">
                                      <a:pos x="T10" y="T11"/>
                                    </a:cxn>
                                    <a:cxn ang="T36">
                                      <a:pos x="T12" y="T13"/>
                                    </a:cxn>
                                    <a:cxn ang="T37">
                                      <a:pos x="T14" y="T15"/>
                                    </a:cxn>
                                    <a:cxn ang="T38">
                                      <a:pos x="T16" y="T17"/>
                                    </a:cxn>
                                    <a:cxn ang="T39">
                                      <a:pos x="T18" y="T19"/>
                                    </a:cxn>
                                    <a:cxn ang="T40">
                                      <a:pos x="T20" y="T21"/>
                                    </a:cxn>
                                    <a:cxn ang="T41">
                                      <a:pos x="T22" y="T23"/>
                                    </a:cxn>
                                    <a:cxn ang="T42">
                                      <a:pos x="T24" y="T25"/>
                                    </a:cxn>
                                    <a:cxn ang="T43">
                                      <a:pos x="T26" y="T27"/>
                                    </a:cxn>
                                    <a:cxn ang="T44">
                                      <a:pos x="T28" y="T29"/>
                                    </a:cxn>
                                  </a:cxnLst>
                                  <a:rect l="0" t="0" r="r" b="b"/>
                                  <a:pathLst>
                                    <a:path w="49" h="87">
                                      <a:moveTo>
                                        <a:pt x="48" y="67"/>
                                      </a:moveTo>
                                      <a:lnTo>
                                        <a:pt x="27" y="67"/>
                                      </a:lnTo>
                                      <a:lnTo>
                                        <a:pt x="30" y="73"/>
                                      </a:lnTo>
                                      <a:lnTo>
                                        <a:pt x="46" y="86"/>
                                      </a:lnTo>
                                      <a:lnTo>
                                        <a:pt x="49" y="83"/>
                                      </a:lnTo>
                                      <a:lnTo>
                                        <a:pt x="48" y="67"/>
                                      </a:lnTo>
                                      <a:close/>
                                      <a:moveTo>
                                        <a:pt x="3" y="0"/>
                                      </a:moveTo>
                                      <a:lnTo>
                                        <a:pt x="0" y="2"/>
                                      </a:lnTo>
                                      <a:lnTo>
                                        <a:pt x="5" y="48"/>
                                      </a:lnTo>
                                      <a:lnTo>
                                        <a:pt x="8" y="57"/>
                                      </a:lnTo>
                                      <a:lnTo>
                                        <a:pt x="24" y="70"/>
                                      </a:lnTo>
                                      <a:lnTo>
                                        <a:pt x="27" y="67"/>
                                      </a:lnTo>
                                      <a:lnTo>
                                        <a:pt x="48" y="67"/>
                                      </a:lnTo>
                                      <a:lnTo>
                                        <a:pt x="46" y="30"/>
                                      </a:lnTo>
                                      <a:lnTo>
                                        <a:pt x="3" y="0"/>
                                      </a:lnTo>
                                      <a:close/>
                                    </a:path>
                                  </a:pathLst>
                                </a:custGeom>
                                <a:solidFill>
                                  <a:srgbClr val="F5580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3" name="Freeform 130"/>
                              <wps:cNvSpPr>
                                <a:spLocks/>
                              </wps:cNvSpPr>
                              <wps:spPr bwMode="auto">
                                <a:xfrm>
                                  <a:off x="682" y="240"/>
                                  <a:ext cx="38" cy="73"/>
                                </a:xfrm>
                                <a:custGeom>
                                  <a:avLst/>
                                  <a:gdLst>
                                    <a:gd name="T0" fmla="*/ 35 w 38"/>
                                    <a:gd name="T1" fmla="*/ 240 h 73"/>
                                    <a:gd name="T2" fmla="*/ 32 w 38"/>
                                    <a:gd name="T3" fmla="*/ 240 h 73"/>
                                    <a:gd name="T4" fmla="*/ 0 w 38"/>
                                    <a:gd name="T5" fmla="*/ 257 h 73"/>
                                    <a:gd name="T6" fmla="*/ 3 w 38"/>
                                    <a:gd name="T7" fmla="*/ 313 h 73"/>
                                    <a:gd name="T8" fmla="*/ 5 w 38"/>
                                    <a:gd name="T9" fmla="*/ 310 h 73"/>
                                    <a:gd name="T10" fmla="*/ 30 w 38"/>
                                    <a:gd name="T11" fmla="*/ 292 h 73"/>
                                    <a:gd name="T12" fmla="*/ 35 w 38"/>
                                    <a:gd name="T13" fmla="*/ 286 h 73"/>
                                    <a:gd name="T14" fmla="*/ 38 w 38"/>
                                    <a:gd name="T15" fmla="*/ 284 h 73"/>
                                    <a:gd name="T16" fmla="*/ 35 w 38"/>
                                    <a:gd name="T17" fmla="*/ 254 h 73"/>
                                    <a:gd name="T18" fmla="*/ 35 w 38"/>
                                    <a:gd name="T19" fmla="*/ 240 h 73"/>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38" h="73">
                                      <a:moveTo>
                                        <a:pt x="35" y="0"/>
                                      </a:moveTo>
                                      <a:lnTo>
                                        <a:pt x="32" y="0"/>
                                      </a:lnTo>
                                      <a:lnTo>
                                        <a:pt x="0" y="17"/>
                                      </a:lnTo>
                                      <a:lnTo>
                                        <a:pt x="3" y="73"/>
                                      </a:lnTo>
                                      <a:lnTo>
                                        <a:pt x="5" y="70"/>
                                      </a:lnTo>
                                      <a:lnTo>
                                        <a:pt x="30" y="52"/>
                                      </a:lnTo>
                                      <a:lnTo>
                                        <a:pt x="35" y="46"/>
                                      </a:lnTo>
                                      <a:lnTo>
                                        <a:pt x="38" y="44"/>
                                      </a:lnTo>
                                      <a:lnTo>
                                        <a:pt x="35" y="14"/>
                                      </a:lnTo>
                                      <a:lnTo>
                                        <a:pt x="35" y="0"/>
                                      </a:lnTo>
                                      <a:close/>
                                    </a:path>
                                  </a:pathLst>
                                </a:custGeom>
                                <a:solidFill>
                                  <a:srgbClr val="D2440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84" name="Picture 129"/>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1050" y="705"/>
                                  <a:ext cx="601" cy="397"/>
                                </a:xfrm>
                                <a:prstGeom prst="rect">
                                  <a:avLst/>
                                </a:prstGeom>
                                <a:noFill/>
                                <a:extLst>
                                  <a:ext uri="{909E8E84-426E-40dd-AFC4-6F175D3DCCD1}">
                                    <a14:hiddenFill xmlns:a14="http://schemas.microsoft.com/office/drawing/2010/main">
                                      <a:solidFill>
                                        <a:srgbClr val="FFFFFF"/>
                                      </a:solidFill>
                                    </a14:hiddenFill>
                                  </a:ext>
                                </a:extLst>
                              </pic:spPr>
                            </pic:pic>
                            <wps:wsp>
                              <wps:cNvPr id="185" name="Freeform 128"/>
                              <wps:cNvSpPr>
                                <a:spLocks/>
                              </wps:cNvSpPr>
                              <wps:spPr bwMode="auto">
                                <a:xfrm>
                                  <a:off x="1204" y="254"/>
                                  <a:ext cx="98" cy="65"/>
                                </a:xfrm>
                                <a:custGeom>
                                  <a:avLst/>
                                  <a:gdLst>
                                    <a:gd name="T0" fmla="*/ 62 w 98"/>
                                    <a:gd name="T1" fmla="*/ 254 h 65"/>
                                    <a:gd name="T2" fmla="*/ 19 w 98"/>
                                    <a:gd name="T3" fmla="*/ 254 h 65"/>
                                    <a:gd name="T4" fmla="*/ 0 w 98"/>
                                    <a:gd name="T5" fmla="*/ 259 h 65"/>
                                    <a:gd name="T6" fmla="*/ 86 w 98"/>
                                    <a:gd name="T7" fmla="*/ 319 h 65"/>
                                    <a:gd name="T8" fmla="*/ 95 w 98"/>
                                    <a:gd name="T9" fmla="*/ 302 h 65"/>
                                    <a:gd name="T10" fmla="*/ 97 w 98"/>
                                    <a:gd name="T11" fmla="*/ 289 h 65"/>
                                    <a:gd name="T12" fmla="*/ 97 w 98"/>
                                    <a:gd name="T13" fmla="*/ 278 h 65"/>
                                    <a:gd name="T14" fmla="*/ 62 w 98"/>
                                    <a:gd name="T15" fmla="*/ 254 h 65"/>
                                    <a:gd name="T16" fmla="*/ 0 60000 65536"/>
                                    <a:gd name="T17" fmla="*/ 0 60000 65536"/>
                                    <a:gd name="T18" fmla="*/ 0 60000 65536"/>
                                    <a:gd name="T19" fmla="*/ 0 60000 65536"/>
                                    <a:gd name="T20" fmla="*/ 0 60000 65536"/>
                                    <a:gd name="T21" fmla="*/ 0 60000 65536"/>
                                    <a:gd name="T22" fmla="*/ 0 60000 65536"/>
                                    <a:gd name="T23" fmla="*/ 0 60000 65536"/>
                                  </a:gdLst>
                                  <a:ahLst/>
                                  <a:cxnLst>
                                    <a:cxn ang="T16">
                                      <a:pos x="T0" y="T1"/>
                                    </a:cxn>
                                    <a:cxn ang="T17">
                                      <a:pos x="T2" y="T3"/>
                                    </a:cxn>
                                    <a:cxn ang="T18">
                                      <a:pos x="T4" y="T5"/>
                                    </a:cxn>
                                    <a:cxn ang="T19">
                                      <a:pos x="T6" y="T7"/>
                                    </a:cxn>
                                    <a:cxn ang="T20">
                                      <a:pos x="T8" y="T9"/>
                                    </a:cxn>
                                    <a:cxn ang="T21">
                                      <a:pos x="T10" y="T11"/>
                                    </a:cxn>
                                    <a:cxn ang="T22">
                                      <a:pos x="T12" y="T13"/>
                                    </a:cxn>
                                    <a:cxn ang="T23">
                                      <a:pos x="T14" y="T15"/>
                                    </a:cxn>
                                  </a:cxnLst>
                                  <a:rect l="0" t="0" r="r" b="b"/>
                                  <a:pathLst>
                                    <a:path w="98" h="65">
                                      <a:moveTo>
                                        <a:pt x="62" y="0"/>
                                      </a:moveTo>
                                      <a:lnTo>
                                        <a:pt x="19" y="0"/>
                                      </a:lnTo>
                                      <a:lnTo>
                                        <a:pt x="0" y="5"/>
                                      </a:lnTo>
                                      <a:lnTo>
                                        <a:pt x="86" y="65"/>
                                      </a:lnTo>
                                      <a:lnTo>
                                        <a:pt x="95" y="48"/>
                                      </a:lnTo>
                                      <a:lnTo>
                                        <a:pt x="97" y="35"/>
                                      </a:lnTo>
                                      <a:lnTo>
                                        <a:pt x="97" y="24"/>
                                      </a:lnTo>
                                      <a:lnTo>
                                        <a:pt x="62" y="0"/>
                                      </a:lnTo>
                                      <a:close/>
                                    </a:path>
                                  </a:pathLst>
                                </a:custGeom>
                                <a:solidFill>
                                  <a:srgbClr val="3E230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6" name="Freeform 127"/>
                              <wps:cNvSpPr>
                                <a:spLocks/>
                              </wps:cNvSpPr>
                              <wps:spPr bwMode="auto">
                                <a:xfrm>
                                  <a:off x="560" y="338"/>
                                  <a:ext cx="79" cy="92"/>
                                </a:xfrm>
                                <a:custGeom>
                                  <a:avLst/>
                                  <a:gdLst>
                                    <a:gd name="T0" fmla="*/ 44 w 79"/>
                                    <a:gd name="T1" fmla="*/ 338 h 92"/>
                                    <a:gd name="T2" fmla="*/ 33 w 79"/>
                                    <a:gd name="T3" fmla="*/ 338 h 92"/>
                                    <a:gd name="T4" fmla="*/ 24 w 79"/>
                                    <a:gd name="T5" fmla="*/ 343 h 92"/>
                                    <a:gd name="T6" fmla="*/ 19 w 79"/>
                                    <a:gd name="T7" fmla="*/ 348 h 92"/>
                                    <a:gd name="T8" fmla="*/ 14 w 79"/>
                                    <a:gd name="T9" fmla="*/ 356 h 92"/>
                                    <a:gd name="T10" fmla="*/ 11 w 79"/>
                                    <a:gd name="T11" fmla="*/ 365 h 92"/>
                                    <a:gd name="T12" fmla="*/ 0 w 79"/>
                                    <a:gd name="T13" fmla="*/ 408 h 92"/>
                                    <a:gd name="T14" fmla="*/ 0 w 79"/>
                                    <a:gd name="T15" fmla="*/ 429 h 92"/>
                                    <a:gd name="T16" fmla="*/ 79 w 79"/>
                                    <a:gd name="T17" fmla="*/ 359 h 92"/>
                                    <a:gd name="T18" fmla="*/ 65 w 79"/>
                                    <a:gd name="T19" fmla="*/ 348 h 92"/>
                                    <a:gd name="T20" fmla="*/ 51 w 79"/>
                                    <a:gd name="T21" fmla="*/ 340 h 92"/>
                                    <a:gd name="T22" fmla="*/ 44 w 79"/>
                                    <a:gd name="T23" fmla="*/ 338 h 92"/>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Lst>
                                  <a:ahLst/>
                                  <a:cxnLst>
                                    <a:cxn ang="T24">
                                      <a:pos x="T0" y="T1"/>
                                    </a:cxn>
                                    <a:cxn ang="T25">
                                      <a:pos x="T2" y="T3"/>
                                    </a:cxn>
                                    <a:cxn ang="T26">
                                      <a:pos x="T4" y="T5"/>
                                    </a:cxn>
                                    <a:cxn ang="T27">
                                      <a:pos x="T6" y="T7"/>
                                    </a:cxn>
                                    <a:cxn ang="T28">
                                      <a:pos x="T8" y="T9"/>
                                    </a:cxn>
                                    <a:cxn ang="T29">
                                      <a:pos x="T10" y="T11"/>
                                    </a:cxn>
                                    <a:cxn ang="T30">
                                      <a:pos x="T12" y="T13"/>
                                    </a:cxn>
                                    <a:cxn ang="T31">
                                      <a:pos x="T14" y="T15"/>
                                    </a:cxn>
                                    <a:cxn ang="T32">
                                      <a:pos x="T16" y="T17"/>
                                    </a:cxn>
                                    <a:cxn ang="T33">
                                      <a:pos x="T18" y="T19"/>
                                    </a:cxn>
                                    <a:cxn ang="T34">
                                      <a:pos x="T20" y="T21"/>
                                    </a:cxn>
                                    <a:cxn ang="T35">
                                      <a:pos x="T22" y="T23"/>
                                    </a:cxn>
                                  </a:cxnLst>
                                  <a:rect l="0" t="0" r="r" b="b"/>
                                  <a:pathLst>
                                    <a:path w="79" h="92">
                                      <a:moveTo>
                                        <a:pt x="44" y="0"/>
                                      </a:moveTo>
                                      <a:lnTo>
                                        <a:pt x="33" y="0"/>
                                      </a:lnTo>
                                      <a:lnTo>
                                        <a:pt x="24" y="5"/>
                                      </a:lnTo>
                                      <a:lnTo>
                                        <a:pt x="19" y="10"/>
                                      </a:lnTo>
                                      <a:lnTo>
                                        <a:pt x="14" y="18"/>
                                      </a:lnTo>
                                      <a:lnTo>
                                        <a:pt x="11" y="27"/>
                                      </a:lnTo>
                                      <a:lnTo>
                                        <a:pt x="0" y="70"/>
                                      </a:lnTo>
                                      <a:lnTo>
                                        <a:pt x="0" y="91"/>
                                      </a:lnTo>
                                      <a:lnTo>
                                        <a:pt x="79" y="21"/>
                                      </a:lnTo>
                                      <a:lnTo>
                                        <a:pt x="65" y="10"/>
                                      </a:lnTo>
                                      <a:lnTo>
                                        <a:pt x="51" y="2"/>
                                      </a:lnTo>
                                      <a:lnTo>
                                        <a:pt x="44" y="0"/>
                                      </a:lnTo>
                                      <a:close/>
                                    </a:path>
                                  </a:pathLst>
                                </a:custGeom>
                                <a:solidFill>
                                  <a:srgbClr val="3E230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7" name="Freeform 126"/>
                              <wps:cNvSpPr>
                                <a:spLocks/>
                              </wps:cNvSpPr>
                              <wps:spPr bwMode="auto">
                                <a:xfrm>
                                  <a:off x="855" y="168"/>
                                  <a:ext cx="79" cy="92"/>
                                </a:xfrm>
                                <a:custGeom>
                                  <a:avLst/>
                                  <a:gdLst>
                                    <a:gd name="T0" fmla="*/ 43 w 79"/>
                                    <a:gd name="T1" fmla="*/ 168 h 92"/>
                                    <a:gd name="T2" fmla="*/ 33 w 79"/>
                                    <a:gd name="T3" fmla="*/ 168 h 92"/>
                                    <a:gd name="T4" fmla="*/ 24 w 79"/>
                                    <a:gd name="T5" fmla="*/ 170 h 92"/>
                                    <a:gd name="T6" fmla="*/ 19 w 79"/>
                                    <a:gd name="T7" fmla="*/ 178 h 92"/>
                                    <a:gd name="T8" fmla="*/ 13 w 79"/>
                                    <a:gd name="T9" fmla="*/ 186 h 92"/>
                                    <a:gd name="T10" fmla="*/ 11 w 79"/>
                                    <a:gd name="T11" fmla="*/ 194 h 92"/>
                                    <a:gd name="T12" fmla="*/ 5 w 79"/>
                                    <a:gd name="T13" fmla="*/ 216 h 92"/>
                                    <a:gd name="T14" fmla="*/ 0 w 79"/>
                                    <a:gd name="T15" fmla="*/ 238 h 92"/>
                                    <a:gd name="T16" fmla="*/ 0 w 79"/>
                                    <a:gd name="T17" fmla="*/ 259 h 92"/>
                                    <a:gd name="T18" fmla="*/ 79 w 79"/>
                                    <a:gd name="T19" fmla="*/ 189 h 92"/>
                                    <a:gd name="T20" fmla="*/ 65 w 79"/>
                                    <a:gd name="T21" fmla="*/ 178 h 92"/>
                                    <a:gd name="T22" fmla="*/ 51 w 79"/>
                                    <a:gd name="T23" fmla="*/ 170 h 92"/>
                                    <a:gd name="T24" fmla="*/ 43 w 79"/>
                                    <a:gd name="T25" fmla="*/ 168 h 92"/>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0" t="0" r="r" b="b"/>
                                  <a:pathLst>
                                    <a:path w="79" h="92">
                                      <a:moveTo>
                                        <a:pt x="43" y="0"/>
                                      </a:moveTo>
                                      <a:lnTo>
                                        <a:pt x="33" y="0"/>
                                      </a:lnTo>
                                      <a:lnTo>
                                        <a:pt x="24" y="2"/>
                                      </a:lnTo>
                                      <a:lnTo>
                                        <a:pt x="19" y="10"/>
                                      </a:lnTo>
                                      <a:lnTo>
                                        <a:pt x="13" y="18"/>
                                      </a:lnTo>
                                      <a:lnTo>
                                        <a:pt x="11" y="26"/>
                                      </a:lnTo>
                                      <a:lnTo>
                                        <a:pt x="5" y="48"/>
                                      </a:lnTo>
                                      <a:lnTo>
                                        <a:pt x="0" y="70"/>
                                      </a:lnTo>
                                      <a:lnTo>
                                        <a:pt x="0" y="91"/>
                                      </a:lnTo>
                                      <a:lnTo>
                                        <a:pt x="79" y="21"/>
                                      </a:lnTo>
                                      <a:lnTo>
                                        <a:pt x="65" y="10"/>
                                      </a:lnTo>
                                      <a:lnTo>
                                        <a:pt x="51" y="2"/>
                                      </a:lnTo>
                                      <a:lnTo>
                                        <a:pt x="43" y="0"/>
                                      </a:lnTo>
                                      <a:close/>
                                    </a:path>
                                  </a:pathLst>
                                </a:custGeom>
                                <a:solidFill>
                                  <a:srgbClr val="3E230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8" name="Freeform 125"/>
                              <wps:cNvSpPr>
                                <a:spLocks/>
                              </wps:cNvSpPr>
                              <wps:spPr bwMode="auto">
                                <a:xfrm>
                                  <a:off x="985" y="400"/>
                                  <a:ext cx="95" cy="79"/>
                                </a:xfrm>
                                <a:custGeom>
                                  <a:avLst/>
                                  <a:gdLst>
                                    <a:gd name="T0" fmla="*/ 94 w 95"/>
                                    <a:gd name="T1" fmla="*/ 400 h 79"/>
                                    <a:gd name="T2" fmla="*/ 0 w 95"/>
                                    <a:gd name="T3" fmla="*/ 448 h 79"/>
                                    <a:gd name="T4" fmla="*/ 11 w 95"/>
                                    <a:gd name="T5" fmla="*/ 462 h 79"/>
                                    <a:gd name="T6" fmla="*/ 21 w 95"/>
                                    <a:gd name="T7" fmla="*/ 472 h 79"/>
                                    <a:gd name="T8" fmla="*/ 30 w 95"/>
                                    <a:gd name="T9" fmla="*/ 478 h 79"/>
                                    <a:gd name="T10" fmla="*/ 48 w 95"/>
                                    <a:gd name="T11" fmla="*/ 478 h 79"/>
                                    <a:gd name="T12" fmla="*/ 57 w 95"/>
                                    <a:gd name="T13" fmla="*/ 472 h 79"/>
                                    <a:gd name="T14" fmla="*/ 62 w 95"/>
                                    <a:gd name="T15" fmla="*/ 467 h 79"/>
                                    <a:gd name="T16" fmla="*/ 70 w 95"/>
                                    <a:gd name="T17" fmla="*/ 459 h 79"/>
                                    <a:gd name="T18" fmla="*/ 81 w 95"/>
                                    <a:gd name="T19" fmla="*/ 440 h 79"/>
                                    <a:gd name="T20" fmla="*/ 89 w 95"/>
                                    <a:gd name="T21" fmla="*/ 419 h 79"/>
                                    <a:gd name="T22" fmla="*/ 94 w 95"/>
                                    <a:gd name="T23" fmla="*/ 400 h 79"/>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Lst>
                                  <a:ahLst/>
                                  <a:cxnLst>
                                    <a:cxn ang="T24">
                                      <a:pos x="T0" y="T1"/>
                                    </a:cxn>
                                    <a:cxn ang="T25">
                                      <a:pos x="T2" y="T3"/>
                                    </a:cxn>
                                    <a:cxn ang="T26">
                                      <a:pos x="T4" y="T5"/>
                                    </a:cxn>
                                    <a:cxn ang="T27">
                                      <a:pos x="T6" y="T7"/>
                                    </a:cxn>
                                    <a:cxn ang="T28">
                                      <a:pos x="T8" y="T9"/>
                                    </a:cxn>
                                    <a:cxn ang="T29">
                                      <a:pos x="T10" y="T11"/>
                                    </a:cxn>
                                    <a:cxn ang="T30">
                                      <a:pos x="T12" y="T13"/>
                                    </a:cxn>
                                    <a:cxn ang="T31">
                                      <a:pos x="T14" y="T15"/>
                                    </a:cxn>
                                    <a:cxn ang="T32">
                                      <a:pos x="T16" y="T17"/>
                                    </a:cxn>
                                    <a:cxn ang="T33">
                                      <a:pos x="T18" y="T19"/>
                                    </a:cxn>
                                    <a:cxn ang="T34">
                                      <a:pos x="T20" y="T21"/>
                                    </a:cxn>
                                    <a:cxn ang="T35">
                                      <a:pos x="T22" y="T23"/>
                                    </a:cxn>
                                  </a:cxnLst>
                                  <a:rect l="0" t="0" r="r" b="b"/>
                                  <a:pathLst>
                                    <a:path w="95" h="79">
                                      <a:moveTo>
                                        <a:pt x="94" y="0"/>
                                      </a:moveTo>
                                      <a:lnTo>
                                        <a:pt x="0" y="48"/>
                                      </a:lnTo>
                                      <a:lnTo>
                                        <a:pt x="11" y="62"/>
                                      </a:lnTo>
                                      <a:lnTo>
                                        <a:pt x="21" y="72"/>
                                      </a:lnTo>
                                      <a:lnTo>
                                        <a:pt x="30" y="78"/>
                                      </a:lnTo>
                                      <a:lnTo>
                                        <a:pt x="48" y="78"/>
                                      </a:lnTo>
                                      <a:lnTo>
                                        <a:pt x="57" y="72"/>
                                      </a:lnTo>
                                      <a:lnTo>
                                        <a:pt x="62" y="67"/>
                                      </a:lnTo>
                                      <a:lnTo>
                                        <a:pt x="70" y="59"/>
                                      </a:lnTo>
                                      <a:lnTo>
                                        <a:pt x="81" y="40"/>
                                      </a:lnTo>
                                      <a:lnTo>
                                        <a:pt x="89" y="19"/>
                                      </a:lnTo>
                                      <a:lnTo>
                                        <a:pt x="94" y="0"/>
                                      </a:lnTo>
                                      <a:close/>
                                    </a:path>
                                  </a:pathLst>
                                </a:custGeom>
                                <a:solidFill>
                                  <a:srgbClr val="3E230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9" name="Freeform 124"/>
                              <wps:cNvSpPr>
                                <a:spLocks/>
                              </wps:cNvSpPr>
                              <wps:spPr bwMode="auto">
                                <a:xfrm>
                                  <a:off x="0" y="330"/>
                                  <a:ext cx="539" cy="489"/>
                                </a:xfrm>
                                <a:custGeom>
                                  <a:avLst/>
                                  <a:gdLst>
                                    <a:gd name="T0" fmla="*/ 16 w 539"/>
                                    <a:gd name="T1" fmla="*/ 330 h 489"/>
                                    <a:gd name="T2" fmla="*/ 11 w 539"/>
                                    <a:gd name="T3" fmla="*/ 330 h 489"/>
                                    <a:gd name="T4" fmla="*/ 6 w 539"/>
                                    <a:gd name="T5" fmla="*/ 332 h 489"/>
                                    <a:gd name="T6" fmla="*/ 3 w 539"/>
                                    <a:gd name="T7" fmla="*/ 335 h 489"/>
                                    <a:gd name="T8" fmla="*/ 0 w 539"/>
                                    <a:gd name="T9" fmla="*/ 340 h 489"/>
                                    <a:gd name="T10" fmla="*/ 3 w 539"/>
                                    <a:gd name="T11" fmla="*/ 351 h 489"/>
                                    <a:gd name="T12" fmla="*/ 8 w 539"/>
                                    <a:gd name="T13" fmla="*/ 362 h 489"/>
                                    <a:gd name="T14" fmla="*/ 16 w 539"/>
                                    <a:gd name="T15" fmla="*/ 378 h 489"/>
                                    <a:gd name="T16" fmla="*/ 33 w 539"/>
                                    <a:gd name="T17" fmla="*/ 394 h 489"/>
                                    <a:gd name="T18" fmla="*/ 68 w 539"/>
                                    <a:gd name="T19" fmla="*/ 429 h 489"/>
                                    <a:gd name="T20" fmla="*/ 184 w 539"/>
                                    <a:gd name="T21" fmla="*/ 529 h 489"/>
                                    <a:gd name="T22" fmla="*/ 254 w 539"/>
                                    <a:gd name="T23" fmla="*/ 586 h 489"/>
                                    <a:gd name="T24" fmla="*/ 311 w 539"/>
                                    <a:gd name="T25" fmla="*/ 651 h 489"/>
                                    <a:gd name="T26" fmla="*/ 341 w 539"/>
                                    <a:gd name="T27" fmla="*/ 705 h 489"/>
                                    <a:gd name="T28" fmla="*/ 352 w 539"/>
                                    <a:gd name="T29" fmla="*/ 732 h 489"/>
                                    <a:gd name="T30" fmla="*/ 392 w 539"/>
                                    <a:gd name="T31" fmla="*/ 788 h 489"/>
                                    <a:gd name="T32" fmla="*/ 460 w 539"/>
                                    <a:gd name="T33" fmla="*/ 818 h 489"/>
                                    <a:gd name="T34" fmla="*/ 479 w 539"/>
                                    <a:gd name="T35" fmla="*/ 818 h 489"/>
                                    <a:gd name="T36" fmla="*/ 538 w 539"/>
                                    <a:gd name="T37" fmla="*/ 783 h 489"/>
                                    <a:gd name="T38" fmla="*/ 538 w 539"/>
                                    <a:gd name="T39" fmla="*/ 769 h 489"/>
                                    <a:gd name="T40" fmla="*/ 503 w 539"/>
                                    <a:gd name="T41" fmla="*/ 710 h 489"/>
                                    <a:gd name="T42" fmla="*/ 438 w 539"/>
                                    <a:gd name="T43" fmla="*/ 670 h 489"/>
                                    <a:gd name="T44" fmla="*/ 376 w 539"/>
                                    <a:gd name="T45" fmla="*/ 659 h 489"/>
                                    <a:gd name="T46" fmla="*/ 363 w 539"/>
                                    <a:gd name="T47" fmla="*/ 653 h 489"/>
                                    <a:gd name="T48" fmla="*/ 352 w 539"/>
                                    <a:gd name="T49" fmla="*/ 645 h 489"/>
                                    <a:gd name="T50" fmla="*/ 300 w 539"/>
                                    <a:gd name="T51" fmla="*/ 616 h 489"/>
                                    <a:gd name="T52" fmla="*/ 265 w 539"/>
                                    <a:gd name="T53" fmla="*/ 583 h 489"/>
                                    <a:gd name="T54" fmla="*/ 249 w 539"/>
                                    <a:gd name="T55" fmla="*/ 564 h 489"/>
                                    <a:gd name="T56" fmla="*/ 230 w 539"/>
                                    <a:gd name="T57" fmla="*/ 543 h 489"/>
                                    <a:gd name="T58" fmla="*/ 198 w 539"/>
                                    <a:gd name="T59" fmla="*/ 502 h 489"/>
                                    <a:gd name="T60" fmla="*/ 81 w 539"/>
                                    <a:gd name="T61" fmla="*/ 376 h 489"/>
                                    <a:gd name="T62" fmla="*/ 27 w 539"/>
                                    <a:gd name="T63" fmla="*/ 335 h 489"/>
                                    <a:gd name="T64" fmla="*/ 16 w 539"/>
                                    <a:gd name="T65" fmla="*/ 330 h 489"/>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Lst>
                                  <a:ahLst/>
                                  <a:cxnLst>
                                    <a:cxn ang="T66">
                                      <a:pos x="T0" y="T1"/>
                                    </a:cxn>
                                    <a:cxn ang="T67">
                                      <a:pos x="T2" y="T3"/>
                                    </a:cxn>
                                    <a:cxn ang="T68">
                                      <a:pos x="T4" y="T5"/>
                                    </a:cxn>
                                    <a:cxn ang="T69">
                                      <a:pos x="T6" y="T7"/>
                                    </a:cxn>
                                    <a:cxn ang="T70">
                                      <a:pos x="T8" y="T9"/>
                                    </a:cxn>
                                    <a:cxn ang="T71">
                                      <a:pos x="T10" y="T11"/>
                                    </a:cxn>
                                    <a:cxn ang="T72">
                                      <a:pos x="T12" y="T13"/>
                                    </a:cxn>
                                    <a:cxn ang="T73">
                                      <a:pos x="T14" y="T15"/>
                                    </a:cxn>
                                    <a:cxn ang="T74">
                                      <a:pos x="T16" y="T17"/>
                                    </a:cxn>
                                    <a:cxn ang="T75">
                                      <a:pos x="T18" y="T19"/>
                                    </a:cxn>
                                    <a:cxn ang="T76">
                                      <a:pos x="T20" y="T21"/>
                                    </a:cxn>
                                    <a:cxn ang="T77">
                                      <a:pos x="T22" y="T23"/>
                                    </a:cxn>
                                    <a:cxn ang="T78">
                                      <a:pos x="T24" y="T25"/>
                                    </a:cxn>
                                    <a:cxn ang="T79">
                                      <a:pos x="T26" y="T27"/>
                                    </a:cxn>
                                    <a:cxn ang="T80">
                                      <a:pos x="T28" y="T29"/>
                                    </a:cxn>
                                    <a:cxn ang="T81">
                                      <a:pos x="T30" y="T31"/>
                                    </a:cxn>
                                    <a:cxn ang="T82">
                                      <a:pos x="T32" y="T33"/>
                                    </a:cxn>
                                    <a:cxn ang="T83">
                                      <a:pos x="T34" y="T35"/>
                                    </a:cxn>
                                    <a:cxn ang="T84">
                                      <a:pos x="T36" y="T37"/>
                                    </a:cxn>
                                    <a:cxn ang="T85">
                                      <a:pos x="T38" y="T39"/>
                                    </a:cxn>
                                    <a:cxn ang="T86">
                                      <a:pos x="T40" y="T41"/>
                                    </a:cxn>
                                    <a:cxn ang="T87">
                                      <a:pos x="T42" y="T43"/>
                                    </a:cxn>
                                    <a:cxn ang="T88">
                                      <a:pos x="T44" y="T45"/>
                                    </a:cxn>
                                    <a:cxn ang="T89">
                                      <a:pos x="T46" y="T47"/>
                                    </a:cxn>
                                    <a:cxn ang="T90">
                                      <a:pos x="T48" y="T49"/>
                                    </a:cxn>
                                    <a:cxn ang="T91">
                                      <a:pos x="T50" y="T51"/>
                                    </a:cxn>
                                    <a:cxn ang="T92">
                                      <a:pos x="T52" y="T53"/>
                                    </a:cxn>
                                    <a:cxn ang="T93">
                                      <a:pos x="T54" y="T55"/>
                                    </a:cxn>
                                    <a:cxn ang="T94">
                                      <a:pos x="T56" y="T57"/>
                                    </a:cxn>
                                    <a:cxn ang="T95">
                                      <a:pos x="T58" y="T59"/>
                                    </a:cxn>
                                    <a:cxn ang="T96">
                                      <a:pos x="T60" y="T61"/>
                                    </a:cxn>
                                    <a:cxn ang="T97">
                                      <a:pos x="T62" y="T63"/>
                                    </a:cxn>
                                    <a:cxn ang="T98">
                                      <a:pos x="T64" y="T65"/>
                                    </a:cxn>
                                  </a:cxnLst>
                                  <a:rect l="0" t="0" r="r" b="b"/>
                                  <a:pathLst>
                                    <a:path w="539" h="489">
                                      <a:moveTo>
                                        <a:pt x="16" y="0"/>
                                      </a:moveTo>
                                      <a:lnTo>
                                        <a:pt x="11" y="0"/>
                                      </a:lnTo>
                                      <a:lnTo>
                                        <a:pt x="6" y="2"/>
                                      </a:lnTo>
                                      <a:lnTo>
                                        <a:pt x="3" y="5"/>
                                      </a:lnTo>
                                      <a:lnTo>
                                        <a:pt x="0" y="10"/>
                                      </a:lnTo>
                                      <a:lnTo>
                                        <a:pt x="3" y="21"/>
                                      </a:lnTo>
                                      <a:lnTo>
                                        <a:pt x="8" y="32"/>
                                      </a:lnTo>
                                      <a:lnTo>
                                        <a:pt x="16" y="48"/>
                                      </a:lnTo>
                                      <a:lnTo>
                                        <a:pt x="33" y="64"/>
                                      </a:lnTo>
                                      <a:lnTo>
                                        <a:pt x="68" y="99"/>
                                      </a:lnTo>
                                      <a:lnTo>
                                        <a:pt x="184" y="199"/>
                                      </a:lnTo>
                                      <a:lnTo>
                                        <a:pt x="254" y="256"/>
                                      </a:lnTo>
                                      <a:lnTo>
                                        <a:pt x="311" y="321"/>
                                      </a:lnTo>
                                      <a:lnTo>
                                        <a:pt x="341" y="375"/>
                                      </a:lnTo>
                                      <a:lnTo>
                                        <a:pt x="352" y="402"/>
                                      </a:lnTo>
                                      <a:lnTo>
                                        <a:pt x="392" y="458"/>
                                      </a:lnTo>
                                      <a:lnTo>
                                        <a:pt x="460" y="488"/>
                                      </a:lnTo>
                                      <a:lnTo>
                                        <a:pt x="479" y="488"/>
                                      </a:lnTo>
                                      <a:lnTo>
                                        <a:pt x="538" y="453"/>
                                      </a:lnTo>
                                      <a:lnTo>
                                        <a:pt x="538" y="439"/>
                                      </a:lnTo>
                                      <a:lnTo>
                                        <a:pt x="503" y="380"/>
                                      </a:lnTo>
                                      <a:lnTo>
                                        <a:pt x="438" y="340"/>
                                      </a:lnTo>
                                      <a:lnTo>
                                        <a:pt x="376" y="329"/>
                                      </a:lnTo>
                                      <a:lnTo>
                                        <a:pt x="363" y="323"/>
                                      </a:lnTo>
                                      <a:lnTo>
                                        <a:pt x="352" y="315"/>
                                      </a:lnTo>
                                      <a:lnTo>
                                        <a:pt x="300" y="286"/>
                                      </a:lnTo>
                                      <a:lnTo>
                                        <a:pt x="265" y="253"/>
                                      </a:lnTo>
                                      <a:lnTo>
                                        <a:pt x="249" y="234"/>
                                      </a:lnTo>
                                      <a:lnTo>
                                        <a:pt x="230" y="213"/>
                                      </a:lnTo>
                                      <a:lnTo>
                                        <a:pt x="198" y="172"/>
                                      </a:lnTo>
                                      <a:lnTo>
                                        <a:pt x="81" y="46"/>
                                      </a:lnTo>
                                      <a:lnTo>
                                        <a:pt x="27" y="5"/>
                                      </a:lnTo>
                                      <a:lnTo>
                                        <a:pt x="16" y="0"/>
                                      </a:lnTo>
                                      <a:close/>
                                    </a:path>
                                  </a:pathLst>
                                </a:custGeom>
                                <a:solidFill>
                                  <a:srgbClr val="7A8E9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0" name="Freeform 123"/>
                              <wps:cNvSpPr>
                                <a:spLocks/>
                              </wps:cNvSpPr>
                              <wps:spPr bwMode="auto">
                                <a:xfrm>
                                  <a:off x="0" y="321"/>
                                  <a:ext cx="539" cy="478"/>
                                </a:xfrm>
                                <a:custGeom>
                                  <a:avLst/>
                                  <a:gdLst>
                                    <a:gd name="T0" fmla="*/ 16 w 539"/>
                                    <a:gd name="T1" fmla="*/ 321 h 478"/>
                                    <a:gd name="T2" fmla="*/ 11 w 539"/>
                                    <a:gd name="T3" fmla="*/ 321 h 478"/>
                                    <a:gd name="T4" fmla="*/ 6 w 539"/>
                                    <a:gd name="T5" fmla="*/ 324 h 478"/>
                                    <a:gd name="T6" fmla="*/ 3 w 539"/>
                                    <a:gd name="T7" fmla="*/ 327 h 478"/>
                                    <a:gd name="T8" fmla="*/ 0 w 539"/>
                                    <a:gd name="T9" fmla="*/ 332 h 478"/>
                                    <a:gd name="T10" fmla="*/ 0 w 539"/>
                                    <a:gd name="T11" fmla="*/ 340 h 478"/>
                                    <a:gd name="T12" fmla="*/ 60 w 539"/>
                                    <a:gd name="T13" fmla="*/ 411 h 478"/>
                                    <a:gd name="T14" fmla="*/ 179 w 539"/>
                                    <a:gd name="T15" fmla="*/ 510 h 478"/>
                                    <a:gd name="T16" fmla="*/ 217 w 539"/>
                                    <a:gd name="T17" fmla="*/ 540 h 478"/>
                                    <a:gd name="T18" fmla="*/ 252 w 539"/>
                                    <a:gd name="T19" fmla="*/ 570 h 478"/>
                                    <a:gd name="T20" fmla="*/ 309 w 539"/>
                                    <a:gd name="T21" fmla="*/ 632 h 478"/>
                                    <a:gd name="T22" fmla="*/ 341 w 539"/>
                                    <a:gd name="T23" fmla="*/ 686 h 478"/>
                                    <a:gd name="T24" fmla="*/ 352 w 539"/>
                                    <a:gd name="T25" fmla="*/ 713 h 478"/>
                                    <a:gd name="T26" fmla="*/ 392 w 539"/>
                                    <a:gd name="T27" fmla="*/ 767 h 478"/>
                                    <a:gd name="T28" fmla="*/ 460 w 539"/>
                                    <a:gd name="T29" fmla="*/ 797 h 478"/>
                                    <a:gd name="T30" fmla="*/ 479 w 539"/>
                                    <a:gd name="T31" fmla="*/ 799 h 478"/>
                                    <a:gd name="T32" fmla="*/ 498 w 539"/>
                                    <a:gd name="T33" fmla="*/ 797 h 478"/>
                                    <a:gd name="T34" fmla="*/ 511 w 539"/>
                                    <a:gd name="T35" fmla="*/ 791 h 478"/>
                                    <a:gd name="T36" fmla="*/ 525 w 539"/>
                                    <a:gd name="T37" fmla="*/ 783 h 478"/>
                                    <a:gd name="T38" fmla="*/ 533 w 539"/>
                                    <a:gd name="T39" fmla="*/ 775 h 478"/>
                                    <a:gd name="T40" fmla="*/ 538 w 539"/>
                                    <a:gd name="T41" fmla="*/ 764 h 478"/>
                                    <a:gd name="T42" fmla="*/ 538 w 539"/>
                                    <a:gd name="T43" fmla="*/ 751 h 478"/>
                                    <a:gd name="T44" fmla="*/ 503 w 539"/>
                                    <a:gd name="T45" fmla="*/ 691 h 478"/>
                                    <a:gd name="T46" fmla="*/ 438 w 539"/>
                                    <a:gd name="T47" fmla="*/ 651 h 478"/>
                                    <a:gd name="T48" fmla="*/ 406 w 539"/>
                                    <a:gd name="T49" fmla="*/ 645 h 478"/>
                                    <a:gd name="T50" fmla="*/ 376 w 539"/>
                                    <a:gd name="T51" fmla="*/ 637 h 478"/>
                                    <a:gd name="T52" fmla="*/ 363 w 539"/>
                                    <a:gd name="T53" fmla="*/ 634 h 478"/>
                                    <a:gd name="T54" fmla="*/ 352 w 539"/>
                                    <a:gd name="T55" fmla="*/ 627 h 478"/>
                                    <a:gd name="T56" fmla="*/ 333 w 539"/>
                                    <a:gd name="T57" fmla="*/ 616 h 478"/>
                                    <a:gd name="T58" fmla="*/ 300 w 539"/>
                                    <a:gd name="T59" fmla="*/ 594 h 478"/>
                                    <a:gd name="T60" fmla="*/ 265 w 539"/>
                                    <a:gd name="T61" fmla="*/ 564 h 478"/>
                                    <a:gd name="T62" fmla="*/ 249 w 539"/>
                                    <a:gd name="T63" fmla="*/ 545 h 478"/>
                                    <a:gd name="T64" fmla="*/ 230 w 539"/>
                                    <a:gd name="T65" fmla="*/ 524 h 478"/>
                                    <a:gd name="T66" fmla="*/ 162 w 539"/>
                                    <a:gd name="T67" fmla="*/ 445 h 478"/>
                                    <a:gd name="T68" fmla="*/ 81 w 539"/>
                                    <a:gd name="T69" fmla="*/ 365 h 478"/>
                                    <a:gd name="T70" fmla="*/ 27 w 539"/>
                                    <a:gd name="T71" fmla="*/ 327 h 478"/>
                                    <a:gd name="T72" fmla="*/ 16 w 539"/>
                                    <a:gd name="T73" fmla="*/ 321 h 478"/>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Lst>
                                  <a:ahLst/>
                                  <a:cxnLst>
                                    <a:cxn ang="T74">
                                      <a:pos x="T0" y="T1"/>
                                    </a:cxn>
                                    <a:cxn ang="T75">
                                      <a:pos x="T2" y="T3"/>
                                    </a:cxn>
                                    <a:cxn ang="T76">
                                      <a:pos x="T4" y="T5"/>
                                    </a:cxn>
                                    <a:cxn ang="T77">
                                      <a:pos x="T6" y="T7"/>
                                    </a:cxn>
                                    <a:cxn ang="T78">
                                      <a:pos x="T8" y="T9"/>
                                    </a:cxn>
                                    <a:cxn ang="T79">
                                      <a:pos x="T10" y="T11"/>
                                    </a:cxn>
                                    <a:cxn ang="T80">
                                      <a:pos x="T12" y="T13"/>
                                    </a:cxn>
                                    <a:cxn ang="T81">
                                      <a:pos x="T14" y="T15"/>
                                    </a:cxn>
                                    <a:cxn ang="T82">
                                      <a:pos x="T16" y="T17"/>
                                    </a:cxn>
                                    <a:cxn ang="T83">
                                      <a:pos x="T18" y="T19"/>
                                    </a:cxn>
                                    <a:cxn ang="T84">
                                      <a:pos x="T20" y="T21"/>
                                    </a:cxn>
                                    <a:cxn ang="T85">
                                      <a:pos x="T22" y="T23"/>
                                    </a:cxn>
                                    <a:cxn ang="T86">
                                      <a:pos x="T24" y="T25"/>
                                    </a:cxn>
                                    <a:cxn ang="T87">
                                      <a:pos x="T26" y="T27"/>
                                    </a:cxn>
                                    <a:cxn ang="T88">
                                      <a:pos x="T28" y="T29"/>
                                    </a:cxn>
                                    <a:cxn ang="T89">
                                      <a:pos x="T30" y="T31"/>
                                    </a:cxn>
                                    <a:cxn ang="T90">
                                      <a:pos x="T32" y="T33"/>
                                    </a:cxn>
                                    <a:cxn ang="T91">
                                      <a:pos x="T34" y="T35"/>
                                    </a:cxn>
                                    <a:cxn ang="T92">
                                      <a:pos x="T36" y="T37"/>
                                    </a:cxn>
                                    <a:cxn ang="T93">
                                      <a:pos x="T38" y="T39"/>
                                    </a:cxn>
                                    <a:cxn ang="T94">
                                      <a:pos x="T40" y="T41"/>
                                    </a:cxn>
                                    <a:cxn ang="T95">
                                      <a:pos x="T42" y="T43"/>
                                    </a:cxn>
                                    <a:cxn ang="T96">
                                      <a:pos x="T44" y="T45"/>
                                    </a:cxn>
                                    <a:cxn ang="T97">
                                      <a:pos x="T46" y="T47"/>
                                    </a:cxn>
                                    <a:cxn ang="T98">
                                      <a:pos x="T48" y="T49"/>
                                    </a:cxn>
                                    <a:cxn ang="T99">
                                      <a:pos x="T50" y="T51"/>
                                    </a:cxn>
                                    <a:cxn ang="T100">
                                      <a:pos x="T52" y="T53"/>
                                    </a:cxn>
                                    <a:cxn ang="T101">
                                      <a:pos x="T54" y="T55"/>
                                    </a:cxn>
                                    <a:cxn ang="T102">
                                      <a:pos x="T56" y="T57"/>
                                    </a:cxn>
                                    <a:cxn ang="T103">
                                      <a:pos x="T58" y="T59"/>
                                    </a:cxn>
                                    <a:cxn ang="T104">
                                      <a:pos x="T60" y="T61"/>
                                    </a:cxn>
                                    <a:cxn ang="T105">
                                      <a:pos x="T62" y="T63"/>
                                    </a:cxn>
                                    <a:cxn ang="T106">
                                      <a:pos x="T64" y="T65"/>
                                    </a:cxn>
                                    <a:cxn ang="T107">
                                      <a:pos x="T66" y="T67"/>
                                    </a:cxn>
                                    <a:cxn ang="T108">
                                      <a:pos x="T68" y="T69"/>
                                    </a:cxn>
                                    <a:cxn ang="T109">
                                      <a:pos x="T70" y="T71"/>
                                    </a:cxn>
                                    <a:cxn ang="T110">
                                      <a:pos x="T72" y="T73"/>
                                    </a:cxn>
                                  </a:cxnLst>
                                  <a:rect l="0" t="0" r="r" b="b"/>
                                  <a:pathLst>
                                    <a:path w="539" h="478">
                                      <a:moveTo>
                                        <a:pt x="16" y="0"/>
                                      </a:moveTo>
                                      <a:lnTo>
                                        <a:pt x="11" y="0"/>
                                      </a:lnTo>
                                      <a:lnTo>
                                        <a:pt x="6" y="3"/>
                                      </a:lnTo>
                                      <a:lnTo>
                                        <a:pt x="3" y="6"/>
                                      </a:lnTo>
                                      <a:lnTo>
                                        <a:pt x="0" y="11"/>
                                      </a:lnTo>
                                      <a:lnTo>
                                        <a:pt x="0" y="19"/>
                                      </a:lnTo>
                                      <a:lnTo>
                                        <a:pt x="60" y="90"/>
                                      </a:lnTo>
                                      <a:lnTo>
                                        <a:pt x="179" y="189"/>
                                      </a:lnTo>
                                      <a:lnTo>
                                        <a:pt x="217" y="219"/>
                                      </a:lnTo>
                                      <a:lnTo>
                                        <a:pt x="252" y="249"/>
                                      </a:lnTo>
                                      <a:lnTo>
                                        <a:pt x="309" y="311"/>
                                      </a:lnTo>
                                      <a:lnTo>
                                        <a:pt x="341" y="365"/>
                                      </a:lnTo>
                                      <a:lnTo>
                                        <a:pt x="352" y="392"/>
                                      </a:lnTo>
                                      <a:lnTo>
                                        <a:pt x="392" y="446"/>
                                      </a:lnTo>
                                      <a:lnTo>
                                        <a:pt x="460" y="476"/>
                                      </a:lnTo>
                                      <a:lnTo>
                                        <a:pt x="479" y="478"/>
                                      </a:lnTo>
                                      <a:lnTo>
                                        <a:pt x="498" y="476"/>
                                      </a:lnTo>
                                      <a:lnTo>
                                        <a:pt x="511" y="470"/>
                                      </a:lnTo>
                                      <a:lnTo>
                                        <a:pt x="525" y="462"/>
                                      </a:lnTo>
                                      <a:lnTo>
                                        <a:pt x="533" y="454"/>
                                      </a:lnTo>
                                      <a:lnTo>
                                        <a:pt x="538" y="443"/>
                                      </a:lnTo>
                                      <a:lnTo>
                                        <a:pt x="538" y="430"/>
                                      </a:lnTo>
                                      <a:lnTo>
                                        <a:pt x="503" y="370"/>
                                      </a:lnTo>
                                      <a:lnTo>
                                        <a:pt x="438" y="330"/>
                                      </a:lnTo>
                                      <a:lnTo>
                                        <a:pt x="406" y="324"/>
                                      </a:lnTo>
                                      <a:lnTo>
                                        <a:pt x="376" y="316"/>
                                      </a:lnTo>
                                      <a:lnTo>
                                        <a:pt x="363" y="313"/>
                                      </a:lnTo>
                                      <a:lnTo>
                                        <a:pt x="352" y="306"/>
                                      </a:lnTo>
                                      <a:lnTo>
                                        <a:pt x="333" y="295"/>
                                      </a:lnTo>
                                      <a:lnTo>
                                        <a:pt x="300" y="273"/>
                                      </a:lnTo>
                                      <a:lnTo>
                                        <a:pt x="265" y="243"/>
                                      </a:lnTo>
                                      <a:lnTo>
                                        <a:pt x="249" y="224"/>
                                      </a:lnTo>
                                      <a:lnTo>
                                        <a:pt x="230" y="203"/>
                                      </a:lnTo>
                                      <a:lnTo>
                                        <a:pt x="162" y="124"/>
                                      </a:lnTo>
                                      <a:lnTo>
                                        <a:pt x="81" y="44"/>
                                      </a:lnTo>
                                      <a:lnTo>
                                        <a:pt x="27" y="6"/>
                                      </a:lnTo>
                                      <a:lnTo>
                                        <a:pt x="16" y="0"/>
                                      </a:lnTo>
                                      <a:close/>
                                    </a:path>
                                  </a:pathLst>
                                </a:custGeom>
                                <a:solidFill>
                                  <a:srgbClr val="D2DFE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91" name="Picture 122"/>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365" y="662"/>
                                  <a:ext cx="154" cy="124"/>
                                </a:xfrm>
                                <a:prstGeom prst="rect">
                                  <a:avLst/>
                                </a:prstGeom>
                                <a:noFill/>
                                <a:extLst>
                                  <a:ext uri="{909E8E84-426E-40dd-AFC4-6F175D3DCCD1}">
                                    <a14:hiddenFill xmlns:a14="http://schemas.microsoft.com/office/drawing/2010/main">
                                      <a:solidFill>
                                        <a:srgbClr val="FFFFFF"/>
                                      </a:solidFill>
                                    </a14:hiddenFill>
                                  </a:ext>
                                </a:extLst>
                              </pic:spPr>
                            </pic:pic>
                            <wps:wsp>
                              <wps:cNvPr id="192" name="Freeform 121"/>
                              <wps:cNvSpPr>
                                <a:spLocks/>
                              </wps:cNvSpPr>
                              <wps:spPr bwMode="auto">
                                <a:xfrm>
                                  <a:off x="998" y="119"/>
                                  <a:ext cx="41" cy="11"/>
                                </a:xfrm>
                                <a:custGeom>
                                  <a:avLst/>
                                  <a:gdLst>
                                    <a:gd name="T0" fmla="*/ 30 w 41"/>
                                    <a:gd name="T1" fmla="*/ 119 h 11"/>
                                    <a:gd name="T2" fmla="*/ 22 w 41"/>
                                    <a:gd name="T3" fmla="*/ 119 h 11"/>
                                    <a:gd name="T4" fmla="*/ 17 w 41"/>
                                    <a:gd name="T5" fmla="*/ 122 h 11"/>
                                    <a:gd name="T6" fmla="*/ 0 w 41"/>
                                    <a:gd name="T7" fmla="*/ 124 h 11"/>
                                    <a:gd name="T8" fmla="*/ 0 w 41"/>
                                    <a:gd name="T9" fmla="*/ 130 h 11"/>
                                    <a:gd name="T10" fmla="*/ 28 w 41"/>
                                    <a:gd name="T11" fmla="*/ 130 h 11"/>
                                    <a:gd name="T12" fmla="*/ 41 w 41"/>
                                    <a:gd name="T13" fmla="*/ 127 h 11"/>
                                    <a:gd name="T14" fmla="*/ 41 w 41"/>
                                    <a:gd name="T15" fmla="*/ 124 h 11"/>
                                    <a:gd name="T16" fmla="*/ 38 w 41"/>
                                    <a:gd name="T17" fmla="*/ 122 h 11"/>
                                    <a:gd name="T18" fmla="*/ 30 w 41"/>
                                    <a:gd name="T19" fmla="*/ 119 h 11"/>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41" h="11">
                                      <a:moveTo>
                                        <a:pt x="30" y="0"/>
                                      </a:moveTo>
                                      <a:lnTo>
                                        <a:pt x="22" y="0"/>
                                      </a:lnTo>
                                      <a:lnTo>
                                        <a:pt x="17" y="3"/>
                                      </a:lnTo>
                                      <a:lnTo>
                                        <a:pt x="0" y="5"/>
                                      </a:lnTo>
                                      <a:lnTo>
                                        <a:pt x="0" y="11"/>
                                      </a:lnTo>
                                      <a:lnTo>
                                        <a:pt x="28" y="11"/>
                                      </a:lnTo>
                                      <a:lnTo>
                                        <a:pt x="41" y="8"/>
                                      </a:lnTo>
                                      <a:lnTo>
                                        <a:pt x="41" y="5"/>
                                      </a:lnTo>
                                      <a:lnTo>
                                        <a:pt x="38" y="3"/>
                                      </a:lnTo>
                                      <a:lnTo>
                                        <a:pt x="30" y="0"/>
                                      </a:lnTo>
                                      <a:close/>
                                    </a:path>
                                  </a:pathLst>
                                </a:custGeom>
                                <a:solidFill>
                                  <a:srgbClr val="FDEB9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3" name="Freeform 120"/>
                              <wps:cNvSpPr>
                                <a:spLocks/>
                              </wps:cNvSpPr>
                              <wps:spPr bwMode="auto">
                                <a:xfrm>
                                  <a:off x="1356" y="381"/>
                                  <a:ext cx="30" cy="14"/>
                                </a:xfrm>
                                <a:custGeom>
                                  <a:avLst/>
                                  <a:gdLst>
                                    <a:gd name="T0" fmla="*/ 24 w 30"/>
                                    <a:gd name="T1" fmla="*/ 381 h 14"/>
                                    <a:gd name="T2" fmla="*/ 5 w 30"/>
                                    <a:gd name="T3" fmla="*/ 381 h 14"/>
                                    <a:gd name="T4" fmla="*/ 2 w 30"/>
                                    <a:gd name="T5" fmla="*/ 383 h 14"/>
                                    <a:gd name="T6" fmla="*/ 0 w 30"/>
                                    <a:gd name="T7" fmla="*/ 391 h 14"/>
                                    <a:gd name="T8" fmla="*/ 13 w 30"/>
                                    <a:gd name="T9" fmla="*/ 391 h 14"/>
                                    <a:gd name="T10" fmla="*/ 21 w 30"/>
                                    <a:gd name="T11" fmla="*/ 394 h 14"/>
                                    <a:gd name="T12" fmla="*/ 27 w 30"/>
                                    <a:gd name="T13" fmla="*/ 391 h 14"/>
                                    <a:gd name="T14" fmla="*/ 29 w 30"/>
                                    <a:gd name="T15" fmla="*/ 386 h 14"/>
                                    <a:gd name="T16" fmla="*/ 29 w 30"/>
                                    <a:gd name="T17" fmla="*/ 383 h 14"/>
                                    <a:gd name="T18" fmla="*/ 24 w 30"/>
                                    <a:gd name="T19" fmla="*/ 381 h 14"/>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30" h="14">
                                      <a:moveTo>
                                        <a:pt x="24" y="0"/>
                                      </a:moveTo>
                                      <a:lnTo>
                                        <a:pt x="5" y="0"/>
                                      </a:lnTo>
                                      <a:lnTo>
                                        <a:pt x="2" y="2"/>
                                      </a:lnTo>
                                      <a:lnTo>
                                        <a:pt x="0" y="10"/>
                                      </a:lnTo>
                                      <a:lnTo>
                                        <a:pt x="13" y="10"/>
                                      </a:lnTo>
                                      <a:lnTo>
                                        <a:pt x="21" y="13"/>
                                      </a:lnTo>
                                      <a:lnTo>
                                        <a:pt x="27" y="10"/>
                                      </a:lnTo>
                                      <a:lnTo>
                                        <a:pt x="29" y="5"/>
                                      </a:lnTo>
                                      <a:lnTo>
                                        <a:pt x="29" y="2"/>
                                      </a:lnTo>
                                      <a:lnTo>
                                        <a:pt x="24" y="0"/>
                                      </a:lnTo>
                                      <a:close/>
                                    </a:path>
                                  </a:pathLst>
                                </a:custGeom>
                                <a:solidFill>
                                  <a:srgbClr val="FDEB9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4" name="Freeform 119"/>
                              <wps:cNvSpPr>
                                <a:spLocks/>
                              </wps:cNvSpPr>
                              <wps:spPr bwMode="auto">
                                <a:xfrm>
                                  <a:off x="717" y="184"/>
                                  <a:ext cx="30" cy="17"/>
                                </a:xfrm>
                                <a:custGeom>
                                  <a:avLst/>
                                  <a:gdLst>
                                    <a:gd name="T0" fmla="*/ 16 w 30"/>
                                    <a:gd name="T1" fmla="*/ 184 h 17"/>
                                    <a:gd name="T2" fmla="*/ 8 w 30"/>
                                    <a:gd name="T3" fmla="*/ 184 h 17"/>
                                    <a:gd name="T4" fmla="*/ 3 w 30"/>
                                    <a:gd name="T5" fmla="*/ 186 h 17"/>
                                    <a:gd name="T6" fmla="*/ 0 w 30"/>
                                    <a:gd name="T7" fmla="*/ 189 h 17"/>
                                    <a:gd name="T8" fmla="*/ 3 w 30"/>
                                    <a:gd name="T9" fmla="*/ 197 h 17"/>
                                    <a:gd name="T10" fmla="*/ 8 w 30"/>
                                    <a:gd name="T11" fmla="*/ 200 h 17"/>
                                    <a:gd name="T12" fmla="*/ 19 w 30"/>
                                    <a:gd name="T13" fmla="*/ 200 h 17"/>
                                    <a:gd name="T14" fmla="*/ 27 w 30"/>
                                    <a:gd name="T15" fmla="*/ 197 h 17"/>
                                    <a:gd name="T16" fmla="*/ 30 w 30"/>
                                    <a:gd name="T17" fmla="*/ 194 h 17"/>
                                    <a:gd name="T18" fmla="*/ 30 w 30"/>
                                    <a:gd name="T19" fmla="*/ 189 h 17"/>
                                    <a:gd name="T20" fmla="*/ 24 w 30"/>
                                    <a:gd name="T21" fmla="*/ 189 h 17"/>
                                    <a:gd name="T22" fmla="*/ 16 w 30"/>
                                    <a:gd name="T23" fmla="*/ 184 h 17"/>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Lst>
                                  <a:ahLst/>
                                  <a:cxnLst>
                                    <a:cxn ang="T24">
                                      <a:pos x="T0" y="T1"/>
                                    </a:cxn>
                                    <a:cxn ang="T25">
                                      <a:pos x="T2" y="T3"/>
                                    </a:cxn>
                                    <a:cxn ang="T26">
                                      <a:pos x="T4" y="T5"/>
                                    </a:cxn>
                                    <a:cxn ang="T27">
                                      <a:pos x="T6" y="T7"/>
                                    </a:cxn>
                                    <a:cxn ang="T28">
                                      <a:pos x="T8" y="T9"/>
                                    </a:cxn>
                                    <a:cxn ang="T29">
                                      <a:pos x="T10" y="T11"/>
                                    </a:cxn>
                                    <a:cxn ang="T30">
                                      <a:pos x="T12" y="T13"/>
                                    </a:cxn>
                                    <a:cxn ang="T31">
                                      <a:pos x="T14" y="T15"/>
                                    </a:cxn>
                                    <a:cxn ang="T32">
                                      <a:pos x="T16" y="T17"/>
                                    </a:cxn>
                                    <a:cxn ang="T33">
                                      <a:pos x="T18" y="T19"/>
                                    </a:cxn>
                                    <a:cxn ang="T34">
                                      <a:pos x="T20" y="T21"/>
                                    </a:cxn>
                                    <a:cxn ang="T35">
                                      <a:pos x="T22" y="T23"/>
                                    </a:cxn>
                                  </a:cxnLst>
                                  <a:rect l="0" t="0" r="r" b="b"/>
                                  <a:pathLst>
                                    <a:path w="30" h="17">
                                      <a:moveTo>
                                        <a:pt x="16" y="0"/>
                                      </a:moveTo>
                                      <a:lnTo>
                                        <a:pt x="8" y="0"/>
                                      </a:lnTo>
                                      <a:lnTo>
                                        <a:pt x="3" y="2"/>
                                      </a:lnTo>
                                      <a:lnTo>
                                        <a:pt x="0" y="5"/>
                                      </a:lnTo>
                                      <a:lnTo>
                                        <a:pt x="3" y="13"/>
                                      </a:lnTo>
                                      <a:lnTo>
                                        <a:pt x="8" y="16"/>
                                      </a:lnTo>
                                      <a:lnTo>
                                        <a:pt x="19" y="16"/>
                                      </a:lnTo>
                                      <a:lnTo>
                                        <a:pt x="27" y="13"/>
                                      </a:lnTo>
                                      <a:lnTo>
                                        <a:pt x="30" y="10"/>
                                      </a:lnTo>
                                      <a:lnTo>
                                        <a:pt x="30" y="5"/>
                                      </a:lnTo>
                                      <a:lnTo>
                                        <a:pt x="24" y="5"/>
                                      </a:lnTo>
                                      <a:lnTo>
                                        <a:pt x="16" y="0"/>
                                      </a:lnTo>
                                      <a:close/>
                                    </a:path>
                                  </a:pathLst>
                                </a:custGeom>
                                <a:solidFill>
                                  <a:srgbClr val="FDEB9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5" name="Freeform 118"/>
                              <wps:cNvSpPr>
                                <a:spLocks/>
                              </wps:cNvSpPr>
                              <wps:spPr bwMode="auto">
                                <a:xfrm>
                                  <a:off x="1017" y="267"/>
                                  <a:ext cx="36" cy="14"/>
                                </a:xfrm>
                                <a:custGeom>
                                  <a:avLst/>
                                  <a:gdLst>
                                    <a:gd name="T0" fmla="*/ 16 w 36"/>
                                    <a:gd name="T1" fmla="*/ 267 h 14"/>
                                    <a:gd name="T2" fmla="*/ 9 w 36"/>
                                    <a:gd name="T3" fmla="*/ 267 h 14"/>
                                    <a:gd name="T4" fmla="*/ 3 w 36"/>
                                    <a:gd name="T5" fmla="*/ 270 h 14"/>
                                    <a:gd name="T6" fmla="*/ 0 w 36"/>
                                    <a:gd name="T7" fmla="*/ 275 h 14"/>
                                    <a:gd name="T8" fmla="*/ 0 w 36"/>
                                    <a:gd name="T9" fmla="*/ 281 h 14"/>
                                    <a:gd name="T10" fmla="*/ 36 w 36"/>
                                    <a:gd name="T11" fmla="*/ 281 h 14"/>
                                    <a:gd name="T12" fmla="*/ 36 w 36"/>
                                    <a:gd name="T13" fmla="*/ 275 h 14"/>
                                    <a:gd name="T14" fmla="*/ 33 w 36"/>
                                    <a:gd name="T15" fmla="*/ 273 h 14"/>
                                    <a:gd name="T16" fmla="*/ 22 w 36"/>
                                    <a:gd name="T17" fmla="*/ 270 h 14"/>
                                    <a:gd name="T18" fmla="*/ 16 w 36"/>
                                    <a:gd name="T19" fmla="*/ 267 h 14"/>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36" h="14">
                                      <a:moveTo>
                                        <a:pt x="16" y="0"/>
                                      </a:moveTo>
                                      <a:lnTo>
                                        <a:pt x="9" y="0"/>
                                      </a:lnTo>
                                      <a:lnTo>
                                        <a:pt x="3" y="3"/>
                                      </a:lnTo>
                                      <a:lnTo>
                                        <a:pt x="0" y="8"/>
                                      </a:lnTo>
                                      <a:lnTo>
                                        <a:pt x="0" y="14"/>
                                      </a:lnTo>
                                      <a:lnTo>
                                        <a:pt x="36" y="14"/>
                                      </a:lnTo>
                                      <a:lnTo>
                                        <a:pt x="36" y="8"/>
                                      </a:lnTo>
                                      <a:lnTo>
                                        <a:pt x="33" y="6"/>
                                      </a:lnTo>
                                      <a:lnTo>
                                        <a:pt x="22" y="3"/>
                                      </a:lnTo>
                                      <a:lnTo>
                                        <a:pt x="16" y="0"/>
                                      </a:lnTo>
                                      <a:close/>
                                    </a:path>
                                  </a:pathLst>
                                </a:custGeom>
                                <a:solidFill>
                                  <a:srgbClr val="FDEB9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6" name="Freeform 117"/>
                              <wps:cNvSpPr>
                                <a:spLocks/>
                              </wps:cNvSpPr>
                              <wps:spPr bwMode="auto">
                                <a:xfrm>
                                  <a:off x="679" y="343"/>
                                  <a:ext cx="27" cy="14"/>
                                </a:xfrm>
                                <a:custGeom>
                                  <a:avLst/>
                                  <a:gdLst>
                                    <a:gd name="T0" fmla="*/ 27 w 27"/>
                                    <a:gd name="T1" fmla="*/ 343 h 14"/>
                                    <a:gd name="T2" fmla="*/ 8 w 27"/>
                                    <a:gd name="T3" fmla="*/ 343 h 14"/>
                                    <a:gd name="T4" fmla="*/ 3 w 27"/>
                                    <a:gd name="T5" fmla="*/ 346 h 14"/>
                                    <a:gd name="T6" fmla="*/ 0 w 27"/>
                                    <a:gd name="T7" fmla="*/ 348 h 14"/>
                                    <a:gd name="T8" fmla="*/ 0 w 27"/>
                                    <a:gd name="T9" fmla="*/ 351 h 14"/>
                                    <a:gd name="T10" fmla="*/ 6 w 27"/>
                                    <a:gd name="T11" fmla="*/ 354 h 14"/>
                                    <a:gd name="T12" fmla="*/ 11 w 27"/>
                                    <a:gd name="T13" fmla="*/ 356 h 14"/>
                                    <a:gd name="T14" fmla="*/ 22 w 27"/>
                                    <a:gd name="T15" fmla="*/ 356 h 14"/>
                                    <a:gd name="T16" fmla="*/ 27 w 27"/>
                                    <a:gd name="T17" fmla="*/ 354 h 14"/>
                                    <a:gd name="T18" fmla="*/ 27 w 27"/>
                                    <a:gd name="T19" fmla="*/ 343 h 14"/>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27" h="14">
                                      <a:moveTo>
                                        <a:pt x="27" y="0"/>
                                      </a:moveTo>
                                      <a:lnTo>
                                        <a:pt x="8" y="0"/>
                                      </a:lnTo>
                                      <a:lnTo>
                                        <a:pt x="3" y="3"/>
                                      </a:lnTo>
                                      <a:lnTo>
                                        <a:pt x="0" y="5"/>
                                      </a:lnTo>
                                      <a:lnTo>
                                        <a:pt x="0" y="8"/>
                                      </a:lnTo>
                                      <a:lnTo>
                                        <a:pt x="6" y="11"/>
                                      </a:lnTo>
                                      <a:lnTo>
                                        <a:pt x="11" y="13"/>
                                      </a:lnTo>
                                      <a:lnTo>
                                        <a:pt x="22" y="13"/>
                                      </a:lnTo>
                                      <a:lnTo>
                                        <a:pt x="27" y="11"/>
                                      </a:lnTo>
                                      <a:lnTo>
                                        <a:pt x="27" y="0"/>
                                      </a:lnTo>
                                      <a:close/>
                                    </a:path>
                                  </a:pathLst>
                                </a:custGeom>
                                <a:solidFill>
                                  <a:srgbClr val="FDEB9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7" name="Freeform 116"/>
                              <wps:cNvSpPr>
                                <a:spLocks/>
                              </wps:cNvSpPr>
                              <wps:spPr bwMode="auto">
                                <a:xfrm>
                                  <a:off x="1139" y="348"/>
                                  <a:ext cx="25" cy="9"/>
                                </a:xfrm>
                                <a:custGeom>
                                  <a:avLst/>
                                  <a:gdLst>
                                    <a:gd name="T0" fmla="*/ 19 w 25"/>
                                    <a:gd name="T1" fmla="*/ 348 h 9"/>
                                    <a:gd name="T2" fmla="*/ 0 w 25"/>
                                    <a:gd name="T3" fmla="*/ 348 h 9"/>
                                    <a:gd name="T4" fmla="*/ 3 w 25"/>
                                    <a:gd name="T5" fmla="*/ 354 h 9"/>
                                    <a:gd name="T6" fmla="*/ 11 w 25"/>
                                    <a:gd name="T7" fmla="*/ 356 h 9"/>
                                    <a:gd name="T8" fmla="*/ 24 w 25"/>
                                    <a:gd name="T9" fmla="*/ 354 h 9"/>
                                    <a:gd name="T10" fmla="*/ 24 w 25"/>
                                    <a:gd name="T11" fmla="*/ 351 h 9"/>
                                    <a:gd name="T12" fmla="*/ 19 w 25"/>
                                    <a:gd name="T13" fmla="*/ 348 h 9"/>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25" h="9">
                                      <a:moveTo>
                                        <a:pt x="19" y="0"/>
                                      </a:moveTo>
                                      <a:lnTo>
                                        <a:pt x="0" y="0"/>
                                      </a:lnTo>
                                      <a:lnTo>
                                        <a:pt x="3" y="6"/>
                                      </a:lnTo>
                                      <a:lnTo>
                                        <a:pt x="11" y="8"/>
                                      </a:lnTo>
                                      <a:lnTo>
                                        <a:pt x="24" y="6"/>
                                      </a:lnTo>
                                      <a:lnTo>
                                        <a:pt x="24" y="3"/>
                                      </a:lnTo>
                                      <a:lnTo>
                                        <a:pt x="19" y="0"/>
                                      </a:lnTo>
                                      <a:close/>
                                    </a:path>
                                  </a:pathLst>
                                </a:custGeom>
                                <a:solidFill>
                                  <a:srgbClr val="FDEB9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8" name="Freeform 115"/>
                              <wps:cNvSpPr>
                                <a:spLocks/>
                              </wps:cNvSpPr>
                              <wps:spPr bwMode="auto">
                                <a:xfrm>
                                  <a:off x="980" y="235"/>
                                  <a:ext cx="22" cy="14"/>
                                </a:xfrm>
                                <a:custGeom>
                                  <a:avLst/>
                                  <a:gdLst>
                                    <a:gd name="T0" fmla="*/ 13 w 22"/>
                                    <a:gd name="T1" fmla="*/ 235 h 14"/>
                                    <a:gd name="T2" fmla="*/ 5 w 22"/>
                                    <a:gd name="T3" fmla="*/ 235 h 14"/>
                                    <a:gd name="T4" fmla="*/ 0 w 22"/>
                                    <a:gd name="T5" fmla="*/ 238 h 14"/>
                                    <a:gd name="T6" fmla="*/ 0 w 22"/>
                                    <a:gd name="T7" fmla="*/ 240 h 14"/>
                                    <a:gd name="T8" fmla="*/ 5 w 22"/>
                                    <a:gd name="T9" fmla="*/ 246 h 14"/>
                                    <a:gd name="T10" fmla="*/ 10 w 22"/>
                                    <a:gd name="T11" fmla="*/ 249 h 14"/>
                                    <a:gd name="T12" fmla="*/ 18 w 22"/>
                                    <a:gd name="T13" fmla="*/ 246 h 14"/>
                                    <a:gd name="T14" fmla="*/ 21 w 22"/>
                                    <a:gd name="T15" fmla="*/ 243 h 14"/>
                                    <a:gd name="T16" fmla="*/ 21 w 22"/>
                                    <a:gd name="T17" fmla="*/ 240 h 14"/>
                                    <a:gd name="T18" fmla="*/ 18 w 22"/>
                                    <a:gd name="T19" fmla="*/ 238 h 14"/>
                                    <a:gd name="T20" fmla="*/ 13 w 22"/>
                                    <a:gd name="T21" fmla="*/ 235 h 14"/>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0" t="0" r="r" b="b"/>
                                  <a:pathLst>
                                    <a:path w="22" h="14">
                                      <a:moveTo>
                                        <a:pt x="13" y="0"/>
                                      </a:moveTo>
                                      <a:lnTo>
                                        <a:pt x="5" y="0"/>
                                      </a:lnTo>
                                      <a:lnTo>
                                        <a:pt x="0" y="3"/>
                                      </a:lnTo>
                                      <a:lnTo>
                                        <a:pt x="0" y="5"/>
                                      </a:lnTo>
                                      <a:lnTo>
                                        <a:pt x="5" y="11"/>
                                      </a:lnTo>
                                      <a:lnTo>
                                        <a:pt x="10" y="14"/>
                                      </a:lnTo>
                                      <a:lnTo>
                                        <a:pt x="18" y="11"/>
                                      </a:lnTo>
                                      <a:lnTo>
                                        <a:pt x="21" y="8"/>
                                      </a:lnTo>
                                      <a:lnTo>
                                        <a:pt x="21" y="5"/>
                                      </a:lnTo>
                                      <a:lnTo>
                                        <a:pt x="18" y="3"/>
                                      </a:lnTo>
                                      <a:lnTo>
                                        <a:pt x="13" y="0"/>
                                      </a:lnTo>
                                      <a:close/>
                                    </a:path>
                                  </a:pathLst>
                                </a:custGeom>
                                <a:solidFill>
                                  <a:srgbClr val="FDEB9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9" name="Freeform 114"/>
                              <wps:cNvSpPr>
                                <a:spLocks/>
                              </wps:cNvSpPr>
                              <wps:spPr bwMode="auto">
                                <a:xfrm>
                                  <a:off x="555" y="232"/>
                                  <a:ext cx="25" cy="14"/>
                                </a:xfrm>
                                <a:custGeom>
                                  <a:avLst/>
                                  <a:gdLst>
                                    <a:gd name="T0" fmla="*/ 13 w 25"/>
                                    <a:gd name="T1" fmla="*/ 232 h 14"/>
                                    <a:gd name="T2" fmla="*/ 8 w 25"/>
                                    <a:gd name="T3" fmla="*/ 232 h 14"/>
                                    <a:gd name="T4" fmla="*/ 5 w 25"/>
                                    <a:gd name="T5" fmla="*/ 235 h 14"/>
                                    <a:gd name="T6" fmla="*/ 0 w 25"/>
                                    <a:gd name="T7" fmla="*/ 238 h 14"/>
                                    <a:gd name="T8" fmla="*/ 2 w 25"/>
                                    <a:gd name="T9" fmla="*/ 243 h 14"/>
                                    <a:gd name="T10" fmla="*/ 5 w 25"/>
                                    <a:gd name="T11" fmla="*/ 246 h 14"/>
                                    <a:gd name="T12" fmla="*/ 24 w 25"/>
                                    <a:gd name="T13" fmla="*/ 246 h 14"/>
                                    <a:gd name="T14" fmla="*/ 24 w 25"/>
                                    <a:gd name="T15" fmla="*/ 240 h 14"/>
                                    <a:gd name="T16" fmla="*/ 21 w 25"/>
                                    <a:gd name="T17" fmla="*/ 238 h 14"/>
                                    <a:gd name="T18" fmla="*/ 13 w 25"/>
                                    <a:gd name="T19" fmla="*/ 232 h 14"/>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25" h="14">
                                      <a:moveTo>
                                        <a:pt x="13" y="0"/>
                                      </a:moveTo>
                                      <a:lnTo>
                                        <a:pt x="8" y="0"/>
                                      </a:lnTo>
                                      <a:lnTo>
                                        <a:pt x="5" y="3"/>
                                      </a:lnTo>
                                      <a:lnTo>
                                        <a:pt x="0" y="6"/>
                                      </a:lnTo>
                                      <a:lnTo>
                                        <a:pt x="2" y="11"/>
                                      </a:lnTo>
                                      <a:lnTo>
                                        <a:pt x="5" y="14"/>
                                      </a:lnTo>
                                      <a:lnTo>
                                        <a:pt x="24" y="14"/>
                                      </a:lnTo>
                                      <a:lnTo>
                                        <a:pt x="24" y="8"/>
                                      </a:lnTo>
                                      <a:lnTo>
                                        <a:pt x="21" y="6"/>
                                      </a:lnTo>
                                      <a:lnTo>
                                        <a:pt x="13" y="0"/>
                                      </a:lnTo>
                                      <a:close/>
                                    </a:path>
                                  </a:pathLst>
                                </a:custGeom>
                                <a:solidFill>
                                  <a:srgbClr val="FDEB9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0" name="Freeform 113"/>
                              <wps:cNvSpPr>
                                <a:spLocks/>
                              </wps:cNvSpPr>
                              <wps:spPr bwMode="auto">
                                <a:xfrm>
                                  <a:off x="647" y="383"/>
                                  <a:ext cx="17" cy="14"/>
                                </a:xfrm>
                                <a:custGeom>
                                  <a:avLst/>
                                  <a:gdLst>
                                    <a:gd name="T0" fmla="*/ 5 w 17"/>
                                    <a:gd name="T1" fmla="*/ 383 h 14"/>
                                    <a:gd name="T2" fmla="*/ 0 w 17"/>
                                    <a:gd name="T3" fmla="*/ 389 h 14"/>
                                    <a:gd name="T4" fmla="*/ 0 w 17"/>
                                    <a:gd name="T5" fmla="*/ 391 h 14"/>
                                    <a:gd name="T6" fmla="*/ 2 w 17"/>
                                    <a:gd name="T7" fmla="*/ 394 h 14"/>
                                    <a:gd name="T8" fmla="*/ 5 w 17"/>
                                    <a:gd name="T9" fmla="*/ 397 h 14"/>
                                    <a:gd name="T10" fmla="*/ 16 w 17"/>
                                    <a:gd name="T11" fmla="*/ 397 h 14"/>
                                    <a:gd name="T12" fmla="*/ 16 w 17"/>
                                    <a:gd name="T13" fmla="*/ 389 h 14"/>
                                    <a:gd name="T14" fmla="*/ 10 w 17"/>
                                    <a:gd name="T15" fmla="*/ 389 h 14"/>
                                    <a:gd name="T16" fmla="*/ 5 w 17"/>
                                    <a:gd name="T17" fmla="*/ 383 h 14"/>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17" h="14">
                                      <a:moveTo>
                                        <a:pt x="5" y="0"/>
                                      </a:moveTo>
                                      <a:lnTo>
                                        <a:pt x="0" y="6"/>
                                      </a:lnTo>
                                      <a:lnTo>
                                        <a:pt x="0" y="8"/>
                                      </a:lnTo>
                                      <a:lnTo>
                                        <a:pt x="2" y="11"/>
                                      </a:lnTo>
                                      <a:lnTo>
                                        <a:pt x="5" y="14"/>
                                      </a:lnTo>
                                      <a:lnTo>
                                        <a:pt x="16" y="14"/>
                                      </a:lnTo>
                                      <a:lnTo>
                                        <a:pt x="16" y="6"/>
                                      </a:lnTo>
                                      <a:lnTo>
                                        <a:pt x="10" y="6"/>
                                      </a:lnTo>
                                      <a:lnTo>
                                        <a:pt x="5" y="0"/>
                                      </a:lnTo>
                                      <a:close/>
                                    </a:path>
                                  </a:pathLst>
                                </a:custGeom>
                                <a:solidFill>
                                  <a:srgbClr val="FDEB9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1" name="Freeform 112"/>
                              <wps:cNvSpPr>
                                <a:spLocks/>
                              </wps:cNvSpPr>
                              <wps:spPr bwMode="auto">
                                <a:xfrm>
                                  <a:off x="1366" y="240"/>
                                  <a:ext cx="25" cy="17"/>
                                </a:xfrm>
                                <a:custGeom>
                                  <a:avLst/>
                                  <a:gdLst>
                                    <a:gd name="T0" fmla="*/ 17 w 25"/>
                                    <a:gd name="T1" fmla="*/ 240 h 17"/>
                                    <a:gd name="T2" fmla="*/ 6 w 25"/>
                                    <a:gd name="T3" fmla="*/ 240 h 17"/>
                                    <a:gd name="T4" fmla="*/ 0 w 25"/>
                                    <a:gd name="T5" fmla="*/ 243 h 17"/>
                                    <a:gd name="T6" fmla="*/ 0 w 25"/>
                                    <a:gd name="T7" fmla="*/ 246 h 17"/>
                                    <a:gd name="T8" fmla="*/ 3 w 25"/>
                                    <a:gd name="T9" fmla="*/ 249 h 17"/>
                                    <a:gd name="T10" fmla="*/ 8 w 25"/>
                                    <a:gd name="T11" fmla="*/ 254 h 17"/>
                                    <a:gd name="T12" fmla="*/ 17 w 25"/>
                                    <a:gd name="T13" fmla="*/ 257 h 17"/>
                                    <a:gd name="T14" fmla="*/ 22 w 25"/>
                                    <a:gd name="T15" fmla="*/ 254 h 17"/>
                                    <a:gd name="T16" fmla="*/ 25 w 25"/>
                                    <a:gd name="T17" fmla="*/ 249 h 17"/>
                                    <a:gd name="T18" fmla="*/ 19 w 25"/>
                                    <a:gd name="T19" fmla="*/ 246 h 17"/>
                                    <a:gd name="T20" fmla="*/ 17 w 25"/>
                                    <a:gd name="T21" fmla="*/ 240 h 17"/>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0" t="0" r="r" b="b"/>
                                  <a:pathLst>
                                    <a:path w="25" h="17">
                                      <a:moveTo>
                                        <a:pt x="17" y="0"/>
                                      </a:moveTo>
                                      <a:lnTo>
                                        <a:pt x="6" y="0"/>
                                      </a:lnTo>
                                      <a:lnTo>
                                        <a:pt x="0" y="3"/>
                                      </a:lnTo>
                                      <a:lnTo>
                                        <a:pt x="0" y="6"/>
                                      </a:lnTo>
                                      <a:lnTo>
                                        <a:pt x="3" y="9"/>
                                      </a:lnTo>
                                      <a:lnTo>
                                        <a:pt x="8" y="14"/>
                                      </a:lnTo>
                                      <a:lnTo>
                                        <a:pt x="17" y="17"/>
                                      </a:lnTo>
                                      <a:lnTo>
                                        <a:pt x="22" y="14"/>
                                      </a:lnTo>
                                      <a:lnTo>
                                        <a:pt x="25" y="9"/>
                                      </a:lnTo>
                                      <a:lnTo>
                                        <a:pt x="19" y="6"/>
                                      </a:lnTo>
                                      <a:lnTo>
                                        <a:pt x="17" y="0"/>
                                      </a:lnTo>
                                      <a:close/>
                                    </a:path>
                                  </a:pathLst>
                                </a:custGeom>
                                <a:solidFill>
                                  <a:srgbClr val="FDEB9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2" name="Freeform 111"/>
                              <wps:cNvSpPr>
                                <a:spLocks/>
                              </wps:cNvSpPr>
                              <wps:spPr bwMode="auto">
                                <a:xfrm>
                                  <a:off x="925" y="330"/>
                                  <a:ext cx="22" cy="14"/>
                                </a:xfrm>
                                <a:custGeom>
                                  <a:avLst/>
                                  <a:gdLst>
                                    <a:gd name="T0" fmla="*/ 11 w 22"/>
                                    <a:gd name="T1" fmla="*/ 330 h 14"/>
                                    <a:gd name="T2" fmla="*/ 0 w 22"/>
                                    <a:gd name="T3" fmla="*/ 330 h 14"/>
                                    <a:gd name="T4" fmla="*/ 3 w 22"/>
                                    <a:gd name="T5" fmla="*/ 338 h 14"/>
                                    <a:gd name="T6" fmla="*/ 9 w 22"/>
                                    <a:gd name="T7" fmla="*/ 340 h 14"/>
                                    <a:gd name="T8" fmla="*/ 14 w 22"/>
                                    <a:gd name="T9" fmla="*/ 343 h 14"/>
                                    <a:gd name="T10" fmla="*/ 22 w 22"/>
                                    <a:gd name="T11" fmla="*/ 343 h 14"/>
                                    <a:gd name="T12" fmla="*/ 22 w 22"/>
                                    <a:gd name="T13" fmla="*/ 338 h 14"/>
                                    <a:gd name="T14" fmla="*/ 17 w 22"/>
                                    <a:gd name="T15" fmla="*/ 332 h 14"/>
                                    <a:gd name="T16" fmla="*/ 11 w 22"/>
                                    <a:gd name="T17" fmla="*/ 330 h 14"/>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22" h="14">
                                      <a:moveTo>
                                        <a:pt x="11" y="0"/>
                                      </a:moveTo>
                                      <a:lnTo>
                                        <a:pt x="0" y="0"/>
                                      </a:lnTo>
                                      <a:lnTo>
                                        <a:pt x="3" y="8"/>
                                      </a:lnTo>
                                      <a:lnTo>
                                        <a:pt x="9" y="10"/>
                                      </a:lnTo>
                                      <a:lnTo>
                                        <a:pt x="14" y="13"/>
                                      </a:lnTo>
                                      <a:lnTo>
                                        <a:pt x="22" y="13"/>
                                      </a:lnTo>
                                      <a:lnTo>
                                        <a:pt x="22" y="8"/>
                                      </a:lnTo>
                                      <a:lnTo>
                                        <a:pt x="17" y="2"/>
                                      </a:lnTo>
                                      <a:lnTo>
                                        <a:pt x="11" y="0"/>
                                      </a:lnTo>
                                      <a:close/>
                                    </a:path>
                                  </a:pathLst>
                                </a:custGeom>
                                <a:solidFill>
                                  <a:srgbClr val="FDEB9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id="Group 110" o:spid="_x0000_s1026" style="width:86.6pt;height:55.1pt;mso-position-horizontal-relative:char;mso-position-vertical-relative:line" coordsize="1732,1102"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">
                      <v:shape id="Picture 193" o:spid="_x0000_s1027" type="#_x0000_t75" style="position:absolute;left:149;width:1583;height:101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">
                        <v:imagedata r:id="rId126" o:title=""/>
                      </v:shape>
                      <v:shape id="Picture 192" o:spid="_x0000_s1028" type="#_x0000_t75" style="position:absolute;left:836;top:140;width:387;height:20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F3x&#10;yBbCAAAA3AAAAA8AAABkcnMvZG93bnJldi54bWxETz1rwzAQ3Qv5D+IK2Wo5GeLgRjEmIdChS9KS&#10;rlfpaplaJyMpifvvq0Ch2z3e522ayQ3iSiH2nhUsihIEsfam507B+9vhaQ0iJmSDg2dS8EMRmu3s&#10;YYO18Tc+0vWUOpFDONaowKY01lJGbclhLPxInLkvHxymDEMnTcBbDneDXJblSjrsOTdYHGlnSX+f&#10;Lk7BoSr1pavW589XjaGNH8Hu9pVS88epfQaRaEr/4j/3i8nzlwu4P5MvkNtfAA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Bd8cgWwgAAANwAAAAPAAAAAAAAAAAAAAAAAJwCAABk&#10;cnMvZG93bnJldi54bWxQSwUGAAAAAAQABAD3AAAAiwMAAAAA&#10;">
                        <v:imagedata r:id="rId127" o:title=""/>
                      </v:shape>
                      <v:shape id="Freeform 191" o:spid="_x0000_s1029" style="position:absolute;left:1053;top:411;width:190;height:100;visibility:visible;mso-wrap-style:square;v-text-anchor:top" coordsize="190,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" path="m13,0l5,5,,10,2,16,8,18,24,29,40,32,81,40,110,43,175,70,186,94,189,99,189,89,186,75,138,24,51,5,13,0xe" fillcolor="#f38f46" stroked="f">
                        <v:path arrowok="t" o:connecttype="custom" o:connectlocs="13,411;5,416;0,421;2,427;8,429;24,440;40,443;81,451;110,454;175,481;186,505;189,510;189,500;186,486;138,435;51,416;13,411" o:connectangles="0,0,0,0,0,0,0,0,0,0,0,0,0,0,0,0,0"/>
                      </v:shape>
                      <v:shape id="Freeform 190" o:spid="_x0000_s1030" style="position:absolute;left:1145;top:448;width:98;height:60;visibility:visible;mso-wrap-style:square;v-text-anchor:top" coordsize="98,6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OI8RDwgAA&#10;ANwAAAAPAAAAZHJzL2Rvd25yZXYueG1sRE9Ni8IwEL0L+x/CLOxN01UQrUaRBcGLoHV3WW9DMzbF&#10;ZlKaaNt/vxEEb/N4n7Ncd7YSd2p86VjB5ygBQZw7XXKh4Pu0Hc5A+ICssXJMCnrysF69DZaYatfy&#10;ke5ZKEQMYZ+iAhNCnUrpc0MW/cjVxJG7uMZiiLAppG6wjeG2kuMkmUqLJccGgzV9Gcqv2c0qOP/0&#10;f8Zm80PWH8Lxt03mm3ayV+rjvdssQATqwkv8dO90nD+ewOOZeIFc/QM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E4jxEPCAAAA3AAAAA8AAAAAAAAAAAAAAAAAlwIAAGRycy9kb3du&#10;cmV2LnhtbFBLBQYAAAAABAAEAPUAAACGAwAAAAA=&#10;" path="m0,0l64,30,92,60,97,60,48,8,26,3,,0xe" fillcolor="#f17942" stroked="f">
                        <v:path arrowok="t" o:connecttype="custom" o:connectlocs="0,448;64,478;92,508;97,508;48,456;26,451;0,448" o:connectangles="0,0,0,0,0,0,0"/>
                      </v:shape>
                      <v:shape id="Freeform 189" o:spid="_x0000_s1031" style="position:absolute;left:1055;top:411;width:65;height:14;visibility:visible;mso-wrap-style:square;v-text-anchor:top" coordsize="65,1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" path="m41,0l11,,6,2,,8,6,10,16,13,27,13,44,10,65,5,54,2,41,0xe" fillcolor="#f4a438" stroked="f">
                        <v:path arrowok="t" o:connecttype="custom" o:connectlocs="41,411;11,411;6,413;0,419;6,421;16,424;27,424;44,421;65,416;54,413;41,411" o:connectangles="0,0,0,0,0,0,0,0,0,0,0"/>
                      </v:shape>
                      <v:shape id="AutoShape 188" o:spid="_x0000_s1032" style="position:absolute;left:671;top:346;width:677;height:100;visibility:visible;mso-wrap-style:square;v-text-anchor:top" coordsize="677,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wHp9/wwAA&#10;ANwAAAAPAAAAZHJzL2Rvd25yZXYueG1sRE9Na8JAEL0L/odlhN50Y8Ci0VVEEEsPpY2i1yE7JtHd&#10;2ZBdNe2v7xYK3ubxPmex6qwRd2p97VjBeJSAIC6crrlUcNhvh1MQPiBrNI5JwTd5WC37vQVm2j34&#10;i+55KEUMYZ+hgiqEJpPSFxVZ9CPXEEfu7FqLIcK2lLrFRwy3RqZJ8iot1hwbKmxoU1FxzW9WwWx6&#10;vEw685Ma3uWX993x9jk7fSj1MujWcxCBuvAU/7vfdJyfTuDvmXiBXP4C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wHp9/wwAAANwAAAAPAAAAAAAAAAAAAAAAAJcCAABkcnMvZG93&#10;bnJldi54bWxQSwUGAAAAAAQABAD1AAAAhwMAAAAA&#10;" path="m3,16l0,16,,21,8,35,24,51,46,70,60,78,76,86,92,91,114,97,135,99,160,99,187,97,217,91,314,67,333,62,98,62,70,59,49,54,32,45,19,37,11,30,5,21,3,16xm408,0l379,,352,2,325,8,281,19,243,30,192,45,170,51,149,56,98,62,333,62,411,40,438,35,468,32,506,30,589,30,552,21,495,8,438,2,408,0xm642,46l676,56,665,51,642,46xm589,30l506,30,544,32,576,35,630,43,642,46,641,45,601,32,589,30xe" fillcolor="#f3ba71" stroked="f">
                        <v:path arrowok="t" o:connecttype="custom" o:connectlocs="3,362;0,362;0,367;8,381;24,397;46,416;60,424;76,432;92,437;114,443;135,445;160,445;187,443;217,437;314,413;333,408;98,408;70,405;49,400;32,391;19,383;11,376;5,367;3,362;408,346;379,346;352,348;325,354;281,365;243,376;192,391;170,397;149,402;98,408;333,408;411,386;438,381;468,378;506,376;589,376;552,367;495,354;438,348;408,346;642,392;676,402;665,397;642,392;589,376;506,376;544,378;576,381;630,389;642,392;641,391;601,378;589,376" o:connectangles="0,0,0,0,0,0,0,0,0,0,0,0,0,0,0,0,0,0,0,0,0,0,0,0,0,0,0,0,0,0,0,0,0,0,0,0,0,0,0,0,0,0,0,0,0,0,0,0,0,0,0,0,0,0,0,0,0"/>
                      </v:shape>
                      <v:shape id="AutoShape 187" o:spid="_x0000_s1033" style="position:absolute;left:671;top:362;width:230;height:55;visibility:visible;mso-wrap-style:square;v-text-anchor:top" coordsize="230,55"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x5BG/wgAA&#10;ANwAAAAPAAAAZHJzL2Rvd25yZXYueG1sRE9Na4NAEL0X+h+WKfRW16YgxboJJVAaSEDU0l4Hd6IS&#10;d1bcjZp/nw0EepvH+5xss5heTDS6zrKC1ygGQVxb3XGj4Kf6enkH4Tyyxt4yKbiQg8368SHDVNuZ&#10;C5pK34gQwi5FBa33Qyqlq1sy6CI7EAfuaEeDPsCxkXrEOYSbXq7iOJEGOw4NLQ60bak+lWejIN5N&#10;1hZvSX64zPlf9TuX38l+q9Tz0/L5AcLT4v/Fd/dOh/mrBG7PhAvk+go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PHkEb/CAAAA3AAAAA8AAAAAAAAAAAAAAAAAlwIAAGRycy9kb3du&#10;cmV2LnhtbFBLBQYAAAAABAAEAPUAAACGAwAAAAA=&#10;" path="m11,0l0,,8,8,27,27,41,38,57,46,73,51,89,54,108,51,130,49,176,38,194,32,111,32,84,29,62,21,30,8,11,0xm230,21l211,27,168,32,194,32,230,21xe" fillcolor="#e1b56a" stroked="f">
                        <v:path arrowok="t" o:connecttype="custom" o:connectlocs="11,362;0,362;8,370;27,389;41,400;57,408;73,413;89,416;108,413;130,411;176,400;194,394;111,394;84,391;62,383;30,370;11,362;230,383;211,389;168,394;194,394;230,383" o:connectangles="0,0,0,0,0,0,0,0,0,0,0,0,0,0,0,0,0,0,0,0,0,0"/>
                      </v:shape>
                      <v:shape id="AutoShape 186" o:spid="_x0000_s1034" style="position:absolute;left:971;top:365;width:279;height:52;visibility:visible;mso-wrap-style:square;v-text-anchor:top" coordsize="279,5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ydIOowAAA&#10;ANwAAAAPAAAAZHJzL2Rvd25yZXYueG1sRE9Ni8IwEL0L/ocwgjdN14ParlFkQfEmVi97m23GtthM&#10;SpLV+O+NsLC3ebzPWW2i6cSdnG8tK/iYZiCIK6tbrhVczrvJEoQPyBo7y6TgSR426+FghYW2Dz7R&#10;vQy1SCHsC1TQhNAXUvqqIYN+anvixF2tMxgSdLXUDh8p3HRylmVzabDl1NBgT18NVbfy1yjYxvJ6&#10;jD/OenML3ye3yPdmlys1HsXtJ4hAMfyL/9wHnebPFvB+Jl0g1y8A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BydIOowAAAANwAAAAPAAAAAAAAAAAAAAAAAJcCAABkcnMvZG93bnJl&#10;di54bWxQSwUGAAAAAAQABAD1AAAAhAMAAAAA&#10;" path="m154,0l103,,84,5,65,11,46,18,33,29,9,46,,51,22,48,46,43,82,29,106,21,136,16,168,16,200,13,262,13,211,5,154,0xm262,13l257,13,279,16,262,13xe" fillcolor="#f3ba99" stroked="f">
                        <v:path arrowok="t" o:connecttype="custom" o:connectlocs="154,365;103,365;84,370;65,376;46,383;33,394;9,411;0,416;22,413;46,408;82,394;106,386;136,381;168,381;200,378;262,378;211,370;154,365;262,378;257,378;279,381;262,378" o:connectangles="0,0,0,0,0,0,0,0,0,0,0,0,0,0,0,0,0,0,0,0,0,0"/>
                      </v:shape>
                      <v:shape id="Picture 185" o:spid="_x0000_s1035" type="#_x0000_t75" style="position:absolute;left:657;top:219;width:644;height:224;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">
                        <v:imagedata r:id="rId128" o:title=""/>
                      </v:shape>
                      <v:shape id="AutoShape 184" o:spid="_x0000_s1036" style="position:absolute;left:841;top:124;width:531;height:222;visibility:visible;mso-wrap-style:square;v-text-anchor:top" coordsize="531,22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" path="m3,181l0,181,3,186,14,195,27,206,52,216,63,219,79,222,95,222,111,219,130,216,149,208,166,200,49,200,36,197,22,195,6,184,3,181xm531,0l528,,471,3,439,6,403,11,366,22,330,33,295,46,266,65,203,114,165,146,133,170,114,181,93,192,68,197,49,200,166,200,171,197,195,184,236,151,268,127,320,87,339,70,360,54,385,41,414,27,449,16,482,8,509,3,531,0xe" fillcolor="#f3b35f" stroked="f">
                        <v:path arrowok="t" o:connecttype="custom" o:connectlocs="3,305;0,305;3,310;14,319;27,330;52,340;63,343;79,346;95,346;111,343;130,340;149,332;166,324;49,324;36,321;22,319;6,308;3,305;531,124;528,124;471,127;439,130;403,135;366,146;330,157;295,170;266,189;203,238;165,270;133,294;114,305;93,316;68,321;49,324;166,324;171,321;195,308;236,275;268,251;320,211;339,194;360,178;385,165;414,151;449,140;482,132;509,127;531,124" o:connectangles="0,0,0,0,0,0,0,0,0,0,0,0,0,0,0,0,0,0,0,0,0,0,0,0,0,0,0,0,0,0,0,0,0,0,0,0,0,0,0,0,0,0,0,0,0,0,0,0"/>
                      </v:shape>
                      <v:shape id="Freeform 183" o:spid="_x0000_s1037" style="position:absolute;left:844;top:251;width:190;height:79;visibility:visible;mso-wrap-style:square;v-text-anchor:top" coordsize="190,7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EAOHoxQAA&#10;ANwAAAAPAAAAZHJzL2Rvd25yZXYueG1sRI9Ba8JAEIXvBf/DMkJvdaOClegqWlpoe2tsBW9DdkyC&#10;2dmQ3Zj47zsHwdsM781736y3g6vVldpQeTYwnSSgiHNvKy4M/B4+XpagQkS2WHsmAzcKsN2MntaY&#10;Wt/zD12zWCgJ4ZCigTLGJtU65CU5DBPfEIt29q3DKGtbaNtiL+Gu1rMkWWiHFUtDiQ29lZRfss4Z&#10;6Lvv/riMs/N+0X29+vnf5ZTd3o15Hg+7FahIQ3yY79efVvDngi/PyAR68w8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EQA4ejFAAAA3AAAAA8AAAAAAAAAAAAAAAAAlwIAAGRycy9k&#10;b3ducmV2LnhtbFBLBQYAAAAABAAEAPUAAACJAwAAAAA=&#10;" path="m189,0l176,8,141,30,98,46,73,51,,51,,54,8,59,27,70,41,76,54,79,70,79,84,76,100,68,116,57,152,33,189,0xe" fillcolor="#f4a438" stroked="f">
                        <v:path arrowok="t" o:connecttype="custom" o:connectlocs="189,251;176,259;141,281;98,297;73,302;0,302;0,305;8,310;27,321;41,327;54,330;70,330;84,327;100,319;116,308;152,284;189,251" o:connectangles="0,0,0,0,0,0,0,0,0,0,0,0,0,0,0,0,0"/>
                      </v:shape>
                      <v:shape id="Picture 182" o:spid="_x0000_s1038" type="#_x0000_t75" style="position:absolute;left:1101;top:132;width:216;height:127;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MNP&#10;FjrDAAAA3AAAAA8AAABkcnMvZG93bnJldi54bWxEj0+LwjAQxe8Lfocwgrc1tYIs1Sj+BU8LW0Xw&#10;NjRjW2wmJYla/fQbYWFvM7z3fvNmtuhMI+7kfG1ZwWiYgCAurK65VHA87D6/QPiArLGxTAqe5GEx&#10;733MMNP2wT90z0MpIoR9hgqqENpMSl9UZNAPbUsctYt1BkNcXSm1w0eEm0amSTKRBmuOFypsaV1R&#10;cc1vJlJc7lPenC+8/l5tb/KValOflBr0u+UURKAu/Jv/0nsd649H8H4mTiDnvwA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w08WOsMAAADcAAAADwAAAAAAAAAAAAAAAACcAgAA&#10;ZHJzL2Rvd25yZXYueG1sUEsFBgAAAAAEAAQA9wAAAIwDAAAAAA==&#10;">
                        <v:imagedata r:id="rId129" o:title=""/>
                      </v:shape>
                      <v:shape id="Picture 181" o:spid="_x0000_s1039" type="#_x0000_t75" style="position:absolute;left:1063;top:416;width:360;height:143;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JkJ&#10;QxHDAAAA3AAAAA8AAABkcnMvZG93bnJldi54bWxET01rwkAQvRf8D8sI3upGhVBSVxFRVIRCjT30&#10;NmSnSWp2NuxuYvz33UKht3m8z1muB9OInpyvLSuYTRMQxIXVNZcKrvn++QWED8gaG8uk4EEe1qvR&#10;0xIzbe/8Tv0llCKGsM9QQRVCm0npi4oM+qltiSP3ZZ3BEKErpXZ4j+GmkfMkSaXBmmNDhS1tKypu&#10;l84oSM/XD7fLz2l3Ogyf+7fFd4d9rtRkPGxeQQQawr/4z33Ucf5iDr/PxAvk6gc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mQlDEcMAAADcAAAADwAAAAAAAAAAAAAAAACcAgAA&#10;ZHJzL2Rvd25yZXYueG1sUEsFBgAAAAAEAAQA9wAAAIwDAAAAAA==&#10;">
                        <v:imagedata r:id="rId130" o:title=""/>
                      </v:shape>
                      <v:shape id="Picture 180" o:spid="_x0000_s1040" type="#_x0000_t75" style="position:absolute;left:693;top:373;width:251;height:178;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">
                        <v:imagedata r:id="rId131" o:title=""/>
                      </v:shape>
                      <v:shape id="Freeform 179" o:spid="_x0000_s1041" style="position:absolute;left:782;top:205;width:179;height:97;visibility:visible;mso-wrap-style:square;v-text-anchor:top" coordsize="179,97"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" path="m178,0l124,52,78,57,38,65,24,68,8,76,3,81,,87,3,92,13,97,49,92,73,89,149,62,178,19,178,0xe" fillcolor="#f47820" stroked="f">
                        <v:path arrowok="t" o:connecttype="custom" o:connectlocs="178,205;124,257;78,262;38,270;24,273;8,281;3,286;0,292;3,297;13,302;49,297;73,294;149,267;178,224;178,205" o:connectangles="0,0,0,0,0,0,0,0,0,0,0,0,0,0,0"/>
                      </v:shape>
                      <v:shape id="Freeform 178" o:spid="_x0000_s1042" style="position:absolute;left:868;top:203;width:92;height:62;visibility:visible;mso-wrap-style:square;v-text-anchor:top" coordsize="92,6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7vgpRwwAA&#10;ANwAAAAPAAAAZHJzL2Rvd25yZXYueG1sRE9NS8NAEL0L/odlhF6kndiilLTbEkulHjxobO/T7Jik&#10;ZmdDdk3iv3cFwds83uest6NtVM+dr51ouJsloFgKZ2opNRzfn6ZLUD6QGGqcsIZv9rDdXF+tKTVu&#10;kDfu81CqGCI+JQ1VCG2K6IuKLfmZa1ki9+E6SyHCrkTT0RDDbYPzJHlAS7XEhopa3lVcfOZfVgOe&#10;D6/7rMx7xJeLLA6n7PH2Mmg9uRmzFajAY/gX/7mfTZy/uIffZ+IFuPkB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7vgpRwwAAANwAAAAPAAAAAAAAAAAAAAAAAJcCAABkcnMvZG93&#10;bnJldi54bWxQSwUGAAAAAAQABAD1AAAAhwMAAAAA&#10;" path="m92,0l87,2,71,24,63,32,52,40,28,51,9,59,,61,25,56,49,54,68,46,74,40,79,35,87,18,92,0xe" fillcolor="#f3581e" stroked="f">
                        <v:path arrowok="t" o:connecttype="custom" o:connectlocs="92,203;87,205;71,227;63,235;52,243;28,254;9,262;0,264;25,259;49,257;68,249;74,243;79,238;87,221;92,203" o:connectangles="0,0,0,0,0,0,0,0,0,0,0,0,0,0,0"/>
                      </v:shape>
                      <v:shape id="Freeform 177" o:spid="_x0000_s1043" style="position:absolute;left:785;top:289;width:60;height:14;visibility:visible;mso-wrap-style:square;v-text-anchor:top" coordsize="60,1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DsOotwwAA&#10;ANwAAAAPAAAAZHJzL2Rvd25yZXYueG1sRI9LiwJBDITvC/6HJsLe1h4VREZbEUHck4sP8BqmMw+d&#10;To/TWR3/vS0s7C2h6qtU5svO1epObag8GxgOElDEmbcVFwZOx83XFFQQZIu1ZzLwpADLRe9jjqn1&#10;D97T/SCFiiEcUjRQijSp1iEryWEY+IY4arlvHUpc20LbFh8x3NV6lCQT7bDieKHEhtYlZdfDr4s1&#10;LnvZJXnWba+Xc367yc9zRLkxn/1uNQMl1Mm/+Y/+tpEbT+D9TJxAL14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DsOotwwAAANwAAAAPAAAAAAAAAAAAAAAAAJcCAABkcnMvZG93&#10;bnJldi54bWxQSwUGAAAAAAQABAD1AAAAhwMAAAAA&#10;" path="m43,0l13,,5,3,,5,2,11,10,13,21,13,37,11,51,11,59,5,43,0xe" fillcolor="#f5970d" stroked="f">
                        <v:path arrowok="t" o:connecttype="custom" o:connectlocs="43,289;13,289;5,292;0,294;2,300;10,302;21,302;37,300;51,300;59,294;43,289" o:connectangles="0,0,0,0,0,0,0,0,0,0,0"/>
                      </v:shape>
                      <v:shape id="AutoShape 176" o:spid="_x0000_s1044" style="position:absolute;left:419;top:267;width:642;height:101;visibility:visible;mso-wrap-style:square;v-text-anchor:top" coordsize="642,10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DZjCWwgAA&#10;ANwAAAAPAAAAZHJzL2Rvd25yZXYueG1sRE9Ni8IwEL0L+x/CLHjT1BW0VKOIrKAHD1pd9jg0Y1ts&#10;JiWJWv+9ERb2No/3OfNlZxpxJ+drywpGwwQEcWF1zaWCU74ZpCB8QNbYWCYFT/KwXHz05php++AD&#10;3Y+hFDGEfYYKqhDaTEpfVGTQD21LHLmLdQZDhK6U2uEjhptGfiXJRBqsOTZU2NK6ouJ6vBkF6/HZ&#10;5T/fdCimzSr93be4e+YTpfqf3WoGIlAX/sV/7q2O88dTeD8TL5CLF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ENmMJbCAAAA3AAAAA8AAAAAAAAAAAAAAAAAlwIAAGRycy9kb3du&#10;cmV2LnhtbFBLBQYAAAAABAAEAPUAAACGAwAAAAA=&#10;" path="m318,38l92,38,141,43,163,46,182,54,233,71,268,81,309,92,336,98,360,100,387,100,414,98,471,92,525,81,562,71,479,71,417,65,390,60,318,38xm152,0l128,,109,3,71,14,44,30,22,49,9,65,3,79,,84,3,84,6,79,19,63,30,54,46,46,68,41,92,38,318,38,257,19,206,8,176,3,152,0xm624,51l598,57,547,65,517,68,479,71,562,71,609,57,624,51xm642,43l624,51,631,49,642,43xe" fillcolor="#f4ba5f" stroked="f">
                        <v:path arrowok="t" o:connecttype="custom" o:connectlocs="318,305;92,305;141,310;163,313;182,321;233,338;268,348;309,359;336,365;360,367;387,367;414,365;471,359;525,348;562,338;479,338;417,332;390,327;318,305;152,267;128,267;109,270;71,281;44,297;22,316;9,332;3,346;0,351;3,351;6,346;19,330;30,321;46,313;68,308;92,305;318,305;257,286;206,275;176,270;152,267;624,318;598,324;547,332;517,335;479,338;562,338;609,324;624,318;642,310;624,318;631,316;642,310" o:connectangles="0,0,0,0,0,0,0,0,0,0,0,0,0,0,0,0,0,0,0,0,0,0,0,0,0,0,0,0,0,0,0,0,0,0,0,0,0,0,0,0,0,0,0,0,0,0,0,0,0,0,0,0"/>
                      </v:shape>
                      <v:shape id="AutoShape 175" o:spid="_x0000_s1045" style="position:absolute;left:422;top:297;width:217;height:55;visibility:visible;mso-wrap-style:square;v-text-anchor:top" coordsize="217,55"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TzRkpxQAA&#10;ANwAAAAPAAAAZHJzL2Rvd25yZXYueG1sRI9Ba8JAEIXvhf6HZQq9FN20omh0lVJoFW9GyXnIjtlg&#10;djbNbjX++86h0NsM781736w2g2/VlfrYBDbwOs5AEVfBNlwbOB0/R3NQMSFbbAOTgTtF2KwfH1aY&#10;23DjA12LVCsJ4ZijAZdSl2sdK0ce4zh0xKKdQ+8xydrX2vZ4k3Df6rcsm2mPDUuDw44+HFWX4scb&#10;eOnKxRm/D+19V05puy8m7qvcGvP8NLwvQSUa0r/573pnBX8itPKMTKDXv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JPNGSnFAAAA3AAAAA8AAAAAAAAAAAAAAAAAlwIAAGRycy9k&#10;b3ducmV2LnhtbFBLBQYAAAAABAAEAPUAAACJAwAAAAA=&#10;" path="m100,0l81,,65,3,52,8,38,16,24,27,6,46,,54,8,54,24,49,57,33,79,24,103,22,182,22,165,16,122,5,100,0xm182,22l157,22,198,30,217,33,182,22xe" fillcolor="#d9b154" stroked="f">
                        <v:path arrowok="t" o:connecttype="custom" o:connectlocs="100,297;81,297;65,300;52,305;38,313;24,324;6,343;0,351;8,351;24,346;57,330;79,321;103,319;182,319;165,313;122,302;100,297;182,319;157,319;198,327;217,330;182,319" o:connectangles="0,0,0,0,0,0,0,0,0,0,0,0,0,0,0,0,0,0,0,0,0,0"/>
                      </v:shape>
                      <v:shape id="AutoShape 174" o:spid="_x0000_s1046" style="position:absolute;left:706;top:294;width:266;height:55;visibility:visible;mso-wrap-style:square;v-text-anchor:top" coordsize="266,55"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" path="m0,0l6,8,27,25,43,36,60,44,76,49,95,54,144,54,200,49,249,41,190,41,98,33,76,25,43,11,19,3,,0xm265,38l241,41,249,41,265,38xe" fillcolor="#f3ba99" stroked="f">
                        <v:path arrowok="t" o:connecttype="custom" o:connectlocs="0,294;6,302;27,319;43,330;60,338;76,343;95,348;144,348;200,343;249,335;190,335;98,327;76,319;43,305;19,297;0,294;265,332;241,335;249,335;265,332" o:connectangles="0,0,0,0,0,0,0,0,0,0,0,0,0,0,0,0,0,0,0,0"/>
                      </v:shape>
                      <v:shape id="Picture 173" o:spid="_x0000_s1047" type="#_x0000_t75" style="position:absolute;left:522;top:270;width:498;height:216;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">
                        <v:imagedata r:id="rId132" o:title=""/>
                      </v:shape>
                      <v:shape id="AutoShape 172" o:spid="_x0000_s1048" style="position:absolute;left:582;top:367;width:417;height:206;visibility:visible;mso-wrap-style:square;v-text-anchor:top" coordsize="417,20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7MqCTwQAA&#10;ANwAAAAPAAAAZHJzL2Rvd25yZXYueG1sRE/bSgMxEH0v+A9hBF+KzVZslW2zRQRBECmt/YBhM92L&#10;m0lIxu3690YQfJvDuc52N7lBjRRT59nAclGAIq697bgxcPp4uX0ElQTZ4uCZDHxTgl11Ndtiaf2F&#10;DzQepVE5hFOJBlqRUGqd6pYcpoUPxJk7++hQMoyNthEvOdwN+q4o1tphx7mhxUDPLdWfxy9n4O3Q&#10;C8/jGJJ93/e4klN4wMKYm+vpaQNKaJJ/8Z/71eb590v4fSZfoKsf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OzKgk8EAAADcAAAADwAAAAAAAAAAAAAAAACXAgAAZHJzL2Rvd25y&#10;ZXYueG1sUEsFBgAAAAAEAAQA9QAAAIUDAAAAAA==&#10;" path="m157,22l46,22,65,24,86,30,108,41,124,52,154,76,192,111,249,157,273,173,297,186,327,197,354,205,370,205,416,203,392,194,365,181,341,168,322,154,303,138,254,95,222,70,184,41,162,24,157,22xm89,0l73,,59,3,46,6,27,16,11,27,2,35,,41,2,41,5,38,22,27,32,24,46,22,157,22,140,14,121,6,105,3,89,0xe" fillcolor="#f4b046" stroked="f">
                        <v:path arrowok="t" o:connecttype="custom" o:connectlocs="157,389;46,389;65,391;86,397;108,408;124,419;154,443;192,478;249,524;273,540;297,553;327,564;354,572;370,572;416,570;392,561;365,548;341,535;322,521;303,505;254,462;222,437;184,408;162,391;157,389;89,367;73,367;59,370;46,373;27,383;11,394;2,402;0,408;2,408;5,405;22,394;32,391;46,389;157,389;140,381;121,373;105,370;89,367" o:connectangles="0,0,0,0,0,0,0,0,0,0,0,0,0,0,0,0,0,0,0,0,0,0,0,0,0,0,0,0,0,0,0,0,0,0,0,0,0,0,0,0,0,0,0"/>
                      </v:shape>
                      <v:shape id="AutoShape 171" o:spid="_x0000_s1049" style="position:absolute;left:584;top:383;width:179;height:79;visibility:visible;mso-wrap-style:square;v-text-anchor:top" coordsize="179,7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jASQpwgAA&#10;ANwAAAAPAAAAZHJzL2Rvd25yZXYueG1sRE/NaoNAEL4H+g7LFHoJdY0YCSabUJIGpLckPsDgTtXU&#10;nRV3q/bts4VCb/Px/c7uMJtOjDS41rKCVRSDIK6sbrlWUN7OrxsQziNr7CyTgh9ycNg/LXaYazvx&#10;hcarr0UIYZejgsb7PpfSVQ0ZdJHtiQP3aQeDPsChlnrAKYSbTiZxnEmDLYeGBns6NlR9Xb+Ngnn1&#10;Pp5YfmRTUdJpnU3pcXlPlXp5nt+2IDzN/l/85y50mJ8m8PtMuEDuH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KMBJCnCAAAA3AAAAA8AAAAAAAAAAAAAAAAAlwIAAGRycy9kb3du&#10;cmV2LnhtbFBLBQYAAAAABAAEAPUAAACGAwAAAAA=&#10;" path="m65,0l52,,38,3,27,8,6,19,,25,,28,71,28,92,33,114,41,133,49,165,71,179,79,144,46,111,22,95,11,79,3,65,0xm52,28l6,28,22,30,52,28xe" fillcolor="#f5970d" stroked="f">
                        <v:path arrowok="t" o:connecttype="custom" o:connectlocs="65,383;52,383;38,386;27,391;6,402;0,408;0,411;71,411;92,416;114,424;133,432;165,454;179,462;144,429;111,405;95,394;79,386;65,383;52,411;6,411;22,413;52,411" o:connectangles="0,0,0,0,0,0,0,0,0,0,0,0,0,0,0,0,0,0,0,0,0,0"/>
                      </v:shape>
                      <v:shape id="Picture 170" o:spid="_x0000_s1050" type="#_x0000_t75" style="position:absolute;left:825;top:454;width:179;height:116;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NZz&#10;p3LDAAAA3AAAAA8AAABkcnMvZG93bnJldi54bWxET01rwkAQvRf6H5Yp9Nbs1kpTohuxpYI9iani&#10;dciOSUh2NmRXjf/eLRS8zeN9znwx2k6cafCNYw2viQJBXDrTcKVh97t6+QDhA7LBzjFpuJKHRf74&#10;MMfMuAtv6VyESsQQ9hlqqEPoMyl9WZNFn7ieOHJHN1gMEQ6VNANeYrjt5ESpd2mx4dhQY09fNZVt&#10;cbIalvx9+plsNooPaZVe00Lt28+d1s9P43IGItAY7uJ/99rE+dM3+HsmXiDzGwA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1nOncsMAAADcAAAADwAAAAAAAAAAAAAAAACcAgAA&#10;ZHJzL2Rvd25yZXYueG1sUEsFBgAAAAAEAAQA9wAAAIwDAAAAAA==&#10;">
                        <v:imagedata r:id="rId133" o:title=""/>
                      </v:shape>
                      <v:shape id="Freeform 169" o:spid="_x0000_s1051" style="position:absolute;left:798;top:176;width:290;height:122;visibility:visible;mso-wrap-style:square;v-text-anchor:top" coordsize="290,12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" path="m52,0l38,,11,8,,13,17,29,30,43,35,53,35,56,103,56,119,59,136,64,165,81,200,97,257,118,265,121,271,121,281,116,290,110,290,108,114,29,70,8,52,0xe" fillcolor="#dcaf4b" stroked="f">
                        <v:path arrowok="t" o:connecttype="custom" o:connectlocs="52,176;38,176;11,184;0,189;17,205;30,219;35,229;35,232;103,232;119,235;136,240;165,257;200,273;257,294;265,297;271,297;281,292;290,286;290,284;114,205;70,184;52,176" o:connectangles="0,0,0,0,0,0,0,0,0,0,0,0,0,0,0,0,0,0,0,0,0,0"/>
                      </v:shape>
                      <v:shape id="AutoShape 168" o:spid="_x0000_s1052" style="position:absolute;left:793;top:146;width:387;height:149;visibility:visible;mso-wrap-style:square;v-text-anchor:top" coordsize="387,14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m6heDwwAA&#10;ANwAAAAPAAAAZHJzL2Rvd25yZXYueG1sRE9LawIxEL4X/A9hhF6KZm2r6GoUKShSevF18DZsxs3i&#10;ZrIkqbv996ZQ6G0+vucsVp2txZ18qBwrGA0zEMSF0xWXCk7HzWAKIkRkjbVjUvBDAVbL3tMCc+1a&#10;3tP9EEuRQjjkqMDE2ORShsKQxTB0DXHirs5bjAn6UmqPbQq3tXzNsom0WHFqMNjQh6Hidvi2Cs7G&#10;t6MX33Zf+7dZKWeT7ef4YpV67nfrOYhIXfwX/7l3Os1/H8PvM+kCuXw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m6heDwwAAANwAAAAPAAAAAAAAAAAAAAAAAJcCAABkcnMvZG93&#10;bnJldi54bWxQSwUGAAAAAAQABAD1AAAAhwMAAAAA&#10;" path="m65,0l0,40,32,46,62,48,89,57,113,70,141,86,170,105,222,127,260,140,286,148,297,146,311,140,343,121,347,118,278,118,213,97,165,78,65,0xm387,89l384,89,303,116,289,118,347,118,376,97,384,92,387,89xe" fillcolor="#f4b855" stroked="f">
                        <v:path arrowok="t" o:connecttype="custom" o:connectlocs="65,146;0,186;32,192;62,194;89,203;113,216;141,232;170,251;222,273;260,286;286,294;297,292;311,286;343,267;347,264;278,264;213,243;165,224;65,146;387,235;384,235;303,262;289,264;347,264;376,243;384,238;387,235" o:connectangles="0,0,0,0,0,0,0,0,0,0,0,0,0,0,0,0,0,0,0,0,0,0,0,0,0,0,0"/>
                      </v:shape>
                      <v:shape id="AutoShape 167" o:spid="_x0000_s1053" style="position:absolute;left:993;top:240;width:119;height:35;visibility:visible;mso-wrap-style:square;v-text-anchor:top" coordsize="119,35"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TvnlZwgAA&#10;ANwAAAAPAAAAZHJzL2Rvd25yZXYueG1sRE/NagIxEL4X+g5hCt66WWsR2RpFCkUPQtH1AcbNdLO4&#10;mSxJarZ9elMoeJuP73eW69H24ko+dI4VTIsSBHHjdMetglP98bwAESKyxt4xKfihAOvV48MSK+0S&#10;H+h6jK3IIRwqVGBiHCopQ2PIYijcQJy5L+ctxgx9K7XHlMNtL1/Kci4tdpwbDA70bqi5HL+tgjaE&#10;+ryJ9WdK495cztNt8r8zpSZP4+YNRKQx3sX/7p3O81/n8PdMvkCubg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JO+eVnCAAAA3AAAAA8AAAAAAAAAAAAAAAAAlwIAAGRycy9kb3du&#10;cmV2LnhtbFBLBQYAAAAABAAEAPUAAACGAwAAAAA=&#10;" path="m0,0l81,35,92,35,106,33,110,30,89,30,38,14,,0xm119,24l110,30,111,30,119,24xe" fillcolor="#f3ba99" stroked="f">
                        <v:path arrowok="t" o:connecttype="custom" o:connectlocs="0,240;81,275;92,275;106,273;110,270;89,270;38,254;0,240;119,264;110,270;111,270;119,264" o:connectangles="0,0,0,0,0,0,0,0,0,0,0,0"/>
                      </v:shape>
                      <v:shape id="Freeform 166" o:spid="_x0000_s1054" style="position:absolute;left:538;top:294;width:233;height:109;visibility:visible;mso-wrap-style:square;v-text-anchor:top" coordsize="233,10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cSYgmwwAA&#10;ANwAAAAPAAAAZHJzL2Rvd25yZXYueG1sRE9LawIxEL4X/A9hhF5Es61FZTWKtCr1JD7A67gZd5du&#10;JksS3fXfNwWht/n4njNbtKYSd3K+tKzgbZCAIM6sLjlXcDqu+xMQPiBrrCyTggd5WMw7LzNMtW14&#10;T/dDyEUMYZ+igiKEOpXSZwUZ9ANbE0fuap3BEKHLpXbYxHBTyfckGUmDJceGAmv6LCj7OdyMgmYZ&#10;zMpdz7tT5be9/WV45HbzpdRrt11OQQRqw7/46f7Wcf7HGP6eiRfI+S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cSYgmwwAAANwAAAAPAAAAAAAAAAAAAAAAAJcCAABkcnMvZG93&#10;bnJldi54bWxQSwUGAAAAAAQABAD1AAAAhwMAAAAA&#10;" path="m198,0l193,,187,3,171,8,138,27,,103,9,106,17,108,30,103,73,84,125,54,138,49,152,46,179,41,201,38,206,36,209,36,209,30,211,27,220,16,233,3,198,0xe" fillcolor="#eadf7d" stroked="f">
                        <v:path arrowok="t" o:connecttype="custom" o:connectlocs="198,294;193,294;187,297;171,302;138,321;0,397;9,400;17,402;30,397;73,378;125,348;138,343;152,340;179,335;201,332;206,330;209,330;209,324;211,321;220,310;233,297;198,294" o:connectangles="0,0,0,0,0,0,0,0,0,0,0,0,0,0,0,0,0,0,0,0,0,0"/>
                      </v:shape>
                      <v:shape id="AutoShape 165" o:spid="_x0000_s1055" style="position:absolute;left:457;top:278;width:317;height:122;visibility:visible;mso-wrap-style:square;v-text-anchor:top" coordsize="317,12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" path="m0,98l6,103,33,111,65,119,79,122,90,122,111,113,131,105,73,105,44,103,,98xm257,0l184,62,144,81,92,103,84,105,131,105,144,100,182,81,203,65,225,52,246,41,290,24,317,19,257,0xe" fillcolor="#fde685" stroked="f">
                        <v:path arrowok="t" o:connecttype="custom" o:connectlocs="0,376;6,381;33,389;65,397;79,400;90,400;111,391;131,383;73,383;44,381;0,376;257,278;184,340;144,359;92,381;84,383;131,383;144,378;182,359;203,343;225,330;246,319;290,302;317,297;257,278" o:connectangles="0,0,0,0,0,0,0,0,0,0,0,0,0,0,0,0,0,0,0,0,0,0,0,0,0"/>
                      </v:shape>
                      <v:shape id="Freeform 164" o:spid="_x0000_s1056" style="position:absolute;left:528;top:356;width:87;height:35;visibility:visible;mso-wrap-style:square;v-text-anchor:top" coordsize="87,35"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" path="m86,0l54,14,13,30,5,33,,33,10,35,21,33,86,0xe" fillcolor="#fdebc6" stroked="f">
                        <v:path arrowok="t" o:connecttype="custom" o:connectlocs="86,356;54,370;13,386;5,389;0,389;10,391;21,389;86,356" o:connectangles="0,0,0,0,0,0,0,0"/>
                      </v:shape>
                      <v:shape id="Freeform 163" o:spid="_x0000_s1057" style="position:absolute;left:641;top:173;width:158;height:57;visibility:visible;mso-wrap-style:square;v-text-anchor:top" coordsize="158,57"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Hq0/vxQAA&#10;ANwAAAAPAAAAZHJzL2Rvd25yZXYueG1sRI9BSwMxEIXvgv8hjOBFbLaCut02LUUpiBfpau/DZrq7&#10;7WayJGmb/nvnIHib4b1575vFKrtBnSnE3rOB6aQARdx423Nr4Od781iCignZ4uCZDFwpwmp5e7PA&#10;yvoLb+lcp1ZJCMcKDXQpjZXWsenIYZz4kVi0vQ8Ok6yh1TbgRcLdoJ+K4kU77FkaOhzpraPmWJ+c&#10;gXU+vH+Vn7OHXV1y3+RToKl9Neb+Lq/noBLl9G/+u/6wgv8s+PKMTKCXv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AerT+/FAAAA3AAAAA8AAAAAAAAAAAAAAAAAlwIAAGRycy9k&#10;b3ducmV2LnhtbFBLBQYAAAAABAAEAPUAAACJAwAAAAA=&#10;" path="m157,0l154,3,152,8,144,19,128,27,108,32,90,32,68,35,8,43,,48,3,54,11,56,41,56,111,46,157,8,157,0xe" fillcolor="#fcb352" stroked="f">
                        <v:path arrowok="t" o:connecttype="custom" o:connectlocs="157,173;154,176;152,181;144,192;128,200;108,205;90,205;68,208;8,216;0,221;3,227;11,229;41,229;111,219;157,181;157,173" o:connectangles="0,0,0,0,0,0,0,0,0,0,0,0,0,0,0,0"/>
                      </v:shape>
                      <v:shape id="Freeform 162" o:spid="_x0000_s1058" style="position:absolute;left:714;top:173;width:84;height:35;visibility:visible;mso-wrap-style:square;v-text-anchor:top" coordsize="84,35"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BGU3swwAA&#10;ANwAAAAPAAAAZHJzL2Rvd25yZXYueG1sRE9Na8JAEL0L/odlCr2ZjYXWNHUVEYR6UWJKaW9Ddpqk&#10;zc6G3VXTf+8Kgrd5vM+ZLwfTiRM531pWME1SEMSV1S3XCj7KzSQD4QOyxs4yKfgnD8vFeDTHXNsz&#10;F3Q6hFrEEPY5KmhC6HMpfdWQQZ/YnjhyP9YZDBG6WmqH5xhuOvmUpi/SYMuxocGe1g1Vf4ejUfCZ&#10;ud/ZUPDXq9741fd2Tzsud0o9PgyrNxCBhnAX39zvOs5/nsL1mXiBXFw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BGU3swwAAANwAAAAPAAAAAAAAAAAAAAAAAJcCAABkcnMvZG93&#10;bnJldi54bWxQSwUGAAAAAAQABAD1AAAAhwMAAAAA&#10;" path="m84,0l79,,65,13,57,19,46,24,27,30,,35,25,35,79,13,84,0xe" fillcolor="#fc9a4e" stroked="f">
                        <v:path arrowok="t" o:connecttype="custom" o:connectlocs="84,173;79,173;65,186;57,192;46,197;27,203;0,208;25,208;79,186;84,173" o:connectangles="0,0,0,0,0,0,0,0,0,0"/>
                      </v:shape>
                      <v:shape id="Freeform 161" o:spid="_x0000_s1059" style="position:absolute;left:644;top:221;width:52;height:9;visibility:visible;mso-wrap-style:square;v-text-anchor:top" coordsize="52,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m8okZwAAA&#10;ANwAAAAPAAAAZHJzL2Rvd25yZXYueG1sRE/JigIxEL0P+A+hBC+DphUUaY3iCnp0wXPRKXuxU2k6&#10;UXvm640geKvHW2s6b0wpHlS73LKCfi8CQZxYnXOq4HzadscgnEfWWFomBX/kYD5r/Uwx1vbJB3oc&#10;fSpCCLsYFWTeV7GULsnIoOvZijhwV1sb9AHWqdQ1PkO4KeUgikbSYM6hIcOKVhklt+PdKChW/bHe&#10;Ndt98WsWyfLg/i/rTaFUp90sJiA8Nf4r/rh3OswfDuD9TLhAzl4A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Am8okZwAAAANwAAAAPAAAAAAAAAAAAAAAAAJcCAABkcnMvZG93bnJl&#10;di54bWxQSwUGAAAAAAQABAD1AAAAhAMAAAAA&#10;" path="m19,0l3,,,3,3,6,8,8,43,8,51,6,19,0xe" fillcolor="#fdcf3e" stroked="f">
                        <v:path arrowok="t" o:connecttype="custom" o:connectlocs="19,221;3,221;0,224;3,227;8,229;43,229;51,227;19,221" o:connectangles="0,0,0,0,0,0,0,0"/>
                      </v:shape>
                      <v:shape id="Picture 160" o:spid="_x0000_s1060" type="#_x0000_t75" style="position:absolute;left:400;top:224;width:441;height:124;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CeI&#10;H1jCAAAA3AAAAA8AAABkcnMvZG93bnJldi54bWxET01rwkAQvQv+h2WE3nSj0irRVURT6K1URa9D&#10;dkyi2dmwu9Wkv75bKHibx/uc5bo1tbiT85VlBeNRAoI4t7riQsHx8D6cg/ABWWNtmRR05GG96veW&#10;mGr74C+670MhYgj7FBWUITSplD4vyaAf2YY4chfrDIYIXSG1w0cMN7WcJMmbNFhxbCixoW1J+W3/&#10;bRQcuuyz7cbX3bT+yWbnzE22mT4p9TJoNwsQgdrwFP+7P3Sc/zqFv2fiBXL1Cw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AniB9YwgAAANwAAAAPAAAAAAAAAAAAAAAAAJwCAABk&#10;cnMvZG93bnJldi54bWxQSwUGAAAAAAQABAD3AAAAiwMAAAAA&#10;">
                        <v:imagedata r:id="rId134" o:title=""/>
                      </v:shape>
                      <v:shape id="AutoShape 159" o:spid="_x0000_s1061" style="position:absolute;left:465;top:264;width:444;height:168;visibility:visible;mso-wrap-style:square;v-text-anchor:top" coordsize="444,16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h+3SIxAAA&#10;ANwAAAAPAAAAZHJzL2Rvd25yZXYueG1sRE9La8JAEL4X+h+WKXgpdVOxD1JXKQVBPDTEtofehuyY&#10;BLOzYXeM8d+7hYK3+fies1iNrlMDhdh6NvA4zUARV962XBv4/lo/vIKKgmyx80wGzhRhtby9WWBu&#10;/YlLGnZSqxTCMUcDjUifax2rhhzGqe+JE7f3waEkGGptA55SuOv0LMuetcOWU0ODPX00VB12R2eg&#10;LYZy+C1euvX2vvgM+iA/+1KMmdyN72+ghEa5iv/dG5vmP83h75l0gV5e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Ift0iMQAAADcAAAADwAAAAAAAAAAAAAAAACXAgAAZHJzL2Rv&#10;d25yZXYueG1sUEsFBgAAAAAEAAQA9QAAAIgDAAAAAA==&#10;" path="m408,164l412,165,436,168,444,168,417,165,408,164xm122,14l41,14,57,17,73,22,106,36,130,55,160,79,209,112,222,119,241,127,279,141,317,152,355,160,408,164,374,157,306,133,287,122,252,101,214,71,157,33,139,22,122,14xm65,0l44,3,25,9,11,17,3,22,,25,6,22,19,17,30,14,122,14,106,9,92,3,65,0xe" fillcolor="#fde278" stroked="f">
                        <v:path arrowok="t" o:connecttype="custom" o:connectlocs="408,428;412,429;436,432;444,432;417,429;408,428;122,278;41,278;57,281;73,286;106,300;130,319;160,343;209,376;222,383;241,391;279,405;317,416;355,424;408,428;374,421;306,397;287,386;252,365;214,335;157,297;139,286;122,278;65,264;44,267;25,273;11,281;3,286;0,289;6,286;19,281;30,278;122,278;106,273;92,267;65,264" o:connectangles="0,0,0,0,0,0,0,0,0,0,0,0,0,0,0,0,0,0,0,0,0,0,0,0,0,0,0,0,0,0,0,0,0,0,0,0,0,0,0,0,0"/>
                      </v:shape>
                      <v:shape id="Freeform 158" o:spid="_x0000_s1062" style="position:absolute;left:468;top:275;width:152;height:57;visibility:visible;mso-wrap-style:square;v-text-anchor:top" coordsize="152,57"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YmAZswgAA&#10;ANwAAAAPAAAAZHJzL2Rvd25yZXYueG1sRE/NasJAEL4XfIdlhN6ajYJF0qxBApK2l9bUBxh2xySY&#10;nQ3ZrUafvisIvc3H9zt5MdlenGn0nWMFiyQFQayd6bhRcPjZvaxB+IBssHdMCq7kodjMnnLMjLvw&#10;ns51aEQMYZ+hgjaEIZPS65Ys+sQNxJE7utFiiHBspBnxEsNtL5dp+iotdhwbWhyobEmf6l+rwOv6&#10;dJhun3r/tS4/vpe2YqwqpZ7n0/YNRKAp/Isf7ncT569WcH8mXiA3f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BiYBmzCAAAA3AAAAA8AAAAAAAAAAAAAAAAAlwIAAGRycy9kb3du&#10;cmV2LnhtbFBLBQYAAAAABAAEAPUAAACGAwAAAAA=&#10;" path="m57,0l46,,22,3,6,11,,14,6,17,60,17,76,22,111,35,141,52,152,57,122,35,95,17,68,3,57,0xe" fillcolor="#fdcf3e" stroked="f">
                        <v:path arrowok="t" o:connecttype="custom" o:connectlocs="57,275;46,275;22,278;6,286;0,289;6,292;60,292;76,297;111,310;141,327;152,332;122,310;95,292;68,278;57,275" o:connectangles="0,0,0,0,0,0,0,0,0,0,0,0,0,0,0"/>
                      </v:shape>
                      <v:shape id="Picture 157" o:spid="_x0000_s1063" type="#_x0000_t75" style="position:absolute;left:655;top:132;width:452;height:437;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GBS&#10;yvrCAAAA3AAAAA8AAABkcnMvZG93bnJldi54bWxET01rwkAQvQv9D8sUehHdtGDQNBsJBcFLidXS&#10;85CdJtHsbMiuuv33riD0No/3Ofk6mF5caHSdZQWv8wQEcW11x42C78NmtgThPLLG3jIp+CMH6+Jp&#10;kmOm7ZW/6LL3jYgh7DJU0Ho/ZFK6uiWDbm4H4sj92tGgj3BspB7xGsNNL9+SJJUGO44NLQ700VJ9&#10;2p+NAirp82fqwnln00VZ1YfquAqVUi/PoXwH4Sn4f/HDvdVx/iKF+zPxAlncAA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BgUsr6wgAAANwAAAAPAAAAAAAAAAAAAAAAAJwCAABk&#10;cnMvZG93bnJldi54bWxQSwUGAAAAAAQABAD3AAAAiwMAAAAA&#10;">
                        <v:imagedata r:id="rId135" o:title=""/>
                      </v:shape>
                      <v:shape id="Picture 156" o:spid="_x0000_s1064" type="#_x0000_t75" style="position:absolute;left:425;top:59;width:1047;height:51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">
                        <v:imagedata r:id="rId136" o:title=""/>
                      </v:shape>
                      <v:shape id="Picture 155" o:spid="_x0000_s1065" type="#_x0000_t75" style="position:absolute;left:733;top:84;width:733;height:216;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">
                        <v:imagedata r:id="rId137" o:title=""/>
                      </v:shape>
                      <v:shape id="AutoShape 154" o:spid="_x0000_s1066" style="position:absolute;left:798;top:157;width:574;height:230;visibility:visible;mso-wrap-style:square;v-text-anchor:top" coordsize="574,23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33l3kxQAA&#10;ANwAAAAPAAAAZHJzL2Rvd25yZXYueG1sRI9Ba8JAEIXvQv/DMgVvZlNRSaOrlJaCHk0KrbchO03S&#10;ZmdjdjWxv74rCN5meO9982a1GUwjztS52rKCpygGQVxYXXOp4CN/nyQgnEfW2FgmBRdysFk/jFaY&#10;atvzns6ZL0WAsEtRQeV9m0rpiooMusi2xEH7tp1BH9aulLrDPsBNI6dxvJAGaw4XKmzptaLiNzuZ&#10;QEmSz+xn3x8WxzfKefc3K13+pdT4cXhZgvA0+Lv5lt7qUH/+DNdnwgRy/Q8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DfeXeTFAAAA3AAAAA8AAAAAAAAAAAAAAAAAlwIAAGRycy9k&#10;b3ducmV2LnhtbFBLBQYAAAAABAAEAPUAAACJAwAAAAA=&#10;" path="m468,0l444,,420,2,395,8,365,16,336,27,246,75,200,105,103,167,73,183,38,197,,213,19,229,70,221,119,208,165,191,187,183,208,173,255,143,292,121,347,83,368,70,393,56,417,46,449,35,479,27,506,24,547,24,536,19,506,5,487,2,468,0xm547,24l506,24,528,27,544,32,558,37,566,43,571,46,574,46,571,40,558,29,547,24xe" fillcolor="#f4ad3e" stroked="f">
                        <v:path arrowok="t" o:connecttype="custom" o:connectlocs="468,157;444,157;420,159;395,165;365,173;336,184;246,232;200,262;103,324;73,340;38,354;0,370;19,386;70,378;119,365;165,348;187,340;208,330;255,300;292,278;347,240;368,227;393,213;417,203;449,192;479,184;506,181;547,181;536,176;506,162;487,159;468,157;547,181;506,181;528,184;544,189;558,194;566,200;571,203;574,203;571,197;558,186;547,181" o:connectangles="0,0,0,0,0,0,0,0,0,0,0,0,0,0,0,0,0,0,0,0,0,0,0,0,0,0,0,0,0,0,0,0,0,0,0,0,0,0,0,0,0,0,0"/>
                      </v:shape>
                      <v:shape id="AutoShape 153" o:spid="_x0000_s1067" style="position:absolute;left:1104;top:176;width:266;height:87;visibility:visible;mso-wrap-style:square;v-text-anchor:top" coordsize="266,87"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0Q4vPxQAA&#10;ANwAAAAPAAAAZHJzL2Rvd25yZXYueG1sRI9PawJBDMXvQr/DkEJvOquCyNZRRBELQsE/l97CTro7&#10;dSez7Iy6+umbg+At4b2898ts0flaXamNLrCB4SADRVwE67g0cDpu+lNQMSFbrAOTgTtFWMzfejPM&#10;bbjxnq6HVCoJ4ZijgSqlJtc6FhV5jIPQEIv2G1qPSda21LbFm4T7Wo+ybKI9OpaGChtaVVScDxdv&#10;YD0cH3duVf5ZcvTdbR/j+8+ajfl475afoBJ16WV+Xn9ZwZ8IvjwjE+j5P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DRDi8/FAAAA3AAAAA8AAAAAAAAAAAAAAAAAlwIAAGRycy9k&#10;b3ducmV2LnhtbFBLBQYAAAAABAAEAPUAAACJAwAAAAA=&#10;" path="m189,0l168,,149,2,127,10,103,21,54,51,,86,21,75,70,53,100,43,133,35,162,29,192,27,265,27,254,21,227,8,208,2,189,0xm265,27l192,27,232,32,254,29,265,29,265,27xe" fillcolor="#f5970d" stroked="f">
                        <v:path arrowok="t" o:connecttype="custom" o:connectlocs="189,176;168,176;149,178;127,186;103,197;54,227;0,262;21,251;70,229;100,219;133,211;162,205;192,203;265,203;254,197;227,184;208,178;189,176;265,203;192,203;232,208;254,205;265,205;265,203" o:connectangles="0,0,0,0,0,0,0,0,0,0,0,0,0,0,0,0,0,0,0,0,0,0,0,0"/>
                      </v:shape>
                      <v:shape id="Picture 152" o:spid="_x0000_s1068" type="#_x0000_t75" style="position:absolute;left:793;top:251;width:222;height:124;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L0k&#10;x5HDAAAA3AAAAA8AAABkcnMvZG93bnJldi54bWxET0trwkAQvgv+h2WE3nRjCyKpq/hoMF4EH/Q8&#10;zU6TYHY2zW6T9N93BcHbfHzPWax6U4mWGldaVjCdRCCIM6tLzhVcL8l4DsJ5ZI2VZVLwRw5Wy+Fg&#10;gbG2HZ+oPftchBB2MSoovK9jKV1WkEE3sTVx4L5tY9AH2ORSN9iFcFPJ1yiaSYMlh4YCa9oWlN3O&#10;v0aBb38+PufJJtnn6dfxlnVvh126V+pl1K/fQXjq/VP8cKc6zJ9N4f5MuEAu/wE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vSTHkcMAAADcAAAADwAAAAAAAAAAAAAAAACcAgAA&#10;ZHJzL2Rvd25yZXYueG1sUEsFBgAAAAAEAAQA9wAAAIwDAAAAAA==&#10;">
                        <v:imagedata r:id="rId138" o:title=""/>
                      </v:shape>
                      <v:shape id="AutoShape 151" o:spid="_x0000_s1069" style="position:absolute;left:771;top:103;width:179;height:38;visibility:visible;mso-wrap-style:square;v-text-anchor:top" coordsize="179,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Mjm28wgAA&#10;ANwAAAAPAAAAZHJzL2Rvd25yZXYueG1sRE9Ni8IwEL0v+B/CCN7WVHFFqlGKIIqLLFYv3oZmbKvN&#10;pDTRdv/9RljwNo/3OYtVZyrxpMaVlhWMhhEI4szqknMF59PmcwbCeWSNlWVS8EsOVsvexwJjbVs+&#10;0jP1uQgh7GJUUHhfx1K6rCCDbmhr4sBdbWPQB9jkUjfYhnBTyXEUTaXBkkNDgTWtC8ru6cMoOF7q&#10;n+SCOEmir9Ht/n1o99t1q9Sg3yVzEJ46/xb/u3c6zJ+O4fVMuEAu/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IyObbzCAAAA3AAAAA8AAAAAAAAAAAAAAAAAlwIAAGRycy9kb3du&#10;cmV2LnhtbFBLBQYAAAAABAAEAPUAAACGAwAAAAA=&#10;" path="m0,27l22,32,41,37,57,37,73,32,30,32,16,29,,27xm179,0l122,13,46,29,30,32,73,32,122,16,179,0xe" fillcolor="#f3b888" stroked="f">
                        <v:path arrowok="t" o:connecttype="custom" o:connectlocs="0,130;22,135;41,140;57,140;73,135;30,135;16,132;0,130;179,103;122,116;46,132;30,135;73,135;122,119;179,103" o:connectangles="0,0,0,0,0,0,0,0,0,0,0,0,0,0,0"/>
                      </v:shape>
                      <v:shape id="AutoShape 150" o:spid="_x0000_s1070" style="position:absolute;left:969;top:362;width:450;height:55;visibility:visible;mso-wrap-style:square;v-text-anchor:top" coordsize="450,55"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TuDPJwwAA&#10;ANwAAAAPAAAAZHJzL2Rvd25yZXYueG1sRE9La8JAEL4L/Q/LCL3VTWyREl0lBAo5FFofpddpdszG&#10;ZGdDdtX033eFgrf5+J6z2oy2ExcafONYQTpLQBBXTjdcKzjs355eQfiArLFzTAp+ycNm/TBZYabd&#10;lbd02YVaxBD2GSowIfSZlL4yZNHPXE8cuaMbLIYIh1rqAa8x3HZyniQLabHh2GCwp8JQ1e7OVkFO&#10;xdepfjf6pS1/Pr8/TjL1xVGpx+mYL0EEGsNd/O8udZy/eIbbM/ECuf4D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TuDPJwwAAANwAAAAPAAAAAAAAAAAAAAAAAJcCAABkcnMvZG93&#10;bnJldi54bWxQSwUGAAAAAAQABAD1AAAAhwMAAAAA&#10;" path="m221,21l62,21,97,24,127,29,162,38,216,49,251,54,289,54,327,49,365,43,388,38,335,38,289,35,251,27,221,21xm105,0l73,3,48,8,29,16,13,27,5,35,,43,,46,2,43,11,35,19,29,29,24,46,21,221,21,208,19,140,5,105,0xm449,24l381,35,335,38,388,38,449,24xe" fillcolor="#f4ba5f" stroked="f">
                        <v:path arrowok="t" o:connecttype="custom" o:connectlocs="221,383;62,383;97,386;127,391;162,400;216,411;251,416;289,416;327,411;365,405;388,400;335,400;289,397;251,389;221,383;105,362;73,365;48,370;29,378;13,389;5,397;0,405;0,408;2,405;11,397;19,391;29,386;46,383;221,383;208,381;140,367;105,362;449,386;381,397;335,400;388,400;449,386" o:connectangles="0,0,0,0,0,0,0,0,0,0,0,0,0,0,0,0,0,0,0,0,0,0,0,0,0,0,0,0,0,0,0,0,0,0,0,0,0"/>
                      </v:shape>
                      <v:shape id="AutoShape 149" o:spid="_x0000_s1071" style="position:absolute;left:969;top:378;width:152;height:30;visibility:visible;mso-wrap-style:square;v-text-anchor:top" coordsize="152,3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Kh+vjxQAA&#10;ANwAAAAPAAAAZHJzL2Rvd25yZXYueG1sRE9La8JAEL4L/odlhF6kbipFS+oqbaE0Ujz4otchO01S&#10;s7NhdzXRX98VBG/z8T1ntuhMLU7kfGVZwdMoAUGcW11xoWC3/Xx8AeEDssbaMik4k4fFvN+bYapt&#10;y2s6bUIhYgj7FBWUITSplD4vyaAf2YY4cr/WGQwRukJqh20MN7UcJ8lEGqw4NpTY0EdJ+WFzNAr+&#10;lt/n9n3lhpfjNOPxV5asfvYHpR4G3dsriEBduItv7kzH+ZNnuD4TL5Dzf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MqH6+PFAAAA3AAAAA8AAAAAAAAAAAAAAAAAlwIAAGRycy9k&#10;b3ducmV2LnhtbFBLBQYAAAAABAAEAPUAAACJAwAAAAA=&#10;" path="m59,0l46,,35,5,16,13,,30,5,30,19,24,40,19,54,13,73,11,128,11,116,8,86,3,59,0xm128,11l73,11,108,13,138,16,151,16,128,11xe" fillcolor="#d9b154" stroked="f">
                        <v:path arrowok="t" o:connecttype="custom" o:connectlocs="59,378;46,378;35,383;16,391;0,408;5,408;19,402;40,397;54,391;73,389;128,389;116,386;86,381;59,378;128,389;73,389;108,391;138,394;151,394;128,389" o:connectangles="0,0,0,0,0,0,0,0,0,0,0,0,0,0,0,0,0,0,0,0"/>
                      </v:shape>
                      <v:shape id="AutoShape 148" o:spid="_x0000_s1072" style="position:absolute;left:1166;top:378;width:187;height:27;visibility:visible;mso-wrap-style:square;v-text-anchor:top" coordsize="187,27"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UO0D3wgAA&#10;ANwAAAAPAAAAZHJzL2Rvd25yZXYueG1sRE/NasJAEL4LvsMygjfdWEiwaTZSFEXoqdYHmGbHJHV3&#10;Ns2uMX37bqHgbT6+3yk2ozVioN63jhWslgkI4srplmsF54/9Yg3CB2SNxjEp+CEPm3I6KTDX7s7v&#10;NJxCLWII+xwVNCF0uZS+asiiX7qOOHIX11sMEfa11D3eY7g18ilJMmmx5djQYEfbhqrr6WYVDNkb&#10;f6a7Kx6S9NJ+H5+/zsbslJrPxtcXEIHG8BD/u486zs9S+HsmXiDLX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JQ7QPfCAAAA3AAAAA8AAAAAAAAAAAAAAAAAlwIAAGRycy9kb3du&#10;cmV2LnhtbFBLBQYAAAAABAAEAPUAAACGAwAAAAA=&#10;" path="m14,0l0,,22,11,43,22,57,24,71,27,103,27,141,24,165,22,133,22,89,19,71,16,54,11,33,5,14,0xm187,19l133,22,165,22,187,19xe" fillcolor="#f3ba99" stroked="f">
                        <v:path arrowok="t" o:connecttype="custom" o:connectlocs="14,378;0,378;22,389;43,400;57,402;71,405;103,405;141,402;165,400;133,400;89,397;71,394;54,389;33,383;14,378;187,397;133,400;165,400;187,397" o:connectangles="0,0,0,0,0,0,0,0,0,0,0,0,0,0,0,0,0,0,0"/>
                      </v:shape>
                      <v:shape id="Freeform 147" o:spid="_x0000_s1073" style="position:absolute;left:471;top:308;width:182;height:81;visibility:visible;mso-wrap-style:square;v-text-anchor:top" coordsize="182,8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deeG/wwAA&#10;ANwAAAAPAAAAZHJzL2Rvd25yZXYueG1sRE9NawIxEL0X+h/CFHqrWaUsuhpF1BbpoVBb8Tpsxs3i&#10;ZrImcV3/fVMQepvH+5zZoreN6MiH2rGC4SADQVw6XXOl4Of77WUMIkRkjY1jUnCjAIv548MMC+2u&#10;/EXdLlYihXAoUIGJsS2kDKUhi2HgWuLEHZ23GBP0ldQeryncNnKUZbm0WHNqMNjSylB52l2sglP7&#10;ep6Yie/e1x+bi/887jf9YajU81O/nIKI1Md/8d291Wl+nsPfM+kCOf8F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deeG/wwAAANwAAAAPAAAAAAAAAAAAAAAAAJcCAABkcnMvZG93&#10;bnJldi54bWxQSwUGAAAAAAQABAD1AAAAhwMAAAAA&#10;" path="m135,0l111,,92,2,32,2,,65,,81,11,46,24,35,119,8,181,5,135,0xe" fillcolor="#f4b046" stroked="f">
                        <v:path arrowok="t" o:connecttype="custom" o:connectlocs="135,308;111,308;92,310;32,310;0,373;0,389;11,354;24,343;119,316;181,313;135,308" o:connectangles="0,0,0,0,0,0,0,0,0,0,0"/>
                      </v:shape>
                      <v:shape id="Freeform 146" o:spid="_x0000_s1074" style="position:absolute;left:1318;top:319;width:87;height:38;visibility:visible;mso-wrap-style:square;v-text-anchor:top" coordsize="87,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nznlywwAA&#10;ANwAAAAPAAAAZHJzL2Rvd25yZXYueG1sRE/NasJAEL4LfYdlCt7qRlFTUlcpRVFQD9o+wDQ7JqHZ&#10;2bi7xvj2rlDwNh/f78wWnalFS85XlhUMBwkI4tzqigsFP9+rt3cQPiBrrC2Tght5WMxfejPMtL3y&#10;gdpjKEQMYZ+hgjKEJpPS5yUZ9APbEEfuZJ3BEKErpHZ4jeGmlqMkmUqDFceGEhv6Kin/O16MgnqS&#10;7yfn33U6XFar3Wns09Ytt0r1X7vPDxCBuvAU/7s3Os6fpvB4Jl4g53c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nznlywwAAANwAAAAPAAAAAAAAAAAAAAAAAJcCAABkcnMvZG93&#10;bnJldi54bWxQSwUGAAAAAAQABAD1AAAAhwMAAAAA&#10;" path="m54,0l32,,10,5,,8,2,13,43,37,59,37,84,32,86,29,81,19,75,11,54,0xe" fillcolor="#f37939" stroked="f">
                        <v:path arrowok="t" o:connecttype="custom" o:connectlocs="54,319;32,319;10,324;0,327;2,332;43,356;59,356;84,351;86,348;81,338;75,330;54,319" o:connectangles="0,0,0,0,0,0,0,0,0,0,0,0"/>
                      </v:shape>
                      <v:shape id="Freeform 145" o:spid="_x0000_s1075" style="position:absolute;left:1318;top:275;width:82;height:55;visibility:visible;mso-wrap-style:square;v-text-anchor:top" coordsize="82,55"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" path="m78,0l56,6,51,9,27,9,21,17,,52,,55,56,46,78,9,51,9,51,6,80,6,81,3,78,0xe" fillcolor="#f5580a" stroked="f">
                        <v:path arrowok="t" o:connecttype="custom" o:connectlocs="78,275;56,281;51,284;27,284;21,292;0,327;0,330;56,321;78,284;51,284;51,281;80,281;81,278;78,275" o:connectangles="0,0,0,0,0,0,0,0,0,0,0,0,0,0"/>
                      </v:shape>
                      <v:shape id="Freeform 144" o:spid="_x0000_s1076" style="position:absolute;left:1374;top:275;width:49;height:73;visibility:visible;mso-wrap-style:square;v-text-anchor:top" coordsize="49,7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sspmZwgAA&#10;ANwAAAAPAAAAZHJzL2Rvd25yZXYueG1sRE9Na8JAEL0X+h+WKfRWN+0h1tRVJKTQU0UN9jpkx000&#10;OxuyW13/fVcQepvH+5z5MtpenGn0nWMFr5MMBHHjdMdGQb37fHkH4QOyxt4xKbiSh+Xi8WGOhXYX&#10;3tB5G4xIIewLVNCGMBRS+qYli37iBuLEHdxoMSQ4GqlHvKRw28u3LMulxY5TQ4sDlS01p+2vVbCa&#10;GhPr/fo6PZbl9+nHV020lVLPT3H1ASJQDP/iu/tLp/n5DG7PpAvk4g8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CyymZnCAAAA3AAAAA8AAAAAAAAAAAAAAAAAlwIAAGRycy9kb3du&#10;cmV2LnhtbFBLBQYAAAAABAAEAPUAAACGAwAAAAA=&#10;" path="m22,0l0,46,30,73,38,63,49,38,49,35,44,27,25,3,22,0xe" fillcolor="#d2440a" stroked="f">
                        <v:path arrowok="t" o:connecttype="custom" o:connectlocs="22,275;0,321;30,348;38,338;49,313;49,310;44,302;25,278;22,275" o:connectangles="0,0,0,0,0,0,0,0,0"/>
                      </v:shape>
                      <v:shape id="Freeform 143" o:spid="_x0000_s1077" style="position:absolute;left:695;top:456;width:44;height:79;visibility:visible;mso-wrap-style:square;v-text-anchor:top" coordsize="44,7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JlbT/xwAA&#10;ANwAAAAPAAAAZHJzL2Rvd25yZXYueG1sRI9PT8JAEMXvJn6HzZh4IbDVA0hhIcY/CVeKRr0N3aGt&#10;dmfL7gKVT+8cSLzN5L157zfzZe9adaQQG88G7kYZKOLS24YrA2+b1+EDqJiQLbaeycAvRVgurq/m&#10;mFt/4jUdi1QpCeGYo4E6pS7XOpY1OYwj3xGLtvPBYZI1VNoGPEm4a/V9lo21w4alocaOnmoqf4qD&#10;MzC2L9uP83769Ry+i/i+GujPvd8Zc3vTP85AJerTv/lyvbKCPxF8eUYm0Is/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SZW0/8cAAADcAAAADwAAAAAAAAAAAAAAAACXAgAAZHJz&#10;L2Rvd25yZXYueG1sUEsFBgAAAAAEAAQA9QAAAIsDAAAAAA==&#10;" path="m8,0l8,6,,49,11,62,25,76,27,79,36,70,41,62,44,49,44,38,41,33,33,22,17,8,8,0xe" fillcolor="#f37939" stroked="f">
                        <v:path arrowok="t" o:connecttype="custom" o:connectlocs="8,456;8,462;0,505;11,518;25,532;27,535;36,526;41,518;44,505;44,494;41,489;33,478;17,464;8,456" o:connectangles="0,0,0,0,0,0,0,0,0,0,0,0,0,0"/>
                      </v:shape>
                      <v:shape id="Freeform 142" o:spid="_x0000_s1078" style="position:absolute;left:703;top:456;width:90;height:44;visibility:visible;mso-wrap-style:square;v-text-anchor:top" coordsize="90,4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juYqTwwAA&#10;ANwAAAAPAAAAZHJzL2Rvd25yZXYueG1sRE9Na8JAEL0X/A/LCN7qRg9aUlcRMVjBQ2sFe5xmp9lg&#10;diZktxr/fbdQ6G0e73MWq9436kpdqIUNTMYZKOJSbM2VgdN78fgEKkRki40wGbhTgNVy8LDA3MqN&#10;3+h6jJVKIRxyNOBibHOtQ+nIYxhLS5y4L+k8xgS7StsObyncN3qaZTPtsebU4LCljaPycvz2BkR/&#10;lHXRzLfn3b54/TysZecOYsxo2K+fQUXq47/4z/1i0/z5BH6fSRfo5Q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juYqTwwAAANwAAAAPAAAAAAAAAAAAAAAAAJcCAABkcnMvZG93&#10;bnJldi54bWxQSwUGAAAAAAQABAD1AAAAhwMAAAAA&#10;" path="m49,0l3,,,3,33,44,87,44,90,38,71,19,57,3,49,0xe" fillcolor="#f5580a" stroked="f">
                        <v:path arrowok="t" o:connecttype="custom" o:connectlocs="49,456;3,456;0,459;33,500;87,500;90,494;71,475;57,459;49,456" o:connectangles="0,0,0,0,0,0,0,0,0"/>
                      </v:shape>
                      <v:shape id="Freeform 141" o:spid="_x0000_s1079" style="position:absolute;left:722;top:497;width:71;height:41;visibility:visible;mso-wrap-style:square;v-text-anchor:top" coordsize="7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iqwQZwgAA&#10;ANwAAAAPAAAAZHJzL2Rvd25yZXYueG1sRE89a8MwEN0D/Q/iCt0SOR6c1IkSiqG0lC51Al0v1sU2&#10;sU7GUm3531eFQrZ7vM/bH4PpxEiDay0rWK8SEMSV1S3XCs6n1+UWhPPIGjvLpGAmB8fDw2KPubYT&#10;f9FY+lrEEHY5Kmi873MpXdWQQbeyPXHkrnYw6CMcaqkHnGK46WSaJJk02HJsaLCnoqHqVv4YBcUm&#10;yHVVPmdZQt+Xt/mUfn4Eo9TTY3jZgfAU/F38737Xcf4mhb9n4gXy8As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CKrBBnCAAAA3AAAAA8AAAAAAAAAAAAAAAAAlwIAAGRycy9kb3du&#10;cmV2LnhtbFBLBQYAAAAABAAEAPUAAACGAwAAAAA=&#10;" path="m71,0l14,3,,38,3,38,14,40,44,38,49,35,52,29,68,3,71,0xe" fillcolor="#d2440a" stroked="f">
                        <v:path arrowok="t" o:connecttype="custom" o:connectlocs="71,497;14,500;0,535;3,535;14,537;44,535;49,532;52,526;68,500;71,497" o:connectangles="0,0,0,0,0,0,0,0,0,0"/>
                      </v:shape>
                      <v:shape id="Freeform 140" o:spid="_x0000_s1080" style="position:absolute;left:1050;top:132;width:79;height:44;visibility:visible;mso-wrap-style:square;v-text-anchor:top" coordsize="79,4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CZKKmwwAA&#10;ANwAAAAPAAAAZHJzL2Rvd25yZXYueG1sRE9LawIxEL4X+h/CFLzVbBUfbDdKKYiLPXVV0NuwmX20&#10;m8mSRN3++6ZQ8DYf33Oy9WA6cSXnW8sKXsYJCOLS6pZrBYf95nkJwgdkjZ1lUvBDHtarx4cMU21v&#10;/EnXItQihrBPUUETQp9K6cuGDPqx7YkjV1lnMEToaqkd3mK46eQkSebSYMuxocGe3hsqv4uLUXCS&#10;h918Vny4ymxpc86/7Paoc6VGT8PbK4hAQ7iL/925jvMXU/h7Jl4gV7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CZKKmwwAAANwAAAAPAAAAAAAAAAAAAAAAAJcCAABkcnMvZG93&#10;bnJldi54bWxQSwUGAAAAAAQABAD1AAAAhwMAAAAA&#10;" path="m46,0l3,11,,14,5,19,21,33,32,41,38,44,51,44,62,41,70,33,78,25,75,22,59,8,46,0xe" fillcolor="#f37939" stroked="f">
                        <v:path arrowok="t" o:connecttype="custom" o:connectlocs="46,132;3,143;0,146;5,151;21,165;32,173;38,176;51,176;62,173;70,165;78,157;75,154;59,140;46,132" o:connectangles="0,0,0,0,0,0,0,0,0,0,0,0,0,0"/>
                      </v:shape>
                      <v:shape id="AutoShape 139" o:spid="_x0000_s1081" style="position:absolute;left:1047;top:146;width:49;height:84;visibility:visible;mso-wrap-style:square;v-text-anchor:top" coordsize="49,8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Ij6KGwwAA&#10;ANwAAAAPAAAAZHJzL2Rvd25yZXYueG1sRE/JbsIwEL0j8Q/WIHErDoWyBAzqEiQ4IZYDx1E8JKHx&#10;OIrdkP49rlSJ2zy9dZbr1pSiodoVlhUMBxEI4tTqgjMF59PmZQbCeWSNpWVS8EsO1qtuZ4mxtnc+&#10;UHP0mQgh7GJUkHtfxVK6NCeDbmAr4sBdbW3QB1hnUtd4D+GmlK9RNJEGCw4NOVb0mVP6ffwxCr6S&#10;rBw3/iMZ7a/zS0Jvt91seFKq32vfFyA8tf4p/ndvdZg/HcPfM+ECuXo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Ij6KGwwAAANwAAAAPAAAAAAAAAAAAAAAAAJcCAABkcnMvZG93&#10;bnJldi54bWxQSwUGAAAAAAQABAD1AAAAhwMAAAAA&#10;" path="m48,65l27,65,30,70,46,83,49,81,48,65xm3,0l0,,6,46,8,57,24,67,27,65,48,65,46,27,3,0xe" fillcolor="#f5580a" stroked="f">
                        <v:path arrowok="t" o:connecttype="custom" o:connectlocs="48,211;27,211;30,216;46,229;49,227;48,211;3,146;0,146;6,192;8,203;24,213;27,211;48,211;46,173;3,146" o:connectangles="0,0,0,0,0,0,0,0,0,0,0,0,0,0,0"/>
                      </v:shape>
                      <v:shape id="Freeform 138" o:spid="_x0000_s1082" style="position:absolute;left:1093;top:157;width:39;height:73;visibility:visible;mso-wrap-style:square;v-text-anchor:top" coordsize="39,7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9s9i7wwAA&#10;ANwAAAAPAAAAZHJzL2Rvd25yZXYueG1sRE9Na8JAEL0L/Q/LCN50Y8FaoqtYi6WHgjXqwduQHbPB&#10;7GzIrjH9911B8DaP9znzZWcr0VLjS8cKxqMEBHHudMmFgsN+M3wH4QOyxsoxKfgjD8vFS2+OqXY3&#10;3lGbhULEEPYpKjAh1KmUPjdk0Y9cTRy5s2sshgibQuoGbzHcVvI1Sd6kxZJjg8Ga1obyS3a1Ci77&#10;k/fHr/XEfPy0v9luu/mcbiulBv1uNQMRqAtP8cP9reP86QTuz8QL5OIf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9s9i7wwAAANwAAAAPAAAAAAAAAAAAAAAAAJcCAABkcnMvZG93&#10;bnJldi54bWxQSwUGAAAAAAQABAD1AAAAhwMAAAAA&#10;" path="m35,0l0,16,3,72,6,70,30,51,38,48,38,13,35,2,35,0xe" fillcolor="#d2440a" stroked="f">
                        <v:path arrowok="t" o:connecttype="custom" o:connectlocs="35,157;0,173;3,229;6,227;30,208;38,205;38,170;35,159;35,157" o:connectangles="0,0,0,0,0,0,0,0,0"/>
                      </v:shape>
                      <v:shape id="Freeform 137" o:spid="_x0000_s1083" style="position:absolute;left:1004;top:389;width:179;height:151;visibility:visible;mso-wrap-style:square;v-text-anchor:top" coordsize="179,15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dYndQwgAA&#10;ANwAAAAPAAAAZHJzL2Rvd25yZXYueG1sRE9Na8JAEL0L/odlCt500yqxpK4iopCLBbWHHofsNAnd&#10;nQ272yT+e7dQ6G0e73M2u9Ea0ZMPrWMFz4sMBHHldMu1go/baf4KIkRkjcYxKbhTgN12Otlgod3A&#10;F+qvsRYphEOBCpoYu0LKUDVkMSxcR5y4L+ctxgR9LbXHIYVbI1+yLJcWW04NDXZ0aKj6vv5YBXwu&#10;++WQm9W+NUd/rD7fL6eSlJo9jfs3EJHG+C/+c5c6zV/n8PtMukBuH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J1id1DCAAAA3AAAAA8AAAAAAAAAAAAAAAAAlwIAAGRycy9kb3du&#10;cmV2LnhtbFBLBQYAAAAABAAEAPUAAACGAwAAAAA=&#10;" path="m105,0l97,,92,2,86,5,70,16,46,30,24,43,11,54,2,62,,70,5,86,13,111,27,146,73,151,97,148,116,143,135,137,146,135,154,129,162,121,167,113,176,102,178,94,178,81,170,70,162,56,154,40,141,24,127,11,111,2,105,0xe" fillcolor="#fdd978" stroked="f">
                        <v:path arrowok="t" o:connecttype="custom" o:connectlocs="105,389;97,389;92,391;86,394;70,405;46,419;24,432;11,443;2,451;0,459;5,475;13,500;27,535;73,540;97,537;116,532;135,526;146,524;154,518;162,510;167,502;176,491;178,483;178,470;170,459;162,445;154,429;141,413;127,400;111,391;105,389" o:connectangles="0,0,0,0,0,0,0,0,0,0,0,0,0,0,0,0,0,0,0,0,0,0,0,0,0,0,0,0,0,0,0"/>
                      </v:shape>
                      <v:shape id="Freeform 136" o:spid="_x0000_s1084" style="position:absolute;left:1082;top:424;width:87;height:81;visibility:visible;mso-wrap-style:square;v-text-anchor:top" coordsize="87,8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" path="m41,0l25,,17,3,8,8,3,8,,16,,30,3,46,3,70,6,76,11,78,17,78,60,81,84,81,87,78,87,65,81,43,73,24,68,16,63,11,52,8,46,3,41,0xe" fillcolor="#f4b34d" stroked="f">
                        <v:path arrowok="t" o:connecttype="custom" o:connectlocs="41,424;25,424;17,427;8,432;3,432;0,440;0,454;3,470;3,494;6,500;11,502;17,502;60,505;84,505;87,502;87,489;81,467;73,448;68,440;63,435;52,432;46,427;41,424" o:connectangles="0,0,0,0,0,0,0,0,0,0,0,0,0,0,0,0,0,0,0,0,0,0,0"/>
                      </v:shape>
                      <v:shape id="AutoShape 135" o:spid="_x0000_s1085" style="position:absolute;left:536;top:232;width:120;height:55;visibility:visible;mso-wrap-style:square;v-text-anchor:top" coordsize="120,55"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KD9OdwwAA&#10;ANwAAAAPAAAAZHJzL2Rvd25yZXYueG1sRI9BSwNBDIXvgv9hiODNziqllW2nRZRCEaFY9R520t3F&#10;mcywmbZbf705CN4S3st7X5brMQZzokH6xA7uJxUY4ib5nlsHnx+bu0cwUpA9hsTk4EIC69X11RJr&#10;n878Tqd9aY2GsNTooCsl19ZK01FEmaRMrNohDRGLrkNr/YBnDY/BPlTVzEbsWRs6zPTcUfO9P0YH&#10;u/F19zZ7yY0Pl695nv5IEBTnbm/GpwWYQmP5N/9db73iz5VWn9EJ7OoX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KD9OdwwAAANwAAAAPAAAAAAAAAAAAAAAAAJcCAABkcnMvZG93&#10;bnJldi54bWxQSwUGAAAAAAQABAD1AAAAhwMAAAAA&#10;" path="m8,0l2,6,,14,,25,5,38,8,43,13,46,27,54,59,54,94,46,111,41,116,38,116,35,119,22,117,19,35,19,27,14,13,6,8,0xm100,3l94,3,84,8,73,14,57,19,117,19,116,17,113,14,111,11,105,6,100,3xe" fillcolor="#c53c1f" stroked="f">
                        <v:path arrowok="t" o:connecttype="custom" o:connectlocs="8,232;2,238;0,246;0,257;5,270;8,275;13,278;27,286;59,286;94,278;111,273;116,270;116,267;119,254;117,251;35,251;27,246;13,238;8,232;100,235;94,235;84,240;73,246;57,251;117,251;116,249;113,246;111,243;105,238;100,235" o:connectangles="0,0,0,0,0,0,0,0,0,0,0,0,0,0,0,0,0,0,0,0,0,0,0,0,0,0,0,0,0,0"/>
                      </v:shape>
                      <v:shape id="Freeform 134" o:spid="_x0000_s1086" style="position:absolute;left:533;top:159;width:136;height:116;visibility:visible;mso-wrap-style:square;v-text-anchor:top" coordsize="136,11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Bn2J4xAAA&#10;ANwAAAAPAAAAZHJzL2Rvd25yZXYueG1sRE9NawIxEL0L/ocwQm+atQe1q1HaQkELpWgr6G3cTHcX&#10;k8k2ibr+eyMUepvH+5zZorVGnMmH2rGC4SADQVw4XXOp4PvrrT8BESKyRuOYFFwpwGLe7cww1+7C&#10;azpvYilSCIccFVQxNrmUoajIYhi4hjhxP85bjAn6UmqPlxRujXzMspG0WHNqqLCh14qK4+ZkFbzs&#10;lmY/bg4T87Eebf0v+/fP1UGph177PAURqY3/4j/3Uqf54ye4P5MukPMb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QZ9ieMQAAADcAAAADwAAAAAAAAAAAAAAAACXAgAAZHJzL2Rv&#10;d25yZXYueG1sUEsFBgAAAAAEAAQA9QAAAIgDAAAAAA==&#10;" path="m78,0l76,,65,6,54,14,35,25,19,33,8,41,3,49,,54,3,68,11,87,22,114,38,116,54,116,73,114,106,108,116,100,124,95,130,87,135,73,135,62,130,54,124,44,116,33,108,19,97,11,84,3,78,0xe" fillcolor="#e48558" stroked="f">
                        <v:path arrowok="t" o:connecttype="custom" o:connectlocs="78,159;76,159;65,165;54,173;35,184;19,192;8,200;3,208;0,213;3,227;11,246;22,273;38,275;54,275;73,273;106,267;116,259;124,254;130,246;135,232;135,221;130,213;124,203;116,192;108,178;97,170;84,162;78,159" o:connectangles="0,0,0,0,0,0,0,0,0,0,0,0,0,0,0,0,0,0,0,0,0,0,0,0,0,0,0,0"/>
                      </v:shape>
                      <v:shape id="Freeform 133" o:spid="_x0000_s1087" style="position:absolute;left:593;top:186;width:68;height:63;visibility:visible;mso-wrap-style:square;v-text-anchor:top" coordsize="68,6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HgKY1xgAA&#10;ANwAAAAPAAAAZHJzL2Rvd25yZXYueG1sRI9PawJBDMXvhX6HIQVvddZKq66OUoRCixXx38Fb2Im7&#10;S3cyy8xU12/fHAreEt7Le7/MFp1r1IVCrD0bGPQzUMSFtzWXBg77j+cxqJiQLTaeycCNIizmjw8z&#10;zK2/8pYuu1QqCeGYo4EqpTbXOhYVOYx93xKLdvbBYZI1lNoGvEq4a/RLlr1phzVLQ4UtLSsqfna/&#10;zsBw2YZytZ6cvjapeOXB8Xs0WUdjek/d+xRUoi7dzf/Xn1bwx4Ivz8gEev4H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CHgKY1xgAAANwAAAAPAAAAAAAAAAAAAAAAAJcCAABkcnMv&#10;ZG93bnJldi54bWxQSwUGAAAAAAQABAD1AAAAigMAAAAA&#10;" path="m32,0l18,,13,3,5,8,2,8,,14,,22,2,38,2,49,5,57,8,60,13,63,64,63,67,60,67,52,44,8,5,8,5,6,40,6,35,3,32,0xe" fillcolor="#eca676" stroked="f">
                        <v:path arrowok="t" o:connecttype="custom" o:connectlocs="32,186;18,186;13,189;5,194;2,194;0,200;0,208;2,224;2,235;5,243;8,246;13,249;64,249;67,246;67,238;44,194;5,194;5,192;40,192;35,189;32,186" o:connectangles="0,0,0,0,0,0,0,0,0,0,0,0,0,0,0,0,0,0,0,0,0"/>
                      </v:shape>
                      <v:shape id="Freeform 132" o:spid="_x0000_s1088" style="position:absolute;left:636;top:216;width:79;height:44;visibility:visible;mso-wrap-style:square;v-text-anchor:top" coordsize="79,4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oL+ltwwAA&#10;ANwAAAAPAAAAZHJzL2Rvd25yZXYueG1sRE9Na8JAEL0X/A/LFLzVTQSDpK5SCsFQT00V9DZkxyRt&#10;djbsbk38991Cobd5vM/Z7CbTixs531lWkC4SEMS11R03Co4fxdMahA/IGnvLpOBOHnbb2cMGc21H&#10;fqdbFRoRQ9jnqKANYcil9HVLBv3CDsSRu1pnMEToGqkdjjHc9HKZJJk02HFsaHGg15bqr+rbKDjL&#10;41u2qg7uavZUXMpPuz/pUqn54/TyDCLQFP7Ff+5Sx/nrFH6fiRfI7Q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oL+ltwwAAANwAAAAPAAAAAAAAAAAAAAAAAJcCAABkcnMvZG93&#10;bnJldi54bWxQSwUGAAAAAAQABAD1AAAAhwMAAAAA&#10;" path="m46,0l30,3,5,11,,13,8,19,24,33,35,41,40,43,51,41,65,41,73,33,78,24,78,22,59,8,46,0xe" fillcolor="#f37939" stroked="f">
                        <v:path arrowok="t" o:connecttype="custom" o:connectlocs="46,216;30,219;5,227;0,229;8,235;24,249;35,257;40,259;51,257;65,257;73,249;78,240;78,238;59,224;46,216" o:connectangles="0,0,0,0,0,0,0,0,0,0,0,0,0,0,0"/>
                      </v:shape>
                      <v:shape id="AutoShape 131" o:spid="_x0000_s1089" style="position:absolute;left:636;top:227;width:49;height:87;visibility:visible;mso-wrap-style:square;v-text-anchor:top" coordsize="49,87"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" path="m48,67l27,67,30,73,46,86,49,83,48,67xm3,0l0,2,5,48,8,57,24,70,27,67,48,67,46,30,3,0xe" fillcolor="#f5580a" stroked="f">
                        <v:path arrowok="t" o:connecttype="custom" o:connectlocs="48,294;27,294;30,300;46,313;49,310;48,294;3,227;0,229;5,275;8,284;24,297;27,294;48,294;46,257;3,227" o:connectangles="0,0,0,0,0,0,0,0,0,0,0,0,0,0,0"/>
                      </v:shape>
                      <v:shape id="Freeform 130" o:spid="_x0000_s1090" style="position:absolute;left:682;top:240;width:38;height:73;visibility:visible;mso-wrap-style:square;v-text-anchor:top" coordsize="38,7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pu/DXwgAA&#10;ANwAAAAPAAAAZHJzL2Rvd25yZXYueG1sRE9Li8IwEL4L/ocwgrc1VfFB1ygiSMWL9bF7HprZtthM&#10;ShO17q/fCAve5uN7zmLVmkrcqXGlZQXDQQSCOLO65FzB5bz9mINwHlljZZkUPMnBatntLDDW9sFH&#10;up98LkIIuxgVFN7XsZQuK8igG9iaOHA/tjHoA2xyqRt8hHBTyVEUTaXBkkNDgTVtCsqup5tRkJrk&#10;mkx/9+kBk8nXTqbfkxkZpfq9dv0JwlPr3+J/906H+fMxvJ4JF8jlH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Gm78NfCAAAA3AAAAA8AAAAAAAAAAAAAAAAAlwIAAGRycy9kb3du&#10;cmV2LnhtbFBLBQYAAAAABAAEAPUAAACGAwAAAAA=&#10;" path="m35,0l32,,,17,3,73,5,70,30,52,35,46,38,44,35,14,35,0xe" fillcolor="#d2440a" stroked="f">
                        <v:path arrowok="t" o:connecttype="custom" o:connectlocs="35,240;32,240;0,257;3,313;5,310;30,292;35,286;38,284;35,254;35,240" o:connectangles="0,0,0,0,0,0,0,0,0,0"/>
                      </v:shape>
                      <v:shape id="Picture 129" o:spid="_x0000_s1091" type="#_x0000_t75" style="position:absolute;left:1050;top:705;width:601;height:397;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JI+&#10;ArbCAAAA3AAAAA8AAABkcnMvZG93bnJldi54bWxET9tqwkAQfS/4D8sIvtWJQSSNriJiQRAKXgr6&#10;NmTHJJidDdmtpn/fLRT6NodzncWqt416cOdrJxom4wQUS+FMLaWG8+n9NQPlA4mhxglr+GYPq+Xg&#10;ZUG5cU858OMYShVDxOekoQqhzRF9UbElP3YtS+RurrMUIuxKNB09Y7htME2SGVqqJTZU1PKm4uJ+&#10;/LIaDh8XxOssfdue9vhZZJk/pxuv9WjYr+egAvfhX/zn3pk4P5vC7zPxAlz+AA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CSPgK2wgAAANwAAAAPAAAAAAAAAAAAAAAAAJwCAABk&#10;cnMvZG93bnJldi54bWxQSwUGAAAAAAQABAD3AAAAiwMAAAAA&#10;">
                        <v:imagedata r:id="rId139" o:title=""/>
                      </v:shape>
                      <v:shape id="Freeform 128" o:spid="_x0000_s1092" style="position:absolute;left:1204;top:254;width:98;height:65;visibility:visible;mso-wrap-style:square;v-text-anchor:top" coordsize="98,65"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v4+LGwgAA&#10;ANwAAAAPAAAAZHJzL2Rvd25yZXYueG1sRE9Ni8IwEL0L+x/CLHgRTVdY0WoUEVYUEVbXg8ehGdtg&#10;MylNtN1/bwTB2zze58wWrS3FnWpvHCv4GiQgiDOnDecKTn8//TEIH5A1lo5JwT95WMw/OjNMtWv4&#10;QPdjyEUMYZ+igiKEKpXSZwVZ9ANXEUfu4mqLIcI6l7rGJobbUg6TZCQtGo4NBVa0Kii7Hm9Wwa0x&#10;h2y1bna/5lyG3nY7uZrlXqnuZ7ucggjUhrf45d7oOH/8Dc9n4gVy/g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K/j4sbCAAAA3AAAAA8AAAAAAAAAAAAAAAAAlwIAAGRycy9kb3du&#10;cmV2LnhtbFBLBQYAAAAABAAEAPUAAACGAwAAAAA=&#10;" path="m62,0l19,,,5,86,65,95,48,97,35,97,24,62,0xe" fillcolor="#3e2305" stroked="f">
                        <v:path arrowok="t" o:connecttype="custom" o:connectlocs="62,254;19,254;0,259;86,319;95,302;97,289;97,278;62,254" o:connectangles="0,0,0,0,0,0,0,0"/>
                      </v:shape>
                      <v:shape id="Freeform 127" o:spid="_x0000_s1093" style="position:absolute;left:560;top:338;width:79;height:92;visibility:visible;mso-wrap-style:square;v-text-anchor:top" coordsize="79,9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zShDwwAA&#10;ANwAAAAPAAAAZHJzL2Rvd25yZXYueG1sRE9Na8JAEL0X+h+WKXirGz1EiW5CLBQsgqVpxeuYHZNg&#10;djZktzH+e7dQ8DaP9znrbDStGKh3jWUFs2kEgri0uuFKwc/3++sShPPIGlvLpOBGDrL0+WmNibZX&#10;/qKh8JUIIewSVFB73yVSurImg25qO+LAnW1v0AfYV1L3eA3hppXzKIqlwYZDQ40dvdVUXopfo4CL&#10;fBMP5XGzGOVnfvjY71p5PCk1eRnzFQhPo3+I/91bHeYvY/h7Jlwg0zs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zShDwwAAANwAAAAPAAAAAAAAAAAAAAAAAJcCAABkcnMvZG93&#10;bnJldi54bWxQSwUGAAAAAAQABAD1AAAAhwMAAAAA&#10;" path="m44,0l33,,24,5,19,10,14,18,11,27,,70,,91,79,21,65,10,51,2,44,0xe" fillcolor="#3e2305" stroked="f">
                        <v:path arrowok="t" o:connecttype="custom" o:connectlocs="44,338;33,338;24,343;19,348;14,356;11,365;0,408;0,429;79,359;65,348;51,340;44,338" o:connectangles="0,0,0,0,0,0,0,0,0,0,0,0"/>
                      </v:shape>
                      <v:shape id="Freeform 126" o:spid="_x0000_s1094" style="position:absolute;left:855;top:168;width:79;height:92;visibility:visible;mso-wrap-style:square;v-text-anchor:top" coordsize="79,9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" path="m43,0l33,,24,2,19,10,13,18,11,26,5,48,,70,,91,79,21,65,10,51,2,43,0xe" fillcolor="#3e2305" stroked="f">
                        <v:path arrowok="t" o:connecttype="custom" o:connectlocs="43,168;33,168;24,170;19,178;13,186;11,194;5,216;0,238;0,259;79,189;65,178;51,170;43,168" o:connectangles="0,0,0,0,0,0,0,0,0,0,0,0,0"/>
                      </v:shape>
                      <v:shape id="Freeform 125" o:spid="_x0000_s1095" style="position:absolute;left:985;top:400;width:95;height:79;visibility:visible;mso-wrap-style:square;v-text-anchor:top" coordsize="95,7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uHxxBxQAA&#10;ANwAAAAPAAAAZHJzL2Rvd25yZXYueG1sRI9Ba8JAEIXvQv/DMoXedBMPRVJXKaUFLyq14nnIjklq&#10;djbsrjHx1zuHQm8zvDfvfbNcD65VPYXYeDaQzzJQxKW3DVcGjj9f0wWomJAttp7JwEgR1qunyRIL&#10;62/8Tf0hVUpCOBZooE6pK7SOZU0O48x3xKKdfXCYZA2VtgFvEu5aPc+yV+2wYWmosaOPmsrL4eoM&#10;bKvzuMl32z7e83vYnX4v+zR+GvPyPLy/gUo0pH/z3/XGCv5CaOUZmUCvHg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O4fHEHFAAAA3AAAAA8AAAAAAAAAAAAAAAAAlwIAAGRycy9k&#10;b3ducmV2LnhtbFBLBQYAAAAABAAEAPUAAACJAwAAAAA=&#10;" path="m94,0l0,48,11,62,21,72,30,78,48,78,57,72,62,67,70,59,81,40,89,19,94,0xe" fillcolor="#3e2305" stroked="f">
                        <v:path arrowok="t" o:connecttype="custom" o:connectlocs="94,400;0,448;11,462;21,472;30,478;48,478;57,472;62,467;70,459;81,440;89,419;94,400" o:connectangles="0,0,0,0,0,0,0,0,0,0,0,0"/>
                      </v:shape>
                      <v:shape id="Freeform 124" o:spid="_x0000_s1096" style="position:absolute;top:330;width:539;height:489;visibility:visible;mso-wrap-style:square;v-text-anchor:top" coordsize="539,48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wM5U4wgAA&#10;ANwAAAAPAAAAZHJzL2Rvd25yZXYueG1sRE9Na8JAEL0L/Q/LFLyZTVuwGt0EWxT0pql4HrJjkjY7&#10;m+6umv77bkHobR7vc5bFYDpxJedbywqekhQEcWV1y7WC48dmMgPhA7LGzjIp+CEPRf4wWmKm7Y0P&#10;dC1DLWII+wwVNCH0mZS+asigT2xPHLmzdQZDhK6W2uEthptOPqfpVBpsOTY02NN7Q9VXeTEKVtq8&#10;7Naf3wf3tne7y75cv57mqVLjx2G1ABFoCP/iu3ur4/zZHP6eiRfI/Bc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HAzlTjCAAAA3AAAAA8AAAAAAAAAAAAAAAAAlwIAAGRycy9kb3du&#10;cmV2LnhtbFBLBQYAAAAABAAEAPUAAACGAwAAAAA=&#10;" path="m16,0l11,,6,2,3,5,,10,3,21,8,32,16,48,33,64,68,99,184,199,254,256,311,321,341,375,352,402,392,458,460,488,479,488,538,453,538,439,503,380,438,340,376,329,363,323,352,315,300,286,265,253,249,234,230,213,198,172,81,46,27,5,16,0xe" fillcolor="#7a8e92" stroked="f">
                        <v:path arrowok="t" o:connecttype="custom" o:connectlocs="16,330;11,330;6,332;3,335;0,340;3,351;8,362;16,378;33,394;68,429;184,529;254,586;311,651;341,705;352,732;392,788;460,818;479,818;538,783;538,769;503,710;438,670;376,659;363,653;352,645;300,616;265,583;249,564;230,543;198,502;81,376;27,335;16,330" o:connectangles="0,0,0,0,0,0,0,0,0,0,0,0,0,0,0,0,0,0,0,0,0,0,0,0,0,0,0,0,0,0,0,0,0"/>
                      </v:shape>
                      <v:shape id="Freeform 123" o:spid="_x0000_s1097" style="position:absolute;top:321;width:539;height:478;visibility:visible;mso-wrap-style:square;v-text-anchor:top" coordsize="539,47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C6GJPxQAA&#10;ANwAAAAPAAAAZHJzL2Rvd25yZXYueG1sRI9LawJBEITvQv7D0IHcdDYKohtHSQKCIB58QK7NTu+D&#10;3elZZibu5t+nD4K3bqq66uvNbnSdulOIjWcD77MMFHHhbcOVgdt1P12BignZYueZDPxRhN32ZbLB&#10;3PqBz3S/pEpJCMccDdQp9bnWsajJYZz5nli00geHSdZQaRtwkHDX6XmWLbXDhqWhxp6+ayray68z&#10;8DVv2nJxDMfbIbXD/lSUP+uFNubtdfz8AJVoTE/z4/pgBX8t+PKMTKC3/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ILoYk/FAAAA3AAAAA8AAAAAAAAAAAAAAAAAlwIAAGRycy9k&#10;b3ducmV2LnhtbFBLBQYAAAAABAAEAPUAAACJAwAAAAA=&#10;" path="m16,0l11,,6,3,3,6,,11,,19,60,90,179,189,217,219,252,249,309,311,341,365,352,392,392,446,460,476,479,478,498,476,511,470,525,462,533,454,538,443,538,430,503,370,438,330,406,324,376,316,363,313,352,306,333,295,300,273,265,243,249,224,230,203,162,124,81,44,27,6,16,0xe" fillcolor="#d2dfe2" stroked="f">
                        <v:path arrowok="t" o:connecttype="custom" o:connectlocs="16,321;11,321;6,324;3,327;0,332;0,340;60,411;179,510;217,540;252,570;309,632;341,686;352,713;392,767;460,797;479,799;498,797;511,791;525,783;533,775;538,764;538,751;503,691;438,651;406,645;376,637;363,634;352,627;333,616;300,594;265,564;249,545;230,524;162,445;81,365;27,327;16,321" o:connectangles="0,0,0,0,0,0,0,0,0,0,0,0,0,0,0,0,0,0,0,0,0,0,0,0,0,0,0,0,0,0,0,0,0,0,0,0,0"/>
                      </v:shape>
                      <v:shape id="Picture 122" o:spid="_x0000_s1098" type="#_x0000_t75" style="position:absolute;left:365;top:662;width:154;height:124;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Fhd&#10;rXPDAAAA3AAAAA8AAABkcnMvZG93bnJldi54bWxEj0FrAjEQhe8F/0OYgpeiWT2IuxqlSgWhp6o/&#10;YNhMN0s3k5BkdeuvNwWhtxnem/e+WW8H24krhdg6VjCbFiCIa6dbbhRczofJEkRMyBo7x6TglyJs&#10;N6OXNVba3fiLrqfUiBzCsUIFJiVfSRlrQxbj1HnirH27YDHlNTRSB7zlcNvJeVEspMWWc4NBT3tD&#10;9c+ptwr2vdcUluHjzRc78xn6DHAvlRq/Du8rEImG9G9+Xh91xi9n8PdMnkBuHgA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WF2tc8MAAADcAAAADwAAAAAAAAAAAAAAAACcAgAA&#10;ZHJzL2Rvd25yZXYueG1sUEsFBgAAAAAEAAQA9wAAAIwDAAAAAA==&#10;">
                        <v:imagedata r:id="rId140" o:title=""/>
                      </v:shape>
                      <v:shape id="Freeform 121" o:spid="_x0000_s1099" style="position:absolute;left:998;top:119;width:41;height:11;visibility:visible;mso-wrap-style:square;v-text-anchor:top" coordsize="41,1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l4pymwAAA&#10;ANwAAAAPAAAAZHJzL2Rvd25yZXYueG1sRE9Li8IwEL4v+B/CCN7WtB5Eq1FEELz5Wtg9Ds30oc2k&#10;NFGjv94Iwt7m43vOfBlMI27UudqygnSYgCDOra65VPBz2nxPQDiPrLGxTAoe5GC56H3NMdP2zge6&#10;HX0pYgi7DBVU3reZlC6vyKAb2pY4coXtDPoIu1LqDu8x3DRylCRjabDm2FBhS+uK8svxahTsp+m+&#10;SP+CfR6243P7W+yasNkpNeiH1QyEp+D/xR/3Vsf50xG8n4kXyMUL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Cl4pymwAAAANwAAAAPAAAAAAAAAAAAAAAAAJcCAABkcnMvZG93bnJl&#10;di54bWxQSwUGAAAAAAQABAD1AAAAhAMAAAAA&#10;" path="m30,0l22,,17,3,,5,,11,28,11,41,8,41,5,38,3,30,0xe" fillcolor="#fdeb90" stroked="f">
                        <v:path arrowok="t" o:connecttype="custom" o:connectlocs="30,119;22,119;17,122;0,124;0,130;28,130;41,127;41,124;38,122;30,119" o:connectangles="0,0,0,0,0,0,0,0,0,0"/>
                      </v:shape>
                      <v:shape id="Freeform 120" o:spid="_x0000_s1100" style="position:absolute;left:1356;top:381;width:30;height:14;visibility:visible;mso-wrap-style:square;v-text-anchor:top" coordsize="30,1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V7yocwgAA&#10;ANwAAAAPAAAAZHJzL2Rvd25yZXYueG1sRE9LawIxEL4X+h/CFHrrZrXS2q1RVBCsN1et12Ez+6Cb&#10;yZLEdf33jVDobT6+58wWg2lFT843lhWMkhQEcWF1w5WC42HzMgXhA7LG1jIpuJGHxfzxYYaZtlfe&#10;U5+HSsQQ9hkqqEPoMil9UZNBn9iOOHKldQZDhK6S2uE1hptWjtP0TRpsODbU2NG6puInvxgF5xRL&#10;c3r/Prd+NAmXr16udvtSqeenYfkJItAQ/sV/7q2O8z9e4f5MvEDOfwE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FXvKhzCAAAA3AAAAA8AAAAAAAAAAAAAAAAAlwIAAGRycy9kb3du&#10;cmV2LnhtbFBLBQYAAAAABAAEAPUAAACGAwAAAAA=&#10;" path="m24,0l5,,2,2,,10,13,10,21,13,27,10,29,5,29,2,24,0xe" fillcolor="#fdeb90" stroked="f">
                        <v:path arrowok="t" o:connecttype="custom" o:connectlocs="24,381;5,381;2,383;0,391;13,391;21,394;27,391;29,386;29,383;24,381" o:connectangles="0,0,0,0,0,0,0,0,0,0"/>
                      </v:shape>
                      <v:shape id="Freeform 119" o:spid="_x0000_s1101" style="position:absolute;left:717;top:184;width:30;height:17;visibility:visible;mso-wrap-style:square;v-text-anchor:top" coordsize="30,17"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" path="m16,0l8,,3,2,,5,3,13,8,16,19,16,27,13,30,10,30,5,24,5,16,0xe" fillcolor="#fdeb90" stroked="f">
                        <v:path arrowok="t" o:connecttype="custom" o:connectlocs="16,184;8,184;3,186;0,189;3,197;8,200;19,200;27,197;30,194;30,189;24,189;16,184" o:connectangles="0,0,0,0,0,0,0,0,0,0,0,0"/>
                      </v:shape>
                      <v:shape id="Freeform 118" o:spid="_x0000_s1102" style="position:absolute;left:1017;top:267;width:36;height:14;visibility:visible;mso-wrap-style:square;v-text-anchor:top" coordsize="36,1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7LcyTwwAA&#10;ANwAAAAPAAAAZHJzL2Rvd25yZXYueG1sRE9Li8IwEL4v+B/CCF4WTRUUrUbxwS6ysAdf4HFoxrbY&#10;TGoTa/33RljY23x8z5ktGlOImiqXW1bQ70UgiBOrc04VHA9f3TEI55E1FpZJwZMcLOatjxnG2j54&#10;R/XepyKEsItRQeZ9GUvpkowMup4tiQN3sZVBH2CVSl3hI4SbQg6iaCQN5hwaMixpnVFy3d+Ngkbv&#10;5Pdl9Pt5vq1+TsbXh+3AbZTqtJvlFISnxv+L/9xbHeZPhvB+Jlwg5y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7LcyTwwAAANwAAAAPAAAAAAAAAAAAAAAAAJcCAABkcnMvZG93&#10;bnJldi54bWxQSwUGAAAAAAQABAD1AAAAhwMAAAAA&#10;" path="m16,0l9,,3,3,,8,,14,36,14,36,8,33,6,22,3,16,0xe" fillcolor="#fdeb90" stroked="f">
                        <v:path arrowok="t" o:connecttype="custom" o:connectlocs="16,267;9,267;3,270;0,275;0,281;36,281;36,275;33,273;22,270;16,267" o:connectangles="0,0,0,0,0,0,0,0,0,0"/>
                      </v:shape>
                      <v:shape id="Freeform 117" o:spid="_x0000_s1103" style="position:absolute;left:679;top:343;width:27;height:14;visibility:visible;mso-wrap-style:square;v-text-anchor:top" coordsize="27,1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r3m60wgAA&#10;ANwAAAAPAAAAZHJzL2Rvd25yZXYueG1sRE/NagIxEL4LvkMYoTfN6sHarVFEKZUehNo+wLgZN6ub&#10;yZqk6/r2Rih4m4/vd+bLztaiJR8qxwrGowwEceF0xaWC35+P4QxEiMgaa8ek4EYBlot+b465dlf+&#10;pnYfS5FCOOSowMTY5FKGwpDFMHINceKOzluMCfpSao/XFG5rOcmyqbRYcWow2NDaUHHe/1kF5y/z&#10;qVfet7PDq9tdxrvNoXEnpV4G3eodRKQuPsX/7q1O89+m8HgmXSAXd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GvebrTCAAAA3AAAAA8AAAAAAAAAAAAAAAAAlwIAAGRycy9kb3du&#10;cmV2LnhtbFBLBQYAAAAABAAEAPUAAACGAwAAAAA=&#10;" path="m27,0l8,,3,3,,5,,8,6,11,11,13,22,13,27,11,27,0xe" fillcolor="#fdeb90" stroked="f">
                        <v:path arrowok="t" o:connecttype="custom" o:connectlocs="27,343;8,343;3,346;0,348;0,351;6,354;11,356;22,356;27,354;27,343" o:connectangles="0,0,0,0,0,0,0,0,0,0"/>
                      </v:shape>
                      <v:shape id="Freeform 116" o:spid="_x0000_s1104" style="position:absolute;left:1139;top:348;width:25;height:9;visibility:visible;mso-wrap-style:square;v-text-anchor:top" coordsize="25,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" path="m19,0l0,,3,6,11,8,24,6,24,3,19,0xe" fillcolor="#fdeb90" stroked="f">
                        <v:path arrowok="t" o:connecttype="custom" o:connectlocs="19,348;0,348;3,354;11,356;24,354;24,351;19,348" o:connectangles="0,0,0,0,0,0,0"/>
                      </v:shape>
                      <v:shape id="Freeform 115" o:spid="_x0000_s1105" style="position:absolute;left:980;top:235;width:22;height:14;visibility:visible;mso-wrap-style:square;v-text-anchor:top" coordsize="22,1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brzCfwwAA&#10;ANwAAAAPAAAAZHJzL2Rvd25yZXYueG1sRI9Bb8IwDIXvk/YfIk/abaTdAUFHQGgbGtwY7AdYiddU&#10;a5yqCaXw6/EBaTdb7/m9z4vVGFo1UJ+ayAbKSQGK2EbXcG3g57h5mYFKGdlhG5kMXCjBavn4sMDK&#10;xTN/03DItZIQThUa8Dl3ldbJegqYJrEjFu039gGzrH2tXY9nCQ+tfi2KqQ7YsDR47Ojdk/07nIKB&#10;abD76/pjN5/Zz1Lvv/RQeh6MeX4a12+gMo3533y/3jrBnwutPCMT6OUN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brzCfwwAAANwAAAAPAAAAAAAAAAAAAAAAAJcCAABkcnMvZG93&#10;bnJldi54bWxQSwUGAAAAAAQABAD1AAAAhwMAAAAA&#10;" path="m13,0l5,,,3,,5,5,11,10,14,18,11,21,8,21,5,18,3,13,0xe" fillcolor="#fdeb90" stroked="f">
                        <v:path arrowok="t" o:connecttype="custom" o:connectlocs="13,235;5,235;0,238;0,240;5,246;10,249;18,246;21,243;21,240;18,238;13,235" o:connectangles="0,0,0,0,0,0,0,0,0,0,0"/>
                      </v:shape>
                      <v:shape id="Freeform 114" o:spid="_x0000_s1106" style="position:absolute;left:555;top:232;width:25;height:14;visibility:visible;mso-wrap-style:square;v-text-anchor:top" coordsize="25,1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kL6bIwwAA&#10;ANwAAAAPAAAAZHJzL2Rvd25yZXYueG1sRE/dasIwFL4f+A7hCN7NVMGi1ShDKEwYbK0+wKE5a7s1&#10;J7HJ2u7tl8Fgd+fj+z2H02Q6MVDvW8sKVssEBHFldcu1gts1f9yC8AFZY2eZFHyTh9Nx9nDATNuR&#10;CxrKUIsYwj5DBU0ILpPSVw0Z9EvriCP3bnuDIcK+lrrHMYabTq6TJJUGW44NDTo6N1R9ll9GweXD&#10;rO7nTTLl+fb1pQipKzdvTqnFfHragwg0hX/xn/tZx/m7Hfw+Ey+Qxx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kL6bIwwAAANwAAAAPAAAAAAAAAAAAAAAAAJcCAABkcnMvZG93&#10;bnJldi54bWxQSwUGAAAAAAQABAD1AAAAhwMAAAAA&#10;" path="m13,0l8,,5,3,,6,2,11,5,14,24,14,24,8,21,6,13,0xe" fillcolor="#fdeb90" stroked="f">
                        <v:path arrowok="t" o:connecttype="custom" o:connectlocs="13,232;8,232;5,235;0,238;2,243;5,246;24,246;24,240;21,238;13,232" o:connectangles="0,0,0,0,0,0,0,0,0,0"/>
                      </v:shape>
                      <v:shape id="Freeform 113" o:spid="_x0000_s1107" style="position:absolute;left:647;top:383;width:17;height:14;visibility:visible;mso-wrap-style:square;v-text-anchor:top" coordsize="17,1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" path="m5,0l0,6,,8,2,11,5,14,16,14,16,6,10,6,5,0xe" fillcolor="#fdeb90" stroked="f">
                        <v:path arrowok="t" o:connecttype="custom" o:connectlocs="5,383;0,389;0,391;2,394;5,397;16,397;16,389;10,389;5,383" o:connectangles="0,0,0,0,0,0,0,0,0"/>
                      </v:shape>
                      <v:shape id="Freeform 112" o:spid="_x0000_s1108" style="position:absolute;left:1366;top:240;width:25;height:17;visibility:visible;mso-wrap-style:square;v-text-anchor:top" coordsize="25,17"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2YdtNxQAA&#10;ANwAAAAPAAAAZHJzL2Rvd25yZXYueG1sRI9Ba8JAFITvQv/D8gre6iYRbJO6ShEsCj1o2kOPj+xr&#10;Err7NmS3Jvrr3YLgcZiZb5jlerRGnKj3rWMF6SwBQVw53XKt4Otz+/QCwgdkjcYxKTiTh/XqYbLE&#10;QruBj3QqQy0ihH2BCpoQukJKXzVk0c9cRxy9H9dbDFH2tdQ9DhFujcySZCEtthwXGuxo01D1W/5Z&#10;BZLn+cUPh4/vZ2PSvc3yd/K5UtPH8e0VRKAx3MO39k4ryJIU/s/EIyBXV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LZh203FAAAA3AAAAA8AAAAAAAAAAAAAAAAAlwIAAGRycy9k&#10;b3ducmV2LnhtbFBLBQYAAAAABAAEAPUAAACJAwAAAAA=&#10;" path="m17,0l6,,,3,,6,3,9,8,14,17,17,22,14,25,9,19,6,17,0xe" fillcolor="#fdeb90" stroked="f">
                        <v:path arrowok="t" o:connecttype="custom" o:connectlocs="17,240;6,240;0,243;0,246;3,249;8,254;17,257;22,254;25,249;19,246;17,240" o:connectangles="0,0,0,0,0,0,0,0,0,0,0"/>
                      </v:shape>
                      <v:shape id="Freeform 111" o:spid="_x0000_s1109" style="position:absolute;left:925;top:330;width:22;height:14;visibility:visible;mso-wrap-style:square;v-text-anchor:top" coordsize="22,1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JaPOOwwAA&#10;ANwAAAAPAAAAZHJzL2Rvd25yZXYueG1sRI/NbsIwEITvSLyDtUi9gZMcEKQYhPhRyw1oH2Blb+OI&#10;eB3FJqR9+hqpUo+jmflGs9oMrhE9daH2rCCfZSCItTc1Vwo+P47TBYgQkQ02nknBNwXYrMejFZbG&#10;P/hC/TVWIkE4lKjAxtiWUgZtyWGY+ZY4eV++cxiT7CppOnwkuGtkkWVz6bDmtGCxpZ0lfbvenYK5&#10;0+ef7f60XOhDLs9vss8t90q9TIbtK4hIQ/wP/7XfjYIiK+B5Jh0Buf4F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JaPOOwwAAANwAAAAPAAAAAAAAAAAAAAAAAJcCAABkcnMvZG93&#10;bnJldi54bWxQSwUGAAAAAAQABAD1AAAAhwMAAAAA&#10;" path="m11,0l0,,3,8,9,10,14,13,22,13,22,8,17,2,11,0xe" fillcolor="#fdeb90" stroked="f">
                        <v:path arrowok="t" o:connecttype="custom" o:connectlocs="11,330;0,330;3,338;9,340;14,343;22,343;22,338;17,332;11,330" o:connectangles="0,0,0,0,0,0,0,0,0"/>
                      </v:shape>
                      <w10:anchorlock/>
                    </v:group>
                  </w:pict>
                </mc:Fallback>
              </mc:AlternateContent>
            </w:r>
            <w:r>
              <w:rPr>
                <w:noProof/>
                <w:lang w:val="en-GB" w:eastAsia="en-GB"/>
              </w:rPr>
              <w:t xml:space="preserve"> </w:t>
            </w:r>
          </w:p>
          <w:p w:rsidR="004A45A8" w:rsidRPr="00A935BE" w:rsidRDefault="004A45A8" w:rsidP="0011153B">
            <w:pPr>
              <w:pStyle w:val="TableParagraph"/>
              <w:ind w:left="75"/>
            </w:pPr>
          </w:p>
        </w:tc>
        <w:tc>
          <w:tcPr>
            <w:tcW w:w="6978" w:type="dxa"/>
          </w:tcPr>
          <w:p w:rsidR="004A45A8" w:rsidRPr="00A935BE" w:rsidRDefault="004A45A8" w:rsidP="0011153B">
            <w:pPr>
              <w:pStyle w:val="TableParagraph"/>
              <w:spacing w:before="118"/>
              <w:ind w:left="103"/>
              <w:rPr>
                <w:b/>
              </w:rPr>
            </w:pPr>
            <w:r w:rsidRPr="00A935BE">
              <w:rPr>
                <w:b/>
              </w:rPr>
              <w:t>MEALS PROVIDED DURING THE WORKSHOP</w:t>
            </w:r>
          </w:p>
          <w:p w:rsidR="004A45A8" w:rsidRPr="00A935BE" w:rsidRDefault="004A45A8" w:rsidP="0011153B">
            <w:pPr>
              <w:pStyle w:val="TableParagraph"/>
              <w:spacing w:before="113"/>
              <w:ind w:left="103"/>
            </w:pPr>
            <w:r w:rsidRPr="00A935BE">
              <w:t>Tea breaks and lunch will be provided during the conference. There are efforts to care for those with diet challenges.</w:t>
            </w:r>
          </w:p>
        </w:tc>
      </w:tr>
      <w:tr w:rsidR="004A45A8" w:rsidRPr="00A935BE" w:rsidTr="0011153B">
        <w:trPr>
          <w:trHeight w:hRule="exact" w:val="2801"/>
        </w:trPr>
        <w:tc>
          <w:tcPr>
            <w:tcW w:w="3997" w:type="dxa"/>
          </w:tcPr>
          <w:p w:rsidR="004A45A8" w:rsidRPr="00A935BE" w:rsidRDefault="004A45A8" w:rsidP="0011153B">
            <w:pPr>
              <w:pStyle w:val="TableParagraph"/>
              <w:ind w:left="103"/>
            </w:pPr>
            <w:r w:rsidRPr="00A935BE">
              <w:rPr>
                <w:noProof/>
              </w:rPr>
              <w:drawing>
                <wp:inline distT="0" distB="0" distL="0" distR="0">
                  <wp:extent cx="1624835" cy="1376743"/>
                  <wp:effectExtent l="0" t="0" r="0" b="0"/>
                  <wp:docPr id="15" name="image6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69.jpeg"/>
                          <pic:cNvPicPr/>
                        </pic:nvPicPr>
                        <pic:blipFill>
                          <a:blip r:embed="rId141" cstate="print"/>
                          <a:stretch>
                            <a:fillRect/>
                          </a:stretch>
                        </pic:blipFill>
                        <pic:spPr>
                          <a:xfrm>
                            <a:off x="0" y="0"/>
                            <a:ext cx="1624835" cy="1376743"/>
                          </a:xfrm>
                          <a:prstGeom prst="rect">
                            <a:avLst/>
                          </a:prstGeom>
                        </pic:spPr>
                      </pic:pic>
                    </a:graphicData>
                  </a:graphic>
                </wp:inline>
              </w:drawing>
            </w:r>
          </w:p>
          <w:p w:rsidR="004A45A8" w:rsidRPr="00A935BE" w:rsidRDefault="004A45A8" w:rsidP="0011153B">
            <w:pPr>
              <w:pStyle w:val="TableParagraph"/>
              <w:rPr>
                <w:b/>
              </w:rPr>
            </w:pPr>
          </w:p>
          <w:p w:rsidR="004A45A8" w:rsidRPr="00A935BE" w:rsidRDefault="004A45A8" w:rsidP="0011153B">
            <w:pPr>
              <w:pStyle w:val="TableParagraph"/>
              <w:rPr>
                <w:b/>
              </w:rPr>
            </w:pPr>
          </w:p>
        </w:tc>
        <w:tc>
          <w:tcPr>
            <w:tcW w:w="6978" w:type="dxa"/>
          </w:tcPr>
          <w:p w:rsidR="004A45A8" w:rsidRPr="00A935BE" w:rsidRDefault="004A45A8" w:rsidP="0011153B">
            <w:pPr>
              <w:pStyle w:val="TableParagraph"/>
              <w:spacing w:before="118"/>
              <w:ind w:left="103"/>
              <w:jc w:val="both"/>
              <w:rPr>
                <w:b/>
              </w:rPr>
            </w:pPr>
            <w:r w:rsidRPr="00A935BE">
              <w:rPr>
                <w:b/>
              </w:rPr>
              <w:t>SECURITY</w:t>
            </w:r>
          </w:p>
          <w:p w:rsidR="004A45A8" w:rsidRPr="00A935BE" w:rsidRDefault="004A45A8" w:rsidP="0011153B">
            <w:pPr>
              <w:pStyle w:val="TableParagraph"/>
              <w:spacing w:before="116"/>
              <w:ind w:left="103" w:right="100"/>
              <w:jc w:val="both"/>
            </w:pPr>
            <w:r w:rsidRPr="00A935BE">
              <w:t>Nairobi is a relatively peaceful city, and the Dimesse center is well secured. However, as in any location, participants are advised to take the standard safety precautions like:</w:t>
            </w:r>
          </w:p>
          <w:p w:rsidR="004A45A8" w:rsidRPr="00A935BE" w:rsidRDefault="004A45A8" w:rsidP="0011153B">
            <w:pPr>
              <w:pStyle w:val="TableParagraph"/>
              <w:numPr>
                <w:ilvl w:val="0"/>
                <w:numId w:val="1"/>
              </w:numPr>
              <w:tabs>
                <w:tab w:val="left" w:pos="823"/>
                <w:tab w:val="left" w:pos="824"/>
              </w:tabs>
              <w:spacing w:before="120"/>
            </w:pPr>
            <w:r w:rsidRPr="00A935BE">
              <w:t>Keep a copy of identification with</w:t>
            </w:r>
            <w:r w:rsidRPr="00A935BE">
              <w:rPr>
                <w:spacing w:val="-12"/>
              </w:rPr>
              <w:t xml:space="preserve"> </w:t>
            </w:r>
            <w:r w:rsidRPr="00A935BE">
              <w:t>you;</w:t>
            </w:r>
          </w:p>
          <w:p w:rsidR="004A45A8" w:rsidRPr="00A935BE" w:rsidRDefault="004A45A8" w:rsidP="0011153B">
            <w:pPr>
              <w:pStyle w:val="TableParagraph"/>
              <w:numPr>
                <w:ilvl w:val="0"/>
                <w:numId w:val="1"/>
              </w:numPr>
              <w:tabs>
                <w:tab w:val="left" w:pos="823"/>
                <w:tab w:val="left" w:pos="824"/>
              </w:tabs>
              <w:spacing w:before="119"/>
            </w:pPr>
            <w:r w:rsidRPr="00A935BE">
              <w:t>Do not walk alone outside the conference center</w:t>
            </w:r>
            <w:r w:rsidRPr="00A935BE">
              <w:rPr>
                <w:spacing w:val="-9"/>
              </w:rPr>
              <w:t xml:space="preserve"> </w:t>
            </w:r>
            <w:r w:rsidRPr="00A935BE">
              <w:t>;</w:t>
            </w:r>
          </w:p>
          <w:p w:rsidR="004A45A8" w:rsidRPr="00A935BE" w:rsidRDefault="004A45A8" w:rsidP="0011153B">
            <w:pPr>
              <w:pStyle w:val="TableParagraph"/>
              <w:numPr>
                <w:ilvl w:val="0"/>
                <w:numId w:val="1"/>
              </w:numPr>
              <w:tabs>
                <w:tab w:val="left" w:pos="823"/>
                <w:tab w:val="left" w:pos="824"/>
              </w:tabs>
              <w:spacing w:before="119"/>
              <w:ind w:right="99"/>
            </w:pPr>
            <w:r w:rsidRPr="00A935BE">
              <w:t>You will need to identify yourself to the Dimesse security while entering the venue of the conference for security</w:t>
            </w:r>
            <w:r w:rsidRPr="00A935BE">
              <w:rPr>
                <w:spacing w:val="-17"/>
              </w:rPr>
              <w:t xml:space="preserve"> </w:t>
            </w:r>
            <w:r w:rsidRPr="00A935BE">
              <w:t>purposes</w:t>
            </w:r>
          </w:p>
        </w:tc>
      </w:tr>
      <w:tr w:rsidR="004A45A8" w:rsidRPr="00A935BE" w:rsidTr="0011153B">
        <w:trPr>
          <w:trHeight w:hRule="exact" w:val="1502"/>
        </w:trPr>
        <w:tc>
          <w:tcPr>
            <w:tcW w:w="3997" w:type="dxa"/>
          </w:tcPr>
          <w:p w:rsidR="004A45A8" w:rsidRPr="00A935BE" w:rsidRDefault="004A45A8" w:rsidP="0011153B">
            <w:pPr>
              <w:pStyle w:val="TableParagraph"/>
              <w:spacing w:before="4"/>
              <w:rPr>
                <w:b/>
              </w:rPr>
            </w:pPr>
          </w:p>
          <w:p w:rsidR="004A45A8" w:rsidRPr="00A935BE" w:rsidRDefault="004A45A8" w:rsidP="0011153B">
            <w:pPr>
              <w:pStyle w:val="TableParagraph"/>
              <w:ind w:left="245"/>
            </w:pPr>
            <w:r w:rsidRPr="00A935BE">
              <w:rPr>
                <w:noProof/>
              </w:rPr>
              <w:drawing>
                <wp:inline distT="0" distB="0" distL="0" distR="0">
                  <wp:extent cx="891539" cy="891539"/>
                  <wp:effectExtent l="0" t="0" r="0" b="0"/>
                  <wp:docPr id="17" name="image7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70.png"/>
                          <pic:cNvPicPr/>
                        </pic:nvPicPr>
                        <pic:blipFill>
                          <a:blip r:embed="rId142" cstate="print"/>
                          <a:stretch>
                            <a:fillRect/>
                          </a:stretch>
                        </pic:blipFill>
                        <pic:spPr>
                          <a:xfrm>
                            <a:off x="0" y="0"/>
                            <a:ext cx="891539" cy="891539"/>
                          </a:xfrm>
                          <a:prstGeom prst="rect">
                            <a:avLst/>
                          </a:prstGeom>
                        </pic:spPr>
                      </pic:pic>
                    </a:graphicData>
                  </a:graphic>
                </wp:inline>
              </w:drawing>
            </w:r>
          </w:p>
        </w:tc>
        <w:tc>
          <w:tcPr>
            <w:tcW w:w="6978" w:type="dxa"/>
          </w:tcPr>
          <w:p w:rsidR="004A45A8" w:rsidRPr="00A935BE" w:rsidRDefault="004A45A8" w:rsidP="0011153B">
            <w:pPr>
              <w:pStyle w:val="TableParagraph"/>
              <w:spacing w:before="118"/>
              <w:ind w:left="103"/>
              <w:rPr>
                <w:b/>
              </w:rPr>
            </w:pPr>
            <w:r w:rsidRPr="00A935BE">
              <w:rPr>
                <w:b/>
              </w:rPr>
              <w:t>SMOKING</w:t>
            </w:r>
          </w:p>
          <w:p w:rsidR="004A45A8" w:rsidRPr="00A935BE" w:rsidRDefault="004A45A8" w:rsidP="0011153B">
            <w:pPr>
              <w:pStyle w:val="TableParagraph"/>
              <w:spacing w:before="121"/>
              <w:ind w:left="103"/>
              <w:rPr>
                <w:b/>
              </w:rPr>
            </w:pPr>
            <w:r w:rsidRPr="00A935BE">
              <w:rPr>
                <w:b/>
              </w:rPr>
              <w:t xml:space="preserve">The Dimesse </w:t>
            </w:r>
            <w:r>
              <w:rPr>
                <w:b/>
              </w:rPr>
              <w:t>Centre</w:t>
            </w:r>
            <w:r w:rsidRPr="00A935BE">
              <w:rPr>
                <w:b/>
              </w:rPr>
              <w:t xml:space="preserve"> is entirely a no smoking Zone</w:t>
            </w:r>
          </w:p>
          <w:p w:rsidR="004A45A8" w:rsidRPr="00A935BE" w:rsidRDefault="004A45A8" w:rsidP="0011153B">
            <w:pPr>
              <w:pStyle w:val="TableParagraph"/>
              <w:spacing w:before="114"/>
              <w:ind w:left="103"/>
            </w:pPr>
            <w:r w:rsidRPr="00A935BE">
              <w:t>However, if you have to smoke, ask for designated smoking areas, usually away from groups of people.</w:t>
            </w:r>
          </w:p>
        </w:tc>
      </w:tr>
      <w:tr w:rsidR="004A45A8" w:rsidRPr="00A935BE" w:rsidTr="0011153B">
        <w:trPr>
          <w:trHeight w:hRule="exact" w:val="1275"/>
        </w:trPr>
        <w:tc>
          <w:tcPr>
            <w:tcW w:w="3997" w:type="dxa"/>
          </w:tcPr>
          <w:p w:rsidR="004A45A8" w:rsidRPr="00A935BE" w:rsidRDefault="004A45A8" w:rsidP="0011153B">
            <w:pPr>
              <w:pStyle w:val="TableParagraph"/>
              <w:spacing w:before="8"/>
              <w:rPr>
                <w:b/>
              </w:rPr>
            </w:pPr>
          </w:p>
          <w:p w:rsidR="004A45A8" w:rsidRPr="00A935BE" w:rsidRDefault="00A57FAD" w:rsidP="0011153B">
            <w:pPr>
              <w:pStyle w:val="TableParagraph"/>
              <w:ind w:left="252"/>
            </w:pPr>
            <w:r>
              <w:rPr>
                <w:noProof/>
              </w:rPr>
              <mc:AlternateContent>
                <mc:Choice Requires="wpg">
                  <w:drawing>
                    <wp:inline distT="0" distB="0" distL="0" distR="0">
                      <wp:extent cx="1099820" cy="506095"/>
                      <wp:effectExtent l="0" t="0" r="5080" b="1905"/>
                      <wp:docPr id="58" name="Group 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99820" cy="506095"/>
                                <a:chOff x="0" y="0"/>
                                <a:chExt cx="1732" cy="797"/>
                              </a:xfrm>
                            </wpg:grpSpPr>
                            <wps:wsp>
                              <wps:cNvPr id="59" name="Freeform 109"/>
                              <wps:cNvSpPr>
                                <a:spLocks/>
                              </wps:cNvSpPr>
                              <wps:spPr bwMode="auto">
                                <a:xfrm>
                                  <a:off x="60" y="477"/>
                                  <a:ext cx="1672" cy="321"/>
                                </a:xfrm>
                                <a:custGeom>
                                  <a:avLst/>
                                  <a:gdLst>
                                    <a:gd name="T0" fmla="*/ 737 w 1672"/>
                                    <a:gd name="T1" fmla="*/ 477 h 321"/>
                                    <a:gd name="T2" fmla="*/ 614 w 1672"/>
                                    <a:gd name="T3" fmla="*/ 477 h 321"/>
                                    <a:gd name="T4" fmla="*/ 496 w 1672"/>
                                    <a:gd name="T5" fmla="*/ 480 h 321"/>
                                    <a:gd name="T6" fmla="*/ 388 w 1672"/>
                                    <a:gd name="T7" fmla="*/ 486 h 321"/>
                                    <a:gd name="T8" fmla="*/ 292 w 1672"/>
                                    <a:gd name="T9" fmla="*/ 495 h 321"/>
                                    <a:gd name="T10" fmla="*/ 205 w 1672"/>
                                    <a:gd name="T11" fmla="*/ 507 h 321"/>
                                    <a:gd name="T12" fmla="*/ 129 w 1672"/>
                                    <a:gd name="T13" fmla="*/ 522 h 321"/>
                                    <a:gd name="T14" fmla="*/ 42 w 1672"/>
                                    <a:gd name="T15" fmla="*/ 552 h 321"/>
                                    <a:gd name="T16" fmla="*/ 0 w 1672"/>
                                    <a:gd name="T17" fmla="*/ 585 h 321"/>
                                    <a:gd name="T18" fmla="*/ 0 w 1672"/>
                                    <a:gd name="T19" fmla="*/ 600 h 321"/>
                                    <a:gd name="T20" fmla="*/ 79 w 1672"/>
                                    <a:gd name="T21" fmla="*/ 658 h 321"/>
                                    <a:gd name="T22" fmla="*/ 136 w 1672"/>
                                    <a:gd name="T23" fmla="*/ 679 h 321"/>
                                    <a:gd name="T24" fmla="*/ 205 w 1672"/>
                                    <a:gd name="T25" fmla="*/ 697 h 321"/>
                                    <a:gd name="T26" fmla="*/ 286 w 1672"/>
                                    <a:gd name="T27" fmla="*/ 715 h 321"/>
                                    <a:gd name="T28" fmla="*/ 376 w 1672"/>
                                    <a:gd name="T29" fmla="*/ 733 h 321"/>
                                    <a:gd name="T30" fmla="*/ 478 w 1672"/>
                                    <a:gd name="T31" fmla="*/ 751 h 321"/>
                                    <a:gd name="T32" fmla="*/ 701 w 1672"/>
                                    <a:gd name="T33" fmla="*/ 775 h 321"/>
                                    <a:gd name="T34" fmla="*/ 938 w 1672"/>
                                    <a:gd name="T35" fmla="*/ 794 h 321"/>
                                    <a:gd name="T36" fmla="*/ 1050 w 1672"/>
                                    <a:gd name="T37" fmla="*/ 797 h 321"/>
                                    <a:gd name="T38" fmla="*/ 1155 w 1672"/>
                                    <a:gd name="T39" fmla="*/ 797 h 321"/>
                                    <a:gd name="T40" fmla="*/ 1344 w 1672"/>
                                    <a:gd name="T41" fmla="*/ 791 h 321"/>
                                    <a:gd name="T42" fmla="*/ 1425 w 1672"/>
                                    <a:gd name="T43" fmla="*/ 784 h 321"/>
                                    <a:gd name="T44" fmla="*/ 1497 w 1672"/>
                                    <a:gd name="T45" fmla="*/ 775 h 321"/>
                                    <a:gd name="T46" fmla="*/ 1561 w 1672"/>
                                    <a:gd name="T47" fmla="*/ 763 h 321"/>
                                    <a:gd name="T48" fmla="*/ 1642 w 1672"/>
                                    <a:gd name="T49" fmla="*/ 736 h 321"/>
                                    <a:gd name="T50" fmla="*/ 1654 w 1672"/>
                                    <a:gd name="T51" fmla="*/ 727 h 321"/>
                                    <a:gd name="T52" fmla="*/ 1663 w 1672"/>
                                    <a:gd name="T53" fmla="*/ 721 h 321"/>
                                    <a:gd name="T54" fmla="*/ 1669 w 1672"/>
                                    <a:gd name="T55" fmla="*/ 712 h 321"/>
                                    <a:gd name="T56" fmla="*/ 1672 w 1672"/>
                                    <a:gd name="T57" fmla="*/ 703 h 321"/>
                                    <a:gd name="T58" fmla="*/ 1669 w 1672"/>
                                    <a:gd name="T59" fmla="*/ 694 h 321"/>
                                    <a:gd name="T60" fmla="*/ 1618 w 1672"/>
                                    <a:gd name="T61" fmla="*/ 646 h 321"/>
                                    <a:gd name="T62" fmla="*/ 1528 w 1672"/>
                                    <a:gd name="T63" fmla="*/ 607 h 321"/>
                                    <a:gd name="T64" fmla="*/ 1449 w 1672"/>
                                    <a:gd name="T65" fmla="*/ 579 h 321"/>
                                    <a:gd name="T66" fmla="*/ 1356 w 1672"/>
                                    <a:gd name="T67" fmla="*/ 555 h 321"/>
                                    <a:gd name="T68" fmla="*/ 1248 w 1672"/>
                                    <a:gd name="T69" fmla="*/ 531 h 321"/>
                                    <a:gd name="T70" fmla="*/ 1131 w 1672"/>
                                    <a:gd name="T71" fmla="*/ 513 h 321"/>
                                    <a:gd name="T72" fmla="*/ 1001 w 1672"/>
                                    <a:gd name="T73" fmla="*/ 495 h 321"/>
                                    <a:gd name="T74" fmla="*/ 866 w 1672"/>
                                    <a:gd name="T75" fmla="*/ 483 h 321"/>
                                    <a:gd name="T76" fmla="*/ 737 w 1672"/>
                                    <a:gd name="T77" fmla="*/ 477 h 321"/>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Lst>
                                  <a:ahLst/>
                                  <a:cxnLst>
                                    <a:cxn ang="T78">
                                      <a:pos x="T0" y="T1"/>
                                    </a:cxn>
                                    <a:cxn ang="T79">
                                      <a:pos x="T2" y="T3"/>
                                    </a:cxn>
                                    <a:cxn ang="T80">
                                      <a:pos x="T4" y="T5"/>
                                    </a:cxn>
                                    <a:cxn ang="T81">
                                      <a:pos x="T6" y="T7"/>
                                    </a:cxn>
                                    <a:cxn ang="T82">
                                      <a:pos x="T8" y="T9"/>
                                    </a:cxn>
                                    <a:cxn ang="T83">
                                      <a:pos x="T10" y="T11"/>
                                    </a:cxn>
                                    <a:cxn ang="T84">
                                      <a:pos x="T12" y="T13"/>
                                    </a:cxn>
                                    <a:cxn ang="T85">
                                      <a:pos x="T14" y="T15"/>
                                    </a:cxn>
                                    <a:cxn ang="T86">
                                      <a:pos x="T16" y="T17"/>
                                    </a:cxn>
                                    <a:cxn ang="T87">
                                      <a:pos x="T18" y="T19"/>
                                    </a:cxn>
                                    <a:cxn ang="T88">
                                      <a:pos x="T20" y="T21"/>
                                    </a:cxn>
                                    <a:cxn ang="T89">
                                      <a:pos x="T22" y="T23"/>
                                    </a:cxn>
                                    <a:cxn ang="T90">
                                      <a:pos x="T24" y="T25"/>
                                    </a:cxn>
                                    <a:cxn ang="T91">
                                      <a:pos x="T26" y="T27"/>
                                    </a:cxn>
                                    <a:cxn ang="T92">
                                      <a:pos x="T28" y="T29"/>
                                    </a:cxn>
                                    <a:cxn ang="T93">
                                      <a:pos x="T30" y="T31"/>
                                    </a:cxn>
                                    <a:cxn ang="T94">
                                      <a:pos x="T32" y="T33"/>
                                    </a:cxn>
                                    <a:cxn ang="T95">
                                      <a:pos x="T34" y="T35"/>
                                    </a:cxn>
                                    <a:cxn ang="T96">
                                      <a:pos x="T36" y="T37"/>
                                    </a:cxn>
                                    <a:cxn ang="T97">
                                      <a:pos x="T38" y="T39"/>
                                    </a:cxn>
                                    <a:cxn ang="T98">
                                      <a:pos x="T40" y="T41"/>
                                    </a:cxn>
                                    <a:cxn ang="T99">
                                      <a:pos x="T42" y="T43"/>
                                    </a:cxn>
                                    <a:cxn ang="T100">
                                      <a:pos x="T44" y="T45"/>
                                    </a:cxn>
                                    <a:cxn ang="T101">
                                      <a:pos x="T46" y="T47"/>
                                    </a:cxn>
                                    <a:cxn ang="T102">
                                      <a:pos x="T48" y="T49"/>
                                    </a:cxn>
                                    <a:cxn ang="T103">
                                      <a:pos x="T50" y="T51"/>
                                    </a:cxn>
                                    <a:cxn ang="T104">
                                      <a:pos x="T52" y="T53"/>
                                    </a:cxn>
                                    <a:cxn ang="T105">
                                      <a:pos x="T54" y="T55"/>
                                    </a:cxn>
                                    <a:cxn ang="T106">
                                      <a:pos x="T56" y="T57"/>
                                    </a:cxn>
                                    <a:cxn ang="T107">
                                      <a:pos x="T58" y="T59"/>
                                    </a:cxn>
                                    <a:cxn ang="T108">
                                      <a:pos x="T60" y="T61"/>
                                    </a:cxn>
                                    <a:cxn ang="T109">
                                      <a:pos x="T62" y="T63"/>
                                    </a:cxn>
                                    <a:cxn ang="T110">
                                      <a:pos x="T64" y="T65"/>
                                    </a:cxn>
                                    <a:cxn ang="T111">
                                      <a:pos x="T66" y="T67"/>
                                    </a:cxn>
                                    <a:cxn ang="T112">
                                      <a:pos x="T68" y="T69"/>
                                    </a:cxn>
                                    <a:cxn ang="T113">
                                      <a:pos x="T70" y="T71"/>
                                    </a:cxn>
                                    <a:cxn ang="T114">
                                      <a:pos x="T72" y="T73"/>
                                    </a:cxn>
                                    <a:cxn ang="T115">
                                      <a:pos x="T74" y="T75"/>
                                    </a:cxn>
                                    <a:cxn ang="T116">
                                      <a:pos x="T76" y="T77"/>
                                    </a:cxn>
                                  </a:cxnLst>
                                  <a:rect l="0" t="0" r="r" b="b"/>
                                  <a:pathLst>
                                    <a:path w="1672" h="321">
                                      <a:moveTo>
                                        <a:pt x="737" y="0"/>
                                      </a:moveTo>
                                      <a:lnTo>
                                        <a:pt x="614" y="0"/>
                                      </a:lnTo>
                                      <a:lnTo>
                                        <a:pt x="496" y="3"/>
                                      </a:lnTo>
                                      <a:lnTo>
                                        <a:pt x="388" y="9"/>
                                      </a:lnTo>
                                      <a:lnTo>
                                        <a:pt x="292" y="18"/>
                                      </a:lnTo>
                                      <a:lnTo>
                                        <a:pt x="205" y="30"/>
                                      </a:lnTo>
                                      <a:lnTo>
                                        <a:pt x="129" y="45"/>
                                      </a:lnTo>
                                      <a:lnTo>
                                        <a:pt x="42" y="75"/>
                                      </a:lnTo>
                                      <a:lnTo>
                                        <a:pt x="0" y="108"/>
                                      </a:lnTo>
                                      <a:lnTo>
                                        <a:pt x="0" y="123"/>
                                      </a:lnTo>
                                      <a:lnTo>
                                        <a:pt x="79" y="181"/>
                                      </a:lnTo>
                                      <a:lnTo>
                                        <a:pt x="136" y="202"/>
                                      </a:lnTo>
                                      <a:lnTo>
                                        <a:pt x="205" y="220"/>
                                      </a:lnTo>
                                      <a:lnTo>
                                        <a:pt x="286" y="238"/>
                                      </a:lnTo>
                                      <a:lnTo>
                                        <a:pt x="376" y="256"/>
                                      </a:lnTo>
                                      <a:lnTo>
                                        <a:pt x="478" y="274"/>
                                      </a:lnTo>
                                      <a:lnTo>
                                        <a:pt x="701" y="298"/>
                                      </a:lnTo>
                                      <a:lnTo>
                                        <a:pt x="938" y="317"/>
                                      </a:lnTo>
                                      <a:lnTo>
                                        <a:pt x="1050" y="320"/>
                                      </a:lnTo>
                                      <a:lnTo>
                                        <a:pt x="1155" y="320"/>
                                      </a:lnTo>
                                      <a:lnTo>
                                        <a:pt x="1344" y="314"/>
                                      </a:lnTo>
                                      <a:lnTo>
                                        <a:pt x="1425" y="307"/>
                                      </a:lnTo>
                                      <a:lnTo>
                                        <a:pt x="1497" y="298"/>
                                      </a:lnTo>
                                      <a:lnTo>
                                        <a:pt x="1561" y="286"/>
                                      </a:lnTo>
                                      <a:lnTo>
                                        <a:pt x="1642" y="259"/>
                                      </a:lnTo>
                                      <a:lnTo>
                                        <a:pt x="1654" y="250"/>
                                      </a:lnTo>
                                      <a:lnTo>
                                        <a:pt x="1663" y="244"/>
                                      </a:lnTo>
                                      <a:lnTo>
                                        <a:pt x="1669" y="235"/>
                                      </a:lnTo>
                                      <a:lnTo>
                                        <a:pt x="1672" y="226"/>
                                      </a:lnTo>
                                      <a:lnTo>
                                        <a:pt x="1669" y="217"/>
                                      </a:lnTo>
                                      <a:lnTo>
                                        <a:pt x="1618" y="169"/>
                                      </a:lnTo>
                                      <a:lnTo>
                                        <a:pt x="1528" y="130"/>
                                      </a:lnTo>
                                      <a:lnTo>
                                        <a:pt x="1449" y="102"/>
                                      </a:lnTo>
                                      <a:lnTo>
                                        <a:pt x="1356" y="78"/>
                                      </a:lnTo>
                                      <a:lnTo>
                                        <a:pt x="1248" y="54"/>
                                      </a:lnTo>
                                      <a:lnTo>
                                        <a:pt x="1131" y="36"/>
                                      </a:lnTo>
                                      <a:lnTo>
                                        <a:pt x="1001" y="18"/>
                                      </a:lnTo>
                                      <a:lnTo>
                                        <a:pt x="866" y="6"/>
                                      </a:lnTo>
                                      <a:lnTo>
                                        <a:pt x="737" y="0"/>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0" name="Picture 108"/>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1434" y="399"/>
                                  <a:ext cx="253" cy="262"/>
                                </a:xfrm>
                                <a:prstGeom prst="rect">
                                  <a:avLst/>
                                </a:prstGeom>
                                <a:noFill/>
                                <a:extLst>
                                  <a:ext uri="{909E8E84-426E-40dd-AFC4-6F175D3DCCD1}">
                                    <a14:hiddenFill xmlns:a14="http://schemas.microsoft.com/office/drawing/2010/main">
                                      <a:solidFill>
                                        <a:srgbClr val="FFFFFF"/>
                                      </a:solidFill>
                                    </a14:hiddenFill>
                                  </a:ext>
                                </a:extLst>
                              </pic:spPr>
                            </pic:pic>
                            <wps:wsp>
                              <wps:cNvPr id="61" name="Freeform 107"/>
                              <wps:cNvSpPr>
                                <a:spLocks/>
                              </wps:cNvSpPr>
                              <wps:spPr bwMode="auto">
                                <a:xfrm>
                                  <a:off x="992" y="474"/>
                                  <a:ext cx="21" cy="19"/>
                                </a:xfrm>
                                <a:custGeom>
                                  <a:avLst/>
                                  <a:gdLst>
                                    <a:gd name="T0" fmla="*/ 12 w 21"/>
                                    <a:gd name="T1" fmla="*/ 474 h 19"/>
                                    <a:gd name="T2" fmla="*/ 3 w 21"/>
                                    <a:gd name="T3" fmla="*/ 477 h 19"/>
                                    <a:gd name="T4" fmla="*/ 0 w 21"/>
                                    <a:gd name="T5" fmla="*/ 483 h 19"/>
                                    <a:gd name="T6" fmla="*/ 3 w 21"/>
                                    <a:gd name="T7" fmla="*/ 492 h 19"/>
                                    <a:gd name="T8" fmla="*/ 18 w 21"/>
                                    <a:gd name="T9" fmla="*/ 492 h 19"/>
                                    <a:gd name="T10" fmla="*/ 21 w 21"/>
                                    <a:gd name="T11" fmla="*/ 483 h 19"/>
                                    <a:gd name="T12" fmla="*/ 18 w 21"/>
                                    <a:gd name="T13" fmla="*/ 477 h 19"/>
                                    <a:gd name="T14" fmla="*/ 12 w 21"/>
                                    <a:gd name="T15" fmla="*/ 474 h 19"/>
                                    <a:gd name="T16" fmla="*/ 0 60000 65536"/>
                                    <a:gd name="T17" fmla="*/ 0 60000 65536"/>
                                    <a:gd name="T18" fmla="*/ 0 60000 65536"/>
                                    <a:gd name="T19" fmla="*/ 0 60000 65536"/>
                                    <a:gd name="T20" fmla="*/ 0 60000 65536"/>
                                    <a:gd name="T21" fmla="*/ 0 60000 65536"/>
                                    <a:gd name="T22" fmla="*/ 0 60000 65536"/>
                                    <a:gd name="T23" fmla="*/ 0 60000 65536"/>
                                  </a:gdLst>
                                  <a:ahLst/>
                                  <a:cxnLst>
                                    <a:cxn ang="T16">
                                      <a:pos x="T0" y="T1"/>
                                    </a:cxn>
                                    <a:cxn ang="T17">
                                      <a:pos x="T2" y="T3"/>
                                    </a:cxn>
                                    <a:cxn ang="T18">
                                      <a:pos x="T4" y="T5"/>
                                    </a:cxn>
                                    <a:cxn ang="T19">
                                      <a:pos x="T6" y="T7"/>
                                    </a:cxn>
                                    <a:cxn ang="T20">
                                      <a:pos x="T8" y="T9"/>
                                    </a:cxn>
                                    <a:cxn ang="T21">
                                      <a:pos x="T10" y="T11"/>
                                    </a:cxn>
                                    <a:cxn ang="T22">
                                      <a:pos x="T12" y="T13"/>
                                    </a:cxn>
                                    <a:cxn ang="T23">
                                      <a:pos x="T14" y="T15"/>
                                    </a:cxn>
                                  </a:cxnLst>
                                  <a:rect l="0" t="0" r="r" b="b"/>
                                  <a:pathLst>
                                    <a:path w="21" h="19">
                                      <a:moveTo>
                                        <a:pt x="12" y="0"/>
                                      </a:moveTo>
                                      <a:lnTo>
                                        <a:pt x="3" y="3"/>
                                      </a:lnTo>
                                      <a:lnTo>
                                        <a:pt x="0" y="9"/>
                                      </a:lnTo>
                                      <a:lnTo>
                                        <a:pt x="3" y="18"/>
                                      </a:lnTo>
                                      <a:lnTo>
                                        <a:pt x="18" y="18"/>
                                      </a:lnTo>
                                      <a:lnTo>
                                        <a:pt x="21" y="9"/>
                                      </a:lnTo>
                                      <a:lnTo>
                                        <a:pt x="18" y="3"/>
                                      </a:lnTo>
                                      <a:lnTo>
                                        <a:pt x="12" y="0"/>
                                      </a:lnTo>
                                      <a:close/>
                                    </a:path>
                                  </a:pathLst>
                                </a:custGeom>
                                <a:solidFill>
                                  <a:srgbClr val="3C3C3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 name="Freeform 106"/>
                              <wps:cNvSpPr>
                                <a:spLocks/>
                              </wps:cNvSpPr>
                              <wps:spPr bwMode="auto">
                                <a:xfrm>
                                  <a:off x="989" y="474"/>
                                  <a:ext cx="27" cy="22"/>
                                </a:xfrm>
                                <a:custGeom>
                                  <a:avLst/>
                                  <a:gdLst>
                                    <a:gd name="T0" fmla="*/ 6 w 27"/>
                                    <a:gd name="T1" fmla="*/ 474 h 22"/>
                                    <a:gd name="T2" fmla="*/ 3 w 27"/>
                                    <a:gd name="T3" fmla="*/ 474 h 22"/>
                                    <a:gd name="T4" fmla="*/ 0 w 27"/>
                                    <a:gd name="T5" fmla="*/ 477 h 22"/>
                                    <a:gd name="T6" fmla="*/ 0 w 27"/>
                                    <a:gd name="T7" fmla="*/ 486 h 22"/>
                                    <a:gd name="T8" fmla="*/ 3 w 27"/>
                                    <a:gd name="T9" fmla="*/ 492 h 22"/>
                                    <a:gd name="T10" fmla="*/ 9 w 27"/>
                                    <a:gd name="T11" fmla="*/ 495 h 22"/>
                                    <a:gd name="T12" fmla="*/ 27 w 27"/>
                                    <a:gd name="T13" fmla="*/ 495 h 22"/>
                                    <a:gd name="T14" fmla="*/ 24 w 27"/>
                                    <a:gd name="T15" fmla="*/ 492 h 22"/>
                                    <a:gd name="T16" fmla="*/ 18 w 27"/>
                                    <a:gd name="T17" fmla="*/ 492 h 22"/>
                                    <a:gd name="T18" fmla="*/ 9 w 27"/>
                                    <a:gd name="T19" fmla="*/ 489 h 22"/>
                                    <a:gd name="T20" fmla="*/ 6 w 27"/>
                                    <a:gd name="T21" fmla="*/ 486 h 22"/>
                                    <a:gd name="T22" fmla="*/ 6 w 27"/>
                                    <a:gd name="T23" fmla="*/ 474 h 22"/>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Lst>
                                  <a:ahLst/>
                                  <a:cxnLst>
                                    <a:cxn ang="T24">
                                      <a:pos x="T0" y="T1"/>
                                    </a:cxn>
                                    <a:cxn ang="T25">
                                      <a:pos x="T2" y="T3"/>
                                    </a:cxn>
                                    <a:cxn ang="T26">
                                      <a:pos x="T4" y="T5"/>
                                    </a:cxn>
                                    <a:cxn ang="T27">
                                      <a:pos x="T6" y="T7"/>
                                    </a:cxn>
                                    <a:cxn ang="T28">
                                      <a:pos x="T8" y="T9"/>
                                    </a:cxn>
                                    <a:cxn ang="T29">
                                      <a:pos x="T10" y="T11"/>
                                    </a:cxn>
                                    <a:cxn ang="T30">
                                      <a:pos x="T12" y="T13"/>
                                    </a:cxn>
                                    <a:cxn ang="T31">
                                      <a:pos x="T14" y="T15"/>
                                    </a:cxn>
                                    <a:cxn ang="T32">
                                      <a:pos x="T16" y="T17"/>
                                    </a:cxn>
                                    <a:cxn ang="T33">
                                      <a:pos x="T18" y="T19"/>
                                    </a:cxn>
                                    <a:cxn ang="T34">
                                      <a:pos x="T20" y="T21"/>
                                    </a:cxn>
                                    <a:cxn ang="T35">
                                      <a:pos x="T22" y="T23"/>
                                    </a:cxn>
                                  </a:cxnLst>
                                  <a:rect l="0" t="0" r="r" b="b"/>
                                  <a:pathLst>
                                    <a:path w="27" h="22">
                                      <a:moveTo>
                                        <a:pt x="6" y="0"/>
                                      </a:moveTo>
                                      <a:lnTo>
                                        <a:pt x="3" y="0"/>
                                      </a:lnTo>
                                      <a:lnTo>
                                        <a:pt x="0" y="3"/>
                                      </a:lnTo>
                                      <a:lnTo>
                                        <a:pt x="0" y="12"/>
                                      </a:lnTo>
                                      <a:lnTo>
                                        <a:pt x="3" y="18"/>
                                      </a:lnTo>
                                      <a:lnTo>
                                        <a:pt x="9" y="21"/>
                                      </a:lnTo>
                                      <a:lnTo>
                                        <a:pt x="27" y="21"/>
                                      </a:lnTo>
                                      <a:lnTo>
                                        <a:pt x="24" y="18"/>
                                      </a:lnTo>
                                      <a:lnTo>
                                        <a:pt x="18" y="18"/>
                                      </a:lnTo>
                                      <a:lnTo>
                                        <a:pt x="9" y="15"/>
                                      </a:lnTo>
                                      <a:lnTo>
                                        <a:pt x="6" y="12"/>
                                      </a:lnTo>
                                      <a:lnTo>
                                        <a:pt x="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 name="Freeform 105"/>
                              <wps:cNvSpPr>
                                <a:spLocks/>
                              </wps:cNvSpPr>
                              <wps:spPr bwMode="auto">
                                <a:xfrm>
                                  <a:off x="622" y="356"/>
                                  <a:ext cx="73" cy="266"/>
                                </a:xfrm>
                                <a:custGeom>
                                  <a:avLst/>
                                  <a:gdLst>
                                    <a:gd name="T0" fmla="*/ 61 w 73"/>
                                    <a:gd name="T1" fmla="*/ 356 h 266"/>
                                    <a:gd name="T2" fmla="*/ 12 w 73"/>
                                    <a:gd name="T3" fmla="*/ 423 h 266"/>
                                    <a:gd name="T4" fmla="*/ 7 w 73"/>
                                    <a:gd name="T5" fmla="*/ 549 h 266"/>
                                    <a:gd name="T6" fmla="*/ 3 w 73"/>
                                    <a:gd name="T7" fmla="*/ 585 h 266"/>
                                    <a:gd name="T8" fmla="*/ 0 w 73"/>
                                    <a:gd name="T9" fmla="*/ 619 h 266"/>
                                    <a:gd name="T10" fmla="*/ 12 w 73"/>
                                    <a:gd name="T11" fmla="*/ 622 h 266"/>
                                    <a:gd name="T12" fmla="*/ 30 w 73"/>
                                    <a:gd name="T13" fmla="*/ 622 h 266"/>
                                    <a:gd name="T14" fmla="*/ 33 w 73"/>
                                    <a:gd name="T15" fmla="*/ 595 h 266"/>
                                    <a:gd name="T16" fmla="*/ 40 w 73"/>
                                    <a:gd name="T17" fmla="*/ 573 h 266"/>
                                    <a:gd name="T18" fmla="*/ 45 w 73"/>
                                    <a:gd name="T19" fmla="*/ 558 h 266"/>
                                    <a:gd name="T20" fmla="*/ 58 w 73"/>
                                    <a:gd name="T21" fmla="*/ 537 h 266"/>
                                    <a:gd name="T22" fmla="*/ 73 w 73"/>
                                    <a:gd name="T23" fmla="*/ 513 h 266"/>
                                    <a:gd name="T24" fmla="*/ 73 w 73"/>
                                    <a:gd name="T25" fmla="*/ 504 h 266"/>
                                    <a:gd name="T26" fmla="*/ 70 w 73"/>
                                    <a:gd name="T27" fmla="*/ 498 h 266"/>
                                    <a:gd name="T28" fmla="*/ 63 w 73"/>
                                    <a:gd name="T29" fmla="*/ 483 h 266"/>
                                    <a:gd name="T30" fmla="*/ 55 w 73"/>
                                    <a:gd name="T31" fmla="*/ 432 h 266"/>
                                    <a:gd name="T32" fmla="*/ 58 w 73"/>
                                    <a:gd name="T33" fmla="*/ 395 h 266"/>
                                    <a:gd name="T34" fmla="*/ 61 w 73"/>
                                    <a:gd name="T35" fmla="*/ 356 h 26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Lst>
                                  <a:ahLst/>
                                  <a:cxnLst>
                                    <a:cxn ang="T36">
                                      <a:pos x="T0" y="T1"/>
                                    </a:cxn>
                                    <a:cxn ang="T37">
                                      <a:pos x="T2" y="T3"/>
                                    </a:cxn>
                                    <a:cxn ang="T38">
                                      <a:pos x="T4" y="T5"/>
                                    </a:cxn>
                                    <a:cxn ang="T39">
                                      <a:pos x="T6" y="T7"/>
                                    </a:cxn>
                                    <a:cxn ang="T40">
                                      <a:pos x="T8" y="T9"/>
                                    </a:cxn>
                                    <a:cxn ang="T41">
                                      <a:pos x="T10" y="T11"/>
                                    </a:cxn>
                                    <a:cxn ang="T42">
                                      <a:pos x="T12" y="T13"/>
                                    </a:cxn>
                                    <a:cxn ang="T43">
                                      <a:pos x="T14" y="T15"/>
                                    </a:cxn>
                                    <a:cxn ang="T44">
                                      <a:pos x="T16" y="T17"/>
                                    </a:cxn>
                                    <a:cxn ang="T45">
                                      <a:pos x="T18" y="T19"/>
                                    </a:cxn>
                                    <a:cxn ang="T46">
                                      <a:pos x="T20" y="T21"/>
                                    </a:cxn>
                                    <a:cxn ang="T47">
                                      <a:pos x="T22" y="T23"/>
                                    </a:cxn>
                                    <a:cxn ang="T48">
                                      <a:pos x="T24" y="T25"/>
                                    </a:cxn>
                                    <a:cxn ang="T49">
                                      <a:pos x="T26" y="T27"/>
                                    </a:cxn>
                                    <a:cxn ang="T50">
                                      <a:pos x="T28" y="T29"/>
                                    </a:cxn>
                                    <a:cxn ang="T51">
                                      <a:pos x="T30" y="T31"/>
                                    </a:cxn>
                                    <a:cxn ang="T52">
                                      <a:pos x="T32" y="T33"/>
                                    </a:cxn>
                                    <a:cxn ang="T53">
                                      <a:pos x="T34" y="T35"/>
                                    </a:cxn>
                                  </a:cxnLst>
                                  <a:rect l="0" t="0" r="r" b="b"/>
                                  <a:pathLst>
                                    <a:path w="73" h="266">
                                      <a:moveTo>
                                        <a:pt x="61" y="0"/>
                                      </a:moveTo>
                                      <a:lnTo>
                                        <a:pt x="12" y="67"/>
                                      </a:lnTo>
                                      <a:lnTo>
                                        <a:pt x="7" y="193"/>
                                      </a:lnTo>
                                      <a:lnTo>
                                        <a:pt x="3" y="229"/>
                                      </a:lnTo>
                                      <a:lnTo>
                                        <a:pt x="0" y="263"/>
                                      </a:lnTo>
                                      <a:lnTo>
                                        <a:pt x="12" y="266"/>
                                      </a:lnTo>
                                      <a:lnTo>
                                        <a:pt x="30" y="266"/>
                                      </a:lnTo>
                                      <a:lnTo>
                                        <a:pt x="33" y="239"/>
                                      </a:lnTo>
                                      <a:lnTo>
                                        <a:pt x="40" y="217"/>
                                      </a:lnTo>
                                      <a:lnTo>
                                        <a:pt x="45" y="202"/>
                                      </a:lnTo>
                                      <a:lnTo>
                                        <a:pt x="58" y="181"/>
                                      </a:lnTo>
                                      <a:lnTo>
                                        <a:pt x="73" y="157"/>
                                      </a:lnTo>
                                      <a:lnTo>
                                        <a:pt x="73" y="148"/>
                                      </a:lnTo>
                                      <a:lnTo>
                                        <a:pt x="70" y="142"/>
                                      </a:lnTo>
                                      <a:lnTo>
                                        <a:pt x="63" y="127"/>
                                      </a:lnTo>
                                      <a:lnTo>
                                        <a:pt x="55" y="76"/>
                                      </a:lnTo>
                                      <a:lnTo>
                                        <a:pt x="58" y="39"/>
                                      </a:lnTo>
                                      <a:lnTo>
                                        <a:pt x="61" y="0"/>
                                      </a:lnTo>
                                      <a:close/>
                                    </a:path>
                                  </a:pathLst>
                                </a:custGeom>
                                <a:solidFill>
                                  <a:srgbClr val="99442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 name="Freeform 104"/>
                              <wps:cNvSpPr>
                                <a:spLocks/>
                              </wps:cNvSpPr>
                              <wps:spPr bwMode="auto">
                                <a:xfrm>
                                  <a:off x="310" y="612"/>
                                  <a:ext cx="52" cy="31"/>
                                </a:xfrm>
                                <a:custGeom>
                                  <a:avLst/>
                                  <a:gdLst>
                                    <a:gd name="T0" fmla="*/ 45 w 52"/>
                                    <a:gd name="T1" fmla="*/ 612 h 31"/>
                                    <a:gd name="T2" fmla="*/ 15 w 52"/>
                                    <a:gd name="T3" fmla="*/ 619 h 31"/>
                                    <a:gd name="T4" fmla="*/ 0 w 52"/>
                                    <a:gd name="T5" fmla="*/ 637 h 31"/>
                                    <a:gd name="T6" fmla="*/ 0 w 52"/>
                                    <a:gd name="T7" fmla="*/ 640 h 31"/>
                                    <a:gd name="T8" fmla="*/ 15 w 52"/>
                                    <a:gd name="T9" fmla="*/ 643 h 31"/>
                                    <a:gd name="T10" fmla="*/ 27 w 52"/>
                                    <a:gd name="T11" fmla="*/ 643 h 31"/>
                                    <a:gd name="T12" fmla="*/ 39 w 52"/>
                                    <a:gd name="T13" fmla="*/ 640 h 31"/>
                                    <a:gd name="T14" fmla="*/ 51 w 52"/>
                                    <a:gd name="T15" fmla="*/ 631 h 31"/>
                                    <a:gd name="T16" fmla="*/ 51 w 52"/>
                                    <a:gd name="T17" fmla="*/ 628 h 31"/>
                                    <a:gd name="T18" fmla="*/ 48 w 52"/>
                                    <a:gd name="T19" fmla="*/ 622 h 31"/>
                                    <a:gd name="T20" fmla="*/ 45 w 52"/>
                                    <a:gd name="T21" fmla="*/ 612 h 31"/>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0" t="0" r="r" b="b"/>
                                  <a:pathLst>
                                    <a:path w="52" h="31">
                                      <a:moveTo>
                                        <a:pt x="45" y="0"/>
                                      </a:moveTo>
                                      <a:lnTo>
                                        <a:pt x="15" y="7"/>
                                      </a:lnTo>
                                      <a:lnTo>
                                        <a:pt x="0" y="25"/>
                                      </a:lnTo>
                                      <a:lnTo>
                                        <a:pt x="0" y="28"/>
                                      </a:lnTo>
                                      <a:lnTo>
                                        <a:pt x="15" y="31"/>
                                      </a:lnTo>
                                      <a:lnTo>
                                        <a:pt x="27" y="31"/>
                                      </a:lnTo>
                                      <a:lnTo>
                                        <a:pt x="39" y="28"/>
                                      </a:lnTo>
                                      <a:lnTo>
                                        <a:pt x="51" y="19"/>
                                      </a:lnTo>
                                      <a:lnTo>
                                        <a:pt x="51" y="16"/>
                                      </a:lnTo>
                                      <a:lnTo>
                                        <a:pt x="48" y="10"/>
                                      </a:lnTo>
                                      <a:lnTo>
                                        <a:pt x="45" y="0"/>
                                      </a:lnTo>
                                      <a:close/>
                                    </a:path>
                                  </a:pathLst>
                                </a:custGeom>
                                <a:solidFill>
                                  <a:srgbClr val="ABAB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 name="Freeform 103"/>
                              <wps:cNvSpPr>
                                <a:spLocks/>
                              </wps:cNvSpPr>
                              <wps:spPr bwMode="auto">
                                <a:xfrm>
                                  <a:off x="313" y="374"/>
                                  <a:ext cx="61" cy="248"/>
                                </a:xfrm>
                                <a:custGeom>
                                  <a:avLst/>
                                  <a:gdLst>
                                    <a:gd name="T0" fmla="*/ 30 w 61"/>
                                    <a:gd name="T1" fmla="*/ 374 h 248"/>
                                    <a:gd name="T2" fmla="*/ 0 w 61"/>
                                    <a:gd name="T3" fmla="*/ 456 h 248"/>
                                    <a:gd name="T4" fmla="*/ 6 w 61"/>
                                    <a:gd name="T5" fmla="*/ 492 h 248"/>
                                    <a:gd name="T6" fmla="*/ 21 w 61"/>
                                    <a:gd name="T7" fmla="*/ 513 h 248"/>
                                    <a:gd name="T8" fmla="*/ 27 w 61"/>
                                    <a:gd name="T9" fmla="*/ 534 h 248"/>
                                    <a:gd name="T10" fmla="*/ 33 w 61"/>
                                    <a:gd name="T11" fmla="*/ 555 h 248"/>
                                    <a:gd name="T12" fmla="*/ 27 w 61"/>
                                    <a:gd name="T13" fmla="*/ 576 h 248"/>
                                    <a:gd name="T14" fmla="*/ 21 w 61"/>
                                    <a:gd name="T15" fmla="*/ 598 h 248"/>
                                    <a:gd name="T16" fmla="*/ 12 w 61"/>
                                    <a:gd name="T17" fmla="*/ 610 h 248"/>
                                    <a:gd name="T18" fmla="*/ 9 w 61"/>
                                    <a:gd name="T19" fmla="*/ 612 h 248"/>
                                    <a:gd name="T20" fmla="*/ 18 w 61"/>
                                    <a:gd name="T21" fmla="*/ 619 h 248"/>
                                    <a:gd name="T22" fmla="*/ 24 w 61"/>
                                    <a:gd name="T23" fmla="*/ 619 h 248"/>
                                    <a:gd name="T24" fmla="*/ 24 w 61"/>
                                    <a:gd name="T25" fmla="*/ 622 h 248"/>
                                    <a:gd name="T26" fmla="*/ 30 w 61"/>
                                    <a:gd name="T27" fmla="*/ 622 h 248"/>
                                    <a:gd name="T28" fmla="*/ 42 w 61"/>
                                    <a:gd name="T29" fmla="*/ 619 h 248"/>
                                    <a:gd name="T30" fmla="*/ 51 w 61"/>
                                    <a:gd name="T31" fmla="*/ 616 h 248"/>
                                    <a:gd name="T32" fmla="*/ 57 w 61"/>
                                    <a:gd name="T33" fmla="*/ 610 h 248"/>
                                    <a:gd name="T34" fmla="*/ 60 w 61"/>
                                    <a:gd name="T35" fmla="*/ 600 h 248"/>
                                    <a:gd name="T36" fmla="*/ 60 w 61"/>
                                    <a:gd name="T37" fmla="*/ 555 h 248"/>
                                    <a:gd name="T38" fmla="*/ 57 w 61"/>
                                    <a:gd name="T39" fmla="*/ 537 h 248"/>
                                    <a:gd name="T40" fmla="*/ 54 w 61"/>
                                    <a:gd name="T41" fmla="*/ 528 h 248"/>
                                    <a:gd name="T42" fmla="*/ 48 w 61"/>
                                    <a:gd name="T43" fmla="*/ 519 h 248"/>
                                    <a:gd name="T44" fmla="*/ 45 w 61"/>
                                    <a:gd name="T45" fmla="*/ 513 h 248"/>
                                    <a:gd name="T46" fmla="*/ 45 w 61"/>
                                    <a:gd name="T47" fmla="*/ 510 h 248"/>
                                    <a:gd name="T48" fmla="*/ 54 w 61"/>
                                    <a:gd name="T49" fmla="*/ 498 h 248"/>
                                    <a:gd name="T50" fmla="*/ 57 w 61"/>
                                    <a:gd name="T51" fmla="*/ 492 h 248"/>
                                    <a:gd name="T52" fmla="*/ 60 w 61"/>
                                    <a:gd name="T53" fmla="*/ 483 h 248"/>
                                    <a:gd name="T54" fmla="*/ 60 w 61"/>
                                    <a:gd name="T55" fmla="*/ 441 h 248"/>
                                    <a:gd name="T56" fmla="*/ 57 w 61"/>
                                    <a:gd name="T57" fmla="*/ 411 h 248"/>
                                    <a:gd name="T58" fmla="*/ 30 w 61"/>
                                    <a:gd name="T59" fmla="*/ 374 h 248"/>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Lst>
                                  <a:ahLst/>
                                  <a:cxnLst>
                                    <a:cxn ang="T60">
                                      <a:pos x="T0" y="T1"/>
                                    </a:cxn>
                                    <a:cxn ang="T61">
                                      <a:pos x="T2" y="T3"/>
                                    </a:cxn>
                                    <a:cxn ang="T62">
                                      <a:pos x="T4" y="T5"/>
                                    </a:cxn>
                                    <a:cxn ang="T63">
                                      <a:pos x="T6" y="T7"/>
                                    </a:cxn>
                                    <a:cxn ang="T64">
                                      <a:pos x="T8" y="T9"/>
                                    </a:cxn>
                                    <a:cxn ang="T65">
                                      <a:pos x="T10" y="T11"/>
                                    </a:cxn>
                                    <a:cxn ang="T66">
                                      <a:pos x="T12" y="T13"/>
                                    </a:cxn>
                                    <a:cxn ang="T67">
                                      <a:pos x="T14" y="T15"/>
                                    </a:cxn>
                                    <a:cxn ang="T68">
                                      <a:pos x="T16" y="T17"/>
                                    </a:cxn>
                                    <a:cxn ang="T69">
                                      <a:pos x="T18" y="T19"/>
                                    </a:cxn>
                                    <a:cxn ang="T70">
                                      <a:pos x="T20" y="T21"/>
                                    </a:cxn>
                                    <a:cxn ang="T71">
                                      <a:pos x="T22" y="T23"/>
                                    </a:cxn>
                                    <a:cxn ang="T72">
                                      <a:pos x="T24" y="T25"/>
                                    </a:cxn>
                                    <a:cxn ang="T73">
                                      <a:pos x="T26" y="T27"/>
                                    </a:cxn>
                                    <a:cxn ang="T74">
                                      <a:pos x="T28" y="T29"/>
                                    </a:cxn>
                                    <a:cxn ang="T75">
                                      <a:pos x="T30" y="T31"/>
                                    </a:cxn>
                                    <a:cxn ang="T76">
                                      <a:pos x="T32" y="T33"/>
                                    </a:cxn>
                                    <a:cxn ang="T77">
                                      <a:pos x="T34" y="T35"/>
                                    </a:cxn>
                                    <a:cxn ang="T78">
                                      <a:pos x="T36" y="T37"/>
                                    </a:cxn>
                                    <a:cxn ang="T79">
                                      <a:pos x="T38" y="T39"/>
                                    </a:cxn>
                                    <a:cxn ang="T80">
                                      <a:pos x="T40" y="T41"/>
                                    </a:cxn>
                                    <a:cxn ang="T81">
                                      <a:pos x="T42" y="T43"/>
                                    </a:cxn>
                                    <a:cxn ang="T82">
                                      <a:pos x="T44" y="T45"/>
                                    </a:cxn>
                                    <a:cxn ang="T83">
                                      <a:pos x="T46" y="T47"/>
                                    </a:cxn>
                                    <a:cxn ang="T84">
                                      <a:pos x="T48" y="T49"/>
                                    </a:cxn>
                                    <a:cxn ang="T85">
                                      <a:pos x="T50" y="T51"/>
                                    </a:cxn>
                                    <a:cxn ang="T86">
                                      <a:pos x="T52" y="T53"/>
                                    </a:cxn>
                                    <a:cxn ang="T87">
                                      <a:pos x="T54" y="T55"/>
                                    </a:cxn>
                                    <a:cxn ang="T88">
                                      <a:pos x="T56" y="T57"/>
                                    </a:cxn>
                                    <a:cxn ang="T89">
                                      <a:pos x="T58" y="T59"/>
                                    </a:cxn>
                                  </a:cxnLst>
                                  <a:rect l="0" t="0" r="r" b="b"/>
                                  <a:pathLst>
                                    <a:path w="61" h="248">
                                      <a:moveTo>
                                        <a:pt x="30" y="0"/>
                                      </a:moveTo>
                                      <a:lnTo>
                                        <a:pt x="0" y="82"/>
                                      </a:lnTo>
                                      <a:lnTo>
                                        <a:pt x="6" y="118"/>
                                      </a:lnTo>
                                      <a:lnTo>
                                        <a:pt x="21" y="139"/>
                                      </a:lnTo>
                                      <a:lnTo>
                                        <a:pt x="27" y="160"/>
                                      </a:lnTo>
                                      <a:lnTo>
                                        <a:pt x="33" y="181"/>
                                      </a:lnTo>
                                      <a:lnTo>
                                        <a:pt x="27" y="202"/>
                                      </a:lnTo>
                                      <a:lnTo>
                                        <a:pt x="21" y="224"/>
                                      </a:lnTo>
                                      <a:lnTo>
                                        <a:pt x="12" y="236"/>
                                      </a:lnTo>
                                      <a:lnTo>
                                        <a:pt x="9" y="238"/>
                                      </a:lnTo>
                                      <a:lnTo>
                                        <a:pt x="18" y="245"/>
                                      </a:lnTo>
                                      <a:lnTo>
                                        <a:pt x="24" y="245"/>
                                      </a:lnTo>
                                      <a:lnTo>
                                        <a:pt x="24" y="248"/>
                                      </a:lnTo>
                                      <a:lnTo>
                                        <a:pt x="30" y="248"/>
                                      </a:lnTo>
                                      <a:lnTo>
                                        <a:pt x="42" y="245"/>
                                      </a:lnTo>
                                      <a:lnTo>
                                        <a:pt x="51" y="242"/>
                                      </a:lnTo>
                                      <a:lnTo>
                                        <a:pt x="57" y="236"/>
                                      </a:lnTo>
                                      <a:lnTo>
                                        <a:pt x="60" y="226"/>
                                      </a:lnTo>
                                      <a:lnTo>
                                        <a:pt x="60" y="181"/>
                                      </a:lnTo>
                                      <a:lnTo>
                                        <a:pt x="57" y="163"/>
                                      </a:lnTo>
                                      <a:lnTo>
                                        <a:pt x="54" y="154"/>
                                      </a:lnTo>
                                      <a:lnTo>
                                        <a:pt x="48" y="145"/>
                                      </a:lnTo>
                                      <a:lnTo>
                                        <a:pt x="45" y="139"/>
                                      </a:lnTo>
                                      <a:lnTo>
                                        <a:pt x="45" y="136"/>
                                      </a:lnTo>
                                      <a:lnTo>
                                        <a:pt x="54" y="124"/>
                                      </a:lnTo>
                                      <a:lnTo>
                                        <a:pt x="57" y="118"/>
                                      </a:lnTo>
                                      <a:lnTo>
                                        <a:pt x="60" y="109"/>
                                      </a:lnTo>
                                      <a:lnTo>
                                        <a:pt x="60" y="67"/>
                                      </a:lnTo>
                                      <a:lnTo>
                                        <a:pt x="57" y="37"/>
                                      </a:lnTo>
                                      <a:lnTo>
                                        <a:pt x="30" y="0"/>
                                      </a:lnTo>
                                      <a:close/>
                                    </a:path>
                                  </a:pathLst>
                                </a:custGeom>
                                <a:solidFill>
                                  <a:srgbClr val="99442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 name="AutoShape 102"/>
                              <wps:cNvSpPr>
                                <a:spLocks/>
                              </wps:cNvSpPr>
                              <wps:spPr bwMode="auto">
                                <a:xfrm>
                                  <a:off x="3" y="12"/>
                                  <a:ext cx="692" cy="616"/>
                                </a:xfrm>
                                <a:custGeom>
                                  <a:avLst/>
                                  <a:gdLst>
                                    <a:gd name="T0" fmla="*/ 586 w 692"/>
                                    <a:gd name="T1" fmla="*/ 423 h 616"/>
                                    <a:gd name="T2" fmla="*/ 595 w 692"/>
                                    <a:gd name="T3" fmla="*/ 474 h 616"/>
                                    <a:gd name="T4" fmla="*/ 616 w 692"/>
                                    <a:gd name="T5" fmla="*/ 528 h 616"/>
                                    <a:gd name="T6" fmla="*/ 607 w 692"/>
                                    <a:gd name="T7" fmla="*/ 564 h 616"/>
                                    <a:gd name="T8" fmla="*/ 610 w 692"/>
                                    <a:gd name="T9" fmla="*/ 628 h 616"/>
                                    <a:gd name="T10" fmla="*/ 622 w 692"/>
                                    <a:gd name="T11" fmla="*/ 610 h 616"/>
                                    <a:gd name="T12" fmla="*/ 647 w 692"/>
                                    <a:gd name="T13" fmla="*/ 552 h 616"/>
                                    <a:gd name="T14" fmla="*/ 647 w 692"/>
                                    <a:gd name="T15" fmla="*/ 456 h 616"/>
                                    <a:gd name="T16" fmla="*/ 659 w 692"/>
                                    <a:gd name="T17" fmla="*/ 399 h 616"/>
                                    <a:gd name="T18" fmla="*/ 153 w 692"/>
                                    <a:gd name="T19" fmla="*/ 169 h 616"/>
                                    <a:gd name="T20" fmla="*/ 189 w 692"/>
                                    <a:gd name="T21" fmla="*/ 220 h 616"/>
                                    <a:gd name="T22" fmla="*/ 217 w 692"/>
                                    <a:gd name="T23" fmla="*/ 305 h 616"/>
                                    <a:gd name="T24" fmla="*/ 229 w 692"/>
                                    <a:gd name="T25" fmla="*/ 356 h 616"/>
                                    <a:gd name="T26" fmla="*/ 250 w 692"/>
                                    <a:gd name="T27" fmla="*/ 389 h 616"/>
                                    <a:gd name="T28" fmla="*/ 247 w 692"/>
                                    <a:gd name="T29" fmla="*/ 447 h 616"/>
                                    <a:gd name="T30" fmla="*/ 250 w 692"/>
                                    <a:gd name="T31" fmla="*/ 513 h 616"/>
                                    <a:gd name="T32" fmla="*/ 250 w 692"/>
                                    <a:gd name="T33" fmla="*/ 549 h 616"/>
                                    <a:gd name="T34" fmla="*/ 232 w 692"/>
                                    <a:gd name="T35" fmla="*/ 595 h 616"/>
                                    <a:gd name="T36" fmla="*/ 219 w 692"/>
                                    <a:gd name="T37" fmla="*/ 612 h 616"/>
                                    <a:gd name="T38" fmla="*/ 229 w 692"/>
                                    <a:gd name="T39" fmla="*/ 622 h 616"/>
                                    <a:gd name="T40" fmla="*/ 268 w 692"/>
                                    <a:gd name="T41" fmla="*/ 622 h 616"/>
                                    <a:gd name="T42" fmla="*/ 280 w 692"/>
                                    <a:gd name="T43" fmla="*/ 585 h 616"/>
                                    <a:gd name="T44" fmla="*/ 304 w 692"/>
                                    <a:gd name="T45" fmla="*/ 483 h 616"/>
                                    <a:gd name="T46" fmla="*/ 337 w 692"/>
                                    <a:gd name="T47" fmla="*/ 392 h 616"/>
                                    <a:gd name="T48" fmla="*/ 689 w 692"/>
                                    <a:gd name="T49" fmla="*/ 335 h 616"/>
                                    <a:gd name="T50" fmla="*/ 686 w 692"/>
                                    <a:gd name="T51" fmla="*/ 266 h 616"/>
                                    <a:gd name="T52" fmla="*/ 664 w 692"/>
                                    <a:gd name="T53" fmla="*/ 229 h 616"/>
                                    <a:gd name="T54" fmla="*/ 496 w 692"/>
                                    <a:gd name="T55" fmla="*/ 208 h 616"/>
                                    <a:gd name="T56" fmla="*/ 662 w 692"/>
                                    <a:gd name="T57" fmla="*/ 392 h 616"/>
                                    <a:gd name="T58" fmla="*/ 388 w 692"/>
                                    <a:gd name="T59" fmla="*/ 416 h 616"/>
                                    <a:gd name="T60" fmla="*/ 475 w 692"/>
                                    <a:gd name="T61" fmla="*/ 425 h 616"/>
                                    <a:gd name="T62" fmla="*/ 556 w 692"/>
                                    <a:gd name="T63" fmla="*/ 408 h 616"/>
                                    <a:gd name="T64" fmla="*/ 583 w 692"/>
                                    <a:gd name="T65" fmla="*/ 395 h 616"/>
                                    <a:gd name="T66" fmla="*/ 61 w 692"/>
                                    <a:gd name="T67" fmla="*/ 202 h 616"/>
                                    <a:gd name="T68" fmla="*/ 45 w 692"/>
                                    <a:gd name="T69" fmla="*/ 217 h 616"/>
                                    <a:gd name="T70" fmla="*/ 61 w 692"/>
                                    <a:gd name="T71" fmla="*/ 202 h 616"/>
                                    <a:gd name="T72" fmla="*/ 535 w 692"/>
                                    <a:gd name="T73" fmla="*/ 205 h 616"/>
                                    <a:gd name="T74" fmla="*/ 616 w 692"/>
                                    <a:gd name="T75" fmla="*/ 202 h 616"/>
                                    <a:gd name="T76" fmla="*/ 166 w 692"/>
                                    <a:gd name="T77" fmla="*/ 25 h 616"/>
                                    <a:gd name="T78" fmla="*/ 102 w 692"/>
                                    <a:gd name="T79" fmla="*/ 70 h 616"/>
                                    <a:gd name="T80" fmla="*/ 81 w 692"/>
                                    <a:gd name="T81" fmla="*/ 103 h 616"/>
                                    <a:gd name="T82" fmla="*/ 30 w 692"/>
                                    <a:gd name="T83" fmla="*/ 154 h 616"/>
                                    <a:gd name="T84" fmla="*/ 0 w 692"/>
                                    <a:gd name="T85" fmla="*/ 172 h 616"/>
                                    <a:gd name="T86" fmla="*/ 24 w 692"/>
                                    <a:gd name="T87" fmla="*/ 202 h 616"/>
                                    <a:gd name="T88" fmla="*/ 36 w 692"/>
                                    <a:gd name="T89" fmla="*/ 202 h 616"/>
                                    <a:gd name="T90" fmla="*/ 69 w 692"/>
                                    <a:gd name="T91" fmla="*/ 190 h 616"/>
                                    <a:gd name="T92" fmla="*/ 129 w 692"/>
                                    <a:gd name="T93" fmla="*/ 181 h 616"/>
                                    <a:gd name="T94" fmla="*/ 147 w 692"/>
                                    <a:gd name="T95" fmla="*/ 169 h 616"/>
                                    <a:gd name="T96" fmla="*/ 232 w 692"/>
                                    <a:gd name="T97" fmla="*/ 70 h 616"/>
                                    <a:gd name="T98" fmla="*/ 193 w 692"/>
                                    <a:gd name="T99" fmla="*/ 12 h 61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Lst>
                                  <a:ahLst/>
                                  <a:cxnLst>
                                    <a:cxn ang="T100">
                                      <a:pos x="T0" y="T1"/>
                                    </a:cxn>
                                    <a:cxn ang="T101">
                                      <a:pos x="T2" y="T3"/>
                                    </a:cxn>
                                    <a:cxn ang="T102">
                                      <a:pos x="T4" y="T5"/>
                                    </a:cxn>
                                    <a:cxn ang="T103">
                                      <a:pos x="T6" y="T7"/>
                                    </a:cxn>
                                    <a:cxn ang="T104">
                                      <a:pos x="T8" y="T9"/>
                                    </a:cxn>
                                    <a:cxn ang="T105">
                                      <a:pos x="T10" y="T11"/>
                                    </a:cxn>
                                    <a:cxn ang="T106">
                                      <a:pos x="T12" y="T13"/>
                                    </a:cxn>
                                    <a:cxn ang="T107">
                                      <a:pos x="T14" y="T15"/>
                                    </a:cxn>
                                    <a:cxn ang="T108">
                                      <a:pos x="T16" y="T17"/>
                                    </a:cxn>
                                    <a:cxn ang="T109">
                                      <a:pos x="T18" y="T19"/>
                                    </a:cxn>
                                    <a:cxn ang="T110">
                                      <a:pos x="T20" y="T21"/>
                                    </a:cxn>
                                    <a:cxn ang="T111">
                                      <a:pos x="T22" y="T23"/>
                                    </a:cxn>
                                    <a:cxn ang="T112">
                                      <a:pos x="T24" y="T25"/>
                                    </a:cxn>
                                    <a:cxn ang="T113">
                                      <a:pos x="T26" y="T27"/>
                                    </a:cxn>
                                    <a:cxn ang="T114">
                                      <a:pos x="T28" y="T29"/>
                                    </a:cxn>
                                    <a:cxn ang="T115">
                                      <a:pos x="T30" y="T31"/>
                                    </a:cxn>
                                    <a:cxn ang="T116">
                                      <a:pos x="T32" y="T33"/>
                                    </a:cxn>
                                    <a:cxn ang="T117">
                                      <a:pos x="T34" y="T35"/>
                                    </a:cxn>
                                    <a:cxn ang="T118">
                                      <a:pos x="T36" y="T37"/>
                                    </a:cxn>
                                    <a:cxn ang="T119">
                                      <a:pos x="T38" y="T39"/>
                                    </a:cxn>
                                    <a:cxn ang="T120">
                                      <a:pos x="T40" y="T41"/>
                                    </a:cxn>
                                    <a:cxn ang="T121">
                                      <a:pos x="T42" y="T43"/>
                                    </a:cxn>
                                    <a:cxn ang="T122">
                                      <a:pos x="T44" y="T45"/>
                                    </a:cxn>
                                    <a:cxn ang="T123">
                                      <a:pos x="T46" y="T47"/>
                                    </a:cxn>
                                    <a:cxn ang="T124">
                                      <a:pos x="T48" y="T49"/>
                                    </a:cxn>
                                    <a:cxn ang="T125">
                                      <a:pos x="T50" y="T51"/>
                                    </a:cxn>
                                    <a:cxn ang="T126">
                                      <a:pos x="T52" y="T53"/>
                                    </a:cxn>
                                    <a:cxn ang="T127">
                                      <a:pos x="T54" y="T55"/>
                                    </a:cxn>
                                    <a:cxn ang="T128">
                                      <a:pos x="T56" y="T57"/>
                                    </a:cxn>
                                    <a:cxn ang="T129">
                                      <a:pos x="T58" y="T59"/>
                                    </a:cxn>
                                    <a:cxn ang="T130">
                                      <a:pos x="T60" y="T61"/>
                                    </a:cxn>
                                    <a:cxn ang="T131">
                                      <a:pos x="T62" y="T63"/>
                                    </a:cxn>
                                    <a:cxn ang="T132">
                                      <a:pos x="T64" y="T65"/>
                                    </a:cxn>
                                    <a:cxn ang="T133">
                                      <a:pos x="T66" y="T67"/>
                                    </a:cxn>
                                    <a:cxn ang="T134">
                                      <a:pos x="T68" y="T69"/>
                                    </a:cxn>
                                    <a:cxn ang="T135">
                                      <a:pos x="T70" y="T71"/>
                                    </a:cxn>
                                    <a:cxn ang="T136">
                                      <a:pos x="T72" y="T73"/>
                                    </a:cxn>
                                    <a:cxn ang="T137">
                                      <a:pos x="T74" y="T75"/>
                                    </a:cxn>
                                    <a:cxn ang="T138">
                                      <a:pos x="T76" y="T77"/>
                                    </a:cxn>
                                    <a:cxn ang="T139">
                                      <a:pos x="T78" y="T79"/>
                                    </a:cxn>
                                    <a:cxn ang="T140">
                                      <a:pos x="T80" y="T81"/>
                                    </a:cxn>
                                    <a:cxn ang="T141">
                                      <a:pos x="T82" y="T83"/>
                                    </a:cxn>
                                    <a:cxn ang="T142">
                                      <a:pos x="T84" y="T85"/>
                                    </a:cxn>
                                    <a:cxn ang="T143">
                                      <a:pos x="T86" y="T87"/>
                                    </a:cxn>
                                    <a:cxn ang="T144">
                                      <a:pos x="T88" y="T89"/>
                                    </a:cxn>
                                    <a:cxn ang="T145">
                                      <a:pos x="T90" y="T91"/>
                                    </a:cxn>
                                    <a:cxn ang="T146">
                                      <a:pos x="T92" y="T93"/>
                                    </a:cxn>
                                    <a:cxn ang="T147">
                                      <a:pos x="T94" y="T95"/>
                                    </a:cxn>
                                    <a:cxn ang="T148">
                                      <a:pos x="T96" y="T97"/>
                                    </a:cxn>
                                    <a:cxn ang="T149">
                                      <a:pos x="T98" y="T99"/>
                                    </a:cxn>
                                  </a:cxnLst>
                                  <a:rect l="0" t="0" r="r" b="b"/>
                                  <a:pathLst>
                                    <a:path w="692" h="616">
                                      <a:moveTo>
                                        <a:pt x="660" y="383"/>
                                      </a:moveTo>
                                      <a:lnTo>
                                        <a:pt x="583" y="383"/>
                                      </a:lnTo>
                                      <a:lnTo>
                                        <a:pt x="586" y="411"/>
                                      </a:lnTo>
                                      <a:lnTo>
                                        <a:pt x="586" y="432"/>
                                      </a:lnTo>
                                      <a:lnTo>
                                        <a:pt x="592" y="450"/>
                                      </a:lnTo>
                                      <a:lnTo>
                                        <a:pt x="595" y="462"/>
                                      </a:lnTo>
                                      <a:lnTo>
                                        <a:pt x="595" y="489"/>
                                      </a:lnTo>
                                      <a:lnTo>
                                        <a:pt x="598" y="498"/>
                                      </a:lnTo>
                                      <a:lnTo>
                                        <a:pt x="616" y="516"/>
                                      </a:lnTo>
                                      <a:lnTo>
                                        <a:pt x="616" y="522"/>
                                      </a:lnTo>
                                      <a:lnTo>
                                        <a:pt x="614" y="534"/>
                                      </a:lnTo>
                                      <a:lnTo>
                                        <a:pt x="607" y="552"/>
                                      </a:lnTo>
                                      <a:lnTo>
                                        <a:pt x="574" y="613"/>
                                      </a:lnTo>
                                      <a:lnTo>
                                        <a:pt x="598" y="613"/>
                                      </a:lnTo>
                                      <a:lnTo>
                                        <a:pt x="610" y="616"/>
                                      </a:lnTo>
                                      <a:lnTo>
                                        <a:pt x="619" y="613"/>
                                      </a:lnTo>
                                      <a:lnTo>
                                        <a:pt x="622" y="610"/>
                                      </a:lnTo>
                                      <a:lnTo>
                                        <a:pt x="622" y="598"/>
                                      </a:lnTo>
                                      <a:lnTo>
                                        <a:pt x="626" y="583"/>
                                      </a:lnTo>
                                      <a:lnTo>
                                        <a:pt x="629" y="576"/>
                                      </a:lnTo>
                                      <a:lnTo>
                                        <a:pt x="647" y="540"/>
                                      </a:lnTo>
                                      <a:lnTo>
                                        <a:pt x="664" y="510"/>
                                      </a:lnTo>
                                      <a:lnTo>
                                        <a:pt x="656" y="483"/>
                                      </a:lnTo>
                                      <a:lnTo>
                                        <a:pt x="647" y="444"/>
                                      </a:lnTo>
                                      <a:lnTo>
                                        <a:pt x="649" y="429"/>
                                      </a:lnTo>
                                      <a:lnTo>
                                        <a:pt x="652" y="411"/>
                                      </a:lnTo>
                                      <a:lnTo>
                                        <a:pt x="659" y="387"/>
                                      </a:lnTo>
                                      <a:lnTo>
                                        <a:pt x="660" y="383"/>
                                      </a:lnTo>
                                      <a:close/>
                                      <a:moveTo>
                                        <a:pt x="306" y="157"/>
                                      </a:moveTo>
                                      <a:lnTo>
                                        <a:pt x="153" y="157"/>
                                      </a:lnTo>
                                      <a:lnTo>
                                        <a:pt x="162" y="169"/>
                                      </a:lnTo>
                                      <a:lnTo>
                                        <a:pt x="169" y="175"/>
                                      </a:lnTo>
                                      <a:lnTo>
                                        <a:pt x="189" y="208"/>
                                      </a:lnTo>
                                      <a:lnTo>
                                        <a:pt x="211" y="266"/>
                                      </a:lnTo>
                                      <a:lnTo>
                                        <a:pt x="214" y="272"/>
                                      </a:lnTo>
                                      <a:lnTo>
                                        <a:pt x="217" y="293"/>
                                      </a:lnTo>
                                      <a:lnTo>
                                        <a:pt x="219" y="320"/>
                                      </a:lnTo>
                                      <a:lnTo>
                                        <a:pt x="223" y="335"/>
                                      </a:lnTo>
                                      <a:lnTo>
                                        <a:pt x="229" y="344"/>
                                      </a:lnTo>
                                      <a:lnTo>
                                        <a:pt x="232" y="353"/>
                                      </a:lnTo>
                                      <a:lnTo>
                                        <a:pt x="241" y="368"/>
                                      </a:lnTo>
                                      <a:lnTo>
                                        <a:pt x="250" y="377"/>
                                      </a:lnTo>
                                      <a:lnTo>
                                        <a:pt x="253" y="387"/>
                                      </a:lnTo>
                                      <a:lnTo>
                                        <a:pt x="250" y="389"/>
                                      </a:lnTo>
                                      <a:lnTo>
                                        <a:pt x="247" y="435"/>
                                      </a:lnTo>
                                      <a:lnTo>
                                        <a:pt x="247" y="483"/>
                                      </a:lnTo>
                                      <a:lnTo>
                                        <a:pt x="250" y="489"/>
                                      </a:lnTo>
                                      <a:lnTo>
                                        <a:pt x="250" y="501"/>
                                      </a:lnTo>
                                      <a:lnTo>
                                        <a:pt x="253" y="510"/>
                                      </a:lnTo>
                                      <a:lnTo>
                                        <a:pt x="253" y="522"/>
                                      </a:lnTo>
                                      <a:lnTo>
                                        <a:pt x="250" y="537"/>
                                      </a:lnTo>
                                      <a:lnTo>
                                        <a:pt x="244" y="558"/>
                                      </a:lnTo>
                                      <a:lnTo>
                                        <a:pt x="241" y="571"/>
                                      </a:lnTo>
                                      <a:lnTo>
                                        <a:pt x="232" y="583"/>
                                      </a:lnTo>
                                      <a:lnTo>
                                        <a:pt x="223" y="595"/>
                                      </a:lnTo>
                                      <a:lnTo>
                                        <a:pt x="219" y="598"/>
                                      </a:lnTo>
                                      <a:lnTo>
                                        <a:pt x="219" y="600"/>
                                      </a:lnTo>
                                      <a:lnTo>
                                        <a:pt x="223" y="607"/>
                                      </a:lnTo>
                                      <a:lnTo>
                                        <a:pt x="226" y="610"/>
                                      </a:lnTo>
                                      <a:lnTo>
                                        <a:pt x="229" y="610"/>
                                      </a:lnTo>
                                      <a:lnTo>
                                        <a:pt x="247" y="613"/>
                                      </a:lnTo>
                                      <a:lnTo>
                                        <a:pt x="259" y="613"/>
                                      </a:lnTo>
                                      <a:lnTo>
                                        <a:pt x="268" y="610"/>
                                      </a:lnTo>
                                      <a:lnTo>
                                        <a:pt x="274" y="607"/>
                                      </a:lnTo>
                                      <a:lnTo>
                                        <a:pt x="277" y="592"/>
                                      </a:lnTo>
                                      <a:lnTo>
                                        <a:pt x="280" y="573"/>
                                      </a:lnTo>
                                      <a:lnTo>
                                        <a:pt x="289" y="498"/>
                                      </a:lnTo>
                                      <a:lnTo>
                                        <a:pt x="295" y="486"/>
                                      </a:lnTo>
                                      <a:lnTo>
                                        <a:pt x="304" y="471"/>
                                      </a:lnTo>
                                      <a:lnTo>
                                        <a:pt x="310" y="444"/>
                                      </a:lnTo>
                                      <a:lnTo>
                                        <a:pt x="325" y="396"/>
                                      </a:lnTo>
                                      <a:lnTo>
                                        <a:pt x="337" y="380"/>
                                      </a:lnTo>
                                      <a:lnTo>
                                        <a:pt x="662" y="380"/>
                                      </a:lnTo>
                                      <a:lnTo>
                                        <a:pt x="674" y="356"/>
                                      </a:lnTo>
                                      <a:lnTo>
                                        <a:pt x="689" y="323"/>
                                      </a:lnTo>
                                      <a:lnTo>
                                        <a:pt x="692" y="287"/>
                                      </a:lnTo>
                                      <a:lnTo>
                                        <a:pt x="689" y="263"/>
                                      </a:lnTo>
                                      <a:lnTo>
                                        <a:pt x="686" y="254"/>
                                      </a:lnTo>
                                      <a:lnTo>
                                        <a:pt x="682" y="245"/>
                                      </a:lnTo>
                                      <a:lnTo>
                                        <a:pt x="671" y="226"/>
                                      </a:lnTo>
                                      <a:lnTo>
                                        <a:pt x="664" y="217"/>
                                      </a:lnTo>
                                      <a:lnTo>
                                        <a:pt x="656" y="208"/>
                                      </a:lnTo>
                                      <a:lnTo>
                                        <a:pt x="634" y="196"/>
                                      </a:lnTo>
                                      <a:lnTo>
                                        <a:pt x="496" y="196"/>
                                      </a:lnTo>
                                      <a:lnTo>
                                        <a:pt x="310" y="160"/>
                                      </a:lnTo>
                                      <a:lnTo>
                                        <a:pt x="306" y="157"/>
                                      </a:lnTo>
                                      <a:close/>
                                      <a:moveTo>
                                        <a:pt x="662" y="380"/>
                                      </a:moveTo>
                                      <a:lnTo>
                                        <a:pt x="337" y="380"/>
                                      </a:lnTo>
                                      <a:lnTo>
                                        <a:pt x="367" y="399"/>
                                      </a:lnTo>
                                      <a:lnTo>
                                        <a:pt x="388" y="404"/>
                                      </a:lnTo>
                                      <a:lnTo>
                                        <a:pt x="406" y="411"/>
                                      </a:lnTo>
                                      <a:lnTo>
                                        <a:pt x="424" y="413"/>
                                      </a:lnTo>
                                      <a:lnTo>
                                        <a:pt x="475" y="413"/>
                                      </a:lnTo>
                                      <a:lnTo>
                                        <a:pt x="517" y="408"/>
                                      </a:lnTo>
                                      <a:lnTo>
                                        <a:pt x="541" y="401"/>
                                      </a:lnTo>
                                      <a:lnTo>
                                        <a:pt x="556" y="396"/>
                                      </a:lnTo>
                                      <a:lnTo>
                                        <a:pt x="565" y="392"/>
                                      </a:lnTo>
                                      <a:lnTo>
                                        <a:pt x="577" y="387"/>
                                      </a:lnTo>
                                      <a:lnTo>
                                        <a:pt x="583" y="383"/>
                                      </a:lnTo>
                                      <a:lnTo>
                                        <a:pt x="660" y="383"/>
                                      </a:lnTo>
                                      <a:lnTo>
                                        <a:pt x="662" y="380"/>
                                      </a:lnTo>
                                      <a:close/>
                                      <a:moveTo>
                                        <a:pt x="61" y="190"/>
                                      </a:moveTo>
                                      <a:lnTo>
                                        <a:pt x="36" y="190"/>
                                      </a:lnTo>
                                      <a:lnTo>
                                        <a:pt x="39" y="196"/>
                                      </a:lnTo>
                                      <a:lnTo>
                                        <a:pt x="45" y="205"/>
                                      </a:lnTo>
                                      <a:lnTo>
                                        <a:pt x="51" y="205"/>
                                      </a:lnTo>
                                      <a:lnTo>
                                        <a:pt x="54" y="202"/>
                                      </a:lnTo>
                                      <a:lnTo>
                                        <a:pt x="61" y="190"/>
                                      </a:lnTo>
                                      <a:close/>
                                      <a:moveTo>
                                        <a:pt x="589" y="187"/>
                                      </a:moveTo>
                                      <a:lnTo>
                                        <a:pt x="568" y="187"/>
                                      </a:lnTo>
                                      <a:lnTo>
                                        <a:pt x="535" y="193"/>
                                      </a:lnTo>
                                      <a:lnTo>
                                        <a:pt x="511" y="196"/>
                                      </a:lnTo>
                                      <a:lnTo>
                                        <a:pt x="634" y="196"/>
                                      </a:lnTo>
                                      <a:lnTo>
                                        <a:pt x="616" y="190"/>
                                      </a:lnTo>
                                      <a:lnTo>
                                        <a:pt x="589" y="187"/>
                                      </a:lnTo>
                                      <a:close/>
                                      <a:moveTo>
                                        <a:pt x="193" y="0"/>
                                      </a:moveTo>
                                      <a:lnTo>
                                        <a:pt x="166" y="13"/>
                                      </a:lnTo>
                                      <a:lnTo>
                                        <a:pt x="159" y="39"/>
                                      </a:lnTo>
                                      <a:lnTo>
                                        <a:pt x="117" y="49"/>
                                      </a:lnTo>
                                      <a:lnTo>
                                        <a:pt x="102" y="58"/>
                                      </a:lnTo>
                                      <a:lnTo>
                                        <a:pt x="93" y="63"/>
                                      </a:lnTo>
                                      <a:lnTo>
                                        <a:pt x="87" y="70"/>
                                      </a:lnTo>
                                      <a:lnTo>
                                        <a:pt x="81" y="91"/>
                                      </a:lnTo>
                                      <a:lnTo>
                                        <a:pt x="75" y="100"/>
                                      </a:lnTo>
                                      <a:lnTo>
                                        <a:pt x="69" y="106"/>
                                      </a:lnTo>
                                      <a:lnTo>
                                        <a:pt x="30" y="142"/>
                                      </a:lnTo>
                                      <a:lnTo>
                                        <a:pt x="12" y="151"/>
                                      </a:lnTo>
                                      <a:lnTo>
                                        <a:pt x="3" y="157"/>
                                      </a:lnTo>
                                      <a:lnTo>
                                        <a:pt x="0" y="160"/>
                                      </a:lnTo>
                                      <a:lnTo>
                                        <a:pt x="9" y="175"/>
                                      </a:lnTo>
                                      <a:lnTo>
                                        <a:pt x="18" y="187"/>
                                      </a:lnTo>
                                      <a:lnTo>
                                        <a:pt x="24" y="190"/>
                                      </a:lnTo>
                                      <a:lnTo>
                                        <a:pt x="27" y="193"/>
                                      </a:lnTo>
                                      <a:lnTo>
                                        <a:pt x="33" y="193"/>
                                      </a:lnTo>
                                      <a:lnTo>
                                        <a:pt x="36" y="190"/>
                                      </a:lnTo>
                                      <a:lnTo>
                                        <a:pt x="61" y="190"/>
                                      </a:lnTo>
                                      <a:lnTo>
                                        <a:pt x="66" y="181"/>
                                      </a:lnTo>
                                      <a:lnTo>
                                        <a:pt x="69" y="178"/>
                                      </a:lnTo>
                                      <a:lnTo>
                                        <a:pt x="75" y="175"/>
                                      </a:lnTo>
                                      <a:lnTo>
                                        <a:pt x="117" y="175"/>
                                      </a:lnTo>
                                      <a:lnTo>
                                        <a:pt x="129" y="169"/>
                                      </a:lnTo>
                                      <a:lnTo>
                                        <a:pt x="141" y="163"/>
                                      </a:lnTo>
                                      <a:lnTo>
                                        <a:pt x="147" y="160"/>
                                      </a:lnTo>
                                      <a:lnTo>
                                        <a:pt x="147" y="157"/>
                                      </a:lnTo>
                                      <a:lnTo>
                                        <a:pt x="306" y="157"/>
                                      </a:lnTo>
                                      <a:lnTo>
                                        <a:pt x="277" y="133"/>
                                      </a:lnTo>
                                      <a:lnTo>
                                        <a:pt x="232" y="58"/>
                                      </a:lnTo>
                                      <a:lnTo>
                                        <a:pt x="211" y="46"/>
                                      </a:lnTo>
                                      <a:lnTo>
                                        <a:pt x="193" y="30"/>
                                      </a:lnTo>
                                      <a:lnTo>
                                        <a:pt x="193" y="0"/>
                                      </a:lnTo>
                                      <a:close/>
                                    </a:path>
                                  </a:pathLst>
                                </a:custGeom>
                                <a:solidFill>
                                  <a:srgbClr val="B16D4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7" name="AutoShape 101"/>
                              <wps:cNvSpPr>
                                <a:spLocks/>
                              </wps:cNvSpPr>
                              <wps:spPr bwMode="auto">
                                <a:xfrm>
                                  <a:off x="379" y="196"/>
                                  <a:ext cx="79" cy="136"/>
                                </a:xfrm>
                                <a:custGeom>
                                  <a:avLst/>
                                  <a:gdLst>
                                    <a:gd name="T0" fmla="*/ 75 w 79"/>
                                    <a:gd name="T1" fmla="*/ 205 h 136"/>
                                    <a:gd name="T2" fmla="*/ 69 w 79"/>
                                    <a:gd name="T3" fmla="*/ 205 h 136"/>
                                    <a:gd name="T4" fmla="*/ 30 w 79"/>
                                    <a:gd name="T5" fmla="*/ 320 h 136"/>
                                    <a:gd name="T6" fmla="*/ 27 w 79"/>
                                    <a:gd name="T7" fmla="*/ 323 h 136"/>
                                    <a:gd name="T8" fmla="*/ 27 w 79"/>
                                    <a:gd name="T9" fmla="*/ 329 h 136"/>
                                    <a:gd name="T10" fmla="*/ 36 w 79"/>
                                    <a:gd name="T11" fmla="*/ 332 h 136"/>
                                    <a:gd name="T12" fmla="*/ 39 w 79"/>
                                    <a:gd name="T13" fmla="*/ 332 h 136"/>
                                    <a:gd name="T14" fmla="*/ 42 w 79"/>
                                    <a:gd name="T15" fmla="*/ 329 h 136"/>
                                    <a:gd name="T16" fmla="*/ 48 w 79"/>
                                    <a:gd name="T17" fmla="*/ 299 h 136"/>
                                    <a:gd name="T18" fmla="*/ 60 w 79"/>
                                    <a:gd name="T19" fmla="*/ 257 h 136"/>
                                    <a:gd name="T20" fmla="*/ 75 w 79"/>
                                    <a:gd name="T21" fmla="*/ 205 h 136"/>
                                    <a:gd name="T22" fmla="*/ 78 w 79"/>
                                    <a:gd name="T23" fmla="*/ 196 h 136"/>
                                    <a:gd name="T24" fmla="*/ 72 w 79"/>
                                    <a:gd name="T25" fmla="*/ 196 h 136"/>
                                    <a:gd name="T26" fmla="*/ 36 w 79"/>
                                    <a:gd name="T27" fmla="*/ 238 h 136"/>
                                    <a:gd name="T28" fmla="*/ 6 w 79"/>
                                    <a:gd name="T29" fmla="*/ 296 h 136"/>
                                    <a:gd name="T30" fmla="*/ 0 w 79"/>
                                    <a:gd name="T31" fmla="*/ 326 h 136"/>
                                    <a:gd name="T32" fmla="*/ 6 w 79"/>
                                    <a:gd name="T33" fmla="*/ 329 h 136"/>
                                    <a:gd name="T34" fmla="*/ 9 w 79"/>
                                    <a:gd name="T35" fmla="*/ 326 h 136"/>
                                    <a:gd name="T36" fmla="*/ 12 w 79"/>
                                    <a:gd name="T37" fmla="*/ 311 h 136"/>
                                    <a:gd name="T38" fmla="*/ 21 w 79"/>
                                    <a:gd name="T39" fmla="*/ 290 h 136"/>
                                    <a:gd name="T40" fmla="*/ 33 w 79"/>
                                    <a:gd name="T41" fmla="*/ 263 h 136"/>
                                    <a:gd name="T42" fmla="*/ 69 w 79"/>
                                    <a:gd name="T43" fmla="*/ 205 h 136"/>
                                    <a:gd name="T44" fmla="*/ 75 w 79"/>
                                    <a:gd name="T45" fmla="*/ 205 h 136"/>
                                    <a:gd name="T46" fmla="*/ 78 w 79"/>
                                    <a:gd name="T47" fmla="*/ 196 h 1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Lst>
                                  <a:ahLst/>
                                  <a:cxnLst>
                                    <a:cxn ang="T48">
                                      <a:pos x="T0" y="T1"/>
                                    </a:cxn>
                                    <a:cxn ang="T49">
                                      <a:pos x="T2" y="T3"/>
                                    </a:cxn>
                                    <a:cxn ang="T50">
                                      <a:pos x="T4" y="T5"/>
                                    </a:cxn>
                                    <a:cxn ang="T51">
                                      <a:pos x="T6" y="T7"/>
                                    </a:cxn>
                                    <a:cxn ang="T52">
                                      <a:pos x="T8" y="T9"/>
                                    </a:cxn>
                                    <a:cxn ang="T53">
                                      <a:pos x="T10" y="T11"/>
                                    </a:cxn>
                                    <a:cxn ang="T54">
                                      <a:pos x="T12" y="T13"/>
                                    </a:cxn>
                                    <a:cxn ang="T55">
                                      <a:pos x="T14" y="T15"/>
                                    </a:cxn>
                                    <a:cxn ang="T56">
                                      <a:pos x="T16" y="T17"/>
                                    </a:cxn>
                                    <a:cxn ang="T57">
                                      <a:pos x="T18" y="T19"/>
                                    </a:cxn>
                                    <a:cxn ang="T58">
                                      <a:pos x="T20" y="T21"/>
                                    </a:cxn>
                                    <a:cxn ang="T59">
                                      <a:pos x="T22" y="T23"/>
                                    </a:cxn>
                                    <a:cxn ang="T60">
                                      <a:pos x="T24" y="T25"/>
                                    </a:cxn>
                                    <a:cxn ang="T61">
                                      <a:pos x="T26" y="T27"/>
                                    </a:cxn>
                                    <a:cxn ang="T62">
                                      <a:pos x="T28" y="T29"/>
                                    </a:cxn>
                                    <a:cxn ang="T63">
                                      <a:pos x="T30" y="T31"/>
                                    </a:cxn>
                                    <a:cxn ang="T64">
                                      <a:pos x="T32" y="T33"/>
                                    </a:cxn>
                                    <a:cxn ang="T65">
                                      <a:pos x="T34" y="T35"/>
                                    </a:cxn>
                                    <a:cxn ang="T66">
                                      <a:pos x="T36" y="T37"/>
                                    </a:cxn>
                                    <a:cxn ang="T67">
                                      <a:pos x="T38" y="T39"/>
                                    </a:cxn>
                                    <a:cxn ang="T68">
                                      <a:pos x="T40" y="T41"/>
                                    </a:cxn>
                                    <a:cxn ang="T69">
                                      <a:pos x="T42" y="T43"/>
                                    </a:cxn>
                                    <a:cxn ang="T70">
                                      <a:pos x="T44" y="T45"/>
                                    </a:cxn>
                                    <a:cxn ang="T71">
                                      <a:pos x="T46" y="T47"/>
                                    </a:cxn>
                                  </a:cxnLst>
                                  <a:rect l="0" t="0" r="r" b="b"/>
                                  <a:pathLst>
                                    <a:path w="79" h="136">
                                      <a:moveTo>
                                        <a:pt x="75" y="9"/>
                                      </a:moveTo>
                                      <a:lnTo>
                                        <a:pt x="69" y="9"/>
                                      </a:lnTo>
                                      <a:lnTo>
                                        <a:pt x="30" y="124"/>
                                      </a:lnTo>
                                      <a:lnTo>
                                        <a:pt x="27" y="127"/>
                                      </a:lnTo>
                                      <a:lnTo>
                                        <a:pt x="27" y="133"/>
                                      </a:lnTo>
                                      <a:lnTo>
                                        <a:pt x="36" y="136"/>
                                      </a:lnTo>
                                      <a:lnTo>
                                        <a:pt x="39" y="136"/>
                                      </a:lnTo>
                                      <a:lnTo>
                                        <a:pt x="42" y="133"/>
                                      </a:lnTo>
                                      <a:lnTo>
                                        <a:pt x="48" y="103"/>
                                      </a:lnTo>
                                      <a:lnTo>
                                        <a:pt x="60" y="61"/>
                                      </a:lnTo>
                                      <a:lnTo>
                                        <a:pt x="75" y="9"/>
                                      </a:lnTo>
                                      <a:close/>
                                      <a:moveTo>
                                        <a:pt x="78" y="0"/>
                                      </a:moveTo>
                                      <a:lnTo>
                                        <a:pt x="72" y="0"/>
                                      </a:lnTo>
                                      <a:lnTo>
                                        <a:pt x="36" y="42"/>
                                      </a:lnTo>
                                      <a:lnTo>
                                        <a:pt x="6" y="100"/>
                                      </a:lnTo>
                                      <a:lnTo>
                                        <a:pt x="0" y="130"/>
                                      </a:lnTo>
                                      <a:lnTo>
                                        <a:pt x="6" y="133"/>
                                      </a:lnTo>
                                      <a:lnTo>
                                        <a:pt x="9" y="130"/>
                                      </a:lnTo>
                                      <a:lnTo>
                                        <a:pt x="12" y="115"/>
                                      </a:lnTo>
                                      <a:lnTo>
                                        <a:pt x="21" y="94"/>
                                      </a:lnTo>
                                      <a:lnTo>
                                        <a:pt x="33" y="67"/>
                                      </a:lnTo>
                                      <a:lnTo>
                                        <a:pt x="69" y="9"/>
                                      </a:lnTo>
                                      <a:lnTo>
                                        <a:pt x="75" y="9"/>
                                      </a:lnTo>
                                      <a:lnTo>
                                        <a:pt x="78" y="0"/>
                                      </a:lnTo>
                                      <a:close/>
                                    </a:path>
                                  </a:pathLst>
                                </a:custGeom>
                                <a:solidFill>
                                  <a:srgbClr val="40404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 name="AutoShape 100"/>
                              <wps:cNvSpPr>
                                <a:spLocks/>
                              </wps:cNvSpPr>
                              <wps:spPr bwMode="auto">
                                <a:xfrm>
                                  <a:off x="695" y="278"/>
                                  <a:ext cx="64" cy="227"/>
                                </a:xfrm>
                                <a:custGeom>
                                  <a:avLst/>
                                  <a:gdLst>
                                    <a:gd name="T0" fmla="*/ 43 w 64"/>
                                    <a:gd name="T1" fmla="*/ 471 h 227"/>
                                    <a:gd name="T2" fmla="*/ 21 w 64"/>
                                    <a:gd name="T3" fmla="*/ 471 h 227"/>
                                    <a:gd name="T4" fmla="*/ 18 w 64"/>
                                    <a:gd name="T5" fmla="*/ 492 h 227"/>
                                    <a:gd name="T6" fmla="*/ 18 w 64"/>
                                    <a:gd name="T7" fmla="*/ 504 h 227"/>
                                    <a:gd name="T8" fmla="*/ 27 w 64"/>
                                    <a:gd name="T9" fmla="*/ 504 h 227"/>
                                    <a:gd name="T10" fmla="*/ 36 w 64"/>
                                    <a:gd name="T11" fmla="*/ 492 h 227"/>
                                    <a:gd name="T12" fmla="*/ 42 w 64"/>
                                    <a:gd name="T13" fmla="*/ 480 h 227"/>
                                    <a:gd name="T14" fmla="*/ 43 w 64"/>
                                    <a:gd name="T15" fmla="*/ 471 h 227"/>
                                    <a:gd name="T16" fmla="*/ 0 w 64"/>
                                    <a:gd name="T17" fmla="*/ 278 h 227"/>
                                    <a:gd name="T18" fmla="*/ 12 w 64"/>
                                    <a:gd name="T19" fmla="*/ 323 h 227"/>
                                    <a:gd name="T20" fmla="*/ 3 w 64"/>
                                    <a:gd name="T21" fmla="*/ 377 h 227"/>
                                    <a:gd name="T22" fmla="*/ 3 w 64"/>
                                    <a:gd name="T23" fmla="*/ 423 h 227"/>
                                    <a:gd name="T24" fmla="*/ 5 w 64"/>
                                    <a:gd name="T25" fmla="*/ 447 h 227"/>
                                    <a:gd name="T26" fmla="*/ 9 w 64"/>
                                    <a:gd name="T27" fmla="*/ 480 h 227"/>
                                    <a:gd name="T28" fmla="*/ 21 w 64"/>
                                    <a:gd name="T29" fmla="*/ 471 h 227"/>
                                    <a:gd name="T30" fmla="*/ 43 w 64"/>
                                    <a:gd name="T31" fmla="*/ 471 h 227"/>
                                    <a:gd name="T32" fmla="*/ 45 w 64"/>
                                    <a:gd name="T33" fmla="*/ 465 h 227"/>
                                    <a:gd name="T34" fmla="*/ 60 w 64"/>
                                    <a:gd name="T35" fmla="*/ 465 h 227"/>
                                    <a:gd name="T36" fmla="*/ 63 w 64"/>
                                    <a:gd name="T37" fmla="*/ 435 h 227"/>
                                    <a:gd name="T38" fmla="*/ 63 w 64"/>
                                    <a:gd name="T39" fmla="*/ 404 h 227"/>
                                    <a:gd name="T40" fmla="*/ 51 w 64"/>
                                    <a:gd name="T41" fmla="*/ 359 h 227"/>
                                    <a:gd name="T42" fmla="*/ 45 w 64"/>
                                    <a:gd name="T43" fmla="*/ 329 h 227"/>
                                    <a:gd name="T44" fmla="*/ 33 w 64"/>
                                    <a:gd name="T45" fmla="*/ 308 h 227"/>
                                    <a:gd name="T46" fmla="*/ 27 w 64"/>
                                    <a:gd name="T47" fmla="*/ 296 h 227"/>
                                    <a:gd name="T48" fmla="*/ 24 w 64"/>
                                    <a:gd name="T49" fmla="*/ 293 h 227"/>
                                    <a:gd name="T50" fmla="*/ 0 w 64"/>
                                    <a:gd name="T51" fmla="*/ 278 h 227"/>
                                    <a:gd name="T52" fmla="*/ 60 w 64"/>
                                    <a:gd name="T53" fmla="*/ 465 h 227"/>
                                    <a:gd name="T54" fmla="*/ 45 w 64"/>
                                    <a:gd name="T55" fmla="*/ 465 h 227"/>
                                    <a:gd name="T56" fmla="*/ 51 w 64"/>
                                    <a:gd name="T57" fmla="*/ 471 h 227"/>
                                    <a:gd name="T58" fmla="*/ 54 w 64"/>
                                    <a:gd name="T59" fmla="*/ 471 h 227"/>
                                    <a:gd name="T60" fmla="*/ 60 w 64"/>
                                    <a:gd name="T61" fmla="*/ 468 h 227"/>
                                    <a:gd name="T62" fmla="*/ 60 w 64"/>
                                    <a:gd name="T63" fmla="*/ 465 h 227"/>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Lst>
                                  <a:ahLst/>
                                  <a:cxnLst>
                                    <a:cxn ang="T64">
                                      <a:pos x="T0" y="T1"/>
                                    </a:cxn>
                                    <a:cxn ang="T65">
                                      <a:pos x="T2" y="T3"/>
                                    </a:cxn>
                                    <a:cxn ang="T66">
                                      <a:pos x="T4" y="T5"/>
                                    </a:cxn>
                                    <a:cxn ang="T67">
                                      <a:pos x="T6" y="T7"/>
                                    </a:cxn>
                                    <a:cxn ang="T68">
                                      <a:pos x="T8" y="T9"/>
                                    </a:cxn>
                                    <a:cxn ang="T69">
                                      <a:pos x="T10" y="T11"/>
                                    </a:cxn>
                                    <a:cxn ang="T70">
                                      <a:pos x="T12" y="T13"/>
                                    </a:cxn>
                                    <a:cxn ang="T71">
                                      <a:pos x="T14" y="T15"/>
                                    </a:cxn>
                                    <a:cxn ang="T72">
                                      <a:pos x="T16" y="T17"/>
                                    </a:cxn>
                                    <a:cxn ang="T73">
                                      <a:pos x="T18" y="T19"/>
                                    </a:cxn>
                                    <a:cxn ang="T74">
                                      <a:pos x="T20" y="T21"/>
                                    </a:cxn>
                                    <a:cxn ang="T75">
                                      <a:pos x="T22" y="T23"/>
                                    </a:cxn>
                                    <a:cxn ang="T76">
                                      <a:pos x="T24" y="T25"/>
                                    </a:cxn>
                                    <a:cxn ang="T77">
                                      <a:pos x="T26" y="T27"/>
                                    </a:cxn>
                                    <a:cxn ang="T78">
                                      <a:pos x="T28" y="T29"/>
                                    </a:cxn>
                                    <a:cxn ang="T79">
                                      <a:pos x="T30" y="T31"/>
                                    </a:cxn>
                                    <a:cxn ang="T80">
                                      <a:pos x="T32" y="T33"/>
                                    </a:cxn>
                                    <a:cxn ang="T81">
                                      <a:pos x="T34" y="T35"/>
                                    </a:cxn>
                                    <a:cxn ang="T82">
                                      <a:pos x="T36" y="T37"/>
                                    </a:cxn>
                                    <a:cxn ang="T83">
                                      <a:pos x="T38" y="T39"/>
                                    </a:cxn>
                                    <a:cxn ang="T84">
                                      <a:pos x="T40" y="T41"/>
                                    </a:cxn>
                                    <a:cxn ang="T85">
                                      <a:pos x="T42" y="T43"/>
                                    </a:cxn>
                                    <a:cxn ang="T86">
                                      <a:pos x="T44" y="T45"/>
                                    </a:cxn>
                                    <a:cxn ang="T87">
                                      <a:pos x="T46" y="T47"/>
                                    </a:cxn>
                                    <a:cxn ang="T88">
                                      <a:pos x="T48" y="T49"/>
                                    </a:cxn>
                                    <a:cxn ang="T89">
                                      <a:pos x="T50" y="T51"/>
                                    </a:cxn>
                                    <a:cxn ang="T90">
                                      <a:pos x="T52" y="T53"/>
                                    </a:cxn>
                                    <a:cxn ang="T91">
                                      <a:pos x="T54" y="T55"/>
                                    </a:cxn>
                                    <a:cxn ang="T92">
                                      <a:pos x="T56" y="T57"/>
                                    </a:cxn>
                                    <a:cxn ang="T93">
                                      <a:pos x="T58" y="T59"/>
                                    </a:cxn>
                                    <a:cxn ang="T94">
                                      <a:pos x="T60" y="T61"/>
                                    </a:cxn>
                                    <a:cxn ang="T95">
                                      <a:pos x="T62" y="T63"/>
                                    </a:cxn>
                                  </a:cxnLst>
                                  <a:rect l="0" t="0" r="r" b="b"/>
                                  <a:pathLst>
                                    <a:path w="64" h="227">
                                      <a:moveTo>
                                        <a:pt x="43" y="193"/>
                                      </a:moveTo>
                                      <a:lnTo>
                                        <a:pt x="21" y="193"/>
                                      </a:lnTo>
                                      <a:lnTo>
                                        <a:pt x="18" y="214"/>
                                      </a:lnTo>
                                      <a:lnTo>
                                        <a:pt x="18" y="226"/>
                                      </a:lnTo>
                                      <a:lnTo>
                                        <a:pt x="27" y="226"/>
                                      </a:lnTo>
                                      <a:lnTo>
                                        <a:pt x="36" y="214"/>
                                      </a:lnTo>
                                      <a:lnTo>
                                        <a:pt x="42" y="202"/>
                                      </a:lnTo>
                                      <a:lnTo>
                                        <a:pt x="43" y="193"/>
                                      </a:lnTo>
                                      <a:close/>
                                      <a:moveTo>
                                        <a:pt x="0" y="0"/>
                                      </a:moveTo>
                                      <a:lnTo>
                                        <a:pt x="12" y="45"/>
                                      </a:lnTo>
                                      <a:lnTo>
                                        <a:pt x="3" y="99"/>
                                      </a:lnTo>
                                      <a:lnTo>
                                        <a:pt x="3" y="145"/>
                                      </a:lnTo>
                                      <a:lnTo>
                                        <a:pt x="5" y="169"/>
                                      </a:lnTo>
                                      <a:lnTo>
                                        <a:pt x="9" y="202"/>
                                      </a:lnTo>
                                      <a:lnTo>
                                        <a:pt x="21" y="193"/>
                                      </a:lnTo>
                                      <a:lnTo>
                                        <a:pt x="43" y="193"/>
                                      </a:lnTo>
                                      <a:lnTo>
                                        <a:pt x="45" y="187"/>
                                      </a:lnTo>
                                      <a:lnTo>
                                        <a:pt x="60" y="187"/>
                                      </a:lnTo>
                                      <a:lnTo>
                                        <a:pt x="63" y="157"/>
                                      </a:lnTo>
                                      <a:lnTo>
                                        <a:pt x="63" y="126"/>
                                      </a:lnTo>
                                      <a:lnTo>
                                        <a:pt x="51" y="81"/>
                                      </a:lnTo>
                                      <a:lnTo>
                                        <a:pt x="45" y="51"/>
                                      </a:lnTo>
                                      <a:lnTo>
                                        <a:pt x="33" y="30"/>
                                      </a:lnTo>
                                      <a:lnTo>
                                        <a:pt x="27" y="18"/>
                                      </a:lnTo>
                                      <a:lnTo>
                                        <a:pt x="24" y="15"/>
                                      </a:lnTo>
                                      <a:lnTo>
                                        <a:pt x="0" y="0"/>
                                      </a:lnTo>
                                      <a:close/>
                                      <a:moveTo>
                                        <a:pt x="60" y="187"/>
                                      </a:moveTo>
                                      <a:lnTo>
                                        <a:pt x="45" y="187"/>
                                      </a:lnTo>
                                      <a:lnTo>
                                        <a:pt x="51" y="193"/>
                                      </a:lnTo>
                                      <a:lnTo>
                                        <a:pt x="54" y="193"/>
                                      </a:lnTo>
                                      <a:lnTo>
                                        <a:pt x="60" y="190"/>
                                      </a:lnTo>
                                      <a:lnTo>
                                        <a:pt x="60" y="187"/>
                                      </a:lnTo>
                                      <a:close/>
                                    </a:path>
                                  </a:pathLst>
                                </a:custGeom>
                                <a:solidFill>
                                  <a:srgbClr val="99442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9" name="AutoShape 99"/>
                              <wps:cNvSpPr>
                                <a:spLocks/>
                              </wps:cNvSpPr>
                              <wps:spPr bwMode="auto">
                                <a:xfrm>
                                  <a:off x="199" y="184"/>
                                  <a:ext cx="172" cy="136"/>
                                </a:xfrm>
                                <a:custGeom>
                                  <a:avLst/>
                                  <a:gdLst>
                                    <a:gd name="T0" fmla="*/ 153 w 172"/>
                                    <a:gd name="T1" fmla="*/ 233 h 136"/>
                                    <a:gd name="T2" fmla="*/ 129 w 172"/>
                                    <a:gd name="T3" fmla="*/ 233 h 136"/>
                                    <a:gd name="T4" fmla="*/ 141 w 172"/>
                                    <a:gd name="T5" fmla="*/ 296 h 136"/>
                                    <a:gd name="T6" fmla="*/ 144 w 172"/>
                                    <a:gd name="T7" fmla="*/ 308 h 136"/>
                                    <a:gd name="T8" fmla="*/ 147 w 172"/>
                                    <a:gd name="T9" fmla="*/ 317 h 136"/>
                                    <a:gd name="T10" fmla="*/ 150 w 172"/>
                                    <a:gd name="T11" fmla="*/ 320 h 136"/>
                                    <a:gd name="T12" fmla="*/ 171 w 172"/>
                                    <a:gd name="T13" fmla="*/ 320 h 136"/>
                                    <a:gd name="T14" fmla="*/ 153 w 172"/>
                                    <a:gd name="T15" fmla="*/ 233 h 136"/>
                                    <a:gd name="T16" fmla="*/ 154 w 172"/>
                                    <a:gd name="T17" fmla="*/ 212 h 136"/>
                                    <a:gd name="T18" fmla="*/ 135 w 172"/>
                                    <a:gd name="T19" fmla="*/ 212 h 136"/>
                                    <a:gd name="T20" fmla="*/ 111 w 172"/>
                                    <a:gd name="T21" fmla="*/ 236 h 136"/>
                                    <a:gd name="T22" fmla="*/ 93 w 172"/>
                                    <a:gd name="T23" fmla="*/ 278 h 136"/>
                                    <a:gd name="T24" fmla="*/ 99 w 172"/>
                                    <a:gd name="T25" fmla="*/ 281 h 136"/>
                                    <a:gd name="T26" fmla="*/ 105 w 172"/>
                                    <a:gd name="T27" fmla="*/ 281 h 136"/>
                                    <a:gd name="T28" fmla="*/ 108 w 172"/>
                                    <a:gd name="T29" fmla="*/ 278 h 136"/>
                                    <a:gd name="T30" fmla="*/ 129 w 172"/>
                                    <a:gd name="T31" fmla="*/ 233 h 136"/>
                                    <a:gd name="T32" fmla="*/ 153 w 172"/>
                                    <a:gd name="T33" fmla="*/ 233 h 136"/>
                                    <a:gd name="T34" fmla="*/ 150 w 172"/>
                                    <a:gd name="T35" fmla="*/ 217 h 136"/>
                                    <a:gd name="T36" fmla="*/ 154 w 172"/>
                                    <a:gd name="T37" fmla="*/ 212 h 136"/>
                                    <a:gd name="T38" fmla="*/ 171 w 172"/>
                                    <a:gd name="T39" fmla="*/ 184 h 136"/>
                                    <a:gd name="T40" fmla="*/ 150 w 172"/>
                                    <a:gd name="T41" fmla="*/ 187 h 136"/>
                                    <a:gd name="T42" fmla="*/ 0 w 172"/>
                                    <a:gd name="T43" fmla="*/ 238 h 136"/>
                                    <a:gd name="T44" fmla="*/ 3 w 172"/>
                                    <a:gd name="T45" fmla="*/ 248 h 136"/>
                                    <a:gd name="T46" fmla="*/ 36 w 172"/>
                                    <a:gd name="T47" fmla="*/ 241 h 136"/>
                                    <a:gd name="T48" fmla="*/ 135 w 172"/>
                                    <a:gd name="T49" fmla="*/ 212 h 136"/>
                                    <a:gd name="T50" fmla="*/ 154 w 172"/>
                                    <a:gd name="T51" fmla="*/ 212 h 136"/>
                                    <a:gd name="T52" fmla="*/ 171 w 172"/>
                                    <a:gd name="T53" fmla="*/ 184 h 1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Lst>
                                  <a:ahLst/>
                                  <a:cxnLst>
                                    <a:cxn ang="T54">
                                      <a:pos x="T0" y="T1"/>
                                    </a:cxn>
                                    <a:cxn ang="T55">
                                      <a:pos x="T2" y="T3"/>
                                    </a:cxn>
                                    <a:cxn ang="T56">
                                      <a:pos x="T4" y="T5"/>
                                    </a:cxn>
                                    <a:cxn ang="T57">
                                      <a:pos x="T6" y="T7"/>
                                    </a:cxn>
                                    <a:cxn ang="T58">
                                      <a:pos x="T8" y="T9"/>
                                    </a:cxn>
                                    <a:cxn ang="T59">
                                      <a:pos x="T10" y="T11"/>
                                    </a:cxn>
                                    <a:cxn ang="T60">
                                      <a:pos x="T12" y="T13"/>
                                    </a:cxn>
                                    <a:cxn ang="T61">
                                      <a:pos x="T14" y="T15"/>
                                    </a:cxn>
                                    <a:cxn ang="T62">
                                      <a:pos x="T16" y="T17"/>
                                    </a:cxn>
                                    <a:cxn ang="T63">
                                      <a:pos x="T18" y="T19"/>
                                    </a:cxn>
                                    <a:cxn ang="T64">
                                      <a:pos x="T20" y="T21"/>
                                    </a:cxn>
                                    <a:cxn ang="T65">
                                      <a:pos x="T22" y="T23"/>
                                    </a:cxn>
                                    <a:cxn ang="T66">
                                      <a:pos x="T24" y="T25"/>
                                    </a:cxn>
                                    <a:cxn ang="T67">
                                      <a:pos x="T26" y="T27"/>
                                    </a:cxn>
                                    <a:cxn ang="T68">
                                      <a:pos x="T28" y="T29"/>
                                    </a:cxn>
                                    <a:cxn ang="T69">
                                      <a:pos x="T30" y="T31"/>
                                    </a:cxn>
                                    <a:cxn ang="T70">
                                      <a:pos x="T32" y="T33"/>
                                    </a:cxn>
                                    <a:cxn ang="T71">
                                      <a:pos x="T34" y="T35"/>
                                    </a:cxn>
                                    <a:cxn ang="T72">
                                      <a:pos x="T36" y="T37"/>
                                    </a:cxn>
                                    <a:cxn ang="T73">
                                      <a:pos x="T38" y="T39"/>
                                    </a:cxn>
                                    <a:cxn ang="T74">
                                      <a:pos x="T40" y="T41"/>
                                    </a:cxn>
                                    <a:cxn ang="T75">
                                      <a:pos x="T42" y="T43"/>
                                    </a:cxn>
                                    <a:cxn ang="T76">
                                      <a:pos x="T44" y="T45"/>
                                    </a:cxn>
                                    <a:cxn ang="T77">
                                      <a:pos x="T46" y="T47"/>
                                    </a:cxn>
                                    <a:cxn ang="T78">
                                      <a:pos x="T48" y="T49"/>
                                    </a:cxn>
                                    <a:cxn ang="T79">
                                      <a:pos x="T50" y="T51"/>
                                    </a:cxn>
                                    <a:cxn ang="T80">
                                      <a:pos x="T52" y="T53"/>
                                    </a:cxn>
                                  </a:cxnLst>
                                  <a:rect l="0" t="0" r="r" b="b"/>
                                  <a:pathLst>
                                    <a:path w="172" h="136">
                                      <a:moveTo>
                                        <a:pt x="153" y="49"/>
                                      </a:moveTo>
                                      <a:lnTo>
                                        <a:pt x="129" y="49"/>
                                      </a:lnTo>
                                      <a:lnTo>
                                        <a:pt x="141" y="112"/>
                                      </a:lnTo>
                                      <a:lnTo>
                                        <a:pt x="144" y="124"/>
                                      </a:lnTo>
                                      <a:lnTo>
                                        <a:pt x="147" y="133"/>
                                      </a:lnTo>
                                      <a:lnTo>
                                        <a:pt x="150" y="136"/>
                                      </a:lnTo>
                                      <a:lnTo>
                                        <a:pt x="171" y="136"/>
                                      </a:lnTo>
                                      <a:lnTo>
                                        <a:pt x="153" y="49"/>
                                      </a:lnTo>
                                      <a:close/>
                                      <a:moveTo>
                                        <a:pt x="154" y="28"/>
                                      </a:moveTo>
                                      <a:lnTo>
                                        <a:pt x="135" y="28"/>
                                      </a:lnTo>
                                      <a:lnTo>
                                        <a:pt x="111" y="52"/>
                                      </a:lnTo>
                                      <a:lnTo>
                                        <a:pt x="93" y="94"/>
                                      </a:lnTo>
                                      <a:lnTo>
                                        <a:pt x="99" y="97"/>
                                      </a:lnTo>
                                      <a:lnTo>
                                        <a:pt x="105" y="97"/>
                                      </a:lnTo>
                                      <a:lnTo>
                                        <a:pt x="108" y="94"/>
                                      </a:lnTo>
                                      <a:lnTo>
                                        <a:pt x="129" y="49"/>
                                      </a:lnTo>
                                      <a:lnTo>
                                        <a:pt x="153" y="49"/>
                                      </a:lnTo>
                                      <a:lnTo>
                                        <a:pt x="150" y="33"/>
                                      </a:lnTo>
                                      <a:lnTo>
                                        <a:pt x="154" y="28"/>
                                      </a:lnTo>
                                      <a:close/>
                                      <a:moveTo>
                                        <a:pt x="171" y="0"/>
                                      </a:moveTo>
                                      <a:lnTo>
                                        <a:pt x="150" y="3"/>
                                      </a:lnTo>
                                      <a:lnTo>
                                        <a:pt x="0" y="54"/>
                                      </a:lnTo>
                                      <a:lnTo>
                                        <a:pt x="3" y="64"/>
                                      </a:lnTo>
                                      <a:lnTo>
                                        <a:pt x="36" y="57"/>
                                      </a:lnTo>
                                      <a:lnTo>
                                        <a:pt x="135" y="28"/>
                                      </a:lnTo>
                                      <a:lnTo>
                                        <a:pt x="154" y="28"/>
                                      </a:lnTo>
                                      <a:lnTo>
                                        <a:pt x="171" y="0"/>
                                      </a:lnTo>
                                      <a:close/>
                                    </a:path>
                                  </a:pathLst>
                                </a:custGeom>
                                <a:solidFill>
                                  <a:srgbClr val="40404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0" name="Freeform 98"/>
                              <wps:cNvSpPr>
                                <a:spLocks/>
                              </wps:cNvSpPr>
                              <wps:spPr bwMode="auto">
                                <a:xfrm>
                                  <a:off x="304" y="326"/>
                                  <a:ext cx="51" cy="79"/>
                                </a:xfrm>
                                <a:custGeom>
                                  <a:avLst/>
                                  <a:gdLst>
                                    <a:gd name="T0" fmla="*/ 0 w 51"/>
                                    <a:gd name="T1" fmla="*/ 326 h 79"/>
                                    <a:gd name="T2" fmla="*/ 6 w 51"/>
                                    <a:gd name="T3" fmla="*/ 347 h 79"/>
                                    <a:gd name="T4" fmla="*/ 15 w 51"/>
                                    <a:gd name="T5" fmla="*/ 371 h 79"/>
                                    <a:gd name="T6" fmla="*/ 21 w 51"/>
                                    <a:gd name="T7" fmla="*/ 383 h 79"/>
                                    <a:gd name="T8" fmla="*/ 36 w 51"/>
                                    <a:gd name="T9" fmla="*/ 392 h 79"/>
                                    <a:gd name="T10" fmla="*/ 45 w 51"/>
                                    <a:gd name="T11" fmla="*/ 401 h 79"/>
                                    <a:gd name="T12" fmla="*/ 51 w 51"/>
                                    <a:gd name="T13" fmla="*/ 404 h 79"/>
                                    <a:gd name="T14" fmla="*/ 39 w 51"/>
                                    <a:gd name="T15" fmla="*/ 377 h 79"/>
                                    <a:gd name="T16" fmla="*/ 30 w 51"/>
                                    <a:gd name="T17" fmla="*/ 359 h 79"/>
                                    <a:gd name="T18" fmla="*/ 24 w 51"/>
                                    <a:gd name="T19" fmla="*/ 329 h 79"/>
                                    <a:gd name="T20" fmla="*/ 0 w 51"/>
                                    <a:gd name="T21" fmla="*/ 326 h 79"/>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0" t="0" r="r" b="b"/>
                                  <a:pathLst>
                                    <a:path w="51" h="79">
                                      <a:moveTo>
                                        <a:pt x="0" y="0"/>
                                      </a:moveTo>
                                      <a:lnTo>
                                        <a:pt x="6" y="21"/>
                                      </a:lnTo>
                                      <a:lnTo>
                                        <a:pt x="15" y="45"/>
                                      </a:lnTo>
                                      <a:lnTo>
                                        <a:pt x="21" y="57"/>
                                      </a:lnTo>
                                      <a:lnTo>
                                        <a:pt x="36" y="66"/>
                                      </a:lnTo>
                                      <a:lnTo>
                                        <a:pt x="45" y="75"/>
                                      </a:lnTo>
                                      <a:lnTo>
                                        <a:pt x="51" y="78"/>
                                      </a:lnTo>
                                      <a:lnTo>
                                        <a:pt x="39" y="51"/>
                                      </a:lnTo>
                                      <a:lnTo>
                                        <a:pt x="30" y="33"/>
                                      </a:lnTo>
                                      <a:lnTo>
                                        <a:pt x="24" y="3"/>
                                      </a:lnTo>
                                      <a:lnTo>
                                        <a:pt x="0" y="0"/>
                                      </a:lnTo>
                                      <a:close/>
                                    </a:path>
                                  </a:pathLst>
                                </a:custGeom>
                                <a:solidFill>
                                  <a:srgbClr val="40404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1" name="Freeform 97"/>
                              <wps:cNvSpPr>
                                <a:spLocks/>
                              </wps:cNvSpPr>
                              <wps:spPr bwMode="auto">
                                <a:xfrm>
                                  <a:off x="349" y="335"/>
                                  <a:ext cx="51" cy="82"/>
                                </a:xfrm>
                                <a:custGeom>
                                  <a:avLst/>
                                  <a:gdLst>
                                    <a:gd name="T0" fmla="*/ 0 w 51"/>
                                    <a:gd name="T1" fmla="*/ 335 h 82"/>
                                    <a:gd name="T2" fmla="*/ 12 w 51"/>
                                    <a:gd name="T3" fmla="*/ 371 h 82"/>
                                    <a:gd name="T4" fmla="*/ 36 w 51"/>
                                    <a:gd name="T5" fmla="*/ 408 h 82"/>
                                    <a:gd name="T6" fmla="*/ 51 w 51"/>
                                    <a:gd name="T7" fmla="*/ 416 h 82"/>
                                    <a:gd name="T8" fmla="*/ 24 w 51"/>
                                    <a:gd name="T9" fmla="*/ 338 h 82"/>
                                    <a:gd name="T10" fmla="*/ 0 w 51"/>
                                    <a:gd name="T11" fmla="*/ 335 h 82"/>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51" h="82">
                                      <a:moveTo>
                                        <a:pt x="0" y="0"/>
                                      </a:moveTo>
                                      <a:lnTo>
                                        <a:pt x="12" y="36"/>
                                      </a:lnTo>
                                      <a:lnTo>
                                        <a:pt x="36" y="73"/>
                                      </a:lnTo>
                                      <a:lnTo>
                                        <a:pt x="51" y="81"/>
                                      </a:lnTo>
                                      <a:lnTo>
                                        <a:pt x="24" y="3"/>
                                      </a:lnTo>
                                      <a:lnTo>
                                        <a:pt x="0" y="0"/>
                                      </a:lnTo>
                                      <a:close/>
                                    </a:path>
                                  </a:pathLst>
                                </a:custGeom>
                                <a:solidFill>
                                  <a:srgbClr val="40404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2" name="AutoShape 96"/>
                              <wps:cNvSpPr>
                                <a:spLocks/>
                              </wps:cNvSpPr>
                              <wps:spPr bwMode="auto">
                                <a:xfrm>
                                  <a:off x="535" y="199"/>
                                  <a:ext cx="121" cy="181"/>
                                </a:xfrm>
                                <a:custGeom>
                                  <a:avLst/>
                                  <a:gdLst>
                                    <a:gd name="T0" fmla="*/ 87 w 121"/>
                                    <a:gd name="T1" fmla="*/ 205 h 181"/>
                                    <a:gd name="T2" fmla="*/ 72 w 121"/>
                                    <a:gd name="T3" fmla="*/ 205 h 181"/>
                                    <a:gd name="T4" fmla="*/ 84 w 121"/>
                                    <a:gd name="T5" fmla="*/ 248 h 181"/>
                                    <a:gd name="T6" fmla="*/ 87 w 121"/>
                                    <a:gd name="T7" fmla="*/ 281 h 181"/>
                                    <a:gd name="T8" fmla="*/ 90 w 121"/>
                                    <a:gd name="T9" fmla="*/ 320 h 181"/>
                                    <a:gd name="T10" fmla="*/ 102 w 121"/>
                                    <a:gd name="T11" fmla="*/ 371 h 181"/>
                                    <a:gd name="T12" fmla="*/ 109 w 121"/>
                                    <a:gd name="T13" fmla="*/ 377 h 181"/>
                                    <a:gd name="T14" fmla="*/ 112 w 121"/>
                                    <a:gd name="T15" fmla="*/ 380 h 181"/>
                                    <a:gd name="T16" fmla="*/ 117 w 121"/>
                                    <a:gd name="T17" fmla="*/ 377 h 181"/>
                                    <a:gd name="T18" fmla="*/ 120 w 121"/>
                                    <a:gd name="T19" fmla="*/ 368 h 181"/>
                                    <a:gd name="T20" fmla="*/ 117 w 121"/>
                                    <a:gd name="T21" fmla="*/ 347 h 181"/>
                                    <a:gd name="T22" fmla="*/ 105 w 121"/>
                                    <a:gd name="T23" fmla="*/ 287 h 181"/>
                                    <a:gd name="T24" fmla="*/ 87 w 121"/>
                                    <a:gd name="T25" fmla="*/ 205 h 181"/>
                                    <a:gd name="T26" fmla="*/ 72 w 121"/>
                                    <a:gd name="T27" fmla="*/ 199 h 181"/>
                                    <a:gd name="T28" fmla="*/ 60 w 121"/>
                                    <a:gd name="T29" fmla="*/ 199 h 181"/>
                                    <a:gd name="T30" fmla="*/ 24 w 121"/>
                                    <a:gd name="T31" fmla="*/ 257 h 181"/>
                                    <a:gd name="T32" fmla="*/ 9 w 121"/>
                                    <a:gd name="T33" fmla="*/ 299 h 181"/>
                                    <a:gd name="T34" fmla="*/ 0 w 121"/>
                                    <a:gd name="T35" fmla="*/ 353 h 181"/>
                                    <a:gd name="T36" fmla="*/ 9 w 121"/>
                                    <a:gd name="T37" fmla="*/ 356 h 181"/>
                                    <a:gd name="T38" fmla="*/ 18 w 121"/>
                                    <a:gd name="T39" fmla="*/ 356 h 181"/>
                                    <a:gd name="T40" fmla="*/ 18 w 121"/>
                                    <a:gd name="T41" fmla="*/ 353 h 181"/>
                                    <a:gd name="T42" fmla="*/ 24 w 121"/>
                                    <a:gd name="T43" fmla="*/ 311 h 181"/>
                                    <a:gd name="T44" fmla="*/ 30 w 121"/>
                                    <a:gd name="T45" fmla="*/ 284 h 181"/>
                                    <a:gd name="T46" fmla="*/ 36 w 121"/>
                                    <a:gd name="T47" fmla="*/ 272 h 181"/>
                                    <a:gd name="T48" fmla="*/ 72 w 121"/>
                                    <a:gd name="T49" fmla="*/ 205 h 181"/>
                                    <a:gd name="T50" fmla="*/ 87 w 121"/>
                                    <a:gd name="T51" fmla="*/ 205 h 181"/>
                                    <a:gd name="T52" fmla="*/ 72 w 121"/>
                                    <a:gd name="T53" fmla="*/ 199 h 181"/>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Lst>
                                  <a:ahLst/>
                                  <a:cxnLst>
                                    <a:cxn ang="T54">
                                      <a:pos x="T0" y="T1"/>
                                    </a:cxn>
                                    <a:cxn ang="T55">
                                      <a:pos x="T2" y="T3"/>
                                    </a:cxn>
                                    <a:cxn ang="T56">
                                      <a:pos x="T4" y="T5"/>
                                    </a:cxn>
                                    <a:cxn ang="T57">
                                      <a:pos x="T6" y="T7"/>
                                    </a:cxn>
                                    <a:cxn ang="T58">
                                      <a:pos x="T8" y="T9"/>
                                    </a:cxn>
                                    <a:cxn ang="T59">
                                      <a:pos x="T10" y="T11"/>
                                    </a:cxn>
                                    <a:cxn ang="T60">
                                      <a:pos x="T12" y="T13"/>
                                    </a:cxn>
                                    <a:cxn ang="T61">
                                      <a:pos x="T14" y="T15"/>
                                    </a:cxn>
                                    <a:cxn ang="T62">
                                      <a:pos x="T16" y="T17"/>
                                    </a:cxn>
                                    <a:cxn ang="T63">
                                      <a:pos x="T18" y="T19"/>
                                    </a:cxn>
                                    <a:cxn ang="T64">
                                      <a:pos x="T20" y="T21"/>
                                    </a:cxn>
                                    <a:cxn ang="T65">
                                      <a:pos x="T22" y="T23"/>
                                    </a:cxn>
                                    <a:cxn ang="T66">
                                      <a:pos x="T24" y="T25"/>
                                    </a:cxn>
                                    <a:cxn ang="T67">
                                      <a:pos x="T26" y="T27"/>
                                    </a:cxn>
                                    <a:cxn ang="T68">
                                      <a:pos x="T28" y="T29"/>
                                    </a:cxn>
                                    <a:cxn ang="T69">
                                      <a:pos x="T30" y="T31"/>
                                    </a:cxn>
                                    <a:cxn ang="T70">
                                      <a:pos x="T32" y="T33"/>
                                    </a:cxn>
                                    <a:cxn ang="T71">
                                      <a:pos x="T34" y="T35"/>
                                    </a:cxn>
                                    <a:cxn ang="T72">
                                      <a:pos x="T36" y="T37"/>
                                    </a:cxn>
                                    <a:cxn ang="T73">
                                      <a:pos x="T38" y="T39"/>
                                    </a:cxn>
                                    <a:cxn ang="T74">
                                      <a:pos x="T40" y="T41"/>
                                    </a:cxn>
                                    <a:cxn ang="T75">
                                      <a:pos x="T42" y="T43"/>
                                    </a:cxn>
                                    <a:cxn ang="T76">
                                      <a:pos x="T44" y="T45"/>
                                    </a:cxn>
                                    <a:cxn ang="T77">
                                      <a:pos x="T46" y="T47"/>
                                    </a:cxn>
                                    <a:cxn ang="T78">
                                      <a:pos x="T48" y="T49"/>
                                    </a:cxn>
                                    <a:cxn ang="T79">
                                      <a:pos x="T50" y="T51"/>
                                    </a:cxn>
                                    <a:cxn ang="T80">
                                      <a:pos x="T52" y="T53"/>
                                    </a:cxn>
                                  </a:cxnLst>
                                  <a:rect l="0" t="0" r="r" b="b"/>
                                  <a:pathLst>
                                    <a:path w="121" h="181">
                                      <a:moveTo>
                                        <a:pt x="87" y="6"/>
                                      </a:moveTo>
                                      <a:lnTo>
                                        <a:pt x="72" y="6"/>
                                      </a:lnTo>
                                      <a:lnTo>
                                        <a:pt x="84" y="49"/>
                                      </a:lnTo>
                                      <a:lnTo>
                                        <a:pt x="87" y="82"/>
                                      </a:lnTo>
                                      <a:lnTo>
                                        <a:pt x="90" y="121"/>
                                      </a:lnTo>
                                      <a:lnTo>
                                        <a:pt x="102" y="172"/>
                                      </a:lnTo>
                                      <a:lnTo>
                                        <a:pt x="109" y="178"/>
                                      </a:lnTo>
                                      <a:lnTo>
                                        <a:pt x="112" y="181"/>
                                      </a:lnTo>
                                      <a:lnTo>
                                        <a:pt x="117" y="178"/>
                                      </a:lnTo>
                                      <a:lnTo>
                                        <a:pt x="120" y="169"/>
                                      </a:lnTo>
                                      <a:lnTo>
                                        <a:pt x="117" y="148"/>
                                      </a:lnTo>
                                      <a:lnTo>
                                        <a:pt x="105" y="88"/>
                                      </a:lnTo>
                                      <a:lnTo>
                                        <a:pt x="87" y="6"/>
                                      </a:lnTo>
                                      <a:close/>
                                      <a:moveTo>
                                        <a:pt x="72" y="0"/>
                                      </a:moveTo>
                                      <a:lnTo>
                                        <a:pt x="60" y="0"/>
                                      </a:lnTo>
                                      <a:lnTo>
                                        <a:pt x="24" y="58"/>
                                      </a:lnTo>
                                      <a:lnTo>
                                        <a:pt x="9" y="100"/>
                                      </a:lnTo>
                                      <a:lnTo>
                                        <a:pt x="0" y="154"/>
                                      </a:lnTo>
                                      <a:lnTo>
                                        <a:pt x="9" y="157"/>
                                      </a:lnTo>
                                      <a:lnTo>
                                        <a:pt x="18" y="157"/>
                                      </a:lnTo>
                                      <a:lnTo>
                                        <a:pt x="18" y="154"/>
                                      </a:lnTo>
                                      <a:lnTo>
                                        <a:pt x="24" y="112"/>
                                      </a:lnTo>
                                      <a:lnTo>
                                        <a:pt x="30" y="85"/>
                                      </a:lnTo>
                                      <a:lnTo>
                                        <a:pt x="36" y="73"/>
                                      </a:lnTo>
                                      <a:lnTo>
                                        <a:pt x="72" y="6"/>
                                      </a:lnTo>
                                      <a:lnTo>
                                        <a:pt x="87" y="6"/>
                                      </a:lnTo>
                                      <a:lnTo>
                                        <a:pt x="72" y="0"/>
                                      </a:lnTo>
                                      <a:close/>
                                    </a:path>
                                  </a:pathLst>
                                </a:custGeom>
                                <a:solidFill>
                                  <a:srgbClr val="40404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3" name="Freeform 95"/>
                              <wps:cNvSpPr>
                                <a:spLocks/>
                              </wps:cNvSpPr>
                              <wps:spPr bwMode="auto">
                                <a:xfrm>
                                  <a:off x="433" y="202"/>
                                  <a:ext cx="31" cy="221"/>
                                </a:xfrm>
                                <a:custGeom>
                                  <a:avLst/>
                                  <a:gdLst>
                                    <a:gd name="T0" fmla="*/ 30 w 31"/>
                                    <a:gd name="T1" fmla="*/ 202 h 221"/>
                                    <a:gd name="T2" fmla="*/ 6 w 31"/>
                                    <a:gd name="T3" fmla="*/ 305 h 221"/>
                                    <a:gd name="T4" fmla="*/ 0 w 31"/>
                                    <a:gd name="T5" fmla="*/ 371 h 221"/>
                                    <a:gd name="T6" fmla="*/ 6 w 31"/>
                                    <a:gd name="T7" fmla="*/ 420 h 221"/>
                                    <a:gd name="T8" fmla="*/ 24 w 31"/>
                                    <a:gd name="T9" fmla="*/ 423 h 221"/>
                                    <a:gd name="T10" fmla="*/ 21 w 31"/>
                                    <a:gd name="T11" fmla="*/ 386 h 221"/>
                                    <a:gd name="T12" fmla="*/ 21 w 31"/>
                                    <a:gd name="T13" fmla="*/ 341 h 221"/>
                                    <a:gd name="T14" fmla="*/ 24 w 31"/>
                                    <a:gd name="T15" fmla="*/ 323 h 221"/>
                                    <a:gd name="T16" fmla="*/ 24 w 31"/>
                                    <a:gd name="T17" fmla="*/ 293 h 221"/>
                                    <a:gd name="T18" fmla="*/ 27 w 31"/>
                                    <a:gd name="T19" fmla="*/ 254 h 221"/>
                                    <a:gd name="T20" fmla="*/ 30 w 31"/>
                                    <a:gd name="T21" fmla="*/ 202 h 221"/>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0" t="0" r="r" b="b"/>
                                  <a:pathLst>
                                    <a:path w="31" h="221">
                                      <a:moveTo>
                                        <a:pt x="30" y="0"/>
                                      </a:moveTo>
                                      <a:lnTo>
                                        <a:pt x="6" y="103"/>
                                      </a:lnTo>
                                      <a:lnTo>
                                        <a:pt x="0" y="169"/>
                                      </a:lnTo>
                                      <a:lnTo>
                                        <a:pt x="6" y="218"/>
                                      </a:lnTo>
                                      <a:lnTo>
                                        <a:pt x="24" y="221"/>
                                      </a:lnTo>
                                      <a:lnTo>
                                        <a:pt x="21" y="184"/>
                                      </a:lnTo>
                                      <a:lnTo>
                                        <a:pt x="21" y="139"/>
                                      </a:lnTo>
                                      <a:lnTo>
                                        <a:pt x="24" y="121"/>
                                      </a:lnTo>
                                      <a:lnTo>
                                        <a:pt x="24" y="91"/>
                                      </a:lnTo>
                                      <a:lnTo>
                                        <a:pt x="27" y="52"/>
                                      </a:lnTo>
                                      <a:lnTo>
                                        <a:pt x="30" y="0"/>
                                      </a:lnTo>
                                      <a:close/>
                                    </a:path>
                                  </a:pathLst>
                                </a:custGeom>
                                <a:solidFill>
                                  <a:srgbClr val="40404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4" name="Freeform 94"/>
                              <wps:cNvSpPr>
                                <a:spLocks/>
                              </wps:cNvSpPr>
                              <wps:spPr bwMode="auto">
                                <a:xfrm>
                                  <a:off x="556" y="299"/>
                                  <a:ext cx="76" cy="30"/>
                                </a:xfrm>
                                <a:custGeom>
                                  <a:avLst/>
                                  <a:gdLst>
                                    <a:gd name="T0" fmla="*/ 3 w 76"/>
                                    <a:gd name="T1" fmla="*/ 299 h 30"/>
                                    <a:gd name="T2" fmla="*/ 0 w 76"/>
                                    <a:gd name="T3" fmla="*/ 317 h 30"/>
                                    <a:gd name="T4" fmla="*/ 76 w 76"/>
                                    <a:gd name="T5" fmla="*/ 329 h 30"/>
                                    <a:gd name="T6" fmla="*/ 76 w 76"/>
                                    <a:gd name="T7" fmla="*/ 314 h 30"/>
                                    <a:gd name="T8" fmla="*/ 42 w 76"/>
                                    <a:gd name="T9" fmla="*/ 308 h 30"/>
                                    <a:gd name="T10" fmla="*/ 3 w 76"/>
                                    <a:gd name="T11" fmla="*/ 299 h 30"/>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76" h="30">
                                      <a:moveTo>
                                        <a:pt x="3" y="0"/>
                                      </a:moveTo>
                                      <a:lnTo>
                                        <a:pt x="0" y="18"/>
                                      </a:lnTo>
                                      <a:lnTo>
                                        <a:pt x="76" y="30"/>
                                      </a:lnTo>
                                      <a:lnTo>
                                        <a:pt x="76" y="15"/>
                                      </a:lnTo>
                                      <a:lnTo>
                                        <a:pt x="42" y="9"/>
                                      </a:lnTo>
                                      <a:lnTo>
                                        <a:pt x="3" y="0"/>
                                      </a:lnTo>
                                      <a:close/>
                                    </a:path>
                                  </a:pathLst>
                                </a:custGeom>
                                <a:solidFill>
                                  <a:srgbClr val="40404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5" name="Freeform 93"/>
                              <wps:cNvSpPr>
                                <a:spLocks/>
                              </wps:cNvSpPr>
                              <wps:spPr bwMode="auto">
                                <a:xfrm>
                                  <a:off x="746" y="359"/>
                                  <a:ext cx="187" cy="40"/>
                                </a:xfrm>
                                <a:custGeom>
                                  <a:avLst/>
                                  <a:gdLst>
                                    <a:gd name="T0" fmla="*/ 0 w 187"/>
                                    <a:gd name="T1" fmla="*/ 359 h 40"/>
                                    <a:gd name="T2" fmla="*/ 3 w 187"/>
                                    <a:gd name="T3" fmla="*/ 371 h 40"/>
                                    <a:gd name="T4" fmla="*/ 141 w 187"/>
                                    <a:gd name="T5" fmla="*/ 399 h 40"/>
                                    <a:gd name="T6" fmla="*/ 186 w 187"/>
                                    <a:gd name="T7" fmla="*/ 395 h 40"/>
                                    <a:gd name="T8" fmla="*/ 0 w 187"/>
                                    <a:gd name="T9" fmla="*/ 359 h 40"/>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87" h="40">
                                      <a:moveTo>
                                        <a:pt x="0" y="0"/>
                                      </a:moveTo>
                                      <a:lnTo>
                                        <a:pt x="3" y="12"/>
                                      </a:lnTo>
                                      <a:lnTo>
                                        <a:pt x="141" y="40"/>
                                      </a:lnTo>
                                      <a:lnTo>
                                        <a:pt x="186" y="36"/>
                                      </a:lnTo>
                                      <a:lnTo>
                                        <a:pt x="0" y="0"/>
                                      </a:lnTo>
                                      <a:close/>
                                    </a:path>
                                  </a:pathLst>
                                </a:custGeom>
                                <a:solidFill>
                                  <a:srgbClr val="40404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6" name="Picture 92"/>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968" y="233"/>
                                  <a:ext cx="547" cy="308"/>
                                </a:xfrm>
                                <a:prstGeom prst="rect">
                                  <a:avLst/>
                                </a:prstGeom>
                                <a:noFill/>
                                <a:extLst>
                                  <a:ext uri="{909E8E84-426E-40dd-AFC4-6F175D3DCCD1}">
                                    <a14:hiddenFill xmlns:a14="http://schemas.microsoft.com/office/drawing/2010/main">
                                      <a:solidFill>
                                        <a:srgbClr val="FFFFFF"/>
                                      </a:solidFill>
                                    </a14:hiddenFill>
                                  </a:ext>
                                </a:extLst>
                              </pic:spPr>
                            </pic:pic>
                            <wps:wsp>
                              <wps:cNvPr id="77" name="Freeform 91"/>
                              <wps:cNvSpPr>
                                <a:spLocks/>
                              </wps:cNvSpPr>
                              <wps:spPr bwMode="auto">
                                <a:xfrm>
                                  <a:off x="1040" y="54"/>
                                  <a:ext cx="512" cy="61"/>
                                </a:xfrm>
                                <a:custGeom>
                                  <a:avLst/>
                                  <a:gdLst>
                                    <a:gd name="T0" fmla="*/ 229 w 512"/>
                                    <a:gd name="T1" fmla="*/ 54 h 61"/>
                                    <a:gd name="T2" fmla="*/ 199 w 512"/>
                                    <a:gd name="T3" fmla="*/ 58 h 61"/>
                                    <a:gd name="T4" fmla="*/ 154 w 512"/>
                                    <a:gd name="T5" fmla="*/ 61 h 61"/>
                                    <a:gd name="T6" fmla="*/ 97 w 512"/>
                                    <a:gd name="T7" fmla="*/ 66 h 61"/>
                                    <a:gd name="T8" fmla="*/ 57 w 512"/>
                                    <a:gd name="T9" fmla="*/ 70 h 61"/>
                                    <a:gd name="T10" fmla="*/ 30 w 512"/>
                                    <a:gd name="T11" fmla="*/ 73 h 61"/>
                                    <a:gd name="T12" fmla="*/ 9 w 512"/>
                                    <a:gd name="T13" fmla="*/ 79 h 61"/>
                                    <a:gd name="T14" fmla="*/ 0 w 512"/>
                                    <a:gd name="T15" fmla="*/ 94 h 61"/>
                                    <a:gd name="T16" fmla="*/ 442 w 512"/>
                                    <a:gd name="T17" fmla="*/ 115 h 61"/>
                                    <a:gd name="T18" fmla="*/ 466 w 512"/>
                                    <a:gd name="T19" fmla="*/ 115 h 61"/>
                                    <a:gd name="T20" fmla="*/ 511 w 512"/>
                                    <a:gd name="T21" fmla="*/ 103 h 61"/>
                                    <a:gd name="T22" fmla="*/ 508 w 512"/>
                                    <a:gd name="T23" fmla="*/ 91 h 61"/>
                                    <a:gd name="T24" fmla="*/ 484 w 512"/>
                                    <a:gd name="T25" fmla="*/ 82 h 61"/>
                                    <a:gd name="T26" fmla="*/ 469 w 512"/>
                                    <a:gd name="T27" fmla="*/ 75 h 61"/>
                                    <a:gd name="T28" fmla="*/ 460 w 512"/>
                                    <a:gd name="T29" fmla="*/ 75 h 61"/>
                                    <a:gd name="T30" fmla="*/ 427 w 512"/>
                                    <a:gd name="T31" fmla="*/ 73 h 61"/>
                                    <a:gd name="T32" fmla="*/ 406 w 512"/>
                                    <a:gd name="T33" fmla="*/ 70 h 61"/>
                                    <a:gd name="T34" fmla="*/ 376 w 512"/>
                                    <a:gd name="T35" fmla="*/ 63 h 61"/>
                                    <a:gd name="T36" fmla="*/ 352 w 512"/>
                                    <a:gd name="T37" fmla="*/ 61 h 61"/>
                                    <a:gd name="T38" fmla="*/ 310 w 512"/>
                                    <a:gd name="T39" fmla="*/ 58 h 61"/>
                                    <a:gd name="T40" fmla="*/ 229 w 512"/>
                                    <a:gd name="T41" fmla="*/ 54 h 61"/>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512" h="61">
                                      <a:moveTo>
                                        <a:pt x="229" y="0"/>
                                      </a:moveTo>
                                      <a:lnTo>
                                        <a:pt x="199" y="4"/>
                                      </a:lnTo>
                                      <a:lnTo>
                                        <a:pt x="154" y="7"/>
                                      </a:lnTo>
                                      <a:lnTo>
                                        <a:pt x="97" y="12"/>
                                      </a:lnTo>
                                      <a:lnTo>
                                        <a:pt x="57" y="16"/>
                                      </a:lnTo>
                                      <a:lnTo>
                                        <a:pt x="30" y="19"/>
                                      </a:lnTo>
                                      <a:lnTo>
                                        <a:pt x="9" y="25"/>
                                      </a:lnTo>
                                      <a:lnTo>
                                        <a:pt x="0" y="40"/>
                                      </a:lnTo>
                                      <a:lnTo>
                                        <a:pt x="442" y="61"/>
                                      </a:lnTo>
                                      <a:lnTo>
                                        <a:pt x="466" y="61"/>
                                      </a:lnTo>
                                      <a:lnTo>
                                        <a:pt x="511" y="49"/>
                                      </a:lnTo>
                                      <a:lnTo>
                                        <a:pt x="508" y="37"/>
                                      </a:lnTo>
                                      <a:lnTo>
                                        <a:pt x="484" y="28"/>
                                      </a:lnTo>
                                      <a:lnTo>
                                        <a:pt x="469" y="21"/>
                                      </a:lnTo>
                                      <a:lnTo>
                                        <a:pt x="460" y="21"/>
                                      </a:lnTo>
                                      <a:lnTo>
                                        <a:pt x="427" y="19"/>
                                      </a:lnTo>
                                      <a:lnTo>
                                        <a:pt x="406" y="16"/>
                                      </a:lnTo>
                                      <a:lnTo>
                                        <a:pt x="376" y="9"/>
                                      </a:lnTo>
                                      <a:lnTo>
                                        <a:pt x="352" y="7"/>
                                      </a:lnTo>
                                      <a:lnTo>
                                        <a:pt x="310" y="4"/>
                                      </a:lnTo>
                                      <a:lnTo>
                                        <a:pt x="229" y="0"/>
                                      </a:lnTo>
                                      <a:close/>
                                    </a:path>
                                  </a:pathLst>
                                </a:custGeom>
                                <a:solidFill>
                                  <a:srgbClr val="A6A6A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8" name="Freeform 90"/>
                              <wps:cNvSpPr>
                                <a:spLocks/>
                              </wps:cNvSpPr>
                              <wps:spPr bwMode="auto">
                                <a:xfrm>
                                  <a:off x="1509" y="112"/>
                                  <a:ext cx="22" cy="127"/>
                                </a:xfrm>
                                <a:custGeom>
                                  <a:avLst/>
                                  <a:gdLst>
                                    <a:gd name="T0" fmla="*/ 21 w 22"/>
                                    <a:gd name="T1" fmla="*/ 112 h 127"/>
                                    <a:gd name="T2" fmla="*/ 6 w 22"/>
                                    <a:gd name="T3" fmla="*/ 115 h 127"/>
                                    <a:gd name="T4" fmla="*/ 0 w 22"/>
                                    <a:gd name="T5" fmla="*/ 236 h 127"/>
                                    <a:gd name="T6" fmla="*/ 6 w 22"/>
                                    <a:gd name="T7" fmla="*/ 238 h 127"/>
                                    <a:gd name="T8" fmla="*/ 9 w 22"/>
                                    <a:gd name="T9" fmla="*/ 236 h 127"/>
                                    <a:gd name="T10" fmla="*/ 12 w 22"/>
                                    <a:gd name="T11" fmla="*/ 233 h 127"/>
                                    <a:gd name="T12" fmla="*/ 18 w 22"/>
                                    <a:gd name="T13" fmla="*/ 169 h 127"/>
                                    <a:gd name="T14" fmla="*/ 21 w 22"/>
                                    <a:gd name="T15" fmla="*/ 112 h 127"/>
                                    <a:gd name="T16" fmla="*/ 0 60000 65536"/>
                                    <a:gd name="T17" fmla="*/ 0 60000 65536"/>
                                    <a:gd name="T18" fmla="*/ 0 60000 65536"/>
                                    <a:gd name="T19" fmla="*/ 0 60000 65536"/>
                                    <a:gd name="T20" fmla="*/ 0 60000 65536"/>
                                    <a:gd name="T21" fmla="*/ 0 60000 65536"/>
                                    <a:gd name="T22" fmla="*/ 0 60000 65536"/>
                                    <a:gd name="T23" fmla="*/ 0 60000 65536"/>
                                  </a:gdLst>
                                  <a:ahLst/>
                                  <a:cxnLst>
                                    <a:cxn ang="T16">
                                      <a:pos x="T0" y="T1"/>
                                    </a:cxn>
                                    <a:cxn ang="T17">
                                      <a:pos x="T2" y="T3"/>
                                    </a:cxn>
                                    <a:cxn ang="T18">
                                      <a:pos x="T4" y="T5"/>
                                    </a:cxn>
                                    <a:cxn ang="T19">
                                      <a:pos x="T6" y="T7"/>
                                    </a:cxn>
                                    <a:cxn ang="T20">
                                      <a:pos x="T8" y="T9"/>
                                    </a:cxn>
                                    <a:cxn ang="T21">
                                      <a:pos x="T10" y="T11"/>
                                    </a:cxn>
                                    <a:cxn ang="T22">
                                      <a:pos x="T12" y="T13"/>
                                    </a:cxn>
                                    <a:cxn ang="T23">
                                      <a:pos x="T14" y="T15"/>
                                    </a:cxn>
                                  </a:cxnLst>
                                  <a:rect l="0" t="0" r="r" b="b"/>
                                  <a:pathLst>
                                    <a:path w="22" h="127">
                                      <a:moveTo>
                                        <a:pt x="21" y="0"/>
                                      </a:moveTo>
                                      <a:lnTo>
                                        <a:pt x="6" y="3"/>
                                      </a:lnTo>
                                      <a:lnTo>
                                        <a:pt x="0" y="124"/>
                                      </a:lnTo>
                                      <a:lnTo>
                                        <a:pt x="6" y="126"/>
                                      </a:lnTo>
                                      <a:lnTo>
                                        <a:pt x="9" y="124"/>
                                      </a:lnTo>
                                      <a:lnTo>
                                        <a:pt x="12" y="121"/>
                                      </a:lnTo>
                                      <a:lnTo>
                                        <a:pt x="18" y="57"/>
                                      </a:lnTo>
                                      <a:lnTo>
                                        <a:pt x="21" y="0"/>
                                      </a:lnTo>
                                      <a:close/>
                                    </a:path>
                                  </a:pathLst>
                                </a:custGeom>
                                <a:solidFill>
                                  <a:srgbClr val="33333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9" name="Line 89"/>
                              <wps:cNvCnPr/>
                              <wps:spPr bwMode="auto">
                                <a:xfrm>
                                  <a:off x="1470" y="115"/>
                                  <a:ext cx="0" cy="419"/>
                                </a:xfrm>
                                <a:prstGeom prst="line">
                                  <a:avLst/>
                                </a:prstGeom>
                                <a:noFill/>
                                <a:ln w="22852">
                                  <a:solidFill>
                                    <a:srgbClr val="737373"/>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80" name="Picture 88"/>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878" y="353"/>
                                  <a:ext cx="253" cy="266"/>
                                </a:xfrm>
                                <a:prstGeom prst="rect">
                                  <a:avLst/>
                                </a:prstGeom>
                                <a:noFill/>
                                <a:extLst>
                                  <a:ext uri="{909E8E84-426E-40dd-AFC4-6F175D3DCCD1}">
                                    <a14:hiddenFill xmlns:a14="http://schemas.microsoft.com/office/drawing/2010/main">
                                      <a:solidFill>
                                        <a:srgbClr val="FFFFFF"/>
                                      </a:solidFill>
                                    </a14:hiddenFill>
                                  </a:ext>
                                </a:extLst>
                              </pic:spPr>
                            </pic:pic>
                            <wps:wsp>
                              <wps:cNvPr id="81" name="Freeform 87"/>
                              <wps:cNvSpPr>
                                <a:spLocks/>
                              </wps:cNvSpPr>
                              <wps:spPr bwMode="auto">
                                <a:xfrm>
                                  <a:off x="1185" y="552"/>
                                  <a:ext cx="115" cy="34"/>
                                </a:xfrm>
                                <a:custGeom>
                                  <a:avLst/>
                                  <a:gdLst>
                                    <a:gd name="T0" fmla="*/ 0 w 115"/>
                                    <a:gd name="T1" fmla="*/ 552 h 34"/>
                                    <a:gd name="T2" fmla="*/ 0 w 115"/>
                                    <a:gd name="T3" fmla="*/ 576 h 34"/>
                                    <a:gd name="T4" fmla="*/ 30 w 115"/>
                                    <a:gd name="T5" fmla="*/ 579 h 34"/>
                                    <a:gd name="T6" fmla="*/ 66 w 115"/>
                                    <a:gd name="T7" fmla="*/ 585 h 34"/>
                                    <a:gd name="T8" fmla="*/ 114 w 115"/>
                                    <a:gd name="T9" fmla="*/ 583 h 34"/>
                                    <a:gd name="T10" fmla="*/ 114 w 115"/>
                                    <a:gd name="T11" fmla="*/ 567 h 34"/>
                                    <a:gd name="T12" fmla="*/ 0 w 115"/>
                                    <a:gd name="T13" fmla="*/ 552 h 34"/>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115" h="34">
                                      <a:moveTo>
                                        <a:pt x="0" y="0"/>
                                      </a:moveTo>
                                      <a:lnTo>
                                        <a:pt x="0" y="24"/>
                                      </a:lnTo>
                                      <a:lnTo>
                                        <a:pt x="30" y="27"/>
                                      </a:lnTo>
                                      <a:lnTo>
                                        <a:pt x="66" y="33"/>
                                      </a:lnTo>
                                      <a:lnTo>
                                        <a:pt x="114" y="31"/>
                                      </a:lnTo>
                                      <a:lnTo>
                                        <a:pt x="114" y="15"/>
                                      </a:lnTo>
                                      <a:lnTo>
                                        <a:pt x="0" y="0"/>
                                      </a:lnTo>
                                      <a:close/>
                                    </a:path>
                                  </a:pathLst>
                                </a:custGeom>
                                <a:solidFill>
                                  <a:srgbClr val="73737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2" name="Line 86"/>
                              <wps:cNvCnPr/>
                              <wps:spPr bwMode="auto">
                                <a:xfrm>
                                  <a:off x="1171" y="106"/>
                                  <a:ext cx="0" cy="407"/>
                                </a:xfrm>
                                <a:prstGeom prst="line">
                                  <a:avLst/>
                                </a:prstGeom>
                                <a:noFill/>
                                <a:ln w="13475">
                                  <a:solidFill>
                                    <a:srgbClr val="737373"/>
                                  </a:solidFill>
                                  <a:round/>
                                  <a:headEnd/>
                                  <a:tailEnd/>
                                </a:ln>
                                <a:extLst>
                                  <a:ext uri="{909E8E84-426E-40dd-AFC4-6F175D3DCCD1}">
                                    <a14:hiddenFill xmlns:a14="http://schemas.microsoft.com/office/drawing/2010/main">
                                      <a:noFill/>
                                    </a14:hiddenFill>
                                  </a:ext>
                                </a:extLst>
                              </wps:spPr>
                              <wps:bodyPr/>
                            </wps:wsp>
                            <wps:wsp>
                              <wps:cNvPr id="83" name="Line 85"/>
                              <wps:cNvCnPr/>
                              <wps:spPr bwMode="auto">
                                <a:xfrm>
                                  <a:off x="1344" y="112"/>
                                  <a:ext cx="0" cy="416"/>
                                </a:xfrm>
                                <a:prstGeom prst="line">
                                  <a:avLst/>
                                </a:prstGeom>
                                <a:noFill/>
                                <a:ln w="19055">
                                  <a:solidFill>
                                    <a:srgbClr val="737373"/>
                                  </a:solidFill>
                                  <a:round/>
                                  <a:headEnd/>
                                  <a:tailEnd/>
                                </a:ln>
                                <a:extLst>
                                  <a:ext uri="{909E8E84-426E-40dd-AFC4-6F175D3DCCD1}">
                                    <a14:hiddenFill xmlns:a14="http://schemas.microsoft.com/office/drawing/2010/main">
                                      <a:noFill/>
                                    </a14:hiddenFill>
                                  </a:ext>
                                </a:extLst>
                              </wps:spPr>
                              <wps:bodyPr/>
                            </wps:wsp>
                            <wps:wsp>
                              <wps:cNvPr id="84" name="Freeform 84"/>
                              <wps:cNvSpPr>
                                <a:spLocks/>
                              </wps:cNvSpPr>
                              <wps:spPr bwMode="auto">
                                <a:xfrm>
                                  <a:off x="1215" y="106"/>
                                  <a:ext cx="27" cy="245"/>
                                </a:xfrm>
                                <a:custGeom>
                                  <a:avLst/>
                                  <a:gdLst>
                                    <a:gd name="T0" fmla="*/ 27 w 27"/>
                                    <a:gd name="T1" fmla="*/ 106 h 245"/>
                                    <a:gd name="T2" fmla="*/ 12 w 27"/>
                                    <a:gd name="T3" fmla="*/ 106 h 245"/>
                                    <a:gd name="T4" fmla="*/ 0 w 27"/>
                                    <a:gd name="T5" fmla="*/ 350 h 245"/>
                                    <a:gd name="T6" fmla="*/ 18 w 27"/>
                                    <a:gd name="T7" fmla="*/ 350 h 245"/>
                                    <a:gd name="T8" fmla="*/ 27 w 27"/>
                                    <a:gd name="T9" fmla="*/ 106 h 245"/>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7" h="245">
                                      <a:moveTo>
                                        <a:pt x="27" y="0"/>
                                      </a:moveTo>
                                      <a:lnTo>
                                        <a:pt x="12" y="0"/>
                                      </a:lnTo>
                                      <a:lnTo>
                                        <a:pt x="0" y="244"/>
                                      </a:lnTo>
                                      <a:lnTo>
                                        <a:pt x="18" y="244"/>
                                      </a:lnTo>
                                      <a:lnTo>
                                        <a:pt x="27" y="0"/>
                                      </a:lnTo>
                                      <a:close/>
                                    </a:path>
                                  </a:pathLst>
                                </a:custGeom>
                                <a:solidFill>
                                  <a:srgbClr val="33333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5" name="Freeform 83"/>
                              <wps:cNvSpPr>
                                <a:spLocks/>
                              </wps:cNvSpPr>
                              <wps:spPr bwMode="auto">
                                <a:xfrm>
                                  <a:off x="1374" y="112"/>
                                  <a:ext cx="27" cy="242"/>
                                </a:xfrm>
                                <a:custGeom>
                                  <a:avLst/>
                                  <a:gdLst>
                                    <a:gd name="T0" fmla="*/ 27 w 27"/>
                                    <a:gd name="T1" fmla="*/ 112 h 242"/>
                                    <a:gd name="T2" fmla="*/ 6 w 27"/>
                                    <a:gd name="T3" fmla="*/ 112 h 242"/>
                                    <a:gd name="T4" fmla="*/ 0 w 27"/>
                                    <a:gd name="T5" fmla="*/ 353 h 242"/>
                                    <a:gd name="T6" fmla="*/ 15 w 27"/>
                                    <a:gd name="T7" fmla="*/ 314 h 242"/>
                                    <a:gd name="T8" fmla="*/ 27 w 27"/>
                                    <a:gd name="T9" fmla="*/ 112 h 242"/>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7" h="242">
                                      <a:moveTo>
                                        <a:pt x="27" y="0"/>
                                      </a:moveTo>
                                      <a:lnTo>
                                        <a:pt x="6" y="0"/>
                                      </a:lnTo>
                                      <a:lnTo>
                                        <a:pt x="0" y="241"/>
                                      </a:lnTo>
                                      <a:lnTo>
                                        <a:pt x="15" y="202"/>
                                      </a:lnTo>
                                      <a:lnTo>
                                        <a:pt x="27" y="0"/>
                                      </a:lnTo>
                                      <a:close/>
                                    </a:path>
                                  </a:pathLst>
                                </a:custGeom>
                                <a:solidFill>
                                  <a:srgbClr val="33333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6" name="Line 82"/>
                              <wps:cNvCnPr/>
                              <wps:spPr bwMode="auto">
                                <a:xfrm>
                                  <a:off x="1016" y="97"/>
                                  <a:ext cx="478" cy="0"/>
                                </a:xfrm>
                                <a:prstGeom prst="line">
                                  <a:avLst/>
                                </a:prstGeom>
                                <a:noFill/>
                                <a:ln w="22969">
                                  <a:solidFill>
                                    <a:srgbClr val="808080"/>
                                  </a:solidFill>
                                  <a:round/>
                                  <a:headEnd/>
                                  <a:tailEnd/>
                                </a:ln>
                                <a:extLst>
                                  <a:ext uri="{909E8E84-426E-40dd-AFC4-6F175D3DCCD1}">
                                    <a14:hiddenFill xmlns:a14="http://schemas.microsoft.com/office/drawing/2010/main">
                                      <a:noFill/>
                                    </a14:hiddenFill>
                                  </a:ext>
                                </a:extLst>
                              </wps:spPr>
                              <wps:bodyPr/>
                            </wps:wsp>
                            <wps:wsp>
                              <wps:cNvPr id="87" name="Freeform 81"/>
                              <wps:cNvSpPr>
                                <a:spLocks/>
                              </wps:cNvSpPr>
                              <wps:spPr bwMode="auto">
                                <a:xfrm>
                                  <a:off x="1182" y="383"/>
                                  <a:ext cx="148" cy="42"/>
                                </a:xfrm>
                                <a:custGeom>
                                  <a:avLst/>
                                  <a:gdLst>
                                    <a:gd name="T0" fmla="*/ 3 w 148"/>
                                    <a:gd name="T1" fmla="*/ 383 h 42"/>
                                    <a:gd name="T2" fmla="*/ 0 w 148"/>
                                    <a:gd name="T3" fmla="*/ 404 h 42"/>
                                    <a:gd name="T4" fmla="*/ 105 w 148"/>
                                    <a:gd name="T5" fmla="*/ 423 h 42"/>
                                    <a:gd name="T6" fmla="*/ 147 w 148"/>
                                    <a:gd name="T7" fmla="*/ 425 h 42"/>
                                    <a:gd name="T8" fmla="*/ 147 w 148"/>
                                    <a:gd name="T9" fmla="*/ 404 h 42"/>
                                    <a:gd name="T10" fmla="*/ 81 w 148"/>
                                    <a:gd name="T11" fmla="*/ 401 h 42"/>
                                    <a:gd name="T12" fmla="*/ 3 w 148"/>
                                    <a:gd name="T13" fmla="*/ 383 h 42"/>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148" h="42">
                                      <a:moveTo>
                                        <a:pt x="3" y="0"/>
                                      </a:moveTo>
                                      <a:lnTo>
                                        <a:pt x="0" y="21"/>
                                      </a:lnTo>
                                      <a:lnTo>
                                        <a:pt x="105" y="40"/>
                                      </a:lnTo>
                                      <a:lnTo>
                                        <a:pt x="147" y="42"/>
                                      </a:lnTo>
                                      <a:lnTo>
                                        <a:pt x="147" y="21"/>
                                      </a:lnTo>
                                      <a:lnTo>
                                        <a:pt x="81" y="18"/>
                                      </a:lnTo>
                                      <a:lnTo>
                                        <a:pt x="3" y="0"/>
                                      </a:lnTo>
                                      <a:close/>
                                    </a:path>
                                  </a:pathLst>
                                </a:custGeom>
                                <a:solidFill>
                                  <a:srgbClr val="73737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8" name="Freeform 80"/>
                              <wps:cNvSpPr>
                                <a:spLocks/>
                              </wps:cNvSpPr>
                              <wps:spPr bwMode="auto">
                                <a:xfrm>
                                  <a:off x="1347" y="404"/>
                                  <a:ext cx="112" cy="21"/>
                                </a:xfrm>
                                <a:custGeom>
                                  <a:avLst/>
                                  <a:gdLst>
                                    <a:gd name="T0" fmla="*/ 3 w 112"/>
                                    <a:gd name="T1" fmla="*/ 404 h 21"/>
                                    <a:gd name="T2" fmla="*/ 0 w 112"/>
                                    <a:gd name="T3" fmla="*/ 425 h 21"/>
                                    <a:gd name="T4" fmla="*/ 111 w 112"/>
                                    <a:gd name="T5" fmla="*/ 425 h 21"/>
                                    <a:gd name="T6" fmla="*/ 111 w 112"/>
                                    <a:gd name="T7" fmla="*/ 408 h 21"/>
                                    <a:gd name="T8" fmla="*/ 87 w 112"/>
                                    <a:gd name="T9" fmla="*/ 408 h 21"/>
                                    <a:gd name="T10" fmla="*/ 3 w 112"/>
                                    <a:gd name="T11" fmla="*/ 404 h 21"/>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112" h="21">
                                      <a:moveTo>
                                        <a:pt x="3" y="0"/>
                                      </a:moveTo>
                                      <a:lnTo>
                                        <a:pt x="0" y="21"/>
                                      </a:lnTo>
                                      <a:lnTo>
                                        <a:pt x="111" y="21"/>
                                      </a:lnTo>
                                      <a:lnTo>
                                        <a:pt x="111" y="4"/>
                                      </a:lnTo>
                                      <a:lnTo>
                                        <a:pt x="87" y="4"/>
                                      </a:lnTo>
                                      <a:lnTo>
                                        <a:pt x="3" y="0"/>
                                      </a:lnTo>
                                      <a:close/>
                                    </a:path>
                                  </a:pathLst>
                                </a:custGeom>
                                <a:solidFill>
                                  <a:srgbClr val="73737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9" name="Freeform 79"/>
                              <wps:cNvSpPr>
                                <a:spLocks/>
                              </wps:cNvSpPr>
                              <wps:spPr bwMode="auto">
                                <a:xfrm>
                                  <a:off x="1476" y="365"/>
                                  <a:ext cx="40" cy="46"/>
                                </a:xfrm>
                                <a:custGeom>
                                  <a:avLst/>
                                  <a:gdLst>
                                    <a:gd name="T0" fmla="*/ 39 w 40"/>
                                    <a:gd name="T1" fmla="*/ 365 h 46"/>
                                    <a:gd name="T2" fmla="*/ 21 w 40"/>
                                    <a:gd name="T3" fmla="*/ 380 h 46"/>
                                    <a:gd name="T4" fmla="*/ 3 w 40"/>
                                    <a:gd name="T5" fmla="*/ 392 h 46"/>
                                    <a:gd name="T6" fmla="*/ 0 w 40"/>
                                    <a:gd name="T7" fmla="*/ 411 h 46"/>
                                    <a:gd name="T8" fmla="*/ 39 w 40"/>
                                    <a:gd name="T9" fmla="*/ 380 h 46"/>
                                    <a:gd name="T10" fmla="*/ 39 w 40"/>
                                    <a:gd name="T11" fmla="*/ 365 h 46"/>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40" h="46">
                                      <a:moveTo>
                                        <a:pt x="39" y="0"/>
                                      </a:moveTo>
                                      <a:lnTo>
                                        <a:pt x="21" y="15"/>
                                      </a:lnTo>
                                      <a:lnTo>
                                        <a:pt x="3" y="27"/>
                                      </a:lnTo>
                                      <a:lnTo>
                                        <a:pt x="0" y="46"/>
                                      </a:lnTo>
                                      <a:lnTo>
                                        <a:pt x="39" y="15"/>
                                      </a:lnTo>
                                      <a:lnTo>
                                        <a:pt x="39" y="0"/>
                                      </a:lnTo>
                                      <a:close/>
                                    </a:path>
                                  </a:pathLst>
                                </a:custGeom>
                                <a:solidFill>
                                  <a:srgbClr val="73737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0" name="Freeform 78"/>
                              <wps:cNvSpPr>
                                <a:spLocks/>
                              </wps:cNvSpPr>
                              <wps:spPr bwMode="auto">
                                <a:xfrm>
                                  <a:off x="205" y="299"/>
                                  <a:ext cx="650" cy="121"/>
                                </a:xfrm>
                                <a:custGeom>
                                  <a:avLst/>
                                  <a:gdLst>
                                    <a:gd name="T0" fmla="*/ 0 w 650"/>
                                    <a:gd name="T1" fmla="*/ 299 h 121"/>
                                    <a:gd name="T2" fmla="*/ 2 w 650"/>
                                    <a:gd name="T3" fmla="*/ 305 h 121"/>
                                    <a:gd name="T4" fmla="*/ 312 w 650"/>
                                    <a:gd name="T5" fmla="*/ 365 h 121"/>
                                    <a:gd name="T6" fmla="*/ 622 w 650"/>
                                    <a:gd name="T7" fmla="*/ 420 h 121"/>
                                    <a:gd name="T8" fmla="*/ 649 w 650"/>
                                    <a:gd name="T9" fmla="*/ 408 h 121"/>
                                    <a:gd name="T10" fmla="*/ 432 w 650"/>
                                    <a:gd name="T11" fmla="*/ 371 h 121"/>
                                    <a:gd name="T12" fmla="*/ 312 w 650"/>
                                    <a:gd name="T13" fmla="*/ 350 h 121"/>
                                    <a:gd name="T14" fmla="*/ 204 w 650"/>
                                    <a:gd name="T15" fmla="*/ 329 h 121"/>
                                    <a:gd name="T16" fmla="*/ 0 w 650"/>
                                    <a:gd name="T17" fmla="*/ 299 h 121"/>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650" h="121">
                                      <a:moveTo>
                                        <a:pt x="0" y="0"/>
                                      </a:moveTo>
                                      <a:lnTo>
                                        <a:pt x="2" y="6"/>
                                      </a:lnTo>
                                      <a:lnTo>
                                        <a:pt x="312" y="66"/>
                                      </a:lnTo>
                                      <a:lnTo>
                                        <a:pt x="622" y="121"/>
                                      </a:lnTo>
                                      <a:lnTo>
                                        <a:pt x="649" y="109"/>
                                      </a:lnTo>
                                      <a:lnTo>
                                        <a:pt x="432" y="72"/>
                                      </a:lnTo>
                                      <a:lnTo>
                                        <a:pt x="312" y="51"/>
                                      </a:lnTo>
                                      <a:lnTo>
                                        <a:pt x="204" y="30"/>
                                      </a:lnTo>
                                      <a:lnTo>
                                        <a:pt x="0" y="0"/>
                                      </a:lnTo>
                                      <a:close/>
                                    </a:path>
                                  </a:pathLst>
                                </a:custGeom>
                                <a:solidFill>
                                  <a:srgbClr val="40404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1" name="Freeform 77"/>
                              <wps:cNvSpPr>
                                <a:spLocks/>
                              </wps:cNvSpPr>
                              <wps:spPr bwMode="auto">
                                <a:xfrm>
                                  <a:off x="205" y="622"/>
                                  <a:ext cx="70" cy="34"/>
                                </a:xfrm>
                                <a:custGeom>
                                  <a:avLst/>
                                  <a:gdLst>
                                    <a:gd name="T0" fmla="*/ 48 w 70"/>
                                    <a:gd name="T1" fmla="*/ 622 h 34"/>
                                    <a:gd name="T2" fmla="*/ 17 w 70"/>
                                    <a:gd name="T3" fmla="*/ 625 h 34"/>
                                    <a:gd name="T4" fmla="*/ 0 w 70"/>
                                    <a:gd name="T5" fmla="*/ 649 h 34"/>
                                    <a:gd name="T6" fmla="*/ 17 w 70"/>
                                    <a:gd name="T7" fmla="*/ 655 h 34"/>
                                    <a:gd name="T8" fmla="*/ 39 w 70"/>
                                    <a:gd name="T9" fmla="*/ 655 h 34"/>
                                    <a:gd name="T10" fmla="*/ 48 w 70"/>
                                    <a:gd name="T11" fmla="*/ 649 h 34"/>
                                    <a:gd name="T12" fmla="*/ 69 w 70"/>
                                    <a:gd name="T13" fmla="*/ 625 h 34"/>
                                    <a:gd name="T14" fmla="*/ 48 w 70"/>
                                    <a:gd name="T15" fmla="*/ 622 h 34"/>
                                    <a:gd name="T16" fmla="*/ 0 60000 65536"/>
                                    <a:gd name="T17" fmla="*/ 0 60000 65536"/>
                                    <a:gd name="T18" fmla="*/ 0 60000 65536"/>
                                    <a:gd name="T19" fmla="*/ 0 60000 65536"/>
                                    <a:gd name="T20" fmla="*/ 0 60000 65536"/>
                                    <a:gd name="T21" fmla="*/ 0 60000 65536"/>
                                    <a:gd name="T22" fmla="*/ 0 60000 65536"/>
                                    <a:gd name="T23" fmla="*/ 0 60000 65536"/>
                                  </a:gdLst>
                                  <a:ahLst/>
                                  <a:cxnLst>
                                    <a:cxn ang="T16">
                                      <a:pos x="T0" y="T1"/>
                                    </a:cxn>
                                    <a:cxn ang="T17">
                                      <a:pos x="T2" y="T3"/>
                                    </a:cxn>
                                    <a:cxn ang="T18">
                                      <a:pos x="T4" y="T5"/>
                                    </a:cxn>
                                    <a:cxn ang="T19">
                                      <a:pos x="T6" y="T7"/>
                                    </a:cxn>
                                    <a:cxn ang="T20">
                                      <a:pos x="T8" y="T9"/>
                                    </a:cxn>
                                    <a:cxn ang="T21">
                                      <a:pos x="T10" y="T11"/>
                                    </a:cxn>
                                    <a:cxn ang="T22">
                                      <a:pos x="T12" y="T13"/>
                                    </a:cxn>
                                    <a:cxn ang="T23">
                                      <a:pos x="T14" y="T15"/>
                                    </a:cxn>
                                  </a:cxnLst>
                                  <a:rect l="0" t="0" r="r" b="b"/>
                                  <a:pathLst>
                                    <a:path w="70" h="34">
                                      <a:moveTo>
                                        <a:pt x="48" y="0"/>
                                      </a:moveTo>
                                      <a:lnTo>
                                        <a:pt x="17" y="3"/>
                                      </a:lnTo>
                                      <a:lnTo>
                                        <a:pt x="0" y="27"/>
                                      </a:lnTo>
                                      <a:lnTo>
                                        <a:pt x="17" y="33"/>
                                      </a:lnTo>
                                      <a:lnTo>
                                        <a:pt x="39" y="33"/>
                                      </a:lnTo>
                                      <a:lnTo>
                                        <a:pt x="48" y="27"/>
                                      </a:lnTo>
                                      <a:lnTo>
                                        <a:pt x="69" y="3"/>
                                      </a:lnTo>
                                      <a:lnTo>
                                        <a:pt x="48" y="0"/>
                                      </a:lnTo>
                                      <a:close/>
                                    </a:path>
                                  </a:pathLst>
                                </a:custGeom>
                                <a:solidFill>
                                  <a:srgbClr val="ABAB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2" name="Freeform 76"/>
                              <wps:cNvSpPr>
                                <a:spLocks/>
                              </wps:cNvSpPr>
                              <wps:spPr bwMode="auto">
                                <a:xfrm>
                                  <a:off x="559" y="625"/>
                                  <a:ext cx="54" cy="37"/>
                                </a:xfrm>
                                <a:custGeom>
                                  <a:avLst/>
                                  <a:gdLst>
                                    <a:gd name="T0" fmla="*/ 21 w 54"/>
                                    <a:gd name="T1" fmla="*/ 625 h 37"/>
                                    <a:gd name="T2" fmla="*/ 9 w 54"/>
                                    <a:gd name="T3" fmla="*/ 637 h 37"/>
                                    <a:gd name="T4" fmla="*/ 0 w 54"/>
                                    <a:gd name="T5" fmla="*/ 649 h 37"/>
                                    <a:gd name="T6" fmla="*/ 0 w 54"/>
                                    <a:gd name="T7" fmla="*/ 655 h 37"/>
                                    <a:gd name="T8" fmla="*/ 9 w 54"/>
                                    <a:gd name="T9" fmla="*/ 658 h 37"/>
                                    <a:gd name="T10" fmla="*/ 18 w 54"/>
                                    <a:gd name="T11" fmla="*/ 661 h 37"/>
                                    <a:gd name="T12" fmla="*/ 30 w 54"/>
                                    <a:gd name="T13" fmla="*/ 661 h 37"/>
                                    <a:gd name="T14" fmla="*/ 45 w 54"/>
                                    <a:gd name="T15" fmla="*/ 640 h 37"/>
                                    <a:gd name="T16" fmla="*/ 54 w 54"/>
                                    <a:gd name="T17" fmla="*/ 628 h 37"/>
                                    <a:gd name="T18" fmla="*/ 21 w 54"/>
                                    <a:gd name="T19" fmla="*/ 625 h 37"/>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54" h="37">
                                      <a:moveTo>
                                        <a:pt x="21" y="0"/>
                                      </a:moveTo>
                                      <a:lnTo>
                                        <a:pt x="9" y="12"/>
                                      </a:lnTo>
                                      <a:lnTo>
                                        <a:pt x="0" y="24"/>
                                      </a:lnTo>
                                      <a:lnTo>
                                        <a:pt x="0" y="30"/>
                                      </a:lnTo>
                                      <a:lnTo>
                                        <a:pt x="9" y="33"/>
                                      </a:lnTo>
                                      <a:lnTo>
                                        <a:pt x="18" y="36"/>
                                      </a:lnTo>
                                      <a:lnTo>
                                        <a:pt x="30" y="36"/>
                                      </a:lnTo>
                                      <a:lnTo>
                                        <a:pt x="45" y="15"/>
                                      </a:lnTo>
                                      <a:lnTo>
                                        <a:pt x="54" y="3"/>
                                      </a:lnTo>
                                      <a:lnTo>
                                        <a:pt x="21" y="0"/>
                                      </a:lnTo>
                                      <a:close/>
                                    </a:path>
                                  </a:pathLst>
                                </a:custGeom>
                                <a:solidFill>
                                  <a:srgbClr val="ABAB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3" name="AutoShape 75"/>
                              <wps:cNvSpPr>
                                <a:spLocks/>
                              </wps:cNvSpPr>
                              <wps:spPr bwMode="auto">
                                <a:xfrm>
                                  <a:off x="607" y="616"/>
                                  <a:ext cx="40" cy="28"/>
                                </a:xfrm>
                                <a:custGeom>
                                  <a:avLst/>
                                  <a:gdLst>
                                    <a:gd name="T0" fmla="*/ 3 w 40"/>
                                    <a:gd name="T1" fmla="*/ 625 h 28"/>
                                    <a:gd name="T2" fmla="*/ 0 w 40"/>
                                    <a:gd name="T3" fmla="*/ 643 h 28"/>
                                    <a:gd name="T4" fmla="*/ 18 w 40"/>
                                    <a:gd name="T5" fmla="*/ 640 h 28"/>
                                    <a:gd name="T6" fmla="*/ 37 w 40"/>
                                    <a:gd name="T7" fmla="*/ 640 h 28"/>
                                    <a:gd name="T8" fmla="*/ 40 w 40"/>
                                    <a:gd name="T9" fmla="*/ 634 h 28"/>
                                    <a:gd name="T10" fmla="*/ 40 w 40"/>
                                    <a:gd name="T11" fmla="*/ 628 h 28"/>
                                    <a:gd name="T12" fmla="*/ 18 w 40"/>
                                    <a:gd name="T13" fmla="*/ 628 h 28"/>
                                    <a:gd name="T14" fmla="*/ 3 w 40"/>
                                    <a:gd name="T15" fmla="*/ 625 h 28"/>
                                    <a:gd name="T16" fmla="*/ 18 w 40"/>
                                    <a:gd name="T17" fmla="*/ 616 h 28"/>
                                    <a:gd name="T18" fmla="*/ 18 w 40"/>
                                    <a:gd name="T19" fmla="*/ 628 h 28"/>
                                    <a:gd name="T20" fmla="*/ 40 w 40"/>
                                    <a:gd name="T21" fmla="*/ 628 h 28"/>
                                    <a:gd name="T22" fmla="*/ 40 w 40"/>
                                    <a:gd name="T23" fmla="*/ 625 h 28"/>
                                    <a:gd name="T24" fmla="*/ 18 w 40"/>
                                    <a:gd name="T25" fmla="*/ 616 h 28"/>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0" t="0" r="r" b="b"/>
                                  <a:pathLst>
                                    <a:path w="40" h="28">
                                      <a:moveTo>
                                        <a:pt x="3" y="9"/>
                                      </a:moveTo>
                                      <a:lnTo>
                                        <a:pt x="0" y="27"/>
                                      </a:lnTo>
                                      <a:lnTo>
                                        <a:pt x="18" y="24"/>
                                      </a:lnTo>
                                      <a:lnTo>
                                        <a:pt x="37" y="24"/>
                                      </a:lnTo>
                                      <a:lnTo>
                                        <a:pt x="40" y="18"/>
                                      </a:lnTo>
                                      <a:lnTo>
                                        <a:pt x="40" y="12"/>
                                      </a:lnTo>
                                      <a:lnTo>
                                        <a:pt x="18" y="12"/>
                                      </a:lnTo>
                                      <a:lnTo>
                                        <a:pt x="3" y="9"/>
                                      </a:lnTo>
                                      <a:close/>
                                      <a:moveTo>
                                        <a:pt x="18" y="0"/>
                                      </a:moveTo>
                                      <a:lnTo>
                                        <a:pt x="18" y="12"/>
                                      </a:lnTo>
                                      <a:lnTo>
                                        <a:pt x="40" y="12"/>
                                      </a:lnTo>
                                      <a:lnTo>
                                        <a:pt x="40" y="9"/>
                                      </a:lnTo>
                                      <a:lnTo>
                                        <a:pt x="18" y="0"/>
                                      </a:lnTo>
                                      <a:close/>
                                    </a:path>
                                  </a:pathLst>
                                </a:custGeom>
                                <a:solidFill>
                                  <a:srgbClr val="ABAB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4" name="Freeform 74"/>
                              <wps:cNvSpPr>
                                <a:spLocks/>
                              </wps:cNvSpPr>
                              <wps:spPr bwMode="auto">
                                <a:xfrm>
                                  <a:off x="45" y="127"/>
                                  <a:ext cx="28" cy="43"/>
                                </a:xfrm>
                                <a:custGeom>
                                  <a:avLst/>
                                  <a:gdLst>
                                    <a:gd name="T0" fmla="*/ 12 w 28"/>
                                    <a:gd name="T1" fmla="*/ 127 h 43"/>
                                    <a:gd name="T2" fmla="*/ 0 w 28"/>
                                    <a:gd name="T3" fmla="*/ 133 h 43"/>
                                    <a:gd name="T4" fmla="*/ 9 w 28"/>
                                    <a:gd name="T5" fmla="*/ 145 h 43"/>
                                    <a:gd name="T6" fmla="*/ 15 w 28"/>
                                    <a:gd name="T7" fmla="*/ 154 h 43"/>
                                    <a:gd name="T8" fmla="*/ 15 w 28"/>
                                    <a:gd name="T9" fmla="*/ 160 h 43"/>
                                    <a:gd name="T10" fmla="*/ 18 w 28"/>
                                    <a:gd name="T11" fmla="*/ 166 h 43"/>
                                    <a:gd name="T12" fmla="*/ 18 w 28"/>
                                    <a:gd name="T13" fmla="*/ 169 h 43"/>
                                    <a:gd name="T14" fmla="*/ 27 w 28"/>
                                    <a:gd name="T15" fmla="*/ 169 h 43"/>
                                    <a:gd name="T16" fmla="*/ 18 w 28"/>
                                    <a:gd name="T17" fmla="*/ 142 h 43"/>
                                    <a:gd name="T18" fmla="*/ 12 w 28"/>
                                    <a:gd name="T19" fmla="*/ 127 h 43"/>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28" h="43">
                                      <a:moveTo>
                                        <a:pt x="12" y="0"/>
                                      </a:moveTo>
                                      <a:lnTo>
                                        <a:pt x="0" y="6"/>
                                      </a:lnTo>
                                      <a:lnTo>
                                        <a:pt x="9" y="18"/>
                                      </a:lnTo>
                                      <a:lnTo>
                                        <a:pt x="15" y="27"/>
                                      </a:lnTo>
                                      <a:lnTo>
                                        <a:pt x="15" y="33"/>
                                      </a:lnTo>
                                      <a:lnTo>
                                        <a:pt x="18" y="39"/>
                                      </a:lnTo>
                                      <a:lnTo>
                                        <a:pt x="18" y="42"/>
                                      </a:lnTo>
                                      <a:lnTo>
                                        <a:pt x="27" y="42"/>
                                      </a:lnTo>
                                      <a:lnTo>
                                        <a:pt x="18" y="15"/>
                                      </a:lnTo>
                                      <a:lnTo>
                                        <a:pt x="12" y="0"/>
                                      </a:lnTo>
                                      <a:close/>
                                    </a:path>
                                  </a:pathLst>
                                </a:custGeom>
                                <a:solidFill>
                                  <a:srgbClr val="40404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5" name="Freeform 73"/>
                              <wps:cNvSpPr>
                                <a:spLocks/>
                              </wps:cNvSpPr>
                              <wps:spPr bwMode="auto">
                                <a:xfrm>
                                  <a:off x="75" y="136"/>
                                  <a:ext cx="85" cy="46"/>
                                </a:xfrm>
                                <a:custGeom>
                                  <a:avLst/>
                                  <a:gdLst>
                                    <a:gd name="T0" fmla="*/ 84 w 85"/>
                                    <a:gd name="T1" fmla="*/ 136 h 46"/>
                                    <a:gd name="T2" fmla="*/ 36 w 85"/>
                                    <a:gd name="T3" fmla="*/ 151 h 46"/>
                                    <a:gd name="T4" fmla="*/ 0 w 85"/>
                                    <a:gd name="T5" fmla="*/ 169 h 46"/>
                                    <a:gd name="T6" fmla="*/ 12 w 85"/>
                                    <a:gd name="T7" fmla="*/ 181 h 46"/>
                                    <a:gd name="T8" fmla="*/ 45 w 85"/>
                                    <a:gd name="T9" fmla="*/ 163 h 46"/>
                                    <a:gd name="T10" fmla="*/ 79 w 85"/>
                                    <a:gd name="T11" fmla="*/ 148 h 46"/>
                                    <a:gd name="T12" fmla="*/ 84 w 85"/>
                                    <a:gd name="T13" fmla="*/ 136 h 46"/>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85" h="46">
                                      <a:moveTo>
                                        <a:pt x="84" y="0"/>
                                      </a:moveTo>
                                      <a:lnTo>
                                        <a:pt x="36" y="15"/>
                                      </a:lnTo>
                                      <a:lnTo>
                                        <a:pt x="0" y="33"/>
                                      </a:lnTo>
                                      <a:lnTo>
                                        <a:pt x="12" y="45"/>
                                      </a:lnTo>
                                      <a:lnTo>
                                        <a:pt x="45" y="27"/>
                                      </a:lnTo>
                                      <a:lnTo>
                                        <a:pt x="79" y="12"/>
                                      </a:lnTo>
                                      <a:lnTo>
                                        <a:pt x="84" y="0"/>
                                      </a:lnTo>
                                      <a:close/>
                                    </a:path>
                                  </a:pathLst>
                                </a:custGeom>
                                <a:solidFill>
                                  <a:srgbClr val="40404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6" name="Freeform 72"/>
                              <wps:cNvSpPr>
                                <a:spLocks/>
                              </wps:cNvSpPr>
                              <wps:spPr bwMode="auto">
                                <a:xfrm>
                                  <a:off x="129" y="49"/>
                                  <a:ext cx="76" cy="139"/>
                                </a:xfrm>
                                <a:custGeom>
                                  <a:avLst/>
                                  <a:gdLst>
                                    <a:gd name="T0" fmla="*/ 76 w 76"/>
                                    <a:gd name="T1" fmla="*/ 49 h 139"/>
                                    <a:gd name="T2" fmla="*/ 67 w 76"/>
                                    <a:gd name="T3" fmla="*/ 51 h 139"/>
                                    <a:gd name="T4" fmla="*/ 55 w 76"/>
                                    <a:gd name="T5" fmla="*/ 79 h 139"/>
                                    <a:gd name="T6" fmla="*/ 36 w 76"/>
                                    <a:gd name="T7" fmla="*/ 127 h 139"/>
                                    <a:gd name="T8" fmla="*/ 25 w 76"/>
                                    <a:gd name="T9" fmla="*/ 148 h 139"/>
                                    <a:gd name="T10" fmla="*/ 18 w 76"/>
                                    <a:gd name="T11" fmla="*/ 166 h 139"/>
                                    <a:gd name="T12" fmla="*/ 0 w 76"/>
                                    <a:gd name="T13" fmla="*/ 181 h 139"/>
                                    <a:gd name="T14" fmla="*/ 0 w 76"/>
                                    <a:gd name="T15" fmla="*/ 184 h 139"/>
                                    <a:gd name="T16" fmla="*/ 3 w 76"/>
                                    <a:gd name="T17" fmla="*/ 187 h 139"/>
                                    <a:gd name="T18" fmla="*/ 6 w 76"/>
                                    <a:gd name="T19" fmla="*/ 184 h 139"/>
                                    <a:gd name="T20" fmla="*/ 27 w 76"/>
                                    <a:gd name="T21" fmla="*/ 163 h 139"/>
                                    <a:gd name="T22" fmla="*/ 33 w 76"/>
                                    <a:gd name="T23" fmla="*/ 154 h 139"/>
                                    <a:gd name="T24" fmla="*/ 43 w 76"/>
                                    <a:gd name="T25" fmla="*/ 139 h 139"/>
                                    <a:gd name="T26" fmla="*/ 58 w 76"/>
                                    <a:gd name="T27" fmla="*/ 112 h 139"/>
                                    <a:gd name="T28" fmla="*/ 67 w 76"/>
                                    <a:gd name="T29" fmla="*/ 79 h 139"/>
                                    <a:gd name="T30" fmla="*/ 76 w 76"/>
                                    <a:gd name="T31" fmla="*/ 49 h 139"/>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76" h="139">
                                      <a:moveTo>
                                        <a:pt x="76" y="0"/>
                                      </a:moveTo>
                                      <a:lnTo>
                                        <a:pt x="67" y="2"/>
                                      </a:lnTo>
                                      <a:lnTo>
                                        <a:pt x="55" y="30"/>
                                      </a:lnTo>
                                      <a:lnTo>
                                        <a:pt x="36" y="78"/>
                                      </a:lnTo>
                                      <a:lnTo>
                                        <a:pt x="25" y="99"/>
                                      </a:lnTo>
                                      <a:lnTo>
                                        <a:pt x="18" y="117"/>
                                      </a:lnTo>
                                      <a:lnTo>
                                        <a:pt x="0" y="132"/>
                                      </a:lnTo>
                                      <a:lnTo>
                                        <a:pt x="0" y="135"/>
                                      </a:lnTo>
                                      <a:lnTo>
                                        <a:pt x="3" y="138"/>
                                      </a:lnTo>
                                      <a:lnTo>
                                        <a:pt x="6" y="135"/>
                                      </a:lnTo>
                                      <a:lnTo>
                                        <a:pt x="27" y="114"/>
                                      </a:lnTo>
                                      <a:lnTo>
                                        <a:pt x="33" y="105"/>
                                      </a:lnTo>
                                      <a:lnTo>
                                        <a:pt x="43" y="90"/>
                                      </a:lnTo>
                                      <a:lnTo>
                                        <a:pt x="58" y="63"/>
                                      </a:lnTo>
                                      <a:lnTo>
                                        <a:pt x="67" y="30"/>
                                      </a:lnTo>
                                      <a:lnTo>
                                        <a:pt x="76" y="0"/>
                                      </a:lnTo>
                                      <a:close/>
                                    </a:path>
                                  </a:pathLst>
                                </a:custGeom>
                                <a:solidFill>
                                  <a:srgbClr val="40404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7" name="AutoShape 71"/>
                              <wps:cNvSpPr>
                                <a:spLocks/>
                              </wps:cNvSpPr>
                              <wps:spPr bwMode="auto">
                                <a:xfrm>
                                  <a:off x="207" y="51"/>
                                  <a:ext cx="76" cy="103"/>
                                </a:xfrm>
                                <a:custGeom>
                                  <a:avLst/>
                                  <a:gdLst>
                                    <a:gd name="T0" fmla="*/ 74 w 76"/>
                                    <a:gd name="T1" fmla="*/ 145 h 103"/>
                                    <a:gd name="T2" fmla="*/ 61 w 76"/>
                                    <a:gd name="T3" fmla="*/ 145 h 103"/>
                                    <a:gd name="T4" fmla="*/ 67 w 76"/>
                                    <a:gd name="T5" fmla="*/ 151 h 103"/>
                                    <a:gd name="T6" fmla="*/ 70 w 76"/>
                                    <a:gd name="T7" fmla="*/ 154 h 103"/>
                                    <a:gd name="T8" fmla="*/ 76 w 76"/>
                                    <a:gd name="T9" fmla="*/ 154 h 103"/>
                                    <a:gd name="T10" fmla="*/ 76 w 76"/>
                                    <a:gd name="T11" fmla="*/ 151 h 103"/>
                                    <a:gd name="T12" fmla="*/ 74 w 76"/>
                                    <a:gd name="T13" fmla="*/ 145 h 103"/>
                                    <a:gd name="T14" fmla="*/ 63 w 76"/>
                                    <a:gd name="T15" fmla="*/ 124 h 103"/>
                                    <a:gd name="T16" fmla="*/ 46 w 76"/>
                                    <a:gd name="T17" fmla="*/ 124 h 103"/>
                                    <a:gd name="T18" fmla="*/ 55 w 76"/>
                                    <a:gd name="T19" fmla="*/ 151 h 103"/>
                                    <a:gd name="T20" fmla="*/ 58 w 76"/>
                                    <a:gd name="T21" fmla="*/ 148 h 103"/>
                                    <a:gd name="T22" fmla="*/ 61 w 76"/>
                                    <a:gd name="T23" fmla="*/ 145 h 103"/>
                                    <a:gd name="T24" fmla="*/ 74 w 76"/>
                                    <a:gd name="T25" fmla="*/ 145 h 103"/>
                                    <a:gd name="T26" fmla="*/ 73 w 76"/>
                                    <a:gd name="T27" fmla="*/ 139 h 103"/>
                                    <a:gd name="T28" fmla="*/ 67 w 76"/>
                                    <a:gd name="T29" fmla="*/ 130 h 103"/>
                                    <a:gd name="T30" fmla="*/ 63 w 76"/>
                                    <a:gd name="T31" fmla="*/ 124 h 103"/>
                                    <a:gd name="T32" fmla="*/ 45 w 76"/>
                                    <a:gd name="T33" fmla="*/ 97 h 103"/>
                                    <a:gd name="T34" fmla="*/ 25 w 76"/>
                                    <a:gd name="T35" fmla="*/ 97 h 103"/>
                                    <a:gd name="T36" fmla="*/ 37 w 76"/>
                                    <a:gd name="T37" fmla="*/ 130 h 103"/>
                                    <a:gd name="T38" fmla="*/ 46 w 76"/>
                                    <a:gd name="T39" fmla="*/ 124 h 103"/>
                                    <a:gd name="T40" fmla="*/ 63 w 76"/>
                                    <a:gd name="T41" fmla="*/ 124 h 103"/>
                                    <a:gd name="T42" fmla="*/ 52 w 76"/>
                                    <a:gd name="T43" fmla="*/ 109 h 103"/>
                                    <a:gd name="T44" fmla="*/ 45 w 76"/>
                                    <a:gd name="T45" fmla="*/ 97 h 103"/>
                                    <a:gd name="T46" fmla="*/ 40 w 76"/>
                                    <a:gd name="T47" fmla="*/ 88 h 103"/>
                                    <a:gd name="T48" fmla="*/ 13 w 76"/>
                                    <a:gd name="T49" fmla="*/ 88 h 103"/>
                                    <a:gd name="T50" fmla="*/ 15 w 76"/>
                                    <a:gd name="T51" fmla="*/ 100 h 103"/>
                                    <a:gd name="T52" fmla="*/ 15 w 76"/>
                                    <a:gd name="T53" fmla="*/ 103 h 103"/>
                                    <a:gd name="T54" fmla="*/ 19 w 76"/>
                                    <a:gd name="T55" fmla="*/ 106 h 103"/>
                                    <a:gd name="T56" fmla="*/ 22 w 76"/>
                                    <a:gd name="T57" fmla="*/ 100 h 103"/>
                                    <a:gd name="T58" fmla="*/ 25 w 76"/>
                                    <a:gd name="T59" fmla="*/ 97 h 103"/>
                                    <a:gd name="T60" fmla="*/ 45 w 76"/>
                                    <a:gd name="T61" fmla="*/ 97 h 103"/>
                                    <a:gd name="T62" fmla="*/ 40 w 76"/>
                                    <a:gd name="T63" fmla="*/ 88 h 103"/>
                                    <a:gd name="T64" fmla="*/ 0 w 76"/>
                                    <a:gd name="T65" fmla="*/ 51 h 103"/>
                                    <a:gd name="T66" fmla="*/ 4 w 76"/>
                                    <a:gd name="T67" fmla="*/ 61 h 103"/>
                                    <a:gd name="T68" fmla="*/ 7 w 76"/>
                                    <a:gd name="T69" fmla="*/ 75 h 103"/>
                                    <a:gd name="T70" fmla="*/ 7 w 76"/>
                                    <a:gd name="T71" fmla="*/ 94 h 103"/>
                                    <a:gd name="T72" fmla="*/ 13 w 76"/>
                                    <a:gd name="T73" fmla="*/ 88 h 103"/>
                                    <a:gd name="T74" fmla="*/ 40 w 76"/>
                                    <a:gd name="T75" fmla="*/ 88 h 103"/>
                                    <a:gd name="T76" fmla="*/ 34 w 76"/>
                                    <a:gd name="T77" fmla="*/ 75 h 103"/>
                                    <a:gd name="T78" fmla="*/ 25 w 76"/>
                                    <a:gd name="T79" fmla="*/ 66 h 103"/>
                                    <a:gd name="T80" fmla="*/ 13 w 76"/>
                                    <a:gd name="T81" fmla="*/ 61 h 103"/>
                                    <a:gd name="T82" fmla="*/ 7 w 76"/>
                                    <a:gd name="T83" fmla="*/ 54 h 103"/>
                                    <a:gd name="T84" fmla="*/ 0 w 76"/>
                                    <a:gd name="T85" fmla="*/ 51 h 103"/>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Lst>
                                  <a:ahLst/>
                                  <a:cxnLst>
                                    <a:cxn ang="T86">
                                      <a:pos x="T0" y="T1"/>
                                    </a:cxn>
                                    <a:cxn ang="T87">
                                      <a:pos x="T2" y="T3"/>
                                    </a:cxn>
                                    <a:cxn ang="T88">
                                      <a:pos x="T4" y="T5"/>
                                    </a:cxn>
                                    <a:cxn ang="T89">
                                      <a:pos x="T6" y="T7"/>
                                    </a:cxn>
                                    <a:cxn ang="T90">
                                      <a:pos x="T8" y="T9"/>
                                    </a:cxn>
                                    <a:cxn ang="T91">
                                      <a:pos x="T10" y="T11"/>
                                    </a:cxn>
                                    <a:cxn ang="T92">
                                      <a:pos x="T12" y="T13"/>
                                    </a:cxn>
                                    <a:cxn ang="T93">
                                      <a:pos x="T14" y="T15"/>
                                    </a:cxn>
                                    <a:cxn ang="T94">
                                      <a:pos x="T16" y="T17"/>
                                    </a:cxn>
                                    <a:cxn ang="T95">
                                      <a:pos x="T18" y="T19"/>
                                    </a:cxn>
                                    <a:cxn ang="T96">
                                      <a:pos x="T20" y="T21"/>
                                    </a:cxn>
                                    <a:cxn ang="T97">
                                      <a:pos x="T22" y="T23"/>
                                    </a:cxn>
                                    <a:cxn ang="T98">
                                      <a:pos x="T24" y="T25"/>
                                    </a:cxn>
                                    <a:cxn ang="T99">
                                      <a:pos x="T26" y="T27"/>
                                    </a:cxn>
                                    <a:cxn ang="T100">
                                      <a:pos x="T28" y="T29"/>
                                    </a:cxn>
                                    <a:cxn ang="T101">
                                      <a:pos x="T30" y="T31"/>
                                    </a:cxn>
                                    <a:cxn ang="T102">
                                      <a:pos x="T32" y="T33"/>
                                    </a:cxn>
                                    <a:cxn ang="T103">
                                      <a:pos x="T34" y="T35"/>
                                    </a:cxn>
                                    <a:cxn ang="T104">
                                      <a:pos x="T36" y="T37"/>
                                    </a:cxn>
                                    <a:cxn ang="T105">
                                      <a:pos x="T38" y="T39"/>
                                    </a:cxn>
                                    <a:cxn ang="T106">
                                      <a:pos x="T40" y="T41"/>
                                    </a:cxn>
                                    <a:cxn ang="T107">
                                      <a:pos x="T42" y="T43"/>
                                    </a:cxn>
                                    <a:cxn ang="T108">
                                      <a:pos x="T44" y="T45"/>
                                    </a:cxn>
                                    <a:cxn ang="T109">
                                      <a:pos x="T46" y="T47"/>
                                    </a:cxn>
                                    <a:cxn ang="T110">
                                      <a:pos x="T48" y="T49"/>
                                    </a:cxn>
                                    <a:cxn ang="T111">
                                      <a:pos x="T50" y="T51"/>
                                    </a:cxn>
                                    <a:cxn ang="T112">
                                      <a:pos x="T52" y="T53"/>
                                    </a:cxn>
                                    <a:cxn ang="T113">
                                      <a:pos x="T54" y="T55"/>
                                    </a:cxn>
                                    <a:cxn ang="T114">
                                      <a:pos x="T56" y="T57"/>
                                    </a:cxn>
                                    <a:cxn ang="T115">
                                      <a:pos x="T58" y="T59"/>
                                    </a:cxn>
                                    <a:cxn ang="T116">
                                      <a:pos x="T60" y="T61"/>
                                    </a:cxn>
                                    <a:cxn ang="T117">
                                      <a:pos x="T62" y="T63"/>
                                    </a:cxn>
                                    <a:cxn ang="T118">
                                      <a:pos x="T64" y="T65"/>
                                    </a:cxn>
                                    <a:cxn ang="T119">
                                      <a:pos x="T66" y="T67"/>
                                    </a:cxn>
                                    <a:cxn ang="T120">
                                      <a:pos x="T68" y="T69"/>
                                    </a:cxn>
                                    <a:cxn ang="T121">
                                      <a:pos x="T70" y="T71"/>
                                    </a:cxn>
                                    <a:cxn ang="T122">
                                      <a:pos x="T72" y="T73"/>
                                    </a:cxn>
                                    <a:cxn ang="T123">
                                      <a:pos x="T74" y="T75"/>
                                    </a:cxn>
                                    <a:cxn ang="T124">
                                      <a:pos x="T76" y="T77"/>
                                    </a:cxn>
                                    <a:cxn ang="T125">
                                      <a:pos x="T78" y="T79"/>
                                    </a:cxn>
                                    <a:cxn ang="T126">
                                      <a:pos x="T80" y="T81"/>
                                    </a:cxn>
                                    <a:cxn ang="T127">
                                      <a:pos x="T82" y="T83"/>
                                    </a:cxn>
                                    <a:cxn ang="T128">
                                      <a:pos x="T84" y="T85"/>
                                    </a:cxn>
                                  </a:cxnLst>
                                  <a:rect l="0" t="0" r="r" b="b"/>
                                  <a:pathLst>
                                    <a:path w="76" h="103">
                                      <a:moveTo>
                                        <a:pt x="74" y="94"/>
                                      </a:moveTo>
                                      <a:lnTo>
                                        <a:pt x="61" y="94"/>
                                      </a:lnTo>
                                      <a:lnTo>
                                        <a:pt x="67" y="100"/>
                                      </a:lnTo>
                                      <a:lnTo>
                                        <a:pt x="70" y="103"/>
                                      </a:lnTo>
                                      <a:lnTo>
                                        <a:pt x="76" y="103"/>
                                      </a:lnTo>
                                      <a:lnTo>
                                        <a:pt x="76" y="100"/>
                                      </a:lnTo>
                                      <a:lnTo>
                                        <a:pt x="74" y="94"/>
                                      </a:lnTo>
                                      <a:close/>
                                      <a:moveTo>
                                        <a:pt x="63" y="73"/>
                                      </a:moveTo>
                                      <a:lnTo>
                                        <a:pt x="46" y="73"/>
                                      </a:lnTo>
                                      <a:lnTo>
                                        <a:pt x="55" y="100"/>
                                      </a:lnTo>
                                      <a:lnTo>
                                        <a:pt x="58" y="97"/>
                                      </a:lnTo>
                                      <a:lnTo>
                                        <a:pt x="61" y="94"/>
                                      </a:lnTo>
                                      <a:lnTo>
                                        <a:pt x="74" y="94"/>
                                      </a:lnTo>
                                      <a:lnTo>
                                        <a:pt x="73" y="88"/>
                                      </a:lnTo>
                                      <a:lnTo>
                                        <a:pt x="67" y="79"/>
                                      </a:lnTo>
                                      <a:lnTo>
                                        <a:pt x="63" y="73"/>
                                      </a:lnTo>
                                      <a:close/>
                                      <a:moveTo>
                                        <a:pt x="45" y="46"/>
                                      </a:moveTo>
                                      <a:lnTo>
                                        <a:pt x="25" y="46"/>
                                      </a:lnTo>
                                      <a:lnTo>
                                        <a:pt x="37" y="79"/>
                                      </a:lnTo>
                                      <a:lnTo>
                                        <a:pt x="46" y="73"/>
                                      </a:lnTo>
                                      <a:lnTo>
                                        <a:pt x="63" y="73"/>
                                      </a:lnTo>
                                      <a:lnTo>
                                        <a:pt x="52" y="58"/>
                                      </a:lnTo>
                                      <a:lnTo>
                                        <a:pt x="45" y="46"/>
                                      </a:lnTo>
                                      <a:close/>
                                      <a:moveTo>
                                        <a:pt x="40" y="37"/>
                                      </a:moveTo>
                                      <a:lnTo>
                                        <a:pt x="13" y="37"/>
                                      </a:lnTo>
                                      <a:lnTo>
                                        <a:pt x="15" y="49"/>
                                      </a:lnTo>
                                      <a:lnTo>
                                        <a:pt x="15" y="52"/>
                                      </a:lnTo>
                                      <a:lnTo>
                                        <a:pt x="19" y="55"/>
                                      </a:lnTo>
                                      <a:lnTo>
                                        <a:pt x="22" y="49"/>
                                      </a:lnTo>
                                      <a:lnTo>
                                        <a:pt x="25" y="46"/>
                                      </a:lnTo>
                                      <a:lnTo>
                                        <a:pt x="45" y="46"/>
                                      </a:lnTo>
                                      <a:lnTo>
                                        <a:pt x="40" y="37"/>
                                      </a:lnTo>
                                      <a:close/>
                                      <a:moveTo>
                                        <a:pt x="0" y="0"/>
                                      </a:moveTo>
                                      <a:lnTo>
                                        <a:pt x="4" y="10"/>
                                      </a:lnTo>
                                      <a:lnTo>
                                        <a:pt x="7" y="24"/>
                                      </a:lnTo>
                                      <a:lnTo>
                                        <a:pt x="7" y="43"/>
                                      </a:lnTo>
                                      <a:lnTo>
                                        <a:pt x="13" y="37"/>
                                      </a:lnTo>
                                      <a:lnTo>
                                        <a:pt x="40" y="37"/>
                                      </a:lnTo>
                                      <a:lnTo>
                                        <a:pt x="34" y="24"/>
                                      </a:lnTo>
                                      <a:lnTo>
                                        <a:pt x="25" y="15"/>
                                      </a:lnTo>
                                      <a:lnTo>
                                        <a:pt x="13" y="10"/>
                                      </a:lnTo>
                                      <a:lnTo>
                                        <a:pt x="7" y="3"/>
                                      </a:lnTo>
                                      <a:lnTo>
                                        <a:pt x="0" y="0"/>
                                      </a:lnTo>
                                      <a:close/>
                                    </a:path>
                                  </a:pathLst>
                                </a:custGeom>
                                <a:solidFill>
                                  <a:srgbClr val="99442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8" name="AutoShape 70"/>
                              <wps:cNvSpPr>
                                <a:spLocks/>
                              </wps:cNvSpPr>
                              <wps:spPr bwMode="auto">
                                <a:xfrm>
                                  <a:off x="99" y="37"/>
                                  <a:ext cx="66" cy="34"/>
                                </a:xfrm>
                                <a:custGeom>
                                  <a:avLst/>
                                  <a:gdLst>
                                    <a:gd name="T0" fmla="*/ 56 w 66"/>
                                    <a:gd name="T1" fmla="*/ 58 h 34"/>
                                    <a:gd name="T2" fmla="*/ 21 w 66"/>
                                    <a:gd name="T3" fmla="*/ 58 h 34"/>
                                    <a:gd name="T4" fmla="*/ 18 w 66"/>
                                    <a:gd name="T5" fmla="*/ 61 h 34"/>
                                    <a:gd name="T6" fmla="*/ 18 w 66"/>
                                    <a:gd name="T7" fmla="*/ 63 h 34"/>
                                    <a:gd name="T8" fmla="*/ 30 w 66"/>
                                    <a:gd name="T9" fmla="*/ 63 h 34"/>
                                    <a:gd name="T10" fmla="*/ 33 w 66"/>
                                    <a:gd name="T11" fmla="*/ 66 h 34"/>
                                    <a:gd name="T12" fmla="*/ 33 w 66"/>
                                    <a:gd name="T13" fmla="*/ 70 h 34"/>
                                    <a:gd name="T14" fmla="*/ 36 w 66"/>
                                    <a:gd name="T15" fmla="*/ 70 h 34"/>
                                    <a:gd name="T16" fmla="*/ 40 w 66"/>
                                    <a:gd name="T17" fmla="*/ 66 h 34"/>
                                    <a:gd name="T18" fmla="*/ 51 w 66"/>
                                    <a:gd name="T19" fmla="*/ 61 h 34"/>
                                    <a:gd name="T20" fmla="*/ 56 w 66"/>
                                    <a:gd name="T21" fmla="*/ 58 h 34"/>
                                    <a:gd name="T22" fmla="*/ 36 w 66"/>
                                    <a:gd name="T23" fmla="*/ 37 h 34"/>
                                    <a:gd name="T24" fmla="*/ 21 w 66"/>
                                    <a:gd name="T25" fmla="*/ 42 h 34"/>
                                    <a:gd name="T26" fmla="*/ 0 w 66"/>
                                    <a:gd name="T27" fmla="*/ 58 h 34"/>
                                    <a:gd name="T28" fmla="*/ 0 w 66"/>
                                    <a:gd name="T29" fmla="*/ 61 h 34"/>
                                    <a:gd name="T30" fmla="*/ 9 w 66"/>
                                    <a:gd name="T31" fmla="*/ 61 h 34"/>
                                    <a:gd name="T32" fmla="*/ 21 w 66"/>
                                    <a:gd name="T33" fmla="*/ 58 h 34"/>
                                    <a:gd name="T34" fmla="*/ 56 w 66"/>
                                    <a:gd name="T35" fmla="*/ 58 h 34"/>
                                    <a:gd name="T36" fmla="*/ 60 w 66"/>
                                    <a:gd name="T37" fmla="*/ 54 h 34"/>
                                    <a:gd name="T38" fmla="*/ 63 w 66"/>
                                    <a:gd name="T39" fmla="*/ 51 h 34"/>
                                    <a:gd name="T40" fmla="*/ 66 w 66"/>
                                    <a:gd name="T41" fmla="*/ 46 h 34"/>
                                    <a:gd name="T42" fmla="*/ 66 w 66"/>
                                    <a:gd name="T43" fmla="*/ 42 h 34"/>
                                    <a:gd name="T44" fmla="*/ 60 w 66"/>
                                    <a:gd name="T45" fmla="*/ 42 h 34"/>
                                    <a:gd name="T46" fmla="*/ 36 w 66"/>
                                    <a:gd name="T47" fmla="*/ 37 h 34"/>
                                    <a:gd name="T48" fmla="*/ 66 w 66"/>
                                    <a:gd name="T49" fmla="*/ 39 h 34"/>
                                    <a:gd name="T50" fmla="*/ 60 w 66"/>
                                    <a:gd name="T51" fmla="*/ 42 h 34"/>
                                    <a:gd name="T52" fmla="*/ 66 w 66"/>
                                    <a:gd name="T53" fmla="*/ 42 h 34"/>
                                    <a:gd name="T54" fmla="*/ 66 w 66"/>
                                    <a:gd name="T55" fmla="*/ 39 h 34"/>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Lst>
                                  <a:ahLst/>
                                  <a:cxnLst>
                                    <a:cxn ang="T56">
                                      <a:pos x="T0" y="T1"/>
                                    </a:cxn>
                                    <a:cxn ang="T57">
                                      <a:pos x="T2" y="T3"/>
                                    </a:cxn>
                                    <a:cxn ang="T58">
                                      <a:pos x="T4" y="T5"/>
                                    </a:cxn>
                                    <a:cxn ang="T59">
                                      <a:pos x="T6" y="T7"/>
                                    </a:cxn>
                                    <a:cxn ang="T60">
                                      <a:pos x="T8" y="T9"/>
                                    </a:cxn>
                                    <a:cxn ang="T61">
                                      <a:pos x="T10" y="T11"/>
                                    </a:cxn>
                                    <a:cxn ang="T62">
                                      <a:pos x="T12" y="T13"/>
                                    </a:cxn>
                                    <a:cxn ang="T63">
                                      <a:pos x="T14" y="T15"/>
                                    </a:cxn>
                                    <a:cxn ang="T64">
                                      <a:pos x="T16" y="T17"/>
                                    </a:cxn>
                                    <a:cxn ang="T65">
                                      <a:pos x="T18" y="T19"/>
                                    </a:cxn>
                                    <a:cxn ang="T66">
                                      <a:pos x="T20" y="T21"/>
                                    </a:cxn>
                                    <a:cxn ang="T67">
                                      <a:pos x="T22" y="T23"/>
                                    </a:cxn>
                                    <a:cxn ang="T68">
                                      <a:pos x="T24" y="T25"/>
                                    </a:cxn>
                                    <a:cxn ang="T69">
                                      <a:pos x="T26" y="T27"/>
                                    </a:cxn>
                                    <a:cxn ang="T70">
                                      <a:pos x="T28" y="T29"/>
                                    </a:cxn>
                                    <a:cxn ang="T71">
                                      <a:pos x="T30" y="T31"/>
                                    </a:cxn>
                                    <a:cxn ang="T72">
                                      <a:pos x="T32" y="T33"/>
                                    </a:cxn>
                                    <a:cxn ang="T73">
                                      <a:pos x="T34" y="T35"/>
                                    </a:cxn>
                                    <a:cxn ang="T74">
                                      <a:pos x="T36" y="T37"/>
                                    </a:cxn>
                                    <a:cxn ang="T75">
                                      <a:pos x="T38" y="T39"/>
                                    </a:cxn>
                                    <a:cxn ang="T76">
                                      <a:pos x="T40" y="T41"/>
                                    </a:cxn>
                                    <a:cxn ang="T77">
                                      <a:pos x="T42" y="T43"/>
                                    </a:cxn>
                                    <a:cxn ang="T78">
                                      <a:pos x="T44" y="T45"/>
                                    </a:cxn>
                                    <a:cxn ang="T79">
                                      <a:pos x="T46" y="T47"/>
                                    </a:cxn>
                                    <a:cxn ang="T80">
                                      <a:pos x="T48" y="T49"/>
                                    </a:cxn>
                                    <a:cxn ang="T81">
                                      <a:pos x="T50" y="T51"/>
                                    </a:cxn>
                                    <a:cxn ang="T82">
                                      <a:pos x="T52" y="T53"/>
                                    </a:cxn>
                                    <a:cxn ang="T83">
                                      <a:pos x="T54" y="T55"/>
                                    </a:cxn>
                                  </a:cxnLst>
                                  <a:rect l="0" t="0" r="r" b="b"/>
                                  <a:pathLst>
                                    <a:path w="66" h="34">
                                      <a:moveTo>
                                        <a:pt x="56" y="21"/>
                                      </a:moveTo>
                                      <a:lnTo>
                                        <a:pt x="21" y="21"/>
                                      </a:lnTo>
                                      <a:lnTo>
                                        <a:pt x="18" y="24"/>
                                      </a:lnTo>
                                      <a:lnTo>
                                        <a:pt x="18" y="26"/>
                                      </a:lnTo>
                                      <a:lnTo>
                                        <a:pt x="30" y="26"/>
                                      </a:lnTo>
                                      <a:lnTo>
                                        <a:pt x="33" y="29"/>
                                      </a:lnTo>
                                      <a:lnTo>
                                        <a:pt x="33" y="33"/>
                                      </a:lnTo>
                                      <a:lnTo>
                                        <a:pt x="36" y="33"/>
                                      </a:lnTo>
                                      <a:lnTo>
                                        <a:pt x="40" y="29"/>
                                      </a:lnTo>
                                      <a:lnTo>
                                        <a:pt x="51" y="24"/>
                                      </a:lnTo>
                                      <a:lnTo>
                                        <a:pt x="56" y="21"/>
                                      </a:lnTo>
                                      <a:close/>
                                      <a:moveTo>
                                        <a:pt x="36" y="0"/>
                                      </a:moveTo>
                                      <a:lnTo>
                                        <a:pt x="21" y="5"/>
                                      </a:lnTo>
                                      <a:lnTo>
                                        <a:pt x="0" y="21"/>
                                      </a:lnTo>
                                      <a:lnTo>
                                        <a:pt x="0" y="24"/>
                                      </a:lnTo>
                                      <a:lnTo>
                                        <a:pt x="9" y="24"/>
                                      </a:lnTo>
                                      <a:lnTo>
                                        <a:pt x="21" y="21"/>
                                      </a:lnTo>
                                      <a:lnTo>
                                        <a:pt x="56" y="21"/>
                                      </a:lnTo>
                                      <a:lnTo>
                                        <a:pt x="60" y="17"/>
                                      </a:lnTo>
                                      <a:lnTo>
                                        <a:pt x="63" y="14"/>
                                      </a:lnTo>
                                      <a:lnTo>
                                        <a:pt x="66" y="9"/>
                                      </a:lnTo>
                                      <a:lnTo>
                                        <a:pt x="66" y="5"/>
                                      </a:lnTo>
                                      <a:lnTo>
                                        <a:pt x="60" y="5"/>
                                      </a:lnTo>
                                      <a:lnTo>
                                        <a:pt x="36" y="0"/>
                                      </a:lnTo>
                                      <a:close/>
                                      <a:moveTo>
                                        <a:pt x="66" y="2"/>
                                      </a:moveTo>
                                      <a:lnTo>
                                        <a:pt x="60" y="5"/>
                                      </a:lnTo>
                                      <a:lnTo>
                                        <a:pt x="66" y="5"/>
                                      </a:lnTo>
                                      <a:lnTo>
                                        <a:pt x="66" y="2"/>
                                      </a:lnTo>
                                      <a:close/>
                                    </a:path>
                                  </a:pathLst>
                                </a:custGeom>
                                <a:solidFill>
                                  <a:srgbClr val="99442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9" name="AutoShape 69"/>
                              <wps:cNvSpPr>
                                <a:spLocks/>
                              </wps:cNvSpPr>
                              <wps:spPr bwMode="auto">
                                <a:xfrm>
                                  <a:off x="69" y="151"/>
                                  <a:ext cx="232" cy="64"/>
                                </a:xfrm>
                                <a:custGeom>
                                  <a:avLst/>
                                  <a:gdLst>
                                    <a:gd name="T0" fmla="*/ 6 w 232"/>
                                    <a:gd name="T1" fmla="*/ 169 h 64"/>
                                    <a:gd name="T2" fmla="*/ 0 w 232"/>
                                    <a:gd name="T3" fmla="*/ 181 h 64"/>
                                    <a:gd name="T4" fmla="*/ 24 w 232"/>
                                    <a:gd name="T5" fmla="*/ 196 h 64"/>
                                    <a:gd name="T6" fmla="*/ 36 w 232"/>
                                    <a:gd name="T7" fmla="*/ 205 h 64"/>
                                    <a:gd name="T8" fmla="*/ 45 w 232"/>
                                    <a:gd name="T9" fmla="*/ 212 h 64"/>
                                    <a:gd name="T10" fmla="*/ 57 w 232"/>
                                    <a:gd name="T11" fmla="*/ 214 h 64"/>
                                    <a:gd name="T12" fmla="*/ 87 w 232"/>
                                    <a:gd name="T13" fmla="*/ 214 h 64"/>
                                    <a:gd name="T14" fmla="*/ 118 w 232"/>
                                    <a:gd name="T15" fmla="*/ 202 h 64"/>
                                    <a:gd name="T16" fmla="*/ 75 w 232"/>
                                    <a:gd name="T17" fmla="*/ 202 h 64"/>
                                    <a:gd name="T18" fmla="*/ 45 w 232"/>
                                    <a:gd name="T19" fmla="*/ 196 h 64"/>
                                    <a:gd name="T20" fmla="*/ 21 w 232"/>
                                    <a:gd name="T21" fmla="*/ 181 h 64"/>
                                    <a:gd name="T22" fmla="*/ 6 w 232"/>
                                    <a:gd name="T23" fmla="*/ 169 h 64"/>
                                    <a:gd name="T24" fmla="*/ 214 w 232"/>
                                    <a:gd name="T25" fmla="*/ 151 h 64"/>
                                    <a:gd name="T26" fmla="*/ 153 w 232"/>
                                    <a:gd name="T27" fmla="*/ 175 h 64"/>
                                    <a:gd name="T28" fmla="*/ 75 w 232"/>
                                    <a:gd name="T29" fmla="*/ 202 h 64"/>
                                    <a:gd name="T30" fmla="*/ 118 w 232"/>
                                    <a:gd name="T31" fmla="*/ 202 h 64"/>
                                    <a:gd name="T32" fmla="*/ 163 w 232"/>
                                    <a:gd name="T33" fmla="*/ 184 h 64"/>
                                    <a:gd name="T34" fmla="*/ 232 w 232"/>
                                    <a:gd name="T35" fmla="*/ 160 h 64"/>
                                    <a:gd name="T36" fmla="*/ 214 w 232"/>
                                    <a:gd name="T37" fmla="*/ 151 h 64"/>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Lst>
                                  <a:ahLst/>
                                  <a:cxnLst>
                                    <a:cxn ang="T38">
                                      <a:pos x="T0" y="T1"/>
                                    </a:cxn>
                                    <a:cxn ang="T39">
                                      <a:pos x="T2" y="T3"/>
                                    </a:cxn>
                                    <a:cxn ang="T40">
                                      <a:pos x="T4" y="T5"/>
                                    </a:cxn>
                                    <a:cxn ang="T41">
                                      <a:pos x="T6" y="T7"/>
                                    </a:cxn>
                                    <a:cxn ang="T42">
                                      <a:pos x="T8" y="T9"/>
                                    </a:cxn>
                                    <a:cxn ang="T43">
                                      <a:pos x="T10" y="T11"/>
                                    </a:cxn>
                                    <a:cxn ang="T44">
                                      <a:pos x="T12" y="T13"/>
                                    </a:cxn>
                                    <a:cxn ang="T45">
                                      <a:pos x="T14" y="T15"/>
                                    </a:cxn>
                                    <a:cxn ang="T46">
                                      <a:pos x="T16" y="T17"/>
                                    </a:cxn>
                                    <a:cxn ang="T47">
                                      <a:pos x="T18" y="T19"/>
                                    </a:cxn>
                                    <a:cxn ang="T48">
                                      <a:pos x="T20" y="T21"/>
                                    </a:cxn>
                                    <a:cxn ang="T49">
                                      <a:pos x="T22" y="T23"/>
                                    </a:cxn>
                                    <a:cxn ang="T50">
                                      <a:pos x="T24" y="T25"/>
                                    </a:cxn>
                                    <a:cxn ang="T51">
                                      <a:pos x="T26" y="T27"/>
                                    </a:cxn>
                                    <a:cxn ang="T52">
                                      <a:pos x="T28" y="T29"/>
                                    </a:cxn>
                                    <a:cxn ang="T53">
                                      <a:pos x="T30" y="T31"/>
                                    </a:cxn>
                                    <a:cxn ang="T54">
                                      <a:pos x="T32" y="T33"/>
                                    </a:cxn>
                                    <a:cxn ang="T55">
                                      <a:pos x="T34" y="T35"/>
                                    </a:cxn>
                                    <a:cxn ang="T56">
                                      <a:pos x="T36" y="T37"/>
                                    </a:cxn>
                                  </a:cxnLst>
                                  <a:rect l="0" t="0" r="r" b="b"/>
                                  <a:pathLst>
                                    <a:path w="232" h="64">
                                      <a:moveTo>
                                        <a:pt x="6" y="18"/>
                                      </a:moveTo>
                                      <a:lnTo>
                                        <a:pt x="0" y="30"/>
                                      </a:lnTo>
                                      <a:lnTo>
                                        <a:pt x="24" y="45"/>
                                      </a:lnTo>
                                      <a:lnTo>
                                        <a:pt x="36" y="54"/>
                                      </a:lnTo>
                                      <a:lnTo>
                                        <a:pt x="45" y="61"/>
                                      </a:lnTo>
                                      <a:lnTo>
                                        <a:pt x="57" y="63"/>
                                      </a:lnTo>
                                      <a:lnTo>
                                        <a:pt x="87" y="63"/>
                                      </a:lnTo>
                                      <a:lnTo>
                                        <a:pt x="118" y="51"/>
                                      </a:lnTo>
                                      <a:lnTo>
                                        <a:pt x="75" y="51"/>
                                      </a:lnTo>
                                      <a:lnTo>
                                        <a:pt x="45" y="45"/>
                                      </a:lnTo>
                                      <a:lnTo>
                                        <a:pt x="21" y="30"/>
                                      </a:lnTo>
                                      <a:lnTo>
                                        <a:pt x="6" y="18"/>
                                      </a:lnTo>
                                      <a:close/>
                                      <a:moveTo>
                                        <a:pt x="214" y="0"/>
                                      </a:moveTo>
                                      <a:lnTo>
                                        <a:pt x="153" y="24"/>
                                      </a:lnTo>
                                      <a:lnTo>
                                        <a:pt x="75" y="51"/>
                                      </a:lnTo>
                                      <a:lnTo>
                                        <a:pt x="118" y="51"/>
                                      </a:lnTo>
                                      <a:lnTo>
                                        <a:pt x="163" y="33"/>
                                      </a:lnTo>
                                      <a:lnTo>
                                        <a:pt x="232" y="9"/>
                                      </a:lnTo>
                                      <a:lnTo>
                                        <a:pt x="214" y="0"/>
                                      </a:lnTo>
                                      <a:close/>
                                    </a:path>
                                  </a:pathLst>
                                </a:custGeom>
                                <a:solidFill>
                                  <a:srgbClr val="40404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0" name="Freeform 68"/>
                              <wps:cNvSpPr>
                                <a:spLocks/>
                              </wps:cNvSpPr>
                              <wps:spPr bwMode="auto">
                                <a:xfrm>
                                  <a:off x="57" y="166"/>
                                  <a:ext cx="18" cy="19"/>
                                </a:xfrm>
                                <a:custGeom>
                                  <a:avLst/>
                                  <a:gdLst>
                                    <a:gd name="T0" fmla="*/ 9 w 18"/>
                                    <a:gd name="T1" fmla="*/ 166 h 19"/>
                                    <a:gd name="T2" fmla="*/ 3 w 18"/>
                                    <a:gd name="T3" fmla="*/ 169 h 19"/>
                                    <a:gd name="T4" fmla="*/ 0 w 18"/>
                                    <a:gd name="T5" fmla="*/ 175 h 19"/>
                                    <a:gd name="T6" fmla="*/ 3 w 18"/>
                                    <a:gd name="T7" fmla="*/ 181 h 19"/>
                                    <a:gd name="T8" fmla="*/ 9 w 18"/>
                                    <a:gd name="T9" fmla="*/ 184 h 19"/>
                                    <a:gd name="T10" fmla="*/ 15 w 18"/>
                                    <a:gd name="T11" fmla="*/ 181 h 19"/>
                                    <a:gd name="T12" fmla="*/ 18 w 18"/>
                                    <a:gd name="T13" fmla="*/ 175 h 19"/>
                                    <a:gd name="T14" fmla="*/ 15 w 18"/>
                                    <a:gd name="T15" fmla="*/ 169 h 19"/>
                                    <a:gd name="T16" fmla="*/ 9 w 18"/>
                                    <a:gd name="T17" fmla="*/ 166 h 19"/>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18" h="19">
                                      <a:moveTo>
                                        <a:pt x="9" y="0"/>
                                      </a:moveTo>
                                      <a:lnTo>
                                        <a:pt x="3" y="3"/>
                                      </a:lnTo>
                                      <a:lnTo>
                                        <a:pt x="0" y="9"/>
                                      </a:lnTo>
                                      <a:lnTo>
                                        <a:pt x="3" y="15"/>
                                      </a:lnTo>
                                      <a:lnTo>
                                        <a:pt x="9" y="18"/>
                                      </a:lnTo>
                                      <a:lnTo>
                                        <a:pt x="15" y="15"/>
                                      </a:lnTo>
                                      <a:lnTo>
                                        <a:pt x="18" y="9"/>
                                      </a:lnTo>
                                      <a:lnTo>
                                        <a:pt x="15" y="3"/>
                                      </a:lnTo>
                                      <a:lnTo>
                                        <a:pt x="9" y="0"/>
                                      </a:lnTo>
                                      <a:close/>
                                    </a:path>
                                  </a:pathLst>
                                </a:custGeom>
                                <a:solidFill>
                                  <a:srgbClr val="EBD66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1" name="Freeform 67"/>
                              <wps:cNvSpPr>
                                <a:spLocks/>
                              </wps:cNvSpPr>
                              <wps:spPr bwMode="auto">
                                <a:xfrm>
                                  <a:off x="214" y="275"/>
                                  <a:ext cx="127" cy="22"/>
                                </a:xfrm>
                                <a:custGeom>
                                  <a:avLst/>
                                  <a:gdLst>
                                    <a:gd name="T0" fmla="*/ 0 w 127"/>
                                    <a:gd name="T1" fmla="*/ 275 h 22"/>
                                    <a:gd name="T2" fmla="*/ 3 w 127"/>
                                    <a:gd name="T3" fmla="*/ 287 h 22"/>
                                    <a:gd name="T4" fmla="*/ 66 w 127"/>
                                    <a:gd name="T5" fmla="*/ 290 h 22"/>
                                    <a:gd name="T6" fmla="*/ 126 w 127"/>
                                    <a:gd name="T7" fmla="*/ 296 h 22"/>
                                    <a:gd name="T8" fmla="*/ 123 w 127"/>
                                    <a:gd name="T9" fmla="*/ 278 h 22"/>
                                    <a:gd name="T10" fmla="*/ 78 w 127"/>
                                    <a:gd name="T11" fmla="*/ 278 h 22"/>
                                    <a:gd name="T12" fmla="*/ 0 w 127"/>
                                    <a:gd name="T13" fmla="*/ 275 h 22"/>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127" h="22">
                                      <a:moveTo>
                                        <a:pt x="0" y="0"/>
                                      </a:moveTo>
                                      <a:lnTo>
                                        <a:pt x="3" y="12"/>
                                      </a:lnTo>
                                      <a:lnTo>
                                        <a:pt x="66" y="15"/>
                                      </a:lnTo>
                                      <a:lnTo>
                                        <a:pt x="126" y="21"/>
                                      </a:lnTo>
                                      <a:lnTo>
                                        <a:pt x="123" y="3"/>
                                      </a:lnTo>
                                      <a:lnTo>
                                        <a:pt x="78" y="3"/>
                                      </a:lnTo>
                                      <a:lnTo>
                                        <a:pt x="0" y="0"/>
                                      </a:lnTo>
                                      <a:close/>
                                    </a:path>
                                  </a:pathLst>
                                </a:custGeom>
                                <a:solidFill>
                                  <a:srgbClr val="40404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2" name="Freeform 66"/>
                              <wps:cNvSpPr>
                                <a:spLocks/>
                              </wps:cNvSpPr>
                              <wps:spPr bwMode="auto">
                                <a:xfrm>
                                  <a:off x="214" y="320"/>
                                  <a:ext cx="97" cy="37"/>
                                </a:xfrm>
                                <a:custGeom>
                                  <a:avLst/>
                                  <a:gdLst>
                                    <a:gd name="T0" fmla="*/ 0 w 97"/>
                                    <a:gd name="T1" fmla="*/ 320 h 37"/>
                                    <a:gd name="T2" fmla="*/ 69 w 97"/>
                                    <a:gd name="T3" fmla="*/ 353 h 37"/>
                                    <a:gd name="T4" fmla="*/ 96 w 97"/>
                                    <a:gd name="T5" fmla="*/ 356 h 37"/>
                                    <a:gd name="T6" fmla="*/ 90 w 97"/>
                                    <a:gd name="T7" fmla="*/ 341 h 37"/>
                                    <a:gd name="T8" fmla="*/ 72 w 97"/>
                                    <a:gd name="T9" fmla="*/ 338 h 37"/>
                                    <a:gd name="T10" fmla="*/ 57 w 97"/>
                                    <a:gd name="T11" fmla="*/ 338 h 37"/>
                                    <a:gd name="T12" fmla="*/ 39 w 97"/>
                                    <a:gd name="T13" fmla="*/ 335 h 37"/>
                                    <a:gd name="T14" fmla="*/ 12 w 97"/>
                                    <a:gd name="T15" fmla="*/ 326 h 37"/>
                                    <a:gd name="T16" fmla="*/ 0 w 97"/>
                                    <a:gd name="T17" fmla="*/ 320 h 37"/>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97" h="37">
                                      <a:moveTo>
                                        <a:pt x="0" y="0"/>
                                      </a:moveTo>
                                      <a:lnTo>
                                        <a:pt x="69" y="33"/>
                                      </a:lnTo>
                                      <a:lnTo>
                                        <a:pt x="96" y="36"/>
                                      </a:lnTo>
                                      <a:lnTo>
                                        <a:pt x="90" y="21"/>
                                      </a:lnTo>
                                      <a:lnTo>
                                        <a:pt x="72" y="18"/>
                                      </a:lnTo>
                                      <a:lnTo>
                                        <a:pt x="57" y="18"/>
                                      </a:lnTo>
                                      <a:lnTo>
                                        <a:pt x="39" y="15"/>
                                      </a:lnTo>
                                      <a:lnTo>
                                        <a:pt x="12" y="6"/>
                                      </a:lnTo>
                                      <a:lnTo>
                                        <a:pt x="0" y="0"/>
                                      </a:lnTo>
                                      <a:close/>
                                    </a:path>
                                  </a:pathLst>
                                </a:custGeom>
                                <a:solidFill>
                                  <a:srgbClr val="40404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3" name="Freeform 65"/>
                              <wps:cNvSpPr>
                                <a:spLocks/>
                              </wps:cNvSpPr>
                              <wps:spPr bwMode="auto">
                                <a:xfrm>
                                  <a:off x="102" y="97"/>
                                  <a:ext cx="22" cy="13"/>
                                </a:xfrm>
                                <a:custGeom>
                                  <a:avLst/>
                                  <a:gdLst>
                                    <a:gd name="T0" fmla="*/ 18 w 22"/>
                                    <a:gd name="T1" fmla="*/ 97 h 13"/>
                                    <a:gd name="T2" fmla="*/ 9 w 22"/>
                                    <a:gd name="T3" fmla="*/ 97 h 13"/>
                                    <a:gd name="T4" fmla="*/ 0 w 22"/>
                                    <a:gd name="T5" fmla="*/ 100 h 13"/>
                                    <a:gd name="T6" fmla="*/ 0 w 22"/>
                                    <a:gd name="T7" fmla="*/ 106 h 13"/>
                                    <a:gd name="T8" fmla="*/ 3 w 22"/>
                                    <a:gd name="T9" fmla="*/ 109 h 13"/>
                                    <a:gd name="T10" fmla="*/ 12 w 22"/>
                                    <a:gd name="T11" fmla="*/ 109 h 13"/>
                                    <a:gd name="T12" fmla="*/ 18 w 22"/>
                                    <a:gd name="T13" fmla="*/ 106 h 13"/>
                                    <a:gd name="T14" fmla="*/ 21 w 22"/>
                                    <a:gd name="T15" fmla="*/ 100 h 13"/>
                                    <a:gd name="T16" fmla="*/ 18 w 22"/>
                                    <a:gd name="T17" fmla="*/ 97 h 13"/>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22" h="13">
                                      <a:moveTo>
                                        <a:pt x="18" y="0"/>
                                      </a:moveTo>
                                      <a:lnTo>
                                        <a:pt x="9" y="0"/>
                                      </a:lnTo>
                                      <a:lnTo>
                                        <a:pt x="0" y="3"/>
                                      </a:lnTo>
                                      <a:lnTo>
                                        <a:pt x="0" y="9"/>
                                      </a:lnTo>
                                      <a:lnTo>
                                        <a:pt x="3" y="12"/>
                                      </a:lnTo>
                                      <a:lnTo>
                                        <a:pt x="12" y="12"/>
                                      </a:lnTo>
                                      <a:lnTo>
                                        <a:pt x="18" y="9"/>
                                      </a:lnTo>
                                      <a:lnTo>
                                        <a:pt x="21" y="3"/>
                                      </a:lnTo>
                                      <a:lnTo>
                                        <a:pt x="18" y="0"/>
                                      </a:lnTo>
                                      <a:close/>
                                    </a:path>
                                  </a:pathLst>
                                </a:custGeom>
                                <a:solidFill>
                                  <a:srgbClr val="99442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4" name="AutoShape 64"/>
                              <wps:cNvSpPr>
                                <a:spLocks/>
                              </wps:cNvSpPr>
                              <wps:spPr bwMode="auto">
                                <a:xfrm>
                                  <a:off x="1079" y="54"/>
                                  <a:ext cx="454" cy="31"/>
                                </a:xfrm>
                                <a:custGeom>
                                  <a:avLst/>
                                  <a:gdLst>
                                    <a:gd name="T0" fmla="*/ 370 w 454"/>
                                    <a:gd name="T1" fmla="*/ 63 h 31"/>
                                    <a:gd name="T2" fmla="*/ 283 w 454"/>
                                    <a:gd name="T3" fmla="*/ 63 h 31"/>
                                    <a:gd name="T4" fmla="*/ 337 w 454"/>
                                    <a:gd name="T5" fmla="*/ 66 h 31"/>
                                    <a:gd name="T6" fmla="*/ 454 w 454"/>
                                    <a:gd name="T7" fmla="*/ 85 h 31"/>
                                    <a:gd name="T8" fmla="*/ 445 w 454"/>
                                    <a:gd name="T9" fmla="*/ 79 h 31"/>
                                    <a:gd name="T10" fmla="*/ 427 w 454"/>
                                    <a:gd name="T11" fmla="*/ 73 h 31"/>
                                    <a:gd name="T12" fmla="*/ 394 w 454"/>
                                    <a:gd name="T13" fmla="*/ 66 h 31"/>
                                    <a:gd name="T14" fmla="*/ 370 w 454"/>
                                    <a:gd name="T15" fmla="*/ 63 h 31"/>
                                    <a:gd name="T16" fmla="*/ 295 w 454"/>
                                    <a:gd name="T17" fmla="*/ 54 h 31"/>
                                    <a:gd name="T18" fmla="*/ 136 w 454"/>
                                    <a:gd name="T19" fmla="*/ 54 h 31"/>
                                    <a:gd name="T20" fmla="*/ 103 w 454"/>
                                    <a:gd name="T21" fmla="*/ 58 h 31"/>
                                    <a:gd name="T22" fmla="*/ 33 w 454"/>
                                    <a:gd name="T23" fmla="*/ 63 h 31"/>
                                    <a:gd name="T24" fmla="*/ 16 w 454"/>
                                    <a:gd name="T25" fmla="*/ 66 h 31"/>
                                    <a:gd name="T26" fmla="*/ 6 w 454"/>
                                    <a:gd name="T27" fmla="*/ 70 h 31"/>
                                    <a:gd name="T28" fmla="*/ 0 w 454"/>
                                    <a:gd name="T29" fmla="*/ 73 h 31"/>
                                    <a:gd name="T30" fmla="*/ 136 w 454"/>
                                    <a:gd name="T31" fmla="*/ 63 h 31"/>
                                    <a:gd name="T32" fmla="*/ 370 w 454"/>
                                    <a:gd name="T33" fmla="*/ 63 h 31"/>
                                    <a:gd name="T34" fmla="*/ 349 w 454"/>
                                    <a:gd name="T35" fmla="*/ 61 h 31"/>
                                    <a:gd name="T36" fmla="*/ 295 w 454"/>
                                    <a:gd name="T37" fmla="*/ 54 h 31"/>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Lst>
                                  <a:ahLst/>
                                  <a:cxnLst>
                                    <a:cxn ang="T38">
                                      <a:pos x="T0" y="T1"/>
                                    </a:cxn>
                                    <a:cxn ang="T39">
                                      <a:pos x="T2" y="T3"/>
                                    </a:cxn>
                                    <a:cxn ang="T40">
                                      <a:pos x="T4" y="T5"/>
                                    </a:cxn>
                                    <a:cxn ang="T41">
                                      <a:pos x="T6" y="T7"/>
                                    </a:cxn>
                                    <a:cxn ang="T42">
                                      <a:pos x="T8" y="T9"/>
                                    </a:cxn>
                                    <a:cxn ang="T43">
                                      <a:pos x="T10" y="T11"/>
                                    </a:cxn>
                                    <a:cxn ang="T44">
                                      <a:pos x="T12" y="T13"/>
                                    </a:cxn>
                                    <a:cxn ang="T45">
                                      <a:pos x="T14" y="T15"/>
                                    </a:cxn>
                                    <a:cxn ang="T46">
                                      <a:pos x="T16" y="T17"/>
                                    </a:cxn>
                                    <a:cxn ang="T47">
                                      <a:pos x="T18" y="T19"/>
                                    </a:cxn>
                                    <a:cxn ang="T48">
                                      <a:pos x="T20" y="T21"/>
                                    </a:cxn>
                                    <a:cxn ang="T49">
                                      <a:pos x="T22" y="T23"/>
                                    </a:cxn>
                                    <a:cxn ang="T50">
                                      <a:pos x="T24" y="T25"/>
                                    </a:cxn>
                                    <a:cxn ang="T51">
                                      <a:pos x="T26" y="T27"/>
                                    </a:cxn>
                                    <a:cxn ang="T52">
                                      <a:pos x="T28" y="T29"/>
                                    </a:cxn>
                                    <a:cxn ang="T53">
                                      <a:pos x="T30" y="T31"/>
                                    </a:cxn>
                                    <a:cxn ang="T54">
                                      <a:pos x="T32" y="T33"/>
                                    </a:cxn>
                                    <a:cxn ang="T55">
                                      <a:pos x="T34" y="T35"/>
                                    </a:cxn>
                                    <a:cxn ang="T56">
                                      <a:pos x="T36" y="T37"/>
                                    </a:cxn>
                                  </a:cxnLst>
                                  <a:rect l="0" t="0" r="r" b="b"/>
                                  <a:pathLst>
                                    <a:path w="454" h="31">
                                      <a:moveTo>
                                        <a:pt x="370" y="9"/>
                                      </a:moveTo>
                                      <a:lnTo>
                                        <a:pt x="283" y="9"/>
                                      </a:lnTo>
                                      <a:lnTo>
                                        <a:pt x="337" y="12"/>
                                      </a:lnTo>
                                      <a:lnTo>
                                        <a:pt x="454" y="31"/>
                                      </a:lnTo>
                                      <a:lnTo>
                                        <a:pt x="445" y="25"/>
                                      </a:lnTo>
                                      <a:lnTo>
                                        <a:pt x="427" y="19"/>
                                      </a:lnTo>
                                      <a:lnTo>
                                        <a:pt x="394" y="12"/>
                                      </a:lnTo>
                                      <a:lnTo>
                                        <a:pt x="370" y="9"/>
                                      </a:lnTo>
                                      <a:close/>
                                      <a:moveTo>
                                        <a:pt x="295" y="0"/>
                                      </a:moveTo>
                                      <a:lnTo>
                                        <a:pt x="136" y="0"/>
                                      </a:lnTo>
                                      <a:lnTo>
                                        <a:pt x="103" y="4"/>
                                      </a:lnTo>
                                      <a:lnTo>
                                        <a:pt x="33" y="9"/>
                                      </a:lnTo>
                                      <a:lnTo>
                                        <a:pt x="16" y="12"/>
                                      </a:lnTo>
                                      <a:lnTo>
                                        <a:pt x="6" y="16"/>
                                      </a:lnTo>
                                      <a:lnTo>
                                        <a:pt x="0" y="19"/>
                                      </a:lnTo>
                                      <a:lnTo>
                                        <a:pt x="136" y="9"/>
                                      </a:lnTo>
                                      <a:lnTo>
                                        <a:pt x="370" y="9"/>
                                      </a:lnTo>
                                      <a:lnTo>
                                        <a:pt x="349" y="7"/>
                                      </a:lnTo>
                                      <a:lnTo>
                                        <a:pt x="29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5" name="Line 63"/>
                              <wps:cNvCnPr/>
                              <wps:spPr bwMode="auto">
                                <a:xfrm>
                                  <a:off x="1061" y="88"/>
                                  <a:ext cx="418" cy="0"/>
                                </a:xfrm>
                                <a:prstGeom prst="line">
                                  <a:avLst/>
                                </a:prstGeom>
                                <a:noFill/>
                                <a:ln w="11607">
                                  <a:solidFill>
                                    <a:srgbClr val="000000"/>
                                  </a:solidFill>
                                  <a:round/>
                                  <a:headEnd/>
                                  <a:tailEnd/>
                                </a:ln>
                                <a:extLst>
                                  <a:ext uri="{909E8E84-426E-40dd-AFC4-6F175D3DCCD1}">
                                    <a14:hiddenFill xmlns:a14="http://schemas.microsoft.com/office/drawing/2010/main">
                                      <a:noFill/>
                                    </a14:hiddenFill>
                                  </a:ext>
                                </a:extLst>
                              </wps:spPr>
                              <wps:bodyPr/>
                            </wps:wsp>
                            <wps:wsp>
                              <wps:cNvPr id="106" name="AutoShape 62"/>
                              <wps:cNvSpPr>
                                <a:spLocks/>
                              </wps:cNvSpPr>
                              <wps:spPr bwMode="auto">
                                <a:xfrm>
                                  <a:off x="1010" y="70"/>
                                  <a:ext cx="484" cy="52"/>
                                </a:xfrm>
                                <a:custGeom>
                                  <a:avLst/>
                                  <a:gdLst>
                                    <a:gd name="T0" fmla="*/ 63 w 484"/>
                                    <a:gd name="T1" fmla="*/ 70 h 52"/>
                                    <a:gd name="T2" fmla="*/ 30 w 484"/>
                                    <a:gd name="T3" fmla="*/ 79 h 52"/>
                                    <a:gd name="T4" fmla="*/ 12 w 484"/>
                                    <a:gd name="T5" fmla="*/ 88 h 52"/>
                                    <a:gd name="T6" fmla="*/ 3 w 484"/>
                                    <a:gd name="T7" fmla="*/ 97 h 52"/>
                                    <a:gd name="T8" fmla="*/ 0 w 484"/>
                                    <a:gd name="T9" fmla="*/ 100 h 52"/>
                                    <a:gd name="T10" fmla="*/ 75 w 484"/>
                                    <a:gd name="T11" fmla="*/ 106 h 52"/>
                                    <a:gd name="T12" fmla="*/ 469 w 484"/>
                                    <a:gd name="T13" fmla="*/ 121 h 52"/>
                                    <a:gd name="T14" fmla="*/ 475 w 484"/>
                                    <a:gd name="T15" fmla="*/ 118 h 52"/>
                                    <a:gd name="T16" fmla="*/ 478 w 484"/>
                                    <a:gd name="T17" fmla="*/ 118 h 52"/>
                                    <a:gd name="T18" fmla="*/ 482 w 484"/>
                                    <a:gd name="T19" fmla="*/ 112 h 52"/>
                                    <a:gd name="T20" fmla="*/ 472 w 484"/>
                                    <a:gd name="T21" fmla="*/ 112 h 52"/>
                                    <a:gd name="T22" fmla="*/ 18 w 484"/>
                                    <a:gd name="T23" fmla="*/ 94 h 52"/>
                                    <a:gd name="T24" fmla="*/ 42 w 484"/>
                                    <a:gd name="T25" fmla="*/ 82 h 52"/>
                                    <a:gd name="T26" fmla="*/ 57 w 484"/>
                                    <a:gd name="T27" fmla="*/ 73 h 52"/>
                                    <a:gd name="T28" fmla="*/ 63 w 484"/>
                                    <a:gd name="T29" fmla="*/ 70 h 52"/>
                                    <a:gd name="T30" fmla="*/ 481 w 484"/>
                                    <a:gd name="T31" fmla="*/ 94 h 52"/>
                                    <a:gd name="T32" fmla="*/ 478 w 484"/>
                                    <a:gd name="T33" fmla="*/ 103 h 52"/>
                                    <a:gd name="T34" fmla="*/ 478 w 484"/>
                                    <a:gd name="T35" fmla="*/ 106 h 52"/>
                                    <a:gd name="T36" fmla="*/ 472 w 484"/>
                                    <a:gd name="T37" fmla="*/ 112 h 52"/>
                                    <a:gd name="T38" fmla="*/ 482 w 484"/>
                                    <a:gd name="T39" fmla="*/ 112 h 52"/>
                                    <a:gd name="T40" fmla="*/ 484 w 484"/>
                                    <a:gd name="T41" fmla="*/ 109 h 52"/>
                                    <a:gd name="T42" fmla="*/ 484 w 484"/>
                                    <a:gd name="T43" fmla="*/ 100 h 52"/>
                                    <a:gd name="T44" fmla="*/ 481 w 484"/>
                                    <a:gd name="T45" fmla="*/ 94 h 52"/>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Lst>
                                  <a:ahLst/>
                                  <a:cxnLst>
                                    <a:cxn ang="T46">
                                      <a:pos x="T0" y="T1"/>
                                    </a:cxn>
                                    <a:cxn ang="T47">
                                      <a:pos x="T2" y="T3"/>
                                    </a:cxn>
                                    <a:cxn ang="T48">
                                      <a:pos x="T4" y="T5"/>
                                    </a:cxn>
                                    <a:cxn ang="T49">
                                      <a:pos x="T6" y="T7"/>
                                    </a:cxn>
                                    <a:cxn ang="T50">
                                      <a:pos x="T8" y="T9"/>
                                    </a:cxn>
                                    <a:cxn ang="T51">
                                      <a:pos x="T10" y="T11"/>
                                    </a:cxn>
                                    <a:cxn ang="T52">
                                      <a:pos x="T12" y="T13"/>
                                    </a:cxn>
                                    <a:cxn ang="T53">
                                      <a:pos x="T14" y="T15"/>
                                    </a:cxn>
                                    <a:cxn ang="T54">
                                      <a:pos x="T16" y="T17"/>
                                    </a:cxn>
                                    <a:cxn ang="T55">
                                      <a:pos x="T18" y="T19"/>
                                    </a:cxn>
                                    <a:cxn ang="T56">
                                      <a:pos x="T20" y="T21"/>
                                    </a:cxn>
                                    <a:cxn ang="T57">
                                      <a:pos x="T22" y="T23"/>
                                    </a:cxn>
                                    <a:cxn ang="T58">
                                      <a:pos x="T24" y="T25"/>
                                    </a:cxn>
                                    <a:cxn ang="T59">
                                      <a:pos x="T26" y="T27"/>
                                    </a:cxn>
                                    <a:cxn ang="T60">
                                      <a:pos x="T28" y="T29"/>
                                    </a:cxn>
                                    <a:cxn ang="T61">
                                      <a:pos x="T30" y="T31"/>
                                    </a:cxn>
                                    <a:cxn ang="T62">
                                      <a:pos x="T32" y="T33"/>
                                    </a:cxn>
                                    <a:cxn ang="T63">
                                      <a:pos x="T34" y="T35"/>
                                    </a:cxn>
                                    <a:cxn ang="T64">
                                      <a:pos x="T36" y="T37"/>
                                    </a:cxn>
                                    <a:cxn ang="T65">
                                      <a:pos x="T38" y="T39"/>
                                    </a:cxn>
                                    <a:cxn ang="T66">
                                      <a:pos x="T40" y="T41"/>
                                    </a:cxn>
                                    <a:cxn ang="T67">
                                      <a:pos x="T42" y="T43"/>
                                    </a:cxn>
                                    <a:cxn ang="T68">
                                      <a:pos x="T44" y="T45"/>
                                    </a:cxn>
                                  </a:cxnLst>
                                  <a:rect l="0" t="0" r="r" b="b"/>
                                  <a:pathLst>
                                    <a:path w="484" h="52">
                                      <a:moveTo>
                                        <a:pt x="63" y="0"/>
                                      </a:moveTo>
                                      <a:lnTo>
                                        <a:pt x="30" y="9"/>
                                      </a:lnTo>
                                      <a:lnTo>
                                        <a:pt x="12" y="18"/>
                                      </a:lnTo>
                                      <a:lnTo>
                                        <a:pt x="3" y="27"/>
                                      </a:lnTo>
                                      <a:lnTo>
                                        <a:pt x="0" y="30"/>
                                      </a:lnTo>
                                      <a:lnTo>
                                        <a:pt x="75" y="36"/>
                                      </a:lnTo>
                                      <a:lnTo>
                                        <a:pt x="469" y="51"/>
                                      </a:lnTo>
                                      <a:lnTo>
                                        <a:pt x="475" y="48"/>
                                      </a:lnTo>
                                      <a:lnTo>
                                        <a:pt x="478" y="48"/>
                                      </a:lnTo>
                                      <a:lnTo>
                                        <a:pt x="482" y="42"/>
                                      </a:lnTo>
                                      <a:lnTo>
                                        <a:pt x="472" y="42"/>
                                      </a:lnTo>
                                      <a:lnTo>
                                        <a:pt x="18" y="24"/>
                                      </a:lnTo>
                                      <a:lnTo>
                                        <a:pt x="42" y="12"/>
                                      </a:lnTo>
                                      <a:lnTo>
                                        <a:pt x="57" y="3"/>
                                      </a:lnTo>
                                      <a:lnTo>
                                        <a:pt x="63" y="0"/>
                                      </a:lnTo>
                                      <a:close/>
                                      <a:moveTo>
                                        <a:pt x="481" y="24"/>
                                      </a:moveTo>
                                      <a:lnTo>
                                        <a:pt x="478" y="33"/>
                                      </a:lnTo>
                                      <a:lnTo>
                                        <a:pt x="478" y="36"/>
                                      </a:lnTo>
                                      <a:lnTo>
                                        <a:pt x="472" y="42"/>
                                      </a:lnTo>
                                      <a:lnTo>
                                        <a:pt x="482" y="42"/>
                                      </a:lnTo>
                                      <a:lnTo>
                                        <a:pt x="484" y="39"/>
                                      </a:lnTo>
                                      <a:lnTo>
                                        <a:pt x="484" y="30"/>
                                      </a:lnTo>
                                      <a:lnTo>
                                        <a:pt x="481" y="2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7" name="AutoShape 61"/>
                              <wps:cNvSpPr>
                                <a:spLocks/>
                              </wps:cNvSpPr>
                              <wps:spPr bwMode="auto">
                                <a:xfrm>
                                  <a:off x="1494" y="88"/>
                                  <a:ext cx="64" cy="31"/>
                                </a:xfrm>
                                <a:custGeom>
                                  <a:avLst/>
                                  <a:gdLst>
                                    <a:gd name="T0" fmla="*/ 63 w 64"/>
                                    <a:gd name="T1" fmla="*/ 94 h 31"/>
                                    <a:gd name="T2" fmla="*/ 51 w 64"/>
                                    <a:gd name="T3" fmla="*/ 94 h 31"/>
                                    <a:gd name="T4" fmla="*/ 54 w 64"/>
                                    <a:gd name="T5" fmla="*/ 97 h 31"/>
                                    <a:gd name="T6" fmla="*/ 54 w 64"/>
                                    <a:gd name="T7" fmla="*/ 100 h 31"/>
                                    <a:gd name="T8" fmla="*/ 42 w 64"/>
                                    <a:gd name="T9" fmla="*/ 106 h 31"/>
                                    <a:gd name="T10" fmla="*/ 30 w 64"/>
                                    <a:gd name="T11" fmla="*/ 106 h 31"/>
                                    <a:gd name="T12" fmla="*/ 3 w 64"/>
                                    <a:gd name="T13" fmla="*/ 112 h 31"/>
                                    <a:gd name="T14" fmla="*/ 0 w 64"/>
                                    <a:gd name="T15" fmla="*/ 115 h 31"/>
                                    <a:gd name="T16" fmla="*/ 0 w 64"/>
                                    <a:gd name="T17" fmla="*/ 118 h 31"/>
                                    <a:gd name="T18" fmla="*/ 36 w 64"/>
                                    <a:gd name="T19" fmla="*/ 112 h 31"/>
                                    <a:gd name="T20" fmla="*/ 57 w 64"/>
                                    <a:gd name="T21" fmla="*/ 106 h 31"/>
                                    <a:gd name="T22" fmla="*/ 63 w 64"/>
                                    <a:gd name="T23" fmla="*/ 100 h 31"/>
                                    <a:gd name="T24" fmla="*/ 63 w 64"/>
                                    <a:gd name="T25" fmla="*/ 94 h 31"/>
                                    <a:gd name="T26" fmla="*/ 54 w 64"/>
                                    <a:gd name="T27" fmla="*/ 88 h 31"/>
                                    <a:gd name="T28" fmla="*/ 30 w 64"/>
                                    <a:gd name="T29" fmla="*/ 88 h 31"/>
                                    <a:gd name="T30" fmla="*/ 3 w 64"/>
                                    <a:gd name="T31" fmla="*/ 91 h 31"/>
                                    <a:gd name="T32" fmla="*/ 3 w 64"/>
                                    <a:gd name="T33" fmla="*/ 97 h 31"/>
                                    <a:gd name="T34" fmla="*/ 24 w 64"/>
                                    <a:gd name="T35" fmla="*/ 94 h 31"/>
                                    <a:gd name="T36" fmla="*/ 63 w 64"/>
                                    <a:gd name="T37" fmla="*/ 94 h 31"/>
                                    <a:gd name="T38" fmla="*/ 54 w 64"/>
                                    <a:gd name="T39" fmla="*/ 88 h 31"/>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Lst>
                                  <a:ahLst/>
                                  <a:cxnLst>
                                    <a:cxn ang="T40">
                                      <a:pos x="T0" y="T1"/>
                                    </a:cxn>
                                    <a:cxn ang="T41">
                                      <a:pos x="T2" y="T3"/>
                                    </a:cxn>
                                    <a:cxn ang="T42">
                                      <a:pos x="T4" y="T5"/>
                                    </a:cxn>
                                    <a:cxn ang="T43">
                                      <a:pos x="T6" y="T7"/>
                                    </a:cxn>
                                    <a:cxn ang="T44">
                                      <a:pos x="T8" y="T9"/>
                                    </a:cxn>
                                    <a:cxn ang="T45">
                                      <a:pos x="T10" y="T11"/>
                                    </a:cxn>
                                    <a:cxn ang="T46">
                                      <a:pos x="T12" y="T13"/>
                                    </a:cxn>
                                    <a:cxn ang="T47">
                                      <a:pos x="T14" y="T15"/>
                                    </a:cxn>
                                    <a:cxn ang="T48">
                                      <a:pos x="T16" y="T17"/>
                                    </a:cxn>
                                    <a:cxn ang="T49">
                                      <a:pos x="T18" y="T19"/>
                                    </a:cxn>
                                    <a:cxn ang="T50">
                                      <a:pos x="T20" y="T21"/>
                                    </a:cxn>
                                    <a:cxn ang="T51">
                                      <a:pos x="T22" y="T23"/>
                                    </a:cxn>
                                    <a:cxn ang="T52">
                                      <a:pos x="T24" y="T25"/>
                                    </a:cxn>
                                    <a:cxn ang="T53">
                                      <a:pos x="T26" y="T27"/>
                                    </a:cxn>
                                    <a:cxn ang="T54">
                                      <a:pos x="T28" y="T29"/>
                                    </a:cxn>
                                    <a:cxn ang="T55">
                                      <a:pos x="T30" y="T31"/>
                                    </a:cxn>
                                    <a:cxn ang="T56">
                                      <a:pos x="T32" y="T33"/>
                                    </a:cxn>
                                    <a:cxn ang="T57">
                                      <a:pos x="T34" y="T35"/>
                                    </a:cxn>
                                    <a:cxn ang="T58">
                                      <a:pos x="T36" y="T37"/>
                                    </a:cxn>
                                    <a:cxn ang="T59">
                                      <a:pos x="T38" y="T39"/>
                                    </a:cxn>
                                  </a:cxnLst>
                                  <a:rect l="0" t="0" r="r" b="b"/>
                                  <a:pathLst>
                                    <a:path w="64" h="31">
                                      <a:moveTo>
                                        <a:pt x="63" y="6"/>
                                      </a:moveTo>
                                      <a:lnTo>
                                        <a:pt x="51" y="6"/>
                                      </a:lnTo>
                                      <a:lnTo>
                                        <a:pt x="54" y="9"/>
                                      </a:lnTo>
                                      <a:lnTo>
                                        <a:pt x="54" y="12"/>
                                      </a:lnTo>
                                      <a:lnTo>
                                        <a:pt x="42" y="18"/>
                                      </a:lnTo>
                                      <a:lnTo>
                                        <a:pt x="30" y="18"/>
                                      </a:lnTo>
                                      <a:lnTo>
                                        <a:pt x="3" y="24"/>
                                      </a:lnTo>
                                      <a:lnTo>
                                        <a:pt x="0" y="27"/>
                                      </a:lnTo>
                                      <a:lnTo>
                                        <a:pt x="0" y="30"/>
                                      </a:lnTo>
                                      <a:lnTo>
                                        <a:pt x="36" y="24"/>
                                      </a:lnTo>
                                      <a:lnTo>
                                        <a:pt x="57" y="18"/>
                                      </a:lnTo>
                                      <a:lnTo>
                                        <a:pt x="63" y="12"/>
                                      </a:lnTo>
                                      <a:lnTo>
                                        <a:pt x="63" y="6"/>
                                      </a:lnTo>
                                      <a:close/>
                                      <a:moveTo>
                                        <a:pt x="54" y="0"/>
                                      </a:moveTo>
                                      <a:lnTo>
                                        <a:pt x="30" y="0"/>
                                      </a:lnTo>
                                      <a:lnTo>
                                        <a:pt x="3" y="3"/>
                                      </a:lnTo>
                                      <a:lnTo>
                                        <a:pt x="3" y="9"/>
                                      </a:lnTo>
                                      <a:lnTo>
                                        <a:pt x="24" y="6"/>
                                      </a:lnTo>
                                      <a:lnTo>
                                        <a:pt x="63" y="6"/>
                                      </a:lnTo>
                                      <a:lnTo>
                                        <a:pt x="5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8" name="Line 60"/>
                              <wps:cNvCnPr/>
                              <wps:spPr bwMode="auto">
                                <a:xfrm>
                                  <a:off x="1222" y="121"/>
                                  <a:ext cx="0" cy="223"/>
                                </a:xfrm>
                                <a:prstGeom prst="line">
                                  <a:avLst/>
                                </a:prstGeom>
                                <a:noFill/>
                                <a:ln w="9489">
                                  <a:solidFill>
                                    <a:srgbClr val="000000"/>
                                  </a:solidFill>
                                  <a:round/>
                                  <a:headEnd/>
                                  <a:tailEnd/>
                                </a:ln>
                                <a:extLst>
                                  <a:ext uri="{909E8E84-426E-40dd-AFC4-6F175D3DCCD1}">
                                    <a14:hiddenFill xmlns:a14="http://schemas.microsoft.com/office/drawing/2010/main">
                                      <a:noFill/>
                                    </a14:hiddenFill>
                                  </a:ext>
                                </a:extLst>
                              </wps:spPr>
                              <wps:bodyPr/>
                            </wps:wsp>
                            <wps:wsp>
                              <wps:cNvPr id="109" name="Line 59"/>
                              <wps:cNvCnPr/>
                              <wps:spPr bwMode="auto">
                                <a:xfrm>
                                  <a:off x="1236" y="121"/>
                                  <a:ext cx="0" cy="226"/>
                                </a:xfrm>
                                <a:prstGeom prst="line">
                                  <a:avLst/>
                                </a:prstGeom>
                                <a:noFill/>
                                <a:ln w="7668">
                                  <a:solidFill>
                                    <a:srgbClr val="000000"/>
                                  </a:solidFill>
                                  <a:round/>
                                  <a:headEnd/>
                                  <a:tailEnd/>
                                </a:ln>
                                <a:extLst>
                                  <a:ext uri="{909E8E84-426E-40dd-AFC4-6F175D3DCCD1}">
                                    <a14:hiddenFill xmlns:a14="http://schemas.microsoft.com/office/drawing/2010/main">
                                      <a:noFill/>
                                    </a14:hiddenFill>
                                  </a:ext>
                                </a:extLst>
                              </wps:spPr>
                              <wps:bodyPr/>
                            </wps:wsp>
                            <wps:wsp>
                              <wps:cNvPr id="110" name="Line 58"/>
                              <wps:cNvCnPr/>
                              <wps:spPr bwMode="auto">
                                <a:xfrm>
                                  <a:off x="1161" y="115"/>
                                  <a:ext cx="0" cy="380"/>
                                </a:xfrm>
                                <a:prstGeom prst="line">
                                  <a:avLst/>
                                </a:prstGeom>
                                <a:noFill/>
                                <a:ln w="7674">
                                  <a:solidFill>
                                    <a:srgbClr val="000000"/>
                                  </a:solidFill>
                                  <a:round/>
                                  <a:headEnd/>
                                  <a:tailEnd/>
                                </a:ln>
                                <a:extLst>
                                  <a:ext uri="{909E8E84-426E-40dd-AFC4-6F175D3DCCD1}">
                                    <a14:hiddenFill xmlns:a14="http://schemas.microsoft.com/office/drawing/2010/main">
                                      <a:noFill/>
                                    </a14:hiddenFill>
                                  </a:ext>
                                </a:extLst>
                              </wps:spPr>
                              <wps:bodyPr/>
                            </wps:wsp>
                            <wps:wsp>
                              <wps:cNvPr id="111" name="Line 57"/>
                              <wps:cNvCnPr/>
                              <wps:spPr bwMode="auto">
                                <a:xfrm>
                                  <a:off x="1179" y="118"/>
                                  <a:ext cx="0" cy="383"/>
                                </a:xfrm>
                                <a:prstGeom prst="line">
                                  <a:avLst/>
                                </a:prstGeom>
                                <a:noFill/>
                                <a:ln w="7668">
                                  <a:solidFill>
                                    <a:srgbClr val="000000"/>
                                  </a:solidFill>
                                  <a:round/>
                                  <a:headEnd/>
                                  <a:tailEnd/>
                                </a:ln>
                                <a:extLst>
                                  <a:ext uri="{909E8E84-426E-40dd-AFC4-6F175D3DCCD1}">
                                    <a14:hiddenFill xmlns:a14="http://schemas.microsoft.com/office/drawing/2010/main">
                                      <a:noFill/>
                                    </a14:hiddenFill>
                                  </a:ext>
                                </a:extLst>
                              </wps:spPr>
                              <wps:bodyPr/>
                            </wps:wsp>
                            <wps:wsp>
                              <wps:cNvPr id="112" name="Line 56"/>
                              <wps:cNvCnPr/>
                              <wps:spPr bwMode="auto">
                                <a:xfrm>
                                  <a:off x="1464" y="127"/>
                                  <a:ext cx="0" cy="314"/>
                                </a:xfrm>
                                <a:prstGeom prst="line">
                                  <a:avLst/>
                                </a:prstGeom>
                                <a:noFill/>
                                <a:ln w="11387">
                                  <a:solidFill>
                                    <a:srgbClr val="000000"/>
                                  </a:solidFill>
                                  <a:round/>
                                  <a:headEnd/>
                                  <a:tailEnd/>
                                </a:ln>
                                <a:extLst>
                                  <a:ext uri="{909E8E84-426E-40dd-AFC4-6F175D3DCCD1}">
                                    <a14:hiddenFill xmlns:a14="http://schemas.microsoft.com/office/drawing/2010/main">
                                      <a:noFill/>
                                    </a14:hiddenFill>
                                  </a:ext>
                                </a:extLst>
                              </wps:spPr>
                              <wps:bodyPr/>
                            </wps:wsp>
                            <wps:wsp>
                              <wps:cNvPr id="113" name="Freeform 55"/>
                              <wps:cNvSpPr>
                                <a:spLocks/>
                              </wps:cNvSpPr>
                              <wps:spPr bwMode="auto">
                                <a:xfrm>
                                  <a:off x="1452" y="483"/>
                                  <a:ext cx="9" cy="42"/>
                                </a:xfrm>
                                <a:custGeom>
                                  <a:avLst/>
                                  <a:gdLst>
                                    <a:gd name="T0" fmla="*/ 9 w 9"/>
                                    <a:gd name="T1" fmla="*/ 483 h 42"/>
                                    <a:gd name="T2" fmla="*/ 0 w 9"/>
                                    <a:gd name="T3" fmla="*/ 486 h 42"/>
                                    <a:gd name="T4" fmla="*/ 0 w 9"/>
                                    <a:gd name="T5" fmla="*/ 525 h 42"/>
                                    <a:gd name="T6" fmla="*/ 3 w 9"/>
                                    <a:gd name="T7" fmla="*/ 525 h 42"/>
                                    <a:gd name="T8" fmla="*/ 6 w 9"/>
                                    <a:gd name="T9" fmla="*/ 519 h 42"/>
                                    <a:gd name="T10" fmla="*/ 9 w 9"/>
                                    <a:gd name="T11" fmla="*/ 483 h 42"/>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9" h="42">
                                      <a:moveTo>
                                        <a:pt x="9" y="0"/>
                                      </a:moveTo>
                                      <a:lnTo>
                                        <a:pt x="0" y="3"/>
                                      </a:lnTo>
                                      <a:lnTo>
                                        <a:pt x="0" y="42"/>
                                      </a:lnTo>
                                      <a:lnTo>
                                        <a:pt x="3" y="42"/>
                                      </a:lnTo>
                                      <a:lnTo>
                                        <a:pt x="6" y="36"/>
                                      </a:lnTo>
                                      <a:lnTo>
                                        <a:pt x="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4" name="Line 54"/>
                              <wps:cNvCnPr/>
                              <wps:spPr bwMode="auto">
                                <a:xfrm>
                                  <a:off x="1482" y="127"/>
                                  <a:ext cx="0" cy="314"/>
                                </a:xfrm>
                                <a:prstGeom prst="line">
                                  <a:avLst/>
                                </a:prstGeom>
                                <a:noFill/>
                                <a:ln w="11463">
                                  <a:solidFill>
                                    <a:srgbClr val="000000"/>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15" name="Picture 53"/>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965" y="110"/>
                                  <a:ext cx="565" cy="47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16" name="Picture 52"/>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758" cy="38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17" name="Picture 51"/>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196" y="293"/>
                                  <a:ext cx="1494" cy="465"/>
                                </a:xfrm>
                                <a:prstGeom prst="rect">
                                  <a:avLst/>
                                </a:prstGeom>
                                <a:noFill/>
                                <a:extLst>
                                  <a:ext uri="{909E8E84-426E-40dd-AFC4-6F175D3DCCD1}">
                                    <a14:hiddenFill xmlns:a14="http://schemas.microsoft.com/office/drawing/2010/main">
                                      <a:solidFill>
                                        <a:srgbClr val="FFFFFF"/>
                                      </a:solidFill>
                                    </a14:hiddenFill>
                                  </a:ext>
                                </a:extLst>
                              </pic:spPr>
                            </pic:pic>
                            <wps:wsp>
                              <wps:cNvPr id="118" name="Freeform 50"/>
                              <wps:cNvSpPr>
                                <a:spLocks/>
                              </wps:cNvSpPr>
                              <wps:spPr bwMode="auto">
                                <a:xfrm>
                                  <a:off x="105" y="100"/>
                                  <a:ext cx="7" cy="7"/>
                                </a:xfrm>
                                <a:custGeom>
                                  <a:avLst/>
                                  <a:gdLst>
                                    <a:gd name="T0" fmla="*/ 6 w 7"/>
                                    <a:gd name="T1" fmla="*/ 100 h 7"/>
                                    <a:gd name="T2" fmla="*/ 0 w 7"/>
                                    <a:gd name="T3" fmla="*/ 100 h 7"/>
                                    <a:gd name="T4" fmla="*/ 3 w 7"/>
                                    <a:gd name="T5" fmla="*/ 103 h 7"/>
                                    <a:gd name="T6" fmla="*/ 3 w 7"/>
                                    <a:gd name="T7" fmla="*/ 106 h 7"/>
                                    <a:gd name="T8" fmla="*/ 6 w 7"/>
                                    <a:gd name="T9" fmla="*/ 106 h 7"/>
                                    <a:gd name="T10" fmla="*/ 6 w 7"/>
                                    <a:gd name="T11" fmla="*/ 100 h 7"/>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7" h="7">
                                      <a:moveTo>
                                        <a:pt x="6" y="0"/>
                                      </a:moveTo>
                                      <a:lnTo>
                                        <a:pt x="0" y="0"/>
                                      </a:lnTo>
                                      <a:lnTo>
                                        <a:pt x="3" y="3"/>
                                      </a:lnTo>
                                      <a:lnTo>
                                        <a:pt x="3" y="6"/>
                                      </a:lnTo>
                                      <a:lnTo>
                                        <a:pt x="6" y="6"/>
                                      </a:lnTo>
                                      <a:lnTo>
                                        <a:pt x="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id="Group 49" o:spid="_x0000_s1026" style="width:86.6pt;height:39.85pt;mso-position-horizontal-relative:char;mso-position-vertical-relative:line" coordsize="1732,797"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">
                      <v:shape id="Freeform 109" o:spid="_x0000_s1027" style="position:absolute;left:60;top:477;width:1672;height:321;visibility:visible;mso-wrap-style:square;v-text-anchor:top" coordsize="1672,32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" path="m737,0l614,,496,3,388,9,292,18,205,30,129,45,42,75,,108,,123,79,181,136,202,205,220,286,238,376,256,478,274,701,298,938,317,1050,320,1155,320,1344,314,1425,307,1497,298,1561,286,1642,259,1654,250,1663,244,1669,235,1672,226,1669,217,1618,169,1528,130,1449,102,1356,78,1248,54,1131,36,1001,18,866,6,737,0xe" fillcolor="#d9d9d9" stroked="f">
                        <v:path arrowok="t" o:connecttype="custom" o:connectlocs="737,477;614,477;496,480;388,486;292,495;205,507;129,522;42,552;0,585;0,600;79,658;136,679;205,697;286,715;376,733;478,751;701,775;938,794;1050,797;1155,797;1344,791;1425,784;1497,775;1561,763;1642,736;1654,727;1663,721;1669,712;1672,703;1669,694;1618,646;1528,607;1449,579;1356,555;1248,531;1131,513;1001,495;866,483;737,477" o:connectangles="0,0,0,0,0,0,0,0,0,0,0,0,0,0,0,0,0,0,0,0,0,0,0,0,0,0,0,0,0,0,0,0,0,0,0,0,0,0,0"/>
                      </v:shape>
                      <v:shape id="Picture 108" o:spid="_x0000_s1028" type="#_x0000_t75" style="position:absolute;left:1434;top:399;width:253;height:262;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EpB&#10;Jq/CAAAA2wAAAA8AAABkcnMvZG93bnJldi54bWxET01rwkAQvRf8D8sI3urGHqREVymiIMWL1kK9&#10;TbPTJE12JuyuJvbXdw+FHh/ve7keXKtu5EMtbGA2zUARF2JrLg2c33aPz6BCRLbYCpOBOwVYr0YP&#10;S8yt9Hyk2ymWKoVwyNFAFWOXax2KihyGqXTEifsS7zAm6EttPfYp3LX6Kcvm2mHNqaHCjjYVFc3p&#10;6gx87Prr5bU/yPun/Jy/vW86abbGTMbDywJUpCH+i//ce2tgntanL+kH6NUvAA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BKQSavwgAAANsAAAAPAAAAAAAAAAAAAAAAAJwCAABk&#10;cnMvZG93bnJldi54bWxQSwUGAAAAAAQABAD3AAAAiwMAAAAA&#10;">
                        <v:imagedata r:id="rId149" o:title=""/>
                      </v:shape>
                      <v:shape id="Freeform 107" o:spid="_x0000_s1029" style="position:absolute;left:992;top:474;width:21;height:19;visibility:visible;mso-wrap-style:square;v-text-anchor:top" coordsize="21,1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nPVhAwQAA&#10;ANsAAAAPAAAAZHJzL2Rvd25yZXYueG1sRI/RisIwFETfhf2HcBf2zaa6UKQaxVUEX1f9gGtzbYvN&#10;TbeJTfXrN4Lg4zAzZ5jFajCN6KlztWUFkyQFQVxYXXOp4HTcjWcgnEfW2FgmBXdysFp+jBaYaxv4&#10;l/qDL0WEsMtRQeV9m0vpiooMusS2xNG72M6gj7Irpe4wRLhp5DRNM2mw5rhQYUubiorr4WYUFPdH&#10;v8mGxzfut8GHc+j/9M9Fqa/PYT0H4Wnw7/CrvdcKsgk8v8QfIJf/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Zz1YQMEAAADbAAAADwAAAAAAAAAAAAAAAACXAgAAZHJzL2Rvd25y&#10;ZXYueG1sUEsFBgAAAAAEAAQA9QAAAIUDAAAAAA==&#10;" path="m12,0l3,3,,9,3,18,18,18,21,9,18,3,12,0xe" fillcolor="#3c3c3c" stroked="f">
                        <v:path arrowok="t" o:connecttype="custom" o:connectlocs="12,474;3,477;0,483;3,492;18,492;21,483;18,477;12,474" o:connectangles="0,0,0,0,0,0,0,0"/>
                      </v:shape>
                      <v:shape id="Freeform 106" o:spid="_x0000_s1030" style="position:absolute;left:989;top:474;width:27;height:22;visibility:visible;mso-wrap-style:square;v-text-anchor:top" coordsize="27,2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e75cSwgAA&#10;ANsAAAAPAAAAZHJzL2Rvd25yZXYueG1sRI/NisIwFIX3gu8QrjA7TXUhUhtFRGGYYVCr7i/NtS02&#10;N6HJaMennwiCy8P5+TjZsjONuFHra8sKxqMEBHFhdc2lgtNxO5yB8AFZY2OZFPyRh+Wi38sw1fbO&#10;B7rloRRxhH2KCqoQXCqlLyoy6EfWEUfvYluDIcq2lLrFexw3jZwkyVQarDkSKnS0rqi45r8mct3P&#10;7pEf3Pee+etyHm+S8/ZxVepj0K3mIAJ14R1+tT+1gukEnl/iD5CLf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B7vlxLCAAAA2wAAAA8AAAAAAAAAAAAAAAAAlwIAAGRycy9kb3du&#10;cmV2LnhtbFBLBQYAAAAABAAEAPUAAACGAwAAAAA=&#10;" path="m6,0l3,,,3,,12,3,18,9,21,27,21,24,18,18,18,9,15,6,12,6,0xe" fillcolor="black" stroked="f">
                        <v:path arrowok="t" o:connecttype="custom" o:connectlocs="6,474;3,474;0,477;0,486;3,492;9,495;27,495;24,492;18,492;9,489;6,486;6,474" o:connectangles="0,0,0,0,0,0,0,0,0,0,0,0"/>
                      </v:shape>
                      <v:shape id="Freeform 105" o:spid="_x0000_s1031" style="position:absolute;left:622;top:356;width:73;height:266;visibility:visible;mso-wrap-style:square;v-text-anchor:top" coordsize="73,26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0Lf0xQAA&#10;ANsAAAAPAAAAZHJzL2Rvd25yZXYueG1sRI9Ba8JAFITvhf6H5Qne6sYqUlLXEApC1Ys1BentkX0m&#10;wezbkF1NzK93hYLHYWa+YZZJb2pxpdZVlhVMJxEI4tzqigsFv9n67QOE88gaa8uk4EYOktXryxJj&#10;bTv+oevBFyJA2MWooPS+iaV0eUkG3cQ2xME72dagD7ItpG6xC3BTy/coWkiDFYeFEhv6Kik/Hy5G&#10;wVCfi6baZ+tT6o67YT//y7fHjVLjUZ9+gvDU+2f4v/2tFSxm8PgSfoBc3QE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D7Qt/TFAAAA2wAAAA8AAAAAAAAAAAAAAAAAlwIAAGRycy9k&#10;b3ducmV2LnhtbFBLBQYAAAAABAAEAPUAAACJAwAAAAA=&#10;" path="m61,0l12,67,7,193,3,229,,263,12,266,30,266,33,239,40,217,45,202,58,181,73,157,73,148,70,142,63,127,55,76,58,39,61,0xe" fillcolor="#994425" stroked="f">
                        <v:path arrowok="t" o:connecttype="custom" o:connectlocs="61,356;12,423;7,549;3,585;0,619;12,622;30,622;33,595;40,573;45,558;58,537;73,513;73,504;70,498;63,483;55,432;58,395;61,356" o:connectangles="0,0,0,0,0,0,0,0,0,0,0,0,0,0,0,0,0,0"/>
                      </v:shape>
                      <v:shape id="Freeform 104" o:spid="_x0000_s1032" style="position:absolute;left:310;top:612;width:52;height:31;visibility:visible;mso-wrap-style:square;v-text-anchor:top" coordsize="52,3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S2dvZwwAA&#10;ANsAAAAPAAAAZHJzL2Rvd25yZXYueG1sRI9Pi8IwFMTvC36H8ARv29Q/lKUaRQRhYUFW3Yu3R/Ns&#10;i81LSaKtfvqNIHgcZuY3zGLVm0bcyPnasoJxkoIgLqyuuVTwd9x+foHwAVljY5kU3MnDajn4WGCu&#10;bcd7uh1CKSKEfY4KqhDaXEpfVGTQJ7Yljt7ZOoMhSldK7bCLcNPISZpm0mDNcaHCljYVFZfD1Sh4&#10;nArX2my/0aEb+9+dnv7odKrUaNiv5yAC9eEdfrW/tYJsBs8v8QfI5T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S2dvZwwAAANsAAAAPAAAAAAAAAAAAAAAAAJcCAABkcnMvZG93&#10;bnJldi54bWxQSwUGAAAAAAQABAD1AAAAhwMAAAAA&#10;" path="m45,0l15,7,,25,,28,15,31,27,31,39,28,51,19,51,16,48,10,45,0xe" fillcolor="#ababab" stroked="f">
                        <v:path arrowok="t" o:connecttype="custom" o:connectlocs="45,612;15,619;0,637;0,640;15,643;27,643;39,640;51,631;51,628;48,622;45,612" o:connectangles="0,0,0,0,0,0,0,0,0,0,0"/>
                      </v:shape>
                      <v:shape id="Freeform 103" o:spid="_x0000_s1033" style="position:absolute;left:313;top:374;width:61;height:248;visibility:visible;mso-wrap-style:square;v-text-anchor:top" coordsize="61,24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XB/XhxAAA&#10;ANsAAAAPAAAAZHJzL2Rvd25yZXYueG1sRI9Ra8IwFIXfhf2HcAd7GZpOmMxqKm4gDAZjdiI+Xpq7&#10;prS5KUnU+u8XQfDxcM75Dme5GmwnTuRD41jByyQDQVw53XCtYPe7Gb+BCBFZY+eYFFwowKp4GC0x&#10;1+7MWzqVsRYJwiFHBSbGPpcyVIYshonriZP357zFmKSvpfZ4TnDbyWmWzaTFhtOCwZ4+DFVtebQK&#10;4tdgcc314Sd4PX/ftN8Xs39W6ulxWC9ARBriPXxrf2oFs1e4fkk/QBb/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1wf14cQAAADbAAAADwAAAAAAAAAAAAAAAACXAgAAZHJzL2Rv&#10;d25yZXYueG1sUEsFBgAAAAAEAAQA9QAAAIgDAAAAAA==&#10;" path="m30,0l0,82,6,118,21,139,27,160,33,181,27,202,21,224,12,236,9,238,18,245,24,245,24,248,30,248,42,245,51,242,57,236,60,226,60,181,57,163,54,154,48,145,45,139,45,136,54,124,57,118,60,109,60,67,57,37,30,0xe" fillcolor="#994425" stroked="f">
                        <v:path arrowok="t" o:connecttype="custom" o:connectlocs="30,374;0,456;6,492;21,513;27,534;33,555;27,576;21,598;12,610;9,612;18,619;24,619;24,622;30,622;42,619;51,616;57,610;60,600;60,555;57,537;54,528;48,519;45,513;45,510;54,498;57,492;60,483;60,441;57,411;30,374" o:connectangles="0,0,0,0,0,0,0,0,0,0,0,0,0,0,0,0,0,0,0,0,0,0,0,0,0,0,0,0,0,0"/>
                      </v:shape>
                      <v:shape id="AutoShape 102" o:spid="_x0000_s1034" style="position:absolute;left:3;top:12;width:692;height:616;visibility:visible;mso-wrap-style:square;v-text-anchor:top" coordsize="692,61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Ww50wgAA&#10;ANsAAAAPAAAAZHJzL2Rvd25yZXYueG1sRI9Bi8IwFITvgv8hPMGbpgoW6RplERUPHtR19/xsnm3Z&#10;5qU0sa3/3giCx2FmvmEWq86UoqHaFZYVTMYRCOLU6oIzBZef7WgOwnlkjaVlUvAgB6tlv7fARNuW&#10;T9ScfSYChF2CCnLvq0RKl+Zk0I1tRRy8m60N+iDrTOoa2wA3pZxGUSwNFhwWcqxonVP6f74bBddf&#10;czxt9Nwdmsvslmbt31Xvd0oNB933FwhPnf+E3+29VhDH8PoSfoBcPgE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P9bDnTCAAAA2wAAAA8AAAAAAAAAAAAAAAAAlwIAAGRycy9kb3du&#10;cmV2LnhtbFBLBQYAAAAABAAEAPUAAACGAwAAAAA=&#10;" path="m660,383l583,383,586,411,586,432,592,450,595,462,595,489,598,498,616,516,616,522,614,534,607,552,574,613,598,613,610,616,619,613,622,610,622,598,626,583,629,576,647,540,664,510,656,483,647,444,649,429,652,411,659,387,660,383xm306,157l153,157,162,169,169,175,189,208,211,266,214,272,217,293,219,320,223,335,229,344,232,353,241,368,250,377,253,387,250,389,247,435,247,483,250,489,250,501,253,510,253,522,250,537,244,558,241,571,232,583,223,595,219,598,219,600,223,607,226,610,229,610,247,613,259,613,268,610,274,607,277,592,280,573,289,498,295,486,304,471,310,444,325,396,337,380,662,380,674,356,689,323,692,287,689,263,686,254,682,245,671,226,664,217,656,208,634,196,496,196,310,160,306,157xm662,380l337,380,367,399,388,404,406,411,424,413,475,413,517,408,541,401,556,396,565,392,577,387,583,383,660,383,662,380xm61,190l36,190,39,196,45,205,51,205,54,202,61,190xm589,187l568,187,535,193,511,196,634,196,616,190,589,187xm193,0l166,13,159,39,117,49,102,58,93,63,87,70,81,91,75,100,69,106,30,142,12,151,3,157,,160,9,175,18,187,24,190,27,193,33,193,36,190,61,190,66,181,69,178,75,175,117,175,129,169,141,163,147,160,147,157,306,157,277,133,232,58,211,46,193,30,193,0xe" fillcolor="#b16d4d" stroked="f">
                        <v:path arrowok="t" o:connecttype="custom" o:connectlocs="586,423;595,474;616,528;607,564;610,628;622,610;647,552;647,456;659,399;153,169;189,220;217,305;229,356;250,389;247,447;250,513;250,549;232,595;219,612;229,622;268,622;280,585;304,483;337,392;689,335;686,266;664,229;496,208;662,392;388,416;475,425;556,408;583,395;61,202;45,217;61,202;535,205;616,202;166,25;102,70;81,103;30,154;0,172;24,202;36,202;69,190;129,181;147,169;232,70;193,12" o:connectangles="0,0,0,0,0,0,0,0,0,0,0,0,0,0,0,0,0,0,0,0,0,0,0,0,0,0,0,0,0,0,0,0,0,0,0,0,0,0,0,0,0,0,0,0,0,0,0,0,0,0"/>
                      </v:shape>
                      <v:shape id="AutoShape 101" o:spid="_x0000_s1035" style="position:absolute;left:379;top:196;width:79;height:136;visibility:visible;mso-wrap-style:square;v-text-anchor:top" coordsize="79,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yYgZrwwAA&#10;ANsAAAAPAAAAZHJzL2Rvd25yZXYueG1sRI9Ra8IwFIXfB/sP4Qp7m4mbVNcZZRME32TVH3Bprm1p&#10;c9MlqXb/3gjCHg/nnO9wVpvRduJCPjSONcymCgRx6UzDlYbTcfe6BBEissHOMWn4owCb9fPTCnPj&#10;rvxDlyJWIkE45KihjrHPpQxlTRbD1PXEyTs7bzEm6StpPF4T3HbyTalMWmw4LdTY07amsi0Gq2Fo&#10;t/69GFTm1e/hezn/aHdne9L6ZTJ+fYKINMb/8KO9NxqyBdy/pB8g1zc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yYgZrwwAAANsAAAAPAAAAAAAAAAAAAAAAAJcCAABkcnMvZG93&#10;bnJldi54bWxQSwUGAAAAAAQABAD1AAAAhwMAAAAA&#10;" path="m75,9l69,9,30,124,27,127,27,133,36,136,39,136,42,133,48,103,60,61,75,9xm78,0l72,,36,42,6,100,,130,6,133,9,130,12,115,21,94,33,67,69,9,75,9,78,0xe" fillcolor="#404040" stroked="f">
                        <v:path arrowok="t" o:connecttype="custom" o:connectlocs="75,205;69,205;30,320;27,323;27,329;36,332;39,332;42,329;48,299;60,257;75,205;78,196;72,196;36,238;6,296;0,326;6,329;9,326;12,311;21,290;33,263;69,205;75,205;78,196" o:connectangles="0,0,0,0,0,0,0,0,0,0,0,0,0,0,0,0,0,0,0,0,0,0,0,0"/>
                      </v:shape>
                      <v:shape id="AutoShape 100" o:spid="_x0000_s1036" style="position:absolute;left:695;top:278;width:64;height:227;visibility:visible;mso-wrap-style:square;v-text-anchor:top" coordsize="64,227"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3DuO+wQAA&#10;ANsAAAAPAAAAZHJzL2Rvd25yZXYueG1sRE9Na8JAEL0X/A/LCL0U3diDrdFVilToSTCW0uOQHZNg&#10;djbdHZP033cPQo+P973Zja5VPYXYeDawmGegiEtvG64MfJ4Ps1dQUZAttp7JwC9F2G0nDxvMrR/4&#10;RH0hlUohHHM0UIt0udaxrMlhnPuOOHEXHxxKgqHSNuCQwl2rn7NsqR02nBpq7GhfU3ktbs6AfBfD&#10;l/xc+Xi49d3qVIYnfH8x5nE6vq1BCY3yL767P6yBZRqbvqQfoLd/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9w7jvsEAAADbAAAADwAAAAAAAAAAAAAAAACXAgAAZHJzL2Rvd25y&#10;ZXYueG1sUEsFBgAAAAAEAAQA9QAAAIUDAAAAAA==&#10;" path="m43,193l21,193,18,214,18,226,27,226,36,214,42,202,43,193xm0,0l12,45,3,99,3,145,5,169,9,202,21,193,43,193,45,187,60,187,63,157,63,126,51,81,45,51,33,30,27,18,24,15,,0xm60,187l45,187,51,193,54,193,60,190,60,187xe" fillcolor="#994425" stroked="f">
                        <v:path arrowok="t" o:connecttype="custom" o:connectlocs="43,471;21,471;18,492;18,504;27,504;36,492;42,480;43,471;0,278;12,323;3,377;3,423;5,447;9,480;21,471;43,471;45,465;60,465;63,435;63,404;51,359;45,329;33,308;27,296;24,293;0,278;60,465;45,465;51,471;54,471;60,468;60,465" o:connectangles="0,0,0,0,0,0,0,0,0,0,0,0,0,0,0,0,0,0,0,0,0,0,0,0,0,0,0,0,0,0,0,0"/>
                      </v:shape>
                      <v:shape id="AutoShape 99" o:spid="_x0000_s1037" style="position:absolute;left:199;top:184;width:172;height:136;visibility:visible;mso-wrap-style:square;v-text-anchor:top" coordsize="172,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" path="m153,49l129,49,141,112,144,124,147,133,150,136,171,136,153,49xm154,28l135,28,111,52,93,94,99,97,105,97,108,94,129,49,153,49,150,33,154,28xm171,0l150,3,,54,3,64,36,57,135,28,154,28,171,0xe" fillcolor="#404040" stroked="f">
                        <v:path arrowok="t" o:connecttype="custom" o:connectlocs="153,233;129,233;141,296;144,308;147,317;150,320;171,320;153,233;154,212;135,212;111,236;93,278;99,281;105,281;108,278;129,233;153,233;150,217;154,212;171,184;150,187;0,238;3,248;36,241;135,212;154,212;171,184" o:connectangles="0,0,0,0,0,0,0,0,0,0,0,0,0,0,0,0,0,0,0,0,0,0,0,0,0,0,0"/>
                      </v:shape>
                      <v:shape id="Freeform 98" o:spid="_x0000_s1038" style="position:absolute;left:304;top:326;width:51;height:79;visibility:visible;mso-wrap-style:square;v-text-anchor:top" coordsize="51,7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ZonUrwAAA&#10;ANsAAAAPAAAAZHJzL2Rvd25yZXYueG1sRE/JasMwEL0X+g9iCr3VcnpoimvZhNBCD6FkpT4O1ngh&#10;1shISmL/fXUI9Ph4e15OZhBXcr63rGCRpCCIa6t7bhUcD18v7yB8QNY4WCYFM3koi8eHHDNtb7yj&#10;6z60Ioawz1BBF8KYSenrjgz6xI7EkWusMxgidK3UDm8x3AzyNU3fpMGeY0OHI607qs/7i1FQfdqG&#10;q+X2x1m5vWxmP/xu0pNSz0/T6gNEoCn8i+/ub61gGdfHL/EHyOIP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BZonUrwAAAANsAAAAPAAAAAAAAAAAAAAAAAJcCAABkcnMvZG93bnJl&#10;di54bWxQSwUGAAAAAAQABAD1AAAAhAMAAAAA&#10;" path="m0,0l6,21,15,45,21,57,36,66,45,75,51,78,39,51,30,33,24,3,,0xe" fillcolor="#404040" stroked="f">
                        <v:path arrowok="t" o:connecttype="custom" o:connectlocs="0,326;6,347;15,371;21,383;36,392;45,401;51,404;39,377;30,359;24,329;0,326" o:connectangles="0,0,0,0,0,0,0,0,0,0,0"/>
                      </v:shape>
                      <v:shape id="Freeform 97" o:spid="_x0000_s1039" style="position:absolute;left:349;top:335;width:51;height:82;visibility:visible;mso-wrap-style:square;v-text-anchor:top" coordsize="51,8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0DypaxAAA&#10;ANsAAAAPAAAAZHJzL2Rvd25yZXYueG1sRI9PawIxFMTvBb9DeAVvmlWkltUoRSh4qAejpT0+Nm//&#10;4OYl3aS69tMbQehxmJnfMMt1b1txpi40jhVMxhkI4sKZhisFx8P76BVEiMgGW8ek4EoB1qvB0xJz&#10;4y68p7OOlUgQDjkqqGP0uZShqMliGDtPnLzSdRZjkl0lTYeXBLetnGbZi7TYcFqo0dOmpuKkf62C&#10;n93+Q5dzqb+8Lg9/3syq8Pmt1PC5f1uAiNTH//CjvTUK5hO4f0k/QK5u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dA8qWsQAAADbAAAADwAAAAAAAAAAAAAAAACXAgAAZHJzL2Rv&#10;d25yZXYueG1sUEsFBgAAAAAEAAQA9QAAAIgDAAAAAA==&#10;" path="m0,0l12,36,36,73,51,81,24,3,,0xe" fillcolor="#404040" stroked="f">
                        <v:path arrowok="t" o:connecttype="custom" o:connectlocs="0,335;12,371;36,408;51,416;24,338;0,335" o:connectangles="0,0,0,0,0,0"/>
                      </v:shape>
                      <v:shape id="AutoShape 96" o:spid="_x0000_s1040" style="position:absolute;left:535;top:199;width:121;height:181;visibility:visible;mso-wrap-style:square;v-text-anchor:top" coordsize="121,18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IiqPDxQAA&#10;ANsAAAAPAAAAZHJzL2Rvd25yZXYueG1sRI9Ba8JAFITvQv/D8gredFMPVaKriEVU6KGaFq+P7DMJ&#10;Zt/G7DZu/fVuQfA4zMw3zGwRTC06al1lWcHbMAFBnFtdcaHgO1sPJiCcR9ZYWyYFf+RgMX/pzTDV&#10;9sp76g6+EBHCLkUFpfdNKqXLSzLohrYhjt7JtgZ9lG0hdYvXCDe1HCXJuzRYcVwosaFVSfn58GsU&#10;7Faf44/6q9gcL9smZN3m9hOOmVL917CcgvAU/DP8aG+1gvEI/r/EHyDnd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EiKo8PFAAAA2wAAAA8AAAAAAAAAAAAAAAAAlwIAAGRycy9k&#10;b3ducmV2LnhtbFBLBQYAAAAABAAEAPUAAACJAwAAAAA=&#10;" path="m87,6l72,6,84,49,87,82,90,121,102,172,109,178,112,181,117,178,120,169,117,148,105,88,87,6xm72,0l60,,24,58,9,100,,154,9,157,18,157,18,154,24,112,30,85,36,73,72,6,87,6,72,0xe" fillcolor="#404040" stroked="f">
                        <v:path arrowok="t" o:connecttype="custom" o:connectlocs="87,205;72,205;84,248;87,281;90,320;102,371;109,377;112,380;117,377;120,368;117,347;105,287;87,205;72,199;60,199;24,257;9,299;0,353;9,356;18,356;18,353;24,311;30,284;36,272;72,205;87,205;72,199" o:connectangles="0,0,0,0,0,0,0,0,0,0,0,0,0,0,0,0,0,0,0,0,0,0,0,0,0,0,0"/>
                      </v:shape>
                      <v:shape id="Freeform 95" o:spid="_x0000_s1041" style="position:absolute;left:433;top:202;width:31;height:221;visibility:visible;mso-wrap-style:square;v-text-anchor:top" coordsize="31,22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QZ47cxAAA&#10;ANsAAAAPAAAAZHJzL2Rvd25yZXYueG1sRI9Pa8JAFMTvBb/D8oTe6qYWtaRZpRQUDyL45+LtmX3N&#10;hmTfhuyaxG/vCoUeh5n5DZOtBluLjlpfOlbwPklAEOdOl1woOJ/Wb58gfEDWWDsmBXfysFqOXjJM&#10;tev5QN0xFCJC2KeowITQpFL63JBFP3ENcfR+XWsxRNkWUrfYR7it5TRJ5tJiyXHBYEM/hvLqeLMK&#10;yr2l8203u1JTmc31Mt0d5kmu1Ot4+P4CEWgI/+G/9lYrWHzA80v8AXL5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kGeO3MQAAADbAAAADwAAAAAAAAAAAAAAAACXAgAAZHJzL2Rv&#10;d25yZXYueG1sUEsFBgAAAAAEAAQA9QAAAIgDAAAAAA==&#10;" path="m30,0l6,103,,169,6,218,24,221,21,184,21,139,24,121,24,91,27,52,30,0xe" fillcolor="#404040" stroked="f">
                        <v:path arrowok="t" o:connecttype="custom" o:connectlocs="30,202;6,305;0,371;6,420;24,423;21,386;21,341;24,323;24,293;27,254;30,202" o:connectangles="0,0,0,0,0,0,0,0,0,0,0"/>
                      </v:shape>
                      <v:shape id="Freeform 94" o:spid="_x0000_s1042" style="position:absolute;left:556;top:299;width:76;height:30;visibility:visible;mso-wrap-style:square;v-text-anchor:top" coordsize="76,3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XXpu5xQAA&#10;ANsAAAAPAAAAZHJzL2Rvd25yZXYueG1sRI9PawIxFMTvBb9DeEJvNWupf1iNooVSD1LR2np9bp67&#10;i5uXbZKu67c3QqHHYWZ+w0znralEQ86XlhX0ewkI4szqknMF+8+3pzEIH5A1VpZJwZU8zGedhymm&#10;2l54S80u5CJC2KeooAihTqX0WUEGfc/WxNE7WWcwROlyqR1eItxU8jlJhtJgyXGhwJpeC8rOu1+j&#10;YHn4Xn+8u4D1cfC1pM3PyWbDRqnHbruYgAjUhv/wX3ulFYxe4P4l/gA5uwE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Ndem7nFAAAA2wAAAA8AAAAAAAAAAAAAAAAAlwIAAGRycy9k&#10;b3ducmV2LnhtbFBLBQYAAAAABAAEAPUAAACJAwAAAAA=&#10;" path="m3,0l0,18,76,30,76,15,42,9,3,0xe" fillcolor="#404040" stroked="f">
                        <v:path arrowok="t" o:connecttype="custom" o:connectlocs="3,299;0,317;76,329;76,314;42,308;3,299" o:connectangles="0,0,0,0,0,0"/>
                      </v:shape>
                      <v:shape id="Freeform 93" o:spid="_x0000_s1043" style="position:absolute;left:746;top:359;width:187;height:40;visibility:visible;mso-wrap-style:square;v-text-anchor:top" coordsize="187,4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WmsexAAA&#10;ANsAAAAPAAAAZHJzL2Rvd25yZXYueG1sRI9Ba8JAEIXvBf/DMoIXqRulWkldJRQEr92KkNuYnSbR&#10;7GzMbk38991CocfHm/e9eZvdYBtxp87XjhXMZwkI4sKZmksFx8/98xqED8gGG8ek4EEedtvR0wZT&#10;43r+oLsOpYgQ9ikqqEJoUyl9UZFFP3MtcfS+XGcxRNmV0nTYR7ht5CJJVtJizbGhwpbeKyqu+tvG&#10;N8zFvWRmmufnbJkveq1vp6lWajIesjcQgYbwf/yXPhgFr0v43RIBILc/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flprHsQAAADbAAAADwAAAAAAAAAAAAAAAACXAgAAZHJzL2Rv&#10;d25yZXYueG1sUEsFBgAAAAAEAAQA9QAAAIgDAAAAAA==&#10;" path="m0,0l3,12,141,40,186,36,,0xe" fillcolor="#404040" stroked="f">
                        <v:path arrowok="t" o:connecttype="custom" o:connectlocs="0,359;3,371;141,399;186,395;0,359" o:connectangles="0,0,0,0,0"/>
                      </v:shape>
                      <v:shape id="Picture 92" o:spid="_x0000_s1044" type="#_x0000_t75" style="position:absolute;left:968;top:233;width:547;height:308;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K6q&#10;TEXDAAAA2wAAAA8AAABkcnMvZG93bnJldi54bWxEj0GLwjAUhO/C/ofwhL1pqgtaqlFkRRAUxFqX&#10;PT6aZ1tsXkoTtf57s7DgcZiZb5j5sjO1uFPrKssKRsMIBHFudcWFguy0GcQgnEfWWFsmBU9ysFx8&#10;9OaYaPvgI91TX4gAYZeggtL7JpHS5SUZdEPbEAfvYluDPsi2kLrFR4CbWo6jaCINVhwWSmzou6T8&#10;mt6MgvPv+hmn+DXdRefstvc/h9Mxk0p99rvVDISnzr/D/+2tVjCdwN+X8APk4gU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rqpMRcMAAADbAAAADwAAAAAAAAAAAAAAAACcAgAA&#10;ZHJzL2Rvd25yZXYueG1sUEsFBgAAAAAEAAQA9wAAAIwDAAAAAA==&#10;">
                        <v:imagedata r:id="rId150" o:title=""/>
                      </v:shape>
                      <v:shape id="Freeform 91" o:spid="_x0000_s1045" style="position:absolute;left:1040;top:54;width:512;height:61;visibility:visible;mso-wrap-style:square;v-text-anchor:top" coordsize="512,6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c2rEJxgAA&#10;ANsAAAAPAAAAZHJzL2Rvd25yZXYueG1sRI9Ba8JAFITvQv/D8gRvuquURlJXsYJFexCqpdDbM/tM&#10;gtm3MbvGtL++WxB6HGbmG2a26GwlWmp86VjDeKRAEGfOlJxr+Dish1MQPiAbrByThm/ysJg/9GaY&#10;Gnfjd2r3IRcRwj5FDUUIdSqlzwqy6EeuJo7eyTUWQ5RNLk2Dtwi3lZwo9SQtlhwXCqxpVVB23l+t&#10;hsvL8SsJ58nx7WdrHp1qX9Vl96n1oN8tn0EE6sJ/+N7eGA1JAn9f4g+Q818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Bc2rEJxgAAANsAAAAPAAAAAAAAAAAAAAAAAJcCAABkcnMv&#10;ZG93bnJldi54bWxQSwUGAAAAAAQABAD1AAAAigMAAAAA&#10;" path="m229,0l199,4,154,7,97,12,57,16,30,19,9,25,,40,442,61,466,61,511,49,508,37,484,28,469,21,460,21,427,19,406,16,376,9,352,7,310,4,229,0xe" fillcolor="#a6a6a6" stroked="f">
                        <v:path arrowok="t" o:connecttype="custom" o:connectlocs="229,54;199,58;154,61;97,66;57,70;30,73;9,79;0,94;442,115;466,115;511,103;508,91;484,82;469,75;460,75;427,73;406,70;376,63;352,61;310,58;229,54" o:connectangles="0,0,0,0,0,0,0,0,0,0,0,0,0,0,0,0,0,0,0,0,0"/>
                      </v:shape>
                      <v:shape id="Freeform 90" o:spid="_x0000_s1046" style="position:absolute;left:1509;top:112;width:22;height:127;visibility:visible;mso-wrap-style:square;v-text-anchor:top" coordsize="22,127"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B/XlDwAAA&#10;ANsAAAAPAAAAZHJzL2Rvd25yZXYueG1sRE/Pa8IwFL4L/g/hCd5soodNOqOMgbhRGNhJz4/mrS1r&#10;XkqS2epfbw6DHT++37vDZHtxJR86xxrWmQJBXDvTcaPh8nVcbUGEiGywd0wabhTgsJ/PdpgbN/KZ&#10;rmVsRArhkKOGNsYhlzLULVkMmRuIE/ftvMWYoG+k8TimcNvLjVJP0mLHqaHFgd5aqn/KX6vhVJj1&#10;Z4XTOH5YdZeVUn5TXLReLqbXFxCRpvgv/nO/Gw3PaWz6kn6A3D8A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BB/XlDwAAAANsAAAAPAAAAAAAAAAAAAAAAAJcCAABkcnMvZG93bnJl&#10;di54bWxQSwUGAAAAAAQABAD1AAAAhAMAAAAA&#10;" path="m21,0l6,3,,124,6,126,9,124,12,121,18,57,21,0xe" fillcolor="#333" stroked="f">
                        <v:path arrowok="t" o:connecttype="custom" o:connectlocs="21,112;6,115;0,236;6,238;9,236;12,233;18,169;21,112" o:connectangles="0,0,0,0,0,0,0,0"/>
                      </v:shape>
                      <v:line id="Line 89" o:spid="_x0000_s1047" style="position:absolute;visibility:visible;mso-wrap-style:square" from="1470,115" to="1470,534"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T61dKMQAAADbAAAADwAAAGRycy9kb3ducmV2LnhtbESPQWvCQBSE70L/w/IKXkQ39WCT6Eak&#10;RdBTqS30+sw+k5Ds27C7NdFf3y0Uehxm5htmsx1NJ67kfGNZwdMiAUFcWt1wpeDzYz9PQfiArLGz&#10;TApu5GFbPEw2mGs78DtdT6ESEcI+RwV1CH0upS9rMugXtieO3sU6gyFKV0ntcIhw08llkqykwYbj&#10;Qo09vdRUtqdvoyCl13uaudUbzobqfPy6865vWanp47hbgwg0hv/wX/ugFTxn8Psl/gBZ/AA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BPrV0oxAAAANsAAAAPAAAAAAAAAAAA&#10;AAAAAKECAABkcnMvZG93bnJldi54bWxQSwUGAAAAAAQABAD5AAAAkgMAAAAA&#10;" strokecolor="#737373" strokeweight="22852emu"/>
                      <v:shape id="Picture 88" o:spid="_x0000_s1048" type="#_x0000_t75" style="position:absolute;left:878;top:353;width:253;height:266;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">
                        <v:imagedata r:id="rId151" o:title=""/>
                      </v:shape>
                      <v:shape id="Freeform 87" o:spid="_x0000_s1049" style="position:absolute;left:1185;top:552;width:115;height:34;visibility:visible;mso-wrap-style:square;v-text-anchor:top" coordsize="115,3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73A7VwwAA&#10;ANsAAAAPAAAAZHJzL2Rvd25yZXYueG1sRI/RisIwFETfF/yHcAXf1lRRka5RVBAEEa3uB1yTu23X&#10;5qY0UevfbxYEH4eZOcPMFq2txJ0aXzpWMOgnIIi1MyXnCr7Pm88pCB+QDVaOScGTPCzmnY8ZpsY9&#10;OKP7KeQiQtinqKAIoU6l9Logi77vauLo/bjGYoiyyaVp8BHhtpLDJJlIiyXHhQJrWhekr6ebVaAP&#10;o/2vzs5ydbC7S7Zpd8fJ+KJUr9suv0AEasM7/GpvjYLpAP6/xB8g53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73A7VwwAAANsAAAAPAAAAAAAAAAAAAAAAAJcCAABkcnMvZG93&#10;bnJldi54bWxQSwUGAAAAAAQABAD1AAAAhwMAAAAA&#10;" path="m0,0l0,24,30,27,66,33,114,31,114,15,,0xe" fillcolor="#737373" stroked="f">
                        <v:path arrowok="t" o:connecttype="custom" o:connectlocs="0,552;0,576;30,579;66,585;114,583;114,567;0,552" o:connectangles="0,0,0,0,0,0,0"/>
                      </v:shape>
                      <v:line id="Line 86" o:spid="_x0000_s1050" style="position:absolute;visibility:visible;mso-wrap-style:square" from="1171,106" to="1171,513"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PCVaz8QAAADbAAAADwAAAGRycy9kb3ducmV2LnhtbESPQWsCMRSE74L/ITzBm2ZdaZGtUaSy&#10;1FI8VEXw9rp53SxNXpZN1O2/bwqFHoeZ+YZZrntnxY260HhWMJtmIIgrrxuuFZyO5WQBIkRkjdYz&#10;KfimAOvVcLDEQvs7v9PtEGuRIBwKVGBibAspQ2XIYZj6ljh5n75zGJPsaqk7vCe4szLPskfpsOG0&#10;YLClZ0PV1+HqFOQf9X77YF9L++bK/ZnMfEuXF6XGo37zBCJSH//Df+2dVrDI4fdL+gFy9QM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A8JVrPxAAAANsAAAAPAAAAAAAAAAAA&#10;AAAAAKECAABkcnMvZG93bnJldi54bWxQSwUGAAAAAAQABAD5AAAAkgMAAAAA&#10;" strokecolor="#737373" strokeweight="13475emu"/>
                      <v:line id="Line 85" o:spid="_x0000_s1051" style="position:absolute;visibility:visible;mso-wrap-style:square" from="1344,112" to="1344,528"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788sb8MAAADbAAAADwAAAGRycy9kb3ducmV2LnhtbESPQYvCMBSE74L/ITxhL4umKrtoNYqu&#10;KHvYg1Z/wKN5tsXmpSRR6783woLHYWa+YebL1tTiRs5XlhUMBwkI4tzqigsFp+O2PwHhA7LG2jIp&#10;eJCH5aLbmWOq7Z0PdMtCISKEfYoKyhCaVEqfl2TQD2xDHL2zdQZDlK6Q2uE9wk0tR0nyLQ1WHBdK&#10;bOinpPySXY2Cafa5wvV+54bHP9p9bSzxfnRV6qPXrmYgArXhHf5v/2oFkzG8vsQfIBdPAA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O/PLG/DAAAA2wAAAA8AAAAAAAAAAAAA&#10;AAAAoQIAAGRycy9kb3ducmV2LnhtbFBLBQYAAAAABAAEAPkAAACRAwAAAAA=&#10;" strokecolor="#737373" strokeweight="19055emu"/>
                      <v:shape id="Freeform 84" o:spid="_x0000_s1052" style="position:absolute;left:1215;top:106;width:27;height:245;visibility:visible;mso-wrap-style:square;v-text-anchor:top" coordsize="27,245"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9oA7swwAA&#10;ANsAAAAPAAAAZHJzL2Rvd25yZXYueG1sRI9Pi8IwFMTvgt8hPMGLaOpf3K5RRBG8qnvY47N523Zt&#10;XmoStX77zYLgcZiZ3zCLVWMqcSfnS8sKhoMEBHFmdcm5gq/Trj8H4QOyxsoyKXiSh9Wy3Vpgqu2D&#10;D3Q/hlxECPsUFRQh1KmUPivIoB/Ymjh6P9YZDFG6XGqHjwg3lRwlyUwaLDkuFFjTpqDscrwZBdzs&#10;xuftpDceuun+Y/Zdl+76u1Gq22nWnyACNeEdfrX3WsF8Av9f4g+Qyz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9oA7swwAAANsAAAAPAAAAAAAAAAAAAAAAAJcCAABkcnMvZG93&#10;bnJldi54bWxQSwUGAAAAAAQABAD1AAAAhwMAAAAA&#10;" path="m27,0l12,,,244,18,244,27,0xe" fillcolor="#333" stroked="f">
                        <v:path arrowok="t" o:connecttype="custom" o:connectlocs="27,106;12,106;0,350;18,350;27,106" o:connectangles="0,0,0,0,0"/>
                      </v:shape>
                      <v:shape id="Freeform 83" o:spid="_x0000_s1053" style="position:absolute;left:1374;top:112;width:27;height:242;visibility:visible;mso-wrap-style:square;v-text-anchor:top" coordsize="27,24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VZ2axwgAA&#10;ANsAAAAPAAAAZHJzL2Rvd25yZXYueG1sRI/BasMwEETvgf6D2EIvoZFSkmKcKMEEAj30Uie9L9bW&#10;MrFWRlJt5++rQqHHYWbeMPvj7HoxUoidZw3rlQJB3HjTcavhejk/FyBiQjbYeyYNd4pwPDws9lga&#10;P/EHjXVqRYZwLFGDTWkopYyNJYdx5Qfi7H354DBlGVppAk4Z7nr5otSrdNhxXrA40MlSc6u/nQZl&#10;7/P7tP7cVG5Tn6vTEtUYUOunx7nagUg0p//wX/vNaCi28Psl/wB5+AE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NVnZrHCAAAA2wAAAA8AAAAAAAAAAAAAAAAAlwIAAGRycy9kb3du&#10;cmV2LnhtbFBLBQYAAAAABAAEAPUAAACGAwAAAAA=&#10;" path="m27,0l6,,,241,15,202,27,0xe" fillcolor="#333" stroked="f">
                        <v:path arrowok="t" o:connecttype="custom" o:connectlocs="27,112;6,112;0,353;15,314;27,112" o:connectangles="0,0,0,0,0"/>
                      </v:shape>
                      <v:line id="Line 82" o:spid="_x0000_s1054" style="position:absolute;visibility:visible;mso-wrap-style:square" from="1016,97" to="1494,97"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iR9WaMQAAADbAAAADwAAAGRycy9kb3ducmV2LnhtbESPQWuDQBSE74X8h+UFcmvW9CBisxEx&#10;FVrSS5P+gIf7qlL3rbqbaPLru4FAj8PMfMNss9l04kKjay0r2KwjEMSV1S3XCr5P5XMCwnlkjZ1l&#10;UnAlB9lu8bTFVNuJv+hy9LUIEHYpKmi871MpXdWQQbe2PXHwfuxo0Ac51lKPOAW46eRLFMXSYMth&#10;ocGeioaq3+PZKLj5z7M5TEVdDP3AldtHH3n5ptRqOeevIDzN/j/8aL9rBUkM9y/hB8jdHwA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CJH1ZoxAAAANsAAAAPAAAAAAAAAAAA&#10;AAAAAKECAABkcnMvZG93bnJldi54bWxQSwUGAAAAAAQABAD5AAAAkgMAAAAA&#10;" strokecolor="gray" strokeweight="22969emu"/>
                      <v:shape id="Freeform 81" o:spid="_x0000_s1055" style="position:absolute;left:1182;top:383;width:148;height:42;visibility:visible;mso-wrap-style:square;v-text-anchor:top" coordsize="148,4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HLshvxQAA&#10;ANsAAAAPAAAAZHJzL2Rvd25yZXYueG1sRI9PawIxFMTvBb9DeEJvNauole1mRQtChV78c2hvj81z&#10;s7h5WZLort++KRR6HGbmN0yxHmwr7uRD41jBdJKBIK6cbrhWcD7tXlYgQkTW2DomBQ8KsC5HTwXm&#10;2vV8oPsx1iJBOOSowMTY5VKGypDFMHEdcfIuzluMSfpaao99gttWzrJsKS02nBYMdvRuqLoeb1bB&#10;dj8/oVmcb7vmu5/OHp9zH+yXUs/jYfMGItIQ/8N/7Q+tYPUKv1/SD5DlD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EcuyG/FAAAA2wAAAA8AAAAAAAAAAAAAAAAAlwIAAGRycy9k&#10;b3ducmV2LnhtbFBLBQYAAAAABAAEAPUAAACJAwAAAAA=&#10;" path="m3,0l0,21,105,40,147,42,147,21,81,18,3,0xe" fillcolor="#737373" stroked="f">
                        <v:path arrowok="t" o:connecttype="custom" o:connectlocs="3,383;0,404;105,423;147,425;147,404;81,401;3,383" o:connectangles="0,0,0,0,0,0,0"/>
                      </v:shape>
                      <v:shape id="Freeform 80" o:spid="_x0000_s1056" style="position:absolute;left:1347;top:404;width:112;height:21;visibility:visible;mso-wrap-style:square;v-text-anchor:top" coordsize="112,2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" path="m3,0l0,21,111,21,111,4,87,4,3,0xe" fillcolor="#737373" stroked="f">
                        <v:path arrowok="t" o:connecttype="custom" o:connectlocs="3,404;0,425;111,425;111,408;87,408;3,404" o:connectangles="0,0,0,0,0,0"/>
                      </v:shape>
                      <v:shape id="Freeform 79" o:spid="_x0000_s1057" style="position:absolute;left:1476;top:365;width:40;height:46;visibility:visible;mso-wrap-style:square;v-text-anchor:top" coordsize="40,4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Bm9k4wAAA&#10;ANsAAAAPAAAAZHJzL2Rvd25yZXYueG1sRI9Bi8IwFITvC/6H8ARva6oHrdUoIgriQdDdi7dH82yD&#10;zUtpoq3/3giCx2FmvmEWq85W4kGNN44VjIYJCOLcacOFgv+/3W8KwgdkjZVjUvAkD6tl72eBmXYt&#10;n+hxDoWIEPYZKihDqDMpfV6SRT90NXH0rq6xGKJsCqkbbCPcVnKcJBNp0XBcKLGmTUn57Xy3CsxR&#10;F3l75cSkcotyRNPn4TJVatDv1nMQgbrwDX/ae60gncH7S/wBcvkC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CBm9k4wAAAANsAAAAPAAAAAAAAAAAAAAAAAJcCAABkcnMvZG93bnJl&#10;di54bWxQSwUGAAAAAAQABAD1AAAAhAMAAAAA&#10;" path="m39,0l21,15,3,27,,46,39,15,39,0xe" fillcolor="#737373" stroked="f">
                        <v:path arrowok="t" o:connecttype="custom" o:connectlocs="39,365;21,380;3,392;0,411;39,380;39,365" o:connectangles="0,0,0,0,0,0"/>
                      </v:shape>
                      <v:shape id="Freeform 78" o:spid="_x0000_s1058" style="position:absolute;left:205;top:299;width:650;height:121;visibility:visible;mso-wrap-style:square;v-text-anchor:top" coordsize="650,12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sRWqDwQAA&#10;ANsAAAAPAAAAZHJzL2Rvd25yZXYueG1sRE/LisIwFN0L8w/hDrjT1BkRrUYRhwFB8e3C3aW5tp1p&#10;bkoTa/17sxBcHs57MmtMIWqqXG5ZQa8bgSBOrM45VXA6/naGIJxH1lhYJgUPcjCbfrQmGGt75z3V&#10;B5+KEMIuRgWZ92UspUsyMui6tiQO3NVWBn2AVSp1hfcQbgr5FUUDaTDn0JBhSYuMkv/DzSj4+fve&#10;7Fbny/pSm2KwlSNJw36tVPuzmY9BeGr8W/xyL7WCUVgfvoQfIKdP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bEVqg8EAAADbAAAADwAAAAAAAAAAAAAAAACXAgAAZHJzL2Rvd25y&#10;ZXYueG1sUEsFBgAAAAAEAAQA9QAAAIUDAAAAAA==&#10;" path="m0,0l2,6,312,66,622,121,649,109,432,72,312,51,204,30,,0xe" fillcolor="#404040" stroked="f">
                        <v:path arrowok="t" o:connecttype="custom" o:connectlocs="0,299;2,305;312,365;622,420;649,408;432,371;312,350;204,329;0,299" o:connectangles="0,0,0,0,0,0,0,0,0"/>
                      </v:shape>
                      <v:shape id="Freeform 77" o:spid="_x0000_s1059" style="position:absolute;left:205;top:622;width:70;height:34;visibility:visible;mso-wrap-style:square;v-text-anchor:top" coordsize="70,3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EppEUxAAA&#10;ANsAAAAPAAAAZHJzL2Rvd25yZXYueG1sRI9Pi8IwFMTvwn6H8Ba8aeofxO0aZVcUPHhQV/D6bN62&#10;xealNrGt394IgsdhZn7DzBatKURNlcstKxj0IxDEidU5pwqOf+veFITzyBoLy6TgTg4W84/ODGNt&#10;G95TffCpCBB2MSrIvC9jKV2SkUHXtyVx8P5tZdAHWaVSV9gEuCnkMIom0mDOYSHDkpYZJZfDzSg4&#10;18XJ/B6b3UheV3V7vyTjdL1VqvvZ/nyD8NT6d/jV3mgFXwN4fgk/QM4f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hKaRFMQAAADbAAAADwAAAAAAAAAAAAAAAACXAgAAZHJzL2Rv&#10;d25yZXYueG1sUEsFBgAAAAAEAAQA9QAAAIgDAAAAAA==&#10;" path="m48,0l17,3,,27,17,33,39,33,48,27,69,3,48,0xe" fillcolor="#ababab" stroked="f">
                        <v:path arrowok="t" o:connecttype="custom" o:connectlocs="48,622;17,625;0,649;17,655;39,655;48,649;69,625;48,622" o:connectangles="0,0,0,0,0,0,0,0"/>
                      </v:shape>
                      <v:shape id="Freeform 76" o:spid="_x0000_s1060" style="position:absolute;left:559;top:625;width:54;height:37;visibility:visible;mso-wrap-style:square;v-text-anchor:top" coordsize="54,37"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" path="m21,0l9,12,,24,,30,9,33,18,36,30,36,45,15,54,3,21,0xe" fillcolor="#ababab" stroked="f">
                        <v:path arrowok="t" o:connecttype="custom" o:connectlocs="21,625;9,637;0,649;0,655;9,658;18,661;30,661;45,640;54,628;21,625" o:connectangles="0,0,0,0,0,0,0,0,0,0"/>
                      </v:shape>
                      <v:shape id="AutoShape 75" o:spid="_x0000_s1061" style="position:absolute;left:607;top:616;width:40;height:28;visibility:visible;mso-wrap-style:square;v-text-anchor:top" coordsize="40,2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rItcEwwAA&#10;ANsAAAAPAAAAZHJzL2Rvd25yZXYueG1sRI9Ba8JAFITvBf/D8gRvdWMEa1NXMUGl11opPT6yzySY&#10;fRt3V43++m6h0OMwM98wi1VvWnEl5xvLCibjBARxaXXDlYLD5/Z5DsIHZI2tZVJwJw+r5eBpgZm2&#10;N/6g6z5UIkLYZ6igDqHLpPRlTQb92HbE0TtaZzBE6SqpHd4i3LQyTZKZNNhwXKixo6Km8rS/GAUu&#10;PbtNfv/+Sh/bl3SHqIs8CUqNhv36DUSgPvyH/9rvWsHrFH6/xB8glz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rItcEwwAAANsAAAAPAAAAAAAAAAAAAAAAAJcCAABkcnMvZG93&#10;bnJldi54bWxQSwUGAAAAAAQABAD1AAAAhwMAAAAA&#10;" path="m3,9l0,27,18,24,37,24,40,18,40,12,18,12,3,9xm18,0l18,12,40,12,40,9,18,0xe" fillcolor="#ababab" stroked="f">
                        <v:path arrowok="t" o:connecttype="custom" o:connectlocs="3,625;0,643;18,640;37,640;40,634;40,628;18,628;3,625;18,616;18,628;40,628;40,625;18,616" o:connectangles="0,0,0,0,0,0,0,0,0,0,0,0,0"/>
                      </v:shape>
                      <v:shape id="Freeform 74" o:spid="_x0000_s1062" style="position:absolute;left:45;top:127;width:28;height:43;visibility:visible;mso-wrap-style:square;v-text-anchor:top" coordsize="28,4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Cl3PGwQAA&#10;ANsAAAAPAAAAZHJzL2Rvd25yZXYueG1sRI9Ba8JAFITvBf/D8oTe6sZSWo2uIqKl4KmJ3h/ZZxLM&#10;vg3ZVxP/fVcQPA4z8w2zXA+uUVfqQu3ZwHSSgCIuvK25NHDM928zUEGQLTaeycCNAqxXo5clptb3&#10;/EvXTEoVIRxSNFCJtKnWoajIYZj4ljh6Z985lCi7UtsO+wh3jX5Pkk/tsOa4UGFL24qKS/bnDIj+&#10;ymf9bZ5t8+8Dtt7b007EmNfxsFmAEhrkGX60f6yB+Qfcv8QfoFf/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gpdzxsEAAADbAAAADwAAAAAAAAAAAAAAAACXAgAAZHJzL2Rvd25y&#10;ZXYueG1sUEsFBgAAAAAEAAQA9QAAAIUDAAAAAA==&#10;" path="m12,0l0,6,9,18,15,27,15,33,18,39,18,42,27,42,18,15,12,0xe" fillcolor="#404040" stroked="f">
                        <v:path arrowok="t" o:connecttype="custom" o:connectlocs="12,127;0,133;9,145;15,154;15,160;18,166;18,169;27,169;18,142;12,127" o:connectangles="0,0,0,0,0,0,0,0,0,0"/>
                      </v:shape>
                      <v:shape id="Freeform 73" o:spid="_x0000_s1063" style="position:absolute;left:75;top:136;width:85;height:46;visibility:visible;mso-wrap-style:square;v-text-anchor:top" coordsize="85,4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7fNsawwAA&#10;ANsAAAAPAAAAZHJzL2Rvd25yZXYueG1sRI9PawIxFMTvQr9DeAVvmlVQdDVKkSotxYN/8PxMXndD&#10;Ny/LJrrbb98UBI/DzPyGWa47V4k7NcF6VjAaZiCItTeWCwXn03YwAxEissHKMyn4pQDr1Utvibnx&#10;LR/ofoyFSBAOOSooY6xzKYMuyWEY+po4ed++cRiTbAppGmwT3FVynGVT6dByWiixpk1J+ud4cwqu&#10;k/eRtmg30329c62WY/f1eVGq/9q9LUBE6uIz/Gh/GAXzCfx/ST9Arv4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7fNsawwAAANsAAAAPAAAAAAAAAAAAAAAAAJcCAABkcnMvZG93&#10;bnJldi54bWxQSwUGAAAAAAQABAD1AAAAhwMAAAAA&#10;" path="m84,0l36,15,,33,12,45,45,27,79,12,84,0xe" fillcolor="#404040" stroked="f">
                        <v:path arrowok="t" o:connecttype="custom" o:connectlocs="84,136;36,151;0,169;12,181;45,163;79,148;84,136" o:connectangles="0,0,0,0,0,0,0"/>
                      </v:shape>
                      <v:shape id="Freeform 72" o:spid="_x0000_s1064" style="position:absolute;left:129;top:49;width:76;height:139;visibility:visible;mso-wrap-style:square;v-text-anchor:top" coordsize="76,13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lgzt1xAAA&#10;ANsAAAAPAAAAZHJzL2Rvd25yZXYueG1sRI9Ba8JAFITvgv9heUJvulEhxtRVpFSop9Ao9vrIviah&#10;2bdpdqvRX+8WBI/DzHzDrDa9acSZOldbVjCdRCCIC6trLhUcD7txAsJ5ZI2NZVJwJQeb9XCwwlTb&#10;C3/SOfelCBB2KSqovG9TKV1RkUE3sS1x8L5tZ9AH2ZVSd3gJcNPIWRTF0mDNYaHClt4qKn7yP6NA&#10;FphnX8dssY9n8W2e/J6y99oo9TLqt68gPPX+GX60P7SCZQz/X8IPkOs7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JYM7dcQAAADbAAAADwAAAAAAAAAAAAAAAACXAgAAZHJzL2Rv&#10;d25yZXYueG1sUEsFBgAAAAAEAAQA9QAAAIgDAAAAAA==&#10;" path="m76,0l67,2,55,30,36,78,25,99,18,117,,132,,135,3,138,6,135,27,114,33,105,43,90,58,63,67,30,76,0xe" fillcolor="#404040" stroked="f">
                        <v:path arrowok="t" o:connecttype="custom" o:connectlocs="76,49;67,51;55,79;36,127;25,148;18,166;0,181;0,184;3,187;6,184;27,163;33,154;43,139;58,112;67,79;76,49" o:connectangles="0,0,0,0,0,0,0,0,0,0,0,0,0,0,0,0"/>
                      </v:shape>
                      <v:shape id="AutoShape 71" o:spid="_x0000_s1065" style="position:absolute;left:207;top:51;width:76;height:103;visibility:visible;mso-wrap-style:square;v-text-anchor:top" coordsize="76,10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ijatxQAA&#10;ANsAAAAPAAAAZHJzL2Rvd25yZXYueG1sRI9PawIxFMTvQr9DeIVeRLN6qLoaRcsWSm/+O3h7JM/d&#10;xc3Luom69dM3guBxmJnfMLNFaytxpcaXjhUM+gkIYu1MybmC3fa7NwbhA7LByjEp+CMPi/lbZ4ap&#10;cTde03UTchEh7FNUUIRQp1J6XZBF33c1cfSOrrEYomxyaRq8Rbit5DBJPqXFkuNCgTV9FaRPm4tV&#10;oHl7X2f738shG54H2Vl3j/dVV6mP93Y5BRGoDa/ws/1jFExG8PgSf4Cc/wM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L6KNq3FAAAA2wAAAA8AAAAAAAAAAAAAAAAAlwIAAGRycy9k&#10;b3ducmV2LnhtbFBLBQYAAAAABAAEAPUAAACJAwAAAAA=&#10;" path="m74,94l61,94,67,100,70,103,76,103,76,100,74,94xm63,73l46,73,55,100,58,97,61,94,74,94,73,88,67,79,63,73xm45,46l25,46,37,79,46,73,63,73,52,58,45,46xm40,37l13,37,15,49,15,52,19,55,22,49,25,46,45,46,40,37xm0,0l4,10,7,24,7,43,13,37,40,37,34,24,25,15,13,10,7,3,,0xe" fillcolor="#994425" stroked="f">
                        <v:path arrowok="t" o:connecttype="custom" o:connectlocs="74,145;61,145;67,151;70,154;76,154;76,151;74,145;63,124;46,124;55,151;58,148;61,145;74,145;73,139;67,130;63,124;45,97;25,97;37,130;46,124;63,124;52,109;45,97;40,88;13,88;15,100;15,103;19,106;22,100;25,97;45,97;40,88;0,51;4,61;7,75;7,94;13,88;40,88;34,75;25,66;13,61;7,54;0,51" o:connectangles="0,0,0,0,0,0,0,0,0,0,0,0,0,0,0,0,0,0,0,0,0,0,0,0,0,0,0,0,0,0,0,0,0,0,0,0,0,0,0,0,0,0,0"/>
                      </v:shape>
                      <v:shape id="AutoShape 70" o:spid="_x0000_s1066" style="position:absolute;left:99;top:37;width:66;height:34;visibility:visible;mso-wrap-style:square;v-text-anchor:top" coordsize="66,3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lyS1iwgAA&#10;ANsAAAAPAAAAZHJzL2Rvd25yZXYueG1sRE+7bsIwFN0r8Q/WReqCwGmHKgQMCqiVypChgJgv8c1D&#10;xNdR7CYpX18PSIxH573ejqYRPXWutqzgbRGBIM6trrlUcD59zWMQziNrbCyTgj9ysN1MXtaYaDvw&#10;D/VHX4oQwi5BBZX3bSKlyysy6Ba2JQ5cYTuDPsCulLrDIYSbRr5H0Yc0WHNoqLClfUX57fhrFMTZ&#10;4Xa93HeXrC0KSsvPWXz2M6Vep2O6AuFp9E/xw/2tFSzD2PAl/AC5+Qc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CXJLWLCAAAA2wAAAA8AAAAAAAAAAAAAAAAAlwIAAGRycy9kb3du&#10;cmV2LnhtbFBLBQYAAAAABAAEAPUAAACGAwAAAAA=&#10;" path="m56,21l21,21,18,24,18,26,30,26,33,29,33,33,36,33,40,29,51,24,56,21xm36,0l21,5,,21,,24,9,24,21,21,56,21,60,17,63,14,66,9,66,5,60,5,36,0xm66,2l60,5,66,5,66,2xe" fillcolor="#994425" stroked="f">
                        <v:path arrowok="t" o:connecttype="custom" o:connectlocs="56,58;21,58;18,61;18,63;30,63;33,66;33,70;36,70;40,66;51,61;56,58;36,37;21,42;0,58;0,61;9,61;21,58;56,58;60,54;63,51;66,46;66,42;60,42;36,37;66,39;60,42;66,42;66,39" o:connectangles="0,0,0,0,0,0,0,0,0,0,0,0,0,0,0,0,0,0,0,0,0,0,0,0,0,0,0,0"/>
                      </v:shape>
                      <v:shape id="AutoShape 69" o:spid="_x0000_s1067" style="position:absolute;left:69;top:151;width:232;height:64;visibility:visible;mso-wrap-style:square;v-text-anchor:top" coordsize="232,6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tNL8IwwAA&#10;ANsAAAAPAAAAZHJzL2Rvd25yZXYueG1sRI9Pi8IwFMTvwn6H8Bb2ZlM9iK2mIoKwsKD4p/dH82xL&#10;m5fSpFr30xthYY/DzPyGWW9G04o79a62rGAWxSCIC6trLhVcL/vpEoTzyBpby6TgSQ422cdkjam2&#10;Dz7R/exLESDsUlRQed+lUrqiIoMush1x8G62N+iD7Eupe3wEuGnlPI4X0mDNYaHCjnYVFc15MAr4&#10;8psvyiH/Od7mRZLky0Mj94NSX5/jdgXC0+j/w3/tb60gSeD9JfwAmb0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tNL8IwwAAANsAAAAPAAAAAAAAAAAAAAAAAJcCAABkcnMvZG93&#10;bnJldi54bWxQSwUGAAAAAAQABAD1AAAAhwMAAAAA&#10;" path="m6,18l0,30,24,45,36,54,45,61,57,63,87,63,118,51,75,51,45,45,21,30,6,18xm214,0l153,24,75,51,118,51,163,33,232,9,214,0xe" fillcolor="#404040" stroked="f">
                        <v:path arrowok="t" o:connecttype="custom" o:connectlocs="6,169;0,181;24,196;36,205;45,212;57,214;87,214;118,202;75,202;45,196;21,181;6,169;214,151;153,175;75,202;118,202;163,184;232,160;214,151" o:connectangles="0,0,0,0,0,0,0,0,0,0,0,0,0,0,0,0,0,0,0"/>
                      </v:shape>
                      <v:shape id="Freeform 68" o:spid="_x0000_s1068" style="position:absolute;left:57;top:166;width:18;height:19;visibility:visible;mso-wrap-style:square;v-text-anchor:top" coordsize="18,1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A7cryxgAA&#10;ANwAAAAPAAAAZHJzL2Rvd25yZXYueG1sRI/Na8JAEMXvBf+HZQRvdWMPUqKriB8QWmrx4+JtyI5J&#10;MDsbsmtM/es7h0JvM7w37/1mvuxdrTpqQ+XZwGScgCLOva24MHA+7V7fQYWIbLH2TAZ+KMByMXiZ&#10;Y2r9gw/UHWOhJIRDigbKGJtU65CX5DCMfUMs2tW3DqOsbaFtiw8Jd7V+S5KpdlixNJTY0Lqk/Ha8&#10;OwPdx+rSrTfPryb7vG/puc/2xbc3ZjTsVzNQkfr4b/67zqzgJ4Ivz8gEevEL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BA7cryxgAAANwAAAAPAAAAAAAAAAAAAAAAAJcCAABkcnMv&#10;ZG93bnJldi54bWxQSwUGAAAAAAQABAD1AAAAigMAAAAA&#10;" path="m9,0l3,3,,9,3,15,9,18,15,15,18,9,15,3,9,0xe" fillcolor="#ebd66f" stroked="f">
                        <v:path arrowok="t" o:connecttype="custom" o:connectlocs="9,166;3,169;0,175;3,181;9,184;15,181;18,175;15,169;9,166" o:connectangles="0,0,0,0,0,0,0,0,0"/>
                      </v:shape>
                      <v:shape id="Freeform 67" o:spid="_x0000_s1069" style="position:absolute;left:214;top:275;width:127;height:22;visibility:visible;mso-wrap-style:square;v-text-anchor:top" coordsize="127,2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3H5hPwAAA&#10;ANwAAAAPAAAAZHJzL2Rvd25yZXYueG1sRE9LasMwEN0Xegcxge4aOV0E41gJoRAwhS7i9gATa2y5&#10;tkbGkj+5fVQodDeP9538tNpezDT61rGC3TYBQVw53XKj4Pvr8pqC8AFZY++YFNzJw+n4/JRjpt3C&#10;V5rL0IgYwj5DBSaEIZPSV4Ys+q0biCNXu9FiiHBspB5xieG2l29JspcWW44NBgd6N1R15WQV/NiO&#10;J/z8SIuuaGuj07O+zYtSL5v1fAARaA3/4j93oeP8ZAe/z8QL5PEB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C3H5hPwAAAANwAAAAPAAAAAAAAAAAAAAAAAJcCAABkcnMvZG93bnJl&#10;di54bWxQSwUGAAAAAAQABAD1AAAAhAMAAAAA&#10;" path="m0,0l3,12,66,15,126,21,123,3,78,3,,0xe" fillcolor="#404040" stroked="f">
                        <v:path arrowok="t" o:connecttype="custom" o:connectlocs="0,275;3,287;66,290;126,296;123,278;78,278;0,275" o:connectangles="0,0,0,0,0,0,0"/>
                      </v:shape>
                      <v:shape id="Freeform 66" o:spid="_x0000_s1070" style="position:absolute;left:214;top:320;width:97;height:37;visibility:visible;mso-wrap-style:square;v-text-anchor:top" coordsize="97,37"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9qZu2wwAA&#10;ANwAAAAPAAAAZHJzL2Rvd25yZXYueG1sRE/fa8IwEH4f+D+EE3yb6TpwoxqlCMrUMVgdPh/NmZY1&#10;l9LEtv73y2Cwt/v4ft5qM9pG9NT52rGCp3kCgrh0umaj4Ou8e3wF4QOyxsYxKbiTh8168rDCTLuB&#10;P6kvghExhH2GCqoQ2kxKX1Zk0c9dSxy5q+sshgg7I3WHQwy3jUyTZCEt1hwbKmxpW1H5XdysgsPF&#10;nJ/3xW2f69PxjqcXa94/LkrNpmO+BBFoDP/iP/ebjvOTFH6fiRfI9Q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9qZu2wwAAANwAAAAPAAAAAAAAAAAAAAAAAJcCAABkcnMvZG93&#10;bnJldi54bWxQSwUGAAAAAAQABAD1AAAAhwMAAAAA&#10;" path="m0,0l69,33,96,36,90,21,72,18,57,18,39,15,12,6,,0xe" fillcolor="#404040" stroked="f">
                        <v:path arrowok="t" o:connecttype="custom" o:connectlocs="0,320;69,353;96,356;90,341;72,338;57,338;39,335;12,326;0,320" o:connectangles="0,0,0,0,0,0,0,0,0"/>
                      </v:shape>
                      <v:shape id="Freeform 65" o:spid="_x0000_s1071" style="position:absolute;left:102;top:97;width:22;height:13;visibility:visible;mso-wrap-style:square;v-text-anchor:top" coordsize="22,1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1PtccxAAA&#10;ANwAAAAPAAAAZHJzL2Rvd25yZXYueG1sRI9bi8IwEIXfhf0PYRZ8s6mKF2qjLIKwCIJXfB2aMS3b&#10;TEqT1frvjbCwbzOcM+c7k686W4s7tb5yrGCYpCCIC6crNgrOp81gDsIHZI21Y1LwJA+r5Ucvx0y7&#10;Bx/ofgxGxBD2GSooQ2gyKX1RkkWfuIY4ajfXWgxxbY3ULT5iuK3lKE2n0mLFkVBiQ+uSip/jr42Q&#10;+WwyGlbdbmzr/ekathdvzEWp/mf3tQARqAv/5r/rbx3rp2N4PxMnkMsX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dT7XHMQAAADcAAAADwAAAAAAAAAAAAAAAACXAgAAZHJzL2Rv&#10;d25yZXYueG1sUEsFBgAAAAAEAAQA9QAAAIgDAAAAAA==&#10;" path="m18,0l9,,,3,,9,3,12,12,12,18,9,21,3,18,0xe" fillcolor="#994425" stroked="f">
                        <v:path arrowok="t" o:connecttype="custom" o:connectlocs="18,97;9,97;0,100;0,106;3,109;12,109;18,106;21,100;18,97" o:connectangles="0,0,0,0,0,0,0,0,0"/>
                      </v:shape>
                      <v:shape id="AutoShape 64" o:spid="_x0000_s1072" style="position:absolute;left:1079;top:54;width:454;height:31;visibility:visible;mso-wrap-style:square;v-text-anchor:top" coordsize="454,3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PSiw9wwAA&#10;ANwAAAAPAAAAZHJzL2Rvd25yZXYueG1sRE/bagIxEH0X+g9hCn3TrFalbDdKLQpKfWi3fsCwmb3g&#10;ZrIkqbv+vREKvs3hXCdbD6YVF3K+saxgOklAEBdWN1wpOP3uxm8gfEDW2FomBVfysF49jTJMte35&#10;hy55qEQMYZ+igjqELpXSFzUZ9BPbEUeutM5giNBVUjvsY7hp5SxJltJgw7Ghxo4+ayrO+Z9RUG7z&#10;9rA9n15dPl3isf/afM8Xg1Ivz8PHO4hAQ3iI/917Hecnc7g/Ey+Qqxs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PSiw9wwAAANwAAAAPAAAAAAAAAAAAAAAAAJcCAABkcnMvZG93&#10;bnJldi54bWxQSwUGAAAAAAQABAD1AAAAhwMAAAAA&#10;" path="m370,9l283,9,337,12,454,31,445,25,427,19,394,12,370,9xm295,0l136,,103,4,33,9,16,12,6,16,,19,136,9,370,9,349,7,295,0xe" fillcolor="black" stroked="f">
                        <v:path arrowok="t" o:connecttype="custom" o:connectlocs="370,63;283,63;337,66;454,85;445,79;427,73;394,66;370,63;295,54;136,54;103,58;33,63;16,66;6,70;0,73;136,63;370,63;349,61;295,54" o:connectangles="0,0,0,0,0,0,0,0,0,0,0,0,0,0,0,0,0,0,0"/>
                      </v:shape>
                      <v:line id="Line 63" o:spid="_x0000_s1073" style="position:absolute;visibility:visible;mso-wrap-style:square" from="1061,88" to="1479,88"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KgbXlcIAAADcAAAADwAAAGRycy9kb3ducmV2LnhtbERPTWsCMRC9F/wPYQRvNbFgKatRRBEq&#10;tIdVweuwGXdXN5M1ibr775tCobd5vM+ZLzvbiAf5UDvWMBkrEMSFMzWXGo6H7esHiBCRDTaOSUNP&#10;AZaLwcscM+OenNNjH0uRQjhkqKGKsc2kDEVFFsPYtcSJOztvMSboS2k8PlO4beSbUu/SYs2pocKW&#10;1hUV1/3davja5Sd3W6tN3uflxZur/O43Z61Hw241AxGpi//iP/enSfPVFH6fSRfIxQ8A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KgbXlcIAAADcAAAADwAAAAAAAAAAAAAA&#10;AAChAgAAZHJzL2Rvd25yZXYueG1sUEsFBgAAAAAEAAQA+QAAAJADAAAAAA==&#10;" strokeweight="11607emu"/>
                      <v:shape id="AutoShape 62" o:spid="_x0000_s1074" style="position:absolute;left:1010;top:70;width:484;height:52;visibility:visible;mso-wrap-style:square;v-text-anchor:top" coordsize="484,5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onZixwgAA&#10;ANwAAAAPAAAAZHJzL2Rvd25yZXYueG1sRE9Na8JAEL0X+h+WKfRWN7USJHWVYhE8NrGl1yE7yUaz&#10;s2l2TdJ/7wqCt3m8z1ltJtuKgXrfOFbwOktAEJdON1wr+D7sXpYgfEDW2DomBf/kYbN+fFhhpt3I&#10;OQ1FqEUMYZ+hAhNCl0npS0MW/cx1xJGrXG8xRNjXUvc4xnDbynmSpNJiw7HBYEdbQ+WpOFsFP+Xy&#10;azvlf7/j4m3cV7vq6I39VOr5afp4BxFoCnfxzb3XcX6SwvWZeIFcX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GidmLHCAAAA3AAAAA8AAAAAAAAAAAAAAAAAlwIAAGRycy9kb3du&#10;cmV2LnhtbFBLBQYAAAAABAAEAPUAAACGAwAAAAA=&#10;" path="m63,0l30,9,12,18,3,27,,30,75,36,469,51,475,48,478,48,482,42,472,42,18,24,42,12,57,3,63,0xm481,24l478,33,478,36,472,42,482,42,484,39,484,30,481,24xe" fillcolor="black" stroked="f">
                        <v:path arrowok="t" o:connecttype="custom" o:connectlocs="63,70;30,79;12,88;3,97;0,100;75,106;469,121;475,118;478,118;482,112;472,112;18,94;42,82;57,73;63,70;481,94;478,103;478,106;472,112;482,112;484,109;484,100;481,94" o:connectangles="0,0,0,0,0,0,0,0,0,0,0,0,0,0,0,0,0,0,0,0,0,0,0"/>
                      </v:shape>
                      <v:shape id="AutoShape 61" o:spid="_x0000_s1075" style="position:absolute;left:1494;top:88;width:64;height:31;visibility:visible;mso-wrap-style:square;v-text-anchor:top" coordsize="64,3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uYyCXxQAA&#10;ANwAAAAPAAAAZHJzL2Rvd25yZXYueG1sRE9La8JAEL4X/A/LCL3pxtJaja5SlBZr8eDj4HHIjkna&#10;7GzMbmLaX+8KQm/z8T1nOm9NIRqqXG5ZwaAfgSBOrM45VXDYv/dGIJxH1lhYJgW/5GA+6zxMMdb2&#10;wltqdj4VIYRdjAoy78tYSpdkZND1bUkcuJOtDPoAq1TqCi8h3BTyKYqG0mDOoSHDkhYZJT+72ih4&#10;3nzqZiGX54/1d2H/juP6xXzVSj1227cJCE+t/xff3Ssd5kevcHsmXCBnV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K5jIJfFAAAA3AAAAA8AAAAAAAAAAAAAAAAAlwIAAGRycy9k&#10;b3ducmV2LnhtbFBLBQYAAAAABAAEAPUAAACJAwAAAAA=&#10;" path="m63,6l51,6,54,9,54,12,42,18,30,18,3,24,,27,,30,36,24,57,18,63,12,63,6xm54,0l30,,3,3,3,9,24,6,63,6,54,0xe" fillcolor="black" stroked="f">
                        <v:path arrowok="t" o:connecttype="custom" o:connectlocs="63,94;51,94;54,97;54,100;42,106;30,106;3,112;0,115;0,118;36,112;57,106;63,100;63,94;54,88;30,88;3,91;3,97;24,94;63,94;54,88" o:connectangles="0,0,0,0,0,0,0,0,0,0,0,0,0,0,0,0,0,0,0,0"/>
                      </v:shape>
                      <v:line id="Line 60" o:spid="_x0000_s1076" style="position:absolute;visibility:visible;mso-wrap-style:square" from="1222,121" to="1222,344"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m9B53sMAAADcAAAADwAAAGRycy9kb3ducmV2LnhtbESPQWvCQBCF7wX/wzKCt7qr0FKiq4ig&#10;tfTUKHgdsmMSzM7G7Griv+8cCr3N8N68981yPfhGPaiLdWALs6kBRVwEV3Np4XTcvX6AignZYROY&#10;LDwpwno1elli5kLPP/TIU6kkhGOGFqqU2kzrWFTkMU5DSyzaJXQek6xdqV2HvYT7Rs+Nedcea5aG&#10;ClvaVlRc87u38Lb76iPd3PXsTvz9OT/szZB7ayfjYbMAlWhI/+a/64MTfCO08oxMoFe/AA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JvQed7DAAAA3AAAAA8AAAAAAAAAAAAA&#10;AAAAoQIAAGRycy9kb3ducmV2LnhtbFBLBQYAAAAABAAEAPkAAACRAwAAAAA=&#10;" strokeweight="9489emu"/>
                      <v:line id="Line 59" o:spid="_x0000_s1077" style="position:absolute;visibility:visible;mso-wrap-style:square" from="1236,121" to="1236,347"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2sWzNMMAAADcAAAADwAAAGRycy9kb3ducmV2LnhtbERPTWvCQBC9C/0PyxR6Ed1Ywdo0m9AI&#10;FnvUFL0O2WmSNjsbs6um/94VCt7m8T4nyQbTijP1rrGsYDaNQBCXVjdcKfgq1pMlCOeRNbaWScEf&#10;OcjSh1GCsbYX3tJ55ysRQtjFqKD2vouldGVNBt3UdsSB+7a9QR9gX0nd4yWEm1Y+R9FCGmw4NNTY&#10;0aqm8nd3Mgpe3CbvPo+yWI0/9AHzHx7P93Olnh6H9zcQngZ/F/+7NzrMj17h9ky4QKZXAA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NrFszTDAAAA3AAAAA8AAAAAAAAAAAAA&#10;AAAAoQIAAGRycy9kb3ducmV2LnhtbFBLBQYAAAAABAAEAPkAAACRAwAAAAA=&#10;" strokeweight=".213mm"/>
                      <v:line id="Line 58" o:spid="_x0000_s1078" style="position:absolute;visibility:visible;mso-wrap-style:square" from="1161,115" to="1161,495"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FKtZtcMAAADcAAAADwAAAGRycy9kb3ducmV2LnhtbESP0WrCQBBF34X+wzKCb7rRQpHUVUQI&#10;LQUR037AkJ0mwexs2N3G5O+dB6FvM9w7957ZHUbXqYFCbD0bWK8yUMSVty3XBn6+i+UWVEzIFjvP&#10;ZGCiCIf9y2yHufV3vtJQplpJCMccDTQp9bnWsWrIYVz5nli0Xx8cJllDrW3Au4S7Tm+y7E07bFka&#10;Guzp1FB1K/+cgddwO1++NtOQBSzKo76URfExGbOYj8d3UInG9G9+Xn9awV8LvjwjE+j9Aw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BSrWbXDAAAA3AAAAA8AAAAAAAAAAAAA&#10;AAAAoQIAAGRycy9kb3ducmV2LnhtbFBLBQYAAAAABAAEAPkAAACRAwAAAAA=&#10;" strokeweight="7674emu"/>
                      <v:line id="Line 57" o:spid="_x0000_s1079" style="position:absolute;visibility:visible;mso-wrap-style:square" from="1179,118" to="1179,501"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" strokeweight=".213mm"/>
                      <v:line id="Line 56" o:spid="_x0000_s1080" style="position:absolute;visibility:visible;mso-wrap-style:square" from="1464,127" to="1464,441"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Q6L13cIAAADcAAAADwAAAGRycy9kb3ducmV2LnhtbERPS2rDMBDdF3oHMYFuSiPbhRBcKya4&#10;tJR4FScHGKyJP7FGxlId9/ZRodDdPN53snwxg5hpcp1lBfE6AkFcW91xo+B8+njZgnAeWeNgmRT8&#10;kIN89/iQYartjY80V74RIYRdigpa78dUSle3ZNCt7UgcuIudDPoAp0bqCW8h3AwyiaKNNNhxaGhx&#10;pKKl+lp9GwWX/rnAgzt/Rv1rIstr9V6WzUmpp9WyfwPhafH/4j/3lw7z4wR+nwkXyN0d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Q6L13cIAAADcAAAADwAAAAAAAAAAAAAA&#10;AAChAgAAZHJzL2Rvd25yZXYueG1sUEsFBgAAAAAEAAQA+QAAAJADAAAAAA==&#10;" strokeweight="11387emu"/>
                      <v:shape id="Freeform 55" o:spid="_x0000_s1081" style="position:absolute;left:1452;top:483;width:9;height:42;visibility:visible;mso-wrap-style:square;v-text-anchor:top" coordsize="9,4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wq4Y+wQAA&#10;ANwAAAAPAAAAZHJzL2Rvd25yZXYueG1sRE/fa8IwEH4X9j+EG+xNUyeIVGMRR8E92k18PZpbE9pc&#10;uiaz3X9vhMHe7uP7ebticp240RCsZwXLRQaCuPbacqPg86Ocb0CEiKyx80wKfilAsX+a7TDXfuQz&#10;3arYiBTCIUcFJsY+lzLUhhyGhe+JE/flB4cxwaGResAxhbtOvmbZWjq0nBoM9nQ0VLfVj1NwKU/R&#10;rK7t+6H7LkffvB2rjbVKvTxPhy2ISFP8F/+5TzrNX67g8Uy6QO7v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8KuGPsEAAADcAAAADwAAAAAAAAAAAAAAAACXAgAAZHJzL2Rvd25y&#10;ZXYueG1sUEsFBgAAAAAEAAQA9QAAAIUDAAAAAA==&#10;" path="m9,0l0,3,,42,3,42,6,36,9,0xe" fillcolor="black" stroked="f">
                        <v:path arrowok="t" o:connecttype="custom" o:connectlocs="9,483;0,486;0,525;3,525;6,519;9,483" o:connectangles="0,0,0,0,0,0"/>
                      </v:shape>
                      <v:line id="Line 54" o:spid="_x0000_s1082" style="position:absolute;visibility:visible;mso-wrap-style:square" from="1482,127" to="1482,441"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" strokeweight="11463emu"/>
                      <v:shape id="Picture 53" o:spid="_x0000_s1083" type="#_x0000_t75" style="position:absolute;left:965;top:110;width:565;height:478;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MyK&#10;+D7DAAAA3AAAAA8AAABkcnMvZG93bnJldi54bWxEj0FrAjEQhe8F/0MYobeaVbCV1ayoUNCjtlSP&#10;QzLuLruZhCTV7b83hUJvM7w373uzWg+2FzcKsXWsYDopQBBrZ1quFXx+vL8sQMSEbLB3TAp+KMK6&#10;Gj2tsDTuzke6nVItcgjHEhU0KflSyqgbshgnzhNn7eqCxZTXUEsT8J7DbS9nRfEqLbacCQ162jWk&#10;u9O3zVy/qQ949FsdZHd+u4TF16zVSj2Ph80SRKIh/Zv/rvcm15/O4feZPIGsHgA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zIr4PsMAAADcAAAADwAAAAAAAAAAAAAAAACcAgAA&#10;ZHJzL2Rvd25yZXYueG1sUEsFBgAAAAAEAAQA9wAAAIwDAAAAAA==&#10;">
                        <v:imagedata r:id="rId152" o:title=""/>
                      </v:shape>
                      <v:shape id="Picture 52" o:spid="_x0000_s1084" type="#_x0000_t75" style="position:absolute;width:758;height:383;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DIA&#10;HIHDAAAA3AAAAA8AAABkcnMvZG93bnJldi54bWxET01rwkAQvQv9D8sUeqsbexCJboJIhbaHglaJ&#10;x2F3TKLZ2TS7TdJ/7xYK3ubxPmeVj7YRPXW+dqxgNk1AEGtnai4VHL62zwsQPiAbbByTgl/ykGcP&#10;kxWmxg28o34fShFD2KeooAqhTaX0uiKLfupa4sidXWcxRNiV0nQ4xHDbyJckmUuLNceGClvaVKSv&#10;+x+r4ErHz/5jsXl/LYqBmu23Pl0uWqmnx3G9BBFoDHfxv/vNxPmzOfw9Ey+Q2Q0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MgAcgcMAAADcAAAADwAAAAAAAAAAAAAAAACcAgAA&#10;ZHJzL2Rvd25yZXYueG1sUEsFBgAAAAAEAAQA9wAAAIwDAAAAAA==&#10;">
                        <v:imagedata r:id="rId153" o:title=""/>
                      </v:shape>
                      <v:shape id="Picture 51" o:spid="_x0000_s1085" type="#_x0000_t75" style="position:absolute;left:196;top:293;width:1494;height:46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AuB&#10;ZE7DAAAA3AAAAA8AAABkcnMvZG93bnJldi54bWxET99rwjAQfh/4P4QT9rambrCNapRSECaOwazi&#10;69GcbbW5lCbG+t8vg8He7uP7eYvVaDoRaHCtZQWzJAVBXFndcq1gX66f3kE4j6yxs0wK7uRgtZw8&#10;LDDT9sbfFHa+FjGEXYYKGu/7TEpXNWTQJbYnjtzJDgZ9hEMt9YC3GG46+Zymr9Jgy7GhwZ6KhqrL&#10;7moUlF/Fpd7sP8/HY749vLgQ3KENSj1Ox3wOwtPo/8V/7g8d58/e4PeZeIFc/gA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C4FkTsMAAADcAAAADwAAAAAAAAAAAAAAAACcAgAA&#10;ZHJzL2Rvd25yZXYueG1sUEsFBgAAAAAEAAQA9wAAAIwDAAAAAA==&#10;">
                        <v:imagedata r:id="rId154" o:title=""/>
                      </v:shape>
                      <v:shape id="Freeform 50" o:spid="_x0000_s1086" style="position:absolute;left:105;top:100;width:7;height:7;visibility:visible;mso-wrap-style:square;v-text-anchor:top" coordsize="7,7"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GlVYwwAA&#10;ANwAAAAPAAAAZHJzL2Rvd25yZXYueG1sRI9BawJBDIXvBf/DEMFbnbVIkdVRRFF6bFXwGnfi7uhO&#10;ZtkZdeuvbw4Fbwnv5b0vs0Xna3WnNrrABkbDDBRxEazj0sBhv3mfgIoJ2WIdmAz8UoTFvPc2w9yG&#10;B//QfZdKJSEcczRQpdTkWseiIo9xGBpi0c6h9ZhkbUttW3xIuK/1R5Z9ao+OpaHChlYVFdfdzRvI&#10;the7Od7GLq75WT5Pzn83+60xg363nIJK1KWX+f/6ywr+SGjlGZlAz/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GlVYwwAAANwAAAAPAAAAAAAAAAAAAAAAAJcCAABkcnMvZG93&#10;bnJldi54bWxQSwUGAAAAAAQABAD1AAAAhwMAAAAA&#10;" path="m6,0l0,,3,3,3,6,6,6,6,0xe" stroked="f">
                        <v:path arrowok="t" o:connecttype="custom" o:connectlocs="6,100;0,100;3,103;3,106;6,106;6,100" o:connectangles="0,0,0,0,0,0"/>
                      </v:shape>
                      <w10:anchorlock/>
                    </v:group>
                  </w:pict>
                </mc:Fallback>
              </mc:AlternateContent>
            </w:r>
          </w:p>
          <w:p w:rsidR="004A45A8" w:rsidRPr="00A935BE" w:rsidRDefault="004A45A8" w:rsidP="0011153B">
            <w:pPr>
              <w:pStyle w:val="TableParagraph"/>
              <w:spacing w:before="5"/>
              <w:rPr>
                <w:b/>
              </w:rPr>
            </w:pPr>
          </w:p>
        </w:tc>
        <w:tc>
          <w:tcPr>
            <w:tcW w:w="6978" w:type="dxa"/>
          </w:tcPr>
          <w:p w:rsidR="004A45A8" w:rsidRPr="00A935BE" w:rsidRDefault="004A45A8" w:rsidP="0011153B">
            <w:pPr>
              <w:pStyle w:val="TableParagraph"/>
              <w:spacing w:line="252" w:lineRule="exact"/>
              <w:ind w:left="103"/>
              <w:jc w:val="both"/>
              <w:rPr>
                <w:b/>
              </w:rPr>
            </w:pPr>
            <w:r w:rsidRPr="00A935BE">
              <w:rPr>
                <w:b/>
              </w:rPr>
              <w:t>TRANSPORT</w:t>
            </w:r>
          </w:p>
          <w:p w:rsidR="004A45A8" w:rsidRPr="00A935BE" w:rsidRDefault="004A45A8" w:rsidP="0011153B">
            <w:pPr>
              <w:pStyle w:val="TableParagraph"/>
              <w:spacing w:before="7"/>
              <w:rPr>
                <w:b/>
              </w:rPr>
            </w:pPr>
          </w:p>
          <w:p w:rsidR="004A45A8" w:rsidRPr="00A935BE" w:rsidRDefault="004A45A8" w:rsidP="0011153B">
            <w:pPr>
              <w:pStyle w:val="TableParagraph"/>
              <w:ind w:left="103" w:right="104"/>
              <w:jc w:val="both"/>
              <w:rPr>
                <w:color w:val="FF0000"/>
              </w:rPr>
            </w:pPr>
            <w:r w:rsidRPr="00A935BE">
              <w:t>In Nairobi, they drive on the left hand side as a traffic rule and so in case you will drive to the venue, please observe this rule. Also it is important to carry your driving permit. (There are taxi’s available outside the center)</w:t>
            </w:r>
          </w:p>
        </w:tc>
      </w:tr>
      <w:tr w:rsidR="004A45A8" w:rsidRPr="00A935BE" w:rsidTr="0011153B">
        <w:trPr>
          <w:trHeight w:hRule="exact" w:val="1951"/>
        </w:trPr>
        <w:tc>
          <w:tcPr>
            <w:tcW w:w="3997" w:type="dxa"/>
          </w:tcPr>
          <w:p w:rsidR="004A45A8" w:rsidRPr="00A935BE" w:rsidRDefault="00A57FAD" w:rsidP="0011153B">
            <w:pPr>
              <w:pStyle w:val="TableParagraph"/>
              <w:ind w:left="1136"/>
            </w:pPr>
            <w:r>
              <w:rPr>
                <w:noProof/>
              </w:rPr>
              <mc:AlternateContent>
                <mc:Choice Requires="wpg">
                  <w:drawing>
                    <wp:inline distT="0" distB="0" distL="0" distR="0">
                      <wp:extent cx="1097915" cy="1224915"/>
                      <wp:effectExtent l="0" t="0" r="0" b="0"/>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97915" cy="1224915"/>
                                <a:chOff x="0" y="0"/>
                                <a:chExt cx="1729" cy="1929"/>
                              </a:xfrm>
                            </wpg:grpSpPr>
                            <wps:wsp>
                              <wps:cNvPr id="4" name="AutoShape 48"/>
                              <wps:cNvSpPr>
                                <a:spLocks/>
                              </wps:cNvSpPr>
                              <wps:spPr bwMode="auto">
                                <a:xfrm>
                                  <a:off x="0" y="0"/>
                                  <a:ext cx="1729" cy="1929"/>
                                </a:xfrm>
                                <a:custGeom>
                                  <a:avLst/>
                                  <a:gdLst>
                                    <a:gd name="T0" fmla="*/ 559 w 1729"/>
                                    <a:gd name="T1" fmla="*/ 1928 h 1929"/>
                                    <a:gd name="T2" fmla="*/ 713 w 1729"/>
                                    <a:gd name="T3" fmla="*/ 1928 h 1929"/>
                                    <a:gd name="T4" fmla="*/ 974 w 1729"/>
                                    <a:gd name="T5" fmla="*/ 1915 h 1929"/>
                                    <a:gd name="T6" fmla="*/ 1372 w 1729"/>
                                    <a:gd name="T7" fmla="*/ 1928 h 1929"/>
                                    <a:gd name="T8" fmla="*/ 1681 w 1729"/>
                                    <a:gd name="T9" fmla="*/ 1928 h 1929"/>
                                    <a:gd name="T10" fmla="*/ 66 w 1729"/>
                                    <a:gd name="T11" fmla="*/ 1901 h 1929"/>
                                    <a:gd name="T12" fmla="*/ 339 w 1729"/>
                                    <a:gd name="T13" fmla="*/ 1901 h 1929"/>
                                    <a:gd name="T14" fmla="*/ 1197 w 1729"/>
                                    <a:gd name="T15" fmla="*/ 1915 h 1929"/>
                                    <a:gd name="T16" fmla="*/ 1489 w 1729"/>
                                    <a:gd name="T17" fmla="*/ 1901 h 1929"/>
                                    <a:gd name="T18" fmla="*/ 100 w 1729"/>
                                    <a:gd name="T19" fmla="*/ 1887 h 1929"/>
                                    <a:gd name="T20" fmla="*/ 384 w 1729"/>
                                    <a:gd name="T21" fmla="*/ 1887 h 1929"/>
                                    <a:gd name="T22" fmla="*/ 1310 w 1729"/>
                                    <a:gd name="T23" fmla="*/ 1901 h 1929"/>
                                    <a:gd name="T24" fmla="*/ 111 w 1729"/>
                                    <a:gd name="T25" fmla="*/ 1887 h 1929"/>
                                    <a:gd name="T26" fmla="*/ 1708 w 1729"/>
                                    <a:gd name="T27" fmla="*/ 1874 h 1929"/>
                                    <a:gd name="T28" fmla="*/ 34 w 1729"/>
                                    <a:gd name="T29" fmla="*/ 1847 h 1929"/>
                                    <a:gd name="T30" fmla="*/ 1695 w 1729"/>
                                    <a:gd name="T31" fmla="*/ 1833 h 1929"/>
                                    <a:gd name="T32" fmla="*/ 33 w 1729"/>
                                    <a:gd name="T33" fmla="*/ 1575 h 1929"/>
                                    <a:gd name="T34" fmla="*/ 30 w 1729"/>
                                    <a:gd name="T35" fmla="*/ 1657 h 1929"/>
                                    <a:gd name="T36" fmla="*/ 73 w 1729"/>
                                    <a:gd name="T37" fmla="*/ 1738 h 1929"/>
                                    <a:gd name="T38" fmla="*/ 1661 w 1729"/>
                                    <a:gd name="T39" fmla="*/ 1752 h 1929"/>
                                    <a:gd name="T40" fmla="*/ 1695 w 1729"/>
                                    <a:gd name="T41" fmla="*/ 1670 h 1929"/>
                                    <a:gd name="T42" fmla="*/ 1707 w 1729"/>
                                    <a:gd name="T43" fmla="*/ 1589 h 1929"/>
                                    <a:gd name="T44" fmla="*/ 20 w 1729"/>
                                    <a:gd name="T45" fmla="*/ 733 h 1929"/>
                                    <a:gd name="T46" fmla="*/ 5 w 1729"/>
                                    <a:gd name="T47" fmla="*/ 883 h 1929"/>
                                    <a:gd name="T48" fmla="*/ 45 w 1729"/>
                                    <a:gd name="T49" fmla="*/ 1032 h 1929"/>
                                    <a:gd name="T50" fmla="*/ 7 w 1729"/>
                                    <a:gd name="T51" fmla="*/ 1141 h 1929"/>
                                    <a:gd name="T52" fmla="*/ 44 w 1729"/>
                                    <a:gd name="T53" fmla="*/ 1276 h 1929"/>
                                    <a:gd name="T54" fmla="*/ 2 w 1729"/>
                                    <a:gd name="T55" fmla="*/ 1399 h 1929"/>
                                    <a:gd name="T56" fmla="*/ 49 w 1729"/>
                                    <a:gd name="T57" fmla="*/ 1521 h 1929"/>
                                    <a:gd name="T58" fmla="*/ 1705 w 1729"/>
                                    <a:gd name="T59" fmla="*/ 1494 h 1929"/>
                                    <a:gd name="T60" fmla="*/ 1729 w 1729"/>
                                    <a:gd name="T61" fmla="*/ 1371 h 1929"/>
                                    <a:gd name="T62" fmla="*/ 1690 w 1729"/>
                                    <a:gd name="T63" fmla="*/ 1276 h 1929"/>
                                    <a:gd name="T64" fmla="*/ 1725 w 1729"/>
                                    <a:gd name="T65" fmla="*/ 1181 h 1929"/>
                                    <a:gd name="T66" fmla="*/ 1720 w 1729"/>
                                    <a:gd name="T67" fmla="*/ 1127 h 1929"/>
                                    <a:gd name="T68" fmla="*/ 1690 w 1729"/>
                                    <a:gd name="T69" fmla="*/ 1018 h 1929"/>
                                    <a:gd name="T70" fmla="*/ 1723 w 1729"/>
                                    <a:gd name="T71" fmla="*/ 910 h 1929"/>
                                    <a:gd name="T72" fmla="*/ 1714 w 1729"/>
                                    <a:gd name="T73" fmla="*/ 733 h 1929"/>
                                    <a:gd name="T74" fmla="*/ 59 w 1729"/>
                                    <a:gd name="T75" fmla="*/ 95 h 1929"/>
                                    <a:gd name="T76" fmla="*/ 16 w 1729"/>
                                    <a:gd name="T77" fmla="*/ 204 h 1929"/>
                                    <a:gd name="T78" fmla="*/ 31 w 1729"/>
                                    <a:gd name="T79" fmla="*/ 353 h 1929"/>
                                    <a:gd name="T80" fmla="*/ 9 w 1729"/>
                                    <a:gd name="T81" fmla="*/ 489 h 1929"/>
                                    <a:gd name="T82" fmla="*/ 38 w 1729"/>
                                    <a:gd name="T83" fmla="*/ 584 h 1929"/>
                                    <a:gd name="T84" fmla="*/ 44 w 1729"/>
                                    <a:gd name="T85" fmla="*/ 693 h 1929"/>
                                    <a:gd name="T86" fmla="*/ 1680 w 1729"/>
                                    <a:gd name="T87" fmla="*/ 665 h 1929"/>
                                    <a:gd name="T88" fmla="*/ 1715 w 1729"/>
                                    <a:gd name="T89" fmla="*/ 543 h 1929"/>
                                    <a:gd name="T90" fmla="*/ 1698 w 1729"/>
                                    <a:gd name="T91" fmla="*/ 435 h 1929"/>
                                    <a:gd name="T92" fmla="*/ 1723 w 1729"/>
                                    <a:gd name="T93" fmla="*/ 272 h 1929"/>
                                    <a:gd name="T94" fmla="*/ 1694 w 1729"/>
                                    <a:gd name="T95" fmla="*/ 149 h 1929"/>
                                    <a:gd name="T96" fmla="*/ 63 w 1729"/>
                                    <a:gd name="T97" fmla="*/ 54 h 1929"/>
                                    <a:gd name="T98" fmla="*/ 616 w 1729"/>
                                    <a:gd name="T99" fmla="*/ 54 h 1929"/>
                                    <a:gd name="T100" fmla="*/ 1341 w 1729"/>
                                    <a:gd name="T101" fmla="*/ 27 h 1929"/>
                                    <a:gd name="T102" fmla="*/ 1506 w 1729"/>
                                    <a:gd name="T103" fmla="*/ 27 h 1929"/>
                                    <a:gd name="T104" fmla="*/ 1548 w 1729"/>
                                    <a:gd name="T105" fmla="*/ 54 h 1929"/>
                                    <a:gd name="T106" fmla="*/ 443 w 1729"/>
                                    <a:gd name="T107" fmla="*/ 27 h 1929"/>
                                    <a:gd name="T108" fmla="*/ 708 w 1729"/>
                                    <a:gd name="T109" fmla="*/ 41 h 1929"/>
                                    <a:gd name="T110" fmla="*/ 1086 w 1729"/>
                                    <a:gd name="T111" fmla="*/ 27 h 1929"/>
                                    <a:gd name="T112" fmla="*/ 208 w 1729"/>
                                    <a:gd name="T113" fmla="*/ 14 h 1929"/>
                                    <a:gd name="T114" fmla="*/ 456 w 1729"/>
                                    <a:gd name="T115" fmla="*/ 27 h 1929"/>
                                    <a:gd name="T116" fmla="*/ 952 w 1729"/>
                                    <a:gd name="T117" fmla="*/ 27 h 1929"/>
                                    <a:gd name="T118" fmla="*/ 1654 w 1729"/>
                                    <a:gd name="T119" fmla="*/ 14 h 1929"/>
                                    <a:gd name="T120" fmla="*/ 1185 w 1729"/>
                                    <a:gd name="T121" fmla="*/ 0 h 1929"/>
                                    <a:gd name="T122" fmla="*/ 1364 w 1729"/>
                                    <a:gd name="T123" fmla="*/ 0 h 1929"/>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 name="T180" fmla="*/ 0 60000 65536"/>
                                    <a:gd name="T181" fmla="*/ 0 60000 65536"/>
                                    <a:gd name="T182" fmla="*/ 0 60000 65536"/>
                                    <a:gd name="T183" fmla="*/ 0 60000 65536"/>
                                    <a:gd name="T184" fmla="*/ 0 60000 65536"/>
                                    <a:gd name="T185" fmla="*/ 0 60000 65536"/>
                                  </a:gdLst>
                                  <a:ahLst/>
                                  <a:cxnLst>
                                    <a:cxn ang="T124">
                                      <a:pos x="T0" y="T1"/>
                                    </a:cxn>
                                    <a:cxn ang="T125">
                                      <a:pos x="T2" y="T3"/>
                                    </a:cxn>
                                    <a:cxn ang="T126">
                                      <a:pos x="T4" y="T5"/>
                                    </a:cxn>
                                    <a:cxn ang="T127">
                                      <a:pos x="T6" y="T7"/>
                                    </a:cxn>
                                    <a:cxn ang="T128">
                                      <a:pos x="T8" y="T9"/>
                                    </a:cxn>
                                    <a:cxn ang="T129">
                                      <a:pos x="T10" y="T11"/>
                                    </a:cxn>
                                    <a:cxn ang="T130">
                                      <a:pos x="T12" y="T13"/>
                                    </a:cxn>
                                    <a:cxn ang="T131">
                                      <a:pos x="T14" y="T15"/>
                                    </a:cxn>
                                    <a:cxn ang="T132">
                                      <a:pos x="T16" y="T17"/>
                                    </a:cxn>
                                    <a:cxn ang="T133">
                                      <a:pos x="T18" y="T19"/>
                                    </a:cxn>
                                    <a:cxn ang="T134">
                                      <a:pos x="T20" y="T21"/>
                                    </a:cxn>
                                    <a:cxn ang="T135">
                                      <a:pos x="T22" y="T23"/>
                                    </a:cxn>
                                    <a:cxn ang="T136">
                                      <a:pos x="T24" y="T25"/>
                                    </a:cxn>
                                    <a:cxn ang="T137">
                                      <a:pos x="T26" y="T27"/>
                                    </a:cxn>
                                    <a:cxn ang="T138">
                                      <a:pos x="T28" y="T29"/>
                                    </a:cxn>
                                    <a:cxn ang="T139">
                                      <a:pos x="T30" y="T31"/>
                                    </a:cxn>
                                    <a:cxn ang="T140">
                                      <a:pos x="T32" y="T33"/>
                                    </a:cxn>
                                    <a:cxn ang="T141">
                                      <a:pos x="T34" y="T35"/>
                                    </a:cxn>
                                    <a:cxn ang="T142">
                                      <a:pos x="T36" y="T37"/>
                                    </a:cxn>
                                    <a:cxn ang="T143">
                                      <a:pos x="T38" y="T39"/>
                                    </a:cxn>
                                    <a:cxn ang="T144">
                                      <a:pos x="T40" y="T41"/>
                                    </a:cxn>
                                    <a:cxn ang="T145">
                                      <a:pos x="T42" y="T43"/>
                                    </a:cxn>
                                    <a:cxn ang="T146">
                                      <a:pos x="T44" y="T45"/>
                                    </a:cxn>
                                    <a:cxn ang="T147">
                                      <a:pos x="T46" y="T47"/>
                                    </a:cxn>
                                    <a:cxn ang="T148">
                                      <a:pos x="T48" y="T49"/>
                                    </a:cxn>
                                    <a:cxn ang="T149">
                                      <a:pos x="T50" y="T51"/>
                                    </a:cxn>
                                    <a:cxn ang="T150">
                                      <a:pos x="T52" y="T53"/>
                                    </a:cxn>
                                    <a:cxn ang="T151">
                                      <a:pos x="T54" y="T55"/>
                                    </a:cxn>
                                    <a:cxn ang="T152">
                                      <a:pos x="T56" y="T57"/>
                                    </a:cxn>
                                    <a:cxn ang="T153">
                                      <a:pos x="T58" y="T59"/>
                                    </a:cxn>
                                    <a:cxn ang="T154">
                                      <a:pos x="T60" y="T61"/>
                                    </a:cxn>
                                    <a:cxn ang="T155">
                                      <a:pos x="T62" y="T63"/>
                                    </a:cxn>
                                    <a:cxn ang="T156">
                                      <a:pos x="T64" y="T65"/>
                                    </a:cxn>
                                    <a:cxn ang="T157">
                                      <a:pos x="T66" y="T67"/>
                                    </a:cxn>
                                    <a:cxn ang="T158">
                                      <a:pos x="T68" y="T69"/>
                                    </a:cxn>
                                    <a:cxn ang="T159">
                                      <a:pos x="T70" y="T71"/>
                                    </a:cxn>
                                    <a:cxn ang="T160">
                                      <a:pos x="T72" y="T73"/>
                                    </a:cxn>
                                    <a:cxn ang="T161">
                                      <a:pos x="T74" y="T75"/>
                                    </a:cxn>
                                    <a:cxn ang="T162">
                                      <a:pos x="T76" y="T77"/>
                                    </a:cxn>
                                    <a:cxn ang="T163">
                                      <a:pos x="T78" y="T79"/>
                                    </a:cxn>
                                    <a:cxn ang="T164">
                                      <a:pos x="T80" y="T81"/>
                                    </a:cxn>
                                    <a:cxn ang="T165">
                                      <a:pos x="T82" y="T83"/>
                                    </a:cxn>
                                    <a:cxn ang="T166">
                                      <a:pos x="T84" y="T85"/>
                                    </a:cxn>
                                    <a:cxn ang="T167">
                                      <a:pos x="T86" y="T87"/>
                                    </a:cxn>
                                    <a:cxn ang="T168">
                                      <a:pos x="T88" y="T89"/>
                                    </a:cxn>
                                    <a:cxn ang="T169">
                                      <a:pos x="T90" y="T91"/>
                                    </a:cxn>
                                    <a:cxn ang="T170">
                                      <a:pos x="T92" y="T93"/>
                                    </a:cxn>
                                    <a:cxn ang="T171">
                                      <a:pos x="T94" y="T95"/>
                                    </a:cxn>
                                    <a:cxn ang="T172">
                                      <a:pos x="T96" y="T97"/>
                                    </a:cxn>
                                    <a:cxn ang="T173">
                                      <a:pos x="T98" y="T99"/>
                                    </a:cxn>
                                    <a:cxn ang="T174">
                                      <a:pos x="T100" y="T101"/>
                                    </a:cxn>
                                    <a:cxn ang="T175">
                                      <a:pos x="T102" y="T103"/>
                                    </a:cxn>
                                    <a:cxn ang="T176">
                                      <a:pos x="T104" y="T105"/>
                                    </a:cxn>
                                    <a:cxn ang="T177">
                                      <a:pos x="T106" y="T107"/>
                                    </a:cxn>
                                    <a:cxn ang="T178">
                                      <a:pos x="T108" y="T109"/>
                                    </a:cxn>
                                    <a:cxn ang="T179">
                                      <a:pos x="T110" y="T111"/>
                                    </a:cxn>
                                    <a:cxn ang="T180">
                                      <a:pos x="T112" y="T113"/>
                                    </a:cxn>
                                    <a:cxn ang="T181">
                                      <a:pos x="T114" y="T115"/>
                                    </a:cxn>
                                    <a:cxn ang="T182">
                                      <a:pos x="T116" y="T117"/>
                                    </a:cxn>
                                    <a:cxn ang="T183">
                                      <a:pos x="T118" y="T119"/>
                                    </a:cxn>
                                    <a:cxn ang="T184">
                                      <a:pos x="T120" y="T121"/>
                                    </a:cxn>
                                    <a:cxn ang="T185">
                                      <a:pos x="T122" y="T123"/>
                                    </a:cxn>
                                  </a:cxnLst>
                                  <a:rect l="0" t="0" r="r" b="b"/>
                                  <a:pathLst>
                                    <a:path w="1729" h="1929">
                                      <a:moveTo>
                                        <a:pt x="593" y="1901"/>
                                      </a:moveTo>
                                      <a:lnTo>
                                        <a:pt x="408" y="1901"/>
                                      </a:lnTo>
                                      <a:lnTo>
                                        <a:pt x="420" y="1915"/>
                                      </a:lnTo>
                                      <a:lnTo>
                                        <a:pt x="432" y="1915"/>
                                      </a:lnTo>
                                      <a:lnTo>
                                        <a:pt x="444" y="1928"/>
                                      </a:lnTo>
                                      <a:lnTo>
                                        <a:pt x="559" y="1928"/>
                                      </a:lnTo>
                                      <a:lnTo>
                                        <a:pt x="575" y="1915"/>
                                      </a:lnTo>
                                      <a:lnTo>
                                        <a:pt x="593" y="1901"/>
                                      </a:lnTo>
                                      <a:close/>
                                      <a:moveTo>
                                        <a:pt x="829" y="1901"/>
                                      </a:moveTo>
                                      <a:lnTo>
                                        <a:pt x="673" y="1901"/>
                                      </a:lnTo>
                                      <a:lnTo>
                                        <a:pt x="694" y="1915"/>
                                      </a:lnTo>
                                      <a:lnTo>
                                        <a:pt x="713" y="1928"/>
                                      </a:lnTo>
                                      <a:lnTo>
                                        <a:pt x="800" y="1928"/>
                                      </a:lnTo>
                                      <a:lnTo>
                                        <a:pt x="806" y="1915"/>
                                      </a:lnTo>
                                      <a:lnTo>
                                        <a:pt x="824" y="1915"/>
                                      </a:lnTo>
                                      <a:lnTo>
                                        <a:pt x="829" y="1901"/>
                                      </a:lnTo>
                                      <a:close/>
                                      <a:moveTo>
                                        <a:pt x="1177" y="1915"/>
                                      </a:moveTo>
                                      <a:lnTo>
                                        <a:pt x="974" y="1915"/>
                                      </a:lnTo>
                                      <a:lnTo>
                                        <a:pt x="987" y="1928"/>
                                      </a:lnTo>
                                      <a:lnTo>
                                        <a:pt x="1167" y="1928"/>
                                      </a:lnTo>
                                      <a:lnTo>
                                        <a:pt x="1177" y="1915"/>
                                      </a:lnTo>
                                      <a:close/>
                                      <a:moveTo>
                                        <a:pt x="1449" y="1915"/>
                                      </a:moveTo>
                                      <a:lnTo>
                                        <a:pt x="1356" y="1915"/>
                                      </a:lnTo>
                                      <a:lnTo>
                                        <a:pt x="1372" y="1928"/>
                                      </a:lnTo>
                                      <a:lnTo>
                                        <a:pt x="1437" y="1928"/>
                                      </a:lnTo>
                                      <a:lnTo>
                                        <a:pt x="1449" y="1915"/>
                                      </a:lnTo>
                                      <a:close/>
                                      <a:moveTo>
                                        <a:pt x="1689" y="1915"/>
                                      </a:moveTo>
                                      <a:lnTo>
                                        <a:pt x="1626" y="1915"/>
                                      </a:lnTo>
                                      <a:lnTo>
                                        <a:pt x="1641" y="1928"/>
                                      </a:lnTo>
                                      <a:lnTo>
                                        <a:pt x="1681" y="1928"/>
                                      </a:lnTo>
                                      <a:lnTo>
                                        <a:pt x="1689" y="1915"/>
                                      </a:lnTo>
                                      <a:close/>
                                      <a:moveTo>
                                        <a:pt x="66" y="1901"/>
                                      </a:moveTo>
                                      <a:lnTo>
                                        <a:pt x="33" y="1901"/>
                                      </a:lnTo>
                                      <a:lnTo>
                                        <a:pt x="37" y="1915"/>
                                      </a:lnTo>
                                      <a:lnTo>
                                        <a:pt x="54" y="1915"/>
                                      </a:lnTo>
                                      <a:lnTo>
                                        <a:pt x="66" y="1901"/>
                                      </a:lnTo>
                                      <a:close/>
                                      <a:moveTo>
                                        <a:pt x="368" y="1887"/>
                                      </a:moveTo>
                                      <a:lnTo>
                                        <a:pt x="221" y="1887"/>
                                      </a:lnTo>
                                      <a:lnTo>
                                        <a:pt x="235" y="1901"/>
                                      </a:lnTo>
                                      <a:lnTo>
                                        <a:pt x="248" y="1915"/>
                                      </a:lnTo>
                                      <a:lnTo>
                                        <a:pt x="324" y="1915"/>
                                      </a:lnTo>
                                      <a:lnTo>
                                        <a:pt x="339" y="1901"/>
                                      </a:lnTo>
                                      <a:lnTo>
                                        <a:pt x="353" y="1901"/>
                                      </a:lnTo>
                                      <a:lnTo>
                                        <a:pt x="368" y="1887"/>
                                      </a:lnTo>
                                      <a:close/>
                                      <a:moveTo>
                                        <a:pt x="1208" y="1901"/>
                                      </a:moveTo>
                                      <a:lnTo>
                                        <a:pt x="934" y="1901"/>
                                      </a:lnTo>
                                      <a:lnTo>
                                        <a:pt x="947" y="1915"/>
                                      </a:lnTo>
                                      <a:lnTo>
                                        <a:pt x="1197" y="1915"/>
                                      </a:lnTo>
                                      <a:lnTo>
                                        <a:pt x="1208" y="1901"/>
                                      </a:lnTo>
                                      <a:close/>
                                      <a:moveTo>
                                        <a:pt x="1489" y="1901"/>
                                      </a:moveTo>
                                      <a:lnTo>
                                        <a:pt x="1326" y="1901"/>
                                      </a:lnTo>
                                      <a:lnTo>
                                        <a:pt x="1342" y="1915"/>
                                      </a:lnTo>
                                      <a:lnTo>
                                        <a:pt x="1475" y="1915"/>
                                      </a:lnTo>
                                      <a:lnTo>
                                        <a:pt x="1489" y="1901"/>
                                      </a:lnTo>
                                      <a:close/>
                                      <a:moveTo>
                                        <a:pt x="1697" y="1901"/>
                                      </a:moveTo>
                                      <a:lnTo>
                                        <a:pt x="1564" y="1901"/>
                                      </a:lnTo>
                                      <a:lnTo>
                                        <a:pt x="1580" y="1915"/>
                                      </a:lnTo>
                                      <a:lnTo>
                                        <a:pt x="1694" y="1915"/>
                                      </a:lnTo>
                                      <a:lnTo>
                                        <a:pt x="1697" y="1901"/>
                                      </a:lnTo>
                                      <a:close/>
                                      <a:moveTo>
                                        <a:pt x="100" y="1887"/>
                                      </a:moveTo>
                                      <a:lnTo>
                                        <a:pt x="27" y="1887"/>
                                      </a:lnTo>
                                      <a:lnTo>
                                        <a:pt x="30" y="1901"/>
                                      </a:lnTo>
                                      <a:lnTo>
                                        <a:pt x="89" y="1901"/>
                                      </a:lnTo>
                                      <a:lnTo>
                                        <a:pt x="100" y="1887"/>
                                      </a:lnTo>
                                      <a:close/>
                                      <a:moveTo>
                                        <a:pt x="1228" y="1887"/>
                                      </a:moveTo>
                                      <a:lnTo>
                                        <a:pt x="384" y="1887"/>
                                      </a:lnTo>
                                      <a:lnTo>
                                        <a:pt x="396" y="1901"/>
                                      </a:lnTo>
                                      <a:lnTo>
                                        <a:pt x="1218" y="1901"/>
                                      </a:lnTo>
                                      <a:lnTo>
                                        <a:pt x="1228" y="1887"/>
                                      </a:lnTo>
                                      <a:close/>
                                      <a:moveTo>
                                        <a:pt x="1707" y="1887"/>
                                      </a:moveTo>
                                      <a:lnTo>
                                        <a:pt x="1300" y="1887"/>
                                      </a:lnTo>
                                      <a:lnTo>
                                        <a:pt x="1310" y="1901"/>
                                      </a:lnTo>
                                      <a:lnTo>
                                        <a:pt x="1704" y="1901"/>
                                      </a:lnTo>
                                      <a:lnTo>
                                        <a:pt x="1707" y="1887"/>
                                      </a:lnTo>
                                      <a:close/>
                                      <a:moveTo>
                                        <a:pt x="122" y="1874"/>
                                      </a:moveTo>
                                      <a:lnTo>
                                        <a:pt x="26" y="1874"/>
                                      </a:lnTo>
                                      <a:lnTo>
                                        <a:pt x="26" y="1887"/>
                                      </a:lnTo>
                                      <a:lnTo>
                                        <a:pt x="111" y="1887"/>
                                      </a:lnTo>
                                      <a:lnTo>
                                        <a:pt x="122" y="1874"/>
                                      </a:lnTo>
                                      <a:close/>
                                      <a:moveTo>
                                        <a:pt x="1708" y="1874"/>
                                      </a:moveTo>
                                      <a:lnTo>
                                        <a:pt x="195" y="1874"/>
                                      </a:lnTo>
                                      <a:lnTo>
                                        <a:pt x="209" y="1887"/>
                                      </a:lnTo>
                                      <a:lnTo>
                                        <a:pt x="1708" y="1887"/>
                                      </a:lnTo>
                                      <a:lnTo>
                                        <a:pt x="1708" y="1874"/>
                                      </a:lnTo>
                                      <a:close/>
                                      <a:moveTo>
                                        <a:pt x="1676" y="1792"/>
                                      </a:moveTo>
                                      <a:lnTo>
                                        <a:pt x="58" y="1792"/>
                                      </a:lnTo>
                                      <a:lnTo>
                                        <a:pt x="52" y="1806"/>
                                      </a:lnTo>
                                      <a:lnTo>
                                        <a:pt x="45" y="1820"/>
                                      </a:lnTo>
                                      <a:lnTo>
                                        <a:pt x="39" y="1833"/>
                                      </a:lnTo>
                                      <a:lnTo>
                                        <a:pt x="34" y="1847"/>
                                      </a:lnTo>
                                      <a:lnTo>
                                        <a:pt x="30" y="1860"/>
                                      </a:lnTo>
                                      <a:lnTo>
                                        <a:pt x="27" y="1874"/>
                                      </a:lnTo>
                                      <a:lnTo>
                                        <a:pt x="1707" y="1874"/>
                                      </a:lnTo>
                                      <a:lnTo>
                                        <a:pt x="1704" y="1860"/>
                                      </a:lnTo>
                                      <a:lnTo>
                                        <a:pt x="1699" y="1847"/>
                                      </a:lnTo>
                                      <a:lnTo>
                                        <a:pt x="1695" y="1833"/>
                                      </a:lnTo>
                                      <a:lnTo>
                                        <a:pt x="1689" y="1820"/>
                                      </a:lnTo>
                                      <a:lnTo>
                                        <a:pt x="1682" y="1806"/>
                                      </a:lnTo>
                                      <a:lnTo>
                                        <a:pt x="1676" y="1792"/>
                                      </a:lnTo>
                                      <a:close/>
                                      <a:moveTo>
                                        <a:pt x="1685" y="1534"/>
                                      </a:moveTo>
                                      <a:lnTo>
                                        <a:pt x="49" y="1534"/>
                                      </a:lnTo>
                                      <a:lnTo>
                                        <a:pt x="33" y="1575"/>
                                      </a:lnTo>
                                      <a:lnTo>
                                        <a:pt x="28" y="1589"/>
                                      </a:lnTo>
                                      <a:lnTo>
                                        <a:pt x="23" y="1602"/>
                                      </a:lnTo>
                                      <a:lnTo>
                                        <a:pt x="20" y="1616"/>
                                      </a:lnTo>
                                      <a:lnTo>
                                        <a:pt x="20" y="1629"/>
                                      </a:lnTo>
                                      <a:lnTo>
                                        <a:pt x="23" y="1643"/>
                                      </a:lnTo>
                                      <a:lnTo>
                                        <a:pt x="30" y="1657"/>
                                      </a:lnTo>
                                      <a:lnTo>
                                        <a:pt x="38" y="1670"/>
                                      </a:lnTo>
                                      <a:lnTo>
                                        <a:pt x="47" y="1684"/>
                                      </a:lnTo>
                                      <a:lnTo>
                                        <a:pt x="56" y="1697"/>
                                      </a:lnTo>
                                      <a:lnTo>
                                        <a:pt x="64" y="1711"/>
                                      </a:lnTo>
                                      <a:lnTo>
                                        <a:pt x="70" y="1725"/>
                                      </a:lnTo>
                                      <a:lnTo>
                                        <a:pt x="73" y="1738"/>
                                      </a:lnTo>
                                      <a:lnTo>
                                        <a:pt x="73" y="1752"/>
                                      </a:lnTo>
                                      <a:lnTo>
                                        <a:pt x="69" y="1779"/>
                                      </a:lnTo>
                                      <a:lnTo>
                                        <a:pt x="64" y="1792"/>
                                      </a:lnTo>
                                      <a:lnTo>
                                        <a:pt x="1670" y="1792"/>
                                      </a:lnTo>
                                      <a:lnTo>
                                        <a:pt x="1665" y="1779"/>
                                      </a:lnTo>
                                      <a:lnTo>
                                        <a:pt x="1661" y="1752"/>
                                      </a:lnTo>
                                      <a:lnTo>
                                        <a:pt x="1661" y="1738"/>
                                      </a:lnTo>
                                      <a:lnTo>
                                        <a:pt x="1664" y="1725"/>
                                      </a:lnTo>
                                      <a:lnTo>
                                        <a:pt x="1670" y="1711"/>
                                      </a:lnTo>
                                      <a:lnTo>
                                        <a:pt x="1677" y="1697"/>
                                      </a:lnTo>
                                      <a:lnTo>
                                        <a:pt x="1686" y="1684"/>
                                      </a:lnTo>
                                      <a:lnTo>
                                        <a:pt x="1695" y="1670"/>
                                      </a:lnTo>
                                      <a:lnTo>
                                        <a:pt x="1704" y="1657"/>
                                      </a:lnTo>
                                      <a:lnTo>
                                        <a:pt x="1711" y="1643"/>
                                      </a:lnTo>
                                      <a:lnTo>
                                        <a:pt x="1714" y="1629"/>
                                      </a:lnTo>
                                      <a:lnTo>
                                        <a:pt x="1714" y="1616"/>
                                      </a:lnTo>
                                      <a:lnTo>
                                        <a:pt x="1711" y="1602"/>
                                      </a:lnTo>
                                      <a:lnTo>
                                        <a:pt x="1707" y="1589"/>
                                      </a:lnTo>
                                      <a:lnTo>
                                        <a:pt x="1700" y="1575"/>
                                      </a:lnTo>
                                      <a:lnTo>
                                        <a:pt x="1693" y="1562"/>
                                      </a:lnTo>
                                      <a:lnTo>
                                        <a:pt x="1685" y="1534"/>
                                      </a:lnTo>
                                      <a:close/>
                                      <a:moveTo>
                                        <a:pt x="1708" y="720"/>
                                      </a:moveTo>
                                      <a:lnTo>
                                        <a:pt x="26" y="720"/>
                                      </a:lnTo>
                                      <a:lnTo>
                                        <a:pt x="20" y="733"/>
                                      </a:lnTo>
                                      <a:lnTo>
                                        <a:pt x="15" y="747"/>
                                      </a:lnTo>
                                      <a:lnTo>
                                        <a:pt x="10" y="760"/>
                                      </a:lnTo>
                                      <a:lnTo>
                                        <a:pt x="1" y="801"/>
                                      </a:lnTo>
                                      <a:lnTo>
                                        <a:pt x="0" y="828"/>
                                      </a:lnTo>
                                      <a:lnTo>
                                        <a:pt x="1" y="855"/>
                                      </a:lnTo>
                                      <a:lnTo>
                                        <a:pt x="5" y="883"/>
                                      </a:lnTo>
                                      <a:lnTo>
                                        <a:pt x="11" y="910"/>
                                      </a:lnTo>
                                      <a:lnTo>
                                        <a:pt x="19" y="937"/>
                                      </a:lnTo>
                                      <a:lnTo>
                                        <a:pt x="29" y="964"/>
                                      </a:lnTo>
                                      <a:lnTo>
                                        <a:pt x="39" y="991"/>
                                      </a:lnTo>
                                      <a:lnTo>
                                        <a:pt x="44" y="1018"/>
                                      </a:lnTo>
                                      <a:lnTo>
                                        <a:pt x="45" y="1032"/>
                                      </a:lnTo>
                                      <a:lnTo>
                                        <a:pt x="42" y="1059"/>
                                      </a:lnTo>
                                      <a:lnTo>
                                        <a:pt x="36" y="1073"/>
                                      </a:lnTo>
                                      <a:lnTo>
                                        <a:pt x="31" y="1086"/>
                                      </a:lnTo>
                                      <a:lnTo>
                                        <a:pt x="19" y="1113"/>
                                      </a:lnTo>
                                      <a:lnTo>
                                        <a:pt x="14" y="1127"/>
                                      </a:lnTo>
                                      <a:lnTo>
                                        <a:pt x="7" y="1141"/>
                                      </a:lnTo>
                                      <a:lnTo>
                                        <a:pt x="5" y="1154"/>
                                      </a:lnTo>
                                      <a:lnTo>
                                        <a:pt x="8" y="1181"/>
                                      </a:lnTo>
                                      <a:lnTo>
                                        <a:pt x="17" y="1195"/>
                                      </a:lnTo>
                                      <a:lnTo>
                                        <a:pt x="27" y="1222"/>
                                      </a:lnTo>
                                      <a:lnTo>
                                        <a:pt x="35" y="1236"/>
                                      </a:lnTo>
                                      <a:lnTo>
                                        <a:pt x="44" y="1276"/>
                                      </a:lnTo>
                                      <a:lnTo>
                                        <a:pt x="42" y="1304"/>
                                      </a:lnTo>
                                      <a:lnTo>
                                        <a:pt x="37" y="1317"/>
                                      </a:lnTo>
                                      <a:lnTo>
                                        <a:pt x="27" y="1331"/>
                                      </a:lnTo>
                                      <a:lnTo>
                                        <a:pt x="10" y="1358"/>
                                      </a:lnTo>
                                      <a:lnTo>
                                        <a:pt x="4" y="1371"/>
                                      </a:lnTo>
                                      <a:lnTo>
                                        <a:pt x="2" y="1399"/>
                                      </a:lnTo>
                                      <a:lnTo>
                                        <a:pt x="4" y="1426"/>
                                      </a:lnTo>
                                      <a:lnTo>
                                        <a:pt x="9" y="1439"/>
                                      </a:lnTo>
                                      <a:lnTo>
                                        <a:pt x="17" y="1467"/>
                                      </a:lnTo>
                                      <a:lnTo>
                                        <a:pt x="27" y="1480"/>
                                      </a:lnTo>
                                      <a:lnTo>
                                        <a:pt x="37" y="1507"/>
                                      </a:lnTo>
                                      <a:lnTo>
                                        <a:pt x="49" y="1521"/>
                                      </a:lnTo>
                                      <a:lnTo>
                                        <a:pt x="50" y="1534"/>
                                      </a:lnTo>
                                      <a:lnTo>
                                        <a:pt x="1683" y="1534"/>
                                      </a:lnTo>
                                      <a:lnTo>
                                        <a:pt x="1685" y="1521"/>
                                      </a:lnTo>
                                      <a:lnTo>
                                        <a:pt x="1692" y="1507"/>
                                      </a:lnTo>
                                      <a:lnTo>
                                        <a:pt x="1698" y="1507"/>
                                      </a:lnTo>
                                      <a:lnTo>
                                        <a:pt x="1705" y="1494"/>
                                      </a:lnTo>
                                      <a:lnTo>
                                        <a:pt x="1711" y="1480"/>
                                      </a:lnTo>
                                      <a:lnTo>
                                        <a:pt x="1717" y="1467"/>
                                      </a:lnTo>
                                      <a:lnTo>
                                        <a:pt x="1722" y="1453"/>
                                      </a:lnTo>
                                      <a:lnTo>
                                        <a:pt x="1726" y="1439"/>
                                      </a:lnTo>
                                      <a:lnTo>
                                        <a:pt x="1729" y="1426"/>
                                      </a:lnTo>
                                      <a:lnTo>
                                        <a:pt x="1729" y="1371"/>
                                      </a:lnTo>
                                      <a:lnTo>
                                        <a:pt x="1728" y="1358"/>
                                      </a:lnTo>
                                      <a:lnTo>
                                        <a:pt x="1723" y="1358"/>
                                      </a:lnTo>
                                      <a:lnTo>
                                        <a:pt x="1706" y="1331"/>
                                      </a:lnTo>
                                      <a:lnTo>
                                        <a:pt x="1695" y="1317"/>
                                      </a:lnTo>
                                      <a:lnTo>
                                        <a:pt x="1691" y="1304"/>
                                      </a:lnTo>
                                      <a:lnTo>
                                        <a:pt x="1690" y="1276"/>
                                      </a:lnTo>
                                      <a:lnTo>
                                        <a:pt x="1693" y="1263"/>
                                      </a:lnTo>
                                      <a:lnTo>
                                        <a:pt x="1698" y="1236"/>
                                      </a:lnTo>
                                      <a:lnTo>
                                        <a:pt x="1706" y="1222"/>
                                      </a:lnTo>
                                      <a:lnTo>
                                        <a:pt x="1717" y="1195"/>
                                      </a:lnTo>
                                      <a:lnTo>
                                        <a:pt x="1721" y="1195"/>
                                      </a:lnTo>
                                      <a:lnTo>
                                        <a:pt x="1725" y="1181"/>
                                      </a:lnTo>
                                      <a:lnTo>
                                        <a:pt x="1727" y="1181"/>
                                      </a:lnTo>
                                      <a:lnTo>
                                        <a:pt x="1729" y="1168"/>
                                      </a:lnTo>
                                      <a:lnTo>
                                        <a:pt x="1729" y="1141"/>
                                      </a:lnTo>
                                      <a:lnTo>
                                        <a:pt x="1727" y="1141"/>
                                      </a:lnTo>
                                      <a:lnTo>
                                        <a:pt x="1726" y="1127"/>
                                      </a:lnTo>
                                      <a:lnTo>
                                        <a:pt x="1720" y="1127"/>
                                      </a:lnTo>
                                      <a:lnTo>
                                        <a:pt x="1714" y="1113"/>
                                      </a:lnTo>
                                      <a:lnTo>
                                        <a:pt x="1709" y="1100"/>
                                      </a:lnTo>
                                      <a:lnTo>
                                        <a:pt x="1697" y="1073"/>
                                      </a:lnTo>
                                      <a:lnTo>
                                        <a:pt x="1692" y="1059"/>
                                      </a:lnTo>
                                      <a:lnTo>
                                        <a:pt x="1689" y="1032"/>
                                      </a:lnTo>
                                      <a:lnTo>
                                        <a:pt x="1690" y="1018"/>
                                      </a:lnTo>
                                      <a:lnTo>
                                        <a:pt x="1695" y="991"/>
                                      </a:lnTo>
                                      <a:lnTo>
                                        <a:pt x="1699" y="978"/>
                                      </a:lnTo>
                                      <a:lnTo>
                                        <a:pt x="1709" y="951"/>
                                      </a:lnTo>
                                      <a:lnTo>
                                        <a:pt x="1714" y="937"/>
                                      </a:lnTo>
                                      <a:lnTo>
                                        <a:pt x="1719" y="923"/>
                                      </a:lnTo>
                                      <a:lnTo>
                                        <a:pt x="1723" y="910"/>
                                      </a:lnTo>
                                      <a:lnTo>
                                        <a:pt x="1726" y="896"/>
                                      </a:lnTo>
                                      <a:lnTo>
                                        <a:pt x="1729" y="883"/>
                                      </a:lnTo>
                                      <a:lnTo>
                                        <a:pt x="1729" y="774"/>
                                      </a:lnTo>
                                      <a:lnTo>
                                        <a:pt x="1727" y="774"/>
                                      </a:lnTo>
                                      <a:lnTo>
                                        <a:pt x="1724" y="760"/>
                                      </a:lnTo>
                                      <a:lnTo>
                                        <a:pt x="1714" y="733"/>
                                      </a:lnTo>
                                      <a:lnTo>
                                        <a:pt x="1708" y="720"/>
                                      </a:lnTo>
                                      <a:close/>
                                      <a:moveTo>
                                        <a:pt x="54" y="41"/>
                                      </a:moveTo>
                                      <a:lnTo>
                                        <a:pt x="45" y="41"/>
                                      </a:lnTo>
                                      <a:lnTo>
                                        <a:pt x="51" y="68"/>
                                      </a:lnTo>
                                      <a:lnTo>
                                        <a:pt x="57" y="81"/>
                                      </a:lnTo>
                                      <a:lnTo>
                                        <a:pt x="59" y="95"/>
                                      </a:lnTo>
                                      <a:lnTo>
                                        <a:pt x="56" y="109"/>
                                      </a:lnTo>
                                      <a:lnTo>
                                        <a:pt x="49" y="136"/>
                                      </a:lnTo>
                                      <a:lnTo>
                                        <a:pt x="40" y="149"/>
                                      </a:lnTo>
                                      <a:lnTo>
                                        <a:pt x="32" y="163"/>
                                      </a:lnTo>
                                      <a:lnTo>
                                        <a:pt x="24" y="190"/>
                                      </a:lnTo>
                                      <a:lnTo>
                                        <a:pt x="16" y="204"/>
                                      </a:lnTo>
                                      <a:lnTo>
                                        <a:pt x="11" y="231"/>
                                      </a:lnTo>
                                      <a:lnTo>
                                        <a:pt x="9" y="244"/>
                                      </a:lnTo>
                                      <a:lnTo>
                                        <a:pt x="10" y="272"/>
                                      </a:lnTo>
                                      <a:lnTo>
                                        <a:pt x="16" y="299"/>
                                      </a:lnTo>
                                      <a:lnTo>
                                        <a:pt x="24" y="326"/>
                                      </a:lnTo>
                                      <a:lnTo>
                                        <a:pt x="31" y="353"/>
                                      </a:lnTo>
                                      <a:lnTo>
                                        <a:pt x="36" y="380"/>
                                      </a:lnTo>
                                      <a:lnTo>
                                        <a:pt x="38" y="407"/>
                                      </a:lnTo>
                                      <a:lnTo>
                                        <a:pt x="35" y="435"/>
                                      </a:lnTo>
                                      <a:lnTo>
                                        <a:pt x="27" y="448"/>
                                      </a:lnTo>
                                      <a:lnTo>
                                        <a:pt x="10" y="475"/>
                                      </a:lnTo>
                                      <a:lnTo>
                                        <a:pt x="9" y="489"/>
                                      </a:lnTo>
                                      <a:lnTo>
                                        <a:pt x="10" y="516"/>
                                      </a:lnTo>
                                      <a:lnTo>
                                        <a:pt x="14" y="530"/>
                                      </a:lnTo>
                                      <a:lnTo>
                                        <a:pt x="19" y="543"/>
                                      </a:lnTo>
                                      <a:lnTo>
                                        <a:pt x="25" y="557"/>
                                      </a:lnTo>
                                      <a:lnTo>
                                        <a:pt x="32" y="570"/>
                                      </a:lnTo>
                                      <a:lnTo>
                                        <a:pt x="38" y="584"/>
                                      </a:lnTo>
                                      <a:lnTo>
                                        <a:pt x="46" y="597"/>
                                      </a:lnTo>
                                      <a:lnTo>
                                        <a:pt x="52" y="625"/>
                                      </a:lnTo>
                                      <a:lnTo>
                                        <a:pt x="55" y="638"/>
                                      </a:lnTo>
                                      <a:lnTo>
                                        <a:pt x="54" y="665"/>
                                      </a:lnTo>
                                      <a:lnTo>
                                        <a:pt x="49" y="679"/>
                                      </a:lnTo>
                                      <a:lnTo>
                                        <a:pt x="44" y="693"/>
                                      </a:lnTo>
                                      <a:lnTo>
                                        <a:pt x="38" y="706"/>
                                      </a:lnTo>
                                      <a:lnTo>
                                        <a:pt x="33" y="720"/>
                                      </a:lnTo>
                                      <a:lnTo>
                                        <a:pt x="1701" y="720"/>
                                      </a:lnTo>
                                      <a:lnTo>
                                        <a:pt x="1695" y="706"/>
                                      </a:lnTo>
                                      <a:lnTo>
                                        <a:pt x="1690" y="693"/>
                                      </a:lnTo>
                                      <a:lnTo>
                                        <a:pt x="1680" y="665"/>
                                      </a:lnTo>
                                      <a:lnTo>
                                        <a:pt x="1679" y="638"/>
                                      </a:lnTo>
                                      <a:lnTo>
                                        <a:pt x="1688" y="597"/>
                                      </a:lnTo>
                                      <a:lnTo>
                                        <a:pt x="1695" y="584"/>
                                      </a:lnTo>
                                      <a:lnTo>
                                        <a:pt x="1702" y="570"/>
                                      </a:lnTo>
                                      <a:lnTo>
                                        <a:pt x="1709" y="557"/>
                                      </a:lnTo>
                                      <a:lnTo>
                                        <a:pt x="1715" y="543"/>
                                      </a:lnTo>
                                      <a:lnTo>
                                        <a:pt x="1720" y="530"/>
                                      </a:lnTo>
                                      <a:lnTo>
                                        <a:pt x="1723" y="516"/>
                                      </a:lnTo>
                                      <a:lnTo>
                                        <a:pt x="1724" y="489"/>
                                      </a:lnTo>
                                      <a:lnTo>
                                        <a:pt x="1723" y="475"/>
                                      </a:lnTo>
                                      <a:lnTo>
                                        <a:pt x="1706" y="448"/>
                                      </a:lnTo>
                                      <a:lnTo>
                                        <a:pt x="1698" y="435"/>
                                      </a:lnTo>
                                      <a:lnTo>
                                        <a:pt x="1695" y="407"/>
                                      </a:lnTo>
                                      <a:lnTo>
                                        <a:pt x="1697" y="380"/>
                                      </a:lnTo>
                                      <a:lnTo>
                                        <a:pt x="1703" y="353"/>
                                      </a:lnTo>
                                      <a:lnTo>
                                        <a:pt x="1710" y="326"/>
                                      </a:lnTo>
                                      <a:lnTo>
                                        <a:pt x="1717" y="299"/>
                                      </a:lnTo>
                                      <a:lnTo>
                                        <a:pt x="1723" y="272"/>
                                      </a:lnTo>
                                      <a:lnTo>
                                        <a:pt x="1725" y="244"/>
                                      </a:lnTo>
                                      <a:lnTo>
                                        <a:pt x="1722" y="231"/>
                                      </a:lnTo>
                                      <a:lnTo>
                                        <a:pt x="1717" y="204"/>
                                      </a:lnTo>
                                      <a:lnTo>
                                        <a:pt x="1710" y="190"/>
                                      </a:lnTo>
                                      <a:lnTo>
                                        <a:pt x="1702" y="163"/>
                                      </a:lnTo>
                                      <a:lnTo>
                                        <a:pt x="1694" y="149"/>
                                      </a:lnTo>
                                      <a:lnTo>
                                        <a:pt x="1685" y="136"/>
                                      </a:lnTo>
                                      <a:lnTo>
                                        <a:pt x="1678" y="109"/>
                                      </a:lnTo>
                                      <a:lnTo>
                                        <a:pt x="1675" y="95"/>
                                      </a:lnTo>
                                      <a:lnTo>
                                        <a:pt x="1679" y="81"/>
                                      </a:lnTo>
                                      <a:lnTo>
                                        <a:pt x="1685" y="54"/>
                                      </a:lnTo>
                                      <a:lnTo>
                                        <a:pt x="63" y="54"/>
                                      </a:lnTo>
                                      <a:lnTo>
                                        <a:pt x="54" y="41"/>
                                      </a:lnTo>
                                      <a:close/>
                                      <a:moveTo>
                                        <a:pt x="364" y="27"/>
                                      </a:moveTo>
                                      <a:lnTo>
                                        <a:pt x="171" y="27"/>
                                      </a:lnTo>
                                      <a:lnTo>
                                        <a:pt x="153" y="41"/>
                                      </a:lnTo>
                                      <a:lnTo>
                                        <a:pt x="135" y="54"/>
                                      </a:lnTo>
                                      <a:lnTo>
                                        <a:pt x="616" y="54"/>
                                      </a:lnTo>
                                      <a:lnTo>
                                        <a:pt x="607" y="41"/>
                                      </a:lnTo>
                                      <a:lnTo>
                                        <a:pt x="377" y="41"/>
                                      </a:lnTo>
                                      <a:lnTo>
                                        <a:pt x="364" y="27"/>
                                      </a:lnTo>
                                      <a:close/>
                                      <a:moveTo>
                                        <a:pt x="1478" y="14"/>
                                      </a:moveTo>
                                      <a:lnTo>
                                        <a:pt x="1356" y="14"/>
                                      </a:lnTo>
                                      <a:lnTo>
                                        <a:pt x="1341" y="27"/>
                                      </a:lnTo>
                                      <a:lnTo>
                                        <a:pt x="1323" y="41"/>
                                      </a:lnTo>
                                      <a:lnTo>
                                        <a:pt x="698" y="41"/>
                                      </a:lnTo>
                                      <a:lnTo>
                                        <a:pt x="687" y="54"/>
                                      </a:lnTo>
                                      <a:lnTo>
                                        <a:pt x="1532" y="54"/>
                                      </a:lnTo>
                                      <a:lnTo>
                                        <a:pt x="1519" y="41"/>
                                      </a:lnTo>
                                      <a:lnTo>
                                        <a:pt x="1506" y="27"/>
                                      </a:lnTo>
                                      <a:lnTo>
                                        <a:pt x="1492" y="27"/>
                                      </a:lnTo>
                                      <a:lnTo>
                                        <a:pt x="1478" y="14"/>
                                      </a:lnTo>
                                      <a:close/>
                                      <a:moveTo>
                                        <a:pt x="1692" y="27"/>
                                      </a:moveTo>
                                      <a:lnTo>
                                        <a:pt x="1580" y="27"/>
                                      </a:lnTo>
                                      <a:lnTo>
                                        <a:pt x="1564" y="41"/>
                                      </a:lnTo>
                                      <a:lnTo>
                                        <a:pt x="1548" y="54"/>
                                      </a:lnTo>
                                      <a:lnTo>
                                        <a:pt x="1685" y="54"/>
                                      </a:lnTo>
                                      <a:lnTo>
                                        <a:pt x="1691" y="41"/>
                                      </a:lnTo>
                                      <a:lnTo>
                                        <a:pt x="1692" y="41"/>
                                      </a:lnTo>
                                      <a:lnTo>
                                        <a:pt x="1692" y="27"/>
                                      </a:lnTo>
                                      <a:close/>
                                      <a:moveTo>
                                        <a:pt x="575" y="27"/>
                                      </a:moveTo>
                                      <a:lnTo>
                                        <a:pt x="443" y="27"/>
                                      </a:lnTo>
                                      <a:lnTo>
                                        <a:pt x="430" y="41"/>
                                      </a:lnTo>
                                      <a:lnTo>
                                        <a:pt x="591" y="41"/>
                                      </a:lnTo>
                                      <a:lnTo>
                                        <a:pt x="575" y="27"/>
                                      </a:lnTo>
                                      <a:close/>
                                      <a:moveTo>
                                        <a:pt x="966" y="27"/>
                                      </a:moveTo>
                                      <a:lnTo>
                                        <a:pt x="719" y="27"/>
                                      </a:lnTo>
                                      <a:lnTo>
                                        <a:pt x="708" y="41"/>
                                      </a:lnTo>
                                      <a:lnTo>
                                        <a:pt x="996" y="41"/>
                                      </a:lnTo>
                                      <a:lnTo>
                                        <a:pt x="966" y="27"/>
                                      </a:lnTo>
                                      <a:close/>
                                      <a:moveTo>
                                        <a:pt x="1204" y="14"/>
                                      </a:moveTo>
                                      <a:lnTo>
                                        <a:pt x="1116" y="14"/>
                                      </a:lnTo>
                                      <a:lnTo>
                                        <a:pt x="1110" y="27"/>
                                      </a:lnTo>
                                      <a:lnTo>
                                        <a:pt x="1086" y="27"/>
                                      </a:lnTo>
                                      <a:lnTo>
                                        <a:pt x="1070" y="41"/>
                                      </a:lnTo>
                                      <a:lnTo>
                                        <a:pt x="1242" y="41"/>
                                      </a:lnTo>
                                      <a:lnTo>
                                        <a:pt x="1223" y="27"/>
                                      </a:lnTo>
                                      <a:lnTo>
                                        <a:pt x="1204" y="14"/>
                                      </a:lnTo>
                                      <a:close/>
                                      <a:moveTo>
                                        <a:pt x="310" y="14"/>
                                      </a:moveTo>
                                      <a:lnTo>
                                        <a:pt x="208" y="14"/>
                                      </a:lnTo>
                                      <a:lnTo>
                                        <a:pt x="190" y="27"/>
                                      </a:lnTo>
                                      <a:lnTo>
                                        <a:pt x="323" y="27"/>
                                      </a:lnTo>
                                      <a:lnTo>
                                        <a:pt x="310" y="14"/>
                                      </a:lnTo>
                                      <a:close/>
                                      <a:moveTo>
                                        <a:pt x="545" y="14"/>
                                      </a:moveTo>
                                      <a:lnTo>
                                        <a:pt x="468" y="14"/>
                                      </a:lnTo>
                                      <a:lnTo>
                                        <a:pt x="456" y="27"/>
                                      </a:lnTo>
                                      <a:lnTo>
                                        <a:pt x="559" y="27"/>
                                      </a:lnTo>
                                      <a:lnTo>
                                        <a:pt x="545" y="14"/>
                                      </a:lnTo>
                                      <a:close/>
                                      <a:moveTo>
                                        <a:pt x="937" y="14"/>
                                      </a:moveTo>
                                      <a:lnTo>
                                        <a:pt x="738" y="14"/>
                                      </a:lnTo>
                                      <a:lnTo>
                                        <a:pt x="728" y="27"/>
                                      </a:lnTo>
                                      <a:lnTo>
                                        <a:pt x="952" y="27"/>
                                      </a:lnTo>
                                      <a:lnTo>
                                        <a:pt x="937" y="14"/>
                                      </a:lnTo>
                                      <a:close/>
                                      <a:moveTo>
                                        <a:pt x="1654" y="14"/>
                                      </a:moveTo>
                                      <a:lnTo>
                                        <a:pt x="1636" y="14"/>
                                      </a:lnTo>
                                      <a:lnTo>
                                        <a:pt x="1617" y="27"/>
                                      </a:lnTo>
                                      <a:lnTo>
                                        <a:pt x="1672" y="27"/>
                                      </a:lnTo>
                                      <a:lnTo>
                                        <a:pt x="1654" y="14"/>
                                      </a:lnTo>
                                      <a:close/>
                                      <a:moveTo>
                                        <a:pt x="892" y="0"/>
                                      </a:moveTo>
                                      <a:lnTo>
                                        <a:pt x="772" y="0"/>
                                      </a:lnTo>
                                      <a:lnTo>
                                        <a:pt x="760" y="14"/>
                                      </a:lnTo>
                                      <a:lnTo>
                                        <a:pt x="907" y="14"/>
                                      </a:lnTo>
                                      <a:lnTo>
                                        <a:pt x="892" y="0"/>
                                      </a:lnTo>
                                      <a:close/>
                                      <a:moveTo>
                                        <a:pt x="1185" y="0"/>
                                      </a:moveTo>
                                      <a:lnTo>
                                        <a:pt x="1145" y="0"/>
                                      </a:lnTo>
                                      <a:lnTo>
                                        <a:pt x="1135" y="14"/>
                                      </a:lnTo>
                                      <a:lnTo>
                                        <a:pt x="1195" y="14"/>
                                      </a:lnTo>
                                      <a:lnTo>
                                        <a:pt x="1185" y="0"/>
                                      </a:lnTo>
                                      <a:close/>
                                      <a:moveTo>
                                        <a:pt x="1435" y="0"/>
                                      </a:moveTo>
                                      <a:lnTo>
                                        <a:pt x="1364" y="0"/>
                                      </a:lnTo>
                                      <a:lnTo>
                                        <a:pt x="1360" y="14"/>
                                      </a:lnTo>
                                      <a:lnTo>
                                        <a:pt x="1450" y="14"/>
                                      </a:lnTo>
                                      <a:lnTo>
                                        <a:pt x="1435" y="0"/>
                                      </a:lnTo>
                                      <a:close/>
                                    </a:path>
                                  </a:pathLst>
                                </a:custGeom>
                                <a:solidFill>
                                  <a:srgbClr val="FFB1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Rectangle 47"/>
                              <wps:cNvSpPr>
                                <a:spLocks noChangeArrowheads="1"/>
                              </wps:cNvSpPr>
                              <wps:spPr bwMode="auto">
                                <a:xfrm>
                                  <a:off x="138" y="122"/>
                                  <a:ext cx="1484" cy="1681"/>
                                </a:xfrm>
                                <a:prstGeom prst="rect">
                                  <a:avLst/>
                                </a:prstGeom>
                                <a:solidFill>
                                  <a:srgbClr val="007E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 name="Freeform 46"/>
                              <wps:cNvSpPr>
                                <a:spLocks/>
                              </wps:cNvSpPr>
                              <wps:spPr bwMode="auto">
                                <a:xfrm>
                                  <a:off x="136" y="122"/>
                                  <a:ext cx="1487" cy="1682"/>
                                </a:xfrm>
                                <a:custGeom>
                                  <a:avLst/>
                                  <a:gdLst>
                                    <a:gd name="T0" fmla="*/ 2 w 1487"/>
                                    <a:gd name="T1" fmla="*/ 122 h 1682"/>
                                    <a:gd name="T2" fmla="*/ 0 w 1487"/>
                                    <a:gd name="T3" fmla="*/ 122 h 1682"/>
                                    <a:gd name="T4" fmla="*/ 0 w 1487"/>
                                    <a:gd name="T5" fmla="*/ 1803 h 1682"/>
                                    <a:gd name="T6" fmla="*/ 1486 w 1487"/>
                                    <a:gd name="T7" fmla="*/ 1803 h 1682"/>
                                    <a:gd name="T8" fmla="*/ 2 w 1487"/>
                                    <a:gd name="T9" fmla="*/ 122 h 1682"/>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487" h="1682">
                                      <a:moveTo>
                                        <a:pt x="2" y="0"/>
                                      </a:moveTo>
                                      <a:lnTo>
                                        <a:pt x="0" y="0"/>
                                      </a:lnTo>
                                      <a:lnTo>
                                        <a:pt x="0" y="1681"/>
                                      </a:lnTo>
                                      <a:lnTo>
                                        <a:pt x="1486" y="1681"/>
                                      </a:lnTo>
                                      <a:lnTo>
                                        <a:pt x="2"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Freeform 45"/>
                              <wps:cNvSpPr>
                                <a:spLocks/>
                              </wps:cNvSpPr>
                              <wps:spPr bwMode="auto">
                                <a:xfrm>
                                  <a:off x="410" y="705"/>
                                  <a:ext cx="1212" cy="1098"/>
                                </a:xfrm>
                                <a:custGeom>
                                  <a:avLst/>
                                  <a:gdLst>
                                    <a:gd name="T0" fmla="*/ 1084 w 1212"/>
                                    <a:gd name="T1" fmla="*/ 705 h 1098"/>
                                    <a:gd name="T2" fmla="*/ 84 w 1212"/>
                                    <a:gd name="T3" fmla="*/ 950 h 1098"/>
                                    <a:gd name="T4" fmla="*/ 28 w 1212"/>
                                    <a:gd name="T5" fmla="*/ 982 h 1098"/>
                                    <a:gd name="T6" fmla="*/ 1 w 1212"/>
                                    <a:gd name="T7" fmla="*/ 1036 h 1098"/>
                                    <a:gd name="T8" fmla="*/ 0 w 1212"/>
                                    <a:gd name="T9" fmla="*/ 1056 h 1098"/>
                                    <a:gd name="T10" fmla="*/ 4 w 1212"/>
                                    <a:gd name="T11" fmla="*/ 1077 h 1098"/>
                                    <a:gd name="T12" fmla="*/ 216 w 1212"/>
                                    <a:gd name="T13" fmla="*/ 1803 h 1098"/>
                                    <a:gd name="T14" fmla="*/ 1212 w 1212"/>
                                    <a:gd name="T15" fmla="*/ 1803 h 1098"/>
                                    <a:gd name="T16" fmla="*/ 1212 w 1212"/>
                                    <a:gd name="T17" fmla="*/ 823 h 1098"/>
                                    <a:gd name="T18" fmla="*/ 1200 w 1212"/>
                                    <a:gd name="T19" fmla="*/ 782 h 1098"/>
                                    <a:gd name="T20" fmla="*/ 1165 w 1212"/>
                                    <a:gd name="T21" fmla="*/ 731 h 1098"/>
                                    <a:gd name="T22" fmla="*/ 1106 w 1212"/>
                                    <a:gd name="T23" fmla="*/ 706 h 1098"/>
                                    <a:gd name="T24" fmla="*/ 1084 w 1212"/>
                                    <a:gd name="T25" fmla="*/ 705 h 1098"/>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0" t="0" r="r" b="b"/>
                                  <a:pathLst>
                                    <a:path w="1212" h="1098">
                                      <a:moveTo>
                                        <a:pt x="1084" y="0"/>
                                      </a:moveTo>
                                      <a:lnTo>
                                        <a:pt x="84" y="245"/>
                                      </a:lnTo>
                                      <a:lnTo>
                                        <a:pt x="28" y="277"/>
                                      </a:lnTo>
                                      <a:lnTo>
                                        <a:pt x="1" y="331"/>
                                      </a:lnTo>
                                      <a:lnTo>
                                        <a:pt x="0" y="351"/>
                                      </a:lnTo>
                                      <a:lnTo>
                                        <a:pt x="4" y="372"/>
                                      </a:lnTo>
                                      <a:lnTo>
                                        <a:pt x="216" y="1098"/>
                                      </a:lnTo>
                                      <a:lnTo>
                                        <a:pt x="1212" y="1098"/>
                                      </a:lnTo>
                                      <a:lnTo>
                                        <a:pt x="1212" y="118"/>
                                      </a:lnTo>
                                      <a:lnTo>
                                        <a:pt x="1200" y="77"/>
                                      </a:lnTo>
                                      <a:lnTo>
                                        <a:pt x="1165" y="26"/>
                                      </a:lnTo>
                                      <a:lnTo>
                                        <a:pt x="1106" y="1"/>
                                      </a:lnTo>
                                      <a:lnTo>
                                        <a:pt x="108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Freeform 44"/>
                              <wps:cNvSpPr>
                                <a:spLocks/>
                              </wps:cNvSpPr>
                              <wps:spPr bwMode="auto">
                                <a:xfrm>
                                  <a:off x="518" y="710"/>
                                  <a:ext cx="1104" cy="1093"/>
                                </a:xfrm>
                                <a:custGeom>
                                  <a:avLst/>
                                  <a:gdLst>
                                    <a:gd name="T0" fmla="*/ 1053 w 1104"/>
                                    <a:gd name="T1" fmla="*/ 710 h 1093"/>
                                    <a:gd name="T2" fmla="*/ 1044 w 1104"/>
                                    <a:gd name="T3" fmla="*/ 711 h 1093"/>
                                    <a:gd name="T4" fmla="*/ 1033 w 1104"/>
                                    <a:gd name="T5" fmla="*/ 713 h 1093"/>
                                    <a:gd name="T6" fmla="*/ 1023 w 1104"/>
                                    <a:gd name="T7" fmla="*/ 715 h 1093"/>
                                    <a:gd name="T8" fmla="*/ 91 w 1104"/>
                                    <a:gd name="T9" fmla="*/ 964 h 1093"/>
                                    <a:gd name="T10" fmla="*/ 30 w 1104"/>
                                    <a:gd name="T11" fmla="*/ 1002 h 1093"/>
                                    <a:gd name="T12" fmla="*/ 1 w 1104"/>
                                    <a:gd name="T13" fmla="*/ 1066 h 1093"/>
                                    <a:gd name="T14" fmla="*/ 0 w 1104"/>
                                    <a:gd name="T15" fmla="*/ 1090 h 1093"/>
                                    <a:gd name="T16" fmla="*/ 4 w 1104"/>
                                    <a:gd name="T17" fmla="*/ 1114 h 1093"/>
                                    <a:gd name="T18" fmla="*/ 189 w 1104"/>
                                    <a:gd name="T19" fmla="*/ 1803 h 1093"/>
                                    <a:gd name="T20" fmla="*/ 1104 w 1104"/>
                                    <a:gd name="T21" fmla="*/ 1803 h 1093"/>
                                    <a:gd name="T22" fmla="*/ 1104 w 1104"/>
                                    <a:gd name="T23" fmla="*/ 721 h 1093"/>
                                    <a:gd name="T24" fmla="*/ 1094 w 1104"/>
                                    <a:gd name="T25" fmla="*/ 717 h 1093"/>
                                    <a:gd name="T26" fmla="*/ 1084 w 1104"/>
                                    <a:gd name="T27" fmla="*/ 714 h 1093"/>
                                    <a:gd name="T28" fmla="*/ 1074 w 1104"/>
                                    <a:gd name="T29" fmla="*/ 712 h 1093"/>
                                    <a:gd name="T30" fmla="*/ 1065 w 1104"/>
                                    <a:gd name="T31" fmla="*/ 711 h 1093"/>
                                    <a:gd name="T32" fmla="*/ 1053 w 1104"/>
                                    <a:gd name="T33" fmla="*/ 710 h 1093"/>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Lst>
                                  <a:ahLst/>
                                  <a:cxnLst>
                                    <a:cxn ang="T34">
                                      <a:pos x="T0" y="T1"/>
                                    </a:cxn>
                                    <a:cxn ang="T35">
                                      <a:pos x="T2" y="T3"/>
                                    </a:cxn>
                                    <a:cxn ang="T36">
                                      <a:pos x="T4" y="T5"/>
                                    </a:cxn>
                                    <a:cxn ang="T37">
                                      <a:pos x="T6" y="T7"/>
                                    </a:cxn>
                                    <a:cxn ang="T38">
                                      <a:pos x="T8" y="T9"/>
                                    </a:cxn>
                                    <a:cxn ang="T39">
                                      <a:pos x="T10" y="T11"/>
                                    </a:cxn>
                                    <a:cxn ang="T40">
                                      <a:pos x="T12" y="T13"/>
                                    </a:cxn>
                                    <a:cxn ang="T41">
                                      <a:pos x="T14" y="T15"/>
                                    </a:cxn>
                                    <a:cxn ang="T42">
                                      <a:pos x="T16" y="T17"/>
                                    </a:cxn>
                                    <a:cxn ang="T43">
                                      <a:pos x="T18" y="T19"/>
                                    </a:cxn>
                                    <a:cxn ang="T44">
                                      <a:pos x="T20" y="T21"/>
                                    </a:cxn>
                                    <a:cxn ang="T45">
                                      <a:pos x="T22" y="T23"/>
                                    </a:cxn>
                                    <a:cxn ang="T46">
                                      <a:pos x="T24" y="T25"/>
                                    </a:cxn>
                                    <a:cxn ang="T47">
                                      <a:pos x="T26" y="T27"/>
                                    </a:cxn>
                                    <a:cxn ang="T48">
                                      <a:pos x="T28" y="T29"/>
                                    </a:cxn>
                                    <a:cxn ang="T49">
                                      <a:pos x="T30" y="T31"/>
                                    </a:cxn>
                                    <a:cxn ang="T50">
                                      <a:pos x="T32" y="T33"/>
                                    </a:cxn>
                                  </a:cxnLst>
                                  <a:rect l="0" t="0" r="r" b="b"/>
                                  <a:pathLst>
                                    <a:path w="1104" h="1093">
                                      <a:moveTo>
                                        <a:pt x="1053" y="0"/>
                                      </a:moveTo>
                                      <a:lnTo>
                                        <a:pt x="1044" y="1"/>
                                      </a:lnTo>
                                      <a:lnTo>
                                        <a:pt x="1033" y="3"/>
                                      </a:lnTo>
                                      <a:lnTo>
                                        <a:pt x="1023" y="5"/>
                                      </a:lnTo>
                                      <a:lnTo>
                                        <a:pt x="91" y="254"/>
                                      </a:lnTo>
                                      <a:lnTo>
                                        <a:pt x="30" y="292"/>
                                      </a:lnTo>
                                      <a:lnTo>
                                        <a:pt x="1" y="356"/>
                                      </a:lnTo>
                                      <a:lnTo>
                                        <a:pt x="0" y="380"/>
                                      </a:lnTo>
                                      <a:lnTo>
                                        <a:pt x="4" y="404"/>
                                      </a:lnTo>
                                      <a:lnTo>
                                        <a:pt x="189" y="1093"/>
                                      </a:lnTo>
                                      <a:lnTo>
                                        <a:pt x="1104" y="1093"/>
                                      </a:lnTo>
                                      <a:lnTo>
                                        <a:pt x="1104" y="11"/>
                                      </a:lnTo>
                                      <a:lnTo>
                                        <a:pt x="1094" y="7"/>
                                      </a:lnTo>
                                      <a:lnTo>
                                        <a:pt x="1084" y="4"/>
                                      </a:lnTo>
                                      <a:lnTo>
                                        <a:pt x="1074" y="2"/>
                                      </a:lnTo>
                                      <a:lnTo>
                                        <a:pt x="1065" y="1"/>
                                      </a:lnTo>
                                      <a:lnTo>
                                        <a:pt x="1053" y="0"/>
                                      </a:lnTo>
                                      <a:close/>
                                    </a:path>
                                  </a:pathLst>
                                </a:custGeom>
                                <a:solidFill>
                                  <a:srgbClr val="3E3E3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 name="Freeform 43"/>
                              <wps:cNvSpPr>
                                <a:spLocks/>
                              </wps:cNvSpPr>
                              <wps:spPr bwMode="auto">
                                <a:xfrm>
                                  <a:off x="548" y="931"/>
                                  <a:ext cx="1075" cy="873"/>
                                </a:xfrm>
                                <a:custGeom>
                                  <a:avLst/>
                                  <a:gdLst>
                                    <a:gd name="T0" fmla="*/ 303 w 1075"/>
                                    <a:gd name="T1" fmla="*/ 931 h 873"/>
                                    <a:gd name="T2" fmla="*/ 68 w 1075"/>
                                    <a:gd name="T3" fmla="*/ 992 h 873"/>
                                    <a:gd name="T4" fmla="*/ 60 w 1075"/>
                                    <a:gd name="T5" fmla="*/ 995 h 873"/>
                                    <a:gd name="T6" fmla="*/ 52 w 1075"/>
                                    <a:gd name="T7" fmla="*/ 1000 h 873"/>
                                    <a:gd name="T8" fmla="*/ 44 w 1075"/>
                                    <a:gd name="T9" fmla="*/ 1004 h 873"/>
                                    <a:gd name="T10" fmla="*/ 36 w 1075"/>
                                    <a:gd name="T11" fmla="*/ 1009 h 873"/>
                                    <a:gd name="T12" fmla="*/ 1 w 1075"/>
                                    <a:gd name="T13" fmla="*/ 1071 h 873"/>
                                    <a:gd name="T14" fmla="*/ 0 w 1075"/>
                                    <a:gd name="T15" fmla="*/ 1089 h 873"/>
                                    <a:gd name="T16" fmla="*/ 3 w 1075"/>
                                    <a:gd name="T17" fmla="*/ 1106 h 873"/>
                                    <a:gd name="T18" fmla="*/ 190 w 1075"/>
                                    <a:gd name="T19" fmla="*/ 1803 h 873"/>
                                    <a:gd name="T20" fmla="*/ 1074 w 1075"/>
                                    <a:gd name="T21" fmla="*/ 1803 h 873"/>
                                    <a:gd name="T22" fmla="*/ 303 w 1075"/>
                                    <a:gd name="T23" fmla="*/ 931 h 873"/>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Lst>
                                  <a:ahLst/>
                                  <a:cxnLst>
                                    <a:cxn ang="T24">
                                      <a:pos x="T0" y="T1"/>
                                    </a:cxn>
                                    <a:cxn ang="T25">
                                      <a:pos x="T2" y="T3"/>
                                    </a:cxn>
                                    <a:cxn ang="T26">
                                      <a:pos x="T4" y="T5"/>
                                    </a:cxn>
                                    <a:cxn ang="T27">
                                      <a:pos x="T6" y="T7"/>
                                    </a:cxn>
                                    <a:cxn ang="T28">
                                      <a:pos x="T8" y="T9"/>
                                    </a:cxn>
                                    <a:cxn ang="T29">
                                      <a:pos x="T10" y="T11"/>
                                    </a:cxn>
                                    <a:cxn ang="T30">
                                      <a:pos x="T12" y="T13"/>
                                    </a:cxn>
                                    <a:cxn ang="T31">
                                      <a:pos x="T14" y="T15"/>
                                    </a:cxn>
                                    <a:cxn ang="T32">
                                      <a:pos x="T16" y="T17"/>
                                    </a:cxn>
                                    <a:cxn ang="T33">
                                      <a:pos x="T18" y="T19"/>
                                    </a:cxn>
                                    <a:cxn ang="T34">
                                      <a:pos x="T20" y="T21"/>
                                    </a:cxn>
                                    <a:cxn ang="T35">
                                      <a:pos x="T22" y="T23"/>
                                    </a:cxn>
                                  </a:cxnLst>
                                  <a:rect l="0" t="0" r="r" b="b"/>
                                  <a:pathLst>
                                    <a:path w="1075" h="873">
                                      <a:moveTo>
                                        <a:pt x="303" y="0"/>
                                      </a:moveTo>
                                      <a:lnTo>
                                        <a:pt x="68" y="61"/>
                                      </a:lnTo>
                                      <a:lnTo>
                                        <a:pt x="60" y="64"/>
                                      </a:lnTo>
                                      <a:lnTo>
                                        <a:pt x="52" y="69"/>
                                      </a:lnTo>
                                      <a:lnTo>
                                        <a:pt x="44" y="73"/>
                                      </a:lnTo>
                                      <a:lnTo>
                                        <a:pt x="36" y="78"/>
                                      </a:lnTo>
                                      <a:lnTo>
                                        <a:pt x="1" y="140"/>
                                      </a:lnTo>
                                      <a:lnTo>
                                        <a:pt x="0" y="158"/>
                                      </a:lnTo>
                                      <a:lnTo>
                                        <a:pt x="3" y="175"/>
                                      </a:lnTo>
                                      <a:lnTo>
                                        <a:pt x="190" y="872"/>
                                      </a:lnTo>
                                      <a:lnTo>
                                        <a:pt x="1074" y="872"/>
                                      </a:lnTo>
                                      <a:lnTo>
                                        <a:pt x="303" y="0"/>
                                      </a:lnTo>
                                      <a:close/>
                                    </a:path>
                                  </a:pathLst>
                                </a:custGeom>
                                <a:solidFill>
                                  <a:srgbClr val="CEE8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 name="Freeform 42"/>
                              <wps:cNvSpPr>
                                <a:spLocks/>
                              </wps:cNvSpPr>
                              <wps:spPr bwMode="auto">
                                <a:xfrm>
                                  <a:off x="1065" y="1682"/>
                                  <a:ext cx="557" cy="121"/>
                                </a:xfrm>
                                <a:custGeom>
                                  <a:avLst/>
                                  <a:gdLst>
                                    <a:gd name="T0" fmla="*/ 450 w 557"/>
                                    <a:gd name="T1" fmla="*/ 1682 h 121"/>
                                    <a:gd name="T2" fmla="*/ 0 w 557"/>
                                    <a:gd name="T3" fmla="*/ 1803 h 121"/>
                                    <a:gd name="T4" fmla="*/ 557 w 557"/>
                                    <a:gd name="T5" fmla="*/ 1803 h 121"/>
                                    <a:gd name="T6" fmla="*/ 450 w 557"/>
                                    <a:gd name="T7" fmla="*/ 1682 h 121"/>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57" h="121">
                                      <a:moveTo>
                                        <a:pt x="450" y="0"/>
                                      </a:moveTo>
                                      <a:lnTo>
                                        <a:pt x="0" y="121"/>
                                      </a:lnTo>
                                      <a:lnTo>
                                        <a:pt x="557" y="121"/>
                                      </a:lnTo>
                                      <a:lnTo>
                                        <a:pt x="450" y="0"/>
                                      </a:lnTo>
                                      <a:close/>
                                    </a:path>
                                  </a:pathLst>
                                </a:custGeom>
                                <a:solidFill>
                                  <a:srgbClr val="CEE8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 name="Freeform 41"/>
                              <wps:cNvSpPr>
                                <a:spLocks/>
                              </wps:cNvSpPr>
                              <wps:spPr bwMode="auto">
                                <a:xfrm>
                                  <a:off x="693" y="1187"/>
                                  <a:ext cx="397" cy="118"/>
                                </a:xfrm>
                                <a:custGeom>
                                  <a:avLst/>
                                  <a:gdLst>
                                    <a:gd name="T0" fmla="*/ 385 w 397"/>
                                    <a:gd name="T1" fmla="*/ 1187 h 118"/>
                                    <a:gd name="T2" fmla="*/ 0 w 397"/>
                                    <a:gd name="T3" fmla="*/ 1290 h 118"/>
                                    <a:gd name="T4" fmla="*/ 4 w 397"/>
                                    <a:gd name="T5" fmla="*/ 1305 h 118"/>
                                    <a:gd name="T6" fmla="*/ 396 w 397"/>
                                    <a:gd name="T7" fmla="*/ 1200 h 118"/>
                                    <a:gd name="T8" fmla="*/ 385 w 397"/>
                                    <a:gd name="T9" fmla="*/ 1187 h 118"/>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397" h="118">
                                      <a:moveTo>
                                        <a:pt x="385" y="0"/>
                                      </a:moveTo>
                                      <a:lnTo>
                                        <a:pt x="0" y="103"/>
                                      </a:lnTo>
                                      <a:lnTo>
                                        <a:pt x="4" y="118"/>
                                      </a:lnTo>
                                      <a:lnTo>
                                        <a:pt x="396" y="13"/>
                                      </a:lnTo>
                                      <a:lnTo>
                                        <a:pt x="385" y="0"/>
                                      </a:lnTo>
                                      <a:close/>
                                    </a:path>
                                  </a:pathLst>
                                </a:custGeom>
                                <a:solidFill>
                                  <a:srgbClr val="007E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 name="Freeform 40"/>
                              <wps:cNvSpPr>
                                <a:spLocks/>
                              </wps:cNvSpPr>
                              <wps:spPr bwMode="auto">
                                <a:xfrm>
                                  <a:off x="731" y="1308"/>
                                  <a:ext cx="465" cy="137"/>
                                </a:xfrm>
                                <a:custGeom>
                                  <a:avLst/>
                                  <a:gdLst>
                                    <a:gd name="T0" fmla="*/ 453 w 465"/>
                                    <a:gd name="T1" fmla="*/ 1308 h 137"/>
                                    <a:gd name="T2" fmla="*/ 0 w 465"/>
                                    <a:gd name="T3" fmla="*/ 1430 h 137"/>
                                    <a:gd name="T4" fmla="*/ 4 w 465"/>
                                    <a:gd name="T5" fmla="*/ 1444 h 137"/>
                                    <a:gd name="T6" fmla="*/ 465 w 465"/>
                                    <a:gd name="T7" fmla="*/ 1321 h 137"/>
                                    <a:gd name="T8" fmla="*/ 453 w 465"/>
                                    <a:gd name="T9" fmla="*/ 1308 h 137"/>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465" h="137">
                                      <a:moveTo>
                                        <a:pt x="453" y="0"/>
                                      </a:moveTo>
                                      <a:lnTo>
                                        <a:pt x="0" y="122"/>
                                      </a:lnTo>
                                      <a:lnTo>
                                        <a:pt x="4" y="136"/>
                                      </a:lnTo>
                                      <a:lnTo>
                                        <a:pt x="465" y="13"/>
                                      </a:lnTo>
                                      <a:lnTo>
                                        <a:pt x="453" y="0"/>
                                      </a:lnTo>
                                      <a:close/>
                                    </a:path>
                                  </a:pathLst>
                                </a:custGeom>
                                <a:solidFill>
                                  <a:srgbClr val="007E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 name="Freeform 39"/>
                              <wps:cNvSpPr>
                                <a:spLocks/>
                              </wps:cNvSpPr>
                              <wps:spPr bwMode="auto">
                                <a:xfrm>
                                  <a:off x="769" y="1430"/>
                                  <a:ext cx="534" cy="153"/>
                                </a:xfrm>
                                <a:custGeom>
                                  <a:avLst/>
                                  <a:gdLst>
                                    <a:gd name="T0" fmla="*/ 523 w 534"/>
                                    <a:gd name="T1" fmla="*/ 1430 h 153"/>
                                    <a:gd name="T2" fmla="*/ 0 w 534"/>
                                    <a:gd name="T3" fmla="*/ 1568 h 153"/>
                                    <a:gd name="T4" fmla="*/ 4 w 534"/>
                                    <a:gd name="T5" fmla="*/ 1582 h 153"/>
                                    <a:gd name="T6" fmla="*/ 533 w 534"/>
                                    <a:gd name="T7" fmla="*/ 1442 h 153"/>
                                    <a:gd name="T8" fmla="*/ 523 w 534"/>
                                    <a:gd name="T9" fmla="*/ 1430 h 153"/>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534" h="153">
                                      <a:moveTo>
                                        <a:pt x="523" y="0"/>
                                      </a:moveTo>
                                      <a:lnTo>
                                        <a:pt x="0" y="138"/>
                                      </a:lnTo>
                                      <a:lnTo>
                                        <a:pt x="4" y="152"/>
                                      </a:lnTo>
                                      <a:lnTo>
                                        <a:pt x="533" y="12"/>
                                      </a:lnTo>
                                      <a:lnTo>
                                        <a:pt x="523" y="0"/>
                                      </a:lnTo>
                                      <a:close/>
                                    </a:path>
                                  </a:pathLst>
                                </a:custGeom>
                                <a:solidFill>
                                  <a:srgbClr val="007E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 name="Freeform 38"/>
                              <wps:cNvSpPr>
                                <a:spLocks/>
                              </wps:cNvSpPr>
                              <wps:spPr bwMode="auto">
                                <a:xfrm>
                                  <a:off x="806" y="1549"/>
                                  <a:ext cx="604" cy="173"/>
                                </a:xfrm>
                                <a:custGeom>
                                  <a:avLst/>
                                  <a:gdLst>
                                    <a:gd name="T0" fmla="*/ 593 w 604"/>
                                    <a:gd name="T1" fmla="*/ 1549 h 173"/>
                                    <a:gd name="T2" fmla="*/ 0 w 604"/>
                                    <a:gd name="T3" fmla="*/ 1708 h 173"/>
                                    <a:gd name="T4" fmla="*/ 4 w 604"/>
                                    <a:gd name="T5" fmla="*/ 1722 h 173"/>
                                    <a:gd name="T6" fmla="*/ 603 w 604"/>
                                    <a:gd name="T7" fmla="*/ 1562 h 173"/>
                                    <a:gd name="T8" fmla="*/ 593 w 604"/>
                                    <a:gd name="T9" fmla="*/ 1549 h 173"/>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604" h="173">
                                      <a:moveTo>
                                        <a:pt x="593" y="0"/>
                                      </a:moveTo>
                                      <a:lnTo>
                                        <a:pt x="0" y="159"/>
                                      </a:lnTo>
                                      <a:lnTo>
                                        <a:pt x="4" y="173"/>
                                      </a:lnTo>
                                      <a:lnTo>
                                        <a:pt x="603" y="13"/>
                                      </a:lnTo>
                                      <a:lnTo>
                                        <a:pt x="593" y="0"/>
                                      </a:lnTo>
                                      <a:close/>
                                    </a:path>
                                  </a:pathLst>
                                </a:custGeom>
                                <a:solidFill>
                                  <a:srgbClr val="007E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 name="Freeform 37"/>
                              <wps:cNvSpPr>
                                <a:spLocks/>
                              </wps:cNvSpPr>
                              <wps:spPr bwMode="auto">
                                <a:xfrm>
                                  <a:off x="1008" y="1671"/>
                                  <a:ext cx="508" cy="133"/>
                                </a:xfrm>
                                <a:custGeom>
                                  <a:avLst/>
                                  <a:gdLst>
                                    <a:gd name="T0" fmla="*/ 497 w 508"/>
                                    <a:gd name="T1" fmla="*/ 1671 h 133"/>
                                    <a:gd name="T2" fmla="*/ 0 w 508"/>
                                    <a:gd name="T3" fmla="*/ 1803 h 133"/>
                                    <a:gd name="T4" fmla="*/ 57 w 508"/>
                                    <a:gd name="T5" fmla="*/ 1803 h 133"/>
                                    <a:gd name="T6" fmla="*/ 507 w 508"/>
                                    <a:gd name="T7" fmla="*/ 1682 h 133"/>
                                    <a:gd name="T8" fmla="*/ 497 w 508"/>
                                    <a:gd name="T9" fmla="*/ 1671 h 133"/>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508" h="133">
                                      <a:moveTo>
                                        <a:pt x="497" y="0"/>
                                      </a:moveTo>
                                      <a:lnTo>
                                        <a:pt x="0" y="132"/>
                                      </a:lnTo>
                                      <a:lnTo>
                                        <a:pt x="57" y="132"/>
                                      </a:lnTo>
                                      <a:lnTo>
                                        <a:pt x="507" y="11"/>
                                      </a:lnTo>
                                      <a:lnTo>
                                        <a:pt x="497" y="0"/>
                                      </a:lnTo>
                                      <a:close/>
                                    </a:path>
                                  </a:pathLst>
                                </a:custGeom>
                                <a:solidFill>
                                  <a:srgbClr val="007E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 name="Freeform 36"/>
                              <wps:cNvSpPr>
                                <a:spLocks/>
                              </wps:cNvSpPr>
                              <wps:spPr bwMode="auto">
                                <a:xfrm>
                                  <a:off x="851" y="741"/>
                                  <a:ext cx="771" cy="1063"/>
                                </a:xfrm>
                                <a:custGeom>
                                  <a:avLst/>
                                  <a:gdLst>
                                    <a:gd name="T0" fmla="*/ 725 w 771"/>
                                    <a:gd name="T1" fmla="*/ 741 h 1063"/>
                                    <a:gd name="T2" fmla="*/ 716 w 771"/>
                                    <a:gd name="T3" fmla="*/ 741 h 1063"/>
                                    <a:gd name="T4" fmla="*/ 707 w 771"/>
                                    <a:gd name="T5" fmla="*/ 742 h 1063"/>
                                    <a:gd name="T6" fmla="*/ 0 w 771"/>
                                    <a:gd name="T7" fmla="*/ 931 h 1063"/>
                                    <a:gd name="T8" fmla="*/ 771 w 771"/>
                                    <a:gd name="T9" fmla="*/ 1803 h 1063"/>
                                    <a:gd name="T10" fmla="*/ 771 w 771"/>
                                    <a:gd name="T11" fmla="*/ 755 h 1063"/>
                                    <a:gd name="T12" fmla="*/ 770 w 771"/>
                                    <a:gd name="T13" fmla="*/ 754 h 1063"/>
                                    <a:gd name="T14" fmla="*/ 770 w 771"/>
                                    <a:gd name="T15" fmla="*/ 754 h 1063"/>
                                    <a:gd name="T16" fmla="*/ 769 w 771"/>
                                    <a:gd name="T17" fmla="*/ 754 h 1063"/>
                                    <a:gd name="T18" fmla="*/ 761 w 771"/>
                                    <a:gd name="T19" fmla="*/ 750 h 1063"/>
                                    <a:gd name="T20" fmla="*/ 752 w 771"/>
                                    <a:gd name="T21" fmla="*/ 746 h 1063"/>
                                    <a:gd name="T22" fmla="*/ 743 w 771"/>
                                    <a:gd name="T23" fmla="*/ 744 h 1063"/>
                                    <a:gd name="T24" fmla="*/ 734 w 771"/>
                                    <a:gd name="T25" fmla="*/ 742 h 1063"/>
                                    <a:gd name="T26" fmla="*/ 725 w 771"/>
                                    <a:gd name="T27" fmla="*/ 741 h 1063"/>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0" t="0" r="r" b="b"/>
                                  <a:pathLst>
                                    <a:path w="771" h="1063">
                                      <a:moveTo>
                                        <a:pt x="725" y="0"/>
                                      </a:moveTo>
                                      <a:lnTo>
                                        <a:pt x="716" y="0"/>
                                      </a:lnTo>
                                      <a:lnTo>
                                        <a:pt x="707" y="1"/>
                                      </a:lnTo>
                                      <a:lnTo>
                                        <a:pt x="0" y="190"/>
                                      </a:lnTo>
                                      <a:lnTo>
                                        <a:pt x="771" y="1062"/>
                                      </a:lnTo>
                                      <a:lnTo>
                                        <a:pt x="771" y="14"/>
                                      </a:lnTo>
                                      <a:lnTo>
                                        <a:pt x="770" y="13"/>
                                      </a:lnTo>
                                      <a:lnTo>
                                        <a:pt x="769" y="13"/>
                                      </a:lnTo>
                                      <a:lnTo>
                                        <a:pt x="761" y="9"/>
                                      </a:lnTo>
                                      <a:lnTo>
                                        <a:pt x="752" y="5"/>
                                      </a:lnTo>
                                      <a:lnTo>
                                        <a:pt x="743" y="3"/>
                                      </a:lnTo>
                                      <a:lnTo>
                                        <a:pt x="734" y="1"/>
                                      </a:lnTo>
                                      <a:lnTo>
                                        <a:pt x="725"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 name="Freeform 35"/>
                              <wps:cNvSpPr>
                                <a:spLocks/>
                              </wps:cNvSpPr>
                              <wps:spPr bwMode="auto">
                                <a:xfrm>
                                  <a:off x="1184" y="1191"/>
                                  <a:ext cx="438" cy="130"/>
                                </a:xfrm>
                                <a:custGeom>
                                  <a:avLst/>
                                  <a:gdLst>
                                    <a:gd name="T0" fmla="*/ 438 w 438"/>
                                    <a:gd name="T1" fmla="*/ 1191 h 130"/>
                                    <a:gd name="T2" fmla="*/ 0 w 438"/>
                                    <a:gd name="T3" fmla="*/ 1308 h 130"/>
                                    <a:gd name="T4" fmla="*/ 12 w 438"/>
                                    <a:gd name="T5" fmla="*/ 1321 h 130"/>
                                    <a:gd name="T6" fmla="*/ 438 w 438"/>
                                    <a:gd name="T7" fmla="*/ 1207 h 130"/>
                                    <a:gd name="T8" fmla="*/ 438 w 438"/>
                                    <a:gd name="T9" fmla="*/ 1191 h 130"/>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438" h="130">
                                      <a:moveTo>
                                        <a:pt x="438" y="0"/>
                                      </a:moveTo>
                                      <a:lnTo>
                                        <a:pt x="0" y="117"/>
                                      </a:lnTo>
                                      <a:lnTo>
                                        <a:pt x="12" y="130"/>
                                      </a:lnTo>
                                      <a:lnTo>
                                        <a:pt x="438" y="16"/>
                                      </a:lnTo>
                                      <a:lnTo>
                                        <a:pt x="438" y="0"/>
                                      </a:lnTo>
                                      <a:close/>
                                    </a:path>
                                  </a:pathLst>
                                </a:custGeom>
                                <a:solidFill>
                                  <a:srgbClr val="7EBE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6" name="Picture 34"/>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770" y="567"/>
                                  <a:ext cx="377" cy="148"/>
                                </a:xfrm>
                                <a:prstGeom prst="rect">
                                  <a:avLst/>
                                </a:prstGeom>
                                <a:noFill/>
                                <a:extLst>
                                  <a:ext uri="{909E8E84-426E-40dd-AFC4-6F175D3DCCD1}">
                                    <a14:hiddenFill xmlns:a14="http://schemas.microsoft.com/office/drawing/2010/main">
                                      <a:solidFill>
                                        <a:srgbClr val="FFFFFF"/>
                                      </a:solidFill>
                                    </a14:hiddenFill>
                                  </a:ext>
                                </a:extLst>
                              </pic:spPr>
                            </pic:pic>
                            <wps:wsp>
                              <wps:cNvPr id="27" name="AutoShape 33"/>
                              <wps:cNvSpPr>
                                <a:spLocks/>
                              </wps:cNvSpPr>
                              <wps:spPr bwMode="auto">
                                <a:xfrm>
                                  <a:off x="945" y="205"/>
                                  <a:ext cx="640" cy="281"/>
                                </a:xfrm>
                                <a:custGeom>
                                  <a:avLst/>
                                  <a:gdLst>
                                    <a:gd name="T0" fmla="*/ 423 w 640"/>
                                    <a:gd name="T1" fmla="*/ 356 h 281"/>
                                    <a:gd name="T2" fmla="*/ 314 w 640"/>
                                    <a:gd name="T3" fmla="*/ 356 h 281"/>
                                    <a:gd name="T4" fmla="*/ 246 w 640"/>
                                    <a:gd name="T5" fmla="*/ 485 h 281"/>
                                    <a:gd name="T6" fmla="*/ 321 w 640"/>
                                    <a:gd name="T7" fmla="*/ 465 h 281"/>
                                    <a:gd name="T8" fmla="*/ 423 w 640"/>
                                    <a:gd name="T9" fmla="*/ 356 h 281"/>
                                    <a:gd name="T10" fmla="*/ 0 w 640"/>
                                    <a:gd name="T11" fmla="*/ 306 h 281"/>
                                    <a:gd name="T12" fmla="*/ 57 w 640"/>
                                    <a:gd name="T13" fmla="*/ 419 h 281"/>
                                    <a:gd name="T14" fmla="*/ 29 w 640"/>
                                    <a:gd name="T15" fmla="*/ 460 h 281"/>
                                    <a:gd name="T16" fmla="*/ 81 w 640"/>
                                    <a:gd name="T17" fmla="*/ 447 h 281"/>
                                    <a:gd name="T18" fmla="*/ 110 w 640"/>
                                    <a:gd name="T19" fmla="*/ 411 h 281"/>
                                    <a:gd name="T20" fmla="*/ 314 w 640"/>
                                    <a:gd name="T21" fmla="*/ 356 h 281"/>
                                    <a:gd name="T22" fmla="*/ 423 w 640"/>
                                    <a:gd name="T23" fmla="*/ 356 h 281"/>
                                    <a:gd name="T24" fmla="*/ 426 w 640"/>
                                    <a:gd name="T25" fmla="*/ 352 h 281"/>
                                    <a:gd name="T26" fmla="*/ 123 w 640"/>
                                    <a:gd name="T27" fmla="*/ 352 h 281"/>
                                    <a:gd name="T28" fmla="*/ 0 w 640"/>
                                    <a:gd name="T29" fmla="*/ 306 h 281"/>
                                    <a:gd name="T30" fmla="*/ 246 w 640"/>
                                    <a:gd name="T31" fmla="*/ 205 h 281"/>
                                    <a:gd name="T32" fmla="*/ 172 w 640"/>
                                    <a:gd name="T33" fmla="*/ 225 h 281"/>
                                    <a:gd name="T34" fmla="*/ 277 w 640"/>
                                    <a:gd name="T35" fmla="*/ 291 h 281"/>
                                    <a:gd name="T36" fmla="*/ 245 w 640"/>
                                    <a:gd name="T37" fmla="*/ 302 h 281"/>
                                    <a:gd name="T38" fmla="*/ 217 w 640"/>
                                    <a:gd name="T39" fmla="*/ 313 h 281"/>
                                    <a:gd name="T40" fmla="*/ 149 w 640"/>
                                    <a:gd name="T41" fmla="*/ 340 h 281"/>
                                    <a:gd name="T42" fmla="*/ 135 w 640"/>
                                    <a:gd name="T43" fmla="*/ 347 h 281"/>
                                    <a:gd name="T44" fmla="*/ 126 w 640"/>
                                    <a:gd name="T45" fmla="*/ 351 h 281"/>
                                    <a:gd name="T46" fmla="*/ 123 w 640"/>
                                    <a:gd name="T47" fmla="*/ 352 h 281"/>
                                    <a:gd name="T48" fmla="*/ 426 w 640"/>
                                    <a:gd name="T49" fmla="*/ 352 h 281"/>
                                    <a:gd name="T50" fmla="*/ 458 w 640"/>
                                    <a:gd name="T51" fmla="*/ 318 h 281"/>
                                    <a:gd name="T52" fmla="*/ 640 w 640"/>
                                    <a:gd name="T53" fmla="*/ 268 h 281"/>
                                    <a:gd name="T54" fmla="*/ 630 w 640"/>
                                    <a:gd name="T55" fmla="*/ 262 h 281"/>
                                    <a:gd name="T56" fmla="*/ 618 w 640"/>
                                    <a:gd name="T57" fmla="*/ 256 h 281"/>
                                    <a:gd name="T58" fmla="*/ 615 w 640"/>
                                    <a:gd name="T59" fmla="*/ 255 h 281"/>
                                    <a:gd name="T60" fmla="*/ 407 w 640"/>
                                    <a:gd name="T61" fmla="*/ 255 h 281"/>
                                    <a:gd name="T62" fmla="*/ 246 w 640"/>
                                    <a:gd name="T63" fmla="*/ 205 h 281"/>
                                    <a:gd name="T64" fmla="*/ 537 w 640"/>
                                    <a:gd name="T65" fmla="*/ 240 h 281"/>
                                    <a:gd name="T66" fmla="*/ 507 w 640"/>
                                    <a:gd name="T67" fmla="*/ 240 h 281"/>
                                    <a:gd name="T68" fmla="*/ 490 w 640"/>
                                    <a:gd name="T69" fmla="*/ 242 h 281"/>
                                    <a:gd name="T70" fmla="*/ 474 w 640"/>
                                    <a:gd name="T71" fmla="*/ 243 h 281"/>
                                    <a:gd name="T72" fmla="*/ 458 w 640"/>
                                    <a:gd name="T73" fmla="*/ 246 h 281"/>
                                    <a:gd name="T74" fmla="*/ 441 w 640"/>
                                    <a:gd name="T75" fmla="*/ 248 h 281"/>
                                    <a:gd name="T76" fmla="*/ 424 w 640"/>
                                    <a:gd name="T77" fmla="*/ 251 h 281"/>
                                    <a:gd name="T78" fmla="*/ 407 w 640"/>
                                    <a:gd name="T79" fmla="*/ 255 h 281"/>
                                    <a:gd name="T80" fmla="*/ 615 w 640"/>
                                    <a:gd name="T81" fmla="*/ 255 h 281"/>
                                    <a:gd name="T82" fmla="*/ 606 w 640"/>
                                    <a:gd name="T83" fmla="*/ 252 h 281"/>
                                    <a:gd name="T84" fmla="*/ 594 w 640"/>
                                    <a:gd name="T85" fmla="*/ 248 h 281"/>
                                    <a:gd name="T86" fmla="*/ 580 w 640"/>
                                    <a:gd name="T87" fmla="*/ 244 h 281"/>
                                    <a:gd name="T88" fmla="*/ 567 w 640"/>
                                    <a:gd name="T89" fmla="*/ 242 h 281"/>
                                    <a:gd name="T90" fmla="*/ 552 w 640"/>
                                    <a:gd name="T91" fmla="*/ 241 h 281"/>
                                    <a:gd name="T92" fmla="*/ 537 w 640"/>
                                    <a:gd name="T93" fmla="*/ 240 h 281"/>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Lst>
                                  <a:ahLst/>
                                  <a:cxnLst>
                                    <a:cxn ang="T94">
                                      <a:pos x="T0" y="T1"/>
                                    </a:cxn>
                                    <a:cxn ang="T95">
                                      <a:pos x="T2" y="T3"/>
                                    </a:cxn>
                                    <a:cxn ang="T96">
                                      <a:pos x="T4" y="T5"/>
                                    </a:cxn>
                                    <a:cxn ang="T97">
                                      <a:pos x="T6" y="T7"/>
                                    </a:cxn>
                                    <a:cxn ang="T98">
                                      <a:pos x="T8" y="T9"/>
                                    </a:cxn>
                                    <a:cxn ang="T99">
                                      <a:pos x="T10" y="T11"/>
                                    </a:cxn>
                                    <a:cxn ang="T100">
                                      <a:pos x="T12" y="T13"/>
                                    </a:cxn>
                                    <a:cxn ang="T101">
                                      <a:pos x="T14" y="T15"/>
                                    </a:cxn>
                                    <a:cxn ang="T102">
                                      <a:pos x="T16" y="T17"/>
                                    </a:cxn>
                                    <a:cxn ang="T103">
                                      <a:pos x="T18" y="T19"/>
                                    </a:cxn>
                                    <a:cxn ang="T104">
                                      <a:pos x="T20" y="T21"/>
                                    </a:cxn>
                                    <a:cxn ang="T105">
                                      <a:pos x="T22" y="T23"/>
                                    </a:cxn>
                                    <a:cxn ang="T106">
                                      <a:pos x="T24" y="T25"/>
                                    </a:cxn>
                                    <a:cxn ang="T107">
                                      <a:pos x="T26" y="T27"/>
                                    </a:cxn>
                                    <a:cxn ang="T108">
                                      <a:pos x="T28" y="T29"/>
                                    </a:cxn>
                                    <a:cxn ang="T109">
                                      <a:pos x="T30" y="T31"/>
                                    </a:cxn>
                                    <a:cxn ang="T110">
                                      <a:pos x="T32" y="T33"/>
                                    </a:cxn>
                                    <a:cxn ang="T111">
                                      <a:pos x="T34" y="T35"/>
                                    </a:cxn>
                                    <a:cxn ang="T112">
                                      <a:pos x="T36" y="T37"/>
                                    </a:cxn>
                                    <a:cxn ang="T113">
                                      <a:pos x="T38" y="T39"/>
                                    </a:cxn>
                                    <a:cxn ang="T114">
                                      <a:pos x="T40" y="T41"/>
                                    </a:cxn>
                                    <a:cxn ang="T115">
                                      <a:pos x="T42" y="T43"/>
                                    </a:cxn>
                                    <a:cxn ang="T116">
                                      <a:pos x="T44" y="T45"/>
                                    </a:cxn>
                                    <a:cxn ang="T117">
                                      <a:pos x="T46" y="T47"/>
                                    </a:cxn>
                                    <a:cxn ang="T118">
                                      <a:pos x="T48" y="T49"/>
                                    </a:cxn>
                                    <a:cxn ang="T119">
                                      <a:pos x="T50" y="T51"/>
                                    </a:cxn>
                                    <a:cxn ang="T120">
                                      <a:pos x="T52" y="T53"/>
                                    </a:cxn>
                                    <a:cxn ang="T121">
                                      <a:pos x="T54" y="T55"/>
                                    </a:cxn>
                                    <a:cxn ang="T122">
                                      <a:pos x="T56" y="T57"/>
                                    </a:cxn>
                                    <a:cxn ang="T123">
                                      <a:pos x="T58" y="T59"/>
                                    </a:cxn>
                                    <a:cxn ang="T124">
                                      <a:pos x="T60" y="T61"/>
                                    </a:cxn>
                                    <a:cxn ang="T125">
                                      <a:pos x="T62" y="T63"/>
                                    </a:cxn>
                                    <a:cxn ang="T126">
                                      <a:pos x="T64" y="T65"/>
                                    </a:cxn>
                                    <a:cxn ang="T127">
                                      <a:pos x="T66" y="T67"/>
                                    </a:cxn>
                                    <a:cxn ang="T128">
                                      <a:pos x="T68" y="T69"/>
                                    </a:cxn>
                                    <a:cxn ang="T129">
                                      <a:pos x="T70" y="T71"/>
                                    </a:cxn>
                                    <a:cxn ang="T130">
                                      <a:pos x="T72" y="T73"/>
                                    </a:cxn>
                                    <a:cxn ang="T131">
                                      <a:pos x="T74" y="T75"/>
                                    </a:cxn>
                                    <a:cxn ang="T132">
                                      <a:pos x="T76" y="T77"/>
                                    </a:cxn>
                                    <a:cxn ang="T133">
                                      <a:pos x="T78" y="T79"/>
                                    </a:cxn>
                                    <a:cxn ang="T134">
                                      <a:pos x="T80" y="T81"/>
                                    </a:cxn>
                                    <a:cxn ang="T135">
                                      <a:pos x="T82" y="T83"/>
                                    </a:cxn>
                                    <a:cxn ang="T136">
                                      <a:pos x="T84" y="T85"/>
                                    </a:cxn>
                                    <a:cxn ang="T137">
                                      <a:pos x="T86" y="T87"/>
                                    </a:cxn>
                                    <a:cxn ang="T138">
                                      <a:pos x="T88" y="T89"/>
                                    </a:cxn>
                                    <a:cxn ang="T139">
                                      <a:pos x="T90" y="T91"/>
                                    </a:cxn>
                                    <a:cxn ang="T140">
                                      <a:pos x="T92" y="T93"/>
                                    </a:cxn>
                                  </a:cxnLst>
                                  <a:rect l="0" t="0" r="r" b="b"/>
                                  <a:pathLst>
                                    <a:path w="640" h="281">
                                      <a:moveTo>
                                        <a:pt x="423" y="151"/>
                                      </a:moveTo>
                                      <a:lnTo>
                                        <a:pt x="314" y="151"/>
                                      </a:lnTo>
                                      <a:lnTo>
                                        <a:pt x="246" y="280"/>
                                      </a:lnTo>
                                      <a:lnTo>
                                        <a:pt x="321" y="260"/>
                                      </a:lnTo>
                                      <a:lnTo>
                                        <a:pt x="423" y="151"/>
                                      </a:lnTo>
                                      <a:close/>
                                      <a:moveTo>
                                        <a:pt x="0" y="101"/>
                                      </a:moveTo>
                                      <a:lnTo>
                                        <a:pt x="57" y="214"/>
                                      </a:lnTo>
                                      <a:lnTo>
                                        <a:pt x="29" y="255"/>
                                      </a:lnTo>
                                      <a:lnTo>
                                        <a:pt x="81" y="242"/>
                                      </a:lnTo>
                                      <a:lnTo>
                                        <a:pt x="110" y="206"/>
                                      </a:lnTo>
                                      <a:lnTo>
                                        <a:pt x="314" y="151"/>
                                      </a:lnTo>
                                      <a:lnTo>
                                        <a:pt x="423" y="151"/>
                                      </a:lnTo>
                                      <a:lnTo>
                                        <a:pt x="426" y="147"/>
                                      </a:lnTo>
                                      <a:lnTo>
                                        <a:pt x="123" y="147"/>
                                      </a:lnTo>
                                      <a:lnTo>
                                        <a:pt x="0" y="101"/>
                                      </a:lnTo>
                                      <a:close/>
                                      <a:moveTo>
                                        <a:pt x="246" y="0"/>
                                      </a:moveTo>
                                      <a:lnTo>
                                        <a:pt x="172" y="20"/>
                                      </a:lnTo>
                                      <a:lnTo>
                                        <a:pt x="277" y="86"/>
                                      </a:lnTo>
                                      <a:lnTo>
                                        <a:pt x="245" y="97"/>
                                      </a:lnTo>
                                      <a:lnTo>
                                        <a:pt x="217" y="108"/>
                                      </a:lnTo>
                                      <a:lnTo>
                                        <a:pt x="149" y="135"/>
                                      </a:lnTo>
                                      <a:lnTo>
                                        <a:pt x="135" y="142"/>
                                      </a:lnTo>
                                      <a:lnTo>
                                        <a:pt x="126" y="146"/>
                                      </a:lnTo>
                                      <a:lnTo>
                                        <a:pt x="123" y="147"/>
                                      </a:lnTo>
                                      <a:lnTo>
                                        <a:pt x="426" y="147"/>
                                      </a:lnTo>
                                      <a:lnTo>
                                        <a:pt x="458" y="113"/>
                                      </a:lnTo>
                                      <a:lnTo>
                                        <a:pt x="640" y="63"/>
                                      </a:lnTo>
                                      <a:lnTo>
                                        <a:pt x="630" y="57"/>
                                      </a:lnTo>
                                      <a:lnTo>
                                        <a:pt x="618" y="51"/>
                                      </a:lnTo>
                                      <a:lnTo>
                                        <a:pt x="615" y="50"/>
                                      </a:lnTo>
                                      <a:lnTo>
                                        <a:pt x="407" y="50"/>
                                      </a:lnTo>
                                      <a:lnTo>
                                        <a:pt x="246" y="0"/>
                                      </a:lnTo>
                                      <a:close/>
                                      <a:moveTo>
                                        <a:pt x="537" y="35"/>
                                      </a:moveTo>
                                      <a:lnTo>
                                        <a:pt x="507" y="35"/>
                                      </a:lnTo>
                                      <a:lnTo>
                                        <a:pt x="490" y="37"/>
                                      </a:lnTo>
                                      <a:lnTo>
                                        <a:pt x="474" y="38"/>
                                      </a:lnTo>
                                      <a:lnTo>
                                        <a:pt x="458" y="41"/>
                                      </a:lnTo>
                                      <a:lnTo>
                                        <a:pt x="441" y="43"/>
                                      </a:lnTo>
                                      <a:lnTo>
                                        <a:pt x="424" y="46"/>
                                      </a:lnTo>
                                      <a:lnTo>
                                        <a:pt x="407" y="50"/>
                                      </a:lnTo>
                                      <a:lnTo>
                                        <a:pt x="615" y="50"/>
                                      </a:lnTo>
                                      <a:lnTo>
                                        <a:pt x="606" y="47"/>
                                      </a:lnTo>
                                      <a:lnTo>
                                        <a:pt x="594" y="43"/>
                                      </a:lnTo>
                                      <a:lnTo>
                                        <a:pt x="580" y="39"/>
                                      </a:lnTo>
                                      <a:lnTo>
                                        <a:pt x="567" y="37"/>
                                      </a:lnTo>
                                      <a:lnTo>
                                        <a:pt x="552" y="36"/>
                                      </a:lnTo>
                                      <a:lnTo>
                                        <a:pt x="537" y="3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8" name="Picture 32"/>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178" y="1386"/>
                                  <a:ext cx="296" cy="26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9" name="Picture 31"/>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464" y="210"/>
                                  <a:ext cx="273" cy="269"/>
                                </a:xfrm>
                                <a:prstGeom prst="rect">
                                  <a:avLst/>
                                </a:prstGeom>
                                <a:noFill/>
                                <a:extLst>
                                  <a:ext uri="{909E8E84-426E-40dd-AFC4-6F175D3DCCD1}">
                                    <a14:hiddenFill xmlns:a14="http://schemas.microsoft.com/office/drawing/2010/main">
                                      <a:solidFill>
                                        <a:srgbClr val="FFFFFF"/>
                                      </a:solidFill>
                                    </a14:hiddenFill>
                                  </a:ext>
                                </a:extLst>
                              </pic:spPr>
                            </pic:pic>
                            <wps:wsp>
                              <wps:cNvPr id="30" name="Freeform 30"/>
                              <wps:cNvSpPr>
                                <a:spLocks/>
                              </wps:cNvSpPr>
                              <wps:spPr bwMode="auto">
                                <a:xfrm>
                                  <a:off x="1567" y="1788"/>
                                  <a:ext cx="56" cy="15"/>
                                </a:xfrm>
                                <a:custGeom>
                                  <a:avLst/>
                                  <a:gdLst>
                                    <a:gd name="T0" fmla="*/ 55 w 56"/>
                                    <a:gd name="T1" fmla="*/ 1788 h 15"/>
                                    <a:gd name="T2" fmla="*/ 0 w 56"/>
                                    <a:gd name="T3" fmla="*/ 1803 h 15"/>
                                    <a:gd name="T4" fmla="*/ 55 w 56"/>
                                    <a:gd name="T5" fmla="*/ 1803 h 15"/>
                                    <a:gd name="T6" fmla="*/ 55 w 56"/>
                                    <a:gd name="T7" fmla="*/ 1788 h 15"/>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6" h="15">
                                      <a:moveTo>
                                        <a:pt x="55" y="0"/>
                                      </a:moveTo>
                                      <a:lnTo>
                                        <a:pt x="0" y="15"/>
                                      </a:lnTo>
                                      <a:lnTo>
                                        <a:pt x="55" y="15"/>
                                      </a:lnTo>
                                      <a:lnTo>
                                        <a:pt x="55" y="0"/>
                                      </a:lnTo>
                                      <a:close/>
                                    </a:path>
                                  </a:pathLst>
                                </a:custGeom>
                                <a:solidFill>
                                  <a:srgbClr val="7EBE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 name="Freeform 29"/>
                              <wps:cNvSpPr>
                                <a:spLocks/>
                              </wps:cNvSpPr>
                              <wps:spPr bwMode="auto">
                                <a:xfrm>
                                  <a:off x="682" y="1055"/>
                                  <a:ext cx="113" cy="141"/>
                                </a:xfrm>
                                <a:custGeom>
                                  <a:avLst/>
                                  <a:gdLst>
                                    <a:gd name="T0" fmla="*/ 77 w 113"/>
                                    <a:gd name="T1" fmla="*/ 1055 h 141"/>
                                    <a:gd name="T2" fmla="*/ 71 w 113"/>
                                    <a:gd name="T3" fmla="*/ 1055 h 141"/>
                                    <a:gd name="T4" fmla="*/ 59 w 113"/>
                                    <a:gd name="T5" fmla="*/ 1057 h 141"/>
                                    <a:gd name="T6" fmla="*/ 52 w 113"/>
                                    <a:gd name="T7" fmla="*/ 1058 h 141"/>
                                    <a:gd name="T8" fmla="*/ 45 w 113"/>
                                    <a:gd name="T9" fmla="*/ 1060 h 141"/>
                                    <a:gd name="T10" fmla="*/ 1 w 113"/>
                                    <a:gd name="T11" fmla="*/ 1073 h 141"/>
                                    <a:gd name="T12" fmla="*/ 0 w 113"/>
                                    <a:gd name="T13" fmla="*/ 1074 h 141"/>
                                    <a:gd name="T14" fmla="*/ 3 w 113"/>
                                    <a:gd name="T15" fmla="*/ 1084 h 141"/>
                                    <a:gd name="T16" fmla="*/ 6 w 113"/>
                                    <a:gd name="T17" fmla="*/ 1093 h 141"/>
                                    <a:gd name="T18" fmla="*/ 9 w 113"/>
                                    <a:gd name="T19" fmla="*/ 1103 h 141"/>
                                    <a:gd name="T20" fmla="*/ 12 w 113"/>
                                    <a:gd name="T21" fmla="*/ 1115 h 141"/>
                                    <a:gd name="T22" fmla="*/ 17 w 113"/>
                                    <a:gd name="T23" fmla="*/ 1135 h 141"/>
                                    <a:gd name="T24" fmla="*/ 23 w 113"/>
                                    <a:gd name="T25" fmla="*/ 1154 h 141"/>
                                    <a:gd name="T26" fmla="*/ 33 w 113"/>
                                    <a:gd name="T27" fmla="*/ 1195 h 141"/>
                                    <a:gd name="T28" fmla="*/ 34 w 113"/>
                                    <a:gd name="T29" fmla="*/ 1196 h 141"/>
                                    <a:gd name="T30" fmla="*/ 38 w 113"/>
                                    <a:gd name="T31" fmla="*/ 1195 h 141"/>
                                    <a:gd name="T32" fmla="*/ 43 w 113"/>
                                    <a:gd name="T33" fmla="*/ 1193 h 141"/>
                                    <a:gd name="T34" fmla="*/ 47 w 113"/>
                                    <a:gd name="T35" fmla="*/ 1192 h 141"/>
                                    <a:gd name="T36" fmla="*/ 51 w 113"/>
                                    <a:gd name="T37" fmla="*/ 1191 h 141"/>
                                    <a:gd name="T38" fmla="*/ 55 w 113"/>
                                    <a:gd name="T39" fmla="*/ 1190 h 141"/>
                                    <a:gd name="T40" fmla="*/ 59 w 113"/>
                                    <a:gd name="T41" fmla="*/ 1188 h 141"/>
                                    <a:gd name="T42" fmla="*/ 64 w 113"/>
                                    <a:gd name="T43" fmla="*/ 1187 h 141"/>
                                    <a:gd name="T44" fmla="*/ 69 w 113"/>
                                    <a:gd name="T45" fmla="*/ 1186 h 141"/>
                                    <a:gd name="T46" fmla="*/ 70 w 113"/>
                                    <a:gd name="T47" fmla="*/ 1185 h 141"/>
                                    <a:gd name="T48" fmla="*/ 68 w 113"/>
                                    <a:gd name="T49" fmla="*/ 1178 h 141"/>
                                    <a:gd name="T50" fmla="*/ 66 w 113"/>
                                    <a:gd name="T51" fmla="*/ 1173 h 141"/>
                                    <a:gd name="T52" fmla="*/ 65 w 113"/>
                                    <a:gd name="T53" fmla="*/ 1168 h 141"/>
                                    <a:gd name="T54" fmla="*/ 63 w 113"/>
                                    <a:gd name="T55" fmla="*/ 1162 h 141"/>
                                    <a:gd name="T56" fmla="*/ 62 w 113"/>
                                    <a:gd name="T57" fmla="*/ 1158 h 141"/>
                                    <a:gd name="T58" fmla="*/ 61 w 113"/>
                                    <a:gd name="T59" fmla="*/ 1154 h 141"/>
                                    <a:gd name="T60" fmla="*/ 59 w 113"/>
                                    <a:gd name="T61" fmla="*/ 1146 h 141"/>
                                    <a:gd name="T62" fmla="*/ 66 w 113"/>
                                    <a:gd name="T63" fmla="*/ 1145 h 141"/>
                                    <a:gd name="T64" fmla="*/ 72 w 113"/>
                                    <a:gd name="T65" fmla="*/ 1143 h 141"/>
                                    <a:gd name="T66" fmla="*/ 79 w 113"/>
                                    <a:gd name="T67" fmla="*/ 1141 h 141"/>
                                    <a:gd name="T68" fmla="*/ 86 w 113"/>
                                    <a:gd name="T69" fmla="*/ 1138 h 141"/>
                                    <a:gd name="T70" fmla="*/ 92 w 113"/>
                                    <a:gd name="T71" fmla="*/ 1135 h 141"/>
                                    <a:gd name="T72" fmla="*/ 97 w 113"/>
                                    <a:gd name="T73" fmla="*/ 1132 h 141"/>
                                    <a:gd name="T74" fmla="*/ 102 w 113"/>
                                    <a:gd name="T75" fmla="*/ 1127 h 141"/>
                                    <a:gd name="T76" fmla="*/ 106 w 113"/>
                                    <a:gd name="T77" fmla="*/ 1122 h 141"/>
                                    <a:gd name="T78" fmla="*/ 111 w 113"/>
                                    <a:gd name="T79" fmla="*/ 1111 h 141"/>
                                    <a:gd name="T80" fmla="*/ 113 w 113"/>
                                    <a:gd name="T81" fmla="*/ 1101 h 141"/>
                                    <a:gd name="T82" fmla="*/ 112 w 113"/>
                                    <a:gd name="T83" fmla="*/ 1092 h 141"/>
                                    <a:gd name="T84" fmla="*/ 110 w 113"/>
                                    <a:gd name="T85" fmla="*/ 1086 h 141"/>
                                    <a:gd name="T86" fmla="*/ 108 w 113"/>
                                    <a:gd name="T87" fmla="*/ 1079 h 141"/>
                                    <a:gd name="T88" fmla="*/ 104 w 113"/>
                                    <a:gd name="T89" fmla="*/ 1071 h 141"/>
                                    <a:gd name="T90" fmla="*/ 99 w 113"/>
                                    <a:gd name="T91" fmla="*/ 1065 h 141"/>
                                    <a:gd name="T92" fmla="*/ 93 w 113"/>
                                    <a:gd name="T93" fmla="*/ 1060 h 141"/>
                                    <a:gd name="T94" fmla="*/ 89 w 113"/>
                                    <a:gd name="T95" fmla="*/ 1057 h 141"/>
                                    <a:gd name="T96" fmla="*/ 77 w 113"/>
                                    <a:gd name="T97" fmla="*/ 1055 h 141"/>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Lst>
                                  <a:ahLst/>
                                  <a:cxnLst>
                                    <a:cxn ang="T98">
                                      <a:pos x="T0" y="T1"/>
                                    </a:cxn>
                                    <a:cxn ang="T99">
                                      <a:pos x="T2" y="T3"/>
                                    </a:cxn>
                                    <a:cxn ang="T100">
                                      <a:pos x="T4" y="T5"/>
                                    </a:cxn>
                                    <a:cxn ang="T101">
                                      <a:pos x="T6" y="T7"/>
                                    </a:cxn>
                                    <a:cxn ang="T102">
                                      <a:pos x="T8" y="T9"/>
                                    </a:cxn>
                                    <a:cxn ang="T103">
                                      <a:pos x="T10" y="T11"/>
                                    </a:cxn>
                                    <a:cxn ang="T104">
                                      <a:pos x="T12" y="T13"/>
                                    </a:cxn>
                                    <a:cxn ang="T105">
                                      <a:pos x="T14" y="T15"/>
                                    </a:cxn>
                                    <a:cxn ang="T106">
                                      <a:pos x="T16" y="T17"/>
                                    </a:cxn>
                                    <a:cxn ang="T107">
                                      <a:pos x="T18" y="T19"/>
                                    </a:cxn>
                                    <a:cxn ang="T108">
                                      <a:pos x="T20" y="T21"/>
                                    </a:cxn>
                                    <a:cxn ang="T109">
                                      <a:pos x="T22" y="T23"/>
                                    </a:cxn>
                                    <a:cxn ang="T110">
                                      <a:pos x="T24" y="T25"/>
                                    </a:cxn>
                                    <a:cxn ang="T111">
                                      <a:pos x="T26" y="T27"/>
                                    </a:cxn>
                                    <a:cxn ang="T112">
                                      <a:pos x="T28" y="T29"/>
                                    </a:cxn>
                                    <a:cxn ang="T113">
                                      <a:pos x="T30" y="T31"/>
                                    </a:cxn>
                                    <a:cxn ang="T114">
                                      <a:pos x="T32" y="T33"/>
                                    </a:cxn>
                                    <a:cxn ang="T115">
                                      <a:pos x="T34" y="T35"/>
                                    </a:cxn>
                                    <a:cxn ang="T116">
                                      <a:pos x="T36" y="T37"/>
                                    </a:cxn>
                                    <a:cxn ang="T117">
                                      <a:pos x="T38" y="T39"/>
                                    </a:cxn>
                                    <a:cxn ang="T118">
                                      <a:pos x="T40" y="T41"/>
                                    </a:cxn>
                                    <a:cxn ang="T119">
                                      <a:pos x="T42" y="T43"/>
                                    </a:cxn>
                                    <a:cxn ang="T120">
                                      <a:pos x="T44" y="T45"/>
                                    </a:cxn>
                                    <a:cxn ang="T121">
                                      <a:pos x="T46" y="T47"/>
                                    </a:cxn>
                                    <a:cxn ang="T122">
                                      <a:pos x="T48" y="T49"/>
                                    </a:cxn>
                                    <a:cxn ang="T123">
                                      <a:pos x="T50" y="T51"/>
                                    </a:cxn>
                                    <a:cxn ang="T124">
                                      <a:pos x="T52" y="T53"/>
                                    </a:cxn>
                                    <a:cxn ang="T125">
                                      <a:pos x="T54" y="T55"/>
                                    </a:cxn>
                                    <a:cxn ang="T126">
                                      <a:pos x="T56" y="T57"/>
                                    </a:cxn>
                                    <a:cxn ang="T127">
                                      <a:pos x="T58" y="T59"/>
                                    </a:cxn>
                                    <a:cxn ang="T128">
                                      <a:pos x="T60" y="T61"/>
                                    </a:cxn>
                                    <a:cxn ang="T129">
                                      <a:pos x="T62" y="T63"/>
                                    </a:cxn>
                                    <a:cxn ang="T130">
                                      <a:pos x="T64" y="T65"/>
                                    </a:cxn>
                                    <a:cxn ang="T131">
                                      <a:pos x="T66" y="T67"/>
                                    </a:cxn>
                                    <a:cxn ang="T132">
                                      <a:pos x="T68" y="T69"/>
                                    </a:cxn>
                                    <a:cxn ang="T133">
                                      <a:pos x="T70" y="T71"/>
                                    </a:cxn>
                                    <a:cxn ang="T134">
                                      <a:pos x="T72" y="T73"/>
                                    </a:cxn>
                                    <a:cxn ang="T135">
                                      <a:pos x="T74" y="T75"/>
                                    </a:cxn>
                                    <a:cxn ang="T136">
                                      <a:pos x="T76" y="T77"/>
                                    </a:cxn>
                                    <a:cxn ang="T137">
                                      <a:pos x="T78" y="T79"/>
                                    </a:cxn>
                                    <a:cxn ang="T138">
                                      <a:pos x="T80" y="T81"/>
                                    </a:cxn>
                                    <a:cxn ang="T139">
                                      <a:pos x="T82" y="T83"/>
                                    </a:cxn>
                                    <a:cxn ang="T140">
                                      <a:pos x="T84" y="T85"/>
                                    </a:cxn>
                                    <a:cxn ang="T141">
                                      <a:pos x="T86" y="T87"/>
                                    </a:cxn>
                                    <a:cxn ang="T142">
                                      <a:pos x="T88" y="T89"/>
                                    </a:cxn>
                                    <a:cxn ang="T143">
                                      <a:pos x="T90" y="T91"/>
                                    </a:cxn>
                                    <a:cxn ang="T144">
                                      <a:pos x="T92" y="T93"/>
                                    </a:cxn>
                                    <a:cxn ang="T145">
                                      <a:pos x="T94" y="T95"/>
                                    </a:cxn>
                                    <a:cxn ang="T146">
                                      <a:pos x="T96" y="T97"/>
                                    </a:cxn>
                                  </a:cxnLst>
                                  <a:rect l="0" t="0" r="r" b="b"/>
                                  <a:pathLst>
                                    <a:path w="113" h="141">
                                      <a:moveTo>
                                        <a:pt x="77" y="0"/>
                                      </a:moveTo>
                                      <a:lnTo>
                                        <a:pt x="71" y="0"/>
                                      </a:lnTo>
                                      <a:lnTo>
                                        <a:pt x="59" y="2"/>
                                      </a:lnTo>
                                      <a:lnTo>
                                        <a:pt x="52" y="3"/>
                                      </a:lnTo>
                                      <a:lnTo>
                                        <a:pt x="45" y="5"/>
                                      </a:lnTo>
                                      <a:lnTo>
                                        <a:pt x="1" y="18"/>
                                      </a:lnTo>
                                      <a:lnTo>
                                        <a:pt x="0" y="19"/>
                                      </a:lnTo>
                                      <a:lnTo>
                                        <a:pt x="3" y="29"/>
                                      </a:lnTo>
                                      <a:lnTo>
                                        <a:pt x="6" y="38"/>
                                      </a:lnTo>
                                      <a:lnTo>
                                        <a:pt x="9" y="48"/>
                                      </a:lnTo>
                                      <a:lnTo>
                                        <a:pt x="12" y="60"/>
                                      </a:lnTo>
                                      <a:lnTo>
                                        <a:pt x="17" y="80"/>
                                      </a:lnTo>
                                      <a:lnTo>
                                        <a:pt x="23" y="99"/>
                                      </a:lnTo>
                                      <a:lnTo>
                                        <a:pt x="33" y="140"/>
                                      </a:lnTo>
                                      <a:lnTo>
                                        <a:pt x="34" y="141"/>
                                      </a:lnTo>
                                      <a:lnTo>
                                        <a:pt x="38" y="140"/>
                                      </a:lnTo>
                                      <a:lnTo>
                                        <a:pt x="43" y="138"/>
                                      </a:lnTo>
                                      <a:lnTo>
                                        <a:pt x="47" y="137"/>
                                      </a:lnTo>
                                      <a:lnTo>
                                        <a:pt x="51" y="136"/>
                                      </a:lnTo>
                                      <a:lnTo>
                                        <a:pt x="55" y="135"/>
                                      </a:lnTo>
                                      <a:lnTo>
                                        <a:pt x="59" y="133"/>
                                      </a:lnTo>
                                      <a:lnTo>
                                        <a:pt x="64" y="132"/>
                                      </a:lnTo>
                                      <a:lnTo>
                                        <a:pt x="69" y="131"/>
                                      </a:lnTo>
                                      <a:lnTo>
                                        <a:pt x="70" y="130"/>
                                      </a:lnTo>
                                      <a:lnTo>
                                        <a:pt x="68" y="123"/>
                                      </a:lnTo>
                                      <a:lnTo>
                                        <a:pt x="66" y="118"/>
                                      </a:lnTo>
                                      <a:lnTo>
                                        <a:pt x="65" y="113"/>
                                      </a:lnTo>
                                      <a:lnTo>
                                        <a:pt x="63" y="107"/>
                                      </a:lnTo>
                                      <a:lnTo>
                                        <a:pt x="62" y="103"/>
                                      </a:lnTo>
                                      <a:lnTo>
                                        <a:pt x="61" y="99"/>
                                      </a:lnTo>
                                      <a:lnTo>
                                        <a:pt x="59" y="91"/>
                                      </a:lnTo>
                                      <a:lnTo>
                                        <a:pt x="66" y="90"/>
                                      </a:lnTo>
                                      <a:lnTo>
                                        <a:pt x="72" y="88"/>
                                      </a:lnTo>
                                      <a:lnTo>
                                        <a:pt x="79" y="86"/>
                                      </a:lnTo>
                                      <a:lnTo>
                                        <a:pt x="86" y="83"/>
                                      </a:lnTo>
                                      <a:lnTo>
                                        <a:pt x="92" y="80"/>
                                      </a:lnTo>
                                      <a:lnTo>
                                        <a:pt x="97" y="77"/>
                                      </a:lnTo>
                                      <a:lnTo>
                                        <a:pt x="102" y="72"/>
                                      </a:lnTo>
                                      <a:lnTo>
                                        <a:pt x="106" y="67"/>
                                      </a:lnTo>
                                      <a:lnTo>
                                        <a:pt x="111" y="56"/>
                                      </a:lnTo>
                                      <a:lnTo>
                                        <a:pt x="113" y="46"/>
                                      </a:lnTo>
                                      <a:lnTo>
                                        <a:pt x="112" y="37"/>
                                      </a:lnTo>
                                      <a:lnTo>
                                        <a:pt x="110" y="31"/>
                                      </a:lnTo>
                                      <a:lnTo>
                                        <a:pt x="108" y="24"/>
                                      </a:lnTo>
                                      <a:lnTo>
                                        <a:pt x="104" y="16"/>
                                      </a:lnTo>
                                      <a:lnTo>
                                        <a:pt x="99" y="10"/>
                                      </a:lnTo>
                                      <a:lnTo>
                                        <a:pt x="93" y="5"/>
                                      </a:lnTo>
                                      <a:lnTo>
                                        <a:pt x="89" y="2"/>
                                      </a:lnTo>
                                      <a:lnTo>
                                        <a:pt x="77" y="0"/>
                                      </a:lnTo>
                                      <a:close/>
                                    </a:path>
                                  </a:pathLst>
                                </a:custGeom>
                                <a:solidFill>
                                  <a:srgbClr val="007E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 name="AutoShape 28"/>
                              <wps:cNvSpPr>
                                <a:spLocks/>
                              </wps:cNvSpPr>
                              <wps:spPr bwMode="auto">
                                <a:xfrm>
                                  <a:off x="807" y="1026"/>
                                  <a:ext cx="119" cy="146"/>
                                </a:xfrm>
                                <a:custGeom>
                                  <a:avLst/>
                                  <a:gdLst>
                                    <a:gd name="T0" fmla="*/ 50 w 119"/>
                                    <a:gd name="T1" fmla="*/ 1026 h 146"/>
                                    <a:gd name="T2" fmla="*/ 6 w 119"/>
                                    <a:gd name="T3" fmla="*/ 1039 h 146"/>
                                    <a:gd name="T4" fmla="*/ 5 w 119"/>
                                    <a:gd name="T5" fmla="*/ 1040 h 146"/>
                                    <a:gd name="T6" fmla="*/ 0 w 119"/>
                                    <a:gd name="T7" fmla="*/ 1170 h 146"/>
                                    <a:gd name="T8" fmla="*/ 1 w 119"/>
                                    <a:gd name="T9" fmla="*/ 1171 h 146"/>
                                    <a:gd name="T10" fmla="*/ 33 w 119"/>
                                    <a:gd name="T11" fmla="*/ 1162 h 146"/>
                                    <a:gd name="T12" fmla="*/ 34 w 119"/>
                                    <a:gd name="T13" fmla="*/ 1161 h 146"/>
                                    <a:gd name="T14" fmla="*/ 32 w 119"/>
                                    <a:gd name="T15" fmla="*/ 1131 h 146"/>
                                    <a:gd name="T16" fmla="*/ 67 w 119"/>
                                    <a:gd name="T17" fmla="*/ 1121 h 146"/>
                                    <a:gd name="T18" fmla="*/ 109 w 119"/>
                                    <a:gd name="T19" fmla="*/ 1121 h 146"/>
                                    <a:gd name="T20" fmla="*/ 52 w 119"/>
                                    <a:gd name="T21" fmla="*/ 1027 h 146"/>
                                    <a:gd name="T22" fmla="*/ 50 w 119"/>
                                    <a:gd name="T23" fmla="*/ 1026 h 146"/>
                                    <a:gd name="T24" fmla="*/ 109 w 119"/>
                                    <a:gd name="T25" fmla="*/ 1121 h 146"/>
                                    <a:gd name="T26" fmla="*/ 67 w 119"/>
                                    <a:gd name="T27" fmla="*/ 1121 h 146"/>
                                    <a:gd name="T28" fmla="*/ 81 w 119"/>
                                    <a:gd name="T29" fmla="*/ 1149 h 146"/>
                                    <a:gd name="T30" fmla="*/ 82 w 119"/>
                                    <a:gd name="T31" fmla="*/ 1149 h 146"/>
                                    <a:gd name="T32" fmla="*/ 88 w 119"/>
                                    <a:gd name="T33" fmla="*/ 1148 h 146"/>
                                    <a:gd name="T34" fmla="*/ 92 w 119"/>
                                    <a:gd name="T35" fmla="*/ 1146 h 146"/>
                                    <a:gd name="T36" fmla="*/ 96 w 119"/>
                                    <a:gd name="T37" fmla="*/ 1145 h 146"/>
                                    <a:gd name="T38" fmla="*/ 100 w 119"/>
                                    <a:gd name="T39" fmla="*/ 1145 h 146"/>
                                    <a:gd name="T40" fmla="*/ 119 w 119"/>
                                    <a:gd name="T41" fmla="*/ 1140 h 146"/>
                                    <a:gd name="T42" fmla="*/ 119 w 119"/>
                                    <a:gd name="T43" fmla="*/ 1137 h 146"/>
                                    <a:gd name="T44" fmla="*/ 109 w 119"/>
                                    <a:gd name="T45" fmla="*/ 1121 h 14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Lst>
                                  <a:ahLst/>
                                  <a:cxnLst>
                                    <a:cxn ang="T46">
                                      <a:pos x="T0" y="T1"/>
                                    </a:cxn>
                                    <a:cxn ang="T47">
                                      <a:pos x="T2" y="T3"/>
                                    </a:cxn>
                                    <a:cxn ang="T48">
                                      <a:pos x="T4" y="T5"/>
                                    </a:cxn>
                                    <a:cxn ang="T49">
                                      <a:pos x="T6" y="T7"/>
                                    </a:cxn>
                                    <a:cxn ang="T50">
                                      <a:pos x="T8" y="T9"/>
                                    </a:cxn>
                                    <a:cxn ang="T51">
                                      <a:pos x="T10" y="T11"/>
                                    </a:cxn>
                                    <a:cxn ang="T52">
                                      <a:pos x="T12" y="T13"/>
                                    </a:cxn>
                                    <a:cxn ang="T53">
                                      <a:pos x="T14" y="T15"/>
                                    </a:cxn>
                                    <a:cxn ang="T54">
                                      <a:pos x="T16" y="T17"/>
                                    </a:cxn>
                                    <a:cxn ang="T55">
                                      <a:pos x="T18" y="T19"/>
                                    </a:cxn>
                                    <a:cxn ang="T56">
                                      <a:pos x="T20" y="T21"/>
                                    </a:cxn>
                                    <a:cxn ang="T57">
                                      <a:pos x="T22" y="T23"/>
                                    </a:cxn>
                                    <a:cxn ang="T58">
                                      <a:pos x="T24" y="T25"/>
                                    </a:cxn>
                                    <a:cxn ang="T59">
                                      <a:pos x="T26" y="T27"/>
                                    </a:cxn>
                                    <a:cxn ang="T60">
                                      <a:pos x="T28" y="T29"/>
                                    </a:cxn>
                                    <a:cxn ang="T61">
                                      <a:pos x="T30" y="T31"/>
                                    </a:cxn>
                                    <a:cxn ang="T62">
                                      <a:pos x="T32" y="T33"/>
                                    </a:cxn>
                                    <a:cxn ang="T63">
                                      <a:pos x="T34" y="T35"/>
                                    </a:cxn>
                                    <a:cxn ang="T64">
                                      <a:pos x="T36" y="T37"/>
                                    </a:cxn>
                                    <a:cxn ang="T65">
                                      <a:pos x="T38" y="T39"/>
                                    </a:cxn>
                                    <a:cxn ang="T66">
                                      <a:pos x="T40" y="T41"/>
                                    </a:cxn>
                                    <a:cxn ang="T67">
                                      <a:pos x="T42" y="T43"/>
                                    </a:cxn>
                                    <a:cxn ang="T68">
                                      <a:pos x="T44" y="T45"/>
                                    </a:cxn>
                                  </a:cxnLst>
                                  <a:rect l="0" t="0" r="r" b="b"/>
                                  <a:pathLst>
                                    <a:path w="119" h="146">
                                      <a:moveTo>
                                        <a:pt x="50" y="0"/>
                                      </a:moveTo>
                                      <a:lnTo>
                                        <a:pt x="6" y="13"/>
                                      </a:lnTo>
                                      <a:lnTo>
                                        <a:pt x="5" y="14"/>
                                      </a:lnTo>
                                      <a:lnTo>
                                        <a:pt x="0" y="144"/>
                                      </a:lnTo>
                                      <a:lnTo>
                                        <a:pt x="1" y="145"/>
                                      </a:lnTo>
                                      <a:lnTo>
                                        <a:pt x="33" y="136"/>
                                      </a:lnTo>
                                      <a:lnTo>
                                        <a:pt x="34" y="135"/>
                                      </a:lnTo>
                                      <a:lnTo>
                                        <a:pt x="32" y="105"/>
                                      </a:lnTo>
                                      <a:lnTo>
                                        <a:pt x="67" y="95"/>
                                      </a:lnTo>
                                      <a:lnTo>
                                        <a:pt x="109" y="95"/>
                                      </a:lnTo>
                                      <a:lnTo>
                                        <a:pt x="52" y="1"/>
                                      </a:lnTo>
                                      <a:lnTo>
                                        <a:pt x="50" y="0"/>
                                      </a:lnTo>
                                      <a:close/>
                                      <a:moveTo>
                                        <a:pt x="109" y="95"/>
                                      </a:moveTo>
                                      <a:lnTo>
                                        <a:pt x="67" y="95"/>
                                      </a:lnTo>
                                      <a:lnTo>
                                        <a:pt x="81" y="123"/>
                                      </a:lnTo>
                                      <a:lnTo>
                                        <a:pt x="82" y="123"/>
                                      </a:lnTo>
                                      <a:lnTo>
                                        <a:pt x="88" y="122"/>
                                      </a:lnTo>
                                      <a:lnTo>
                                        <a:pt x="92" y="120"/>
                                      </a:lnTo>
                                      <a:lnTo>
                                        <a:pt x="96" y="119"/>
                                      </a:lnTo>
                                      <a:lnTo>
                                        <a:pt x="100" y="119"/>
                                      </a:lnTo>
                                      <a:lnTo>
                                        <a:pt x="119" y="114"/>
                                      </a:lnTo>
                                      <a:lnTo>
                                        <a:pt x="119" y="111"/>
                                      </a:lnTo>
                                      <a:lnTo>
                                        <a:pt x="109" y="95"/>
                                      </a:lnTo>
                                      <a:close/>
                                    </a:path>
                                  </a:pathLst>
                                </a:custGeom>
                                <a:solidFill>
                                  <a:srgbClr val="007E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 name="AutoShape 27"/>
                              <wps:cNvSpPr>
                                <a:spLocks/>
                              </wps:cNvSpPr>
                              <wps:spPr bwMode="auto">
                                <a:xfrm>
                                  <a:off x="1012" y="969"/>
                                  <a:ext cx="103" cy="137"/>
                                </a:xfrm>
                                <a:custGeom>
                                  <a:avLst/>
                                  <a:gdLst>
                                    <a:gd name="T0" fmla="*/ 19 w 103"/>
                                    <a:gd name="T1" fmla="*/ 1076 h 137"/>
                                    <a:gd name="T2" fmla="*/ 20 w 103"/>
                                    <a:gd name="T3" fmla="*/ 1085 h 137"/>
                                    <a:gd name="T4" fmla="*/ 23 w 103"/>
                                    <a:gd name="T5" fmla="*/ 1096 h 137"/>
                                    <a:gd name="T6" fmla="*/ 26 w 103"/>
                                    <a:gd name="T7" fmla="*/ 1106 h 137"/>
                                    <a:gd name="T8" fmla="*/ 54 w 103"/>
                                    <a:gd name="T9" fmla="*/ 1105 h 137"/>
                                    <a:gd name="T10" fmla="*/ 67 w 103"/>
                                    <a:gd name="T11" fmla="*/ 1101 h 137"/>
                                    <a:gd name="T12" fmla="*/ 79 w 103"/>
                                    <a:gd name="T13" fmla="*/ 1096 h 137"/>
                                    <a:gd name="T14" fmla="*/ 90 w 103"/>
                                    <a:gd name="T15" fmla="*/ 1089 h 137"/>
                                    <a:gd name="T16" fmla="*/ 97 w 103"/>
                                    <a:gd name="T17" fmla="*/ 1080 h 137"/>
                                    <a:gd name="T18" fmla="*/ 24 w 103"/>
                                    <a:gd name="T19" fmla="*/ 1078 h 137"/>
                                    <a:gd name="T20" fmla="*/ 22 w 103"/>
                                    <a:gd name="T21" fmla="*/ 1077 h 137"/>
                                    <a:gd name="T22" fmla="*/ 67 w 103"/>
                                    <a:gd name="T23" fmla="*/ 969 h 137"/>
                                    <a:gd name="T24" fmla="*/ 44 w 103"/>
                                    <a:gd name="T25" fmla="*/ 970 h 137"/>
                                    <a:gd name="T26" fmla="*/ 32 w 103"/>
                                    <a:gd name="T27" fmla="*/ 974 h 137"/>
                                    <a:gd name="T28" fmla="*/ 22 w 103"/>
                                    <a:gd name="T29" fmla="*/ 978 h 137"/>
                                    <a:gd name="T30" fmla="*/ 15 w 103"/>
                                    <a:gd name="T31" fmla="*/ 983 h 137"/>
                                    <a:gd name="T32" fmla="*/ 8 w 103"/>
                                    <a:gd name="T33" fmla="*/ 989 h 137"/>
                                    <a:gd name="T34" fmla="*/ 2 w 103"/>
                                    <a:gd name="T35" fmla="*/ 1000 h 137"/>
                                    <a:gd name="T36" fmla="*/ 0 w 103"/>
                                    <a:gd name="T37" fmla="*/ 1015 h 137"/>
                                    <a:gd name="T38" fmla="*/ 5 w 103"/>
                                    <a:gd name="T39" fmla="*/ 1031 h 137"/>
                                    <a:gd name="T40" fmla="*/ 13 w 103"/>
                                    <a:gd name="T41" fmla="*/ 1041 h 137"/>
                                    <a:gd name="T42" fmla="*/ 24 w 103"/>
                                    <a:gd name="T43" fmla="*/ 1049 h 137"/>
                                    <a:gd name="T44" fmla="*/ 36 w 103"/>
                                    <a:gd name="T45" fmla="*/ 1051 h 137"/>
                                    <a:gd name="T46" fmla="*/ 51 w 103"/>
                                    <a:gd name="T47" fmla="*/ 1053 h 137"/>
                                    <a:gd name="T48" fmla="*/ 59 w 103"/>
                                    <a:gd name="T49" fmla="*/ 1055 h 137"/>
                                    <a:gd name="T50" fmla="*/ 65 w 103"/>
                                    <a:gd name="T51" fmla="*/ 1062 h 137"/>
                                    <a:gd name="T52" fmla="*/ 64 w 103"/>
                                    <a:gd name="T53" fmla="*/ 1070 h 137"/>
                                    <a:gd name="T54" fmla="*/ 51 w 103"/>
                                    <a:gd name="T55" fmla="*/ 1078 h 137"/>
                                    <a:gd name="T56" fmla="*/ 38 w 103"/>
                                    <a:gd name="T57" fmla="*/ 1080 h 137"/>
                                    <a:gd name="T58" fmla="*/ 98 w 103"/>
                                    <a:gd name="T59" fmla="*/ 1079 h 137"/>
                                    <a:gd name="T60" fmla="*/ 102 w 103"/>
                                    <a:gd name="T61" fmla="*/ 1069 h 137"/>
                                    <a:gd name="T62" fmla="*/ 103 w 103"/>
                                    <a:gd name="T63" fmla="*/ 1055 h 137"/>
                                    <a:gd name="T64" fmla="*/ 100 w 103"/>
                                    <a:gd name="T65" fmla="*/ 1042 h 137"/>
                                    <a:gd name="T66" fmla="*/ 92 w 103"/>
                                    <a:gd name="T67" fmla="*/ 1031 h 137"/>
                                    <a:gd name="T68" fmla="*/ 78 w 103"/>
                                    <a:gd name="T69" fmla="*/ 1023 h 137"/>
                                    <a:gd name="T70" fmla="*/ 66 w 103"/>
                                    <a:gd name="T71" fmla="*/ 1020 h 137"/>
                                    <a:gd name="T72" fmla="*/ 52 w 103"/>
                                    <a:gd name="T73" fmla="*/ 1018 h 137"/>
                                    <a:gd name="T74" fmla="*/ 45 w 103"/>
                                    <a:gd name="T75" fmla="*/ 1017 h 137"/>
                                    <a:gd name="T76" fmla="*/ 38 w 103"/>
                                    <a:gd name="T77" fmla="*/ 1010 h 137"/>
                                    <a:gd name="T78" fmla="*/ 39 w 103"/>
                                    <a:gd name="T79" fmla="*/ 1004 h 137"/>
                                    <a:gd name="T80" fmla="*/ 41 w 103"/>
                                    <a:gd name="T81" fmla="*/ 1000 h 137"/>
                                    <a:gd name="T82" fmla="*/ 46 w 103"/>
                                    <a:gd name="T83" fmla="*/ 996 h 137"/>
                                    <a:gd name="T84" fmla="*/ 53 w 103"/>
                                    <a:gd name="T85" fmla="*/ 995 h 137"/>
                                    <a:gd name="T86" fmla="*/ 74 w 103"/>
                                    <a:gd name="T87" fmla="*/ 971 h 137"/>
                                    <a:gd name="T88" fmla="*/ 70 w 103"/>
                                    <a:gd name="T89" fmla="*/ 970 h 137"/>
                                    <a:gd name="T90" fmla="*/ 79 w 103"/>
                                    <a:gd name="T91" fmla="*/ 995 h 137"/>
                                    <a:gd name="T92" fmla="*/ 64 w 103"/>
                                    <a:gd name="T93" fmla="*/ 995 h 137"/>
                                    <a:gd name="T94" fmla="*/ 71 w 103"/>
                                    <a:gd name="T95" fmla="*/ 996 h 137"/>
                                    <a:gd name="T96" fmla="*/ 76 w 103"/>
                                    <a:gd name="T97" fmla="*/ 999 h 137"/>
                                    <a:gd name="T98" fmla="*/ 80 w 103"/>
                                    <a:gd name="T99" fmla="*/ 999 h 137"/>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Lst>
                                  <a:ahLst/>
                                  <a:cxnLst>
                                    <a:cxn ang="T100">
                                      <a:pos x="T0" y="T1"/>
                                    </a:cxn>
                                    <a:cxn ang="T101">
                                      <a:pos x="T2" y="T3"/>
                                    </a:cxn>
                                    <a:cxn ang="T102">
                                      <a:pos x="T4" y="T5"/>
                                    </a:cxn>
                                    <a:cxn ang="T103">
                                      <a:pos x="T6" y="T7"/>
                                    </a:cxn>
                                    <a:cxn ang="T104">
                                      <a:pos x="T8" y="T9"/>
                                    </a:cxn>
                                    <a:cxn ang="T105">
                                      <a:pos x="T10" y="T11"/>
                                    </a:cxn>
                                    <a:cxn ang="T106">
                                      <a:pos x="T12" y="T13"/>
                                    </a:cxn>
                                    <a:cxn ang="T107">
                                      <a:pos x="T14" y="T15"/>
                                    </a:cxn>
                                    <a:cxn ang="T108">
                                      <a:pos x="T16" y="T17"/>
                                    </a:cxn>
                                    <a:cxn ang="T109">
                                      <a:pos x="T18" y="T19"/>
                                    </a:cxn>
                                    <a:cxn ang="T110">
                                      <a:pos x="T20" y="T21"/>
                                    </a:cxn>
                                    <a:cxn ang="T111">
                                      <a:pos x="T22" y="T23"/>
                                    </a:cxn>
                                    <a:cxn ang="T112">
                                      <a:pos x="T24" y="T25"/>
                                    </a:cxn>
                                    <a:cxn ang="T113">
                                      <a:pos x="T26" y="T27"/>
                                    </a:cxn>
                                    <a:cxn ang="T114">
                                      <a:pos x="T28" y="T29"/>
                                    </a:cxn>
                                    <a:cxn ang="T115">
                                      <a:pos x="T30" y="T31"/>
                                    </a:cxn>
                                    <a:cxn ang="T116">
                                      <a:pos x="T32" y="T33"/>
                                    </a:cxn>
                                    <a:cxn ang="T117">
                                      <a:pos x="T34" y="T35"/>
                                    </a:cxn>
                                    <a:cxn ang="T118">
                                      <a:pos x="T36" y="T37"/>
                                    </a:cxn>
                                    <a:cxn ang="T119">
                                      <a:pos x="T38" y="T39"/>
                                    </a:cxn>
                                    <a:cxn ang="T120">
                                      <a:pos x="T40" y="T41"/>
                                    </a:cxn>
                                    <a:cxn ang="T121">
                                      <a:pos x="T42" y="T43"/>
                                    </a:cxn>
                                    <a:cxn ang="T122">
                                      <a:pos x="T44" y="T45"/>
                                    </a:cxn>
                                    <a:cxn ang="T123">
                                      <a:pos x="T46" y="T47"/>
                                    </a:cxn>
                                    <a:cxn ang="T124">
                                      <a:pos x="T48" y="T49"/>
                                    </a:cxn>
                                    <a:cxn ang="T125">
                                      <a:pos x="T50" y="T51"/>
                                    </a:cxn>
                                    <a:cxn ang="T126">
                                      <a:pos x="T52" y="T53"/>
                                    </a:cxn>
                                    <a:cxn ang="T127">
                                      <a:pos x="T54" y="T55"/>
                                    </a:cxn>
                                    <a:cxn ang="T128">
                                      <a:pos x="T56" y="T57"/>
                                    </a:cxn>
                                    <a:cxn ang="T129">
                                      <a:pos x="T58" y="T59"/>
                                    </a:cxn>
                                    <a:cxn ang="T130">
                                      <a:pos x="T60" y="T61"/>
                                    </a:cxn>
                                    <a:cxn ang="T131">
                                      <a:pos x="T62" y="T63"/>
                                    </a:cxn>
                                    <a:cxn ang="T132">
                                      <a:pos x="T64" y="T65"/>
                                    </a:cxn>
                                    <a:cxn ang="T133">
                                      <a:pos x="T66" y="T67"/>
                                    </a:cxn>
                                    <a:cxn ang="T134">
                                      <a:pos x="T68" y="T69"/>
                                    </a:cxn>
                                    <a:cxn ang="T135">
                                      <a:pos x="T70" y="T71"/>
                                    </a:cxn>
                                    <a:cxn ang="T136">
                                      <a:pos x="T72" y="T73"/>
                                    </a:cxn>
                                    <a:cxn ang="T137">
                                      <a:pos x="T74" y="T75"/>
                                    </a:cxn>
                                    <a:cxn ang="T138">
                                      <a:pos x="T76" y="T77"/>
                                    </a:cxn>
                                    <a:cxn ang="T139">
                                      <a:pos x="T78" y="T79"/>
                                    </a:cxn>
                                    <a:cxn ang="T140">
                                      <a:pos x="T80" y="T81"/>
                                    </a:cxn>
                                    <a:cxn ang="T141">
                                      <a:pos x="T82" y="T83"/>
                                    </a:cxn>
                                    <a:cxn ang="T142">
                                      <a:pos x="T84" y="T85"/>
                                    </a:cxn>
                                    <a:cxn ang="T143">
                                      <a:pos x="T86" y="T87"/>
                                    </a:cxn>
                                    <a:cxn ang="T144">
                                      <a:pos x="T88" y="T89"/>
                                    </a:cxn>
                                    <a:cxn ang="T145">
                                      <a:pos x="T90" y="T91"/>
                                    </a:cxn>
                                    <a:cxn ang="T146">
                                      <a:pos x="T92" y="T93"/>
                                    </a:cxn>
                                    <a:cxn ang="T147">
                                      <a:pos x="T94" y="T95"/>
                                    </a:cxn>
                                    <a:cxn ang="T148">
                                      <a:pos x="T96" y="T97"/>
                                    </a:cxn>
                                    <a:cxn ang="T149">
                                      <a:pos x="T98" y="T99"/>
                                    </a:cxn>
                                  </a:cxnLst>
                                  <a:rect l="0" t="0" r="r" b="b"/>
                                  <a:pathLst>
                                    <a:path w="103" h="137">
                                      <a:moveTo>
                                        <a:pt x="20" y="107"/>
                                      </a:moveTo>
                                      <a:lnTo>
                                        <a:pt x="19" y="107"/>
                                      </a:lnTo>
                                      <a:lnTo>
                                        <a:pt x="18" y="108"/>
                                      </a:lnTo>
                                      <a:lnTo>
                                        <a:pt x="20" y="116"/>
                                      </a:lnTo>
                                      <a:lnTo>
                                        <a:pt x="21" y="122"/>
                                      </a:lnTo>
                                      <a:lnTo>
                                        <a:pt x="23" y="127"/>
                                      </a:lnTo>
                                      <a:lnTo>
                                        <a:pt x="24" y="135"/>
                                      </a:lnTo>
                                      <a:lnTo>
                                        <a:pt x="26" y="137"/>
                                      </a:lnTo>
                                      <a:lnTo>
                                        <a:pt x="49" y="137"/>
                                      </a:lnTo>
                                      <a:lnTo>
                                        <a:pt x="54" y="136"/>
                                      </a:lnTo>
                                      <a:lnTo>
                                        <a:pt x="60" y="134"/>
                                      </a:lnTo>
                                      <a:lnTo>
                                        <a:pt x="67" y="132"/>
                                      </a:lnTo>
                                      <a:lnTo>
                                        <a:pt x="73" y="130"/>
                                      </a:lnTo>
                                      <a:lnTo>
                                        <a:pt x="79" y="127"/>
                                      </a:lnTo>
                                      <a:lnTo>
                                        <a:pt x="85" y="123"/>
                                      </a:lnTo>
                                      <a:lnTo>
                                        <a:pt x="90" y="120"/>
                                      </a:lnTo>
                                      <a:lnTo>
                                        <a:pt x="95" y="116"/>
                                      </a:lnTo>
                                      <a:lnTo>
                                        <a:pt x="97" y="111"/>
                                      </a:lnTo>
                                      <a:lnTo>
                                        <a:pt x="31" y="111"/>
                                      </a:lnTo>
                                      <a:lnTo>
                                        <a:pt x="24" y="109"/>
                                      </a:lnTo>
                                      <a:lnTo>
                                        <a:pt x="23" y="108"/>
                                      </a:lnTo>
                                      <a:lnTo>
                                        <a:pt x="22" y="108"/>
                                      </a:lnTo>
                                      <a:lnTo>
                                        <a:pt x="20" y="107"/>
                                      </a:lnTo>
                                      <a:close/>
                                      <a:moveTo>
                                        <a:pt x="67" y="0"/>
                                      </a:moveTo>
                                      <a:lnTo>
                                        <a:pt x="50" y="0"/>
                                      </a:lnTo>
                                      <a:lnTo>
                                        <a:pt x="44" y="1"/>
                                      </a:lnTo>
                                      <a:lnTo>
                                        <a:pt x="38" y="3"/>
                                      </a:lnTo>
                                      <a:lnTo>
                                        <a:pt x="32" y="5"/>
                                      </a:lnTo>
                                      <a:lnTo>
                                        <a:pt x="27" y="6"/>
                                      </a:lnTo>
                                      <a:lnTo>
                                        <a:pt x="22" y="9"/>
                                      </a:lnTo>
                                      <a:lnTo>
                                        <a:pt x="18" y="11"/>
                                      </a:lnTo>
                                      <a:lnTo>
                                        <a:pt x="15" y="14"/>
                                      </a:lnTo>
                                      <a:lnTo>
                                        <a:pt x="11" y="17"/>
                                      </a:lnTo>
                                      <a:lnTo>
                                        <a:pt x="8" y="20"/>
                                      </a:lnTo>
                                      <a:lnTo>
                                        <a:pt x="6" y="23"/>
                                      </a:lnTo>
                                      <a:lnTo>
                                        <a:pt x="2" y="31"/>
                                      </a:lnTo>
                                      <a:lnTo>
                                        <a:pt x="0" y="38"/>
                                      </a:lnTo>
                                      <a:lnTo>
                                        <a:pt x="0" y="46"/>
                                      </a:lnTo>
                                      <a:lnTo>
                                        <a:pt x="2" y="54"/>
                                      </a:lnTo>
                                      <a:lnTo>
                                        <a:pt x="5" y="62"/>
                                      </a:lnTo>
                                      <a:lnTo>
                                        <a:pt x="9" y="68"/>
                                      </a:lnTo>
                                      <a:lnTo>
                                        <a:pt x="13" y="72"/>
                                      </a:lnTo>
                                      <a:lnTo>
                                        <a:pt x="19" y="76"/>
                                      </a:lnTo>
                                      <a:lnTo>
                                        <a:pt x="24" y="80"/>
                                      </a:lnTo>
                                      <a:lnTo>
                                        <a:pt x="30" y="80"/>
                                      </a:lnTo>
                                      <a:lnTo>
                                        <a:pt x="36" y="82"/>
                                      </a:lnTo>
                                      <a:lnTo>
                                        <a:pt x="41" y="83"/>
                                      </a:lnTo>
                                      <a:lnTo>
                                        <a:pt x="51" y="84"/>
                                      </a:lnTo>
                                      <a:lnTo>
                                        <a:pt x="55" y="85"/>
                                      </a:lnTo>
                                      <a:lnTo>
                                        <a:pt x="59" y="86"/>
                                      </a:lnTo>
                                      <a:lnTo>
                                        <a:pt x="63" y="89"/>
                                      </a:lnTo>
                                      <a:lnTo>
                                        <a:pt x="65" y="93"/>
                                      </a:lnTo>
                                      <a:lnTo>
                                        <a:pt x="65" y="96"/>
                                      </a:lnTo>
                                      <a:lnTo>
                                        <a:pt x="64" y="101"/>
                                      </a:lnTo>
                                      <a:lnTo>
                                        <a:pt x="60" y="105"/>
                                      </a:lnTo>
                                      <a:lnTo>
                                        <a:pt x="51" y="109"/>
                                      </a:lnTo>
                                      <a:lnTo>
                                        <a:pt x="46" y="110"/>
                                      </a:lnTo>
                                      <a:lnTo>
                                        <a:pt x="38" y="111"/>
                                      </a:lnTo>
                                      <a:lnTo>
                                        <a:pt x="97" y="111"/>
                                      </a:lnTo>
                                      <a:lnTo>
                                        <a:pt x="98" y="110"/>
                                      </a:lnTo>
                                      <a:lnTo>
                                        <a:pt x="101" y="104"/>
                                      </a:lnTo>
                                      <a:lnTo>
                                        <a:pt x="102" y="100"/>
                                      </a:lnTo>
                                      <a:lnTo>
                                        <a:pt x="103" y="94"/>
                                      </a:lnTo>
                                      <a:lnTo>
                                        <a:pt x="103" y="86"/>
                                      </a:lnTo>
                                      <a:lnTo>
                                        <a:pt x="102" y="80"/>
                                      </a:lnTo>
                                      <a:lnTo>
                                        <a:pt x="100" y="73"/>
                                      </a:lnTo>
                                      <a:lnTo>
                                        <a:pt x="97" y="68"/>
                                      </a:lnTo>
                                      <a:lnTo>
                                        <a:pt x="92" y="62"/>
                                      </a:lnTo>
                                      <a:lnTo>
                                        <a:pt x="85" y="57"/>
                                      </a:lnTo>
                                      <a:lnTo>
                                        <a:pt x="78" y="54"/>
                                      </a:lnTo>
                                      <a:lnTo>
                                        <a:pt x="72" y="52"/>
                                      </a:lnTo>
                                      <a:lnTo>
                                        <a:pt x="66" y="51"/>
                                      </a:lnTo>
                                      <a:lnTo>
                                        <a:pt x="63" y="51"/>
                                      </a:lnTo>
                                      <a:lnTo>
                                        <a:pt x="52" y="49"/>
                                      </a:lnTo>
                                      <a:lnTo>
                                        <a:pt x="49" y="49"/>
                                      </a:lnTo>
                                      <a:lnTo>
                                        <a:pt x="45" y="48"/>
                                      </a:lnTo>
                                      <a:lnTo>
                                        <a:pt x="41" y="45"/>
                                      </a:lnTo>
                                      <a:lnTo>
                                        <a:pt x="38" y="41"/>
                                      </a:lnTo>
                                      <a:lnTo>
                                        <a:pt x="38" y="36"/>
                                      </a:lnTo>
                                      <a:lnTo>
                                        <a:pt x="39" y="35"/>
                                      </a:lnTo>
                                      <a:lnTo>
                                        <a:pt x="40" y="32"/>
                                      </a:lnTo>
                                      <a:lnTo>
                                        <a:pt x="41" y="31"/>
                                      </a:lnTo>
                                      <a:lnTo>
                                        <a:pt x="43" y="30"/>
                                      </a:lnTo>
                                      <a:lnTo>
                                        <a:pt x="46" y="27"/>
                                      </a:lnTo>
                                      <a:lnTo>
                                        <a:pt x="50" y="26"/>
                                      </a:lnTo>
                                      <a:lnTo>
                                        <a:pt x="53" y="26"/>
                                      </a:lnTo>
                                      <a:lnTo>
                                        <a:pt x="79" y="26"/>
                                      </a:lnTo>
                                      <a:lnTo>
                                        <a:pt x="74" y="2"/>
                                      </a:lnTo>
                                      <a:lnTo>
                                        <a:pt x="73" y="1"/>
                                      </a:lnTo>
                                      <a:lnTo>
                                        <a:pt x="70" y="1"/>
                                      </a:lnTo>
                                      <a:lnTo>
                                        <a:pt x="67" y="0"/>
                                      </a:lnTo>
                                      <a:close/>
                                      <a:moveTo>
                                        <a:pt x="79" y="26"/>
                                      </a:moveTo>
                                      <a:lnTo>
                                        <a:pt x="58" y="26"/>
                                      </a:lnTo>
                                      <a:lnTo>
                                        <a:pt x="64" y="26"/>
                                      </a:lnTo>
                                      <a:lnTo>
                                        <a:pt x="69" y="27"/>
                                      </a:lnTo>
                                      <a:lnTo>
                                        <a:pt x="71" y="27"/>
                                      </a:lnTo>
                                      <a:lnTo>
                                        <a:pt x="74" y="28"/>
                                      </a:lnTo>
                                      <a:lnTo>
                                        <a:pt x="76" y="30"/>
                                      </a:lnTo>
                                      <a:lnTo>
                                        <a:pt x="78" y="31"/>
                                      </a:lnTo>
                                      <a:lnTo>
                                        <a:pt x="80" y="30"/>
                                      </a:lnTo>
                                      <a:lnTo>
                                        <a:pt x="79" y="26"/>
                                      </a:lnTo>
                                      <a:close/>
                                    </a:path>
                                  </a:pathLst>
                                </a:custGeom>
                                <a:solidFill>
                                  <a:srgbClr val="7EBE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 name="Freeform 26"/>
                              <wps:cNvSpPr>
                                <a:spLocks/>
                              </wps:cNvSpPr>
                              <wps:spPr bwMode="auto">
                                <a:xfrm>
                                  <a:off x="1111" y="941"/>
                                  <a:ext cx="113" cy="141"/>
                                </a:xfrm>
                                <a:custGeom>
                                  <a:avLst/>
                                  <a:gdLst>
                                    <a:gd name="T0" fmla="*/ 81 w 113"/>
                                    <a:gd name="T1" fmla="*/ 941 h 141"/>
                                    <a:gd name="T2" fmla="*/ 64 w 113"/>
                                    <a:gd name="T3" fmla="*/ 941 h 141"/>
                                    <a:gd name="T4" fmla="*/ 58 w 113"/>
                                    <a:gd name="T5" fmla="*/ 944 h 141"/>
                                    <a:gd name="T6" fmla="*/ 51 w 113"/>
                                    <a:gd name="T7" fmla="*/ 945 h 141"/>
                                    <a:gd name="T8" fmla="*/ 44 w 113"/>
                                    <a:gd name="T9" fmla="*/ 946 h 141"/>
                                    <a:gd name="T10" fmla="*/ 0 w 113"/>
                                    <a:gd name="T11" fmla="*/ 958 h 141"/>
                                    <a:gd name="T12" fmla="*/ 0 w 113"/>
                                    <a:gd name="T13" fmla="*/ 960 h 141"/>
                                    <a:gd name="T14" fmla="*/ 3 w 113"/>
                                    <a:gd name="T15" fmla="*/ 970 h 141"/>
                                    <a:gd name="T16" fmla="*/ 6 w 113"/>
                                    <a:gd name="T17" fmla="*/ 979 h 141"/>
                                    <a:gd name="T18" fmla="*/ 8 w 113"/>
                                    <a:gd name="T19" fmla="*/ 990 h 141"/>
                                    <a:gd name="T20" fmla="*/ 11 w 113"/>
                                    <a:gd name="T21" fmla="*/ 1001 h 141"/>
                                    <a:gd name="T22" fmla="*/ 16 w 113"/>
                                    <a:gd name="T23" fmla="*/ 1020 h 141"/>
                                    <a:gd name="T24" fmla="*/ 21 w 113"/>
                                    <a:gd name="T25" fmla="*/ 1040 h 141"/>
                                    <a:gd name="T26" fmla="*/ 26 w 113"/>
                                    <a:gd name="T27" fmla="*/ 1060 h 141"/>
                                    <a:gd name="T28" fmla="*/ 31 w 113"/>
                                    <a:gd name="T29" fmla="*/ 1081 h 141"/>
                                    <a:gd name="T30" fmla="*/ 33 w 113"/>
                                    <a:gd name="T31" fmla="*/ 1082 h 141"/>
                                    <a:gd name="T32" fmla="*/ 38 w 113"/>
                                    <a:gd name="T33" fmla="*/ 1080 h 141"/>
                                    <a:gd name="T34" fmla="*/ 43 w 113"/>
                                    <a:gd name="T35" fmla="*/ 1079 h 141"/>
                                    <a:gd name="T36" fmla="*/ 47 w 113"/>
                                    <a:gd name="T37" fmla="*/ 1078 h 141"/>
                                    <a:gd name="T38" fmla="*/ 50 w 113"/>
                                    <a:gd name="T39" fmla="*/ 1077 h 141"/>
                                    <a:gd name="T40" fmla="*/ 58 w 113"/>
                                    <a:gd name="T41" fmla="*/ 1075 h 141"/>
                                    <a:gd name="T42" fmla="*/ 62 w 113"/>
                                    <a:gd name="T43" fmla="*/ 1073 h 141"/>
                                    <a:gd name="T44" fmla="*/ 68 w 113"/>
                                    <a:gd name="T45" fmla="*/ 1072 h 141"/>
                                    <a:gd name="T46" fmla="*/ 68 w 113"/>
                                    <a:gd name="T47" fmla="*/ 1070 h 141"/>
                                    <a:gd name="T48" fmla="*/ 66 w 113"/>
                                    <a:gd name="T49" fmla="*/ 1064 h 141"/>
                                    <a:gd name="T50" fmla="*/ 65 w 113"/>
                                    <a:gd name="T51" fmla="*/ 1058 h 141"/>
                                    <a:gd name="T52" fmla="*/ 63 w 113"/>
                                    <a:gd name="T53" fmla="*/ 1053 h 141"/>
                                    <a:gd name="T54" fmla="*/ 62 w 113"/>
                                    <a:gd name="T55" fmla="*/ 1049 h 141"/>
                                    <a:gd name="T56" fmla="*/ 60 w 113"/>
                                    <a:gd name="T57" fmla="*/ 1041 h 141"/>
                                    <a:gd name="T58" fmla="*/ 60 w 113"/>
                                    <a:gd name="T59" fmla="*/ 1037 h 141"/>
                                    <a:gd name="T60" fmla="*/ 59 w 113"/>
                                    <a:gd name="T61" fmla="*/ 1033 h 141"/>
                                    <a:gd name="T62" fmla="*/ 64 w 113"/>
                                    <a:gd name="T63" fmla="*/ 1031 h 141"/>
                                    <a:gd name="T64" fmla="*/ 112 w 113"/>
                                    <a:gd name="T65" fmla="*/ 987 h 141"/>
                                    <a:gd name="T66" fmla="*/ 111 w 113"/>
                                    <a:gd name="T67" fmla="*/ 979 h 141"/>
                                    <a:gd name="T68" fmla="*/ 110 w 113"/>
                                    <a:gd name="T69" fmla="*/ 971 h 141"/>
                                    <a:gd name="T70" fmla="*/ 107 w 113"/>
                                    <a:gd name="T71" fmla="*/ 964 h 141"/>
                                    <a:gd name="T72" fmla="*/ 104 w 113"/>
                                    <a:gd name="T73" fmla="*/ 957 h 141"/>
                                    <a:gd name="T74" fmla="*/ 99 w 113"/>
                                    <a:gd name="T75" fmla="*/ 951 h 141"/>
                                    <a:gd name="T76" fmla="*/ 92 w 113"/>
                                    <a:gd name="T77" fmla="*/ 946 h 141"/>
                                    <a:gd name="T78" fmla="*/ 87 w 113"/>
                                    <a:gd name="T79" fmla="*/ 944 h 141"/>
                                    <a:gd name="T80" fmla="*/ 81 w 113"/>
                                    <a:gd name="T81" fmla="*/ 941 h 141"/>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Lst>
                                  <a:ahLst/>
                                  <a:cxnLst>
                                    <a:cxn ang="T82">
                                      <a:pos x="T0" y="T1"/>
                                    </a:cxn>
                                    <a:cxn ang="T83">
                                      <a:pos x="T2" y="T3"/>
                                    </a:cxn>
                                    <a:cxn ang="T84">
                                      <a:pos x="T4" y="T5"/>
                                    </a:cxn>
                                    <a:cxn ang="T85">
                                      <a:pos x="T6" y="T7"/>
                                    </a:cxn>
                                    <a:cxn ang="T86">
                                      <a:pos x="T8" y="T9"/>
                                    </a:cxn>
                                    <a:cxn ang="T87">
                                      <a:pos x="T10" y="T11"/>
                                    </a:cxn>
                                    <a:cxn ang="T88">
                                      <a:pos x="T12" y="T13"/>
                                    </a:cxn>
                                    <a:cxn ang="T89">
                                      <a:pos x="T14" y="T15"/>
                                    </a:cxn>
                                    <a:cxn ang="T90">
                                      <a:pos x="T16" y="T17"/>
                                    </a:cxn>
                                    <a:cxn ang="T91">
                                      <a:pos x="T18" y="T19"/>
                                    </a:cxn>
                                    <a:cxn ang="T92">
                                      <a:pos x="T20" y="T21"/>
                                    </a:cxn>
                                    <a:cxn ang="T93">
                                      <a:pos x="T22" y="T23"/>
                                    </a:cxn>
                                    <a:cxn ang="T94">
                                      <a:pos x="T24" y="T25"/>
                                    </a:cxn>
                                    <a:cxn ang="T95">
                                      <a:pos x="T26" y="T27"/>
                                    </a:cxn>
                                    <a:cxn ang="T96">
                                      <a:pos x="T28" y="T29"/>
                                    </a:cxn>
                                    <a:cxn ang="T97">
                                      <a:pos x="T30" y="T31"/>
                                    </a:cxn>
                                    <a:cxn ang="T98">
                                      <a:pos x="T32" y="T33"/>
                                    </a:cxn>
                                    <a:cxn ang="T99">
                                      <a:pos x="T34" y="T35"/>
                                    </a:cxn>
                                    <a:cxn ang="T100">
                                      <a:pos x="T36" y="T37"/>
                                    </a:cxn>
                                    <a:cxn ang="T101">
                                      <a:pos x="T38" y="T39"/>
                                    </a:cxn>
                                    <a:cxn ang="T102">
                                      <a:pos x="T40" y="T41"/>
                                    </a:cxn>
                                    <a:cxn ang="T103">
                                      <a:pos x="T42" y="T43"/>
                                    </a:cxn>
                                    <a:cxn ang="T104">
                                      <a:pos x="T44" y="T45"/>
                                    </a:cxn>
                                    <a:cxn ang="T105">
                                      <a:pos x="T46" y="T47"/>
                                    </a:cxn>
                                    <a:cxn ang="T106">
                                      <a:pos x="T48" y="T49"/>
                                    </a:cxn>
                                    <a:cxn ang="T107">
                                      <a:pos x="T50" y="T51"/>
                                    </a:cxn>
                                    <a:cxn ang="T108">
                                      <a:pos x="T52" y="T53"/>
                                    </a:cxn>
                                    <a:cxn ang="T109">
                                      <a:pos x="T54" y="T55"/>
                                    </a:cxn>
                                    <a:cxn ang="T110">
                                      <a:pos x="T56" y="T57"/>
                                    </a:cxn>
                                    <a:cxn ang="T111">
                                      <a:pos x="T58" y="T59"/>
                                    </a:cxn>
                                    <a:cxn ang="T112">
                                      <a:pos x="T60" y="T61"/>
                                    </a:cxn>
                                    <a:cxn ang="T113">
                                      <a:pos x="T62" y="T63"/>
                                    </a:cxn>
                                    <a:cxn ang="T114">
                                      <a:pos x="T64" y="T65"/>
                                    </a:cxn>
                                    <a:cxn ang="T115">
                                      <a:pos x="T66" y="T67"/>
                                    </a:cxn>
                                    <a:cxn ang="T116">
                                      <a:pos x="T68" y="T69"/>
                                    </a:cxn>
                                    <a:cxn ang="T117">
                                      <a:pos x="T70" y="T71"/>
                                    </a:cxn>
                                    <a:cxn ang="T118">
                                      <a:pos x="T72" y="T73"/>
                                    </a:cxn>
                                    <a:cxn ang="T119">
                                      <a:pos x="T74" y="T75"/>
                                    </a:cxn>
                                    <a:cxn ang="T120">
                                      <a:pos x="T76" y="T77"/>
                                    </a:cxn>
                                    <a:cxn ang="T121">
                                      <a:pos x="T78" y="T79"/>
                                    </a:cxn>
                                    <a:cxn ang="T122">
                                      <a:pos x="T80" y="T81"/>
                                    </a:cxn>
                                  </a:cxnLst>
                                  <a:rect l="0" t="0" r="r" b="b"/>
                                  <a:pathLst>
                                    <a:path w="113" h="141">
                                      <a:moveTo>
                                        <a:pt x="81" y="0"/>
                                      </a:moveTo>
                                      <a:lnTo>
                                        <a:pt x="64" y="0"/>
                                      </a:lnTo>
                                      <a:lnTo>
                                        <a:pt x="58" y="3"/>
                                      </a:lnTo>
                                      <a:lnTo>
                                        <a:pt x="51" y="4"/>
                                      </a:lnTo>
                                      <a:lnTo>
                                        <a:pt x="44" y="5"/>
                                      </a:lnTo>
                                      <a:lnTo>
                                        <a:pt x="0" y="17"/>
                                      </a:lnTo>
                                      <a:lnTo>
                                        <a:pt x="0" y="19"/>
                                      </a:lnTo>
                                      <a:lnTo>
                                        <a:pt x="3" y="29"/>
                                      </a:lnTo>
                                      <a:lnTo>
                                        <a:pt x="6" y="38"/>
                                      </a:lnTo>
                                      <a:lnTo>
                                        <a:pt x="8" y="49"/>
                                      </a:lnTo>
                                      <a:lnTo>
                                        <a:pt x="11" y="60"/>
                                      </a:lnTo>
                                      <a:lnTo>
                                        <a:pt x="16" y="79"/>
                                      </a:lnTo>
                                      <a:lnTo>
                                        <a:pt x="21" y="99"/>
                                      </a:lnTo>
                                      <a:lnTo>
                                        <a:pt x="26" y="119"/>
                                      </a:lnTo>
                                      <a:lnTo>
                                        <a:pt x="31" y="140"/>
                                      </a:lnTo>
                                      <a:lnTo>
                                        <a:pt x="33" y="141"/>
                                      </a:lnTo>
                                      <a:lnTo>
                                        <a:pt x="38" y="139"/>
                                      </a:lnTo>
                                      <a:lnTo>
                                        <a:pt x="43" y="138"/>
                                      </a:lnTo>
                                      <a:lnTo>
                                        <a:pt x="47" y="137"/>
                                      </a:lnTo>
                                      <a:lnTo>
                                        <a:pt x="50" y="136"/>
                                      </a:lnTo>
                                      <a:lnTo>
                                        <a:pt x="58" y="134"/>
                                      </a:lnTo>
                                      <a:lnTo>
                                        <a:pt x="62" y="132"/>
                                      </a:lnTo>
                                      <a:lnTo>
                                        <a:pt x="68" y="131"/>
                                      </a:lnTo>
                                      <a:lnTo>
                                        <a:pt x="68" y="129"/>
                                      </a:lnTo>
                                      <a:lnTo>
                                        <a:pt x="66" y="123"/>
                                      </a:lnTo>
                                      <a:lnTo>
                                        <a:pt x="65" y="117"/>
                                      </a:lnTo>
                                      <a:lnTo>
                                        <a:pt x="63" y="112"/>
                                      </a:lnTo>
                                      <a:lnTo>
                                        <a:pt x="62" y="108"/>
                                      </a:lnTo>
                                      <a:lnTo>
                                        <a:pt x="60" y="100"/>
                                      </a:lnTo>
                                      <a:lnTo>
                                        <a:pt x="60" y="96"/>
                                      </a:lnTo>
                                      <a:lnTo>
                                        <a:pt x="59" y="92"/>
                                      </a:lnTo>
                                      <a:lnTo>
                                        <a:pt x="64" y="90"/>
                                      </a:lnTo>
                                      <a:lnTo>
                                        <a:pt x="112" y="46"/>
                                      </a:lnTo>
                                      <a:lnTo>
                                        <a:pt x="111" y="38"/>
                                      </a:lnTo>
                                      <a:lnTo>
                                        <a:pt x="110" y="30"/>
                                      </a:lnTo>
                                      <a:lnTo>
                                        <a:pt x="107" y="23"/>
                                      </a:lnTo>
                                      <a:lnTo>
                                        <a:pt x="104" y="16"/>
                                      </a:lnTo>
                                      <a:lnTo>
                                        <a:pt x="99" y="10"/>
                                      </a:lnTo>
                                      <a:lnTo>
                                        <a:pt x="92" y="5"/>
                                      </a:lnTo>
                                      <a:lnTo>
                                        <a:pt x="87" y="3"/>
                                      </a:lnTo>
                                      <a:lnTo>
                                        <a:pt x="81" y="0"/>
                                      </a:lnTo>
                                      <a:close/>
                                    </a:path>
                                  </a:pathLst>
                                </a:custGeom>
                                <a:solidFill>
                                  <a:srgbClr val="7EBE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 name="Freeform 25"/>
                              <wps:cNvSpPr>
                                <a:spLocks/>
                              </wps:cNvSpPr>
                              <wps:spPr bwMode="auto">
                                <a:xfrm>
                                  <a:off x="1235" y="908"/>
                                  <a:ext cx="123" cy="133"/>
                                </a:xfrm>
                                <a:custGeom>
                                  <a:avLst/>
                                  <a:gdLst>
                                    <a:gd name="T0" fmla="*/ 70 w 123"/>
                                    <a:gd name="T1" fmla="*/ 908 h 133"/>
                                    <a:gd name="T2" fmla="*/ 60 w 123"/>
                                    <a:gd name="T3" fmla="*/ 908 h 133"/>
                                    <a:gd name="T4" fmla="*/ 54 w 123"/>
                                    <a:gd name="T5" fmla="*/ 909 h 133"/>
                                    <a:gd name="T6" fmla="*/ 49 w 123"/>
                                    <a:gd name="T7" fmla="*/ 910 h 133"/>
                                    <a:gd name="T8" fmla="*/ 44 w 123"/>
                                    <a:gd name="T9" fmla="*/ 911 h 133"/>
                                    <a:gd name="T10" fmla="*/ 34 w 123"/>
                                    <a:gd name="T11" fmla="*/ 914 h 133"/>
                                    <a:gd name="T12" fmla="*/ 26 w 123"/>
                                    <a:gd name="T13" fmla="*/ 918 h 133"/>
                                    <a:gd name="T14" fmla="*/ 19 w 123"/>
                                    <a:gd name="T15" fmla="*/ 922 h 133"/>
                                    <a:gd name="T16" fmla="*/ 0 w 123"/>
                                    <a:gd name="T17" fmla="*/ 959 h 133"/>
                                    <a:gd name="T18" fmla="*/ 0 w 123"/>
                                    <a:gd name="T19" fmla="*/ 970 h 133"/>
                                    <a:gd name="T20" fmla="*/ 22 w 123"/>
                                    <a:gd name="T21" fmla="*/ 1027 h 133"/>
                                    <a:gd name="T22" fmla="*/ 53 w 123"/>
                                    <a:gd name="T23" fmla="*/ 1041 h 133"/>
                                    <a:gd name="T24" fmla="*/ 64 w 123"/>
                                    <a:gd name="T25" fmla="*/ 1041 h 133"/>
                                    <a:gd name="T26" fmla="*/ 78 w 123"/>
                                    <a:gd name="T27" fmla="*/ 1039 h 133"/>
                                    <a:gd name="T28" fmla="*/ 84 w 123"/>
                                    <a:gd name="T29" fmla="*/ 1037 h 133"/>
                                    <a:gd name="T30" fmla="*/ 90 w 123"/>
                                    <a:gd name="T31" fmla="*/ 1035 h 133"/>
                                    <a:gd name="T32" fmla="*/ 123 w 123"/>
                                    <a:gd name="T33" fmla="*/ 989 h 133"/>
                                    <a:gd name="T34" fmla="*/ 122 w 123"/>
                                    <a:gd name="T35" fmla="*/ 977 h 133"/>
                                    <a:gd name="T36" fmla="*/ 120 w 123"/>
                                    <a:gd name="T37" fmla="*/ 966 h 133"/>
                                    <a:gd name="T38" fmla="*/ 118 w 123"/>
                                    <a:gd name="T39" fmla="*/ 957 h 133"/>
                                    <a:gd name="T40" fmla="*/ 116 w 123"/>
                                    <a:gd name="T41" fmla="*/ 949 h 133"/>
                                    <a:gd name="T42" fmla="*/ 112 w 123"/>
                                    <a:gd name="T43" fmla="*/ 941 h 133"/>
                                    <a:gd name="T44" fmla="*/ 109 w 123"/>
                                    <a:gd name="T45" fmla="*/ 934 h 133"/>
                                    <a:gd name="T46" fmla="*/ 105 w 123"/>
                                    <a:gd name="T47" fmla="*/ 928 h 133"/>
                                    <a:gd name="T48" fmla="*/ 101 w 123"/>
                                    <a:gd name="T49" fmla="*/ 923 h 133"/>
                                    <a:gd name="T50" fmla="*/ 97 w 123"/>
                                    <a:gd name="T51" fmla="*/ 919 h 133"/>
                                    <a:gd name="T52" fmla="*/ 92 w 123"/>
                                    <a:gd name="T53" fmla="*/ 916 h 133"/>
                                    <a:gd name="T54" fmla="*/ 88 w 123"/>
                                    <a:gd name="T55" fmla="*/ 913 h 133"/>
                                    <a:gd name="T56" fmla="*/ 82 w 123"/>
                                    <a:gd name="T57" fmla="*/ 910 h 133"/>
                                    <a:gd name="T58" fmla="*/ 70 w 123"/>
                                    <a:gd name="T59" fmla="*/ 908 h 133"/>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Lst>
                                  <a:ahLst/>
                                  <a:cxnLst>
                                    <a:cxn ang="T60">
                                      <a:pos x="T0" y="T1"/>
                                    </a:cxn>
                                    <a:cxn ang="T61">
                                      <a:pos x="T2" y="T3"/>
                                    </a:cxn>
                                    <a:cxn ang="T62">
                                      <a:pos x="T4" y="T5"/>
                                    </a:cxn>
                                    <a:cxn ang="T63">
                                      <a:pos x="T6" y="T7"/>
                                    </a:cxn>
                                    <a:cxn ang="T64">
                                      <a:pos x="T8" y="T9"/>
                                    </a:cxn>
                                    <a:cxn ang="T65">
                                      <a:pos x="T10" y="T11"/>
                                    </a:cxn>
                                    <a:cxn ang="T66">
                                      <a:pos x="T12" y="T13"/>
                                    </a:cxn>
                                    <a:cxn ang="T67">
                                      <a:pos x="T14" y="T15"/>
                                    </a:cxn>
                                    <a:cxn ang="T68">
                                      <a:pos x="T16" y="T17"/>
                                    </a:cxn>
                                    <a:cxn ang="T69">
                                      <a:pos x="T18" y="T19"/>
                                    </a:cxn>
                                    <a:cxn ang="T70">
                                      <a:pos x="T20" y="T21"/>
                                    </a:cxn>
                                    <a:cxn ang="T71">
                                      <a:pos x="T22" y="T23"/>
                                    </a:cxn>
                                    <a:cxn ang="T72">
                                      <a:pos x="T24" y="T25"/>
                                    </a:cxn>
                                    <a:cxn ang="T73">
                                      <a:pos x="T26" y="T27"/>
                                    </a:cxn>
                                    <a:cxn ang="T74">
                                      <a:pos x="T28" y="T29"/>
                                    </a:cxn>
                                    <a:cxn ang="T75">
                                      <a:pos x="T30" y="T31"/>
                                    </a:cxn>
                                    <a:cxn ang="T76">
                                      <a:pos x="T32" y="T33"/>
                                    </a:cxn>
                                    <a:cxn ang="T77">
                                      <a:pos x="T34" y="T35"/>
                                    </a:cxn>
                                    <a:cxn ang="T78">
                                      <a:pos x="T36" y="T37"/>
                                    </a:cxn>
                                    <a:cxn ang="T79">
                                      <a:pos x="T38" y="T39"/>
                                    </a:cxn>
                                    <a:cxn ang="T80">
                                      <a:pos x="T40" y="T41"/>
                                    </a:cxn>
                                    <a:cxn ang="T81">
                                      <a:pos x="T42" y="T43"/>
                                    </a:cxn>
                                    <a:cxn ang="T82">
                                      <a:pos x="T44" y="T45"/>
                                    </a:cxn>
                                    <a:cxn ang="T83">
                                      <a:pos x="T46" y="T47"/>
                                    </a:cxn>
                                    <a:cxn ang="T84">
                                      <a:pos x="T48" y="T49"/>
                                    </a:cxn>
                                    <a:cxn ang="T85">
                                      <a:pos x="T50" y="T51"/>
                                    </a:cxn>
                                    <a:cxn ang="T86">
                                      <a:pos x="T52" y="T53"/>
                                    </a:cxn>
                                    <a:cxn ang="T87">
                                      <a:pos x="T54" y="T55"/>
                                    </a:cxn>
                                    <a:cxn ang="T88">
                                      <a:pos x="T56" y="T57"/>
                                    </a:cxn>
                                    <a:cxn ang="T89">
                                      <a:pos x="T58" y="T59"/>
                                    </a:cxn>
                                  </a:cxnLst>
                                  <a:rect l="0" t="0" r="r" b="b"/>
                                  <a:pathLst>
                                    <a:path w="123" h="133">
                                      <a:moveTo>
                                        <a:pt x="70" y="0"/>
                                      </a:moveTo>
                                      <a:lnTo>
                                        <a:pt x="60" y="0"/>
                                      </a:lnTo>
                                      <a:lnTo>
                                        <a:pt x="54" y="1"/>
                                      </a:lnTo>
                                      <a:lnTo>
                                        <a:pt x="49" y="2"/>
                                      </a:lnTo>
                                      <a:lnTo>
                                        <a:pt x="44" y="3"/>
                                      </a:lnTo>
                                      <a:lnTo>
                                        <a:pt x="34" y="6"/>
                                      </a:lnTo>
                                      <a:lnTo>
                                        <a:pt x="26" y="10"/>
                                      </a:lnTo>
                                      <a:lnTo>
                                        <a:pt x="19" y="14"/>
                                      </a:lnTo>
                                      <a:lnTo>
                                        <a:pt x="0" y="51"/>
                                      </a:lnTo>
                                      <a:lnTo>
                                        <a:pt x="0" y="62"/>
                                      </a:lnTo>
                                      <a:lnTo>
                                        <a:pt x="22" y="119"/>
                                      </a:lnTo>
                                      <a:lnTo>
                                        <a:pt x="53" y="133"/>
                                      </a:lnTo>
                                      <a:lnTo>
                                        <a:pt x="64" y="133"/>
                                      </a:lnTo>
                                      <a:lnTo>
                                        <a:pt x="78" y="131"/>
                                      </a:lnTo>
                                      <a:lnTo>
                                        <a:pt x="84" y="129"/>
                                      </a:lnTo>
                                      <a:lnTo>
                                        <a:pt x="90" y="127"/>
                                      </a:lnTo>
                                      <a:lnTo>
                                        <a:pt x="123" y="81"/>
                                      </a:lnTo>
                                      <a:lnTo>
                                        <a:pt x="122" y="69"/>
                                      </a:lnTo>
                                      <a:lnTo>
                                        <a:pt x="120" y="58"/>
                                      </a:lnTo>
                                      <a:lnTo>
                                        <a:pt x="118" y="49"/>
                                      </a:lnTo>
                                      <a:lnTo>
                                        <a:pt x="116" y="41"/>
                                      </a:lnTo>
                                      <a:lnTo>
                                        <a:pt x="112" y="33"/>
                                      </a:lnTo>
                                      <a:lnTo>
                                        <a:pt x="109" y="26"/>
                                      </a:lnTo>
                                      <a:lnTo>
                                        <a:pt x="105" y="20"/>
                                      </a:lnTo>
                                      <a:lnTo>
                                        <a:pt x="101" y="15"/>
                                      </a:lnTo>
                                      <a:lnTo>
                                        <a:pt x="97" y="11"/>
                                      </a:lnTo>
                                      <a:lnTo>
                                        <a:pt x="92" y="8"/>
                                      </a:lnTo>
                                      <a:lnTo>
                                        <a:pt x="88" y="5"/>
                                      </a:lnTo>
                                      <a:lnTo>
                                        <a:pt x="82" y="2"/>
                                      </a:lnTo>
                                      <a:lnTo>
                                        <a:pt x="70" y="0"/>
                                      </a:lnTo>
                                      <a:close/>
                                    </a:path>
                                  </a:pathLst>
                                </a:custGeom>
                                <a:solidFill>
                                  <a:srgbClr val="7EBE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 name="AutoShape 24"/>
                              <wps:cNvSpPr>
                                <a:spLocks/>
                              </wps:cNvSpPr>
                              <wps:spPr bwMode="auto">
                                <a:xfrm>
                                  <a:off x="1355" y="876"/>
                                  <a:ext cx="135" cy="141"/>
                                </a:xfrm>
                                <a:custGeom>
                                  <a:avLst/>
                                  <a:gdLst>
                                    <a:gd name="T0" fmla="*/ 77 w 135"/>
                                    <a:gd name="T1" fmla="*/ 876 h 141"/>
                                    <a:gd name="T2" fmla="*/ 66 w 135"/>
                                    <a:gd name="T3" fmla="*/ 876 h 141"/>
                                    <a:gd name="T4" fmla="*/ 60 w 135"/>
                                    <a:gd name="T5" fmla="*/ 877 h 141"/>
                                    <a:gd name="T6" fmla="*/ 54 w 135"/>
                                    <a:gd name="T7" fmla="*/ 879 h 141"/>
                                    <a:gd name="T8" fmla="*/ 48 w 135"/>
                                    <a:gd name="T9" fmla="*/ 880 h 141"/>
                                    <a:gd name="T10" fmla="*/ 1 w 135"/>
                                    <a:gd name="T11" fmla="*/ 894 h 141"/>
                                    <a:gd name="T12" fmla="*/ 0 w 135"/>
                                    <a:gd name="T13" fmla="*/ 895 h 141"/>
                                    <a:gd name="T14" fmla="*/ 4 w 135"/>
                                    <a:gd name="T15" fmla="*/ 905 h 141"/>
                                    <a:gd name="T16" fmla="*/ 8 w 135"/>
                                    <a:gd name="T17" fmla="*/ 916 h 141"/>
                                    <a:gd name="T18" fmla="*/ 12 w 135"/>
                                    <a:gd name="T19" fmla="*/ 930 h 141"/>
                                    <a:gd name="T20" fmla="*/ 17 w 135"/>
                                    <a:gd name="T21" fmla="*/ 947 h 141"/>
                                    <a:gd name="T22" fmla="*/ 21 w 135"/>
                                    <a:gd name="T23" fmla="*/ 964 h 141"/>
                                    <a:gd name="T24" fmla="*/ 26 w 135"/>
                                    <a:gd name="T25" fmla="*/ 981 h 141"/>
                                    <a:gd name="T26" fmla="*/ 30 w 135"/>
                                    <a:gd name="T27" fmla="*/ 999 h 141"/>
                                    <a:gd name="T28" fmla="*/ 34 w 135"/>
                                    <a:gd name="T29" fmla="*/ 1015 h 141"/>
                                    <a:gd name="T30" fmla="*/ 35 w 135"/>
                                    <a:gd name="T31" fmla="*/ 1016 h 141"/>
                                    <a:gd name="T32" fmla="*/ 71 w 135"/>
                                    <a:gd name="T33" fmla="*/ 1006 h 141"/>
                                    <a:gd name="T34" fmla="*/ 71 w 135"/>
                                    <a:gd name="T35" fmla="*/ 1004 h 141"/>
                                    <a:gd name="T36" fmla="*/ 67 w 135"/>
                                    <a:gd name="T37" fmla="*/ 992 h 141"/>
                                    <a:gd name="T38" fmla="*/ 65 w 135"/>
                                    <a:gd name="T39" fmla="*/ 984 h 141"/>
                                    <a:gd name="T40" fmla="*/ 62 w 135"/>
                                    <a:gd name="T41" fmla="*/ 974 h 141"/>
                                    <a:gd name="T42" fmla="*/ 58 w 135"/>
                                    <a:gd name="T43" fmla="*/ 960 h 141"/>
                                    <a:gd name="T44" fmla="*/ 64 w 135"/>
                                    <a:gd name="T45" fmla="*/ 959 h 141"/>
                                    <a:gd name="T46" fmla="*/ 109 w 135"/>
                                    <a:gd name="T47" fmla="*/ 959 h 141"/>
                                    <a:gd name="T48" fmla="*/ 94 w 135"/>
                                    <a:gd name="T49" fmla="*/ 942 h 141"/>
                                    <a:gd name="T50" fmla="*/ 98 w 135"/>
                                    <a:gd name="T51" fmla="*/ 940 h 141"/>
                                    <a:gd name="T52" fmla="*/ 102 w 135"/>
                                    <a:gd name="T53" fmla="*/ 935 h 141"/>
                                    <a:gd name="T54" fmla="*/ 105 w 135"/>
                                    <a:gd name="T55" fmla="*/ 930 h 141"/>
                                    <a:gd name="T56" fmla="*/ 106 w 135"/>
                                    <a:gd name="T57" fmla="*/ 922 h 141"/>
                                    <a:gd name="T58" fmla="*/ 107 w 135"/>
                                    <a:gd name="T59" fmla="*/ 918 h 141"/>
                                    <a:gd name="T60" fmla="*/ 107 w 135"/>
                                    <a:gd name="T61" fmla="*/ 908 h 141"/>
                                    <a:gd name="T62" fmla="*/ 106 w 135"/>
                                    <a:gd name="T63" fmla="*/ 902 h 141"/>
                                    <a:gd name="T64" fmla="*/ 102 w 135"/>
                                    <a:gd name="T65" fmla="*/ 892 h 141"/>
                                    <a:gd name="T66" fmla="*/ 97 w 135"/>
                                    <a:gd name="T67" fmla="*/ 886 h 141"/>
                                    <a:gd name="T68" fmla="*/ 92 w 135"/>
                                    <a:gd name="T69" fmla="*/ 881 h 141"/>
                                    <a:gd name="T70" fmla="*/ 87 w 135"/>
                                    <a:gd name="T71" fmla="*/ 878 h 141"/>
                                    <a:gd name="T72" fmla="*/ 82 w 135"/>
                                    <a:gd name="T73" fmla="*/ 877 h 141"/>
                                    <a:gd name="T74" fmla="*/ 77 w 135"/>
                                    <a:gd name="T75" fmla="*/ 876 h 141"/>
                                    <a:gd name="T76" fmla="*/ 109 w 135"/>
                                    <a:gd name="T77" fmla="*/ 959 h 141"/>
                                    <a:gd name="T78" fmla="*/ 64 w 135"/>
                                    <a:gd name="T79" fmla="*/ 959 h 141"/>
                                    <a:gd name="T80" fmla="*/ 81 w 135"/>
                                    <a:gd name="T81" fmla="*/ 979 h 141"/>
                                    <a:gd name="T82" fmla="*/ 97 w 135"/>
                                    <a:gd name="T83" fmla="*/ 999 h 141"/>
                                    <a:gd name="T84" fmla="*/ 99 w 135"/>
                                    <a:gd name="T85" fmla="*/ 1000 h 141"/>
                                    <a:gd name="T86" fmla="*/ 135 w 135"/>
                                    <a:gd name="T87" fmla="*/ 987 h 141"/>
                                    <a:gd name="T88" fmla="*/ 135 w 135"/>
                                    <a:gd name="T89" fmla="*/ 986 h 141"/>
                                    <a:gd name="T90" fmla="*/ 118 w 135"/>
                                    <a:gd name="T91" fmla="*/ 969 h 141"/>
                                    <a:gd name="T92" fmla="*/ 109 w 135"/>
                                    <a:gd name="T93" fmla="*/ 959 h 141"/>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Lst>
                                  <a:ahLst/>
                                  <a:cxnLst>
                                    <a:cxn ang="T94">
                                      <a:pos x="T0" y="T1"/>
                                    </a:cxn>
                                    <a:cxn ang="T95">
                                      <a:pos x="T2" y="T3"/>
                                    </a:cxn>
                                    <a:cxn ang="T96">
                                      <a:pos x="T4" y="T5"/>
                                    </a:cxn>
                                    <a:cxn ang="T97">
                                      <a:pos x="T6" y="T7"/>
                                    </a:cxn>
                                    <a:cxn ang="T98">
                                      <a:pos x="T8" y="T9"/>
                                    </a:cxn>
                                    <a:cxn ang="T99">
                                      <a:pos x="T10" y="T11"/>
                                    </a:cxn>
                                    <a:cxn ang="T100">
                                      <a:pos x="T12" y="T13"/>
                                    </a:cxn>
                                    <a:cxn ang="T101">
                                      <a:pos x="T14" y="T15"/>
                                    </a:cxn>
                                    <a:cxn ang="T102">
                                      <a:pos x="T16" y="T17"/>
                                    </a:cxn>
                                    <a:cxn ang="T103">
                                      <a:pos x="T18" y="T19"/>
                                    </a:cxn>
                                    <a:cxn ang="T104">
                                      <a:pos x="T20" y="T21"/>
                                    </a:cxn>
                                    <a:cxn ang="T105">
                                      <a:pos x="T22" y="T23"/>
                                    </a:cxn>
                                    <a:cxn ang="T106">
                                      <a:pos x="T24" y="T25"/>
                                    </a:cxn>
                                    <a:cxn ang="T107">
                                      <a:pos x="T26" y="T27"/>
                                    </a:cxn>
                                    <a:cxn ang="T108">
                                      <a:pos x="T28" y="T29"/>
                                    </a:cxn>
                                    <a:cxn ang="T109">
                                      <a:pos x="T30" y="T31"/>
                                    </a:cxn>
                                    <a:cxn ang="T110">
                                      <a:pos x="T32" y="T33"/>
                                    </a:cxn>
                                    <a:cxn ang="T111">
                                      <a:pos x="T34" y="T35"/>
                                    </a:cxn>
                                    <a:cxn ang="T112">
                                      <a:pos x="T36" y="T37"/>
                                    </a:cxn>
                                    <a:cxn ang="T113">
                                      <a:pos x="T38" y="T39"/>
                                    </a:cxn>
                                    <a:cxn ang="T114">
                                      <a:pos x="T40" y="T41"/>
                                    </a:cxn>
                                    <a:cxn ang="T115">
                                      <a:pos x="T42" y="T43"/>
                                    </a:cxn>
                                    <a:cxn ang="T116">
                                      <a:pos x="T44" y="T45"/>
                                    </a:cxn>
                                    <a:cxn ang="T117">
                                      <a:pos x="T46" y="T47"/>
                                    </a:cxn>
                                    <a:cxn ang="T118">
                                      <a:pos x="T48" y="T49"/>
                                    </a:cxn>
                                    <a:cxn ang="T119">
                                      <a:pos x="T50" y="T51"/>
                                    </a:cxn>
                                    <a:cxn ang="T120">
                                      <a:pos x="T52" y="T53"/>
                                    </a:cxn>
                                    <a:cxn ang="T121">
                                      <a:pos x="T54" y="T55"/>
                                    </a:cxn>
                                    <a:cxn ang="T122">
                                      <a:pos x="T56" y="T57"/>
                                    </a:cxn>
                                    <a:cxn ang="T123">
                                      <a:pos x="T58" y="T59"/>
                                    </a:cxn>
                                    <a:cxn ang="T124">
                                      <a:pos x="T60" y="T61"/>
                                    </a:cxn>
                                    <a:cxn ang="T125">
                                      <a:pos x="T62" y="T63"/>
                                    </a:cxn>
                                    <a:cxn ang="T126">
                                      <a:pos x="T64" y="T65"/>
                                    </a:cxn>
                                    <a:cxn ang="T127">
                                      <a:pos x="T66" y="T67"/>
                                    </a:cxn>
                                    <a:cxn ang="T128">
                                      <a:pos x="T68" y="T69"/>
                                    </a:cxn>
                                    <a:cxn ang="T129">
                                      <a:pos x="T70" y="T71"/>
                                    </a:cxn>
                                    <a:cxn ang="T130">
                                      <a:pos x="T72" y="T73"/>
                                    </a:cxn>
                                    <a:cxn ang="T131">
                                      <a:pos x="T74" y="T75"/>
                                    </a:cxn>
                                    <a:cxn ang="T132">
                                      <a:pos x="T76" y="T77"/>
                                    </a:cxn>
                                    <a:cxn ang="T133">
                                      <a:pos x="T78" y="T79"/>
                                    </a:cxn>
                                    <a:cxn ang="T134">
                                      <a:pos x="T80" y="T81"/>
                                    </a:cxn>
                                    <a:cxn ang="T135">
                                      <a:pos x="T82" y="T83"/>
                                    </a:cxn>
                                    <a:cxn ang="T136">
                                      <a:pos x="T84" y="T85"/>
                                    </a:cxn>
                                    <a:cxn ang="T137">
                                      <a:pos x="T86" y="T87"/>
                                    </a:cxn>
                                    <a:cxn ang="T138">
                                      <a:pos x="T88" y="T89"/>
                                    </a:cxn>
                                    <a:cxn ang="T139">
                                      <a:pos x="T90" y="T91"/>
                                    </a:cxn>
                                    <a:cxn ang="T140">
                                      <a:pos x="T92" y="T93"/>
                                    </a:cxn>
                                  </a:cxnLst>
                                  <a:rect l="0" t="0" r="r" b="b"/>
                                  <a:pathLst>
                                    <a:path w="135" h="141">
                                      <a:moveTo>
                                        <a:pt x="77" y="0"/>
                                      </a:moveTo>
                                      <a:lnTo>
                                        <a:pt x="66" y="0"/>
                                      </a:lnTo>
                                      <a:lnTo>
                                        <a:pt x="60" y="1"/>
                                      </a:lnTo>
                                      <a:lnTo>
                                        <a:pt x="54" y="3"/>
                                      </a:lnTo>
                                      <a:lnTo>
                                        <a:pt x="48" y="4"/>
                                      </a:lnTo>
                                      <a:lnTo>
                                        <a:pt x="1" y="18"/>
                                      </a:lnTo>
                                      <a:lnTo>
                                        <a:pt x="0" y="19"/>
                                      </a:lnTo>
                                      <a:lnTo>
                                        <a:pt x="4" y="29"/>
                                      </a:lnTo>
                                      <a:lnTo>
                                        <a:pt x="8" y="40"/>
                                      </a:lnTo>
                                      <a:lnTo>
                                        <a:pt x="12" y="54"/>
                                      </a:lnTo>
                                      <a:lnTo>
                                        <a:pt x="17" y="71"/>
                                      </a:lnTo>
                                      <a:lnTo>
                                        <a:pt x="21" y="88"/>
                                      </a:lnTo>
                                      <a:lnTo>
                                        <a:pt x="26" y="105"/>
                                      </a:lnTo>
                                      <a:lnTo>
                                        <a:pt x="30" y="123"/>
                                      </a:lnTo>
                                      <a:lnTo>
                                        <a:pt x="34" y="139"/>
                                      </a:lnTo>
                                      <a:lnTo>
                                        <a:pt x="35" y="140"/>
                                      </a:lnTo>
                                      <a:lnTo>
                                        <a:pt x="71" y="130"/>
                                      </a:lnTo>
                                      <a:lnTo>
                                        <a:pt x="71" y="128"/>
                                      </a:lnTo>
                                      <a:lnTo>
                                        <a:pt x="67" y="116"/>
                                      </a:lnTo>
                                      <a:lnTo>
                                        <a:pt x="65" y="108"/>
                                      </a:lnTo>
                                      <a:lnTo>
                                        <a:pt x="62" y="98"/>
                                      </a:lnTo>
                                      <a:lnTo>
                                        <a:pt x="58" y="84"/>
                                      </a:lnTo>
                                      <a:lnTo>
                                        <a:pt x="64" y="83"/>
                                      </a:lnTo>
                                      <a:lnTo>
                                        <a:pt x="109" y="83"/>
                                      </a:lnTo>
                                      <a:lnTo>
                                        <a:pt x="94" y="66"/>
                                      </a:lnTo>
                                      <a:lnTo>
                                        <a:pt x="98" y="64"/>
                                      </a:lnTo>
                                      <a:lnTo>
                                        <a:pt x="102" y="59"/>
                                      </a:lnTo>
                                      <a:lnTo>
                                        <a:pt x="105" y="54"/>
                                      </a:lnTo>
                                      <a:lnTo>
                                        <a:pt x="106" y="46"/>
                                      </a:lnTo>
                                      <a:lnTo>
                                        <a:pt x="107" y="42"/>
                                      </a:lnTo>
                                      <a:lnTo>
                                        <a:pt x="107" y="32"/>
                                      </a:lnTo>
                                      <a:lnTo>
                                        <a:pt x="106" y="26"/>
                                      </a:lnTo>
                                      <a:lnTo>
                                        <a:pt x="102" y="16"/>
                                      </a:lnTo>
                                      <a:lnTo>
                                        <a:pt x="97" y="10"/>
                                      </a:lnTo>
                                      <a:lnTo>
                                        <a:pt x="92" y="5"/>
                                      </a:lnTo>
                                      <a:lnTo>
                                        <a:pt x="87" y="2"/>
                                      </a:lnTo>
                                      <a:lnTo>
                                        <a:pt x="82" y="1"/>
                                      </a:lnTo>
                                      <a:lnTo>
                                        <a:pt x="77" y="0"/>
                                      </a:lnTo>
                                      <a:close/>
                                      <a:moveTo>
                                        <a:pt x="109" y="83"/>
                                      </a:moveTo>
                                      <a:lnTo>
                                        <a:pt x="64" y="83"/>
                                      </a:lnTo>
                                      <a:lnTo>
                                        <a:pt x="81" y="103"/>
                                      </a:lnTo>
                                      <a:lnTo>
                                        <a:pt x="97" y="123"/>
                                      </a:lnTo>
                                      <a:lnTo>
                                        <a:pt x="99" y="124"/>
                                      </a:lnTo>
                                      <a:lnTo>
                                        <a:pt x="135" y="111"/>
                                      </a:lnTo>
                                      <a:lnTo>
                                        <a:pt x="135" y="110"/>
                                      </a:lnTo>
                                      <a:lnTo>
                                        <a:pt x="118" y="93"/>
                                      </a:lnTo>
                                      <a:lnTo>
                                        <a:pt x="109" y="83"/>
                                      </a:lnTo>
                                      <a:close/>
                                    </a:path>
                                  </a:pathLst>
                                </a:custGeom>
                                <a:solidFill>
                                  <a:srgbClr val="7EBE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 name="AutoShape 23"/>
                              <wps:cNvSpPr>
                                <a:spLocks/>
                              </wps:cNvSpPr>
                              <wps:spPr bwMode="auto">
                                <a:xfrm>
                                  <a:off x="1458" y="842"/>
                                  <a:ext cx="99" cy="141"/>
                                </a:xfrm>
                                <a:custGeom>
                                  <a:avLst/>
                                  <a:gdLst>
                                    <a:gd name="T0" fmla="*/ 73 w 99"/>
                                    <a:gd name="T1" fmla="*/ 885 h 141"/>
                                    <a:gd name="T2" fmla="*/ 34 w 99"/>
                                    <a:gd name="T3" fmla="*/ 885 h 141"/>
                                    <a:gd name="T4" fmla="*/ 42 w 99"/>
                                    <a:gd name="T5" fmla="*/ 916 h 141"/>
                                    <a:gd name="T6" fmla="*/ 48 w 99"/>
                                    <a:gd name="T7" fmla="*/ 939 h 141"/>
                                    <a:gd name="T8" fmla="*/ 58 w 99"/>
                                    <a:gd name="T9" fmla="*/ 981 h 141"/>
                                    <a:gd name="T10" fmla="*/ 59 w 99"/>
                                    <a:gd name="T11" fmla="*/ 982 h 141"/>
                                    <a:gd name="T12" fmla="*/ 65 w 99"/>
                                    <a:gd name="T13" fmla="*/ 980 h 141"/>
                                    <a:gd name="T14" fmla="*/ 70 w 99"/>
                                    <a:gd name="T15" fmla="*/ 979 h 141"/>
                                    <a:gd name="T16" fmla="*/ 74 w 99"/>
                                    <a:gd name="T17" fmla="*/ 977 h 141"/>
                                    <a:gd name="T18" fmla="*/ 78 w 99"/>
                                    <a:gd name="T19" fmla="*/ 976 h 141"/>
                                    <a:gd name="T20" fmla="*/ 86 w 99"/>
                                    <a:gd name="T21" fmla="*/ 974 h 141"/>
                                    <a:gd name="T22" fmla="*/ 91 w 99"/>
                                    <a:gd name="T23" fmla="*/ 973 h 141"/>
                                    <a:gd name="T24" fmla="*/ 96 w 99"/>
                                    <a:gd name="T25" fmla="*/ 972 h 141"/>
                                    <a:gd name="T26" fmla="*/ 97 w 99"/>
                                    <a:gd name="T27" fmla="*/ 970 h 141"/>
                                    <a:gd name="T28" fmla="*/ 93 w 99"/>
                                    <a:gd name="T29" fmla="*/ 954 h 141"/>
                                    <a:gd name="T30" fmla="*/ 88 w 99"/>
                                    <a:gd name="T31" fmla="*/ 939 h 141"/>
                                    <a:gd name="T32" fmla="*/ 84 w 99"/>
                                    <a:gd name="T33" fmla="*/ 923 h 141"/>
                                    <a:gd name="T34" fmla="*/ 79 w 99"/>
                                    <a:gd name="T35" fmla="*/ 907 h 141"/>
                                    <a:gd name="T36" fmla="*/ 77 w 99"/>
                                    <a:gd name="T37" fmla="*/ 900 h 141"/>
                                    <a:gd name="T38" fmla="*/ 75 w 99"/>
                                    <a:gd name="T39" fmla="*/ 891 h 141"/>
                                    <a:gd name="T40" fmla="*/ 73 w 99"/>
                                    <a:gd name="T41" fmla="*/ 885 h 141"/>
                                    <a:gd name="T42" fmla="*/ 93 w 99"/>
                                    <a:gd name="T43" fmla="*/ 842 h 141"/>
                                    <a:gd name="T44" fmla="*/ 92 w 99"/>
                                    <a:gd name="T45" fmla="*/ 842 h 141"/>
                                    <a:gd name="T46" fmla="*/ 1 w 99"/>
                                    <a:gd name="T47" fmla="*/ 866 h 141"/>
                                    <a:gd name="T48" fmla="*/ 0 w 99"/>
                                    <a:gd name="T49" fmla="*/ 867 h 141"/>
                                    <a:gd name="T50" fmla="*/ 5 w 99"/>
                                    <a:gd name="T51" fmla="*/ 892 h 141"/>
                                    <a:gd name="T52" fmla="*/ 6 w 99"/>
                                    <a:gd name="T53" fmla="*/ 892 h 141"/>
                                    <a:gd name="T54" fmla="*/ 34 w 99"/>
                                    <a:gd name="T55" fmla="*/ 885 h 141"/>
                                    <a:gd name="T56" fmla="*/ 73 w 99"/>
                                    <a:gd name="T57" fmla="*/ 885 h 141"/>
                                    <a:gd name="T58" fmla="*/ 72 w 99"/>
                                    <a:gd name="T59" fmla="*/ 883 h 141"/>
                                    <a:gd name="T60" fmla="*/ 70 w 99"/>
                                    <a:gd name="T61" fmla="*/ 875 h 141"/>
                                    <a:gd name="T62" fmla="*/ 97 w 99"/>
                                    <a:gd name="T63" fmla="*/ 868 h 141"/>
                                    <a:gd name="T64" fmla="*/ 98 w 99"/>
                                    <a:gd name="T65" fmla="*/ 867 h 141"/>
                                    <a:gd name="T66" fmla="*/ 96 w 99"/>
                                    <a:gd name="T67" fmla="*/ 854 h 141"/>
                                    <a:gd name="T68" fmla="*/ 94 w 99"/>
                                    <a:gd name="T69" fmla="*/ 849 h 141"/>
                                    <a:gd name="T70" fmla="*/ 93 w 99"/>
                                    <a:gd name="T71" fmla="*/ 842 h 141"/>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Lst>
                                  <a:ahLst/>
                                  <a:cxnLst>
                                    <a:cxn ang="T72">
                                      <a:pos x="T0" y="T1"/>
                                    </a:cxn>
                                    <a:cxn ang="T73">
                                      <a:pos x="T2" y="T3"/>
                                    </a:cxn>
                                    <a:cxn ang="T74">
                                      <a:pos x="T4" y="T5"/>
                                    </a:cxn>
                                    <a:cxn ang="T75">
                                      <a:pos x="T6" y="T7"/>
                                    </a:cxn>
                                    <a:cxn ang="T76">
                                      <a:pos x="T8" y="T9"/>
                                    </a:cxn>
                                    <a:cxn ang="T77">
                                      <a:pos x="T10" y="T11"/>
                                    </a:cxn>
                                    <a:cxn ang="T78">
                                      <a:pos x="T12" y="T13"/>
                                    </a:cxn>
                                    <a:cxn ang="T79">
                                      <a:pos x="T14" y="T15"/>
                                    </a:cxn>
                                    <a:cxn ang="T80">
                                      <a:pos x="T16" y="T17"/>
                                    </a:cxn>
                                    <a:cxn ang="T81">
                                      <a:pos x="T18" y="T19"/>
                                    </a:cxn>
                                    <a:cxn ang="T82">
                                      <a:pos x="T20" y="T21"/>
                                    </a:cxn>
                                    <a:cxn ang="T83">
                                      <a:pos x="T22" y="T23"/>
                                    </a:cxn>
                                    <a:cxn ang="T84">
                                      <a:pos x="T24" y="T25"/>
                                    </a:cxn>
                                    <a:cxn ang="T85">
                                      <a:pos x="T26" y="T27"/>
                                    </a:cxn>
                                    <a:cxn ang="T86">
                                      <a:pos x="T28" y="T29"/>
                                    </a:cxn>
                                    <a:cxn ang="T87">
                                      <a:pos x="T30" y="T31"/>
                                    </a:cxn>
                                    <a:cxn ang="T88">
                                      <a:pos x="T32" y="T33"/>
                                    </a:cxn>
                                    <a:cxn ang="T89">
                                      <a:pos x="T34" y="T35"/>
                                    </a:cxn>
                                    <a:cxn ang="T90">
                                      <a:pos x="T36" y="T37"/>
                                    </a:cxn>
                                    <a:cxn ang="T91">
                                      <a:pos x="T38" y="T39"/>
                                    </a:cxn>
                                    <a:cxn ang="T92">
                                      <a:pos x="T40" y="T41"/>
                                    </a:cxn>
                                    <a:cxn ang="T93">
                                      <a:pos x="T42" y="T43"/>
                                    </a:cxn>
                                    <a:cxn ang="T94">
                                      <a:pos x="T44" y="T45"/>
                                    </a:cxn>
                                    <a:cxn ang="T95">
                                      <a:pos x="T46" y="T47"/>
                                    </a:cxn>
                                    <a:cxn ang="T96">
                                      <a:pos x="T48" y="T49"/>
                                    </a:cxn>
                                    <a:cxn ang="T97">
                                      <a:pos x="T50" y="T51"/>
                                    </a:cxn>
                                    <a:cxn ang="T98">
                                      <a:pos x="T52" y="T53"/>
                                    </a:cxn>
                                    <a:cxn ang="T99">
                                      <a:pos x="T54" y="T55"/>
                                    </a:cxn>
                                    <a:cxn ang="T100">
                                      <a:pos x="T56" y="T57"/>
                                    </a:cxn>
                                    <a:cxn ang="T101">
                                      <a:pos x="T58" y="T59"/>
                                    </a:cxn>
                                    <a:cxn ang="T102">
                                      <a:pos x="T60" y="T61"/>
                                    </a:cxn>
                                    <a:cxn ang="T103">
                                      <a:pos x="T62" y="T63"/>
                                    </a:cxn>
                                    <a:cxn ang="T104">
                                      <a:pos x="T64" y="T65"/>
                                    </a:cxn>
                                    <a:cxn ang="T105">
                                      <a:pos x="T66" y="T67"/>
                                    </a:cxn>
                                    <a:cxn ang="T106">
                                      <a:pos x="T68" y="T69"/>
                                    </a:cxn>
                                    <a:cxn ang="T107">
                                      <a:pos x="T70" y="T71"/>
                                    </a:cxn>
                                  </a:cxnLst>
                                  <a:rect l="0" t="0" r="r" b="b"/>
                                  <a:pathLst>
                                    <a:path w="99" h="141">
                                      <a:moveTo>
                                        <a:pt x="73" y="43"/>
                                      </a:moveTo>
                                      <a:lnTo>
                                        <a:pt x="34" y="43"/>
                                      </a:lnTo>
                                      <a:lnTo>
                                        <a:pt x="42" y="74"/>
                                      </a:lnTo>
                                      <a:lnTo>
                                        <a:pt x="48" y="97"/>
                                      </a:lnTo>
                                      <a:lnTo>
                                        <a:pt x="58" y="139"/>
                                      </a:lnTo>
                                      <a:lnTo>
                                        <a:pt x="59" y="140"/>
                                      </a:lnTo>
                                      <a:lnTo>
                                        <a:pt x="65" y="138"/>
                                      </a:lnTo>
                                      <a:lnTo>
                                        <a:pt x="70" y="137"/>
                                      </a:lnTo>
                                      <a:lnTo>
                                        <a:pt x="74" y="135"/>
                                      </a:lnTo>
                                      <a:lnTo>
                                        <a:pt x="78" y="134"/>
                                      </a:lnTo>
                                      <a:lnTo>
                                        <a:pt x="86" y="132"/>
                                      </a:lnTo>
                                      <a:lnTo>
                                        <a:pt x="91" y="131"/>
                                      </a:lnTo>
                                      <a:lnTo>
                                        <a:pt x="96" y="130"/>
                                      </a:lnTo>
                                      <a:lnTo>
                                        <a:pt x="97" y="128"/>
                                      </a:lnTo>
                                      <a:lnTo>
                                        <a:pt x="93" y="112"/>
                                      </a:lnTo>
                                      <a:lnTo>
                                        <a:pt x="88" y="97"/>
                                      </a:lnTo>
                                      <a:lnTo>
                                        <a:pt x="84" y="81"/>
                                      </a:lnTo>
                                      <a:lnTo>
                                        <a:pt x="79" y="65"/>
                                      </a:lnTo>
                                      <a:lnTo>
                                        <a:pt x="77" y="58"/>
                                      </a:lnTo>
                                      <a:lnTo>
                                        <a:pt x="75" y="49"/>
                                      </a:lnTo>
                                      <a:lnTo>
                                        <a:pt x="73" y="43"/>
                                      </a:lnTo>
                                      <a:close/>
                                      <a:moveTo>
                                        <a:pt x="93" y="0"/>
                                      </a:moveTo>
                                      <a:lnTo>
                                        <a:pt x="92" y="0"/>
                                      </a:lnTo>
                                      <a:lnTo>
                                        <a:pt x="1" y="24"/>
                                      </a:lnTo>
                                      <a:lnTo>
                                        <a:pt x="0" y="25"/>
                                      </a:lnTo>
                                      <a:lnTo>
                                        <a:pt x="5" y="50"/>
                                      </a:lnTo>
                                      <a:lnTo>
                                        <a:pt x="6" y="50"/>
                                      </a:lnTo>
                                      <a:lnTo>
                                        <a:pt x="34" y="43"/>
                                      </a:lnTo>
                                      <a:lnTo>
                                        <a:pt x="73" y="43"/>
                                      </a:lnTo>
                                      <a:lnTo>
                                        <a:pt x="72" y="41"/>
                                      </a:lnTo>
                                      <a:lnTo>
                                        <a:pt x="70" y="33"/>
                                      </a:lnTo>
                                      <a:lnTo>
                                        <a:pt x="97" y="26"/>
                                      </a:lnTo>
                                      <a:lnTo>
                                        <a:pt x="98" y="25"/>
                                      </a:lnTo>
                                      <a:lnTo>
                                        <a:pt x="96" y="12"/>
                                      </a:lnTo>
                                      <a:lnTo>
                                        <a:pt x="94" y="7"/>
                                      </a:lnTo>
                                      <a:lnTo>
                                        <a:pt x="93" y="0"/>
                                      </a:lnTo>
                                      <a:close/>
                                    </a:path>
                                  </a:pathLst>
                                </a:custGeom>
                                <a:solidFill>
                                  <a:srgbClr val="7EBE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 name="Freeform 22"/>
                              <wps:cNvSpPr>
                                <a:spLocks/>
                              </wps:cNvSpPr>
                              <wps:spPr bwMode="auto">
                                <a:xfrm>
                                  <a:off x="725" y="1085"/>
                                  <a:ext cx="31" cy="37"/>
                                </a:xfrm>
                                <a:custGeom>
                                  <a:avLst/>
                                  <a:gdLst>
                                    <a:gd name="T0" fmla="*/ 18 w 31"/>
                                    <a:gd name="T1" fmla="*/ 1085 h 37"/>
                                    <a:gd name="T2" fmla="*/ 14 w 31"/>
                                    <a:gd name="T3" fmla="*/ 1085 h 37"/>
                                    <a:gd name="T4" fmla="*/ 11 w 31"/>
                                    <a:gd name="T5" fmla="*/ 1086 h 37"/>
                                    <a:gd name="T6" fmla="*/ 6 w 31"/>
                                    <a:gd name="T7" fmla="*/ 1087 h 37"/>
                                    <a:gd name="T8" fmla="*/ 0 w 31"/>
                                    <a:gd name="T9" fmla="*/ 1087 h 37"/>
                                    <a:gd name="T10" fmla="*/ 9 w 31"/>
                                    <a:gd name="T11" fmla="*/ 1121 h 37"/>
                                    <a:gd name="T12" fmla="*/ 14 w 31"/>
                                    <a:gd name="T13" fmla="*/ 1119 h 37"/>
                                    <a:gd name="T14" fmla="*/ 19 w 31"/>
                                    <a:gd name="T15" fmla="*/ 1118 h 37"/>
                                    <a:gd name="T16" fmla="*/ 23 w 31"/>
                                    <a:gd name="T17" fmla="*/ 1116 h 37"/>
                                    <a:gd name="T18" fmla="*/ 26 w 31"/>
                                    <a:gd name="T19" fmla="*/ 1114 h 37"/>
                                    <a:gd name="T20" fmla="*/ 29 w 31"/>
                                    <a:gd name="T21" fmla="*/ 1110 h 37"/>
                                    <a:gd name="T22" fmla="*/ 31 w 31"/>
                                    <a:gd name="T23" fmla="*/ 1105 h 37"/>
                                    <a:gd name="T24" fmla="*/ 31 w 31"/>
                                    <a:gd name="T25" fmla="*/ 1101 h 37"/>
                                    <a:gd name="T26" fmla="*/ 30 w 31"/>
                                    <a:gd name="T27" fmla="*/ 1096 h 37"/>
                                    <a:gd name="T28" fmla="*/ 29 w 31"/>
                                    <a:gd name="T29" fmla="*/ 1093 h 37"/>
                                    <a:gd name="T30" fmla="*/ 24 w 31"/>
                                    <a:gd name="T31" fmla="*/ 1087 h 37"/>
                                    <a:gd name="T32" fmla="*/ 18 w 31"/>
                                    <a:gd name="T33" fmla="*/ 1085 h 37"/>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Lst>
                                  <a:ahLst/>
                                  <a:cxnLst>
                                    <a:cxn ang="T34">
                                      <a:pos x="T0" y="T1"/>
                                    </a:cxn>
                                    <a:cxn ang="T35">
                                      <a:pos x="T2" y="T3"/>
                                    </a:cxn>
                                    <a:cxn ang="T36">
                                      <a:pos x="T4" y="T5"/>
                                    </a:cxn>
                                    <a:cxn ang="T37">
                                      <a:pos x="T6" y="T7"/>
                                    </a:cxn>
                                    <a:cxn ang="T38">
                                      <a:pos x="T8" y="T9"/>
                                    </a:cxn>
                                    <a:cxn ang="T39">
                                      <a:pos x="T10" y="T11"/>
                                    </a:cxn>
                                    <a:cxn ang="T40">
                                      <a:pos x="T12" y="T13"/>
                                    </a:cxn>
                                    <a:cxn ang="T41">
                                      <a:pos x="T14" y="T15"/>
                                    </a:cxn>
                                    <a:cxn ang="T42">
                                      <a:pos x="T16" y="T17"/>
                                    </a:cxn>
                                    <a:cxn ang="T43">
                                      <a:pos x="T18" y="T19"/>
                                    </a:cxn>
                                    <a:cxn ang="T44">
                                      <a:pos x="T20" y="T21"/>
                                    </a:cxn>
                                    <a:cxn ang="T45">
                                      <a:pos x="T22" y="T23"/>
                                    </a:cxn>
                                    <a:cxn ang="T46">
                                      <a:pos x="T24" y="T25"/>
                                    </a:cxn>
                                    <a:cxn ang="T47">
                                      <a:pos x="T26" y="T27"/>
                                    </a:cxn>
                                    <a:cxn ang="T48">
                                      <a:pos x="T28" y="T29"/>
                                    </a:cxn>
                                    <a:cxn ang="T49">
                                      <a:pos x="T30" y="T31"/>
                                    </a:cxn>
                                    <a:cxn ang="T50">
                                      <a:pos x="T32" y="T33"/>
                                    </a:cxn>
                                  </a:cxnLst>
                                  <a:rect l="0" t="0" r="r" b="b"/>
                                  <a:pathLst>
                                    <a:path w="31" h="37">
                                      <a:moveTo>
                                        <a:pt x="18" y="0"/>
                                      </a:moveTo>
                                      <a:lnTo>
                                        <a:pt x="14" y="0"/>
                                      </a:lnTo>
                                      <a:lnTo>
                                        <a:pt x="11" y="1"/>
                                      </a:lnTo>
                                      <a:lnTo>
                                        <a:pt x="6" y="2"/>
                                      </a:lnTo>
                                      <a:lnTo>
                                        <a:pt x="0" y="2"/>
                                      </a:lnTo>
                                      <a:lnTo>
                                        <a:pt x="9" y="36"/>
                                      </a:lnTo>
                                      <a:lnTo>
                                        <a:pt x="14" y="34"/>
                                      </a:lnTo>
                                      <a:lnTo>
                                        <a:pt x="19" y="33"/>
                                      </a:lnTo>
                                      <a:lnTo>
                                        <a:pt x="23" y="31"/>
                                      </a:lnTo>
                                      <a:lnTo>
                                        <a:pt x="26" y="29"/>
                                      </a:lnTo>
                                      <a:lnTo>
                                        <a:pt x="29" y="25"/>
                                      </a:lnTo>
                                      <a:lnTo>
                                        <a:pt x="31" y="20"/>
                                      </a:lnTo>
                                      <a:lnTo>
                                        <a:pt x="31" y="16"/>
                                      </a:lnTo>
                                      <a:lnTo>
                                        <a:pt x="30" y="11"/>
                                      </a:lnTo>
                                      <a:lnTo>
                                        <a:pt x="29" y="8"/>
                                      </a:lnTo>
                                      <a:lnTo>
                                        <a:pt x="24" y="2"/>
                                      </a:lnTo>
                                      <a:lnTo>
                                        <a:pt x="18" y="0"/>
                                      </a:lnTo>
                                      <a:close/>
                                    </a:path>
                                  </a:pathLst>
                                </a:custGeom>
                                <a:solidFill>
                                  <a:srgbClr val="CEE8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 name="Freeform 21"/>
                              <wps:cNvSpPr>
                                <a:spLocks/>
                              </wps:cNvSpPr>
                              <wps:spPr bwMode="auto">
                                <a:xfrm>
                                  <a:off x="839" y="1056"/>
                                  <a:ext cx="22" cy="47"/>
                                </a:xfrm>
                                <a:custGeom>
                                  <a:avLst/>
                                  <a:gdLst>
                                    <a:gd name="T0" fmla="*/ 0 w 22"/>
                                    <a:gd name="T1" fmla="*/ 1056 h 47"/>
                                    <a:gd name="T2" fmla="*/ 0 w 22"/>
                                    <a:gd name="T3" fmla="*/ 1103 h 47"/>
                                    <a:gd name="T4" fmla="*/ 22 w 22"/>
                                    <a:gd name="T5" fmla="*/ 1098 h 47"/>
                                    <a:gd name="T6" fmla="*/ 0 w 22"/>
                                    <a:gd name="T7" fmla="*/ 1056 h 47"/>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22" h="47">
                                      <a:moveTo>
                                        <a:pt x="0" y="0"/>
                                      </a:moveTo>
                                      <a:lnTo>
                                        <a:pt x="0" y="47"/>
                                      </a:lnTo>
                                      <a:lnTo>
                                        <a:pt x="22" y="42"/>
                                      </a:lnTo>
                                      <a:lnTo>
                                        <a:pt x="0" y="0"/>
                                      </a:lnTo>
                                      <a:close/>
                                    </a:path>
                                  </a:pathLst>
                                </a:custGeom>
                                <a:solidFill>
                                  <a:srgbClr val="CEE8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 name="Freeform 20"/>
                              <wps:cNvSpPr>
                                <a:spLocks/>
                              </wps:cNvSpPr>
                              <wps:spPr bwMode="auto">
                                <a:xfrm>
                                  <a:off x="1154" y="970"/>
                                  <a:ext cx="30" cy="37"/>
                                </a:xfrm>
                                <a:custGeom>
                                  <a:avLst/>
                                  <a:gdLst>
                                    <a:gd name="T0" fmla="*/ 17 w 30"/>
                                    <a:gd name="T1" fmla="*/ 970 h 37"/>
                                    <a:gd name="T2" fmla="*/ 14 w 30"/>
                                    <a:gd name="T3" fmla="*/ 970 h 37"/>
                                    <a:gd name="T4" fmla="*/ 6 w 30"/>
                                    <a:gd name="T5" fmla="*/ 972 h 37"/>
                                    <a:gd name="T6" fmla="*/ 0 w 30"/>
                                    <a:gd name="T7" fmla="*/ 974 h 37"/>
                                    <a:gd name="T8" fmla="*/ 9 w 30"/>
                                    <a:gd name="T9" fmla="*/ 1006 h 37"/>
                                    <a:gd name="T10" fmla="*/ 29 w 30"/>
                                    <a:gd name="T11" fmla="*/ 991 h 37"/>
                                    <a:gd name="T12" fmla="*/ 29 w 30"/>
                                    <a:gd name="T13" fmla="*/ 987 h 37"/>
                                    <a:gd name="T14" fmla="*/ 17 w 30"/>
                                    <a:gd name="T15" fmla="*/ 970 h 37"/>
                                    <a:gd name="T16" fmla="*/ 0 60000 65536"/>
                                    <a:gd name="T17" fmla="*/ 0 60000 65536"/>
                                    <a:gd name="T18" fmla="*/ 0 60000 65536"/>
                                    <a:gd name="T19" fmla="*/ 0 60000 65536"/>
                                    <a:gd name="T20" fmla="*/ 0 60000 65536"/>
                                    <a:gd name="T21" fmla="*/ 0 60000 65536"/>
                                    <a:gd name="T22" fmla="*/ 0 60000 65536"/>
                                    <a:gd name="T23" fmla="*/ 0 60000 65536"/>
                                  </a:gdLst>
                                  <a:ahLst/>
                                  <a:cxnLst>
                                    <a:cxn ang="T16">
                                      <a:pos x="T0" y="T1"/>
                                    </a:cxn>
                                    <a:cxn ang="T17">
                                      <a:pos x="T2" y="T3"/>
                                    </a:cxn>
                                    <a:cxn ang="T18">
                                      <a:pos x="T4" y="T5"/>
                                    </a:cxn>
                                    <a:cxn ang="T19">
                                      <a:pos x="T6" y="T7"/>
                                    </a:cxn>
                                    <a:cxn ang="T20">
                                      <a:pos x="T8" y="T9"/>
                                    </a:cxn>
                                    <a:cxn ang="T21">
                                      <a:pos x="T10" y="T11"/>
                                    </a:cxn>
                                    <a:cxn ang="T22">
                                      <a:pos x="T12" y="T13"/>
                                    </a:cxn>
                                    <a:cxn ang="T23">
                                      <a:pos x="T14" y="T15"/>
                                    </a:cxn>
                                  </a:cxnLst>
                                  <a:rect l="0" t="0" r="r" b="b"/>
                                  <a:pathLst>
                                    <a:path w="30" h="37">
                                      <a:moveTo>
                                        <a:pt x="17" y="0"/>
                                      </a:moveTo>
                                      <a:lnTo>
                                        <a:pt x="14" y="0"/>
                                      </a:lnTo>
                                      <a:lnTo>
                                        <a:pt x="6" y="2"/>
                                      </a:lnTo>
                                      <a:lnTo>
                                        <a:pt x="0" y="4"/>
                                      </a:lnTo>
                                      <a:lnTo>
                                        <a:pt x="9" y="36"/>
                                      </a:lnTo>
                                      <a:lnTo>
                                        <a:pt x="29" y="21"/>
                                      </a:lnTo>
                                      <a:lnTo>
                                        <a:pt x="29" y="17"/>
                                      </a:lnTo>
                                      <a:lnTo>
                                        <a:pt x="1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 name="Freeform 19"/>
                              <wps:cNvSpPr>
                                <a:spLocks/>
                              </wps:cNvSpPr>
                              <wps:spPr bwMode="auto">
                                <a:xfrm>
                                  <a:off x="1274" y="936"/>
                                  <a:ext cx="47" cy="78"/>
                                </a:xfrm>
                                <a:custGeom>
                                  <a:avLst/>
                                  <a:gdLst>
                                    <a:gd name="T0" fmla="*/ 18 w 47"/>
                                    <a:gd name="T1" fmla="*/ 936 h 78"/>
                                    <a:gd name="T2" fmla="*/ 13 w 47"/>
                                    <a:gd name="T3" fmla="*/ 937 h 78"/>
                                    <a:gd name="T4" fmla="*/ 4 w 47"/>
                                    <a:gd name="T5" fmla="*/ 942 h 78"/>
                                    <a:gd name="T6" fmla="*/ 0 w 47"/>
                                    <a:gd name="T7" fmla="*/ 952 h 78"/>
                                    <a:gd name="T8" fmla="*/ 0 w 47"/>
                                    <a:gd name="T9" fmla="*/ 965 h 78"/>
                                    <a:gd name="T10" fmla="*/ 25 w 47"/>
                                    <a:gd name="T11" fmla="*/ 1013 h 78"/>
                                    <a:gd name="T12" fmla="*/ 32 w 47"/>
                                    <a:gd name="T13" fmla="*/ 1012 h 78"/>
                                    <a:gd name="T14" fmla="*/ 42 w 47"/>
                                    <a:gd name="T15" fmla="*/ 1005 h 78"/>
                                    <a:gd name="T16" fmla="*/ 46 w 47"/>
                                    <a:gd name="T17" fmla="*/ 994 h 78"/>
                                    <a:gd name="T18" fmla="*/ 45 w 47"/>
                                    <a:gd name="T19" fmla="*/ 981 h 78"/>
                                    <a:gd name="T20" fmla="*/ 42 w 47"/>
                                    <a:gd name="T21" fmla="*/ 969 h 78"/>
                                    <a:gd name="T22" fmla="*/ 40 w 47"/>
                                    <a:gd name="T23" fmla="*/ 962 h 78"/>
                                    <a:gd name="T24" fmla="*/ 23 w 47"/>
                                    <a:gd name="T25" fmla="*/ 937 h 78"/>
                                    <a:gd name="T26" fmla="*/ 18 w 47"/>
                                    <a:gd name="T27" fmla="*/ 936 h 78"/>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0" t="0" r="r" b="b"/>
                                  <a:pathLst>
                                    <a:path w="47" h="78">
                                      <a:moveTo>
                                        <a:pt x="18" y="0"/>
                                      </a:moveTo>
                                      <a:lnTo>
                                        <a:pt x="13" y="1"/>
                                      </a:lnTo>
                                      <a:lnTo>
                                        <a:pt x="4" y="6"/>
                                      </a:lnTo>
                                      <a:lnTo>
                                        <a:pt x="0" y="16"/>
                                      </a:lnTo>
                                      <a:lnTo>
                                        <a:pt x="0" y="29"/>
                                      </a:lnTo>
                                      <a:lnTo>
                                        <a:pt x="25" y="77"/>
                                      </a:lnTo>
                                      <a:lnTo>
                                        <a:pt x="32" y="76"/>
                                      </a:lnTo>
                                      <a:lnTo>
                                        <a:pt x="42" y="69"/>
                                      </a:lnTo>
                                      <a:lnTo>
                                        <a:pt x="46" y="58"/>
                                      </a:lnTo>
                                      <a:lnTo>
                                        <a:pt x="45" y="45"/>
                                      </a:lnTo>
                                      <a:lnTo>
                                        <a:pt x="42" y="33"/>
                                      </a:lnTo>
                                      <a:lnTo>
                                        <a:pt x="40" y="26"/>
                                      </a:lnTo>
                                      <a:lnTo>
                                        <a:pt x="23" y="1"/>
                                      </a:lnTo>
                                      <a:lnTo>
                                        <a:pt x="1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 name="Freeform 18"/>
                              <wps:cNvSpPr>
                                <a:spLocks/>
                              </wps:cNvSpPr>
                              <wps:spPr bwMode="auto">
                                <a:xfrm>
                                  <a:off x="1400" y="904"/>
                                  <a:ext cx="27" cy="33"/>
                                </a:xfrm>
                                <a:custGeom>
                                  <a:avLst/>
                                  <a:gdLst>
                                    <a:gd name="T0" fmla="*/ 15 w 27"/>
                                    <a:gd name="T1" fmla="*/ 904 h 33"/>
                                    <a:gd name="T2" fmla="*/ 8 w 27"/>
                                    <a:gd name="T3" fmla="*/ 905 h 33"/>
                                    <a:gd name="T4" fmla="*/ 6 w 27"/>
                                    <a:gd name="T5" fmla="*/ 906 h 33"/>
                                    <a:gd name="T6" fmla="*/ 5 w 27"/>
                                    <a:gd name="T7" fmla="*/ 906 h 33"/>
                                    <a:gd name="T8" fmla="*/ 2 w 27"/>
                                    <a:gd name="T9" fmla="*/ 907 h 33"/>
                                    <a:gd name="T10" fmla="*/ 0 w 27"/>
                                    <a:gd name="T11" fmla="*/ 908 h 33"/>
                                    <a:gd name="T12" fmla="*/ 7 w 27"/>
                                    <a:gd name="T13" fmla="*/ 937 h 33"/>
                                    <a:gd name="T14" fmla="*/ 13 w 27"/>
                                    <a:gd name="T15" fmla="*/ 935 h 33"/>
                                    <a:gd name="T16" fmla="*/ 20 w 27"/>
                                    <a:gd name="T17" fmla="*/ 932 h 33"/>
                                    <a:gd name="T18" fmla="*/ 26 w 27"/>
                                    <a:gd name="T19" fmla="*/ 925 h 33"/>
                                    <a:gd name="T20" fmla="*/ 26 w 27"/>
                                    <a:gd name="T21" fmla="*/ 915 h 33"/>
                                    <a:gd name="T22" fmla="*/ 24 w 27"/>
                                    <a:gd name="T23" fmla="*/ 910 h 33"/>
                                    <a:gd name="T24" fmla="*/ 20 w 27"/>
                                    <a:gd name="T25" fmla="*/ 906 h 33"/>
                                    <a:gd name="T26" fmla="*/ 15 w 27"/>
                                    <a:gd name="T27" fmla="*/ 904 h 33"/>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0" t="0" r="r" b="b"/>
                                  <a:pathLst>
                                    <a:path w="27" h="33">
                                      <a:moveTo>
                                        <a:pt x="15" y="0"/>
                                      </a:moveTo>
                                      <a:lnTo>
                                        <a:pt x="8" y="1"/>
                                      </a:lnTo>
                                      <a:lnTo>
                                        <a:pt x="6" y="2"/>
                                      </a:lnTo>
                                      <a:lnTo>
                                        <a:pt x="5" y="2"/>
                                      </a:lnTo>
                                      <a:lnTo>
                                        <a:pt x="2" y="3"/>
                                      </a:lnTo>
                                      <a:lnTo>
                                        <a:pt x="0" y="4"/>
                                      </a:lnTo>
                                      <a:lnTo>
                                        <a:pt x="7" y="33"/>
                                      </a:lnTo>
                                      <a:lnTo>
                                        <a:pt x="13" y="31"/>
                                      </a:lnTo>
                                      <a:lnTo>
                                        <a:pt x="20" y="28"/>
                                      </a:lnTo>
                                      <a:lnTo>
                                        <a:pt x="26" y="21"/>
                                      </a:lnTo>
                                      <a:lnTo>
                                        <a:pt x="26" y="11"/>
                                      </a:lnTo>
                                      <a:lnTo>
                                        <a:pt x="24" y="6"/>
                                      </a:lnTo>
                                      <a:lnTo>
                                        <a:pt x="20" y="2"/>
                                      </a:lnTo>
                                      <a:lnTo>
                                        <a:pt x="15"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 name="Freeform 17"/>
                              <wps:cNvSpPr>
                                <a:spLocks/>
                              </wps:cNvSpPr>
                              <wps:spPr bwMode="auto">
                                <a:xfrm>
                                  <a:off x="1078" y="1042"/>
                                  <a:ext cx="544" cy="158"/>
                                </a:xfrm>
                                <a:custGeom>
                                  <a:avLst/>
                                  <a:gdLst>
                                    <a:gd name="T0" fmla="*/ 544 w 544"/>
                                    <a:gd name="T1" fmla="*/ 1042 h 158"/>
                                    <a:gd name="T2" fmla="*/ 0 w 544"/>
                                    <a:gd name="T3" fmla="*/ 1187 h 158"/>
                                    <a:gd name="T4" fmla="*/ 11 w 544"/>
                                    <a:gd name="T5" fmla="*/ 1200 h 158"/>
                                    <a:gd name="T6" fmla="*/ 544 w 544"/>
                                    <a:gd name="T7" fmla="*/ 1057 h 158"/>
                                    <a:gd name="T8" fmla="*/ 544 w 544"/>
                                    <a:gd name="T9" fmla="*/ 1042 h 158"/>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544" h="158">
                                      <a:moveTo>
                                        <a:pt x="544" y="0"/>
                                      </a:moveTo>
                                      <a:lnTo>
                                        <a:pt x="0" y="145"/>
                                      </a:lnTo>
                                      <a:lnTo>
                                        <a:pt x="11" y="158"/>
                                      </a:lnTo>
                                      <a:lnTo>
                                        <a:pt x="544" y="15"/>
                                      </a:lnTo>
                                      <a:lnTo>
                                        <a:pt x="544" y="0"/>
                                      </a:lnTo>
                                      <a:close/>
                                    </a:path>
                                  </a:pathLst>
                                </a:custGeom>
                                <a:solidFill>
                                  <a:srgbClr val="7EBE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 name="Freeform 16"/>
                              <wps:cNvSpPr>
                                <a:spLocks/>
                              </wps:cNvSpPr>
                              <wps:spPr bwMode="auto">
                                <a:xfrm>
                                  <a:off x="1292" y="1341"/>
                                  <a:ext cx="331" cy="101"/>
                                </a:xfrm>
                                <a:custGeom>
                                  <a:avLst/>
                                  <a:gdLst>
                                    <a:gd name="T0" fmla="*/ 330 w 331"/>
                                    <a:gd name="T1" fmla="*/ 1341 h 101"/>
                                    <a:gd name="T2" fmla="*/ 0 w 331"/>
                                    <a:gd name="T3" fmla="*/ 1430 h 101"/>
                                    <a:gd name="T4" fmla="*/ 10 w 331"/>
                                    <a:gd name="T5" fmla="*/ 1442 h 101"/>
                                    <a:gd name="T6" fmla="*/ 330 w 331"/>
                                    <a:gd name="T7" fmla="*/ 1356 h 101"/>
                                    <a:gd name="T8" fmla="*/ 330 w 331"/>
                                    <a:gd name="T9" fmla="*/ 1341 h 101"/>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331" h="101">
                                      <a:moveTo>
                                        <a:pt x="330" y="0"/>
                                      </a:moveTo>
                                      <a:lnTo>
                                        <a:pt x="0" y="89"/>
                                      </a:lnTo>
                                      <a:lnTo>
                                        <a:pt x="10" y="101"/>
                                      </a:lnTo>
                                      <a:lnTo>
                                        <a:pt x="330" y="15"/>
                                      </a:lnTo>
                                      <a:lnTo>
                                        <a:pt x="330" y="0"/>
                                      </a:lnTo>
                                      <a:close/>
                                    </a:path>
                                  </a:pathLst>
                                </a:custGeom>
                                <a:solidFill>
                                  <a:srgbClr val="7EBE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 name="Freeform 15"/>
                              <wps:cNvSpPr>
                                <a:spLocks/>
                              </wps:cNvSpPr>
                              <wps:spPr bwMode="auto">
                                <a:xfrm>
                                  <a:off x="1399" y="1489"/>
                                  <a:ext cx="224" cy="73"/>
                                </a:xfrm>
                                <a:custGeom>
                                  <a:avLst/>
                                  <a:gdLst>
                                    <a:gd name="T0" fmla="*/ 223 w 224"/>
                                    <a:gd name="T1" fmla="*/ 1489 h 73"/>
                                    <a:gd name="T2" fmla="*/ 0 w 224"/>
                                    <a:gd name="T3" fmla="*/ 1549 h 73"/>
                                    <a:gd name="T4" fmla="*/ 10 w 224"/>
                                    <a:gd name="T5" fmla="*/ 1562 h 73"/>
                                    <a:gd name="T6" fmla="*/ 223 w 224"/>
                                    <a:gd name="T7" fmla="*/ 1505 h 73"/>
                                    <a:gd name="T8" fmla="*/ 223 w 224"/>
                                    <a:gd name="T9" fmla="*/ 1489 h 73"/>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24" h="73">
                                      <a:moveTo>
                                        <a:pt x="223" y="0"/>
                                      </a:moveTo>
                                      <a:lnTo>
                                        <a:pt x="0" y="60"/>
                                      </a:lnTo>
                                      <a:lnTo>
                                        <a:pt x="10" y="73"/>
                                      </a:lnTo>
                                      <a:lnTo>
                                        <a:pt x="223" y="16"/>
                                      </a:lnTo>
                                      <a:lnTo>
                                        <a:pt x="223" y="0"/>
                                      </a:lnTo>
                                      <a:close/>
                                    </a:path>
                                  </a:pathLst>
                                </a:custGeom>
                                <a:solidFill>
                                  <a:srgbClr val="7EBE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 name="Freeform 14"/>
                              <wps:cNvSpPr>
                                <a:spLocks/>
                              </wps:cNvSpPr>
                              <wps:spPr bwMode="auto">
                                <a:xfrm>
                                  <a:off x="1505" y="1639"/>
                                  <a:ext cx="118" cy="44"/>
                                </a:xfrm>
                                <a:custGeom>
                                  <a:avLst/>
                                  <a:gdLst>
                                    <a:gd name="T0" fmla="*/ 117 w 118"/>
                                    <a:gd name="T1" fmla="*/ 1639 h 44"/>
                                    <a:gd name="T2" fmla="*/ 0 w 118"/>
                                    <a:gd name="T3" fmla="*/ 1671 h 44"/>
                                    <a:gd name="T4" fmla="*/ 10 w 118"/>
                                    <a:gd name="T5" fmla="*/ 1682 h 44"/>
                                    <a:gd name="T6" fmla="*/ 117 w 118"/>
                                    <a:gd name="T7" fmla="*/ 1654 h 44"/>
                                    <a:gd name="T8" fmla="*/ 117 w 118"/>
                                    <a:gd name="T9" fmla="*/ 1639 h 44"/>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18" h="44">
                                      <a:moveTo>
                                        <a:pt x="117" y="0"/>
                                      </a:moveTo>
                                      <a:lnTo>
                                        <a:pt x="0" y="32"/>
                                      </a:lnTo>
                                      <a:lnTo>
                                        <a:pt x="10" y="43"/>
                                      </a:lnTo>
                                      <a:lnTo>
                                        <a:pt x="117" y="15"/>
                                      </a:lnTo>
                                      <a:lnTo>
                                        <a:pt x="117" y="0"/>
                                      </a:lnTo>
                                      <a:close/>
                                    </a:path>
                                  </a:pathLst>
                                </a:custGeom>
                                <a:solidFill>
                                  <a:srgbClr val="7EBE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7" name="Picture 13"/>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911" y="996"/>
                                  <a:ext cx="102" cy="13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8" name="Picture 12"/>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1009" y="1238"/>
                                  <a:ext cx="476" cy="461"/>
                                </a:xfrm>
                                <a:prstGeom prst="rect">
                                  <a:avLst/>
                                </a:prstGeom>
                                <a:noFill/>
                                <a:extLst>
                                  <a:ext uri="{909E8E84-426E-40dd-AFC4-6F175D3DCCD1}">
                                    <a14:hiddenFill xmlns:a14="http://schemas.microsoft.com/office/drawing/2010/main">
                                      <a:solidFill>
                                        <a:srgbClr val="FFFFFF"/>
                                      </a:solidFill>
                                    </a14:hiddenFill>
                                  </a:ext>
                                </a:extLst>
                              </pic:spPr>
                            </pic:pic>
                            <wps:wsp>
                              <wps:cNvPr id="49" name="Freeform 11"/>
                              <wps:cNvSpPr>
                                <a:spLocks/>
                              </wps:cNvSpPr>
                              <wps:spPr bwMode="auto">
                                <a:xfrm>
                                  <a:off x="1462" y="433"/>
                                  <a:ext cx="33" cy="33"/>
                                </a:xfrm>
                                <a:custGeom>
                                  <a:avLst/>
                                  <a:gdLst>
                                    <a:gd name="T0" fmla="*/ 16 w 33"/>
                                    <a:gd name="T1" fmla="*/ 433 h 33"/>
                                    <a:gd name="T2" fmla="*/ 10 w 33"/>
                                    <a:gd name="T3" fmla="*/ 434 h 33"/>
                                    <a:gd name="T4" fmla="*/ 5 w 33"/>
                                    <a:gd name="T5" fmla="*/ 438 h 33"/>
                                    <a:gd name="T6" fmla="*/ 1 w 33"/>
                                    <a:gd name="T7" fmla="*/ 443 h 33"/>
                                    <a:gd name="T8" fmla="*/ 0 w 33"/>
                                    <a:gd name="T9" fmla="*/ 450 h 33"/>
                                    <a:gd name="T10" fmla="*/ 1 w 33"/>
                                    <a:gd name="T11" fmla="*/ 455 h 33"/>
                                    <a:gd name="T12" fmla="*/ 5 w 33"/>
                                    <a:gd name="T13" fmla="*/ 460 h 33"/>
                                    <a:gd name="T14" fmla="*/ 10 w 33"/>
                                    <a:gd name="T15" fmla="*/ 464 h 33"/>
                                    <a:gd name="T16" fmla="*/ 16 w 33"/>
                                    <a:gd name="T17" fmla="*/ 465 h 33"/>
                                    <a:gd name="T18" fmla="*/ 22 w 33"/>
                                    <a:gd name="T19" fmla="*/ 464 h 33"/>
                                    <a:gd name="T20" fmla="*/ 28 w 33"/>
                                    <a:gd name="T21" fmla="*/ 460 h 33"/>
                                    <a:gd name="T22" fmla="*/ 32 w 33"/>
                                    <a:gd name="T23" fmla="*/ 455 h 33"/>
                                    <a:gd name="T24" fmla="*/ 33 w 33"/>
                                    <a:gd name="T25" fmla="*/ 450 h 33"/>
                                    <a:gd name="T26" fmla="*/ 32 w 33"/>
                                    <a:gd name="T27" fmla="*/ 443 h 33"/>
                                    <a:gd name="T28" fmla="*/ 28 w 33"/>
                                    <a:gd name="T29" fmla="*/ 438 h 33"/>
                                    <a:gd name="T30" fmla="*/ 22 w 33"/>
                                    <a:gd name="T31" fmla="*/ 434 h 33"/>
                                    <a:gd name="T32" fmla="*/ 16 w 33"/>
                                    <a:gd name="T33" fmla="*/ 433 h 33"/>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Lst>
                                  <a:ahLst/>
                                  <a:cxnLst>
                                    <a:cxn ang="T34">
                                      <a:pos x="T0" y="T1"/>
                                    </a:cxn>
                                    <a:cxn ang="T35">
                                      <a:pos x="T2" y="T3"/>
                                    </a:cxn>
                                    <a:cxn ang="T36">
                                      <a:pos x="T4" y="T5"/>
                                    </a:cxn>
                                    <a:cxn ang="T37">
                                      <a:pos x="T6" y="T7"/>
                                    </a:cxn>
                                    <a:cxn ang="T38">
                                      <a:pos x="T8" y="T9"/>
                                    </a:cxn>
                                    <a:cxn ang="T39">
                                      <a:pos x="T10" y="T11"/>
                                    </a:cxn>
                                    <a:cxn ang="T40">
                                      <a:pos x="T12" y="T13"/>
                                    </a:cxn>
                                    <a:cxn ang="T41">
                                      <a:pos x="T14" y="T15"/>
                                    </a:cxn>
                                    <a:cxn ang="T42">
                                      <a:pos x="T16" y="T17"/>
                                    </a:cxn>
                                    <a:cxn ang="T43">
                                      <a:pos x="T18" y="T19"/>
                                    </a:cxn>
                                    <a:cxn ang="T44">
                                      <a:pos x="T20" y="T21"/>
                                    </a:cxn>
                                    <a:cxn ang="T45">
                                      <a:pos x="T22" y="T23"/>
                                    </a:cxn>
                                    <a:cxn ang="T46">
                                      <a:pos x="T24" y="T25"/>
                                    </a:cxn>
                                    <a:cxn ang="T47">
                                      <a:pos x="T26" y="T27"/>
                                    </a:cxn>
                                    <a:cxn ang="T48">
                                      <a:pos x="T28" y="T29"/>
                                    </a:cxn>
                                    <a:cxn ang="T49">
                                      <a:pos x="T30" y="T31"/>
                                    </a:cxn>
                                    <a:cxn ang="T50">
                                      <a:pos x="T32" y="T33"/>
                                    </a:cxn>
                                  </a:cxnLst>
                                  <a:rect l="0" t="0" r="r" b="b"/>
                                  <a:pathLst>
                                    <a:path w="33" h="33">
                                      <a:moveTo>
                                        <a:pt x="16" y="0"/>
                                      </a:moveTo>
                                      <a:lnTo>
                                        <a:pt x="10" y="1"/>
                                      </a:lnTo>
                                      <a:lnTo>
                                        <a:pt x="5" y="5"/>
                                      </a:lnTo>
                                      <a:lnTo>
                                        <a:pt x="1" y="10"/>
                                      </a:lnTo>
                                      <a:lnTo>
                                        <a:pt x="0" y="17"/>
                                      </a:lnTo>
                                      <a:lnTo>
                                        <a:pt x="1" y="22"/>
                                      </a:lnTo>
                                      <a:lnTo>
                                        <a:pt x="5" y="27"/>
                                      </a:lnTo>
                                      <a:lnTo>
                                        <a:pt x="10" y="31"/>
                                      </a:lnTo>
                                      <a:lnTo>
                                        <a:pt x="16" y="32"/>
                                      </a:lnTo>
                                      <a:lnTo>
                                        <a:pt x="22" y="31"/>
                                      </a:lnTo>
                                      <a:lnTo>
                                        <a:pt x="28" y="27"/>
                                      </a:lnTo>
                                      <a:lnTo>
                                        <a:pt x="32" y="22"/>
                                      </a:lnTo>
                                      <a:lnTo>
                                        <a:pt x="33" y="17"/>
                                      </a:lnTo>
                                      <a:lnTo>
                                        <a:pt x="32" y="10"/>
                                      </a:lnTo>
                                      <a:lnTo>
                                        <a:pt x="28" y="5"/>
                                      </a:lnTo>
                                      <a:lnTo>
                                        <a:pt x="22" y="1"/>
                                      </a:lnTo>
                                      <a:lnTo>
                                        <a:pt x="16" y="0"/>
                                      </a:lnTo>
                                      <a:close/>
                                    </a:path>
                                  </a:pathLst>
                                </a:custGeom>
                                <a:solidFill>
                                  <a:srgbClr val="FFB1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 name="Freeform 10"/>
                              <wps:cNvSpPr>
                                <a:spLocks/>
                              </wps:cNvSpPr>
                              <wps:spPr bwMode="auto">
                                <a:xfrm>
                                  <a:off x="1517" y="610"/>
                                  <a:ext cx="32" cy="32"/>
                                </a:xfrm>
                                <a:custGeom>
                                  <a:avLst/>
                                  <a:gdLst>
                                    <a:gd name="T0" fmla="*/ 16 w 32"/>
                                    <a:gd name="T1" fmla="*/ 610 h 32"/>
                                    <a:gd name="T2" fmla="*/ 10 w 32"/>
                                    <a:gd name="T3" fmla="*/ 611 h 32"/>
                                    <a:gd name="T4" fmla="*/ 5 w 32"/>
                                    <a:gd name="T5" fmla="*/ 615 h 32"/>
                                    <a:gd name="T6" fmla="*/ 1 w 32"/>
                                    <a:gd name="T7" fmla="*/ 620 h 32"/>
                                    <a:gd name="T8" fmla="*/ 0 w 32"/>
                                    <a:gd name="T9" fmla="*/ 626 h 32"/>
                                    <a:gd name="T10" fmla="*/ 1 w 32"/>
                                    <a:gd name="T11" fmla="*/ 632 h 32"/>
                                    <a:gd name="T12" fmla="*/ 5 w 32"/>
                                    <a:gd name="T13" fmla="*/ 637 h 32"/>
                                    <a:gd name="T14" fmla="*/ 10 w 32"/>
                                    <a:gd name="T15" fmla="*/ 641 h 32"/>
                                    <a:gd name="T16" fmla="*/ 16 w 32"/>
                                    <a:gd name="T17" fmla="*/ 642 h 32"/>
                                    <a:gd name="T18" fmla="*/ 22 w 32"/>
                                    <a:gd name="T19" fmla="*/ 641 h 32"/>
                                    <a:gd name="T20" fmla="*/ 27 w 32"/>
                                    <a:gd name="T21" fmla="*/ 637 h 32"/>
                                    <a:gd name="T22" fmla="*/ 31 w 32"/>
                                    <a:gd name="T23" fmla="*/ 632 h 32"/>
                                    <a:gd name="T24" fmla="*/ 32 w 32"/>
                                    <a:gd name="T25" fmla="*/ 626 h 32"/>
                                    <a:gd name="T26" fmla="*/ 31 w 32"/>
                                    <a:gd name="T27" fmla="*/ 620 h 32"/>
                                    <a:gd name="T28" fmla="*/ 27 w 32"/>
                                    <a:gd name="T29" fmla="*/ 615 h 32"/>
                                    <a:gd name="T30" fmla="*/ 22 w 32"/>
                                    <a:gd name="T31" fmla="*/ 611 h 32"/>
                                    <a:gd name="T32" fmla="*/ 16 w 32"/>
                                    <a:gd name="T33" fmla="*/ 610 h 32"/>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Lst>
                                  <a:ahLst/>
                                  <a:cxnLst>
                                    <a:cxn ang="T34">
                                      <a:pos x="T0" y="T1"/>
                                    </a:cxn>
                                    <a:cxn ang="T35">
                                      <a:pos x="T2" y="T3"/>
                                    </a:cxn>
                                    <a:cxn ang="T36">
                                      <a:pos x="T4" y="T5"/>
                                    </a:cxn>
                                    <a:cxn ang="T37">
                                      <a:pos x="T6" y="T7"/>
                                    </a:cxn>
                                    <a:cxn ang="T38">
                                      <a:pos x="T8" y="T9"/>
                                    </a:cxn>
                                    <a:cxn ang="T39">
                                      <a:pos x="T10" y="T11"/>
                                    </a:cxn>
                                    <a:cxn ang="T40">
                                      <a:pos x="T12" y="T13"/>
                                    </a:cxn>
                                    <a:cxn ang="T41">
                                      <a:pos x="T14" y="T15"/>
                                    </a:cxn>
                                    <a:cxn ang="T42">
                                      <a:pos x="T16" y="T17"/>
                                    </a:cxn>
                                    <a:cxn ang="T43">
                                      <a:pos x="T18" y="T19"/>
                                    </a:cxn>
                                    <a:cxn ang="T44">
                                      <a:pos x="T20" y="T21"/>
                                    </a:cxn>
                                    <a:cxn ang="T45">
                                      <a:pos x="T22" y="T23"/>
                                    </a:cxn>
                                    <a:cxn ang="T46">
                                      <a:pos x="T24" y="T25"/>
                                    </a:cxn>
                                    <a:cxn ang="T47">
                                      <a:pos x="T26" y="T27"/>
                                    </a:cxn>
                                    <a:cxn ang="T48">
                                      <a:pos x="T28" y="T29"/>
                                    </a:cxn>
                                    <a:cxn ang="T49">
                                      <a:pos x="T30" y="T31"/>
                                    </a:cxn>
                                    <a:cxn ang="T50">
                                      <a:pos x="T32" y="T33"/>
                                    </a:cxn>
                                  </a:cxnLst>
                                  <a:rect l="0" t="0" r="r" b="b"/>
                                  <a:pathLst>
                                    <a:path w="32" h="32">
                                      <a:moveTo>
                                        <a:pt x="16" y="0"/>
                                      </a:moveTo>
                                      <a:lnTo>
                                        <a:pt x="10" y="1"/>
                                      </a:lnTo>
                                      <a:lnTo>
                                        <a:pt x="5" y="5"/>
                                      </a:lnTo>
                                      <a:lnTo>
                                        <a:pt x="1" y="10"/>
                                      </a:lnTo>
                                      <a:lnTo>
                                        <a:pt x="0" y="16"/>
                                      </a:lnTo>
                                      <a:lnTo>
                                        <a:pt x="1" y="22"/>
                                      </a:lnTo>
                                      <a:lnTo>
                                        <a:pt x="5" y="27"/>
                                      </a:lnTo>
                                      <a:lnTo>
                                        <a:pt x="10" y="31"/>
                                      </a:lnTo>
                                      <a:lnTo>
                                        <a:pt x="16" y="32"/>
                                      </a:lnTo>
                                      <a:lnTo>
                                        <a:pt x="22" y="31"/>
                                      </a:lnTo>
                                      <a:lnTo>
                                        <a:pt x="27" y="27"/>
                                      </a:lnTo>
                                      <a:lnTo>
                                        <a:pt x="31" y="22"/>
                                      </a:lnTo>
                                      <a:lnTo>
                                        <a:pt x="32" y="16"/>
                                      </a:lnTo>
                                      <a:lnTo>
                                        <a:pt x="31" y="10"/>
                                      </a:lnTo>
                                      <a:lnTo>
                                        <a:pt x="27" y="5"/>
                                      </a:lnTo>
                                      <a:lnTo>
                                        <a:pt x="22" y="1"/>
                                      </a:lnTo>
                                      <a:lnTo>
                                        <a:pt x="16" y="0"/>
                                      </a:lnTo>
                                      <a:close/>
                                    </a:path>
                                  </a:pathLst>
                                </a:custGeom>
                                <a:solidFill>
                                  <a:srgbClr val="FFB1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 name="Freeform 9"/>
                              <wps:cNvSpPr>
                                <a:spLocks/>
                              </wps:cNvSpPr>
                              <wps:spPr bwMode="auto">
                                <a:xfrm>
                                  <a:off x="253" y="1191"/>
                                  <a:ext cx="32" cy="33"/>
                                </a:xfrm>
                                <a:custGeom>
                                  <a:avLst/>
                                  <a:gdLst>
                                    <a:gd name="T0" fmla="*/ 15 w 32"/>
                                    <a:gd name="T1" fmla="*/ 1191 h 33"/>
                                    <a:gd name="T2" fmla="*/ 10 w 32"/>
                                    <a:gd name="T3" fmla="*/ 1191 h 33"/>
                                    <a:gd name="T4" fmla="*/ 5 w 32"/>
                                    <a:gd name="T5" fmla="*/ 1195 h 33"/>
                                    <a:gd name="T6" fmla="*/ 1 w 32"/>
                                    <a:gd name="T7" fmla="*/ 1201 h 33"/>
                                    <a:gd name="T8" fmla="*/ 0 w 32"/>
                                    <a:gd name="T9" fmla="*/ 1207 h 33"/>
                                    <a:gd name="T10" fmla="*/ 1 w 32"/>
                                    <a:gd name="T11" fmla="*/ 1213 h 33"/>
                                    <a:gd name="T12" fmla="*/ 5 w 32"/>
                                    <a:gd name="T13" fmla="*/ 1218 h 33"/>
                                    <a:gd name="T14" fmla="*/ 10 w 32"/>
                                    <a:gd name="T15" fmla="*/ 1222 h 33"/>
                                    <a:gd name="T16" fmla="*/ 15 w 32"/>
                                    <a:gd name="T17" fmla="*/ 1223 h 33"/>
                                    <a:gd name="T18" fmla="*/ 21 w 32"/>
                                    <a:gd name="T19" fmla="*/ 1222 h 33"/>
                                    <a:gd name="T20" fmla="*/ 26 w 32"/>
                                    <a:gd name="T21" fmla="*/ 1218 h 33"/>
                                    <a:gd name="T22" fmla="*/ 30 w 32"/>
                                    <a:gd name="T23" fmla="*/ 1213 h 33"/>
                                    <a:gd name="T24" fmla="*/ 31 w 32"/>
                                    <a:gd name="T25" fmla="*/ 1207 h 33"/>
                                    <a:gd name="T26" fmla="*/ 30 w 32"/>
                                    <a:gd name="T27" fmla="*/ 1201 h 33"/>
                                    <a:gd name="T28" fmla="*/ 26 w 32"/>
                                    <a:gd name="T29" fmla="*/ 1195 h 33"/>
                                    <a:gd name="T30" fmla="*/ 21 w 32"/>
                                    <a:gd name="T31" fmla="*/ 1191 h 33"/>
                                    <a:gd name="T32" fmla="*/ 15 w 32"/>
                                    <a:gd name="T33" fmla="*/ 1191 h 33"/>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Lst>
                                  <a:ahLst/>
                                  <a:cxnLst>
                                    <a:cxn ang="T34">
                                      <a:pos x="T0" y="T1"/>
                                    </a:cxn>
                                    <a:cxn ang="T35">
                                      <a:pos x="T2" y="T3"/>
                                    </a:cxn>
                                    <a:cxn ang="T36">
                                      <a:pos x="T4" y="T5"/>
                                    </a:cxn>
                                    <a:cxn ang="T37">
                                      <a:pos x="T6" y="T7"/>
                                    </a:cxn>
                                    <a:cxn ang="T38">
                                      <a:pos x="T8" y="T9"/>
                                    </a:cxn>
                                    <a:cxn ang="T39">
                                      <a:pos x="T10" y="T11"/>
                                    </a:cxn>
                                    <a:cxn ang="T40">
                                      <a:pos x="T12" y="T13"/>
                                    </a:cxn>
                                    <a:cxn ang="T41">
                                      <a:pos x="T14" y="T15"/>
                                    </a:cxn>
                                    <a:cxn ang="T42">
                                      <a:pos x="T16" y="T17"/>
                                    </a:cxn>
                                    <a:cxn ang="T43">
                                      <a:pos x="T18" y="T19"/>
                                    </a:cxn>
                                    <a:cxn ang="T44">
                                      <a:pos x="T20" y="T21"/>
                                    </a:cxn>
                                    <a:cxn ang="T45">
                                      <a:pos x="T22" y="T23"/>
                                    </a:cxn>
                                    <a:cxn ang="T46">
                                      <a:pos x="T24" y="T25"/>
                                    </a:cxn>
                                    <a:cxn ang="T47">
                                      <a:pos x="T26" y="T27"/>
                                    </a:cxn>
                                    <a:cxn ang="T48">
                                      <a:pos x="T28" y="T29"/>
                                    </a:cxn>
                                    <a:cxn ang="T49">
                                      <a:pos x="T30" y="T31"/>
                                    </a:cxn>
                                    <a:cxn ang="T50">
                                      <a:pos x="T32" y="T33"/>
                                    </a:cxn>
                                  </a:cxnLst>
                                  <a:rect l="0" t="0" r="r" b="b"/>
                                  <a:pathLst>
                                    <a:path w="32" h="33">
                                      <a:moveTo>
                                        <a:pt x="15" y="0"/>
                                      </a:moveTo>
                                      <a:lnTo>
                                        <a:pt x="10" y="0"/>
                                      </a:lnTo>
                                      <a:lnTo>
                                        <a:pt x="5" y="4"/>
                                      </a:lnTo>
                                      <a:lnTo>
                                        <a:pt x="1" y="10"/>
                                      </a:lnTo>
                                      <a:lnTo>
                                        <a:pt x="0" y="16"/>
                                      </a:lnTo>
                                      <a:lnTo>
                                        <a:pt x="1" y="22"/>
                                      </a:lnTo>
                                      <a:lnTo>
                                        <a:pt x="5" y="27"/>
                                      </a:lnTo>
                                      <a:lnTo>
                                        <a:pt x="10" y="31"/>
                                      </a:lnTo>
                                      <a:lnTo>
                                        <a:pt x="15" y="32"/>
                                      </a:lnTo>
                                      <a:lnTo>
                                        <a:pt x="21" y="31"/>
                                      </a:lnTo>
                                      <a:lnTo>
                                        <a:pt x="26" y="27"/>
                                      </a:lnTo>
                                      <a:lnTo>
                                        <a:pt x="30" y="22"/>
                                      </a:lnTo>
                                      <a:lnTo>
                                        <a:pt x="31" y="16"/>
                                      </a:lnTo>
                                      <a:lnTo>
                                        <a:pt x="30" y="10"/>
                                      </a:lnTo>
                                      <a:lnTo>
                                        <a:pt x="26" y="4"/>
                                      </a:lnTo>
                                      <a:lnTo>
                                        <a:pt x="21" y="0"/>
                                      </a:lnTo>
                                      <a:lnTo>
                                        <a:pt x="15" y="0"/>
                                      </a:lnTo>
                                      <a:close/>
                                    </a:path>
                                  </a:pathLst>
                                </a:custGeom>
                                <a:solidFill>
                                  <a:srgbClr val="FFB1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 name="Freeform 8"/>
                              <wps:cNvSpPr>
                                <a:spLocks/>
                              </wps:cNvSpPr>
                              <wps:spPr bwMode="auto">
                                <a:xfrm>
                                  <a:off x="527" y="790"/>
                                  <a:ext cx="33" cy="32"/>
                                </a:xfrm>
                                <a:custGeom>
                                  <a:avLst/>
                                  <a:gdLst>
                                    <a:gd name="T0" fmla="*/ 17 w 33"/>
                                    <a:gd name="T1" fmla="*/ 790 h 32"/>
                                    <a:gd name="T2" fmla="*/ 11 w 33"/>
                                    <a:gd name="T3" fmla="*/ 791 h 32"/>
                                    <a:gd name="T4" fmla="*/ 5 w 33"/>
                                    <a:gd name="T5" fmla="*/ 795 h 32"/>
                                    <a:gd name="T6" fmla="*/ 1 w 33"/>
                                    <a:gd name="T7" fmla="*/ 800 h 32"/>
                                    <a:gd name="T8" fmla="*/ 0 w 33"/>
                                    <a:gd name="T9" fmla="*/ 805 h 32"/>
                                    <a:gd name="T10" fmla="*/ 1 w 33"/>
                                    <a:gd name="T11" fmla="*/ 811 h 32"/>
                                    <a:gd name="T12" fmla="*/ 5 w 33"/>
                                    <a:gd name="T13" fmla="*/ 816 h 32"/>
                                    <a:gd name="T14" fmla="*/ 11 w 33"/>
                                    <a:gd name="T15" fmla="*/ 820 h 32"/>
                                    <a:gd name="T16" fmla="*/ 17 w 33"/>
                                    <a:gd name="T17" fmla="*/ 821 h 32"/>
                                    <a:gd name="T18" fmla="*/ 23 w 33"/>
                                    <a:gd name="T19" fmla="*/ 820 h 32"/>
                                    <a:gd name="T20" fmla="*/ 28 w 33"/>
                                    <a:gd name="T21" fmla="*/ 816 h 32"/>
                                    <a:gd name="T22" fmla="*/ 31 w 33"/>
                                    <a:gd name="T23" fmla="*/ 811 h 32"/>
                                    <a:gd name="T24" fmla="*/ 32 w 33"/>
                                    <a:gd name="T25" fmla="*/ 805 h 32"/>
                                    <a:gd name="T26" fmla="*/ 31 w 33"/>
                                    <a:gd name="T27" fmla="*/ 800 h 32"/>
                                    <a:gd name="T28" fmla="*/ 28 w 33"/>
                                    <a:gd name="T29" fmla="*/ 795 h 32"/>
                                    <a:gd name="T30" fmla="*/ 23 w 33"/>
                                    <a:gd name="T31" fmla="*/ 791 h 32"/>
                                    <a:gd name="T32" fmla="*/ 17 w 33"/>
                                    <a:gd name="T33" fmla="*/ 790 h 32"/>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Lst>
                                  <a:ahLst/>
                                  <a:cxnLst>
                                    <a:cxn ang="T34">
                                      <a:pos x="T0" y="T1"/>
                                    </a:cxn>
                                    <a:cxn ang="T35">
                                      <a:pos x="T2" y="T3"/>
                                    </a:cxn>
                                    <a:cxn ang="T36">
                                      <a:pos x="T4" y="T5"/>
                                    </a:cxn>
                                    <a:cxn ang="T37">
                                      <a:pos x="T6" y="T7"/>
                                    </a:cxn>
                                    <a:cxn ang="T38">
                                      <a:pos x="T8" y="T9"/>
                                    </a:cxn>
                                    <a:cxn ang="T39">
                                      <a:pos x="T10" y="T11"/>
                                    </a:cxn>
                                    <a:cxn ang="T40">
                                      <a:pos x="T12" y="T13"/>
                                    </a:cxn>
                                    <a:cxn ang="T41">
                                      <a:pos x="T14" y="T15"/>
                                    </a:cxn>
                                    <a:cxn ang="T42">
                                      <a:pos x="T16" y="T17"/>
                                    </a:cxn>
                                    <a:cxn ang="T43">
                                      <a:pos x="T18" y="T19"/>
                                    </a:cxn>
                                    <a:cxn ang="T44">
                                      <a:pos x="T20" y="T21"/>
                                    </a:cxn>
                                    <a:cxn ang="T45">
                                      <a:pos x="T22" y="T23"/>
                                    </a:cxn>
                                    <a:cxn ang="T46">
                                      <a:pos x="T24" y="T25"/>
                                    </a:cxn>
                                    <a:cxn ang="T47">
                                      <a:pos x="T26" y="T27"/>
                                    </a:cxn>
                                    <a:cxn ang="T48">
                                      <a:pos x="T28" y="T29"/>
                                    </a:cxn>
                                    <a:cxn ang="T49">
                                      <a:pos x="T30" y="T31"/>
                                    </a:cxn>
                                    <a:cxn ang="T50">
                                      <a:pos x="T32" y="T33"/>
                                    </a:cxn>
                                  </a:cxnLst>
                                  <a:rect l="0" t="0" r="r" b="b"/>
                                  <a:pathLst>
                                    <a:path w="33" h="32">
                                      <a:moveTo>
                                        <a:pt x="17" y="0"/>
                                      </a:moveTo>
                                      <a:lnTo>
                                        <a:pt x="11" y="1"/>
                                      </a:lnTo>
                                      <a:lnTo>
                                        <a:pt x="5" y="5"/>
                                      </a:lnTo>
                                      <a:lnTo>
                                        <a:pt x="1" y="10"/>
                                      </a:lnTo>
                                      <a:lnTo>
                                        <a:pt x="0" y="15"/>
                                      </a:lnTo>
                                      <a:lnTo>
                                        <a:pt x="1" y="21"/>
                                      </a:lnTo>
                                      <a:lnTo>
                                        <a:pt x="5" y="26"/>
                                      </a:lnTo>
                                      <a:lnTo>
                                        <a:pt x="11" y="30"/>
                                      </a:lnTo>
                                      <a:lnTo>
                                        <a:pt x="17" y="31"/>
                                      </a:lnTo>
                                      <a:lnTo>
                                        <a:pt x="23" y="30"/>
                                      </a:lnTo>
                                      <a:lnTo>
                                        <a:pt x="28" y="26"/>
                                      </a:lnTo>
                                      <a:lnTo>
                                        <a:pt x="31" y="21"/>
                                      </a:lnTo>
                                      <a:lnTo>
                                        <a:pt x="32" y="15"/>
                                      </a:lnTo>
                                      <a:lnTo>
                                        <a:pt x="31" y="10"/>
                                      </a:lnTo>
                                      <a:lnTo>
                                        <a:pt x="28" y="5"/>
                                      </a:lnTo>
                                      <a:lnTo>
                                        <a:pt x="23" y="1"/>
                                      </a:lnTo>
                                      <a:lnTo>
                                        <a:pt x="17" y="0"/>
                                      </a:lnTo>
                                      <a:close/>
                                    </a:path>
                                  </a:pathLst>
                                </a:custGeom>
                                <a:solidFill>
                                  <a:srgbClr val="FFB1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 name="Freeform 7"/>
                              <wps:cNvSpPr>
                                <a:spLocks/>
                              </wps:cNvSpPr>
                              <wps:spPr bwMode="auto">
                                <a:xfrm>
                                  <a:off x="784" y="501"/>
                                  <a:ext cx="33" cy="32"/>
                                </a:xfrm>
                                <a:custGeom>
                                  <a:avLst/>
                                  <a:gdLst>
                                    <a:gd name="T0" fmla="*/ 17 w 33"/>
                                    <a:gd name="T1" fmla="*/ 501 h 32"/>
                                    <a:gd name="T2" fmla="*/ 11 w 33"/>
                                    <a:gd name="T3" fmla="*/ 503 h 32"/>
                                    <a:gd name="T4" fmla="*/ 5 w 33"/>
                                    <a:gd name="T5" fmla="*/ 506 h 32"/>
                                    <a:gd name="T6" fmla="*/ 1 w 33"/>
                                    <a:gd name="T7" fmla="*/ 511 h 32"/>
                                    <a:gd name="T8" fmla="*/ 0 w 33"/>
                                    <a:gd name="T9" fmla="*/ 518 h 32"/>
                                    <a:gd name="T10" fmla="*/ 1 w 33"/>
                                    <a:gd name="T11" fmla="*/ 523 h 32"/>
                                    <a:gd name="T12" fmla="*/ 5 w 33"/>
                                    <a:gd name="T13" fmla="*/ 528 h 32"/>
                                    <a:gd name="T14" fmla="*/ 11 w 33"/>
                                    <a:gd name="T15" fmla="*/ 532 h 32"/>
                                    <a:gd name="T16" fmla="*/ 17 w 33"/>
                                    <a:gd name="T17" fmla="*/ 533 h 32"/>
                                    <a:gd name="T18" fmla="*/ 23 w 33"/>
                                    <a:gd name="T19" fmla="*/ 532 h 32"/>
                                    <a:gd name="T20" fmla="*/ 28 w 33"/>
                                    <a:gd name="T21" fmla="*/ 528 h 32"/>
                                    <a:gd name="T22" fmla="*/ 32 w 33"/>
                                    <a:gd name="T23" fmla="*/ 523 h 32"/>
                                    <a:gd name="T24" fmla="*/ 33 w 33"/>
                                    <a:gd name="T25" fmla="*/ 518 h 32"/>
                                    <a:gd name="T26" fmla="*/ 32 w 33"/>
                                    <a:gd name="T27" fmla="*/ 511 h 32"/>
                                    <a:gd name="T28" fmla="*/ 28 w 33"/>
                                    <a:gd name="T29" fmla="*/ 506 h 32"/>
                                    <a:gd name="T30" fmla="*/ 23 w 33"/>
                                    <a:gd name="T31" fmla="*/ 503 h 32"/>
                                    <a:gd name="T32" fmla="*/ 17 w 33"/>
                                    <a:gd name="T33" fmla="*/ 501 h 32"/>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Lst>
                                  <a:ahLst/>
                                  <a:cxnLst>
                                    <a:cxn ang="T34">
                                      <a:pos x="T0" y="T1"/>
                                    </a:cxn>
                                    <a:cxn ang="T35">
                                      <a:pos x="T2" y="T3"/>
                                    </a:cxn>
                                    <a:cxn ang="T36">
                                      <a:pos x="T4" y="T5"/>
                                    </a:cxn>
                                    <a:cxn ang="T37">
                                      <a:pos x="T6" y="T7"/>
                                    </a:cxn>
                                    <a:cxn ang="T38">
                                      <a:pos x="T8" y="T9"/>
                                    </a:cxn>
                                    <a:cxn ang="T39">
                                      <a:pos x="T10" y="T11"/>
                                    </a:cxn>
                                    <a:cxn ang="T40">
                                      <a:pos x="T12" y="T13"/>
                                    </a:cxn>
                                    <a:cxn ang="T41">
                                      <a:pos x="T14" y="T15"/>
                                    </a:cxn>
                                    <a:cxn ang="T42">
                                      <a:pos x="T16" y="T17"/>
                                    </a:cxn>
                                    <a:cxn ang="T43">
                                      <a:pos x="T18" y="T19"/>
                                    </a:cxn>
                                    <a:cxn ang="T44">
                                      <a:pos x="T20" y="T21"/>
                                    </a:cxn>
                                    <a:cxn ang="T45">
                                      <a:pos x="T22" y="T23"/>
                                    </a:cxn>
                                    <a:cxn ang="T46">
                                      <a:pos x="T24" y="T25"/>
                                    </a:cxn>
                                    <a:cxn ang="T47">
                                      <a:pos x="T26" y="T27"/>
                                    </a:cxn>
                                    <a:cxn ang="T48">
                                      <a:pos x="T28" y="T29"/>
                                    </a:cxn>
                                    <a:cxn ang="T49">
                                      <a:pos x="T30" y="T31"/>
                                    </a:cxn>
                                    <a:cxn ang="T50">
                                      <a:pos x="T32" y="T33"/>
                                    </a:cxn>
                                  </a:cxnLst>
                                  <a:rect l="0" t="0" r="r" b="b"/>
                                  <a:pathLst>
                                    <a:path w="33" h="32">
                                      <a:moveTo>
                                        <a:pt x="17" y="0"/>
                                      </a:moveTo>
                                      <a:lnTo>
                                        <a:pt x="11" y="2"/>
                                      </a:lnTo>
                                      <a:lnTo>
                                        <a:pt x="5" y="5"/>
                                      </a:lnTo>
                                      <a:lnTo>
                                        <a:pt x="1" y="10"/>
                                      </a:lnTo>
                                      <a:lnTo>
                                        <a:pt x="0" y="17"/>
                                      </a:lnTo>
                                      <a:lnTo>
                                        <a:pt x="1" y="22"/>
                                      </a:lnTo>
                                      <a:lnTo>
                                        <a:pt x="5" y="27"/>
                                      </a:lnTo>
                                      <a:lnTo>
                                        <a:pt x="11" y="31"/>
                                      </a:lnTo>
                                      <a:lnTo>
                                        <a:pt x="17" y="32"/>
                                      </a:lnTo>
                                      <a:lnTo>
                                        <a:pt x="23" y="31"/>
                                      </a:lnTo>
                                      <a:lnTo>
                                        <a:pt x="28" y="27"/>
                                      </a:lnTo>
                                      <a:lnTo>
                                        <a:pt x="32" y="22"/>
                                      </a:lnTo>
                                      <a:lnTo>
                                        <a:pt x="33" y="17"/>
                                      </a:lnTo>
                                      <a:lnTo>
                                        <a:pt x="32" y="10"/>
                                      </a:lnTo>
                                      <a:lnTo>
                                        <a:pt x="28" y="5"/>
                                      </a:lnTo>
                                      <a:lnTo>
                                        <a:pt x="23" y="2"/>
                                      </a:lnTo>
                                      <a:lnTo>
                                        <a:pt x="17" y="0"/>
                                      </a:lnTo>
                                      <a:close/>
                                    </a:path>
                                  </a:pathLst>
                                </a:custGeom>
                                <a:solidFill>
                                  <a:srgbClr val="FFB1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 name="Freeform 6"/>
                              <wps:cNvSpPr>
                                <a:spLocks/>
                              </wps:cNvSpPr>
                              <wps:spPr bwMode="auto">
                                <a:xfrm>
                                  <a:off x="225" y="405"/>
                                  <a:ext cx="32" cy="33"/>
                                </a:xfrm>
                                <a:custGeom>
                                  <a:avLst/>
                                  <a:gdLst>
                                    <a:gd name="T0" fmla="*/ 16 w 32"/>
                                    <a:gd name="T1" fmla="*/ 405 h 33"/>
                                    <a:gd name="T2" fmla="*/ 10 w 32"/>
                                    <a:gd name="T3" fmla="*/ 407 h 33"/>
                                    <a:gd name="T4" fmla="*/ 5 w 32"/>
                                    <a:gd name="T5" fmla="*/ 410 h 33"/>
                                    <a:gd name="T6" fmla="*/ 1 w 32"/>
                                    <a:gd name="T7" fmla="*/ 416 h 33"/>
                                    <a:gd name="T8" fmla="*/ 0 w 32"/>
                                    <a:gd name="T9" fmla="*/ 422 h 33"/>
                                    <a:gd name="T10" fmla="*/ 1 w 32"/>
                                    <a:gd name="T11" fmla="*/ 428 h 33"/>
                                    <a:gd name="T12" fmla="*/ 5 w 32"/>
                                    <a:gd name="T13" fmla="*/ 433 h 33"/>
                                    <a:gd name="T14" fmla="*/ 10 w 32"/>
                                    <a:gd name="T15" fmla="*/ 437 h 33"/>
                                    <a:gd name="T16" fmla="*/ 16 w 32"/>
                                    <a:gd name="T17" fmla="*/ 438 h 33"/>
                                    <a:gd name="T18" fmla="*/ 22 w 32"/>
                                    <a:gd name="T19" fmla="*/ 437 h 33"/>
                                    <a:gd name="T20" fmla="*/ 27 w 32"/>
                                    <a:gd name="T21" fmla="*/ 433 h 33"/>
                                    <a:gd name="T22" fmla="*/ 31 w 32"/>
                                    <a:gd name="T23" fmla="*/ 428 h 33"/>
                                    <a:gd name="T24" fmla="*/ 32 w 32"/>
                                    <a:gd name="T25" fmla="*/ 422 h 33"/>
                                    <a:gd name="T26" fmla="*/ 31 w 32"/>
                                    <a:gd name="T27" fmla="*/ 416 h 33"/>
                                    <a:gd name="T28" fmla="*/ 27 w 32"/>
                                    <a:gd name="T29" fmla="*/ 410 h 33"/>
                                    <a:gd name="T30" fmla="*/ 22 w 32"/>
                                    <a:gd name="T31" fmla="*/ 407 h 33"/>
                                    <a:gd name="T32" fmla="*/ 16 w 32"/>
                                    <a:gd name="T33" fmla="*/ 405 h 33"/>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Lst>
                                  <a:ahLst/>
                                  <a:cxnLst>
                                    <a:cxn ang="T34">
                                      <a:pos x="T0" y="T1"/>
                                    </a:cxn>
                                    <a:cxn ang="T35">
                                      <a:pos x="T2" y="T3"/>
                                    </a:cxn>
                                    <a:cxn ang="T36">
                                      <a:pos x="T4" y="T5"/>
                                    </a:cxn>
                                    <a:cxn ang="T37">
                                      <a:pos x="T6" y="T7"/>
                                    </a:cxn>
                                    <a:cxn ang="T38">
                                      <a:pos x="T8" y="T9"/>
                                    </a:cxn>
                                    <a:cxn ang="T39">
                                      <a:pos x="T10" y="T11"/>
                                    </a:cxn>
                                    <a:cxn ang="T40">
                                      <a:pos x="T12" y="T13"/>
                                    </a:cxn>
                                    <a:cxn ang="T41">
                                      <a:pos x="T14" y="T15"/>
                                    </a:cxn>
                                    <a:cxn ang="T42">
                                      <a:pos x="T16" y="T17"/>
                                    </a:cxn>
                                    <a:cxn ang="T43">
                                      <a:pos x="T18" y="T19"/>
                                    </a:cxn>
                                    <a:cxn ang="T44">
                                      <a:pos x="T20" y="T21"/>
                                    </a:cxn>
                                    <a:cxn ang="T45">
                                      <a:pos x="T22" y="T23"/>
                                    </a:cxn>
                                    <a:cxn ang="T46">
                                      <a:pos x="T24" y="T25"/>
                                    </a:cxn>
                                    <a:cxn ang="T47">
                                      <a:pos x="T26" y="T27"/>
                                    </a:cxn>
                                    <a:cxn ang="T48">
                                      <a:pos x="T28" y="T29"/>
                                    </a:cxn>
                                    <a:cxn ang="T49">
                                      <a:pos x="T30" y="T31"/>
                                    </a:cxn>
                                    <a:cxn ang="T50">
                                      <a:pos x="T32" y="T33"/>
                                    </a:cxn>
                                  </a:cxnLst>
                                  <a:rect l="0" t="0" r="r" b="b"/>
                                  <a:pathLst>
                                    <a:path w="32" h="33">
                                      <a:moveTo>
                                        <a:pt x="16" y="0"/>
                                      </a:moveTo>
                                      <a:lnTo>
                                        <a:pt x="10" y="2"/>
                                      </a:lnTo>
                                      <a:lnTo>
                                        <a:pt x="5" y="5"/>
                                      </a:lnTo>
                                      <a:lnTo>
                                        <a:pt x="1" y="11"/>
                                      </a:lnTo>
                                      <a:lnTo>
                                        <a:pt x="0" y="17"/>
                                      </a:lnTo>
                                      <a:lnTo>
                                        <a:pt x="1" y="23"/>
                                      </a:lnTo>
                                      <a:lnTo>
                                        <a:pt x="5" y="28"/>
                                      </a:lnTo>
                                      <a:lnTo>
                                        <a:pt x="10" y="32"/>
                                      </a:lnTo>
                                      <a:lnTo>
                                        <a:pt x="16" y="33"/>
                                      </a:lnTo>
                                      <a:lnTo>
                                        <a:pt x="22" y="32"/>
                                      </a:lnTo>
                                      <a:lnTo>
                                        <a:pt x="27" y="28"/>
                                      </a:lnTo>
                                      <a:lnTo>
                                        <a:pt x="31" y="23"/>
                                      </a:lnTo>
                                      <a:lnTo>
                                        <a:pt x="32" y="17"/>
                                      </a:lnTo>
                                      <a:lnTo>
                                        <a:pt x="31" y="11"/>
                                      </a:lnTo>
                                      <a:lnTo>
                                        <a:pt x="27" y="5"/>
                                      </a:lnTo>
                                      <a:lnTo>
                                        <a:pt x="22" y="2"/>
                                      </a:lnTo>
                                      <a:lnTo>
                                        <a:pt x="16" y="0"/>
                                      </a:lnTo>
                                      <a:close/>
                                    </a:path>
                                  </a:pathLst>
                                </a:custGeom>
                                <a:solidFill>
                                  <a:srgbClr val="FFB1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 name="Freeform 5"/>
                              <wps:cNvSpPr>
                                <a:spLocks/>
                              </wps:cNvSpPr>
                              <wps:spPr bwMode="auto">
                                <a:xfrm>
                                  <a:off x="1281" y="605"/>
                                  <a:ext cx="33" cy="33"/>
                                </a:xfrm>
                                <a:custGeom>
                                  <a:avLst/>
                                  <a:gdLst>
                                    <a:gd name="T0" fmla="*/ 16 w 33"/>
                                    <a:gd name="T1" fmla="*/ 605 h 33"/>
                                    <a:gd name="T2" fmla="*/ 10 w 33"/>
                                    <a:gd name="T3" fmla="*/ 606 h 33"/>
                                    <a:gd name="T4" fmla="*/ 5 w 33"/>
                                    <a:gd name="T5" fmla="*/ 610 h 33"/>
                                    <a:gd name="T6" fmla="*/ 1 w 33"/>
                                    <a:gd name="T7" fmla="*/ 615 h 33"/>
                                    <a:gd name="T8" fmla="*/ 0 w 33"/>
                                    <a:gd name="T9" fmla="*/ 621 h 33"/>
                                    <a:gd name="T10" fmla="*/ 1 w 33"/>
                                    <a:gd name="T11" fmla="*/ 627 h 33"/>
                                    <a:gd name="T12" fmla="*/ 5 w 33"/>
                                    <a:gd name="T13" fmla="*/ 633 h 33"/>
                                    <a:gd name="T14" fmla="*/ 10 w 33"/>
                                    <a:gd name="T15" fmla="*/ 637 h 33"/>
                                    <a:gd name="T16" fmla="*/ 16 w 33"/>
                                    <a:gd name="T17" fmla="*/ 638 h 33"/>
                                    <a:gd name="T18" fmla="*/ 21 w 33"/>
                                    <a:gd name="T19" fmla="*/ 637 h 33"/>
                                    <a:gd name="T20" fmla="*/ 27 w 33"/>
                                    <a:gd name="T21" fmla="*/ 633 h 33"/>
                                    <a:gd name="T22" fmla="*/ 31 w 33"/>
                                    <a:gd name="T23" fmla="*/ 627 h 33"/>
                                    <a:gd name="T24" fmla="*/ 32 w 33"/>
                                    <a:gd name="T25" fmla="*/ 621 h 33"/>
                                    <a:gd name="T26" fmla="*/ 31 w 33"/>
                                    <a:gd name="T27" fmla="*/ 615 h 33"/>
                                    <a:gd name="T28" fmla="*/ 27 w 33"/>
                                    <a:gd name="T29" fmla="*/ 610 h 33"/>
                                    <a:gd name="T30" fmla="*/ 21 w 33"/>
                                    <a:gd name="T31" fmla="*/ 606 h 33"/>
                                    <a:gd name="T32" fmla="*/ 16 w 33"/>
                                    <a:gd name="T33" fmla="*/ 605 h 33"/>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Lst>
                                  <a:ahLst/>
                                  <a:cxnLst>
                                    <a:cxn ang="T34">
                                      <a:pos x="T0" y="T1"/>
                                    </a:cxn>
                                    <a:cxn ang="T35">
                                      <a:pos x="T2" y="T3"/>
                                    </a:cxn>
                                    <a:cxn ang="T36">
                                      <a:pos x="T4" y="T5"/>
                                    </a:cxn>
                                    <a:cxn ang="T37">
                                      <a:pos x="T6" y="T7"/>
                                    </a:cxn>
                                    <a:cxn ang="T38">
                                      <a:pos x="T8" y="T9"/>
                                    </a:cxn>
                                    <a:cxn ang="T39">
                                      <a:pos x="T10" y="T11"/>
                                    </a:cxn>
                                    <a:cxn ang="T40">
                                      <a:pos x="T12" y="T13"/>
                                    </a:cxn>
                                    <a:cxn ang="T41">
                                      <a:pos x="T14" y="T15"/>
                                    </a:cxn>
                                    <a:cxn ang="T42">
                                      <a:pos x="T16" y="T17"/>
                                    </a:cxn>
                                    <a:cxn ang="T43">
                                      <a:pos x="T18" y="T19"/>
                                    </a:cxn>
                                    <a:cxn ang="T44">
                                      <a:pos x="T20" y="T21"/>
                                    </a:cxn>
                                    <a:cxn ang="T45">
                                      <a:pos x="T22" y="T23"/>
                                    </a:cxn>
                                    <a:cxn ang="T46">
                                      <a:pos x="T24" y="T25"/>
                                    </a:cxn>
                                    <a:cxn ang="T47">
                                      <a:pos x="T26" y="T27"/>
                                    </a:cxn>
                                    <a:cxn ang="T48">
                                      <a:pos x="T28" y="T29"/>
                                    </a:cxn>
                                    <a:cxn ang="T49">
                                      <a:pos x="T30" y="T31"/>
                                    </a:cxn>
                                    <a:cxn ang="T50">
                                      <a:pos x="T32" y="T33"/>
                                    </a:cxn>
                                  </a:cxnLst>
                                  <a:rect l="0" t="0" r="r" b="b"/>
                                  <a:pathLst>
                                    <a:path w="33" h="33">
                                      <a:moveTo>
                                        <a:pt x="16" y="0"/>
                                      </a:moveTo>
                                      <a:lnTo>
                                        <a:pt x="10" y="1"/>
                                      </a:lnTo>
                                      <a:lnTo>
                                        <a:pt x="5" y="5"/>
                                      </a:lnTo>
                                      <a:lnTo>
                                        <a:pt x="1" y="10"/>
                                      </a:lnTo>
                                      <a:lnTo>
                                        <a:pt x="0" y="16"/>
                                      </a:lnTo>
                                      <a:lnTo>
                                        <a:pt x="1" y="22"/>
                                      </a:lnTo>
                                      <a:lnTo>
                                        <a:pt x="5" y="28"/>
                                      </a:lnTo>
                                      <a:lnTo>
                                        <a:pt x="10" y="32"/>
                                      </a:lnTo>
                                      <a:lnTo>
                                        <a:pt x="16" y="33"/>
                                      </a:lnTo>
                                      <a:lnTo>
                                        <a:pt x="21" y="32"/>
                                      </a:lnTo>
                                      <a:lnTo>
                                        <a:pt x="27" y="28"/>
                                      </a:lnTo>
                                      <a:lnTo>
                                        <a:pt x="31" y="22"/>
                                      </a:lnTo>
                                      <a:lnTo>
                                        <a:pt x="32" y="16"/>
                                      </a:lnTo>
                                      <a:lnTo>
                                        <a:pt x="31" y="10"/>
                                      </a:lnTo>
                                      <a:lnTo>
                                        <a:pt x="27" y="5"/>
                                      </a:lnTo>
                                      <a:lnTo>
                                        <a:pt x="21" y="1"/>
                                      </a:lnTo>
                                      <a:lnTo>
                                        <a:pt x="16" y="0"/>
                                      </a:lnTo>
                                      <a:close/>
                                    </a:path>
                                  </a:pathLst>
                                </a:custGeom>
                                <a:solidFill>
                                  <a:srgbClr val="FFB1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6" name="AutoShape 4"/>
                              <wps:cNvSpPr>
                                <a:spLocks/>
                              </wps:cNvSpPr>
                              <wps:spPr bwMode="auto">
                                <a:xfrm>
                                  <a:off x="9" y="473"/>
                                  <a:ext cx="407" cy="122"/>
                                </a:xfrm>
                                <a:custGeom>
                                  <a:avLst/>
                                  <a:gdLst>
                                    <a:gd name="T0" fmla="*/ 1 w 407"/>
                                    <a:gd name="T1" fmla="*/ 473 h 122"/>
                                    <a:gd name="T2" fmla="*/ 0 w 407"/>
                                    <a:gd name="T3" fmla="*/ 493 h 122"/>
                                    <a:gd name="T4" fmla="*/ 32 w 407"/>
                                    <a:gd name="T5" fmla="*/ 500 h 122"/>
                                    <a:gd name="T6" fmla="*/ 85 w 407"/>
                                    <a:gd name="T7" fmla="*/ 511 h 122"/>
                                    <a:gd name="T8" fmla="*/ 123 w 407"/>
                                    <a:gd name="T9" fmla="*/ 528 h 122"/>
                                    <a:gd name="T10" fmla="*/ 143 w 407"/>
                                    <a:gd name="T11" fmla="*/ 543 h 122"/>
                                    <a:gd name="T12" fmla="*/ 171 w 407"/>
                                    <a:gd name="T13" fmla="*/ 564 h 122"/>
                                    <a:gd name="T14" fmla="*/ 219 w 407"/>
                                    <a:gd name="T15" fmla="*/ 586 h 122"/>
                                    <a:gd name="T16" fmla="*/ 264 w 407"/>
                                    <a:gd name="T17" fmla="*/ 595 h 122"/>
                                    <a:gd name="T18" fmla="*/ 306 w 407"/>
                                    <a:gd name="T19" fmla="*/ 594 h 122"/>
                                    <a:gd name="T20" fmla="*/ 340 w 407"/>
                                    <a:gd name="T21" fmla="*/ 586 h 122"/>
                                    <a:gd name="T22" fmla="*/ 368 w 407"/>
                                    <a:gd name="T23" fmla="*/ 575 h 122"/>
                                    <a:gd name="T24" fmla="*/ 382 w 407"/>
                                    <a:gd name="T25" fmla="*/ 568 h 122"/>
                                    <a:gd name="T26" fmla="*/ 247 w 407"/>
                                    <a:gd name="T27" fmla="*/ 565 h 122"/>
                                    <a:gd name="T28" fmla="*/ 207 w 407"/>
                                    <a:gd name="T29" fmla="*/ 551 h 122"/>
                                    <a:gd name="T30" fmla="*/ 165 w 407"/>
                                    <a:gd name="T31" fmla="*/ 525 h 122"/>
                                    <a:gd name="T32" fmla="*/ 162 w 407"/>
                                    <a:gd name="T33" fmla="*/ 523 h 122"/>
                                    <a:gd name="T34" fmla="*/ 153 w 407"/>
                                    <a:gd name="T35" fmla="*/ 516 h 122"/>
                                    <a:gd name="T36" fmla="*/ 139 w 407"/>
                                    <a:gd name="T37" fmla="*/ 508 h 122"/>
                                    <a:gd name="T38" fmla="*/ 121 w 407"/>
                                    <a:gd name="T39" fmla="*/ 498 h 122"/>
                                    <a:gd name="T40" fmla="*/ 97 w 407"/>
                                    <a:gd name="T41" fmla="*/ 488 h 122"/>
                                    <a:gd name="T42" fmla="*/ 70 w 407"/>
                                    <a:gd name="T43" fmla="*/ 479 h 122"/>
                                    <a:gd name="T44" fmla="*/ 37 w 407"/>
                                    <a:gd name="T45" fmla="*/ 474 h 122"/>
                                    <a:gd name="T46" fmla="*/ 394 w 407"/>
                                    <a:gd name="T47" fmla="*/ 531 h 122"/>
                                    <a:gd name="T48" fmla="*/ 384 w 407"/>
                                    <a:gd name="T49" fmla="*/ 534 h 122"/>
                                    <a:gd name="T50" fmla="*/ 378 w 407"/>
                                    <a:gd name="T51" fmla="*/ 539 h 122"/>
                                    <a:gd name="T52" fmla="*/ 365 w 407"/>
                                    <a:gd name="T53" fmla="*/ 547 h 122"/>
                                    <a:gd name="T54" fmla="*/ 343 w 407"/>
                                    <a:gd name="T55" fmla="*/ 556 h 122"/>
                                    <a:gd name="T56" fmla="*/ 316 w 407"/>
                                    <a:gd name="T57" fmla="*/ 564 h 122"/>
                                    <a:gd name="T58" fmla="*/ 283 w 407"/>
                                    <a:gd name="T59" fmla="*/ 568 h 122"/>
                                    <a:gd name="T60" fmla="*/ 389 w 407"/>
                                    <a:gd name="T61" fmla="*/ 564 h 122"/>
                                    <a:gd name="T62" fmla="*/ 400 w 407"/>
                                    <a:gd name="T63" fmla="*/ 556 h 122"/>
                                    <a:gd name="T64" fmla="*/ 405 w 407"/>
                                    <a:gd name="T65" fmla="*/ 551 h 122"/>
                                    <a:gd name="T66" fmla="*/ 406 w 407"/>
                                    <a:gd name="T67" fmla="*/ 541 h 122"/>
                                    <a:gd name="T68" fmla="*/ 400 w 407"/>
                                    <a:gd name="T69" fmla="*/ 532 h 122"/>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Lst>
                                  <a:ahLst/>
                                  <a:cxnLst>
                                    <a:cxn ang="T70">
                                      <a:pos x="T0" y="T1"/>
                                    </a:cxn>
                                    <a:cxn ang="T71">
                                      <a:pos x="T2" y="T3"/>
                                    </a:cxn>
                                    <a:cxn ang="T72">
                                      <a:pos x="T4" y="T5"/>
                                    </a:cxn>
                                    <a:cxn ang="T73">
                                      <a:pos x="T6" y="T7"/>
                                    </a:cxn>
                                    <a:cxn ang="T74">
                                      <a:pos x="T8" y="T9"/>
                                    </a:cxn>
                                    <a:cxn ang="T75">
                                      <a:pos x="T10" y="T11"/>
                                    </a:cxn>
                                    <a:cxn ang="T76">
                                      <a:pos x="T12" y="T13"/>
                                    </a:cxn>
                                    <a:cxn ang="T77">
                                      <a:pos x="T14" y="T15"/>
                                    </a:cxn>
                                    <a:cxn ang="T78">
                                      <a:pos x="T16" y="T17"/>
                                    </a:cxn>
                                    <a:cxn ang="T79">
                                      <a:pos x="T18" y="T19"/>
                                    </a:cxn>
                                    <a:cxn ang="T80">
                                      <a:pos x="T20" y="T21"/>
                                    </a:cxn>
                                    <a:cxn ang="T81">
                                      <a:pos x="T22" y="T23"/>
                                    </a:cxn>
                                    <a:cxn ang="T82">
                                      <a:pos x="T24" y="T25"/>
                                    </a:cxn>
                                    <a:cxn ang="T83">
                                      <a:pos x="T26" y="T27"/>
                                    </a:cxn>
                                    <a:cxn ang="T84">
                                      <a:pos x="T28" y="T29"/>
                                    </a:cxn>
                                    <a:cxn ang="T85">
                                      <a:pos x="T30" y="T31"/>
                                    </a:cxn>
                                    <a:cxn ang="T86">
                                      <a:pos x="T32" y="T33"/>
                                    </a:cxn>
                                    <a:cxn ang="T87">
                                      <a:pos x="T34" y="T35"/>
                                    </a:cxn>
                                    <a:cxn ang="T88">
                                      <a:pos x="T36" y="T37"/>
                                    </a:cxn>
                                    <a:cxn ang="T89">
                                      <a:pos x="T38" y="T39"/>
                                    </a:cxn>
                                    <a:cxn ang="T90">
                                      <a:pos x="T40" y="T41"/>
                                    </a:cxn>
                                    <a:cxn ang="T91">
                                      <a:pos x="T42" y="T43"/>
                                    </a:cxn>
                                    <a:cxn ang="T92">
                                      <a:pos x="T44" y="T45"/>
                                    </a:cxn>
                                    <a:cxn ang="T93">
                                      <a:pos x="T46" y="T47"/>
                                    </a:cxn>
                                    <a:cxn ang="T94">
                                      <a:pos x="T48" y="T49"/>
                                    </a:cxn>
                                    <a:cxn ang="T95">
                                      <a:pos x="T50" y="T51"/>
                                    </a:cxn>
                                    <a:cxn ang="T96">
                                      <a:pos x="T52" y="T53"/>
                                    </a:cxn>
                                    <a:cxn ang="T97">
                                      <a:pos x="T54" y="T55"/>
                                    </a:cxn>
                                    <a:cxn ang="T98">
                                      <a:pos x="T56" y="T57"/>
                                    </a:cxn>
                                    <a:cxn ang="T99">
                                      <a:pos x="T58" y="T59"/>
                                    </a:cxn>
                                    <a:cxn ang="T100">
                                      <a:pos x="T60" y="T61"/>
                                    </a:cxn>
                                    <a:cxn ang="T101">
                                      <a:pos x="T62" y="T63"/>
                                    </a:cxn>
                                    <a:cxn ang="T102">
                                      <a:pos x="T64" y="T65"/>
                                    </a:cxn>
                                    <a:cxn ang="T103">
                                      <a:pos x="T66" y="T67"/>
                                    </a:cxn>
                                    <a:cxn ang="T104">
                                      <a:pos x="T68" y="T69"/>
                                    </a:cxn>
                                  </a:cxnLst>
                                  <a:rect l="0" t="0" r="r" b="b"/>
                                  <a:pathLst>
                                    <a:path w="407" h="122">
                                      <a:moveTo>
                                        <a:pt x="20" y="0"/>
                                      </a:moveTo>
                                      <a:lnTo>
                                        <a:pt x="1" y="0"/>
                                      </a:lnTo>
                                      <a:lnTo>
                                        <a:pt x="0" y="7"/>
                                      </a:lnTo>
                                      <a:lnTo>
                                        <a:pt x="0" y="20"/>
                                      </a:lnTo>
                                      <a:lnTo>
                                        <a:pt x="1" y="27"/>
                                      </a:lnTo>
                                      <a:lnTo>
                                        <a:pt x="32" y="27"/>
                                      </a:lnTo>
                                      <a:lnTo>
                                        <a:pt x="61" y="32"/>
                                      </a:lnTo>
                                      <a:lnTo>
                                        <a:pt x="85" y="38"/>
                                      </a:lnTo>
                                      <a:lnTo>
                                        <a:pt x="106" y="46"/>
                                      </a:lnTo>
                                      <a:lnTo>
                                        <a:pt x="123" y="55"/>
                                      </a:lnTo>
                                      <a:lnTo>
                                        <a:pt x="134" y="64"/>
                                      </a:lnTo>
                                      <a:lnTo>
                                        <a:pt x="143" y="70"/>
                                      </a:lnTo>
                                      <a:lnTo>
                                        <a:pt x="146" y="73"/>
                                      </a:lnTo>
                                      <a:lnTo>
                                        <a:pt x="171" y="91"/>
                                      </a:lnTo>
                                      <a:lnTo>
                                        <a:pt x="196" y="103"/>
                                      </a:lnTo>
                                      <a:lnTo>
                                        <a:pt x="219" y="113"/>
                                      </a:lnTo>
                                      <a:lnTo>
                                        <a:pt x="243" y="119"/>
                                      </a:lnTo>
                                      <a:lnTo>
                                        <a:pt x="264" y="122"/>
                                      </a:lnTo>
                                      <a:lnTo>
                                        <a:pt x="286" y="122"/>
                                      </a:lnTo>
                                      <a:lnTo>
                                        <a:pt x="306" y="121"/>
                                      </a:lnTo>
                                      <a:lnTo>
                                        <a:pt x="323" y="117"/>
                                      </a:lnTo>
                                      <a:lnTo>
                                        <a:pt x="340" y="113"/>
                                      </a:lnTo>
                                      <a:lnTo>
                                        <a:pt x="356" y="107"/>
                                      </a:lnTo>
                                      <a:lnTo>
                                        <a:pt x="368" y="102"/>
                                      </a:lnTo>
                                      <a:lnTo>
                                        <a:pt x="380" y="96"/>
                                      </a:lnTo>
                                      <a:lnTo>
                                        <a:pt x="382" y="95"/>
                                      </a:lnTo>
                                      <a:lnTo>
                                        <a:pt x="265" y="95"/>
                                      </a:lnTo>
                                      <a:lnTo>
                                        <a:pt x="247" y="92"/>
                                      </a:lnTo>
                                      <a:lnTo>
                                        <a:pt x="227" y="86"/>
                                      </a:lnTo>
                                      <a:lnTo>
                                        <a:pt x="207" y="78"/>
                                      </a:lnTo>
                                      <a:lnTo>
                                        <a:pt x="187" y="67"/>
                                      </a:lnTo>
                                      <a:lnTo>
                                        <a:pt x="165" y="52"/>
                                      </a:lnTo>
                                      <a:lnTo>
                                        <a:pt x="164" y="51"/>
                                      </a:lnTo>
                                      <a:lnTo>
                                        <a:pt x="162" y="50"/>
                                      </a:lnTo>
                                      <a:lnTo>
                                        <a:pt x="158" y="47"/>
                                      </a:lnTo>
                                      <a:lnTo>
                                        <a:pt x="153" y="43"/>
                                      </a:lnTo>
                                      <a:lnTo>
                                        <a:pt x="147" y="40"/>
                                      </a:lnTo>
                                      <a:lnTo>
                                        <a:pt x="139" y="35"/>
                                      </a:lnTo>
                                      <a:lnTo>
                                        <a:pt x="131" y="30"/>
                                      </a:lnTo>
                                      <a:lnTo>
                                        <a:pt x="121" y="25"/>
                                      </a:lnTo>
                                      <a:lnTo>
                                        <a:pt x="110" y="19"/>
                                      </a:lnTo>
                                      <a:lnTo>
                                        <a:pt x="97" y="15"/>
                                      </a:lnTo>
                                      <a:lnTo>
                                        <a:pt x="84" y="10"/>
                                      </a:lnTo>
                                      <a:lnTo>
                                        <a:pt x="70" y="6"/>
                                      </a:lnTo>
                                      <a:lnTo>
                                        <a:pt x="54" y="3"/>
                                      </a:lnTo>
                                      <a:lnTo>
                                        <a:pt x="37" y="1"/>
                                      </a:lnTo>
                                      <a:lnTo>
                                        <a:pt x="20" y="0"/>
                                      </a:lnTo>
                                      <a:close/>
                                      <a:moveTo>
                                        <a:pt x="394" y="58"/>
                                      </a:moveTo>
                                      <a:lnTo>
                                        <a:pt x="389" y="58"/>
                                      </a:lnTo>
                                      <a:lnTo>
                                        <a:pt x="384" y="61"/>
                                      </a:lnTo>
                                      <a:lnTo>
                                        <a:pt x="382" y="63"/>
                                      </a:lnTo>
                                      <a:lnTo>
                                        <a:pt x="378" y="66"/>
                                      </a:lnTo>
                                      <a:lnTo>
                                        <a:pt x="372" y="70"/>
                                      </a:lnTo>
                                      <a:lnTo>
                                        <a:pt x="365" y="74"/>
                                      </a:lnTo>
                                      <a:lnTo>
                                        <a:pt x="355" y="78"/>
                                      </a:lnTo>
                                      <a:lnTo>
                                        <a:pt x="343" y="83"/>
                                      </a:lnTo>
                                      <a:lnTo>
                                        <a:pt x="330" y="88"/>
                                      </a:lnTo>
                                      <a:lnTo>
                                        <a:pt x="316" y="91"/>
                                      </a:lnTo>
                                      <a:lnTo>
                                        <a:pt x="301" y="94"/>
                                      </a:lnTo>
                                      <a:lnTo>
                                        <a:pt x="283" y="95"/>
                                      </a:lnTo>
                                      <a:lnTo>
                                        <a:pt x="382" y="95"/>
                                      </a:lnTo>
                                      <a:lnTo>
                                        <a:pt x="389" y="91"/>
                                      </a:lnTo>
                                      <a:lnTo>
                                        <a:pt x="396" y="86"/>
                                      </a:lnTo>
                                      <a:lnTo>
                                        <a:pt x="400" y="83"/>
                                      </a:lnTo>
                                      <a:lnTo>
                                        <a:pt x="402" y="82"/>
                                      </a:lnTo>
                                      <a:lnTo>
                                        <a:pt x="405" y="78"/>
                                      </a:lnTo>
                                      <a:lnTo>
                                        <a:pt x="407" y="73"/>
                                      </a:lnTo>
                                      <a:lnTo>
                                        <a:pt x="406" y="68"/>
                                      </a:lnTo>
                                      <a:lnTo>
                                        <a:pt x="404" y="63"/>
                                      </a:lnTo>
                                      <a:lnTo>
                                        <a:pt x="400" y="59"/>
                                      </a:lnTo>
                                      <a:lnTo>
                                        <a:pt x="394" y="5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7" name="Picture 3"/>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577"/>
                                  <a:ext cx="407" cy="43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id="Group 2" o:spid="_x0000_s1026" style="width:86.45pt;height:96.45pt;mso-position-horizontal-relative:char;mso-position-vertical-relative:line" coordsize="1729,1929"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">
                      <v:shape id="AutoShape 48" o:spid="_x0000_s1027" style="position:absolute;width:1729;height:1929;visibility:visible;mso-wrap-style:square;v-text-anchor:top" coordsize="1729,192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juoWbwgAA&#10;ANoAAAAPAAAAZHJzL2Rvd25yZXYueG1sRI9RawIxEITfC/6HsAXfaq61tXIaRQqCLxWq/oBtst6d&#10;XjbHbdTTX28KBR+HmfmGmc47X6sztVIFNvA6yEAR2+AqLgzstsuXMSiJyA7rwGTgSgLzWe9pirkL&#10;F/6h8yYWKkFYcjRQxtjkWostyaMMQkOcvH1oPcYk20K7Fi8J7mv9lmUj7bHitFBiQ18l2ePm5A3Y&#10;8Ynlpj+EDtvbcvj5K+vu2xrTf+4WE1CRuvgI/7dXzsA7/F1JN0DP7g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KO6hZvCAAAA2gAAAA8AAAAAAAAAAAAAAAAAlwIAAGRycy9kb3du&#10;cmV2LnhtbFBLBQYAAAAABAAEAPUAAACGAwAAAAA=&#10;" path="m593,1901l408,1901,420,1915,432,1915,444,1928,559,1928,575,1915,593,1901xm829,1901l673,1901,694,1915,713,1928,800,1928,806,1915,824,1915,829,1901xm1177,1915l974,1915,987,1928,1167,1928,1177,1915xm1449,1915l1356,1915,1372,1928,1437,1928,1449,1915xm1689,1915l1626,1915,1641,1928,1681,1928,1689,1915xm66,1901l33,1901,37,1915,54,1915,66,1901xm368,1887l221,1887,235,1901,248,1915,324,1915,339,1901,353,1901,368,1887xm1208,1901l934,1901,947,1915,1197,1915,1208,1901xm1489,1901l1326,1901,1342,1915,1475,1915,1489,1901xm1697,1901l1564,1901,1580,1915,1694,1915,1697,1901xm100,1887l27,1887,30,1901,89,1901,100,1887xm1228,1887l384,1887,396,1901,1218,1901,1228,1887xm1707,1887l1300,1887,1310,1901,1704,1901,1707,1887xm122,1874l26,1874,26,1887,111,1887,122,1874xm1708,1874l195,1874,209,1887,1708,1887,1708,1874xm1676,1792l58,1792,52,1806,45,1820,39,1833,34,1847,30,1860,27,1874,1707,1874,1704,1860,1699,1847,1695,1833,1689,1820,1682,1806,1676,1792xm1685,1534l49,1534,33,1575,28,1589,23,1602,20,1616,20,1629,23,1643,30,1657,38,1670,47,1684,56,1697,64,1711,70,1725,73,1738,73,1752,69,1779,64,1792,1670,1792,1665,1779,1661,1752,1661,1738,1664,1725,1670,1711,1677,1697,1686,1684,1695,1670,1704,1657,1711,1643,1714,1629,1714,1616,1711,1602,1707,1589,1700,1575,1693,1562,1685,1534xm1708,720l26,720,20,733,15,747,10,760,1,801,,828,1,855,5,883,11,910,19,937,29,964,39,991,44,1018,45,1032,42,1059,36,1073,31,1086,19,1113,14,1127,7,1141,5,1154,8,1181,17,1195,27,1222,35,1236,44,1276,42,1304,37,1317,27,1331,10,1358,4,1371,2,1399,4,1426,9,1439,17,1467,27,1480,37,1507,49,1521,50,1534,1683,1534,1685,1521,1692,1507,1698,1507,1705,1494,1711,1480,1717,1467,1722,1453,1726,1439,1729,1426,1729,1371,1728,1358,1723,1358,1706,1331,1695,1317,1691,1304,1690,1276,1693,1263,1698,1236,1706,1222,1717,1195,1721,1195,1725,1181,1727,1181,1729,1168,1729,1141,1727,1141,1726,1127,1720,1127,1714,1113,1709,1100,1697,1073,1692,1059,1689,1032,1690,1018,1695,991,1699,978,1709,951,1714,937,1719,923,1723,910,1726,896,1729,883,1729,774,1727,774,1724,760,1714,733,1708,720xm54,41l45,41,51,68,57,81,59,95,56,109,49,136,40,149,32,163,24,190,16,204,11,231,9,244,10,272,16,299,24,326,31,353,36,380,38,407,35,435,27,448,10,475,9,489,10,516,14,530,19,543,25,557,32,570,38,584,46,597,52,625,55,638,54,665,49,679,44,693,38,706,33,720,1701,720,1695,706,1690,693,1680,665,1679,638,1688,597,1695,584,1702,570,1709,557,1715,543,1720,530,1723,516,1724,489,1723,475,1706,448,1698,435,1695,407,1697,380,1703,353,1710,326,1717,299,1723,272,1725,244,1722,231,1717,204,1710,190,1702,163,1694,149,1685,136,1678,109,1675,95,1679,81,1685,54,63,54,54,41xm364,27l171,27,153,41,135,54,616,54,607,41,377,41,364,27xm1478,14l1356,14,1341,27,1323,41,698,41,687,54,1532,54,1519,41,1506,27,1492,27,1478,14xm1692,27l1580,27,1564,41,1548,54,1685,54,1691,41,1692,41,1692,27xm575,27l443,27,430,41,591,41,575,27xm966,27l719,27,708,41,996,41,966,27xm1204,14l1116,14,1110,27,1086,27,1070,41,1242,41,1223,27,1204,14xm310,14l208,14,190,27,323,27,310,14xm545,14l468,14,456,27,559,27,545,14xm937,14l738,14,728,27,952,27,937,14xm1654,14l1636,14,1617,27,1672,27,1654,14xm892,0l772,,760,14,907,14,892,0xm1185,0l1145,,1135,14,1195,14,1185,0xm1435,0l1364,,1360,14,1450,14,1435,0xe" fillcolor="#ffb100" stroked="f">
                        <v:path arrowok="t" o:connecttype="custom" o:connectlocs="559,1928;713,1928;974,1915;1372,1928;1681,1928;66,1901;339,1901;1197,1915;1489,1901;100,1887;384,1887;1310,1901;111,1887;1708,1874;34,1847;1695,1833;33,1575;30,1657;73,1738;1661,1752;1695,1670;1707,1589;20,733;5,883;45,1032;7,1141;44,1276;2,1399;49,1521;1705,1494;1729,1371;1690,1276;1725,1181;1720,1127;1690,1018;1723,910;1714,733;59,95;16,204;31,353;9,489;38,584;44,693;1680,665;1715,543;1698,435;1723,272;1694,149;63,54;616,54;1341,27;1506,27;1548,54;443,27;708,41;1086,27;208,14;456,27;952,27;1654,14;1185,0;1364,0" o:connectangles="0,0,0,0,0,0,0,0,0,0,0,0,0,0,0,0,0,0,0,0,0,0,0,0,0,0,0,0,0,0,0,0,0,0,0,0,0,0,0,0,0,0,0,0,0,0,0,0,0,0,0,0,0,0,0,0,0,0,0,0,0,0"/>
                      </v:shape>
                      <v:rect id="Rectangle 47" o:spid="_x0000_s1028" style="position:absolute;left:138;top:122;width:1484;height:1681;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" fillcolor="#007eff" stroked="f"/>
                      <v:shape id="Freeform 46" o:spid="_x0000_s1029" style="position:absolute;left:136;top:122;width:1487;height:1682;visibility:visible;mso-wrap-style:square;v-text-anchor:top" coordsize="1487,168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33o6FwQAA&#10;ANsAAAAPAAAAZHJzL2Rvd25yZXYueG1sRI9Bi8JADIXvC/6HIYK3dargKtVRRLrgTa0ePIZObIud&#10;TOnMav335iDsLeG9vPdlteldox7Uhdqzgck4AUVceFtzaeBy/v1egAoR2WLjmQy8KMBmPfhaYWr9&#10;k0/0yGOpJIRDigaqGNtU61BU5DCMfUss2s13DqOsXalth08Jd42eJsmPdlizNFTY0q6i4p7/OQPc&#10;4HWbhzmWB+pn2THfZdnxZcxo2G+XoCL18d/8ud5bwRd6+UUG0Os3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996OhcEAAADbAAAADwAAAAAAAAAAAAAAAACXAgAAZHJzL2Rvd25y&#10;ZXYueG1sUEsFBgAAAAAEAAQA9QAAAIUDAAAAAA==&#10;" path="m2,0l0,,,1681,1486,1681,2,0xe" fillcolor="red" stroked="f">
                        <v:path arrowok="t" o:connecttype="custom" o:connectlocs="2,122;0,122;0,1803;1486,1803;2,122" o:connectangles="0,0,0,0,0"/>
                      </v:shape>
                      <v:shape id="Freeform 45" o:spid="_x0000_s1030" style="position:absolute;left:410;top:705;width:1212;height:1098;visibility:visible;mso-wrap-style:square;v-text-anchor:top" coordsize="1212,109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HW2XUwwAA&#10;ANsAAAAPAAAAZHJzL2Rvd25yZXYueG1sRE9LawIxEL4X+h/CCL3VrEsVXY1SpIVeRHy04G3cTDdb&#10;N5NtEnX77xuh0Nt8fM+ZLTrbiAv5UDtWMOhnIIhLp2uuFOx3r49jECEia2wck4IfCrCY39/NsNDu&#10;yhu6bGMlUgiHAhWYGNtCylAashj6riVO3KfzFmOCvpLa4zWF20bmWTaSFmtODQZbWhoqT9uzVZBn&#10;w/b4PXlZPq0/Tofj1/vK+ElU6qHXPU9BROriv/jP/abT/Bxuv6QD5PwX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HW2XUwwAAANsAAAAPAAAAAAAAAAAAAAAAAJcCAABkcnMvZG93&#10;bnJldi54bWxQSwUGAAAAAAQABAD1AAAAhwMAAAAA&#10;" path="m1084,0l84,245,28,277,1,331,,351,4,372,216,1098,1212,1098,1212,118,1200,77,1165,26,1106,1,1084,0xe" fillcolor="black" stroked="f">
                        <v:path arrowok="t" o:connecttype="custom" o:connectlocs="1084,705;84,950;28,982;1,1036;0,1056;4,1077;216,1803;1212,1803;1212,823;1200,782;1165,731;1106,706;1084,705" o:connectangles="0,0,0,0,0,0,0,0,0,0,0,0,0"/>
                      </v:shape>
                      <v:shape id="Freeform 44" o:spid="_x0000_s1031" style="position:absolute;left:518;top:710;width:1104;height:1093;visibility:visible;mso-wrap-style:square;v-text-anchor:top" coordsize="1104,109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Y451RxAAA&#10;ANsAAAAPAAAAZHJzL2Rvd25yZXYueG1sRE9Na8JAEL0L/Q/LFHoR3aRKKamraKE04sE21vuQHZO0&#10;2dmQ3cbor3cFwds83ufMFr2pRUetqywriMcRCOLc6ooLBT+7j9ErCOeRNdaWScGJHCzmD4MZJtoe&#10;+Zu6zBcihLBLUEHpfZNI6fKSDLqxbYgDd7CtQR9gW0jd4jGEm1o+R9GLNFhxaCixofeS8r/s3yjY&#10;rvaT5vybbr7odBh+Vuf9Os1ipZ4e++UbCE+9v4tv7lSH+VO4/hIOkPML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WOOdUcQAAADbAAAADwAAAAAAAAAAAAAAAACXAgAAZHJzL2Rv&#10;d25yZXYueG1sUEsFBgAAAAAEAAQA9QAAAIgDAAAAAA==&#10;" path="m1053,0l1044,1,1033,3,1023,5,91,254,30,292,1,356,,380,4,404,189,1093,1104,1093,1104,11,1094,7,1084,4,1074,2,1065,1,1053,0xe" fillcolor="#3e3e3e" stroked="f">
                        <v:path arrowok="t" o:connecttype="custom" o:connectlocs="1053,710;1044,711;1033,713;1023,715;91,964;30,1002;1,1066;0,1090;4,1114;189,1803;1104,1803;1104,721;1094,717;1084,714;1074,712;1065,711;1053,710" o:connectangles="0,0,0,0,0,0,0,0,0,0,0,0,0,0,0,0,0"/>
                      </v:shape>
                      <v:shape id="Freeform 43" o:spid="_x0000_s1032" style="position:absolute;left:548;top:931;width:1075;height:873;visibility:visible;mso-wrap-style:square;v-text-anchor:top" coordsize="1075,87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HIcTowAAA&#10;ANsAAAAPAAAAZHJzL2Rvd25yZXYueG1sRE9NawIxEL0L/Q9hCr1pogeRrVFKpeChl64i623YTDeL&#10;m8k2ibr990YQvM3jfc5yPbhOXCjE1rOG6USBIK69abnRsN99jRcgYkI22HkmDf8UYb16GS2xMP7K&#10;P3QpUyNyCMcCNdiU+kLKWFtyGCe+J87crw8OU4ahkSbgNYe7Ts6UmkuHLecGiz19WqpP5dlpUMdd&#10;v6GqOpjvSpnyHBb29Fdr/fY6fLyDSDSkp/jh3po8fw73X/IBcnUD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CHIcTowAAAANsAAAAPAAAAAAAAAAAAAAAAAJcCAABkcnMvZG93bnJl&#10;di54bWxQSwUGAAAAAAQABAD1AAAAhAMAAAAA&#10;" path="m303,0l68,61,60,64,52,69,44,73,36,78,1,140,,158,3,175,190,872,1074,872,303,0xe" fillcolor="#cee8ff" stroked="f">
                        <v:path arrowok="t" o:connecttype="custom" o:connectlocs="303,931;68,992;60,995;52,1000;44,1004;36,1009;1,1071;0,1089;3,1106;190,1803;1074,1803;303,931" o:connectangles="0,0,0,0,0,0,0,0,0,0,0,0"/>
                      </v:shape>
                      <v:shape id="Freeform 42" o:spid="_x0000_s1033" style="position:absolute;left:1065;top:1682;width:557;height:121;visibility:visible;mso-wrap-style:square;v-text-anchor:top" coordsize="557,12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YCTJBxQAA&#10;ANsAAAAPAAAAZHJzL2Rvd25yZXYueG1sRI9BT8MwDIXvSPyHyJN2QSxlB0Bl2TQhIU1sHCg9cDSN&#10;aSsapyTpUv49PiBxs/We3/u82c1uUGcKsfds4GZVgCJuvO25NVC/PV3fg4oJ2eLgmQz8UITd9vJi&#10;g6X1mV/pXKVWSQjHEg10KY2l1rHpyGFc+ZFYtE8fHCZZQ6ttwCzhbtDrorjVDnuWhg5Heuyo+aom&#10;ZyCH6aVaX02nu5yb78P7qX7+ONbGLBfz/gFUojn9m/+uD1bwBVZ+kQH09hc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NgJMkHFAAAA2wAAAA8AAAAAAAAAAAAAAAAAlwIAAGRycy9k&#10;b3ducmV2LnhtbFBLBQYAAAAABAAEAPUAAACJAwAAAAA=&#10;" path="m450,0l0,121,557,121,450,0xe" fillcolor="#cee8ff" stroked="f">
                        <v:path arrowok="t" o:connecttype="custom" o:connectlocs="450,1682;0,1803;557,1803;450,1682" o:connectangles="0,0,0,0"/>
                      </v:shape>
                      <v:shape id="Freeform 41" o:spid="_x0000_s1034" style="position:absolute;left:693;top:1187;width:397;height:118;visibility:visible;mso-wrap-style:square;v-text-anchor:top" coordsize="397,11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Vmy+XwwAA&#10;ANsAAAAPAAAAZHJzL2Rvd25yZXYueG1sRE9Na8JAEL0L/odlCr3pbi1qGl3FFsSCJ2MpPQ7ZMQlm&#10;Z9PsVmN/vSsI3ubxPme+7GwtTtT6yrGGl6ECQZw7U3Gh4Wu/HiQgfEA2WDsmDRfysFz0e3NMjTvz&#10;jk5ZKEQMYZ+ihjKEJpXS5yVZ9EPXEEfu4FqLIcK2kKbFcwy3tRwpNZEWK44NJTb0UVJ+zP6shtfv&#10;XaE2/9ll649q+j76Hf8kyVjr56duNQMRqAsP8d39aeL8N7j9Eg+Qiys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Vmy+XwwAAANsAAAAPAAAAAAAAAAAAAAAAAJcCAABkcnMvZG93&#10;bnJldi54bWxQSwUGAAAAAAQABAD1AAAAhwMAAAAA&#10;" path="m385,0l0,103,4,118,396,13,385,0xe" fillcolor="#007eff" stroked="f">
                        <v:path arrowok="t" o:connecttype="custom" o:connectlocs="385,1187;0,1290;4,1305;396,1200;385,1187" o:connectangles="0,0,0,0,0"/>
                      </v:shape>
                      <v:shape id="Freeform 40" o:spid="_x0000_s1035" style="position:absolute;left:731;top:1308;width:465;height:137;visibility:visible;mso-wrap-style:square;v-text-anchor:top" coordsize="465,137"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" path="m453,0l0,122,4,136,465,13,453,0xe" fillcolor="#007eff" stroked="f">
                        <v:path arrowok="t" o:connecttype="custom" o:connectlocs="453,1308;0,1430;4,1444;465,1321;453,1308" o:connectangles="0,0,0,0,0"/>
                      </v:shape>
                      <v:shape id="Freeform 39" o:spid="_x0000_s1036" style="position:absolute;left:769;top:1430;width:534;height:153;visibility:visible;mso-wrap-style:square;v-text-anchor:top" coordsize="534,15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Yc2M+xQAA&#10;ANsAAAAPAAAAZHJzL2Rvd25yZXYueG1sRI/NasMwEITvhbyD2EBviWwf3OBECSUQMLSX/JS2t421&#10;tUyslbFUx+nTR4VCj8PMfMOsNqNtxUC9bxwrSOcJCOLK6YZrBafjbrYA4QOyxtYxKbiRh8168rDC&#10;Qrsr72k4hFpECPsCFZgQukJKXxmy6OeuI47el+sthij7WuoerxFuW5klSS4tNhwXDHa0NVRdDt9W&#10;gUxf3xeXT58NP/vy7YPzF3M7Pyn1OB2flyACjeE//NcutYIshd8v8QfI9R0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BhzYz7FAAAA2wAAAA8AAAAAAAAAAAAAAAAAlwIAAGRycy9k&#10;b3ducmV2LnhtbFBLBQYAAAAABAAEAPUAAACJAwAAAAA=&#10;" path="m523,0l0,138,4,152,533,12,523,0xe" fillcolor="#007eff" stroked="f">
                        <v:path arrowok="t" o:connecttype="custom" o:connectlocs="523,1430;0,1568;4,1582;533,1442;523,1430" o:connectangles="0,0,0,0,0"/>
                      </v:shape>
                      <v:shape id="Freeform 38" o:spid="_x0000_s1037" style="position:absolute;left:806;top:1549;width:604;height:173;visibility:visible;mso-wrap-style:square;v-text-anchor:top" coordsize="604,17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8LptNxgAA&#10;ANsAAAAPAAAAZHJzL2Rvd25yZXYueG1sRI9Ba8JAFITvBf/D8oReim4aREt0FRHa2kvFqK3eHtln&#10;Esy+TbNbjf/eLQg9DjPzDTOZtaYSZ2pcaVnBcz8CQZxZXXKuYLt57b2AcB5ZY2WZFFzJwWzaeZhg&#10;ou2F13ROfS4ChF2CCgrv60RKlxVk0PVtTRy8o20M+iCbXOoGLwFuKhlH0VAaLDksFFjToqDslP4a&#10;BW/vP4PV/uk7/ZS7zXE3Ouiv9EMr9dht52MQnlr/H763l1pBHMPfl/AD5PQG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C8LptNxgAAANsAAAAPAAAAAAAAAAAAAAAAAJcCAABkcnMv&#10;ZG93bnJldi54bWxQSwUGAAAAAAQABAD1AAAAigMAAAAA&#10;" path="m593,0l0,159,4,173,603,13,593,0xe" fillcolor="#007eff" stroked="f">
                        <v:path arrowok="t" o:connecttype="custom" o:connectlocs="593,1549;0,1708;4,1722;603,1562;593,1549" o:connectangles="0,0,0,0,0"/>
                      </v:shape>
                      <v:shape id="Freeform 37" o:spid="_x0000_s1038" style="position:absolute;left:1008;top:1671;width:508;height:133;visibility:visible;mso-wrap-style:square;v-text-anchor:top" coordsize="508,13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DG+5kwwAA&#10;ANsAAAAPAAAAZHJzL2Rvd25yZXYueG1sRI9BawIxFITvBf9DeEJvNdstqKxGKYK0FES0pefXzXN3&#10;cfMSN2lc/70RBI/DzHzDzJe9aUWkzjeWFbyOMhDEpdUNVwp+vtcvUxA+IGtsLZOCC3lYLgZPcyy0&#10;PfOO4j5UIkHYF6igDsEVUvqyJoN+ZB1x8g62MxiS7CqpOzwnuGllnmVjabDhtFCjo1VN5XH/bxT8&#10;bT9iM4nud5Vvjl/jynl9ilOlnof9+wxEoD48wvf2p1aQv8HtS/oBcnEF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DG+5kwwAAANsAAAAPAAAAAAAAAAAAAAAAAJcCAABkcnMvZG93&#10;bnJldi54bWxQSwUGAAAAAAQABAD1AAAAhwMAAAAA&#10;" path="m497,0l0,132,57,132,507,11,497,0xe" fillcolor="#007eff" stroked="f">
                        <v:path arrowok="t" o:connecttype="custom" o:connectlocs="497,1671;0,1803;57,1803;507,1682;497,1671" o:connectangles="0,0,0,0,0"/>
                      </v:shape>
                      <v:shape id="Freeform 36" o:spid="_x0000_s1039" style="position:absolute;left:851;top:741;width:771;height:1063;visibility:visible;mso-wrap-style:square;v-text-anchor:top" coordsize="771,106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sZiAuwgAA&#10;ANsAAAAPAAAAZHJzL2Rvd25yZXYueG1sRI9Ra8JAEITfC/6HYwXf6kVJRaOniFQopVCM/oAltybR&#10;3F7IbU3673uFQh+HmfmG2ewG16gHdaH2bGA2TUARF97WXBq4nI/PS1BBkC02nsnANwXYbUdPG8ys&#10;7/lEj1xKFSEcMjRQibSZ1qGoyGGY+pY4elffOZQou1LbDvsId42eJ8lCO6w5LlTY0qGi4p5/OQMv&#10;r/T+YT8TuaV6sezzIPaUroyZjIf9GpTQIP/hv/abNTBP4fdL/AF6+wM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KxmIC7CAAAA2wAAAA8AAAAAAAAAAAAAAAAAlwIAAGRycy9kb3du&#10;cmV2LnhtbFBLBQYAAAAABAAEAPUAAACGAwAAAAA=&#10;" path="m725,0l716,,707,1,,190,771,1062,771,14,770,13,769,13,761,9,752,5,743,3,734,1,725,0xe" stroked="f">
                        <v:path arrowok="t" o:connecttype="custom" o:connectlocs="725,741;716,741;707,742;0,931;771,1803;771,755;770,754;770,754;769,754;761,750;752,746;743,744;734,742;725,741" o:connectangles="0,0,0,0,0,0,0,0,0,0,0,0,0,0"/>
                      </v:shape>
                      <v:shape id="Freeform 35" o:spid="_x0000_s1040" style="position:absolute;left:1184;top:1191;width:438;height:130;visibility:visible;mso-wrap-style:square;v-text-anchor:top" coordsize="438,13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EhafJxgAA&#10;ANsAAAAPAAAAZHJzL2Rvd25yZXYueG1sRI9PawIxFMTvQr9DeEIvotkK/mE1ilQK7UFB14u35+a5&#10;Wd28bDepbr99UxA8DjPzG2a+bG0lbtT40rGCt0ECgjh3uuRCwSH76E9B+ICssXJMCn7Jw3Lx0plj&#10;qt2dd3Tbh0JECPsUFZgQ6lRKnxuy6AeuJo7e2TUWQ5RNIXWD9wi3lRwmyVhaLDkuGKzp3VB+3f9Y&#10;BZNRttlcL+vTKhtvM/NNx3XPfin12m1XMxCB2vAMP9qfWsFwBP9f4g+Qiz8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BEhafJxgAAANsAAAAPAAAAAAAAAAAAAAAAAJcCAABkcnMv&#10;ZG93bnJldi54bWxQSwUGAAAAAAQABAD1AAAAigMAAAAA&#10;" path="m438,0l0,117,12,130,438,16,438,0xe" fillcolor="#7ebeff" stroked="f">
                        <v:path arrowok="t" o:connecttype="custom" o:connectlocs="438,1191;0,1308;12,1321;438,1207;438,1191" o:connectangles="0,0,0,0,0"/>
                      </v:shape>
                      <v:shape id="Picture 34" o:spid="_x0000_s1041" type="#_x0000_t75" style="position:absolute;left:770;top:567;width:377;height:148;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">
                        <v:imagedata r:id="rId161" o:title=""/>
                      </v:shape>
                      <v:shape id="AutoShape 33" o:spid="_x0000_s1042" style="position:absolute;left:945;top:205;width:640;height:281;visibility:visible;mso-wrap-style:square;v-text-anchor:top" coordsize="640,28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esZ0UwwAA&#10;ANsAAAAPAAAAZHJzL2Rvd25yZXYueG1sRI9Pi8IwFMTvgt8hPGFva6rgv2oUFZcVwYPVi7dH82yL&#10;zUttslq/vREWPA4z8xtmtmhMKe5Uu8Kygl43AkGcWl1wpuB0/Pkeg3AeWWNpmRQ8ycFi3m7NMNb2&#10;wQe6Jz4TAcIuRgW591UspUtzMui6tiIO3sXWBn2QdSZ1jY8AN6XsR9FQGiw4LORY0Tqn9Jr8GQUX&#10;M0mLwXm1K/f2N9lsb5NjdPJKfXWa5RSEp8Z/wv/trVbQH8H7S/gBcv4C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esZ0UwwAAANsAAAAPAAAAAAAAAAAAAAAAAJcCAABkcnMvZG93&#10;bnJldi54bWxQSwUGAAAAAAQABAD1AAAAhwMAAAAA&#10;" path="m423,151l314,151,246,280,321,260,423,151xm0,101l57,214,29,255,81,242,110,206,314,151,423,151,426,147,123,147,,101xm246,0l172,20,277,86,245,97,217,108,149,135,135,142,126,146,123,147,426,147,458,113,640,63,630,57,618,51,615,50,407,50,246,0xm537,35l507,35,490,37,474,38,458,41,441,43,424,46,407,50,615,50,606,47,594,43,580,39,567,37,552,36,537,35xe" fillcolor="black" stroked="f">
                        <v:path arrowok="t" o:connecttype="custom" o:connectlocs="423,356;314,356;246,485;321,465;423,356;0,306;57,419;29,460;81,447;110,411;314,356;423,356;426,352;123,352;0,306;246,205;172,225;277,291;245,302;217,313;149,340;135,347;126,351;123,352;426,352;458,318;640,268;630,262;618,256;615,255;407,255;246,205;537,240;507,240;490,242;474,243;458,246;441,248;424,251;407,255;615,255;606,252;594,248;580,244;567,242;552,241;537,240" o:connectangles="0,0,0,0,0,0,0,0,0,0,0,0,0,0,0,0,0,0,0,0,0,0,0,0,0,0,0,0,0,0,0,0,0,0,0,0,0,0,0,0,0,0,0,0,0,0,0"/>
                      </v:shape>
                      <v:shape id="Picture 32" o:spid="_x0000_s1043" type="#_x0000_t75" style="position:absolute;left:178;top:1386;width:296;height:266;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">
                        <v:imagedata r:id="rId162" o:title=""/>
                      </v:shape>
                      <v:shape id="Picture 31" o:spid="_x0000_s1044" type="#_x0000_t75" style="position:absolute;left:464;top:210;width:273;height:269;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LgY&#10;8onDAAAA2wAAAA8AAABkcnMvZG93bnJldi54bWxEj8FqwzAQRO+F/IPYQG6NHBPc1I0SQqCQm6ld&#10;aI9ba2ObWCsjqbbz91Wh0OMwM2+Y/XE2vRjJ+c6ygs06AUFcW91xo+C9en3cgfABWWNvmRTcycPx&#10;sHjYY67txG80lqEREcI+RwVtCEMupa9bMujXdiCO3tU6gyFK10jtcIpw08s0STJpsOO40OJA55bq&#10;W/ltFOhtYd0Thiz72G2m2+dXIdPqqtRqOZ9eQASaw3/4r33RCtJn+P0Sf4A8/AA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uBjyicMAAADbAAAADwAAAAAAAAAAAAAAAACcAgAA&#10;ZHJzL2Rvd25yZXYueG1sUEsFBgAAAAAEAAQA9wAAAIwDAAAAAA==&#10;">
                        <v:imagedata r:id="rId163" o:title=""/>
                      </v:shape>
                      <v:shape id="Freeform 30" o:spid="_x0000_s1045" style="position:absolute;left:1567;top:1788;width:56;height:15;visibility:visible;mso-wrap-style:square;v-text-anchor:top" coordsize="56,15"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prgKKwAAA&#10;ANsAAAAPAAAAZHJzL2Rvd25yZXYueG1sRE9Ni8IwEL0v+B/CCN7WVAWRaiwqLAiisCqCt6EZ29Jm&#10;0m1S291fbw4LHh/ve5X0phJPalxhWcFkHIEgTq0uOFNwvXx9LkA4j6yxskwKfslBsh58rDDWtuNv&#10;ep59JkIIuxgV5N7XsZQuzcmgG9uaOHAP2xj0ATaZ1A12IdxUchpFc2mw4NCQY027nNLy3BoFx7aS&#10;t0PJp+5ve+CWrv7ndD8qNRr2myUIT71/i//de61gFtaHL+EHyPUL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AprgKKwAAAANsAAAAPAAAAAAAAAAAAAAAAAJcCAABkcnMvZG93bnJl&#10;di54bWxQSwUGAAAAAAQABAD1AAAAhAMAAAAA&#10;" path="m55,0l0,15,55,15,55,0xe" fillcolor="#7ebeff" stroked="f">
                        <v:path arrowok="t" o:connecttype="custom" o:connectlocs="55,1788;0,1803;55,1803;55,1788" o:connectangles="0,0,0,0"/>
                      </v:shape>
                      <v:shape id="Freeform 29" o:spid="_x0000_s1046" style="position:absolute;left:682;top:1055;width:113;height:141;visibility:visible;mso-wrap-style:square;v-text-anchor:top" coordsize="113,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PCwsawgAA&#10;ANsAAAAPAAAAZHJzL2Rvd25yZXYueG1sRI9BawIxFITvhf6H8AreNKuCbVejSEEQBanW3h+b5yZ1&#10;87Juoq7/3ghCj8PMfMNMZq2rxIWaYD0r6PcyEMSF15ZLBfufRfcDRIjIGivPpOBGAWbT15cJ5tpf&#10;eUuXXSxFgnDIUYGJsc6lDIUhh6Hna+LkHXzjMCbZlFI3eE1wV8lBlo2kQ8tpwWBNX4aK4+7sFBzD&#10;5rf8rvdmPbf2712u9OcJtVKdt3Y+BhGpjf/hZ3upFQz78PiSfoCc3gE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A8LCxrCAAAA2wAAAA8AAAAAAAAAAAAAAAAAlwIAAGRycy9kb3du&#10;cmV2LnhtbFBLBQYAAAAABAAEAPUAAACGAwAAAAA=&#10;" path="m77,0l71,,59,2,52,3,45,5,1,18,,19,3,29,6,38,9,48,12,60,17,80,23,99,33,140,34,141,38,140,43,138,47,137,51,136,55,135,59,133,64,132,69,131,70,130,68,123,66,118,65,113,63,107,62,103,61,99,59,91,66,90,72,88,79,86,86,83,92,80,97,77,102,72,106,67,111,56,113,46,112,37,110,31,108,24,104,16,99,10,93,5,89,2,77,0xe" fillcolor="#007eff" stroked="f">
                        <v:path arrowok="t" o:connecttype="custom" o:connectlocs="77,1055;71,1055;59,1057;52,1058;45,1060;1,1073;0,1074;3,1084;6,1093;9,1103;12,1115;17,1135;23,1154;33,1195;34,1196;38,1195;43,1193;47,1192;51,1191;55,1190;59,1188;64,1187;69,1186;70,1185;68,1178;66,1173;65,1168;63,1162;62,1158;61,1154;59,1146;66,1145;72,1143;79,1141;86,1138;92,1135;97,1132;102,1127;106,1122;111,1111;113,1101;112,1092;110,1086;108,1079;104,1071;99,1065;93,1060;89,1057;77,1055" o:connectangles="0,0,0,0,0,0,0,0,0,0,0,0,0,0,0,0,0,0,0,0,0,0,0,0,0,0,0,0,0,0,0,0,0,0,0,0,0,0,0,0,0,0,0,0,0,0,0,0,0"/>
                      </v:shape>
                      <v:shape id="AutoShape 28" o:spid="_x0000_s1047" style="position:absolute;left:807;top:1026;width:119;height:146;visibility:visible;mso-wrap-style:square;v-text-anchor:top" coordsize="119,14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Yxd3xxQAA&#10;ANsAAAAPAAAAZHJzL2Rvd25yZXYueG1sRI9Ba8JAFITvgv9heYXedKOSEqKrFInYXEpqe/H2zD6T&#10;YPZtyK4m/ffdQqHHYWa+YTa70bTiQb1rLCtYzCMQxKXVDVcKvj4PswSE88gaW8uk4Jsc7LbTyQZT&#10;bQf+oMfJVyJA2KWooPa+S6V0ZU0G3dx2xMG72t6gD7KvpO5xCHDTymUUvUiDDYeFGjva11TeTnej&#10;wCZFszhn1fv5Eh+zIo91nmReqeen8XUNwtPo/8N/7TetYLWE3y/hB8jtD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JjF3fHFAAAA2wAAAA8AAAAAAAAAAAAAAAAAlwIAAGRycy9k&#10;b3ducmV2LnhtbFBLBQYAAAAABAAEAPUAAACJAwAAAAA=&#10;" path="m50,0l6,13,5,14,,144,1,145,33,136,34,135,32,105,67,95,109,95,52,1,50,0xm109,95l67,95,81,123,82,123,88,122,92,120,96,119,100,119,119,114,119,111,109,95xe" fillcolor="#007eff" stroked="f">
                        <v:path arrowok="t" o:connecttype="custom" o:connectlocs="50,1026;6,1039;5,1040;0,1170;1,1171;33,1162;34,1161;32,1131;67,1121;109,1121;52,1027;50,1026;109,1121;67,1121;81,1149;82,1149;88,1148;92,1146;96,1145;100,1145;119,1140;119,1137;109,1121" o:connectangles="0,0,0,0,0,0,0,0,0,0,0,0,0,0,0,0,0,0,0,0,0,0,0"/>
                      </v:shape>
                      <v:shape id="AutoShape 27" o:spid="_x0000_s1048" style="position:absolute;left:1012;top:969;width:103;height:137;visibility:visible;mso-wrap-style:square;v-text-anchor:top" coordsize="103,137"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ZNDzsxAAA&#10;ANsAAAAPAAAAZHJzL2Rvd25yZXYueG1sRI9Bi8IwFITvgv8hPGFvNlVZkWoUEQWR3YN2PXh7NM+2&#10;2ryUJqvVX28WhD0OM/MNM1u0phI3alxpWcEgikEQZ1aXnCv4STf9CQjnkTVWlknBgxws5t3ODBNt&#10;77yn28HnIkDYJaig8L5OpHRZQQZdZGvi4J1tY9AH2eRSN3gPcFPJYRyPpcGSw0KBNa0Kyq6HXxMo&#10;33r9/Con291pdTQmXl7cZ5oq9dFrl1MQnlr/H363t1rBaAR/X8IPkPMX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2TQ87MQAAADbAAAADwAAAAAAAAAAAAAAAACXAgAAZHJzL2Rv&#10;d25yZXYueG1sUEsFBgAAAAAEAAQA9QAAAIgDAAAAAA==&#10;" path="m20,107l19,107,18,108,20,116,21,122,23,127,24,135,26,137,49,137,54,136,60,134,67,132,73,130,79,127,85,123,90,120,95,116,97,111,31,111,24,109,23,108,22,108,20,107xm67,0l50,,44,1,38,3,32,5,27,6,22,9,18,11,15,14,11,17,8,20,6,23,2,31,,38,,46,2,54,5,62,9,68,13,72,19,76,24,80,30,80,36,82,41,83,51,84,55,85,59,86,63,89,65,93,65,96,64,101,60,105,51,109,46,110,38,111,97,111,98,110,101,104,102,100,103,94,103,86,102,80,100,73,97,68,92,62,85,57,78,54,72,52,66,51,63,51,52,49,49,49,45,48,41,45,38,41,38,36,39,35,40,32,41,31,43,30,46,27,50,26,53,26,79,26,74,2,73,1,70,1,67,0xm79,26l58,26,64,26,69,27,71,27,74,28,76,30,78,31,80,30,79,26xe" fillcolor="#7ebeff" stroked="f">
                        <v:path arrowok="t" o:connecttype="custom" o:connectlocs="19,1076;20,1085;23,1096;26,1106;54,1105;67,1101;79,1096;90,1089;97,1080;24,1078;22,1077;67,969;44,970;32,974;22,978;15,983;8,989;2,1000;0,1015;5,1031;13,1041;24,1049;36,1051;51,1053;59,1055;65,1062;64,1070;51,1078;38,1080;98,1079;102,1069;103,1055;100,1042;92,1031;78,1023;66,1020;52,1018;45,1017;38,1010;39,1004;41,1000;46,996;53,995;74,971;70,970;79,995;64,995;71,996;76,999;80,999" o:connectangles="0,0,0,0,0,0,0,0,0,0,0,0,0,0,0,0,0,0,0,0,0,0,0,0,0,0,0,0,0,0,0,0,0,0,0,0,0,0,0,0,0,0,0,0,0,0,0,0,0,0"/>
                      </v:shape>
                      <v:shape id="Freeform 26" o:spid="_x0000_s1049" style="position:absolute;left:1111;top:941;width:113;height:141;visibility:visible;mso-wrap-style:square;v-text-anchor:top" coordsize="113,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wFFrUxgAA&#10;ANsAAAAPAAAAZHJzL2Rvd25yZXYueG1sRI9Ba8JAFITvBf/D8oTemo1aiqRZRQRRKqWYCKW3R/Y1&#10;Wcy+jdlV03/fLRQ8DjPzDZMvB9uKK/XeOFYwSVIQxJXThmsFx3LzNAfhA7LG1jEp+CEPy8XoIcdM&#10;uxsf6FqEWkQI+wwVNCF0mZS+asiiT1xHHL1v11sMUfa11D3eIty2cpqmL9Ki4bjQYEfrhqpTcbEK&#10;yrfpbvW+2V6+zMd8X9Trbbk/fyr1OB5WryACDeEe/m/vtILZM/x9iT9ALn4B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CwFFrUxgAAANsAAAAPAAAAAAAAAAAAAAAAAJcCAABkcnMv&#10;ZG93bnJldi54bWxQSwUGAAAAAAQABAD1AAAAigMAAAAA&#10;" path="m81,0l64,,58,3,51,4,44,5,,17,,19,3,29,6,38,8,49,11,60,16,79,21,99,26,119,31,140,33,141,38,139,43,138,47,137,50,136,58,134,62,132,68,131,68,129,66,123,65,117,63,112,62,108,60,100,60,96,59,92,64,90,112,46,111,38,110,30,107,23,104,16,99,10,92,5,87,3,81,0xe" fillcolor="#7ebeff" stroked="f">
                        <v:path arrowok="t" o:connecttype="custom" o:connectlocs="81,941;64,941;58,944;51,945;44,946;0,958;0,960;3,970;6,979;8,990;11,1001;16,1020;21,1040;26,1060;31,1081;33,1082;38,1080;43,1079;47,1078;50,1077;58,1075;62,1073;68,1072;68,1070;66,1064;65,1058;63,1053;62,1049;60,1041;60,1037;59,1033;64,1031;112,987;111,979;110,971;107,964;104,957;99,951;92,946;87,944;81,941" o:connectangles="0,0,0,0,0,0,0,0,0,0,0,0,0,0,0,0,0,0,0,0,0,0,0,0,0,0,0,0,0,0,0,0,0,0,0,0,0,0,0,0,0"/>
                      </v:shape>
                      <v:shape id="Freeform 25" o:spid="_x0000_s1050" style="position:absolute;left:1235;top:908;width:123;height:133;visibility:visible;mso-wrap-style:square;v-text-anchor:top" coordsize="123,13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QqzxHwAAA&#10;ANsAAAAPAAAAZHJzL2Rvd25yZXYueG1sRE/dasIwFL4f+A7hCN5pqqKMaixuoAgD0boHODTHttqc&#10;lCbauqc3grDLj+9/mXSmEndqXGlZwXgUgSDOrC45V/B72gw/QTiPrLGyTAoe5CBZ9T6WGGvb8pHu&#10;qc9FCGEXo4LC+zqW0mUFGXQjWxMH7mwbgz7AJpe6wTaEm0pOomguDZYcGgqs6bug7JrejAKOHntv&#10;dtu/r9M2m803lzDv8KPUoN+tFyA8df5f/HbvtILpDF5fwg+QqycA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CQqzxHwAAAANsAAAAPAAAAAAAAAAAAAAAAAJcCAABkcnMvZG93bnJl&#10;di54bWxQSwUGAAAAAAQABAD1AAAAhAMAAAAA&#10;" path="m70,0l60,,54,1,49,2,44,3,34,6,26,10,19,14,,51,,62,22,119,53,133,64,133,78,131,84,129,90,127,123,81,122,69,120,58,118,49,116,41,112,33,109,26,105,20,101,15,97,11,92,8,88,5,82,2,70,0xe" fillcolor="#7ebeff" stroked="f">
                        <v:path arrowok="t" o:connecttype="custom" o:connectlocs="70,908;60,908;54,909;49,910;44,911;34,914;26,918;19,922;0,959;0,970;22,1027;53,1041;64,1041;78,1039;84,1037;90,1035;123,989;122,977;120,966;118,957;116,949;112,941;109,934;105,928;101,923;97,919;92,916;88,913;82,910;70,908" o:connectangles="0,0,0,0,0,0,0,0,0,0,0,0,0,0,0,0,0,0,0,0,0,0,0,0,0,0,0,0,0,0"/>
                      </v:shape>
                      <v:shape id="AutoShape 24" o:spid="_x0000_s1051" style="position:absolute;left:1355;top:876;width:135;height:141;visibility:visible;mso-wrap-style:square;v-text-anchor:top" coordsize="135,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5CSdtwwAA&#10;ANsAAAAPAAAAZHJzL2Rvd25yZXYueG1sRI/RasJAFETfC/7DcgVfim5UFI2uIhahj230A67Zazaa&#10;vRuy2yT+vVso9HGYmTPMdt/bSrTU+NKxgukkAUGcO11yoeByPo1XIHxA1lg5JgVP8rDfDd62mGrX&#10;8Te1WShEhLBPUYEJoU6l9Lkhi37iauLo3VxjMUTZFFI32EW4reQsSZbSYslxwWBNR0P5I/uxCrr3&#10;RXVdtcePdj3N5idn7ouv/q7UaNgfNiAC9eE//Nf+1ArmS/j9En+A3L0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5CSdtwwAAANsAAAAPAAAAAAAAAAAAAAAAAJcCAABkcnMvZG93&#10;bnJldi54bWxQSwUGAAAAAAQABAD1AAAAhwMAAAAA&#10;" path="m77,0l66,,60,1,54,3,48,4,1,18,,19,4,29,8,40,12,54,17,71,21,88,26,105,30,123,34,139,35,140,71,130,71,128,67,116,65,108,62,98,58,84,64,83,109,83,94,66,98,64,102,59,105,54,106,46,107,42,107,32,106,26,102,16,97,10,92,5,87,2,82,1,77,0xm109,83l64,83,81,103,97,123,99,124,135,111,135,110,118,93,109,83xe" fillcolor="#7ebeff" stroked="f">
                        <v:path arrowok="t" o:connecttype="custom" o:connectlocs="77,876;66,876;60,877;54,879;48,880;1,894;0,895;4,905;8,916;12,930;17,947;21,964;26,981;30,999;34,1015;35,1016;71,1006;71,1004;67,992;65,984;62,974;58,960;64,959;109,959;94,942;98,940;102,935;105,930;106,922;107,918;107,908;106,902;102,892;97,886;92,881;87,878;82,877;77,876;109,959;64,959;81,979;97,999;99,1000;135,987;135,986;118,969;109,959" o:connectangles="0,0,0,0,0,0,0,0,0,0,0,0,0,0,0,0,0,0,0,0,0,0,0,0,0,0,0,0,0,0,0,0,0,0,0,0,0,0,0,0,0,0,0,0,0,0,0"/>
                      </v:shape>
                      <v:shape id="AutoShape 23" o:spid="_x0000_s1052" style="position:absolute;left:1458;top:842;width:99;height:141;visibility:visible;mso-wrap-style:square;v-text-anchor:top" coordsize="99,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" path="m73,43l34,43,42,74,48,97,58,139,59,140,65,138,70,137,74,135,78,134,86,132,91,131,96,130,97,128,93,112,88,97,84,81,79,65,77,58,75,49,73,43xm93,0l92,,1,24,,25,5,50,6,50,34,43,73,43,72,41,70,33,97,26,98,25,96,12,94,7,93,0xe" fillcolor="#7ebeff" stroked="f">
                        <v:path arrowok="t" o:connecttype="custom" o:connectlocs="73,885;34,885;42,916;48,939;58,981;59,982;65,980;70,979;74,977;78,976;86,974;91,973;96,972;97,970;93,954;88,939;84,923;79,907;77,900;75,891;73,885;93,842;92,842;1,866;0,867;5,892;6,892;34,885;73,885;72,883;70,875;97,868;98,867;96,854;94,849;93,842" o:connectangles="0,0,0,0,0,0,0,0,0,0,0,0,0,0,0,0,0,0,0,0,0,0,0,0,0,0,0,0,0,0,0,0,0,0,0,0"/>
                      </v:shape>
                      <v:shape id="Freeform 22" o:spid="_x0000_s1053" style="position:absolute;left:725;top:1085;width:31;height:37;visibility:visible;mso-wrap-style:square;v-text-anchor:top" coordsize="31,37"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OfNrHwgAA&#10;ANsAAAAPAAAAZHJzL2Rvd25yZXYueG1sRE/Pa8IwFL4P9j+EJ3jTVAWRalq6DZ07CFv14PGteWu6&#10;NS+lybT7781B2PHj+73JB9uKC/W+caxgNk1AEFdON1wrOB23kxUIH5A1to5JwR95yLPHhw2m2l35&#10;gy5lqEUMYZ+iAhNCl0rpK0MW/dR1xJH7cr3FEGFfS93jNYbbVs6TZCktNhwbDHb0bKj6KX+tAve6&#10;M+9PBzLnl8PWvH36wjTfhVLj0VCsQQQawr/47t5rBYs4Nn6JP0BmN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A582sfCAAAA2wAAAA8AAAAAAAAAAAAAAAAAlwIAAGRycy9kb3du&#10;cmV2LnhtbFBLBQYAAAAABAAEAPUAAACGAwAAAAA=&#10;" path="m18,0l14,,11,1,6,2,,2,9,36,14,34,19,33,23,31,26,29,29,25,31,20,31,16,30,11,29,8,24,2,18,0xe" fillcolor="#cee8ff" stroked="f">
                        <v:path arrowok="t" o:connecttype="custom" o:connectlocs="18,1085;14,1085;11,1086;6,1087;0,1087;9,1121;14,1119;19,1118;23,1116;26,1114;29,1110;31,1105;31,1101;30,1096;29,1093;24,1087;18,1085" o:connectangles="0,0,0,0,0,0,0,0,0,0,0,0,0,0,0,0,0"/>
                      </v:shape>
                      <v:shape id="Freeform 21" o:spid="_x0000_s1054" style="position:absolute;left:839;top:1056;width:22;height:47;visibility:visible;mso-wrap-style:square;v-text-anchor:top" coordsize="22,47"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L5xb3xQAA&#10;ANsAAAAPAAAAZHJzL2Rvd25yZXYueG1sRI9Ba8JAEIXvBf/DMoIXqRutSBpdJYiip5bGHHqcZsck&#10;mJ0N2VXTf+8WhB4fb9735q02vWnEjTpXW1YwnUQgiAuray4V5Kf9awzCeWSNjWVS8EsONuvBywoT&#10;be/8RbfMlyJA2CWooPK+TaR0RUUG3cS2xME7286gD7Irpe7wHuCmkbMoWkiDNYeGClvaVlRcsqsJ&#10;b2TyMP8pP+t5no+/09lHscM0Vmo07NMlCE+9/z9+po9awds7/G0JAJDrB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AvnFvfFAAAA2wAAAA8AAAAAAAAAAAAAAAAAlwIAAGRycy9k&#10;b3ducmV2LnhtbFBLBQYAAAAABAAEAPUAAACJAwAAAAA=&#10;" path="m0,0l0,47,22,42,,0xe" fillcolor="#cee8ff" stroked="f">
                        <v:path arrowok="t" o:connecttype="custom" o:connectlocs="0,1056;0,1103;22,1098;0,1056" o:connectangles="0,0,0,0"/>
                      </v:shape>
                      <v:shape id="Freeform 20" o:spid="_x0000_s1055" style="position:absolute;left:1154;top:970;width:30;height:37;visibility:visible;mso-wrap-style:square;v-text-anchor:top" coordsize="30,37"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" path="m17,0l14,,6,2,,4,9,36,29,21,29,17,17,0xe" stroked="f">
                        <v:path arrowok="t" o:connecttype="custom" o:connectlocs="17,970;14,970;6,972;0,974;9,1006;29,991;29,987;17,970" o:connectangles="0,0,0,0,0,0,0,0"/>
                      </v:shape>
                      <v:shape id="Freeform 19" o:spid="_x0000_s1056" style="position:absolute;left:1274;top:936;width:47;height:78;visibility:visible;mso-wrap-style:square;v-text-anchor:top" coordsize="47,7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fw3tqxQAA&#10;ANsAAAAPAAAAZHJzL2Rvd25yZXYueG1sRI/NbsIwEITvlfoO1iJxKw6oUBQwqLTip70VOMBtFS9x&#10;RLxOY0PC22OkSj2OZuYbzXTe2lJcqfaFYwX9XgKCOHO64FzBfrd8GYPwAVlj6ZgU3MjDfPb8NMVU&#10;u4Z/6LoNuYgQ9ikqMCFUqZQ+M2TR91xFHL2Tqy2GKOtc6hqbCLelHCTJSFosOC4YrOjDUHbeXqyC&#10;7/2aL/rTn3fDt+NvkxwW4WtllOp22vcJiEBt+A//tTdawWsfHl/iD5CzO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J/De2rFAAAA2wAAAA8AAAAAAAAAAAAAAAAAlwIAAGRycy9k&#10;b3ducmV2LnhtbFBLBQYAAAAABAAEAPUAAACJAwAAAAA=&#10;" path="m18,0l13,1,4,6,,16,,29,25,77,32,76,42,69,46,58,45,45,42,33,40,26,23,1,18,0xe" stroked="f">
                        <v:path arrowok="t" o:connecttype="custom" o:connectlocs="18,936;13,937;4,942;0,952;0,965;25,1013;32,1012;42,1005;46,994;45,981;42,969;40,962;23,937;18,936" o:connectangles="0,0,0,0,0,0,0,0,0,0,0,0,0,0"/>
                      </v:shape>
                      <v:shape id="Freeform 18" o:spid="_x0000_s1057" style="position:absolute;left:1400;top:904;width:27;height:33;visibility:visible;mso-wrap-style:square;v-text-anchor:top" coordsize="27,3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SG2AKxQAA&#10;ANsAAAAPAAAAZHJzL2Rvd25yZXYueG1sRI9La8MwEITvhfwHsYVeSiLbhMQ4UUIwFAqFQJMUelys&#10;9YNaK2PJj/bXV4VCjsPMfMPsj7NpxUi9aywriFcRCOLC6oYrBbfryzIF4TyyxtYyKfgmB8fD4mGP&#10;mbYTv9N48ZUIEHYZKqi97zIpXVGTQbeyHXHwStsb9EH2ldQ9TgFuWplE0UYabDgs1NhRXlPxdRmM&#10;gujHbuO0RTyv34aPz645l3n5rNTT43zagfA0+3v4v/2qFawT+PsSfoA8/AI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NIbYArFAAAA2wAAAA8AAAAAAAAAAAAAAAAAlwIAAGRycy9k&#10;b3ducmV2LnhtbFBLBQYAAAAABAAEAPUAAACJAwAAAAA=&#10;" path="m15,0l8,1,6,2,5,2,2,3,,4,7,33,13,31,20,28,26,21,26,11,24,6,20,2,15,0xe" stroked="f">
                        <v:path arrowok="t" o:connecttype="custom" o:connectlocs="15,904;8,905;6,906;5,906;2,907;0,908;7,937;13,935;20,932;26,925;26,915;24,910;20,906;15,904" o:connectangles="0,0,0,0,0,0,0,0,0,0,0,0,0,0"/>
                      </v:shape>
                      <v:shape id="Freeform 17" o:spid="_x0000_s1058" style="position:absolute;left:1078;top:1042;width:544;height:158;visibility:visible;mso-wrap-style:square;v-text-anchor:top" coordsize="544,15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GdQzjxAAA&#10;ANsAAAAPAAAAZHJzL2Rvd25yZXYueG1sRI9Ba8JAFITvgv9heYI33ailSuoqUSzUW9W0Xh/Z12ww&#10;+zZktxr99d1CocdhZr5hluvO1uJKra8cK5iMExDEhdMVlwry0+toAcIHZI21Y1JwJw/rVb+3xFS7&#10;Gx/oegyliBD2KSowITSplL4wZNGPXUMcvS/XWgxRtqXULd4i3NZymiTP0mLFccFgQ1tDxeX4bRWE&#10;j3dzyM67vC43+2z+mZ8f8z0rNRx02QuIQF34D/+137SCpxn8fok/QK5+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xnUM48QAAADbAAAADwAAAAAAAAAAAAAAAACXAgAAZHJzL2Rv&#10;d25yZXYueG1sUEsFBgAAAAAEAAQA9QAAAIgDAAAAAA==&#10;" path="m544,0l0,145,11,158,544,15,544,0xe" fillcolor="#7ebeff" stroked="f">
                        <v:path arrowok="t" o:connecttype="custom" o:connectlocs="544,1042;0,1187;11,1200;544,1057;544,1042" o:connectangles="0,0,0,0,0"/>
                      </v:shape>
                      <v:shape id="Freeform 16" o:spid="_x0000_s1059" style="position:absolute;left:1292;top:1341;width:331;height:101;visibility:visible;mso-wrap-style:square;v-text-anchor:top" coordsize="331,10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83FYXxgAA&#10;ANsAAAAPAAAAZHJzL2Rvd25yZXYueG1sRI9PawIxFMTvhX6H8IReimYVKXU1ioiltiDUPwePz81z&#10;s3TzsmxSN/bTN4VCj8PMb4aZLaKtxZVaXzlWMBxkIIgLpysuFRwPL/1nED4ga6wdk4IbeVjM7+9m&#10;mGvX8Y6u+1CKVMI+RwUmhCaX0heGLPqBa4iTd3GtxZBkW0rdYpfKbS1HWfYkLVacFgw2tDJUfO6/&#10;rILx9/D9NHozH12ziuvXcwzZ42Sr1EMvLqcgAsXwH/6jNzpxY/j9kn6AnP8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B83FYXxgAAANsAAAAPAAAAAAAAAAAAAAAAAJcCAABkcnMv&#10;ZG93bnJldi54bWxQSwUGAAAAAAQABAD1AAAAigMAAAAA&#10;" path="m330,0l0,89,10,101,330,15,330,0xe" fillcolor="#7ebeff" stroked="f">
                        <v:path arrowok="t" o:connecttype="custom" o:connectlocs="330,1341;0,1430;10,1442;330,1356;330,1341" o:connectangles="0,0,0,0,0"/>
                      </v:shape>
                      <v:shape id="Freeform 15" o:spid="_x0000_s1060" style="position:absolute;left:1399;top:1489;width:224;height:73;visibility:visible;mso-wrap-style:square;v-text-anchor:top" coordsize="224,7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T058+xQAA&#10;ANsAAAAPAAAAZHJzL2Rvd25yZXYueG1sRI9Ba8JAFITvgv9heUIvpW4aWrHRTZCCpRRyMHpob4/s&#10;MxvMvg3ZVeO/7xYKHoeZ+YZZF6PtxIUG3zpW8DxPQBDXTrfcKDjst09LED4ga+wck4IbeSjy6WSN&#10;mXZX3tGlCo2IEPYZKjAh9JmUvjZk0c9dTxy9oxsshiiHRuoBrxFuO5kmyUJabDkuGOzp3VB9qs5W&#10;Ab39lPoQtt9fpkzT5SN/3M6lVephNm5WIAKN4R7+b39qBS+v8Pcl/gCZ/wI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NPTnz7FAAAA2wAAAA8AAAAAAAAAAAAAAAAAlwIAAGRycy9k&#10;b3ducmV2LnhtbFBLBQYAAAAABAAEAPUAAACJAwAAAAA=&#10;" path="m223,0l0,60,10,73,223,16,223,0xe" fillcolor="#7ebeff" stroked="f">
                        <v:path arrowok="t" o:connecttype="custom" o:connectlocs="223,1489;0,1549;10,1562;223,1505;223,1489" o:connectangles="0,0,0,0,0"/>
                      </v:shape>
                      <v:shape id="Freeform 14" o:spid="_x0000_s1061" style="position:absolute;left:1505;top:1639;width:118;height:44;visibility:visible;mso-wrap-style:square;v-text-anchor:top" coordsize="118,4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eRCNGwgAA&#10;ANsAAAAPAAAAZHJzL2Rvd25yZXYueG1sRI/RisIwFETfF/yHcAXf1lRxRapRRFAUFNbqB1yba1va&#10;3JQm2vr3ZkHYx2FmzjCLVWcq8aTGFZYVjIYRCOLU6oIzBdfL9nsGwnlkjZVlUvAiB6tl72uBsbYt&#10;n+mZ+EwECLsYFeTe17GULs3JoBvamjh4d9sY9EE2mdQNtgFuKjmOoqk0WHBYyLGmTU5pmTyMgsuh&#10;PZW7Gb5smVh53PxEt99DqdSg363nIDx1/j/8ae+1gskU/r6EHyCXb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N5EI0bCAAAA2wAAAA8AAAAAAAAAAAAAAAAAlwIAAGRycy9kb3du&#10;cmV2LnhtbFBLBQYAAAAABAAEAPUAAACGAwAAAAA=&#10;" path="m117,0l0,32,10,43,117,15,117,0xe" fillcolor="#7ebeff" stroked="f">
                        <v:path arrowok="t" o:connecttype="custom" o:connectlocs="117,1639;0,1671;10,1682;117,1654;117,1639" o:connectangles="0,0,0,0,0"/>
                      </v:shape>
                      <v:shape id="Picture 13" o:spid="_x0000_s1062" type="#_x0000_t75" style="position:absolute;left:911;top:996;width:102;height:137;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KCh&#10;VMHCAAAA2wAAAA8AAABkcnMvZG93bnJldi54bWxEj0FrAjEUhO+F/ofwBC+lZtVSdTVKKQhe1V56&#10;e2ye2dXkZUlSXf31RhB6HGbmG2ax6pwVZwqx8axgOChAEFdeN2wU/OzX71MQMSFrtJ5JwZUirJav&#10;Lwsstb/wls67ZESGcCxRQZ1SW0oZq5ocxoFvibN38MFhyjIYqQNeMtxZOSqKT+mw4bxQY0vfNVWn&#10;3Z9TMLZjPTPp7TgJjdkeRjx0t1+rVL/Xfc1BJOrSf/jZ3mgFHxN4fMk/QC7vAA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CgoVTBwgAAANsAAAAPAAAAAAAAAAAAAAAAAJwCAABk&#10;cnMvZG93bnJldi54bWxQSwUGAAAAAAQABAD3AAAAiwMAAAAA&#10;">
                        <v:imagedata r:id="rId164" o:title=""/>
                      </v:shape>
                      <v:shape id="Picture 12" o:spid="_x0000_s1063" type="#_x0000_t75" style="position:absolute;left:1009;top:1238;width:476;height:461;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">
                        <v:imagedata r:id="rId165" o:title=""/>
                      </v:shape>
                      <v:shape id="Freeform 11" o:spid="_x0000_s1064" style="position:absolute;left:1462;top:433;width:33;height:33;visibility:visible;mso-wrap-style:square;v-text-anchor:top" coordsize="33,3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7NwGXxAAA&#10;ANsAAAAPAAAAZHJzL2Rvd25yZXYueG1sRI9BawIxFITvBf9DeIIXqVmXVuxqFCkI9rTUas+vm+dm&#10;cfOyJKmu/94IhR6HmfmGWa5724oL+dA4VjCdZCCIK6cbrhUcvrbPcxAhImtsHZOCGwVYrwZPSyy0&#10;u/InXfaxFgnCoUAFJsaukDJUhiyGieuIk3dy3mJM0tdSe7wmuG1lnmUzabHhtGCwo3dD1Xn/axWM&#10;8/LjXL4eZ2PjDna78/lP2X4rNRr2mwWISH38D/+1d1rByxs8vqQfIFd3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zcBl8QAAADbAAAADwAAAAAAAAAAAAAAAACXAgAAZHJzL2Rv&#10;d25yZXYueG1sUEsFBgAAAAAEAAQA9QAAAIgDAAAAAA==&#10;" path="m16,0l10,1,5,5,1,10,,17,1,22,5,27,10,31,16,32,22,31,28,27,32,22,33,17,32,10,28,5,22,1,16,0xe" fillcolor="#ffb100" stroked="f">
                        <v:path arrowok="t" o:connecttype="custom" o:connectlocs="16,433;10,434;5,438;1,443;0,450;1,455;5,460;10,464;16,465;22,464;28,460;32,455;33,450;32,443;28,438;22,434;16,433" o:connectangles="0,0,0,0,0,0,0,0,0,0,0,0,0,0,0,0,0"/>
                      </v:shape>
                      <v:shape id="Freeform 10" o:spid="_x0000_s1065" style="position:absolute;left:1517;top:610;width:32;height:32;visibility:visible;mso-wrap-style:square;v-text-anchor:top" coordsize="32,3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SzKSVwAAA&#10;ANsAAAAPAAAAZHJzL2Rvd25yZXYueG1sRE/Pa8IwFL4P/B/CE7zNVHFlq42igiBsl7kNdnwkz6a0&#10;eSlNtPW/N4fBjh/f73I7ulbcqA+1ZwWLeQaCWHtTc6Xg++v4/AoiRGSDrWdScKcA283kqcTC+IE/&#10;6XaOlUghHApUYGPsCimDtuQwzH1HnLiL7x3GBPtKmh6HFO5aucyyXDqsOTVY7OhgSTfnq1Ow/33X&#10;x/2PtB+6udzz3Kx4ePNKzabjbg0i0hj/xX/uk1HwktanL+kHyM0D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ASzKSVwAAAANsAAAAPAAAAAAAAAAAAAAAAAJcCAABkcnMvZG93bnJl&#10;di54bWxQSwUGAAAAAAQABAD1AAAAhAMAAAAA&#10;" path="m16,0l10,1,5,5,1,10,,16,1,22,5,27,10,31,16,32,22,31,27,27,31,22,32,16,31,10,27,5,22,1,16,0xe" fillcolor="#ffb100" stroked="f">
                        <v:path arrowok="t" o:connecttype="custom" o:connectlocs="16,610;10,611;5,615;1,620;0,626;1,632;5,637;10,641;16,642;22,641;27,637;31,632;32,626;31,620;27,615;22,611;16,610" o:connectangles="0,0,0,0,0,0,0,0,0,0,0,0,0,0,0,0,0"/>
                      </v:shape>
                      <v:shape id="Freeform 9" o:spid="_x0000_s1066" style="position:absolute;left:253;top:1191;width:32;height:33;visibility:visible;mso-wrap-style:square;v-text-anchor:top" coordsize="32,3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qkLKYxgAA&#10;ANsAAAAPAAAAZHJzL2Rvd25yZXYueG1sRI/dasJAFITvC77Dcgq9q5uUKCV1FREEsYI/LbSXp9lj&#10;NjR7Ns1uNL69Kwi9HGbmG2Yy620tTtT6yrGCdJiAIC6crrhU8PmxfH4F4QOyxtoxKbiQh9l08DDB&#10;XLsz7+l0CKWIEPY5KjAhNLmUvjBk0Q9dQxy9o2sthijbUuoWzxFua/mSJGNpseK4YLChhaHi99BZ&#10;Be9+t0lNNvr7+Zpni+/1tuuyY6fU02M/fwMRqA//4Xt7pRWMUrh9iT9ATq8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CqkLKYxgAAANsAAAAPAAAAAAAAAAAAAAAAAJcCAABkcnMv&#10;ZG93bnJldi54bWxQSwUGAAAAAAQABAD1AAAAigMAAAAA&#10;" path="m15,0l10,,5,4,1,10,,16,1,22,5,27,10,31,15,32,21,31,26,27,30,22,31,16,30,10,26,4,21,,15,0xe" fillcolor="#ffb100" stroked="f">
                        <v:path arrowok="t" o:connecttype="custom" o:connectlocs="15,1191;10,1191;5,1195;1,1201;0,1207;1,1213;5,1218;10,1222;15,1223;21,1222;26,1218;30,1213;31,1207;30,1201;26,1195;21,1191;15,1191" o:connectangles="0,0,0,0,0,0,0,0,0,0,0,0,0,0,0,0,0"/>
                      </v:shape>
                      <v:shape id="Freeform 8" o:spid="_x0000_s1067" style="position:absolute;left:527;top:790;width:33;height:32;visibility:visible;mso-wrap-style:square;v-text-anchor:top" coordsize="33,3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19cPVwwAA&#10;ANsAAAAPAAAAZHJzL2Rvd25yZXYueG1sRI9BawIxFITvgv8hPKGXRbNaLLI1ShUKPVqteH3dvO4u&#10;TV62Sequ/vqmIHgcZuYbZrnurRFn8qFxrGA6yUEQl043XCn4OLyOFyBCRNZoHJOCCwVYr4aDJRba&#10;dfxO532sRIJwKFBBHWNbSBnKmiyGiWuJk/flvMWYpK+k9tgluDVyludP0mLDaaHGlrY1ld/7X5so&#10;XXYtN1fvttmRd/1n9mjMz0mph1H/8gwiUh/v4Vv7TSuYz+D/S/oBcvUH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19cPVwwAAANsAAAAPAAAAAAAAAAAAAAAAAJcCAABkcnMvZG93&#10;bnJldi54bWxQSwUGAAAAAAQABAD1AAAAhwMAAAAA&#10;" path="m17,0l11,1,5,5,1,10,,15,1,21,5,26,11,30,17,31,23,30,28,26,31,21,32,15,31,10,28,5,23,1,17,0xe" fillcolor="#ffb100" stroked="f">
                        <v:path arrowok="t" o:connecttype="custom" o:connectlocs="17,790;11,791;5,795;1,800;0,805;1,811;5,816;11,820;17,821;23,820;28,816;31,811;32,805;31,800;28,795;23,791;17,790" o:connectangles="0,0,0,0,0,0,0,0,0,0,0,0,0,0,0,0,0"/>
                      </v:shape>
                      <v:shape id="Freeform 7" o:spid="_x0000_s1068" style="position:absolute;left:784;top:501;width:33;height:32;visibility:visible;mso-wrap-style:square;v-text-anchor:top" coordsize="33,3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auWZOxAAA&#10;ANsAAAAPAAAAZHJzL2Rvd25yZXYueG1sRI9PawIxFMTvhX6H8Aq9LJq1UpGtUaogeKz/8Pq6ed1d&#10;mrxsk+iufvpGKPQ4zMxvmNmit0ZcyIfGsYLRMAdBXDrdcKXgsF8PpiBCRNZoHJOCKwVYzB8fZlho&#10;1/GWLrtYiQThUKCCOsa2kDKUNVkMQ9cSJ+/LeYsxSV9J7bFLcGvkS55PpMWG00KNLa1qKr93Z5so&#10;XXYrlzfvVtmRP/rPbGzMz0mp56f+/Q1EpD7+h//aG63gdQz3L+kHyPkv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WrlmTsQAAADbAAAADwAAAAAAAAAAAAAAAACXAgAAZHJzL2Rv&#10;d25yZXYueG1sUEsFBgAAAAAEAAQA9QAAAIgDAAAAAA==&#10;" path="m17,0l11,2,5,5,1,10,,17,1,22,5,27,11,31,17,32,23,31,28,27,32,22,33,17,32,10,28,5,23,2,17,0xe" fillcolor="#ffb100" stroked="f">
                        <v:path arrowok="t" o:connecttype="custom" o:connectlocs="17,501;11,503;5,506;1,511;0,518;1,523;5,528;11,532;17,533;23,532;28,528;32,523;33,518;32,511;28,506;23,503;17,501" o:connectangles="0,0,0,0,0,0,0,0,0,0,0,0,0,0,0,0,0"/>
                      </v:shape>
                      <v:shape id="Freeform 6" o:spid="_x0000_s1069" style="position:absolute;left:225;top:405;width:32;height:33;visibility:visible;mso-wrap-style:square;v-text-anchor:top" coordsize="32,3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65xEAxQAA&#10;ANsAAAAPAAAAZHJzL2Rvd25yZXYueG1sRI/dasJAFITvC77Dcgq9qxslFomuIoIgttD6A3p5zB6z&#10;odmzMbvR9O27hYKXw8x8w0znna3EjRpfOlYw6CcgiHOnSy4UHPar1zEIH5A1Vo5JwQ95mM96T1PM&#10;tLvzlm67UIgIYZ+hAhNCnUnpc0MWfd/VxNG7uMZiiLIppG7wHuG2ksMkeZMWS44LBmtaGsq/d61V&#10;8O6/PgYmHV3Px0W6PG0+2za9tEq9PHeLCYhAXXiE/9trrWCUwt+X+APk7Bc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LrnEQDFAAAA2wAAAA8AAAAAAAAAAAAAAAAAlwIAAGRycy9k&#10;b3ducmV2LnhtbFBLBQYAAAAABAAEAPUAAACJAwAAAAA=&#10;" path="m16,0l10,2,5,5,1,11,,17,1,23,5,28,10,32,16,33,22,32,27,28,31,23,32,17,31,11,27,5,22,2,16,0xe" fillcolor="#ffb100" stroked="f">
                        <v:path arrowok="t" o:connecttype="custom" o:connectlocs="16,405;10,407;5,410;1,416;0,422;1,428;5,433;10,437;16,438;22,437;27,433;31,428;32,422;31,416;27,410;22,407;16,405" o:connectangles="0,0,0,0,0,0,0,0,0,0,0,0,0,0,0,0,0"/>
                      </v:shape>
                      <v:shape id="Freeform 5" o:spid="_x0000_s1070" style="position:absolute;left:1281;top:605;width:33;height:33;visibility:visible;mso-wrap-style:square;v-text-anchor:top" coordsize="33,3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o51PxAAA&#10;ANsAAAAPAAAAZHJzL2Rvd25yZXYueG1sRI/NasMwEITvgb6D2EIvoZFjcCiO5VAKgfRkmp+et9bG&#10;MrFWRlIS9+2rQqHHYWa+YarNZAdxIx96xwqWiwwEcet0z52C42H7/AIiRGSNg2NS8E0BNvXDrMJS&#10;uzt/0G0fO5EgHEpUYGIcSylDa8hiWLiROHln5y3GJH0ntcd7gttB5lm2khZ7TgsGR3oz1F72V6tg&#10;njfvl6Y4rebGHe125/OvZvhU6ulxel2DiDTF//Bfe6cVFAX8fkk/QNY/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6OdT8QAAADbAAAADwAAAAAAAAAAAAAAAACXAgAAZHJzL2Rv&#10;d25yZXYueG1sUEsFBgAAAAAEAAQA9QAAAIgDAAAAAA==&#10;" path="m16,0l10,1,5,5,1,10,,16,1,22,5,28,10,32,16,33,21,32,27,28,31,22,32,16,31,10,27,5,21,1,16,0xe" fillcolor="#ffb100" stroked="f">
                        <v:path arrowok="t" o:connecttype="custom" o:connectlocs="16,605;10,606;5,610;1,615;0,621;1,627;5,633;10,637;16,638;21,637;27,633;31,627;32,621;31,615;27,610;21,606;16,605" o:connectangles="0,0,0,0,0,0,0,0,0,0,0,0,0,0,0,0,0"/>
                      </v:shape>
                      <v:shape id="AutoShape 4" o:spid="_x0000_s1071" style="position:absolute;left:9;top:473;width:407;height:122;visibility:visible;mso-wrap-style:square;v-text-anchor:top" coordsize="407,12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l8xz7wwAA&#10;ANsAAAAPAAAAZHJzL2Rvd25yZXYueG1sRI9Pi8IwFMTvC36H8AQvi6YKilajiLCs4Mk/F2+P5tmU&#10;Ni+libX66Y2wsMdhZn7DrDadrURLjS8cKxiPEhDEmdMF5wou55/hHIQPyBorx6TgSR42697XClPt&#10;Hnyk9hRyESHsU1RgQqhTKX1myKIfuZo4ejfXWAxRNrnUDT4i3FZykiQzabHguGCwpp2hrDzdrYKX&#10;G18nrTTf98IcrmV5nC9+d5lSg363XYII1IX/8F97rxVMZ/D5En+AXL8B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l8xz7wwAAANsAAAAPAAAAAAAAAAAAAAAAAJcCAABkcnMvZG93&#10;bnJldi54bWxQSwUGAAAAAAQABAD1AAAAhwMAAAAA&#10;" path="m20,0l1,,,7,,20,1,27,32,27,61,32,85,38,106,46,123,55,134,64,143,70,146,73,171,91,196,103,219,113,243,119,264,122,286,122,306,121,323,117,340,113,356,107,368,102,380,96,382,95,265,95,247,92,227,86,207,78,187,67,165,52,164,51,162,50,158,47,153,43,147,40,139,35,131,30,121,25,110,19,97,15,84,10,70,6,54,3,37,1,20,0xm394,58l389,58,384,61,382,63,378,66,372,70,365,74,355,78,343,83,330,88,316,91,301,94,283,95,382,95,389,91,396,86,400,83,402,82,405,78,407,73,406,68,404,63,400,59,394,58xe" stroked="f">
                        <v:path arrowok="t" o:connecttype="custom" o:connectlocs="1,473;0,493;32,500;85,511;123,528;143,543;171,564;219,586;264,595;306,594;340,586;368,575;382,568;247,565;207,551;165,525;162,523;153,516;139,508;121,498;97,488;70,479;37,474;394,531;384,534;378,539;365,547;343,556;316,564;283,568;389,564;400,556;405,551;406,541;400,532" o:connectangles="0,0,0,0,0,0,0,0,0,0,0,0,0,0,0,0,0,0,0,0,0,0,0,0,0,0,0,0,0,0,0,0,0,0,0"/>
                      </v:shape>
                      <v:shape id="Picture 3" o:spid="_x0000_s1072" type="#_x0000_t75" style="position:absolute;top:577;width:407;height:433;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EIO&#10;bcbDAAAA2wAAAA8AAABkcnMvZG93bnJldi54bWxEj0FrAjEUhO8F/0N4gpei2QrtytYoIl3oUVfx&#10;/Ni8JttuXtZN1O2/NwWhx2FmvmGW68G14kp9aDwreJllIIhrrxs2Co6HcroAESKyxtYzKfilAOvV&#10;6GmJhfY33tO1ikYkCIcCFdgYu0LKUFtyGGa+I07el+8dxiR7I3WPtwR3rZxn2Zt02HBasNjR1lL9&#10;U12cgvJ0LnPzPT8b82x3Q/VhTsfcKDUZD5t3EJGG+B9+tD+1gtcc/r6kHyBXdwA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Qg5txsMAAADbAAAADwAAAAAAAAAAAAAAAACcAgAA&#10;ZHJzL2Rvd25yZXYueG1sUEsFBgAAAAAEAAQA9wAAAIwDAAAAAA==&#10;">
                        <v:imagedata r:id="rId166" o:title=""/>
                      </v:shape>
                      <w10:anchorlock/>
                    </v:group>
                  </w:pict>
                </mc:Fallback>
              </mc:AlternateContent>
            </w:r>
          </w:p>
        </w:tc>
        <w:tc>
          <w:tcPr>
            <w:tcW w:w="6978" w:type="dxa"/>
          </w:tcPr>
          <w:p w:rsidR="004A45A8" w:rsidRPr="00A935BE" w:rsidRDefault="004A45A8" w:rsidP="0011153B">
            <w:pPr>
              <w:pStyle w:val="TableParagraph"/>
              <w:rPr>
                <w:b/>
              </w:rPr>
            </w:pPr>
          </w:p>
          <w:p w:rsidR="004A45A8" w:rsidRDefault="004A45A8" w:rsidP="0011153B">
            <w:pPr>
              <w:pStyle w:val="TableParagraph"/>
              <w:ind w:left="103" w:right="416" w:firstLine="55"/>
              <w:rPr>
                <w:b/>
              </w:rPr>
            </w:pPr>
            <w:r w:rsidRPr="00A935BE">
              <w:rPr>
                <w:b/>
              </w:rPr>
              <w:t>THE PLANNING COMMITTEE FOR THE CONFERENCE WISHES YOU A SAFE TRIP TO AND FROM AND A PLEASANT STAY IN NAIROBI, KENYA</w:t>
            </w:r>
          </w:p>
          <w:p w:rsidR="004A45A8" w:rsidRDefault="004A45A8" w:rsidP="0011153B">
            <w:pPr>
              <w:pStyle w:val="TableParagraph"/>
              <w:ind w:left="103" w:right="416" w:firstLine="55"/>
              <w:rPr>
                <w:b/>
              </w:rPr>
            </w:pPr>
          </w:p>
          <w:p w:rsidR="004A45A8" w:rsidRPr="00A935BE" w:rsidRDefault="004A45A8" w:rsidP="0011153B">
            <w:pPr>
              <w:pStyle w:val="TableParagraph"/>
              <w:ind w:left="103" w:right="416" w:firstLine="55"/>
              <w:rPr>
                <w:b/>
              </w:rPr>
            </w:pPr>
            <w:r>
              <w:rPr>
                <w:b/>
              </w:rPr>
              <w:t>The first session begins at 4 PM at Dimesse the afternoon of the 6</w:t>
            </w:r>
            <w:r w:rsidRPr="00876AEF">
              <w:rPr>
                <w:b/>
                <w:vertAlign w:val="superscript"/>
              </w:rPr>
              <w:t>th</w:t>
            </w:r>
            <w:r>
              <w:rPr>
                <w:b/>
              </w:rPr>
              <w:t xml:space="preserve"> June 2017..</w:t>
            </w:r>
          </w:p>
        </w:tc>
      </w:tr>
    </w:tbl>
    <w:p w:rsidR="004A45A8" w:rsidRPr="00A935BE" w:rsidRDefault="004A45A8" w:rsidP="004A45A8"/>
    <w:p w:rsidR="00900D18" w:rsidRDefault="00900D18"/>
    <w:sectPr w:rsidR="00900D18" w:rsidSect="001F550E">
      <w:pgSz w:w="11910" w:h="16840"/>
      <w:pgMar w:top="700" w:right="340" w:bottom="920" w:left="360" w:header="0" w:footer="728"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A57FAD">
      <w:r>
        <w:separator/>
      </w:r>
    </w:p>
  </w:endnote>
  <w:endnote w:type="continuationSeparator" w:id="0">
    <w:p w:rsidR="00000000" w:rsidRDefault="00A57F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Tahoma">
    <w:panose1 w:val="020B0604030504040204"/>
    <w:charset w:val="00"/>
    <w:family w:val="auto"/>
    <w:pitch w:val="variable"/>
    <w:sig w:usb0="E1002A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E00002FF" w:usb1="6AC7FDFB" w:usb2="00000012" w:usb3="00000000" w:csb0="0002009F"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3177F" w:rsidRDefault="00A57FAD">
    <w:pPr>
      <w:pStyle w:val="BodyText"/>
      <w:spacing w:line="14" w:lineRule="auto"/>
      <w:rPr>
        <w:b w:val="0"/>
        <w:sz w:val="20"/>
      </w:rPr>
    </w:pPr>
    <w:r>
      <w:rPr>
        <w:noProof/>
      </w:rPr>
      <mc:AlternateContent>
        <mc:Choice Requires="wps">
          <w:drawing>
            <wp:anchor distT="0" distB="0" distL="114300" distR="114300" simplePos="0" relativeHeight="251657728" behindDoc="1" locked="0" layoutInCell="1" allowOverlap="1">
              <wp:simplePos x="0" y="0"/>
              <wp:positionH relativeFrom="page">
                <wp:posOffset>7087235</wp:posOffset>
              </wp:positionH>
              <wp:positionV relativeFrom="page">
                <wp:posOffset>10048875</wp:posOffset>
              </wp:positionV>
              <wp:extent cx="135890" cy="196215"/>
              <wp:effectExtent l="0" t="0" r="16510" b="6985"/>
              <wp:wrapNone/>
              <wp:docPr id="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3177F" w:rsidRDefault="00E713EC">
                          <w:pPr>
                            <w:spacing w:before="12"/>
                            <w:ind w:left="40"/>
                            <w:rPr>
                              <w:rFonts w:ascii="Arial"/>
                              <w:sz w:val="24"/>
                            </w:rPr>
                          </w:pPr>
                          <w:r>
                            <w:fldChar w:fldCharType="begin"/>
                          </w:r>
                          <w:r>
                            <w:rPr>
                              <w:rFonts w:ascii="Arial"/>
                              <w:w w:val="99"/>
                              <w:sz w:val="24"/>
                            </w:rPr>
                            <w:instrText xml:space="preserve"> PAGE </w:instrText>
                          </w:r>
                          <w:r>
                            <w:fldChar w:fldCharType="separate"/>
                          </w:r>
                          <w:r w:rsidR="00A57FAD">
                            <w:rPr>
                              <w:rFonts w:ascii="Arial"/>
                              <w:noProof/>
                              <w:w w:val="99"/>
                              <w:sz w:val="24"/>
                            </w:rPr>
                            <w:t>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0,0l0,21600,21600,21600,21600,0xe">
              <v:stroke joinstyle="miter"/>
              <v:path gradientshapeok="t" o:connecttype="rect"/>
            </v:shapetype>
            <v:shape id="Text Box 1" o:spid="_x0000_s1027" type="#_x0000_t202" style="position:absolute;margin-left:558.05pt;margin-top:791.25pt;width:10.7pt;height:15.4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" filled="f" stroked="f">
              <v:textbox inset="0,0,0,0">
                <w:txbxContent>
                  <w:p w:rsidR="0063177F" w:rsidRDefault="00E713EC">
                    <w:pPr>
                      <w:spacing w:before="12"/>
                      <w:ind w:left="40"/>
                      <w:rPr>
                        <w:rFonts w:ascii="Arial"/>
                        <w:sz w:val="24"/>
                      </w:rPr>
                    </w:pPr>
                    <w:r>
                      <w:fldChar w:fldCharType="begin"/>
                    </w:r>
                    <w:r>
                      <w:rPr>
                        <w:rFonts w:ascii="Arial"/>
                        <w:w w:val="99"/>
                        <w:sz w:val="24"/>
                      </w:rPr>
                      <w:instrText xml:space="preserve"> PAGE </w:instrText>
                    </w:r>
                    <w:r>
                      <w:fldChar w:fldCharType="separate"/>
                    </w:r>
                    <w:r w:rsidR="00A57FAD">
                      <w:rPr>
                        <w:rFonts w:ascii="Arial"/>
                        <w:noProof/>
                        <w:w w:val="99"/>
                        <w:sz w:val="24"/>
                      </w:rPr>
                      <w:t>4</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00000" w:rsidRDefault="00A57FAD">
      <w:r>
        <w:separator/>
      </w:r>
    </w:p>
  </w:footnote>
  <w:footnote w:type="continuationSeparator" w:id="0">
    <w:p w:rsidR="00000000" w:rsidRDefault="00A57FAD">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18528B5"/>
    <w:multiLevelType w:val="hybridMultilevel"/>
    <w:tmpl w:val="E75A1B6A"/>
    <w:lvl w:ilvl="0" w:tplc="F0044DCE">
      <w:numFmt w:val="bullet"/>
      <w:lvlText w:val=""/>
      <w:lvlJc w:val="left"/>
      <w:pPr>
        <w:ind w:left="823" w:hanging="360"/>
      </w:pPr>
      <w:rPr>
        <w:rFonts w:ascii="Symbol" w:eastAsia="Symbol" w:hAnsi="Symbol" w:cs="Symbol" w:hint="default"/>
        <w:w w:val="100"/>
        <w:sz w:val="22"/>
        <w:szCs w:val="22"/>
      </w:rPr>
    </w:lvl>
    <w:lvl w:ilvl="1" w:tplc="423A0700">
      <w:numFmt w:val="bullet"/>
      <w:lvlText w:val="•"/>
      <w:lvlJc w:val="left"/>
      <w:pPr>
        <w:ind w:left="1434" w:hanging="360"/>
      </w:pPr>
      <w:rPr>
        <w:rFonts w:hint="default"/>
      </w:rPr>
    </w:lvl>
    <w:lvl w:ilvl="2" w:tplc="CE8A13B4">
      <w:numFmt w:val="bullet"/>
      <w:lvlText w:val="•"/>
      <w:lvlJc w:val="left"/>
      <w:pPr>
        <w:ind w:left="2049" w:hanging="360"/>
      </w:pPr>
      <w:rPr>
        <w:rFonts w:hint="default"/>
      </w:rPr>
    </w:lvl>
    <w:lvl w:ilvl="3" w:tplc="211A241E">
      <w:numFmt w:val="bullet"/>
      <w:lvlText w:val="•"/>
      <w:lvlJc w:val="left"/>
      <w:pPr>
        <w:ind w:left="2664" w:hanging="360"/>
      </w:pPr>
      <w:rPr>
        <w:rFonts w:hint="default"/>
      </w:rPr>
    </w:lvl>
    <w:lvl w:ilvl="4" w:tplc="EB96704E">
      <w:numFmt w:val="bullet"/>
      <w:lvlText w:val="•"/>
      <w:lvlJc w:val="left"/>
      <w:pPr>
        <w:ind w:left="3279" w:hanging="360"/>
      </w:pPr>
      <w:rPr>
        <w:rFonts w:hint="default"/>
      </w:rPr>
    </w:lvl>
    <w:lvl w:ilvl="5" w:tplc="F2F2EEEC">
      <w:numFmt w:val="bullet"/>
      <w:lvlText w:val="•"/>
      <w:lvlJc w:val="left"/>
      <w:pPr>
        <w:ind w:left="3894" w:hanging="360"/>
      </w:pPr>
      <w:rPr>
        <w:rFonts w:hint="default"/>
      </w:rPr>
    </w:lvl>
    <w:lvl w:ilvl="6" w:tplc="7B2E15EA">
      <w:numFmt w:val="bullet"/>
      <w:lvlText w:val="•"/>
      <w:lvlJc w:val="left"/>
      <w:pPr>
        <w:ind w:left="4509" w:hanging="360"/>
      </w:pPr>
      <w:rPr>
        <w:rFonts w:hint="default"/>
      </w:rPr>
    </w:lvl>
    <w:lvl w:ilvl="7" w:tplc="F4761BD8">
      <w:numFmt w:val="bullet"/>
      <w:lvlText w:val="•"/>
      <w:lvlJc w:val="left"/>
      <w:pPr>
        <w:ind w:left="5124" w:hanging="360"/>
      </w:pPr>
      <w:rPr>
        <w:rFonts w:hint="default"/>
      </w:rPr>
    </w:lvl>
    <w:lvl w:ilvl="8" w:tplc="944CAEA4">
      <w:numFmt w:val="bullet"/>
      <w:lvlText w:val="•"/>
      <w:lvlJc w:val="left"/>
      <w:pPr>
        <w:ind w:left="5738"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6"/>
  <w:defaultTabStop w:val="720"/>
  <w:characterSpacingControl w:val="doNotCompress"/>
  <w:hdrShapeDefaults>
    <o:shapedefaults v:ext="edit" spidmax="205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A1NzYzMTYxMjIxMDdW0lEKTi0uzszPAykwrAUAVRrbECwAAAA="/>
  </w:docVars>
  <w:rsids>
    <w:rsidRoot w:val="004A45A8"/>
    <w:rsid w:val="004A45A8"/>
    <w:rsid w:val="008C51EF"/>
    <w:rsid w:val="00900D18"/>
    <w:rsid w:val="00940783"/>
    <w:rsid w:val="00A57FAD"/>
    <w:rsid w:val="00CB1169"/>
    <w:rsid w:val="00E713EC"/>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1"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4A45A8"/>
    <w:pPr>
      <w:widowControl w:val="0"/>
      <w:autoSpaceDE w:val="0"/>
      <w:autoSpaceDN w:val="0"/>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4A45A8"/>
    <w:rPr>
      <w:b/>
      <w:bCs/>
      <w:sz w:val="24"/>
      <w:szCs w:val="24"/>
    </w:rPr>
  </w:style>
  <w:style w:type="character" w:customStyle="1" w:styleId="BodyTextChar">
    <w:name w:val="Body Text Char"/>
    <w:basedOn w:val="DefaultParagraphFont"/>
    <w:link w:val="BodyText"/>
    <w:uiPriority w:val="1"/>
    <w:rsid w:val="004A45A8"/>
    <w:rPr>
      <w:rFonts w:ascii="Times New Roman" w:eastAsia="Times New Roman" w:hAnsi="Times New Roman" w:cs="Times New Roman"/>
      <w:b/>
      <w:bCs/>
      <w:sz w:val="24"/>
      <w:szCs w:val="24"/>
    </w:rPr>
  </w:style>
  <w:style w:type="paragraph" w:customStyle="1" w:styleId="TableParagraph">
    <w:name w:val="Table Paragraph"/>
    <w:basedOn w:val="Normal"/>
    <w:uiPriority w:val="1"/>
    <w:qFormat/>
    <w:rsid w:val="004A45A8"/>
  </w:style>
  <w:style w:type="character" w:styleId="Hyperlink">
    <w:name w:val="Hyperlink"/>
    <w:basedOn w:val="DefaultParagraphFont"/>
    <w:uiPriority w:val="99"/>
    <w:unhideWhenUsed/>
    <w:rsid w:val="004A45A8"/>
    <w:rPr>
      <w:color w:val="0000FF" w:themeColor="hyperlink"/>
      <w:u w:val="single"/>
    </w:rPr>
  </w:style>
  <w:style w:type="paragraph" w:styleId="NoSpacing">
    <w:name w:val="No Spacing"/>
    <w:uiPriority w:val="1"/>
    <w:qFormat/>
    <w:rsid w:val="004A45A8"/>
    <w:pPr>
      <w:spacing w:after="0" w:line="240" w:lineRule="auto"/>
    </w:pPr>
  </w:style>
  <w:style w:type="character" w:customStyle="1" w:styleId="tgc">
    <w:name w:val="_tgc"/>
    <w:basedOn w:val="DefaultParagraphFont"/>
    <w:rsid w:val="004A45A8"/>
  </w:style>
  <w:style w:type="paragraph" w:styleId="BalloonText">
    <w:name w:val="Balloon Text"/>
    <w:basedOn w:val="Normal"/>
    <w:link w:val="BalloonTextChar"/>
    <w:uiPriority w:val="99"/>
    <w:semiHidden/>
    <w:unhideWhenUsed/>
    <w:rsid w:val="004A45A8"/>
    <w:rPr>
      <w:rFonts w:ascii="Tahoma" w:hAnsi="Tahoma" w:cs="Tahoma"/>
      <w:sz w:val="16"/>
      <w:szCs w:val="16"/>
    </w:rPr>
  </w:style>
  <w:style w:type="character" w:customStyle="1" w:styleId="BalloonTextChar">
    <w:name w:val="Balloon Text Char"/>
    <w:basedOn w:val="DefaultParagraphFont"/>
    <w:link w:val="BalloonText"/>
    <w:uiPriority w:val="99"/>
    <w:semiHidden/>
    <w:rsid w:val="004A45A8"/>
    <w:rPr>
      <w:rFonts w:ascii="Tahoma" w:eastAsia="Times New Roman" w:hAnsi="Tahoma" w:cs="Tahoma"/>
      <w:sz w:val="16"/>
      <w:szCs w:val="16"/>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1"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4A45A8"/>
    <w:pPr>
      <w:widowControl w:val="0"/>
      <w:autoSpaceDE w:val="0"/>
      <w:autoSpaceDN w:val="0"/>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4A45A8"/>
    <w:rPr>
      <w:b/>
      <w:bCs/>
      <w:sz w:val="24"/>
      <w:szCs w:val="24"/>
    </w:rPr>
  </w:style>
  <w:style w:type="character" w:customStyle="1" w:styleId="BodyTextChar">
    <w:name w:val="Body Text Char"/>
    <w:basedOn w:val="DefaultParagraphFont"/>
    <w:link w:val="BodyText"/>
    <w:uiPriority w:val="1"/>
    <w:rsid w:val="004A45A8"/>
    <w:rPr>
      <w:rFonts w:ascii="Times New Roman" w:eastAsia="Times New Roman" w:hAnsi="Times New Roman" w:cs="Times New Roman"/>
      <w:b/>
      <w:bCs/>
      <w:sz w:val="24"/>
      <w:szCs w:val="24"/>
    </w:rPr>
  </w:style>
  <w:style w:type="paragraph" w:customStyle="1" w:styleId="TableParagraph">
    <w:name w:val="Table Paragraph"/>
    <w:basedOn w:val="Normal"/>
    <w:uiPriority w:val="1"/>
    <w:qFormat/>
    <w:rsid w:val="004A45A8"/>
  </w:style>
  <w:style w:type="character" w:styleId="Hyperlink">
    <w:name w:val="Hyperlink"/>
    <w:basedOn w:val="DefaultParagraphFont"/>
    <w:uiPriority w:val="99"/>
    <w:unhideWhenUsed/>
    <w:rsid w:val="004A45A8"/>
    <w:rPr>
      <w:color w:val="0000FF" w:themeColor="hyperlink"/>
      <w:u w:val="single"/>
    </w:rPr>
  </w:style>
  <w:style w:type="paragraph" w:styleId="NoSpacing">
    <w:name w:val="No Spacing"/>
    <w:uiPriority w:val="1"/>
    <w:qFormat/>
    <w:rsid w:val="004A45A8"/>
    <w:pPr>
      <w:spacing w:after="0" w:line="240" w:lineRule="auto"/>
    </w:pPr>
  </w:style>
  <w:style w:type="character" w:customStyle="1" w:styleId="tgc">
    <w:name w:val="_tgc"/>
    <w:basedOn w:val="DefaultParagraphFont"/>
    <w:rsid w:val="004A45A8"/>
  </w:style>
  <w:style w:type="paragraph" w:styleId="BalloonText">
    <w:name w:val="Balloon Text"/>
    <w:basedOn w:val="Normal"/>
    <w:link w:val="BalloonTextChar"/>
    <w:uiPriority w:val="99"/>
    <w:semiHidden/>
    <w:unhideWhenUsed/>
    <w:rsid w:val="004A45A8"/>
    <w:rPr>
      <w:rFonts w:ascii="Tahoma" w:hAnsi="Tahoma" w:cs="Tahoma"/>
      <w:sz w:val="16"/>
      <w:szCs w:val="16"/>
    </w:rPr>
  </w:style>
  <w:style w:type="character" w:customStyle="1" w:styleId="BalloonTextChar">
    <w:name w:val="Balloon Text Char"/>
    <w:basedOn w:val="DefaultParagraphFont"/>
    <w:link w:val="BalloonText"/>
    <w:uiPriority w:val="99"/>
    <w:semiHidden/>
    <w:rsid w:val="004A45A8"/>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doNotSaveAsSingleFile/>
</w:webSettings>
</file>

<file path=word/_rels/document.xml.rels><?xml version="1.0" encoding="UTF-8" standalone="yes"?>
<Relationships xmlns="http://schemas.openxmlformats.org/package/2006/relationships"><Relationship Id="rId142" Type="http://schemas.openxmlformats.org/officeDocument/2006/relationships/image" Target="media/image131.png"/><Relationship Id="rId143" Type="http://schemas.openxmlformats.org/officeDocument/2006/relationships/image" Target="media/image132.png"/><Relationship Id="rId144" Type="http://schemas.openxmlformats.org/officeDocument/2006/relationships/image" Target="media/image133.png"/><Relationship Id="rId145" Type="http://schemas.openxmlformats.org/officeDocument/2006/relationships/image" Target="media/image134.png"/><Relationship Id="rId146" Type="http://schemas.openxmlformats.org/officeDocument/2006/relationships/image" Target="media/image135.png"/><Relationship Id="rId147" Type="http://schemas.openxmlformats.org/officeDocument/2006/relationships/image" Target="media/image136.png"/><Relationship Id="rId148" Type="http://schemas.openxmlformats.org/officeDocument/2006/relationships/image" Target="media/image137.png"/><Relationship Id="rId149" Type="http://schemas.openxmlformats.org/officeDocument/2006/relationships/image" Target="media/image138.png"/><Relationship Id="rId40" Type="http://schemas.openxmlformats.org/officeDocument/2006/relationships/image" Target="media/image30.png"/><Relationship Id="rId41" Type="http://schemas.openxmlformats.org/officeDocument/2006/relationships/image" Target="media/image31.png"/><Relationship Id="rId42" Type="http://schemas.openxmlformats.org/officeDocument/2006/relationships/image" Target="media/image32.png"/><Relationship Id="rId43" Type="http://schemas.openxmlformats.org/officeDocument/2006/relationships/image" Target="media/image33.png"/><Relationship Id="rId44" Type="http://schemas.openxmlformats.org/officeDocument/2006/relationships/image" Target="media/image34.png"/><Relationship Id="rId45" Type="http://schemas.openxmlformats.org/officeDocument/2006/relationships/image" Target="media/image35.png"/><Relationship Id="rId46" Type="http://schemas.openxmlformats.org/officeDocument/2006/relationships/image" Target="media/image36.png"/><Relationship Id="rId47" Type="http://schemas.openxmlformats.org/officeDocument/2006/relationships/image" Target="media/image37.png"/><Relationship Id="rId48" Type="http://schemas.openxmlformats.org/officeDocument/2006/relationships/image" Target="media/image38.png"/><Relationship Id="rId49" Type="http://schemas.openxmlformats.org/officeDocument/2006/relationships/image" Target="media/image39.png"/><Relationship Id="rId80" Type="http://schemas.openxmlformats.org/officeDocument/2006/relationships/image" Target="media/image69.png"/><Relationship Id="rId81" Type="http://schemas.openxmlformats.org/officeDocument/2006/relationships/image" Target="media/image70.jpeg"/><Relationship Id="rId82" Type="http://schemas.openxmlformats.org/officeDocument/2006/relationships/image" Target="media/image71.jpeg"/><Relationship Id="rId83" Type="http://schemas.openxmlformats.org/officeDocument/2006/relationships/image" Target="media/image72.jpeg"/><Relationship Id="rId84" Type="http://schemas.openxmlformats.org/officeDocument/2006/relationships/image" Target="media/image73.png"/><Relationship Id="rId85" Type="http://schemas.openxmlformats.org/officeDocument/2006/relationships/image" Target="media/image74.png"/><Relationship Id="rId86" Type="http://schemas.openxmlformats.org/officeDocument/2006/relationships/image" Target="media/image75.png"/><Relationship Id="rId87" Type="http://schemas.openxmlformats.org/officeDocument/2006/relationships/image" Target="media/image76.png"/><Relationship Id="rId88" Type="http://schemas.openxmlformats.org/officeDocument/2006/relationships/image" Target="media/image77.png"/><Relationship Id="rId89" Type="http://schemas.openxmlformats.org/officeDocument/2006/relationships/image" Target="media/image78.png"/><Relationship Id="rId110" Type="http://schemas.openxmlformats.org/officeDocument/2006/relationships/image" Target="media/image99.png"/><Relationship Id="rId111" Type="http://schemas.openxmlformats.org/officeDocument/2006/relationships/image" Target="media/image100.png"/><Relationship Id="rId112" Type="http://schemas.openxmlformats.org/officeDocument/2006/relationships/image" Target="media/image101.png"/><Relationship Id="rId113" Type="http://schemas.openxmlformats.org/officeDocument/2006/relationships/image" Target="media/image102.png"/><Relationship Id="rId114" Type="http://schemas.openxmlformats.org/officeDocument/2006/relationships/image" Target="media/image103.png"/><Relationship Id="rId115" Type="http://schemas.openxmlformats.org/officeDocument/2006/relationships/image" Target="media/image104.png"/><Relationship Id="rId116" Type="http://schemas.openxmlformats.org/officeDocument/2006/relationships/image" Target="media/image105.png"/><Relationship Id="rId117" Type="http://schemas.openxmlformats.org/officeDocument/2006/relationships/image" Target="media/image106.png"/><Relationship Id="rId118" Type="http://schemas.openxmlformats.org/officeDocument/2006/relationships/image" Target="media/image107.png"/><Relationship Id="rId119" Type="http://schemas.openxmlformats.org/officeDocument/2006/relationships/image" Target="media/image108.png"/><Relationship Id="rId150" Type="http://schemas.openxmlformats.org/officeDocument/2006/relationships/image" Target="media/image139.png"/><Relationship Id="rId151" Type="http://schemas.openxmlformats.org/officeDocument/2006/relationships/image" Target="media/image140.png"/><Relationship Id="rId152" Type="http://schemas.openxmlformats.org/officeDocument/2006/relationships/image" Target="media/image141.png"/><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hyperlink" Target="mailto:emyxris@gmail.com" TargetMode="External"/><Relationship Id="rId16" Type="http://schemas.openxmlformats.org/officeDocument/2006/relationships/hyperlink" Target="mailto:burkejfsnd@aol.com" TargetMode="External"/><Relationship Id="rId17" Type="http://schemas.openxmlformats.org/officeDocument/2006/relationships/hyperlink" Target="mailto:rdueweke@gmail.com" TargetMode="External"/><Relationship Id="rId18" Type="http://schemas.openxmlformats.org/officeDocument/2006/relationships/image" Target="media/image8.jpeg"/><Relationship Id="rId19" Type="http://schemas.openxmlformats.org/officeDocument/2006/relationships/image" Target="media/image9.png"/><Relationship Id="rId153" Type="http://schemas.openxmlformats.org/officeDocument/2006/relationships/image" Target="media/image142.png"/><Relationship Id="rId154" Type="http://schemas.openxmlformats.org/officeDocument/2006/relationships/image" Target="media/image143.png"/><Relationship Id="rId155" Type="http://schemas.openxmlformats.org/officeDocument/2006/relationships/image" Target="media/image144.png"/><Relationship Id="rId156" Type="http://schemas.openxmlformats.org/officeDocument/2006/relationships/image" Target="media/image145.png"/><Relationship Id="rId157" Type="http://schemas.openxmlformats.org/officeDocument/2006/relationships/image" Target="media/image146.png"/><Relationship Id="rId158" Type="http://schemas.openxmlformats.org/officeDocument/2006/relationships/image" Target="media/image147.png"/><Relationship Id="rId159" Type="http://schemas.openxmlformats.org/officeDocument/2006/relationships/image" Target="media/image148.png"/><Relationship Id="rId50" Type="http://schemas.openxmlformats.org/officeDocument/2006/relationships/image" Target="media/image40.png"/><Relationship Id="rId51" Type="http://schemas.openxmlformats.org/officeDocument/2006/relationships/image" Target="media/image41.png"/><Relationship Id="rId52" Type="http://schemas.openxmlformats.org/officeDocument/2006/relationships/image" Target="media/image42.png"/><Relationship Id="rId53" Type="http://schemas.openxmlformats.org/officeDocument/2006/relationships/image" Target="media/image43.png"/><Relationship Id="rId54" Type="http://schemas.openxmlformats.org/officeDocument/2006/relationships/image" Target="media/image44.png"/><Relationship Id="rId55" Type="http://schemas.openxmlformats.org/officeDocument/2006/relationships/image" Target="media/image45.png"/><Relationship Id="rId56" Type="http://schemas.openxmlformats.org/officeDocument/2006/relationships/image" Target="media/image46.png"/><Relationship Id="rId57" Type="http://schemas.openxmlformats.org/officeDocument/2006/relationships/image" Target="media/image47.png"/><Relationship Id="rId58" Type="http://schemas.openxmlformats.org/officeDocument/2006/relationships/image" Target="media/image48.png"/><Relationship Id="rId59" Type="http://schemas.openxmlformats.org/officeDocument/2006/relationships/image" Target="media/image49.png"/><Relationship Id="rId90" Type="http://schemas.openxmlformats.org/officeDocument/2006/relationships/image" Target="media/image79.png"/><Relationship Id="rId91" Type="http://schemas.openxmlformats.org/officeDocument/2006/relationships/image" Target="media/image80.png"/><Relationship Id="rId92" Type="http://schemas.openxmlformats.org/officeDocument/2006/relationships/image" Target="media/image81.png"/><Relationship Id="rId93" Type="http://schemas.openxmlformats.org/officeDocument/2006/relationships/image" Target="media/image82.png"/><Relationship Id="rId94" Type="http://schemas.openxmlformats.org/officeDocument/2006/relationships/image" Target="media/image83.png"/><Relationship Id="rId95" Type="http://schemas.openxmlformats.org/officeDocument/2006/relationships/image" Target="media/image84.png"/><Relationship Id="rId96" Type="http://schemas.openxmlformats.org/officeDocument/2006/relationships/image" Target="media/image85.png"/><Relationship Id="rId97" Type="http://schemas.openxmlformats.org/officeDocument/2006/relationships/image" Target="media/image86.png"/><Relationship Id="rId98" Type="http://schemas.openxmlformats.org/officeDocument/2006/relationships/image" Target="media/image87.png"/><Relationship Id="rId99" Type="http://schemas.openxmlformats.org/officeDocument/2006/relationships/image" Target="media/image88.png"/><Relationship Id="rId120" Type="http://schemas.openxmlformats.org/officeDocument/2006/relationships/image" Target="media/image109.png"/><Relationship Id="rId121" Type="http://schemas.openxmlformats.org/officeDocument/2006/relationships/image" Target="media/image110.png"/><Relationship Id="rId122" Type="http://schemas.openxmlformats.org/officeDocument/2006/relationships/image" Target="media/image111.png"/><Relationship Id="rId123" Type="http://schemas.openxmlformats.org/officeDocument/2006/relationships/image" Target="media/image112.png"/><Relationship Id="rId124" Type="http://schemas.openxmlformats.org/officeDocument/2006/relationships/image" Target="media/image113.png"/><Relationship Id="rId125" Type="http://schemas.openxmlformats.org/officeDocument/2006/relationships/image" Target="media/image114.png"/><Relationship Id="rId126" Type="http://schemas.openxmlformats.org/officeDocument/2006/relationships/image" Target="media/image115.png"/><Relationship Id="rId127" Type="http://schemas.openxmlformats.org/officeDocument/2006/relationships/image" Target="media/image116.png"/><Relationship Id="rId128" Type="http://schemas.openxmlformats.org/officeDocument/2006/relationships/image" Target="media/image117.png"/><Relationship Id="rId129" Type="http://schemas.openxmlformats.org/officeDocument/2006/relationships/image" Target="media/image118.png"/><Relationship Id="rId160" Type="http://schemas.openxmlformats.org/officeDocument/2006/relationships/image" Target="media/image149.png"/><Relationship Id="rId161" Type="http://schemas.openxmlformats.org/officeDocument/2006/relationships/image" Target="media/image150.png"/><Relationship Id="rId162" Type="http://schemas.openxmlformats.org/officeDocument/2006/relationships/image" Target="media/image151.png"/><Relationship Id="rId20" Type="http://schemas.openxmlformats.org/officeDocument/2006/relationships/image" Target="media/image10.png"/><Relationship Id="rId21" Type="http://schemas.openxmlformats.org/officeDocument/2006/relationships/image" Target="media/image11.png"/><Relationship Id="rId22" Type="http://schemas.openxmlformats.org/officeDocument/2006/relationships/image" Target="media/image12.png"/><Relationship Id="rId23" Type="http://schemas.openxmlformats.org/officeDocument/2006/relationships/image" Target="media/image13.png"/><Relationship Id="rId24" Type="http://schemas.openxmlformats.org/officeDocument/2006/relationships/image" Target="media/image14.png"/><Relationship Id="rId25" Type="http://schemas.openxmlformats.org/officeDocument/2006/relationships/image" Target="media/image15.png"/><Relationship Id="rId26" Type="http://schemas.openxmlformats.org/officeDocument/2006/relationships/image" Target="media/image16.png"/><Relationship Id="rId27" Type="http://schemas.openxmlformats.org/officeDocument/2006/relationships/image" Target="media/image17.png"/><Relationship Id="rId28" Type="http://schemas.openxmlformats.org/officeDocument/2006/relationships/image" Target="media/image18.png"/><Relationship Id="rId29" Type="http://schemas.openxmlformats.org/officeDocument/2006/relationships/image" Target="media/image19.png"/><Relationship Id="rId163" Type="http://schemas.openxmlformats.org/officeDocument/2006/relationships/image" Target="media/image152.png"/><Relationship Id="rId164" Type="http://schemas.openxmlformats.org/officeDocument/2006/relationships/image" Target="media/image153.png"/><Relationship Id="rId165" Type="http://schemas.openxmlformats.org/officeDocument/2006/relationships/image" Target="media/image154.png"/><Relationship Id="rId166" Type="http://schemas.openxmlformats.org/officeDocument/2006/relationships/image" Target="media/image155.png"/><Relationship Id="rId167" Type="http://schemas.openxmlformats.org/officeDocument/2006/relationships/fontTable" Target="fontTable.xml"/><Relationship Id="rId168" Type="http://schemas.openxmlformats.org/officeDocument/2006/relationships/theme" Target="theme/theme1.xml"/><Relationship Id="rId60" Type="http://schemas.openxmlformats.org/officeDocument/2006/relationships/image" Target="media/image50.png"/><Relationship Id="rId61" Type="http://schemas.openxmlformats.org/officeDocument/2006/relationships/image" Target="media/image51.png"/><Relationship Id="rId62" Type="http://schemas.openxmlformats.org/officeDocument/2006/relationships/image" Target="media/image52.png"/><Relationship Id="rId63" Type="http://schemas.openxmlformats.org/officeDocument/2006/relationships/image" Target="media/image53.png"/><Relationship Id="rId64" Type="http://schemas.openxmlformats.org/officeDocument/2006/relationships/image" Target="media/image54.png"/><Relationship Id="rId65" Type="http://schemas.openxmlformats.org/officeDocument/2006/relationships/image" Target="media/image55.png"/><Relationship Id="rId66" Type="http://schemas.openxmlformats.org/officeDocument/2006/relationships/image" Target="media/image56.png"/><Relationship Id="rId67" Type="http://schemas.openxmlformats.org/officeDocument/2006/relationships/image" Target="media/image57.png"/><Relationship Id="rId68" Type="http://schemas.openxmlformats.org/officeDocument/2006/relationships/image" Target="media/image58.png"/><Relationship Id="rId69" Type="http://schemas.openxmlformats.org/officeDocument/2006/relationships/image" Target="media/image59.png"/><Relationship Id="rId130" Type="http://schemas.openxmlformats.org/officeDocument/2006/relationships/image" Target="media/image119.png"/><Relationship Id="rId131" Type="http://schemas.openxmlformats.org/officeDocument/2006/relationships/image" Target="media/image120.png"/><Relationship Id="rId132" Type="http://schemas.openxmlformats.org/officeDocument/2006/relationships/image" Target="media/image121.png"/><Relationship Id="rId133" Type="http://schemas.openxmlformats.org/officeDocument/2006/relationships/image" Target="media/image122.png"/><Relationship Id="rId134" Type="http://schemas.openxmlformats.org/officeDocument/2006/relationships/image" Target="media/image123.png"/><Relationship Id="rId135" Type="http://schemas.openxmlformats.org/officeDocument/2006/relationships/image" Target="media/image124.png"/><Relationship Id="rId136" Type="http://schemas.openxmlformats.org/officeDocument/2006/relationships/image" Target="media/image125.png"/><Relationship Id="rId137" Type="http://schemas.openxmlformats.org/officeDocument/2006/relationships/image" Target="media/image126.png"/><Relationship Id="rId138" Type="http://schemas.openxmlformats.org/officeDocument/2006/relationships/image" Target="media/image127.png"/><Relationship Id="rId139" Type="http://schemas.openxmlformats.org/officeDocument/2006/relationships/image" Target="media/image128.png"/><Relationship Id="rId30" Type="http://schemas.openxmlformats.org/officeDocument/2006/relationships/image" Target="media/image20.png"/><Relationship Id="rId31" Type="http://schemas.openxmlformats.org/officeDocument/2006/relationships/image" Target="media/image21.png"/><Relationship Id="rId32" Type="http://schemas.openxmlformats.org/officeDocument/2006/relationships/image" Target="media/image22.png"/><Relationship Id="rId33" Type="http://schemas.openxmlformats.org/officeDocument/2006/relationships/image" Target="media/image23.png"/><Relationship Id="rId34" Type="http://schemas.openxmlformats.org/officeDocument/2006/relationships/image" Target="media/image24.png"/><Relationship Id="rId35" Type="http://schemas.openxmlformats.org/officeDocument/2006/relationships/image" Target="media/image25.png"/><Relationship Id="rId36" Type="http://schemas.openxmlformats.org/officeDocument/2006/relationships/image" Target="media/image26.png"/><Relationship Id="rId37" Type="http://schemas.openxmlformats.org/officeDocument/2006/relationships/image" Target="media/image27.png"/><Relationship Id="rId38" Type="http://schemas.openxmlformats.org/officeDocument/2006/relationships/image" Target="media/image28.png"/><Relationship Id="rId39" Type="http://schemas.openxmlformats.org/officeDocument/2006/relationships/image" Target="media/image29.png"/><Relationship Id="rId70" Type="http://schemas.openxmlformats.org/officeDocument/2006/relationships/image" Target="media/image60.png"/><Relationship Id="rId71" Type="http://schemas.openxmlformats.org/officeDocument/2006/relationships/footer" Target="footer1.xml"/><Relationship Id="rId72" Type="http://schemas.openxmlformats.org/officeDocument/2006/relationships/image" Target="media/image61.jpeg"/><Relationship Id="rId73" Type="http://schemas.openxmlformats.org/officeDocument/2006/relationships/image" Target="media/image62.png"/><Relationship Id="rId74" Type="http://schemas.openxmlformats.org/officeDocument/2006/relationships/image" Target="media/image63.png"/><Relationship Id="rId75" Type="http://schemas.openxmlformats.org/officeDocument/2006/relationships/image" Target="media/image64.png"/><Relationship Id="rId76" Type="http://schemas.openxmlformats.org/officeDocument/2006/relationships/image" Target="media/image65.png"/><Relationship Id="rId77" Type="http://schemas.openxmlformats.org/officeDocument/2006/relationships/image" Target="media/image66.png"/><Relationship Id="rId78" Type="http://schemas.openxmlformats.org/officeDocument/2006/relationships/image" Target="media/image67.png"/><Relationship Id="rId79" Type="http://schemas.openxmlformats.org/officeDocument/2006/relationships/image" Target="media/image68.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100" Type="http://schemas.openxmlformats.org/officeDocument/2006/relationships/image" Target="media/image89.png"/><Relationship Id="rId101" Type="http://schemas.openxmlformats.org/officeDocument/2006/relationships/image" Target="media/image90.png"/><Relationship Id="rId102" Type="http://schemas.openxmlformats.org/officeDocument/2006/relationships/image" Target="media/image91.png"/><Relationship Id="rId103" Type="http://schemas.openxmlformats.org/officeDocument/2006/relationships/image" Target="media/image92.png"/><Relationship Id="rId104" Type="http://schemas.openxmlformats.org/officeDocument/2006/relationships/image" Target="media/image93.png"/><Relationship Id="rId105" Type="http://schemas.openxmlformats.org/officeDocument/2006/relationships/image" Target="media/image94.png"/><Relationship Id="rId106" Type="http://schemas.openxmlformats.org/officeDocument/2006/relationships/image" Target="media/image95.png"/><Relationship Id="rId107" Type="http://schemas.openxmlformats.org/officeDocument/2006/relationships/image" Target="media/image96.png"/><Relationship Id="rId108" Type="http://schemas.openxmlformats.org/officeDocument/2006/relationships/image" Target="media/image97.png"/><Relationship Id="rId109" Type="http://schemas.openxmlformats.org/officeDocument/2006/relationships/image" Target="media/image98.png"/><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40" Type="http://schemas.openxmlformats.org/officeDocument/2006/relationships/image" Target="media/image129.png"/><Relationship Id="rId141" Type="http://schemas.openxmlformats.org/officeDocument/2006/relationships/image" Target="media/image13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713</Words>
  <Characters>4066</Characters>
  <Application>Microsoft Macintosh Word</Application>
  <DocSecurity>0</DocSecurity>
  <Lines>33</Lines>
  <Paragraphs>9</Paragraphs>
  <ScaleCrop>false</ScaleCrop>
  <Company>Hewlett-Packard</Company>
  <LinksUpToDate>false</LinksUpToDate>
  <CharactersWithSpaces>47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eka</dc:creator>
  <cp:lastModifiedBy>Robert Dueweke, O.S.A.</cp:lastModifiedBy>
  <cp:revision>2</cp:revision>
  <cp:lastPrinted>2017-05-30T02:16:00Z</cp:lastPrinted>
  <dcterms:created xsi:type="dcterms:W3CDTF">2017-05-30T02:17:00Z</dcterms:created>
  <dcterms:modified xsi:type="dcterms:W3CDTF">2017-05-30T02:17:00Z</dcterms:modified>
</cp:coreProperties>
</file>